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4270" w:rsidRPr="00DC5B53" w:rsidRDefault="002B01AC" w:rsidP="006F6D09">
      <w:pPr>
        <w:spacing w:before="40"/>
        <w:jc w:val="center"/>
        <w:rPr>
          <w:sz w:val="2"/>
        </w:rPr>
      </w:pPr>
      <w:r>
        <w:rPr>
          <w:sz w:val="2"/>
        </w:rPr>
        <w:t>na</w:t>
      </w:r>
      <w:r w:rsidR="006F6D09" w:rsidRPr="00DC5B53">
        <w:rPr>
          <w:sz w:val="2"/>
        </w:rPr>
        <w:t xml:space="preserve"> </w:t>
      </w:r>
    </w:p>
    <w:p w:rsidR="008B5D29" w:rsidRDefault="008B5D29" w:rsidP="00757643">
      <w:pPr>
        <w:pStyle w:val="Heading1"/>
      </w:pPr>
    </w:p>
    <w:p w:rsidR="008B5D29" w:rsidRPr="008B5D29" w:rsidRDefault="008B5D29" w:rsidP="00757643">
      <w:pPr>
        <w:pStyle w:val="Heading1"/>
      </w:pPr>
    </w:p>
    <w:p w:rsidR="008B5D29" w:rsidRPr="00503418" w:rsidRDefault="006049EB" w:rsidP="00503418">
      <w:pPr>
        <w:pStyle w:val="Title"/>
      </w:pPr>
      <w:r w:rsidRPr="00503418">
        <w:t>S A I N T</w:t>
      </w:r>
      <w:r w:rsidR="008B5D29" w:rsidRPr="00503418">
        <w:t xml:space="preserve"> </w:t>
      </w:r>
      <w:r w:rsidRPr="00503418">
        <w:t xml:space="preserve"> </w:t>
      </w:r>
      <w:r w:rsidR="008B5D29" w:rsidRPr="00503418">
        <w:t xml:space="preserve"> B R I G D E T</w:t>
      </w:r>
      <w:r w:rsidR="008B5D29" w:rsidRPr="00503418">
        <w:rPr>
          <w:szCs w:val="28"/>
        </w:rPr>
        <w:t xml:space="preserve">  </w:t>
      </w:r>
    </w:p>
    <w:p w:rsidR="008B5D29" w:rsidRPr="00503418" w:rsidRDefault="008B5D29" w:rsidP="00503418">
      <w:pPr>
        <w:pStyle w:val="Title"/>
      </w:pPr>
      <w:r w:rsidRPr="00503418">
        <w:t xml:space="preserve">O F </w:t>
      </w:r>
      <w:r w:rsidR="006049EB" w:rsidRPr="00503418">
        <w:t xml:space="preserve"> </w:t>
      </w:r>
      <w:r w:rsidRPr="00503418">
        <w:t xml:space="preserve"> S W E D E N</w:t>
      </w:r>
      <w:r w:rsidRPr="00503418">
        <w:rPr>
          <w:szCs w:val="28"/>
        </w:rPr>
        <w:t xml:space="preserve"> </w:t>
      </w:r>
      <w:r w:rsidR="006049EB" w:rsidRPr="00503418">
        <w:t xml:space="preserve"> </w:t>
      </w:r>
      <w:r w:rsidRPr="00503418">
        <w:rPr>
          <w:szCs w:val="28"/>
        </w:rPr>
        <w:t xml:space="preserve"> </w:t>
      </w:r>
      <w:r w:rsidRPr="00503418">
        <w:t>P A R I S H</w:t>
      </w:r>
    </w:p>
    <w:p w:rsidR="006049EB" w:rsidRPr="00503418" w:rsidRDefault="006049EB" w:rsidP="00503418">
      <w:pPr>
        <w:pStyle w:val="Title"/>
      </w:pPr>
    </w:p>
    <w:p w:rsidR="008B5D29" w:rsidRDefault="008B5D29" w:rsidP="00503418">
      <w:pPr>
        <w:pStyle w:val="Title"/>
      </w:pPr>
      <w:r w:rsidRPr="00503418">
        <w:t xml:space="preserve">R E C I </w:t>
      </w:r>
      <w:r w:rsidR="00503418">
        <w:t xml:space="preserve">P E  </w:t>
      </w:r>
      <w:r w:rsidR="00910F8D">
        <w:t xml:space="preserve">  </w:t>
      </w:r>
      <w:r w:rsidRPr="00503418">
        <w:t>B</w:t>
      </w:r>
      <w:r w:rsidR="006049EB" w:rsidRPr="00503418">
        <w:t xml:space="preserve"> O O K</w:t>
      </w:r>
    </w:p>
    <w:p w:rsidR="00503418" w:rsidRDefault="00503418" w:rsidP="00503418"/>
    <w:p w:rsidR="00503418" w:rsidRDefault="00503418" w:rsidP="00503418"/>
    <w:p w:rsidR="00503418" w:rsidRPr="00503418" w:rsidRDefault="00503418" w:rsidP="00503418"/>
    <w:p w:rsidR="0096065C" w:rsidRDefault="006F6D09" w:rsidP="00311340">
      <w:pPr>
        <w:pStyle w:val="TOCHeading"/>
      </w:pPr>
      <w:r>
        <w:rPr>
          <w:sz w:val="4"/>
          <w:szCs w:val="4"/>
        </w:rPr>
        <w:br w:type="page"/>
      </w:r>
      <w:bookmarkStart w:id="0" w:name="_Toc54640484"/>
      <w:bookmarkStart w:id="1" w:name="_Toc54640671"/>
      <w:bookmarkStart w:id="2" w:name="_Toc54640748"/>
      <w:bookmarkStart w:id="3" w:name="_Toc56617746"/>
      <w:bookmarkStart w:id="4" w:name="_Toc71024381"/>
      <w:r w:rsidR="008B5D29" w:rsidRPr="00503418">
        <w:lastRenderedPageBreak/>
        <w:t>C O N T E N T S</w:t>
      </w:r>
      <w:bookmarkEnd w:id="0"/>
      <w:bookmarkEnd w:id="1"/>
      <w:bookmarkEnd w:id="2"/>
      <w:bookmarkEnd w:id="3"/>
      <w:bookmarkEnd w:id="4"/>
    </w:p>
    <w:sdt>
      <w:sdtPr>
        <w:id w:val="670020908"/>
        <w:docPartObj>
          <w:docPartGallery w:val="Table of Contents"/>
          <w:docPartUnique/>
        </w:docPartObj>
      </w:sdtPr>
      <w:sdtContent>
        <w:p w:rsidR="00AA04C1" w:rsidRDefault="00196F04">
          <w:pPr>
            <w:pStyle w:val="TOC1"/>
            <w:tabs>
              <w:tab w:val="right" w:leader="dot" w:pos="10315"/>
            </w:tabs>
            <w:rPr>
              <w:rFonts w:asciiTheme="minorHAnsi" w:eastAsiaTheme="minorEastAsia" w:hAnsiTheme="minorHAnsi" w:cstheme="minorBidi"/>
              <w:noProof/>
            </w:rPr>
          </w:pPr>
          <w:r>
            <w:fldChar w:fldCharType="begin"/>
          </w:r>
          <w:r w:rsidR="00757643">
            <w:instrText xml:space="preserve"> TOC \o "1-3" \h \z \u </w:instrText>
          </w:r>
          <w:r>
            <w:fldChar w:fldCharType="separate"/>
          </w:r>
          <w:hyperlink w:anchor="_Toc71024381" w:history="1">
            <w:r w:rsidR="00AA04C1" w:rsidRPr="00CF77F0">
              <w:rPr>
                <w:rStyle w:val="Hyperlink"/>
                <w:noProof/>
              </w:rPr>
              <w:t>C O N T E N T S</w:t>
            </w:r>
            <w:r w:rsidR="00AA04C1">
              <w:rPr>
                <w:noProof/>
                <w:webHidden/>
              </w:rPr>
              <w:tab/>
            </w:r>
            <w:r w:rsidR="00AA04C1">
              <w:rPr>
                <w:noProof/>
                <w:webHidden/>
              </w:rPr>
              <w:fldChar w:fldCharType="begin"/>
            </w:r>
            <w:r w:rsidR="00AA04C1">
              <w:rPr>
                <w:noProof/>
                <w:webHidden/>
              </w:rPr>
              <w:instrText xml:space="preserve"> PAGEREF _Toc71024381 \h </w:instrText>
            </w:r>
            <w:r w:rsidR="00AA04C1">
              <w:rPr>
                <w:noProof/>
                <w:webHidden/>
              </w:rPr>
            </w:r>
            <w:r w:rsidR="00AA04C1">
              <w:rPr>
                <w:noProof/>
                <w:webHidden/>
              </w:rPr>
              <w:fldChar w:fldCharType="separate"/>
            </w:r>
            <w:r w:rsidR="00AA04C1">
              <w:rPr>
                <w:noProof/>
                <w:webHidden/>
              </w:rPr>
              <w:t>2</w:t>
            </w:r>
            <w:r w:rsidR="00AA04C1">
              <w:rPr>
                <w:noProof/>
                <w:webHidden/>
              </w:rPr>
              <w:fldChar w:fldCharType="end"/>
            </w:r>
          </w:hyperlink>
        </w:p>
        <w:p w:rsidR="00AA04C1" w:rsidRDefault="00AA04C1">
          <w:pPr>
            <w:pStyle w:val="TOC1"/>
            <w:tabs>
              <w:tab w:val="right" w:leader="dot" w:pos="10315"/>
            </w:tabs>
            <w:rPr>
              <w:rFonts w:asciiTheme="minorHAnsi" w:eastAsiaTheme="minorEastAsia" w:hAnsiTheme="minorHAnsi" w:cstheme="minorBidi"/>
              <w:noProof/>
            </w:rPr>
          </w:pPr>
          <w:hyperlink w:anchor="_Toc71024382" w:history="1">
            <w:r w:rsidRPr="00CF77F0">
              <w:rPr>
                <w:rStyle w:val="Hyperlink"/>
                <w:noProof/>
              </w:rPr>
              <w:t>A P P E T I Z E R S</w:t>
            </w:r>
            <w:r>
              <w:rPr>
                <w:noProof/>
                <w:webHidden/>
              </w:rPr>
              <w:tab/>
            </w:r>
            <w:r>
              <w:rPr>
                <w:noProof/>
                <w:webHidden/>
              </w:rPr>
              <w:fldChar w:fldCharType="begin"/>
            </w:r>
            <w:r>
              <w:rPr>
                <w:noProof/>
                <w:webHidden/>
              </w:rPr>
              <w:instrText xml:space="preserve"> PAGEREF _Toc71024382 \h </w:instrText>
            </w:r>
            <w:r>
              <w:rPr>
                <w:noProof/>
                <w:webHidden/>
              </w:rPr>
            </w:r>
            <w:r>
              <w:rPr>
                <w:noProof/>
                <w:webHidden/>
              </w:rPr>
              <w:fldChar w:fldCharType="separate"/>
            </w:r>
            <w:r>
              <w:rPr>
                <w:noProof/>
                <w:webHidden/>
              </w:rPr>
              <w:t>7</w:t>
            </w:r>
            <w:r>
              <w:rPr>
                <w:noProof/>
                <w:webHidden/>
              </w:rPr>
              <w:fldChar w:fldCharType="end"/>
            </w:r>
          </w:hyperlink>
        </w:p>
        <w:p w:rsidR="00AA04C1" w:rsidRDefault="00AA04C1">
          <w:pPr>
            <w:pStyle w:val="TOC2"/>
            <w:tabs>
              <w:tab w:val="right" w:leader="dot" w:pos="10315"/>
            </w:tabs>
            <w:rPr>
              <w:noProof/>
            </w:rPr>
          </w:pPr>
          <w:hyperlink w:anchor="_Toc71024383" w:history="1">
            <w:r w:rsidRPr="00CF77F0">
              <w:rPr>
                <w:rStyle w:val="Hyperlink"/>
                <w:noProof/>
              </w:rPr>
              <w:t>ANTIPASTO SQUARES</w:t>
            </w:r>
            <w:r>
              <w:rPr>
                <w:noProof/>
                <w:webHidden/>
              </w:rPr>
              <w:tab/>
            </w:r>
            <w:r>
              <w:rPr>
                <w:noProof/>
                <w:webHidden/>
              </w:rPr>
              <w:fldChar w:fldCharType="begin"/>
            </w:r>
            <w:r>
              <w:rPr>
                <w:noProof/>
                <w:webHidden/>
              </w:rPr>
              <w:instrText xml:space="preserve"> PAGEREF _Toc71024383 \h </w:instrText>
            </w:r>
            <w:r>
              <w:rPr>
                <w:noProof/>
                <w:webHidden/>
              </w:rPr>
            </w:r>
            <w:r>
              <w:rPr>
                <w:noProof/>
                <w:webHidden/>
              </w:rPr>
              <w:fldChar w:fldCharType="separate"/>
            </w:r>
            <w:r>
              <w:rPr>
                <w:noProof/>
                <w:webHidden/>
              </w:rPr>
              <w:t>8</w:t>
            </w:r>
            <w:r>
              <w:rPr>
                <w:noProof/>
                <w:webHidden/>
              </w:rPr>
              <w:fldChar w:fldCharType="end"/>
            </w:r>
          </w:hyperlink>
        </w:p>
        <w:p w:rsidR="00AA04C1" w:rsidRDefault="00AA04C1">
          <w:pPr>
            <w:pStyle w:val="TOC2"/>
            <w:tabs>
              <w:tab w:val="right" w:leader="dot" w:pos="10315"/>
            </w:tabs>
            <w:rPr>
              <w:noProof/>
            </w:rPr>
          </w:pPr>
          <w:hyperlink w:anchor="_Toc71024384" w:history="1">
            <w:r w:rsidRPr="00CF77F0">
              <w:rPr>
                <w:rStyle w:val="Hyperlink"/>
                <w:noProof/>
              </w:rPr>
              <w:t>BLT DIP</w:t>
            </w:r>
            <w:r>
              <w:rPr>
                <w:noProof/>
                <w:webHidden/>
              </w:rPr>
              <w:tab/>
            </w:r>
            <w:r>
              <w:rPr>
                <w:noProof/>
                <w:webHidden/>
              </w:rPr>
              <w:fldChar w:fldCharType="begin"/>
            </w:r>
            <w:r>
              <w:rPr>
                <w:noProof/>
                <w:webHidden/>
              </w:rPr>
              <w:instrText xml:space="preserve"> PAGEREF _Toc71024384 \h </w:instrText>
            </w:r>
            <w:r>
              <w:rPr>
                <w:noProof/>
                <w:webHidden/>
              </w:rPr>
            </w:r>
            <w:r>
              <w:rPr>
                <w:noProof/>
                <w:webHidden/>
              </w:rPr>
              <w:fldChar w:fldCharType="separate"/>
            </w:r>
            <w:r>
              <w:rPr>
                <w:noProof/>
                <w:webHidden/>
              </w:rPr>
              <w:t>9</w:t>
            </w:r>
            <w:r>
              <w:rPr>
                <w:noProof/>
                <w:webHidden/>
              </w:rPr>
              <w:fldChar w:fldCharType="end"/>
            </w:r>
          </w:hyperlink>
        </w:p>
        <w:p w:rsidR="00AA04C1" w:rsidRDefault="00AA04C1">
          <w:pPr>
            <w:pStyle w:val="TOC2"/>
            <w:tabs>
              <w:tab w:val="right" w:leader="dot" w:pos="10315"/>
            </w:tabs>
            <w:rPr>
              <w:noProof/>
            </w:rPr>
          </w:pPr>
          <w:hyperlink w:anchor="_Toc71024385" w:history="1">
            <w:r w:rsidRPr="00CF77F0">
              <w:rPr>
                <w:rStyle w:val="Hyperlink"/>
                <w:noProof/>
              </w:rPr>
              <w:t>BLT DIP (HOT)</w:t>
            </w:r>
            <w:r>
              <w:rPr>
                <w:noProof/>
                <w:webHidden/>
              </w:rPr>
              <w:tab/>
            </w:r>
            <w:r>
              <w:rPr>
                <w:noProof/>
                <w:webHidden/>
              </w:rPr>
              <w:fldChar w:fldCharType="begin"/>
            </w:r>
            <w:r>
              <w:rPr>
                <w:noProof/>
                <w:webHidden/>
              </w:rPr>
              <w:instrText xml:space="preserve"> PAGEREF _Toc71024385 \h </w:instrText>
            </w:r>
            <w:r>
              <w:rPr>
                <w:noProof/>
                <w:webHidden/>
              </w:rPr>
            </w:r>
            <w:r>
              <w:rPr>
                <w:noProof/>
                <w:webHidden/>
              </w:rPr>
              <w:fldChar w:fldCharType="separate"/>
            </w:r>
            <w:r>
              <w:rPr>
                <w:noProof/>
                <w:webHidden/>
              </w:rPr>
              <w:t>10</w:t>
            </w:r>
            <w:r>
              <w:rPr>
                <w:noProof/>
                <w:webHidden/>
              </w:rPr>
              <w:fldChar w:fldCharType="end"/>
            </w:r>
          </w:hyperlink>
        </w:p>
        <w:p w:rsidR="00AA04C1" w:rsidRDefault="00AA04C1">
          <w:pPr>
            <w:pStyle w:val="TOC2"/>
            <w:tabs>
              <w:tab w:val="right" w:leader="dot" w:pos="10315"/>
            </w:tabs>
            <w:rPr>
              <w:noProof/>
            </w:rPr>
          </w:pPr>
          <w:hyperlink w:anchor="_Toc71024386" w:history="1">
            <w:r w:rsidRPr="00CF77F0">
              <w:rPr>
                <w:rStyle w:val="Hyperlink"/>
                <w:noProof/>
              </w:rPr>
              <w:t>BROILED TOMATOES</w:t>
            </w:r>
            <w:r>
              <w:rPr>
                <w:noProof/>
                <w:webHidden/>
              </w:rPr>
              <w:tab/>
            </w:r>
            <w:r>
              <w:rPr>
                <w:noProof/>
                <w:webHidden/>
              </w:rPr>
              <w:fldChar w:fldCharType="begin"/>
            </w:r>
            <w:r>
              <w:rPr>
                <w:noProof/>
                <w:webHidden/>
              </w:rPr>
              <w:instrText xml:space="preserve"> PAGEREF _Toc71024386 \h </w:instrText>
            </w:r>
            <w:r>
              <w:rPr>
                <w:noProof/>
                <w:webHidden/>
              </w:rPr>
            </w:r>
            <w:r>
              <w:rPr>
                <w:noProof/>
                <w:webHidden/>
              </w:rPr>
              <w:fldChar w:fldCharType="separate"/>
            </w:r>
            <w:r>
              <w:rPr>
                <w:noProof/>
                <w:webHidden/>
              </w:rPr>
              <w:t>11</w:t>
            </w:r>
            <w:r>
              <w:rPr>
                <w:noProof/>
                <w:webHidden/>
              </w:rPr>
              <w:fldChar w:fldCharType="end"/>
            </w:r>
          </w:hyperlink>
        </w:p>
        <w:p w:rsidR="00AA04C1" w:rsidRDefault="00AA04C1">
          <w:pPr>
            <w:pStyle w:val="TOC2"/>
            <w:tabs>
              <w:tab w:val="right" w:leader="dot" w:pos="10315"/>
            </w:tabs>
            <w:rPr>
              <w:noProof/>
            </w:rPr>
          </w:pPr>
          <w:hyperlink w:anchor="_Toc71024387" w:history="1">
            <w:r w:rsidRPr="00CF77F0">
              <w:rPr>
                <w:rStyle w:val="Hyperlink"/>
                <w:noProof/>
              </w:rPr>
              <w:t>BUFFALO CHICKEN DIP</w:t>
            </w:r>
            <w:r>
              <w:rPr>
                <w:noProof/>
                <w:webHidden/>
              </w:rPr>
              <w:tab/>
            </w:r>
            <w:r>
              <w:rPr>
                <w:noProof/>
                <w:webHidden/>
              </w:rPr>
              <w:fldChar w:fldCharType="begin"/>
            </w:r>
            <w:r>
              <w:rPr>
                <w:noProof/>
                <w:webHidden/>
              </w:rPr>
              <w:instrText xml:space="preserve"> PAGEREF _Toc71024387 \h </w:instrText>
            </w:r>
            <w:r>
              <w:rPr>
                <w:noProof/>
                <w:webHidden/>
              </w:rPr>
            </w:r>
            <w:r>
              <w:rPr>
                <w:noProof/>
                <w:webHidden/>
              </w:rPr>
              <w:fldChar w:fldCharType="separate"/>
            </w:r>
            <w:r>
              <w:rPr>
                <w:noProof/>
                <w:webHidden/>
              </w:rPr>
              <w:t>12</w:t>
            </w:r>
            <w:r>
              <w:rPr>
                <w:noProof/>
                <w:webHidden/>
              </w:rPr>
              <w:fldChar w:fldCharType="end"/>
            </w:r>
          </w:hyperlink>
        </w:p>
        <w:p w:rsidR="00AA04C1" w:rsidRDefault="00AA04C1">
          <w:pPr>
            <w:pStyle w:val="TOC2"/>
            <w:tabs>
              <w:tab w:val="right" w:leader="dot" w:pos="10315"/>
            </w:tabs>
            <w:rPr>
              <w:noProof/>
            </w:rPr>
          </w:pPr>
          <w:hyperlink w:anchor="_Toc71024388" w:history="1">
            <w:r w:rsidRPr="00CF77F0">
              <w:rPr>
                <w:rStyle w:val="Hyperlink"/>
                <w:noProof/>
              </w:rPr>
              <w:t>BUFFALO CHICKEN DIP</w:t>
            </w:r>
            <w:r>
              <w:rPr>
                <w:noProof/>
                <w:webHidden/>
              </w:rPr>
              <w:tab/>
            </w:r>
            <w:r>
              <w:rPr>
                <w:noProof/>
                <w:webHidden/>
              </w:rPr>
              <w:fldChar w:fldCharType="begin"/>
            </w:r>
            <w:r>
              <w:rPr>
                <w:noProof/>
                <w:webHidden/>
              </w:rPr>
              <w:instrText xml:space="preserve"> PAGEREF _Toc71024388 \h </w:instrText>
            </w:r>
            <w:r>
              <w:rPr>
                <w:noProof/>
                <w:webHidden/>
              </w:rPr>
            </w:r>
            <w:r>
              <w:rPr>
                <w:noProof/>
                <w:webHidden/>
              </w:rPr>
              <w:fldChar w:fldCharType="separate"/>
            </w:r>
            <w:r>
              <w:rPr>
                <w:noProof/>
                <w:webHidden/>
              </w:rPr>
              <w:t>13</w:t>
            </w:r>
            <w:r>
              <w:rPr>
                <w:noProof/>
                <w:webHidden/>
              </w:rPr>
              <w:fldChar w:fldCharType="end"/>
            </w:r>
          </w:hyperlink>
        </w:p>
        <w:p w:rsidR="00AA04C1" w:rsidRDefault="00AA04C1">
          <w:pPr>
            <w:pStyle w:val="TOC2"/>
            <w:tabs>
              <w:tab w:val="right" w:leader="dot" w:pos="10315"/>
            </w:tabs>
            <w:rPr>
              <w:noProof/>
            </w:rPr>
          </w:pPr>
          <w:hyperlink w:anchor="_Toc71024389" w:history="1">
            <w:r w:rsidRPr="00CF77F0">
              <w:rPr>
                <w:rStyle w:val="Hyperlink"/>
                <w:noProof/>
              </w:rPr>
              <w:t>BUFFALO CHICKEN DIP</w:t>
            </w:r>
            <w:r>
              <w:rPr>
                <w:noProof/>
                <w:webHidden/>
              </w:rPr>
              <w:tab/>
            </w:r>
            <w:r>
              <w:rPr>
                <w:noProof/>
                <w:webHidden/>
              </w:rPr>
              <w:fldChar w:fldCharType="begin"/>
            </w:r>
            <w:r>
              <w:rPr>
                <w:noProof/>
                <w:webHidden/>
              </w:rPr>
              <w:instrText xml:space="preserve"> PAGEREF _Toc71024389 \h </w:instrText>
            </w:r>
            <w:r>
              <w:rPr>
                <w:noProof/>
                <w:webHidden/>
              </w:rPr>
            </w:r>
            <w:r>
              <w:rPr>
                <w:noProof/>
                <w:webHidden/>
              </w:rPr>
              <w:fldChar w:fldCharType="separate"/>
            </w:r>
            <w:r>
              <w:rPr>
                <w:noProof/>
                <w:webHidden/>
              </w:rPr>
              <w:t>14</w:t>
            </w:r>
            <w:r>
              <w:rPr>
                <w:noProof/>
                <w:webHidden/>
              </w:rPr>
              <w:fldChar w:fldCharType="end"/>
            </w:r>
          </w:hyperlink>
        </w:p>
        <w:p w:rsidR="00AA04C1" w:rsidRDefault="00AA04C1">
          <w:pPr>
            <w:pStyle w:val="TOC2"/>
            <w:tabs>
              <w:tab w:val="right" w:leader="dot" w:pos="10315"/>
            </w:tabs>
            <w:rPr>
              <w:noProof/>
            </w:rPr>
          </w:pPr>
          <w:hyperlink w:anchor="_Toc71024390" w:history="1">
            <w:r w:rsidRPr="00CF77F0">
              <w:rPr>
                <w:rStyle w:val="Hyperlink"/>
                <w:noProof/>
              </w:rPr>
              <w:t>BUFFALO CHICKEN DIP</w:t>
            </w:r>
            <w:r>
              <w:rPr>
                <w:noProof/>
                <w:webHidden/>
              </w:rPr>
              <w:tab/>
            </w:r>
            <w:r>
              <w:rPr>
                <w:noProof/>
                <w:webHidden/>
              </w:rPr>
              <w:fldChar w:fldCharType="begin"/>
            </w:r>
            <w:r>
              <w:rPr>
                <w:noProof/>
                <w:webHidden/>
              </w:rPr>
              <w:instrText xml:space="preserve"> PAGEREF _Toc71024390 \h </w:instrText>
            </w:r>
            <w:r>
              <w:rPr>
                <w:noProof/>
                <w:webHidden/>
              </w:rPr>
            </w:r>
            <w:r>
              <w:rPr>
                <w:noProof/>
                <w:webHidden/>
              </w:rPr>
              <w:fldChar w:fldCharType="separate"/>
            </w:r>
            <w:r>
              <w:rPr>
                <w:noProof/>
                <w:webHidden/>
              </w:rPr>
              <w:t>15</w:t>
            </w:r>
            <w:r>
              <w:rPr>
                <w:noProof/>
                <w:webHidden/>
              </w:rPr>
              <w:fldChar w:fldCharType="end"/>
            </w:r>
          </w:hyperlink>
        </w:p>
        <w:p w:rsidR="00AA04C1" w:rsidRDefault="00AA04C1">
          <w:pPr>
            <w:pStyle w:val="TOC2"/>
            <w:tabs>
              <w:tab w:val="right" w:leader="dot" w:pos="10315"/>
            </w:tabs>
            <w:rPr>
              <w:noProof/>
            </w:rPr>
          </w:pPr>
          <w:hyperlink w:anchor="_Toc71024391" w:history="1">
            <w:r w:rsidRPr="00CF77F0">
              <w:rPr>
                <w:rStyle w:val="Hyperlink"/>
                <w:noProof/>
              </w:rPr>
              <w:t>CHEESE BALL</w:t>
            </w:r>
            <w:r>
              <w:rPr>
                <w:noProof/>
                <w:webHidden/>
              </w:rPr>
              <w:tab/>
            </w:r>
            <w:r>
              <w:rPr>
                <w:noProof/>
                <w:webHidden/>
              </w:rPr>
              <w:fldChar w:fldCharType="begin"/>
            </w:r>
            <w:r>
              <w:rPr>
                <w:noProof/>
                <w:webHidden/>
              </w:rPr>
              <w:instrText xml:space="preserve"> PAGEREF _Toc71024391 \h </w:instrText>
            </w:r>
            <w:r>
              <w:rPr>
                <w:noProof/>
                <w:webHidden/>
              </w:rPr>
            </w:r>
            <w:r>
              <w:rPr>
                <w:noProof/>
                <w:webHidden/>
              </w:rPr>
              <w:fldChar w:fldCharType="separate"/>
            </w:r>
            <w:r>
              <w:rPr>
                <w:noProof/>
                <w:webHidden/>
              </w:rPr>
              <w:t>16</w:t>
            </w:r>
            <w:r>
              <w:rPr>
                <w:noProof/>
                <w:webHidden/>
              </w:rPr>
              <w:fldChar w:fldCharType="end"/>
            </w:r>
          </w:hyperlink>
        </w:p>
        <w:p w:rsidR="00AA04C1" w:rsidRDefault="00AA04C1">
          <w:pPr>
            <w:pStyle w:val="TOC2"/>
            <w:tabs>
              <w:tab w:val="right" w:leader="dot" w:pos="10315"/>
            </w:tabs>
            <w:rPr>
              <w:noProof/>
            </w:rPr>
          </w:pPr>
          <w:hyperlink w:anchor="_Toc71024392" w:history="1">
            <w:r w:rsidRPr="00CF77F0">
              <w:rPr>
                <w:rStyle w:val="Hyperlink"/>
                <w:noProof/>
              </w:rPr>
              <w:t>CHUTNEY DIP</w:t>
            </w:r>
            <w:r>
              <w:rPr>
                <w:noProof/>
                <w:webHidden/>
              </w:rPr>
              <w:tab/>
            </w:r>
            <w:r>
              <w:rPr>
                <w:noProof/>
                <w:webHidden/>
              </w:rPr>
              <w:fldChar w:fldCharType="begin"/>
            </w:r>
            <w:r>
              <w:rPr>
                <w:noProof/>
                <w:webHidden/>
              </w:rPr>
              <w:instrText xml:space="preserve"> PAGEREF _Toc71024392 \h </w:instrText>
            </w:r>
            <w:r>
              <w:rPr>
                <w:noProof/>
                <w:webHidden/>
              </w:rPr>
            </w:r>
            <w:r>
              <w:rPr>
                <w:noProof/>
                <w:webHidden/>
              </w:rPr>
              <w:fldChar w:fldCharType="separate"/>
            </w:r>
            <w:r>
              <w:rPr>
                <w:noProof/>
                <w:webHidden/>
              </w:rPr>
              <w:t>17</w:t>
            </w:r>
            <w:r>
              <w:rPr>
                <w:noProof/>
                <w:webHidden/>
              </w:rPr>
              <w:fldChar w:fldCharType="end"/>
            </w:r>
          </w:hyperlink>
        </w:p>
        <w:p w:rsidR="00AA04C1" w:rsidRDefault="00AA04C1">
          <w:pPr>
            <w:pStyle w:val="TOC2"/>
            <w:tabs>
              <w:tab w:val="right" w:leader="dot" w:pos="10315"/>
            </w:tabs>
            <w:rPr>
              <w:noProof/>
            </w:rPr>
          </w:pPr>
          <w:hyperlink w:anchor="_Toc71024393" w:history="1">
            <w:r w:rsidRPr="00CF77F0">
              <w:rPr>
                <w:rStyle w:val="Hyperlink"/>
                <w:noProof/>
              </w:rPr>
              <w:t>CLAM DIP</w:t>
            </w:r>
            <w:r>
              <w:rPr>
                <w:noProof/>
                <w:webHidden/>
              </w:rPr>
              <w:tab/>
            </w:r>
            <w:r>
              <w:rPr>
                <w:noProof/>
                <w:webHidden/>
              </w:rPr>
              <w:fldChar w:fldCharType="begin"/>
            </w:r>
            <w:r>
              <w:rPr>
                <w:noProof/>
                <w:webHidden/>
              </w:rPr>
              <w:instrText xml:space="preserve"> PAGEREF _Toc71024393 \h </w:instrText>
            </w:r>
            <w:r>
              <w:rPr>
                <w:noProof/>
                <w:webHidden/>
              </w:rPr>
            </w:r>
            <w:r>
              <w:rPr>
                <w:noProof/>
                <w:webHidden/>
              </w:rPr>
              <w:fldChar w:fldCharType="separate"/>
            </w:r>
            <w:r>
              <w:rPr>
                <w:noProof/>
                <w:webHidden/>
              </w:rPr>
              <w:t>18</w:t>
            </w:r>
            <w:r>
              <w:rPr>
                <w:noProof/>
                <w:webHidden/>
              </w:rPr>
              <w:fldChar w:fldCharType="end"/>
            </w:r>
          </w:hyperlink>
        </w:p>
        <w:p w:rsidR="00AA04C1" w:rsidRDefault="00AA04C1">
          <w:pPr>
            <w:pStyle w:val="TOC2"/>
            <w:tabs>
              <w:tab w:val="right" w:leader="dot" w:pos="10315"/>
            </w:tabs>
            <w:rPr>
              <w:noProof/>
            </w:rPr>
          </w:pPr>
          <w:hyperlink w:anchor="_Toc71024394" w:history="1">
            <w:r w:rsidRPr="00CF77F0">
              <w:rPr>
                <w:rStyle w:val="Hyperlink"/>
                <w:noProof/>
              </w:rPr>
              <w:t>CRAB APPETIZERS</w:t>
            </w:r>
            <w:r>
              <w:rPr>
                <w:noProof/>
                <w:webHidden/>
              </w:rPr>
              <w:tab/>
            </w:r>
            <w:r>
              <w:rPr>
                <w:noProof/>
                <w:webHidden/>
              </w:rPr>
              <w:fldChar w:fldCharType="begin"/>
            </w:r>
            <w:r>
              <w:rPr>
                <w:noProof/>
                <w:webHidden/>
              </w:rPr>
              <w:instrText xml:space="preserve"> PAGEREF _Toc71024394 \h </w:instrText>
            </w:r>
            <w:r>
              <w:rPr>
                <w:noProof/>
                <w:webHidden/>
              </w:rPr>
            </w:r>
            <w:r>
              <w:rPr>
                <w:noProof/>
                <w:webHidden/>
              </w:rPr>
              <w:fldChar w:fldCharType="separate"/>
            </w:r>
            <w:r>
              <w:rPr>
                <w:noProof/>
                <w:webHidden/>
              </w:rPr>
              <w:t>19</w:t>
            </w:r>
            <w:r>
              <w:rPr>
                <w:noProof/>
                <w:webHidden/>
              </w:rPr>
              <w:fldChar w:fldCharType="end"/>
            </w:r>
          </w:hyperlink>
        </w:p>
        <w:p w:rsidR="00AA04C1" w:rsidRDefault="00AA04C1">
          <w:pPr>
            <w:pStyle w:val="TOC2"/>
            <w:tabs>
              <w:tab w:val="right" w:leader="dot" w:pos="10315"/>
            </w:tabs>
            <w:rPr>
              <w:noProof/>
            </w:rPr>
          </w:pPr>
          <w:hyperlink w:anchor="_Toc71024395" w:history="1">
            <w:r w:rsidRPr="00CF77F0">
              <w:rPr>
                <w:rStyle w:val="Hyperlink"/>
                <w:noProof/>
              </w:rPr>
              <w:t>CRAB BALLS</w:t>
            </w:r>
            <w:r>
              <w:rPr>
                <w:noProof/>
                <w:webHidden/>
              </w:rPr>
              <w:tab/>
            </w:r>
            <w:r>
              <w:rPr>
                <w:noProof/>
                <w:webHidden/>
              </w:rPr>
              <w:fldChar w:fldCharType="begin"/>
            </w:r>
            <w:r>
              <w:rPr>
                <w:noProof/>
                <w:webHidden/>
              </w:rPr>
              <w:instrText xml:space="preserve"> PAGEREF _Toc71024395 \h </w:instrText>
            </w:r>
            <w:r>
              <w:rPr>
                <w:noProof/>
                <w:webHidden/>
              </w:rPr>
            </w:r>
            <w:r>
              <w:rPr>
                <w:noProof/>
                <w:webHidden/>
              </w:rPr>
              <w:fldChar w:fldCharType="separate"/>
            </w:r>
            <w:r>
              <w:rPr>
                <w:noProof/>
                <w:webHidden/>
              </w:rPr>
              <w:t>20</w:t>
            </w:r>
            <w:r>
              <w:rPr>
                <w:noProof/>
                <w:webHidden/>
              </w:rPr>
              <w:fldChar w:fldCharType="end"/>
            </w:r>
          </w:hyperlink>
        </w:p>
        <w:p w:rsidR="00AA04C1" w:rsidRDefault="00AA04C1">
          <w:pPr>
            <w:pStyle w:val="TOC2"/>
            <w:tabs>
              <w:tab w:val="right" w:leader="dot" w:pos="10315"/>
            </w:tabs>
            <w:rPr>
              <w:noProof/>
            </w:rPr>
          </w:pPr>
          <w:hyperlink w:anchor="_Toc71024396" w:history="1">
            <w:r w:rsidRPr="00CF77F0">
              <w:rPr>
                <w:rStyle w:val="Hyperlink"/>
                <w:noProof/>
              </w:rPr>
              <w:t>CRABMEAT DIP</w:t>
            </w:r>
            <w:r>
              <w:rPr>
                <w:noProof/>
                <w:webHidden/>
              </w:rPr>
              <w:tab/>
            </w:r>
            <w:r>
              <w:rPr>
                <w:noProof/>
                <w:webHidden/>
              </w:rPr>
              <w:fldChar w:fldCharType="begin"/>
            </w:r>
            <w:r>
              <w:rPr>
                <w:noProof/>
                <w:webHidden/>
              </w:rPr>
              <w:instrText xml:space="preserve"> PAGEREF _Toc71024396 \h </w:instrText>
            </w:r>
            <w:r>
              <w:rPr>
                <w:noProof/>
                <w:webHidden/>
              </w:rPr>
            </w:r>
            <w:r>
              <w:rPr>
                <w:noProof/>
                <w:webHidden/>
              </w:rPr>
              <w:fldChar w:fldCharType="separate"/>
            </w:r>
            <w:r>
              <w:rPr>
                <w:noProof/>
                <w:webHidden/>
              </w:rPr>
              <w:t>21</w:t>
            </w:r>
            <w:r>
              <w:rPr>
                <w:noProof/>
                <w:webHidden/>
              </w:rPr>
              <w:fldChar w:fldCharType="end"/>
            </w:r>
          </w:hyperlink>
        </w:p>
        <w:p w:rsidR="00AA04C1" w:rsidRDefault="00AA04C1">
          <w:pPr>
            <w:pStyle w:val="TOC2"/>
            <w:tabs>
              <w:tab w:val="right" w:leader="dot" w:pos="10315"/>
            </w:tabs>
            <w:rPr>
              <w:noProof/>
            </w:rPr>
          </w:pPr>
          <w:hyperlink w:anchor="_Toc71024397" w:history="1">
            <w:r w:rsidRPr="00CF77F0">
              <w:rPr>
                <w:rStyle w:val="Hyperlink"/>
                <w:noProof/>
              </w:rPr>
              <w:t>DILL DIP</w:t>
            </w:r>
            <w:r>
              <w:rPr>
                <w:noProof/>
                <w:webHidden/>
              </w:rPr>
              <w:tab/>
            </w:r>
            <w:r>
              <w:rPr>
                <w:noProof/>
                <w:webHidden/>
              </w:rPr>
              <w:fldChar w:fldCharType="begin"/>
            </w:r>
            <w:r>
              <w:rPr>
                <w:noProof/>
                <w:webHidden/>
              </w:rPr>
              <w:instrText xml:space="preserve"> PAGEREF _Toc71024397 \h </w:instrText>
            </w:r>
            <w:r>
              <w:rPr>
                <w:noProof/>
                <w:webHidden/>
              </w:rPr>
            </w:r>
            <w:r>
              <w:rPr>
                <w:noProof/>
                <w:webHidden/>
              </w:rPr>
              <w:fldChar w:fldCharType="separate"/>
            </w:r>
            <w:r>
              <w:rPr>
                <w:noProof/>
                <w:webHidden/>
              </w:rPr>
              <w:t>22</w:t>
            </w:r>
            <w:r>
              <w:rPr>
                <w:noProof/>
                <w:webHidden/>
              </w:rPr>
              <w:fldChar w:fldCharType="end"/>
            </w:r>
          </w:hyperlink>
        </w:p>
        <w:p w:rsidR="00AA04C1" w:rsidRDefault="00AA04C1">
          <w:pPr>
            <w:pStyle w:val="TOC2"/>
            <w:tabs>
              <w:tab w:val="right" w:leader="dot" w:pos="10315"/>
            </w:tabs>
            <w:rPr>
              <w:noProof/>
            </w:rPr>
          </w:pPr>
          <w:hyperlink w:anchor="_Toc71024398" w:history="1">
            <w:r w:rsidRPr="00CF77F0">
              <w:rPr>
                <w:rStyle w:val="Hyperlink"/>
                <w:noProof/>
              </w:rPr>
              <w:t>GOAT CHEESE TORTA</w:t>
            </w:r>
            <w:r>
              <w:rPr>
                <w:noProof/>
                <w:webHidden/>
              </w:rPr>
              <w:tab/>
            </w:r>
            <w:r>
              <w:rPr>
                <w:noProof/>
                <w:webHidden/>
              </w:rPr>
              <w:fldChar w:fldCharType="begin"/>
            </w:r>
            <w:r>
              <w:rPr>
                <w:noProof/>
                <w:webHidden/>
              </w:rPr>
              <w:instrText xml:space="preserve"> PAGEREF _Toc71024398 \h </w:instrText>
            </w:r>
            <w:r>
              <w:rPr>
                <w:noProof/>
                <w:webHidden/>
              </w:rPr>
            </w:r>
            <w:r>
              <w:rPr>
                <w:noProof/>
                <w:webHidden/>
              </w:rPr>
              <w:fldChar w:fldCharType="separate"/>
            </w:r>
            <w:r>
              <w:rPr>
                <w:noProof/>
                <w:webHidden/>
              </w:rPr>
              <w:t>23</w:t>
            </w:r>
            <w:r>
              <w:rPr>
                <w:noProof/>
                <w:webHidden/>
              </w:rPr>
              <w:fldChar w:fldCharType="end"/>
            </w:r>
          </w:hyperlink>
        </w:p>
        <w:p w:rsidR="00AA04C1" w:rsidRDefault="00AA04C1">
          <w:pPr>
            <w:pStyle w:val="TOC2"/>
            <w:tabs>
              <w:tab w:val="right" w:leader="dot" w:pos="10315"/>
            </w:tabs>
            <w:rPr>
              <w:noProof/>
            </w:rPr>
          </w:pPr>
          <w:hyperlink w:anchor="_Toc71024399" w:history="1">
            <w:r w:rsidRPr="00CF77F0">
              <w:rPr>
                <w:rStyle w:val="Hyperlink"/>
                <w:noProof/>
              </w:rPr>
              <w:t>GRANDMA’S ARTICHOKE CHILI DIP</w:t>
            </w:r>
            <w:r>
              <w:rPr>
                <w:noProof/>
                <w:webHidden/>
              </w:rPr>
              <w:tab/>
            </w:r>
            <w:r>
              <w:rPr>
                <w:noProof/>
                <w:webHidden/>
              </w:rPr>
              <w:fldChar w:fldCharType="begin"/>
            </w:r>
            <w:r>
              <w:rPr>
                <w:noProof/>
                <w:webHidden/>
              </w:rPr>
              <w:instrText xml:space="preserve"> PAGEREF _Toc71024399 \h </w:instrText>
            </w:r>
            <w:r>
              <w:rPr>
                <w:noProof/>
                <w:webHidden/>
              </w:rPr>
            </w:r>
            <w:r>
              <w:rPr>
                <w:noProof/>
                <w:webHidden/>
              </w:rPr>
              <w:fldChar w:fldCharType="separate"/>
            </w:r>
            <w:r>
              <w:rPr>
                <w:noProof/>
                <w:webHidden/>
              </w:rPr>
              <w:t>24</w:t>
            </w:r>
            <w:r>
              <w:rPr>
                <w:noProof/>
                <w:webHidden/>
              </w:rPr>
              <w:fldChar w:fldCharType="end"/>
            </w:r>
          </w:hyperlink>
        </w:p>
        <w:p w:rsidR="00AA04C1" w:rsidRDefault="00AA04C1">
          <w:pPr>
            <w:pStyle w:val="TOC2"/>
            <w:tabs>
              <w:tab w:val="right" w:leader="dot" w:pos="10315"/>
            </w:tabs>
            <w:rPr>
              <w:noProof/>
            </w:rPr>
          </w:pPr>
          <w:hyperlink w:anchor="_Toc71024400" w:history="1">
            <w:r w:rsidRPr="00CF77F0">
              <w:rPr>
                <w:rStyle w:val="Hyperlink"/>
                <w:noProof/>
              </w:rPr>
              <w:t>HOT CRAB DIP</w:t>
            </w:r>
            <w:r>
              <w:rPr>
                <w:noProof/>
                <w:webHidden/>
              </w:rPr>
              <w:tab/>
            </w:r>
            <w:r>
              <w:rPr>
                <w:noProof/>
                <w:webHidden/>
              </w:rPr>
              <w:fldChar w:fldCharType="begin"/>
            </w:r>
            <w:r>
              <w:rPr>
                <w:noProof/>
                <w:webHidden/>
              </w:rPr>
              <w:instrText xml:space="preserve"> PAGEREF _Toc71024400 \h </w:instrText>
            </w:r>
            <w:r>
              <w:rPr>
                <w:noProof/>
                <w:webHidden/>
              </w:rPr>
            </w:r>
            <w:r>
              <w:rPr>
                <w:noProof/>
                <w:webHidden/>
              </w:rPr>
              <w:fldChar w:fldCharType="separate"/>
            </w:r>
            <w:r>
              <w:rPr>
                <w:noProof/>
                <w:webHidden/>
              </w:rPr>
              <w:t>25</w:t>
            </w:r>
            <w:r>
              <w:rPr>
                <w:noProof/>
                <w:webHidden/>
              </w:rPr>
              <w:fldChar w:fldCharType="end"/>
            </w:r>
          </w:hyperlink>
        </w:p>
        <w:p w:rsidR="00AA04C1" w:rsidRDefault="00AA04C1">
          <w:pPr>
            <w:pStyle w:val="TOC2"/>
            <w:tabs>
              <w:tab w:val="right" w:leader="dot" w:pos="10315"/>
            </w:tabs>
            <w:rPr>
              <w:noProof/>
            </w:rPr>
          </w:pPr>
          <w:hyperlink w:anchor="_Toc71024401" w:history="1">
            <w:r w:rsidRPr="00CF77F0">
              <w:rPr>
                <w:rStyle w:val="Hyperlink"/>
                <w:noProof/>
              </w:rPr>
              <w:t>HOT CRABMEAT PUFFS</w:t>
            </w:r>
            <w:r>
              <w:rPr>
                <w:noProof/>
                <w:webHidden/>
              </w:rPr>
              <w:tab/>
            </w:r>
            <w:r>
              <w:rPr>
                <w:noProof/>
                <w:webHidden/>
              </w:rPr>
              <w:fldChar w:fldCharType="begin"/>
            </w:r>
            <w:r>
              <w:rPr>
                <w:noProof/>
                <w:webHidden/>
              </w:rPr>
              <w:instrText xml:space="preserve"> PAGEREF _Toc71024401 \h </w:instrText>
            </w:r>
            <w:r>
              <w:rPr>
                <w:noProof/>
                <w:webHidden/>
              </w:rPr>
            </w:r>
            <w:r>
              <w:rPr>
                <w:noProof/>
                <w:webHidden/>
              </w:rPr>
              <w:fldChar w:fldCharType="separate"/>
            </w:r>
            <w:r>
              <w:rPr>
                <w:noProof/>
                <w:webHidden/>
              </w:rPr>
              <w:t>26</w:t>
            </w:r>
            <w:r>
              <w:rPr>
                <w:noProof/>
                <w:webHidden/>
              </w:rPr>
              <w:fldChar w:fldCharType="end"/>
            </w:r>
          </w:hyperlink>
        </w:p>
        <w:p w:rsidR="00AA04C1" w:rsidRDefault="00AA04C1">
          <w:pPr>
            <w:pStyle w:val="TOC2"/>
            <w:tabs>
              <w:tab w:val="right" w:leader="dot" w:pos="10315"/>
            </w:tabs>
            <w:rPr>
              <w:noProof/>
            </w:rPr>
          </w:pPr>
          <w:hyperlink w:anchor="_Toc71024402" w:history="1">
            <w:r w:rsidRPr="00CF77F0">
              <w:rPr>
                <w:rStyle w:val="Hyperlink"/>
                <w:noProof/>
              </w:rPr>
              <w:t>HOT PIZZA DIP</w:t>
            </w:r>
            <w:r>
              <w:rPr>
                <w:noProof/>
                <w:webHidden/>
              </w:rPr>
              <w:tab/>
            </w:r>
            <w:r>
              <w:rPr>
                <w:noProof/>
                <w:webHidden/>
              </w:rPr>
              <w:fldChar w:fldCharType="begin"/>
            </w:r>
            <w:r>
              <w:rPr>
                <w:noProof/>
                <w:webHidden/>
              </w:rPr>
              <w:instrText xml:space="preserve"> PAGEREF _Toc71024402 \h </w:instrText>
            </w:r>
            <w:r>
              <w:rPr>
                <w:noProof/>
                <w:webHidden/>
              </w:rPr>
            </w:r>
            <w:r>
              <w:rPr>
                <w:noProof/>
                <w:webHidden/>
              </w:rPr>
              <w:fldChar w:fldCharType="separate"/>
            </w:r>
            <w:r>
              <w:rPr>
                <w:noProof/>
                <w:webHidden/>
              </w:rPr>
              <w:t>27</w:t>
            </w:r>
            <w:r>
              <w:rPr>
                <w:noProof/>
                <w:webHidden/>
              </w:rPr>
              <w:fldChar w:fldCharType="end"/>
            </w:r>
          </w:hyperlink>
        </w:p>
        <w:p w:rsidR="00AA04C1" w:rsidRDefault="00AA04C1">
          <w:pPr>
            <w:pStyle w:val="TOC2"/>
            <w:tabs>
              <w:tab w:val="right" w:leader="dot" w:pos="10315"/>
            </w:tabs>
            <w:rPr>
              <w:noProof/>
            </w:rPr>
          </w:pPr>
          <w:hyperlink w:anchor="_Toc71024403" w:history="1">
            <w:r w:rsidRPr="00CF77F0">
              <w:rPr>
                <w:rStyle w:val="Hyperlink"/>
                <w:noProof/>
              </w:rPr>
              <w:t>ITALIAN APPETIZER BITES</w:t>
            </w:r>
            <w:r>
              <w:rPr>
                <w:noProof/>
                <w:webHidden/>
              </w:rPr>
              <w:tab/>
            </w:r>
            <w:r>
              <w:rPr>
                <w:noProof/>
                <w:webHidden/>
              </w:rPr>
              <w:fldChar w:fldCharType="begin"/>
            </w:r>
            <w:r>
              <w:rPr>
                <w:noProof/>
                <w:webHidden/>
              </w:rPr>
              <w:instrText xml:space="preserve"> PAGEREF _Toc71024403 \h </w:instrText>
            </w:r>
            <w:r>
              <w:rPr>
                <w:noProof/>
                <w:webHidden/>
              </w:rPr>
            </w:r>
            <w:r>
              <w:rPr>
                <w:noProof/>
                <w:webHidden/>
              </w:rPr>
              <w:fldChar w:fldCharType="separate"/>
            </w:r>
            <w:r>
              <w:rPr>
                <w:noProof/>
                <w:webHidden/>
              </w:rPr>
              <w:t>28</w:t>
            </w:r>
            <w:r>
              <w:rPr>
                <w:noProof/>
                <w:webHidden/>
              </w:rPr>
              <w:fldChar w:fldCharType="end"/>
            </w:r>
          </w:hyperlink>
        </w:p>
        <w:p w:rsidR="00AA04C1" w:rsidRDefault="00AA04C1">
          <w:pPr>
            <w:pStyle w:val="TOC2"/>
            <w:tabs>
              <w:tab w:val="right" w:leader="dot" w:pos="10315"/>
            </w:tabs>
            <w:rPr>
              <w:noProof/>
            </w:rPr>
          </w:pPr>
          <w:hyperlink w:anchor="_Toc71024404" w:history="1">
            <w:r w:rsidRPr="00CF77F0">
              <w:rPr>
                <w:rStyle w:val="Hyperlink"/>
                <w:noProof/>
              </w:rPr>
              <w:t>LAYERED HUMMUS DIP</w:t>
            </w:r>
            <w:r>
              <w:rPr>
                <w:noProof/>
                <w:webHidden/>
              </w:rPr>
              <w:tab/>
            </w:r>
            <w:r>
              <w:rPr>
                <w:noProof/>
                <w:webHidden/>
              </w:rPr>
              <w:fldChar w:fldCharType="begin"/>
            </w:r>
            <w:r>
              <w:rPr>
                <w:noProof/>
                <w:webHidden/>
              </w:rPr>
              <w:instrText xml:space="preserve"> PAGEREF _Toc71024404 \h </w:instrText>
            </w:r>
            <w:r>
              <w:rPr>
                <w:noProof/>
                <w:webHidden/>
              </w:rPr>
            </w:r>
            <w:r>
              <w:rPr>
                <w:noProof/>
                <w:webHidden/>
              </w:rPr>
              <w:fldChar w:fldCharType="separate"/>
            </w:r>
            <w:r>
              <w:rPr>
                <w:noProof/>
                <w:webHidden/>
              </w:rPr>
              <w:t>29</w:t>
            </w:r>
            <w:r>
              <w:rPr>
                <w:noProof/>
                <w:webHidden/>
              </w:rPr>
              <w:fldChar w:fldCharType="end"/>
            </w:r>
          </w:hyperlink>
        </w:p>
        <w:p w:rsidR="00AA04C1" w:rsidRDefault="00AA04C1">
          <w:pPr>
            <w:pStyle w:val="TOC2"/>
            <w:tabs>
              <w:tab w:val="right" w:leader="dot" w:pos="10315"/>
            </w:tabs>
            <w:rPr>
              <w:noProof/>
            </w:rPr>
          </w:pPr>
          <w:hyperlink w:anchor="_Toc71024405" w:history="1">
            <w:r w:rsidRPr="00CF77F0">
              <w:rPr>
                <w:rStyle w:val="Hyperlink"/>
                <w:noProof/>
              </w:rPr>
              <w:t>LAYERED SHRIMP DIP</w:t>
            </w:r>
            <w:r>
              <w:rPr>
                <w:noProof/>
                <w:webHidden/>
              </w:rPr>
              <w:tab/>
            </w:r>
            <w:r>
              <w:rPr>
                <w:noProof/>
                <w:webHidden/>
              </w:rPr>
              <w:fldChar w:fldCharType="begin"/>
            </w:r>
            <w:r>
              <w:rPr>
                <w:noProof/>
                <w:webHidden/>
              </w:rPr>
              <w:instrText xml:space="preserve"> PAGEREF _Toc71024405 \h </w:instrText>
            </w:r>
            <w:r>
              <w:rPr>
                <w:noProof/>
                <w:webHidden/>
              </w:rPr>
            </w:r>
            <w:r>
              <w:rPr>
                <w:noProof/>
                <w:webHidden/>
              </w:rPr>
              <w:fldChar w:fldCharType="separate"/>
            </w:r>
            <w:r>
              <w:rPr>
                <w:noProof/>
                <w:webHidden/>
              </w:rPr>
              <w:t>30</w:t>
            </w:r>
            <w:r>
              <w:rPr>
                <w:noProof/>
                <w:webHidden/>
              </w:rPr>
              <w:fldChar w:fldCharType="end"/>
            </w:r>
          </w:hyperlink>
        </w:p>
        <w:p w:rsidR="00AA04C1" w:rsidRDefault="00AA04C1">
          <w:pPr>
            <w:pStyle w:val="TOC2"/>
            <w:tabs>
              <w:tab w:val="right" w:leader="dot" w:pos="10315"/>
            </w:tabs>
            <w:rPr>
              <w:noProof/>
            </w:rPr>
          </w:pPr>
          <w:hyperlink w:anchor="_Toc71024406" w:history="1">
            <w:r w:rsidRPr="00CF77F0">
              <w:rPr>
                <w:rStyle w:val="Hyperlink"/>
                <w:noProof/>
              </w:rPr>
              <w:t>MARINATED SHRIMP APPETIZER</w:t>
            </w:r>
            <w:r>
              <w:rPr>
                <w:noProof/>
                <w:webHidden/>
              </w:rPr>
              <w:tab/>
            </w:r>
            <w:r>
              <w:rPr>
                <w:noProof/>
                <w:webHidden/>
              </w:rPr>
              <w:fldChar w:fldCharType="begin"/>
            </w:r>
            <w:r>
              <w:rPr>
                <w:noProof/>
                <w:webHidden/>
              </w:rPr>
              <w:instrText xml:space="preserve"> PAGEREF _Toc71024406 \h </w:instrText>
            </w:r>
            <w:r>
              <w:rPr>
                <w:noProof/>
                <w:webHidden/>
              </w:rPr>
            </w:r>
            <w:r>
              <w:rPr>
                <w:noProof/>
                <w:webHidden/>
              </w:rPr>
              <w:fldChar w:fldCharType="separate"/>
            </w:r>
            <w:r>
              <w:rPr>
                <w:noProof/>
                <w:webHidden/>
              </w:rPr>
              <w:t>31</w:t>
            </w:r>
            <w:r>
              <w:rPr>
                <w:noProof/>
                <w:webHidden/>
              </w:rPr>
              <w:fldChar w:fldCharType="end"/>
            </w:r>
          </w:hyperlink>
        </w:p>
        <w:p w:rsidR="00AA04C1" w:rsidRDefault="00AA04C1">
          <w:pPr>
            <w:pStyle w:val="TOC2"/>
            <w:tabs>
              <w:tab w:val="right" w:leader="dot" w:pos="10315"/>
            </w:tabs>
            <w:rPr>
              <w:noProof/>
            </w:rPr>
          </w:pPr>
          <w:hyperlink w:anchor="_Toc71024407" w:history="1">
            <w:r w:rsidRPr="00CF77F0">
              <w:rPr>
                <w:rStyle w:val="Hyperlink"/>
                <w:noProof/>
              </w:rPr>
              <w:t>MARK’S SHRIMP COCKTAIL</w:t>
            </w:r>
            <w:r>
              <w:rPr>
                <w:noProof/>
                <w:webHidden/>
              </w:rPr>
              <w:tab/>
            </w:r>
            <w:r>
              <w:rPr>
                <w:noProof/>
                <w:webHidden/>
              </w:rPr>
              <w:fldChar w:fldCharType="begin"/>
            </w:r>
            <w:r>
              <w:rPr>
                <w:noProof/>
                <w:webHidden/>
              </w:rPr>
              <w:instrText xml:space="preserve"> PAGEREF _Toc71024407 \h </w:instrText>
            </w:r>
            <w:r>
              <w:rPr>
                <w:noProof/>
                <w:webHidden/>
              </w:rPr>
            </w:r>
            <w:r>
              <w:rPr>
                <w:noProof/>
                <w:webHidden/>
              </w:rPr>
              <w:fldChar w:fldCharType="separate"/>
            </w:r>
            <w:r>
              <w:rPr>
                <w:noProof/>
                <w:webHidden/>
              </w:rPr>
              <w:t>32</w:t>
            </w:r>
            <w:r>
              <w:rPr>
                <w:noProof/>
                <w:webHidden/>
              </w:rPr>
              <w:fldChar w:fldCharType="end"/>
            </w:r>
          </w:hyperlink>
        </w:p>
        <w:p w:rsidR="00AA04C1" w:rsidRDefault="00AA04C1">
          <w:pPr>
            <w:pStyle w:val="TOC2"/>
            <w:tabs>
              <w:tab w:val="right" w:leader="dot" w:pos="10315"/>
            </w:tabs>
            <w:rPr>
              <w:noProof/>
            </w:rPr>
          </w:pPr>
          <w:hyperlink w:anchor="_Toc71024408" w:history="1">
            <w:r w:rsidRPr="00CF77F0">
              <w:rPr>
                <w:rStyle w:val="Hyperlink"/>
                <w:noProof/>
              </w:rPr>
              <w:t>NACHO DIP APPETIZER</w:t>
            </w:r>
            <w:r>
              <w:rPr>
                <w:noProof/>
                <w:webHidden/>
              </w:rPr>
              <w:tab/>
            </w:r>
            <w:r>
              <w:rPr>
                <w:noProof/>
                <w:webHidden/>
              </w:rPr>
              <w:fldChar w:fldCharType="begin"/>
            </w:r>
            <w:r>
              <w:rPr>
                <w:noProof/>
                <w:webHidden/>
              </w:rPr>
              <w:instrText xml:space="preserve"> PAGEREF _Toc71024408 \h </w:instrText>
            </w:r>
            <w:r>
              <w:rPr>
                <w:noProof/>
                <w:webHidden/>
              </w:rPr>
            </w:r>
            <w:r>
              <w:rPr>
                <w:noProof/>
                <w:webHidden/>
              </w:rPr>
              <w:fldChar w:fldCharType="separate"/>
            </w:r>
            <w:r>
              <w:rPr>
                <w:noProof/>
                <w:webHidden/>
              </w:rPr>
              <w:t>33</w:t>
            </w:r>
            <w:r>
              <w:rPr>
                <w:noProof/>
                <w:webHidden/>
              </w:rPr>
              <w:fldChar w:fldCharType="end"/>
            </w:r>
          </w:hyperlink>
        </w:p>
        <w:p w:rsidR="00AA04C1" w:rsidRDefault="00AA04C1">
          <w:pPr>
            <w:pStyle w:val="TOC2"/>
            <w:tabs>
              <w:tab w:val="right" w:leader="dot" w:pos="10315"/>
            </w:tabs>
            <w:rPr>
              <w:noProof/>
            </w:rPr>
          </w:pPr>
          <w:hyperlink w:anchor="_Toc71024409" w:history="1">
            <w:r w:rsidRPr="00CF77F0">
              <w:rPr>
                <w:rStyle w:val="Hyperlink"/>
                <w:noProof/>
              </w:rPr>
              <w:t>OLIVE CHEESE BREAD</w:t>
            </w:r>
            <w:r>
              <w:rPr>
                <w:noProof/>
                <w:webHidden/>
              </w:rPr>
              <w:tab/>
            </w:r>
            <w:r>
              <w:rPr>
                <w:noProof/>
                <w:webHidden/>
              </w:rPr>
              <w:fldChar w:fldCharType="begin"/>
            </w:r>
            <w:r>
              <w:rPr>
                <w:noProof/>
                <w:webHidden/>
              </w:rPr>
              <w:instrText xml:space="preserve"> PAGEREF _Toc71024409 \h </w:instrText>
            </w:r>
            <w:r>
              <w:rPr>
                <w:noProof/>
                <w:webHidden/>
              </w:rPr>
            </w:r>
            <w:r>
              <w:rPr>
                <w:noProof/>
                <w:webHidden/>
              </w:rPr>
              <w:fldChar w:fldCharType="separate"/>
            </w:r>
            <w:r>
              <w:rPr>
                <w:noProof/>
                <w:webHidden/>
              </w:rPr>
              <w:t>34</w:t>
            </w:r>
            <w:r>
              <w:rPr>
                <w:noProof/>
                <w:webHidden/>
              </w:rPr>
              <w:fldChar w:fldCharType="end"/>
            </w:r>
          </w:hyperlink>
        </w:p>
        <w:p w:rsidR="00AA04C1" w:rsidRDefault="00AA04C1">
          <w:pPr>
            <w:pStyle w:val="TOC2"/>
            <w:tabs>
              <w:tab w:val="right" w:leader="dot" w:pos="10315"/>
            </w:tabs>
            <w:rPr>
              <w:noProof/>
            </w:rPr>
          </w:pPr>
          <w:hyperlink w:anchor="_Toc71024410" w:history="1">
            <w:r w:rsidRPr="00CF77F0">
              <w:rPr>
                <w:rStyle w:val="Hyperlink"/>
                <w:noProof/>
              </w:rPr>
              <w:t>PECAN CRANBERRY SPREAD</w:t>
            </w:r>
            <w:r>
              <w:rPr>
                <w:noProof/>
                <w:webHidden/>
              </w:rPr>
              <w:tab/>
            </w:r>
            <w:r>
              <w:rPr>
                <w:noProof/>
                <w:webHidden/>
              </w:rPr>
              <w:fldChar w:fldCharType="begin"/>
            </w:r>
            <w:r>
              <w:rPr>
                <w:noProof/>
                <w:webHidden/>
              </w:rPr>
              <w:instrText xml:space="preserve"> PAGEREF _Toc71024410 \h </w:instrText>
            </w:r>
            <w:r>
              <w:rPr>
                <w:noProof/>
                <w:webHidden/>
              </w:rPr>
            </w:r>
            <w:r>
              <w:rPr>
                <w:noProof/>
                <w:webHidden/>
              </w:rPr>
              <w:fldChar w:fldCharType="separate"/>
            </w:r>
            <w:r>
              <w:rPr>
                <w:noProof/>
                <w:webHidden/>
              </w:rPr>
              <w:t>35</w:t>
            </w:r>
            <w:r>
              <w:rPr>
                <w:noProof/>
                <w:webHidden/>
              </w:rPr>
              <w:fldChar w:fldCharType="end"/>
            </w:r>
          </w:hyperlink>
        </w:p>
        <w:p w:rsidR="00AA04C1" w:rsidRDefault="00AA04C1">
          <w:pPr>
            <w:pStyle w:val="TOC2"/>
            <w:tabs>
              <w:tab w:val="right" w:leader="dot" w:pos="10315"/>
            </w:tabs>
            <w:rPr>
              <w:noProof/>
            </w:rPr>
          </w:pPr>
          <w:hyperlink w:anchor="_Toc71024411" w:history="1">
            <w:r w:rsidRPr="00CF77F0">
              <w:rPr>
                <w:rStyle w:val="Hyperlink"/>
                <w:noProof/>
              </w:rPr>
              <w:t>PESTO TOMATO CROSTINI</w:t>
            </w:r>
            <w:r>
              <w:rPr>
                <w:noProof/>
                <w:webHidden/>
              </w:rPr>
              <w:tab/>
            </w:r>
            <w:r>
              <w:rPr>
                <w:noProof/>
                <w:webHidden/>
              </w:rPr>
              <w:fldChar w:fldCharType="begin"/>
            </w:r>
            <w:r>
              <w:rPr>
                <w:noProof/>
                <w:webHidden/>
              </w:rPr>
              <w:instrText xml:space="preserve"> PAGEREF _Toc71024411 \h </w:instrText>
            </w:r>
            <w:r>
              <w:rPr>
                <w:noProof/>
                <w:webHidden/>
              </w:rPr>
            </w:r>
            <w:r>
              <w:rPr>
                <w:noProof/>
                <w:webHidden/>
              </w:rPr>
              <w:fldChar w:fldCharType="separate"/>
            </w:r>
            <w:r>
              <w:rPr>
                <w:noProof/>
                <w:webHidden/>
              </w:rPr>
              <w:t>36</w:t>
            </w:r>
            <w:r>
              <w:rPr>
                <w:noProof/>
                <w:webHidden/>
              </w:rPr>
              <w:fldChar w:fldCharType="end"/>
            </w:r>
          </w:hyperlink>
        </w:p>
        <w:p w:rsidR="00AA04C1" w:rsidRDefault="00AA04C1">
          <w:pPr>
            <w:pStyle w:val="TOC2"/>
            <w:tabs>
              <w:tab w:val="right" w:leader="dot" w:pos="10315"/>
            </w:tabs>
            <w:rPr>
              <w:noProof/>
            </w:rPr>
          </w:pPr>
          <w:hyperlink w:anchor="_Toc71024412" w:history="1">
            <w:r w:rsidRPr="00CF77F0">
              <w:rPr>
                <w:rStyle w:val="Hyperlink"/>
                <w:noProof/>
              </w:rPr>
              <w:t>SAUSAGE AND CHEESE PUFFS</w:t>
            </w:r>
            <w:r>
              <w:rPr>
                <w:noProof/>
                <w:webHidden/>
              </w:rPr>
              <w:tab/>
            </w:r>
            <w:r>
              <w:rPr>
                <w:noProof/>
                <w:webHidden/>
              </w:rPr>
              <w:fldChar w:fldCharType="begin"/>
            </w:r>
            <w:r>
              <w:rPr>
                <w:noProof/>
                <w:webHidden/>
              </w:rPr>
              <w:instrText xml:space="preserve"> PAGEREF _Toc71024412 \h </w:instrText>
            </w:r>
            <w:r>
              <w:rPr>
                <w:noProof/>
                <w:webHidden/>
              </w:rPr>
            </w:r>
            <w:r>
              <w:rPr>
                <w:noProof/>
                <w:webHidden/>
              </w:rPr>
              <w:fldChar w:fldCharType="separate"/>
            </w:r>
            <w:r>
              <w:rPr>
                <w:noProof/>
                <w:webHidden/>
              </w:rPr>
              <w:t>37</w:t>
            </w:r>
            <w:r>
              <w:rPr>
                <w:noProof/>
                <w:webHidden/>
              </w:rPr>
              <w:fldChar w:fldCharType="end"/>
            </w:r>
          </w:hyperlink>
        </w:p>
        <w:p w:rsidR="00AA04C1" w:rsidRDefault="00AA04C1">
          <w:pPr>
            <w:pStyle w:val="TOC2"/>
            <w:tabs>
              <w:tab w:val="right" w:leader="dot" w:pos="10315"/>
            </w:tabs>
            <w:rPr>
              <w:noProof/>
            </w:rPr>
          </w:pPr>
          <w:hyperlink w:anchor="_Toc71024413" w:history="1">
            <w:r w:rsidRPr="00CF77F0">
              <w:rPr>
                <w:rStyle w:val="Hyperlink"/>
                <w:noProof/>
              </w:rPr>
              <w:t>STUFFED MUSHROOMS</w:t>
            </w:r>
            <w:r>
              <w:rPr>
                <w:noProof/>
                <w:webHidden/>
              </w:rPr>
              <w:tab/>
            </w:r>
            <w:r>
              <w:rPr>
                <w:noProof/>
                <w:webHidden/>
              </w:rPr>
              <w:fldChar w:fldCharType="begin"/>
            </w:r>
            <w:r>
              <w:rPr>
                <w:noProof/>
                <w:webHidden/>
              </w:rPr>
              <w:instrText xml:space="preserve"> PAGEREF _Toc71024413 \h </w:instrText>
            </w:r>
            <w:r>
              <w:rPr>
                <w:noProof/>
                <w:webHidden/>
              </w:rPr>
            </w:r>
            <w:r>
              <w:rPr>
                <w:noProof/>
                <w:webHidden/>
              </w:rPr>
              <w:fldChar w:fldCharType="separate"/>
            </w:r>
            <w:r>
              <w:rPr>
                <w:noProof/>
                <w:webHidden/>
              </w:rPr>
              <w:t>38</w:t>
            </w:r>
            <w:r>
              <w:rPr>
                <w:noProof/>
                <w:webHidden/>
              </w:rPr>
              <w:fldChar w:fldCharType="end"/>
            </w:r>
          </w:hyperlink>
        </w:p>
        <w:p w:rsidR="00AA04C1" w:rsidRDefault="00AA04C1">
          <w:pPr>
            <w:pStyle w:val="TOC2"/>
            <w:tabs>
              <w:tab w:val="right" w:leader="dot" w:pos="10315"/>
            </w:tabs>
            <w:rPr>
              <w:noProof/>
            </w:rPr>
          </w:pPr>
          <w:hyperlink w:anchor="_Toc71024414" w:history="1">
            <w:r w:rsidRPr="00CF77F0">
              <w:rPr>
                <w:rStyle w:val="Hyperlink"/>
                <w:noProof/>
              </w:rPr>
              <w:t>STUFFED MUSHROOMS</w:t>
            </w:r>
            <w:r>
              <w:rPr>
                <w:noProof/>
                <w:webHidden/>
              </w:rPr>
              <w:tab/>
            </w:r>
            <w:r>
              <w:rPr>
                <w:noProof/>
                <w:webHidden/>
              </w:rPr>
              <w:fldChar w:fldCharType="begin"/>
            </w:r>
            <w:r>
              <w:rPr>
                <w:noProof/>
                <w:webHidden/>
              </w:rPr>
              <w:instrText xml:space="preserve"> PAGEREF _Toc71024414 \h </w:instrText>
            </w:r>
            <w:r>
              <w:rPr>
                <w:noProof/>
                <w:webHidden/>
              </w:rPr>
            </w:r>
            <w:r>
              <w:rPr>
                <w:noProof/>
                <w:webHidden/>
              </w:rPr>
              <w:fldChar w:fldCharType="separate"/>
            </w:r>
            <w:r>
              <w:rPr>
                <w:noProof/>
                <w:webHidden/>
              </w:rPr>
              <w:t>39</w:t>
            </w:r>
            <w:r>
              <w:rPr>
                <w:noProof/>
                <w:webHidden/>
              </w:rPr>
              <w:fldChar w:fldCharType="end"/>
            </w:r>
          </w:hyperlink>
        </w:p>
        <w:p w:rsidR="00AA04C1" w:rsidRDefault="00AA04C1">
          <w:pPr>
            <w:pStyle w:val="TOC2"/>
            <w:tabs>
              <w:tab w:val="right" w:leader="dot" w:pos="10315"/>
            </w:tabs>
            <w:rPr>
              <w:noProof/>
            </w:rPr>
          </w:pPr>
          <w:hyperlink w:anchor="_Toc71024415" w:history="1">
            <w:r w:rsidRPr="00CF77F0">
              <w:rPr>
                <w:rStyle w:val="Hyperlink"/>
                <w:noProof/>
              </w:rPr>
              <w:t>STUFFED MUSHROOMS</w:t>
            </w:r>
            <w:r>
              <w:rPr>
                <w:noProof/>
                <w:webHidden/>
              </w:rPr>
              <w:tab/>
            </w:r>
            <w:r>
              <w:rPr>
                <w:noProof/>
                <w:webHidden/>
              </w:rPr>
              <w:fldChar w:fldCharType="begin"/>
            </w:r>
            <w:r>
              <w:rPr>
                <w:noProof/>
                <w:webHidden/>
              </w:rPr>
              <w:instrText xml:space="preserve"> PAGEREF _Toc71024415 \h </w:instrText>
            </w:r>
            <w:r>
              <w:rPr>
                <w:noProof/>
                <w:webHidden/>
              </w:rPr>
            </w:r>
            <w:r>
              <w:rPr>
                <w:noProof/>
                <w:webHidden/>
              </w:rPr>
              <w:fldChar w:fldCharType="separate"/>
            </w:r>
            <w:r>
              <w:rPr>
                <w:noProof/>
                <w:webHidden/>
              </w:rPr>
              <w:t>40</w:t>
            </w:r>
            <w:r>
              <w:rPr>
                <w:noProof/>
                <w:webHidden/>
              </w:rPr>
              <w:fldChar w:fldCharType="end"/>
            </w:r>
          </w:hyperlink>
        </w:p>
        <w:p w:rsidR="00AA04C1" w:rsidRDefault="00AA04C1">
          <w:pPr>
            <w:pStyle w:val="TOC2"/>
            <w:tabs>
              <w:tab w:val="right" w:leader="dot" w:pos="10315"/>
            </w:tabs>
            <w:rPr>
              <w:noProof/>
            </w:rPr>
          </w:pPr>
          <w:hyperlink w:anchor="_Toc71024416" w:history="1">
            <w:r w:rsidRPr="00CF77F0">
              <w:rPr>
                <w:rStyle w:val="Hyperlink"/>
                <w:noProof/>
              </w:rPr>
              <w:t>SWEET POTATO BITES</w:t>
            </w:r>
            <w:r>
              <w:rPr>
                <w:noProof/>
                <w:webHidden/>
              </w:rPr>
              <w:tab/>
            </w:r>
            <w:r>
              <w:rPr>
                <w:noProof/>
                <w:webHidden/>
              </w:rPr>
              <w:fldChar w:fldCharType="begin"/>
            </w:r>
            <w:r>
              <w:rPr>
                <w:noProof/>
                <w:webHidden/>
              </w:rPr>
              <w:instrText xml:space="preserve"> PAGEREF _Toc71024416 \h </w:instrText>
            </w:r>
            <w:r>
              <w:rPr>
                <w:noProof/>
                <w:webHidden/>
              </w:rPr>
            </w:r>
            <w:r>
              <w:rPr>
                <w:noProof/>
                <w:webHidden/>
              </w:rPr>
              <w:fldChar w:fldCharType="separate"/>
            </w:r>
            <w:r>
              <w:rPr>
                <w:noProof/>
                <w:webHidden/>
              </w:rPr>
              <w:t>41</w:t>
            </w:r>
            <w:r>
              <w:rPr>
                <w:noProof/>
                <w:webHidden/>
              </w:rPr>
              <w:fldChar w:fldCharType="end"/>
            </w:r>
          </w:hyperlink>
        </w:p>
        <w:p w:rsidR="00AA04C1" w:rsidRDefault="00AA04C1">
          <w:pPr>
            <w:pStyle w:val="TOC2"/>
            <w:tabs>
              <w:tab w:val="right" w:leader="dot" w:pos="10315"/>
            </w:tabs>
            <w:rPr>
              <w:noProof/>
            </w:rPr>
          </w:pPr>
          <w:hyperlink w:anchor="_Toc71024417" w:history="1">
            <w:r w:rsidRPr="00CF77F0">
              <w:rPr>
                <w:rStyle w:val="Hyperlink"/>
                <w:noProof/>
              </w:rPr>
              <w:t>TASTY CHEESE WAFERS</w:t>
            </w:r>
            <w:r>
              <w:rPr>
                <w:noProof/>
                <w:webHidden/>
              </w:rPr>
              <w:tab/>
            </w:r>
            <w:r>
              <w:rPr>
                <w:noProof/>
                <w:webHidden/>
              </w:rPr>
              <w:fldChar w:fldCharType="begin"/>
            </w:r>
            <w:r>
              <w:rPr>
                <w:noProof/>
                <w:webHidden/>
              </w:rPr>
              <w:instrText xml:space="preserve"> PAGEREF _Toc71024417 \h </w:instrText>
            </w:r>
            <w:r>
              <w:rPr>
                <w:noProof/>
                <w:webHidden/>
              </w:rPr>
            </w:r>
            <w:r>
              <w:rPr>
                <w:noProof/>
                <w:webHidden/>
              </w:rPr>
              <w:fldChar w:fldCharType="separate"/>
            </w:r>
            <w:r>
              <w:rPr>
                <w:noProof/>
                <w:webHidden/>
              </w:rPr>
              <w:t>42</w:t>
            </w:r>
            <w:r>
              <w:rPr>
                <w:noProof/>
                <w:webHidden/>
              </w:rPr>
              <w:fldChar w:fldCharType="end"/>
            </w:r>
          </w:hyperlink>
        </w:p>
        <w:p w:rsidR="00AA04C1" w:rsidRDefault="00AA04C1">
          <w:pPr>
            <w:pStyle w:val="TOC2"/>
            <w:tabs>
              <w:tab w:val="right" w:leader="dot" w:pos="10315"/>
            </w:tabs>
            <w:rPr>
              <w:noProof/>
            </w:rPr>
          </w:pPr>
          <w:hyperlink w:anchor="_Toc71024418" w:history="1">
            <w:r w:rsidRPr="00CF77F0">
              <w:rPr>
                <w:rStyle w:val="Hyperlink"/>
                <w:noProof/>
              </w:rPr>
              <w:t>TEXAS CAVIAR</w:t>
            </w:r>
            <w:r>
              <w:rPr>
                <w:noProof/>
                <w:webHidden/>
              </w:rPr>
              <w:tab/>
            </w:r>
            <w:r>
              <w:rPr>
                <w:noProof/>
                <w:webHidden/>
              </w:rPr>
              <w:fldChar w:fldCharType="begin"/>
            </w:r>
            <w:r>
              <w:rPr>
                <w:noProof/>
                <w:webHidden/>
              </w:rPr>
              <w:instrText xml:space="preserve"> PAGEREF _Toc71024418 \h </w:instrText>
            </w:r>
            <w:r>
              <w:rPr>
                <w:noProof/>
                <w:webHidden/>
              </w:rPr>
            </w:r>
            <w:r>
              <w:rPr>
                <w:noProof/>
                <w:webHidden/>
              </w:rPr>
              <w:fldChar w:fldCharType="separate"/>
            </w:r>
            <w:r>
              <w:rPr>
                <w:noProof/>
                <w:webHidden/>
              </w:rPr>
              <w:t>43</w:t>
            </w:r>
            <w:r>
              <w:rPr>
                <w:noProof/>
                <w:webHidden/>
              </w:rPr>
              <w:fldChar w:fldCharType="end"/>
            </w:r>
          </w:hyperlink>
        </w:p>
        <w:p w:rsidR="00AA04C1" w:rsidRDefault="00AA04C1">
          <w:pPr>
            <w:pStyle w:val="TOC2"/>
            <w:tabs>
              <w:tab w:val="right" w:leader="dot" w:pos="10315"/>
            </w:tabs>
            <w:rPr>
              <w:noProof/>
            </w:rPr>
          </w:pPr>
          <w:hyperlink w:anchor="_Toc71024419" w:history="1">
            <w:r w:rsidRPr="00CF77F0">
              <w:rPr>
                <w:rStyle w:val="Hyperlink"/>
                <w:noProof/>
              </w:rPr>
              <w:t>THANKSGIVING STUFFING</w:t>
            </w:r>
            <w:r>
              <w:rPr>
                <w:noProof/>
                <w:webHidden/>
              </w:rPr>
              <w:tab/>
            </w:r>
            <w:r>
              <w:rPr>
                <w:noProof/>
                <w:webHidden/>
              </w:rPr>
              <w:fldChar w:fldCharType="begin"/>
            </w:r>
            <w:r>
              <w:rPr>
                <w:noProof/>
                <w:webHidden/>
              </w:rPr>
              <w:instrText xml:space="preserve"> PAGEREF _Toc71024419 \h </w:instrText>
            </w:r>
            <w:r>
              <w:rPr>
                <w:noProof/>
                <w:webHidden/>
              </w:rPr>
            </w:r>
            <w:r>
              <w:rPr>
                <w:noProof/>
                <w:webHidden/>
              </w:rPr>
              <w:fldChar w:fldCharType="separate"/>
            </w:r>
            <w:r>
              <w:rPr>
                <w:noProof/>
                <w:webHidden/>
              </w:rPr>
              <w:t>44</w:t>
            </w:r>
            <w:r>
              <w:rPr>
                <w:noProof/>
                <w:webHidden/>
              </w:rPr>
              <w:fldChar w:fldCharType="end"/>
            </w:r>
          </w:hyperlink>
        </w:p>
        <w:p w:rsidR="00AA04C1" w:rsidRDefault="00AA04C1">
          <w:pPr>
            <w:pStyle w:val="TOC2"/>
            <w:tabs>
              <w:tab w:val="right" w:leader="dot" w:pos="10315"/>
            </w:tabs>
            <w:rPr>
              <w:noProof/>
            </w:rPr>
          </w:pPr>
          <w:hyperlink w:anchor="_Toc71024420" w:history="1">
            <w:r w:rsidRPr="00CF77F0">
              <w:rPr>
                <w:rStyle w:val="Hyperlink"/>
                <w:noProof/>
              </w:rPr>
              <w:t>VEGETABLE PIZZA</w:t>
            </w:r>
            <w:r>
              <w:rPr>
                <w:noProof/>
                <w:webHidden/>
              </w:rPr>
              <w:tab/>
            </w:r>
            <w:r>
              <w:rPr>
                <w:noProof/>
                <w:webHidden/>
              </w:rPr>
              <w:fldChar w:fldCharType="begin"/>
            </w:r>
            <w:r>
              <w:rPr>
                <w:noProof/>
                <w:webHidden/>
              </w:rPr>
              <w:instrText xml:space="preserve"> PAGEREF _Toc71024420 \h </w:instrText>
            </w:r>
            <w:r>
              <w:rPr>
                <w:noProof/>
                <w:webHidden/>
              </w:rPr>
            </w:r>
            <w:r>
              <w:rPr>
                <w:noProof/>
                <w:webHidden/>
              </w:rPr>
              <w:fldChar w:fldCharType="separate"/>
            </w:r>
            <w:r>
              <w:rPr>
                <w:noProof/>
                <w:webHidden/>
              </w:rPr>
              <w:t>45</w:t>
            </w:r>
            <w:r>
              <w:rPr>
                <w:noProof/>
                <w:webHidden/>
              </w:rPr>
              <w:fldChar w:fldCharType="end"/>
            </w:r>
          </w:hyperlink>
        </w:p>
        <w:p w:rsidR="00AA04C1" w:rsidRDefault="00AA04C1">
          <w:pPr>
            <w:pStyle w:val="TOC2"/>
            <w:tabs>
              <w:tab w:val="right" w:leader="dot" w:pos="10315"/>
            </w:tabs>
            <w:rPr>
              <w:noProof/>
            </w:rPr>
          </w:pPr>
          <w:hyperlink w:anchor="_Toc71024421" w:history="1">
            <w:r w:rsidRPr="00CF77F0">
              <w:rPr>
                <w:rStyle w:val="Hyperlink"/>
                <w:noProof/>
              </w:rPr>
              <w:t>VERY SIMPLE CHEESE APPETIZER</w:t>
            </w:r>
            <w:r>
              <w:rPr>
                <w:noProof/>
                <w:webHidden/>
              </w:rPr>
              <w:tab/>
            </w:r>
            <w:r>
              <w:rPr>
                <w:noProof/>
                <w:webHidden/>
              </w:rPr>
              <w:fldChar w:fldCharType="begin"/>
            </w:r>
            <w:r>
              <w:rPr>
                <w:noProof/>
                <w:webHidden/>
              </w:rPr>
              <w:instrText xml:space="preserve"> PAGEREF _Toc71024421 \h </w:instrText>
            </w:r>
            <w:r>
              <w:rPr>
                <w:noProof/>
                <w:webHidden/>
              </w:rPr>
            </w:r>
            <w:r>
              <w:rPr>
                <w:noProof/>
                <w:webHidden/>
              </w:rPr>
              <w:fldChar w:fldCharType="separate"/>
            </w:r>
            <w:r>
              <w:rPr>
                <w:noProof/>
                <w:webHidden/>
              </w:rPr>
              <w:t>46</w:t>
            </w:r>
            <w:r>
              <w:rPr>
                <w:noProof/>
                <w:webHidden/>
              </w:rPr>
              <w:fldChar w:fldCharType="end"/>
            </w:r>
          </w:hyperlink>
        </w:p>
        <w:p w:rsidR="00AA04C1" w:rsidRDefault="00AA04C1">
          <w:pPr>
            <w:pStyle w:val="TOC2"/>
            <w:tabs>
              <w:tab w:val="right" w:leader="dot" w:pos="10315"/>
            </w:tabs>
            <w:rPr>
              <w:noProof/>
            </w:rPr>
          </w:pPr>
          <w:hyperlink w:anchor="_Toc71024422" w:history="1">
            <w:r w:rsidRPr="00CF77F0">
              <w:rPr>
                <w:rStyle w:val="Hyperlink"/>
                <w:noProof/>
              </w:rPr>
              <w:t>WHIPPED FETA TOMATO CROSTINI</w:t>
            </w:r>
            <w:r>
              <w:rPr>
                <w:noProof/>
                <w:webHidden/>
              </w:rPr>
              <w:tab/>
            </w:r>
            <w:r>
              <w:rPr>
                <w:noProof/>
                <w:webHidden/>
              </w:rPr>
              <w:fldChar w:fldCharType="begin"/>
            </w:r>
            <w:r>
              <w:rPr>
                <w:noProof/>
                <w:webHidden/>
              </w:rPr>
              <w:instrText xml:space="preserve"> PAGEREF _Toc71024422 \h </w:instrText>
            </w:r>
            <w:r>
              <w:rPr>
                <w:noProof/>
                <w:webHidden/>
              </w:rPr>
            </w:r>
            <w:r>
              <w:rPr>
                <w:noProof/>
                <w:webHidden/>
              </w:rPr>
              <w:fldChar w:fldCharType="separate"/>
            </w:r>
            <w:r>
              <w:rPr>
                <w:noProof/>
                <w:webHidden/>
              </w:rPr>
              <w:t>47</w:t>
            </w:r>
            <w:r>
              <w:rPr>
                <w:noProof/>
                <w:webHidden/>
              </w:rPr>
              <w:fldChar w:fldCharType="end"/>
            </w:r>
          </w:hyperlink>
        </w:p>
        <w:p w:rsidR="00AA04C1" w:rsidRDefault="00AA04C1">
          <w:pPr>
            <w:pStyle w:val="TOC1"/>
            <w:tabs>
              <w:tab w:val="right" w:leader="dot" w:pos="10315"/>
            </w:tabs>
            <w:rPr>
              <w:rFonts w:asciiTheme="minorHAnsi" w:eastAsiaTheme="minorEastAsia" w:hAnsiTheme="minorHAnsi" w:cstheme="minorBidi"/>
              <w:noProof/>
            </w:rPr>
          </w:pPr>
          <w:hyperlink w:anchor="_Toc71024423" w:history="1">
            <w:r w:rsidRPr="00CF77F0">
              <w:rPr>
                <w:rStyle w:val="Hyperlink"/>
                <w:noProof/>
              </w:rPr>
              <w:t>S O U P S  a n d  S A L A D S</w:t>
            </w:r>
            <w:r>
              <w:rPr>
                <w:noProof/>
                <w:webHidden/>
              </w:rPr>
              <w:tab/>
            </w:r>
            <w:r>
              <w:rPr>
                <w:noProof/>
                <w:webHidden/>
              </w:rPr>
              <w:fldChar w:fldCharType="begin"/>
            </w:r>
            <w:r>
              <w:rPr>
                <w:noProof/>
                <w:webHidden/>
              </w:rPr>
              <w:instrText xml:space="preserve"> PAGEREF _Toc71024423 \h </w:instrText>
            </w:r>
            <w:r>
              <w:rPr>
                <w:noProof/>
                <w:webHidden/>
              </w:rPr>
            </w:r>
            <w:r>
              <w:rPr>
                <w:noProof/>
                <w:webHidden/>
              </w:rPr>
              <w:fldChar w:fldCharType="separate"/>
            </w:r>
            <w:r>
              <w:rPr>
                <w:noProof/>
                <w:webHidden/>
              </w:rPr>
              <w:t>48</w:t>
            </w:r>
            <w:r>
              <w:rPr>
                <w:noProof/>
                <w:webHidden/>
              </w:rPr>
              <w:fldChar w:fldCharType="end"/>
            </w:r>
          </w:hyperlink>
        </w:p>
        <w:p w:rsidR="00AA04C1" w:rsidRDefault="00AA04C1">
          <w:pPr>
            <w:pStyle w:val="TOC2"/>
            <w:tabs>
              <w:tab w:val="right" w:leader="dot" w:pos="10315"/>
            </w:tabs>
            <w:rPr>
              <w:noProof/>
            </w:rPr>
          </w:pPr>
          <w:hyperlink w:anchor="_Toc71024424" w:history="1">
            <w:r w:rsidRPr="00CF77F0">
              <w:rPr>
                <w:rStyle w:val="Hyperlink"/>
                <w:noProof/>
              </w:rPr>
              <w:t>1905 SALAD</w:t>
            </w:r>
            <w:r>
              <w:rPr>
                <w:noProof/>
                <w:webHidden/>
              </w:rPr>
              <w:tab/>
            </w:r>
            <w:r>
              <w:rPr>
                <w:noProof/>
                <w:webHidden/>
              </w:rPr>
              <w:fldChar w:fldCharType="begin"/>
            </w:r>
            <w:r>
              <w:rPr>
                <w:noProof/>
                <w:webHidden/>
              </w:rPr>
              <w:instrText xml:space="preserve"> PAGEREF _Toc71024424 \h </w:instrText>
            </w:r>
            <w:r>
              <w:rPr>
                <w:noProof/>
                <w:webHidden/>
              </w:rPr>
            </w:r>
            <w:r>
              <w:rPr>
                <w:noProof/>
                <w:webHidden/>
              </w:rPr>
              <w:fldChar w:fldCharType="separate"/>
            </w:r>
            <w:r>
              <w:rPr>
                <w:noProof/>
                <w:webHidden/>
              </w:rPr>
              <w:t>49</w:t>
            </w:r>
            <w:r>
              <w:rPr>
                <w:noProof/>
                <w:webHidden/>
              </w:rPr>
              <w:fldChar w:fldCharType="end"/>
            </w:r>
          </w:hyperlink>
        </w:p>
        <w:p w:rsidR="00AA04C1" w:rsidRDefault="00AA04C1">
          <w:pPr>
            <w:pStyle w:val="TOC2"/>
            <w:tabs>
              <w:tab w:val="right" w:leader="dot" w:pos="10315"/>
            </w:tabs>
            <w:rPr>
              <w:noProof/>
            </w:rPr>
          </w:pPr>
          <w:hyperlink w:anchor="_Toc71024425" w:history="1">
            <w:r w:rsidRPr="00CF77F0">
              <w:rPr>
                <w:rStyle w:val="Hyperlink"/>
                <w:noProof/>
              </w:rPr>
              <w:t>ALTSON SEAFOOD CHOWDER</w:t>
            </w:r>
            <w:r>
              <w:rPr>
                <w:noProof/>
                <w:webHidden/>
              </w:rPr>
              <w:tab/>
            </w:r>
            <w:r>
              <w:rPr>
                <w:noProof/>
                <w:webHidden/>
              </w:rPr>
              <w:fldChar w:fldCharType="begin"/>
            </w:r>
            <w:r>
              <w:rPr>
                <w:noProof/>
                <w:webHidden/>
              </w:rPr>
              <w:instrText xml:space="preserve"> PAGEREF _Toc71024425 \h </w:instrText>
            </w:r>
            <w:r>
              <w:rPr>
                <w:noProof/>
                <w:webHidden/>
              </w:rPr>
            </w:r>
            <w:r>
              <w:rPr>
                <w:noProof/>
                <w:webHidden/>
              </w:rPr>
              <w:fldChar w:fldCharType="separate"/>
            </w:r>
            <w:r>
              <w:rPr>
                <w:noProof/>
                <w:webHidden/>
              </w:rPr>
              <w:t>50</w:t>
            </w:r>
            <w:r>
              <w:rPr>
                <w:noProof/>
                <w:webHidden/>
              </w:rPr>
              <w:fldChar w:fldCharType="end"/>
            </w:r>
          </w:hyperlink>
        </w:p>
        <w:p w:rsidR="00AA04C1" w:rsidRDefault="00AA04C1">
          <w:pPr>
            <w:pStyle w:val="TOC2"/>
            <w:tabs>
              <w:tab w:val="right" w:leader="dot" w:pos="10315"/>
            </w:tabs>
            <w:rPr>
              <w:noProof/>
            </w:rPr>
          </w:pPr>
          <w:hyperlink w:anchor="_Toc71024426" w:history="1">
            <w:r w:rsidRPr="00CF77F0">
              <w:rPr>
                <w:rStyle w:val="Hyperlink"/>
                <w:noProof/>
              </w:rPr>
              <w:t>ARUGULA SALAD</w:t>
            </w:r>
            <w:r>
              <w:rPr>
                <w:noProof/>
                <w:webHidden/>
              </w:rPr>
              <w:tab/>
            </w:r>
            <w:r>
              <w:rPr>
                <w:noProof/>
                <w:webHidden/>
              </w:rPr>
              <w:fldChar w:fldCharType="begin"/>
            </w:r>
            <w:r>
              <w:rPr>
                <w:noProof/>
                <w:webHidden/>
              </w:rPr>
              <w:instrText xml:space="preserve"> PAGEREF _Toc71024426 \h </w:instrText>
            </w:r>
            <w:r>
              <w:rPr>
                <w:noProof/>
                <w:webHidden/>
              </w:rPr>
            </w:r>
            <w:r>
              <w:rPr>
                <w:noProof/>
                <w:webHidden/>
              </w:rPr>
              <w:fldChar w:fldCharType="separate"/>
            </w:r>
            <w:r>
              <w:rPr>
                <w:noProof/>
                <w:webHidden/>
              </w:rPr>
              <w:t>51</w:t>
            </w:r>
            <w:r>
              <w:rPr>
                <w:noProof/>
                <w:webHidden/>
              </w:rPr>
              <w:fldChar w:fldCharType="end"/>
            </w:r>
          </w:hyperlink>
        </w:p>
        <w:p w:rsidR="00AA04C1" w:rsidRDefault="00AA04C1">
          <w:pPr>
            <w:pStyle w:val="TOC2"/>
            <w:tabs>
              <w:tab w:val="right" w:leader="dot" w:pos="10315"/>
            </w:tabs>
            <w:rPr>
              <w:noProof/>
            </w:rPr>
          </w:pPr>
          <w:hyperlink w:anchor="_Toc71024427" w:history="1">
            <w:r w:rsidRPr="00CF77F0">
              <w:rPr>
                <w:rStyle w:val="Hyperlink"/>
                <w:noProof/>
              </w:rPr>
              <w:t>BROCCOLI CAULIFLOWER SALAD</w:t>
            </w:r>
            <w:r>
              <w:rPr>
                <w:noProof/>
                <w:webHidden/>
              </w:rPr>
              <w:tab/>
            </w:r>
            <w:r>
              <w:rPr>
                <w:noProof/>
                <w:webHidden/>
              </w:rPr>
              <w:fldChar w:fldCharType="begin"/>
            </w:r>
            <w:r>
              <w:rPr>
                <w:noProof/>
                <w:webHidden/>
              </w:rPr>
              <w:instrText xml:space="preserve"> PAGEREF _Toc71024427 \h </w:instrText>
            </w:r>
            <w:r>
              <w:rPr>
                <w:noProof/>
                <w:webHidden/>
              </w:rPr>
            </w:r>
            <w:r>
              <w:rPr>
                <w:noProof/>
                <w:webHidden/>
              </w:rPr>
              <w:fldChar w:fldCharType="separate"/>
            </w:r>
            <w:r>
              <w:rPr>
                <w:noProof/>
                <w:webHidden/>
              </w:rPr>
              <w:t>52</w:t>
            </w:r>
            <w:r>
              <w:rPr>
                <w:noProof/>
                <w:webHidden/>
              </w:rPr>
              <w:fldChar w:fldCharType="end"/>
            </w:r>
          </w:hyperlink>
        </w:p>
        <w:p w:rsidR="00AA04C1" w:rsidRDefault="00AA04C1">
          <w:pPr>
            <w:pStyle w:val="TOC2"/>
            <w:tabs>
              <w:tab w:val="right" w:leader="dot" w:pos="10315"/>
            </w:tabs>
            <w:rPr>
              <w:noProof/>
            </w:rPr>
          </w:pPr>
          <w:hyperlink w:anchor="_Toc71024428" w:history="1">
            <w:r w:rsidRPr="00CF77F0">
              <w:rPr>
                <w:rStyle w:val="Hyperlink"/>
                <w:noProof/>
              </w:rPr>
              <w:t>BUTTERNUT SQUASH AND APPLE SOUP</w:t>
            </w:r>
            <w:r>
              <w:rPr>
                <w:noProof/>
                <w:webHidden/>
              </w:rPr>
              <w:tab/>
            </w:r>
            <w:r>
              <w:rPr>
                <w:noProof/>
                <w:webHidden/>
              </w:rPr>
              <w:fldChar w:fldCharType="begin"/>
            </w:r>
            <w:r>
              <w:rPr>
                <w:noProof/>
                <w:webHidden/>
              </w:rPr>
              <w:instrText xml:space="preserve"> PAGEREF _Toc71024428 \h </w:instrText>
            </w:r>
            <w:r>
              <w:rPr>
                <w:noProof/>
                <w:webHidden/>
              </w:rPr>
            </w:r>
            <w:r>
              <w:rPr>
                <w:noProof/>
                <w:webHidden/>
              </w:rPr>
              <w:fldChar w:fldCharType="separate"/>
            </w:r>
            <w:r>
              <w:rPr>
                <w:noProof/>
                <w:webHidden/>
              </w:rPr>
              <w:t>53</w:t>
            </w:r>
            <w:r>
              <w:rPr>
                <w:noProof/>
                <w:webHidden/>
              </w:rPr>
              <w:fldChar w:fldCharType="end"/>
            </w:r>
          </w:hyperlink>
        </w:p>
        <w:p w:rsidR="00AA04C1" w:rsidRDefault="00AA04C1">
          <w:pPr>
            <w:pStyle w:val="TOC2"/>
            <w:tabs>
              <w:tab w:val="right" w:leader="dot" w:pos="10315"/>
            </w:tabs>
            <w:rPr>
              <w:noProof/>
            </w:rPr>
          </w:pPr>
          <w:hyperlink w:anchor="_Toc71024429" w:history="1">
            <w:r w:rsidRPr="00CF77F0">
              <w:rPr>
                <w:rStyle w:val="Hyperlink"/>
                <w:noProof/>
              </w:rPr>
              <w:t>BUTTERNUT SQUASH AND RED PEPPER SOUP</w:t>
            </w:r>
            <w:r>
              <w:rPr>
                <w:noProof/>
                <w:webHidden/>
              </w:rPr>
              <w:tab/>
            </w:r>
            <w:r>
              <w:rPr>
                <w:noProof/>
                <w:webHidden/>
              </w:rPr>
              <w:fldChar w:fldCharType="begin"/>
            </w:r>
            <w:r>
              <w:rPr>
                <w:noProof/>
                <w:webHidden/>
              </w:rPr>
              <w:instrText xml:space="preserve"> PAGEREF _Toc71024429 \h </w:instrText>
            </w:r>
            <w:r>
              <w:rPr>
                <w:noProof/>
                <w:webHidden/>
              </w:rPr>
            </w:r>
            <w:r>
              <w:rPr>
                <w:noProof/>
                <w:webHidden/>
              </w:rPr>
              <w:fldChar w:fldCharType="separate"/>
            </w:r>
            <w:r>
              <w:rPr>
                <w:noProof/>
                <w:webHidden/>
              </w:rPr>
              <w:t>54</w:t>
            </w:r>
            <w:r>
              <w:rPr>
                <w:noProof/>
                <w:webHidden/>
              </w:rPr>
              <w:fldChar w:fldCharType="end"/>
            </w:r>
          </w:hyperlink>
        </w:p>
        <w:p w:rsidR="00AA04C1" w:rsidRDefault="00AA04C1">
          <w:pPr>
            <w:pStyle w:val="TOC2"/>
            <w:tabs>
              <w:tab w:val="right" w:leader="dot" w:pos="10315"/>
            </w:tabs>
            <w:rPr>
              <w:noProof/>
            </w:rPr>
          </w:pPr>
          <w:hyperlink w:anchor="_Toc71024430" w:history="1">
            <w:r w:rsidRPr="00CF77F0">
              <w:rPr>
                <w:rStyle w:val="Hyperlink"/>
                <w:noProof/>
              </w:rPr>
              <w:t>BUTTERNUT SQUASH SALAD WITH CIDER VINAIGRETTE</w:t>
            </w:r>
            <w:r>
              <w:rPr>
                <w:noProof/>
                <w:webHidden/>
              </w:rPr>
              <w:tab/>
            </w:r>
            <w:r>
              <w:rPr>
                <w:noProof/>
                <w:webHidden/>
              </w:rPr>
              <w:fldChar w:fldCharType="begin"/>
            </w:r>
            <w:r>
              <w:rPr>
                <w:noProof/>
                <w:webHidden/>
              </w:rPr>
              <w:instrText xml:space="preserve"> PAGEREF _Toc71024430 \h </w:instrText>
            </w:r>
            <w:r>
              <w:rPr>
                <w:noProof/>
                <w:webHidden/>
              </w:rPr>
            </w:r>
            <w:r>
              <w:rPr>
                <w:noProof/>
                <w:webHidden/>
              </w:rPr>
              <w:fldChar w:fldCharType="separate"/>
            </w:r>
            <w:r>
              <w:rPr>
                <w:noProof/>
                <w:webHidden/>
              </w:rPr>
              <w:t>55</w:t>
            </w:r>
            <w:r>
              <w:rPr>
                <w:noProof/>
                <w:webHidden/>
              </w:rPr>
              <w:fldChar w:fldCharType="end"/>
            </w:r>
          </w:hyperlink>
        </w:p>
        <w:p w:rsidR="00AA04C1" w:rsidRDefault="00AA04C1">
          <w:pPr>
            <w:pStyle w:val="TOC2"/>
            <w:tabs>
              <w:tab w:val="right" w:leader="dot" w:pos="10315"/>
            </w:tabs>
            <w:rPr>
              <w:noProof/>
            </w:rPr>
          </w:pPr>
          <w:hyperlink w:anchor="_Toc71024431" w:history="1">
            <w:r w:rsidRPr="00CF77F0">
              <w:rPr>
                <w:rStyle w:val="Hyperlink"/>
                <w:noProof/>
              </w:rPr>
              <w:t>CAULIFLOWER SOUP</w:t>
            </w:r>
            <w:r>
              <w:rPr>
                <w:noProof/>
                <w:webHidden/>
              </w:rPr>
              <w:tab/>
            </w:r>
            <w:r>
              <w:rPr>
                <w:noProof/>
                <w:webHidden/>
              </w:rPr>
              <w:fldChar w:fldCharType="begin"/>
            </w:r>
            <w:r>
              <w:rPr>
                <w:noProof/>
                <w:webHidden/>
              </w:rPr>
              <w:instrText xml:space="preserve"> PAGEREF _Toc71024431 \h </w:instrText>
            </w:r>
            <w:r>
              <w:rPr>
                <w:noProof/>
                <w:webHidden/>
              </w:rPr>
            </w:r>
            <w:r>
              <w:rPr>
                <w:noProof/>
                <w:webHidden/>
              </w:rPr>
              <w:fldChar w:fldCharType="separate"/>
            </w:r>
            <w:r>
              <w:rPr>
                <w:noProof/>
                <w:webHidden/>
              </w:rPr>
              <w:t>56</w:t>
            </w:r>
            <w:r>
              <w:rPr>
                <w:noProof/>
                <w:webHidden/>
              </w:rPr>
              <w:fldChar w:fldCharType="end"/>
            </w:r>
          </w:hyperlink>
        </w:p>
        <w:p w:rsidR="00AA04C1" w:rsidRDefault="00AA04C1">
          <w:pPr>
            <w:pStyle w:val="TOC2"/>
            <w:tabs>
              <w:tab w:val="right" w:leader="dot" w:pos="10315"/>
            </w:tabs>
            <w:rPr>
              <w:noProof/>
            </w:rPr>
          </w:pPr>
          <w:hyperlink w:anchor="_Toc71024432" w:history="1">
            <w:r w:rsidRPr="00CF77F0">
              <w:rPr>
                <w:rStyle w:val="Hyperlink"/>
                <w:noProof/>
              </w:rPr>
              <w:t>CHICKEN ORIENTAL SALAD</w:t>
            </w:r>
            <w:r>
              <w:rPr>
                <w:noProof/>
                <w:webHidden/>
              </w:rPr>
              <w:tab/>
            </w:r>
            <w:r>
              <w:rPr>
                <w:noProof/>
                <w:webHidden/>
              </w:rPr>
              <w:fldChar w:fldCharType="begin"/>
            </w:r>
            <w:r>
              <w:rPr>
                <w:noProof/>
                <w:webHidden/>
              </w:rPr>
              <w:instrText xml:space="preserve"> PAGEREF _Toc71024432 \h </w:instrText>
            </w:r>
            <w:r>
              <w:rPr>
                <w:noProof/>
                <w:webHidden/>
              </w:rPr>
            </w:r>
            <w:r>
              <w:rPr>
                <w:noProof/>
                <w:webHidden/>
              </w:rPr>
              <w:fldChar w:fldCharType="separate"/>
            </w:r>
            <w:r>
              <w:rPr>
                <w:noProof/>
                <w:webHidden/>
              </w:rPr>
              <w:t>57</w:t>
            </w:r>
            <w:r>
              <w:rPr>
                <w:noProof/>
                <w:webHidden/>
              </w:rPr>
              <w:fldChar w:fldCharType="end"/>
            </w:r>
          </w:hyperlink>
        </w:p>
        <w:p w:rsidR="00AA04C1" w:rsidRDefault="00AA04C1">
          <w:pPr>
            <w:pStyle w:val="TOC2"/>
            <w:tabs>
              <w:tab w:val="right" w:leader="dot" w:pos="10315"/>
            </w:tabs>
            <w:rPr>
              <w:noProof/>
            </w:rPr>
          </w:pPr>
          <w:hyperlink w:anchor="_Toc71024433" w:history="1">
            <w:r w:rsidRPr="00CF77F0">
              <w:rPr>
                <w:rStyle w:val="Hyperlink"/>
                <w:noProof/>
              </w:rPr>
              <w:t>CHICKEN SOUP OR SALAD</w:t>
            </w:r>
            <w:r>
              <w:rPr>
                <w:noProof/>
                <w:webHidden/>
              </w:rPr>
              <w:tab/>
            </w:r>
            <w:r>
              <w:rPr>
                <w:noProof/>
                <w:webHidden/>
              </w:rPr>
              <w:fldChar w:fldCharType="begin"/>
            </w:r>
            <w:r>
              <w:rPr>
                <w:noProof/>
                <w:webHidden/>
              </w:rPr>
              <w:instrText xml:space="preserve"> PAGEREF _Toc71024433 \h </w:instrText>
            </w:r>
            <w:r>
              <w:rPr>
                <w:noProof/>
                <w:webHidden/>
              </w:rPr>
            </w:r>
            <w:r>
              <w:rPr>
                <w:noProof/>
                <w:webHidden/>
              </w:rPr>
              <w:fldChar w:fldCharType="separate"/>
            </w:r>
            <w:r>
              <w:rPr>
                <w:noProof/>
                <w:webHidden/>
              </w:rPr>
              <w:t>58</w:t>
            </w:r>
            <w:r>
              <w:rPr>
                <w:noProof/>
                <w:webHidden/>
              </w:rPr>
              <w:fldChar w:fldCharType="end"/>
            </w:r>
          </w:hyperlink>
        </w:p>
        <w:p w:rsidR="00AA04C1" w:rsidRDefault="00AA04C1">
          <w:pPr>
            <w:pStyle w:val="TOC2"/>
            <w:tabs>
              <w:tab w:val="right" w:leader="dot" w:pos="10315"/>
            </w:tabs>
            <w:rPr>
              <w:noProof/>
            </w:rPr>
          </w:pPr>
          <w:hyperlink w:anchor="_Toc71024434" w:history="1">
            <w:r w:rsidRPr="00CF77F0">
              <w:rPr>
                <w:rStyle w:val="Hyperlink"/>
                <w:noProof/>
              </w:rPr>
              <w:t>CHIPOTLE SHRIMP &amp; CORN CHOWDER</w:t>
            </w:r>
            <w:r>
              <w:rPr>
                <w:noProof/>
                <w:webHidden/>
              </w:rPr>
              <w:tab/>
            </w:r>
            <w:r>
              <w:rPr>
                <w:noProof/>
                <w:webHidden/>
              </w:rPr>
              <w:fldChar w:fldCharType="begin"/>
            </w:r>
            <w:r>
              <w:rPr>
                <w:noProof/>
                <w:webHidden/>
              </w:rPr>
              <w:instrText xml:space="preserve"> PAGEREF _Toc71024434 \h </w:instrText>
            </w:r>
            <w:r>
              <w:rPr>
                <w:noProof/>
                <w:webHidden/>
              </w:rPr>
            </w:r>
            <w:r>
              <w:rPr>
                <w:noProof/>
                <w:webHidden/>
              </w:rPr>
              <w:fldChar w:fldCharType="separate"/>
            </w:r>
            <w:r>
              <w:rPr>
                <w:noProof/>
                <w:webHidden/>
              </w:rPr>
              <w:t>59</w:t>
            </w:r>
            <w:r>
              <w:rPr>
                <w:noProof/>
                <w:webHidden/>
              </w:rPr>
              <w:fldChar w:fldCharType="end"/>
            </w:r>
          </w:hyperlink>
        </w:p>
        <w:p w:rsidR="00AA04C1" w:rsidRDefault="00AA04C1">
          <w:pPr>
            <w:pStyle w:val="TOC2"/>
            <w:tabs>
              <w:tab w:val="right" w:leader="dot" w:pos="10315"/>
            </w:tabs>
            <w:rPr>
              <w:noProof/>
            </w:rPr>
          </w:pPr>
          <w:hyperlink w:anchor="_Toc71024435" w:history="1">
            <w:r w:rsidRPr="00CF77F0">
              <w:rPr>
                <w:rStyle w:val="Hyperlink"/>
                <w:noProof/>
              </w:rPr>
              <w:t>CORN CHOWDER</w:t>
            </w:r>
            <w:r>
              <w:rPr>
                <w:noProof/>
                <w:webHidden/>
              </w:rPr>
              <w:tab/>
            </w:r>
            <w:r>
              <w:rPr>
                <w:noProof/>
                <w:webHidden/>
              </w:rPr>
              <w:fldChar w:fldCharType="begin"/>
            </w:r>
            <w:r>
              <w:rPr>
                <w:noProof/>
                <w:webHidden/>
              </w:rPr>
              <w:instrText xml:space="preserve"> PAGEREF _Toc71024435 \h </w:instrText>
            </w:r>
            <w:r>
              <w:rPr>
                <w:noProof/>
                <w:webHidden/>
              </w:rPr>
            </w:r>
            <w:r>
              <w:rPr>
                <w:noProof/>
                <w:webHidden/>
              </w:rPr>
              <w:fldChar w:fldCharType="separate"/>
            </w:r>
            <w:r>
              <w:rPr>
                <w:noProof/>
                <w:webHidden/>
              </w:rPr>
              <w:t>60</w:t>
            </w:r>
            <w:r>
              <w:rPr>
                <w:noProof/>
                <w:webHidden/>
              </w:rPr>
              <w:fldChar w:fldCharType="end"/>
            </w:r>
          </w:hyperlink>
        </w:p>
        <w:p w:rsidR="00AA04C1" w:rsidRDefault="00AA04C1">
          <w:pPr>
            <w:pStyle w:val="TOC2"/>
            <w:tabs>
              <w:tab w:val="right" w:leader="dot" w:pos="10315"/>
            </w:tabs>
            <w:rPr>
              <w:noProof/>
            </w:rPr>
          </w:pPr>
          <w:hyperlink w:anchor="_Toc71024436" w:history="1">
            <w:r w:rsidRPr="00CF77F0">
              <w:rPr>
                <w:rStyle w:val="Hyperlink"/>
                <w:noProof/>
              </w:rPr>
              <w:t>CRAB BISQUE</w:t>
            </w:r>
            <w:r>
              <w:rPr>
                <w:noProof/>
                <w:webHidden/>
              </w:rPr>
              <w:tab/>
            </w:r>
            <w:r>
              <w:rPr>
                <w:noProof/>
                <w:webHidden/>
              </w:rPr>
              <w:fldChar w:fldCharType="begin"/>
            </w:r>
            <w:r>
              <w:rPr>
                <w:noProof/>
                <w:webHidden/>
              </w:rPr>
              <w:instrText xml:space="preserve"> PAGEREF _Toc71024436 \h </w:instrText>
            </w:r>
            <w:r>
              <w:rPr>
                <w:noProof/>
                <w:webHidden/>
              </w:rPr>
            </w:r>
            <w:r>
              <w:rPr>
                <w:noProof/>
                <w:webHidden/>
              </w:rPr>
              <w:fldChar w:fldCharType="separate"/>
            </w:r>
            <w:r>
              <w:rPr>
                <w:noProof/>
                <w:webHidden/>
              </w:rPr>
              <w:t>61</w:t>
            </w:r>
            <w:r>
              <w:rPr>
                <w:noProof/>
                <w:webHidden/>
              </w:rPr>
              <w:fldChar w:fldCharType="end"/>
            </w:r>
          </w:hyperlink>
        </w:p>
        <w:p w:rsidR="00AA04C1" w:rsidRDefault="00AA04C1">
          <w:pPr>
            <w:pStyle w:val="TOC2"/>
            <w:tabs>
              <w:tab w:val="right" w:leader="dot" w:pos="10315"/>
            </w:tabs>
            <w:rPr>
              <w:noProof/>
            </w:rPr>
          </w:pPr>
          <w:hyperlink w:anchor="_Toc71024437" w:history="1">
            <w:r w:rsidRPr="00CF77F0">
              <w:rPr>
                <w:rStyle w:val="Hyperlink"/>
                <w:noProof/>
              </w:rPr>
              <w:t>GARLIC SALAD</w:t>
            </w:r>
            <w:r>
              <w:rPr>
                <w:noProof/>
                <w:webHidden/>
              </w:rPr>
              <w:tab/>
            </w:r>
            <w:r>
              <w:rPr>
                <w:noProof/>
                <w:webHidden/>
              </w:rPr>
              <w:fldChar w:fldCharType="begin"/>
            </w:r>
            <w:r>
              <w:rPr>
                <w:noProof/>
                <w:webHidden/>
              </w:rPr>
              <w:instrText xml:space="preserve"> PAGEREF _Toc71024437 \h </w:instrText>
            </w:r>
            <w:r>
              <w:rPr>
                <w:noProof/>
                <w:webHidden/>
              </w:rPr>
            </w:r>
            <w:r>
              <w:rPr>
                <w:noProof/>
                <w:webHidden/>
              </w:rPr>
              <w:fldChar w:fldCharType="separate"/>
            </w:r>
            <w:r>
              <w:rPr>
                <w:noProof/>
                <w:webHidden/>
              </w:rPr>
              <w:t>62</w:t>
            </w:r>
            <w:r>
              <w:rPr>
                <w:noProof/>
                <w:webHidden/>
              </w:rPr>
              <w:fldChar w:fldCharType="end"/>
            </w:r>
          </w:hyperlink>
        </w:p>
        <w:p w:rsidR="00AA04C1" w:rsidRDefault="00AA04C1">
          <w:pPr>
            <w:pStyle w:val="TOC2"/>
            <w:tabs>
              <w:tab w:val="right" w:leader="dot" w:pos="10315"/>
            </w:tabs>
            <w:rPr>
              <w:noProof/>
            </w:rPr>
          </w:pPr>
          <w:hyperlink w:anchor="_Toc71024438" w:history="1">
            <w:r w:rsidRPr="00CF77F0">
              <w:rPr>
                <w:rStyle w:val="Hyperlink"/>
                <w:noProof/>
              </w:rPr>
              <w:t>LOBSTER BISQUE</w:t>
            </w:r>
            <w:r>
              <w:rPr>
                <w:noProof/>
                <w:webHidden/>
              </w:rPr>
              <w:tab/>
            </w:r>
            <w:r>
              <w:rPr>
                <w:noProof/>
                <w:webHidden/>
              </w:rPr>
              <w:fldChar w:fldCharType="begin"/>
            </w:r>
            <w:r>
              <w:rPr>
                <w:noProof/>
                <w:webHidden/>
              </w:rPr>
              <w:instrText xml:space="preserve"> PAGEREF _Toc71024438 \h </w:instrText>
            </w:r>
            <w:r>
              <w:rPr>
                <w:noProof/>
                <w:webHidden/>
              </w:rPr>
            </w:r>
            <w:r>
              <w:rPr>
                <w:noProof/>
                <w:webHidden/>
              </w:rPr>
              <w:fldChar w:fldCharType="separate"/>
            </w:r>
            <w:r>
              <w:rPr>
                <w:noProof/>
                <w:webHidden/>
              </w:rPr>
              <w:t>63</w:t>
            </w:r>
            <w:r>
              <w:rPr>
                <w:noProof/>
                <w:webHidden/>
              </w:rPr>
              <w:fldChar w:fldCharType="end"/>
            </w:r>
          </w:hyperlink>
        </w:p>
        <w:p w:rsidR="00AA04C1" w:rsidRDefault="00AA04C1">
          <w:pPr>
            <w:pStyle w:val="TOC2"/>
            <w:tabs>
              <w:tab w:val="right" w:leader="dot" w:pos="10315"/>
            </w:tabs>
            <w:rPr>
              <w:noProof/>
            </w:rPr>
          </w:pPr>
          <w:hyperlink w:anchor="_Toc71024439" w:history="1">
            <w:r w:rsidRPr="00CF77F0">
              <w:rPr>
                <w:rStyle w:val="Hyperlink"/>
                <w:noProof/>
              </w:rPr>
              <w:t>LOBSTER BISQUE</w:t>
            </w:r>
            <w:r>
              <w:rPr>
                <w:noProof/>
                <w:webHidden/>
              </w:rPr>
              <w:tab/>
            </w:r>
            <w:r>
              <w:rPr>
                <w:noProof/>
                <w:webHidden/>
              </w:rPr>
              <w:fldChar w:fldCharType="begin"/>
            </w:r>
            <w:r>
              <w:rPr>
                <w:noProof/>
                <w:webHidden/>
              </w:rPr>
              <w:instrText xml:space="preserve"> PAGEREF _Toc71024439 \h </w:instrText>
            </w:r>
            <w:r>
              <w:rPr>
                <w:noProof/>
                <w:webHidden/>
              </w:rPr>
            </w:r>
            <w:r>
              <w:rPr>
                <w:noProof/>
                <w:webHidden/>
              </w:rPr>
              <w:fldChar w:fldCharType="separate"/>
            </w:r>
            <w:r>
              <w:rPr>
                <w:noProof/>
                <w:webHidden/>
              </w:rPr>
              <w:t>64</w:t>
            </w:r>
            <w:r>
              <w:rPr>
                <w:noProof/>
                <w:webHidden/>
              </w:rPr>
              <w:fldChar w:fldCharType="end"/>
            </w:r>
          </w:hyperlink>
        </w:p>
        <w:p w:rsidR="00AA04C1" w:rsidRDefault="00AA04C1">
          <w:pPr>
            <w:pStyle w:val="TOC2"/>
            <w:tabs>
              <w:tab w:val="right" w:leader="dot" w:pos="10315"/>
            </w:tabs>
            <w:rPr>
              <w:noProof/>
            </w:rPr>
          </w:pPr>
          <w:hyperlink w:anchor="_Toc71024440" w:history="1">
            <w:r w:rsidRPr="00CF77F0">
              <w:rPr>
                <w:rStyle w:val="Hyperlink"/>
                <w:noProof/>
              </w:rPr>
              <w:t>NONI’S PASTA FAGIOLI</w:t>
            </w:r>
            <w:r>
              <w:rPr>
                <w:noProof/>
                <w:webHidden/>
              </w:rPr>
              <w:tab/>
            </w:r>
            <w:r>
              <w:rPr>
                <w:noProof/>
                <w:webHidden/>
              </w:rPr>
              <w:fldChar w:fldCharType="begin"/>
            </w:r>
            <w:r>
              <w:rPr>
                <w:noProof/>
                <w:webHidden/>
              </w:rPr>
              <w:instrText xml:space="preserve"> PAGEREF _Toc71024440 \h </w:instrText>
            </w:r>
            <w:r>
              <w:rPr>
                <w:noProof/>
                <w:webHidden/>
              </w:rPr>
            </w:r>
            <w:r>
              <w:rPr>
                <w:noProof/>
                <w:webHidden/>
              </w:rPr>
              <w:fldChar w:fldCharType="separate"/>
            </w:r>
            <w:r>
              <w:rPr>
                <w:noProof/>
                <w:webHidden/>
              </w:rPr>
              <w:t>65</w:t>
            </w:r>
            <w:r>
              <w:rPr>
                <w:noProof/>
                <w:webHidden/>
              </w:rPr>
              <w:fldChar w:fldCharType="end"/>
            </w:r>
          </w:hyperlink>
        </w:p>
        <w:p w:rsidR="00AA04C1" w:rsidRDefault="00AA04C1">
          <w:pPr>
            <w:pStyle w:val="TOC2"/>
            <w:tabs>
              <w:tab w:val="right" w:leader="dot" w:pos="10315"/>
            </w:tabs>
            <w:rPr>
              <w:noProof/>
            </w:rPr>
          </w:pPr>
          <w:hyperlink w:anchor="_Toc71024441" w:history="1">
            <w:r w:rsidRPr="00CF77F0">
              <w:rPr>
                <w:rStyle w:val="Hyperlink"/>
                <w:noProof/>
              </w:rPr>
              <w:t>PASTA &amp; WHITE BEAN SOUP</w:t>
            </w:r>
            <w:r>
              <w:rPr>
                <w:noProof/>
                <w:webHidden/>
              </w:rPr>
              <w:tab/>
            </w:r>
            <w:r>
              <w:rPr>
                <w:noProof/>
                <w:webHidden/>
              </w:rPr>
              <w:fldChar w:fldCharType="begin"/>
            </w:r>
            <w:r>
              <w:rPr>
                <w:noProof/>
                <w:webHidden/>
              </w:rPr>
              <w:instrText xml:space="preserve"> PAGEREF _Toc71024441 \h </w:instrText>
            </w:r>
            <w:r>
              <w:rPr>
                <w:noProof/>
                <w:webHidden/>
              </w:rPr>
            </w:r>
            <w:r>
              <w:rPr>
                <w:noProof/>
                <w:webHidden/>
              </w:rPr>
              <w:fldChar w:fldCharType="separate"/>
            </w:r>
            <w:r>
              <w:rPr>
                <w:noProof/>
                <w:webHidden/>
              </w:rPr>
              <w:t>66</w:t>
            </w:r>
            <w:r>
              <w:rPr>
                <w:noProof/>
                <w:webHidden/>
              </w:rPr>
              <w:fldChar w:fldCharType="end"/>
            </w:r>
          </w:hyperlink>
        </w:p>
        <w:p w:rsidR="00AA04C1" w:rsidRDefault="00AA04C1">
          <w:pPr>
            <w:pStyle w:val="TOC2"/>
            <w:tabs>
              <w:tab w:val="right" w:leader="dot" w:pos="10315"/>
            </w:tabs>
            <w:rPr>
              <w:noProof/>
            </w:rPr>
          </w:pPr>
          <w:hyperlink w:anchor="_Toc71024442" w:history="1">
            <w:r w:rsidRPr="00CF77F0">
              <w:rPr>
                <w:rStyle w:val="Hyperlink"/>
                <w:noProof/>
              </w:rPr>
              <w:t>PEACH &amp; ARUGULA SALAD</w:t>
            </w:r>
            <w:r>
              <w:rPr>
                <w:noProof/>
                <w:webHidden/>
              </w:rPr>
              <w:tab/>
            </w:r>
            <w:r>
              <w:rPr>
                <w:noProof/>
                <w:webHidden/>
              </w:rPr>
              <w:fldChar w:fldCharType="begin"/>
            </w:r>
            <w:r>
              <w:rPr>
                <w:noProof/>
                <w:webHidden/>
              </w:rPr>
              <w:instrText xml:space="preserve"> PAGEREF _Toc71024442 \h </w:instrText>
            </w:r>
            <w:r>
              <w:rPr>
                <w:noProof/>
                <w:webHidden/>
              </w:rPr>
            </w:r>
            <w:r>
              <w:rPr>
                <w:noProof/>
                <w:webHidden/>
              </w:rPr>
              <w:fldChar w:fldCharType="separate"/>
            </w:r>
            <w:r>
              <w:rPr>
                <w:noProof/>
                <w:webHidden/>
              </w:rPr>
              <w:t>67</w:t>
            </w:r>
            <w:r>
              <w:rPr>
                <w:noProof/>
                <w:webHidden/>
              </w:rPr>
              <w:fldChar w:fldCharType="end"/>
            </w:r>
          </w:hyperlink>
        </w:p>
        <w:p w:rsidR="00AA04C1" w:rsidRDefault="00AA04C1">
          <w:pPr>
            <w:pStyle w:val="TOC2"/>
            <w:tabs>
              <w:tab w:val="right" w:leader="dot" w:pos="10315"/>
            </w:tabs>
            <w:rPr>
              <w:noProof/>
            </w:rPr>
          </w:pPr>
          <w:hyperlink w:anchor="_Toc71024443" w:history="1">
            <w:r w:rsidRPr="00CF77F0">
              <w:rPr>
                <w:rStyle w:val="Hyperlink"/>
                <w:noProof/>
              </w:rPr>
              <w:t>RAMON NOODLE SALAD</w:t>
            </w:r>
            <w:r>
              <w:rPr>
                <w:noProof/>
                <w:webHidden/>
              </w:rPr>
              <w:tab/>
            </w:r>
            <w:r>
              <w:rPr>
                <w:noProof/>
                <w:webHidden/>
              </w:rPr>
              <w:fldChar w:fldCharType="begin"/>
            </w:r>
            <w:r>
              <w:rPr>
                <w:noProof/>
                <w:webHidden/>
              </w:rPr>
              <w:instrText xml:space="preserve"> PAGEREF _Toc71024443 \h </w:instrText>
            </w:r>
            <w:r>
              <w:rPr>
                <w:noProof/>
                <w:webHidden/>
              </w:rPr>
            </w:r>
            <w:r>
              <w:rPr>
                <w:noProof/>
                <w:webHidden/>
              </w:rPr>
              <w:fldChar w:fldCharType="separate"/>
            </w:r>
            <w:r>
              <w:rPr>
                <w:noProof/>
                <w:webHidden/>
              </w:rPr>
              <w:t>68</w:t>
            </w:r>
            <w:r>
              <w:rPr>
                <w:noProof/>
                <w:webHidden/>
              </w:rPr>
              <w:fldChar w:fldCharType="end"/>
            </w:r>
          </w:hyperlink>
        </w:p>
        <w:p w:rsidR="00AA04C1" w:rsidRDefault="00AA04C1">
          <w:pPr>
            <w:pStyle w:val="TOC2"/>
            <w:tabs>
              <w:tab w:val="right" w:leader="dot" w:pos="10315"/>
            </w:tabs>
            <w:rPr>
              <w:noProof/>
            </w:rPr>
          </w:pPr>
          <w:hyperlink w:anchor="_Toc71024444" w:history="1">
            <w:r w:rsidRPr="00CF77F0">
              <w:rPr>
                <w:rStyle w:val="Hyperlink"/>
                <w:noProof/>
              </w:rPr>
              <w:t>RIBOLLITA (TUSCAN VEGETABLE SOUP)</w:t>
            </w:r>
            <w:r>
              <w:rPr>
                <w:noProof/>
                <w:webHidden/>
              </w:rPr>
              <w:tab/>
            </w:r>
            <w:r>
              <w:rPr>
                <w:noProof/>
                <w:webHidden/>
              </w:rPr>
              <w:fldChar w:fldCharType="begin"/>
            </w:r>
            <w:r>
              <w:rPr>
                <w:noProof/>
                <w:webHidden/>
              </w:rPr>
              <w:instrText xml:space="preserve"> PAGEREF _Toc71024444 \h </w:instrText>
            </w:r>
            <w:r>
              <w:rPr>
                <w:noProof/>
                <w:webHidden/>
              </w:rPr>
            </w:r>
            <w:r>
              <w:rPr>
                <w:noProof/>
                <w:webHidden/>
              </w:rPr>
              <w:fldChar w:fldCharType="separate"/>
            </w:r>
            <w:r>
              <w:rPr>
                <w:noProof/>
                <w:webHidden/>
              </w:rPr>
              <w:t>69</w:t>
            </w:r>
            <w:r>
              <w:rPr>
                <w:noProof/>
                <w:webHidden/>
              </w:rPr>
              <w:fldChar w:fldCharType="end"/>
            </w:r>
          </w:hyperlink>
        </w:p>
        <w:p w:rsidR="00AA04C1" w:rsidRDefault="00AA04C1">
          <w:pPr>
            <w:pStyle w:val="TOC2"/>
            <w:tabs>
              <w:tab w:val="right" w:leader="dot" w:pos="10315"/>
            </w:tabs>
            <w:rPr>
              <w:noProof/>
            </w:rPr>
          </w:pPr>
          <w:hyperlink w:anchor="_Toc71024445" w:history="1">
            <w:r w:rsidRPr="00CF77F0">
              <w:rPr>
                <w:rStyle w:val="Hyperlink"/>
                <w:noProof/>
              </w:rPr>
              <w:t>ROASTED CORN &amp; BASMATIC RICE SALAD</w:t>
            </w:r>
            <w:r>
              <w:rPr>
                <w:noProof/>
                <w:webHidden/>
              </w:rPr>
              <w:tab/>
            </w:r>
            <w:r>
              <w:rPr>
                <w:noProof/>
                <w:webHidden/>
              </w:rPr>
              <w:fldChar w:fldCharType="begin"/>
            </w:r>
            <w:r>
              <w:rPr>
                <w:noProof/>
                <w:webHidden/>
              </w:rPr>
              <w:instrText xml:space="preserve"> PAGEREF _Toc71024445 \h </w:instrText>
            </w:r>
            <w:r>
              <w:rPr>
                <w:noProof/>
                <w:webHidden/>
              </w:rPr>
            </w:r>
            <w:r>
              <w:rPr>
                <w:noProof/>
                <w:webHidden/>
              </w:rPr>
              <w:fldChar w:fldCharType="separate"/>
            </w:r>
            <w:r>
              <w:rPr>
                <w:noProof/>
                <w:webHidden/>
              </w:rPr>
              <w:t>70</w:t>
            </w:r>
            <w:r>
              <w:rPr>
                <w:noProof/>
                <w:webHidden/>
              </w:rPr>
              <w:fldChar w:fldCharType="end"/>
            </w:r>
          </w:hyperlink>
        </w:p>
        <w:p w:rsidR="00AA04C1" w:rsidRDefault="00AA04C1">
          <w:pPr>
            <w:pStyle w:val="TOC2"/>
            <w:tabs>
              <w:tab w:val="right" w:leader="dot" w:pos="10315"/>
            </w:tabs>
            <w:rPr>
              <w:noProof/>
            </w:rPr>
          </w:pPr>
          <w:hyperlink w:anchor="_Toc71024446" w:history="1">
            <w:r w:rsidRPr="00CF77F0">
              <w:rPr>
                <w:rStyle w:val="Hyperlink"/>
                <w:noProof/>
              </w:rPr>
              <w:t>SALAD WITH APPLES &amp; MAPLE-WALNUT DRESSING</w:t>
            </w:r>
            <w:r>
              <w:rPr>
                <w:noProof/>
                <w:webHidden/>
              </w:rPr>
              <w:tab/>
            </w:r>
            <w:r>
              <w:rPr>
                <w:noProof/>
                <w:webHidden/>
              </w:rPr>
              <w:fldChar w:fldCharType="begin"/>
            </w:r>
            <w:r>
              <w:rPr>
                <w:noProof/>
                <w:webHidden/>
              </w:rPr>
              <w:instrText xml:space="preserve"> PAGEREF _Toc71024446 \h </w:instrText>
            </w:r>
            <w:r>
              <w:rPr>
                <w:noProof/>
                <w:webHidden/>
              </w:rPr>
            </w:r>
            <w:r>
              <w:rPr>
                <w:noProof/>
                <w:webHidden/>
              </w:rPr>
              <w:fldChar w:fldCharType="separate"/>
            </w:r>
            <w:r>
              <w:rPr>
                <w:noProof/>
                <w:webHidden/>
              </w:rPr>
              <w:t>71</w:t>
            </w:r>
            <w:r>
              <w:rPr>
                <w:noProof/>
                <w:webHidden/>
              </w:rPr>
              <w:fldChar w:fldCharType="end"/>
            </w:r>
          </w:hyperlink>
        </w:p>
        <w:p w:rsidR="00AA04C1" w:rsidRDefault="00AA04C1">
          <w:pPr>
            <w:pStyle w:val="TOC2"/>
            <w:tabs>
              <w:tab w:val="right" w:leader="dot" w:pos="10315"/>
            </w:tabs>
            <w:rPr>
              <w:noProof/>
            </w:rPr>
          </w:pPr>
          <w:hyperlink w:anchor="_Toc71024447" w:history="1">
            <w:r w:rsidRPr="00CF77F0">
              <w:rPr>
                <w:rStyle w:val="Hyperlink"/>
                <w:noProof/>
              </w:rPr>
              <w:t>SAUSAGE MINESTRONE SOUP</w:t>
            </w:r>
            <w:r>
              <w:rPr>
                <w:noProof/>
                <w:webHidden/>
              </w:rPr>
              <w:tab/>
            </w:r>
            <w:r>
              <w:rPr>
                <w:noProof/>
                <w:webHidden/>
              </w:rPr>
              <w:fldChar w:fldCharType="begin"/>
            </w:r>
            <w:r>
              <w:rPr>
                <w:noProof/>
                <w:webHidden/>
              </w:rPr>
              <w:instrText xml:space="preserve"> PAGEREF _Toc71024447 \h </w:instrText>
            </w:r>
            <w:r>
              <w:rPr>
                <w:noProof/>
                <w:webHidden/>
              </w:rPr>
            </w:r>
            <w:r>
              <w:rPr>
                <w:noProof/>
                <w:webHidden/>
              </w:rPr>
              <w:fldChar w:fldCharType="separate"/>
            </w:r>
            <w:r>
              <w:rPr>
                <w:noProof/>
                <w:webHidden/>
              </w:rPr>
              <w:t>72</w:t>
            </w:r>
            <w:r>
              <w:rPr>
                <w:noProof/>
                <w:webHidden/>
              </w:rPr>
              <w:fldChar w:fldCharType="end"/>
            </w:r>
          </w:hyperlink>
        </w:p>
        <w:p w:rsidR="00AA04C1" w:rsidRDefault="00AA04C1">
          <w:pPr>
            <w:pStyle w:val="TOC2"/>
            <w:tabs>
              <w:tab w:val="right" w:leader="dot" w:pos="10315"/>
            </w:tabs>
            <w:rPr>
              <w:noProof/>
            </w:rPr>
          </w:pPr>
          <w:hyperlink w:anchor="_Toc71024448" w:history="1">
            <w:r w:rsidRPr="00CF77F0">
              <w:rPr>
                <w:rStyle w:val="Hyperlink"/>
                <w:noProof/>
              </w:rPr>
              <w:t>SHRIMP STIR FRY</w:t>
            </w:r>
            <w:r>
              <w:rPr>
                <w:noProof/>
                <w:webHidden/>
              </w:rPr>
              <w:tab/>
            </w:r>
            <w:r>
              <w:rPr>
                <w:noProof/>
                <w:webHidden/>
              </w:rPr>
              <w:fldChar w:fldCharType="begin"/>
            </w:r>
            <w:r>
              <w:rPr>
                <w:noProof/>
                <w:webHidden/>
              </w:rPr>
              <w:instrText xml:space="preserve"> PAGEREF _Toc71024448 \h </w:instrText>
            </w:r>
            <w:r>
              <w:rPr>
                <w:noProof/>
                <w:webHidden/>
              </w:rPr>
            </w:r>
            <w:r>
              <w:rPr>
                <w:noProof/>
                <w:webHidden/>
              </w:rPr>
              <w:fldChar w:fldCharType="separate"/>
            </w:r>
            <w:r>
              <w:rPr>
                <w:noProof/>
                <w:webHidden/>
              </w:rPr>
              <w:t>73</w:t>
            </w:r>
            <w:r>
              <w:rPr>
                <w:noProof/>
                <w:webHidden/>
              </w:rPr>
              <w:fldChar w:fldCharType="end"/>
            </w:r>
          </w:hyperlink>
        </w:p>
        <w:p w:rsidR="00AA04C1" w:rsidRDefault="00AA04C1">
          <w:pPr>
            <w:pStyle w:val="TOC2"/>
            <w:tabs>
              <w:tab w:val="right" w:leader="dot" w:pos="10315"/>
            </w:tabs>
            <w:rPr>
              <w:noProof/>
            </w:rPr>
          </w:pPr>
          <w:hyperlink w:anchor="_Toc71024449" w:history="1">
            <w:r w:rsidRPr="00CF77F0">
              <w:rPr>
                <w:rStyle w:val="Hyperlink"/>
                <w:noProof/>
              </w:rPr>
              <w:t>SPLIT PEA SOUP</w:t>
            </w:r>
            <w:r>
              <w:rPr>
                <w:noProof/>
                <w:webHidden/>
              </w:rPr>
              <w:tab/>
            </w:r>
            <w:r>
              <w:rPr>
                <w:noProof/>
                <w:webHidden/>
              </w:rPr>
              <w:fldChar w:fldCharType="begin"/>
            </w:r>
            <w:r>
              <w:rPr>
                <w:noProof/>
                <w:webHidden/>
              </w:rPr>
              <w:instrText xml:space="preserve"> PAGEREF _Toc71024449 \h </w:instrText>
            </w:r>
            <w:r>
              <w:rPr>
                <w:noProof/>
                <w:webHidden/>
              </w:rPr>
            </w:r>
            <w:r>
              <w:rPr>
                <w:noProof/>
                <w:webHidden/>
              </w:rPr>
              <w:fldChar w:fldCharType="separate"/>
            </w:r>
            <w:r>
              <w:rPr>
                <w:noProof/>
                <w:webHidden/>
              </w:rPr>
              <w:t>74</w:t>
            </w:r>
            <w:r>
              <w:rPr>
                <w:noProof/>
                <w:webHidden/>
              </w:rPr>
              <w:fldChar w:fldCharType="end"/>
            </w:r>
          </w:hyperlink>
        </w:p>
        <w:p w:rsidR="00AA04C1" w:rsidRDefault="00AA04C1">
          <w:pPr>
            <w:pStyle w:val="TOC2"/>
            <w:tabs>
              <w:tab w:val="right" w:leader="dot" w:pos="10315"/>
            </w:tabs>
            <w:rPr>
              <w:noProof/>
            </w:rPr>
          </w:pPr>
          <w:hyperlink w:anchor="_Toc71024450" w:history="1">
            <w:r w:rsidRPr="00CF77F0">
              <w:rPr>
                <w:rStyle w:val="Hyperlink"/>
                <w:noProof/>
              </w:rPr>
              <w:t>TACO SOUP FROM FERN BURELLE</w:t>
            </w:r>
            <w:r>
              <w:rPr>
                <w:noProof/>
                <w:webHidden/>
              </w:rPr>
              <w:tab/>
            </w:r>
            <w:r>
              <w:rPr>
                <w:noProof/>
                <w:webHidden/>
              </w:rPr>
              <w:fldChar w:fldCharType="begin"/>
            </w:r>
            <w:r>
              <w:rPr>
                <w:noProof/>
                <w:webHidden/>
              </w:rPr>
              <w:instrText xml:space="preserve"> PAGEREF _Toc71024450 \h </w:instrText>
            </w:r>
            <w:r>
              <w:rPr>
                <w:noProof/>
                <w:webHidden/>
              </w:rPr>
            </w:r>
            <w:r>
              <w:rPr>
                <w:noProof/>
                <w:webHidden/>
              </w:rPr>
              <w:fldChar w:fldCharType="separate"/>
            </w:r>
            <w:r>
              <w:rPr>
                <w:noProof/>
                <w:webHidden/>
              </w:rPr>
              <w:t>75</w:t>
            </w:r>
            <w:r>
              <w:rPr>
                <w:noProof/>
                <w:webHidden/>
              </w:rPr>
              <w:fldChar w:fldCharType="end"/>
            </w:r>
          </w:hyperlink>
        </w:p>
        <w:p w:rsidR="00AA04C1" w:rsidRDefault="00AA04C1">
          <w:pPr>
            <w:pStyle w:val="TOC2"/>
            <w:tabs>
              <w:tab w:val="right" w:leader="dot" w:pos="10315"/>
            </w:tabs>
            <w:rPr>
              <w:noProof/>
            </w:rPr>
          </w:pPr>
          <w:hyperlink w:anchor="_Toc71024451" w:history="1">
            <w:r w:rsidRPr="00CF77F0">
              <w:rPr>
                <w:rStyle w:val="Hyperlink"/>
                <w:noProof/>
              </w:rPr>
              <w:t>TOMATO TORTELLINI SOUP</w:t>
            </w:r>
            <w:r>
              <w:rPr>
                <w:noProof/>
                <w:webHidden/>
              </w:rPr>
              <w:tab/>
            </w:r>
            <w:r>
              <w:rPr>
                <w:noProof/>
                <w:webHidden/>
              </w:rPr>
              <w:fldChar w:fldCharType="begin"/>
            </w:r>
            <w:r>
              <w:rPr>
                <w:noProof/>
                <w:webHidden/>
              </w:rPr>
              <w:instrText xml:space="preserve"> PAGEREF _Toc71024451 \h </w:instrText>
            </w:r>
            <w:r>
              <w:rPr>
                <w:noProof/>
                <w:webHidden/>
              </w:rPr>
            </w:r>
            <w:r>
              <w:rPr>
                <w:noProof/>
                <w:webHidden/>
              </w:rPr>
              <w:fldChar w:fldCharType="separate"/>
            </w:r>
            <w:r>
              <w:rPr>
                <w:noProof/>
                <w:webHidden/>
              </w:rPr>
              <w:t>76</w:t>
            </w:r>
            <w:r>
              <w:rPr>
                <w:noProof/>
                <w:webHidden/>
              </w:rPr>
              <w:fldChar w:fldCharType="end"/>
            </w:r>
          </w:hyperlink>
        </w:p>
        <w:p w:rsidR="00AA04C1" w:rsidRDefault="00AA04C1">
          <w:pPr>
            <w:pStyle w:val="TOC2"/>
            <w:tabs>
              <w:tab w:val="right" w:leader="dot" w:pos="10315"/>
            </w:tabs>
            <w:rPr>
              <w:noProof/>
            </w:rPr>
          </w:pPr>
          <w:hyperlink w:anchor="_Toc71024452" w:history="1">
            <w:r w:rsidRPr="00CF77F0">
              <w:rPr>
                <w:rStyle w:val="Hyperlink"/>
                <w:noProof/>
              </w:rPr>
              <w:t>TORTILLA CORN SOUP</w:t>
            </w:r>
            <w:r>
              <w:rPr>
                <w:noProof/>
                <w:webHidden/>
              </w:rPr>
              <w:tab/>
            </w:r>
            <w:r>
              <w:rPr>
                <w:noProof/>
                <w:webHidden/>
              </w:rPr>
              <w:fldChar w:fldCharType="begin"/>
            </w:r>
            <w:r>
              <w:rPr>
                <w:noProof/>
                <w:webHidden/>
              </w:rPr>
              <w:instrText xml:space="preserve"> PAGEREF _Toc71024452 \h </w:instrText>
            </w:r>
            <w:r>
              <w:rPr>
                <w:noProof/>
                <w:webHidden/>
              </w:rPr>
            </w:r>
            <w:r>
              <w:rPr>
                <w:noProof/>
                <w:webHidden/>
              </w:rPr>
              <w:fldChar w:fldCharType="separate"/>
            </w:r>
            <w:r>
              <w:rPr>
                <w:noProof/>
                <w:webHidden/>
              </w:rPr>
              <w:t>77</w:t>
            </w:r>
            <w:r>
              <w:rPr>
                <w:noProof/>
                <w:webHidden/>
              </w:rPr>
              <w:fldChar w:fldCharType="end"/>
            </w:r>
          </w:hyperlink>
        </w:p>
        <w:p w:rsidR="00AA04C1" w:rsidRDefault="00AA04C1">
          <w:pPr>
            <w:pStyle w:val="TOC2"/>
            <w:tabs>
              <w:tab w:val="right" w:leader="dot" w:pos="10315"/>
            </w:tabs>
            <w:rPr>
              <w:noProof/>
            </w:rPr>
          </w:pPr>
          <w:hyperlink w:anchor="_Toc71024453" w:history="1">
            <w:r w:rsidRPr="00CF77F0">
              <w:rPr>
                <w:rStyle w:val="Hyperlink"/>
                <w:noProof/>
              </w:rPr>
              <w:t>TUSCAN SOUP</w:t>
            </w:r>
            <w:r>
              <w:rPr>
                <w:noProof/>
                <w:webHidden/>
              </w:rPr>
              <w:tab/>
            </w:r>
            <w:r>
              <w:rPr>
                <w:noProof/>
                <w:webHidden/>
              </w:rPr>
              <w:fldChar w:fldCharType="begin"/>
            </w:r>
            <w:r>
              <w:rPr>
                <w:noProof/>
                <w:webHidden/>
              </w:rPr>
              <w:instrText xml:space="preserve"> PAGEREF _Toc71024453 \h </w:instrText>
            </w:r>
            <w:r>
              <w:rPr>
                <w:noProof/>
                <w:webHidden/>
              </w:rPr>
            </w:r>
            <w:r>
              <w:rPr>
                <w:noProof/>
                <w:webHidden/>
              </w:rPr>
              <w:fldChar w:fldCharType="separate"/>
            </w:r>
            <w:r>
              <w:rPr>
                <w:noProof/>
                <w:webHidden/>
              </w:rPr>
              <w:t>78</w:t>
            </w:r>
            <w:r>
              <w:rPr>
                <w:noProof/>
                <w:webHidden/>
              </w:rPr>
              <w:fldChar w:fldCharType="end"/>
            </w:r>
          </w:hyperlink>
        </w:p>
        <w:p w:rsidR="00AA04C1" w:rsidRDefault="00AA04C1">
          <w:pPr>
            <w:pStyle w:val="TOC2"/>
            <w:tabs>
              <w:tab w:val="right" w:leader="dot" w:pos="10315"/>
            </w:tabs>
            <w:rPr>
              <w:noProof/>
            </w:rPr>
          </w:pPr>
          <w:hyperlink w:anchor="_Toc71024454" w:history="1">
            <w:r w:rsidRPr="00CF77F0">
              <w:rPr>
                <w:rStyle w:val="Hyperlink"/>
                <w:noProof/>
              </w:rPr>
              <w:t>WATERMELON &amp; FETA SALAD</w:t>
            </w:r>
            <w:r>
              <w:rPr>
                <w:noProof/>
                <w:webHidden/>
              </w:rPr>
              <w:tab/>
            </w:r>
            <w:r>
              <w:rPr>
                <w:noProof/>
                <w:webHidden/>
              </w:rPr>
              <w:fldChar w:fldCharType="begin"/>
            </w:r>
            <w:r>
              <w:rPr>
                <w:noProof/>
                <w:webHidden/>
              </w:rPr>
              <w:instrText xml:space="preserve"> PAGEREF _Toc71024454 \h </w:instrText>
            </w:r>
            <w:r>
              <w:rPr>
                <w:noProof/>
                <w:webHidden/>
              </w:rPr>
            </w:r>
            <w:r>
              <w:rPr>
                <w:noProof/>
                <w:webHidden/>
              </w:rPr>
              <w:fldChar w:fldCharType="separate"/>
            </w:r>
            <w:r>
              <w:rPr>
                <w:noProof/>
                <w:webHidden/>
              </w:rPr>
              <w:t>79</w:t>
            </w:r>
            <w:r>
              <w:rPr>
                <w:noProof/>
                <w:webHidden/>
              </w:rPr>
              <w:fldChar w:fldCharType="end"/>
            </w:r>
          </w:hyperlink>
        </w:p>
        <w:p w:rsidR="00AA04C1" w:rsidRDefault="00AA04C1">
          <w:pPr>
            <w:pStyle w:val="TOC1"/>
            <w:tabs>
              <w:tab w:val="right" w:leader="dot" w:pos="10315"/>
            </w:tabs>
            <w:rPr>
              <w:rFonts w:asciiTheme="minorHAnsi" w:eastAsiaTheme="minorEastAsia" w:hAnsiTheme="minorHAnsi" w:cstheme="minorBidi"/>
              <w:noProof/>
            </w:rPr>
          </w:pPr>
          <w:hyperlink w:anchor="_Toc71024455" w:history="1">
            <w:r w:rsidRPr="00CF77F0">
              <w:rPr>
                <w:rStyle w:val="Hyperlink"/>
                <w:noProof/>
              </w:rPr>
              <w:t>E N T R E E S</w:t>
            </w:r>
            <w:r>
              <w:rPr>
                <w:noProof/>
                <w:webHidden/>
              </w:rPr>
              <w:tab/>
            </w:r>
            <w:r>
              <w:rPr>
                <w:noProof/>
                <w:webHidden/>
              </w:rPr>
              <w:fldChar w:fldCharType="begin"/>
            </w:r>
            <w:r>
              <w:rPr>
                <w:noProof/>
                <w:webHidden/>
              </w:rPr>
              <w:instrText xml:space="preserve"> PAGEREF _Toc71024455 \h </w:instrText>
            </w:r>
            <w:r>
              <w:rPr>
                <w:noProof/>
                <w:webHidden/>
              </w:rPr>
            </w:r>
            <w:r>
              <w:rPr>
                <w:noProof/>
                <w:webHidden/>
              </w:rPr>
              <w:fldChar w:fldCharType="separate"/>
            </w:r>
            <w:r>
              <w:rPr>
                <w:noProof/>
                <w:webHidden/>
              </w:rPr>
              <w:t>80</w:t>
            </w:r>
            <w:r>
              <w:rPr>
                <w:noProof/>
                <w:webHidden/>
              </w:rPr>
              <w:fldChar w:fldCharType="end"/>
            </w:r>
          </w:hyperlink>
        </w:p>
        <w:p w:rsidR="00AA04C1" w:rsidRDefault="00AA04C1">
          <w:pPr>
            <w:pStyle w:val="TOC2"/>
            <w:tabs>
              <w:tab w:val="right" w:leader="dot" w:pos="10315"/>
            </w:tabs>
            <w:rPr>
              <w:noProof/>
            </w:rPr>
          </w:pPr>
          <w:hyperlink w:anchor="_Toc71024456" w:history="1">
            <w:r w:rsidRPr="00CF77F0">
              <w:rPr>
                <w:rStyle w:val="Hyperlink"/>
                <w:noProof/>
              </w:rPr>
              <w:t>BAY SCALLOPS WITH PASTA</w:t>
            </w:r>
            <w:r>
              <w:rPr>
                <w:noProof/>
                <w:webHidden/>
              </w:rPr>
              <w:tab/>
            </w:r>
            <w:r>
              <w:rPr>
                <w:noProof/>
                <w:webHidden/>
              </w:rPr>
              <w:fldChar w:fldCharType="begin"/>
            </w:r>
            <w:r>
              <w:rPr>
                <w:noProof/>
                <w:webHidden/>
              </w:rPr>
              <w:instrText xml:space="preserve"> PAGEREF _Toc71024456 \h </w:instrText>
            </w:r>
            <w:r>
              <w:rPr>
                <w:noProof/>
                <w:webHidden/>
              </w:rPr>
            </w:r>
            <w:r>
              <w:rPr>
                <w:noProof/>
                <w:webHidden/>
              </w:rPr>
              <w:fldChar w:fldCharType="separate"/>
            </w:r>
            <w:r>
              <w:rPr>
                <w:noProof/>
                <w:webHidden/>
              </w:rPr>
              <w:t>81</w:t>
            </w:r>
            <w:r>
              <w:rPr>
                <w:noProof/>
                <w:webHidden/>
              </w:rPr>
              <w:fldChar w:fldCharType="end"/>
            </w:r>
          </w:hyperlink>
        </w:p>
        <w:p w:rsidR="00AA04C1" w:rsidRDefault="00AA04C1">
          <w:pPr>
            <w:pStyle w:val="TOC2"/>
            <w:tabs>
              <w:tab w:val="right" w:leader="dot" w:pos="10315"/>
            </w:tabs>
            <w:rPr>
              <w:noProof/>
            </w:rPr>
          </w:pPr>
          <w:hyperlink w:anchor="_Toc71024457" w:history="1">
            <w:r w:rsidRPr="00CF77F0">
              <w:rPr>
                <w:rStyle w:val="Hyperlink"/>
                <w:noProof/>
              </w:rPr>
              <w:t>BOLOGNESE SAUCE</w:t>
            </w:r>
            <w:r>
              <w:rPr>
                <w:noProof/>
                <w:webHidden/>
              </w:rPr>
              <w:tab/>
            </w:r>
            <w:r>
              <w:rPr>
                <w:noProof/>
                <w:webHidden/>
              </w:rPr>
              <w:fldChar w:fldCharType="begin"/>
            </w:r>
            <w:r>
              <w:rPr>
                <w:noProof/>
                <w:webHidden/>
              </w:rPr>
              <w:instrText xml:space="preserve"> PAGEREF _Toc71024457 \h </w:instrText>
            </w:r>
            <w:r>
              <w:rPr>
                <w:noProof/>
                <w:webHidden/>
              </w:rPr>
            </w:r>
            <w:r>
              <w:rPr>
                <w:noProof/>
                <w:webHidden/>
              </w:rPr>
              <w:fldChar w:fldCharType="separate"/>
            </w:r>
            <w:r>
              <w:rPr>
                <w:noProof/>
                <w:webHidden/>
              </w:rPr>
              <w:t>82</w:t>
            </w:r>
            <w:r>
              <w:rPr>
                <w:noProof/>
                <w:webHidden/>
              </w:rPr>
              <w:fldChar w:fldCharType="end"/>
            </w:r>
          </w:hyperlink>
        </w:p>
        <w:p w:rsidR="00AA04C1" w:rsidRDefault="00AA04C1">
          <w:pPr>
            <w:pStyle w:val="TOC2"/>
            <w:tabs>
              <w:tab w:val="right" w:leader="dot" w:pos="10315"/>
            </w:tabs>
            <w:rPr>
              <w:noProof/>
            </w:rPr>
          </w:pPr>
          <w:hyperlink w:anchor="_Toc71024458" w:history="1">
            <w:r w:rsidRPr="00CF77F0">
              <w:rPr>
                <w:rStyle w:val="Hyperlink"/>
                <w:noProof/>
              </w:rPr>
              <w:t>CAULIFLOWER GRATIN</w:t>
            </w:r>
            <w:r>
              <w:rPr>
                <w:noProof/>
                <w:webHidden/>
              </w:rPr>
              <w:tab/>
            </w:r>
            <w:r>
              <w:rPr>
                <w:noProof/>
                <w:webHidden/>
              </w:rPr>
              <w:fldChar w:fldCharType="begin"/>
            </w:r>
            <w:r>
              <w:rPr>
                <w:noProof/>
                <w:webHidden/>
              </w:rPr>
              <w:instrText xml:space="preserve"> PAGEREF _Toc71024458 \h </w:instrText>
            </w:r>
            <w:r>
              <w:rPr>
                <w:noProof/>
                <w:webHidden/>
              </w:rPr>
            </w:r>
            <w:r>
              <w:rPr>
                <w:noProof/>
                <w:webHidden/>
              </w:rPr>
              <w:fldChar w:fldCharType="separate"/>
            </w:r>
            <w:r>
              <w:rPr>
                <w:noProof/>
                <w:webHidden/>
              </w:rPr>
              <w:t>83</w:t>
            </w:r>
            <w:r>
              <w:rPr>
                <w:noProof/>
                <w:webHidden/>
              </w:rPr>
              <w:fldChar w:fldCharType="end"/>
            </w:r>
          </w:hyperlink>
        </w:p>
        <w:p w:rsidR="00AA04C1" w:rsidRDefault="00AA04C1">
          <w:pPr>
            <w:pStyle w:val="TOC2"/>
            <w:tabs>
              <w:tab w:val="right" w:leader="dot" w:pos="10315"/>
            </w:tabs>
            <w:rPr>
              <w:noProof/>
            </w:rPr>
          </w:pPr>
          <w:hyperlink w:anchor="_Toc71024459" w:history="1">
            <w:r w:rsidRPr="00CF77F0">
              <w:rPr>
                <w:rStyle w:val="Hyperlink"/>
                <w:noProof/>
              </w:rPr>
              <w:t>CAULIFLOWER TOTS</w:t>
            </w:r>
            <w:r>
              <w:rPr>
                <w:noProof/>
                <w:webHidden/>
              </w:rPr>
              <w:tab/>
            </w:r>
            <w:r>
              <w:rPr>
                <w:noProof/>
                <w:webHidden/>
              </w:rPr>
              <w:fldChar w:fldCharType="begin"/>
            </w:r>
            <w:r>
              <w:rPr>
                <w:noProof/>
                <w:webHidden/>
              </w:rPr>
              <w:instrText xml:space="preserve"> PAGEREF _Toc71024459 \h </w:instrText>
            </w:r>
            <w:r>
              <w:rPr>
                <w:noProof/>
                <w:webHidden/>
              </w:rPr>
            </w:r>
            <w:r>
              <w:rPr>
                <w:noProof/>
                <w:webHidden/>
              </w:rPr>
              <w:fldChar w:fldCharType="separate"/>
            </w:r>
            <w:r>
              <w:rPr>
                <w:noProof/>
                <w:webHidden/>
              </w:rPr>
              <w:t>84</w:t>
            </w:r>
            <w:r>
              <w:rPr>
                <w:noProof/>
                <w:webHidden/>
              </w:rPr>
              <w:fldChar w:fldCharType="end"/>
            </w:r>
          </w:hyperlink>
        </w:p>
        <w:p w:rsidR="00AA04C1" w:rsidRDefault="00AA04C1">
          <w:pPr>
            <w:pStyle w:val="TOC2"/>
            <w:tabs>
              <w:tab w:val="right" w:leader="dot" w:pos="10315"/>
            </w:tabs>
            <w:rPr>
              <w:noProof/>
            </w:rPr>
          </w:pPr>
          <w:hyperlink w:anchor="_Toc71024460" w:history="1">
            <w:r w:rsidRPr="00CF77F0">
              <w:rPr>
                <w:rStyle w:val="Hyperlink"/>
                <w:noProof/>
              </w:rPr>
              <w:t>CHICKEN &amp; BARLEY STEW</w:t>
            </w:r>
            <w:r>
              <w:rPr>
                <w:noProof/>
                <w:webHidden/>
              </w:rPr>
              <w:tab/>
            </w:r>
            <w:r>
              <w:rPr>
                <w:noProof/>
                <w:webHidden/>
              </w:rPr>
              <w:fldChar w:fldCharType="begin"/>
            </w:r>
            <w:r>
              <w:rPr>
                <w:noProof/>
                <w:webHidden/>
              </w:rPr>
              <w:instrText xml:space="preserve"> PAGEREF _Toc71024460 \h </w:instrText>
            </w:r>
            <w:r>
              <w:rPr>
                <w:noProof/>
                <w:webHidden/>
              </w:rPr>
            </w:r>
            <w:r>
              <w:rPr>
                <w:noProof/>
                <w:webHidden/>
              </w:rPr>
              <w:fldChar w:fldCharType="separate"/>
            </w:r>
            <w:r>
              <w:rPr>
                <w:noProof/>
                <w:webHidden/>
              </w:rPr>
              <w:t>85</w:t>
            </w:r>
            <w:r>
              <w:rPr>
                <w:noProof/>
                <w:webHidden/>
              </w:rPr>
              <w:fldChar w:fldCharType="end"/>
            </w:r>
          </w:hyperlink>
        </w:p>
        <w:p w:rsidR="00AA04C1" w:rsidRDefault="00AA04C1">
          <w:pPr>
            <w:pStyle w:val="TOC2"/>
            <w:tabs>
              <w:tab w:val="right" w:leader="dot" w:pos="10315"/>
            </w:tabs>
            <w:rPr>
              <w:noProof/>
            </w:rPr>
          </w:pPr>
          <w:hyperlink w:anchor="_Toc71024461" w:history="1">
            <w:r w:rsidRPr="00CF77F0">
              <w:rPr>
                <w:rStyle w:val="Hyperlink"/>
                <w:noProof/>
              </w:rPr>
              <w:t>CHICKEN EXPLOSION</w:t>
            </w:r>
            <w:r>
              <w:rPr>
                <w:noProof/>
                <w:webHidden/>
              </w:rPr>
              <w:tab/>
            </w:r>
            <w:r>
              <w:rPr>
                <w:noProof/>
                <w:webHidden/>
              </w:rPr>
              <w:fldChar w:fldCharType="begin"/>
            </w:r>
            <w:r>
              <w:rPr>
                <w:noProof/>
                <w:webHidden/>
              </w:rPr>
              <w:instrText xml:space="preserve"> PAGEREF _Toc71024461 \h </w:instrText>
            </w:r>
            <w:r>
              <w:rPr>
                <w:noProof/>
                <w:webHidden/>
              </w:rPr>
            </w:r>
            <w:r>
              <w:rPr>
                <w:noProof/>
                <w:webHidden/>
              </w:rPr>
              <w:fldChar w:fldCharType="separate"/>
            </w:r>
            <w:r>
              <w:rPr>
                <w:noProof/>
                <w:webHidden/>
              </w:rPr>
              <w:t>86</w:t>
            </w:r>
            <w:r>
              <w:rPr>
                <w:noProof/>
                <w:webHidden/>
              </w:rPr>
              <w:fldChar w:fldCharType="end"/>
            </w:r>
          </w:hyperlink>
        </w:p>
        <w:p w:rsidR="00AA04C1" w:rsidRDefault="00AA04C1">
          <w:pPr>
            <w:pStyle w:val="TOC2"/>
            <w:tabs>
              <w:tab w:val="right" w:leader="dot" w:pos="10315"/>
            </w:tabs>
            <w:rPr>
              <w:noProof/>
            </w:rPr>
          </w:pPr>
          <w:hyperlink w:anchor="_Toc71024462" w:history="1">
            <w:r w:rsidRPr="00CF77F0">
              <w:rPr>
                <w:rStyle w:val="Hyperlink"/>
                <w:noProof/>
              </w:rPr>
              <w:t>CHICKEN MARSALA</w:t>
            </w:r>
            <w:r>
              <w:rPr>
                <w:noProof/>
                <w:webHidden/>
              </w:rPr>
              <w:tab/>
            </w:r>
            <w:r>
              <w:rPr>
                <w:noProof/>
                <w:webHidden/>
              </w:rPr>
              <w:fldChar w:fldCharType="begin"/>
            </w:r>
            <w:r>
              <w:rPr>
                <w:noProof/>
                <w:webHidden/>
              </w:rPr>
              <w:instrText xml:space="preserve"> PAGEREF _Toc71024462 \h </w:instrText>
            </w:r>
            <w:r>
              <w:rPr>
                <w:noProof/>
                <w:webHidden/>
              </w:rPr>
            </w:r>
            <w:r>
              <w:rPr>
                <w:noProof/>
                <w:webHidden/>
              </w:rPr>
              <w:fldChar w:fldCharType="separate"/>
            </w:r>
            <w:r>
              <w:rPr>
                <w:noProof/>
                <w:webHidden/>
              </w:rPr>
              <w:t>87</w:t>
            </w:r>
            <w:r>
              <w:rPr>
                <w:noProof/>
                <w:webHidden/>
              </w:rPr>
              <w:fldChar w:fldCharType="end"/>
            </w:r>
          </w:hyperlink>
        </w:p>
        <w:p w:rsidR="00AA04C1" w:rsidRDefault="00AA04C1">
          <w:pPr>
            <w:pStyle w:val="TOC2"/>
            <w:tabs>
              <w:tab w:val="right" w:leader="dot" w:pos="10315"/>
            </w:tabs>
            <w:rPr>
              <w:noProof/>
            </w:rPr>
          </w:pPr>
          <w:hyperlink w:anchor="_Toc71024463" w:history="1">
            <w:r w:rsidRPr="00CF77F0">
              <w:rPr>
                <w:rStyle w:val="Hyperlink"/>
                <w:noProof/>
              </w:rPr>
              <w:t>CHICKEN OR VEAL FRANCAISE</w:t>
            </w:r>
            <w:r>
              <w:rPr>
                <w:noProof/>
                <w:webHidden/>
              </w:rPr>
              <w:tab/>
            </w:r>
            <w:r>
              <w:rPr>
                <w:noProof/>
                <w:webHidden/>
              </w:rPr>
              <w:fldChar w:fldCharType="begin"/>
            </w:r>
            <w:r>
              <w:rPr>
                <w:noProof/>
                <w:webHidden/>
              </w:rPr>
              <w:instrText xml:space="preserve"> PAGEREF _Toc71024463 \h </w:instrText>
            </w:r>
            <w:r>
              <w:rPr>
                <w:noProof/>
                <w:webHidden/>
              </w:rPr>
            </w:r>
            <w:r>
              <w:rPr>
                <w:noProof/>
                <w:webHidden/>
              </w:rPr>
              <w:fldChar w:fldCharType="separate"/>
            </w:r>
            <w:r>
              <w:rPr>
                <w:noProof/>
                <w:webHidden/>
              </w:rPr>
              <w:t>88</w:t>
            </w:r>
            <w:r>
              <w:rPr>
                <w:noProof/>
                <w:webHidden/>
              </w:rPr>
              <w:fldChar w:fldCharType="end"/>
            </w:r>
          </w:hyperlink>
        </w:p>
        <w:p w:rsidR="00AA04C1" w:rsidRDefault="00AA04C1">
          <w:pPr>
            <w:pStyle w:val="TOC2"/>
            <w:tabs>
              <w:tab w:val="right" w:leader="dot" w:pos="10315"/>
            </w:tabs>
            <w:rPr>
              <w:noProof/>
            </w:rPr>
          </w:pPr>
          <w:hyperlink w:anchor="_Toc71024464" w:history="1">
            <w:r w:rsidRPr="00CF77F0">
              <w:rPr>
                <w:rStyle w:val="Hyperlink"/>
                <w:noProof/>
              </w:rPr>
              <w:t>CHICKEN RENATO</w:t>
            </w:r>
            <w:r>
              <w:rPr>
                <w:noProof/>
                <w:webHidden/>
              </w:rPr>
              <w:tab/>
            </w:r>
            <w:r>
              <w:rPr>
                <w:noProof/>
                <w:webHidden/>
              </w:rPr>
              <w:fldChar w:fldCharType="begin"/>
            </w:r>
            <w:r>
              <w:rPr>
                <w:noProof/>
                <w:webHidden/>
              </w:rPr>
              <w:instrText xml:space="preserve"> PAGEREF _Toc71024464 \h </w:instrText>
            </w:r>
            <w:r>
              <w:rPr>
                <w:noProof/>
                <w:webHidden/>
              </w:rPr>
            </w:r>
            <w:r>
              <w:rPr>
                <w:noProof/>
                <w:webHidden/>
              </w:rPr>
              <w:fldChar w:fldCharType="separate"/>
            </w:r>
            <w:r>
              <w:rPr>
                <w:noProof/>
                <w:webHidden/>
              </w:rPr>
              <w:t>89</w:t>
            </w:r>
            <w:r>
              <w:rPr>
                <w:noProof/>
                <w:webHidden/>
              </w:rPr>
              <w:fldChar w:fldCharType="end"/>
            </w:r>
          </w:hyperlink>
        </w:p>
        <w:p w:rsidR="00AA04C1" w:rsidRDefault="00AA04C1">
          <w:pPr>
            <w:pStyle w:val="TOC2"/>
            <w:tabs>
              <w:tab w:val="right" w:leader="dot" w:pos="10315"/>
            </w:tabs>
            <w:rPr>
              <w:noProof/>
            </w:rPr>
          </w:pPr>
          <w:hyperlink w:anchor="_Toc71024465" w:history="1">
            <w:r w:rsidRPr="00CF77F0">
              <w:rPr>
                <w:rStyle w:val="Hyperlink"/>
                <w:noProof/>
              </w:rPr>
              <w:t>CHICKEN SALAD SANDWICHES</w:t>
            </w:r>
            <w:r>
              <w:rPr>
                <w:noProof/>
                <w:webHidden/>
              </w:rPr>
              <w:tab/>
            </w:r>
            <w:r>
              <w:rPr>
                <w:noProof/>
                <w:webHidden/>
              </w:rPr>
              <w:fldChar w:fldCharType="begin"/>
            </w:r>
            <w:r>
              <w:rPr>
                <w:noProof/>
                <w:webHidden/>
              </w:rPr>
              <w:instrText xml:space="preserve"> PAGEREF _Toc71024465 \h </w:instrText>
            </w:r>
            <w:r>
              <w:rPr>
                <w:noProof/>
                <w:webHidden/>
              </w:rPr>
            </w:r>
            <w:r>
              <w:rPr>
                <w:noProof/>
                <w:webHidden/>
              </w:rPr>
              <w:fldChar w:fldCharType="separate"/>
            </w:r>
            <w:r>
              <w:rPr>
                <w:noProof/>
                <w:webHidden/>
              </w:rPr>
              <w:t>90</w:t>
            </w:r>
            <w:r>
              <w:rPr>
                <w:noProof/>
                <w:webHidden/>
              </w:rPr>
              <w:fldChar w:fldCharType="end"/>
            </w:r>
          </w:hyperlink>
        </w:p>
        <w:p w:rsidR="00AA04C1" w:rsidRDefault="00AA04C1">
          <w:pPr>
            <w:pStyle w:val="TOC2"/>
            <w:tabs>
              <w:tab w:val="right" w:leader="dot" w:pos="10315"/>
            </w:tabs>
            <w:rPr>
              <w:noProof/>
            </w:rPr>
          </w:pPr>
          <w:hyperlink w:anchor="_Toc71024466" w:history="1">
            <w:r w:rsidRPr="00CF77F0">
              <w:rPr>
                <w:rStyle w:val="Hyperlink"/>
                <w:noProof/>
              </w:rPr>
              <w:t>CONIGLIO alla STIMPIRATA SICILIANA</w:t>
            </w:r>
            <w:r>
              <w:rPr>
                <w:noProof/>
                <w:webHidden/>
              </w:rPr>
              <w:tab/>
            </w:r>
            <w:r>
              <w:rPr>
                <w:noProof/>
                <w:webHidden/>
              </w:rPr>
              <w:fldChar w:fldCharType="begin"/>
            </w:r>
            <w:r>
              <w:rPr>
                <w:noProof/>
                <w:webHidden/>
              </w:rPr>
              <w:instrText xml:space="preserve"> PAGEREF _Toc71024466 \h </w:instrText>
            </w:r>
            <w:r>
              <w:rPr>
                <w:noProof/>
                <w:webHidden/>
              </w:rPr>
            </w:r>
            <w:r>
              <w:rPr>
                <w:noProof/>
                <w:webHidden/>
              </w:rPr>
              <w:fldChar w:fldCharType="separate"/>
            </w:r>
            <w:r>
              <w:rPr>
                <w:noProof/>
                <w:webHidden/>
              </w:rPr>
              <w:t>91</w:t>
            </w:r>
            <w:r>
              <w:rPr>
                <w:noProof/>
                <w:webHidden/>
              </w:rPr>
              <w:fldChar w:fldCharType="end"/>
            </w:r>
          </w:hyperlink>
        </w:p>
        <w:p w:rsidR="00AA04C1" w:rsidRDefault="00AA04C1">
          <w:pPr>
            <w:pStyle w:val="TOC2"/>
            <w:tabs>
              <w:tab w:val="right" w:leader="dot" w:pos="10315"/>
            </w:tabs>
            <w:rPr>
              <w:noProof/>
            </w:rPr>
          </w:pPr>
          <w:hyperlink w:anchor="_Toc71024467" w:history="1">
            <w:r w:rsidRPr="00CF77F0">
              <w:rPr>
                <w:rStyle w:val="Hyperlink"/>
                <w:noProof/>
              </w:rPr>
              <w:t>CONNECTICUT BEEF SUPPER</w:t>
            </w:r>
            <w:r>
              <w:rPr>
                <w:noProof/>
                <w:webHidden/>
              </w:rPr>
              <w:tab/>
            </w:r>
            <w:r>
              <w:rPr>
                <w:noProof/>
                <w:webHidden/>
              </w:rPr>
              <w:fldChar w:fldCharType="begin"/>
            </w:r>
            <w:r>
              <w:rPr>
                <w:noProof/>
                <w:webHidden/>
              </w:rPr>
              <w:instrText xml:space="preserve"> PAGEREF _Toc71024467 \h </w:instrText>
            </w:r>
            <w:r>
              <w:rPr>
                <w:noProof/>
                <w:webHidden/>
              </w:rPr>
            </w:r>
            <w:r>
              <w:rPr>
                <w:noProof/>
                <w:webHidden/>
              </w:rPr>
              <w:fldChar w:fldCharType="separate"/>
            </w:r>
            <w:r>
              <w:rPr>
                <w:noProof/>
                <w:webHidden/>
              </w:rPr>
              <w:t>92</w:t>
            </w:r>
            <w:r>
              <w:rPr>
                <w:noProof/>
                <w:webHidden/>
              </w:rPr>
              <w:fldChar w:fldCharType="end"/>
            </w:r>
          </w:hyperlink>
        </w:p>
        <w:p w:rsidR="00AA04C1" w:rsidRDefault="00AA04C1">
          <w:pPr>
            <w:pStyle w:val="TOC2"/>
            <w:tabs>
              <w:tab w:val="right" w:leader="dot" w:pos="10315"/>
            </w:tabs>
            <w:rPr>
              <w:noProof/>
            </w:rPr>
          </w:pPr>
          <w:hyperlink w:anchor="_Toc71024468" w:history="1">
            <w:r w:rsidRPr="00CF77F0">
              <w:rPr>
                <w:rStyle w:val="Hyperlink"/>
                <w:noProof/>
              </w:rPr>
              <w:t>CORONA LOCKDOWN CHICKEN CURRY</w:t>
            </w:r>
            <w:r>
              <w:rPr>
                <w:noProof/>
                <w:webHidden/>
              </w:rPr>
              <w:tab/>
            </w:r>
            <w:r>
              <w:rPr>
                <w:noProof/>
                <w:webHidden/>
              </w:rPr>
              <w:fldChar w:fldCharType="begin"/>
            </w:r>
            <w:r>
              <w:rPr>
                <w:noProof/>
                <w:webHidden/>
              </w:rPr>
              <w:instrText xml:space="preserve"> PAGEREF _Toc71024468 \h </w:instrText>
            </w:r>
            <w:r>
              <w:rPr>
                <w:noProof/>
                <w:webHidden/>
              </w:rPr>
            </w:r>
            <w:r>
              <w:rPr>
                <w:noProof/>
                <w:webHidden/>
              </w:rPr>
              <w:fldChar w:fldCharType="separate"/>
            </w:r>
            <w:r>
              <w:rPr>
                <w:noProof/>
                <w:webHidden/>
              </w:rPr>
              <w:t>93</w:t>
            </w:r>
            <w:r>
              <w:rPr>
                <w:noProof/>
                <w:webHidden/>
              </w:rPr>
              <w:fldChar w:fldCharType="end"/>
            </w:r>
          </w:hyperlink>
        </w:p>
        <w:p w:rsidR="00AA04C1" w:rsidRDefault="00AA04C1">
          <w:pPr>
            <w:pStyle w:val="TOC2"/>
            <w:tabs>
              <w:tab w:val="right" w:leader="dot" w:pos="10315"/>
            </w:tabs>
            <w:rPr>
              <w:noProof/>
            </w:rPr>
          </w:pPr>
          <w:hyperlink w:anchor="_Toc71024469" w:history="1">
            <w:r w:rsidRPr="00CF77F0">
              <w:rPr>
                <w:rStyle w:val="Hyperlink"/>
                <w:noProof/>
              </w:rPr>
              <w:t>EAST MEETS WEST PORK TENDERLOIN</w:t>
            </w:r>
            <w:r>
              <w:rPr>
                <w:noProof/>
                <w:webHidden/>
              </w:rPr>
              <w:tab/>
            </w:r>
            <w:r>
              <w:rPr>
                <w:noProof/>
                <w:webHidden/>
              </w:rPr>
              <w:fldChar w:fldCharType="begin"/>
            </w:r>
            <w:r>
              <w:rPr>
                <w:noProof/>
                <w:webHidden/>
              </w:rPr>
              <w:instrText xml:space="preserve"> PAGEREF _Toc71024469 \h </w:instrText>
            </w:r>
            <w:r>
              <w:rPr>
                <w:noProof/>
                <w:webHidden/>
              </w:rPr>
            </w:r>
            <w:r>
              <w:rPr>
                <w:noProof/>
                <w:webHidden/>
              </w:rPr>
              <w:fldChar w:fldCharType="separate"/>
            </w:r>
            <w:r>
              <w:rPr>
                <w:noProof/>
                <w:webHidden/>
              </w:rPr>
              <w:t>94</w:t>
            </w:r>
            <w:r>
              <w:rPr>
                <w:noProof/>
                <w:webHidden/>
              </w:rPr>
              <w:fldChar w:fldCharType="end"/>
            </w:r>
          </w:hyperlink>
        </w:p>
        <w:p w:rsidR="00AA04C1" w:rsidRDefault="00AA04C1">
          <w:pPr>
            <w:pStyle w:val="TOC2"/>
            <w:tabs>
              <w:tab w:val="right" w:leader="dot" w:pos="10315"/>
            </w:tabs>
            <w:rPr>
              <w:noProof/>
            </w:rPr>
          </w:pPr>
          <w:hyperlink w:anchor="_Toc71024470" w:history="1">
            <w:r w:rsidRPr="00CF77F0">
              <w:rPr>
                <w:rStyle w:val="Hyperlink"/>
                <w:noProof/>
              </w:rPr>
              <w:t>EGGPLANT PATTIES</w:t>
            </w:r>
            <w:r>
              <w:rPr>
                <w:noProof/>
                <w:webHidden/>
              </w:rPr>
              <w:tab/>
            </w:r>
            <w:r>
              <w:rPr>
                <w:noProof/>
                <w:webHidden/>
              </w:rPr>
              <w:fldChar w:fldCharType="begin"/>
            </w:r>
            <w:r>
              <w:rPr>
                <w:noProof/>
                <w:webHidden/>
              </w:rPr>
              <w:instrText xml:space="preserve"> PAGEREF _Toc71024470 \h </w:instrText>
            </w:r>
            <w:r>
              <w:rPr>
                <w:noProof/>
                <w:webHidden/>
              </w:rPr>
            </w:r>
            <w:r>
              <w:rPr>
                <w:noProof/>
                <w:webHidden/>
              </w:rPr>
              <w:fldChar w:fldCharType="separate"/>
            </w:r>
            <w:r>
              <w:rPr>
                <w:noProof/>
                <w:webHidden/>
              </w:rPr>
              <w:t>95</w:t>
            </w:r>
            <w:r>
              <w:rPr>
                <w:noProof/>
                <w:webHidden/>
              </w:rPr>
              <w:fldChar w:fldCharType="end"/>
            </w:r>
          </w:hyperlink>
        </w:p>
        <w:p w:rsidR="00AA04C1" w:rsidRDefault="00AA04C1">
          <w:pPr>
            <w:pStyle w:val="TOC2"/>
            <w:tabs>
              <w:tab w:val="right" w:leader="dot" w:pos="10315"/>
            </w:tabs>
            <w:rPr>
              <w:noProof/>
            </w:rPr>
          </w:pPr>
          <w:hyperlink w:anchor="_Toc71024471" w:history="1">
            <w:r w:rsidRPr="00CF77F0">
              <w:rPr>
                <w:rStyle w:val="Hyperlink"/>
                <w:noProof/>
              </w:rPr>
              <w:t>EYE OF ROUND “SURPRISE”</w:t>
            </w:r>
            <w:r>
              <w:rPr>
                <w:noProof/>
                <w:webHidden/>
              </w:rPr>
              <w:tab/>
            </w:r>
            <w:r>
              <w:rPr>
                <w:noProof/>
                <w:webHidden/>
              </w:rPr>
              <w:fldChar w:fldCharType="begin"/>
            </w:r>
            <w:r>
              <w:rPr>
                <w:noProof/>
                <w:webHidden/>
              </w:rPr>
              <w:instrText xml:space="preserve"> PAGEREF _Toc71024471 \h </w:instrText>
            </w:r>
            <w:r>
              <w:rPr>
                <w:noProof/>
                <w:webHidden/>
              </w:rPr>
            </w:r>
            <w:r>
              <w:rPr>
                <w:noProof/>
                <w:webHidden/>
              </w:rPr>
              <w:fldChar w:fldCharType="separate"/>
            </w:r>
            <w:r>
              <w:rPr>
                <w:noProof/>
                <w:webHidden/>
              </w:rPr>
              <w:t>96</w:t>
            </w:r>
            <w:r>
              <w:rPr>
                <w:noProof/>
                <w:webHidden/>
              </w:rPr>
              <w:fldChar w:fldCharType="end"/>
            </w:r>
          </w:hyperlink>
        </w:p>
        <w:p w:rsidR="00AA04C1" w:rsidRDefault="00AA04C1">
          <w:pPr>
            <w:pStyle w:val="TOC2"/>
            <w:tabs>
              <w:tab w:val="right" w:leader="dot" w:pos="10315"/>
            </w:tabs>
            <w:rPr>
              <w:noProof/>
            </w:rPr>
          </w:pPr>
          <w:hyperlink w:anchor="_Toc71024472" w:history="1">
            <w:r w:rsidRPr="00CF77F0">
              <w:rPr>
                <w:rStyle w:val="Hyperlink"/>
                <w:noProof/>
              </w:rPr>
              <w:t>GRAMMY FERRARO’S PASTA &amp; MEATBALLS</w:t>
            </w:r>
            <w:r>
              <w:rPr>
                <w:noProof/>
                <w:webHidden/>
              </w:rPr>
              <w:tab/>
            </w:r>
            <w:r>
              <w:rPr>
                <w:noProof/>
                <w:webHidden/>
              </w:rPr>
              <w:fldChar w:fldCharType="begin"/>
            </w:r>
            <w:r>
              <w:rPr>
                <w:noProof/>
                <w:webHidden/>
              </w:rPr>
              <w:instrText xml:space="preserve"> PAGEREF _Toc71024472 \h </w:instrText>
            </w:r>
            <w:r>
              <w:rPr>
                <w:noProof/>
                <w:webHidden/>
              </w:rPr>
            </w:r>
            <w:r>
              <w:rPr>
                <w:noProof/>
                <w:webHidden/>
              </w:rPr>
              <w:fldChar w:fldCharType="separate"/>
            </w:r>
            <w:r>
              <w:rPr>
                <w:noProof/>
                <w:webHidden/>
              </w:rPr>
              <w:t>97</w:t>
            </w:r>
            <w:r>
              <w:rPr>
                <w:noProof/>
                <w:webHidden/>
              </w:rPr>
              <w:fldChar w:fldCharType="end"/>
            </w:r>
          </w:hyperlink>
        </w:p>
        <w:p w:rsidR="00AA04C1" w:rsidRDefault="00AA04C1">
          <w:pPr>
            <w:pStyle w:val="TOC2"/>
            <w:tabs>
              <w:tab w:val="right" w:leader="dot" w:pos="10315"/>
            </w:tabs>
            <w:rPr>
              <w:noProof/>
            </w:rPr>
          </w:pPr>
          <w:hyperlink w:anchor="_Toc71024473" w:history="1">
            <w:r w:rsidRPr="00CF77F0">
              <w:rPr>
                <w:rStyle w:val="Hyperlink"/>
                <w:noProof/>
              </w:rPr>
              <w:t>HONEY GARLIC SHRIMP</w:t>
            </w:r>
            <w:r>
              <w:rPr>
                <w:noProof/>
                <w:webHidden/>
              </w:rPr>
              <w:tab/>
            </w:r>
            <w:r>
              <w:rPr>
                <w:noProof/>
                <w:webHidden/>
              </w:rPr>
              <w:fldChar w:fldCharType="begin"/>
            </w:r>
            <w:r>
              <w:rPr>
                <w:noProof/>
                <w:webHidden/>
              </w:rPr>
              <w:instrText xml:space="preserve"> PAGEREF _Toc71024473 \h </w:instrText>
            </w:r>
            <w:r>
              <w:rPr>
                <w:noProof/>
                <w:webHidden/>
              </w:rPr>
            </w:r>
            <w:r>
              <w:rPr>
                <w:noProof/>
                <w:webHidden/>
              </w:rPr>
              <w:fldChar w:fldCharType="separate"/>
            </w:r>
            <w:r>
              <w:rPr>
                <w:noProof/>
                <w:webHidden/>
              </w:rPr>
              <w:t>98</w:t>
            </w:r>
            <w:r>
              <w:rPr>
                <w:noProof/>
                <w:webHidden/>
              </w:rPr>
              <w:fldChar w:fldCharType="end"/>
            </w:r>
          </w:hyperlink>
        </w:p>
        <w:p w:rsidR="00AA04C1" w:rsidRDefault="00AA04C1">
          <w:pPr>
            <w:pStyle w:val="TOC2"/>
            <w:tabs>
              <w:tab w:val="right" w:leader="dot" w:pos="10315"/>
            </w:tabs>
            <w:rPr>
              <w:noProof/>
            </w:rPr>
          </w:pPr>
          <w:hyperlink w:anchor="_Toc71024474" w:history="1">
            <w:r w:rsidRPr="00CF77F0">
              <w:rPr>
                <w:rStyle w:val="Hyperlink"/>
                <w:noProof/>
              </w:rPr>
              <w:t>IRISH GUINESS STEW</w:t>
            </w:r>
            <w:r>
              <w:rPr>
                <w:noProof/>
                <w:webHidden/>
              </w:rPr>
              <w:tab/>
            </w:r>
            <w:r>
              <w:rPr>
                <w:noProof/>
                <w:webHidden/>
              </w:rPr>
              <w:fldChar w:fldCharType="begin"/>
            </w:r>
            <w:r>
              <w:rPr>
                <w:noProof/>
                <w:webHidden/>
              </w:rPr>
              <w:instrText xml:space="preserve"> PAGEREF _Toc71024474 \h </w:instrText>
            </w:r>
            <w:r>
              <w:rPr>
                <w:noProof/>
                <w:webHidden/>
              </w:rPr>
            </w:r>
            <w:r>
              <w:rPr>
                <w:noProof/>
                <w:webHidden/>
              </w:rPr>
              <w:fldChar w:fldCharType="separate"/>
            </w:r>
            <w:r>
              <w:rPr>
                <w:noProof/>
                <w:webHidden/>
              </w:rPr>
              <w:t>99</w:t>
            </w:r>
            <w:r>
              <w:rPr>
                <w:noProof/>
                <w:webHidden/>
              </w:rPr>
              <w:fldChar w:fldCharType="end"/>
            </w:r>
          </w:hyperlink>
        </w:p>
        <w:p w:rsidR="00AA04C1" w:rsidRDefault="00AA04C1">
          <w:pPr>
            <w:pStyle w:val="TOC2"/>
            <w:tabs>
              <w:tab w:val="right" w:leader="dot" w:pos="10315"/>
            </w:tabs>
            <w:rPr>
              <w:noProof/>
            </w:rPr>
          </w:pPr>
          <w:hyperlink w:anchor="_Toc71024475" w:history="1">
            <w:r w:rsidRPr="00CF77F0">
              <w:rPr>
                <w:rStyle w:val="Hyperlink"/>
                <w:noProof/>
              </w:rPr>
              <w:t>JOANNE DRAGO’S FAMOUS CRAB SAUCE</w:t>
            </w:r>
            <w:r>
              <w:rPr>
                <w:noProof/>
                <w:webHidden/>
              </w:rPr>
              <w:tab/>
            </w:r>
            <w:r>
              <w:rPr>
                <w:noProof/>
                <w:webHidden/>
              </w:rPr>
              <w:fldChar w:fldCharType="begin"/>
            </w:r>
            <w:r>
              <w:rPr>
                <w:noProof/>
                <w:webHidden/>
              </w:rPr>
              <w:instrText xml:space="preserve"> PAGEREF _Toc71024475 \h </w:instrText>
            </w:r>
            <w:r>
              <w:rPr>
                <w:noProof/>
                <w:webHidden/>
              </w:rPr>
            </w:r>
            <w:r>
              <w:rPr>
                <w:noProof/>
                <w:webHidden/>
              </w:rPr>
              <w:fldChar w:fldCharType="separate"/>
            </w:r>
            <w:r>
              <w:rPr>
                <w:noProof/>
                <w:webHidden/>
              </w:rPr>
              <w:t>100</w:t>
            </w:r>
            <w:r>
              <w:rPr>
                <w:noProof/>
                <w:webHidden/>
              </w:rPr>
              <w:fldChar w:fldCharType="end"/>
            </w:r>
          </w:hyperlink>
        </w:p>
        <w:p w:rsidR="00AA04C1" w:rsidRDefault="00AA04C1">
          <w:pPr>
            <w:pStyle w:val="TOC2"/>
            <w:tabs>
              <w:tab w:val="right" w:leader="dot" w:pos="10315"/>
            </w:tabs>
            <w:rPr>
              <w:noProof/>
            </w:rPr>
          </w:pPr>
          <w:hyperlink w:anchor="_Toc71024476" w:history="1">
            <w:r w:rsidRPr="00CF77F0">
              <w:rPr>
                <w:rStyle w:val="Hyperlink"/>
                <w:noProof/>
              </w:rPr>
              <w:t>JUMBO CHEESE STUFFED SHELLS</w:t>
            </w:r>
            <w:r>
              <w:rPr>
                <w:noProof/>
                <w:webHidden/>
              </w:rPr>
              <w:tab/>
            </w:r>
            <w:r>
              <w:rPr>
                <w:noProof/>
                <w:webHidden/>
              </w:rPr>
              <w:fldChar w:fldCharType="begin"/>
            </w:r>
            <w:r>
              <w:rPr>
                <w:noProof/>
                <w:webHidden/>
              </w:rPr>
              <w:instrText xml:space="preserve"> PAGEREF _Toc71024476 \h </w:instrText>
            </w:r>
            <w:r>
              <w:rPr>
                <w:noProof/>
                <w:webHidden/>
              </w:rPr>
            </w:r>
            <w:r>
              <w:rPr>
                <w:noProof/>
                <w:webHidden/>
              </w:rPr>
              <w:fldChar w:fldCharType="separate"/>
            </w:r>
            <w:r>
              <w:rPr>
                <w:noProof/>
                <w:webHidden/>
              </w:rPr>
              <w:t>101</w:t>
            </w:r>
            <w:r>
              <w:rPr>
                <w:noProof/>
                <w:webHidden/>
              </w:rPr>
              <w:fldChar w:fldCharType="end"/>
            </w:r>
          </w:hyperlink>
        </w:p>
        <w:p w:rsidR="00AA04C1" w:rsidRDefault="00AA04C1">
          <w:pPr>
            <w:pStyle w:val="TOC2"/>
            <w:tabs>
              <w:tab w:val="right" w:leader="dot" w:pos="10315"/>
            </w:tabs>
            <w:rPr>
              <w:noProof/>
            </w:rPr>
          </w:pPr>
          <w:hyperlink w:anchor="_Toc71024477" w:history="1">
            <w:r w:rsidRPr="00CF77F0">
              <w:rPr>
                <w:rStyle w:val="Hyperlink"/>
                <w:noProof/>
              </w:rPr>
              <w:t>KATHY’S FAVORITE MAC &amp; CHEESE</w:t>
            </w:r>
            <w:r>
              <w:rPr>
                <w:noProof/>
                <w:webHidden/>
              </w:rPr>
              <w:tab/>
            </w:r>
            <w:r>
              <w:rPr>
                <w:noProof/>
                <w:webHidden/>
              </w:rPr>
              <w:fldChar w:fldCharType="begin"/>
            </w:r>
            <w:r>
              <w:rPr>
                <w:noProof/>
                <w:webHidden/>
              </w:rPr>
              <w:instrText xml:space="preserve"> PAGEREF _Toc71024477 \h </w:instrText>
            </w:r>
            <w:r>
              <w:rPr>
                <w:noProof/>
                <w:webHidden/>
              </w:rPr>
            </w:r>
            <w:r>
              <w:rPr>
                <w:noProof/>
                <w:webHidden/>
              </w:rPr>
              <w:fldChar w:fldCharType="separate"/>
            </w:r>
            <w:r>
              <w:rPr>
                <w:noProof/>
                <w:webHidden/>
              </w:rPr>
              <w:t>102</w:t>
            </w:r>
            <w:r>
              <w:rPr>
                <w:noProof/>
                <w:webHidden/>
              </w:rPr>
              <w:fldChar w:fldCharType="end"/>
            </w:r>
          </w:hyperlink>
        </w:p>
        <w:p w:rsidR="00AA04C1" w:rsidRDefault="00AA04C1">
          <w:pPr>
            <w:pStyle w:val="TOC2"/>
            <w:tabs>
              <w:tab w:val="right" w:leader="dot" w:pos="10315"/>
            </w:tabs>
            <w:rPr>
              <w:noProof/>
            </w:rPr>
          </w:pPr>
          <w:hyperlink w:anchor="_Toc71024478" w:history="1">
            <w:r w:rsidRPr="00CF77F0">
              <w:rPr>
                <w:rStyle w:val="Hyperlink"/>
                <w:noProof/>
              </w:rPr>
              <w:t>MANICOTTI</w:t>
            </w:r>
            <w:r>
              <w:rPr>
                <w:noProof/>
                <w:webHidden/>
              </w:rPr>
              <w:tab/>
            </w:r>
            <w:r>
              <w:rPr>
                <w:noProof/>
                <w:webHidden/>
              </w:rPr>
              <w:fldChar w:fldCharType="begin"/>
            </w:r>
            <w:r>
              <w:rPr>
                <w:noProof/>
                <w:webHidden/>
              </w:rPr>
              <w:instrText xml:space="preserve"> PAGEREF _Toc71024478 \h </w:instrText>
            </w:r>
            <w:r>
              <w:rPr>
                <w:noProof/>
                <w:webHidden/>
              </w:rPr>
            </w:r>
            <w:r>
              <w:rPr>
                <w:noProof/>
                <w:webHidden/>
              </w:rPr>
              <w:fldChar w:fldCharType="separate"/>
            </w:r>
            <w:r>
              <w:rPr>
                <w:noProof/>
                <w:webHidden/>
              </w:rPr>
              <w:t>103</w:t>
            </w:r>
            <w:r>
              <w:rPr>
                <w:noProof/>
                <w:webHidden/>
              </w:rPr>
              <w:fldChar w:fldCharType="end"/>
            </w:r>
          </w:hyperlink>
        </w:p>
        <w:p w:rsidR="00AA04C1" w:rsidRDefault="00AA04C1">
          <w:pPr>
            <w:pStyle w:val="TOC2"/>
            <w:tabs>
              <w:tab w:val="right" w:leader="dot" w:pos="10315"/>
            </w:tabs>
            <w:rPr>
              <w:noProof/>
            </w:rPr>
          </w:pPr>
          <w:hyperlink w:anchor="_Toc71024479" w:history="1">
            <w:r w:rsidRPr="00CF77F0">
              <w:rPr>
                <w:rStyle w:val="Hyperlink"/>
                <w:noProof/>
              </w:rPr>
              <w:t>MAPLE MUSTARD PORK CHOPS</w:t>
            </w:r>
            <w:r>
              <w:rPr>
                <w:noProof/>
                <w:webHidden/>
              </w:rPr>
              <w:tab/>
            </w:r>
            <w:r>
              <w:rPr>
                <w:noProof/>
                <w:webHidden/>
              </w:rPr>
              <w:fldChar w:fldCharType="begin"/>
            </w:r>
            <w:r>
              <w:rPr>
                <w:noProof/>
                <w:webHidden/>
              </w:rPr>
              <w:instrText xml:space="preserve"> PAGEREF _Toc71024479 \h </w:instrText>
            </w:r>
            <w:r>
              <w:rPr>
                <w:noProof/>
                <w:webHidden/>
              </w:rPr>
            </w:r>
            <w:r>
              <w:rPr>
                <w:noProof/>
                <w:webHidden/>
              </w:rPr>
              <w:fldChar w:fldCharType="separate"/>
            </w:r>
            <w:r>
              <w:rPr>
                <w:noProof/>
                <w:webHidden/>
              </w:rPr>
              <w:t>104</w:t>
            </w:r>
            <w:r>
              <w:rPr>
                <w:noProof/>
                <w:webHidden/>
              </w:rPr>
              <w:fldChar w:fldCharType="end"/>
            </w:r>
          </w:hyperlink>
        </w:p>
        <w:p w:rsidR="00AA04C1" w:rsidRDefault="00AA04C1">
          <w:pPr>
            <w:pStyle w:val="TOC2"/>
            <w:tabs>
              <w:tab w:val="right" w:leader="dot" w:pos="10315"/>
            </w:tabs>
            <w:rPr>
              <w:noProof/>
            </w:rPr>
          </w:pPr>
          <w:hyperlink w:anchor="_Toc71024480" w:history="1">
            <w:r w:rsidRPr="00CF77F0">
              <w:rPr>
                <w:rStyle w:val="Hyperlink"/>
                <w:noProof/>
              </w:rPr>
              <w:t>MEATBALLS</w:t>
            </w:r>
            <w:r>
              <w:rPr>
                <w:noProof/>
                <w:webHidden/>
              </w:rPr>
              <w:tab/>
            </w:r>
            <w:r>
              <w:rPr>
                <w:noProof/>
                <w:webHidden/>
              </w:rPr>
              <w:fldChar w:fldCharType="begin"/>
            </w:r>
            <w:r>
              <w:rPr>
                <w:noProof/>
                <w:webHidden/>
              </w:rPr>
              <w:instrText xml:space="preserve"> PAGEREF _Toc71024480 \h </w:instrText>
            </w:r>
            <w:r>
              <w:rPr>
                <w:noProof/>
                <w:webHidden/>
              </w:rPr>
            </w:r>
            <w:r>
              <w:rPr>
                <w:noProof/>
                <w:webHidden/>
              </w:rPr>
              <w:fldChar w:fldCharType="separate"/>
            </w:r>
            <w:r>
              <w:rPr>
                <w:noProof/>
                <w:webHidden/>
              </w:rPr>
              <w:t>105</w:t>
            </w:r>
            <w:r>
              <w:rPr>
                <w:noProof/>
                <w:webHidden/>
              </w:rPr>
              <w:fldChar w:fldCharType="end"/>
            </w:r>
          </w:hyperlink>
        </w:p>
        <w:p w:rsidR="00AA04C1" w:rsidRDefault="00AA04C1">
          <w:pPr>
            <w:pStyle w:val="TOC2"/>
            <w:tabs>
              <w:tab w:val="right" w:leader="dot" w:pos="10315"/>
            </w:tabs>
            <w:rPr>
              <w:noProof/>
            </w:rPr>
          </w:pPr>
          <w:hyperlink w:anchor="_Toc71024481" w:history="1">
            <w:r w:rsidRPr="00CF77F0">
              <w:rPr>
                <w:rStyle w:val="Hyperlink"/>
                <w:noProof/>
              </w:rPr>
              <w:t>MEATZA</w:t>
            </w:r>
            <w:r w:rsidRPr="00CF77F0">
              <w:rPr>
                <w:rStyle w:val="Hyperlink"/>
                <w:noProof/>
              </w:rPr>
              <w:t xml:space="preserve"> </w:t>
            </w:r>
            <w:r w:rsidRPr="00CF77F0">
              <w:rPr>
                <w:rStyle w:val="Hyperlink"/>
                <w:noProof/>
              </w:rPr>
              <w:t>PIE</w:t>
            </w:r>
            <w:r>
              <w:rPr>
                <w:noProof/>
                <w:webHidden/>
              </w:rPr>
              <w:tab/>
            </w:r>
            <w:r>
              <w:rPr>
                <w:noProof/>
                <w:webHidden/>
              </w:rPr>
              <w:fldChar w:fldCharType="begin"/>
            </w:r>
            <w:r>
              <w:rPr>
                <w:noProof/>
                <w:webHidden/>
              </w:rPr>
              <w:instrText xml:space="preserve"> PAGEREF _Toc71024481 \h </w:instrText>
            </w:r>
            <w:r>
              <w:rPr>
                <w:noProof/>
                <w:webHidden/>
              </w:rPr>
            </w:r>
            <w:r>
              <w:rPr>
                <w:noProof/>
                <w:webHidden/>
              </w:rPr>
              <w:fldChar w:fldCharType="separate"/>
            </w:r>
            <w:r>
              <w:rPr>
                <w:noProof/>
                <w:webHidden/>
              </w:rPr>
              <w:t>106</w:t>
            </w:r>
            <w:r>
              <w:rPr>
                <w:noProof/>
                <w:webHidden/>
              </w:rPr>
              <w:fldChar w:fldCharType="end"/>
            </w:r>
          </w:hyperlink>
        </w:p>
        <w:p w:rsidR="00AA04C1" w:rsidRDefault="00AA04C1">
          <w:pPr>
            <w:pStyle w:val="TOC2"/>
            <w:tabs>
              <w:tab w:val="right" w:leader="dot" w:pos="10315"/>
            </w:tabs>
            <w:rPr>
              <w:noProof/>
            </w:rPr>
          </w:pPr>
          <w:hyperlink w:anchor="_Toc71024482" w:history="1">
            <w:r w:rsidRPr="00CF77F0">
              <w:rPr>
                <w:rStyle w:val="Hyperlink"/>
                <w:noProof/>
              </w:rPr>
              <w:t>MEAT ZA PIE</w:t>
            </w:r>
            <w:r>
              <w:rPr>
                <w:noProof/>
                <w:webHidden/>
              </w:rPr>
              <w:tab/>
            </w:r>
            <w:r>
              <w:rPr>
                <w:noProof/>
                <w:webHidden/>
              </w:rPr>
              <w:fldChar w:fldCharType="begin"/>
            </w:r>
            <w:r>
              <w:rPr>
                <w:noProof/>
                <w:webHidden/>
              </w:rPr>
              <w:instrText xml:space="preserve"> PAGEREF _Toc71024482 \h </w:instrText>
            </w:r>
            <w:r>
              <w:rPr>
                <w:noProof/>
                <w:webHidden/>
              </w:rPr>
            </w:r>
            <w:r>
              <w:rPr>
                <w:noProof/>
                <w:webHidden/>
              </w:rPr>
              <w:fldChar w:fldCharType="separate"/>
            </w:r>
            <w:r>
              <w:rPr>
                <w:noProof/>
                <w:webHidden/>
              </w:rPr>
              <w:t>107</w:t>
            </w:r>
            <w:r>
              <w:rPr>
                <w:noProof/>
                <w:webHidden/>
              </w:rPr>
              <w:fldChar w:fldCharType="end"/>
            </w:r>
          </w:hyperlink>
        </w:p>
        <w:p w:rsidR="00AA04C1" w:rsidRDefault="00AA04C1">
          <w:pPr>
            <w:pStyle w:val="TOC2"/>
            <w:tabs>
              <w:tab w:val="right" w:leader="dot" w:pos="10315"/>
            </w:tabs>
            <w:rPr>
              <w:noProof/>
            </w:rPr>
          </w:pPr>
          <w:hyperlink w:anchor="_Toc71024483" w:history="1">
            <w:r w:rsidRPr="00CF77F0">
              <w:rPr>
                <w:rStyle w:val="Hyperlink"/>
                <w:noProof/>
              </w:rPr>
              <w:t>MEDITERRANEAN BARLEY VEGETABLE STEW</w:t>
            </w:r>
            <w:r>
              <w:rPr>
                <w:noProof/>
                <w:webHidden/>
              </w:rPr>
              <w:tab/>
            </w:r>
            <w:r>
              <w:rPr>
                <w:noProof/>
                <w:webHidden/>
              </w:rPr>
              <w:fldChar w:fldCharType="begin"/>
            </w:r>
            <w:r>
              <w:rPr>
                <w:noProof/>
                <w:webHidden/>
              </w:rPr>
              <w:instrText xml:space="preserve"> PAGEREF _Toc71024483 \h </w:instrText>
            </w:r>
            <w:r>
              <w:rPr>
                <w:noProof/>
                <w:webHidden/>
              </w:rPr>
            </w:r>
            <w:r>
              <w:rPr>
                <w:noProof/>
                <w:webHidden/>
              </w:rPr>
              <w:fldChar w:fldCharType="separate"/>
            </w:r>
            <w:r>
              <w:rPr>
                <w:noProof/>
                <w:webHidden/>
              </w:rPr>
              <w:t>108</w:t>
            </w:r>
            <w:r>
              <w:rPr>
                <w:noProof/>
                <w:webHidden/>
              </w:rPr>
              <w:fldChar w:fldCharType="end"/>
            </w:r>
          </w:hyperlink>
        </w:p>
        <w:p w:rsidR="00AA04C1" w:rsidRDefault="00AA04C1">
          <w:pPr>
            <w:pStyle w:val="TOC2"/>
            <w:tabs>
              <w:tab w:val="right" w:leader="dot" w:pos="10315"/>
            </w:tabs>
            <w:rPr>
              <w:noProof/>
            </w:rPr>
          </w:pPr>
          <w:hyperlink w:anchor="_Toc71024484" w:history="1">
            <w:r w:rsidRPr="00CF77F0">
              <w:rPr>
                <w:rStyle w:val="Hyperlink"/>
                <w:noProof/>
              </w:rPr>
              <w:t>NO PEEK BEEF STEW</w:t>
            </w:r>
            <w:r>
              <w:rPr>
                <w:noProof/>
                <w:webHidden/>
              </w:rPr>
              <w:tab/>
            </w:r>
            <w:r>
              <w:rPr>
                <w:noProof/>
                <w:webHidden/>
              </w:rPr>
              <w:fldChar w:fldCharType="begin"/>
            </w:r>
            <w:r>
              <w:rPr>
                <w:noProof/>
                <w:webHidden/>
              </w:rPr>
              <w:instrText xml:space="preserve"> PAGEREF _Toc71024484 \h </w:instrText>
            </w:r>
            <w:r>
              <w:rPr>
                <w:noProof/>
                <w:webHidden/>
              </w:rPr>
            </w:r>
            <w:r>
              <w:rPr>
                <w:noProof/>
                <w:webHidden/>
              </w:rPr>
              <w:fldChar w:fldCharType="separate"/>
            </w:r>
            <w:r>
              <w:rPr>
                <w:noProof/>
                <w:webHidden/>
              </w:rPr>
              <w:t>109</w:t>
            </w:r>
            <w:r>
              <w:rPr>
                <w:noProof/>
                <w:webHidden/>
              </w:rPr>
              <w:fldChar w:fldCharType="end"/>
            </w:r>
          </w:hyperlink>
        </w:p>
        <w:p w:rsidR="00AA04C1" w:rsidRDefault="00AA04C1">
          <w:pPr>
            <w:pStyle w:val="TOC2"/>
            <w:tabs>
              <w:tab w:val="right" w:leader="dot" w:pos="10315"/>
            </w:tabs>
            <w:rPr>
              <w:noProof/>
            </w:rPr>
          </w:pPr>
          <w:hyperlink w:anchor="_Toc71024485" w:history="1">
            <w:r w:rsidRPr="00CF77F0">
              <w:rPr>
                <w:rStyle w:val="Hyperlink"/>
                <w:noProof/>
              </w:rPr>
              <w:t>PANDEMIC PASTA SAUCE</w:t>
            </w:r>
            <w:r>
              <w:rPr>
                <w:noProof/>
                <w:webHidden/>
              </w:rPr>
              <w:tab/>
            </w:r>
            <w:r>
              <w:rPr>
                <w:noProof/>
                <w:webHidden/>
              </w:rPr>
              <w:fldChar w:fldCharType="begin"/>
            </w:r>
            <w:r>
              <w:rPr>
                <w:noProof/>
                <w:webHidden/>
              </w:rPr>
              <w:instrText xml:space="preserve"> PAGEREF _Toc71024485 \h </w:instrText>
            </w:r>
            <w:r>
              <w:rPr>
                <w:noProof/>
                <w:webHidden/>
              </w:rPr>
            </w:r>
            <w:r>
              <w:rPr>
                <w:noProof/>
                <w:webHidden/>
              </w:rPr>
              <w:fldChar w:fldCharType="separate"/>
            </w:r>
            <w:r>
              <w:rPr>
                <w:noProof/>
                <w:webHidden/>
              </w:rPr>
              <w:t>110</w:t>
            </w:r>
            <w:r>
              <w:rPr>
                <w:noProof/>
                <w:webHidden/>
              </w:rPr>
              <w:fldChar w:fldCharType="end"/>
            </w:r>
          </w:hyperlink>
        </w:p>
        <w:p w:rsidR="00AA04C1" w:rsidRDefault="00AA04C1">
          <w:pPr>
            <w:pStyle w:val="TOC2"/>
            <w:tabs>
              <w:tab w:val="right" w:leader="dot" w:pos="10315"/>
            </w:tabs>
            <w:rPr>
              <w:noProof/>
            </w:rPr>
          </w:pPr>
          <w:hyperlink w:anchor="_Toc71024486" w:history="1">
            <w:r w:rsidRPr="00CF77F0">
              <w:rPr>
                <w:rStyle w:val="Hyperlink"/>
                <w:noProof/>
              </w:rPr>
              <w:t>PEPPER STEAK</w:t>
            </w:r>
            <w:r>
              <w:rPr>
                <w:noProof/>
                <w:webHidden/>
              </w:rPr>
              <w:tab/>
            </w:r>
            <w:r>
              <w:rPr>
                <w:noProof/>
                <w:webHidden/>
              </w:rPr>
              <w:fldChar w:fldCharType="begin"/>
            </w:r>
            <w:r>
              <w:rPr>
                <w:noProof/>
                <w:webHidden/>
              </w:rPr>
              <w:instrText xml:space="preserve"> PAGEREF _Toc71024486 \h </w:instrText>
            </w:r>
            <w:r>
              <w:rPr>
                <w:noProof/>
                <w:webHidden/>
              </w:rPr>
            </w:r>
            <w:r>
              <w:rPr>
                <w:noProof/>
                <w:webHidden/>
              </w:rPr>
              <w:fldChar w:fldCharType="separate"/>
            </w:r>
            <w:r>
              <w:rPr>
                <w:noProof/>
                <w:webHidden/>
              </w:rPr>
              <w:t>111</w:t>
            </w:r>
            <w:r>
              <w:rPr>
                <w:noProof/>
                <w:webHidden/>
              </w:rPr>
              <w:fldChar w:fldCharType="end"/>
            </w:r>
          </w:hyperlink>
        </w:p>
        <w:p w:rsidR="00AA04C1" w:rsidRDefault="00AA04C1">
          <w:pPr>
            <w:pStyle w:val="TOC2"/>
            <w:tabs>
              <w:tab w:val="right" w:leader="dot" w:pos="10315"/>
            </w:tabs>
            <w:rPr>
              <w:noProof/>
            </w:rPr>
          </w:pPr>
          <w:hyperlink w:anchor="_Toc71024487" w:history="1">
            <w:r w:rsidRPr="00CF77F0">
              <w:rPr>
                <w:rStyle w:val="Hyperlink"/>
                <w:noProof/>
              </w:rPr>
              <w:t>PINEAPPLE CHICKEN</w:t>
            </w:r>
            <w:r>
              <w:rPr>
                <w:noProof/>
                <w:webHidden/>
              </w:rPr>
              <w:tab/>
            </w:r>
            <w:r>
              <w:rPr>
                <w:noProof/>
                <w:webHidden/>
              </w:rPr>
              <w:fldChar w:fldCharType="begin"/>
            </w:r>
            <w:r>
              <w:rPr>
                <w:noProof/>
                <w:webHidden/>
              </w:rPr>
              <w:instrText xml:space="preserve"> PAGEREF _Toc71024487 \h </w:instrText>
            </w:r>
            <w:r>
              <w:rPr>
                <w:noProof/>
                <w:webHidden/>
              </w:rPr>
            </w:r>
            <w:r>
              <w:rPr>
                <w:noProof/>
                <w:webHidden/>
              </w:rPr>
              <w:fldChar w:fldCharType="separate"/>
            </w:r>
            <w:r>
              <w:rPr>
                <w:noProof/>
                <w:webHidden/>
              </w:rPr>
              <w:t>112</w:t>
            </w:r>
            <w:r>
              <w:rPr>
                <w:noProof/>
                <w:webHidden/>
              </w:rPr>
              <w:fldChar w:fldCharType="end"/>
            </w:r>
          </w:hyperlink>
        </w:p>
        <w:p w:rsidR="00AA04C1" w:rsidRDefault="00AA04C1">
          <w:pPr>
            <w:pStyle w:val="TOC2"/>
            <w:tabs>
              <w:tab w:val="right" w:leader="dot" w:pos="10315"/>
            </w:tabs>
            <w:rPr>
              <w:noProof/>
            </w:rPr>
          </w:pPr>
          <w:hyperlink w:anchor="_Toc71024488" w:history="1">
            <w:r w:rsidRPr="00CF77F0">
              <w:rPr>
                <w:rStyle w:val="Hyperlink"/>
                <w:noProof/>
              </w:rPr>
              <w:t>PORK WELLINGTON</w:t>
            </w:r>
            <w:r>
              <w:rPr>
                <w:noProof/>
                <w:webHidden/>
              </w:rPr>
              <w:tab/>
            </w:r>
            <w:r>
              <w:rPr>
                <w:noProof/>
                <w:webHidden/>
              </w:rPr>
              <w:fldChar w:fldCharType="begin"/>
            </w:r>
            <w:r>
              <w:rPr>
                <w:noProof/>
                <w:webHidden/>
              </w:rPr>
              <w:instrText xml:space="preserve"> PAGEREF _Toc71024488 \h </w:instrText>
            </w:r>
            <w:r>
              <w:rPr>
                <w:noProof/>
                <w:webHidden/>
              </w:rPr>
            </w:r>
            <w:r>
              <w:rPr>
                <w:noProof/>
                <w:webHidden/>
              </w:rPr>
              <w:fldChar w:fldCharType="separate"/>
            </w:r>
            <w:r>
              <w:rPr>
                <w:noProof/>
                <w:webHidden/>
              </w:rPr>
              <w:t>113</w:t>
            </w:r>
            <w:r>
              <w:rPr>
                <w:noProof/>
                <w:webHidden/>
              </w:rPr>
              <w:fldChar w:fldCharType="end"/>
            </w:r>
          </w:hyperlink>
        </w:p>
        <w:p w:rsidR="00AA04C1" w:rsidRDefault="00AA04C1">
          <w:pPr>
            <w:pStyle w:val="TOC2"/>
            <w:tabs>
              <w:tab w:val="right" w:leader="dot" w:pos="10315"/>
            </w:tabs>
            <w:rPr>
              <w:noProof/>
            </w:rPr>
          </w:pPr>
          <w:hyperlink w:anchor="_Toc71024489" w:history="1">
            <w:r w:rsidRPr="00CF77F0">
              <w:rPr>
                <w:rStyle w:val="Hyperlink"/>
                <w:noProof/>
              </w:rPr>
              <w:t>SEAFOOD RISOTTO</w:t>
            </w:r>
            <w:r>
              <w:rPr>
                <w:noProof/>
                <w:webHidden/>
              </w:rPr>
              <w:tab/>
            </w:r>
            <w:r>
              <w:rPr>
                <w:noProof/>
                <w:webHidden/>
              </w:rPr>
              <w:fldChar w:fldCharType="begin"/>
            </w:r>
            <w:r>
              <w:rPr>
                <w:noProof/>
                <w:webHidden/>
              </w:rPr>
              <w:instrText xml:space="preserve"> PAGEREF _Toc71024489 \h </w:instrText>
            </w:r>
            <w:r>
              <w:rPr>
                <w:noProof/>
                <w:webHidden/>
              </w:rPr>
            </w:r>
            <w:r>
              <w:rPr>
                <w:noProof/>
                <w:webHidden/>
              </w:rPr>
              <w:fldChar w:fldCharType="separate"/>
            </w:r>
            <w:r>
              <w:rPr>
                <w:noProof/>
                <w:webHidden/>
              </w:rPr>
              <w:t>114</w:t>
            </w:r>
            <w:r>
              <w:rPr>
                <w:noProof/>
                <w:webHidden/>
              </w:rPr>
              <w:fldChar w:fldCharType="end"/>
            </w:r>
          </w:hyperlink>
        </w:p>
        <w:p w:rsidR="00AA04C1" w:rsidRDefault="00AA04C1">
          <w:pPr>
            <w:pStyle w:val="TOC2"/>
            <w:tabs>
              <w:tab w:val="right" w:leader="dot" w:pos="10315"/>
            </w:tabs>
            <w:rPr>
              <w:noProof/>
            </w:rPr>
          </w:pPr>
          <w:hyperlink w:anchor="_Toc71024490" w:history="1">
            <w:r w:rsidRPr="00CF77F0">
              <w:rPr>
                <w:rStyle w:val="Hyperlink"/>
                <w:noProof/>
              </w:rPr>
              <w:t>SHRIMP CREOLE</w:t>
            </w:r>
            <w:r>
              <w:rPr>
                <w:noProof/>
                <w:webHidden/>
              </w:rPr>
              <w:tab/>
            </w:r>
            <w:r>
              <w:rPr>
                <w:noProof/>
                <w:webHidden/>
              </w:rPr>
              <w:fldChar w:fldCharType="begin"/>
            </w:r>
            <w:r>
              <w:rPr>
                <w:noProof/>
                <w:webHidden/>
              </w:rPr>
              <w:instrText xml:space="preserve"> PAGEREF _Toc71024490 \h </w:instrText>
            </w:r>
            <w:r>
              <w:rPr>
                <w:noProof/>
                <w:webHidden/>
              </w:rPr>
            </w:r>
            <w:r>
              <w:rPr>
                <w:noProof/>
                <w:webHidden/>
              </w:rPr>
              <w:fldChar w:fldCharType="separate"/>
            </w:r>
            <w:r>
              <w:rPr>
                <w:noProof/>
                <w:webHidden/>
              </w:rPr>
              <w:t>115</w:t>
            </w:r>
            <w:r>
              <w:rPr>
                <w:noProof/>
                <w:webHidden/>
              </w:rPr>
              <w:fldChar w:fldCharType="end"/>
            </w:r>
          </w:hyperlink>
        </w:p>
        <w:p w:rsidR="00AA04C1" w:rsidRDefault="00AA04C1">
          <w:pPr>
            <w:pStyle w:val="TOC2"/>
            <w:tabs>
              <w:tab w:val="right" w:leader="dot" w:pos="10315"/>
            </w:tabs>
            <w:rPr>
              <w:noProof/>
            </w:rPr>
          </w:pPr>
          <w:hyperlink w:anchor="_Toc71024491" w:history="1">
            <w:r w:rsidRPr="00CF77F0">
              <w:rPr>
                <w:rStyle w:val="Hyperlink"/>
                <w:noProof/>
              </w:rPr>
              <w:t>SHRIMP SCAMPI</w:t>
            </w:r>
            <w:r>
              <w:rPr>
                <w:noProof/>
                <w:webHidden/>
              </w:rPr>
              <w:tab/>
            </w:r>
            <w:r>
              <w:rPr>
                <w:noProof/>
                <w:webHidden/>
              </w:rPr>
              <w:fldChar w:fldCharType="begin"/>
            </w:r>
            <w:r>
              <w:rPr>
                <w:noProof/>
                <w:webHidden/>
              </w:rPr>
              <w:instrText xml:space="preserve"> PAGEREF _Toc71024491 \h </w:instrText>
            </w:r>
            <w:r>
              <w:rPr>
                <w:noProof/>
                <w:webHidden/>
              </w:rPr>
            </w:r>
            <w:r>
              <w:rPr>
                <w:noProof/>
                <w:webHidden/>
              </w:rPr>
              <w:fldChar w:fldCharType="separate"/>
            </w:r>
            <w:r>
              <w:rPr>
                <w:noProof/>
                <w:webHidden/>
              </w:rPr>
              <w:t>116</w:t>
            </w:r>
            <w:r>
              <w:rPr>
                <w:noProof/>
                <w:webHidden/>
              </w:rPr>
              <w:fldChar w:fldCharType="end"/>
            </w:r>
          </w:hyperlink>
        </w:p>
        <w:p w:rsidR="00AA04C1" w:rsidRDefault="00AA04C1">
          <w:pPr>
            <w:pStyle w:val="TOC2"/>
            <w:tabs>
              <w:tab w:val="right" w:leader="dot" w:pos="10315"/>
            </w:tabs>
            <w:rPr>
              <w:noProof/>
            </w:rPr>
          </w:pPr>
          <w:hyperlink w:anchor="_Toc71024492" w:history="1">
            <w:r w:rsidRPr="00CF77F0">
              <w:rPr>
                <w:rStyle w:val="Hyperlink"/>
                <w:noProof/>
              </w:rPr>
              <w:t>SUPER EASY PORK TENDERLOIN</w:t>
            </w:r>
            <w:r>
              <w:rPr>
                <w:noProof/>
                <w:webHidden/>
              </w:rPr>
              <w:tab/>
            </w:r>
            <w:r>
              <w:rPr>
                <w:noProof/>
                <w:webHidden/>
              </w:rPr>
              <w:fldChar w:fldCharType="begin"/>
            </w:r>
            <w:r>
              <w:rPr>
                <w:noProof/>
                <w:webHidden/>
              </w:rPr>
              <w:instrText xml:space="preserve"> PAGEREF _Toc71024492 \h </w:instrText>
            </w:r>
            <w:r>
              <w:rPr>
                <w:noProof/>
                <w:webHidden/>
              </w:rPr>
            </w:r>
            <w:r>
              <w:rPr>
                <w:noProof/>
                <w:webHidden/>
              </w:rPr>
              <w:fldChar w:fldCharType="separate"/>
            </w:r>
            <w:r>
              <w:rPr>
                <w:noProof/>
                <w:webHidden/>
              </w:rPr>
              <w:t>117</w:t>
            </w:r>
            <w:r>
              <w:rPr>
                <w:noProof/>
                <w:webHidden/>
              </w:rPr>
              <w:fldChar w:fldCharType="end"/>
            </w:r>
          </w:hyperlink>
        </w:p>
        <w:p w:rsidR="00AA04C1" w:rsidRDefault="00AA04C1">
          <w:pPr>
            <w:pStyle w:val="TOC2"/>
            <w:tabs>
              <w:tab w:val="right" w:leader="dot" w:pos="10315"/>
            </w:tabs>
            <w:rPr>
              <w:noProof/>
            </w:rPr>
          </w:pPr>
          <w:hyperlink w:anchor="_Toc71024493" w:history="1">
            <w:r w:rsidRPr="00CF77F0">
              <w:rPr>
                <w:rStyle w:val="Hyperlink"/>
                <w:noProof/>
              </w:rPr>
              <w:t>TURKEY WITH PEPPERS, OLIVES &amp; TOMATO</w:t>
            </w:r>
            <w:r>
              <w:rPr>
                <w:noProof/>
                <w:webHidden/>
              </w:rPr>
              <w:tab/>
            </w:r>
            <w:r>
              <w:rPr>
                <w:noProof/>
                <w:webHidden/>
              </w:rPr>
              <w:fldChar w:fldCharType="begin"/>
            </w:r>
            <w:r>
              <w:rPr>
                <w:noProof/>
                <w:webHidden/>
              </w:rPr>
              <w:instrText xml:space="preserve"> PAGEREF _Toc71024493 \h </w:instrText>
            </w:r>
            <w:r>
              <w:rPr>
                <w:noProof/>
                <w:webHidden/>
              </w:rPr>
            </w:r>
            <w:r>
              <w:rPr>
                <w:noProof/>
                <w:webHidden/>
              </w:rPr>
              <w:fldChar w:fldCharType="separate"/>
            </w:r>
            <w:r>
              <w:rPr>
                <w:noProof/>
                <w:webHidden/>
              </w:rPr>
              <w:t>118</w:t>
            </w:r>
            <w:r>
              <w:rPr>
                <w:noProof/>
                <w:webHidden/>
              </w:rPr>
              <w:fldChar w:fldCharType="end"/>
            </w:r>
          </w:hyperlink>
        </w:p>
        <w:p w:rsidR="00AA04C1" w:rsidRDefault="00AA04C1">
          <w:pPr>
            <w:pStyle w:val="TOC2"/>
            <w:tabs>
              <w:tab w:val="right" w:leader="dot" w:pos="10315"/>
            </w:tabs>
            <w:rPr>
              <w:noProof/>
            </w:rPr>
          </w:pPr>
          <w:hyperlink w:anchor="_Toc71024494" w:history="1">
            <w:r w:rsidRPr="00CF77F0">
              <w:rPr>
                <w:rStyle w:val="Hyperlink"/>
                <w:noProof/>
              </w:rPr>
              <w:t>WHITE LASAGNA</w:t>
            </w:r>
            <w:r>
              <w:rPr>
                <w:noProof/>
                <w:webHidden/>
              </w:rPr>
              <w:tab/>
            </w:r>
            <w:r>
              <w:rPr>
                <w:noProof/>
                <w:webHidden/>
              </w:rPr>
              <w:fldChar w:fldCharType="begin"/>
            </w:r>
            <w:r>
              <w:rPr>
                <w:noProof/>
                <w:webHidden/>
              </w:rPr>
              <w:instrText xml:space="preserve"> PAGEREF _Toc71024494 \h </w:instrText>
            </w:r>
            <w:r>
              <w:rPr>
                <w:noProof/>
                <w:webHidden/>
              </w:rPr>
            </w:r>
            <w:r>
              <w:rPr>
                <w:noProof/>
                <w:webHidden/>
              </w:rPr>
              <w:fldChar w:fldCharType="separate"/>
            </w:r>
            <w:r>
              <w:rPr>
                <w:noProof/>
                <w:webHidden/>
              </w:rPr>
              <w:t>119</w:t>
            </w:r>
            <w:r>
              <w:rPr>
                <w:noProof/>
                <w:webHidden/>
              </w:rPr>
              <w:fldChar w:fldCharType="end"/>
            </w:r>
          </w:hyperlink>
        </w:p>
        <w:p w:rsidR="00AA04C1" w:rsidRDefault="00AA04C1">
          <w:pPr>
            <w:pStyle w:val="TOC2"/>
            <w:tabs>
              <w:tab w:val="right" w:leader="dot" w:pos="10315"/>
            </w:tabs>
            <w:rPr>
              <w:noProof/>
            </w:rPr>
          </w:pPr>
          <w:hyperlink w:anchor="_Toc71024495" w:history="1">
            <w:r w:rsidRPr="00CF77F0">
              <w:rPr>
                <w:rStyle w:val="Hyperlink"/>
                <w:noProof/>
              </w:rPr>
              <w:t>ZUCCHINI CASSEROLE</w:t>
            </w:r>
            <w:r>
              <w:rPr>
                <w:noProof/>
                <w:webHidden/>
              </w:rPr>
              <w:tab/>
            </w:r>
            <w:r>
              <w:rPr>
                <w:noProof/>
                <w:webHidden/>
              </w:rPr>
              <w:fldChar w:fldCharType="begin"/>
            </w:r>
            <w:r>
              <w:rPr>
                <w:noProof/>
                <w:webHidden/>
              </w:rPr>
              <w:instrText xml:space="preserve"> PAGEREF _Toc71024495 \h </w:instrText>
            </w:r>
            <w:r>
              <w:rPr>
                <w:noProof/>
                <w:webHidden/>
              </w:rPr>
            </w:r>
            <w:r>
              <w:rPr>
                <w:noProof/>
                <w:webHidden/>
              </w:rPr>
              <w:fldChar w:fldCharType="separate"/>
            </w:r>
            <w:r>
              <w:rPr>
                <w:noProof/>
                <w:webHidden/>
              </w:rPr>
              <w:t>120</w:t>
            </w:r>
            <w:r>
              <w:rPr>
                <w:noProof/>
                <w:webHidden/>
              </w:rPr>
              <w:fldChar w:fldCharType="end"/>
            </w:r>
          </w:hyperlink>
        </w:p>
        <w:p w:rsidR="00AA04C1" w:rsidRDefault="00AA04C1">
          <w:pPr>
            <w:pStyle w:val="TOC1"/>
            <w:tabs>
              <w:tab w:val="right" w:leader="dot" w:pos="10315"/>
            </w:tabs>
            <w:rPr>
              <w:rFonts w:asciiTheme="minorHAnsi" w:eastAsiaTheme="minorEastAsia" w:hAnsiTheme="minorHAnsi" w:cstheme="minorBidi"/>
              <w:noProof/>
            </w:rPr>
          </w:pPr>
          <w:hyperlink w:anchor="_Toc71024496" w:history="1">
            <w:r w:rsidRPr="00CF77F0">
              <w:rPr>
                <w:rStyle w:val="Hyperlink"/>
                <w:noProof/>
              </w:rPr>
              <w:t>D E S S E R T S</w:t>
            </w:r>
            <w:r>
              <w:rPr>
                <w:noProof/>
                <w:webHidden/>
              </w:rPr>
              <w:tab/>
            </w:r>
            <w:r>
              <w:rPr>
                <w:noProof/>
                <w:webHidden/>
              </w:rPr>
              <w:fldChar w:fldCharType="begin"/>
            </w:r>
            <w:r>
              <w:rPr>
                <w:noProof/>
                <w:webHidden/>
              </w:rPr>
              <w:instrText xml:space="preserve"> PAGEREF _Toc71024496 \h </w:instrText>
            </w:r>
            <w:r>
              <w:rPr>
                <w:noProof/>
                <w:webHidden/>
              </w:rPr>
            </w:r>
            <w:r>
              <w:rPr>
                <w:noProof/>
                <w:webHidden/>
              </w:rPr>
              <w:fldChar w:fldCharType="separate"/>
            </w:r>
            <w:r>
              <w:rPr>
                <w:noProof/>
                <w:webHidden/>
              </w:rPr>
              <w:t>121</w:t>
            </w:r>
            <w:r>
              <w:rPr>
                <w:noProof/>
                <w:webHidden/>
              </w:rPr>
              <w:fldChar w:fldCharType="end"/>
            </w:r>
          </w:hyperlink>
        </w:p>
        <w:p w:rsidR="00AA04C1" w:rsidRDefault="00AA04C1">
          <w:pPr>
            <w:pStyle w:val="TOC2"/>
            <w:tabs>
              <w:tab w:val="right" w:leader="dot" w:pos="10315"/>
            </w:tabs>
            <w:rPr>
              <w:noProof/>
            </w:rPr>
          </w:pPr>
          <w:hyperlink w:anchor="_Toc71024497" w:history="1">
            <w:r w:rsidRPr="00CF77F0">
              <w:rPr>
                <w:rStyle w:val="Hyperlink"/>
                <w:noProof/>
              </w:rPr>
              <w:t>ANGINETTES</w:t>
            </w:r>
            <w:r>
              <w:rPr>
                <w:noProof/>
                <w:webHidden/>
              </w:rPr>
              <w:tab/>
            </w:r>
            <w:r>
              <w:rPr>
                <w:noProof/>
                <w:webHidden/>
              </w:rPr>
              <w:fldChar w:fldCharType="begin"/>
            </w:r>
            <w:r>
              <w:rPr>
                <w:noProof/>
                <w:webHidden/>
              </w:rPr>
              <w:instrText xml:space="preserve"> PAGEREF _Toc71024497 \h </w:instrText>
            </w:r>
            <w:r>
              <w:rPr>
                <w:noProof/>
                <w:webHidden/>
              </w:rPr>
            </w:r>
            <w:r>
              <w:rPr>
                <w:noProof/>
                <w:webHidden/>
              </w:rPr>
              <w:fldChar w:fldCharType="separate"/>
            </w:r>
            <w:r>
              <w:rPr>
                <w:noProof/>
                <w:webHidden/>
              </w:rPr>
              <w:t>122</w:t>
            </w:r>
            <w:r>
              <w:rPr>
                <w:noProof/>
                <w:webHidden/>
              </w:rPr>
              <w:fldChar w:fldCharType="end"/>
            </w:r>
          </w:hyperlink>
        </w:p>
        <w:p w:rsidR="00AA04C1" w:rsidRDefault="00AA04C1">
          <w:pPr>
            <w:pStyle w:val="TOC2"/>
            <w:tabs>
              <w:tab w:val="right" w:leader="dot" w:pos="10315"/>
            </w:tabs>
            <w:rPr>
              <w:noProof/>
            </w:rPr>
          </w:pPr>
          <w:hyperlink w:anchor="_Toc71024498" w:history="1">
            <w:r w:rsidRPr="00CF77F0">
              <w:rPr>
                <w:rStyle w:val="Hyperlink"/>
                <w:noProof/>
              </w:rPr>
              <w:t>ANGINETTES</w:t>
            </w:r>
            <w:r>
              <w:rPr>
                <w:noProof/>
                <w:webHidden/>
              </w:rPr>
              <w:tab/>
            </w:r>
            <w:r>
              <w:rPr>
                <w:noProof/>
                <w:webHidden/>
              </w:rPr>
              <w:fldChar w:fldCharType="begin"/>
            </w:r>
            <w:r>
              <w:rPr>
                <w:noProof/>
                <w:webHidden/>
              </w:rPr>
              <w:instrText xml:space="preserve"> PAGEREF _Toc71024498 \h </w:instrText>
            </w:r>
            <w:r>
              <w:rPr>
                <w:noProof/>
                <w:webHidden/>
              </w:rPr>
            </w:r>
            <w:r>
              <w:rPr>
                <w:noProof/>
                <w:webHidden/>
              </w:rPr>
              <w:fldChar w:fldCharType="separate"/>
            </w:r>
            <w:r>
              <w:rPr>
                <w:noProof/>
                <w:webHidden/>
              </w:rPr>
              <w:t>123</w:t>
            </w:r>
            <w:r>
              <w:rPr>
                <w:noProof/>
                <w:webHidden/>
              </w:rPr>
              <w:fldChar w:fldCharType="end"/>
            </w:r>
          </w:hyperlink>
        </w:p>
        <w:p w:rsidR="00AA04C1" w:rsidRDefault="00AA04C1">
          <w:pPr>
            <w:pStyle w:val="TOC2"/>
            <w:tabs>
              <w:tab w:val="right" w:leader="dot" w:pos="10315"/>
            </w:tabs>
            <w:rPr>
              <w:noProof/>
            </w:rPr>
          </w:pPr>
          <w:hyperlink w:anchor="_Toc71024499" w:history="1">
            <w:r w:rsidRPr="00CF77F0">
              <w:rPr>
                <w:rStyle w:val="Hyperlink"/>
                <w:noProof/>
              </w:rPr>
              <w:t>APPLESAUCE CAKE</w:t>
            </w:r>
            <w:r>
              <w:rPr>
                <w:noProof/>
                <w:webHidden/>
              </w:rPr>
              <w:tab/>
            </w:r>
            <w:r>
              <w:rPr>
                <w:noProof/>
                <w:webHidden/>
              </w:rPr>
              <w:fldChar w:fldCharType="begin"/>
            </w:r>
            <w:r>
              <w:rPr>
                <w:noProof/>
                <w:webHidden/>
              </w:rPr>
              <w:instrText xml:space="preserve"> PAGEREF _Toc71024499 \h </w:instrText>
            </w:r>
            <w:r>
              <w:rPr>
                <w:noProof/>
                <w:webHidden/>
              </w:rPr>
            </w:r>
            <w:r>
              <w:rPr>
                <w:noProof/>
                <w:webHidden/>
              </w:rPr>
              <w:fldChar w:fldCharType="separate"/>
            </w:r>
            <w:r>
              <w:rPr>
                <w:noProof/>
                <w:webHidden/>
              </w:rPr>
              <w:t>124</w:t>
            </w:r>
            <w:r>
              <w:rPr>
                <w:noProof/>
                <w:webHidden/>
              </w:rPr>
              <w:fldChar w:fldCharType="end"/>
            </w:r>
          </w:hyperlink>
        </w:p>
        <w:p w:rsidR="00AA04C1" w:rsidRDefault="00AA04C1">
          <w:pPr>
            <w:pStyle w:val="TOC2"/>
            <w:tabs>
              <w:tab w:val="right" w:leader="dot" w:pos="10315"/>
            </w:tabs>
            <w:rPr>
              <w:noProof/>
            </w:rPr>
          </w:pPr>
          <w:hyperlink w:anchor="_Toc71024500" w:history="1">
            <w:r w:rsidRPr="00CF77F0">
              <w:rPr>
                <w:rStyle w:val="Hyperlink"/>
                <w:noProof/>
              </w:rPr>
              <w:t>APPLE STRUDEL</w:t>
            </w:r>
            <w:r>
              <w:rPr>
                <w:noProof/>
                <w:webHidden/>
              </w:rPr>
              <w:tab/>
            </w:r>
            <w:r>
              <w:rPr>
                <w:noProof/>
                <w:webHidden/>
              </w:rPr>
              <w:fldChar w:fldCharType="begin"/>
            </w:r>
            <w:r>
              <w:rPr>
                <w:noProof/>
                <w:webHidden/>
              </w:rPr>
              <w:instrText xml:space="preserve"> PAGEREF _Toc71024500 \h </w:instrText>
            </w:r>
            <w:r>
              <w:rPr>
                <w:noProof/>
                <w:webHidden/>
              </w:rPr>
            </w:r>
            <w:r>
              <w:rPr>
                <w:noProof/>
                <w:webHidden/>
              </w:rPr>
              <w:fldChar w:fldCharType="separate"/>
            </w:r>
            <w:r>
              <w:rPr>
                <w:noProof/>
                <w:webHidden/>
              </w:rPr>
              <w:t>125</w:t>
            </w:r>
            <w:r>
              <w:rPr>
                <w:noProof/>
                <w:webHidden/>
              </w:rPr>
              <w:fldChar w:fldCharType="end"/>
            </w:r>
          </w:hyperlink>
        </w:p>
        <w:p w:rsidR="00AA04C1" w:rsidRDefault="00AA04C1">
          <w:pPr>
            <w:pStyle w:val="TOC2"/>
            <w:tabs>
              <w:tab w:val="right" w:leader="dot" w:pos="10315"/>
            </w:tabs>
            <w:rPr>
              <w:noProof/>
            </w:rPr>
          </w:pPr>
          <w:hyperlink w:anchor="_Toc71024501" w:history="1">
            <w:r w:rsidRPr="00CF77F0">
              <w:rPr>
                <w:rStyle w:val="Hyperlink"/>
                <w:noProof/>
              </w:rPr>
              <w:t>BANANA BREAD</w:t>
            </w:r>
            <w:r>
              <w:rPr>
                <w:noProof/>
                <w:webHidden/>
              </w:rPr>
              <w:tab/>
            </w:r>
            <w:r>
              <w:rPr>
                <w:noProof/>
                <w:webHidden/>
              </w:rPr>
              <w:fldChar w:fldCharType="begin"/>
            </w:r>
            <w:r>
              <w:rPr>
                <w:noProof/>
                <w:webHidden/>
              </w:rPr>
              <w:instrText xml:space="preserve"> PAGEREF _Toc71024501 \h </w:instrText>
            </w:r>
            <w:r>
              <w:rPr>
                <w:noProof/>
                <w:webHidden/>
              </w:rPr>
            </w:r>
            <w:r>
              <w:rPr>
                <w:noProof/>
                <w:webHidden/>
              </w:rPr>
              <w:fldChar w:fldCharType="separate"/>
            </w:r>
            <w:r>
              <w:rPr>
                <w:noProof/>
                <w:webHidden/>
              </w:rPr>
              <w:t>126</w:t>
            </w:r>
            <w:r>
              <w:rPr>
                <w:noProof/>
                <w:webHidden/>
              </w:rPr>
              <w:fldChar w:fldCharType="end"/>
            </w:r>
          </w:hyperlink>
        </w:p>
        <w:p w:rsidR="00AA04C1" w:rsidRDefault="00AA04C1">
          <w:pPr>
            <w:pStyle w:val="TOC2"/>
            <w:tabs>
              <w:tab w:val="right" w:leader="dot" w:pos="10315"/>
            </w:tabs>
            <w:rPr>
              <w:noProof/>
            </w:rPr>
          </w:pPr>
          <w:hyperlink w:anchor="_Toc71024502" w:history="1">
            <w:r w:rsidRPr="00CF77F0">
              <w:rPr>
                <w:rStyle w:val="Hyperlink"/>
                <w:noProof/>
              </w:rPr>
              <w:t>BANANA NUT BREAD</w:t>
            </w:r>
            <w:r>
              <w:rPr>
                <w:noProof/>
                <w:webHidden/>
              </w:rPr>
              <w:tab/>
            </w:r>
            <w:r>
              <w:rPr>
                <w:noProof/>
                <w:webHidden/>
              </w:rPr>
              <w:fldChar w:fldCharType="begin"/>
            </w:r>
            <w:r>
              <w:rPr>
                <w:noProof/>
                <w:webHidden/>
              </w:rPr>
              <w:instrText xml:space="preserve"> PAGEREF _Toc71024502 \h </w:instrText>
            </w:r>
            <w:r>
              <w:rPr>
                <w:noProof/>
                <w:webHidden/>
              </w:rPr>
            </w:r>
            <w:r>
              <w:rPr>
                <w:noProof/>
                <w:webHidden/>
              </w:rPr>
              <w:fldChar w:fldCharType="separate"/>
            </w:r>
            <w:r>
              <w:rPr>
                <w:noProof/>
                <w:webHidden/>
              </w:rPr>
              <w:t>127</w:t>
            </w:r>
            <w:r>
              <w:rPr>
                <w:noProof/>
                <w:webHidden/>
              </w:rPr>
              <w:fldChar w:fldCharType="end"/>
            </w:r>
          </w:hyperlink>
        </w:p>
        <w:p w:rsidR="00AA04C1" w:rsidRDefault="00AA04C1">
          <w:pPr>
            <w:pStyle w:val="TOC2"/>
            <w:tabs>
              <w:tab w:val="right" w:leader="dot" w:pos="10315"/>
            </w:tabs>
            <w:rPr>
              <w:noProof/>
            </w:rPr>
          </w:pPr>
          <w:hyperlink w:anchor="_Toc71024503" w:history="1">
            <w:r w:rsidRPr="00CF77F0">
              <w:rPr>
                <w:rStyle w:val="Hyperlink"/>
                <w:noProof/>
              </w:rPr>
              <w:t>BANANA SPLIT CAKE</w:t>
            </w:r>
            <w:r>
              <w:rPr>
                <w:noProof/>
                <w:webHidden/>
              </w:rPr>
              <w:tab/>
            </w:r>
            <w:r>
              <w:rPr>
                <w:noProof/>
                <w:webHidden/>
              </w:rPr>
              <w:fldChar w:fldCharType="begin"/>
            </w:r>
            <w:r>
              <w:rPr>
                <w:noProof/>
                <w:webHidden/>
              </w:rPr>
              <w:instrText xml:space="preserve"> PAGEREF _Toc71024503 \h </w:instrText>
            </w:r>
            <w:r>
              <w:rPr>
                <w:noProof/>
                <w:webHidden/>
              </w:rPr>
            </w:r>
            <w:r>
              <w:rPr>
                <w:noProof/>
                <w:webHidden/>
              </w:rPr>
              <w:fldChar w:fldCharType="separate"/>
            </w:r>
            <w:r>
              <w:rPr>
                <w:noProof/>
                <w:webHidden/>
              </w:rPr>
              <w:t>128</w:t>
            </w:r>
            <w:r>
              <w:rPr>
                <w:noProof/>
                <w:webHidden/>
              </w:rPr>
              <w:fldChar w:fldCharType="end"/>
            </w:r>
          </w:hyperlink>
        </w:p>
        <w:p w:rsidR="00AA04C1" w:rsidRDefault="00AA04C1">
          <w:pPr>
            <w:pStyle w:val="TOC2"/>
            <w:tabs>
              <w:tab w:val="right" w:leader="dot" w:pos="10315"/>
            </w:tabs>
            <w:rPr>
              <w:noProof/>
            </w:rPr>
          </w:pPr>
          <w:hyperlink w:anchor="_Toc71024504" w:history="1">
            <w:r w:rsidRPr="00CF77F0">
              <w:rPr>
                <w:rStyle w:val="Hyperlink"/>
                <w:noProof/>
              </w:rPr>
              <w:t>BLUEBERRY MUFFINS</w:t>
            </w:r>
            <w:r>
              <w:rPr>
                <w:noProof/>
                <w:webHidden/>
              </w:rPr>
              <w:tab/>
            </w:r>
            <w:r>
              <w:rPr>
                <w:noProof/>
                <w:webHidden/>
              </w:rPr>
              <w:fldChar w:fldCharType="begin"/>
            </w:r>
            <w:r>
              <w:rPr>
                <w:noProof/>
                <w:webHidden/>
              </w:rPr>
              <w:instrText xml:space="preserve"> PAGEREF _Toc71024504 \h </w:instrText>
            </w:r>
            <w:r>
              <w:rPr>
                <w:noProof/>
                <w:webHidden/>
              </w:rPr>
            </w:r>
            <w:r>
              <w:rPr>
                <w:noProof/>
                <w:webHidden/>
              </w:rPr>
              <w:fldChar w:fldCharType="separate"/>
            </w:r>
            <w:r>
              <w:rPr>
                <w:noProof/>
                <w:webHidden/>
              </w:rPr>
              <w:t>129</w:t>
            </w:r>
            <w:r>
              <w:rPr>
                <w:noProof/>
                <w:webHidden/>
              </w:rPr>
              <w:fldChar w:fldCharType="end"/>
            </w:r>
          </w:hyperlink>
        </w:p>
        <w:p w:rsidR="00AA04C1" w:rsidRDefault="00AA04C1">
          <w:pPr>
            <w:pStyle w:val="TOC2"/>
            <w:tabs>
              <w:tab w:val="right" w:leader="dot" w:pos="10315"/>
            </w:tabs>
            <w:rPr>
              <w:noProof/>
            </w:rPr>
          </w:pPr>
          <w:hyperlink w:anchor="_Toc71024505" w:history="1">
            <w:r w:rsidRPr="00CF77F0">
              <w:rPr>
                <w:rStyle w:val="Hyperlink"/>
                <w:noProof/>
              </w:rPr>
              <w:t>CHOCOLAT</w:t>
            </w:r>
            <w:r w:rsidRPr="00CF77F0">
              <w:rPr>
                <w:rStyle w:val="Hyperlink"/>
                <w:noProof/>
              </w:rPr>
              <w:t>E</w:t>
            </w:r>
            <w:r w:rsidRPr="00CF77F0">
              <w:rPr>
                <w:rStyle w:val="Hyperlink"/>
                <w:noProof/>
              </w:rPr>
              <w:t xml:space="preserve"> CAKE</w:t>
            </w:r>
            <w:r>
              <w:rPr>
                <w:noProof/>
                <w:webHidden/>
              </w:rPr>
              <w:tab/>
            </w:r>
            <w:r>
              <w:rPr>
                <w:noProof/>
                <w:webHidden/>
              </w:rPr>
              <w:fldChar w:fldCharType="begin"/>
            </w:r>
            <w:r>
              <w:rPr>
                <w:noProof/>
                <w:webHidden/>
              </w:rPr>
              <w:instrText xml:space="preserve"> PAGEREF _Toc71024505 \h </w:instrText>
            </w:r>
            <w:r>
              <w:rPr>
                <w:noProof/>
                <w:webHidden/>
              </w:rPr>
            </w:r>
            <w:r>
              <w:rPr>
                <w:noProof/>
                <w:webHidden/>
              </w:rPr>
              <w:fldChar w:fldCharType="separate"/>
            </w:r>
            <w:r>
              <w:rPr>
                <w:noProof/>
                <w:webHidden/>
              </w:rPr>
              <w:t>130</w:t>
            </w:r>
            <w:r>
              <w:rPr>
                <w:noProof/>
                <w:webHidden/>
              </w:rPr>
              <w:fldChar w:fldCharType="end"/>
            </w:r>
          </w:hyperlink>
        </w:p>
        <w:p w:rsidR="00AA04C1" w:rsidRDefault="00AA04C1">
          <w:pPr>
            <w:pStyle w:val="TOC2"/>
            <w:tabs>
              <w:tab w:val="right" w:leader="dot" w:pos="10315"/>
            </w:tabs>
            <w:rPr>
              <w:noProof/>
            </w:rPr>
          </w:pPr>
          <w:hyperlink w:anchor="_Toc71024506" w:history="1">
            <w:r w:rsidRPr="00CF77F0">
              <w:rPr>
                <w:rStyle w:val="Hyperlink"/>
                <w:noProof/>
              </w:rPr>
              <w:t>CHOCOLATE CHIP CREAM CHEESE SQUARES</w:t>
            </w:r>
            <w:r>
              <w:rPr>
                <w:noProof/>
                <w:webHidden/>
              </w:rPr>
              <w:tab/>
            </w:r>
            <w:r>
              <w:rPr>
                <w:noProof/>
                <w:webHidden/>
              </w:rPr>
              <w:fldChar w:fldCharType="begin"/>
            </w:r>
            <w:r>
              <w:rPr>
                <w:noProof/>
                <w:webHidden/>
              </w:rPr>
              <w:instrText xml:space="preserve"> PAGEREF _Toc71024506 \h </w:instrText>
            </w:r>
            <w:r>
              <w:rPr>
                <w:noProof/>
                <w:webHidden/>
              </w:rPr>
            </w:r>
            <w:r>
              <w:rPr>
                <w:noProof/>
                <w:webHidden/>
              </w:rPr>
              <w:fldChar w:fldCharType="separate"/>
            </w:r>
            <w:r>
              <w:rPr>
                <w:noProof/>
                <w:webHidden/>
              </w:rPr>
              <w:t>131</w:t>
            </w:r>
            <w:r>
              <w:rPr>
                <w:noProof/>
                <w:webHidden/>
              </w:rPr>
              <w:fldChar w:fldCharType="end"/>
            </w:r>
          </w:hyperlink>
        </w:p>
        <w:p w:rsidR="00AA04C1" w:rsidRDefault="00AA04C1">
          <w:pPr>
            <w:pStyle w:val="TOC2"/>
            <w:tabs>
              <w:tab w:val="right" w:leader="dot" w:pos="10315"/>
            </w:tabs>
            <w:rPr>
              <w:noProof/>
            </w:rPr>
          </w:pPr>
          <w:hyperlink w:anchor="_Toc71024507" w:history="1">
            <w:r w:rsidRPr="00CF77F0">
              <w:rPr>
                <w:rStyle w:val="Hyperlink"/>
                <w:noProof/>
              </w:rPr>
              <w:t>CHOCOLATE CHIP MACAROONS</w:t>
            </w:r>
            <w:r>
              <w:rPr>
                <w:noProof/>
                <w:webHidden/>
              </w:rPr>
              <w:tab/>
            </w:r>
            <w:r>
              <w:rPr>
                <w:noProof/>
                <w:webHidden/>
              </w:rPr>
              <w:fldChar w:fldCharType="begin"/>
            </w:r>
            <w:r>
              <w:rPr>
                <w:noProof/>
                <w:webHidden/>
              </w:rPr>
              <w:instrText xml:space="preserve"> PAGEREF _Toc71024507 \h </w:instrText>
            </w:r>
            <w:r>
              <w:rPr>
                <w:noProof/>
                <w:webHidden/>
              </w:rPr>
            </w:r>
            <w:r>
              <w:rPr>
                <w:noProof/>
                <w:webHidden/>
              </w:rPr>
              <w:fldChar w:fldCharType="separate"/>
            </w:r>
            <w:r>
              <w:rPr>
                <w:noProof/>
                <w:webHidden/>
              </w:rPr>
              <w:t>132</w:t>
            </w:r>
            <w:r>
              <w:rPr>
                <w:noProof/>
                <w:webHidden/>
              </w:rPr>
              <w:fldChar w:fldCharType="end"/>
            </w:r>
          </w:hyperlink>
        </w:p>
        <w:p w:rsidR="00AA04C1" w:rsidRDefault="00AA04C1">
          <w:pPr>
            <w:pStyle w:val="TOC2"/>
            <w:tabs>
              <w:tab w:val="right" w:leader="dot" w:pos="10315"/>
            </w:tabs>
            <w:rPr>
              <w:noProof/>
            </w:rPr>
          </w:pPr>
          <w:hyperlink w:anchor="_Toc71024508" w:history="1">
            <w:r w:rsidRPr="00CF77F0">
              <w:rPr>
                <w:rStyle w:val="Hyperlink"/>
                <w:noProof/>
              </w:rPr>
              <w:t>CHOCOLATE LEMON PIE</w:t>
            </w:r>
            <w:r>
              <w:rPr>
                <w:noProof/>
                <w:webHidden/>
              </w:rPr>
              <w:tab/>
            </w:r>
            <w:r>
              <w:rPr>
                <w:noProof/>
                <w:webHidden/>
              </w:rPr>
              <w:fldChar w:fldCharType="begin"/>
            </w:r>
            <w:r>
              <w:rPr>
                <w:noProof/>
                <w:webHidden/>
              </w:rPr>
              <w:instrText xml:space="preserve"> PAGEREF _Toc71024508 \h </w:instrText>
            </w:r>
            <w:r>
              <w:rPr>
                <w:noProof/>
                <w:webHidden/>
              </w:rPr>
            </w:r>
            <w:r>
              <w:rPr>
                <w:noProof/>
                <w:webHidden/>
              </w:rPr>
              <w:fldChar w:fldCharType="separate"/>
            </w:r>
            <w:r>
              <w:rPr>
                <w:noProof/>
                <w:webHidden/>
              </w:rPr>
              <w:t>133</w:t>
            </w:r>
            <w:r>
              <w:rPr>
                <w:noProof/>
                <w:webHidden/>
              </w:rPr>
              <w:fldChar w:fldCharType="end"/>
            </w:r>
          </w:hyperlink>
        </w:p>
        <w:p w:rsidR="00AA04C1" w:rsidRDefault="00AA04C1">
          <w:pPr>
            <w:pStyle w:val="TOC2"/>
            <w:tabs>
              <w:tab w:val="right" w:leader="dot" w:pos="10315"/>
            </w:tabs>
            <w:rPr>
              <w:noProof/>
            </w:rPr>
          </w:pPr>
          <w:hyperlink w:anchor="_Toc71024509" w:history="1">
            <w:r w:rsidRPr="00CF77F0">
              <w:rPr>
                <w:rStyle w:val="Hyperlink"/>
                <w:noProof/>
              </w:rPr>
              <w:t>CHOCOLATE MINT BROWNIES</w:t>
            </w:r>
            <w:r>
              <w:rPr>
                <w:noProof/>
                <w:webHidden/>
              </w:rPr>
              <w:tab/>
            </w:r>
            <w:r>
              <w:rPr>
                <w:noProof/>
                <w:webHidden/>
              </w:rPr>
              <w:fldChar w:fldCharType="begin"/>
            </w:r>
            <w:r>
              <w:rPr>
                <w:noProof/>
                <w:webHidden/>
              </w:rPr>
              <w:instrText xml:space="preserve"> PAGEREF _Toc71024509 \h </w:instrText>
            </w:r>
            <w:r>
              <w:rPr>
                <w:noProof/>
                <w:webHidden/>
              </w:rPr>
            </w:r>
            <w:r>
              <w:rPr>
                <w:noProof/>
                <w:webHidden/>
              </w:rPr>
              <w:fldChar w:fldCharType="separate"/>
            </w:r>
            <w:r>
              <w:rPr>
                <w:noProof/>
                <w:webHidden/>
              </w:rPr>
              <w:t>134</w:t>
            </w:r>
            <w:r>
              <w:rPr>
                <w:noProof/>
                <w:webHidden/>
              </w:rPr>
              <w:fldChar w:fldCharType="end"/>
            </w:r>
          </w:hyperlink>
        </w:p>
        <w:p w:rsidR="00AA04C1" w:rsidRDefault="00AA04C1">
          <w:pPr>
            <w:pStyle w:val="TOC2"/>
            <w:tabs>
              <w:tab w:val="right" w:leader="dot" w:pos="10315"/>
            </w:tabs>
            <w:rPr>
              <w:noProof/>
            </w:rPr>
          </w:pPr>
          <w:hyperlink w:anchor="_Toc71024510" w:history="1">
            <w:r w:rsidRPr="00CF77F0">
              <w:rPr>
                <w:rStyle w:val="Hyperlink"/>
                <w:noProof/>
              </w:rPr>
              <w:t>CHOCOLATE MUZZETTS</w:t>
            </w:r>
            <w:r>
              <w:rPr>
                <w:noProof/>
                <w:webHidden/>
              </w:rPr>
              <w:tab/>
            </w:r>
            <w:r>
              <w:rPr>
                <w:noProof/>
                <w:webHidden/>
              </w:rPr>
              <w:fldChar w:fldCharType="begin"/>
            </w:r>
            <w:r>
              <w:rPr>
                <w:noProof/>
                <w:webHidden/>
              </w:rPr>
              <w:instrText xml:space="preserve"> PAGEREF _Toc71024510 \h </w:instrText>
            </w:r>
            <w:r>
              <w:rPr>
                <w:noProof/>
                <w:webHidden/>
              </w:rPr>
            </w:r>
            <w:r>
              <w:rPr>
                <w:noProof/>
                <w:webHidden/>
              </w:rPr>
              <w:fldChar w:fldCharType="separate"/>
            </w:r>
            <w:r>
              <w:rPr>
                <w:noProof/>
                <w:webHidden/>
              </w:rPr>
              <w:t>135</w:t>
            </w:r>
            <w:r>
              <w:rPr>
                <w:noProof/>
                <w:webHidden/>
              </w:rPr>
              <w:fldChar w:fldCharType="end"/>
            </w:r>
          </w:hyperlink>
        </w:p>
        <w:p w:rsidR="00AA04C1" w:rsidRDefault="00AA04C1">
          <w:pPr>
            <w:pStyle w:val="TOC2"/>
            <w:tabs>
              <w:tab w:val="right" w:leader="dot" w:pos="10315"/>
            </w:tabs>
            <w:rPr>
              <w:noProof/>
            </w:rPr>
          </w:pPr>
          <w:hyperlink w:anchor="_Toc71024511" w:history="1">
            <w:r w:rsidRPr="00CF77F0">
              <w:rPr>
                <w:rStyle w:val="Hyperlink"/>
                <w:noProof/>
              </w:rPr>
              <w:t>CINNAMON TWISTS</w:t>
            </w:r>
            <w:r>
              <w:rPr>
                <w:noProof/>
                <w:webHidden/>
              </w:rPr>
              <w:tab/>
            </w:r>
            <w:r>
              <w:rPr>
                <w:noProof/>
                <w:webHidden/>
              </w:rPr>
              <w:fldChar w:fldCharType="begin"/>
            </w:r>
            <w:r>
              <w:rPr>
                <w:noProof/>
                <w:webHidden/>
              </w:rPr>
              <w:instrText xml:space="preserve"> PAGEREF _Toc71024511 \h </w:instrText>
            </w:r>
            <w:r>
              <w:rPr>
                <w:noProof/>
                <w:webHidden/>
              </w:rPr>
            </w:r>
            <w:r>
              <w:rPr>
                <w:noProof/>
                <w:webHidden/>
              </w:rPr>
              <w:fldChar w:fldCharType="separate"/>
            </w:r>
            <w:r>
              <w:rPr>
                <w:noProof/>
                <w:webHidden/>
              </w:rPr>
              <w:t>136</w:t>
            </w:r>
            <w:r>
              <w:rPr>
                <w:noProof/>
                <w:webHidden/>
              </w:rPr>
              <w:fldChar w:fldCharType="end"/>
            </w:r>
          </w:hyperlink>
        </w:p>
        <w:p w:rsidR="00AA04C1" w:rsidRDefault="00AA04C1">
          <w:pPr>
            <w:pStyle w:val="TOC2"/>
            <w:tabs>
              <w:tab w:val="right" w:leader="dot" w:pos="10315"/>
            </w:tabs>
            <w:rPr>
              <w:noProof/>
            </w:rPr>
          </w:pPr>
          <w:hyperlink w:anchor="_Toc71024512" w:history="1">
            <w:r w:rsidRPr="00CF77F0">
              <w:rPr>
                <w:rStyle w:val="Hyperlink"/>
                <w:noProof/>
              </w:rPr>
              <w:t>COLLEEN’S COOKIES</w:t>
            </w:r>
            <w:r>
              <w:rPr>
                <w:noProof/>
                <w:webHidden/>
              </w:rPr>
              <w:tab/>
            </w:r>
            <w:r>
              <w:rPr>
                <w:noProof/>
                <w:webHidden/>
              </w:rPr>
              <w:fldChar w:fldCharType="begin"/>
            </w:r>
            <w:r>
              <w:rPr>
                <w:noProof/>
                <w:webHidden/>
              </w:rPr>
              <w:instrText xml:space="preserve"> PAGEREF _Toc71024512 \h </w:instrText>
            </w:r>
            <w:r>
              <w:rPr>
                <w:noProof/>
                <w:webHidden/>
              </w:rPr>
            </w:r>
            <w:r>
              <w:rPr>
                <w:noProof/>
                <w:webHidden/>
              </w:rPr>
              <w:fldChar w:fldCharType="separate"/>
            </w:r>
            <w:r>
              <w:rPr>
                <w:noProof/>
                <w:webHidden/>
              </w:rPr>
              <w:t>137</w:t>
            </w:r>
            <w:r>
              <w:rPr>
                <w:noProof/>
                <w:webHidden/>
              </w:rPr>
              <w:fldChar w:fldCharType="end"/>
            </w:r>
          </w:hyperlink>
        </w:p>
        <w:p w:rsidR="00AA04C1" w:rsidRDefault="00AA04C1">
          <w:pPr>
            <w:pStyle w:val="TOC2"/>
            <w:tabs>
              <w:tab w:val="right" w:leader="dot" w:pos="10315"/>
            </w:tabs>
            <w:rPr>
              <w:noProof/>
            </w:rPr>
          </w:pPr>
          <w:hyperlink w:anchor="_Toc71024513" w:history="1">
            <w:r w:rsidRPr="00CF77F0">
              <w:rPr>
                <w:rStyle w:val="Hyperlink"/>
                <w:noProof/>
              </w:rPr>
              <w:t>CREAM CHEESE CHOCOLATE CHIP CAKE</w:t>
            </w:r>
            <w:r>
              <w:rPr>
                <w:noProof/>
                <w:webHidden/>
              </w:rPr>
              <w:tab/>
            </w:r>
            <w:r>
              <w:rPr>
                <w:noProof/>
                <w:webHidden/>
              </w:rPr>
              <w:fldChar w:fldCharType="begin"/>
            </w:r>
            <w:r>
              <w:rPr>
                <w:noProof/>
                <w:webHidden/>
              </w:rPr>
              <w:instrText xml:space="preserve"> PAGEREF _Toc71024513 \h </w:instrText>
            </w:r>
            <w:r>
              <w:rPr>
                <w:noProof/>
                <w:webHidden/>
              </w:rPr>
            </w:r>
            <w:r>
              <w:rPr>
                <w:noProof/>
                <w:webHidden/>
              </w:rPr>
              <w:fldChar w:fldCharType="separate"/>
            </w:r>
            <w:r>
              <w:rPr>
                <w:noProof/>
                <w:webHidden/>
              </w:rPr>
              <w:t>138</w:t>
            </w:r>
            <w:r>
              <w:rPr>
                <w:noProof/>
                <w:webHidden/>
              </w:rPr>
              <w:fldChar w:fldCharType="end"/>
            </w:r>
          </w:hyperlink>
        </w:p>
        <w:p w:rsidR="00AA04C1" w:rsidRDefault="00AA04C1">
          <w:pPr>
            <w:pStyle w:val="TOC2"/>
            <w:tabs>
              <w:tab w:val="right" w:leader="dot" w:pos="10315"/>
            </w:tabs>
            <w:rPr>
              <w:noProof/>
            </w:rPr>
          </w:pPr>
          <w:hyperlink w:anchor="_Toc71024514" w:history="1">
            <w:r w:rsidRPr="00CF77F0">
              <w:rPr>
                <w:rStyle w:val="Hyperlink"/>
                <w:noProof/>
              </w:rPr>
              <w:t>EASY OREO COOKIE ICE CREAM CAKE</w:t>
            </w:r>
            <w:r>
              <w:rPr>
                <w:noProof/>
                <w:webHidden/>
              </w:rPr>
              <w:tab/>
            </w:r>
            <w:r>
              <w:rPr>
                <w:noProof/>
                <w:webHidden/>
              </w:rPr>
              <w:fldChar w:fldCharType="begin"/>
            </w:r>
            <w:r>
              <w:rPr>
                <w:noProof/>
                <w:webHidden/>
              </w:rPr>
              <w:instrText xml:space="preserve"> PAGEREF _Toc71024514 \h </w:instrText>
            </w:r>
            <w:r>
              <w:rPr>
                <w:noProof/>
                <w:webHidden/>
              </w:rPr>
            </w:r>
            <w:r>
              <w:rPr>
                <w:noProof/>
                <w:webHidden/>
              </w:rPr>
              <w:fldChar w:fldCharType="separate"/>
            </w:r>
            <w:r>
              <w:rPr>
                <w:noProof/>
                <w:webHidden/>
              </w:rPr>
              <w:t>139</w:t>
            </w:r>
            <w:r>
              <w:rPr>
                <w:noProof/>
                <w:webHidden/>
              </w:rPr>
              <w:fldChar w:fldCharType="end"/>
            </w:r>
          </w:hyperlink>
        </w:p>
        <w:p w:rsidR="00AA04C1" w:rsidRDefault="00AA04C1">
          <w:pPr>
            <w:pStyle w:val="TOC2"/>
            <w:tabs>
              <w:tab w:val="right" w:leader="dot" w:pos="10315"/>
            </w:tabs>
            <w:rPr>
              <w:noProof/>
            </w:rPr>
          </w:pPr>
          <w:hyperlink w:anchor="_Toc71024515" w:history="1">
            <w:r w:rsidRPr="00CF77F0">
              <w:rPr>
                <w:rStyle w:val="Hyperlink"/>
                <w:noProof/>
              </w:rPr>
              <w:t>FRUIT BARS</w:t>
            </w:r>
            <w:r>
              <w:rPr>
                <w:noProof/>
                <w:webHidden/>
              </w:rPr>
              <w:tab/>
            </w:r>
            <w:r>
              <w:rPr>
                <w:noProof/>
                <w:webHidden/>
              </w:rPr>
              <w:fldChar w:fldCharType="begin"/>
            </w:r>
            <w:r>
              <w:rPr>
                <w:noProof/>
                <w:webHidden/>
              </w:rPr>
              <w:instrText xml:space="preserve"> PAGEREF _Toc71024515 \h </w:instrText>
            </w:r>
            <w:r>
              <w:rPr>
                <w:noProof/>
                <w:webHidden/>
              </w:rPr>
            </w:r>
            <w:r>
              <w:rPr>
                <w:noProof/>
                <w:webHidden/>
              </w:rPr>
              <w:fldChar w:fldCharType="separate"/>
            </w:r>
            <w:r>
              <w:rPr>
                <w:noProof/>
                <w:webHidden/>
              </w:rPr>
              <w:t>140</w:t>
            </w:r>
            <w:r>
              <w:rPr>
                <w:noProof/>
                <w:webHidden/>
              </w:rPr>
              <w:fldChar w:fldCharType="end"/>
            </w:r>
          </w:hyperlink>
        </w:p>
        <w:p w:rsidR="00AA04C1" w:rsidRDefault="00AA04C1">
          <w:pPr>
            <w:pStyle w:val="TOC2"/>
            <w:tabs>
              <w:tab w:val="right" w:leader="dot" w:pos="10315"/>
            </w:tabs>
            <w:rPr>
              <w:noProof/>
            </w:rPr>
          </w:pPr>
          <w:hyperlink w:anchor="_Toc71024516" w:history="1">
            <w:r w:rsidRPr="00CF77F0">
              <w:rPr>
                <w:rStyle w:val="Hyperlink"/>
                <w:noProof/>
              </w:rPr>
              <w:t>GHIRADELLI CHOCOLATE CHIP COOKIES</w:t>
            </w:r>
            <w:r>
              <w:rPr>
                <w:noProof/>
                <w:webHidden/>
              </w:rPr>
              <w:tab/>
            </w:r>
            <w:r>
              <w:rPr>
                <w:noProof/>
                <w:webHidden/>
              </w:rPr>
              <w:fldChar w:fldCharType="begin"/>
            </w:r>
            <w:r>
              <w:rPr>
                <w:noProof/>
                <w:webHidden/>
              </w:rPr>
              <w:instrText xml:space="preserve"> PAGEREF _Toc71024516 \h </w:instrText>
            </w:r>
            <w:r>
              <w:rPr>
                <w:noProof/>
                <w:webHidden/>
              </w:rPr>
            </w:r>
            <w:r>
              <w:rPr>
                <w:noProof/>
                <w:webHidden/>
              </w:rPr>
              <w:fldChar w:fldCharType="separate"/>
            </w:r>
            <w:r>
              <w:rPr>
                <w:noProof/>
                <w:webHidden/>
              </w:rPr>
              <w:t>141</w:t>
            </w:r>
            <w:r>
              <w:rPr>
                <w:noProof/>
                <w:webHidden/>
              </w:rPr>
              <w:fldChar w:fldCharType="end"/>
            </w:r>
          </w:hyperlink>
        </w:p>
        <w:p w:rsidR="00AA04C1" w:rsidRDefault="00AA04C1">
          <w:pPr>
            <w:pStyle w:val="TOC2"/>
            <w:tabs>
              <w:tab w:val="right" w:leader="dot" w:pos="10315"/>
            </w:tabs>
            <w:rPr>
              <w:noProof/>
            </w:rPr>
          </w:pPr>
          <w:hyperlink w:anchor="_Toc71024517" w:history="1">
            <w:r w:rsidRPr="00CF77F0">
              <w:rPr>
                <w:rStyle w:val="Hyperlink"/>
                <w:noProof/>
              </w:rPr>
              <w:t>GRANDMA IRENE’S BANANA BREAD</w:t>
            </w:r>
            <w:r>
              <w:rPr>
                <w:noProof/>
                <w:webHidden/>
              </w:rPr>
              <w:tab/>
            </w:r>
            <w:r>
              <w:rPr>
                <w:noProof/>
                <w:webHidden/>
              </w:rPr>
              <w:fldChar w:fldCharType="begin"/>
            </w:r>
            <w:r>
              <w:rPr>
                <w:noProof/>
                <w:webHidden/>
              </w:rPr>
              <w:instrText xml:space="preserve"> PAGEREF _Toc71024517 \h </w:instrText>
            </w:r>
            <w:r>
              <w:rPr>
                <w:noProof/>
                <w:webHidden/>
              </w:rPr>
            </w:r>
            <w:r>
              <w:rPr>
                <w:noProof/>
                <w:webHidden/>
              </w:rPr>
              <w:fldChar w:fldCharType="separate"/>
            </w:r>
            <w:r>
              <w:rPr>
                <w:noProof/>
                <w:webHidden/>
              </w:rPr>
              <w:t>142</w:t>
            </w:r>
            <w:r>
              <w:rPr>
                <w:noProof/>
                <w:webHidden/>
              </w:rPr>
              <w:fldChar w:fldCharType="end"/>
            </w:r>
          </w:hyperlink>
        </w:p>
        <w:p w:rsidR="00AA04C1" w:rsidRDefault="00AA04C1">
          <w:pPr>
            <w:pStyle w:val="TOC2"/>
            <w:tabs>
              <w:tab w:val="right" w:leader="dot" w:pos="10315"/>
            </w:tabs>
            <w:rPr>
              <w:noProof/>
            </w:rPr>
          </w:pPr>
          <w:hyperlink w:anchor="_Toc71024518" w:history="1">
            <w:r w:rsidRPr="00CF77F0">
              <w:rPr>
                <w:rStyle w:val="Hyperlink"/>
                <w:noProof/>
              </w:rPr>
              <w:t>GRANDMA’S ROLL-OUT COOKIES</w:t>
            </w:r>
            <w:r>
              <w:rPr>
                <w:noProof/>
                <w:webHidden/>
              </w:rPr>
              <w:tab/>
            </w:r>
            <w:r>
              <w:rPr>
                <w:noProof/>
                <w:webHidden/>
              </w:rPr>
              <w:fldChar w:fldCharType="begin"/>
            </w:r>
            <w:r>
              <w:rPr>
                <w:noProof/>
                <w:webHidden/>
              </w:rPr>
              <w:instrText xml:space="preserve"> PAGEREF _Toc71024518 \h </w:instrText>
            </w:r>
            <w:r>
              <w:rPr>
                <w:noProof/>
                <w:webHidden/>
              </w:rPr>
            </w:r>
            <w:r>
              <w:rPr>
                <w:noProof/>
                <w:webHidden/>
              </w:rPr>
              <w:fldChar w:fldCharType="separate"/>
            </w:r>
            <w:r>
              <w:rPr>
                <w:noProof/>
                <w:webHidden/>
              </w:rPr>
              <w:t>143</w:t>
            </w:r>
            <w:r>
              <w:rPr>
                <w:noProof/>
                <w:webHidden/>
              </w:rPr>
              <w:fldChar w:fldCharType="end"/>
            </w:r>
          </w:hyperlink>
        </w:p>
        <w:p w:rsidR="00AA04C1" w:rsidRDefault="00AA04C1">
          <w:pPr>
            <w:pStyle w:val="TOC2"/>
            <w:tabs>
              <w:tab w:val="right" w:leader="dot" w:pos="10315"/>
            </w:tabs>
            <w:rPr>
              <w:noProof/>
            </w:rPr>
          </w:pPr>
          <w:hyperlink w:anchor="_Toc71024519" w:history="1">
            <w:r w:rsidRPr="00CF77F0">
              <w:rPr>
                <w:rStyle w:val="Hyperlink"/>
                <w:noProof/>
              </w:rPr>
              <w:t>GRANDMOTHER’S BREAD</w:t>
            </w:r>
            <w:r>
              <w:rPr>
                <w:noProof/>
                <w:webHidden/>
              </w:rPr>
              <w:tab/>
            </w:r>
            <w:r>
              <w:rPr>
                <w:noProof/>
                <w:webHidden/>
              </w:rPr>
              <w:fldChar w:fldCharType="begin"/>
            </w:r>
            <w:r>
              <w:rPr>
                <w:noProof/>
                <w:webHidden/>
              </w:rPr>
              <w:instrText xml:space="preserve"> PAGEREF _Toc71024519 \h </w:instrText>
            </w:r>
            <w:r>
              <w:rPr>
                <w:noProof/>
                <w:webHidden/>
              </w:rPr>
            </w:r>
            <w:r>
              <w:rPr>
                <w:noProof/>
                <w:webHidden/>
              </w:rPr>
              <w:fldChar w:fldCharType="separate"/>
            </w:r>
            <w:r>
              <w:rPr>
                <w:noProof/>
                <w:webHidden/>
              </w:rPr>
              <w:t>144</w:t>
            </w:r>
            <w:r>
              <w:rPr>
                <w:noProof/>
                <w:webHidden/>
              </w:rPr>
              <w:fldChar w:fldCharType="end"/>
            </w:r>
          </w:hyperlink>
        </w:p>
        <w:p w:rsidR="00AA04C1" w:rsidRDefault="00AA04C1">
          <w:pPr>
            <w:pStyle w:val="TOC2"/>
            <w:tabs>
              <w:tab w:val="right" w:leader="dot" w:pos="10315"/>
            </w:tabs>
            <w:rPr>
              <w:noProof/>
            </w:rPr>
          </w:pPr>
          <w:hyperlink w:anchor="_Toc71024520" w:history="1">
            <w:r w:rsidRPr="00CF77F0">
              <w:rPr>
                <w:rStyle w:val="Hyperlink"/>
                <w:noProof/>
              </w:rPr>
              <w:t>HEAVENLY STRAWBERRIES</w:t>
            </w:r>
            <w:r>
              <w:rPr>
                <w:noProof/>
                <w:webHidden/>
              </w:rPr>
              <w:tab/>
            </w:r>
            <w:r>
              <w:rPr>
                <w:noProof/>
                <w:webHidden/>
              </w:rPr>
              <w:fldChar w:fldCharType="begin"/>
            </w:r>
            <w:r>
              <w:rPr>
                <w:noProof/>
                <w:webHidden/>
              </w:rPr>
              <w:instrText xml:space="preserve"> PAGEREF _Toc71024520 \h </w:instrText>
            </w:r>
            <w:r>
              <w:rPr>
                <w:noProof/>
                <w:webHidden/>
              </w:rPr>
            </w:r>
            <w:r>
              <w:rPr>
                <w:noProof/>
                <w:webHidden/>
              </w:rPr>
              <w:fldChar w:fldCharType="separate"/>
            </w:r>
            <w:r>
              <w:rPr>
                <w:noProof/>
                <w:webHidden/>
              </w:rPr>
              <w:t>145</w:t>
            </w:r>
            <w:r>
              <w:rPr>
                <w:noProof/>
                <w:webHidden/>
              </w:rPr>
              <w:fldChar w:fldCharType="end"/>
            </w:r>
          </w:hyperlink>
        </w:p>
        <w:p w:rsidR="00AA04C1" w:rsidRDefault="00AA04C1">
          <w:pPr>
            <w:pStyle w:val="TOC2"/>
            <w:tabs>
              <w:tab w:val="right" w:leader="dot" w:pos="10315"/>
            </w:tabs>
            <w:rPr>
              <w:noProof/>
            </w:rPr>
          </w:pPr>
          <w:hyperlink w:anchor="_Toc71024521" w:history="1">
            <w:r w:rsidRPr="00CF77F0">
              <w:rPr>
                <w:rStyle w:val="Hyperlink"/>
                <w:noProof/>
              </w:rPr>
              <w:t>IRISH SODA BREAD</w:t>
            </w:r>
            <w:r>
              <w:rPr>
                <w:noProof/>
                <w:webHidden/>
              </w:rPr>
              <w:tab/>
            </w:r>
            <w:r>
              <w:rPr>
                <w:noProof/>
                <w:webHidden/>
              </w:rPr>
              <w:fldChar w:fldCharType="begin"/>
            </w:r>
            <w:r>
              <w:rPr>
                <w:noProof/>
                <w:webHidden/>
              </w:rPr>
              <w:instrText xml:space="preserve"> PAGEREF _Toc71024521 \h </w:instrText>
            </w:r>
            <w:r>
              <w:rPr>
                <w:noProof/>
                <w:webHidden/>
              </w:rPr>
            </w:r>
            <w:r>
              <w:rPr>
                <w:noProof/>
                <w:webHidden/>
              </w:rPr>
              <w:fldChar w:fldCharType="separate"/>
            </w:r>
            <w:r>
              <w:rPr>
                <w:noProof/>
                <w:webHidden/>
              </w:rPr>
              <w:t>146</w:t>
            </w:r>
            <w:r>
              <w:rPr>
                <w:noProof/>
                <w:webHidden/>
              </w:rPr>
              <w:fldChar w:fldCharType="end"/>
            </w:r>
          </w:hyperlink>
        </w:p>
        <w:p w:rsidR="00AA04C1" w:rsidRDefault="00AA04C1">
          <w:pPr>
            <w:pStyle w:val="TOC2"/>
            <w:tabs>
              <w:tab w:val="right" w:leader="dot" w:pos="10315"/>
            </w:tabs>
            <w:rPr>
              <w:noProof/>
            </w:rPr>
          </w:pPr>
          <w:hyperlink w:anchor="_Toc71024522" w:history="1">
            <w:r w:rsidRPr="00CF77F0">
              <w:rPr>
                <w:rStyle w:val="Hyperlink"/>
                <w:noProof/>
              </w:rPr>
              <w:t>KOOKIE BRITTLE</w:t>
            </w:r>
            <w:r>
              <w:rPr>
                <w:noProof/>
                <w:webHidden/>
              </w:rPr>
              <w:tab/>
            </w:r>
            <w:r>
              <w:rPr>
                <w:noProof/>
                <w:webHidden/>
              </w:rPr>
              <w:fldChar w:fldCharType="begin"/>
            </w:r>
            <w:r>
              <w:rPr>
                <w:noProof/>
                <w:webHidden/>
              </w:rPr>
              <w:instrText xml:space="preserve"> PAGEREF _Toc71024522 \h </w:instrText>
            </w:r>
            <w:r>
              <w:rPr>
                <w:noProof/>
                <w:webHidden/>
              </w:rPr>
            </w:r>
            <w:r>
              <w:rPr>
                <w:noProof/>
                <w:webHidden/>
              </w:rPr>
              <w:fldChar w:fldCharType="separate"/>
            </w:r>
            <w:r>
              <w:rPr>
                <w:noProof/>
                <w:webHidden/>
              </w:rPr>
              <w:t>147</w:t>
            </w:r>
            <w:r>
              <w:rPr>
                <w:noProof/>
                <w:webHidden/>
              </w:rPr>
              <w:fldChar w:fldCharType="end"/>
            </w:r>
          </w:hyperlink>
        </w:p>
        <w:p w:rsidR="00AA04C1" w:rsidRDefault="00AA04C1">
          <w:pPr>
            <w:pStyle w:val="TOC2"/>
            <w:tabs>
              <w:tab w:val="right" w:leader="dot" w:pos="10315"/>
            </w:tabs>
            <w:rPr>
              <w:noProof/>
            </w:rPr>
          </w:pPr>
          <w:hyperlink w:anchor="_Toc71024523" w:history="1">
            <w:r w:rsidRPr="00CF77F0">
              <w:rPr>
                <w:rStyle w:val="Hyperlink"/>
                <w:noProof/>
              </w:rPr>
              <w:t>LEMON LUST</w:t>
            </w:r>
            <w:r>
              <w:rPr>
                <w:noProof/>
                <w:webHidden/>
              </w:rPr>
              <w:tab/>
            </w:r>
            <w:r>
              <w:rPr>
                <w:noProof/>
                <w:webHidden/>
              </w:rPr>
              <w:fldChar w:fldCharType="begin"/>
            </w:r>
            <w:r>
              <w:rPr>
                <w:noProof/>
                <w:webHidden/>
              </w:rPr>
              <w:instrText xml:space="preserve"> PAGEREF _Toc71024523 \h </w:instrText>
            </w:r>
            <w:r>
              <w:rPr>
                <w:noProof/>
                <w:webHidden/>
              </w:rPr>
            </w:r>
            <w:r>
              <w:rPr>
                <w:noProof/>
                <w:webHidden/>
              </w:rPr>
              <w:fldChar w:fldCharType="separate"/>
            </w:r>
            <w:r>
              <w:rPr>
                <w:noProof/>
                <w:webHidden/>
              </w:rPr>
              <w:t>148</w:t>
            </w:r>
            <w:r>
              <w:rPr>
                <w:noProof/>
                <w:webHidden/>
              </w:rPr>
              <w:fldChar w:fldCharType="end"/>
            </w:r>
          </w:hyperlink>
        </w:p>
        <w:p w:rsidR="00AA04C1" w:rsidRDefault="00AA04C1">
          <w:pPr>
            <w:pStyle w:val="TOC2"/>
            <w:tabs>
              <w:tab w:val="right" w:leader="dot" w:pos="10315"/>
            </w:tabs>
            <w:rPr>
              <w:noProof/>
            </w:rPr>
          </w:pPr>
          <w:hyperlink w:anchor="_Toc71024524" w:history="1">
            <w:r w:rsidRPr="00CF77F0">
              <w:rPr>
                <w:rStyle w:val="Hyperlink"/>
                <w:noProof/>
              </w:rPr>
              <w:t>MOLASSES COOKIES</w:t>
            </w:r>
            <w:r>
              <w:rPr>
                <w:noProof/>
                <w:webHidden/>
              </w:rPr>
              <w:tab/>
            </w:r>
            <w:r>
              <w:rPr>
                <w:noProof/>
                <w:webHidden/>
              </w:rPr>
              <w:fldChar w:fldCharType="begin"/>
            </w:r>
            <w:r>
              <w:rPr>
                <w:noProof/>
                <w:webHidden/>
              </w:rPr>
              <w:instrText xml:space="preserve"> PAGEREF _Toc71024524 \h </w:instrText>
            </w:r>
            <w:r>
              <w:rPr>
                <w:noProof/>
                <w:webHidden/>
              </w:rPr>
            </w:r>
            <w:r>
              <w:rPr>
                <w:noProof/>
                <w:webHidden/>
              </w:rPr>
              <w:fldChar w:fldCharType="separate"/>
            </w:r>
            <w:r>
              <w:rPr>
                <w:noProof/>
                <w:webHidden/>
              </w:rPr>
              <w:t>149</w:t>
            </w:r>
            <w:r>
              <w:rPr>
                <w:noProof/>
                <w:webHidden/>
              </w:rPr>
              <w:fldChar w:fldCharType="end"/>
            </w:r>
          </w:hyperlink>
        </w:p>
        <w:p w:rsidR="00AA04C1" w:rsidRDefault="00AA04C1">
          <w:pPr>
            <w:pStyle w:val="TOC2"/>
            <w:tabs>
              <w:tab w:val="right" w:leader="dot" w:pos="10315"/>
            </w:tabs>
            <w:rPr>
              <w:noProof/>
            </w:rPr>
          </w:pPr>
          <w:hyperlink w:anchor="_Toc71024525" w:history="1">
            <w:r w:rsidRPr="00CF77F0">
              <w:rPr>
                <w:rStyle w:val="Hyperlink"/>
                <w:noProof/>
              </w:rPr>
              <w:t>MRS FIELD’S COOKIES</w:t>
            </w:r>
            <w:r>
              <w:rPr>
                <w:noProof/>
                <w:webHidden/>
              </w:rPr>
              <w:tab/>
            </w:r>
            <w:r>
              <w:rPr>
                <w:noProof/>
                <w:webHidden/>
              </w:rPr>
              <w:fldChar w:fldCharType="begin"/>
            </w:r>
            <w:r>
              <w:rPr>
                <w:noProof/>
                <w:webHidden/>
              </w:rPr>
              <w:instrText xml:space="preserve"> PAGEREF _Toc71024525 \h </w:instrText>
            </w:r>
            <w:r>
              <w:rPr>
                <w:noProof/>
                <w:webHidden/>
              </w:rPr>
            </w:r>
            <w:r>
              <w:rPr>
                <w:noProof/>
                <w:webHidden/>
              </w:rPr>
              <w:fldChar w:fldCharType="separate"/>
            </w:r>
            <w:r>
              <w:rPr>
                <w:noProof/>
                <w:webHidden/>
              </w:rPr>
              <w:t>150</w:t>
            </w:r>
            <w:r>
              <w:rPr>
                <w:noProof/>
                <w:webHidden/>
              </w:rPr>
              <w:fldChar w:fldCharType="end"/>
            </w:r>
          </w:hyperlink>
        </w:p>
        <w:p w:rsidR="00AA04C1" w:rsidRDefault="00AA04C1">
          <w:pPr>
            <w:pStyle w:val="TOC2"/>
            <w:tabs>
              <w:tab w:val="right" w:leader="dot" w:pos="10315"/>
            </w:tabs>
            <w:rPr>
              <w:noProof/>
            </w:rPr>
          </w:pPr>
          <w:hyperlink w:anchor="_Toc71024526" w:history="1">
            <w:r w:rsidRPr="00CF77F0">
              <w:rPr>
                <w:rStyle w:val="Hyperlink"/>
                <w:noProof/>
              </w:rPr>
              <w:t>NO BAKE CHOCOLATE CHIP</w:t>
            </w:r>
            <w:r>
              <w:rPr>
                <w:noProof/>
                <w:webHidden/>
              </w:rPr>
              <w:tab/>
            </w:r>
            <w:r>
              <w:rPr>
                <w:noProof/>
                <w:webHidden/>
              </w:rPr>
              <w:fldChar w:fldCharType="begin"/>
            </w:r>
            <w:r>
              <w:rPr>
                <w:noProof/>
                <w:webHidden/>
              </w:rPr>
              <w:instrText xml:space="preserve"> PAGEREF _Toc71024526 \h </w:instrText>
            </w:r>
            <w:r>
              <w:rPr>
                <w:noProof/>
                <w:webHidden/>
              </w:rPr>
            </w:r>
            <w:r>
              <w:rPr>
                <w:noProof/>
                <w:webHidden/>
              </w:rPr>
              <w:fldChar w:fldCharType="separate"/>
            </w:r>
            <w:r>
              <w:rPr>
                <w:noProof/>
                <w:webHidden/>
              </w:rPr>
              <w:t>151</w:t>
            </w:r>
            <w:r>
              <w:rPr>
                <w:noProof/>
                <w:webHidden/>
              </w:rPr>
              <w:fldChar w:fldCharType="end"/>
            </w:r>
          </w:hyperlink>
        </w:p>
        <w:p w:rsidR="00AA04C1" w:rsidRDefault="00AA04C1">
          <w:pPr>
            <w:pStyle w:val="TOC2"/>
            <w:tabs>
              <w:tab w:val="right" w:leader="dot" w:pos="10315"/>
            </w:tabs>
            <w:rPr>
              <w:noProof/>
            </w:rPr>
          </w:pPr>
          <w:hyperlink w:anchor="_Toc71024527" w:history="1">
            <w:r w:rsidRPr="00CF77F0">
              <w:rPr>
                <w:rStyle w:val="Hyperlink"/>
                <w:noProof/>
              </w:rPr>
              <w:t>COOKIE DOUGH TRUFFLES</w:t>
            </w:r>
            <w:r>
              <w:rPr>
                <w:noProof/>
                <w:webHidden/>
              </w:rPr>
              <w:tab/>
            </w:r>
            <w:r>
              <w:rPr>
                <w:noProof/>
                <w:webHidden/>
              </w:rPr>
              <w:fldChar w:fldCharType="begin"/>
            </w:r>
            <w:r>
              <w:rPr>
                <w:noProof/>
                <w:webHidden/>
              </w:rPr>
              <w:instrText xml:space="preserve"> PAGEREF _Toc71024527 \h </w:instrText>
            </w:r>
            <w:r>
              <w:rPr>
                <w:noProof/>
                <w:webHidden/>
              </w:rPr>
            </w:r>
            <w:r>
              <w:rPr>
                <w:noProof/>
                <w:webHidden/>
              </w:rPr>
              <w:fldChar w:fldCharType="separate"/>
            </w:r>
            <w:r>
              <w:rPr>
                <w:noProof/>
                <w:webHidden/>
              </w:rPr>
              <w:t>151</w:t>
            </w:r>
            <w:r>
              <w:rPr>
                <w:noProof/>
                <w:webHidden/>
              </w:rPr>
              <w:fldChar w:fldCharType="end"/>
            </w:r>
          </w:hyperlink>
        </w:p>
        <w:p w:rsidR="00AA04C1" w:rsidRDefault="00AA04C1">
          <w:pPr>
            <w:pStyle w:val="TOC2"/>
            <w:tabs>
              <w:tab w:val="right" w:leader="dot" w:pos="10315"/>
            </w:tabs>
            <w:rPr>
              <w:noProof/>
            </w:rPr>
          </w:pPr>
          <w:hyperlink w:anchor="_Toc71024528" w:history="1">
            <w:r w:rsidRPr="00CF77F0">
              <w:rPr>
                <w:rStyle w:val="Hyperlink"/>
                <w:noProof/>
              </w:rPr>
              <w:t>MY SKINNY CELEBRATION CAKE</w:t>
            </w:r>
            <w:r>
              <w:rPr>
                <w:noProof/>
                <w:webHidden/>
              </w:rPr>
              <w:tab/>
            </w:r>
            <w:r>
              <w:rPr>
                <w:noProof/>
                <w:webHidden/>
              </w:rPr>
              <w:fldChar w:fldCharType="begin"/>
            </w:r>
            <w:r>
              <w:rPr>
                <w:noProof/>
                <w:webHidden/>
              </w:rPr>
              <w:instrText xml:space="preserve"> PAGEREF _Toc71024528 \h </w:instrText>
            </w:r>
            <w:r>
              <w:rPr>
                <w:noProof/>
                <w:webHidden/>
              </w:rPr>
            </w:r>
            <w:r>
              <w:rPr>
                <w:noProof/>
                <w:webHidden/>
              </w:rPr>
              <w:fldChar w:fldCharType="separate"/>
            </w:r>
            <w:r>
              <w:rPr>
                <w:noProof/>
                <w:webHidden/>
              </w:rPr>
              <w:t>152</w:t>
            </w:r>
            <w:r>
              <w:rPr>
                <w:noProof/>
                <w:webHidden/>
              </w:rPr>
              <w:fldChar w:fldCharType="end"/>
            </w:r>
          </w:hyperlink>
        </w:p>
        <w:p w:rsidR="00AA04C1" w:rsidRDefault="00AA04C1">
          <w:pPr>
            <w:pStyle w:val="TOC2"/>
            <w:tabs>
              <w:tab w:val="right" w:leader="dot" w:pos="10315"/>
            </w:tabs>
            <w:rPr>
              <w:noProof/>
            </w:rPr>
          </w:pPr>
          <w:hyperlink w:anchor="_Toc71024529" w:history="1">
            <w:r w:rsidRPr="00CF77F0">
              <w:rPr>
                <w:rStyle w:val="Hyperlink"/>
                <w:noProof/>
              </w:rPr>
              <w:t>OREO BROWNIE CUPCAKES</w:t>
            </w:r>
            <w:r>
              <w:rPr>
                <w:noProof/>
                <w:webHidden/>
              </w:rPr>
              <w:tab/>
            </w:r>
            <w:r>
              <w:rPr>
                <w:noProof/>
                <w:webHidden/>
              </w:rPr>
              <w:fldChar w:fldCharType="begin"/>
            </w:r>
            <w:r>
              <w:rPr>
                <w:noProof/>
                <w:webHidden/>
              </w:rPr>
              <w:instrText xml:space="preserve"> PAGEREF _Toc71024529 \h </w:instrText>
            </w:r>
            <w:r>
              <w:rPr>
                <w:noProof/>
                <w:webHidden/>
              </w:rPr>
            </w:r>
            <w:r>
              <w:rPr>
                <w:noProof/>
                <w:webHidden/>
              </w:rPr>
              <w:fldChar w:fldCharType="separate"/>
            </w:r>
            <w:r>
              <w:rPr>
                <w:noProof/>
                <w:webHidden/>
              </w:rPr>
              <w:t>153</w:t>
            </w:r>
            <w:r>
              <w:rPr>
                <w:noProof/>
                <w:webHidden/>
              </w:rPr>
              <w:fldChar w:fldCharType="end"/>
            </w:r>
          </w:hyperlink>
        </w:p>
        <w:p w:rsidR="00AA04C1" w:rsidRDefault="00AA04C1">
          <w:pPr>
            <w:pStyle w:val="TOC2"/>
            <w:tabs>
              <w:tab w:val="right" w:leader="dot" w:pos="10315"/>
            </w:tabs>
            <w:rPr>
              <w:noProof/>
            </w:rPr>
          </w:pPr>
          <w:hyperlink w:anchor="_Toc71024530" w:history="1">
            <w:r w:rsidRPr="00CF77F0">
              <w:rPr>
                <w:rStyle w:val="Hyperlink"/>
                <w:noProof/>
              </w:rPr>
              <w:t>PIGNOLI COOKIES</w:t>
            </w:r>
            <w:r>
              <w:rPr>
                <w:noProof/>
                <w:webHidden/>
              </w:rPr>
              <w:tab/>
            </w:r>
            <w:r>
              <w:rPr>
                <w:noProof/>
                <w:webHidden/>
              </w:rPr>
              <w:fldChar w:fldCharType="begin"/>
            </w:r>
            <w:r>
              <w:rPr>
                <w:noProof/>
                <w:webHidden/>
              </w:rPr>
              <w:instrText xml:space="preserve"> PAGEREF _Toc71024530 \h </w:instrText>
            </w:r>
            <w:r>
              <w:rPr>
                <w:noProof/>
                <w:webHidden/>
              </w:rPr>
            </w:r>
            <w:r>
              <w:rPr>
                <w:noProof/>
                <w:webHidden/>
              </w:rPr>
              <w:fldChar w:fldCharType="separate"/>
            </w:r>
            <w:r>
              <w:rPr>
                <w:noProof/>
                <w:webHidden/>
              </w:rPr>
              <w:t>154</w:t>
            </w:r>
            <w:r>
              <w:rPr>
                <w:noProof/>
                <w:webHidden/>
              </w:rPr>
              <w:fldChar w:fldCharType="end"/>
            </w:r>
          </w:hyperlink>
        </w:p>
        <w:p w:rsidR="00AA04C1" w:rsidRDefault="00AA04C1">
          <w:pPr>
            <w:pStyle w:val="TOC2"/>
            <w:tabs>
              <w:tab w:val="right" w:leader="dot" w:pos="10315"/>
            </w:tabs>
            <w:rPr>
              <w:noProof/>
            </w:rPr>
          </w:pPr>
          <w:hyperlink w:anchor="_Toc71024531" w:history="1">
            <w:r w:rsidRPr="00CF77F0">
              <w:rPr>
                <w:rStyle w:val="Hyperlink"/>
                <w:noProof/>
              </w:rPr>
              <w:t>SPONGE CAKE</w:t>
            </w:r>
            <w:r>
              <w:rPr>
                <w:noProof/>
                <w:webHidden/>
              </w:rPr>
              <w:tab/>
            </w:r>
            <w:r>
              <w:rPr>
                <w:noProof/>
                <w:webHidden/>
              </w:rPr>
              <w:fldChar w:fldCharType="begin"/>
            </w:r>
            <w:r>
              <w:rPr>
                <w:noProof/>
                <w:webHidden/>
              </w:rPr>
              <w:instrText xml:space="preserve"> PAGEREF _Toc71024531 \h </w:instrText>
            </w:r>
            <w:r>
              <w:rPr>
                <w:noProof/>
                <w:webHidden/>
              </w:rPr>
            </w:r>
            <w:r>
              <w:rPr>
                <w:noProof/>
                <w:webHidden/>
              </w:rPr>
              <w:fldChar w:fldCharType="separate"/>
            </w:r>
            <w:r>
              <w:rPr>
                <w:noProof/>
                <w:webHidden/>
              </w:rPr>
              <w:t>155</w:t>
            </w:r>
            <w:r>
              <w:rPr>
                <w:noProof/>
                <w:webHidden/>
              </w:rPr>
              <w:fldChar w:fldCharType="end"/>
            </w:r>
          </w:hyperlink>
        </w:p>
        <w:p w:rsidR="00757643" w:rsidRDefault="00196F04">
          <w:r>
            <w:fldChar w:fldCharType="end"/>
          </w:r>
        </w:p>
      </w:sdtContent>
    </w:sdt>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01567A" w:rsidRDefault="0001567A" w:rsidP="0001567A">
      <w:pPr>
        <w:rPr>
          <w:color w:val="231F20"/>
          <w:spacing w:val="-16"/>
        </w:rPr>
      </w:pPr>
    </w:p>
    <w:p w:rsidR="00503418" w:rsidRDefault="00503418" w:rsidP="0001567A">
      <w:pPr>
        <w:rPr>
          <w:color w:val="231F20"/>
          <w:spacing w:val="-16"/>
        </w:rPr>
      </w:pPr>
    </w:p>
    <w:p w:rsidR="00503418" w:rsidRDefault="00503418" w:rsidP="0001567A">
      <w:pPr>
        <w:rPr>
          <w:color w:val="231F20"/>
          <w:spacing w:val="-16"/>
        </w:rPr>
      </w:pPr>
    </w:p>
    <w:p w:rsidR="00503418" w:rsidRDefault="00503418" w:rsidP="0001567A">
      <w:pPr>
        <w:rPr>
          <w:color w:val="231F20"/>
          <w:spacing w:val="-16"/>
        </w:rPr>
      </w:pPr>
    </w:p>
    <w:p w:rsidR="00503418" w:rsidRDefault="00503418" w:rsidP="0001567A">
      <w:pPr>
        <w:rPr>
          <w:color w:val="231F20"/>
          <w:spacing w:val="-16"/>
        </w:rPr>
      </w:pPr>
    </w:p>
    <w:p w:rsidR="00503418" w:rsidRPr="0001567A" w:rsidRDefault="00503418" w:rsidP="0001567A">
      <w:pPr>
        <w:rPr>
          <w:color w:val="231F20"/>
          <w:spacing w:val="-16"/>
        </w:rPr>
      </w:pPr>
    </w:p>
    <w:p w:rsidR="00967528" w:rsidRDefault="00967528">
      <w:pPr>
        <w:rPr>
          <w:sz w:val="60"/>
          <w:szCs w:val="60"/>
        </w:rPr>
      </w:pPr>
      <w:r>
        <w:rPr>
          <w:sz w:val="60"/>
          <w:szCs w:val="60"/>
        </w:rPr>
        <w:br w:type="page"/>
      </w:r>
    </w:p>
    <w:p w:rsidR="00503418" w:rsidRDefault="00503418">
      <w:pPr>
        <w:rPr>
          <w:sz w:val="60"/>
          <w:szCs w:val="60"/>
        </w:rPr>
      </w:pPr>
    </w:p>
    <w:p w:rsidR="00967528" w:rsidRDefault="00967528">
      <w:pPr>
        <w:rPr>
          <w:sz w:val="60"/>
          <w:szCs w:val="60"/>
        </w:rPr>
      </w:pPr>
    </w:p>
    <w:p w:rsidR="00967528" w:rsidRDefault="00967528">
      <w:pPr>
        <w:rPr>
          <w:sz w:val="60"/>
          <w:szCs w:val="60"/>
        </w:rPr>
      </w:pPr>
    </w:p>
    <w:p w:rsidR="00967528" w:rsidRDefault="00967528">
      <w:pPr>
        <w:rPr>
          <w:sz w:val="60"/>
          <w:szCs w:val="60"/>
        </w:rPr>
      </w:pPr>
    </w:p>
    <w:p w:rsidR="00967528" w:rsidRDefault="00967528">
      <w:pPr>
        <w:rPr>
          <w:sz w:val="60"/>
          <w:szCs w:val="60"/>
        </w:rPr>
      </w:pPr>
    </w:p>
    <w:p w:rsidR="00967528" w:rsidRDefault="00967528">
      <w:pPr>
        <w:rPr>
          <w:sz w:val="60"/>
          <w:szCs w:val="60"/>
        </w:rPr>
      </w:pPr>
    </w:p>
    <w:bookmarkStart w:id="5" w:name="_Toc54639735"/>
    <w:bookmarkStart w:id="6" w:name="_Toc54640672"/>
    <w:p w:rsidR="00757643" w:rsidRDefault="00175FCC" w:rsidP="00757643">
      <w:r>
        <w:pict>
          <v:group id="_x0000_s1089" style="width:7in;height:.5pt;mso-position-horizontal-relative:char;mso-position-vertical-relative:line" coordsize="10080,10">
            <v:line id="_x0000_s1090" style="position:absolute" from="0,5" to="10080,5" strokecolor="#231f20" strokeweight=".5pt"/>
            <w10:anchorlock/>
          </v:group>
        </w:pict>
      </w:r>
    </w:p>
    <w:p w:rsidR="00B67878" w:rsidRDefault="00B67878" w:rsidP="00757643">
      <w:pPr>
        <w:pStyle w:val="Heading1"/>
        <w:rPr>
          <w:color w:val="231F20"/>
        </w:rPr>
      </w:pPr>
      <w:bookmarkStart w:id="7" w:name="_Toc71024382"/>
      <w:r w:rsidRPr="00757643">
        <w:t>A P P E T I Z E R S</w:t>
      </w:r>
      <w:bookmarkEnd w:id="5"/>
      <w:bookmarkEnd w:id="6"/>
      <w:bookmarkEnd w:id="7"/>
    </w:p>
    <w:p w:rsidR="0001567A" w:rsidRPr="003C0C33" w:rsidRDefault="0001567A" w:rsidP="0001567A">
      <w:pPr>
        <w:pStyle w:val="BodyText"/>
        <w:spacing w:before="9"/>
        <w:rPr>
          <w:sz w:val="4"/>
          <w:szCs w:val="4"/>
        </w:rPr>
      </w:pPr>
    </w:p>
    <w:p w:rsidR="0001567A" w:rsidRDefault="00175FCC" w:rsidP="0001567A">
      <w:pPr>
        <w:pStyle w:val="BodyText"/>
        <w:spacing w:line="20" w:lineRule="exact"/>
        <w:ind w:left="95"/>
        <w:rPr>
          <w:sz w:val="2"/>
        </w:rPr>
      </w:pPr>
      <w:r>
        <w:rPr>
          <w:sz w:val="2"/>
        </w:rPr>
      </w:r>
      <w:r>
        <w:rPr>
          <w:sz w:val="2"/>
        </w:rPr>
        <w:pict>
          <v:group id="_x0000_s1103" style="width:7in;height:.5pt;mso-position-horizontal-relative:char;mso-position-vertical-relative:line" coordsize="10080,10">
            <v:line id="_x0000_s1104" style="position:absolute" from="0,5" to="10080,5" strokecolor="#231f20" strokeweight=".5pt"/>
            <w10:anchorlock/>
          </v:group>
        </w:pict>
      </w:r>
    </w:p>
    <w:p w:rsidR="0001567A" w:rsidRPr="00FF14BA" w:rsidRDefault="0001567A" w:rsidP="0001567A">
      <w:pPr>
        <w:jc w:val="center"/>
        <w:rPr>
          <w:spacing w:val="16"/>
          <w:sz w:val="24"/>
          <w:szCs w:val="24"/>
        </w:rPr>
      </w:pPr>
      <w:r>
        <w:rPr>
          <w:sz w:val="2"/>
        </w:rPr>
        <w:t>\</w:t>
      </w:r>
    </w:p>
    <w:p w:rsidR="0001567A" w:rsidRDefault="0001567A" w:rsidP="00757643">
      <w:pPr>
        <w:pStyle w:val="Heading1"/>
      </w:pPr>
    </w:p>
    <w:p w:rsidR="0001567A" w:rsidRDefault="0001567A" w:rsidP="00757643">
      <w:pPr>
        <w:pStyle w:val="Heading1"/>
      </w:pPr>
    </w:p>
    <w:p w:rsidR="0001567A" w:rsidRDefault="0001567A" w:rsidP="00757643">
      <w:pPr>
        <w:pStyle w:val="Heading1"/>
      </w:pPr>
    </w:p>
    <w:p w:rsidR="0001567A" w:rsidRDefault="0001567A" w:rsidP="00757643">
      <w:pPr>
        <w:pStyle w:val="Heading1"/>
      </w:pPr>
    </w:p>
    <w:p w:rsidR="00B67878" w:rsidRDefault="00B67878" w:rsidP="00757643">
      <w:pPr>
        <w:pStyle w:val="Heading1"/>
      </w:pPr>
    </w:p>
    <w:p w:rsidR="00B67878" w:rsidRDefault="00B67878" w:rsidP="00757643">
      <w:pPr>
        <w:pStyle w:val="Heading1"/>
      </w:pPr>
    </w:p>
    <w:p w:rsidR="00E52F0D" w:rsidRDefault="00E52F0D">
      <w:pPr>
        <w:rPr>
          <w:color w:val="231F20"/>
        </w:rPr>
      </w:pPr>
    </w:p>
    <w:p w:rsidR="00E52F0D" w:rsidRDefault="00E52F0D">
      <w:pPr>
        <w:rPr>
          <w:color w:val="231F20"/>
        </w:rPr>
      </w:pPr>
    </w:p>
    <w:p w:rsidR="00E52F0D" w:rsidRDefault="00E52F0D">
      <w:pPr>
        <w:rPr>
          <w:color w:val="231F20"/>
        </w:rPr>
      </w:pPr>
    </w:p>
    <w:p w:rsidR="00E52F0D" w:rsidRDefault="00E52F0D">
      <w:pPr>
        <w:rPr>
          <w:color w:val="231F20"/>
        </w:rPr>
      </w:pPr>
    </w:p>
    <w:p w:rsidR="00E52F0D" w:rsidRDefault="00E52F0D">
      <w:pPr>
        <w:rPr>
          <w:color w:val="231F20"/>
        </w:rPr>
      </w:pPr>
    </w:p>
    <w:p w:rsidR="00E52F0D" w:rsidRDefault="00E52F0D">
      <w:pPr>
        <w:rPr>
          <w:color w:val="231F20"/>
        </w:rPr>
      </w:pPr>
    </w:p>
    <w:p w:rsidR="00E52F0D" w:rsidRDefault="00E52F0D">
      <w:pPr>
        <w:rPr>
          <w:color w:val="231F20"/>
        </w:rPr>
      </w:pPr>
    </w:p>
    <w:p w:rsidR="00E52F0D" w:rsidRDefault="00E52F0D">
      <w:pPr>
        <w:rPr>
          <w:color w:val="231F20"/>
        </w:rPr>
      </w:pPr>
    </w:p>
    <w:p w:rsidR="00E52F0D" w:rsidRDefault="00E52F0D">
      <w:pPr>
        <w:rPr>
          <w:color w:val="231F20"/>
        </w:rPr>
      </w:pPr>
    </w:p>
    <w:p w:rsidR="00E52F0D" w:rsidRDefault="00E52F0D">
      <w:pPr>
        <w:rPr>
          <w:color w:val="231F20"/>
        </w:rPr>
      </w:pPr>
    </w:p>
    <w:p w:rsidR="00E52F0D" w:rsidRDefault="00E52F0D">
      <w:pPr>
        <w:rPr>
          <w:color w:val="231F20"/>
        </w:rPr>
      </w:pPr>
    </w:p>
    <w:p w:rsidR="0096065C" w:rsidRDefault="0096065C" w:rsidP="0096065C">
      <w:pPr>
        <w:rPr>
          <w:color w:val="231F20"/>
          <w:spacing w:val="-16"/>
        </w:rPr>
      </w:pPr>
    </w:p>
    <w:p w:rsidR="0096065C" w:rsidRDefault="0096065C" w:rsidP="0096065C">
      <w:pPr>
        <w:rPr>
          <w:color w:val="231F20"/>
          <w:spacing w:val="-16"/>
        </w:rPr>
      </w:pPr>
    </w:p>
    <w:p w:rsidR="0096065C" w:rsidRDefault="0096065C" w:rsidP="0096065C">
      <w:pPr>
        <w:rPr>
          <w:color w:val="231F20"/>
          <w:spacing w:val="-16"/>
        </w:rPr>
      </w:pPr>
    </w:p>
    <w:p w:rsidR="0096065C" w:rsidRDefault="0096065C" w:rsidP="0096065C">
      <w:pPr>
        <w:rPr>
          <w:color w:val="231F20"/>
          <w:spacing w:val="-16"/>
        </w:rPr>
      </w:pPr>
    </w:p>
    <w:p w:rsidR="0096065C" w:rsidRDefault="0096065C" w:rsidP="0096065C">
      <w:pPr>
        <w:rPr>
          <w:color w:val="231F20"/>
          <w:spacing w:val="-16"/>
        </w:rPr>
      </w:pPr>
    </w:p>
    <w:p w:rsidR="0096065C" w:rsidRDefault="0096065C" w:rsidP="0096065C">
      <w:pPr>
        <w:rPr>
          <w:color w:val="231F20"/>
          <w:spacing w:val="-16"/>
        </w:rPr>
      </w:pPr>
    </w:p>
    <w:p w:rsidR="00823896" w:rsidRDefault="00503418" w:rsidP="00823896">
      <w:pPr>
        <w:pStyle w:val="BodyText"/>
        <w:spacing w:line="20" w:lineRule="exact"/>
        <w:ind w:left="95"/>
        <w:rPr>
          <w:sz w:val="2"/>
        </w:rPr>
      </w:pPr>
      <w:r>
        <w:rPr>
          <w:color w:val="231F20"/>
          <w:spacing w:val="-16"/>
        </w:rPr>
        <w:br w:type="page"/>
      </w:r>
      <w:r w:rsidR="00175FCC">
        <w:rPr>
          <w:sz w:val="2"/>
        </w:rPr>
      </w:r>
      <w:r w:rsidR="00175FCC">
        <w:rPr>
          <w:sz w:val="2"/>
        </w:rPr>
        <w:pict>
          <v:group id="_x0000_s1491" style="width:7in;height:.5pt;mso-position-horizontal-relative:char;mso-position-vertical-relative:line" coordsize="10080,10">
            <v:line id="_x0000_s1492" style="position:absolute" from="0,5" to="10080,5" strokecolor="#231f20" strokeweight=".5pt"/>
            <w10:anchorlock/>
          </v:group>
        </w:pict>
      </w:r>
    </w:p>
    <w:p w:rsidR="00823896" w:rsidRPr="00FF14BA" w:rsidRDefault="00823896" w:rsidP="00823896">
      <w:pPr>
        <w:jc w:val="center"/>
        <w:rPr>
          <w:spacing w:val="16"/>
          <w:sz w:val="24"/>
          <w:szCs w:val="24"/>
        </w:rPr>
      </w:pPr>
      <w:r>
        <w:rPr>
          <w:sz w:val="2"/>
        </w:rPr>
        <w:t>\</w:t>
      </w:r>
    </w:p>
    <w:p w:rsidR="00823896" w:rsidRPr="006B4CDD" w:rsidRDefault="00823896" w:rsidP="00823896">
      <w:pPr>
        <w:pStyle w:val="Heading2"/>
      </w:pPr>
      <w:bookmarkStart w:id="8" w:name="_Toc71024383"/>
      <w:r>
        <w:t>ANTIPASTO SQUARES</w:t>
      </w:r>
      <w:bookmarkEnd w:id="8"/>
    </w:p>
    <w:p w:rsidR="00823896" w:rsidRDefault="00175FCC" w:rsidP="00823896">
      <w:pPr>
        <w:pStyle w:val="BodyText"/>
        <w:spacing w:line="20" w:lineRule="exact"/>
        <w:ind w:left="95"/>
        <w:rPr>
          <w:sz w:val="2"/>
        </w:rPr>
      </w:pPr>
      <w:r>
        <w:rPr>
          <w:sz w:val="2"/>
        </w:rPr>
      </w:r>
      <w:r>
        <w:rPr>
          <w:sz w:val="2"/>
        </w:rPr>
        <w:pict>
          <v:group id="_x0000_s1489" style="width:7in;height:.5pt;mso-position-horizontal-relative:char;mso-position-vertical-relative:line" coordsize="10080,10">
            <v:line id="_x0000_s1490" style="position:absolute" from="0,5" to="10080,5" strokecolor="#231f20" strokeweight=".5pt"/>
            <w10:anchorlock/>
          </v:group>
        </w:pict>
      </w:r>
    </w:p>
    <w:p w:rsidR="00823896" w:rsidRPr="004C6041" w:rsidRDefault="00823896" w:rsidP="004C6041">
      <w:pPr>
        <w:spacing w:before="40"/>
        <w:jc w:val="center"/>
        <w:rPr>
          <w:spacing w:val="16"/>
          <w:sz w:val="24"/>
          <w:szCs w:val="24"/>
        </w:rPr>
      </w:pPr>
      <w:r w:rsidRPr="003C0C33">
        <w:rPr>
          <w:spacing w:val="16"/>
          <w:sz w:val="24"/>
          <w:szCs w:val="24"/>
        </w:rPr>
        <w:t>FR</w:t>
      </w:r>
      <w:r>
        <w:rPr>
          <w:spacing w:val="16"/>
          <w:sz w:val="24"/>
          <w:szCs w:val="24"/>
        </w:rPr>
        <w:t>OM THE KITCHEN OF CAROLYN ANGELICOLA</w:t>
      </w:r>
    </w:p>
    <w:p w:rsidR="00823896" w:rsidRPr="00DC5B53" w:rsidRDefault="00823896" w:rsidP="00823896">
      <w:pPr>
        <w:pStyle w:val="BodyText"/>
        <w:ind w:left="101"/>
        <w:rPr>
          <w:color w:val="020302"/>
          <w:sz w:val="21"/>
          <w:szCs w:val="21"/>
        </w:rPr>
      </w:pPr>
    </w:p>
    <w:p w:rsidR="00823896" w:rsidRPr="00085BD8" w:rsidRDefault="00823896" w:rsidP="00823896">
      <w:pPr>
        <w:pStyle w:val="BodyText"/>
        <w:ind w:left="101"/>
        <w:rPr>
          <w:color w:val="020302"/>
        </w:rPr>
      </w:pPr>
      <w:r>
        <w:rPr>
          <w:color w:val="020302"/>
        </w:rPr>
        <w:t xml:space="preserve">INGREDIENTS </w:t>
      </w:r>
    </w:p>
    <w:p w:rsidR="00823896" w:rsidRPr="00A16A7C" w:rsidRDefault="00823896" w:rsidP="00823896">
      <w:pPr>
        <w:pStyle w:val="BodyText"/>
        <w:spacing w:before="8"/>
        <w:ind w:left="101"/>
      </w:pPr>
    </w:p>
    <w:p w:rsidR="004C6041" w:rsidRPr="004C6041" w:rsidRDefault="004C6041" w:rsidP="004C6041">
      <w:pPr>
        <w:pStyle w:val="BodyText"/>
        <w:spacing w:line="444" w:lineRule="auto"/>
        <w:ind w:left="101"/>
        <w:rPr>
          <w:spacing w:val="16"/>
        </w:rPr>
      </w:pPr>
      <w:r w:rsidRPr="004C6041">
        <w:rPr>
          <w:spacing w:val="16"/>
        </w:rPr>
        <w:t>2 cans crescent rolls</w:t>
      </w:r>
    </w:p>
    <w:p w:rsidR="004C6041" w:rsidRPr="004C6041" w:rsidRDefault="006D29FE" w:rsidP="004C6041">
      <w:pPr>
        <w:pStyle w:val="BodyText"/>
        <w:spacing w:line="444" w:lineRule="auto"/>
        <w:ind w:left="101"/>
        <w:rPr>
          <w:spacing w:val="16"/>
        </w:rPr>
      </w:pPr>
      <w:r>
        <w:rPr>
          <w:spacing w:val="16"/>
        </w:rPr>
        <w:t xml:space="preserve">¼ </w:t>
      </w:r>
      <w:r w:rsidR="004C6041">
        <w:rPr>
          <w:spacing w:val="16"/>
        </w:rPr>
        <w:t>pound</w:t>
      </w:r>
      <w:r w:rsidR="004C6041" w:rsidRPr="004C6041">
        <w:rPr>
          <w:spacing w:val="16"/>
        </w:rPr>
        <w:t xml:space="preserve"> baked ham</w:t>
      </w:r>
    </w:p>
    <w:p w:rsidR="004C6041" w:rsidRPr="004C6041" w:rsidRDefault="006D29FE" w:rsidP="004C6041">
      <w:pPr>
        <w:pStyle w:val="BodyText"/>
        <w:spacing w:line="444" w:lineRule="auto"/>
        <w:ind w:left="101"/>
        <w:rPr>
          <w:spacing w:val="16"/>
        </w:rPr>
      </w:pPr>
      <w:r>
        <w:rPr>
          <w:spacing w:val="16"/>
        </w:rPr>
        <w:t xml:space="preserve">¼ </w:t>
      </w:r>
      <w:r w:rsidR="00E8109F">
        <w:rPr>
          <w:spacing w:val="16"/>
        </w:rPr>
        <w:t xml:space="preserve">pound </w:t>
      </w:r>
      <w:r w:rsidR="004C6041" w:rsidRPr="004C6041">
        <w:rPr>
          <w:spacing w:val="16"/>
        </w:rPr>
        <w:t>provolone cheese</w:t>
      </w:r>
    </w:p>
    <w:p w:rsidR="004C6041" w:rsidRPr="004C6041" w:rsidRDefault="006D29FE" w:rsidP="004C6041">
      <w:pPr>
        <w:pStyle w:val="BodyText"/>
        <w:spacing w:line="444" w:lineRule="auto"/>
        <w:ind w:left="101"/>
        <w:rPr>
          <w:spacing w:val="16"/>
        </w:rPr>
      </w:pPr>
      <w:r>
        <w:rPr>
          <w:spacing w:val="16"/>
        </w:rPr>
        <w:t xml:space="preserve">¼ </w:t>
      </w:r>
      <w:r w:rsidR="004C6041">
        <w:rPr>
          <w:spacing w:val="16"/>
        </w:rPr>
        <w:t>pound G</w:t>
      </w:r>
      <w:r w:rsidR="004C6041" w:rsidRPr="004C6041">
        <w:rPr>
          <w:spacing w:val="16"/>
        </w:rPr>
        <w:t>enoa salami</w:t>
      </w:r>
    </w:p>
    <w:p w:rsidR="004C6041" w:rsidRPr="004C6041" w:rsidRDefault="006D29FE" w:rsidP="004C6041">
      <w:pPr>
        <w:pStyle w:val="BodyText"/>
        <w:spacing w:line="444" w:lineRule="auto"/>
        <w:ind w:left="101"/>
        <w:rPr>
          <w:spacing w:val="16"/>
        </w:rPr>
      </w:pPr>
      <w:r>
        <w:rPr>
          <w:spacing w:val="16"/>
        </w:rPr>
        <w:t xml:space="preserve">¼ </w:t>
      </w:r>
      <w:r w:rsidR="004C6041">
        <w:rPr>
          <w:spacing w:val="16"/>
        </w:rPr>
        <w:t>pound S</w:t>
      </w:r>
      <w:r w:rsidR="004C6041" w:rsidRPr="004C6041">
        <w:rPr>
          <w:spacing w:val="16"/>
        </w:rPr>
        <w:t>wiss cheese</w:t>
      </w:r>
    </w:p>
    <w:p w:rsidR="004C6041" w:rsidRPr="004C6041" w:rsidRDefault="006D29FE" w:rsidP="004C6041">
      <w:pPr>
        <w:pStyle w:val="BodyText"/>
        <w:spacing w:line="444" w:lineRule="auto"/>
        <w:ind w:left="101"/>
        <w:rPr>
          <w:spacing w:val="16"/>
        </w:rPr>
      </w:pPr>
      <w:r>
        <w:rPr>
          <w:spacing w:val="16"/>
        </w:rPr>
        <w:t xml:space="preserve">¼ </w:t>
      </w:r>
      <w:r w:rsidR="00E8109F">
        <w:rPr>
          <w:spacing w:val="16"/>
        </w:rPr>
        <w:t xml:space="preserve">pound </w:t>
      </w:r>
      <w:r w:rsidR="004C6041" w:rsidRPr="004C6041">
        <w:rPr>
          <w:spacing w:val="16"/>
        </w:rPr>
        <w:t>sliced pepperoni</w:t>
      </w:r>
    </w:p>
    <w:p w:rsidR="004C6041" w:rsidRPr="004C6041" w:rsidRDefault="004C6041" w:rsidP="004C6041">
      <w:pPr>
        <w:pStyle w:val="BodyText"/>
        <w:spacing w:line="444" w:lineRule="auto"/>
        <w:ind w:left="101"/>
        <w:rPr>
          <w:spacing w:val="16"/>
        </w:rPr>
      </w:pPr>
      <w:r>
        <w:rPr>
          <w:spacing w:val="16"/>
        </w:rPr>
        <w:t>1 12</w:t>
      </w:r>
      <w:r w:rsidR="00BC6E99">
        <w:rPr>
          <w:spacing w:val="16"/>
        </w:rPr>
        <w:t>-ounce jar</w:t>
      </w:r>
      <w:r>
        <w:rPr>
          <w:spacing w:val="16"/>
        </w:rPr>
        <w:t xml:space="preserve"> </w:t>
      </w:r>
      <w:r w:rsidRPr="004C6041">
        <w:rPr>
          <w:spacing w:val="16"/>
        </w:rPr>
        <w:t>roasted peppers</w:t>
      </w:r>
    </w:p>
    <w:p w:rsidR="004C6041" w:rsidRPr="004C6041" w:rsidRDefault="004C6041" w:rsidP="004C6041">
      <w:pPr>
        <w:pStyle w:val="BodyText"/>
        <w:spacing w:line="444" w:lineRule="auto"/>
        <w:ind w:left="101"/>
        <w:rPr>
          <w:spacing w:val="16"/>
        </w:rPr>
      </w:pPr>
      <w:r w:rsidRPr="004C6041">
        <w:rPr>
          <w:spacing w:val="16"/>
        </w:rPr>
        <w:t>2 eggs</w:t>
      </w:r>
    </w:p>
    <w:p w:rsidR="00823896" w:rsidRDefault="004C6041" w:rsidP="004C6041">
      <w:pPr>
        <w:pStyle w:val="BodyText"/>
        <w:spacing w:line="444" w:lineRule="auto"/>
        <w:ind w:left="101"/>
        <w:rPr>
          <w:sz w:val="2"/>
        </w:rPr>
      </w:pPr>
      <w:r>
        <w:rPr>
          <w:spacing w:val="16"/>
        </w:rPr>
        <w:t>3 tablespoons</w:t>
      </w:r>
      <w:r w:rsidRPr="004C6041">
        <w:rPr>
          <w:spacing w:val="16"/>
        </w:rPr>
        <w:t xml:space="preserve"> grated cheese</w:t>
      </w:r>
      <w:r w:rsidR="00823896" w:rsidRPr="00354469">
        <w:rPr>
          <w:spacing w:val="16"/>
        </w:rPr>
        <w:t xml:space="preserve"> </w:t>
      </w:r>
      <w:r w:rsidR="00175FCC">
        <w:rPr>
          <w:sz w:val="2"/>
        </w:rPr>
      </w:r>
      <w:r w:rsidR="00175FCC">
        <w:rPr>
          <w:sz w:val="2"/>
        </w:rPr>
        <w:pict>
          <v:group id="_x0000_s1487" style="width:7in;height:.5pt;mso-position-horizontal-relative:char;mso-position-vertical-relative:line" coordsize="10080,10">
            <v:line id="_x0000_s1488" style="position:absolute" from="0,5" to="10080,5" strokecolor="#231f20" strokeweight=".5pt"/>
            <w10:anchorlock/>
          </v:group>
        </w:pict>
      </w:r>
    </w:p>
    <w:p w:rsidR="00823896" w:rsidRDefault="00823896" w:rsidP="00823896">
      <w:pPr>
        <w:pStyle w:val="BodyText"/>
        <w:spacing w:before="6"/>
        <w:rPr>
          <w:sz w:val="21"/>
        </w:rPr>
      </w:pPr>
    </w:p>
    <w:p w:rsidR="00823896" w:rsidRPr="00085BD8" w:rsidRDefault="00823896" w:rsidP="00823896">
      <w:pPr>
        <w:pStyle w:val="BodyText"/>
        <w:ind w:left="101"/>
        <w:rPr>
          <w:color w:val="020302"/>
        </w:rPr>
      </w:pPr>
      <w:r>
        <w:rPr>
          <w:color w:val="020302"/>
        </w:rPr>
        <w:t xml:space="preserve">INSTRUCTIONS </w:t>
      </w:r>
    </w:p>
    <w:p w:rsidR="00823896" w:rsidRPr="00A16A7C" w:rsidRDefault="00823896" w:rsidP="00823896">
      <w:pPr>
        <w:pStyle w:val="BodyText"/>
        <w:spacing w:before="8"/>
      </w:pPr>
    </w:p>
    <w:p w:rsidR="004C6041" w:rsidRPr="004C6041" w:rsidRDefault="004C6041" w:rsidP="004C6041">
      <w:pPr>
        <w:spacing w:line="276" w:lineRule="auto"/>
        <w:ind w:left="115" w:right="619"/>
        <w:rPr>
          <w:color w:val="020302"/>
          <w:spacing w:val="16"/>
          <w:sz w:val="20"/>
          <w:szCs w:val="20"/>
        </w:rPr>
      </w:pPr>
      <w:r w:rsidRPr="004C6041">
        <w:rPr>
          <w:color w:val="020302"/>
          <w:spacing w:val="16"/>
          <w:sz w:val="20"/>
          <w:szCs w:val="20"/>
        </w:rPr>
        <w:t>Roll out one can of cresc</w:t>
      </w:r>
      <w:r w:rsidR="00FB19EB">
        <w:rPr>
          <w:color w:val="020302"/>
          <w:spacing w:val="16"/>
          <w:sz w:val="20"/>
          <w:szCs w:val="20"/>
        </w:rPr>
        <w:t>ent rolls and press in 9x13</w:t>
      </w:r>
      <w:r w:rsidRPr="004C6041">
        <w:rPr>
          <w:color w:val="020302"/>
          <w:spacing w:val="16"/>
          <w:sz w:val="20"/>
          <w:szCs w:val="20"/>
        </w:rPr>
        <w:t xml:space="preserve"> </w:t>
      </w:r>
      <w:r w:rsidR="00B34EF3">
        <w:rPr>
          <w:color w:val="020302"/>
          <w:spacing w:val="16"/>
          <w:sz w:val="20"/>
          <w:szCs w:val="20"/>
        </w:rPr>
        <w:t xml:space="preserve">inch </w:t>
      </w:r>
      <w:r w:rsidRPr="004C6041">
        <w:rPr>
          <w:color w:val="020302"/>
          <w:spacing w:val="16"/>
          <w:sz w:val="20"/>
          <w:szCs w:val="20"/>
        </w:rPr>
        <w:t>ungreased pan.</w:t>
      </w:r>
    </w:p>
    <w:p w:rsidR="004C6041" w:rsidRDefault="004C6041" w:rsidP="004C6041">
      <w:pPr>
        <w:spacing w:line="276" w:lineRule="auto"/>
        <w:ind w:left="115" w:right="619"/>
        <w:rPr>
          <w:color w:val="020302"/>
          <w:spacing w:val="16"/>
          <w:sz w:val="20"/>
          <w:szCs w:val="20"/>
        </w:rPr>
      </w:pPr>
      <w:r w:rsidRPr="004C6041">
        <w:rPr>
          <w:color w:val="020302"/>
          <w:spacing w:val="16"/>
          <w:sz w:val="20"/>
          <w:szCs w:val="20"/>
        </w:rPr>
        <w:t>Layer ingredients, in order, over rolls. (minus eggs and grated cheese)</w:t>
      </w:r>
    </w:p>
    <w:p w:rsidR="004C6041" w:rsidRPr="004C6041" w:rsidRDefault="004C6041" w:rsidP="004C6041">
      <w:pPr>
        <w:spacing w:line="276" w:lineRule="auto"/>
        <w:ind w:left="115" w:right="619"/>
        <w:rPr>
          <w:color w:val="020302"/>
          <w:spacing w:val="16"/>
          <w:sz w:val="20"/>
          <w:szCs w:val="20"/>
        </w:rPr>
      </w:pPr>
    </w:p>
    <w:p w:rsidR="004C6041" w:rsidRDefault="004C6041" w:rsidP="004C6041">
      <w:pPr>
        <w:spacing w:line="276" w:lineRule="auto"/>
        <w:ind w:left="115" w:right="619"/>
        <w:rPr>
          <w:color w:val="020302"/>
          <w:spacing w:val="16"/>
          <w:sz w:val="20"/>
          <w:szCs w:val="20"/>
        </w:rPr>
      </w:pPr>
      <w:r>
        <w:rPr>
          <w:color w:val="020302"/>
          <w:spacing w:val="16"/>
          <w:sz w:val="20"/>
          <w:szCs w:val="20"/>
        </w:rPr>
        <w:t xml:space="preserve">Beat eggs and cheese together. </w:t>
      </w:r>
    </w:p>
    <w:p w:rsidR="004C6041" w:rsidRDefault="004C6041" w:rsidP="004C6041">
      <w:pPr>
        <w:spacing w:line="276" w:lineRule="auto"/>
        <w:ind w:left="115" w:right="619"/>
        <w:rPr>
          <w:color w:val="020302"/>
          <w:spacing w:val="16"/>
          <w:sz w:val="20"/>
          <w:szCs w:val="20"/>
        </w:rPr>
      </w:pPr>
      <w:r>
        <w:rPr>
          <w:color w:val="020302"/>
          <w:spacing w:val="16"/>
          <w:sz w:val="20"/>
          <w:szCs w:val="20"/>
        </w:rPr>
        <w:t>P</w:t>
      </w:r>
      <w:r w:rsidRPr="004C6041">
        <w:rPr>
          <w:color w:val="020302"/>
          <w:spacing w:val="16"/>
          <w:sz w:val="20"/>
          <w:szCs w:val="20"/>
        </w:rPr>
        <w:t>our over meat, chee</w:t>
      </w:r>
      <w:r>
        <w:rPr>
          <w:color w:val="020302"/>
          <w:spacing w:val="16"/>
          <w:sz w:val="20"/>
          <w:szCs w:val="20"/>
        </w:rPr>
        <w:t>se and peppers, reserving 2 tablespoons.</w:t>
      </w:r>
    </w:p>
    <w:p w:rsidR="004C6041" w:rsidRPr="004C6041" w:rsidRDefault="004C6041" w:rsidP="004C6041">
      <w:pPr>
        <w:spacing w:line="276" w:lineRule="auto"/>
        <w:ind w:left="115" w:right="619"/>
        <w:rPr>
          <w:color w:val="020302"/>
          <w:spacing w:val="16"/>
          <w:sz w:val="20"/>
          <w:szCs w:val="20"/>
        </w:rPr>
      </w:pPr>
    </w:p>
    <w:p w:rsidR="004C6041" w:rsidRDefault="004C6041" w:rsidP="004C6041">
      <w:pPr>
        <w:spacing w:line="276" w:lineRule="auto"/>
        <w:ind w:left="115" w:right="619"/>
        <w:rPr>
          <w:color w:val="020302"/>
          <w:spacing w:val="16"/>
          <w:sz w:val="20"/>
          <w:szCs w:val="20"/>
        </w:rPr>
      </w:pPr>
      <w:r w:rsidRPr="004C6041">
        <w:rPr>
          <w:color w:val="020302"/>
          <w:spacing w:val="16"/>
          <w:sz w:val="20"/>
          <w:szCs w:val="20"/>
        </w:rPr>
        <w:t xml:space="preserve">Roll out second can of crescent rolls and place on top. </w:t>
      </w:r>
    </w:p>
    <w:p w:rsidR="004C6041" w:rsidRPr="004C6041" w:rsidRDefault="004C6041" w:rsidP="004C6041">
      <w:pPr>
        <w:spacing w:line="276" w:lineRule="auto"/>
        <w:ind w:left="115" w:right="619"/>
        <w:rPr>
          <w:color w:val="020302"/>
          <w:spacing w:val="16"/>
          <w:sz w:val="20"/>
          <w:szCs w:val="20"/>
        </w:rPr>
      </w:pPr>
      <w:r w:rsidRPr="004C6041">
        <w:rPr>
          <w:color w:val="020302"/>
          <w:spacing w:val="16"/>
          <w:sz w:val="20"/>
          <w:szCs w:val="20"/>
        </w:rPr>
        <w:t>Brush with remaining egg mixture.</w:t>
      </w:r>
    </w:p>
    <w:p w:rsidR="004C6041" w:rsidRDefault="004C6041" w:rsidP="004C6041">
      <w:pPr>
        <w:spacing w:line="276" w:lineRule="auto"/>
        <w:ind w:left="115" w:right="619"/>
        <w:rPr>
          <w:color w:val="020302"/>
          <w:spacing w:val="16"/>
          <w:sz w:val="20"/>
          <w:szCs w:val="20"/>
        </w:rPr>
      </w:pPr>
    </w:p>
    <w:p w:rsidR="004C6041" w:rsidRPr="004C6041" w:rsidRDefault="004C6041" w:rsidP="004C6041">
      <w:pPr>
        <w:spacing w:line="276" w:lineRule="auto"/>
        <w:ind w:left="115" w:right="619"/>
        <w:rPr>
          <w:color w:val="020302"/>
          <w:spacing w:val="16"/>
          <w:sz w:val="20"/>
          <w:szCs w:val="20"/>
        </w:rPr>
      </w:pPr>
      <w:r w:rsidRPr="004C6041">
        <w:rPr>
          <w:color w:val="020302"/>
          <w:spacing w:val="16"/>
          <w:sz w:val="20"/>
          <w:szCs w:val="20"/>
        </w:rPr>
        <w:t>Cover with f</w:t>
      </w:r>
      <w:r>
        <w:rPr>
          <w:color w:val="020302"/>
          <w:spacing w:val="16"/>
          <w:sz w:val="20"/>
          <w:szCs w:val="20"/>
        </w:rPr>
        <w:t>oil and bake at 350</w:t>
      </w:r>
      <w:r w:rsidR="00B34EF3">
        <w:rPr>
          <w:color w:val="020302"/>
          <w:spacing w:val="16"/>
        </w:rPr>
        <w:sym w:font="Symbol" w:char="F0B0"/>
      </w:r>
      <w:r>
        <w:rPr>
          <w:color w:val="020302"/>
          <w:spacing w:val="16"/>
          <w:sz w:val="20"/>
          <w:szCs w:val="20"/>
        </w:rPr>
        <w:t xml:space="preserve"> for 30 minutes.</w:t>
      </w:r>
    </w:p>
    <w:p w:rsidR="004C6041" w:rsidRPr="004C6041" w:rsidRDefault="004C6041" w:rsidP="004C6041">
      <w:pPr>
        <w:spacing w:line="276" w:lineRule="auto"/>
        <w:ind w:left="115" w:right="619"/>
        <w:rPr>
          <w:color w:val="020302"/>
          <w:spacing w:val="16"/>
          <w:sz w:val="20"/>
          <w:szCs w:val="20"/>
        </w:rPr>
      </w:pPr>
      <w:r w:rsidRPr="004C6041">
        <w:rPr>
          <w:color w:val="020302"/>
          <w:spacing w:val="16"/>
          <w:sz w:val="20"/>
          <w:szCs w:val="20"/>
        </w:rPr>
        <w:t>Remove f</w:t>
      </w:r>
      <w:r>
        <w:rPr>
          <w:color w:val="020302"/>
          <w:spacing w:val="16"/>
          <w:sz w:val="20"/>
          <w:szCs w:val="20"/>
        </w:rPr>
        <w:t>oil and bake for another 10 minutes</w:t>
      </w:r>
      <w:r w:rsidRPr="004C6041">
        <w:rPr>
          <w:color w:val="020302"/>
          <w:spacing w:val="16"/>
          <w:sz w:val="20"/>
          <w:szCs w:val="20"/>
        </w:rPr>
        <w:t>.</w:t>
      </w:r>
    </w:p>
    <w:p w:rsidR="003871D7" w:rsidRDefault="004C6041" w:rsidP="004C6041">
      <w:pPr>
        <w:spacing w:line="276" w:lineRule="auto"/>
        <w:ind w:left="115" w:right="619"/>
        <w:rPr>
          <w:color w:val="020302"/>
          <w:spacing w:val="16"/>
          <w:sz w:val="20"/>
          <w:szCs w:val="20"/>
        </w:rPr>
      </w:pPr>
      <w:r>
        <w:rPr>
          <w:color w:val="020302"/>
          <w:spacing w:val="16"/>
          <w:sz w:val="20"/>
          <w:szCs w:val="20"/>
        </w:rPr>
        <w:t>Cut into small squares to serve</w:t>
      </w:r>
      <w:r w:rsidR="00823896">
        <w:rPr>
          <w:color w:val="020302"/>
          <w:spacing w:val="16"/>
          <w:sz w:val="20"/>
          <w:szCs w:val="20"/>
        </w:rPr>
        <w:t>.</w:t>
      </w:r>
    </w:p>
    <w:p w:rsidR="003871D7" w:rsidRDefault="003871D7" w:rsidP="003871D7">
      <w:pPr>
        <w:rPr>
          <w:sz w:val="20"/>
          <w:szCs w:val="20"/>
        </w:rPr>
      </w:pPr>
      <w:r>
        <w:rPr>
          <w:color w:val="020302"/>
          <w:spacing w:val="16"/>
          <w:sz w:val="20"/>
          <w:szCs w:val="20"/>
        </w:rPr>
        <w:br w:type="page"/>
      </w:r>
    </w:p>
    <w:p w:rsidR="00A87EF4" w:rsidRDefault="00175FCC" w:rsidP="00A87EF4">
      <w:pPr>
        <w:pStyle w:val="BodyText"/>
        <w:spacing w:line="20" w:lineRule="exact"/>
        <w:ind w:left="95"/>
        <w:rPr>
          <w:sz w:val="2"/>
        </w:rPr>
      </w:pPr>
      <w:r>
        <w:rPr>
          <w:sz w:val="2"/>
        </w:rPr>
      </w:r>
      <w:r>
        <w:rPr>
          <w:sz w:val="2"/>
        </w:rPr>
        <w:pict>
          <v:group id="_x0000_s1601" style="width:7in;height:.5pt;mso-position-horizontal-relative:char;mso-position-vertical-relative:line" coordsize="10080,10">
            <v:line id="_x0000_s1602" style="position:absolute" from="0,5" to="10080,5" strokecolor="#231f20" strokeweight=".5pt"/>
            <w10:anchorlock/>
          </v:group>
        </w:pict>
      </w:r>
    </w:p>
    <w:p w:rsidR="00A87EF4" w:rsidRPr="00FF14BA" w:rsidRDefault="00A87EF4" w:rsidP="00A87EF4">
      <w:pPr>
        <w:jc w:val="center"/>
        <w:rPr>
          <w:spacing w:val="16"/>
          <w:sz w:val="24"/>
          <w:szCs w:val="24"/>
        </w:rPr>
      </w:pPr>
      <w:r>
        <w:rPr>
          <w:sz w:val="2"/>
        </w:rPr>
        <w:t>\</w:t>
      </w:r>
    </w:p>
    <w:p w:rsidR="00A87EF4" w:rsidRPr="006B4CDD" w:rsidRDefault="00A87EF4" w:rsidP="00A87EF4">
      <w:pPr>
        <w:pStyle w:val="Heading2"/>
      </w:pPr>
      <w:bookmarkStart w:id="9" w:name="_Toc71024384"/>
      <w:r>
        <w:t>BLT DIP</w:t>
      </w:r>
      <w:bookmarkEnd w:id="9"/>
    </w:p>
    <w:p w:rsidR="00A87EF4" w:rsidRDefault="00175FCC" w:rsidP="00A87EF4">
      <w:pPr>
        <w:pStyle w:val="BodyText"/>
        <w:spacing w:line="20" w:lineRule="exact"/>
        <w:ind w:left="95"/>
        <w:rPr>
          <w:sz w:val="2"/>
        </w:rPr>
      </w:pPr>
      <w:r>
        <w:rPr>
          <w:sz w:val="2"/>
        </w:rPr>
      </w:r>
      <w:r>
        <w:rPr>
          <w:sz w:val="2"/>
        </w:rPr>
        <w:pict>
          <v:group id="_x0000_s1599" style="width:7in;height:.5pt;mso-position-horizontal-relative:char;mso-position-vertical-relative:line" coordsize="10080,10">
            <v:line id="_x0000_s1600" style="position:absolute" from="0,5" to="10080,5" strokecolor="#231f20" strokeweight=".5pt"/>
            <w10:anchorlock/>
          </v:group>
        </w:pict>
      </w:r>
    </w:p>
    <w:p w:rsidR="00A87EF4" w:rsidRPr="004C6041" w:rsidRDefault="00A87EF4" w:rsidP="00A87EF4">
      <w:pPr>
        <w:spacing w:before="40"/>
        <w:jc w:val="center"/>
        <w:rPr>
          <w:spacing w:val="16"/>
          <w:sz w:val="24"/>
          <w:szCs w:val="24"/>
        </w:rPr>
      </w:pPr>
      <w:r w:rsidRPr="003C0C33">
        <w:rPr>
          <w:spacing w:val="16"/>
          <w:sz w:val="24"/>
          <w:szCs w:val="24"/>
        </w:rPr>
        <w:t>FR</w:t>
      </w:r>
      <w:r>
        <w:rPr>
          <w:spacing w:val="16"/>
          <w:sz w:val="24"/>
          <w:szCs w:val="24"/>
        </w:rPr>
        <w:t>OM THE KITCHEN OF BARBARA BRANDOLINI</w:t>
      </w:r>
    </w:p>
    <w:p w:rsidR="00A87EF4" w:rsidRPr="00DC5B53" w:rsidRDefault="00A87EF4" w:rsidP="00A87EF4">
      <w:pPr>
        <w:pStyle w:val="BodyText"/>
        <w:ind w:left="101"/>
        <w:rPr>
          <w:color w:val="020302"/>
          <w:sz w:val="21"/>
          <w:szCs w:val="21"/>
        </w:rPr>
      </w:pPr>
    </w:p>
    <w:p w:rsidR="00A87EF4" w:rsidRPr="00085BD8" w:rsidRDefault="00A87EF4" w:rsidP="00A87EF4">
      <w:pPr>
        <w:pStyle w:val="BodyText"/>
        <w:ind w:left="101"/>
        <w:rPr>
          <w:color w:val="020302"/>
        </w:rPr>
      </w:pPr>
      <w:r>
        <w:rPr>
          <w:color w:val="020302"/>
        </w:rPr>
        <w:t xml:space="preserve">INGREDIENTS </w:t>
      </w:r>
    </w:p>
    <w:p w:rsidR="00A87EF4" w:rsidRPr="00A16A7C" w:rsidRDefault="00A87EF4" w:rsidP="00A87EF4">
      <w:pPr>
        <w:pStyle w:val="BodyText"/>
        <w:spacing w:before="8"/>
        <w:ind w:left="101"/>
      </w:pPr>
    </w:p>
    <w:p w:rsidR="00CE6B40" w:rsidRPr="00CE6B40" w:rsidRDefault="006D29FE" w:rsidP="00CE6B40">
      <w:pPr>
        <w:pStyle w:val="BodyText"/>
        <w:spacing w:line="444" w:lineRule="auto"/>
        <w:ind w:left="101"/>
        <w:rPr>
          <w:spacing w:val="16"/>
        </w:rPr>
      </w:pPr>
      <w:r>
        <w:rPr>
          <w:spacing w:val="16"/>
        </w:rPr>
        <w:t xml:space="preserve">½ </w:t>
      </w:r>
      <w:r w:rsidR="00CE6B40" w:rsidRPr="00CE6B40">
        <w:rPr>
          <w:spacing w:val="16"/>
        </w:rPr>
        <w:t>cup mayo</w:t>
      </w:r>
    </w:p>
    <w:p w:rsidR="00CE6B40" w:rsidRDefault="0047343D" w:rsidP="00CE6B40">
      <w:pPr>
        <w:pStyle w:val="BodyText"/>
        <w:spacing w:line="444" w:lineRule="auto"/>
        <w:ind w:left="101"/>
        <w:rPr>
          <w:spacing w:val="16"/>
        </w:rPr>
      </w:pPr>
      <w:r>
        <w:rPr>
          <w:spacing w:val="16"/>
        </w:rPr>
        <w:t>1</w:t>
      </w:r>
      <w:r w:rsidRPr="0047343D">
        <w:rPr>
          <w:spacing w:val="16"/>
          <w:sz w:val="4"/>
          <w:szCs w:val="4"/>
        </w:rPr>
        <w:t xml:space="preserve"> </w:t>
      </w:r>
      <w:r>
        <w:rPr>
          <w:spacing w:val="16"/>
        </w:rPr>
        <w:t>½</w:t>
      </w:r>
      <w:r w:rsidR="006D29FE">
        <w:rPr>
          <w:spacing w:val="16"/>
        </w:rPr>
        <w:t xml:space="preserve"> </w:t>
      </w:r>
      <w:r w:rsidR="00CE6B40" w:rsidRPr="00CE6B40">
        <w:rPr>
          <w:spacing w:val="16"/>
        </w:rPr>
        <w:t>cup</w:t>
      </w:r>
      <w:r w:rsidR="00D11CB8">
        <w:rPr>
          <w:spacing w:val="16"/>
        </w:rPr>
        <w:t>s</w:t>
      </w:r>
      <w:r w:rsidR="00CE6B40" w:rsidRPr="00CE6B40">
        <w:rPr>
          <w:spacing w:val="16"/>
        </w:rPr>
        <w:t xml:space="preserve"> sour cream</w:t>
      </w:r>
    </w:p>
    <w:p w:rsidR="00CE6B40" w:rsidRDefault="006D29FE" w:rsidP="00CE6B40">
      <w:pPr>
        <w:pStyle w:val="BodyText"/>
        <w:spacing w:line="444" w:lineRule="auto"/>
        <w:ind w:left="101"/>
        <w:rPr>
          <w:spacing w:val="16"/>
        </w:rPr>
      </w:pPr>
      <w:r>
        <w:rPr>
          <w:spacing w:val="16"/>
        </w:rPr>
        <w:t xml:space="preserve">½ </w:t>
      </w:r>
      <w:r w:rsidR="00CE6B40">
        <w:rPr>
          <w:spacing w:val="16"/>
        </w:rPr>
        <w:t>teaspoon garlic powder</w:t>
      </w:r>
    </w:p>
    <w:p w:rsidR="00CE6B40" w:rsidRPr="00CE6B40" w:rsidRDefault="006D29FE" w:rsidP="00CE6B40">
      <w:pPr>
        <w:pStyle w:val="BodyText"/>
        <w:spacing w:line="444" w:lineRule="auto"/>
        <w:ind w:left="101"/>
        <w:rPr>
          <w:spacing w:val="16"/>
        </w:rPr>
      </w:pPr>
      <w:r>
        <w:rPr>
          <w:spacing w:val="16"/>
        </w:rPr>
        <w:t xml:space="preserve">½ </w:t>
      </w:r>
      <w:r w:rsidR="00CE6B40">
        <w:rPr>
          <w:spacing w:val="16"/>
        </w:rPr>
        <w:t>teaspoon onion powder</w:t>
      </w:r>
    </w:p>
    <w:p w:rsidR="00CE6B40" w:rsidRDefault="00CE6B40" w:rsidP="00CE6B40">
      <w:pPr>
        <w:pStyle w:val="BodyText"/>
        <w:spacing w:line="444" w:lineRule="auto"/>
        <w:ind w:left="101"/>
        <w:rPr>
          <w:color w:val="020302"/>
          <w:spacing w:val="16"/>
        </w:rPr>
      </w:pPr>
      <w:r>
        <w:rPr>
          <w:color w:val="020302"/>
          <w:spacing w:val="16"/>
        </w:rPr>
        <w:t>2 cups arugula, stems removed</w:t>
      </w:r>
    </w:p>
    <w:p w:rsidR="00CE6B40" w:rsidRDefault="00CE6B40" w:rsidP="00CE6B40">
      <w:pPr>
        <w:pStyle w:val="BodyText"/>
        <w:spacing w:line="444" w:lineRule="auto"/>
        <w:ind w:left="101"/>
        <w:rPr>
          <w:color w:val="020302"/>
          <w:spacing w:val="16"/>
        </w:rPr>
      </w:pPr>
      <w:r w:rsidRPr="00CE6B40">
        <w:rPr>
          <w:color w:val="020302"/>
          <w:spacing w:val="16"/>
        </w:rPr>
        <w:t>18 slices of cooked</w:t>
      </w:r>
      <w:r>
        <w:rPr>
          <w:color w:val="020302"/>
          <w:spacing w:val="16"/>
        </w:rPr>
        <w:t xml:space="preserve"> bacon, cooled and crumbled </w:t>
      </w:r>
    </w:p>
    <w:p w:rsidR="00CE6B40" w:rsidRPr="00CE6B40" w:rsidRDefault="00CE6B40" w:rsidP="00CE6B40">
      <w:pPr>
        <w:pStyle w:val="BodyText"/>
        <w:spacing w:line="444" w:lineRule="auto"/>
        <w:ind w:left="101"/>
        <w:rPr>
          <w:spacing w:val="16"/>
        </w:rPr>
      </w:pPr>
      <w:r w:rsidRPr="00CE6B40">
        <w:rPr>
          <w:color w:val="020302"/>
          <w:spacing w:val="16"/>
        </w:rPr>
        <w:t>4 tomatoes, diced fine</w:t>
      </w:r>
    </w:p>
    <w:p w:rsidR="00A87EF4" w:rsidRDefault="00175FCC" w:rsidP="00CE6B40">
      <w:pPr>
        <w:pStyle w:val="BodyText"/>
        <w:spacing w:line="444" w:lineRule="auto"/>
        <w:ind w:left="101"/>
        <w:rPr>
          <w:sz w:val="2"/>
        </w:rPr>
      </w:pPr>
      <w:r>
        <w:rPr>
          <w:sz w:val="2"/>
        </w:rPr>
      </w:r>
      <w:r>
        <w:rPr>
          <w:sz w:val="2"/>
        </w:rPr>
        <w:pict>
          <v:group id="_x0000_s1597" style="width:7in;height:.5pt;mso-position-horizontal-relative:char;mso-position-vertical-relative:line" coordsize="10080,10">
            <v:line id="_x0000_s1598" style="position:absolute" from="0,5" to="10080,5" strokecolor="#231f20" strokeweight=".5pt"/>
            <w10:anchorlock/>
          </v:group>
        </w:pict>
      </w:r>
    </w:p>
    <w:p w:rsidR="00A87EF4" w:rsidRDefault="00A87EF4" w:rsidP="00A87EF4">
      <w:pPr>
        <w:pStyle w:val="BodyText"/>
        <w:spacing w:before="6"/>
        <w:rPr>
          <w:sz w:val="21"/>
        </w:rPr>
      </w:pPr>
    </w:p>
    <w:p w:rsidR="00A87EF4" w:rsidRPr="00085BD8" w:rsidRDefault="00A87EF4" w:rsidP="00A87EF4">
      <w:pPr>
        <w:pStyle w:val="BodyText"/>
        <w:ind w:left="101"/>
        <w:rPr>
          <w:color w:val="020302"/>
        </w:rPr>
      </w:pPr>
      <w:r>
        <w:rPr>
          <w:color w:val="020302"/>
        </w:rPr>
        <w:t xml:space="preserve">INSTRUCTIONS </w:t>
      </w:r>
    </w:p>
    <w:p w:rsidR="00A87EF4" w:rsidRPr="00A16A7C" w:rsidRDefault="00A87EF4" w:rsidP="00A87EF4">
      <w:pPr>
        <w:pStyle w:val="BodyText"/>
        <w:spacing w:before="8"/>
      </w:pPr>
    </w:p>
    <w:p w:rsidR="00CE6B40" w:rsidRPr="00CE6B40" w:rsidRDefault="00CE6B40" w:rsidP="00CE6B40">
      <w:pPr>
        <w:spacing w:line="276" w:lineRule="auto"/>
        <w:ind w:left="115" w:right="619"/>
        <w:rPr>
          <w:color w:val="020302"/>
          <w:spacing w:val="16"/>
          <w:sz w:val="20"/>
          <w:szCs w:val="20"/>
        </w:rPr>
      </w:pPr>
      <w:r>
        <w:rPr>
          <w:color w:val="020302"/>
          <w:spacing w:val="16"/>
          <w:sz w:val="20"/>
          <w:szCs w:val="20"/>
        </w:rPr>
        <w:t>Combine mayo, sour cream, garlic powder, onion powder.</w:t>
      </w:r>
    </w:p>
    <w:p w:rsidR="00CE6B40" w:rsidRDefault="00CE6B40" w:rsidP="00CE6B40">
      <w:pPr>
        <w:spacing w:line="276" w:lineRule="auto"/>
        <w:ind w:left="115" w:right="619"/>
        <w:rPr>
          <w:color w:val="020302"/>
          <w:spacing w:val="16"/>
          <w:sz w:val="20"/>
          <w:szCs w:val="20"/>
        </w:rPr>
      </w:pPr>
      <w:r w:rsidRPr="00CE6B40">
        <w:rPr>
          <w:color w:val="020302"/>
          <w:spacing w:val="16"/>
          <w:sz w:val="20"/>
          <w:szCs w:val="20"/>
        </w:rPr>
        <w:t>Co</w:t>
      </w:r>
      <w:r>
        <w:rPr>
          <w:color w:val="020302"/>
          <w:spacing w:val="16"/>
          <w:sz w:val="20"/>
          <w:szCs w:val="20"/>
        </w:rPr>
        <w:t>ver and chill for at least 5 hours,</w:t>
      </w:r>
      <w:r w:rsidRPr="00CE6B40">
        <w:rPr>
          <w:color w:val="020302"/>
          <w:spacing w:val="16"/>
          <w:sz w:val="20"/>
          <w:szCs w:val="20"/>
        </w:rPr>
        <w:t xml:space="preserve"> up to 24 hours</w:t>
      </w:r>
      <w:r>
        <w:rPr>
          <w:color w:val="020302"/>
          <w:spacing w:val="16"/>
          <w:sz w:val="20"/>
          <w:szCs w:val="20"/>
        </w:rPr>
        <w:t>.</w:t>
      </w:r>
    </w:p>
    <w:p w:rsidR="00CE6B40" w:rsidRPr="00CE6B40" w:rsidRDefault="00CE6B40" w:rsidP="00CE6B40">
      <w:pPr>
        <w:spacing w:line="276" w:lineRule="auto"/>
        <w:ind w:left="115" w:right="619"/>
        <w:rPr>
          <w:color w:val="020302"/>
          <w:spacing w:val="16"/>
          <w:sz w:val="20"/>
          <w:szCs w:val="20"/>
        </w:rPr>
      </w:pPr>
    </w:p>
    <w:p w:rsidR="00CE6B40" w:rsidRPr="00CE6B40" w:rsidRDefault="00CE6B40" w:rsidP="00CE6B40">
      <w:pPr>
        <w:spacing w:line="276" w:lineRule="auto"/>
        <w:ind w:left="115" w:right="619"/>
        <w:rPr>
          <w:color w:val="020302"/>
          <w:spacing w:val="16"/>
          <w:sz w:val="20"/>
          <w:szCs w:val="20"/>
        </w:rPr>
      </w:pPr>
      <w:r>
        <w:rPr>
          <w:color w:val="020302"/>
          <w:spacing w:val="16"/>
          <w:sz w:val="20"/>
          <w:szCs w:val="20"/>
        </w:rPr>
        <w:t>Remove from fridge and 1 hour</w:t>
      </w:r>
      <w:r w:rsidRPr="00CE6B40">
        <w:rPr>
          <w:color w:val="020302"/>
          <w:spacing w:val="16"/>
          <w:sz w:val="20"/>
          <w:szCs w:val="20"/>
        </w:rPr>
        <w:t xml:space="preserve"> before serving</w:t>
      </w:r>
      <w:r>
        <w:rPr>
          <w:color w:val="020302"/>
          <w:spacing w:val="16"/>
          <w:sz w:val="20"/>
          <w:szCs w:val="20"/>
        </w:rPr>
        <w:t>,</w:t>
      </w:r>
      <w:r w:rsidRPr="00CE6B40">
        <w:rPr>
          <w:color w:val="020302"/>
          <w:spacing w:val="16"/>
          <w:sz w:val="20"/>
          <w:szCs w:val="20"/>
        </w:rPr>
        <w:t xml:space="preserve"> stir in arugula</w:t>
      </w:r>
      <w:r>
        <w:rPr>
          <w:color w:val="020302"/>
          <w:spacing w:val="16"/>
          <w:sz w:val="20"/>
          <w:szCs w:val="20"/>
        </w:rPr>
        <w:t xml:space="preserve">, bacon and </w:t>
      </w:r>
      <w:r w:rsidRPr="00CE6B40">
        <w:rPr>
          <w:color w:val="020302"/>
          <w:spacing w:val="16"/>
          <w:sz w:val="20"/>
          <w:szCs w:val="20"/>
        </w:rPr>
        <w:t>tomatoes.</w:t>
      </w:r>
    </w:p>
    <w:p w:rsidR="00A87EF4" w:rsidRDefault="00CE6B40" w:rsidP="00CE6B40">
      <w:pPr>
        <w:spacing w:line="276" w:lineRule="auto"/>
        <w:ind w:left="115" w:right="619"/>
        <w:rPr>
          <w:color w:val="020302"/>
          <w:spacing w:val="16"/>
          <w:sz w:val="20"/>
          <w:szCs w:val="20"/>
        </w:rPr>
      </w:pPr>
      <w:r w:rsidRPr="00CE6B40">
        <w:rPr>
          <w:color w:val="020302"/>
          <w:spacing w:val="16"/>
          <w:sz w:val="20"/>
          <w:szCs w:val="20"/>
        </w:rPr>
        <w:t xml:space="preserve">Serve with melba </w:t>
      </w:r>
      <w:r>
        <w:rPr>
          <w:color w:val="020302"/>
          <w:spacing w:val="16"/>
          <w:sz w:val="20"/>
          <w:szCs w:val="20"/>
        </w:rPr>
        <w:t>toasts, bread sticks or crackers.</w:t>
      </w:r>
    </w:p>
    <w:p w:rsidR="003871D7" w:rsidRDefault="00A87EF4" w:rsidP="00A87EF4">
      <w:pPr>
        <w:rPr>
          <w:sz w:val="2"/>
        </w:rPr>
      </w:pPr>
      <w:r>
        <w:rPr>
          <w:color w:val="020302"/>
          <w:spacing w:val="16"/>
          <w:sz w:val="20"/>
          <w:szCs w:val="20"/>
        </w:rPr>
        <w:br w:type="page"/>
      </w:r>
      <w:r w:rsidR="00175FCC">
        <w:rPr>
          <w:sz w:val="2"/>
        </w:rPr>
      </w:r>
      <w:r w:rsidR="00175FCC">
        <w:rPr>
          <w:sz w:val="2"/>
        </w:rPr>
        <w:pict>
          <v:group id="_x0000_s1503" style="width:7in;height:.5pt;mso-position-horizontal-relative:char;mso-position-vertical-relative:line" coordsize="10080,10">
            <v:line id="_x0000_s1504" style="position:absolute" from="0,5" to="10080,5" strokecolor="#231f20" strokeweight=".5pt"/>
            <w10:anchorlock/>
          </v:group>
        </w:pict>
      </w:r>
    </w:p>
    <w:p w:rsidR="003871D7" w:rsidRPr="00FF14BA" w:rsidRDefault="003871D7" w:rsidP="003871D7">
      <w:pPr>
        <w:jc w:val="center"/>
        <w:rPr>
          <w:spacing w:val="16"/>
          <w:sz w:val="24"/>
          <w:szCs w:val="24"/>
        </w:rPr>
      </w:pPr>
      <w:r>
        <w:rPr>
          <w:sz w:val="2"/>
        </w:rPr>
        <w:t>\</w:t>
      </w:r>
    </w:p>
    <w:p w:rsidR="003871D7" w:rsidRPr="006B4CDD" w:rsidRDefault="003871D7" w:rsidP="003871D7">
      <w:pPr>
        <w:pStyle w:val="Heading2"/>
      </w:pPr>
      <w:bookmarkStart w:id="10" w:name="_Toc71024385"/>
      <w:r>
        <w:t>BLT DIP (HOT)</w:t>
      </w:r>
      <w:bookmarkEnd w:id="10"/>
    </w:p>
    <w:p w:rsidR="003871D7" w:rsidRDefault="00175FCC" w:rsidP="003871D7">
      <w:pPr>
        <w:pStyle w:val="BodyText"/>
        <w:spacing w:line="20" w:lineRule="exact"/>
        <w:ind w:left="95"/>
        <w:rPr>
          <w:sz w:val="2"/>
        </w:rPr>
      </w:pPr>
      <w:r>
        <w:rPr>
          <w:sz w:val="2"/>
        </w:rPr>
      </w:r>
      <w:r>
        <w:rPr>
          <w:sz w:val="2"/>
        </w:rPr>
        <w:pict>
          <v:group id="_x0000_s1501" style="width:7in;height:.5pt;mso-position-horizontal-relative:char;mso-position-vertical-relative:line" coordsize="10080,10">
            <v:line id="_x0000_s1502" style="position:absolute" from="0,5" to="10080,5" strokecolor="#231f20" strokeweight=".5pt"/>
            <w10:anchorlock/>
          </v:group>
        </w:pict>
      </w:r>
    </w:p>
    <w:p w:rsidR="003871D7" w:rsidRPr="004C6041" w:rsidRDefault="003871D7" w:rsidP="003871D7">
      <w:pPr>
        <w:spacing w:before="40"/>
        <w:jc w:val="center"/>
        <w:rPr>
          <w:spacing w:val="16"/>
          <w:sz w:val="24"/>
          <w:szCs w:val="24"/>
        </w:rPr>
      </w:pPr>
      <w:r w:rsidRPr="003C0C33">
        <w:rPr>
          <w:spacing w:val="16"/>
          <w:sz w:val="24"/>
          <w:szCs w:val="24"/>
        </w:rPr>
        <w:t>FR</w:t>
      </w:r>
      <w:r>
        <w:rPr>
          <w:spacing w:val="16"/>
          <w:sz w:val="24"/>
          <w:szCs w:val="24"/>
        </w:rPr>
        <w:t>OM THE KITCHEN OF CAROLYN ANGELICOLA</w:t>
      </w:r>
    </w:p>
    <w:p w:rsidR="003871D7" w:rsidRPr="00DC5B53" w:rsidRDefault="003871D7" w:rsidP="003871D7">
      <w:pPr>
        <w:pStyle w:val="BodyText"/>
        <w:ind w:left="101"/>
        <w:rPr>
          <w:color w:val="020302"/>
          <w:sz w:val="21"/>
          <w:szCs w:val="21"/>
        </w:rPr>
      </w:pPr>
    </w:p>
    <w:p w:rsidR="003871D7" w:rsidRPr="00085BD8" w:rsidRDefault="003871D7" w:rsidP="003871D7">
      <w:pPr>
        <w:pStyle w:val="BodyText"/>
        <w:ind w:left="101"/>
        <w:rPr>
          <w:color w:val="020302"/>
        </w:rPr>
      </w:pPr>
      <w:r>
        <w:rPr>
          <w:color w:val="020302"/>
        </w:rPr>
        <w:t xml:space="preserve">INGREDIENTS </w:t>
      </w:r>
    </w:p>
    <w:p w:rsidR="003871D7" w:rsidRPr="00A16A7C" w:rsidRDefault="003871D7" w:rsidP="003871D7">
      <w:pPr>
        <w:pStyle w:val="BodyText"/>
        <w:spacing w:before="8"/>
        <w:ind w:left="101"/>
      </w:pPr>
    </w:p>
    <w:p w:rsidR="003871D7" w:rsidRDefault="0047343D" w:rsidP="003871D7">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½ </w:t>
      </w:r>
      <w:r w:rsidR="003871D7" w:rsidRPr="003871D7">
        <w:rPr>
          <w:spacing w:val="16"/>
        </w:rPr>
        <w:t>pound</w:t>
      </w:r>
      <w:r w:rsidR="00D11CB8">
        <w:rPr>
          <w:spacing w:val="16"/>
        </w:rPr>
        <w:t>s</w:t>
      </w:r>
      <w:r w:rsidR="003871D7" w:rsidRPr="003871D7">
        <w:rPr>
          <w:spacing w:val="16"/>
        </w:rPr>
        <w:t xml:space="preserve"> bacon, cooked, drained, crumbled, and divided</w:t>
      </w:r>
    </w:p>
    <w:p w:rsidR="001A0445" w:rsidRPr="003871D7" w:rsidRDefault="001A0445" w:rsidP="001A0445">
      <w:pPr>
        <w:pStyle w:val="BodyText"/>
        <w:spacing w:line="444" w:lineRule="auto"/>
        <w:ind w:left="101"/>
        <w:rPr>
          <w:spacing w:val="16"/>
        </w:rPr>
      </w:pPr>
      <w:r>
        <w:rPr>
          <w:spacing w:val="16"/>
        </w:rPr>
        <w:t xml:space="preserve">2 </w:t>
      </w:r>
      <w:r w:rsidRPr="003871D7">
        <w:rPr>
          <w:spacing w:val="16"/>
        </w:rPr>
        <w:t>8-ounce packages cream cheese, softened</w:t>
      </w:r>
    </w:p>
    <w:p w:rsidR="003871D7" w:rsidRPr="003871D7" w:rsidRDefault="003871D7" w:rsidP="003871D7">
      <w:pPr>
        <w:pStyle w:val="BodyText"/>
        <w:spacing w:line="444" w:lineRule="auto"/>
        <w:ind w:left="101"/>
        <w:rPr>
          <w:spacing w:val="16"/>
        </w:rPr>
      </w:pPr>
      <w:r w:rsidRPr="003871D7">
        <w:rPr>
          <w:spacing w:val="16"/>
        </w:rPr>
        <w:t>2 cups shredded mozzarella cheese</w:t>
      </w:r>
    </w:p>
    <w:p w:rsidR="003871D7" w:rsidRDefault="003871D7" w:rsidP="003871D7">
      <w:pPr>
        <w:pStyle w:val="BodyText"/>
        <w:spacing w:line="444" w:lineRule="auto"/>
        <w:ind w:left="101"/>
        <w:rPr>
          <w:spacing w:val="16"/>
        </w:rPr>
      </w:pPr>
      <w:r w:rsidRPr="003871D7">
        <w:rPr>
          <w:spacing w:val="16"/>
        </w:rPr>
        <w:t xml:space="preserve">1 cup </w:t>
      </w:r>
      <w:r>
        <w:rPr>
          <w:spacing w:val="16"/>
        </w:rPr>
        <w:t>shredded cheddar cheese (</w:t>
      </w:r>
      <w:r w:rsidRPr="003871D7">
        <w:rPr>
          <w:spacing w:val="16"/>
        </w:rPr>
        <w:t>or to taste</w:t>
      </w:r>
      <w:r w:rsidR="001A0445">
        <w:rPr>
          <w:spacing w:val="16"/>
        </w:rPr>
        <w:t>)</w:t>
      </w:r>
    </w:p>
    <w:p w:rsidR="001A0445" w:rsidRPr="003871D7" w:rsidRDefault="001A0445" w:rsidP="001A0445">
      <w:pPr>
        <w:pStyle w:val="BodyText"/>
        <w:spacing w:line="444" w:lineRule="auto"/>
        <w:ind w:left="101"/>
        <w:rPr>
          <w:spacing w:val="16"/>
        </w:rPr>
      </w:pPr>
      <w:r>
        <w:rPr>
          <w:spacing w:val="16"/>
        </w:rPr>
        <w:t xml:space="preserve">½ </w:t>
      </w:r>
      <w:r w:rsidRPr="003871D7">
        <w:rPr>
          <w:spacing w:val="16"/>
        </w:rPr>
        <w:t>cup sour cream</w:t>
      </w:r>
    </w:p>
    <w:p w:rsidR="001A0445" w:rsidRPr="003871D7" w:rsidRDefault="001A0445" w:rsidP="001A0445">
      <w:pPr>
        <w:pStyle w:val="BodyText"/>
        <w:spacing w:line="444" w:lineRule="auto"/>
        <w:ind w:left="101"/>
        <w:rPr>
          <w:spacing w:val="16"/>
        </w:rPr>
      </w:pPr>
      <w:r>
        <w:rPr>
          <w:spacing w:val="16"/>
        </w:rPr>
        <w:t xml:space="preserve">¼ </w:t>
      </w:r>
      <w:r w:rsidRPr="003871D7">
        <w:rPr>
          <w:spacing w:val="16"/>
        </w:rPr>
        <w:t>cup mayonnaise</w:t>
      </w:r>
    </w:p>
    <w:p w:rsidR="003871D7" w:rsidRPr="003871D7" w:rsidRDefault="006D29FE" w:rsidP="003871D7">
      <w:pPr>
        <w:pStyle w:val="BodyText"/>
        <w:spacing w:line="444" w:lineRule="auto"/>
        <w:ind w:left="101"/>
        <w:rPr>
          <w:spacing w:val="16"/>
        </w:rPr>
      </w:pPr>
      <w:r>
        <w:rPr>
          <w:spacing w:val="16"/>
        </w:rPr>
        <w:t xml:space="preserve">½ </w:t>
      </w:r>
      <w:r w:rsidR="003871D7" w:rsidRPr="003871D7">
        <w:rPr>
          <w:spacing w:val="16"/>
        </w:rPr>
        <w:t>teaspoon Italian seasoning</w:t>
      </w:r>
    </w:p>
    <w:p w:rsidR="003871D7" w:rsidRDefault="006D29FE" w:rsidP="003871D7">
      <w:pPr>
        <w:pStyle w:val="BodyText"/>
        <w:spacing w:line="444" w:lineRule="auto"/>
        <w:ind w:left="101"/>
        <w:rPr>
          <w:spacing w:val="16"/>
        </w:rPr>
      </w:pPr>
      <w:r>
        <w:rPr>
          <w:spacing w:val="16"/>
        </w:rPr>
        <w:t xml:space="preserve">½ </w:t>
      </w:r>
      <w:r w:rsidR="003871D7" w:rsidRPr="003871D7">
        <w:rPr>
          <w:spacing w:val="16"/>
        </w:rPr>
        <w:t>teaspoon garlic powder (or to taste)</w:t>
      </w:r>
    </w:p>
    <w:p w:rsidR="001A0445" w:rsidRPr="003871D7" w:rsidRDefault="001A0445" w:rsidP="001A0445">
      <w:pPr>
        <w:pStyle w:val="BodyText"/>
        <w:spacing w:line="444" w:lineRule="auto"/>
        <w:ind w:left="101"/>
        <w:rPr>
          <w:spacing w:val="16"/>
        </w:rPr>
      </w:pPr>
      <w:r>
        <w:rPr>
          <w:spacing w:val="16"/>
        </w:rPr>
        <w:t>P</w:t>
      </w:r>
      <w:r w:rsidRPr="003871D7">
        <w:rPr>
          <w:spacing w:val="16"/>
        </w:rPr>
        <w:t>epper an</w:t>
      </w:r>
      <w:r>
        <w:rPr>
          <w:spacing w:val="16"/>
        </w:rPr>
        <w:t>d</w:t>
      </w:r>
      <w:r w:rsidRPr="003871D7">
        <w:rPr>
          <w:spacing w:val="16"/>
        </w:rPr>
        <w:t xml:space="preserve"> salt to taste</w:t>
      </w:r>
    </w:p>
    <w:p w:rsidR="003871D7" w:rsidRPr="003871D7" w:rsidRDefault="003871D7" w:rsidP="003871D7">
      <w:pPr>
        <w:pStyle w:val="BodyText"/>
        <w:spacing w:line="444" w:lineRule="auto"/>
        <w:ind w:left="101"/>
        <w:rPr>
          <w:spacing w:val="16"/>
        </w:rPr>
      </w:pPr>
      <w:r w:rsidRPr="003871D7">
        <w:rPr>
          <w:spacing w:val="16"/>
        </w:rPr>
        <w:t>1 tablespoons mustard</w:t>
      </w:r>
    </w:p>
    <w:p w:rsidR="003871D7" w:rsidRPr="003871D7" w:rsidRDefault="003871D7" w:rsidP="003871D7">
      <w:pPr>
        <w:pStyle w:val="BodyText"/>
        <w:spacing w:line="444" w:lineRule="auto"/>
        <w:ind w:left="101"/>
        <w:rPr>
          <w:spacing w:val="16"/>
        </w:rPr>
      </w:pPr>
      <w:r w:rsidRPr="003871D7">
        <w:rPr>
          <w:spacing w:val="16"/>
        </w:rPr>
        <w:t>2 cups chopped seeded tomatoes</w:t>
      </w:r>
    </w:p>
    <w:p w:rsidR="003871D7" w:rsidRPr="003871D7" w:rsidRDefault="0047343D" w:rsidP="003871D7">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½ </w:t>
      </w:r>
      <w:r w:rsidR="003871D7">
        <w:rPr>
          <w:spacing w:val="16"/>
        </w:rPr>
        <w:t>cup</w:t>
      </w:r>
      <w:r w:rsidR="00D11CB8">
        <w:rPr>
          <w:spacing w:val="16"/>
        </w:rPr>
        <w:t>s</w:t>
      </w:r>
      <w:r w:rsidR="003871D7">
        <w:rPr>
          <w:spacing w:val="16"/>
        </w:rPr>
        <w:t xml:space="preserve"> shredded i</w:t>
      </w:r>
      <w:r w:rsidR="003871D7" w:rsidRPr="003871D7">
        <w:rPr>
          <w:spacing w:val="16"/>
        </w:rPr>
        <w:t>ceberg lettuce</w:t>
      </w:r>
    </w:p>
    <w:p w:rsidR="003871D7" w:rsidRDefault="00D64490" w:rsidP="003871D7">
      <w:pPr>
        <w:pStyle w:val="BodyText"/>
        <w:spacing w:line="444" w:lineRule="auto"/>
        <w:ind w:left="101"/>
        <w:rPr>
          <w:sz w:val="2"/>
        </w:rPr>
      </w:pPr>
      <w:r>
        <w:rPr>
          <w:spacing w:val="16"/>
        </w:rPr>
        <w:t>T</w:t>
      </w:r>
      <w:r w:rsidR="003871D7" w:rsidRPr="003871D7">
        <w:rPr>
          <w:spacing w:val="16"/>
        </w:rPr>
        <w:t>oasted bread rounds, crackers, or pita chips.</w:t>
      </w:r>
      <w:r w:rsidR="003871D7" w:rsidRPr="00354469">
        <w:rPr>
          <w:spacing w:val="16"/>
        </w:rPr>
        <w:t xml:space="preserve"> </w:t>
      </w:r>
      <w:r w:rsidR="00175FCC">
        <w:rPr>
          <w:sz w:val="2"/>
        </w:rPr>
      </w:r>
      <w:r w:rsidR="00175FCC">
        <w:rPr>
          <w:sz w:val="2"/>
        </w:rPr>
        <w:pict>
          <v:group id="_x0000_s1499" style="width:7in;height:.5pt;mso-position-horizontal-relative:char;mso-position-vertical-relative:line" coordsize="10080,10">
            <v:line id="_x0000_s1500" style="position:absolute" from="0,5" to="10080,5" strokecolor="#231f20" strokeweight=".5pt"/>
            <w10:anchorlock/>
          </v:group>
        </w:pict>
      </w:r>
    </w:p>
    <w:p w:rsidR="003871D7" w:rsidRDefault="003871D7" w:rsidP="003871D7">
      <w:pPr>
        <w:pStyle w:val="BodyText"/>
        <w:spacing w:before="6"/>
        <w:rPr>
          <w:sz w:val="21"/>
        </w:rPr>
      </w:pPr>
    </w:p>
    <w:p w:rsidR="003871D7" w:rsidRPr="00085BD8" w:rsidRDefault="003871D7" w:rsidP="003871D7">
      <w:pPr>
        <w:pStyle w:val="BodyText"/>
        <w:ind w:left="101"/>
        <w:rPr>
          <w:color w:val="020302"/>
        </w:rPr>
      </w:pPr>
      <w:r>
        <w:rPr>
          <w:color w:val="020302"/>
        </w:rPr>
        <w:t xml:space="preserve">INSTRUCTIONS </w:t>
      </w:r>
    </w:p>
    <w:p w:rsidR="003871D7" w:rsidRPr="00A16A7C" w:rsidRDefault="003871D7" w:rsidP="003871D7">
      <w:pPr>
        <w:pStyle w:val="BodyText"/>
        <w:spacing w:before="8"/>
      </w:pPr>
    </w:p>
    <w:p w:rsidR="003871D7" w:rsidRDefault="003871D7" w:rsidP="003871D7">
      <w:pPr>
        <w:spacing w:line="276" w:lineRule="auto"/>
        <w:ind w:left="115" w:right="619"/>
        <w:rPr>
          <w:color w:val="020302"/>
          <w:spacing w:val="16"/>
          <w:sz w:val="20"/>
          <w:szCs w:val="20"/>
        </w:rPr>
      </w:pPr>
      <w:r w:rsidRPr="003871D7">
        <w:rPr>
          <w:color w:val="020302"/>
          <w:spacing w:val="16"/>
          <w:sz w:val="20"/>
          <w:szCs w:val="20"/>
        </w:rPr>
        <w:t xml:space="preserve">Preheat oven to 350˚. </w:t>
      </w:r>
    </w:p>
    <w:p w:rsidR="003871D7" w:rsidRDefault="003871D7" w:rsidP="003871D7">
      <w:pPr>
        <w:spacing w:line="276" w:lineRule="auto"/>
        <w:ind w:left="115" w:right="619"/>
        <w:rPr>
          <w:color w:val="020302"/>
          <w:spacing w:val="16"/>
          <w:sz w:val="20"/>
          <w:szCs w:val="20"/>
        </w:rPr>
      </w:pPr>
      <w:r>
        <w:rPr>
          <w:color w:val="020302"/>
          <w:spacing w:val="16"/>
          <w:sz w:val="20"/>
          <w:szCs w:val="20"/>
        </w:rPr>
        <w:t xml:space="preserve">Spray a </w:t>
      </w:r>
      <w:r w:rsidR="0047343D">
        <w:rPr>
          <w:spacing w:val="16"/>
        </w:rPr>
        <w:t>1</w:t>
      </w:r>
      <w:r w:rsidR="0047343D" w:rsidRPr="0047343D">
        <w:rPr>
          <w:spacing w:val="16"/>
          <w:sz w:val="4"/>
          <w:szCs w:val="4"/>
        </w:rPr>
        <w:t xml:space="preserve"> </w:t>
      </w:r>
      <w:r w:rsidR="0047343D">
        <w:rPr>
          <w:spacing w:val="16"/>
        </w:rPr>
        <w:t xml:space="preserve">½ </w:t>
      </w:r>
      <w:r w:rsidRPr="003871D7">
        <w:rPr>
          <w:color w:val="020302"/>
          <w:spacing w:val="16"/>
          <w:sz w:val="20"/>
          <w:szCs w:val="20"/>
        </w:rPr>
        <w:t>quart baking dish with nonstick cooking spray.</w:t>
      </w:r>
    </w:p>
    <w:p w:rsidR="003871D7" w:rsidRPr="003871D7" w:rsidRDefault="003871D7" w:rsidP="003871D7">
      <w:pPr>
        <w:spacing w:line="276" w:lineRule="auto"/>
        <w:ind w:left="115" w:right="619"/>
        <w:rPr>
          <w:color w:val="020302"/>
          <w:spacing w:val="16"/>
          <w:sz w:val="20"/>
          <w:szCs w:val="20"/>
        </w:rPr>
      </w:pPr>
    </w:p>
    <w:p w:rsidR="003871D7" w:rsidRPr="003871D7" w:rsidRDefault="006D29FE" w:rsidP="003871D7">
      <w:pPr>
        <w:spacing w:line="276" w:lineRule="auto"/>
        <w:ind w:left="115" w:right="619"/>
        <w:rPr>
          <w:color w:val="020302"/>
          <w:spacing w:val="16"/>
          <w:sz w:val="20"/>
          <w:szCs w:val="20"/>
        </w:rPr>
      </w:pPr>
      <w:r>
        <w:rPr>
          <w:color w:val="020302"/>
          <w:spacing w:val="16"/>
          <w:sz w:val="20"/>
          <w:szCs w:val="20"/>
        </w:rPr>
        <w:t xml:space="preserve">Set aside ¾ </w:t>
      </w:r>
      <w:r w:rsidR="003871D7" w:rsidRPr="003871D7">
        <w:rPr>
          <w:color w:val="020302"/>
          <w:spacing w:val="16"/>
          <w:sz w:val="20"/>
          <w:szCs w:val="20"/>
        </w:rPr>
        <w:t>cup crumbled bacon.</w:t>
      </w:r>
    </w:p>
    <w:p w:rsidR="003871D7" w:rsidRDefault="003871D7" w:rsidP="003871D7">
      <w:pPr>
        <w:spacing w:line="276" w:lineRule="auto"/>
        <w:ind w:left="115" w:right="619"/>
        <w:rPr>
          <w:color w:val="020302"/>
          <w:spacing w:val="16"/>
          <w:sz w:val="20"/>
          <w:szCs w:val="20"/>
        </w:rPr>
      </w:pPr>
      <w:r w:rsidRPr="003871D7">
        <w:rPr>
          <w:color w:val="020302"/>
          <w:spacing w:val="16"/>
          <w:sz w:val="20"/>
          <w:szCs w:val="20"/>
        </w:rPr>
        <w:t xml:space="preserve">In a large bowl, combine remaining bacon, cream cheese, shredded cheeses, sour cream, mayonnaise, Italian seasoning, garlic powder, salt, pepper, and mustard. </w:t>
      </w:r>
    </w:p>
    <w:p w:rsidR="003871D7" w:rsidRDefault="003871D7" w:rsidP="003871D7">
      <w:pPr>
        <w:spacing w:line="276" w:lineRule="auto"/>
        <w:ind w:left="115" w:right="619"/>
        <w:rPr>
          <w:color w:val="020302"/>
          <w:spacing w:val="16"/>
          <w:sz w:val="20"/>
          <w:szCs w:val="20"/>
        </w:rPr>
      </w:pPr>
      <w:r w:rsidRPr="003871D7">
        <w:rPr>
          <w:color w:val="020302"/>
          <w:spacing w:val="16"/>
          <w:sz w:val="20"/>
          <w:szCs w:val="20"/>
        </w:rPr>
        <w:t xml:space="preserve">Spoon mixture into prepared baking dish. </w:t>
      </w:r>
    </w:p>
    <w:p w:rsidR="003871D7" w:rsidRDefault="003871D7" w:rsidP="003871D7">
      <w:pPr>
        <w:spacing w:line="276" w:lineRule="auto"/>
        <w:ind w:left="115" w:right="619"/>
        <w:rPr>
          <w:color w:val="020302"/>
          <w:spacing w:val="16"/>
          <w:sz w:val="20"/>
          <w:szCs w:val="20"/>
        </w:rPr>
      </w:pPr>
    </w:p>
    <w:p w:rsidR="003871D7" w:rsidRDefault="003871D7" w:rsidP="003871D7">
      <w:pPr>
        <w:spacing w:line="276" w:lineRule="auto"/>
        <w:ind w:left="115" w:right="619"/>
        <w:rPr>
          <w:color w:val="020302"/>
          <w:spacing w:val="16"/>
          <w:sz w:val="20"/>
          <w:szCs w:val="20"/>
        </w:rPr>
      </w:pPr>
      <w:r w:rsidRPr="003871D7">
        <w:rPr>
          <w:color w:val="020302"/>
          <w:spacing w:val="16"/>
          <w:sz w:val="20"/>
          <w:szCs w:val="20"/>
        </w:rPr>
        <w:t xml:space="preserve">Bake for 25 to 30 minutes or until hot and bubbly. </w:t>
      </w:r>
    </w:p>
    <w:p w:rsidR="003871D7" w:rsidRDefault="003871D7" w:rsidP="003871D7">
      <w:pPr>
        <w:spacing w:line="276" w:lineRule="auto"/>
        <w:ind w:left="115" w:right="619"/>
        <w:rPr>
          <w:color w:val="020302"/>
          <w:spacing w:val="16"/>
          <w:sz w:val="20"/>
          <w:szCs w:val="20"/>
        </w:rPr>
      </w:pPr>
      <w:r w:rsidRPr="003871D7">
        <w:rPr>
          <w:color w:val="020302"/>
          <w:spacing w:val="16"/>
          <w:sz w:val="20"/>
          <w:szCs w:val="20"/>
        </w:rPr>
        <w:t xml:space="preserve">Sprinkle </w:t>
      </w:r>
      <w:r w:rsidR="006D29FE">
        <w:rPr>
          <w:color w:val="020302"/>
          <w:spacing w:val="16"/>
          <w:sz w:val="20"/>
          <w:szCs w:val="20"/>
        </w:rPr>
        <w:t xml:space="preserve">chopped tomatoes, remaining ¾ </w:t>
      </w:r>
      <w:r w:rsidRPr="003871D7">
        <w:rPr>
          <w:color w:val="020302"/>
          <w:spacing w:val="16"/>
          <w:sz w:val="20"/>
          <w:szCs w:val="20"/>
        </w:rPr>
        <w:t>cup crumbled bacon and lettuce over hot dip.</w:t>
      </w:r>
    </w:p>
    <w:p w:rsidR="003871D7" w:rsidRDefault="003871D7" w:rsidP="003871D7">
      <w:pPr>
        <w:spacing w:line="276" w:lineRule="auto"/>
        <w:ind w:left="115" w:right="619"/>
        <w:rPr>
          <w:color w:val="020302"/>
          <w:spacing w:val="16"/>
          <w:sz w:val="20"/>
          <w:szCs w:val="20"/>
        </w:rPr>
      </w:pPr>
    </w:p>
    <w:p w:rsidR="00757643" w:rsidRDefault="003871D7" w:rsidP="003871D7">
      <w:pPr>
        <w:spacing w:line="276" w:lineRule="auto"/>
        <w:ind w:left="115" w:right="619"/>
        <w:rPr>
          <w:color w:val="020302"/>
          <w:spacing w:val="16"/>
          <w:sz w:val="20"/>
          <w:szCs w:val="20"/>
        </w:rPr>
      </w:pPr>
      <w:r w:rsidRPr="003871D7">
        <w:rPr>
          <w:color w:val="020302"/>
          <w:spacing w:val="16"/>
          <w:sz w:val="20"/>
          <w:szCs w:val="20"/>
        </w:rPr>
        <w:t>Serve immediately with toasted bread rounds, crackers, or pita chips.</w:t>
      </w:r>
    </w:p>
    <w:p w:rsidR="0056455B" w:rsidRDefault="00A43297" w:rsidP="0056455B">
      <w:pPr>
        <w:rPr>
          <w:sz w:val="2"/>
        </w:rPr>
      </w:pPr>
      <w:r>
        <w:rPr>
          <w:color w:val="020302"/>
          <w:spacing w:val="16"/>
        </w:rPr>
        <w:br w:type="page"/>
      </w:r>
      <w:r w:rsidR="00175FCC">
        <w:rPr>
          <w:sz w:val="2"/>
        </w:rPr>
      </w:r>
      <w:r w:rsidR="00175FCC">
        <w:rPr>
          <w:sz w:val="2"/>
        </w:rPr>
        <w:pict>
          <v:group id="_x0000_s1801" style="width:7in;height:.5pt;mso-position-horizontal-relative:char;mso-position-vertical-relative:line" coordsize="10080,10">
            <v:line id="_x0000_s1802" style="position:absolute" from="0,5" to="10080,5" strokecolor="#231f20" strokeweight=".5pt"/>
            <w10:anchorlock/>
          </v:group>
        </w:pict>
      </w:r>
    </w:p>
    <w:p w:rsidR="0056455B" w:rsidRPr="00FF14BA" w:rsidRDefault="0056455B" w:rsidP="0056455B">
      <w:pPr>
        <w:jc w:val="center"/>
        <w:rPr>
          <w:spacing w:val="16"/>
          <w:sz w:val="24"/>
          <w:szCs w:val="24"/>
        </w:rPr>
      </w:pPr>
      <w:r>
        <w:rPr>
          <w:sz w:val="2"/>
        </w:rPr>
        <w:t>\</w:t>
      </w:r>
    </w:p>
    <w:p w:rsidR="0056455B" w:rsidRPr="006B4CDD" w:rsidRDefault="0056455B" w:rsidP="0056455B">
      <w:pPr>
        <w:pStyle w:val="Heading2"/>
      </w:pPr>
      <w:bookmarkStart w:id="11" w:name="_Toc71024386"/>
      <w:r>
        <w:t>BROILED TOMATOES</w:t>
      </w:r>
      <w:bookmarkEnd w:id="11"/>
    </w:p>
    <w:p w:rsidR="0056455B" w:rsidRDefault="00175FCC" w:rsidP="0056455B">
      <w:pPr>
        <w:pStyle w:val="BodyText"/>
        <w:spacing w:line="20" w:lineRule="exact"/>
        <w:ind w:left="95"/>
        <w:rPr>
          <w:sz w:val="2"/>
        </w:rPr>
      </w:pPr>
      <w:r>
        <w:rPr>
          <w:sz w:val="2"/>
        </w:rPr>
      </w:r>
      <w:r>
        <w:rPr>
          <w:sz w:val="2"/>
        </w:rPr>
        <w:pict>
          <v:group id="_x0000_s1799" style="width:7in;height:.5pt;mso-position-horizontal-relative:char;mso-position-vertical-relative:line" coordsize="10080,10">
            <v:line id="_x0000_s1800" style="position:absolute" from="0,5" to="10080,5" strokecolor="#231f20" strokeweight=".5pt"/>
            <w10:anchorlock/>
          </v:group>
        </w:pict>
      </w:r>
    </w:p>
    <w:p w:rsidR="0056455B" w:rsidRPr="002A56B1" w:rsidRDefault="0056455B" w:rsidP="0056455B">
      <w:pPr>
        <w:spacing w:before="40"/>
        <w:jc w:val="center"/>
        <w:rPr>
          <w:spacing w:val="16"/>
          <w:sz w:val="24"/>
          <w:szCs w:val="24"/>
        </w:rPr>
      </w:pPr>
      <w:r w:rsidRPr="003C0C33">
        <w:rPr>
          <w:spacing w:val="16"/>
          <w:sz w:val="24"/>
          <w:szCs w:val="24"/>
        </w:rPr>
        <w:t>FR</w:t>
      </w:r>
      <w:r>
        <w:rPr>
          <w:spacing w:val="16"/>
          <w:sz w:val="24"/>
          <w:szCs w:val="24"/>
        </w:rPr>
        <w:t>OM THE KITCHEN OF TRICIA HOYNES</w:t>
      </w:r>
    </w:p>
    <w:p w:rsidR="0056455B" w:rsidRPr="00DC5B53" w:rsidRDefault="0056455B" w:rsidP="0056455B">
      <w:pPr>
        <w:pStyle w:val="BodyText"/>
        <w:ind w:left="101"/>
        <w:rPr>
          <w:color w:val="020302"/>
          <w:sz w:val="21"/>
          <w:szCs w:val="21"/>
        </w:rPr>
      </w:pPr>
    </w:p>
    <w:p w:rsidR="0056455B" w:rsidRPr="00085BD8" w:rsidRDefault="0056455B" w:rsidP="0056455B">
      <w:pPr>
        <w:pStyle w:val="BodyText"/>
        <w:ind w:left="101"/>
        <w:rPr>
          <w:color w:val="020302"/>
        </w:rPr>
      </w:pPr>
      <w:r>
        <w:rPr>
          <w:color w:val="020302"/>
        </w:rPr>
        <w:t xml:space="preserve">INGREDIENTS </w:t>
      </w:r>
    </w:p>
    <w:p w:rsidR="0056455B" w:rsidRPr="00A16A7C" w:rsidRDefault="0056455B" w:rsidP="0056455B">
      <w:pPr>
        <w:pStyle w:val="BodyText"/>
        <w:spacing w:before="8"/>
        <w:ind w:left="101"/>
      </w:pPr>
    </w:p>
    <w:p w:rsidR="0056455B" w:rsidRPr="0056455B" w:rsidRDefault="0056455B" w:rsidP="0056455B">
      <w:pPr>
        <w:pStyle w:val="BodyText"/>
        <w:spacing w:line="444" w:lineRule="auto"/>
        <w:ind w:left="101"/>
        <w:rPr>
          <w:spacing w:val="16"/>
        </w:rPr>
      </w:pPr>
      <w:r w:rsidRPr="0056455B">
        <w:rPr>
          <w:spacing w:val="16"/>
        </w:rPr>
        <w:t xml:space="preserve">1 pound large ripe tomatoes </w:t>
      </w:r>
    </w:p>
    <w:p w:rsidR="0056455B" w:rsidRPr="0056455B" w:rsidRDefault="0056455B" w:rsidP="0056455B">
      <w:pPr>
        <w:pStyle w:val="BodyText"/>
        <w:spacing w:line="444" w:lineRule="auto"/>
        <w:ind w:left="101"/>
        <w:rPr>
          <w:spacing w:val="16"/>
        </w:rPr>
      </w:pPr>
      <w:r w:rsidRPr="0056455B">
        <w:rPr>
          <w:spacing w:val="16"/>
        </w:rPr>
        <w:t>1 tablespoon olive oil</w:t>
      </w:r>
    </w:p>
    <w:p w:rsidR="0056455B" w:rsidRPr="0056455B" w:rsidRDefault="0056455B" w:rsidP="0056455B">
      <w:pPr>
        <w:pStyle w:val="BodyText"/>
        <w:spacing w:line="444" w:lineRule="auto"/>
        <w:ind w:left="101"/>
        <w:rPr>
          <w:spacing w:val="16"/>
        </w:rPr>
      </w:pPr>
      <w:r w:rsidRPr="0056455B">
        <w:rPr>
          <w:spacing w:val="16"/>
        </w:rPr>
        <w:t xml:space="preserve">1 clove minced garlic </w:t>
      </w:r>
    </w:p>
    <w:p w:rsidR="0056455B" w:rsidRPr="0056455B" w:rsidRDefault="0056455B" w:rsidP="0056455B">
      <w:pPr>
        <w:pStyle w:val="BodyText"/>
        <w:spacing w:line="444" w:lineRule="auto"/>
        <w:ind w:left="101"/>
        <w:rPr>
          <w:spacing w:val="16"/>
        </w:rPr>
      </w:pPr>
      <w:r>
        <w:rPr>
          <w:spacing w:val="16"/>
        </w:rPr>
        <w:t>1 teaspoon Italian</w:t>
      </w:r>
      <w:r w:rsidRPr="0056455B">
        <w:rPr>
          <w:spacing w:val="16"/>
        </w:rPr>
        <w:t xml:space="preserve"> seasoning</w:t>
      </w:r>
    </w:p>
    <w:p w:rsidR="0056455B" w:rsidRPr="0056455B" w:rsidRDefault="0056455B" w:rsidP="0056455B">
      <w:pPr>
        <w:pStyle w:val="BodyText"/>
        <w:spacing w:line="444" w:lineRule="auto"/>
        <w:ind w:left="101"/>
        <w:rPr>
          <w:spacing w:val="16"/>
        </w:rPr>
      </w:pPr>
      <w:r w:rsidRPr="0056455B">
        <w:rPr>
          <w:spacing w:val="16"/>
        </w:rPr>
        <w:t>3 ounces mozzarella cheese or feta cheese</w:t>
      </w:r>
    </w:p>
    <w:p w:rsidR="0056455B" w:rsidRDefault="0056455B" w:rsidP="0056455B">
      <w:pPr>
        <w:pStyle w:val="BodyText"/>
        <w:spacing w:line="444" w:lineRule="auto"/>
        <w:ind w:left="101"/>
        <w:rPr>
          <w:spacing w:val="16"/>
        </w:rPr>
      </w:pPr>
      <w:r>
        <w:rPr>
          <w:spacing w:val="16"/>
        </w:rPr>
        <w:t>1 ounce P</w:t>
      </w:r>
      <w:r w:rsidRPr="0056455B">
        <w:rPr>
          <w:spacing w:val="16"/>
        </w:rPr>
        <w:t>armesan cheese</w:t>
      </w:r>
    </w:p>
    <w:p w:rsidR="0056455B" w:rsidRDefault="00175FCC" w:rsidP="0056455B">
      <w:pPr>
        <w:pStyle w:val="BodyText"/>
        <w:spacing w:line="444" w:lineRule="auto"/>
        <w:ind w:left="101"/>
        <w:rPr>
          <w:sz w:val="2"/>
        </w:rPr>
      </w:pPr>
      <w:r>
        <w:rPr>
          <w:sz w:val="2"/>
        </w:rPr>
      </w:r>
      <w:r>
        <w:rPr>
          <w:sz w:val="2"/>
        </w:rPr>
        <w:pict>
          <v:group id="_x0000_s1797" style="width:7in;height:.5pt;mso-position-horizontal-relative:char;mso-position-vertical-relative:line" coordsize="10080,10">
            <v:line id="_x0000_s1798" style="position:absolute" from="0,5" to="10080,5" strokecolor="#231f20" strokeweight=".5pt"/>
            <w10:anchorlock/>
          </v:group>
        </w:pict>
      </w:r>
    </w:p>
    <w:p w:rsidR="0056455B" w:rsidRDefault="0056455B" w:rsidP="0056455B">
      <w:pPr>
        <w:pStyle w:val="BodyText"/>
        <w:spacing w:before="6"/>
        <w:rPr>
          <w:sz w:val="21"/>
        </w:rPr>
      </w:pPr>
    </w:p>
    <w:p w:rsidR="0056455B" w:rsidRPr="00085BD8" w:rsidRDefault="0056455B" w:rsidP="0056455B">
      <w:pPr>
        <w:pStyle w:val="BodyText"/>
        <w:ind w:left="101"/>
        <w:rPr>
          <w:color w:val="020302"/>
        </w:rPr>
      </w:pPr>
      <w:r>
        <w:rPr>
          <w:color w:val="020302"/>
        </w:rPr>
        <w:t xml:space="preserve">INSTRUCTIONS </w:t>
      </w:r>
    </w:p>
    <w:p w:rsidR="0056455B" w:rsidRPr="00A16A7C" w:rsidRDefault="0056455B" w:rsidP="0056455B">
      <w:pPr>
        <w:pStyle w:val="BodyText"/>
        <w:spacing w:before="8"/>
      </w:pPr>
    </w:p>
    <w:p w:rsidR="0056455B" w:rsidRDefault="00D64490" w:rsidP="0056455B">
      <w:pPr>
        <w:spacing w:line="276" w:lineRule="auto"/>
        <w:ind w:left="115" w:right="619"/>
        <w:rPr>
          <w:color w:val="020302"/>
          <w:spacing w:val="16"/>
          <w:sz w:val="20"/>
          <w:szCs w:val="20"/>
        </w:rPr>
      </w:pPr>
      <w:r>
        <w:rPr>
          <w:color w:val="020302"/>
          <w:spacing w:val="16"/>
          <w:sz w:val="20"/>
          <w:szCs w:val="20"/>
        </w:rPr>
        <w:t xml:space="preserve">Slice tomatoes ¾ </w:t>
      </w:r>
      <w:r w:rsidR="0056455B">
        <w:rPr>
          <w:color w:val="020302"/>
          <w:spacing w:val="16"/>
          <w:sz w:val="20"/>
          <w:szCs w:val="20"/>
        </w:rPr>
        <w:t xml:space="preserve">inch </w:t>
      </w:r>
      <w:r w:rsidR="0056455B" w:rsidRPr="0056455B">
        <w:rPr>
          <w:color w:val="020302"/>
          <w:spacing w:val="16"/>
          <w:sz w:val="20"/>
          <w:szCs w:val="20"/>
        </w:rPr>
        <w:t>thick.</w:t>
      </w:r>
    </w:p>
    <w:p w:rsidR="0056455B" w:rsidRPr="0056455B" w:rsidRDefault="0056455B" w:rsidP="0056455B">
      <w:pPr>
        <w:spacing w:line="276" w:lineRule="auto"/>
        <w:ind w:left="115" w:right="619"/>
        <w:rPr>
          <w:color w:val="020302"/>
          <w:spacing w:val="16"/>
          <w:sz w:val="20"/>
          <w:szCs w:val="20"/>
        </w:rPr>
      </w:pPr>
    </w:p>
    <w:p w:rsidR="0056455B" w:rsidRDefault="0056455B" w:rsidP="0056455B">
      <w:pPr>
        <w:spacing w:line="276" w:lineRule="auto"/>
        <w:ind w:left="115" w:right="619"/>
        <w:rPr>
          <w:color w:val="020302"/>
          <w:spacing w:val="16"/>
          <w:sz w:val="20"/>
          <w:szCs w:val="20"/>
        </w:rPr>
      </w:pPr>
      <w:r w:rsidRPr="0056455B">
        <w:rPr>
          <w:color w:val="020302"/>
          <w:spacing w:val="16"/>
          <w:sz w:val="20"/>
          <w:szCs w:val="20"/>
        </w:rPr>
        <w:t xml:space="preserve">Combine olive oil, garlic, and Italian seasoning. </w:t>
      </w:r>
    </w:p>
    <w:p w:rsidR="0056455B" w:rsidRDefault="0056455B" w:rsidP="0056455B">
      <w:pPr>
        <w:spacing w:line="276" w:lineRule="auto"/>
        <w:ind w:left="115" w:right="619"/>
        <w:rPr>
          <w:color w:val="020302"/>
          <w:spacing w:val="16"/>
          <w:sz w:val="20"/>
          <w:szCs w:val="20"/>
        </w:rPr>
      </w:pPr>
    </w:p>
    <w:p w:rsidR="0056455B" w:rsidRPr="0056455B" w:rsidRDefault="0056455B" w:rsidP="0056455B">
      <w:pPr>
        <w:spacing w:line="276" w:lineRule="auto"/>
        <w:ind w:left="115" w:right="619"/>
        <w:rPr>
          <w:color w:val="020302"/>
          <w:spacing w:val="16"/>
          <w:sz w:val="20"/>
          <w:szCs w:val="20"/>
        </w:rPr>
      </w:pPr>
      <w:r w:rsidRPr="0056455B">
        <w:rPr>
          <w:color w:val="020302"/>
          <w:spacing w:val="16"/>
          <w:sz w:val="20"/>
          <w:szCs w:val="20"/>
        </w:rPr>
        <w:t>Brush over each side of the tomatoes and place on a baking sheet</w:t>
      </w:r>
    </w:p>
    <w:p w:rsidR="0056455B" w:rsidRDefault="0056455B" w:rsidP="0056455B">
      <w:pPr>
        <w:spacing w:line="276" w:lineRule="auto"/>
        <w:ind w:left="115" w:right="619"/>
        <w:rPr>
          <w:color w:val="020302"/>
          <w:spacing w:val="16"/>
          <w:sz w:val="20"/>
          <w:szCs w:val="20"/>
        </w:rPr>
      </w:pPr>
      <w:r w:rsidRPr="0056455B">
        <w:rPr>
          <w:color w:val="020302"/>
          <w:spacing w:val="16"/>
          <w:sz w:val="20"/>
          <w:szCs w:val="20"/>
        </w:rPr>
        <w:t>Top with cheeses.</w:t>
      </w:r>
    </w:p>
    <w:p w:rsidR="0056455B" w:rsidRPr="0056455B" w:rsidRDefault="0056455B" w:rsidP="0056455B">
      <w:pPr>
        <w:spacing w:line="276" w:lineRule="auto"/>
        <w:ind w:left="115" w:right="619"/>
        <w:rPr>
          <w:color w:val="020302"/>
          <w:spacing w:val="16"/>
          <w:sz w:val="20"/>
          <w:szCs w:val="20"/>
        </w:rPr>
      </w:pPr>
    </w:p>
    <w:p w:rsidR="0056455B" w:rsidRPr="0056455B" w:rsidRDefault="0056455B" w:rsidP="0056455B">
      <w:pPr>
        <w:spacing w:line="276" w:lineRule="auto"/>
        <w:ind w:left="115" w:right="619"/>
        <w:rPr>
          <w:color w:val="020302"/>
          <w:spacing w:val="16"/>
          <w:sz w:val="20"/>
          <w:szCs w:val="20"/>
        </w:rPr>
      </w:pPr>
      <w:r w:rsidRPr="0056455B">
        <w:rPr>
          <w:color w:val="020302"/>
          <w:spacing w:val="16"/>
          <w:sz w:val="20"/>
          <w:szCs w:val="20"/>
        </w:rPr>
        <w:t>Place oven rack on the top ra</w:t>
      </w:r>
      <w:r>
        <w:rPr>
          <w:color w:val="020302"/>
          <w:spacing w:val="16"/>
          <w:sz w:val="20"/>
          <w:szCs w:val="20"/>
        </w:rPr>
        <w:t>ck and preheat broiler to 500</w:t>
      </w:r>
      <w:r w:rsidR="00A9748E">
        <w:rPr>
          <w:color w:val="020302"/>
          <w:spacing w:val="16"/>
        </w:rPr>
        <w:sym w:font="Symbol" w:char="F0B0"/>
      </w:r>
      <w:r>
        <w:rPr>
          <w:color w:val="020302"/>
          <w:spacing w:val="16"/>
          <w:sz w:val="20"/>
          <w:szCs w:val="20"/>
        </w:rPr>
        <w:t>.</w:t>
      </w:r>
    </w:p>
    <w:p w:rsidR="0056455B" w:rsidRDefault="0056455B" w:rsidP="0056455B">
      <w:pPr>
        <w:spacing w:line="276" w:lineRule="auto"/>
        <w:ind w:left="115" w:right="619"/>
        <w:rPr>
          <w:color w:val="020302"/>
          <w:spacing w:val="16"/>
          <w:sz w:val="20"/>
          <w:szCs w:val="20"/>
        </w:rPr>
      </w:pPr>
      <w:r w:rsidRPr="0056455B">
        <w:rPr>
          <w:color w:val="020302"/>
          <w:spacing w:val="16"/>
          <w:sz w:val="20"/>
          <w:szCs w:val="20"/>
        </w:rPr>
        <w:t>Broil tomatoes 2-3 minutes or just until cheeses are browned and bubbly</w:t>
      </w:r>
      <w:r w:rsidRPr="003B6FC5">
        <w:rPr>
          <w:color w:val="020302"/>
          <w:spacing w:val="16"/>
          <w:sz w:val="20"/>
          <w:szCs w:val="20"/>
        </w:rPr>
        <w:t>.</w:t>
      </w:r>
    </w:p>
    <w:p w:rsidR="0056455B" w:rsidRPr="002048F6" w:rsidRDefault="0056455B" w:rsidP="0056455B">
      <w:pPr>
        <w:rPr>
          <w:color w:val="020302"/>
          <w:spacing w:val="16"/>
          <w:sz w:val="20"/>
          <w:szCs w:val="20"/>
        </w:rPr>
      </w:pPr>
      <w:r>
        <w:rPr>
          <w:color w:val="020302"/>
          <w:spacing w:val="16"/>
          <w:sz w:val="20"/>
          <w:szCs w:val="20"/>
        </w:rPr>
        <w:br w:type="page"/>
      </w:r>
    </w:p>
    <w:p w:rsidR="00AA04C1" w:rsidRDefault="00AA04C1" w:rsidP="00A43297">
      <w:pPr>
        <w:jc w:val="center"/>
        <w:rPr>
          <w:spacing w:val="16"/>
          <w:sz w:val="24"/>
          <w:szCs w:val="24"/>
        </w:rPr>
      </w:pPr>
    </w:p>
    <w:p w:rsidR="00AA04C1" w:rsidRPr="006B4CDD" w:rsidRDefault="00AA04C1" w:rsidP="00AA04C1">
      <w:pPr>
        <w:pStyle w:val="Heading2"/>
      </w:pPr>
      <w:bookmarkStart w:id="12" w:name="_Toc71024387"/>
      <w:r>
        <w:t>BUFFALO CHICKEN DIP</w:t>
      </w:r>
      <w:bookmarkEnd w:id="12"/>
    </w:p>
    <w:p w:rsidR="00AA04C1" w:rsidRDefault="00AA04C1" w:rsidP="00AA04C1">
      <w:pPr>
        <w:pStyle w:val="BodyText"/>
        <w:spacing w:line="20" w:lineRule="exact"/>
        <w:ind w:left="95"/>
        <w:rPr>
          <w:sz w:val="2"/>
        </w:rPr>
      </w:pPr>
      <w:r>
        <w:rPr>
          <w:sz w:val="2"/>
        </w:rPr>
      </w:r>
      <w:r>
        <w:rPr>
          <w:sz w:val="2"/>
        </w:rPr>
        <w:pict>
          <v:group id="_x0000_s37011" style="width:7in;height:.5pt;mso-position-horizontal-relative:char;mso-position-vertical-relative:line" coordsize="10080,10">
            <v:line id="_x0000_s37012" style="position:absolute" from="0,5" to="10080,5" strokecolor="#231f20" strokeweight=".5pt"/>
            <w10:anchorlock/>
          </v:group>
        </w:pict>
      </w:r>
    </w:p>
    <w:p w:rsidR="00AA04C1" w:rsidRPr="00AA04C1" w:rsidRDefault="00AA04C1" w:rsidP="00AA04C1">
      <w:pPr>
        <w:spacing w:before="40"/>
        <w:jc w:val="center"/>
        <w:rPr>
          <w:spacing w:val="16"/>
          <w:sz w:val="24"/>
          <w:szCs w:val="24"/>
        </w:rPr>
      </w:pPr>
      <w:r w:rsidRPr="003C0C33">
        <w:rPr>
          <w:spacing w:val="16"/>
          <w:sz w:val="24"/>
          <w:szCs w:val="24"/>
        </w:rPr>
        <w:t>FR</w:t>
      </w:r>
      <w:r>
        <w:rPr>
          <w:spacing w:val="16"/>
          <w:sz w:val="24"/>
          <w:szCs w:val="24"/>
        </w:rPr>
        <w:t>OM AN ANONYMOUS KITCHEN</w:t>
      </w:r>
    </w:p>
    <w:p w:rsidR="00AA04C1" w:rsidRDefault="00AA04C1" w:rsidP="00AA04C1">
      <w:pPr>
        <w:ind w:left="101"/>
        <w:rPr>
          <w:color w:val="020302"/>
          <w:spacing w:val="16"/>
          <w:sz w:val="20"/>
          <w:szCs w:val="20"/>
        </w:rPr>
      </w:pPr>
    </w:p>
    <w:p w:rsidR="00AA04C1" w:rsidRPr="00DC5B53" w:rsidRDefault="00AA04C1" w:rsidP="00AA04C1">
      <w:pPr>
        <w:pStyle w:val="BodyText"/>
        <w:rPr>
          <w:color w:val="020302"/>
          <w:sz w:val="21"/>
          <w:szCs w:val="21"/>
        </w:rPr>
      </w:pPr>
    </w:p>
    <w:p w:rsidR="00AA04C1" w:rsidRPr="00085BD8" w:rsidRDefault="00AA04C1" w:rsidP="00AA04C1">
      <w:pPr>
        <w:pStyle w:val="BodyText"/>
        <w:ind w:left="101"/>
        <w:rPr>
          <w:color w:val="020302"/>
        </w:rPr>
      </w:pPr>
      <w:r>
        <w:rPr>
          <w:color w:val="020302"/>
        </w:rPr>
        <w:t xml:space="preserve">INGREDIENTS </w:t>
      </w:r>
    </w:p>
    <w:p w:rsidR="00AA04C1" w:rsidRPr="00A16A7C" w:rsidRDefault="00AA04C1" w:rsidP="00AA04C1">
      <w:pPr>
        <w:pStyle w:val="BodyText"/>
        <w:spacing w:before="8"/>
        <w:ind w:left="101"/>
      </w:pPr>
    </w:p>
    <w:p w:rsidR="00AA04C1" w:rsidRPr="00A43297" w:rsidRDefault="00AA04C1" w:rsidP="00AA04C1">
      <w:pPr>
        <w:pStyle w:val="BodyText"/>
        <w:spacing w:line="444" w:lineRule="auto"/>
        <w:ind w:left="101"/>
        <w:rPr>
          <w:spacing w:val="16"/>
        </w:rPr>
      </w:pPr>
      <w:r>
        <w:rPr>
          <w:spacing w:val="16"/>
        </w:rPr>
        <w:t>1 8-ounce pkg cream cheese, softened</w:t>
      </w:r>
    </w:p>
    <w:p w:rsidR="00AA04C1" w:rsidRPr="00A43297" w:rsidRDefault="00AA04C1" w:rsidP="00AA04C1">
      <w:pPr>
        <w:pStyle w:val="BodyText"/>
        <w:spacing w:line="444" w:lineRule="auto"/>
        <w:ind w:left="101"/>
        <w:rPr>
          <w:spacing w:val="16"/>
        </w:rPr>
      </w:pPr>
      <w:r>
        <w:rPr>
          <w:spacing w:val="16"/>
        </w:rPr>
        <w:t>½ cup blue cheese salad dressing</w:t>
      </w:r>
    </w:p>
    <w:p w:rsidR="00AA04C1" w:rsidRPr="00A43297" w:rsidRDefault="00AA04C1" w:rsidP="00AA04C1">
      <w:pPr>
        <w:pStyle w:val="BodyText"/>
        <w:spacing w:line="444" w:lineRule="auto"/>
        <w:ind w:left="101"/>
        <w:rPr>
          <w:spacing w:val="16"/>
        </w:rPr>
      </w:pPr>
      <w:r>
        <w:rPr>
          <w:spacing w:val="16"/>
        </w:rPr>
        <w:t>½ cup Frank’s RedHot Buffalo Wing Sauce or Frank’s RedHot Original Pepper Sauce</w:t>
      </w:r>
    </w:p>
    <w:p w:rsidR="00AA04C1" w:rsidRDefault="00AA04C1" w:rsidP="00AA04C1">
      <w:pPr>
        <w:pStyle w:val="BodyText"/>
        <w:spacing w:line="444" w:lineRule="auto"/>
        <w:ind w:left="101"/>
        <w:rPr>
          <w:spacing w:val="16"/>
        </w:rPr>
      </w:pPr>
      <w:r>
        <w:rPr>
          <w:spacing w:val="16"/>
        </w:rPr>
        <w:t>½ cup shredded mozzarella cheese</w:t>
      </w:r>
    </w:p>
    <w:p w:rsidR="00AA04C1" w:rsidRDefault="00AA04C1" w:rsidP="00AA04C1">
      <w:pPr>
        <w:pStyle w:val="BodyText"/>
        <w:spacing w:line="444" w:lineRule="auto"/>
        <w:ind w:left="101"/>
        <w:rPr>
          <w:spacing w:val="16"/>
        </w:rPr>
      </w:pPr>
      <w:r>
        <w:rPr>
          <w:spacing w:val="16"/>
        </w:rPr>
        <w:t>2 chicken breasts (boil, remove meat, and cut up or shred) or 2 cans chunk chicken breast, drained</w:t>
      </w:r>
    </w:p>
    <w:p w:rsidR="00AA04C1" w:rsidRDefault="00AA04C1" w:rsidP="00AA04C1">
      <w:pPr>
        <w:pStyle w:val="BodyText"/>
        <w:spacing w:line="444" w:lineRule="auto"/>
        <w:ind w:left="101"/>
        <w:rPr>
          <w:sz w:val="2"/>
        </w:rPr>
      </w:pPr>
      <w:r>
        <w:rPr>
          <w:sz w:val="2"/>
        </w:rPr>
      </w:r>
      <w:r>
        <w:rPr>
          <w:sz w:val="2"/>
        </w:rPr>
        <w:pict>
          <v:group id="_x0000_s37009" style="width:7in;height:.5pt;mso-position-horizontal-relative:char;mso-position-vertical-relative:line" coordsize="10080,10">
            <v:line id="_x0000_s37010" style="position:absolute" from="0,5" to="10080,5" strokecolor="#231f20" strokeweight=".5pt"/>
            <w10:anchorlock/>
          </v:group>
        </w:pict>
      </w:r>
    </w:p>
    <w:p w:rsidR="00AA04C1" w:rsidRDefault="00AA04C1" w:rsidP="00AA04C1">
      <w:pPr>
        <w:pStyle w:val="BodyText"/>
        <w:spacing w:before="6"/>
        <w:rPr>
          <w:sz w:val="21"/>
        </w:rPr>
      </w:pPr>
    </w:p>
    <w:p w:rsidR="00AA04C1" w:rsidRPr="00085BD8" w:rsidRDefault="00AA04C1" w:rsidP="00AA04C1">
      <w:pPr>
        <w:pStyle w:val="BodyText"/>
        <w:ind w:left="101"/>
        <w:rPr>
          <w:color w:val="020302"/>
        </w:rPr>
      </w:pPr>
      <w:r>
        <w:rPr>
          <w:color w:val="020302"/>
        </w:rPr>
        <w:t xml:space="preserve">INSTRUCTIONS </w:t>
      </w:r>
    </w:p>
    <w:p w:rsidR="00AA04C1" w:rsidRPr="00A16A7C" w:rsidRDefault="00AA04C1" w:rsidP="00AA04C1">
      <w:pPr>
        <w:pStyle w:val="BodyText"/>
        <w:spacing w:before="8"/>
      </w:pPr>
    </w:p>
    <w:p w:rsidR="00AA04C1" w:rsidRDefault="00AA04C1" w:rsidP="00AA04C1">
      <w:pPr>
        <w:spacing w:line="276" w:lineRule="auto"/>
        <w:ind w:left="115" w:right="619"/>
        <w:rPr>
          <w:color w:val="020302"/>
          <w:spacing w:val="16"/>
          <w:sz w:val="20"/>
          <w:szCs w:val="20"/>
        </w:rPr>
      </w:pPr>
      <w:r>
        <w:rPr>
          <w:color w:val="020302"/>
          <w:spacing w:val="16"/>
          <w:sz w:val="20"/>
          <w:szCs w:val="20"/>
        </w:rPr>
        <w:t>Heat oven to 350.</w:t>
      </w:r>
    </w:p>
    <w:p w:rsidR="00AA04C1" w:rsidRDefault="00AA04C1" w:rsidP="00AA04C1">
      <w:pPr>
        <w:spacing w:line="276" w:lineRule="auto"/>
        <w:ind w:left="115" w:right="619"/>
        <w:rPr>
          <w:color w:val="020302"/>
          <w:spacing w:val="16"/>
          <w:sz w:val="20"/>
          <w:szCs w:val="20"/>
        </w:rPr>
      </w:pPr>
    </w:p>
    <w:p w:rsidR="00AA04C1" w:rsidRDefault="00AA04C1" w:rsidP="00AA04C1">
      <w:pPr>
        <w:spacing w:line="276" w:lineRule="auto"/>
        <w:ind w:left="115" w:right="619"/>
        <w:rPr>
          <w:color w:val="020302"/>
          <w:spacing w:val="16"/>
          <w:sz w:val="20"/>
          <w:szCs w:val="20"/>
        </w:rPr>
      </w:pPr>
      <w:r>
        <w:rPr>
          <w:color w:val="020302"/>
          <w:spacing w:val="16"/>
          <w:sz w:val="20"/>
          <w:szCs w:val="20"/>
        </w:rPr>
        <w:t>Stir cream cheese in a bowl with fork until smooth.</w:t>
      </w:r>
    </w:p>
    <w:p w:rsidR="00AA04C1" w:rsidRDefault="00AA04C1" w:rsidP="00AA04C1">
      <w:pPr>
        <w:spacing w:line="276" w:lineRule="auto"/>
        <w:ind w:left="115" w:right="619"/>
        <w:rPr>
          <w:color w:val="020302"/>
          <w:spacing w:val="16"/>
          <w:sz w:val="20"/>
          <w:szCs w:val="20"/>
        </w:rPr>
      </w:pPr>
    </w:p>
    <w:p w:rsidR="00AA04C1" w:rsidRDefault="00AA04C1" w:rsidP="00AA04C1">
      <w:pPr>
        <w:spacing w:line="276" w:lineRule="auto"/>
        <w:ind w:left="115" w:right="619"/>
        <w:rPr>
          <w:color w:val="020302"/>
          <w:spacing w:val="16"/>
          <w:sz w:val="20"/>
          <w:szCs w:val="20"/>
        </w:rPr>
      </w:pPr>
      <w:r>
        <w:rPr>
          <w:color w:val="020302"/>
          <w:spacing w:val="16"/>
          <w:sz w:val="20"/>
          <w:szCs w:val="20"/>
        </w:rPr>
        <w:t>Stir in dressing, wing, sauce, and cheese.</w:t>
      </w:r>
    </w:p>
    <w:p w:rsidR="00AA04C1" w:rsidRDefault="00AA04C1" w:rsidP="00AA04C1">
      <w:pPr>
        <w:spacing w:line="276" w:lineRule="auto"/>
        <w:ind w:left="115" w:right="619"/>
        <w:rPr>
          <w:color w:val="020302"/>
          <w:spacing w:val="16"/>
          <w:sz w:val="20"/>
          <w:szCs w:val="20"/>
        </w:rPr>
      </w:pPr>
    </w:p>
    <w:p w:rsidR="00AA04C1" w:rsidRDefault="00AA04C1" w:rsidP="00AA04C1">
      <w:pPr>
        <w:spacing w:line="276" w:lineRule="auto"/>
        <w:ind w:left="115" w:right="619"/>
        <w:rPr>
          <w:color w:val="020302"/>
          <w:spacing w:val="16"/>
          <w:sz w:val="20"/>
          <w:szCs w:val="20"/>
        </w:rPr>
      </w:pPr>
      <w:r>
        <w:rPr>
          <w:color w:val="020302"/>
          <w:spacing w:val="16"/>
          <w:sz w:val="20"/>
          <w:szCs w:val="20"/>
        </w:rPr>
        <w:t>Stir in chicken.</w:t>
      </w:r>
    </w:p>
    <w:p w:rsidR="00AA04C1" w:rsidRDefault="00AA04C1" w:rsidP="00AA04C1">
      <w:pPr>
        <w:spacing w:line="276" w:lineRule="auto"/>
        <w:ind w:left="115" w:right="619"/>
        <w:rPr>
          <w:color w:val="020302"/>
          <w:spacing w:val="16"/>
          <w:sz w:val="20"/>
          <w:szCs w:val="20"/>
        </w:rPr>
      </w:pPr>
    </w:p>
    <w:p w:rsidR="00AA04C1" w:rsidRDefault="00AA04C1" w:rsidP="00AA04C1">
      <w:pPr>
        <w:spacing w:line="276" w:lineRule="auto"/>
        <w:ind w:left="115" w:right="619"/>
        <w:rPr>
          <w:color w:val="020302"/>
          <w:spacing w:val="16"/>
          <w:sz w:val="20"/>
          <w:szCs w:val="20"/>
        </w:rPr>
      </w:pPr>
      <w:r>
        <w:rPr>
          <w:color w:val="020302"/>
          <w:spacing w:val="16"/>
          <w:sz w:val="20"/>
          <w:szCs w:val="20"/>
        </w:rPr>
        <w:t>Put into 9-inch deep dish pie plate.</w:t>
      </w:r>
    </w:p>
    <w:p w:rsidR="00AA04C1" w:rsidRDefault="00AA04C1" w:rsidP="00AA04C1">
      <w:pPr>
        <w:spacing w:line="276" w:lineRule="auto"/>
        <w:ind w:left="115" w:right="619"/>
        <w:rPr>
          <w:color w:val="020302"/>
          <w:spacing w:val="16"/>
          <w:sz w:val="20"/>
          <w:szCs w:val="20"/>
        </w:rPr>
      </w:pPr>
    </w:p>
    <w:p w:rsidR="00AA04C1" w:rsidRDefault="00AA04C1" w:rsidP="00AA04C1">
      <w:pPr>
        <w:spacing w:line="276" w:lineRule="auto"/>
        <w:ind w:left="115" w:right="619"/>
        <w:rPr>
          <w:color w:val="020302"/>
          <w:spacing w:val="16"/>
          <w:sz w:val="20"/>
          <w:szCs w:val="20"/>
        </w:rPr>
      </w:pPr>
      <w:r>
        <w:rPr>
          <w:color w:val="020302"/>
          <w:spacing w:val="16"/>
          <w:sz w:val="20"/>
          <w:szCs w:val="20"/>
        </w:rPr>
        <w:t>Bake for 20 minutes or until mixture is hot and bubbly.</w:t>
      </w:r>
    </w:p>
    <w:p w:rsidR="00AA04C1" w:rsidRDefault="00AA04C1" w:rsidP="00AA04C1">
      <w:pPr>
        <w:spacing w:line="276" w:lineRule="auto"/>
        <w:ind w:left="115" w:right="619"/>
        <w:rPr>
          <w:color w:val="020302"/>
          <w:spacing w:val="16"/>
          <w:sz w:val="20"/>
          <w:szCs w:val="20"/>
        </w:rPr>
      </w:pPr>
    </w:p>
    <w:p w:rsidR="00AA04C1" w:rsidRDefault="00AA04C1" w:rsidP="00AA04C1">
      <w:pPr>
        <w:spacing w:line="276" w:lineRule="auto"/>
        <w:ind w:left="115" w:right="619"/>
        <w:rPr>
          <w:color w:val="020302"/>
          <w:spacing w:val="16"/>
          <w:sz w:val="20"/>
          <w:szCs w:val="20"/>
        </w:rPr>
      </w:pPr>
      <w:r>
        <w:rPr>
          <w:color w:val="020302"/>
          <w:spacing w:val="16"/>
          <w:sz w:val="20"/>
          <w:szCs w:val="20"/>
        </w:rPr>
        <w:t>Stir before serving.</w:t>
      </w:r>
    </w:p>
    <w:p w:rsidR="00AA04C1" w:rsidRDefault="00AA04C1" w:rsidP="00AA04C1">
      <w:pPr>
        <w:spacing w:line="276" w:lineRule="auto"/>
        <w:ind w:left="115" w:right="619"/>
        <w:rPr>
          <w:color w:val="020302"/>
          <w:spacing w:val="16"/>
          <w:sz w:val="20"/>
          <w:szCs w:val="20"/>
        </w:rPr>
      </w:pPr>
    </w:p>
    <w:p w:rsidR="00AA04C1" w:rsidRDefault="00AA04C1" w:rsidP="00AA04C1">
      <w:pPr>
        <w:spacing w:line="276" w:lineRule="auto"/>
        <w:ind w:left="115" w:right="619"/>
        <w:rPr>
          <w:color w:val="020302"/>
          <w:spacing w:val="16"/>
          <w:sz w:val="20"/>
          <w:szCs w:val="20"/>
        </w:rPr>
      </w:pPr>
      <w:r>
        <w:rPr>
          <w:color w:val="020302"/>
          <w:spacing w:val="16"/>
          <w:sz w:val="20"/>
          <w:szCs w:val="20"/>
        </w:rPr>
        <w:t>Serve with crackers or veggies.</w:t>
      </w:r>
    </w:p>
    <w:p w:rsidR="00AA04C1" w:rsidRDefault="00AA04C1" w:rsidP="00AA04C1">
      <w:pPr>
        <w:rPr>
          <w:color w:val="020302"/>
          <w:spacing w:val="16"/>
          <w:sz w:val="20"/>
          <w:szCs w:val="20"/>
        </w:rPr>
      </w:pPr>
      <w:r>
        <w:rPr>
          <w:color w:val="020302"/>
          <w:spacing w:val="16"/>
          <w:sz w:val="20"/>
          <w:szCs w:val="20"/>
        </w:rPr>
        <w:br w:type="page"/>
      </w:r>
    </w:p>
    <w:p w:rsidR="00AA04C1" w:rsidRDefault="00AA04C1">
      <w:pPr>
        <w:rPr>
          <w:spacing w:val="16"/>
          <w:sz w:val="24"/>
          <w:szCs w:val="24"/>
        </w:rPr>
      </w:pPr>
    </w:p>
    <w:p w:rsidR="00A43297" w:rsidRPr="00FF14BA" w:rsidRDefault="00A43297" w:rsidP="00A43297">
      <w:pPr>
        <w:jc w:val="center"/>
        <w:rPr>
          <w:spacing w:val="16"/>
          <w:sz w:val="24"/>
          <w:szCs w:val="24"/>
        </w:rPr>
      </w:pPr>
    </w:p>
    <w:p w:rsidR="00A43297" w:rsidRPr="006B4CDD" w:rsidRDefault="00A43297" w:rsidP="00A43297">
      <w:pPr>
        <w:pStyle w:val="Heading2"/>
      </w:pPr>
      <w:bookmarkStart w:id="13" w:name="_Toc71024388"/>
      <w:r>
        <w:t>BUFFALO CHICKEN DIP</w:t>
      </w:r>
      <w:bookmarkEnd w:id="13"/>
    </w:p>
    <w:p w:rsidR="00A43297" w:rsidRDefault="00175FCC" w:rsidP="00A43297">
      <w:pPr>
        <w:pStyle w:val="BodyText"/>
        <w:spacing w:line="20" w:lineRule="exact"/>
        <w:ind w:left="95"/>
        <w:rPr>
          <w:sz w:val="2"/>
        </w:rPr>
      </w:pPr>
      <w:r>
        <w:rPr>
          <w:sz w:val="2"/>
        </w:rPr>
      </w:r>
      <w:r>
        <w:rPr>
          <w:sz w:val="2"/>
        </w:rPr>
        <w:pict>
          <v:group id="_x0000_s1507" style="width:7in;height:.5pt;mso-position-horizontal-relative:char;mso-position-vertical-relative:line" coordsize="10080,10">
            <v:line id="_x0000_s1508" style="position:absolute" from="0,5" to="10080,5" strokecolor="#231f20" strokeweight=".5pt"/>
            <w10:anchorlock/>
          </v:group>
        </w:pict>
      </w:r>
    </w:p>
    <w:p w:rsidR="0065520B" w:rsidRDefault="00A43297" w:rsidP="0065520B">
      <w:pPr>
        <w:spacing w:before="40"/>
        <w:jc w:val="center"/>
        <w:rPr>
          <w:spacing w:val="16"/>
          <w:sz w:val="24"/>
          <w:szCs w:val="24"/>
        </w:rPr>
      </w:pPr>
      <w:r w:rsidRPr="003C0C33">
        <w:rPr>
          <w:spacing w:val="16"/>
          <w:sz w:val="24"/>
          <w:szCs w:val="24"/>
        </w:rPr>
        <w:t>FR</w:t>
      </w:r>
      <w:r>
        <w:rPr>
          <w:spacing w:val="16"/>
          <w:sz w:val="24"/>
          <w:szCs w:val="24"/>
        </w:rPr>
        <w:t>OM THE KITCHEN OF MARYANN DOLAN</w:t>
      </w:r>
    </w:p>
    <w:p w:rsidR="0065520B" w:rsidRDefault="0065520B" w:rsidP="0065520B">
      <w:pPr>
        <w:spacing w:before="40"/>
        <w:jc w:val="center"/>
        <w:rPr>
          <w:spacing w:val="16"/>
          <w:sz w:val="24"/>
          <w:szCs w:val="24"/>
        </w:rPr>
      </w:pPr>
    </w:p>
    <w:p w:rsidR="0065520B" w:rsidRPr="00F96F56" w:rsidRDefault="0065520B" w:rsidP="0065520B">
      <w:pPr>
        <w:spacing w:line="276" w:lineRule="auto"/>
        <w:ind w:left="115" w:right="619"/>
        <w:rPr>
          <w:color w:val="020302"/>
          <w:spacing w:val="16"/>
          <w:sz w:val="20"/>
          <w:szCs w:val="20"/>
        </w:rPr>
      </w:pPr>
      <w:r w:rsidRPr="00354469">
        <w:rPr>
          <w:color w:val="020302"/>
          <w:spacing w:val="16"/>
          <w:sz w:val="20"/>
          <w:szCs w:val="20"/>
        </w:rPr>
        <w:t>This</w:t>
      </w:r>
      <w:r w:rsidRPr="0065520B">
        <w:rPr>
          <w:color w:val="020302"/>
          <w:spacing w:val="16"/>
          <w:sz w:val="20"/>
          <w:szCs w:val="20"/>
        </w:rPr>
        <w:t xml:space="preserve"> </w:t>
      </w:r>
      <w:r w:rsidRPr="00F96F56">
        <w:rPr>
          <w:color w:val="020302"/>
          <w:spacing w:val="16"/>
          <w:sz w:val="20"/>
          <w:szCs w:val="20"/>
        </w:rPr>
        <w:t>recipe makes quite a bit. We usually cut the recipe in half for a small group.</w:t>
      </w:r>
    </w:p>
    <w:p w:rsidR="0065520B" w:rsidRDefault="0065520B" w:rsidP="0065520B">
      <w:pPr>
        <w:ind w:left="101"/>
        <w:rPr>
          <w:color w:val="020302"/>
          <w:spacing w:val="16"/>
          <w:sz w:val="20"/>
          <w:szCs w:val="20"/>
        </w:rPr>
      </w:pPr>
    </w:p>
    <w:p w:rsidR="00A43297" w:rsidRPr="00DC5B53" w:rsidRDefault="00A43297" w:rsidP="0065520B">
      <w:pPr>
        <w:pStyle w:val="BodyText"/>
        <w:rPr>
          <w:color w:val="020302"/>
          <w:sz w:val="21"/>
          <w:szCs w:val="21"/>
        </w:rPr>
      </w:pPr>
    </w:p>
    <w:p w:rsidR="00A43297" w:rsidRPr="00085BD8" w:rsidRDefault="00A43297" w:rsidP="00A43297">
      <w:pPr>
        <w:pStyle w:val="BodyText"/>
        <w:ind w:left="101"/>
        <w:rPr>
          <w:color w:val="020302"/>
        </w:rPr>
      </w:pPr>
      <w:r>
        <w:rPr>
          <w:color w:val="020302"/>
        </w:rPr>
        <w:t xml:space="preserve">INGREDIENTS </w:t>
      </w:r>
    </w:p>
    <w:p w:rsidR="00A43297" w:rsidRPr="00A16A7C" w:rsidRDefault="00A43297" w:rsidP="00A43297">
      <w:pPr>
        <w:pStyle w:val="BodyText"/>
        <w:spacing w:before="8"/>
        <w:ind w:left="101"/>
      </w:pPr>
    </w:p>
    <w:p w:rsidR="00A43297" w:rsidRPr="00A43297" w:rsidRDefault="00D64490" w:rsidP="00A43297">
      <w:pPr>
        <w:pStyle w:val="BodyText"/>
        <w:spacing w:line="444" w:lineRule="auto"/>
        <w:ind w:left="101"/>
        <w:rPr>
          <w:spacing w:val="16"/>
        </w:rPr>
      </w:pPr>
      <w:r>
        <w:rPr>
          <w:spacing w:val="16"/>
        </w:rPr>
        <w:t>1</w:t>
      </w:r>
      <w:r w:rsidRPr="0052354C">
        <w:rPr>
          <w:spacing w:val="16"/>
          <w:sz w:val="4"/>
          <w:szCs w:val="4"/>
        </w:rPr>
        <w:t xml:space="preserve"> </w:t>
      </w:r>
      <w:r>
        <w:rPr>
          <w:spacing w:val="16"/>
        </w:rPr>
        <w:t xml:space="preserve">½ </w:t>
      </w:r>
      <w:r w:rsidR="00F96F56">
        <w:rPr>
          <w:spacing w:val="16"/>
        </w:rPr>
        <w:t>pound</w:t>
      </w:r>
      <w:r w:rsidR="00D11CB8">
        <w:rPr>
          <w:spacing w:val="16"/>
        </w:rPr>
        <w:t>s</w:t>
      </w:r>
      <w:r w:rsidR="00F96F56">
        <w:rPr>
          <w:spacing w:val="16"/>
        </w:rPr>
        <w:t xml:space="preserve"> </w:t>
      </w:r>
      <w:r w:rsidR="00A43297" w:rsidRPr="00A43297">
        <w:rPr>
          <w:spacing w:val="16"/>
        </w:rPr>
        <w:t>cooked chicken-cubed or shredded</w:t>
      </w:r>
    </w:p>
    <w:p w:rsidR="00A43297" w:rsidRPr="00A43297" w:rsidRDefault="00F96F56" w:rsidP="00A43297">
      <w:pPr>
        <w:pStyle w:val="BodyText"/>
        <w:spacing w:line="444" w:lineRule="auto"/>
        <w:ind w:left="101"/>
        <w:rPr>
          <w:spacing w:val="16"/>
        </w:rPr>
      </w:pPr>
      <w:r>
        <w:rPr>
          <w:spacing w:val="16"/>
        </w:rPr>
        <w:t>16 ounces c</w:t>
      </w:r>
      <w:r w:rsidR="00A43297" w:rsidRPr="00A43297">
        <w:rPr>
          <w:spacing w:val="16"/>
        </w:rPr>
        <w:t>ream cheese</w:t>
      </w:r>
    </w:p>
    <w:p w:rsidR="00A43297" w:rsidRPr="00A43297" w:rsidRDefault="00BC6E99" w:rsidP="00A43297">
      <w:pPr>
        <w:pStyle w:val="BodyText"/>
        <w:spacing w:line="444" w:lineRule="auto"/>
        <w:ind w:left="101"/>
        <w:rPr>
          <w:spacing w:val="16"/>
        </w:rPr>
      </w:pPr>
      <w:r>
        <w:rPr>
          <w:spacing w:val="16"/>
        </w:rPr>
        <w:t xml:space="preserve">1 8-ounce </w:t>
      </w:r>
      <w:r w:rsidR="00A43297" w:rsidRPr="00A43297">
        <w:rPr>
          <w:spacing w:val="16"/>
        </w:rPr>
        <w:t>bottle Hidden Valley Ranch Dressing</w:t>
      </w:r>
    </w:p>
    <w:p w:rsidR="00A43297" w:rsidRDefault="00D64490" w:rsidP="00A43297">
      <w:pPr>
        <w:pStyle w:val="BodyText"/>
        <w:spacing w:line="444" w:lineRule="auto"/>
        <w:ind w:left="101"/>
        <w:rPr>
          <w:spacing w:val="16"/>
        </w:rPr>
      </w:pPr>
      <w:r>
        <w:rPr>
          <w:spacing w:val="16"/>
        </w:rPr>
        <w:t xml:space="preserve">½ </w:t>
      </w:r>
      <w:r w:rsidR="00F96F56">
        <w:rPr>
          <w:spacing w:val="16"/>
        </w:rPr>
        <w:t xml:space="preserve">bottle </w:t>
      </w:r>
      <w:r w:rsidR="00A43297" w:rsidRPr="00A43297">
        <w:rPr>
          <w:spacing w:val="16"/>
        </w:rPr>
        <w:t>Frank’s Red Hot Buffalo Wing Sauce...use less for milder tasting dip</w:t>
      </w:r>
    </w:p>
    <w:p w:rsidR="00A43297" w:rsidRDefault="00175FCC" w:rsidP="00A43297">
      <w:pPr>
        <w:pStyle w:val="BodyText"/>
        <w:spacing w:line="444" w:lineRule="auto"/>
        <w:ind w:left="101"/>
        <w:rPr>
          <w:sz w:val="2"/>
        </w:rPr>
      </w:pPr>
      <w:r>
        <w:rPr>
          <w:sz w:val="2"/>
        </w:rPr>
      </w:r>
      <w:r>
        <w:rPr>
          <w:sz w:val="2"/>
        </w:rPr>
        <w:pict>
          <v:group id="_x0000_s1505" style="width:7in;height:.5pt;mso-position-horizontal-relative:char;mso-position-vertical-relative:line" coordsize="10080,10">
            <v:line id="_x0000_s1506" style="position:absolute" from="0,5" to="10080,5" strokecolor="#231f20" strokeweight=".5pt"/>
            <w10:anchorlock/>
          </v:group>
        </w:pict>
      </w:r>
    </w:p>
    <w:p w:rsidR="00A43297" w:rsidRDefault="00A43297" w:rsidP="00A43297">
      <w:pPr>
        <w:pStyle w:val="BodyText"/>
        <w:spacing w:before="6"/>
        <w:rPr>
          <w:sz w:val="21"/>
        </w:rPr>
      </w:pPr>
    </w:p>
    <w:p w:rsidR="00A43297" w:rsidRPr="00085BD8" w:rsidRDefault="00A43297" w:rsidP="00A43297">
      <w:pPr>
        <w:pStyle w:val="BodyText"/>
        <w:ind w:left="101"/>
        <w:rPr>
          <w:color w:val="020302"/>
        </w:rPr>
      </w:pPr>
      <w:r>
        <w:rPr>
          <w:color w:val="020302"/>
        </w:rPr>
        <w:t xml:space="preserve">INSTRUCTIONS </w:t>
      </w:r>
    </w:p>
    <w:p w:rsidR="00A43297" w:rsidRPr="00A16A7C" w:rsidRDefault="00A43297" w:rsidP="00A43297">
      <w:pPr>
        <w:pStyle w:val="BodyText"/>
        <w:spacing w:before="8"/>
      </w:pPr>
    </w:p>
    <w:p w:rsidR="00F96F56" w:rsidRPr="00F96F56" w:rsidRDefault="00F96F56" w:rsidP="00F96F56">
      <w:pPr>
        <w:spacing w:line="276" w:lineRule="auto"/>
        <w:ind w:left="115" w:right="619"/>
        <w:rPr>
          <w:color w:val="020302"/>
          <w:spacing w:val="16"/>
          <w:sz w:val="20"/>
          <w:szCs w:val="20"/>
        </w:rPr>
      </w:pPr>
      <w:r w:rsidRPr="00F96F56">
        <w:rPr>
          <w:color w:val="020302"/>
          <w:spacing w:val="16"/>
          <w:sz w:val="20"/>
          <w:szCs w:val="20"/>
        </w:rPr>
        <w:t>Mix above ingredien</w:t>
      </w:r>
      <w:r>
        <w:rPr>
          <w:color w:val="020302"/>
          <w:spacing w:val="16"/>
          <w:sz w:val="20"/>
          <w:szCs w:val="20"/>
        </w:rPr>
        <w:t>ts together and heat in oven until</w:t>
      </w:r>
      <w:r w:rsidRPr="00F96F56">
        <w:rPr>
          <w:color w:val="020302"/>
          <w:spacing w:val="16"/>
          <w:sz w:val="20"/>
          <w:szCs w:val="20"/>
        </w:rPr>
        <w:t xml:space="preserve"> hot and bubbly at 350</w:t>
      </w:r>
      <w:r w:rsidR="00A9748E">
        <w:rPr>
          <w:color w:val="020302"/>
          <w:spacing w:val="16"/>
        </w:rPr>
        <w:sym w:font="Symbol" w:char="F0B0"/>
      </w:r>
      <w:r w:rsidRPr="00F96F56">
        <w:rPr>
          <w:color w:val="020302"/>
          <w:spacing w:val="16"/>
          <w:sz w:val="20"/>
          <w:szCs w:val="20"/>
        </w:rPr>
        <w:t>.</w:t>
      </w:r>
    </w:p>
    <w:p w:rsidR="00F96F56" w:rsidRPr="00F96F56" w:rsidRDefault="00F96F56" w:rsidP="00F96F56">
      <w:pPr>
        <w:spacing w:line="276" w:lineRule="auto"/>
        <w:ind w:left="115" w:right="619"/>
        <w:rPr>
          <w:color w:val="020302"/>
          <w:spacing w:val="16"/>
          <w:sz w:val="20"/>
          <w:szCs w:val="20"/>
        </w:rPr>
      </w:pPr>
      <w:r w:rsidRPr="00F96F56">
        <w:rPr>
          <w:color w:val="020302"/>
          <w:spacing w:val="16"/>
          <w:sz w:val="20"/>
          <w:szCs w:val="20"/>
        </w:rPr>
        <w:t>Serve with Tostitos, nachos, crackers, etc.</w:t>
      </w:r>
    </w:p>
    <w:p w:rsidR="00F96F56" w:rsidRPr="00F96F56" w:rsidRDefault="00F96F56" w:rsidP="00F96F56">
      <w:pPr>
        <w:spacing w:line="276" w:lineRule="auto"/>
        <w:ind w:left="115" w:right="619"/>
        <w:rPr>
          <w:color w:val="020302"/>
          <w:spacing w:val="16"/>
          <w:sz w:val="20"/>
          <w:szCs w:val="20"/>
        </w:rPr>
      </w:pPr>
    </w:p>
    <w:p w:rsidR="00A43297" w:rsidRDefault="00F96F56" w:rsidP="00F96F56">
      <w:pPr>
        <w:spacing w:line="276" w:lineRule="auto"/>
        <w:ind w:left="115" w:right="619"/>
        <w:rPr>
          <w:color w:val="020302"/>
          <w:spacing w:val="16"/>
          <w:sz w:val="20"/>
          <w:szCs w:val="20"/>
        </w:rPr>
      </w:pPr>
      <w:r w:rsidRPr="00F96F56">
        <w:rPr>
          <w:color w:val="020302"/>
          <w:spacing w:val="16"/>
          <w:sz w:val="20"/>
          <w:szCs w:val="20"/>
        </w:rPr>
        <w:t>Enjoy.</w:t>
      </w:r>
    </w:p>
    <w:p w:rsidR="00A43297" w:rsidRDefault="00A43297">
      <w:pPr>
        <w:rPr>
          <w:color w:val="020302"/>
          <w:spacing w:val="16"/>
          <w:sz w:val="20"/>
          <w:szCs w:val="20"/>
        </w:rPr>
      </w:pPr>
      <w:r>
        <w:rPr>
          <w:color w:val="020302"/>
          <w:spacing w:val="16"/>
          <w:sz w:val="20"/>
          <w:szCs w:val="20"/>
        </w:rPr>
        <w:br w:type="page"/>
      </w:r>
    </w:p>
    <w:p w:rsidR="00640515" w:rsidRDefault="00175FCC" w:rsidP="00640515">
      <w:pPr>
        <w:pStyle w:val="BodyText"/>
        <w:spacing w:line="20" w:lineRule="exact"/>
        <w:ind w:left="95"/>
        <w:rPr>
          <w:sz w:val="2"/>
        </w:rPr>
      </w:pPr>
      <w:r>
        <w:rPr>
          <w:sz w:val="2"/>
        </w:rPr>
      </w:r>
      <w:r>
        <w:rPr>
          <w:sz w:val="2"/>
        </w:rPr>
        <w:pict>
          <v:group id="_x0000_s1589" style="width:7in;height:.5pt;mso-position-horizontal-relative:char;mso-position-vertical-relative:line" coordsize="10080,10">
            <v:line id="_x0000_s1590" style="position:absolute" from="0,5" to="10080,5" strokecolor="#231f20" strokeweight=".5pt"/>
            <w10:anchorlock/>
          </v:group>
        </w:pict>
      </w:r>
    </w:p>
    <w:p w:rsidR="00640515" w:rsidRPr="00FF14BA" w:rsidRDefault="00640515" w:rsidP="00640515">
      <w:pPr>
        <w:jc w:val="center"/>
        <w:rPr>
          <w:spacing w:val="16"/>
          <w:sz w:val="24"/>
          <w:szCs w:val="24"/>
        </w:rPr>
      </w:pPr>
      <w:r>
        <w:rPr>
          <w:sz w:val="2"/>
        </w:rPr>
        <w:t>\</w:t>
      </w:r>
    </w:p>
    <w:p w:rsidR="00640515" w:rsidRPr="006B4CDD" w:rsidRDefault="00640515" w:rsidP="00640515">
      <w:pPr>
        <w:pStyle w:val="Heading2"/>
      </w:pPr>
      <w:bookmarkStart w:id="14" w:name="_Toc71024389"/>
      <w:r>
        <w:t>BUFFALO CHICKEN DIP</w:t>
      </w:r>
      <w:bookmarkEnd w:id="14"/>
    </w:p>
    <w:p w:rsidR="00640515" w:rsidRDefault="00175FCC" w:rsidP="00640515">
      <w:pPr>
        <w:pStyle w:val="BodyText"/>
        <w:spacing w:line="20" w:lineRule="exact"/>
        <w:ind w:left="95"/>
        <w:rPr>
          <w:sz w:val="2"/>
        </w:rPr>
      </w:pPr>
      <w:r>
        <w:rPr>
          <w:sz w:val="2"/>
        </w:rPr>
      </w:r>
      <w:r>
        <w:rPr>
          <w:sz w:val="2"/>
        </w:rPr>
        <w:pict>
          <v:group id="_x0000_s1587" style="width:7in;height:.5pt;mso-position-horizontal-relative:char;mso-position-vertical-relative:line" coordsize="10080,10">
            <v:line id="_x0000_s1588" style="position:absolute" from="0,5" to="10080,5" strokecolor="#231f20" strokeweight=".5pt"/>
            <w10:anchorlock/>
          </v:group>
        </w:pict>
      </w:r>
    </w:p>
    <w:p w:rsidR="00640515" w:rsidRPr="004C6041" w:rsidRDefault="00640515" w:rsidP="00640515">
      <w:pPr>
        <w:spacing w:before="40"/>
        <w:jc w:val="center"/>
        <w:rPr>
          <w:spacing w:val="16"/>
          <w:sz w:val="24"/>
          <w:szCs w:val="24"/>
        </w:rPr>
      </w:pPr>
      <w:r w:rsidRPr="003C0C33">
        <w:rPr>
          <w:spacing w:val="16"/>
          <w:sz w:val="24"/>
          <w:szCs w:val="24"/>
        </w:rPr>
        <w:t>FR</w:t>
      </w:r>
      <w:r>
        <w:rPr>
          <w:spacing w:val="16"/>
          <w:sz w:val="24"/>
          <w:szCs w:val="24"/>
        </w:rPr>
        <w:t>OM THE KITCHEN OF JENNIFER HACKETT</w:t>
      </w:r>
    </w:p>
    <w:p w:rsidR="00640515" w:rsidRPr="00DC5B53" w:rsidRDefault="00640515" w:rsidP="00640515">
      <w:pPr>
        <w:pStyle w:val="BodyText"/>
        <w:ind w:left="101"/>
        <w:rPr>
          <w:color w:val="020302"/>
          <w:sz w:val="21"/>
          <w:szCs w:val="21"/>
        </w:rPr>
      </w:pPr>
    </w:p>
    <w:p w:rsidR="00640515" w:rsidRPr="00085BD8" w:rsidRDefault="00640515" w:rsidP="00640515">
      <w:pPr>
        <w:pStyle w:val="BodyText"/>
        <w:ind w:left="101"/>
        <w:rPr>
          <w:color w:val="020302"/>
        </w:rPr>
      </w:pPr>
      <w:r>
        <w:rPr>
          <w:color w:val="020302"/>
        </w:rPr>
        <w:t xml:space="preserve">INGREDIENTS </w:t>
      </w:r>
    </w:p>
    <w:p w:rsidR="00640515" w:rsidRPr="00A16A7C" w:rsidRDefault="00640515" w:rsidP="00640515">
      <w:pPr>
        <w:pStyle w:val="BodyText"/>
        <w:spacing w:before="8"/>
        <w:ind w:left="101"/>
      </w:pPr>
    </w:p>
    <w:p w:rsidR="00640515" w:rsidRPr="00640515" w:rsidRDefault="002E6488" w:rsidP="00640515">
      <w:pPr>
        <w:pStyle w:val="BodyText"/>
        <w:spacing w:line="444" w:lineRule="auto"/>
        <w:ind w:left="101"/>
        <w:rPr>
          <w:spacing w:val="16"/>
        </w:rPr>
      </w:pPr>
      <w:r>
        <w:rPr>
          <w:spacing w:val="16"/>
        </w:rPr>
        <w:t>20 ounces</w:t>
      </w:r>
      <w:r w:rsidR="00640515" w:rsidRPr="00640515">
        <w:rPr>
          <w:spacing w:val="16"/>
        </w:rPr>
        <w:t xml:space="preserve"> chicken (chunk, drained and shredded)</w:t>
      </w:r>
    </w:p>
    <w:p w:rsidR="00640515" w:rsidRPr="00640515" w:rsidRDefault="002E6488" w:rsidP="00640515">
      <w:pPr>
        <w:pStyle w:val="BodyText"/>
        <w:spacing w:line="444" w:lineRule="auto"/>
        <w:ind w:left="101"/>
        <w:rPr>
          <w:spacing w:val="16"/>
        </w:rPr>
      </w:pPr>
      <w:r>
        <w:rPr>
          <w:spacing w:val="16"/>
        </w:rPr>
        <w:t>5 ounces</w:t>
      </w:r>
      <w:r w:rsidR="00640515" w:rsidRPr="00640515">
        <w:rPr>
          <w:spacing w:val="16"/>
        </w:rPr>
        <w:t xml:space="preserve"> hot pepper sauce (I like Frank’s RedHot sauce)</w:t>
      </w:r>
    </w:p>
    <w:p w:rsidR="00640515" w:rsidRPr="00640515" w:rsidRDefault="002E6488" w:rsidP="00640515">
      <w:pPr>
        <w:pStyle w:val="BodyText"/>
        <w:spacing w:line="444" w:lineRule="auto"/>
        <w:ind w:left="101"/>
        <w:rPr>
          <w:spacing w:val="16"/>
        </w:rPr>
      </w:pPr>
      <w:r>
        <w:rPr>
          <w:spacing w:val="16"/>
        </w:rPr>
        <w:t xml:space="preserve">16 ounces </w:t>
      </w:r>
      <w:r w:rsidR="00640515" w:rsidRPr="00640515">
        <w:rPr>
          <w:spacing w:val="16"/>
        </w:rPr>
        <w:t>cream cheese</w:t>
      </w:r>
    </w:p>
    <w:p w:rsidR="00640515" w:rsidRPr="00640515" w:rsidRDefault="002E6488" w:rsidP="00640515">
      <w:pPr>
        <w:pStyle w:val="BodyText"/>
        <w:spacing w:line="444" w:lineRule="auto"/>
        <w:ind w:left="101"/>
        <w:rPr>
          <w:spacing w:val="16"/>
        </w:rPr>
      </w:pPr>
      <w:r>
        <w:rPr>
          <w:spacing w:val="16"/>
        </w:rPr>
        <w:t>1 cup</w:t>
      </w:r>
      <w:r w:rsidR="00640515" w:rsidRPr="00640515">
        <w:rPr>
          <w:spacing w:val="16"/>
        </w:rPr>
        <w:t xml:space="preserve"> ranch dressing</w:t>
      </w:r>
    </w:p>
    <w:p w:rsidR="00640515" w:rsidRPr="00640515" w:rsidRDefault="002E6488" w:rsidP="00640515">
      <w:pPr>
        <w:pStyle w:val="BodyText"/>
        <w:spacing w:line="444" w:lineRule="auto"/>
        <w:ind w:left="101"/>
        <w:rPr>
          <w:spacing w:val="16"/>
        </w:rPr>
      </w:pPr>
      <w:r>
        <w:rPr>
          <w:spacing w:val="16"/>
        </w:rPr>
        <w:t>2 cup</w:t>
      </w:r>
      <w:r w:rsidR="00640515" w:rsidRPr="00640515">
        <w:rPr>
          <w:spacing w:val="16"/>
        </w:rPr>
        <w:t xml:space="preserve"> shredded cheddar cheese</w:t>
      </w:r>
    </w:p>
    <w:p w:rsidR="00640515" w:rsidRDefault="00D64490" w:rsidP="00640515">
      <w:pPr>
        <w:pStyle w:val="BodyText"/>
        <w:spacing w:line="444" w:lineRule="auto"/>
        <w:ind w:left="101"/>
        <w:rPr>
          <w:spacing w:val="16"/>
        </w:rPr>
      </w:pPr>
      <w:r>
        <w:rPr>
          <w:spacing w:val="16"/>
        </w:rPr>
        <w:t>C</w:t>
      </w:r>
      <w:r w:rsidR="002E6488">
        <w:rPr>
          <w:spacing w:val="16"/>
        </w:rPr>
        <w:t>elery, tortilla c</w:t>
      </w:r>
      <w:r w:rsidR="00640515" w:rsidRPr="00640515">
        <w:rPr>
          <w:spacing w:val="16"/>
        </w:rPr>
        <w:t>hips for serving</w:t>
      </w:r>
    </w:p>
    <w:p w:rsidR="00640515" w:rsidRDefault="00175FCC" w:rsidP="00640515">
      <w:pPr>
        <w:pStyle w:val="BodyText"/>
        <w:spacing w:line="444" w:lineRule="auto"/>
        <w:ind w:left="101"/>
        <w:rPr>
          <w:sz w:val="2"/>
        </w:rPr>
      </w:pPr>
      <w:r>
        <w:rPr>
          <w:sz w:val="2"/>
        </w:rPr>
      </w:r>
      <w:r>
        <w:rPr>
          <w:sz w:val="2"/>
        </w:rPr>
        <w:pict>
          <v:group id="_x0000_s1585" style="width:7in;height:.5pt;mso-position-horizontal-relative:char;mso-position-vertical-relative:line" coordsize="10080,10">
            <v:line id="_x0000_s1586" style="position:absolute" from="0,5" to="10080,5" strokecolor="#231f20" strokeweight=".5pt"/>
            <w10:anchorlock/>
          </v:group>
        </w:pict>
      </w:r>
    </w:p>
    <w:p w:rsidR="00640515" w:rsidRDefault="00640515" w:rsidP="00640515">
      <w:pPr>
        <w:pStyle w:val="BodyText"/>
        <w:spacing w:before="6"/>
        <w:rPr>
          <w:sz w:val="21"/>
        </w:rPr>
      </w:pPr>
    </w:p>
    <w:p w:rsidR="00640515" w:rsidRPr="00085BD8" w:rsidRDefault="00640515" w:rsidP="00640515">
      <w:pPr>
        <w:pStyle w:val="BodyText"/>
        <w:ind w:left="101"/>
        <w:rPr>
          <w:color w:val="020302"/>
        </w:rPr>
      </w:pPr>
      <w:r>
        <w:rPr>
          <w:color w:val="020302"/>
        </w:rPr>
        <w:t xml:space="preserve">INSTRUCTIONS </w:t>
      </w:r>
    </w:p>
    <w:p w:rsidR="00640515" w:rsidRPr="00A16A7C" w:rsidRDefault="00640515" w:rsidP="00640515">
      <w:pPr>
        <w:pStyle w:val="BodyText"/>
        <w:spacing w:before="8"/>
      </w:pPr>
    </w:p>
    <w:p w:rsidR="002E6488" w:rsidRPr="002E6488" w:rsidRDefault="002E6488" w:rsidP="002E6488">
      <w:pPr>
        <w:spacing w:line="276" w:lineRule="auto"/>
        <w:ind w:left="115" w:right="619"/>
        <w:rPr>
          <w:color w:val="020302"/>
          <w:spacing w:val="16"/>
          <w:sz w:val="20"/>
          <w:szCs w:val="20"/>
        </w:rPr>
      </w:pPr>
      <w:r w:rsidRPr="002E6488">
        <w:rPr>
          <w:color w:val="020302"/>
          <w:spacing w:val="16"/>
          <w:sz w:val="20"/>
          <w:szCs w:val="20"/>
        </w:rPr>
        <w:t>In a large saucepan over medium high heat, heat the chicken and hot sauce until bubbly</w:t>
      </w:r>
      <w:r>
        <w:rPr>
          <w:color w:val="020302"/>
          <w:spacing w:val="16"/>
          <w:sz w:val="20"/>
          <w:szCs w:val="20"/>
        </w:rPr>
        <w:t>.</w:t>
      </w:r>
    </w:p>
    <w:p w:rsidR="002C44A7" w:rsidRDefault="002C44A7" w:rsidP="002E6488">
      <w:pPr>
        <w:spacing w:line="276" w:lineRule="auto"/>
        <w:ind w:left="115" w:right="619"/>
        <w:rPr>
          <w:color w:val="020302"/>
          <w:spacing w:val="16"/>
          <w:sz w:val="20"/>
          <w:szCs w:val="20"/>
        </w:rPr>
      </w:pPr>
    </w:p>
    <w:p w:rsidR="002E6488" w:rsidRDefault="002E6488" w:rsidP="002E6488">
      <w:pPr>
        <w:spacing w:line="276" w:lineRule="auto"/>
        <w:ind w:left="115" w:right="619"/>
        <w:rPr>
          <w:color w:val="020302"/>
          <w:spacing w:val="16"/>
          <w:sz w:val="20"/>
          <w:szCs w:val="20"/>
        </w:rPr>
      </w:pPr>
      <w:r w:rsidRPr="002E6488">
        <w:rPr>
          <w:color w:val="020302"/>
          <w:spacing w:val="16"/>
          <w:sz w:val="20"/>
          <w:szCs w:val="20"/>
        </w:rPr>
        <w:t xml:space="preserve">Add the cream cheese, ranch or blue cheese dressing, and cheddar cheese. </w:t>
      </w:r>
    </w:p>
    <w:p w:rsidR="002E6488" w:rsidRPr="002E6488" w:rsidRDefault="002E6488" w:rsidP="002E6488">
      <w:pPr>
        <w:spacing w:line="276" w:lineRule="auto"/>
        <w:ind w:left="115" w:right="619"/>
        <w:rPr>
          <w:color w:val="020302"/>
          <w:spacing w:val="16"/>
          <w:sz w:val="20"/>
          <w:szCs w:val="20"/>
        </w:rPr>
      </w:pPr>
      <w:r w:rsidRPr="002E6488">
        <w:rPr>
          <w:color w:val="020302"/>
          <w:spacing w:val="16"/>
          <w:sz w:val="20"/>
          <w:szCs w:val="20"/>
        </w:rPr>
        <w:t>Stir until melted.</w:t>
      </w:r>
    </w:p>
    <w:p w:rsidR="002C44A7" w:rsidRDefault="002C44A7" w:rsidP="002E6488">
      <w:pPr>
        <w:spacing w:line="276" w:lineRule="auto"/>
        <w:ind w:left="115" w:right="619"/>
        <w:rPr>
          <w:color w:val="020302"/>
          <w:spacing w:val="16"/>
          <w:sz w:val="20"/>
          <w:szCs w:val="20"/>
        </w:rPr>
      </w:pPr>
    </w:p>
    <w:p w:rsidR="00640515" w:rsidRPr="00F96F56" w:rsidRDefault="002E6488" w:rsidP="002E6488">
      <w:pPr>
        <w:spacing w:line="276" w:lineRule="auto"/>
        <w:ind w:left="115" w:right="619"/>
        <w:rPr>
          <w:color w:val="020302"/>
          <w:spacing w:val="16"/>
          <w:sz w:val="20"/>
          <w:szCs w:val="20"/>
        </w:rPr>
      </w:pPr>
      <w:r w:rsidRPr="002E6488">
        <w:rPr>
          <w:color w:val="020302"/>
          <w:spacing w:val="16"/>
          <w:sz w:val="20"/>
          <w:szCs w:val="20"/>
        </w:rPr>
        <w:t>Transfer to a serving bowl and serve warm.</w:t>
      </w:r>
    </w:p>
    <w:p w:rsidR="00640515" w:rsidRDefault="00640515" w:rsidP="00640515">
      <w:pPr>
        <w:rPr>
          <w:color w:val="020302"/>
          <w:spacing w:val="16"/>
          <w:sz w:val="20"/>
          <w:szCs w:val="20"/>
        </w:rPr>
      </w:pPr>
      <w:r>
        <w:rPr>
          <w:color w:val="020302"/>
          <w:spacing w:val="16"/>
          <w:sz w:val="20"/>
          <w:szCs w:val="20"/>
        </w:rPr>
        <w:br w:type="page"/>
      </w:r>
    </w:p>
    <w:p w:rsidR="00D121B0" w:rsidRDefault="00175FCC" w:rsidP="00D121B0">
      <w:pPr>
        <w:pStyle w:val="BodyText"/>
        <w:spacing w:line="20" w:lineRule="exact"/>
        <w:ind w:left="95"/>
        <w:rPr>
          <w:sz w:val="2"/>
        </w:rPr>
      </w:pPr>
      <w:r>
        <w:rPr>
          <w:sz w:val="2"/>
        </w:rPr>
      </w:r>
      <w:r>
        <w:rPr>
          <w:sz w:val="2"/>
        </w:rPr>
        <w:pict>
          <v:group id="_x0000_s1555" style="width:7in;height:.5pt;mso-position-horizontal-relative:char;mso-position-vertical-relative:line" coordsize="10080,10">
            <v:line id="_x0000_s1556" style="position:absolute" from="0,5" to="10080,5" strokecolor="#231f20" strokeweight=".5pt"/>
            <w10:anchorlock/>
          </v:group>
        </w:pict>
      </w:r>
    </w:p>
    <w:p w:rsidR="00D121B0" w:rsidRPr="00FF14BA" w:rsidRDefault="00D121B0" w:rsidP="00D121B0">
      <w:pPr>
        <w:jc w:val="center"/>
        <w:rPr>
          <w:spacing w:val="16"/>
          <w:sz w:val="24"/>
          <w:szCs w:val="24"/>
        </w:rPr>
      </w:pPr>
      <w:r>
        <w:rPr>
          <w:sz w:val="2"/>
        </w:rPr>
        <w:t>\</w:t>
      </w:r>
    </w:p>
    <w:p w:rsidR="00D121B0" w:rsidRPr="006B4CDD" w:rsidRDefault="00D121B0" w:rsidP="00D121B0">
      <w:pPr>
        <w:pStyle w:val="Heading2"/>
      </w:pPr>
      <w:bookmarkStart w:id="15" w:name="_Toc71024390"/>
      <w:r>
        <w:t>BUFFALO CHICKEN DIP</w:t>
      </w:r>
      <w:bookmarkEnd w:id="15"/>
    </w:p>
    <w:p w:rsidR="00D121B0" w:rsidRDefault="00175FCC" w:rsidP="00D121B0">
      <w:pPr>
        <w:pStyle w:val="BodyText"/>
        <w:spacing w:line="20" w:lineRule="exact"/>
        <w:ind w:left="95"/>
        <w:rPr>
          <w:sz w:val="2"/>
        </w:rPr>
      </w:pPr>
      <w:r>
        <w:rPr>
          <w:sz w:val="2"/>
        </w:rPr>
      </w:r>
      <w:r>
        <w:rPr>
          <w:sz w:val="2"/>
        </w:rPr>
        <w:pict>
          <v:group id="_x0000_s1553" style="width:7in;height:.5pt;mso-position-horizontal-relative:char;mso-position-vertical-relative:line" coordsize="10080,10">
            <v:line id="_x0000_s1554" style="position:absolute" from="0,5" to="10080,5" strokecolor="#231f20" strokeweight=".5pt"/>
            <w10:anchorlock/>
          </v:group>
        </w:pict>
      </w:r>
    </w:p>
    <w:p w:rsidR="00D121B0" w:rsidRPr="004C6041" w:rsidRDefault="00D121B0" w:rsidP="00D121B0">
      <w:pPr>
        <w:spacing w:before="40"/>
        <w:jc w:val="center"/>
        <w:rPr>
          <w:spacing w:val="16"/>
          <w:sz w:val="24"/>
          <w:szCs w:val="24"/>
        </w:rPr>
      </w:pPr>
      <w:r w:rsidRPr="003C0C33">
        <w:rPr>
          <w:spacing w:val="16"/>
          <w:sz w:val="24"/>
          <w:szCs w:val="24"/>
        </w:rPr>
        <w:t>FR</w:t>
      </w:r>
      <w:r>
        <w:rPr>
          <w:spacing w:val="16"/>
          <w:sz w:val="24"/>
          <w:szCs w:val="24"/>
        </w:rPr>
        <w:t>OM THE KITCHEN OF VIVIAN CIAMPI</w:t>
      </w:r>
    </w:p>
    <w:p w:rsidR="00D121B0" w:rsidRPr="00DC5B53" w:rsidRDefault="00D121B0" w:rsidP="00D121B0">
      <w:pPr>
        <w:pStyle w:val="BodyText"/>
        <w:ind w:left="101"/>
        <w:rPr>
          <w:color w:val="020302"/>
          <w:sz w:val="21"/>
          <w:szCs w:val="21"/>
        </w:rPr>
      </w:pPr>
    </w:p>
    <w:p w:rsidR="00D121B0" w:rsidRPr="00085BD8" w:rsidRDefault="00D121B0" w:rsidP="00D121B0">
      <w:pPr>
        <w:pStyle w:val="BodyText"/>
        <w:ind w:left="101"/>
        <w:rPr>
          <w:color w:val="020302"/>
        </w:rPr>
      </w:pPr>
      <w:r>
        <w:rPr>
          <w:color w:val="020302"/>
        </w:rPr>
        <w:t xml:space="preserve">INGREDIENTS </w:t>
      </w:r>
    </w:p>
    <w:p w:rsidR="00D121B0" w:rsidRPr="00A16A7C" w:rsidRDefault="00D121B0" w:rsidP="00D121B0">
      <w:pPr>
        <w:pStyle w:val="BodyText"/>
        <w:spacing w:before="8"/>
        <w:ind w:left="101"/>
      </w:pPr>
    </w:p>
    <w:p w:rsidR="00D121B0" w:rsidRPr="00A43297" w:rsidRDefault="00D121B0" w:rsidP="00D121B0">
      <w:pPr>
        <w:pStyle w:val="BodyText"/>
        <w:spacing w:line="444" w:lineRule="auto"/>
        <w:ind w:left="101"/>
        <w:rPr>
          <w:spacing w:val="16"/>
        </w:rPr>
      </w:pPr>
      <w:r>
        <w:rPr>
          <w:spacing w:val="16"/>
        </w:rPr>
        <w:t>2 cups shredded cooked chicken</w:t>
      </w:r>
    </w:p>
    <w:p w:rsidR="00D121B0" w:rsidRDefault="00BC6E99" w:rsidP="00D121B0">
      <w:pPr>
        <w:pStyle w:val="BodyText"/>
        <w:spacing w:line="444" w:lineRule="auto"/>
        <w:ind w:left="101"/>
        <w:rPr>
          <w:spacing w:val="16"/>
        </w:rPr>
      </w:pPr>
      <w:r>
        <w:rPr>
          <w:spacing w:val="16"/>
        </w:rPr>
        <w:t xml:space="preserve">1 8-ounce </w:t>
      </w:r>
      <w:r w:rsidR="00D121B0">
        <w:rPr>
          <w:spacing w:val="16"/>
        </w:rPr>
        <w:t>package c</w:t>
      </w:r>
      <w:r w:rsidR="00D121B0" w:rsidRPr="00A43297">
        <w:rPr>
          <w:spacing w:val="16"/>
        </w:rPr>
        <w:t>ream cheese</w:t>
      </w:r>
      <w:r w:rsidR="00D121B0">
        <w:rPr>
          <w:spacing w:val="16"/>
        </w:rPr>
        <w:t>, softened</w:t>
      </w:r>
    </w:p>
    <w:p w:rsidR="00D121B0" w:rsidRPr="00A43297" w:rsidRDefault="00D64490" w:rsidP="00D121B0">
      <w:pPr>
        <w:pStyle w:val="BodyText"/>
        <w:spacing w:line="444" w:lineRule="auto"/>
        <w:ind w:left="101"/>
        <w:rPr>
          <w:spacing w:val="16"/>
        </w:rPr>
      </w:pPr>
      <w:r>
        <w:rPr>
          <w:spacing w:val="16"/>
        </w:rPr>
        <w:t xml:space="preserve">½ </w:t>
      </w:r>
      <w:r w:rsidR="00761E52">
        <w:rPr>
          <w:spacing w:val="16"/>
        </w:rPr>
        <w:t>cup Frank’s Red Hot Original Cayenne Pepper Sauce</w:t>
      </w:r>
    </w:p>
    <w:p w:rsidR="00D121B0" w:rsidRPr="00A43297" w:rsidRDefault="00D64490" w:rsidP="00D121B0">
      <w:pPr>
        <w:pStyle w:val="BodyText"/>
        <w:spacing w:line="444" w:lineRule="auto"/>
        <w:ind w:left="101"/>
        <w:rPr>
          <w:spacing w:val="16"/>
        </w:rPr>
      </w:pPr>
      <w:r>
        <w:rPr>
          <w:spacing w:val="16"/>
        </w:rPr>
        <w:t xml:space="preserve">½ </w:t>
      </w:r>
      <w:r w:rsidR="00D121B0">
        <w:rPr>
          <w:spacing w:val="16"/>
        </w:rPr>
        <w:t>cup ranch dressing</w:t>
      </w:r>
    </w:p>
    <w:p w:rsidR="00D121B0" w:rsidRDefault="00D64490" w:rsidP="00D121B0">
      <w:pPr>
        <w:pStyle w:val="BodyText"/>
        <w:spacing w:line="444" w:lineRule="auto"/>
        <w:ind w:left="101"/>
        <w:rPr>
          <w:spacing w:val="16"/>
        </w:rPr>
      </w:pPr>
      <w:r>
        <w:rPr>
          <w:spacing w:val="16"/>
        </w:rPr>
        <w:t xml:space="preserve">½ </w:t>
      </w:r>
      <w:r w:rsidR="00056709">
        <w:rPr>
          <w:spacing w:val="16"/>
        </w:rPr>
        <w:t>cup blue cheese crumbles</w:t>
      </w:r>
    </w:p>
    <w:p w:rsidR="00D121B0" w:rsidRDefault="00175FCC" w:rsidP="00D121B0">
      <w:pPr>
        <w:pStyle w:val="BodyText"/>
        <w:spacing w:line="444" w:lineRule="auto"/>
        <w:ind w:left="101"/>
        <w:rPr>
          <w:sz w:val="2"/>
        </w:rPr>
      </w:pPr>
      <w:r>
        <w:rPr>
          <w:sz w:val="2"/>
        </w:rPr>
      </w:r>
      <w:r>
        <w:rPr>
          <w:sz w:val="2"/>
        </w:rPr>
        <w:pict>
          <v:group id="_x0000_s1551" style="width:7in;height:.5pt;mso-position-horizontal-relative:char;mso-position-vertical-relative:line" coordsize="10080,10">
            <v:line id="_x0000_s1552" style="position:absolute" from="0,5" to="10080,5" strokecolor="#231f20" strokeweight=".5pt"/>
            <w10:anchorlock/>
          </v:group>
        </w:pict>
      </w:r>
    </w:p>
    <w:p w:rsidR="00D121B0" w:rsidRDefault="00D121B0" w:rsidP="00D121B0">
      <w:pPr>
        <w:pStyle w:val="BodyText"/>
        <w:spacing w:before="6"/>
        <w:rPr>
          <w:sz w:val="21"/>
        </w:rPr>
      </w:pPr>
    </w:p>
    <w:p w:rsidR="00D121B0" w:rsidRPr="00085BD8" w:rsidRDefault="00D121B0" w:rsidP="00D121B0">
      <w:pPr>
        <w:pStyle w:val="BodyText"/>
        <w:ind w:left="101"/>
        <w:rPr>
          <w:color w:val="020302"/>
        </w:rPr>
      </w:pPr>
      <w:r>
        <w:rPr>
          <w:color w:val="020302"/>
        </w:rPr>
        <w:t xml:space="preserve">INSTRUCTIONS </w:t>
      </w:r>
    </w:p>
    <w:p w:rsidR="00D121B0" w:rsidRPr="00A16A7C" w:rsidRDefault="00D121B0" w:rsidP="00D121B0">
      <w:pPr>
        <w:pStyle w:val="BodyText"/>
        <w:spacing w:before="8"/>
      </w:pPr>
    </w:p>
    <w:p w:rsidR="00761E52" w:rsidRDefault="00761E52" w:rsidP="00D121B0">
      <w:pPr>
        <w:spacing w:line="276" w:lineRule="auto"/>
        <w:ind w:left="115" w:right="619"/>
        <w:rPr>
          <w:color w:val="020302"/>
          <w:spacing w:val="16"/>
          <w:sz w:val="20"/>
          <w:szCs w:val="20"/>
        </w:rPr>
      </w:pPr>
      <w:r>
        <w:rPr>
          <w:color w:val="020302"/>
          <w:spacing w:val="16"/>
          <w:sz w:val="20"/>
          <w:szCs w:val="20"/>
        </w:rPr>
        <w:t>Preheat oven to 350</w:t>
      </w:r>
      <w:r w:rsidR="00A9748E">
        <w:rPr>
          <w:color w:val="020302"/>
          <w:spacing w:val="16"/>
        </w:rPr>
        <w:sym w:font="Symbol" w:char="F0B0"/>
      </w:r>
      <w:r>
        <w:rPr>
          <w:color w:val="020302"/>
          <w:spacing w:val="16"/>
          <w:sz w:val="20"/>
          <w:szCs w:val="20"/>
        </w:rPr>
        <w:t>.</w:t>
      </w:r>
    </w:p>
    <w:p w:rsidR="00761E52" w:rsidRDefault="00761E52" w:rsidP="00D121B0">
      <w:pPr>
        <w:spacing w:line="276" w:lineRule="auto"/>
        <w:ind w:left="115" w:right="619"/>
        <w:rPr>
          <w:color w:val="020302"/>
          <w:spacing w:val="16"/>
          <w:sz w:val="20"/>
          <w:szCs w:val="20"/>
        </w:rPr>
      </w:pPr>
    </w:p>
    <w:p w:rsidR="00761E52" w:rsidRDefault="00761E52" w:rsidP="00D121B0">
      <w:pPr>
        <w:spacing w:line="276" w:lineRule="auto"/>
        <w:ind w:left="115" w:right="619"/>
        <w:rPr>
          <w:color w:val="020302"/>
          <w:spacing w:val="16"/>
          <w:sz w:val="20"/>
          <w:szCs w:val="20"/>
        </w:rPr>
      </w:pPr>
      <w:r>
        <w:rPr>
          <w:color w:val="020302"/>
          <w:spacing w:val="16"/>
          <w:sz w:val="20"/>
          <w:szCs w:val="20"/>
        </w:rPr>
        <w:t>Mix all ingredients into a large bowl.</w:t>
      </w:r>
    </w:p>
    <w:p w:rsidR="00D121B0" w:rsidRDefault="00761E52" w:rsidP="00D121B0">
      <w:pPr>
        <w:spacing w:line="276" w:lineRule="auto"/>
        <w:ind w:left="115" w:right="619"/>
        <w:rPr>
          <w:color w:val="020302"/>
          <w:spacing w:val="16"/>
          <w:sz w:val="20"/>
          <w:szCs w:val="20"/>
        </w:rPr>
      </w:pPr>
      <w:r>
        <w:rPr>
          <w:color w:val="020302"/>
          <w:spacing w:val="16"/>
          <w:sz w:val="20"/>
          <w:szCs w:val="20"/>
        </w:rPr>
        <w:t>Spoon into shallow 1 quart baking dish.</w:t>
      </w:r>
    </w:p>
    <w:p w:rsidR="00761E52" w:rsidRDefault="00761E52" w:rsidP="00D121B0">
      <w:pPr>
        <w:spacing w:line="276" w:lineRule="auto"/>
        <w:ind w:left="115" w:right="619"/>
        <w:rPr>
          <w:color w:val="020302"/>
          <w:spacing w:val="16"/>
          <w:sz w:val="20"/>
          <w:szCs w:val="20"/>
        </w:rPr>
      </w:pPr>
    </w:p>
    <w:p w:rsidR="00056709" w:rsidRDefault="00761E52" w:rsidP="00D121B0">
      <w:pPr>
        <w:spacing w:line="276" w:lineRule="auto"/>
        <w:ind w:left="115" w:right="619"/>
        <w:rPr>
          <w:color w:val="020302"/>
          <w:spacing w:val="16"/>
          <w:sz w:val="20"/>
          <w:szCs w:val="20"/>
        </w:rPr>
      </w:pPr>
      <w:r>
        <w:rPr>
          <w:color w:val="020302"/>
          <w:spacing w:val="16"/>
          <w:sz w:val="20"/>
          <w:szCs w:val="20"/>
        </w:rPr>
        <w:t>Bake 20 minutes or until mixture is heated through, stir.</w:t>
      </w:r>
    </w:p>
    <w:p w:rsidR="00761E52" w:rsidRPr="00F96F56" w:rsidRDefault="00761E52" w:rsidP="00D121B0">
      <w:pPr>
        <w:spacing w:line="276" w:lineRule="auto"/>
        <w:ind w:left="115" w:right="619"/>
        <w:rPr>
          <w:color w:val="020302"/>
          <w:spacing w:val="16"/>
          <w:sz w:val="20"/>
          <w:szCs w:val="20"/>
        </w:rPr>
      </w:pPr>
      <w:r>
        <w:rPr>
          <w:color w:val="020302"/>
          <w:spacing w:val="16"/>
          <w:sz w:val="20"/>
          <w:szCs w:val="20"/>
        </w:rPr>
        <w:t>Sprinkle with green onions and serve with chips, crackers, or veggies.</w:t>
      </w:r>
    </w:p>
    <w:p w:rsidR="00294DB8" w:rsidRDefault="00D121B0" w:rsidP="00294DB8">
      <w:pPr>
        <w:pStyle w:val="BodyText"/>
        <w:spacing w:line="20" w:lineRule="exact"/>
        <w:ind w:left="95"/>
        <w:rPr>
          <w:sz w:val="2"/>
        </w:rPr>
      </w:pPr>
      <w:r>
        <w:rPr>
          <w:color w:val="020302"/>
          <w:spacing w:val="16"/>
        </w:rPr>
        <w:br w:type="page"/>
      </w:r>
      <w:r w:rsidR="00175FCC">
        <w:rPr>
          <w:sz w:val="2"/>
        </w:rPr>
      </w:r>
      <w:r w:rsidR="00175FCC">
        <w:rPr>
          <w:sz w:val="2"/>
        </w:rPr>
        <w:pict>
          <v:group id="_x0000_s36889" style="width:7in;height:.5pt;mso-position-horizontal-relative:char;mso-position-vertical-relative:line" coordsize="10080,10">
            <v:line id="_x0000_s36890" style="position:absolute" from="0,5" to="10080,5" strokecolor="#231f20" strokeweight=".5pt"/>
            <w10:anchorlock/>
          </v:group>
        </w:pict>
      </w:r>
    </w:p>
    <w:p w:rsidR="00294DB8" w:rsidRPr="00FF14BA" w:rsidRDefault="00294DB8" w:rsidP="00294DB8">
      <w:pPr>
        <w:jc w:val="center"/>
        <w:rPr>
          <w:spacing w:val="16"/>
          <w:sz w:val="24"/>
          <w:szCs w:val="24"/>
        </w:rPr>
      </w:pPr>
      <w:r>
        <w:rPr>
          <w:sz w:val="2"/>
        </w:rPr>
        <w:t>\</w:t>
      </w:r>
    </w:p>
    <w:p w:rsidR="00294DB8" w:rsidRPr="00FF2C82" w:rsidRDefault="00294DB8" w:rsidP="00294DB8">
      <w:pPr>
        <w:pStyle w:val="Heading2"/>
      </w:pPr>
      <w:bookmarkStart w:id="16" w:name="_Toc71024391"/>
      <w:r>
        <w:t>CHEESE BALL</w:t>
      </w:r>
      <w:bookmarkEnd w:id="16"/>
    </w:p>
    <w:p w:rsidR="00294DB8" w:rsidRDefault="00175FCC" w:rsidP="00294DB8">
      <w:pPr>
        <w:pStyle w:val="BodyText"/>
        <w:spacing w:line="20" w:lineRule="exact"/>
        <w:ind w:left="95"/>
        <w:rPr>
          <w:sz w:val="2"/>
        </w:rPr>
      </w:pPr>
      <w:r>
        <w:rPr>
          <w:sz w:val="2"/>
        </w:rPr>
      </w:r>
      <w:r>
        <w:rPr>
          <w:sz w:val="2"/>
        </w:rPr>
        <w:pict>
          <v:group id="_x0000_s36887" style="width:7in;height:.5pt;mso-position-horizontal-relative:char;mso-position-vertical-relative:line" coordsize="10080,10">
            <v:line id="_x0000_s36888" style="position:absolute" from="0,5" to="10080,5" strokecolor="#231f20" strokeweight=".5pt"/>
            <w10:anchorlock/>
          </v:group>
        </w:pict>
      </w:r>
    </w:p>
    <w:p w:rsidR="00294DB8" w:rsidRDefault="00294DB8" w:rsidP="00294DB8">
      <w:pPr>
        <w:spacing w:before="40"/>
        <w:jc w:val="center"/>
        <w:rPr>
          <w:spacing w:val="16"/>
          <w:sz w:val="24"/>
          <w:szCs w:val="24"/>
        </w:rPr>
      </w:pPr>
      <w:r w:rsidRPr="003C0C33">
        <w:rPr>
          <w:spacing w:val="16"/>
          <w:sz w:val="24"/>
          <w:szCs w:val="24"/>
        </w:rPr>
        <w:t>FR</w:t>
      </w:r>
      <w:r>
        <w:rPr>
          <w:spacing w:val="16"/>
          <w:sz w:val="24"/>
          <w:szCs w:val="24"/>
        </w:rPr>
        <w:t xml:space="preserve">OM THE KITCHEN OF </w:t>
      </w:r>
      <w:r w:rsidR="009075DB">
        <w:rPr>
          <w:spacing w:val="16"/>
          <w:sz w:val="24"/>
          <w:szCs w:val="24"/>
        </w:rPr>
        <w:t>SANDY</w:t>
      </w:r>
      <w:r>
        <w:rPr>
          <w:spacing w:val="16"/>
          <w:sz w:val="24"/>
          <w:szCs w:val="24"/>
        </w:rPr>
        <w:t xml:space="preserve"> ROMANS</w:t>
      </w:r>
    </w:p>
    <w:p w:rsidR="00294DB8" w:rsidRPr="00DC5B53" w:rsidRDefault="00294DB8" w:rsidP="00294DB8">
      <w:pPr>
        <w:pStyle w:val="BodyText"/>
        <w:rPr>
          <w:color w:val="020302"/>
          <w:sz w:val="21"/>
          <w:szCs w:val="21"/>
        </w:rPr>
      </w:pPr>
    </w:p>
    <w:p w:rsidR="00294DB8" w:rsidRPr="00085BD8" w:rsidRDefault="00294DB8" w:rsidP="00294DB8">
      <w:pPr>
        <w:pStyle w:val="BodyText"/>
        <w:ind w:left="101"/>
        <w:rPr>
          <w:color w:val="020302"/>
        </w:rPr>
      </w:pPr>
      <w:r>
        <w:rPr>
          <w:color w:val="020302"/>
        </w:rPr>
        <w:t xml:space="preserve">INGREDIENTS </w:t>
      </w:r>
    </w:p>
    <w:p w:rsidR="00294DB8" w:rsidRPr="00A16A7C" w:rsidRDefault="00294DB8" w:rsidP="00294DB8">
      <w:pPr>
        <w:pStyle w:val="BodyText"/>
        <w:spacing w:before="8"/>
        <w:ind w:left="101"/>
      </w:pPr>
    </w:p>
    <w:p w:rsidR="00294DB8" w:rsidRDefault="0047343D" w:rsidP="00294DB8">
      <w:pPr>
        <w:pStyle w:val="BodyText"/>
        <w:spacing w:line="444" w:lineRule="auto"/>
        <w:ind w:left="101"/>
        <w:rPr>
          <w:spacing w:val="16"/>
        </w:rPr>
      </w:pPr>
      <w:r>
        <w:rPr>
          <w:spacing w:val="16"/>
        </w:rPr>
        <w:t>2 8-</w:t>
      </w:r>
      <w:r w:rsidR="00BC6E99">
        <w:rPr>
          <w:spacing w:val="16"/>
        </w:rPr>
        <w:t>ounce packages</w:t>
      </w:r>
      <w:r w:rsidR="00294DB8">
        <w:rPr>
          <w:spacing w:val="16"/>
        </w:rPr>
        <w:t xml:space="preserve"> cream cheese, softened</w:t>
      </w:r>
    </w:p>
    <w:p w:rsidR="00294DB8" w:rsidRDefault="0047343D" w:rsidP="00294DB8">
      <w:pPr>
        <w:pStyle w:val="BodyText"/>
        <w:spacing w:line="444" w:lineRule="auto"/>
        <w:ind w:left="101"/>
        <w:rPr>
          <w:spacing w:val="16"/>
        </w:rPr>
      </w:pPr>
      <w:r>
        <w:rPr>
          <w:spacing w:val="16"/>
        </w:rPr>
        <w:t>1 8-</w:t>
      </w:r>
      <w:r w:rsidR="00BC6E99">
        <w:rPr>
          <w:spacing w:val="16"/>
        </w:rPr>
        <w:t>ounce</w:t>
      </w:r>
      <w:r w:rsidR="00294DB8">
        <w:rPr>
          <w:spacing w:val="16"/>
        </w:rPr>
        <w:t xml:space="preserve"> can crush pineapple, drained</w:t>
      </w:r>
    </w:p>
    <w:p w:rsidR="00294DB8" w:rsidRDefault="00294DB8" w:rsidP="00294DB8">
      <w:pPr>
        <w:pStyle w:val="BodyText"/>
        <w:spacing w:line="444" w:lineRule="auto"/>
        <w:ind w:left="101"/>
        <w:rPr>
          <w:spacing w:val="16"/>
        </w:rPr>
      </w:pPr>
      <w:r>
        <w:rPr>
          <w:spacing w:val="16"/>
        </w:rPr>
        <w:t>2 tablespoons chopped onion</w:t>
      </w:r>
    </w:p>
    <w:p w:rsidR="00294DB8" w:rsidRDefault="00A9748E" w:rsidP="00294DB8">
      <w:pPr>
        <w:pStyle w:val="BodyText"/>
        <w:spacing w:line="444" w:lineRule="auto"/>
        <w:ind w:left="101"/>
        <w:rPr>
          <w:spacing w:val="16"/>
        </w:rPr>
      </w:pPr>
      <w:r>
        <w:rPr>
          <w:spacing w:val="16"/>
        </w:rPr>
        <w:t xml:space="preserve">½ </w:t>
      </w:r>
      <w:r w:rsidR="00294DB8">
        <w:rPr>
          <w:spacing w:val="16"/>
        </w:rPr>
        <w:t>cup chopped green pepper</w:t>
      </w:r>
    </w:p>
    <w:p w:rsidR="00294DB8" w:rsidRDefault="00294DB8" w:rsidP="00294DB8">
      <w:pPr>
        <w:pStyle w:val="BodyText"/>
        <w:spacing w:line="444" w:lineRule="auto"/>
        <w:ind w:left="101"/>
        <w:rPr>
          <w:spacing w:val="16"/>
        </w:rPr>
      </w:pPr>
      <w:r>
        <w:rPr>
          <w:spacing w:val="16"/>
        </w:rPr>
        <w:t>1 teaspoons Lawry’s seasoned salt</w:t>
      </w:r>
    </w:p>
    <w:p w:rsidR="00294DB8" w:rsidRDefault="00294DB8" w:rsidP="00294DB8">
      <w:pPr>
        <w:pStyle w:val="BodyText"/>
        <w:spacing w:line="444" w:lineRule="auto"/>
        <w:ind w:left="101"/>
        <w:rPr>
          <w:spacing w:val="16"/>
        </w:rPr>
      </w:pPr>
      <w:r>
        <w:rPr>
          <w:spacing w:val="16"/>
        </w:rPr>
        <w:t>1 cup chopped walnuts</w:t>
      </w:r>
    </w:p>
    <w:p w:rsidR="00294DB8" w:rsidRDefault="00175FCC" w:rsidP="00294DB8">
      <w:pPr>
        <w:pStyle w:val="BodyText"/>
        <w:spacing w:line="444" w:lineRule="auto"/>
        <w:ind w:left="101"/>
        <w:rPr>
          <w:sz w:val="2"/>
        </w:rPr>
      </w:pPr>
      <w:r>
        <w:rPr>
          <w:sz w:val="2"/>
        </w:rPr>
      </w:r>
      <w:r>
        <w:rPr>
          <w:sz w:val="2"/>
        </w:rPr>
        <w:pict>
          <v:group id="_x0000_s36885" style="width:7in;height:.5pt;mso-position-horizontal-relative:char;mso-position-vertical-relative:line" coordsize="10080,10">
            <v:line id="_x0000_s36886" style="position:absolute" from="0,5" to="10080,5" strokecolor="#231f20" strokeweight=".5pt"/>
            <w10:anchorlock/>
          </v:group>
        </w:pict>
      </w:r>
    </w:p>
    <w:p w:rsidR="00294DB8" w:rsidRDefault="00294DB8" w:rsidP="00294DB8">
      <w:pPr>
        <w:pStyle w:val="BodyText"/>
        <w:spacing w:before="6"/>
        <w:rPr>
          <w:sz w:val="21"/>
        </w:rPr>
      </w:pPr>
    </w:p>
    <w:p w:rsidR="00294DB8" w:rsidRPr="00085BD8" w:rsidRDefault="00294DB8" w:rsidP="00294DB8">
      <w:pPr>
        <w:pStyle w:val="BodyText"/>
        <w:ind w:left="101"/>
        <w:rPr>
          <w:color w:val="020302"/>
        </w:rPr>
      </w:pPr>
      <w:r>
        <w:rPr>
          <w:color w:val="020302"/>
        </w:rPr>
        <w:t xml:space="preserve">INSTRUCTIONS </w:t>
      </w:r>
    </w:p>
    <w:p w:rsidR="00294DB8" w:rsidRPr="00A16A7C" w:rsidRDefault="00294DB8" w:rsidP="00294DB8">
      <w:pPr>
        <w:pStyle w:val="BodyText"/>
        <w:spacing w:before="8"/>
      </w:pPr>
    </w:p>
    <w:p w:rsidR="00294DB8" w:rsidRDefault="00294DB8" w:rsidP="00294DB8">
      <w:pPr>
        <w:spacing w:line="276" w:lineRule="auto"/>
        <w:ind w:left="115" w:right="619"/>
        <w:rPr>
          <w:color w:val="020302"/>
          <w:spacing w:val="16"/>
          <w:sz w:val="20"/>
          <w:szCs w:val="20"/>
        </w:rPr>
      </w:pPr>
      <w:r>
        <w:rPr>
          <w:color w:val="020302"/>
          <w:spacing w:val="16"/>
          <w:sz w:val="20"/>
          <w:szCs w:val="20"/>
        </w:rPr>
        <w:t>Mix and wrap in plastic wrap to form a ball.</w:t>
      </w:r>
    </w:p>
    <w:p w:rsidR="00294DB8" w:rsidRDefault="00294DB8" w:rsidP="00294DB8">
      <w:pPr>
        <w:spacing w:line="276" w:lineRule="auto"/>
        <w:ind w:left="115" w:right="619"/>
        <w:rPr>
          <w:color w:val="020302"/>
          <w:spacing w:val="16"/>
          <w:sz w:val="20"/>
          <w:szCs w:val="20"/>
        </w:rPr>
      </w:pPr>
    </w:p>
    <w:p w:rsidR="00294DB8" w:rsidRDefault="00294DB8" w:rsidP="00294DB8">
      <w:pPr>
        <w:spacing w:line="276" w:lineRule="auto"/>
        <w:ind w:left="115" w:right="619"/>
        <w:rPr>
          <w:color w:val="020302"/>
          <w:spacing w:val="16"/>
          <w:sz w:val="20"/>
          <w:szCs w:val="20"/>
        </w:rPr>
      </w:pPr>
      <w:r>
        <w:rPr>
          <w:color w:val="020302"/>
          <w:spacing w:val="16"/>
          <w:sz w:val="20"/>
          <w:szCs w:val="20"/>
        </w:rPr>
        <w:t>Roll next day in nuts.</w:t>
      </w:r>
    </w:p>
    <w:p w:rsidR="00D121B0" w:rsidRDefault="00294DB8" w:rsidP="00D121B0">
      <w:pPr>
        <w:rPr>
          <w:color w:val="020302"/>
          <w:spacing w:val="16"/>
          <w:sz w:val="20"/>
          <w:szCs w:val="20"/>
        </w:rPr>
      </w:pPr>
      <w:r>
        <w:rPr>
          <w:color w:val="020302"/>
          <w:spacing w:val="16"/>
        </w:rPr>
        <w:br w:type="page"/>
      </w:r>
    </w:p>
    <w:p w:rsidR="00823896" w:rsidRPr="002B01AC" w:rsidRDefault="00823896" w:rsidP="00823896">
      <w:pPr>
        <w:pStyle w:val="BodyText"/>
        <w:spacing w:before="9"/>
        <w:rPr>
          <w:sz w:val="4"/>
          <w:szCs w:val="4"/>
        </w:rPr>
      </w:pPr>
    </w:p>
    <w:p w:rsidR="00354469" w:rsidRDefault="00175FCC" w:rsidP="00354469">
      <w:pPr>
        <w:pStyle w:val="BodyText"/>
        <w:spacing w:line="20" w:lineRule="exact"/>
        <w:ind w:left="95"/>
        <w:rPr>
          <w:sz w:val="2"/>
        </w:rPr>
      </w:pPr>
      <w:r>
        <w:rPr>
          <w:sz w:val="2"/>
        </w:rPr>
      </w:r>
      <w:r>
        <w:rPr>
          <w:sz w:val="2"/>
        </w:rPr>
        <w:pict>
          <v:group id="_x0000_s1461" style="width:7in;height:.5pt;mso-position-horizontal-relative:char;mso-position-vertical-relative:line" coordsize="10080,10">
            <v:line id="_x0000_s1462" style="position:absolute" from="0,5" to="10080,5" strokecolor="#231f20" strokeweight=".5pt"/>
            <w10:anchorlock/>
          </v:group>
        </w:pict>
      </w:r>
    </w:p>
    <w:p w:rsidR="00354469" w:rsidRPr="00FF14BA" w:rsidRDefault="00354469" w:rsidP="00354469">
      <w:pPr>
        <w:jc w:val="center"/>
        <w:rPr>
          <w:spacing w:val="16"/>
          <w:sz w:val="24"/>
          <w:szCs w:val="24"/>
        </w:rPr>
      </w:pPr>
      <w:r>
        <w:rPr>
          <w:sz w:val="2"/>
        </w:rPr>
        <w:t>\</w:t>
      </w:r>
    </w:p>
    <w:p w:rsidR="00354469" w:rsidRPr="006B4CDD" w:rsidRDefault="00354469" w:rsidP="00354469">
      <w:pPr>
        <w:pStyle w:val="Heading2"/>
      </w:pPr>
      <w:bookmarkStart w:id="17" w:name="_Toc71024392"/>
      <w:r>
        <w:t>CHUTNEY DIP</w:t>
      </w:r>
      <w:bookmarkEnd w:id="17"/>
    </w:p>
    <w:p w:rsidR="00354469" w:rsidRDefault="00175FCC" w:rsidP="00354469">
      <w:pPr>
        <w:pStyle w:val="BodyText"/>
        <w:spacing w:line="20" w:lineRule="exact"/>
        <w:ind w:left="95"/>
        <w:rPr>
          <w:sz w:val="2"/>
        </w:rPr>
      </w:pPr>
      <w:r>
        <w:rPr>
          <w:sz w:val="2"/>
        </w:rPr>
      </w:r>
      <w:r>
        <w:rPr>
          <w:sz w:val="2"/>
        </w:rPr>
        <w:pict>
          <v:group id="_x0000_s1459" style="width:7in;height:.5pt;mso-position-horizontal-relative:char;mso-position-vertical-relative:line" coordsize="10080,10">
            <v:line id="_x0000_s1460" style="position:absolute" from="0,5" to="10080,5" strokecolor="#231f20" strokeweight=".5pt"/>
            <w10:anchorlock/>
          </v:group>
        </w:pict>
      </w:r>
    </w:p>
    <w:p w:rsidR="00354469" w:rsidRDefault="00354469" w:rsidP="00354469">
      <w:pPr>
        <w:spacing w:before="40"/>
        <w:jc w:val="center"/>
        <w:rPr>
          <w:spacing w:val="16"/>
          <w:sz w:val="24"/>
          <w:szCs w:val="24"/>
        </w:rPr>
      </w:pPr>
      <w:r w:rsidRPr="003C0C33">
        <w:rPr>
          <w:spacing w:val="16"/>
          <w:sz w:val="24"/>
          <w:szCs w:val="24"/>
        </w:rPr>
        <w:t>FR</w:t>
      </w:r>
      <w:r>
        <w:rPr>
          <w:spacing w:val="16"/>
          <w:sz w:val="24"/>
          <w:szCs w:val="24"/>
        </w:rPr>
        <w:t>OM THE KITCHEN OF ANN MORIARTY</w:t>
      </w:r>
    </w:p>
    <w:p w:rsidR="00354469" w:rsidRDefault="00354469" w:rsidP="00354469">
      <w:pPr>
        <w:spacing w:before="40"/>
        <w:jc w:val="center"/>
        <w:rPr>
          <w:spacing w:val="16"/>
          <w:sz w:val="24"/>
          <w:szCs w:val="24"/>
        </w:rPr>
      </w:pPr>
    </w:p>
    <w:p w:rsidR="00354469" w:rsidRDefault="00354469" w:rsidP="00082512">
      <w:pPr>
        <w:ind w:left="101"/>
        <w:rPr>
          <w:color w:val="020302"/>
          <w:spacing w:val="16"/>
          <w:sz w:val="20"/>
          <w:szCs w:val="20"/>
        </w:rPr>
      </w:pPr>
      <w:r w:rsidRPr="00354469">
        <w:rPr>
          <w:color w:val="020302"/>
          <w:spacing w:val="16"/>
          <w:sz w:val="20"/>
          <w:szCs w:val="20"/>
        </w:rPr>
        <w:t>This is best made a day ahead so the ingredients meld</w:t>
      </w:r>
      <w:r>
        <w:rPr>
          <w:color w:val="020302"/>
          <w:spacing w:val="16"/>
          <w:sz w:val="20"/>
          <w:szCs w:val="20"/>
        </w:rPr>
        <w:t xml:space="preserve">. </w:t>
      </w:r>
      <w:r w:rsidRPr="00354469">
        <w:rPr>
          <w:color w:val="020302"/>
          <w:spacing w:val="16"/>
          <w:sz w:val="20"/>
          <w:szCs w:val="20"/>
        </w:rPr>
        <w:t>My family loved the leftover dip on toast the next day.</w:t>
      </w:r>
    </w:p>
    <w:p w:rsidR="00354469" w:rsidRPr="00DF5F87" w:rsidRDefault="00354469" w:rsidP="00354469">
      <w:pPr>
        <w:pStyle w:val="BodyText"/>
        <w:spacing w:line="276" w:lineRule="auto"/>
        <w:ind w:left="115" w:right="619"/>
        <w:rPr>
          <w:color w:val="020302"/>
          <w:spacing w:val="16"/>
        </w:rPr>
      </w:pPr>
    </w:p>
    <w:p w:rsidR="00354469" w:rsidRPr="00DC5B53" w:rsidRDefault="00354469" w:rsidP="00BA050F">
      <w:pPr>
        <w:pStyle w:val="BodyText"/>
        <w:rPr>
          <w:color w:val="020302"/>
          <w:sz w:val="21"/>
          <w:szCs w:val="21"/>
        </w:rPr>
      </w:pPr>
    </w:p>
    <w:p w:rsidR="00354469" w:rsidRPr="00085BD8" w:rsidRDefault="00354469" w:rsidP="00354469">
      <w:pPr>
        <w:pStyle w:val="BodyText"/>
        <w:ind w:left="101"/>
        <w:rPr>
          <w:color w:val="020302"/>
        </w:rPr>
      </w:pPr>
      <w:r>
        <w:rPr>
          <w:color w:val="020302"/>
        </w:rPr>
        <w:t xml:space="preserve">INGREDIENTS </w:t>
      </w:r>
    </w:p>
    <w:p w:rsidR="00354469" w:rsidRPr="00A16A7C" w:rsidRDefault="00354469" w:rsidP="00354469">
      <w:pPr>
        <w:pStyle w:val="BodyText"/>
        <w:spacing w:before="8"/>
        <w:ind w:left="101"/>
      </w:pPr>
    </w:p>
    <w:p w:rsidR="00354469" w:rsidRDefault="00BC6E99" w:rsidP="00354469">
      <w:pPr>
        <w:pStyle w:val="BodyText"/>
        <w:spacing w:line="444" w:lineRule="auto"/>
        <w:ind w:left="101"/>
        <w:rPr>
          <w:spacing w:val="16"/>
        </w:rPr>
      </w:pPr>
      <w:r>
        <w:rPr>
          <w:spacing w:val="16"/>
        </w:rPr>
        <w:t>1 8-</w:t>
      </w:r>
      <w:r w:rsidR="009E345B">
        <w:rPr>
          <w:spacing w:val="16"/>
        </w:rPr>
        <w:t>ounce</w:t>
      </w:r>
      <w:r>
        <w:rPr>
          <w:spacing w:val="16"/>
        </w:rPr>
        <w:t xml:space="preserve"> </w:t>
      </w:r>
      <w:r w:rsidR="00354469" w:rsidRPr="00354469">
        <w:rPr>
          <w:spacing w:val="16"/>
        </w:rPr>
        <w:t>p</w:t>
      </w:r>
      <w:r w:rsidR="009E345B">
        <w:rPr>
          <w:spacing w:val="16"/>
        </w:rPr>
        <w:t xml:space="preserve">ackage </w:t>
      </w:r>
      <w:r w:rsidR="00354469">
        <w:rPr>
          <w:spacing w:val="16"/>
        </w:rPr>
        <w:t>cream cheese</w:t>
      </w:r>
      <w:r w:rsidR="009E345B">
        <w:rPr>
          <w:spacing w:val="16"/>
        </w:rPr>
        <w:t>, softened</w:t>
      </w:r>
    </w:p>
    <w:p w:rsidR="00354469" w:rsidRDefault="00A9748E" w:rsidP="00354469">
      <w:pPr>
        <w:pStyle w:val="BodyText"/>
        <w:spacing w:line="444" w:lineRule="auto"/>
        <w:ind w:left="101"/>
        <w:rPr>
          <w:spacing w:val="16"/>
        </w:rPr>
      </w:pPr>
      <w:r>
        <w:rPr>
          <w:spacing w:val="16"/>
        </w:rPr>
        <w:t xml:space="preserve">½ </w:t>
      </w:r>
      <w:r w:rsidR="009E345B">
        <w:rPr>
          <w:spacing w:val="16"/>
        </w:rPr>
        <w:t xml:space="preserve">jar </w:t>
      </w:r>
      <w:r w:rsidR="00354469">
        <w:rPr>
          <w:spacing w:val="16"/>
        </w:rPr>
        <w:t>chutney</w:t>
      </w:r>
    </w:p>
    <w:p w:rsidR="00354469" w:rsidRDefault="009E345B" w:rsidP="00354469">
      <w:pPr>
        <w:pStyle w:val="BodyText"/>
        <w:spacing w:line="444" w:lineRule="auto"/>
        <w:ind w:left="101"/>
        <w:rPr>
          <w:spacing w:val="16"/>
        </w:rPr>
      </w:pPr>
      <w:r>
        <w:rPr>
          <w:spacing w:val="16"/>
        </w:rPr>
        <w:t xml:space="preserve">1 </w:t>
      </w:r>
      <w:r w:rsidR="00354469" w:rsidRPr="00354469">
        <w:rPr>
          <w:spacing w:val="16"/>
        </w:rPr>
        <w:t>small can c</w:t>
      </w:r>
      <w:r>
        <w:rPr>
          <w:spacing w:val="16"/>
        </w:rPr>
        <w:t>rushed pineapple, well drained</w:t>
      </w:r>
    </w:p>
    <w:p w:rsidR="00354469" w:rsidRDefault="00A9748E" w:rsidP="00354469">
      <w:pPr>
        <w:pStyle w:val="BodyText"/>
        <w:spacing w:line="444" w:lineRule="auto"/>
        <w:ind w:left="101"/>
        <w:rPr>
          <w:spacing w:val="16"/>
        </w:rPr>
      </w:pPr>
      <w:r>
        <w:rPr>
          <w:spacing w:val="16"/>
        </w:rPr>
        <w:t xml:space="preserve">¼ </w:t>
      </w:r>
      <w:r w:rsidR="009E345B">
        <w:rPr>
          <w:spacing w:val="16"/>
        </w:rPr>
        <w:t xml:space="preserve">teaspoon </w:t>
      </w:r>
      <w:r w:rsidR="00354469" w:rsidRPr="00354469">
        <w:rPr>
          <w:spacing w:val="16"/>
        </w:rPr>
        <w:t>dry mustard</w:t>
      </w:r>
    </w:p>
    <w:p w:rsidR="00354469" w:rsidRDefault="009E345B" w:rsidP="00354469">
      <w:pPr>
        <w:pStyle w:val="BodyText"/>
        <w:spacing w:line="444" w:lineRule="auto"/>
        <w:ind w:left="101"/>
        <w:rPr>
          <w:sz w:val="2"/>
        </w:rPr>
      </w:pPr>
      <w:r>
        <w:rPr>
          <w:spacing w:val="16"/>
        </w:rPr>
        <w:t>1 teaspoon</w:t>
      </w:r>
      <w:r w:rsidR="00354469">
        <w:rPr>
          <w:spacing w:val="16"/>
        </w:rPr>
        <w:t xml:space="preserve"> curry powder</w:t>
      </w:r>
      <w:r w:rsidR="00354469" w:rsidRPr="00354469">
        <w:rPr>
          <w:spacing w:val="16"/>
        </w:rPr>
        <w:t xml:space="preserve"> </w:t>
      </w:r>
      <w:r w:rsidR="00175FCC">
        <w:rPr>
          <w:sz w:val="2"/>
        </w:rPr>
      </w:r>
      <w:r w:rsidR="00175FCC">
        <w:rPr>
          <w:sz w:val="2"/>
        </w:rPr>
        <w:pict>
          <v:group id="_x0000_s1457" style="width:7in;height:.5pt;mso-position-horizontal-relative:char;mso-position-vertical-relative:line" coordsize="10080,10">
            <v:line id="_x0000_s1458" style="position:absolute" from="0,5" to="10080,5" strokecolor="#231f20" strokeweight=".5pt"/>
            <w10:anchorlock/>
          </v:group>
        </w:pict>
      </w:r>
    </w:p>
    <w:p w:rsidR="00354469" w:rsidRDefault="00354469" w:rsidP="00354469">
      <w:pPr>
        <w:pStyle w:val="BodyText"/>
        <w:spacing w:before="6"/>
        <w:rPr>
          <w:sz w:val="21"/>
        </w:rPr>
      </w:pPr>
    </w:p>
    <w:p w:rsidR="00354469" w:rsidRPr="00085BD8" w:rsidRDefault="00354469" w:rsidP="00354469">
      <w:pPr>
        <w:pStyle w:val="BodyText"/>
        <w:ind w:left="101"/>
        <w:rPr>
          <w:color w:val="020302"/>
        </w:rPr>
      </w:pPr>
      <w:r>
        <w:rPr>
          <w:color w:val="020302"/>
        </w:rPr>
        <w:t xml:space="preserve">INSTRUCTIONS </w:t>
      </w:r>
    </w:p>
    <w:p w:rsidR="00354469" w:rsidRPr="00A16A7C" w:rsidRDefault="00354469" w:rsidP="00354469">
      <w:pPr>
        <w:pStyle w:val="BodyText"/>
        <w:spacing w:before="8"/>
      </w:pPr>
    </w:p>
    <w:p w:rsidR="009E345B" w:rsidRDefault="00354469" w:rsidP="00354469">
      <w:pPr>
        <w:spacing w:line="276" w:lineRule="auto"/>
        <w:ind w:left="115" w:right="619"/>
        <w:rPr>
          <w:color w:val="020302"/>
          <w:spacing w:val="16"/>
          <w:sz w:val="20"/>
          <w:szCs w:val="20"/>
        </w:rPr>
      </w:pPr>
      <w:r w:rsidRPr="00354469">
        <w:rPr>
          <w:color w:val="020302"/>
          <w:spacing w:val="16"/>
          <w:sz w:val="20"/>
          <w:szCs w:val="20"/>
        </w:rPr>
        <w:t>Mix together</w:t>
      </w:r>
      <w:r w:rsidR="009E345B">
        <w:rPr>
          <w:color w:val="020302"/>
          <w:spacing w:val="16"/>
          <w:sz w:val="20"/>
          <w:szCs w:val="20"/>
        </w:rPr>
        <w:t>.</w:t>
      </w:r>
    </w:p>
    <w:p w:rsidR="00757643" w:rsidRDefault="00354469" w:rsidP="00354469">
      <w:pPr>
        <w:spacing w:line="276" w:lineRule="auto"/>
        <w:ind w:left="115" w:right="619"/>
        <w:rPr>
          <w:color w:val="020302"/>
          <w:spacing w:val="16"/>
          <w:sz w:val="20"/>
          <w:szCs w:val="20"/>
        </w:rPr>
      </w:pPr>
      <w:r w:rsidRPr="00354469">
        <w:rPr>
          <w:color w:val="020302"/>
          <w:spacing w:val="16"/>
          <w:sz w:val="20"/>
          <w:szCs w:val="20"/>
        </w:rPr>
        <w:t>Serve with crackers</w:t>
      </w:r>
      <w:r w:rsidR="009E345B">
        <w:rPr>
          <w:color w:val="020302"/>
          <w:spacing w:val="16"/>
          <w:sz w:val="20"/>
          <w:szCs w:val="20"/>
        </w:rPr>
        <w:t>.</w:t>
      </w:r>
    </w:p>
    <w:p w:rsidR="00941783" w:rsidRPr="00757643" w:rsidRDefault="00941783" w:rsidP="00757643">
      <w:pPr>
        <w:rPr>
          <w:color w:val="020302"/>
          <w:spacing w:val="16"/>
          <w:sz w:val="20"/>
          <w:szCs w:val="20"/>
        </w:rPr>
      </w:pPr>
      <w:r>
        <w:rPr>
          <w:color w:val="020302"/>
          <w:spacing w:val="16"/>
        </w:rPr>
        <w:br w:type="page"/>
      </w:r>
      <w:r w:rsidR="00175FCC">
        <w:rPr>
          <w:sz w:val="2"/>
        </w:rPr>
      </w:r>
      <w:r w:rsidR="00175FCC">
        <w:rPr>
          <w:sz w:val="2"/>
        </w:rPr>
        <w:pict>
          <v:group id="_x0000_s1533" style="width:7in;height:.5pt;mso-position-horizontal-relative:char;mso-position-vertical-relative:line" coordsize="10080,10">
            <v:line id="_x0000_s1534" style="position:absolute" from="0,5" to="10080,5" strokecolor="#231f20" strokeweight=".5pt"/>
            <w10:anchorlock/>
          </v:group>
        </w:pict>
      </w:r>
    </w:p>
    <w:p w:rsidR="00941783" w:rsidRPr="00FF14BA" w:rsidRDefault="00941783" w:rsidP="00941783">
      <w:pPr>
        <w:jc w:val="center"/>
        <w:rPr>
          <w:spacing w:val="16"/>
          <w:sz w:val="24"/>
          <w:szCs w:val="24"/>
        </w:rPr>
      </w:pPr>
      <w:r>
        <w:rPr>
          <w:sz w:val="2"/>
        </w:rPr>
        <w:t>\</w:t>
      </w:r>
    </w:p>
    <w:p w:rsidR="00941783" w:rsidRPr="006B4CDD" w:rsidRDefault="00941783" w:rsidP="00941783">
      <w:pPr>
        <w:pStyle w:val="Heading2"/>
      </w:pPr>
      <w:bookmarkStart w:id="18" w:name="_Toc71024393"/>
      <w:r>
        <w:t>CLAM DIP</w:t>
      </w:r>
      <w:bookmarkEnd w:id="18"/>
    </w:p>
    <w:p w:rsidR="00941783" w:rsidRDefault="00175FCC" w:rsidP="00941783">
      <w:pPr>
        <w:pStyle w:val="BodyText"/>
        <w:spacing w:line="20" w:lineRule="exact"/>
        <w:ind w:left="95"/>
        <w:rPr>
          <w:sz w:val="2"/>
        </w:rPr>
      </w:pPr>
      <w:r>
        <w:rPr>
          <w:sz w:val="2"/>
        </w:rPr>
      </w:r>
      <w:r>
        <w:rPr>
          <w:sz w:val="2"/>
        </w:rPr>
        <w:pict>
          <v:group id="_x0000_s1531" style="width:7in;height:.5pt;mso-position-horizontal-relative:char;mso-position-vertical-relative:line" coordsize="10080,10">
            <v:line id="_x0000_s1532" style="position:absolute" from="0,5" to="10080,5" strokecolor="#231f20" strokeweight=".5pt"/>
            <w10:anchorlock/>
          </v:group>
        </w:pict>
      </w:r>
    </w:p>
    <w:p w:rsidR="00941783" w:rsidRDefault="00941783" w:rsidP="00941783">
      <w:pPr>
        <w:spacing w:before="40"/>
        <w:jc w:val="center"/>
        <w:rPr>
          <w:spacing w:val="16"/>
          <w:sz w:val="24"/>
          <w:szCs w:val="24"/>
        </w:rPr>
      </w:pPr>
      <w:r w:rsidRPr="003C0C33">
        <w:rPr>
          <w:spacing w:val="16"/>
          <w:sz w:val="24"/>
          <w:szCs w:val="24"/>
        </w:rPr>
        <w:t>FR</w:t>
      </w:r>
      <w:r>
        <w:rPr>
          <w:spacing w:val="16"/>
          <w:sz w:val="24"/>
          <w:szCs w:val="24"/>
        </w:rPr>
        <w:t>OM THE KITCHEN OF ANNA FERRY</w:t>
      </w:r>
    </w:p>
    <w:p w:rsidR="00941783" w:rsidRPr="00DC5B53" w:rsidRDefault="00941783" w:rsidP="00941783">
      <w:pPr>
        <w:pStyle w:val="BodyText"/>
        <w:rPr>
          <w:color w:val="020302"/>
          <w:sz w:val="21"/>
          <w:szCs w:val="21"/>
        </w:rPr>
      </w:pPr>
    </w:p>
    <w:p w:rsidR="00941783" w:rsidRPr="00085BD8" w:rsidRDefault="00941783" w:rsidP="00941783">
      <w:pPr>
        <w:pStyle w:val="BodyText"/>
        <w:ind w:left="101"/>
        <w:rPr>
          <w:color w:val="020302"/>
        </w:rPr>
      </w:pPr>
      <w:r>
        <w:rPr>
          <w:color w:val="020302"/>
        </w:rPr>
        <w:t xml:space="preserve">INGREDIENTS </w:t>
      </w:r>
    </w:p>
    <w:p w:rsidR="00941783" w:rsidRPr="00A16A7C" w:rsidRDefault="00941783" w:rsidP="00941783">
      <w:pPr>
        <w:pStyle w:val="BodyText"/>
        <w:spacing w:before="8"/>
        <w:ind w:left="101"/>
      </w:pPr>
    </w:p>
    <w:p w:rsidR="00941783" w:rsidRDefault="00941783" w:rsidP="00941783">
      <w:pPr>
        <w:pStyle w:val="BodyText"/>
        <w:spacing w:line="444" w:lineRule="auto"/>
        <w:ind w:left="101"/>
        <w:rPr>
          <w:spacing w:val="16"/>
        </w:rPr>
      </w:pPr>
      <w:r>
        <w:rPr>
          <w:spacing w:val="16"/>
        </w:rPr>
        <w:t>1 stick butter</w:t>
      </w:r>
    </w:p>
    <w:p w:rsidR="00941783" w:rsidRDefault="00941783" w:rsidP="00941783">
      <w:pPr>
        <w:pStyle w:val="BodyText"/>
        <w:spacing w:line="444" w:lineRule="auto"/>
        <w:ind w:left="101"/>
        <w:rPr>
          <w:spacing w:val="16"/>
        </w:rPr>
      </w:pPr>
      <w:r>
        <w:rPr>
          <w:spacing w:val="16"/>
        </w:rPr>
        <w:t>2 cans minced clams, including juice</w:t>
      </w:r>
    </w:p>
    <w:p w:rsidR="00941783" w:rsidRDefault="006D29FE" w:rsidP="00941783">
      <w:pPr>
        <w:pStyle w:val="BodyText"/>
        <w:spacing w:line="444" w:lineRule="auto"/>
        <w:ind w:left="101"/>
        <w:rPr>
          <w:spacing w:val="16"/>
        </w:rPr>
      </w:pPr>
      <w:r>
        <w:rPr>
          <w:spacing w:val="16"/>
        </w:rPr>
        <w:t xml:space="preserve">½ </w:t>
      </w:r>
      <w:r w:rsidR="00941783">
        <w:rPr>
          <w:spacing w:val="16"/>
        </w:rPr>
        <w:t>medium green or red pepper, diced</w:t>
      </w:r>
    </w:p>
    <w:p w:rsidR="00941783" w:rsidRDefault="00941783" w:rsidP="00941783">
      <w:pPr>
        <w:pStyle w:val="BodyText"/>
        <w:spacing w:line="444" w:lineRule="auto"/>
        <w:ind w:left="101"/>
        <w:rPr>
          <w:spacing w:val="16"/>
        </w:rPr>
      </w:pPr>
      <w:r>
        <w:rPr>
          <w:spacing w:val="16"/>
        </w:rPr>
        <w:t>1 medium onion, diced</w:t>
      </w:r>
    </w:p>
    <w:p w:rsidR="00941783" w:rsidRDefault="00941783" w:rsidP="00941783">
      <w:pPr>
        <w:pStyle w:val="BodyText"/>
        <w:spacing w:line="444" w:lineRule="auto"/>
        <w:ind w:left="101"/>
        <w:rPr>
          <w:spacing w:val="16"/>
        </w:rPr>
      </w:pPr>
      <w:r>
        <w:rPr>
          <w:spacing w:val="16"/>
        </w:rPr>
        <w:t>1 teaspoon Tabasco sauce</w:t>
      </w:r>
    </w:p>
    <w:p w:rsidR="00941783" w:rsidRDefault="00941783" w:rsidP="00941783">
      <w:pPr>
        <w:pStyle w:val="BodyText"/>
        <w:spacing w:line="444" w:lineRule="auto"/>
        <w:ind w:left="101"/>
        <w:rPr>
          <w:spacing w:val="16"/>
        </w:rPr>
      </w:pPr>
      <w:r>
        <w:rPr>
          <w:spacing w:val="16"/>
        </w:rPr>
        <w:t>1 tablespoon lemon juice</w:t>
      </w:r>
    </w:p>
    <w:p w:rsidR="00941783" w:rsidRDefault="00941783" w:rsidP="00941783">
      <w:pPr>
        <w:pStyle w:val="BodyText"/>
        <w:spacing w:line="444" w:lineRule="auto"/>
        <w:ind w:left="101"/>
        <w:rPr>
          <w:spacing w:val="16"/>
        </w:rPr>
      </w:pPr>
      <w:r>
        <w:rPr>
          <w:spacing w:val="16"/>
        </w:rPr>
        <w:t>1 pinch oregano</w:t>
      </w:r>
    </w:p>
    <w:p w:rsidR="00941783" w:rsidRDefault="006D29FE" w:rsidP="00941783">
      <w:pPr>
        <w:pStyle w:val="BodyText"/>
        <w:spacing w:line="444" w:lineRule="auto"/>
        <w:ind w:left="101"/>
        <w:rPr>
          <w:spacing w:val="16"/>
        </w:rPr>
      </w:pPr>
      <w:r>
        <w:rPr>
          <w:spacing w:val="16"/>
        </w:rPr>
        <w:t xml:space="preserve">¾ </w:t>
      </w:r>
      <w:r w:rsidR="00941783">
        <w:rPr>
          <w:spacing w:val="16"/>
        </w:rPr>
        <w:t>cup Italian seasoned bread crumbs</w:t>
      </w:r>
    </w:p>
    <w:p w:rsidR="004C32AA" w:rsidRDefault="004C32AA" w:rsidP="00941783">
      <w:pPr>
        <w:pStyle w:val="BodyText"/>
        <w:spacing w:line="444" w:lineRule="auto"/>
        <w:ind w:left="101"/>
        <w:rPr>
          <w:spacing w:val="16"/>
        </w:rPr>
      </w:pPr>
      <w:r>
        <w:rPr>
          <w:spacing w:val="16"/>
        </w:rPr>
        <w:t>Paprika</w:t>
      </w:r>
    </w:p>
    <w:p w:rsidR="004C32AA" w:rsidRDefault="004C32AA" w:rsidP="00941783">
      <w:pPr>
        <w:pStyle w:val="BodyText"/>
        <w:spacing w:line="444" w:lineRule="auto"/>
        <w:ind w:left="101"/>
        <w:rPr>
          <w:spacing w:val="16"/>
        </w:rPr>
      </w:pPr>
      <w:r>
        <w:rPr>
          <w:spacing w:val="16"/>
        </w:rPr>
        <w:t>Grated cheese</w:t>
      </w:r>
    </w:p>
    <w:p w:rsidR="00941783" w:rsidRDefault="00175FCC" w:rsidP="00941783">
      <w:pPr>
        <w:pStyle w:val="BodyText"/>
        <w:spacing w:line="444" w:lineRule="auto"/>
        <w:ind w:left="101"/>
        <w:rPr>
          <w:sz w:val="2"/>
        </w:rPr>
      </w:pPr>
      <w:r>
        <w:rPr>
          <w:sz w:val="2"/>
        </w:rPr>
      </w:r>
      <w:r>
        <w:rPr>
          <w:sz w:val="2"/>
        </w:rPr>
        <w:pict>
          <v:group id="_x0000_s1529" style="width:7in;height:.5pt;mso-position-horizontal-relative:char;mso-position-vertical-relative:line" coordsize="10080,10">
            <v:line id="_x0000_s1530" style="position:absolute" from="0,5" to="10080,5" strokecolor="#231f20" strokeweight=".5pt"/>
            <w10:anchorlock/>
          </v:group>
        </w:pict>
      </w:r>
    </w:p>
    <w:p w:rsidR="00941783" w:rsidRDefault="00941783" w:rsidP="00941783">
      <w:pPr>
        <w:pStyle w:val="BodyText"/>
        <w:spacing w:before="6"/>
        <w:rPr>
          <w:sz w:val="21"/>
        </w:rPr>
      </w:pPr>
    </w:p>
    <w:p w:rsidR="00941783" w:rsidRPr="00085BD8" w:rsidRDefault="00941783" w:rsidP="00941783">
      <w:pPr>
        <w:pStyle w:val="BodyText"/>
        <w:ind w:left="101"/>
        <w:rPr>
          <w:color w:val="020302"/>
        </w:rPr>
      </w:pPr>
      <w:r>
        <w:rPr>
          <w:color w:val="020302"/>
        </w:rPr>
        <w:t xml:space="preserve">INSTRUCTIONS </w:t>
      </w:r>
    </w:p>
    <w:p w:rsidR="00941783" w:rsidRPr="00A16A7C" w:rsidRDefault="00941783" w:rsidP="00941783">
      <w:pPr>
        <w:pStyle w:val="BodyText"/>
        <w:spacing w:before="8"/>
      </w:pPr>
    </w:p>
    <w:p w:rsidR="00941783" w:rsidRDefault="00941783" w:rsidP="00941783">
      <w:pPr>
        <w:spacing w:line="276" w:lineRule="auto"/>
        <w:ind w:left="115" w:right="619"/>
        <w:rPr>
          <w:color w:val="020302"/>
          <w:spacing w:val="16"/>
          <w:sz w:val="20"/>
          <w:szCs w:val="20"/>
        </w:rPr>
      </w:pPr>
      <w:r>
        <w:rPr>
          <w:color w:val="020302"/>
          <w:spacing w:val="16"/>
          <w:sz w:val="20"/>
          <w:szCs w:val="20"/>
        </w:rPr>
        <w:t>Melt butter in a skillet.</w:t>
      </w:r>
    </w:p>
    <w:p w:rsidR="00941783" w:rsidRDefault="00941783" w:rsidP="00941783">
      <w:pPr>
        <w:spacing w:line="276" w:lineRule="auto"/>
        <w:ind w:left="115" w:right="619"/>
        <w:rPr>
          <w:color w:val="020302"/>
          <w:spacing w:val="16"/>
          <w:sz w:val="20"/>
          <w:szCs w:val="20"/>
        </w:rPr>
      </w:pPr>
      <w:r>
        <w:rPr>
          <w:color w:val="020302"/>
          <w:spacing w:val="16"/>
          <w:sz w:val="20"/>
          <w:szCs w:val="20"/>
        </w:rPr>
        <w:t>Add the pepper and onion and then give it a stir.</w:t>
      </w:r>
    </w:p>
    <w:p w:rsidR="00941783" w:rsidRDefault="00941783" w:rsidP="00941783">
      <w:pPr>
        <w:spacing w:line="276" w:lineRule="auto"/>
        <w:ind w:left="115" w:right="619"/>
        <w:rPr>
          <w:color w:val="020302"/>
          <w:spacing w:val="16"/>
          <w:sz w:val="20"/>
          <w:szCs w:val="20"/>
        </w:rPr>
      </w:pPr>
      <w:r>
        <w:rPr>
          <w:color w:val="020302"/>
          <w:spacing w:val="16"/>
          <w:sz w:val="20"/>
          <w:szCs w:val="20"/>
        </w:rPr>
        <w:t>Add the remaining ingredients and then stir until they are all combined.</w:t>
      </w:r>
    </w:p>
    <w:p w:rsidR="00941783" w:rsidRDefault="00941783" w:rsidP="00941783">
      <w:pPr>
        <w:spacing w:line="276" w:lineRule="auto"/>
        <w:ind w:left="115" w:right="619"/>
        <w:rPr>
          <w:color w:val="020302"/>
          <w:spacing w:val="16"/>
          <w:sz w:val="20"/>
          <w:szCs w:val="20"/>
        </w:rPr>
      </w:pPr>
      <w:r>
        <w:rPr>
          <w:color w:val="020302"/>
          <w:spacing w:val="16"/>
          <w:sz w:val="20"/>
          <w:szCs w:val="20"/>
        </w:rPr>
        <w:t>Put the mixture into a baking dish, and then sprinkle the top with paprika and grating cheese.</w:t>
      </w:r>
    </w:p>
    <w:p w:rsidR="002C3628" w:rsidRDefault="002C3628" w:rsidP="00941783">
      <w:pPr>
        <w:spacing w:line="276" w:lineRule="auto"/>
        <w:ind w:left="115" w:right="619"/>
        <w:rPr>
          <w:color w:val="020302"/>
          <w:spacing w:val="16"/>
          <w:sz w:val="20"/>
          <w:szCs w:val="20"/>
        </w:rPr>
      </w:pPr>
    </w:p>
    <w:p w:rsidR="00941783" w:rsidRDefault="00543613" w:rsidP="00941783">
      <w:pPr>
        <w:spacing w:line="276" w:lineRule="auto"/>
        <w:ind w:left="115" w:right="619"/>
        <w:rPr>
          <w:color w:val="020302"/>
          <w:spacing w:val="16"/>
          <w:sz w:val="20"/>
          <w:szCs w:val="20"/>
        </w:rPr>
      </w:pPr>
      <w:r>
        <w:rPr>
          <w:color w:val="020302"/>
          <w:spacing w:val="16"/>
          <w:sz w:val="20"/>
          <w:szCs w:val="20"/>
        </w:rPr>
        <w:t>Bake in the oven at</w:t>
      </w:r>
      <w:r w:rsidR="00941783">
        <w:rPr>
          <w:color w:val="020302"/>
          <w:spacing w:val="16"/>
          <w:sz w:val="20"/>
          <w:szCs w:val="20"/>
        </w:rPr>
        <w:t xml:space="preserve"> 350</w:t>
      </w:r>
      <w:r>
        <w:rPr>
          <w:color w:val="020302"/>
          <w:spacing w:val="16"/>
        </w:rPr>
        <w:sym w:font="Symbol" w:char="F0B0"/>
      </w:r>
      <w:r w:rsidR="00941783">
        <w:rPr>
          <w:color w:val="020302"/>
          <w:spacing w:val="16"/>
          <w:sz w:val="20"/>
          <w:szCs w:val="20"/>
        </w:rPr>
        <w:t xml:space="preserve"> for 25 minutes covered.</w:t>
      </w:r>
    </w:p>
    <w:p w:rsidR="00941783" w:rsidRDefault="00941783" w:rsidP="00941783">
      <w:pPr>
        <w:spacing w:line="276" w:lineRule="auto"/>
        <w:ind w:left="115" w:right="619"/>
        <w:rPr>
          <w:color w:val="020302"/>
          <w:spacing w:val="16"/>
          <w:sz w:val="20"/>
          <w:szCs w:val="20"/>
        </w:rPr>
      </w:pPr>
      <w:r>
        <w:rPr>
          <w:color w:val="020302"/>
          <w:spacing w:val="16"/>
          <w:sz w:val="20"/>
          <w:szCs w:val="20"/>
        </w:rPr>
        <w:t>Remove the covering and bake for another 10 minutes uncovered.</w:t>
      </w:r>
    </w:p>
    <w:p w:rsidR="002C3628" w:rsidRDefault="002C3628" w:rsidP="00941783">
      <w:pPr>
        <w:spacing w:line="276" w:lineRule="auto"/>
        <w:ind w:left="115" w:right="619"/>
        <w:rPr>
          <w:color w:val="020302"/>
          <w:spacing w:val="16"/>
          <w:sz w:val="20"/>
          <w:szCs w:val="20"/>
        </w:rPr>
      </w:pPr>
    </w:p>
    <w:p w:rsidR="00941783" w:rsidRDefault="00941783" w:rsidP="00941783">
      <w:pPr>
        <w:spacing w:line="276" w:lineRule="auto"/>
        <w:ind w:left="115" w:right="619"/>
        <w:rPr>
          <w:color w:val="020302"/>
          <w:spacing w:val="16"/>
          <w:sz w:val="20"/>
          <w:szCs w:val="20"/>
        </w:rPr>
      </w:pPr>
      <w:r>
        <w:rPr>
          <w:color w:val="020302"/>
          <w:spacing w:val="16"/>
          <w:sz w:val="20"/>
          <w:szCs w:val="20"/>
        </w:rPr>
        <w:t>Serve with Triscuits.</w:t>
      </w:r>
    </w:p>
    <w:p w:rsidR="00941783" w:rsidRPr="003C0C33" w:rsidRDefault="00941783" w:rsidP="00941783">
      <w:pPr>
        <w:pStyle w:val="BodyText"/>
        <w:spacing w:before="9"/>
        <w:rPr>
          <w:sz w:val="4"/>
          <w:szCs w:val="4"/>
        </w:rPr>
      </w:pPr>
      <w:r>
        <w:rPr>
          <w:color w:val="020302"/>
          <w:spacing w:val="16"/>
        </w:rPr>
        <w:br w:type="page"/>
      </w:r>
    </w:p>
    <w:p w:rsidR="00CC720D" w:rsidRDefault="00175FCC" w:rsidP="00CC720D">
      <w:pPr>
        <w:pStyle w:val="BodyText"/>
        <w:spacing w:line="20" w:lineRule="exact"/>
        <w:ind w:left="95"/>
        <w:rPr>
          <w:sz w:val="2"/>
        </w:rPr>
      </w:pPr>
      <w:r>
        <w:rPr>
          <w:sz w:val="2"/>
        </w:rPr>
      </w:r>
      <w:r>
        <w:rPr>
          <w:sz w:val="2"/>
        </w:rPr>
        <w:pict>
          <v:group id="_x0000_s1527" style="width:7in;height:.5pt;mso-position-horizontal-relative:char;mso-position-vertical-relative:line" coordsize="10080,10">
            <v:line id="_x0000_s1528" style="position:absolute" from="0,5" to="10080,5" strokecolor="#231f20" strokeweight=".5pt"/>
            <w10:anchorlock/>
          </v:group>
        </w:pict>
      </w:r>
    </w:p>
    <w:p w:rsidR="00CC720D" w:rsidRPr="00FF14BA" w:rsidRDefault="00CC720D" w:rsidP="00CC720D">
      <w:pPr>
        <w:jc w:val="center"/>
        <w:rPr>
          <w:spacing w:val="16"/>
          <w:sz w:val="24"/>
          <w:szCs w:val="24"/>
        </w:rPr>
      </w:pPr>
      <w:r>
        <w:rPr>
          <w:sz w:val="2"/>
        </w:rPr>
        <w:t>\</w:t>
      </w:r>
    </w:p>
    <w:p w:rsidR="00CC720D" w:rsidRPr="006B4CDD" w:rsidRDefault="00CC720D" w:rsidP="00CC720D">
      <w:pPr>
        <w:pStyle w:val="Heading2"/>
      </w:pPr>
      <w:bookmarkStart w:id="19" w:name="_Toc71024394"/>
      <w:r>
        <w:t>CRAB APPETIZERS</w:t>
      </w:r>
      <w:bookmarkEnd w:id="19"/>
    </w:p>
    <w:p w:rsidR="00CC720D" w:rsidRDefault="00175FCC" w:rsidP="00CC720D">
      <w:pPr>
        <w:pStyle w:val="BodyText"/>
        <w:spacing w:line="20" w:lineRule="exact"/>
        <w:ind w:left="95"/>
        <w:rPr>
          <w:sz w:val="2"/>
        </w:rPr>
      </w:pPr>
      <w:r>
        <w:rPr>
          <w:sz w:val="2"/>
        </w:rPr>
      </w:r>
      <w:r>
        <w:rPr>
          <w:sz w:val="2"/>
        </w:rPr>
        <w:pict>
          <v:group id="_x0000_s1525" style="width:7in;height:.5pt;mso-position-horizontal-relative:char;mso-position-vertical-relative:line" coordsize="10080,10">
            <v:line id="_x0000_s1526" style="position:absolute" from="0,5" to="10080,5" strokecolor="#231f20" strokeweight=".5pt"/>
            <w10:anchorlock/>
          </v:group>
        </w:pict>
      </w:r>
    </w:p>
    <w:p w:rsidR="00CC720D" w:rsidRDefault="00CC720D" w:rsidP="00CC720D">
      <w:pPr>
        <w:spacing w:before="40"/>
        <w:jc w:val="center"/>
        <w:rPr>
          <w:spacing w:val="16"/>
          <w:sz w:val="24"/>
          <w:szCs w:val="24"/>
        </w:rPr>
      </w:pPr>
      <w:r w:rsidRPr="003C0C33">
        <w:rPr>
          <w:spacing w:val="16"/>
          <w:sz w:val="24"/>
          <w:szCs w:val="24"/>
        </w:rPr>
        <w:t>FR</w:t>
      </w:r>
      <w:r>
        <w:rPr>
          <w:spacing w:val="16"/>
          <w:sz w:val="24"/>
          <w:szCs w:val="24"/>
        </w:rPr>
        <w:t>OM THE KITCHEN OF ANNA FERRY</w:t>
      </w:r>
    </w:p>
    <w:p w:rsidR="00CC720D" w:rsidRPr="00DC5B53" w:rsidRDefault="00CC720D" w:rsidP="00CC720D">
      <w:pPr>
        <w:pStyle w:val="BodyText"/>
        <w:rPr>
          <w:color w:val="020302"/>
          <w:sz w:val="21"/>
          <w:szCs w:val="21"/>
        </w:rPr>
      </w:pPr>
    </w:p>
    <w:p w:rsidR="00CC720D" w:rsidRPr="00085BD8" w:rsidRDefault="00CC720D" w:rsidP="00CC720D">
      <w:pPr>
        <w:pStyle w:val="BodyText"/>
        <w:ind w:left="101"/>
        <w:rPr>
          <w:color w:val="020302"/>
        </w:rPr>
      </w:pPr>
      <w:r>
        <w:rPr>
          <w:color w:val="020302"/>
        </w:rPr>
        <w:t xml:space="preserve">INGREDIENTS </w:t>
      </w:r>
    </w:p>
    <w:p w:rsidR="00CC720D" w:rsidRPr="00A16A7C" w:rsidRDefault="00CC720D" w:rsidP="00CC720D">
      <w:pPr>
        <w:pStyle w:val="BodyText"/>
        <w:spacing w:before="8"/>
        <w:ind w:left="101"/>
      </w:pPr>
    </w:p>
    <w:p w:rsidR="00CC720D" w:rsidRDefault="00BC6E99" w:rsidP="00CC720D">
      <w:pPr>
        <w:pStyle w:val="BodyText"/>
        <w:spacing w:line="444" w:lineRule="auto"/>
        <w:ind w:left="101"/>
        <w:rPr>
          <w:spacing w:val="16"/>
        </w:rPr>
      </w:pPr>
      <w:r>
        <w:rPr>
          <w:spacing w:val="16"/>
        </w:rPr>
        <w:t>1 6-ounce</w:t>
      </w:r>
      <w:r w:rsidR="00CC720D">
        <w:rPr>
          <w:spacing w:val="16"/>
        </w:rPr>
        <w:t xml:space="preserve"> can lump crab meat</w:t>
      </w:r>
    </w:p>
    <w:p w:rsidR="00CC720D" w:rsidRDefault="00BC6E99" w:rsidP="00CC720D">
      <w:pPr>
        <w:pStyle w:val="BodyText"/>
        <w:spacing w:line="444" w:lineRule="auto"/>
        <w:ind w:left="101"/>
        <w:rPr>
          <w:spacing w:val="16"/>
        </w:rPr>
      </w:pPr>
      <w:r>
        <w:rPr>
          <w:spacing w:val="16"/>
        </w:rPr>
        <w:t>1 5-ounce</w:t>
      </w:r>
      <w:r w:rsidR="00CC720D">
        <w:rPr>
          <w:spacing w:val="16"/>
        </w:rPr>
        <w:t xml:space="preserve"> jar Kraft Old English cheddar cheese spread</w:t>
      </w:r>
    </w:p>
    <w:p w:rsidR="00CC720D" w:rsidRDefault="00CC720D" w:rsidP="00CC720D">
      <w:pPr>
        <w:pStyle w:val="BodyText"/>
        <w:spacing w:line="444" w:lineRule="auto"/>
        <w:ind w:left="101"/>
        <w:rPr>
          <w:spacing w:val="16"/>
        </w:rPr>
      </w:pPr>
      <w:r>
        <w:rPr>
          <w:spacing w:val="16"/>
        </w:rPr>
        <w:t>1 stick butter</w:t>
      </w:r>
    </w:p>
    <w:p w:rsidR="00CC720D" w:rsidRDefault="00CC720D" w:rsidP="00CC720D">
      <w:pPr>
        <w:pStyle w:val="BodyText"/>
        <w:spacing w:line="444" w:lineRule="auto"/>
        <w:ind w:left="101"/>
        <w:rPr>
          <w:sz w:val="2"/>
        </w:rPr>
      </w:pPr>
      <w:r>
        <w:rPr>
          <w:spacing w:val="16"/>
        </w:rPr>
        <w:t>6 English muffins, split</w:t>
      </w:r>
      <w:r w:rsidRPr="009534C9">
        <w:rPr>
          <w:spacing w:val="16"/>
        </w:rPr>
        <w:t xml:space="preserve"> </w:t>
      </w:r>
      <w:r w:rsidR="00175FCC">
        <w:rPr>
          <w:sz w:val="2"/>
        </w:rPr>
      </w:r>
      <w:r w:rsidR="00175FCC">
        <w:rPr>
          <w:sz w:val="2"/>
        </w:rPr>
        <w:pict>
          <v:group id="_x0000_s1523" style="width:7in;height:.5pt;mso-position-horizontal-relative:char;mso-position-vertical-relative:line" coordsize="10080,10">
            <v:line id="_x0000_s1524" style="position:absolute" from="0,5" to="10080,5" strokecolor="#231f20" strokeweight=".5pt"/>
            <w10:anchorlock/>
          </v:group>
        </w:pict>
      </w:r>
    </w:p>
    <w:p w:rsidR="00CC720D" w:rsidRDefault="00CC720D" w:rsidP="00CC720D">
      <w:pPr>
        <w:pStyle w:val="BodyText"/>
        <w:spacing w:before="6"/>
        <w:rPr>
          <w:sz w:val="21"/>
        </w:rPr>
      </w:pPr>
    </w:p>
    <w:p w:rsidR="00CC720D" w:rsidRPr="00085BD8" w:rsidRDefault="00CC720D" w:rsidP="00CC720D">
      <w:pPr>
        <w:pStyle w:val="BodyText"/>
        <w:ind w:left="101"/>
        <w:rPr>
          <w:color w:val="020302"/>
        </w:rPr>
      </w:pPr>
      <w:r>
        <w:rPr>
          <w:color w:val="020302"/>
        </w:rPr>
        <w:t xml:space="preserve">INSTRUCTIONS </w:t>
      </w:r>
    </w:p>
    <w:p w:rsidR="00CC720D" w:rsidRPr="00A16A7C" w:rsidRDefault="00CC720D" w:rsidP="00CC720D">
      <w:pPr>
        <w:pStyle w:val="BodyText"/>
        <w:spacing w:before="8"/>
      </w:pPr>
    </w:p>
    <w:p w:rsidR="00CC720D" w:rsidRDefault="00CC720D" w:rsidP="00CC720D">
      <w:pPr>
        <w:spacing w:line="276" w:lineRule="auto"/>
        <w:ind w:left="115" w:right="619"/>
        <w:rPr>
          <w:color w:val="020302"/>
          <w:spacing w:val="16"/>
          <w:sz w:val="20"/>
          <w:szCs w:val="20"/>
        </w:rPr>
      </w:pPr>
      <w:r>
        <w:rPr>
          <w:color w:val="020302"/>
          <w:spacing w:val="16"/>
          <w:sz w:val="20"/>
          <w:szCs w:val="20"/>
        </w:rPr>
        <w:t>Lightly toast the English muffins under the broiler.</w:t>
      </w:r>
    </w:p>
    <w:p w:rsidR="00CC720D" w:rsidRDefault="00CC720D" w:rsidP="00CC720D">
      <w:pPr>
        <w:spacing w:line="276" w:lineRule="auto"/>
        <w:ind w:left="115" w:right="619"/>
        <w:rPr>
          <w:color w:val="020302"/>
          <w:spacing w:val="16"/>
          <w:sz w:val="20"/>
          <w:szCs w:val="20"/>
        </w:rPr>
      </w:pPr>
    </w:p>
    <w:p w:rsidR="00CC720D" w:rsidRDefault="00CC720D" w:rsidP="00CC720D">
      <w:pPr>
        <w:spacing w:line="276" w:lineRule="auto"/>
        <w:ind w:left="115" w:right="619"/>
        <w:rPr>
          <w:color w:val="020302"/>
          <w:spacing w:val="16"/>
          <w:sz w:val="20"/>
          <w:szCs w:val="20"/>
        </w:rPr>
      </w:pPr>
      <w:r>
        <w:rPr>
          <w:color w:val="020302"/>
          <w:spacing w:val="16"/>
          <w:sz w:val="20"/>
          <w:szCs w:val="20"/>
        </w:rPr>
        <w:t>Mix all of the other ingredients together.</w:t>
      </w:r>
    </w:p>
    <w:p w:rsidR="00CC720D" w:rsidRDefault="00CC720D" w:rsidP="00CC720D">
      <w:pPr>
        <w:spacing w:line="276" w:lineRule="auto"/>
        <w:ind w:left="115" w:right="619"/>
        <w:rPr>
          <w:color w:val="020302"/>
          <w:spacing w:val="16"/>
          <w:sz w:val="20"/>
          <w:szCs w:val="20"/>
        </w:rPr>
      </w:pPr>
      <w:r>
        <w:rPr>
          <w:color w:val="020302"/>
          <w:spacing w:val="16"/>
          <w:sz w:val="20"/>
          <w:szCs w:val="20"/>
        </w:rPr>
        <w:t>Spread the mixture on the English muffins.</w:t>
      </w:r>
    </w:p>
    <w:p w:rsidR="00CC720D" w:rsidRDefault="00CC720D" w:rsidP="00CC720D">
      <w:pPr>
        <w:spacing w:line="276" w:lineRule="auto"/>
        <w:ind w:left="115" w:right="619"/>
        <w:rPr>
          <w:color w:val="020302"/>
          <w:spacing w:val="16"/>
          <w:sz w:val="20"/>
          <w:szCs w:val="20"/>
        </w:rPr>
      </w:pPr>
    </w:p>
    <w:p w:rsidR="00CC720D" w:rsidRDefault="00CC720D" w:rsidP="00CC720D">
      <w:pPr>
        <w:spacing w:line="276" w:lineRule="auto"/>
        <w:ind w:left="115" w:right="619"/>
        <w:rPr>
          <w:color w:val="020302"/>
          <w:spacing w:val="16"/>
          <w:sz w:val="20"/>
          <w:szCs w:val="20"/>
        </w:rPr>
      </w:pPr>
      <w:r>
        <w:rPr>
          <w:color w:val="020302"/>
          <w:spacing w:val="16"/>
          <w:sz w:val="20"/>
          <w:szCs w:val="20"/>
        </w:rPr>
        <w:t>Broil until brown and bubbly!</w:t>
      </w:r>
    </w:p>
    <w:p w:rsidR="00CC720D" w:rsidRPr="003C0C33" w:rsidRDefault="00CC720D" w:rsidP="00CC720D">
      <w:pPr>
        <w:pStyle w:val="BodyText"/>
        <w:spacing w:before="9"/>
        <w:rPr>
          <w:sz w:val="4"/>
          <w:szCs w:val="4"/>
        </w:rPr>
      </w:pPr>
      <w:r>
        <w:rPr>
          <w:color w:val="020302"/>
          <w:spacing w:val="16"/>
        </w:rPr>
        <w:br w:type="page"/>
      </w:r>
    </w:p>
    <w:p w:rsidR="00354469" w:rsidRPr="002B01AC" w:rsidRDefault="00354469" w:rsidP="00354469">
      <w:pPr>
        <w:pStyle w:val="BodyText"/>
        <w:spacing w:before="9"/>
        <w:rPr>
          <w:sz w:val="4"/>
          <w:szCs w:val="4"/>
        </w:rPr>
      </w:pPr>
    </w:p>
    <w:p w:rsidR="00B83A79" w:rsidRDefault="00175FCC" w:rsidP="00B83A79">
      <w:pPr>
        <w:pStyle w:val="BodyText"/>
        <w:spacing w:line="20" w:lineRule="exact"/>
        <w:ind w:left="95"/>
        <w:rPr>
          <w:sz w:val="2"/>
        </w:rPr>
      </w:pPr>
      <w:r>
        <w:rPr>
          <w:sz w:val="2"/>
        </w:rPr>
      </w:r>
      <w:r>
        <w:rPr>
          <w:sz w:val="2"/>
        </w:rPr>
        <w:pict>
          <v:group id="_x0000_s1427" style="width:7in;height:.5pt;mso-position-horizontal-relative:char;mso-position-vertical-relative:line" coordsize="10080,10">
            <v:line id="_x0000_s1428" style="position:absolute" from="0,5" to="10080,5" strokecolor="#231f20" strokeweight=".5pt"/>
            <w10:anchorlock/>
          </v:group>
        </w:pict>
      </w:r>
    </w:p>
    <w:p w:rsidR="00B83A79" w:rsidRPr="00FF14BA" w:rsidRDefault="00B83A79" w:rsidP="00B83A79">
      <w:pPr>
        <w:jc w:val="center"/>
        <w:rPr>
          <w:spacing w:val="16"/>
          <w:sz w:val="24"/>
          <w:szCs w:val="24"/>
        </w:rPr>
      </w:pPr>
      <w:r>
        <w:rPr>
          <w:sz w:val="2"/>
        </w:rPr>
        <w:t>\</w:t>
      </w:r>
    </w:p>
    <w:p w:rsidR="00B83A79" w:rsidRPr="006B4CDD" w:rsidRDefault="00B83A79" w:rsidP="00B83A79">
      <w:pPr>
        <w:pStyle w:val="Heading2"/>
      </w:pPr>
      <w:bookmarkStart w:id="20" w:name="_Toc71024395"/>
      <w:r>
        <w:t>CRAB BALLS</w:t>
      </w:r>
      <w:bookmarkEnd w:id="20"/>
    </w:p>
    <w:p w:rsidR="00B83A79" w:rsidRDefault="00175FCC" w:rsidP="00B83A79">
      <w:pPr>
        <w:pStyle w:val="BodyText"/>
        <w:spacing w:line="20" w:lineRule="exact"/>
        <w:ind w:left="95"/>
        <w:rPr>
          <w:sz w:val="2"/>
        </w:rPr>
      </w:pPr>
      <w:r>
        <w:rPr>
          <w:sz w:val="2"/>
        </w:rPr>
      </w:r>
      <w:r>
        <w:rPr>
          <w:sz w:val="2"/>
        </w:rPr>
        <w:pict>
          <v:group id="_x0000_s1425" style="width:7in;height:.5pt;mso-position-horizontal-relative:char;mso-position-vertical-relative:line" coordsize="10080,10">
            <v:line id="_x0000_s1426" style="position:absolute" from="0,5" to="10080,5" strokecolor="#231f20" strokeweight=".5pt"/>
            <w10:anchorlock/>
          </v:group>
        </w:pict>
      </w:r>
    </w:p>
    <w:p w:rsidR="00B83A79" w:rsidRDefault="00B83A79" w:rsidP="00B83A79">
      <w:pPr>
        <w:spacing w:before="40"/>
        <w:jc w:val="center"/>
        <w:rPr>
          <w:spacing w:val="16"/>
          <w:sz w:val="24"/>
          <w:szCs w:val="24"/>
        </w:rPr>
      </w:pPr>
      <w:r w:rsidRPr="003C0C33">
        <w:rPr>
          <w:spacing w:val="16"/>
          <w:sz w:val="24"/>
          <w:szCs w:val="24"/>
        </w:rPr>
        <w:t>FR</w:t>
      </w:r>
      <w:r>
        <w:rPr>
          <w:spacing w:val="16"/>
          <w:sz w:val="24"/>
          <w:szCs w:val="24"/>
        </w:rPr>
        <w:t>OM THE KITCHEN OF SANDY WALSH</w:t>
      </w:r>
    </w:p>
    <w:p w:rsidR="00B83A79" w:rsidRPr="00DC5B53" w:rsidRDefault="00B83A79" w:rsidP="00B83A79">
      <w:pPr>
        <w:pStyle w:val="BodyText"/>
        <w:rPr>
          <w:color w:val="020302"/>
          <w:sz w:val="21"/>
          <w:szCs w:val="21"/>
        </w:rPr>
      </w:pPr>
    </w:p>
    <w:p w:rsidR="00B83A79" w:rsidRPr="00085BD8" w:rsidRDefault="00B83A79" w:rsidP="00B83A79">
      <w:pPr>
        <w:pStyle w:val="BodyText"/>
        <w:ind w:left="101"/>
        <w:rPr>
          <w:color w:val="020302"/>
        </w:rPr>
      </w:pPr>
      <w:r>
        <w:rPr>
          <w:color w:val="020302"/>
        </w:rPr>
        <w:t xml:space="preserve">INGREDIENTS </w:t>
      </w:r>
    </w:p>
    <w:p w:rsidR="00B83A79" w:rsidRPr="00A16A7C" w:rsidRDefault="00B83A79" w:rsidP="00B83A79">
      <w:pPr>
        <w:pStyle w:val="BodyText"/>
        <w:spacing w:before="8"/>
        <w:ind w:left="101"/>
      </w:pPr>
    </w:p>
    <w:p w:rsidR="00B83A79" w:rsidRPr="00B83A79" w:rsidRDefault="00B83A79" w:rsidP="00B83A79">
      <w:pPr>
        <w:pStyle w:val="BodyText"/>
        <w:spacing w:line="444" w:lineRule="auto"/>
        <w:ind w:left="101"/>
        <w:rPr>
          <w:spacing w:val="16"/>
        </w:rPr>
      </w:pPr>
      <w:r>
        <w:rPr>
          <w:spacing w:val="16"/>
        </w:rPr>
        <w:t xml:space="preserve">1 pound </w:t>
      </w:r>
      <w:r w:rsidRPr="00B83A79">
        <w:rPr>
          <w:spacing w:val="16"/>
        </w:rPr>
        <w:t>crabmeat</w:t>
      </w:r>
    </w:p>
    <w:p w:rsidR="00B83A79" w:rsidRDefault="00B83A79" w:rsidP="00B83A79">
      <w:pPr>
        <w:pStyle w:val="BodyText"/>
        <w:spacing w:line="444" w:lineRule="auto"/>
        <w:ind w:left="101"/>
        <w:rPr>
          <w:spacing w:val="16"/>
        </w:rPr>
      </w:pPr>
      <w:r w:rsidRPr="00B83A79">
        <w:rPr>
          <w:spacing w:val="16"/>
        </w:rPr>
        <w:t xml:space="preserve">1 cup crushed Ritz crackers </w:t>
      </w:r>
    </w:p>
    <w:p w:rsidR="00CF397F" w:rsidRDefault="00CF397F" w:rsidP="00CF397F">
      <w:pPr>
        <w:pStyle w:val="BodyText"/>
        <w:spacing w:line="444" w:lineRule="auto"/>
        <w:ind w:left="101"/>
        <w:rPr>
          <w:spacing w:val="16"/>
        </w:rPr>
      </w:pPr>
      <w:r w:rsidRPr="00B83A79">
        <w:rPr>
          <w:spacing w:val="16"/>
        </w:rPr>
        <w:t>1 teas</w:t>
      </w:r>
      <w:r>
        <w:rPr>
          <w:spacing w:val="16"/>
        </w:rPr>
        <w:t>poon</w:t>
      </w:r>
      <w:r w:rsidRPr="00B83A79">
        <w:rPr>
          <w:spacing w:val="16"/>
        </w:rPr>
        <w:t xml:space="preserve"> Old Bay Seasoning</w:t>
      </w:r>
    </w:p>
    <w:p w:rsidR="00CF397F" w:rsidRPr="00B83A79" w:rsidRDefault="00CF397F" w:rsidP="00CF397F">
      <w:pPr>
        <w:pStyle w:val="BodyText"/>
        <w:spacing w:line="444" w:lineRule="auto"/>
        <w:ind w:left="101"/>
        <w:rPr>
          <w:spacing w:val="16"/>
        </w:rPr>
      </w:pPr>
      <w:r>
        <w:rPr>
          <w:spacing w:val="16"/>
        </w:rPr>
        <w:t>2 tablespoons</w:t>
      </w:r>
      <w:r w:rsidRPr="00B83A79">
        <w:rPr>
          <w:spacing w:val="16"/>
        </w:rPr>
        <w:t xml:space="preserve"> chopped fresh parsley</w:t>
      </w:r>
    </w:p>
    <w:p w:rsidR="00CF397F" w:rsidRPr="00B83A79" w:rsidRDefault="00CF397F" w:rsidP="00CF397F">
      <w:pPr>
        <w:pStyle w:val="BodyText"/>
        <w:spacing w:line="444" w:lineRule="auto"/>
        <w:ind w:left="101"/>
        <w:rPr>
          <w:spacing w:val="16"/>
        </w:rPr>
      </w:pPr>
      <w:r w:rsidRPr="00B83A79">
        <w:rPr>
          <w:spacing w:val="16"/>
        </w:rPr>
        <w:t>1 egg beaten</w:t>
      </w:r>
    </w:p>
    <w:p w:rsidR="00B83A79" w:rsidRPr="00B83A79" w:rsidRDefault="00B83A79" w:rsidP="00B83A79">
      <w:pPr>
        <w:pStyle w:val="BodyText"/>
        <w:spacing w:line="444" w:lineRule="auto"/>
        <w:ind w:left="101"/>
        <w:rPr>
          <w:spacing w:val="16"/>
        </w:rPr>
      </w:pPr>
      <w:r w:rsidRPr="00B83A79">
        <w:rPr>
          <w:spacing w:val="16"/>
        </w:rPr>
        <w:t>1 teas</w:t>
      </w:r>
      <w:r>
        <w:rPr>
          <w:spacing w:val="16"/>
        </w:rPr>
        <w:t>poon</w:t>
      </w:r>
      <w:r w:rsidRPr="00B83A79">
        <w:rPr>
          <w:spacing w:val="16"/>
        </w:rPr>
        <w:t xml:space="preserve"> mustard</w:t>
      </w:r>
    </w:p>
    <w:p w:rsidR="00B83A79" w:rsidRPr="00B83A79" w:rsidRDefault="00B83A79" w:rsidP="00B83A79">
      <w:pPr>
        <w:pStyle w:val="BodyText"/>
        <w:spacing w:line="444" w:lineRule="auto"/>
        <w:ind w:left="101"/>
        <w:rPr>
          <w:spacing w:val="16"/>
        </w:rPr>
      </w:pPr>
      <w:r>
        <w:rPr>
          <w:spacing w:val="16"/>
        </w:rPr>
        <w:t>2 tablespoons</w:t>
      </w:r>
      <w:r w:rsidRPr="00B83A79">
        <w:rPr>
          <w:spacing w:val="16"/>
        </w:rPr>
        <w:t xml:space="preserve"> fresh lemon juice</w:t>
      </w:r>
    </w:p>
    <w:p w:rsidR="00B83A79" w:rsidRDefault="00B83A79" w:rsidP="00B83A79">
      <w:pPr>
        <w:pStyle w:val="BodyText"/>
        <w:spacing w:line="444" w:lineRule="auto"/>
        <w:ind w:left="101"/>
        <w:rPr>
          <w:sz w:val="2"/>
        </w:rPr>
      </w:pPr>
      <w:r>
        <w:rPr>
          <w:spacing w:val="16"/>
        </w:rPr>
        <w:t>1 tablespoon Worcestershire sauce</w:t>
      </w:r>
      <w:r w:rsidRPr="009534C9">
        <w:rPr>
          <w:spacing w:val="16"/>
        </w:rPr>
        <w:t xml:space="preserve"> </w:t>
      </w:r>
      <w:r w:rsidR="00175FCC">
        <w:rPr>
          <w:sz w:val="2"/>
        </w:rPr>
      </w:r>
      <w:r w:rsidR="00175FCC">
        <w:rPr>
          <w:sz w:val="2"/>
        </w:rPr>
        <w:pict>
          <v:group id="_x0000_s1423" style="width:7in;height:.5pt;mso-position-horizontal-relative:char;mso-position-vertical-relative:line" coordsize="10080,10">
            <v:line id="_x0000_s1424" style="position:absolute" from="0,5" to="10080,5" strokecolor="#231f20" strokeweight=".5pt"/>
            <w10:anchorlock/>
          </v:group>
        </w:pict>
      </w:r>
    </w:p>
    <w:p w:rsidR="00B83A79" w:rsidRDefault="00B83A79" w:rsidP="00B83A79">
      <w:pPr>
        <w:pStyle w:val="BodyText"/>
        <w:spacing w:before="6"/>
        <w:rPr>
          <w:sz w:val="21"/>
        </w:rPr>
      </w:pPr>
    </w:p>
    <w:p w:rsidR="00B83A79" w:rsidRPr="00085BD8" w:rsidRDefault="00B83A79" w:rsidP="00B83A79">
      <w:pPr>
        <w:pStyle w:val="BodyText"/>
        <w:ind w:left="101"/>
        <w:rPr>
          <w:color w:val="020302"/>
        </w:rPr>
      </w:pPr>
      <w:r>
        <w:rPr>
          <w:color w:val="020302"/>
        </w:rPr>
        <w:t xml:space="preserve">INSTRUCTIONS </w:t>
      </w:r>
    </w:p>
    <w:p w:rsidR="00B83A79" w:rsidRPr="00A16A7C" w:rsidRDefault="00B83A79" w:rsidP="00B83A79">
      <w:pPr>
        <w:pStyle w:val="BodyText"/>
        <w:spacing w:before="8"/>
      </w:pPr>
    </w:p>
    <w:p w:rsidR="00B83A79" w:rsidRPr="00B83A79" w:rsidRDefault="00B83A79" w:rsidP="00B83A79">
      <w:pPr>
        <w:spacing w:line="276" w:lineRule="auto"/>
        <w:ind w:left="115" w:right="619"/>
        <w:rPr>
          <w:color w:val="020302"/>
          <w:spacing w:val="16"/>
          <w:sz w:val="20"/>
          <w:szCs w:val="20"/>
        </w:rPr>
      </w:pPr>
      <w:r>
        <w:rPr>
          <w:color w:val="020302"/>
          <w:spacing w:val="16"/>
          <w:sz w:val="20"/>
          <w:szCs w:val="20"/>
        </w:rPr>
        <w:t>Pick through the crabmeat and</w:t>
      </w:r>
      <w:r w:rsidRPr="00B83A79">
        <w:rPr>
          <w:color w:val="020302"/>
          <w:spacing w:val="16"/>
          <w:sz w:val="20"/>
          <w:szCs w:val="20"/>
        </w:rPr>
        <w:t xml:space="preserve"> remove any shells</w:t>
      </w:r>
      <w:r>
        <w:rPr>
          <w:color w:val="020302"/>
          <w:spacing w:val="16"/>
          <w:sz w:val="20"/>
          <w:szCs w:val="20"/>
        </w:rPr>
        <w:t>.</w:t>
      </w:r>
    </w:p>
    <w:p w:rsidR="00B83A79" w:rsidRPr="00B83A79" w:rsidRDefault="00B83A79" w:rsidP="00B83A79">
      <w:pPr>
        <w:spacing w:line="276" w:lineRule="auto"/>
        <w:ind w:left="115" w:right="619"/>
        <w:rPr>
          <w:color w:val="020302"/>
          <w:spacing w:val="16"/>
          <w:sz w:val="20"/>
          <w:szCs w:val="20"/>
        </w:rPr>
      </w:pPr>
      <w:r>
        <w:rPr>
          <w:color w:val="020302"/>
          <w:spacing w:val="16"/>
          <w:sz w:val="20"/>
          <w:szCs w:val="20"/>
        </w:rPr>
        <w:t>Add crushed crackers, Old Bay and</w:t>
      </w:r>
      <w:r w:rsidRPr="00B83A79">
        <w:rPr>
          <w:color w:val="020302"/>
          <w:spacing w:val="16"/>
          <w:sz w:val="20"/>
          <w:szCs w:val="20"/>
        </w:rPr>
        <w:t xml:space="preserve"> parsley to the crabmeat</w:t>
      </w:r>
      <w:r>
        <w:rPr>
          <w:color w:val="020302"/>
          <w:spacing w:val="16"/>
          <w:sz w:val="20"/>
          <w:szCs w:val="20"/>
        </w:rPr>
        <w:t>.</w:t>
      </w:r>
    </w:p>
    <w:p w:rsidR="00CF397F" w:rsidRDefault="00CF397F" w:rsidP="00B83A79">
      <w:pPr>
        <w:spacing w:line="276" w:lineRule="auto"/>
        <w:ind w:left="115" w:right="619"/>
        <w:rPr>
          <w:color w:val="020302"/>
          <w:spacing w:val="16"/>
          <w:sz w:val="20"/>
          <w:szCs w:val="20"/>
        </w:rPr>
      </w:pPr>
    </w:p>
    <w:p w:rsidR="00B83A79" w:rsidRPr="00B83A79" w:rsidRDefault="00B83A79" w:rsidP="00B83A79">
      <w:pPr>
        <w:spacing w:line="276" w:lineRule="auto"/>
        <w:ind w:left="115" w:right="619"/>
        <w:rPr>
          <w:color w:val="020302"/>
          <w:spacing w:val="16"/>
          <w:sz w:val="20"/>
          <w:szCs w:val="20"/>
        </w:rPr>
      </w:pPr>
      <w:r w:rsidRPr="00B83A79">
        <w:rPr>
          <w:color w:val="020302"/>
          <w:spacing w:val="16"/>
          <w:sz w:val="20"/>
          <w:szCs w:val="20"/>
        </w:rPr>
        <w:t>In another bowl, com</w:t>
      </w:r>
      <w:r>
        <w:rPr>
          <w:color w:val="020302"/>
          <w:spacing w:val="16"/>
          <w:sz w:val="20"/>
          <w:szCs w:val="20"/>
        </w:rPr>
        <w:t>bine egg, mustard, lemon juice and</w:t>
      </w:r>
      <w:r w:rsidRPr="00B83A79">
        <w:rPr>
          <w:color w:val="020302"/>
          <w:spacing w:val="16"/>
          <w:sz w:val="20"/>
          <w:szCs w:val="20"/>
        </w:rPr>
        <w:t xml:space="preserve"> Worcestershire</w:t>
      </w:r>
      <w:r>
        <w:rPr>
          <w:color w:val="020302"/>
          <w:spacing w:val="16"/>
          <w:sz w:val="20"/>
          <w:szCs w:val="20"/>
        </w:rPr>
        <w:t>.</w:t>
      </w:r>
    </w:p>
    <w:p w:rsidR="00B83A79" w:rsidRPr="00B83A79" w:rsidRDefault="00B83A79" w:rsidP="00B83A79">
      <w:pPr>
        <w:spacing w:line="276" w:lineRule="auto"/>
        <w:ind w:left="115" w:right="619"/>
        <w:rPr>
          <w:color w:val="020302"/>
          <w:spacing w:val="16"/>
          <w:sz w:val="20"/>
          <w:szCs w:val="20"/>
        </w:rPr>
      </w:pPr>
      <w:r w:rsidRPr="00B83A79">
        <w:rPr>
          <w:color w:val="020302"/>
          <w:spacing w:val="16"/>
          <w:sz w:val="20"/>
          <w:szCs w:val="20"/>
        </w:rPr>
        <w:t>Whisk until smooth</w:t>
      </w:r>
      <w:r>
        <w:rPr>
          <w:color w:val="020302"/>
          <w:spacing w:val="16"/>
          <w:sz w:val="20"/>
          <w:szCs w:val="20"/>
        </w:rPr>
        <w:t>.</w:t>
      </w:r>
    </w:p>
    <w:p w:rsidR="00B83A79" w:rsidRDefault="00B83A79" w:rsidP="00B83A79">
      <w:pPr>
        <w:spacing w:line="276" w:lineRule="auto"/>
        <w:ind w:left="115" w:right="619"/>
        <w:rPr>
          <w:color w:val="020302"/>
          <w:spacing w:val="16"/>
          <w:sz w:val="20"/>
          <w:szCs w:val="20"/>
        </w:rPr>
      </w:pPr>
      <w:r w:rsidRPr="00B83A79">
        <w:rPr>
          <w:color w:val="020302"/>
          <w:spacing w:val="16"/>
          <w:sz w:val="20"/>
          <w:szCs w:val="20"/>
        </w:rPr>
        <w:t xml:space="preserve">Combine egg mixture with crabmeat mixture </w:t>
      </w:r>
      <w:r w:rsidR="00142FE6">
        <w:rPr>
          <w:color w:val="020302"/>
          <w:spacing w:val="16"/>
          <w:sz w:val="20"/>
          <w:szCs w:val="20"/>
        </w:rPr>
        <w:t>and</w:t>
      </w:r>
      <w:r w:rsidRPr="00B83A79">
        <w:rPr>
          <w:color w:val="020302"/>
          <w:spacing w:val="16"/>
          <w:sz w:val="20"/>
          <w:szCs w:val="20"/>
        </w:rPr>
        <w:t xml:space="preserve"> gently mix</w:t>
      </w:r>
      <w:r>
        <w:rPr>
          <w:color w:val="020302"/>
          <w:spacing w:val="16"/>
          <w:sz w:val="20"/>
          <w:szCs w:val="20"/>
        </w:rPr>
        <w:t>.</w:t>
      </w:r>
    </w:p>
    <w:p w:rsidR="00CF397F" w:rsidRPr="00B83A79" w:rsidRDefault="00CF397F" w:rsidP="00B83A79">
      <w:pPr>
        <w:spacing w:line="276" w:lineRule="auto"/>
        <w:ind w:left="115" w:right="619"/>
        <w:rPr>
          <w:color w:val="020302"/>
          <w:spacing w:val="16"/>
          <w:sz w:val="20"/>
          <w:szCs w:val="20"/>
        </w:rPr>
      </w:pPr>
    </w:p>
    <w:p w:rsidR="00B83A79" w:rsidRPr="00B83A79" w:rsidRDefault="00B83A79" w:rsidP="00B83A79">
      <w:pPr>
        <w:spacing w:line="276" w:lineRule="auto"/>
        <w:ind w:left="115" w:right="619"/>
        <w:rPr>
          <w:color w:val="020302"/>
          <w:spacing w:val="16"/>
          <w:sz w:val="20"/>
          <w:szCs w:val="20"/>
        </w:rPr>
      </w:pPr>
      <w:r>
        <w:rPr>
          <w:color w:val="020302"/>
          <w:spacing w:val="16"/>
          <w:sz w:val="20"/>
          <w:szCs w:val="20"/>
        </w:rPr>
        <w:t>Make golf ball size balls and</w:t>
      </w:r>
      <w:r w:rsidRPr="00B83A79">
        <w:rPr>
          <w:color w:val="020302"/>
          <w:spacing w:val="16"/>
          <w:sz w:val="20"/>
          <w:szCs w:val="20"/>
        </w:rPr>
        <w:t xml:space="preserve"> place on a cookie sheet</w:t>
      </w:r>
      <w:r>
        <w:rPr>
          <w:color w:val="020302"/>
          <w:spacing w:val="16"/>
          <w:sz w:val="20"/>
          <w:szCs w:val="20"/>
        </w:rPr>
        <w:t>.</w:t>
      </w:r>
    </w:p>
    <w:p w:rsidR="00B83A79" w:rsidRDefault="00B83A79" w:rsidP="00B83A79">
      <w:pPr>
        <w:spacing w:line="276" w:lineRule="auto"/>
        <w:ind w:left="115" w:right="619"/>
        <w:rPr>
          <w:color w:val="020302"/>
          <w:spacing w:val="16"/>
          <w:sz w:val="20"/>
          <w:szCs w:val="20"/>
        </w:rPr>
      </w:pPr>
      <w:r w:rsidRPr="00B83A79">
        <w:rPr>
          <w:color w:val="020302"/>
          <w:spacing w:val="16"/>
          <w:sz w:val="20"/>
          <w:szCs w:val="20"/>
        </w:rPr>
        <w:t>Bake at 350</w:t>
      </w:r>
      <w:r w:rsidR="00543613">
        <w:rPr>
          <w:color w:val="020302"/>
          <w:spacing w:val="16"/>
        </w:rPr>
        <w:sym w:font="Symbol" w:char="F0B0"/>
      </w:r>
      <w:r w:rsidRPr="00B83A79">
        <w:rPr>
          <w:color w:val="020302"/>
          <w:spacing w:val="16"/>
          <w:sz w:val="20"/>
          <w:szCs w:val="20"/>
        </w:rPr>
        <w:t xml:space="preserve"> for 30 minutes</w:t>
      </w:r>
      <w:r>
        <w:rPr>
          <w:color w:val="020302"/>
          <w:spacing w:val="16"/>
          <w:sz w:val="20"/>
          <w:szCs w:val="20"/>
        </w:rPr>
        <w:t>.</w:t>
      </w:r>
    </w:p>
    <w:p w:rsidR="00CF397F" w:rsidRPr="00B83A79" w:rsidRDefault="00CF397F" w:rsidP="00B83A79">
      <w:pPr>
        <w:spacing w:line="276" w:lineRule="auto"/>
        <w:ind w:left="115" w:right="619"/>
        <w:rPr>
          <w:color w:val="020302"/>
          <w:spacing w:val="16"/>
          <w:sz w:val="20"/>
          <w:szCs w:val="20"/>
        </w:rPr>
      </w:pPr>
    </w:p>
    <w:p w:rsidR="00B83A79" w:rsidRDefault="00B83A79" w:rsidP="00B83A79">
      <w:pPr>
        <w:spacing w:line="276" w:lineRule="auto"/>
        <w:ind w:left="115" w:right="619"/>
        <w:rPr>
          <w:color w:val="020302"/>
          <w:spacing w:val="16"/>
          <w:sz w:val="20"/>
          <w:szCs w:val="20"/>
        </w:rPr>
      </w:pPr>
      <w:r>
        <w:rPr>
          <w:color w:val="020302"/>
          <w:spacing w:val="16"/>
          <w:sz w:val="20"/>
          <w:szCs w:val="20"/>
        </w:rPr>
        <w:t>Drizzle with melted butter and</w:t>
      </w:r>
      <w:r w:rsidRPr="00B83A79">
        <w:rPr>
          <w:color w:val="020302"/>
          <w:spacing w:val="16"/>
          <w:sz w:val="20"/>
          <w:szCs w:val="20"/>
        </w:rPr>
        <w:t xml:space="preserve"> cool</w:t>
      </w:r>
      <w:r>
        <w:rPr>
          <w:color w:val="020302"/>
          <w:spacing w:val="16"/>
          <w:sz w:val="20"/>
          <w:szCs w:val="20"/>
        </w:rPr>
        <w:t>.</w:t>
      </w:r>
    </w:p>
    <w:p w:rsidR="00971733" w:rsidRPr="003C0C33" w:rsidRDefault="00B83A79" w:rsidP="00B83A79">
      <w:pPr>
        <w:pStyle w:val="BodyText"/>
        <w:spacing w:before="9"/>
        <w:rPr>
          <w:sz w:val="4"/>
          <w:szCs w:val="4"/>
        </w:rPr>
      </w:pPr>
      <w:r>
        <w:rPr>
          <w:color w:val="020302"/>
          <w:spacing w:val="16"/>
        </w:rPr>
        <w:br w:type="page"/>
      </w:r>
    </w:p>
    <w:p w:rsidR="00E51712" w:rsidRDefault="00175FCC" w:rsidP="00E51712">
      <w:pPr>
        <w:pStyle w:val="BodyText"/>
        <w:spacing w:line="20" w:lineRule="exact"/>
        <w:ind w:left="95"/>
        <w:rPr>
          <w:sz w:val="2"/>
        </w:rPr>
      </w:pPr>
      <w:r>
        <w:rPr>
          <w:sz w:val="2"/>
        </w:rPr>
      </w:r>
      <w:r>
        <w:rPr>
          <w:sz w:val="2"/>
        </w:rPr>
        <w:pict>
          <v:group id="_x0000_s1751" style="width:7in;height:.5pt;mso-position-horizontal-relative:char;mso-position-vertical-relative:line" coordsize="10080,10">
            <v:line id="_x0000_s1752" style="position:absolute" from="0,5" to="10080,5" strokecolor="#231f20" strokeweight=".5pt"/>
            <w10:anchorlock/>
          </v:group>
        </w:pict>
      </w:r>
    </w:p>
    <w:p w:rsidR="00E51712" w:rsidRPr="00FF14BA" w:rsidRDefault="00E51712" w:rsidP="00E51712">
      <w:pPr>
        <w:jc w:val="center"/>
        <w:rPr>
          <w:spacing w:val="16"/>
          <w:sz w:val="24"/>
          <w:szCs w:val="24"/>
        </w:rPr>
      </w:pPr>
      <w:r>
        <w:rPr>
          <w:sz w:val="2"/>
        </w:rPr>
        <w:t>\</w:t>
      </w:r>
    </w:p>
    <w:p w:rsidR="00E51712" w:rsidRPr="00FF2C82" w:rsidRDefault="00E51712" w:rsidP="00E51712">
      <w:pPr>
        <w:pStyle w:val="Heading2"/>
      </w:pPr>
      <w:bookmarkStart w:id="21" w:name="_Toc71024396"/>
      <w:r>
        <w:t>CRABMEAT DIP</w:t>
      </w:r>
      <w:bookmarkEnd w:id="21"/>
    </w:p>
    <w:p w:rsidR="00E51712" w:rsidRDefault="00175FCC" w:rsidP="00E51712">
      <w:pPr>
        <w:pStyle w:val="BodyText"/>
        <w:spacing w:line="20" w:lineRule="exact"/>
        <w:ind w:left="95"/>
        <w:rPr>
          <w:sz w:val="2"/>
        </w:rPr>
      </w:pPr>
      <w:r>
        <w:rPr>
          <w:sz w:val="2"/>
        </w:rPr>
      </w:r>
      <w:r>
        <w:rPr>
          <w:sz w:val="2"/>
        </w:rPr>
        <w:pict>
          <v:group id="_x0000_s1749" style="width:7in;height:.5pt;mso-position-horizontal-relative:char;mso-position-vertical-relative:line" coordsize="10080,10">
            <v:line id="_x0000_s1750" style="position:absolute" from="0,5" to="10080,5" strokecolor="#231f20" strokeweight=".5pt"/>
            <w10:anchorlock/>
          </v:group>
        </w:pict>
      </w:r>
    </w:p>
    <w:p w:rsidR="00E51712" w:rsidRDefault="00E51712" w:rsidP="00E51712">
      <w:pPr>
        <w:spacing w:before="40"/>
        <w:jc w:val="center"/>
        <w:rPr>
          <w:spacing w:val="16"/>
          <w:sz w:val="24"/>
          <w:szCs w:val="24"/>
        </w:rPr>
      </w:pPr>
      <w:r w:rsidRPr="003C0C33">
        <w:rPr>
          <w:spacing w:val="16"/>
          <w:sz w:val="24"/>
          <w:szCs w:val="24"/>
        </w:rPr>
        <w:t>FR</w:t>
      </w:r>
      <w:r>
        <w:rPr>
          <w:spacing w:val="16"/>
          <w:sz w:val="24"/>
          <w:szCs w:val="24"/>
        </w:rPr>
        <w:t>OM THE KITCHEN OF ELEANOR WNEK</w:t>
      </w:r>
    </w:p>
    <w:p w:rsidR="00E51712" w:rsidRPr="00DC5B53" w:rsidRDefault="00E51712" w:rsidP="00E51712">
      <w:pPr>
        <w:pStyle w:val="BodyText"/>
        <w:rPr>
          <w:color w:val="020302"/>
          <w:sz w:val="21"/>
          <w:szCs w:val="21"/>
        </w:rPr>
      </w:pPr>
    </w:p>
    <w:p w:rsidR="00E51712" w:rsidRPr="00085BD8" w:rsidRDefault="00E51712" w:rsidP="00E51712">
      <w:pPr>
        <w:pStyle w:val="BodyText"/>
        <w:ind w:left="101"/>
        <w:rPr>
          <w:color w:val="020302"/>
        </w:rPr>
      </w:pPr>
      <w:r>
        <w:rPr>
          <w:color w:val="020302"/>
        </w:rPr>
        <w:t xml:space="preserve">INGREDIENTS </w:t>
      </w:r>
    </w:p>
    <w:p w:rsidR="00E51712" w:rsidRPr="00A16A7C" w:rsidRDefault="00E51712" w:rsidP="00E51712">
      <w:pPr>
        <w:pStyle w:val="BodyText"/>
        <w:spacing w:before="8"/>
        <w:ind w:left="101"/>
      </w:pPr>
    </w:p>
    <w:p w:rsidR="00E51712" w:rsidRDefault="00E51712" w:rsidP="00E51712">
      <w:pPr>
        <w:pStyle w:val="BodyText"/>
        <w:spacing w:line="444" w:lineRule="auto"/>
        <w:ind w:left="101"/>
        <w:rPr>
          <w:spacing w:val="16"/>
        </w:rPr>
      </w:pPr>
      <w:r>
        <w:rPr>
          <w:spacing w:val="16"/>
        </w:rPr>
        <w:t>1 package frozen King crabmeat, drained</w:t>
      </w:r>
    </w:p>
    <w:p w:rsidR="00E51712" w:rsidRDefault="00E51712" w:rsidP="00E51712">
      <w:pPr>
        <w:pStyle w:val="BodyText"/>
        <w:spacing w:line="444" w:lineRule="auto"/>
        <w:ind w:left="101"/>
        <w:rPr>
          <w:spacing w:val="16"/>
        </w:rPr>
      </w:pPr>
      <w:r>
        <w:rPr>
          <w:spacing w:val="16"/>
        </w:rPr>
        <w:t>3 tablespoons horseradish</w:t>
      </w:r>
    </w:p>
    <w:p w:rsidR="00E51712" w:rsidRDefault="00E51712" w:rsidP="00E51712">
      <w:pPr>
        <w:pStyle w:val="BodyText"/>
        <w:spacing w:line="444" w:lineRule="auto"/>
        <w:ind w:left="101"/>
        <w:rPr>
          <w:spacing w:val="16"/>
        </w:rPr>
      </w:pPr>
      <w:r>
        <w:rPr>
          <w:spacing w:val="16"/>
        </w:rPr>
        <w:t>7 ounces catsup</w:t>
      </w:r>
    </w:p>
    <w:p w:rsidR="00E51712" w:rsidRDefault="00967272" w:rsidP="00E51712">
      <w:pPr>
        <w:pStyle w:val="BodyText"/>
        <w:spacing w:line="444" w:lineRule="auto"/>
        <w:ind w:left="101"/>
        <w:rPr>
          <w:spacing w:val="16"/>
        </w:rPr>
      </w:pPr>
      <w:r>
        <w:rPr>
          <w:spacing w:val="16"/>
        </w:rPr>
        <w:t>F</w:t>
      </w:r>
      <w:r w:rsidR="00590171">
        <w:rPr>
          <w:spacing w:val="16"/>
        </w:rPr>
        <w:t xml:space="preserve">ew drops </w:t>
      </w:r>
      <w:r w:rsidR="00E51712">
        <w:rPr>
          <w:spacing w:val="16"/>
        </w:rPr>
        <w:t>lemon juice</w:t>
      </w:r>
    </w:p>
    <w:p w:rsidR="00E51712" w:rsidRDefault="00967272" w:rsidP="00E51712">
      <w:pPr>
        <w:pStyle w:val="BodyText"/>
        <w:spacing w:line="444" w:lineRule="auto"/>
        <w:ind w:left="101"/>
        <w:rPr>
          <w:spacing w:val="16"/>
        </w:rPr>
      </w:pPr>
      <w:r>
        <w:rPr>
          <w:spacing w:val="16"/>
        </w:rPr>
        <w:t>F</w:t>
      </w:r>
      <w:r w:rsidR="00590171">
        <w:rPr>
          <w:spacing w:val="16"/>
        </w:rPr>
        <w:t xml:space="preserve">ew drops </w:t>
      </w:r>
      <w:r w:rsidR="00E51712">
        <w:rPr>
          <w:spacing w:val="16"/>
        </w:rPr>
        <w:t>Worcestershire sauce</w:t>
      </w:r>
    </w:p>
    <w:p w:rsidR="00E51712" w:rsidRDefault="00E51712" w:rsidP="00E51712">
      <w:pPr>
        <w:pStyle w:val="BodyText"/>
        <w:spacing w:line="444" w:lineRule="auto"/>
        <w:ind w:left="101"/>
        <w:rPr>
          <w:spacing w:val="16"/>
        </w:rPr>
      </w:pPr>
      <w:r>
        <w:rPr>
          <w:spacing w:val="16"/>
        </w:rPr>
        <w:t>1 bar cream cheese</w:t>
      </w:r>
    </w:p>
    <w:p w:rsidR="00E51712" w:rsidRDefault="00175FCC" w:rsidP="00E51712">
      <w:pPr>
        <w:pStyle w:val="BodyText"/>
        <w:spacing w:line="444" w:lineRule="auto"/>
        <w:ind w:left="101"/>
        <w:rPr>
          <w:sz w:val="2"/>
        </w:rPr>
      </w:pPr>
      <w:r>
        <w:rPr>
          <w:sz w:val="2"/>
        </w:rPr>
      </w:r>
      <w:r>
        <w:rPr>
          <w:sz w:val="2"/>
        </w:rPr>
        <w:pict>
          <v:group id="_x0000_s1747" style="width:7in;height:.5pt;mso-position-horizontal-relative:char;mso-position-vertical-relative:line" coordsize="10080,10">
            <v:line id="_x0000_s1748" style="position:absolute" from="0,5" to="10080,5" strokecolor="#231f20" strokeweight=".5pt"/>
            <w10:anchorlock/>
          </v:group>
        </w:pict>
      </w:r>
    </w:p>
    <w:p w:rsidR="00E51712" w:rsidRDefault="00E51712" w:rsidP="00E51712">
      <w:pPr>
        <w:pStyle w:val="BodyText"/>
        <w:spacing w:before="6"/>
        <w:rPr>
          <w:sz w:val="21"/>
        </w:rPr>
      </w:pPr>
    </w:p>
    <w:p w:rsidR="00E51712" w:rsidRPr="00085BD8" w:rsidRDefault="00E51712" w:rsidP="00E51712">
      <w:pPr>
        <w:pStyle w:val="BodyText"/>
        <w:ind w:left="101"/>
        <w:rPr>
          <w:color w:val="020302"/>
        </w:rPr>
      </w:pPr>
      <w:r>
        <w:rPr>
          <w:color w:val="020302"/>
        </w:rPr>
        <w:t xml:space="preserve">INSTRUCTIONS </w:t>
      </w:r>
    </w:p>
    <w:p w:rsidR="00E51712" w:rsidRPr="00A16A7C" w:rsidRDefault="00E51712" w:rsidP="00E51712">
      <w:pPr>
        <w:pStyle w:val="BodyText"/>
        <w:spacing w:before="8"/>
      </w:pPr>
    </w:p>
    <w:p w:rsidR="00E51712" w:rsidRDefault="00E51712" w:rsidP="00E51712">
      <w:pPr>
        <w:spacing w:line="276" w:lineRule="auto"/>
        <w:ind w:left="115" w:right="619"/>
        <w:rPr>
          <w:color w:val="020302"/>
          <w:spacing w:val="16"/>
          <w:sz w:val="20"/>
          <w:szCs w:val="20"/>
        </w:rPr>
      </w:pPr>
      <w:r>
        <w:rPr>
          <w:color w:val="020302"/>
          <w:spacing w:val="16"/>
          <w:sz w:val="20"/>
          <w:szCs w:val="20"/>
        </w:rPr>
        <w:t>Mix all ingredients together and refrigerate for one hour.</w:t>
      </w:r>
    </w:p>
    <w:p w:rsidR="00E51712" w:rsidRDefault="00E51712" w:rsidP="00E51712">
      <w:pPr>
        <w:spacing w:line="276" w:lineRule="auto"/>
        <w:ind w:left="115" w:right="619"/>
        <w:rPr>
          <w:color w:val="020302"/>
          <w:spacing w:val="16"/>
          <w:sz w:val="20"/>
          <w:szCs w:val="20"/>
        </w:rPr>
      </w:pPr>
      <w:r>
        <w:rPr>
          <w:color w:val="020302"/>
          <w:spacing w:val="16"/>
          <w:sz w:val="20"/>
          <w:szCs w:val="20"/>
        </w:rPr>
        <w:t>Pour over bar of cream cheese and serve with crackers.</w:t>
      </w:r>
    </w:p>
    <w:p w:rsidR="00294DB8" w:rsidRDefault="00E51712" w:rsidP="00294DB8">
      <w:pPr>
        <w:pStyle w:val="BodyText"/>
        <w:spacing w:line="20" w:lineRule="exact"/>
        <w:ind w:left="95"/>
        <w:rPr>
          <w:sz w:val="2"/>
        </w:rPr>
      </w:pPr>
      <w:r>
        <w:rPr>
          <w:color w:val="020302"/>
          <w:spacing w:val="16"/>
        </w:rPr>
        <w:br w:type="page"/>
      </w:r>
      <w:r w:rsidR="00175FCC">
        <w:rPr>
          <w:sz w:val="2"/>
        </w:rPr>
      </w:r>
      <w:r w:rsidR="00175FCC">
        <w:rPr>
          <w:sz w:val="2"/>
        </w:rPr>
        <w:pict>
          <v:group id="_x0000_s36883" style="width:7in;height:.5pt;mso-position-horizontal-relative:char;mso-position-vertical-relative:line" coordsize="10080,10">
            <v:line id="_x0000_s36884" style="position:absolute" from="0,5" to="10080,5" strokecolor="#231f20" strokeweight=".5pt"/>
            <w10:anchorlock/>
          </v:group>
        </w:pict>
      </w:r>
    </w:p>
    <w:p w:rsidR="00294DB8" w:rsidRPr="00FF14BA" w:rsidRDefault="00294DB8" w:rsidP="00294DB8">
      <w:pPr>
        <w:jc w:val="center"/>
        <w:rPr>
          <w:spacing w:val="16"/>
          <w:sz w:val="24"/>
          <w:szCs w:val="24"/>
        </w:rPr>
      </w:pPr>
      <w:r>
        <w:rPr>
          <w:sz w:val="2"/>
        </w:rPr>
        <w:t>\</w:t>
      </w:r>
    </w:p>
    <w:p w:rsidR="00294DB8" w:rsidRPr="00FF2C82" w:rsidRDefault="00294DB8" w:rsidP="00294DB8">
      <w:pPr>
        <w:pStyle w:val="Heading2"/>
      </w:pPr>
      <w:bookmarkStart w:id="22" w:name="_Toc71024397"/>
      <w:r>
        <w:t>DILL DIP</w:t>
      </w:r>
      <w:bookmarkEnd w:id="22"/>
    </w:p>
    <w:p w:rsidR="00294DB8" w:rsidRDefault="00175FCC" w:rsidP="00294DB8">
      <w:pPr>
        <w:pStyle w:val="BodyText"/>
        <w:spacing w:line="20" w:lineRule="exact"/>
        <w:ind w:left="95"/>
        <w:rPr>
          <w:sz w:val="2"/>
        </w:rPr>
      </w:pPr>
      <w:r>
        <w:rPr>
          <w:sz w:val="2"/>
        </w:rPr>
      </w:r>
      <w:r>
        <w:rPr>
          <w:sz w:val="2"/>
        </w:rPr>
        <w:pict>
          <v:group id="_x0000_s36881" style="width:7in;height:.5pt;mso-position-horizontal-relative:char;mso-position-vertical-relative:line" coordsize="10080,10">
            <v:line id="_x0000_s36882" style="position:absolute" from="0,5" to="10080,5" strokecolor="#231f20" strokeweight=".5pt"/>
            <w10:anchorlock/>
          </v:group>
        </w:pict>
      </w:r>
    </w:p>
    <w:p w:rsidR="00294DB8" w:rsidRDefault="00294DB8" w:rsidP="00294DB8">
      <w:pPr>
        <w:spacing w:before="40"/>
        <w:jc w:val="center"/>
        <w:rPr>
          <w:spacing w:val="16"/>
          <w:sz w:val="24"/>
          <w:szCs w:val="24"/>
        </w:rPr>
      </w:pPr>
      <w:r w:rsidRPr="003C0C33">
        <w:rPr>
          <w:spacing w:val="16"/>
          <w:sz w:val="24"/>
          <w:szCs w:val="24"/>
        </w:rPr>
        <w:t>FR</w:t>
      </w:r>
      <w:r>
        <w:rPr>
          <w:spacing w:val="16"/>
          <w:sz w:val="24"/>
          <w:szCs w:val="24"/>
        </w:rPr>
        <w:t>OM THE KITCHEN OF FATHER ROMANS</w:t>
      </w:r>
    </w:p>
    <w:p w:rsidR="00294DB8" w:rsidRPr="00DC5B53" w:rsidRDefault="00294DB8" w:rsidP="00294DB8">
      <w:pPr>
        <w:pStyle w:val="BodyText"/>
        <w:rPr>
          <w:color w:val="020302"/>
          <w:sz w:val="21"/>
          <w:szCs w:val="21"/>
        </w:rPr>
      </w:pPr>
    </w:p>
    <w:p w:rsidR="00294DB8" w:rsidRPr="00085BD8" w:rsidRDefault="00294DB8" w:rsidP="00294DB8">
      <w:pPr>
        <w:pStyle w:val="BodyText"/>
        <w:ind w:left="101"/>
        <w:rPr>
          <w:color w:val="020302"/>
        </w:rPr>
      </w:pPr>
      <w:r>
        <w:rPr>
          <w:color w:val="020302"/>
        </w:rPr>
        <w:t xml:space="preserve">INGREDIENTS </w:t>
      </w:r>
    </w:p>
    <w:p w:rsidR="00294DB8" w:rsidRPr="00A16A7C" w:rsidRDefault="00294DB8" w:rsidP="00294DB8">
      <w:pPr>
        <w:pStyle w:val="BodyText"/>
        <w:spacing w:before="8"/>
        <w:ind w:left="101"/>
      </w:pPr>
    </w:p>
    <w:p w:rsidR="00294DB8" w:rsidRDefault="00BC6E99" w:rsidP="00294DB8">
      <w:pPr>
        <w:pStyle w:val="BodyText"/>
        <w:spacing w:line="444" w:lineRule="auto"/>
        <w:ind w:left="101"/>
        <w:rPr>
          <w:spacing w:val="16"/>
        </w:rPr>
      </w:pPr>
      <w:r>
        <w:rPr>
          <w:spacing w:val="16"/>
        </w:rPr>
        <w:t>1 16-ounce container</w:t>
      </w:r>
      <w:r w:rsidR="00294DB8">
        <w:rPr>
          <w:spacing w:val="16"/>
        </w:rPr>
        <w:t xml:space="preserve"> sour cream</w:t>
      </w:r>
    </w:p>
    <w:p w:rsidR="00294DB8" w:rsidRDefault="00245DFD" w:rsidP="00294DB8">
      <w:pPr>
        <w:pStyle w:val="BodyText"/>
        <w:spacing w:line="444" w:lineRule="auto"/>
        <w:ind w:left="101"/>
        <w:rPr>
          <w:spacing w:val="16"/>
        </w:rPr>
      </w:pPr>
      <w:r>
        <w:rPr>
          <w:spacing w:val="16"/>
        </w:rPr>
        <w:t>¾</w:t>
      </w:r>
      <w:r w:rsidR="00294DB8">
        <w:rPr>
          <w:spacing w:val="16"/>
        </w:rPr>
        <w:t xml:space="preserve"> cup mayonnaise</w:t>
      </w:r>
    </w:p>
    <w:p w:rsidR="00294DB8" w:rsidRDefault="00294DB8" w:rsidP="00294DB8">
      <w:pPr>
        <w:pStyle w:val="BodyText"/>
        <w:spacing w:line="444" w:lineRule="auto"/>
        <w:ind w:left="101"/>
        <w:rPr>
          <w:spacing w:val="16"/>
        </w:rPr>
      </w:pPr>
      <w:r>
        <w:rPr>
          <w:spacing w:val="16"/>
        </w:rPr>
        <w:t>1 teaspoon Lawry’s season salt</w:t>
      </w:r>
    </w:p>
    <w:p w:rsidR="00294DB8" w:rsidRDefault="00294DB8" w:rsidP="00294DB8">
      <w:pPr>
        <w:pStyle w:val="BodyText"/>
        <w:spacing w:line="444" w:lineRule="auto"/>
        <w:ind w:left="101"/>
        <w:rPr>
          <w:spacing w:val="16"/>
        </w:rPr>
      </w:pPr>
      <w:r>
        <w:rPr>
          <w:spacing w:val="16"/>
        </w:rPr>
        <w:t>2 tablespoons chopped onion</w:t>
      </w:r>
    </w:p>
    <w:p w:rsidR="00294DB8" w:rsidRDefault="00294DB8" w:rsidP="00294DB8">
      <w:pPr>
        <w:pStyle w:val="BodyText"/>
        <w:spacing w:line="444" w:lineRule="auto"/>
        <w:ind w:left="101"/>
        <w:rPr>
          <w:spacing w:val="16"/>
        </w:rPr>
      </w:pPr>
      <w:r>
        <w:rPr>
          <w:spacing w:val="16"/>
        </w:rPr>
        <w:t>2 teaspoons dill weed</w:t>
      </w:r>
    </w:p>
    <w:p w:rsidR="00294DB8" w:rsidRDefault="00294DB8" w:rsidP="00294DB8">
      <w:pPr>
        <w:pStyle w:val="BodyText"/>
        <w:spacing w:line="444" w:lineRule="auto"/>
        <w:ind w:left="101"/>
        <w:rPr>
          <w:spacing w:val="16"/>
        </w:rPr>
      </w:pPr>
      <w:r>
        <w:rPr>
          <w:spacing w:val="16"/>
        </w:rPr>
        <w:t>2 tablespoons dried parsley</w:t>
      </w:r>
    </w:p>
    <w:p w:rsidR="00294DB8" w:rsidRDefault="00175FCC" w:rsidP="00294DB8">
      <w:pPr>
        <w:pStyle w:val="BodyText"/>
        <w:spacing w:line="444" w:lineRule="auto"/>
        <w:ind w:left="101"/>
        <w:rPr>
          <w:sz w:val="2"/>
        </w:rPr>
      </w:pPr>
      <w:r>
        <w:rPr>
          <w:sz w:val="2"/>
        </w:rPr>
      </w:r>
      <w:r>
        <w:rPr>
          <w:sz w:val="2"/>
        </w:rPr>
        <w:pict>
          <v:group id="_x0000_s36879" style="width:7in;height:.5pt;mso-position-horizontal-relative:char;mso-position-vertical-relative:line" coordsize="10080,10">
            <v:line id="_x0000_s36880" style="position:absolute" from="0,5" to="10080,5" strokecolor="#231f20" strokeweight=".5pt"/>
            <w10:anchorlock/>
          </v:group>
        </w:pict>
      </w:r>
    </w:p>
    <w:p w:rsidR="00294DB8" w:rsidRDefault="00294DB8" w:rsidP="00294DB8">
      <w:pPr>
        <w:pStyle w:val="BodyText"/>
        <w:spacing w:before="6"/>
        <w:rPr>
          <w:sz w:val="21"/>
        </w:rPr>
      </w:pPr>
    </w:p>
    <w:p w:rsidR="00294DB8" w:rsidRPr="00085BD8" w:rsidRDefault="00294DB8" w:rsidP="00294DB8">
      <w:pPr>
        <w:pStyle w:val="BodyText"/>
        <w:ind w:left="101"/>
        <w:rPr>
          <w:color w:val="020302"/>
        </w:rPr>
      </w:pPr>
      <w:r>
        <w:rPr>
          <w:color w:val="020302"/>
        </w:rPr>
        <w:t xml:space="preserve">INSTRUCTIONS </w:t>
      </w:r>
    </w:p>
    <w:p w:rsidR="00294DB8" w:rsidRPr="00A16A7C" w:rsidRDefault="00294DB8" w:rsidP="00294DB8">
      <w:pPr>
        <w:pStyle w:val="BodyText"/>
        <w:spacing w:before="8"/>
      </w:pPr>
    </w:p>
    <w:p w:rsidR="00294DB8" w:rsidRDefault="00294DB8" w:rsidP="00294DB8">
      <w:pPr>
        <w:spacing w:line="276" w:lineRule="auto"/>
        <w:ind w:left="115" w:right="619"/>
        <w:rPr>
          <w:color w:val="020302"/>
          <w:spacing w:val="16"/>
          <w:sz w:val="20"/>
          <w:szCs w:val="20"/>
        </w:rPr>
      </w:pPr>
      <w:r>
        <w:rPr>
          <w:color w:val="020302"/>
          <w:spacing w:val="16"/>
          <w:sz w:val="20"/>
          <w:szCs w:val="20"/>
        </w:rPr>
        <w:t>Mix all together and refrigerate for a few hours.</w:t>
      </w:r>
    </w:p>
    <w:p w:rsidR="00294DB8" w:rsidRDefault="00294DB8" w:rsidP="00294DB8">
      <w:pPr>
        <w:spacing w:line="276" w:lineRule="auto"/>
        <w:ind w:left="115" w:right="619"/>
        <w:rPr>
          <w:color w:val="020302"/>
          <w:spacing w:val="16"/>
          <w:sz w:val="20"/>
          <w:szCs w:val="20"/>
        </w:rPr>
      </w:pPr>
    </w:p>
    <w:p w:rsidR="00294DB8" w:rsidRDefault="00294DB8" w:rsidP="005139B4">
      <w:pPr>
        <w:spacing w:line="276" w:lineRule="auto"/>
        <w:ind w:left="115"/>
        <w:rPr>
          <w:color w:val="020302"/>
          <w:spacing w:val="16"/>
          <w:sz w:val="20"/>
          <w:szCs w:val="20"/>
        </w:rPr>
      </w:pPr>
      <w:r>
        <w:rPr>
          <w:color w:val="020302"/>
          <w:spacing w:val="16"/>
          <w:sz w:val="20"/>
          <w:szCs w:val="20"/>
        </w:rPr>
        <w:t>Cut a hole in a round rye bread to make a well and fill with the dip using the cut bread around the bread.</w:t>
      </w:r>
    </w:p>
    <w:p w:rsidR="00E51712" w:rsidRDefault="00294DB8" w:rsidP="00E51712">
      <w:pPr>
        <w:rPr>
          <w:color w:val="020302"/>
          <w:spacing w:val="16"/>
          <w:sz w:val="20"/>
          <w:szCs w:val="20"/>
        </w:rPr>
      </w:pPr>
      <w:r>
        <w:rPr>
          <w:color w:val="020302"/>
          <w:spacing w:val="16"/>
        </w:rPr>
        <w:br w:type="page"/>
      </w:r>
    </w:p>
    <w:p w:rsidR="0028686E" w:rsidRDefault="00175FCC" w:rsidP="0028686E">
      <w:pPr>
        <w:pStyle w:val="BodyText"/>
        <w:spacing w:line="20" w:lineRule="exact"/>
        <w:ind w:left="95"/>
        <w:rPr>
          <w:sz w:val="2"/>
        </w:rPr>
      </w:pPr>
      <w:r>
        <w:rPr>
          <w:sz w:val="2"/>
        </w:rPr>
      </w:r>
      <w:r>
        <w:rPr>
          <w:sz w:val="2"/>
        </w:rPr>
        <w:pict>
          <v:group id="_x0000_s1715" style="width:7in;height:.5pt;mso-position-horizontal-relative:char;mso-position-vertical-relative:line" coordsize="10080,10">
            <v:line id="_x0000_s1716" style="position:absolute" from="0,5" to="10080,5" strokecolor="#231f20" strokeweight=".5pt"/>
            <w10:anchorlock/>
          </v:group>
        </w:pict>
      </w:r>
    </w:p>
    <w:p w:rsidR="0028686E" w:rsidRPr="00FF14BA" w:rsidRDefault="0028686E" w:rsidP="0028686E">
      <w:pPr>
        <w:jc w:val="center"/>
        <w:rPr>
          <w:spacing w:val="16"/>
          <w:sz w:val="24"/>
          <w:szCs w:val="24"/>
        </w:rPr>
      </w:pPr>
      <w:r>
        <w:rPr>
          <w:sz w:val="2"/>
        </w:rPr>
        <w:t>\</w:t>
      </w:r>
    </w:p>
    <w:p w:rsidR="0028686E" w:rsidRPr="006B4CDD" w:rsidRDefault="0028686E" w:rsidP="0028686E">
      <w:pPr>
        <w:pStyle w:val="Heading2"/>
      </w:pPr>
      <w:bookmarkStart w:id="23" w:name="_Toc71024398"/>
      <w:r>
        <w:t>GOAT CHEESE TORTA</w:t>
      </w:r>
      <w:bookmarkEnd w:id="23"/>
    </w:p>
    <w:p w:rsidR="0028686E" w:rsidRDefault="00175FCC" w:rsidP="0028686E">
      <w:pPr>
        <w:pStyle w:val="BodyText"/>
        <w:spacing w:line="20" w:lineRule="exact"/>
        <w:ind w:left="95"/>
        <w:rPr>
          <w:sz w:val="2"/>
        </w:rPr>
      </w:pPr>
      <w:r>
        <w:rPr>
          <w:sz w:val="2"/>
        </w:rPr>
      </w:r>
      <w:r>
        <w:rPr>
          <w:sz w:val="2"/>
        </w:rPr>
        <w:pict>
          <v:group id="_x0000_s1713" style="width:7in;height:.5pt;mso-position-horizontal-relative:char;mso-position-vertical-relative:line" coordsize="10080,10">
            <v:line id="_x0000_s1714" style="position:absolute" from="0,5" to="10080,5" strokecolor="#231f20" strokeweight=".5pt"/>
            <w10:anchorlock/>
          </v:group>
        </w:pict>
      </w:r>
    </w:p>
    <w:p w:rsidR="0028686E" w:rsidRDefault="0028686E" w:rsidP="0028686E">
      <w:pPr>
        <w:spacing w:before="40"/>
        <w:jc w:val="center"/>
        <w:rPr>
          <w:spacing w:val="16"/>
          <w:sz w:val="24"/>
          <w:szCs w:val="24"/>
        </w:rPr>
      </w:pPr>
      <w:r w:rsidRPr="003C0C33">
        <w:rPr>
          <w:spacing w:val="16"/>
          <w:sz w:val="24"/>
          <w:szCs w:val="24"/>
        </w:rPr>
        <w:t>FR</w:t>
      </w:r>
      <w:r>
        <w:rPr>
          <w:spacing w:val="16"/>
          <w:sz w:val="24"/>
          <w:szCs w:val="24"/>
        </w:rPr>
        <w:t>OM THE KITCHEN OF ELAINE KELLER</w:t>
      </w:r>
    </w:p>
    <w:p w:rsidR="0028686E" w:rsidRPr="00DC5B53" w:rsidRDefault="0028686E" w:rsidP="0028686E">
      <w:pPr>
        <w:pStyle w:val="BodyText"/>
        <w:ind w:left="101"/>
        <w:rPr>
          <w:color w:val="020302"/>
          <w:sz w:val="21"/>
          <w:szCs w:val="21"/>
        </w:rPr>
      </w:pPr>
    </w:p>
    <w:p w:rsidR="0028686E" w:rsidRPr="00085BD8" w:rsidRDefault="0028686E" w:rsidP="0028686E">
      <w:pPr>
        <w:pStyle w:val="BodyText"/>
        <w:ind w:left="101"/>
        <w:rPr>
          <w:color w:val="020302"/>
        </w:rPr>
      </w:pPr>
      <w:r>
        <w:rPr>
          <w:color w:val="020302"/>
        </w:rPr>
        <w:t xml:space="preserve">INGREDIENTS </w:t>
      </w:r>
    </w:p>
    <w:p w:rsidR="0028686E" w:rsidRPr="00A16A7C" w:rsidRDefault="0028686E" w:rsidP="0028686E">
      <w:pPr>
        <w:pStyle w:val="BodyText"/>
        <w:spacing w:before="8"/>
        <w:ind w:left="101"/>
      </w:pPr>
    </w:p>
    <w:p w:rsidR="0028686E" w:rsidRPr="0028686E" w:rsidRDefault="008E6577" w:rsidP="0028686E">
      <w:pPr>
        <w:pStyle w:val="BodyText"/>
        <w:spacing w:line="444" w:lineRule="auto"/>
        <w:ind w:left="101"/>
        <w:rPr>
          <w:spacing w:val="16"/>
        </w:rPr>
      </w:pPr>
      <w:r>
        <w:rPr>
          <w:spacing w:val="16"/>
        </w:rPr>
        <w:t xml:space="preserve">¼ </w:t>
      </w:r>
      <w:r w:rsidR="0028686E">
        <w:rPr>
          <w:spacing w:val="16"/>
        </w:rPr>
        <w:t xml:space="preserve">cup </w:t>
      </w:r>
      <w:r w:rsidR="0028686E" w:rsidRPr="0028686E">
        <w:rPr>
          <w:spacing w:val="16"/>
        </w:rPr>
        <w:t>bottled roasted red peppers</w:t>
      </w:r>
      <w:r w:rsidR="00D64F5E">
        <w:rPr>
          <w:spacing w:val="16"/>
        </w:rPr>
        <w:t>, f</w:t>
      </w:r>
      <w:r w:rsidR="00D64F5E" w:rsidRPr="0028686E">
        <w:rPr>
          <w:spacing w:val="16"/>
        </w:rPr>
        <w:t>inely chopped</w:t>
      </w:r>
      <w:r w:rsidR="00D64F5E">
        <w:rPr>
          <w:spacing w:val="16"/>
        </w:rPr>
        <w:t>,</w:t>
      </w:r>
      <w:r w:rsidR="00D64F5E" w:rsidRPr="0028686E">
        <w:rPr>
          <w:spacing w:val="16"/>
        </w:rPr>
        <w:t xml:space="preserve"> rinsed </w:t>
      </w:r>
      <w:r w:rsidR="00D64F5E">
        <w:rPr>
          <w:spacing w:val="16"/>
        </w:rPr>
        <w:t xml:space="preserve">and </w:t>
      </w:r>
      <w:r w:rsidR="00D64F5E" w:rsidRPr="0028686E">
        <w:rPr>
          <w:spacing w:val="16"/>
        </w:rPr>
        <w:t>drained</w:t>
      </w:r>
    </w:p>
    <w:p w:rsidR="0028686E" w:rsidRPr="0028686E" w:rsidRDefault="009867B2" w:rsidP="0028686E">
      <w:pPr>
        <w:pStyle w:val="BodyText"/>
        <w:spacing w:line="444" w:lineRule="auto"/>
        <w:ind w:left="101"/>
        <w:rPr>
          <w:spacing w:val="16"/>
        </w:rPr>
      </w:pPr>
      <w:r>
        <w:rPr>
          <w:spacing w:val="16"/>
        </w:rPr>
        <w:t xml:space="preserve">10 ounces </w:t>
      </w:r>
      <w:r w:rsidR="0028686E" w:rsidRPr="0028686E">
        <w:rPr>
          <w:spacing w:val="16"/>
        </w:rPr>
        <w:t xml:space="preserve">soft mild goat cheese, softened at room temperature  </w:t>
      </w:r>
    </w:p>
    <w:p w:rsidR="0028686E" w:rsidRDefault="009867B2" w:rsidP="0028686E">
      <w:pPr>
        <w:pStyle w:val="BodyText"/>
        <w:spacing w:line="444" w:lineRule="auto"/>
        <w:ind w:left="101"/>
        <w:rPr>
          <w:spacing w:val="16"/>
        </w:rPr>
      </w:pPr>
      <w:r>
        <w:rPr>
          <w:spacing w:val="16"/>
        </w:rPr>
        <w:t>10 ounces</w:t>
      </w:r>
      <w:r w:rsidR="0028686E" w:rsidRPr="0028686E">
        <w:rPr>
          <w:spacing w:val="16"/>
        </w:rPr>
        <w:t xml:space="preserve"> cream cheese </w:t>
      </w:r>
    </w:p>
    <w:p w:rsidR="00D64F5E" w:rsidRPr="0028686E" w:rsidRDefault="00D64F5E" w:rsidP="00D64F5E">
      <w:pPr>
        <w:pStyle w:val="BodyText"/>
        <w:spacing w:line="444" w:lineRule="auto"/>
        <w:ind w:left="101"/>
        <w:rPr>
          <w:spacing w:val="16"/>
        </w:rPr>
      </w:pPr>
      <w:r>
        <w:rPr>
          <w:spacing w:val="16"/>
        </w:rPr>
        <w:t>¼ cup b</w:t>
      </w:r>
      <w:r w:rsidRPr="0028686E">
        <w:rPr>
          <w:spacing w:val="16"/>
        </w:rPr>
        <w:t>asil p</w:t>
      </w:r>
      <w:r>
        <w:rPr>
          <w:spacing w:val="16"/>
        </w:rPr>
        <w:t>esto (prepared or make your own)</w:t>
      </w:r>
    </w:p>
    <w:p w:rsidR="0028686E" w:rsidRDefault="009867B2" w:rsidP="0028686E">
      <w:pPr>
        <w:pStyle w:val="BodyText"/>
        <w:spacing w:line="444" w:lineRule="auto"/>
        <w:ind w:left="101"/>
        <w:rPr>
          <w:sz w:val="2"/>
        </w:rPr>
      </w:pPr>
      <w:r>
        <w:rPr>
          <w:spacing w:val="16"/>
        </w:rPr>
        <w:t>3 tablespoon</w:t>
      </w:r>
      <w:r w:rsidR="0028686E" w:rsidRPr="0028686E">
        <w:rPr>
          <w:spacing w:val="16"/>
        </w:rPr>
        <w:t xml:space="preserve"> bottled black olive paste or tapenade </w:t>
      </w:r>
      <w:r w:rsidR="00175FCC">
        <w:rPr>
          <w:sz w:val="2"/>
        </w:rPr>
      </w:r>
      <w:r w:rsidR="00175FCC">
        <w:rPr>
          <w:sz w:val="2"/>
        </w:rPr>
        <w:pict>
          <v:group id="_x0000_s1711" style="width:7in;height:.5pt;mso-position-horizontal-relative:char;mso-position-vertical-relative:line" coordsize="10080,10">
            <v:line id="_x0000_s1712" style="position:absolute" from="0,5" to="10080,5" strokecolor="#231f20" strokeweight=".5pt"/>
            <w10:anchorlock/>
          </v:group>
        </w:pict>
      </w:r>
    </w:p>
    <w:p w:rsidR="0028686E" w:rsidRDefault="0028686E" w:rsidP="0028686E">
      <w:pPr>
        <w:pStyle w:val="BodyText"/>
        <w:spacing w:before="6"/>
        <w:rPr>
          <w:sz w:val="21"/>
        </w:rPr>
      </w:pPr>
    </w:p>
    <w:p w:rsidR="0028686E" w:rsidRPr="00085BD8" w:rsidRDefault="0028686E" w:rsidP="0028686E">
      <w:pPr>
        <w:pStyle w:val="BodyText"/>
        <w:ind w:left="101"/>
        <w:rPr>
          <w:color w:val="020302"/>
        </w:rPr>
      </w:pPr>
      <w:r>
        <w:rPr>
          <w:color w:val="020302"/>
        </w:rPr>
        <w:t xml:space="preserve">INSTRUCTIONS </w:t>
      </w:r>
    </w:p>
    <w:p w:rsidR="0028686E" w:rsidRPr="00A16A7C" w:rsidRDefault="0028686E" w:rsidP="0028686E">
      <w:pPr>
        <w:pStyle w:val="BodyText"/>
        <w:spacing w:before="8"/>
      </w:pPr>
    </w:p>
    <w:p w:rsidR="009867B2" w:rsidRDefault="009867B2" w:rsidP="009867B2">
      <w:pPr>
        <w:spacing w:line="276" w:lineRule="auto"/>
        <w:ind w:left="115" w:right="619"/>
        <w:rPr>
          <w:color w:val="020302"/>
          <w:spacing w:val="16"/>
          <w:sz w:val="20"/>
          <w:szCs w:val="20"/>
        </w:rPr>
      </w:pPr>
      <w:r w:rsidRPr="009867B2">
        <w:rPr>
          <w:color w:val="020302"/>
          <w:spacing w:val="16"/>
          <w:sz w:val="20"/>
          <w:szCs w:val="20"/>
        </w:rPr>
        <w:t>Use a fanc</w:t>
      </w:r>
      <w:r>
        <w:rPr>
          <w:color w:val="020302"/>
          <w:spacing w:val="16"/>
          <w:sz w:val="20"/>
          <w:szCs w:val="20"/>
        </w:rPr>
        <w:t xml:space="preserve">y mold or </w:t>
      </w:r>
      <w:r w:rsidR="00967272">
        <w:rPr>
          <w:spacing w:val="16"/>
        </w:rPr>
        <w:t>2</w:t>
      </w:r>
      <w:r w:rsidR="00967272" w:rsidRPr="00967272">
        <w:rPr>
          <w:spacing w:val="16"/>
          <w:sz w:val="4"/>
          <w:szCs w:val="4"/>
        </w:rPr>
        <w:t xml:space="preserve"> </w:t>
      </w:r>
      <w:r w:rsidR="00967272">
        <w:rPr>
          <w:spacing w:val="16"/>
        </w:rPr>
        <w:t xml:space="preserve">¼ </w:t>
      </w:r>
      <w:r>
        <w:rPr>
          <w:color w:val="020302"/>
          <w:spacing w:val="16"/>
          <w:sz w:val="20"/>
          <w:szCs w:val="20"/>
        </w:rPr>
        <w:t>cup loaf pan .</w:t>
      </w:r>
    </w:p>
    <w:p w:rsidR="009867B2" w:rsidRDefault="009867B2" w:rsidP="005139B4">
      <w:pPr>
        <w:spacing w:line="276" w:lineRule="auto"/>
        <w:ind w:left="115" w:right="144"/>
        <w:rPr>
          <w:color w:val="020302"/>
          <w:spacing w:val="16"/>
          <w:sz w:val="20"/>
          <w:szCs w:val="20"/>
        </w:rPr>
      </w:pPr>
      <w:r w:rsidRPr="009867B2">
        <w:rPr>
          <w:color w:val="020302"/>
          <w:spacing w:val="16"/>
          <w:sz w:val="20"/>
          <w:szCs w:val="20"/>
        </w:rPr>
        <w:t>Lightly oil loaf pan and line with a sheet of plastic wrap large enough to allow a generous overhang on all 4 sides.</w:t>
      </w:r>
    </w:p>
    <w:p w:rsidR="009867B2" w:rsidRPr="009867B2" w:rsidRDefault="009867B2" w:rsidP="005139B4">
      <w:pPr>
        <w:spacing w:line="276" w:lineRule="auto"/>
        <w:ind w:left="115" w:right="144"/>
        <w:rPr>
          <w:color w:val="020302"/>
          <w:spacing w:val="16"/>
          <w:sz w:val="20"/>
          <w:szCs w:val="20"/>
        </w:rPr>
      </w:pPr>
    </w:p>
    <w:p w:rsidR="009867B2" w:rsidRDefault="009867B2" w:rsidP="005139B4">
      <w:pPr>
        <w:spacing w:line="276" w:lineRule="auto"/>
        <w:ind w:left="115" w:right="144"/>
        <w:rPr>
          <w:color w:val="020302"/>
          <w:spacing w:val="16"/>
          <w:sz w:val="20"/>
          <w:szCs w:val="20"/>
        </w:rPr>
      </w:pPr>
      <w:r w:rsidRPr="009867B2">
        <w:rPr>
          <w:color w:val="020302"/>
          <w:spacing w:val="16"/>
          <w:sz w:val="20"/>
          <w:szCs w:val="20"/>
        </w:rPr>
        <w:t>Blot peppers well between paper towels to remove excess liquid.</w:t>
      </w:r>
    </w:p>
    <w:p w:rsidR="009867B2" w:rsidRPr="009867B2" w:rsidRDefault="009867B2" w:rsidP="005139B4">
      <w:pPr>
        <w:spacing w:line="276" w:lineRule="auto"/>
        <w:ind w:left="115" w:right="144"/>
        <w:rPr>
          <w:color w:val="020302"/>
          <w:spacing w:val="16"/>
          <w:sz w:val="20"/>
          <w:szCs w:val="20"/>
        </w:rPr>
      </w:pPr>
    </w:p>
    <w:p w:rsidR="009867B2" w:rsidRDefault="009867B2" w:rsidP="005139B4">
      <w:pPr>
        <w:spacing w:line="276" w:lineRule="auto"/>
        <w:ind w:left="115" w:right="144"/>
        <w:rPr>
          <w:color w:val="020302"/>
          <w:spacing w:val="16"/>
          <w:sz w:val="20"/>
          <w:szCs w:val="20"/>
        </w:rPr>
      </w:pPr>
      <w:r w:rsidRPr="009867B2">
        <w:rPr>
          <w:color w:val="020302"/>
          <w:spacing w:val="16"/>
          <w:sz w:val="20"/>
          <w:szCs w:val="20"/>
        </w:rPr>
        <w:t>In a food processor</w:t>
      </w:r>
      <w:r w:rsidR="00D64F5E">
        <w:rPr>
          <w:color w:val="020302"/>
          <w:spacing w:val="16"/>
          <w:sz w:val="20"/>
          <w:szCs w:val="20"/>
        </w:rPr>
        <w:t>,</w:t>
      </w:r>
      <w:r w:rsidRPr="009867B2">
        <w:rPr>
          <w:color w:val="020302"/>
          <w:spacing w:val="16"/>
          <w:sz w:val="20"/>
          <w:szCs w:val="20"/>
        </w:rPr>
        <w:t xml:space="preserve"> blend goat cheese with the cream cheese.</w:t>
      </w:r>
    </w:p>
    <w:p w:rsidR="009867B2" w:rsidRDefault="009867B2" w:rsidP="005139B4">
      <w:pPr>
        <w:spacing w:line="276" w:lineRule="auto"/>
        <w:ind w:left="115" w:right="144"/>
        <w:rPr>
          <w:color w:val="020302"/>
          <w:spacing w:val="16"/>
          <w:sz w:val="20"/>
          <w:szCs w:val="20"/>
        </w:rPr>
      </w:pPr>
      <w:r w:rsidRPr="009867B2">
        <w:rPr>
          <w:color w:val="020302"/>
          <w:spacing w:val="16"/>
          <w:sz w:val="20"/>
          <w:szCs w:val="20"/>
        </w:rPr>
        <w:t xml:space="preserve"> </w:t>
      </w:r>
    </w:p>
    <w:p w:rsidR="009867B2" w:rsidRPr="009867B2" w:rsidRDefault="009867B2" w:rsidP="005139B4">
      <w:pPr>
        <w:spacing w:line="276" w:lineRule="auto"/>
        <w:ind w:left="115" w:right="144"/>
        <w:rPr>
          <w:color w:val="020302"/>
          <w:spacing w:val="16"/>
          <w:sz w:val="20"/>
          <w:szCs w:val="20"/>
        </w:rPr>
      </w:pPr>
      <w:r w:rsidRPr="009867B2">
        <w:rPr>
          <w:color w:val="020302"/>
          <w:spacing w:val="16"/>
          <w:sz w:val="20"/>
          <w:szCs w:val="20"/>
        </w:rPr>
        <w:t>Spread about one fourth (</w:t>
      </w:r>
      <w:r w:rsidR="00A9748E">
        <w:rPr>
          <w:spacing w:val="16"/>
        </w:rPr>
        <w:t xml:space="preserve">½ </w:t>
      </w:r>
      <w:r w:rsidRPr="009867B2">
        <w:rPr>
          <w:color w:val="020302"/>
          <w:spacing w:val="16"/>
          <w:sz w:val="20"/>
          <w:szCs w:val="20"/>
        </w:rPr>
        <w:t xml:space="preserve">cup) of cheese evenly over bottom of loaf pan and top with all </w:t>
      </w:r>
      <w:r w:rsidR="00CC70AB">
        <w:rPr>
          <w:color w:val="020302"/>
          <w:spacing w:val="16"/>
          <w:sz w:val="20"/>
          <w:szCs w:val="20"/>
        </w:rPr>
        <w:t>the</w:t>
      </w:r>
      <w:r w:rsidRPr="009867B2">
        <w:rPr>
          <w:color w:val="020302"/>
          <w:spacing w:val="16"/>
          <w:sz w:val="20"/>
          <w:szCs w:val="20"/>
        </w:rPr>
        <w:t xml:space="preserve"> pesto, spreading evenly.</w:t>
      </w:r>
    </w:p>
    <w:p w:rsidR="009867B2" w:rsidRDefault="009867B2" w:rsidP="005139B4">
      <w:pPr>
        <w:spacing w:line="276" w:lineRule="auto"/>
        <w:ind w:left="115" w:right="144"/>
        <w:rPr>
          <w:color w:val="020302"/>
          <w:spacing w:val="16"/>
          <w:sz w:val="20"/>
          <w:szCs w:val="20"/>
        </w:rPr>
      </w:pPr>
      <w:r w:rsidRPr="009867B2">
        <w:rPr>
          <w:color w:val="020302"/>
          <w:spacing w:val="16"/>
          <w:sz w:val="20"/>
          <w:szCs w:val="20"/>
        </w:rPr>
        <w:t xml:space="preserve">Drop </w:t>
      </w:r>
      <w:r w:rsidR="00A9748E">
        <w:rPr>
          <w:spacing w:val="16"/>
        </w:rPr>
        <w:t xml:space="preserve">½ </w:t>
      </w:r>
      <w:r w:rsidRPr="009867B2">
        <w:rPr>
          <w:color w:val="020302"/>
          <w:spacing w:val="16"/>
          <w:sz w:val="20"/>
          <w:szCs w:val="20"/>
        </w:rPr>
        <w:t xml:space="preserve">cup cheese by tablespoons over pesto and spread gently to cover pesto. </w:t>
      </w:r>
    </w:p>
    <w:p w:rsidR="009867B2" w:rsidRDefault="009867B2" w:rsidP="005139B4">
      <w:pPr>
        <w:spacing w:line="276" w:lineRule="auto"/>
        <w:ind w:left="115" w:right="144"/>
        <w:rPr>
          <w:color w:val="020302"/>
          <w:spacing w:val="16"/>
          <w:sz w:val="20"/>
          <w:szCs w:val="20"/>
        </w:rPr>
      </w:pPr>
      <w:r w:rsidRPr="009867B2">
        <w:rPr>
          <w:color w:val="020302"/>
          <w:spacing w:val="16"/>
          <w:sz w:val="20"/>
          <w:szCs w:val="20"/>
        </w:rPr>
        <w:t xml:space="preserve">Top with chopped peppers, spreading evenly. </w:t>
      </w:r>
    </w:p>
    <w:p w:rsidR="005139B4" w:rsidRDefault="009867B2" w:rsidP="005139B4">
      <w:pPr>
        <w:spacing w:line="276" w:lineRule="auto"/>
        <w:ind w:left="115" w:right="144"/>
        <w:rPr>
          <w:color w:val="020302"/>
          <w:spacing w:val="16"/>
          <w:sz w:val="20"/>
          <w:szCs w:val="20"/>
        </w:rPr>
      </w:pPr>
      <w:r w:rsidRPr="009867B2">
        <w:rPr>
          <w:color w:val="020302"/>
          <w:spacing w:val="16"/>
          <w:sz w:val="20"/>
          <w:szCs w:val="20"/>
        </w:rPr>
        <w:t xml:space="preserve">Drop another </w:t>
      </w:r>
      <w:r w:rsidR="00A9748E">
        <w:rPr>
          <w:spacing w:val="16"/>
        </w:rPr>
        <w:t xml:space="preserve">½ </w:t>
      </w:r>
      <w:r w:rsidRPr="009867B2">
        <w:rPr>
          <w:color w:val="020302"/>
          <w:spacing w:val="16"/>
          <w:sz w:val="20"/>
          <w:szCs w:val="20"/>
        </w:rPr>
        <w:t xml:space="preserve">cup cheese by tablespoons over peppers and spread gently to cover peppers.   </w:t>
      </w:r>
    </w:p>
    <w:p w:rsidR="009867B2" w:rsidRPr="009867B2" w:rsidRDefault="009867B2" w:rsidP="005139B4">
      <w:pPr>
        <w:spacing w:line="276" w:lineRule="auto"/>
        <w:ind w:left="115" w:right="144"/>
        <w:rPr>
          <w:color w:val="020302"/>
          <w:spacing w:val="16"/>
          <w:sz w:val="20"/>
          <w:szCs w:val="20"/>
        </w:rPr>
      </w:pPr>
      <w:r w:rsidRPr="009867B2">
        <w:rPr>
          <w:color w:val="020302"/>
          <w:spacing w:val="16"/>
          <w:sz w:val="20"/>
          <w:szCs w:val="20"/>
        </w:rPr>
        <w:t>Spread olive paste evenly on top, then drop remaining cheese by tablespoons over olive paste, spreading gently to cover olive paste.</w:t>
      </w:r>
    </w:p>
    <w:p w:rsidR="009867B2" w:rsidRDefault="009867B2" w:rsidP="005139B4">
      <w:pPr>
        <w:spacing w:line="276" w:lineRule="auto"/>
        <w:ind w:left="115" w:right="144"/>
        <w:rPr>
          <w:color w:val="020302"/>
          <w:spacing w:val="16"/>
          <w:sz w:val="20"/>
          <w:szCs w:val="20"/>
        </w:rPr>
      </w:pPr>
      <w:r w:rsidRPr="009867B2">
        <w:rPr>
          <w:color w:val="020302"/>
          <w:spacing w:val="16"/>
          <w:sz w:val="20"/>
          <w:szCs w:val="20"/>
        </w:rPr>
        <w:t xml:space="preserve">Cover pan with another sheet of plastic wrap and chill at least 8 hours. </w:t>
      </w:r>
    </w:p>
    <w:p w:rsidR="009867B2" w:rsidRPr="009867B2" w:rsidRDefault="009867B2" w:rsidP="005139B4">
      <w:pPr>
        <w:spacing w:line="276" w:lineRule="auto"/>
        <w:ind w:left="115" w:right="144"/>
        <w:rPr>
          <w:color w:val="020302"/>
          <w:spacing w:val="16"/>
          <w:sz w:val="20"/>
          <w:szCs w:val="20"/>
        </w:rPr>
      </w:pPr>
    </w:p>
    <w:p w:rsidR="009867B2" w:rsidRDefault="009867B2" w:rsidP="005139B4">
      <w:pPr>
        <w:spacing w:line="276" w:lineRule="auto"/>
        <w:ind w:left="115" w:right="144"/>
        <w:rPr>
          <w:color w:val="020302"/>
          <w:spacing w:val="16"/>
          <w:sz w:val="20"/>
          <w:szCs w:val="20"/>
        </w:rPr>
      </w:pPr>
      <w:r w:rsidRPr="009867B2">
        <w:rPr>
          <w:color w:val="020302"/>
          <w:spacing w:val="16"/>
          <w:sz w:val="20"/>
          <w:szCs w:val="20"/>
        </w:rPr>
        <w:t xml:space="preserve">Remove plastic wrap from top of pan and invert torta onto a serving plate, then peel off remaining plastic wrap.    </w:t>
      </w:r>
    </w:p>
    <w:p w:rsidR="009867B2" w:rsidRDefault="009867B2" w:rsidP="005139B4">
      <w:pPr>
        <w:spacing w:line="276" w:lineRule="auto"/>
        <w:ind w:left="115" w:right="144"/>
        <w:rPr>
          <w:color w:val="020302"/>
          <w:spacing w:val="16"/>
          <w:sz w:val="20"/>
          <w:szCs w:val="20"/>
        </w:rPr>
      </w:pPr>
      <w:r>
        <w:rPr>
          <w:color w:val="020302"/>
          <w:spacing w:val="16"/>
          <w:sz w:val="20"/>
          <w:szCs w:val="20"/>
        </w:rPr>
        <w:t>Let t</w:t>
      </w:r>
      <w:r w:rsidRPr="009867B2">
        <w:rPr>
          <w:color w:val="020302"/>
          <w:spacing w:val="16"/>
          <w:sz w:val="20"/>
          <w:szCs w:val="20"/>
        </w:rPr>
        <w:t xml:space="preserve">orta stand for 20 minutes before serving.  </w:t>
      </w:r>
    </w:p>
    <w:p w:rsidR="0028686E" w:rsidRDefault="009867B2" w:rsidP="005139B4">
      <w:pPr>
        <w:spacing w:line="276" w:lineRule="auto"/>
        <w:ind w:left="115" w:right="144"/>
        <w:rPr>
          <w:color w:val="020302"/>
          <w:spacing w:val="16"/>
          <w:sz w:val="20"/>
          <w:szCs w:val="20"/>
        </w:rPr>
      </w:pPr>
      <w:r w:rsidRPr="009867B2">
        <w:rPr>
          <w:color w:val="020302"/>
          <w:spacing w:val="16"/>
          <w:sz w:val="20"/>
          <w:szCs w:val="20"/>
        </w:rPr>
        <w:t>Serve with crackers or toasts</w:t>
      </w:r>
      <w:r>
        <w:rPr>
          <w:color w:val="020302"/>
          <w:spacing w:val="16"/>
          <w:sz w:val="20"/>
          <w:szCs w:val="20"/>
        </w:rPr>
        <w:t>.</w:t>
      </w:r>
    </w:p>
    <w:p w:rsidR="006A33E9" w:rsidRPr="003C0C33" w:rsidRDefault="0028686E" w:rsidP="0028686E">
      <w:pPr>
        <w:pStyle w:val="BodyText"/>
        <w:spacing w:before="9"/>
        <w:rPr>
          <w:sz w:val="4"/>
          <w:szCs w:val="4"/>
        </w:rPr>
      </w:pPr>
      <w:r>
        <w:rPr>
          <w:color w:val="020302"/>
          <w:spacing w:val="16"/>
        </w:rPr>
        <w:br w:type="page"/>
      </w:r>
    </w:p>
    <w:p w:rsidR="00B319CD" w:rsidRDefault="00175FCC" w:rsidP="00B319CD">
      <w:pPr>
        <w:pStyle w:val="BodyText"/>
        <w:spacing w:line="20" w:lineRule="exact"/>
        <w:ind w:left="95"/>
        <w:rPr>
          <w:sz w:val="2"/>
        </w:rPr>
      </w:pPr>
      <w:r>
        <w:rPr>
          <w:sz w:val="2"/>
        </w:rPr>
      </w:r>
      <w:r>
        <w:rPr>
          <w:sz w:val="2"/>
        </w:rPr>
        <w:pict>
          <v:group id="_x0000_s1539" style="width:7in;height:.5pt;mso-position-horizontal-relative:char;mso-position-vertical-relative:line" coordsize="10080,10">
            <v:line id="_x0000_s1540" style="position:absolute" from="0,5" to="10080,5" strokecolor="#231f20" strokeweight=".5pt"/>
            <w10:anchorlock/>
          </v:group>
        </w:pict>
      </w:r>
    </w:p>
    <w:p w:rsidR="00B319CD" w:rsidRPr="00FF14BA" w:rsidRDefault="00B319CD" w:rsidP="00B319CD">
      <w:pPr>
        <w:jc w:val="center"/>
        <w:rPr>
          <w:spacing w:val="16"/>
          <w:sz w:val="24"/>
          <w:szCs w:val="24"/>
        </w:rPr>
      </w:pPr>
      <w:r>
        <w:rPr>
          <w:sz w:val="2"/>
        </w:rPr>
        <w:t>\</w:t>
      </w:r>
    </w:p>
    <w:p w:rsidR="00B319CD" w:rsidRPr="006B4CDD" w:rsidRDefault="00B319CD" w:rsidP="00B319CD">
      <w:pPr>
        <w:pStyle w:val="Heading2"/>
      </w:pPr>
      <w:bookmarkStart w:id="24" w:name="_Toc71024399"/>
      <w:r>
        <w:t>GRANDMA’S ARTICHOKE CHILI DIP</w:t>
      </w:r>
      <w:bookmarkEnd w:id="24"/>
    </w:p>
    <w:p w:rsidR="00B319CD" w:rsidRDefault="00175FCC" w:rsidP="00B319CD">
      <w:pPr>
        <w:pStyle w:val="BodyText"/>
        <w:spacing w:line="20" w:lineRule="exact"/>
        <w:ind w:left="95"/>
        <w:rPr>
          <w:sz w:val="2"/>
        </w:rPr>
      </w:pPr>
      <w:r>
        <w:rPr>
          <w:sz w:val="2"/>
        </w:rPr>
      </w:r>
      <w:r>
        <w:rPr>
          <w:sz w:val="2"/>
        </w:rPr>
        <w:pict>
          <v:group id="_x0000_s1537" style="width:7in;height:.5pt;mso-position-horizontal-relative:char;mso-position-vertical-relative:line" coordsize="10080,10">
            <v:line id="_x0000_s1538" style="position:absolute" from="0,5" to="10080,5" strokecolor="#231f20" strokeweight=".5pt"/>
            <w10:anchorlock/>
          </v:group>
        </w:pict>
      </w:r>
    </w:p>
    <w:p w:rsidR="00B319CD" w:rsidRDefault="00B319CD" w:rsidP="00B319CD">
      <w:pPr>
        <w:spacing w:before="40"/>
        <w:jc w:val="center"/>
        <w:rPr>
          <w:spacing w:val="16"/>
          <w:sz w:val="24"/>
          <w:szCs w:val="24"/>
        </w:rPr>
      </w:pPr>
      <w:r w:rsidRPr="003C0C33">
        <w:rPr>
          <w:spacing w:val="16"/>
          <w:sz w:val="24"/>
          <w:szCs w:val="24"/>
        </w:rPr>
        <w:t>FR</w:t>
      </w:r>
      <w:r>
        <w:rPr>
          <w:spacing w:val="16"/>
          <w:sz w:val="24"/>
          <w:szCs w:val="24"/>
        </w:rPr>
        <w:t>OM THE KITCHEN OF GEORGE TEMME</w:t>
      </w:r>
    </w:p>
    <w:p w:rsidR="00B319CD" w:rsidRPr="00DC5B53" w:rsidRDefault="00B319CD" w:rsidP="00B319CD">
      <w:pPr>
        <w:pStyle w:val="BodyText"/>
        <w:rPr>
          <w:color w:val="020302"/>
          <w:sz w:val="21"/>
          <w:szCs w:val="21"/>
        </w:rPr>
      </w:pPr>
    </w:p>
    <w:p w:rsidR="00B319CD" w:rsidRPr="00085BD8" w:rsidRDefault="00B319CD" w:rsidP="00B319CD">
      <w:pPr>
        <w:pStyle w:val="BodyText"/>
        <w:ind w:left="101"/>
        <w:rPr>
          <w:color w:val="020302"/>
        </w:rPr>
      </w:pPr>
      <w:r>
        <w:rPr>
          <w:color w:val="020302"/>
        </w:rPr>
        <w:t xml:space="preserve">INGREDIENTS </w:t>
      </w:r>
    </w:p>
    <w:p w:rsidR="00B319CD" w:rsidRPr="00A16A7C" w:rsidRDefault="00B319CD" w:rsidP="00B319CD">
      <w:pPr>
        <w:pStyle w:val="BodyText"/>
        <w:spacing w:before="8"/>
        <w:ind w:left="101"/>
      </w:pPr>
    </w:p>
    <w:p w:rsidR="00B319CD" w:rsidRPr="00B319CD" w:rsidRDefault="00B319CD" w:rsidP="00B319CD">
      <w:pPr>
        <w:pStyle w:val="BodyText"/>
        <w:spacing w:line="444" w:lineRule="auto"/>
        <w:ind w:left="101"/>
        <w:rPr>
          <w:spacing w:val="16"/>
        </w:rPr>
      </w:pPr>
      <w:r w:rsidRPr="00B319CD">
        <w:rPr>
          <w:spacing w:val="16"/>
        </w:rPr>
        <w:t>1 can drained artichoke hearts</w:t>
      </w:r>
    </w:p>
    <w:p w:rsidR="00B319CD" w:rsidRPr="00B319CD" w:rsidRDefault="00B319CD" w:rsidP="00B319CD">
      <w:pPr>
        <w:pStyle w:val="BodyText"/>
        <w:spacing w:line="444" w:lineRule="auto"/>
        <w:ind w:left="101"/>
        <w:rPr>
          <w:spacing w:val="16"/>
        </w:rPr>
      </w:pPr>
      <w:r w:rsidRPr="00B319CD">
        <w:rPr>
          <w:spacing w:val="16"/>
        </w:rPr>
        <w:t>1 small can green chilies</w:t>
      </w:r>
    </w:p>
    <w:p w:rsidR="00B319CD" w:rsidRPr="00B319CD" w:rsidRDefault="00B319CD" w:rsidP="00B319CD">
      <w:pPr>
        <w:pStyle w:val="BodyText"/>
        <w:spacing w:line="444" w:lineRule="auto"/>
        <w:ind w:left="101"/>
        <w:rPr>
          <w:spacing w:val="16"/>
        </w:rPr>
      </w:pPr>
      <w:r w:rsidRPr="00B319CD">
        <w:rPr>
          <w:spacing w:val="16"/>
        </w:rPr>
        <w:t>1 cup mayo</w:t>
      </w:r>
    </w:p>
    <w:p w:rsidR="00B319CD" w:rsidRDefault="00A9748E" w:rsidP="00B319CD">
      <w:pPr>
        <w:pStyle w:val="BodyText"/>
        <w:spacing w:line="444" w:lineRule="auto"/>
        <w:ind w:left="101"/>
        <w:rPr>
          <w:spacing w:val="16"/>
        </w:rPr>
      </w:pPr>
      <w:r>
        <w:rPr>
          <w:spacing w:val="16"/>
        </w:rPr>
        <w:t xml:space="preserve">½ </w:t>
      </w:r>
      <w:r w:rsidR="00B319CD">
        <w:rPr>
          <w:spacing w:val="16"/>
        </w:rPr>
        <w:t>cup P</w:t>
      </w:r>
      <w:r w:rsidR="005E6D2C">
        <w:rPr>
          <w:spacing w:val="16"/>
        </w:rPr>
        <w:t>armesan cheese</w:t>
      </w:r>
    </w:p>
    <w:p w:rsidR="005E6D2C" w:rsidRDefault="005E6D2C" w:rsidP="00B319CD">
      <w:pPr>
        <w:pStyle w:val="BodyText"/>
        <w:spacing w:line="444" w:lineRule="auto"/>
        <w:ind w:left="101"/>
        <w:rPr>
          <w:spacing w:val="16"/>
        </w:rPr>
      </w:pPr>
      <w:r>
        <w:rPr>
          <w:spacing w:val="16"/>
        </w:rPr>
        <w:t>Paprika</w:t>
      </w:r>
    </w:p>
    <w:p w:rsidR="00B319CD" w:rsidRDefault="00175FCC" w:rsidP="00B319CD">
      <w:pPr>
        <w:pStyle w:val="BodyText"/>
        <w:spacing w:line="444" w:lineRule="auto"/>
        <w:rPr>
          <w:sz w:val="2"/>
        </w:rPr>
      </w:pPr>
      <w:r>
        <w:rPr>
          <w:sz w:val="2"/>
        </w:rPr>
      </w:r>
      <w:r>
        <w:rPr>
          <w:sz w:val="2"/>
        </w:rPr>
        <w:pict>
          <v:group id="_x0000_s1535" style="width:7in;height:.5pt;mso-position-horizontal-relative:char;mso-position-vertical-relative:line" coordsize="10080,10">
            <v:line id="_x0000_s1536" style="position:absolute" from="0,5" to="10080,5" strokecolor="#231f20" strokeweight=".5pt"/>
            <w10:anchorlock/>
          </v:group>
        </w:pict>
      </w:r>
    </w:p>
    <w:p w:rsidR="00B319CD" w:rsidRDefault="00B319CD" w:rsidP="00B319CD">
      <w:pPr>
        <w:pStyle w:val="BodyText"/>
        <w:spacing w:before="6"/>
        <w:rPr>
          <w:sz w:val="21"/>
        </w:rPr>
      </w:pPr>
    </w:p>
    <w:p w:rsidR="00B319CD" w:rsidRPr="00085BD8" w:rsidRDefault="00B319CD" w:rsidP="00B319CD">
      <w:pPr>
        <w:pStyle w:val="BodyText"/>
        <w:ind w:left="101"/>
        <w:rPr>
          <w:color w:val="020302"/>
        </w:rPr>
      </w:pPr>
      <w:r>
        <w:rPr>
          <w:color w:val="020302"/>
        </w:rPr>
        <w:t xml:space="preserve">INSTRUCTIONS </w:t>
      </w:r>
    </w:p>
    <w:p w:rsidR="00B319CD" w:rsidRPr="00A16A7C" w:rsidRDefault="00B319CD" w:rsidP="00B319CD">
      <w:pPr>
        <w:pStyle w:val="BodyText"/>
        <w:spacing w:before="8"/>
      </w:pPr>
    </w:p>
    <w:p w:rsidR="00B319CD" w:rsidRPr="00B319CD" w:rsidRDefault="00B319CD" w:rsidP="00B319CD">
      <w:pPr>
        <w:spacing w:line="276" w:lineRule="auto"/>
        <w:ind w:left="115" w:right="619"/>
        <w:rPr>
          <w:color w:val="020302"/>
          <w:spacing w:val="16"/>
          <w:sz w:val="20"/>
          <w:szCs w:val="20"/>
        </w:rPr>
      </w:pPr>
      <w:r w:rsidRPr="00B319CD">
        <w:rPr>
          <w:color w:val="020302"/>
          <w:spacing w:val="16"/>
          <w:sz w:val="20"/>
          <w:szCs w:val="20"/>
        </w:rPr>
        <w:t>Mix</w:t>
      </w:r>
      <w:r>
        <w:rPr>
          <w:color w:val="020302"/>
          <w:spacing w:val="16"/>
          <w:sz w:val="20"/>
          <w:szCs w:val="20"/>
        </w:rPr>
        <w:t xml:space="preserve"> artichoke hearts, chilies, mayo and cheese</w:t>
      </w:r>
      <w:r w:rsidRPr="00B319CD">
        <w:rPr>
          <w:color w:val="020302"/>
          <w:spacing w:val="16"/>
          <w:sz w:val="20"/>
          <w:szCs w:val="20"/>
        </w:rPr>
        <w:t xml:space="preserve"> in a food processor:</w:t>
      </w:r>
    </w:p>
    <w:p w:rsidR="00B319CD" w:rsidRPr="00B319CD" w:rsidRDefault="00B319CD" w:rsidP="00B319CD">
      <w:pPr>
        <w:spacing w:line="276" w:lineRule="auto"/>
        <w:ind w:left="115" w:right="619"/>
        <w:rPr>
          <w:color w:val="020302"/>
          <w:spacing w:val="16"/>
          <w:sz w:val="20"/>
          <w:szCs w:val="20"/>
        </w:rPr>
      </w:pPr>
      <w:r w:rsidRPr="00B319CD">
        <w:rPr>
          <w:color w:val="020302"/>
          <w:spacing w:val="16"/>
          <w:sz w:val="20"/>
          <w:szCs w:val="20"/>
        </w:rPr>
        <w:t>Add mix to a small baking dish</w:t>
      </w:r>
      <w:r w:rsidR="00AF7279">
        <w:rPr>
          <w:color w:val="020302"/>
          <w:spacing w:val="16"/>
          <w:sz w:val="20"/>
          <w:szCs w:val="20"/>
        </w:rPr>
        <w:t>.</w:t>
      </w:r>
    </w:p>
    <w:p w:rsidR="00B319CD" w:rsidRPr="00B319CD" w:rsidRDefault="00B319CD" w:rsidP="00B319CD">
      <w:pPr>
        <w:spacing w:line="276" w:lineRule="auto"/>
        <w:ind w:left="115" w:right="619"/>
        <w:rPr>
          <w:color w:val="020302"/>
          <w:spacing w:val="16"/>
          <w:sz w:val="20"/>
          <w:szCs w:val="20"/>
        </w:rPr>
      </w:pPr>
    </w:p>
    <w:p w:rsidR="00B319CD" w:rsidRPr="00B319CD" w:rsidRDefault="00B319CD" w:rsidP="00B319CD">
      <w:pPr>
        <w:spacing w:line="276" w:lineRule="auto"/>
        <w:ind w:left="115" w:right="619"/>
        <w:rPr>
          <w:color w:val="020302"/>
          <w:spacing w:val="16"/>
          <w:sz w:val="20"/>
          <w:szCs w:val="20"/>
        </w:rPr>
      </w:pPr>
      <w:r w:rsidRPr="00B319CD">
        <w:rPr>
          <w:color w:val="020302"/>
          <w:spacing w:val="16"/>
          <w:sz w:val="20"/>
          <w:szCs w:val="20"/>
        </w:rPr>
        <w:t>Sprinkle paprika on top.</w:t>
      </w:r>
    </w:p>
    <w:p w:rsidR="00B319CD" w:rsidRPr="00B319CD" w:rsidRDefault="00B319CD" w:rsidP="00B319CD">
      <w:pPr>
        <w:spacing w:line="276" w:lineRule="auto"/>
        <w:ind w:left="115" w:right="619"/>
        <w:rPr>
          <w:color w:val="020302"/>
          <w:spacing w:val="16"/>
          <w:sz w:val="20"/>
          <w:szCs w:val="20"/>
        </w:rPr>
      </w:pPr>
    </w:p>
    <w:p w:rsidR="00B319CD" w:rsidRDefault="00B319CD" w:rsidP="00B319CD">
      <w:pPr>
        <w:spacing w:line="276" w:lineRule="auto"/>
        <w:ind w:left="115" w:right="619"/>
        <w:rPr>
          <w:color w:val="020302"/>
          <w:spacing w:val="16"/>
          <w:sz w:val="20"/>
          <w:szCs w:val="20"/>
        </w:rPr>
      </w:pPr>
      <w:r w:rsidRPr="00B319CD">
        <w:rPr>
          <w:color w:val="020302"/>
          <w:spacing w:val="16"/>
          <w:sz w:val="20"/>
          <w:szCs w:val="20"/>
        </w:rPr>
        <w:t>Bake at 350</w:t>
      </w:r>
      <w:r w:rsidR="00543613">
        <w:rPr>
          <w:color w:val="020302"/>
          <w:spacing w:val="16"/>
        </w:rPr>
        <w:sym w:font="Symbol" w:char="F0B0"/>
      </w:r>
      <w:r w:rsidRPr="00B319CD">
        <w:rPr>
          <w:color w:val="020302"/>
          <w:spacing w:val="16"/>
          <w:sz w:val="20"/>
          <w:szCs w:val="20"/>
        </w:rPr>
        <w:t xml:space="preserve"> for 25 min</w:t>
      </w:r>
      <w:r w:rsidR="00AF7279">
        <w:rPr>
          <w:color w:val="020302"/>
          <w:spacing w:val="16"/>
          <w:sz w:val="20"/>
          <w:szCs w:val="20"/>
        </w:rPr>
        <w:t>,</w:t>
      </w:r>
      <w:r w:rsidRPr="00B319CD">
        <w:rPr>
          <w:color w:val="020302"/>
          <w:spacing w:val="16"/>
          <w:sz w:val="20"/>
          <w:szCs w:val="20"/>
        </w:rPr>
        <w:t xml:space="preserve"> and serve with pita or crackers.</w:t>
      </w:r>
    </w:p>
    <w:p w:rsidR="00B319CD" w:rsidRDefault="00B319CD">
      <w:pPr>
        <w:rPr>
          <w:color w:val="020302"/>
          <w:spacing w:val="16"/>
          <w:sz w:val="20"/>
          <w:szCs w:val="20"/>
        </w:rPr>
      </w:pPr>
      <w:r>
        <w:rPr>
          <w:color w:val="020302"/>
          <w:spacing w:val="16"/>
          <w:sz w:val="20"/>
          <w:szCs w:val="20"/>
        </w:rPr>
        <w:br w:type="page"/>
      </w:r>
    </w:p>
    <w:p w:rsidR="00B319CD" w:rsidRPr="003C0C33" w:rsidRDefault="00B319CD" w:rsidP="00B319CD">
      <w:pPr>
        <w:pStyle w:val="BodyText"/>
        <w:spacing w:before="9"/>
        <w:rPr>
          <w:sz w:val="4"/>
          <w:szCs w:val="4"/>
        </w:rPr>
      </w:pPr>
    </w:p>
    <w:p w:rsidR="009D0FC3" w:rsidRDefault="00175FCC" w:rsidP="009D0FC3">
      <w:pPr>
        <w:pStyle w:val="BodyText"/>
        <w:spacing w:line="20" w:lineRule="exact"/>
        <w:ind w:left="95"/>
        <w:rPr>
          <w:sz w:val="2"/>
        </w:rPr>
      </w:pPr>
      <w:r>
        <w:rPr>
          <w:sz w:val="2"/>
        </w:rPr>
      </w:r>
      <w:r>
        <w:rPr>
          <w:sz w:val="2"/>
        </w:rPr>
        <w:pict>
          <v:group id="_x0000_s1515" style="width:7in;height:.5pt;mso-position-horizontal-relative:char;mso-position-vertical-relative:line" coordsize="10080,10">
            <v:line id="_x0000_s1516" style="position:absolute" from="0,5" to="10080,5" strokecolor="#231f20" strokeweight=".5pt"/>
            <w10:anchorlock/>
          </v:group>
        </w:pict>
      </w:r>
    </w:p>
    <w:p w:rsidR="009D0FC3" w:rsidRPr="00FF14BA" w:rsidRDefault="009D0FC3" w:rsidP="009D0FC3">
      <w:pPr>
        <w:jc w:val="center"/>
        <w:rPr>
          <w:spacing w:val="16"/>
          <w:sz w:val="24"/>
          <w:szCs w:val="24"/>
        </w:rPr>
      </w:pPr>
      <w:r>
        <w:rPr>
          <w:sz w:val="2"/>
        </w:rPr>
        <w:t>\</w:t>
      </w:r>
    </w:p>
    <w:p w:rsidR="009D0FC3" w:rsidRPr="006B4CDD" w:rsidRDefault="009D0FC3" w:rsidP="009D0FC3">
      <w:pPr>
        <w:pStyle w:val="Heading2"/>
      </w:pPr>
      <w:bookmarkStart w:id="25" w:name="_Toc71024400"/>
      <w:r>
        <w:t>HOT CRAB DIP</w:t>
      </w:r>
      <w:bookmarkEnd w:id="25"/>
    </w:p>
    <w:p w:rsidR="009D0FC3" w:rsidRDefault="00175FCC" w:rsidP="009D0FC3">
      <w:pPr>
        <w:pStyle w:val="BodyText"/>
        <w:spacing w:line="20" w:lineRule="exact"/>
        <w:ind w:left="95"/>
        <w:rPr>
          <w:sz w:val="2"/>
        </w:rPr>
      </w:pPr>
      <w:r>
        <w:rPr>
          <w:sz w:val="2"/>
        </w:rPr>
      </w:r>
      <w:r>
        <w:rPr>
          <w:sz w:val="2"/>
        </w:rPr>
        <w:pict>
          <v:group id="_x0000_s1513" style="width:7in;height:.5pt;mso-position-horizontal-relative:char;mso-position-vertical-relative:line" coordsize="10080,10">
            <v:line id="_x0000_s1514" style="position:absolute" from="0,5" to="10080,5" strokecolor="#231f20" strokeweight=".5pt"/>
            <w10:anchorlock/>
          </v:group>
        </w:pict>
      </w:r>
    </w:p>
    <w:p w:rsidR="009D0FC3" w:rsidRDefault="009D0FC3" w:rsidP="009D0FC3">
      <w:pPr>
        <w:spacing w:before="40"/>
        <w:jc w:val="center"/>
        <w:rPr>
          <w:spacing w:val="16"/>
          <w:sz w:val="24"/>
          <w:szCs w:val="24"/>
        </w:rPr>
      </w:pPr>
      <w:r w:rsidRPr="003C0C33">
        <w:rPr>
          <w:spacing w:val="16"/>
          <w:sz w:val="24"/>
          <w:szCs w:val="24"/>
        </w:rPr>
        <w:t>FR</w:t>
      </w:r>
      <w:r>
        <w:rPr>
          <w:spacing w:val="16"/>
          <w:sz w:val="24"/>
          <w:szCs w:val="24"/>
        </w:rPr>
        <w:t>OM THE KITCHEN OF JOAN ROCZYNSKI</w:t>
      </w:r>
    </w:p>
    <w:p w:rsidR="009D0FC3" w:rsidRPr="00DC5B53" w:rsidRDefault="009D0FC3" w:rsidP="009D0FC3">
      <w:pPr>
        <w:pStyle w:val="BodyText"/>
        <w:rPr>
          <w:color w:val="020302"/>
          <w:sz w:val="21"/>
          <w:szCs w:val="21"/>
        </w:rPr>
      </w:pPr>
    </w:p>
    <w:p w:rsidR="009D0FC3" w:rsidRPr="00085BD8" w:rsidRDefault="009D0FC3" w:rsidP="009D0FC3">
      <w:pPr>
        <w:pStyle w:val="BodyText"/>
        <w:ind w:left="101"/>
        <w:rPr>
          <w:color w:val="020302"/>
        </w:rPr>
      </w:pPr>
      <w:r>
        <w:rPr>
          <w:color w:val="020302"/>
        </w:rPr>
        <w:t xml:space="preserve">INGREDIENTS </w:t>
      </w:r>
    </w:p>
    <w:p w:rsidR="009D0FC3" w:rsidRPr="00A16A7C" w:rsidRDefault="009D0FC3" w:rsidP="009D0FC3">
      <w:pPr>
        <w:pStyle w:val="BodyText"/>
        <w:spacing w:before="8"/>
        <w:ind w:left="101"/>
      </w:pPr>
    </w:p>
    <w:p w:rsidR="009D0FC3" w:rsidRPr="009D0FC3" w:rsidRDefault="00BC6E99" w:rsidP="009D0FC3">
      <w:pPr>
        <w:pStyle w:val="BodyText"/>
        <w:spacing w:line="444" w:lineRule="auto"/>
        <w:ind w:left="101"/>
        <w:rPr>
          <w:spacing w:val="16"/>
        </w:rPr>
      </w:pPr>
      <w:r>
        <w:rPr>
          <w:spacing w:val="16"/>
        </w:rPr>
        <w:t xml:space="preserve">1 8-ounce </w:t>
      </w:r>
      <w:r w:rsidR="009D0FC3">
        <w:rPr>
          <w:spacing w:val="16"/>
        </w:rPr>
        <w:t>package cream c</w:t>
      </w:r>
      <w:r w:rsidR="009D0FC3" w:rsidRPr="009D0FC3">
        <w:rPr>
          <w:spacing w:val="16"/>
        </w:rPr>
        <w:t>heese</w:t>
      </w:r>
    </w:p>
    <w:p w:rsidR="009D0FC3" w:rsidRPr="009D0FC3" w:rsidRDefault="00245DFD" w:rsidP="009D0FC3">
      <w:pPr>
        <w:pStyle w:val="BodyText"/>
        <w:spacing w:line="444" w:lineRule="auto"/>
        <w:ind w:left="101"/>
        <w:rPr>
          <w:spacing w:val="16"/>
        </w:rPr>
      </w:pPr>
      <w:r>
        <w:rPr>
          <w:spacing w:val="16"/>
        </w:rPr>
        <w:t>1 7.5</w:t>
      </w:r>
      <w:r w:rsidR="00BC6E99">
        <w:rPr>
          <w:spacing w:val="16"/>
        </w:rPr>
        <w:t xml:space="preserve">-ounce </w:t>
      </w:r>
      <w:r w:rsidR="009D0FC3">
        <w:rPr>
          <w:spacing w:val="16"/>
        </w:rPr>
        <w:t xml:space="preserve">can </w:t>
      </w:r>
      <w:r w:rsidR="009D0FC3" w:rsidRPr="009D0FC3">
        <w:rPr>
          <w:spacing w:val="16"/>
        </w:rPr>
        <w:t>crabmeat</w:t>
      </w:r>
    </w:p>
    <w:p w:rsidR="009D0FC3" w:rsidRPr="009D0FC3" w:rsidRDefault="009D0FC3" w:rsidP="009D0FC3">
      <w:pPr>
        <w:pStyle w:val="BodyText"/>
        <w:spacing w:line="444" w:lineRule="auto"/>
        <w:ind w:left="101"/>
        <w:rPr>
          <w:spacing w:val="16"/>
        </w:rPr>
      </w:pPr>
      <w:r>
        <w:rPr>
          <w:spacing w:val="16"/>
        </w:rPr>
        <w:t>1 tablespoon d</w:t>
      </w:r>
      <w:r w:rsidRPr="009D0FC3">
        <w:rPr>
          <w:spacing w:val="16"/>
        </w:rPr>
        <w:t>iced onion</w:t>
      </w:r>
    </w:p>
    <w:p w:rsidR="009D0FC3" w:rsidRPr="009D0FC3" w:rsidRDefault="008E6577" w:rsidP="009D0FC3">
      <w:pPr>
        <w:pStyle w:val="BodyText"/>
        <w:spacing w:line="444" w:lineRule="auto"/>
        <w:ind w:left="101"/>
        <w:rPr>
          <w:spacing w:val="16"/>
        </w:rPr>
      </w:pPr>
      <w:r>
        <w:rPr>
          <w:spacing w:val="16"/>
        </w:rPr>
        <w:t xml:space="preserve">¼ </w:t>
      </w:r>
      <w:r w:rsidR="009D0FC3" w:rsidRPr="009D0FC3">
        <w:rPr>
          <w:spacing w:val="16"/>
        </w:rPr>
        <w:t>cup mayonnaise</w:t>
      </w:r>
    </w:p>
    <w:p w:rsidR="005E6D2C" w:rsidRDefault="00543613" w:rsidP="009D0FC3">
      <w:pPr>
        <w:pStyle w:val="BodyText"/>
        <w:spacing w:line="444" w:lineRule="auto"/>
        <w:ind w:left="101"/>
        <w:rPr>
          <w:spacing w:val="16"/>
        </w:rPr>
      </w:pPr>
      <w:r>
        <w:rPr>
          <w:spacing w:val="16"/>
        </w:rPr>
        <w:t>1 d</w:t>
      </w:r>
      <w:r w:rsidR="00BC6E99">
        <w:rPr>
          <w:spacing w:val="16"/>
        </w:rPr>
        <w:t xml:space="preserve">ash </w:t>
      </w:r>
      <w:r w:rsidR="005E6D2C">
        <w:rPr>
          <w:spacing w:val="16"/>
        </w:rPr>
        <w:t>Worcestershire sauce</w:t>
      </w:r>
    </w:p>
    <w:p w:rsidR="009D0FC3" w:rsidRDefault="005E6D2C" w:rsidP="009D0FC3">
      <w:pPr>
        <w:pStyle w:val="BodyText"/>
        <w:spacing w:line="444" w:lineRule="auto"/>
        <w:ind w:left="101"/>
        <w:rPr>
          <w:sz w:val="2"/>
        </w:rPr>
      </w:pPr>
      <w:r>
        <w:rPr>
          <w:spacing w:val="16"/>
        </w:rPr>
        <w:t>Paprika</w:t>
      </w:r>
      <w:r w:rsidR="00175FCC">
        <w:rPr>
          <w:sz w:val="2"/>
        </w:rPr>
      </w:r>
      <w:r w:rsidR="00175FCC">
        <w:rPr>
          <w:sz w:val="2"/>
        </w:rPr>
        <w:pict>
          <v:group id="_x0000_s1511" style="width:7in;height:.5pt;mso-position-horizontal-relative:char;mso-position-vertical-relative:line" coordsize="10080,10">
            <v:line id="_x0000_s1512" style="position:absolute" from="0,5" to="10080,5" strokecolor="#231f20" strokeweight=".5pt"/>
            <w10:anchorlock/>
          </v:group>
        </w:pict>
      </w:r>
    </w:p>
    <w:p w:rsidR="009D0FC3" w:rsidRDefault="009D0FC3" w:rsidP="009D0FC3">
      <w:pPr>
        <w:pStyle w:val="BodyText"/>
        <w:spacing w:before="6"/>
        <w:rPr>
          <w:sz w:val="21"/>
        </w:rPr>
      </w:pPr>
    </w:p>
    <w:p w:rsidR="009D0FC3" w:rsidRPr="00085BD8" w:rsidRDefault="009D0FC3" w:rsidP="009D0FC3">
      <w:pPr>
        <w:pStyle w:val="BodyText"/>
        <w:ind w:left="101"/>
        <w:rPr>
          <w:color w:val="020302"/>
        </w:rPr>
      </w:pPr>
      <w:r>
        <w:rPr>
          <w:color w:val="020302"/>
        </w:rPr>
        <w:t xml:space="preserve">INSTRUCTIONS </w:t>
      </w:r>
    </w:p>
    <w:p w:rsidR="009D0FC3" w:rsidRPr="00A16A7C" w:rsidRDefault="009D0FC3" w:rsidP="009D0FC3">
      <w:pPr>
        <w:pStyle w:val="BodyText"/>
        <w:spacing w:before="8"/>
      </w:pPr>
    </w:p>
    <w:p w:rsidR="009D0FC3" w:rsidRPr="009D0FC3" w:rsidRDefault="009D0FC3" w:rsidP="009D0FC3">
      <w:pPr>
        <w:spacing w:line="276" w:lineRule="auto"/>
        <w:ind w:left="115" w:right="619"/>
        <w:rPr>
          <w:color w:val="020302"/>
          <w:spacing w:val="16"/>
          <w:sz w:val="20"/>
          <w:szCs w:val="20"/>
        </w:rPr>
      </w:pPr>
      <w:r w:rsidRPr="009D0FC3">
        <w:rPr>
          <w:color w:val="020302"/>
          <w:spacing w:val="16"/>
          <w:sz w:val="20"/>
          <w:szCs w:val="20"/>
        </w:rPr>
        <w:t>Mix all ingredients together.</w:t>
      </w:r>
    </w:p>
    <w:p w:rsidR="009D0FC3" w:rsidRDefault="009D0FC3" w:rsidP="009D0FC3">
      <w:pPr>
        <w:spacing w:line="276" w:lineRule="auto"/>
        <w:ind w:left="115" w:right="619"/>
        <w:rPr>
          <w:color w:val="020302"/>
          <w:spacing w:val="16"/>
          <w:sz w:val="20"/>
          <w:szCs w:val="20"/>
        </w:rPr>
      </w:pPr>
      <w:r w:rsidRPr="009D0FC3">
        <w:rPr>
          <w:color w:val="020302"/>
          <w:spacing w:val="16"/>
          <w:sz w:val="20"/>
          <w:szCs w:val="20"/>
        </w:rPr>
        <w:t xml:space="preserve">Place mixture in a small baking dish. </w:t>
      </w:r>
    </w:p>
    <w:p w:rsidR="009D0FC3" w:rsidRDefault="009D0FC3" w:rsidP="009D0FC3">
      <w:pPr>
        <w:spacing w:line="276" w:lineRule="auto"/>
        <w:ind w:left="115" w:right="619"/>
        <w:rPr>
          <w:color w:val="020302"/>
          <w:spacing w:val="16"/>
          <w:sz w:val="20"/>
          <w:szCs w:val="20"/>
        </w:rPr>
      </w:pPr>
      <w:r w:rsidRPr="009D0FC3">
        <w:rPr>
          <w:color w:val="020302"/>
          <w:spacing w:val="16"/>
          <w:sz w:val="20"/>
          <w:szCs w:val="20"/>
        </w:rPr>
        <w:t>Sprinkle with paprika on top before baking.</w:t>
      </w:r>
    </w:p>
    <w:p w:rsidR="009D0FC3" w:rsidRPr="009D0FC3" w:rsidRDefault="009D0FC3" w:rsidP="009D0FC3">
      <w:pPr>
        <w:spacing w:line="276" w:lineRule="auto"/>
        <w:ind w:left="115" w:right="619"/>
        <w:rPr>
          <w:color w:val="020302"/>
          <w:spacing w:val="16"/>
          <w:sz w:val="20"/>
          <w:szCs w:val="20"/>
        </w:rPr>
      </w:pPr>
    </w:p>
    <w:p w:rsidR="009D0FC3" w:rsidRDefault="00A9748E" w:rsidP="009D0FC3">
      <w:pPr>
        <w:spacing w:line="276" w:lineRule="auto"/>
        <w:ind w:left="115" w:right="619"/>
        <w:rPr>
          <w:color w:val="020302"/>
          <w:spacing w:val="16"/>
          <w:sz w:val="20"/>
          <w:szCs w:val="20"/>
        </w:rPr>
      </w:pPr>
      <w:r>
        <w:rPr>
          <w:color w:val="020302"/>
          <w:spacing w:val="16"/>
          <w:sz w:val="20"/>
          <w:szCs w:val="20"/>
        </w:rPr>
        <w:t>Bake at 350</w:t>
      </w:r>
      <w:r>
        <w:rPr>
          <w:color w:val="020302"/>
          <w:spacing w:val="16"/>
        </w:rPr>
        <w:sym w:font="Symbol" w:char="F0B0"/>
      </w:r>
      <w:r w:rsidR="009D0FC3" w:rsidRPr="009D0FC3">
        <w:rPr>
          <w:color w:val="020302"/>
          <w:spacing w:val="16"/>
          <w:sz w:val="20"/>
          <w:szCs w:val="20"/>
        </w:rPr>
        <w:t xml:space="preserve"> for 12-15 minutes until lightly browned.</w:t>
      </w:r>
    </w:p>
    <w:p w:rsidR="009D0FC3" w:rsidRPr="009D0FC3" w:rsidRDefault="009D0FC3" w:rsidP="009D0FC3">
      <w:pPr>
        <w:spacing w:line="276" w:lineRule="auto"/>
        <w:ind w:left="115" w:right="619"/>
        <w:rPr>
          <w:color w:val="020302"/>
          <w:spacing w:val="16"/>
          <w:sz w:val="20"/>
          <w:szCs w:val="20"/>
        </w:rPr>
      </w:pPr>
    </w:p>
    <w:p w:rsidR="009D0FC3" w:rsidRDefault="009D0FC3" w:rsidP="009D0FC3">
      <w:pPr>
        <w:spacing w:line="276" w:lineRule="auto"/>
        <w:ind w:left="115" w:right="619"/>
        <w:rPr>
          <w:color w:val="020302"/>
          <w:spacing w:val="16"/>
          <w:sz w:val="20"/>
          <w:szCs w:val="20"/>
        </w:rPr>
      </w:pPr>
      <w:r>
        <w:rPr>
          <w:color w:val="020302"/>
          <w:spacing w:val="16"/>
          <w:sz w:val="20"/>
          <w:szCs w:val="20"/>
        </w:rPr>
        <w:t>Serve with Ruffle potato chips.</w:t>
      </w:r>
    </w:p>
    <w:p w:rsidR="009D0FC3" w:rsidRPr="003C0C33" w:rsidRDefault="009D0FC3" w:rsidP="009D0FC3">
      <w:pPr>
        <w:pStyle w:val="BodyText"/>
        <w:spacing w:before="9"/>
        <w:rPr>
          <w:sz w:val="4"/>
          <w:szCs w:val="4"/>
        </w:rPr>
      </w:pPr>
      <w:r>
        <w:rPr>
          <w:color w:val="020302"/>
          <w:spacing w:val="16"/>
        </w:rPr>
        <w:br w:type="page"/>
      </w:r>
    </w:p>
    <w:p w:rsidR="00971733" w:rsidRDefault="00175FCC" w:rsidP="00971733">
      <w:pPr>
        <w:pStyle w:val="BodyText"/>
        <w:spacing w:line="20" w:lineRule="exact"/>
        <w:ind w:left="95"/>
        <w:rPr>
          <w:sz w:val="2"/>
        </w:rPr>
      </w:pPr>
      <w:r>
        <w:rPr>
          <w:sz w:val="2"/>
        </w:rPr>
      </w:r>
      <w:r>
        <w:rPr>
          <w:sz w:val="2"/>
        </w:rPr>
        <w:pict>
          <v:group id="_x0000_s1263" style="width:7in;height:.5pt;mso-position-horizontal-relative:char;mso-position-vertical-relative:line" coordsize="10080,10">
            <v:line id="_x0000_s1264" style="position:absolute" from="0,5" to="10080,5" strokecolor="#231f20" strokeweight=".5pt"/>
            <w10:anchorlock/>
          </v:group>
        </w:pict>
      </w:r>
    </w:p>
    <w:p w:rsidR="00971733" w:rsidRPr="00FF14BA" w:rsidRDefault="00971733" w:rsidP="00971733">
      <w:pPr>
        <w:jc w:val="center"/>
        <w:rPr>
          <w:spacing w:val="16"/>
          <w:sz w:val="24"/>
          <w:szCs w:val="24"/>
        </w:rPr>
      </w:pPr>
      <w:r>
        <w:rPr>
          <w:sz w:val="2"/>
        </w:rPr>
        <w:t>\</w:t>
      </w:r>
    </w:p>
    <w:p w:rsidR="00971733" w:rsidRPr="009D29E4" w:rsidRDefault="00971733" w:rsidP="00971733">
      <w:pPr>
        <w:pStyle w:val="Heading2"/>
        <w:rPr>
          <w:spacing w:val="16"/>
        </w:rPr>
      </w:pPr>
      <w:bookmarkStart w:id="26" w:name="_Toc71024401"/>
      <w:r>
        <w:t>HOT CRABMEAT PUFFS</w:t>
      </w:r>
      <w:bookmarkEnd w:id="26"/>
    </w:p>
    <w:p w:rsidR="00971733" w:rsidRPr="003C0C33" w:rsidRDefault="00971733" w:rsidP="00971733">
      <w:pPr>
        <w:pStyle w:val="BodyText"/>
        <w:spacing w:before="9"/>
        <w:rPr>
          <w:sz w:val="4"/>
          <w:szCs w:val="4"/>
        </w:rPr>
      </w:pPr>
    </w:p>
    <w:p w:rsidR="00971733" w:rsidRDefault="00175FCC" w:rsidP="00971733">
      <w:pPr>
        <w:pStyle w:val="BodyText"/>
        <w:spacing w:line="20" w:lineRule="exact"/>
        <w:ind w:left="95"/>
        <w:rPr>
          <w:sz w:val="2"/>
        </w:rPr>
      </w:pPr>
      <w:r>
        <w:rPr>
          <w:sz w:val="2"/>
        </w:rPr>
      </w:r>
      <w:r>
        <w:rPr>
          <w:sz w:val="2"/>
        </w:rPr>
        <w:pict>
          <v:group id="_x0000_s1261" style="width:7in;height:.5pt;mso-position-horizontal-relative:char;mso-position-vertical-relative:line" coordsize="10080,10">
            <v:line id="_x0000_s1262" style="position:absolute" from="0,5" to="10080,5" strokecolor="#231f20" strokeweight=".5pt"/>
            <w10:anchorlock/>
          </v:group>
        </w:pict>
      </w:r>
    </w:p>
    <w:p w:rsidR="00971733" w:rsidRDefault="00971733" w:rsidP="00971733">
      <w:pPr>
        <w:spacing w:before="40"/>
        <w:jc w:val="center"/>
        <w:rPr>
          <w:spacing w:val="16"/>
          <w:sz w:val="24"/>
          <w:szCs w:val="24"/>
        </w:rPr>
      </w:pPr>
      <w:r>
        <w:rPr>
          <w:spacing w:val="16"/>
          <w:sz w:val="24"/>
          <w:szCs w:val="24"/>
        </w:rPr>
        <w:t>FROM THE KITCHEN OF RITA MALONE</w:t>
      </w:r>
    </w:p>
    <w:p w:rsidR="00971733" w:rsidRDefault="00971733" w:rsidP="00971733">
      <w:pPr>
        <w:spacing w:before="40"/>
        <w:jc w:val="center"/>
        <w:rPr>
          <w:spacing w:val="16"/>
          <w:sz w:val="24"/>
          <w:szCs w:val="24"/>
        </w:rPr>
      </w:pPr>
    </w:p>
    <w:p w:rsidR="00971733" w:rsidRDefault="00971733" w:rsidP="00082512">
      <w:pPr>
        <w:pStyle w:val="BodyText"/>
        <w:ind w:left="101"/>
        <w:rPr>
          <w:color w:val="020302"/>
          <w:spacing w:val="16"/>
        </w:rPr>
      </w:pPr>
      <w:r w:rsidRPr="00971733">
        <w:rPr>
          <w:color w:val="020302"/>
          <w:spacing w:val="16"/>
        </w:rPr>
        <w:t xml:space="preserve">This recipe can be either used as an appetizer or as </w:t>
      </w:r>
      <w:r w:rsidR="007B4C1C">
        <w:rPr>
          <w:color w:val="020302"/>
          <w:spacing w:val="16"/>
        </w:rPr>
        <w:t>a dessert. It comes from a cook</w:t>
      </w:r>
      <w:r w:rsidRPr="00971733">
        <w:rPr>
          <w:color w:val="020302"/>
          <w:spacing w:val="16"/>
        </w:rPr>
        <w:t>book put togethe</w:t>
      </w:r>
      <w:r w:rsidR="00C6257C">
        <w:rPr>
          <w:color w:val="020302"/>
          <w:spacing w:val="16"/>
        </w:rPr>
        <w:t>r at St. Thomas Becket in 1977.</w:t>
      </w:r>
      <w:r w:rsidR="007E32A2" w:rsidRPr="007E32A2">
        <w:t xml:space="preserve"> </w:t>
      </w:r>
      <w:r w:rsidR="007E32A2" w:rsidRPr="007E32A2">
        <w:rPr>
          <w:spacing w:val="16"/>
        </w:rPr>
        <w:t xml:space="preserve">The original contributor of the recipe was </w:t>
      </w:r>
      <w:r w:rsidR="007E32A2" w:rsidRPr="007E32A2">
        <w:rPr>
          <w:color w:val="020302"/>
          <w:spacing w:val="16"/>
        </w:rPr>
        <w:t>Diane Robillard</w:t>
      </w:r>
      <w:r w:rsidR="007E32A2">
        <w:rPr>
          <w:color w:val="020302"/>
          <w:spacing w:val="16"/>
        </w:rPr>
        <w:t xml:space="preserve">. </w:t>
      </w:r>
      <w:r w:rsidR="00C6257C" w:rsidRPr="00971733">
        <w:rPr>
          <w:color w:val="020302"/>
          <w:spacing w:val="16"/>
        </w:rPr>
        <w:t>Makes 36.</w:t>
      </w:r>
    </w:p>
    <w:p w:rsidR="00971733" w:rsidRPr="00DC5B53" w:rsidRDefault="00971733" w:rsidP="00971733">
      <w:pPr>
        <w:pStyle w:val="BodyText"/>
        <w:spacing w:line="276" w:lineRule="auto"/>
        <w:ind w:left="115" w:right="619"/>
        <w:rPr>
          <w:color w:val="020302"/>
          <w:spacing w:val="16"/>
          <w:sz w:val="21"/>
          <w:szCs w:val="21"/>
        </w:rPr>
      </w:pPr>
    </w:p>
    <w:p w:rsidR="00971733" w:rsidRPr="00DC5B53" w:rsidRDefault="00971733" w:rsidP="00971733">
      <w:pPr>
        <w:pStyle w:val="BodyText"/>
        <w:ind w:left="101"/>
        <w:rPr>
          <w:color w:val="020302"/>
          <w:sz w:val="21"/>
          <w:szCs w:val="21"/>
        </w:rPr>
      </w:pPr>
    </w:p>
    <w:p w:rsidR="00971733" w:rsidRPr="00085BD8" w:rsidRDefault="00971733" w:rsidP="00971733">
      <w:pPr>
        <w:pStyle w:val="BodyText"/>
        <w:ind w:left="101"/>
        <w:rPr>
          <w:color w:val="020302"/>
        </w:rPr>
      </w:pPr>
      <w:r>
        <w:rPr>
          <w:color w:val="020302"/>
        </w:rPr>
        <w:t xml:space="preserve">INGREDIENTS </w:t>
      </w:r>
    </w:p>
    <w:p w:rsidR="00971733" w:rsidRPr="00077A6B" w:rsidRDefault="00971733" w:rsidP="00971733">
      <w:pPr>
        <w:spacing w:before="40"/>
        <w:rPr>
          <w:color w:val="020302"/>
        </w:rPr>
      </w:pPr>
    </w:p>
    <w:tbl>
      <w:tblPr>
        <w:tblStyle w:val="TableGrid"/>
        <w:tblW w:w="0" w:type="auto"/>
        <w:tblInd w:w="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7"/>
        <w:gridCol w:w="6113"/>
      </w:tblGrid>
      <w:tr w:rsidR="00C6257C" w:rsidTr="00A81E3E">
        <w:trPr>
          <w:trHeight w:val="3888"/>
        </w:trPr>
        <w:tc>
          <w:tcPr>
            <w:tcW w:w="4327" w:type="dxa"/>
          </w:tcPr>
          <w:p w:rsidR="00C6257C" w:rsidRDefault="00C6257C" w:rsidP="00C6257C">
            <w:pPr>
              <w:pStyle w:val="BodyText"/>
              <w:spacing w:line="444" w:lineRule="auto"/>
              <w:ind w:left="101"/>
              <w:rPr>
                <w:spacing w:val="16"/>
              </w:rPr>
            </w:pPr>
            <w:r>
              <w:rPr>
                <w:spacing w:val="16"/>
              </w:rPr>
              <w:t>Miniature Cream Puffs:</w:t>
            </w:r>
          </w:p>
          <w:p w:rsidR="00C6257C" w:rsidRDefault="00A9748E" w:rsidP="00C6257C">
            <w:pPr>
              <w:pStyle w:val="BodyText"/>
              <w:spacing w:line="444" w:lineRule="auto"/>
              <w:ind w:left="101"/>
              <w:rPr>
                <w:spacing w:val="16"/>
              </w:rPr>
            </w:pPr>
            <w:r>
              <w:rPr>
                <w:spacing w:val="16"/>
              </w:rPr>
              <w:t xml:space="preserve">½ </w:t>
            </w:r>
            <w:r w:rsidR="00C6257C">
              <w:rPr>
                <w:spacing w:val="16"/>
              </w:rPr>
              <w:t>cup water</w:t>
            </w:r>
          </w:p>
          <w:p w:rsidR="00C6257C" w:rsidRDefault="008E6577" w:rsidP="00C6257C">
            <w:pPr>
              <w:pStyle w:val="BodyText"/>
              <w:spacing w:line="444" w:lineRule="auto"/>
              <w:ind w:left="101"/>
              <w:rPr>
                <w:spacing w:val="16"/>
              </w:rPr>
            </w:pPr>
            <w:r>
              <w:rPr>
                <w:spacing w:val="16"/>
              </w:rPr>
              <w:t xml:space="preserve">¼ </w:t>
            </w:r>
            <w:r w:rsidR="00C6257C">
              <w:rPr>
                <w:spacing w:val="16"/>
              </w:rPr>
              <w:t>cup margarine</w:t>
            </w:r>
          </w:p>
          <w:p w:rsidR="00C6257C" w:rsidRDefault="00A9748E" w:rsidP="00C6257C">
            <w:pPr>
              <w:pStyle w:val="BodyText"/>
              <w:spacing w:line="444" w:lineRule="auto"/>
              <w:ind w:left="101"/>
              <w:rPr>
                <w:spacing w:val="16"/>
              </w:rPr>
            </w:pPr>
            <w:r>
              <w:rPr>
                <w:spacing w:val="16"/>
              </w:rPr>
              <w:t xml:space="preserve">½ </w:t>
            </w:r>
            <w:r w:rsidR="00C6257C">
              <w:rPr>
                <w:spacing w:val="16"/>
              </w:rPr>
              <w:t>cup flour</w:t>
            </w:r>
          </w:p>
          <w:p w:rsidR="00C6257C" w:rsidRDefault="00543613" w:rsidP="00C6257C">
            <w:pPr>
              <w:pStyle w:val="BodyText"/>
              <w:spacing w:line="444" w:lineRule="auto"/>
              <w:ind w:left="101"/>
              <w:rPr>
                <w:spacing w:val="16"/>
              </w:rPr>
            </w:pPr>
            <w:r>
              <w:rPr>
                <w:spacing w:val="16"/>
              </w:rPr>
              <w:t>1 d</w:t>
            </w:r>
            <w:r w:rsidR="00C6257C">
              <w:rPr>
                <w:spacing w:val="16"/>
              </w:rPr>
              <w:t>ash</w:t>
            </w:r>
            <w:r>
              <w:rPr>
                <w:spacing w:val="16"/>
              </w:rPr>
              <w:t xml:space="preserve"> </w:t>
            </w:r>
            <w:r w:rsidR="00C6257C">
              <w:rPr>
                <w:spacing w:val="16"/>
              </w:rPr>
              <w:t>salt</w:t>
            </w:r>
          </w:p>
          <w:p w:rsidR="00C6257C" w:rsidRDefault="00C6257C" w:rsidP="00C6257C">
            <w:pPr>
              <w:pStyle w:val="BodyText"/>
              <w:spacing w:line="444" w:lineRule="auto"/>
              <w:ind w:left="101"/>
              <w:rPr>
                <w:spacing w:val="16"/>
              </w:rPr>
            </w:pPr>
            <w:r>
              <w:rPr>
                <w:spacing w:val="16"/>
              </w:rPr>
              <w:t>2 eggs</w:t>
            </w:r>
          </w:p>
          <w:p w:rsidR="00C6257C" w:rsidRDefault="00C6257C" w:rsidP="00971733">
            <w:pPr>
              <w:pStyle w:val="BodyText"/>
              <w:spacing w:line="444" w:lineRule="auto"/>
              <w:rPr>
                <w:spacing w:val="16"/>
              </w:rPr>
            </w:pPr>
          </w:p>
        </w:tc>
        <w:tc>
          <w:tcPr>
            <w:tcW w:w="6113" w:type="dxa"/>
          </w:tcPr>
          <w:p w:rsidR="00C6257C" w:rsidRDefault="007E32A2" w:rsidP="00C6257C">
            <w:pPr>
              <w:pStyle w:val="BodyText"/>
              <w:spacing w:line="444" w:lineRule="auto"/>
              <w:ind w:left="101"/>
              <w:rPr>
                <w:spacing w:val="16"/>
              </w:rPr>
            </w:pPr>
            <w:r>
              <w:rPr>
                <w:spacing w:val="16"/>
              </w:rPr>
              <w:t xml:space="preserve">Crabmeat </w:t>
            </w:r>
            <w:r w:rsidR="00C6257C">
              <w:rPr>
                <w:spacing w:val="16"/>
              </w:rPr>
              <w:t>Filling:</w:t>
            </w:r>
          </w:p>
          <w:p w:rsidR="00C6257C" w:rsidRDefault="00BC6E99" w:rsidP="00C6257C">
            <w:pPr>
              <w:pStyle w:val="BodyText"/>
              <w:spacing w:line="444" w:lineRule="auto"/>
              <w:ind w:left="101"/>
              <w:rPr>
                <w:spacing w:val="16"/>
              </w:rPr>
            </w:pPr>
            <w:r>
              <w:rPr>
                <w:spacing w:val="16"/>
              </w:rPr>
              <w:t>1 8-ounce</w:t>
            </w:r>
            <w:r w:rsidR="00C6257C">
              <w:rPr>
                <w:spacing w:val="16"/>
              </w:rPr>
              <w:t xml:space="preserve"> package cream cheese</w:t>
            </w:r>
          </w:p>
          <w:p w:rsidR="00C6257C" w:rsidRDefault="00C6257C" w:rsidP="00C6257C">
            <w:pPr>
              <w:pStyle w:val="BodyText"/>
              <w:spacing w:line="444" w:lineRule="auto"/>
              <w:ind w:left="101"/>
              <w:rPr>
                <w:spacing w:val="16"/>
              </w:rPr>
            </w:pPr>
            <w:r>
              <w:rPr>
                <w:spacing w:val="16"/>
              </w:rPr>
              <w:t>1 tablespoon milk</w:t>
            </w:r>
          </w:p>
          <w:p w:rsidR="00C6257C" w:rsidRDefault="00A9748E" w:rsidP="00C6257C">
            <w:pPr>
              <w:pStyle w:val="BodyText"/>
              <w:spacing w:line="444" w:lineRule="auto"/>
              <w:ind w:left="101"/>
              <w:rPr>
                <w:spacing w:val="16"/>
              </w:rPr>
            </w:pPr>
            <w:r>
              <w:rPr>
                <w:spacing w:val="16"/>
              </w:rPr>
              <w:t xml:space="preserve">½ </w:t>
            </w:r>
            <w:r w:rsidR="00C6257C">
              <w:rPr>
                <w:spacing w:val="16"/>
              </w:rPr>
              <w:t>teaspoon cream-style horseradish</w:t>
            </w:r>
          </w:p>
          <w:p w:rsidR="00C6257C" w:rsidRDefault="008E6577" w:rsidP="00C6257C">
            <w:pPr>
              <w:pStyle w:val="BodyText"/>
              <w:spacing w:line="444" w:lineRule="auto"/>
              <w:ind w:left="101"/>
              <w:rPr>
                <w:spacing w:val="16"/>
              </w:rPr>
            </w:pPr>
            <w:r>
              <w:rPr>
                <w:spacing w:val="16"/>
              </w:rPr>
              <w:t xml:space="preserve">¼ </w:t>
            </w:r>
            <w:r w:rsidR="00C6257C">
              <w:rPr>
                <w:spacing w:val="16"/>
              </w:rPr>
              <w:t>teaspoon salt</w:t>
            </w:r>
          </w:p>
          <w:p w:rsidR="00C6257C" w:rsidRDefault="00543613" w:rsidP="00C6257C">
            <w:pPr>
              <w:pStyle w:val="BodyText"/>
              <w:spacing w:line="444" w:lineRule="auto"/>
              <w:ind w:left="101"/>
              <w:rPr>
                <w:spacing w:val="16"/>
              </w:rPr>
            </w:pPr>
            <w:r>
              <w:rPr>
                <w:spacing w:val="16"/>
              </w:rPr>
              <w:t>1 d</w:t>
            </w:r>
            <w:r w:rsidR="00C6257C">
              <w:rPr>
                <w:spacing w:val="16"/>
              </w:rPr>
              <w:t>ash pepper</w:t>
            </w:r>
          </w:p>
          <w:p w:rsidR="00C6257C" w:rsidRDefault="0047343D" w:rsidP="00C6257C">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½ </w:t>
            </w:r>
            <w:r w:rsidR="00C6257C">
              <w:rPr>
                <w:spacing w:val="16"/>
              </w:rPr>
              <w:t>cup</w:t>
            </w:r>
            <w:r w:rsidR="00DE1585">
              <w:rPr>
                <w:spacing w:val="16"/>
              </w:rPr>
              <w:t>s</w:t>
            </w:r>
            <w:r w:rsidR="00BC6E99">
              <w:rPr>
                <w:spacing w:val="16"/>
              </w:rPr>
              <w:t xml:space="preserve"> (6.5-ounce</w:t>
            </w:r>
            <w:r w:rsidR="00C6257C">
              <w:rPr>
                <w:spacing w:val="16"/>
              </w:rPr>
              <w:t xml:space="preserve"> can) crabmeat, drained </w:t>
            </w:r>
            <w:r w:rsidR="00142FE6">
              <w:rPr>
                <w:spacing w:val="16"/>
              </w:rPr>
              <w:t>and</w:t>
            </w:r>
            <w:r w:rsidR="00C6257C">
              <w:rPr>
                <w:spacing w:val="16"/>
              </w:rPr>
              <w:t xml:space="preserve"> flaked</w:t>
            </w:r>
          </w:p>
          <w:p w:rsidR="00C6257C" w:rsidRDefault="008E6577" w:rsidP="00C6257C">
            <w:pPr>
              <w:pStyle w:val="BodyText"/>
              <w:spacing w:line="444" w:lineRule="auto"/>
              <w:ind w:left="101"/>
              <w:rPr>
                <w:spacing w:val="16"/>
              </w:rPr>
            </w:pPr>
            <w:r>
              <w:rPr>
                <w:spacing w:val="16"/>
              </w:rPr>
              <w:t>⅓</w:t>
            </w:r>
            <w:r w:rsidR="00C6257C">
              <w:rPr>
                <w:spacing w:val="16"/>
              </w:rPr>
              <w:t xml:space="preserve"> cup slivered almonds, toasted</w:t>
            </w:r>
          </w:p>
          <w:p w:rsidR="00C6257C" w:rsidRDefault="00C6257C" w:rsidP="00C6257C">
            <w:pPr>
              <w:pStyle w:val="BodyText"/>
              <w:spacing w:line="444" w:lineRule="auto"/>
              <w:ind w:left="101"/>
              <w:rPr>
                <w:spacing w:val="16"/>
              </w:rPr>
            </w:pPr>
            <w:r>
              <w:rPr>
                <w:spacing w:val="16"/>
              </w:rPr>
              <w:t>2 tablespoon finely chopped onion</w:t>
            </w:r>
          </w:p>
        </w:tc>
      </w:tr>
    </w:tbl>
    <w:p w:rsidR="00971733" w:rsidRDefault="00175FCC" w:rsidP="00971733">
      <w:pPr>
        <w:pStyle w:val="BodyText"/>
        <w:spacing w:line="444" w:lineRule="auto"/>
        <w:ind w:left="101"/>
        <w:rPr>
          <w:sz w:val="2"/>
        </w:rPr>
      </w:pPr>
      <w:r>
        <w:rPr>
          <w:sz w:val="2"/>
        </w:rPr>
      </w:r>
      <w:r>
        <w:rPr>
          <w:sz w:val="2"/>
        </w:rPr>
        <w:pict>
          <v:group id="_x0000_s1259" style="width:7in;height:.5pt;mso-position-horizontal-relative:char;mso-position-vertical-relative:line" coordsize="10080,10">
            <v:line id="_x0000_s1260" style="position:absolute" from="0,5" to="10080,5" strokecolor="#231f20" strokeweight=".5pt"/>
            <w10:anchorlock/>
          </v:group>
        </w:pict>
      </w:r>
    </w:p>
    <w:p w:rsidR="00971733" w:rsidRDefault="00971733" w:rsidP="00971733">
      <w:pPr>
        <w:pStyle w:val="BodyText"/>
        <w:spacing w:before="6"/>
        <w:rPr>
          <w:sz w:val="21"/>
        </w:rPr>
      </w:pPr>
    </w:p>
    <w:p w:rsidR="00971733" w:rsidRPr="00085BD8" w:rsidRDefault="00971733" w:rsidP="00971733">
      <w:pPr>
        <w:pStyle w:val="BodyText"/>
        <w:ind w:left="101"/>
        <w:rPr>
          <w:color w:val="020302"/>
        </w:rPr>
      </w:pPr>
      <w:r>
        <w:rPr>
          <w:color w:val="020302"/>
        </w:rPr>
        <w:t xml:space="preserve">INSTRUCTIONS </w:t>
      </w:r>
    </w:p>
    <w:p w:rsidR="00971733" w:rsidRPr="003410D4" w:rsidRDefault="00971733" w:rsidP="00971733">
      <w:pPr>
        <w:pStyle w:val="BodyText"/>
        <w:spacing w:line="276" w:lineRule="auto"/>
        <w:ind w:right="619"/>
        <w:rPr>
          <w:color w:val="020302"/>
          <w:spacing w:val="16"/>
        </w:rPr>
      </w:pPr>
    </w:p>
    <w:p w:rsidR="00C6257C" w:rsidRDefault="00C6257C" w:rsidP="00C6257C">
      <w:pPr>
        <w:pStyle w:val="BodyText"/>
        <w:spacing w:line="276" w:lineRule="auto"/>
        <w:ind w:left="115" w:right="619"/>
        <w:rPr>
          <w:color w:val="020302"/>
          <w:spacing w:val="16"/>
        </w:rPr>
      </w:pPr>
      <w:r>
        <w:rPr>
          <w:color w:val="020302"/>
          <w:spacing w:val="16"/>
        </w:rPr>
        <w:t>Miniature Cream Puffs:</w:t>
      </w:r>
    </w:p>
    <w:p w:rsidR="00C6257C" w:rsidRDefault="00A9748E" w:rsidP="00C6257C">
      <w:pPr>
        <w:pStyle w:val="BodyText"/>
        <w:spacing w:line="276" w:lineRule="auto"/>
        <w:ind w:left="115" w:right="619"/>
        <w:rPr>
          <w:color w:val="020302"/>
          <w:spacing w:val="16"/>
        </w:rPr>
      </w:pPr>
      <w:r>
        <w:rPr>
          <w:color w:val="020302"/>
          <w:spacing w:val="16"/>
        </w:rPr>
        <w:t>Pre-heat oven to 400</w:t>
      </w:r>
      <w:r>
        <w:rPr>
          <w:color w:val="020302"/>
          <w:spacing w:val="16"/>
        </w:rPr>
        <w:sym w:font="Symbol" w:char="F0B0"/>
      </w:r>
      <w:r>
        <w:rPr>
          <w:color w:val="020302"/>
          <w:spacing w:val="16"/>
        </w:rPr>
        <w:t>.</w:t>
      </w:r>
    </w:p>
    <w:p w:rsidR="00C6257C" w:rsidRDefault="00C6257C" w:rsidP="00C6257C">
      <w:pPr>
        <w:pStyle w:val="BodyText"/>
        <w:spacing w:line="276" w:lineRule="auto"/>
        <w:ind w:left="115" w:right="619"/>
        <w:rPr>
          <w:color w:val="020302"/>
          <w:spacing w:val="16"/>
        </w:rPr>
      </w:pPr>
      <w:r w:rsidRPr="00C6257C">
        <w:rPr>
          <w:color w:val="020302"/>
          <w:spacing w:val="16"/>
        </w:rPr>
        <w:t xml:space="preserve">Bring water </w:t>
      </w:r>
      <w:r w:rsidR="00142FE6">
        <w:rPr>
          <w:color w:val="020302"/>
          <w:spacing w:val="16"/>
        </w:rPr>
        <w:t>and</w:t>
      </w:r>
      <w:r w:rsidRPr="00C6257C">
        <w:rPr>
          <w:color w:val="020302"/>
          <w:spacing w:val="16"/>
        </w:rPr>
        <w:t xml:space="preserve"> margarine to a boil. </w:t>
      </w:r>
    </w:p>
    <w:p w:rsidR="00C6257C" w:rsidRDefault="00C6257C" w:rsidP="00C6257C">
      <w:pPr>
        <w:pStyle w:val="BodyText"/>
        <w:spacing w:line="276" w:lineRule="auto"/>
        <w:ind w:left="115" w:right="619"/>
        <w:rPr>
          <w:color w:val="020302"/>
          <w:spacing w:val="16"/>
        </w:rPr>
      </w:pPr>
      <w:r w:rsidRPr="00C6257C">
        <w:rPr>
          <w:color w:val="020302"/>
          <w:spacing w:val="16"/>
        </w:rPr>
        <w:t xml:space="preserve">Add flour </w:t>
      </w:r>
      <w:r w:rsidR="00142FE6">
        <w:rPr>
          <w:color w:val="020302"/>
          <w:spacing w:val="16"/>
        </w:rPr>
        <w:t>and</w:t>
      </w:r>
      <w:r w:rsidRPr="00C6257C">
        <w:rPr>
          <w:color w:val="020302"/>
          <w:spacing w:val="16"/>
        </w:rPr>
        <w:t xml:space="preserve"> salt, stir vigorously over low h</w:t>
      </w:r>
      <w:r>
        <w:rPr>
          <w:color w:val="020302"/>
          <w:spacing w:val="16"/>
        </w:rPr>
        <w:t>eat until mixture forms a ball.</w:t>
      </w:r>
    </w:p>
    <w:p w:rsidR="00C6257C" w:rsidRDefault="00C6257C" w:rsidP="00C6257C">
      <w:pPr>
        <w:pStyle w:val="BodyText"/>
        <w:spacing w:line="276" w:lineRule="auto"/>
        <w:ind w:left="115" w:right="619"/>
        <w:rPr>
          <w:color w:val="020302"/>
          <w:spacing w:val="16"/>
        </w:rPr>
      </w:pPr>
      <w:r w:rsidRPr="00C6257C">
        <w:rPr>
          <w:color w:val="020302"/>
          <w:spacing w:val="16"/>
        </w:rPr>
        <w:t xml:space="preserve">Remove from heat, add eggs, one at a time, beat until smooth after each addition. </w:t>
      </w:r>
    </w:p>
    <w:p w:rsidR="00C6257C" w:rsidRDefault="00C6257C" w:rsidP="00C6257C">
      <w:pPr>
        <w:pStyle w:val="BodyText"/>
        <w:spacing w:line="276" w:lineRule="auto"/>
        <w:ind w:left="115" w:right="619"/>
        <w:rPr>
          <w:color w:val="020302"/>
          <w:spacing w:val="16"/>
        </w:rPr>
      </w:pPr>
      <w:r w:rsidRPr="00C6257C">
        <w:rPr>
          <w:color w:val="020302"/>
          <w:spacing w:val="16"/>
        </w:rPr>
        <w:t>Drop teaspoonfuls of batt</w:t>
      </w:r>
      <w:r>
        <w:rPr>
          <w:color w:val="020302"/>
          <w:spacing w:val="16"/>
        </w:rPr>
        <w:t>er onto ungreased baking sheet.</w:t>
      </w:r>
    </w:p>
    <w:p w:rsidR="00C6257C" w:rsidRPr="00C6257C" w:rsidRDefault="00C6257C" w:rsidP="00C6257C">
      <w:pPr>
        <w:pStyle w:val="BodyText"/>
        <w:spacing w:line="276" w:lineRule="auto"/>
        <w:ind w:left="115" w:right="619"/>
        <w:rPr>
          <w:color w:val="020302"/>
          <w:spacing w:val="16"/>
        </w:rPr>
      </w:pPr>
      <w:r w:rsidRPr="00C6257C">
        <w:rPr>
          <w:color w:val="020302"/>
          <w:spacing w:val="16"/>
        </w:rPr>
        <w:t>Bake 30-35 minutes.</w:t>
      </w:r>
      <w:r>
        <w:rPr>
          <w:color w:val="020302"/>
          <w:spacing w:val="16"/>
        </w:rPr>
        <w:t xml:space="preserve"> </w:t>
      </w:r>
      <w:r w:rsidRPr="00C6257C">
        <w:rPr>
          <w:color w:val="020302"/>
          <w:spacing w:val="16"/>
        </w:rPr>
        <w:t>Remove from baking sheet immediately.</w:t>
      </w:r>
    </w:p>
    <w:p w:rsidR="00C6257C" w:rsidRDefault="00C6257C" w:rsidP="00C6257C">
      <w:pPr>
        <w:pStyle w:val="BodyText"/>
        <w:spacing w:line="276" w:lineRule="auto"/>
        <w:ind w:left="115" w:right="619"/>
        <w:rPr>
          <w:color w:val="020302"/>
          <w:spacing w:val="16"/>
        </w:rPr>
      </w:pPr>
      <w:r w:rsidRPr="00C6257C">
        <w:rPr>
          <w:color w:val="020302"/>
          <w:spacing w:val="16"/>
        </w:rPr>
        <w:t xml:space="preserve">Nice to know these can be made ahead </w:t>
      </w:r>
      <w:r>
        <w:rPr>
          <w:color w:val="020302"/>
          <w:spacing w:val="16"/>
        </w:rPr>
        <w:t>and frozen. Reheat at 375</w:t>
      </w:r>
      <w:r w:rsidR="00A9748E">
        <w:rPr>
          <w:color w:val="020302"/>
          <w:spacing w:val="16"/>
        </w:rPr>
        <w:sym w:font="Symbol" w:char="F0B0"/>
      </w:r>
      <w:r w:rsidR="00A9748E">
        <w:rPr>
          <w:color w:val="020302"/>
          <w:spacing w:val="16"/>
        </w:rPr>
        <w:t xml:space="preserve"> </w:t>
      </w:r>
      <w:r>
        <w:rPr>
          <w:color w:val="020302"/>
          <w:spacing w:val="16"/>
        </w:rPr>
        <w:t>for</w:t>
      </w:r>
      <w:r w:rsidRPr="00C6257C">
        <w:rPr>
          <w:color w:val="020302"/>
          <w:spacing w:val="16"/>
        </w:rPr>
        <w:t xml:space="preserve"> 30 minutes.</w:t>
      </w:r>
    </w:p>
    <w:p w:rsidR="00C6257C" w:rsidRDefault="00C6257C" w:rsidP="00971733">
      <w:pPr>
        <w:pStyle w:val="BodyText"/>
        <w:spacing w:line="276" w:lineRule="auto"/>
        <w:ind w:left="115" w:right="619"/>
        <w:rPr>
          <w:color w:val="020302"/>
          <w:spacing w:val="16"/>
        </w:rPr>
      </w:pPr>
    </w:p>
    <w:p w:rsidR="00C6257C" w:rsidRDefault="007E32A2" w:rsidP="00C6257C">
      <w:pPr>
        <w:pStyle w:val="BodyText"/>
        <w:spacing w:line="276" w:lineRule="auto"/>
        <w:ind w:left="115" w:right="619"/>
        <w:rPr>
          <w:color w:val="020302"/>
          <w:spacing w:val="16"/>
        </w:rPr>
      </w:pPr>
      <w:r>
        <w:rPr>
          <w:color w:val="020302"/>
          <w:spacing w:val="16"/>
        </w:rPr>
        <w:t xml:space="preserve">Crabmeat </w:t>
      </w:r>
      <w:r w:rsidR="00C6257C">
        <w:rPr>
          <w:color w:val="020302"/>
          <w:spacing w:val="16"/>
        </w:rPr>
        <w:t>Filling:</w:t>
      </w:r>
    </w:p>
    <w:p w:rsidR="00971733" w:rsidRDefault="00971733" w:rsidP="00C6257C">
      <w:pPr>
        <w:pStyle w:val="BodyText"/>
        <w:spacing w:line="276" w:lineRule="auto"/>
        <w:ind w:left="115" w:right="619"/>
        <w:rPr>
          <w:color w:val="020302"/>
          <w:spacing w:val="16"/>
        </w:rPr>
      </w:pPr>
      <w:r w:rsidRPr="00971733">
        <w:rPr>
          <w:color w:val="020302"/>
          <w:spacing w:val="16"/>
        </w:rPr>
        <w:t>Heat oven to 375</w:t>
      </w:r>
      <w:r w:rsidR="00A9748E">
        <w:rPr>
          <w:color w:val="020302"/>
          <w:spacing w:val="16"/>
        </w:rPr>
        <w:sym w:font="Symbol" w:char="F0B0"/>
      </w:r>
      <w:r w:rsidRPr="00971733">
        <w:rPr>
          <w:color w:val="020302"/>
          <w:spacing w:val="16"/>
        </w:rPr>
        <w:t xml:space="preserve">. </w:t>
      </w:r>
    </w:p>
    <w:p w:rsidR="00971733" w:rsidRDefault="00971733" w:rsidP="00971733">
      <w:pPr>
        <w:pStyle w:val="BodyText"/>
        <w:spacing w:line="276" w:lineRule="auto"/>
        <w:ind w:left="115" w:right="619"/>
        <w:rPr>
          <w:color w:val="020302"/>
          <w:spacing w:val="16"/>
        </w:rPr>
      </w:pPr>
      <w:r>
        <w:rPr>
          <w:color w:val="020302"/>
          <w:spacing w:val="16"/>
        </w:rPr>
        <w:t>C</w:t>
      </w:r>
      <w:r w:rsidRPr="00971733">
        <w:rPr>
          <w:color w:val="020302"/>
          <w:spacing w:val="16"/>
        </w:rPr>
        <w:t>ombine softened cream c</w:t>
      </w:r>
      <w:r w:rsidR="00142FE6">
        <w:rPr>
          <w:color w:val="020302"/>
          <w:spacing w:val="16"/>
        </w:rPr>
        <w:t>heese, milk, horseradish, salt and</w:t>
      </w:r>
      <w:r w:rsidRPr="00971733">
        <w:rPr>
          <w:color w:val="020302"/>
          <w:spacing w:val="16"/>
        </w:rPr>
        <w:t xml:space="preserve"> pepper.</w:t>
      </w:r>
    </w:p>
    <w:p w:rsidR="00971733" w:rsidRDefault="00971733" w:rsidP="00C6257C">
      <w:pPr>
        <w:pStyle w:val="BodyText"/>
        <w:spacing w:line="276" w:lineRule="auto"/>
        <w:ind w:left="115" w:right="619"/>
        <w:rPr>
          <w:color w:val="020302"/>
          <w:spacing w:val="16"/>
        </w:rPr>
      </w:pPr>
      <w:r w:rsidRPr="00971733">
        <w:rPr>
          <w:color w:val="020302"/>
          <w:spacing w:val="16"/>
        </w:rPr>
        <w:t xml:space="preserve">Mix until well blended. </w:t>
      </w:r>
    </w:p>
    <w:p w:rsidR="00971733" w:rsidRDefault="00971733" w:rsidP="00C6257C">
      <w:pPr>
        <w:pStyle w:val="BodyText"/>
        <w:spacing w:line="276" w:lineRule="auto"/>
        <w:ind w:left="115" w:right="619"/>
        <w:rPr>
          <w:color w:val="020302"/>
          <w:spacing w:val="16"/>
        </w:rPr>
      </w:pPr>
      <w:r>
        <w:rPr>
          <w:color w:val="020302"/>
          <w:spacing w:val="16"/>
        </w:rPr>
        <w:t xml:space="preserve">Stir in crabmeat, </w:t>
      </w:r>
      <w:r w:rsidRPr="00971733">
        <w:rPr>
          <w:color w:val="020302"/>
          <w:spacing w:val="16"/>
        </w:rPr>
        <w:t>almonds,</w:t>
      </w:r>
      <w:r>
        <w:rPr>
          <w:color w:val="020302"/>
          <w:spacing w:val="16"/>
        </w:rPr>
        <w:t xml:space="preserve"> </w:t>
      </w:r>
      <w:r w:rsidR="00142FE6">
        <w:rPr>
          <w:color w:val="020302"/>
          <w:spacing w:val="16"/>
        </w:rPr>
        <w:t>and</w:t>
      </w:r>
      <w:r w:rsidRPr="00971733">
        <w:rPr>
          <w:color w:val="020302"/>
          <w:spacing w:val="16"/>
        </w:rPr>
        <w:t xml:space="preserve"> onion. </w:t>
      </w:r>
    </w:p>
    <w:p w:rsidR="00971733" w:rsidRDefault="00971733" w:rsidP="00971733">
      <w:pPr>
        <w:pStyle w:val="BodyText"/>
        <w:spacing w:line="276" w:lineRule="auto"/>
        <w:ind w:left="115" w:right="619"/>
        <w:rPr>
          <w:color w:val="020302"/>
          <w:spacing w:val="16"/>
        </w:rPr>
      </w:pPr>
      <w:r w:rsidRPr="00971733">
        <w:rPr>
          <w:color w:val="020302"/>
          <w:spacing w:val="16"/>
        </w:rPr>
        <w:t>Cut tops from miniature cream puffs:</w:t>
      </w:r>
      <w:r>
        <w:rPr>
          <w:color w:val="020302"/>
          <w:spacing w:val="16"/>
        </w:rPr>
        <w:t xml:space="preserve"> </w:t>
      </w:r>
      <w:r w:rsidRPr="00971733">
        <w:rPr>
          <w:color w:val="020302"/>
          <w:spacing w:val="16"/>
        </w:rPr>
        <w:t>fill with crab mixture, replace tops.</w:t>
      </w:r>
    </w:p>
    <w:p w:rsidR="00971733" w:rsidRDefault="00971733" w:rsidP="00971733">
      <w:pPr>
        <w:pStyle w:val="BodyText"/>
        <w:spacing w:line="276" w:lineRule="auto"/>
        <w:ind w:left="115" w:right="619"/>
        <w:rPr>
          <w:color w:val="020302"/>
          <w:spacing w:val="16"/>
        </w:rPr>
      </w:pPr>
      <w:r w:rsidRPr="00971733">
        <w:rPr>
          <w:color w:val="020302"/>
          <w:spacing w:val="16"/>
        </w:rPr>
        <w:t xml:space="preserve">Bake 10 minutes. </w:t>
      </w:r>
    </w:p>
    <w:p w:rsidR="00C6257C" w:rsidRDefault="00C6257C" w:rsidP="00971733">
      <w:pPr>
        <w:pStyle w:val="BodyText"/>
        <w:spacing w:line="276" w:lineRule="auto"/>
        <w:ind w:left="115" w:right="619"/>
        <w:rPr>
          <w:color w:val="020302"/>
          <w:spacing w:val="16"/>
        </w:rPr>
      </w:pPr>
    </w:p>
    <w:p w:rsidR="00C6257C" w:rsidRDefault="00C6257C" w:rsidP="00C6257C">
      <w:pPr>
        <w:pStyle w:val="BodyText"/>
        <w:spacing w:line="276" w:lineRule="auto"/>
        <w:ind w:left="115" w:right="619"/>
        <w:rPr>
          <w:color w:val="020302"/>
          <w:spacing w:val="16"/>
        </w:rPr>
      </w:pPr>
      <w:r w:rsidRPr="00C6257C">
        <w:rPr>
          <w:color w:val="020302"/>
          <w:spacing w:val="16"/>
        </w:rPr>
        <w:t>Dessert</w:t>
      </w:r>
      <w:r>
        <w:rPr>
          <w:color w:val="020302"/>
          <w:spacing w:val="16"/>
        </w:rPr>
        <w:t xml:space="preserve"> Option:</w:t>
      </w:r>
    </w:p>
    <w:p w:rsidR="005139B4" w:rsidRDefault="002A56B1" w:rsidP="00294DB8">
      <w:pPr>
        <w:pStyle w:val="BodyText"/>
        <w:spacing w:line="276" w:lineRule="auto"/>
        <w:ind w:left="115" w:right="619"/>
        <w:rPr>
          <w:color w:val="020302"/>
          <w:spacing w:val="16"/>
        </w:rPr>
      </w:pPr>
      <w:r w:rsidRPr="002A56B1">
        <w:rPr>
          <w:color w:val="020302"/>
          <w:spacing w:val="16"/>
        </w:rPr>
        <w:t xml:space="preserve">Instead of the crabmeat mixture, for a dessert you can fill the puffs with any kind of prepared pudding.. I like lemon! </w:t>
      </w:r>
    </w:p>
    <w:p w:rsidR="005139B4" w:rsidRDefault="002A56B1" w:rsidP="00294DB8">
      <w:pPr>
        <w:pStyle w:val="BodyText"/>
        <w:spacing w:line="276" w:lineRule="auto"/>
        <w:ind w:left="115" w:right="619"/>
        <w:rPr>
          <w:color w:val="020302"/>
          <w:spacing w:val="16"/>
        </w:rPr>
      </w:pPr>
      <w:r w:rsidRPr="002A56B1">
        <w:rPr>
          <w:color w:val="020302"/>
          <w:spacing w:val="16"/>
        </w:rPr>
        <w:t>Then sprinkle the tops of the</w:t>
      </w:r>
      <w:r>
        <w:rPr>
          <w:color w:val="020302"/>
          <w:spacing w:val="16"/>
        </w:rPr>
        <w:t xml:space="preserve"> puffs with confectionary sugar </w:t>
      </w:r>
      <w:r w:rsidRPr="002A56B1">
        <w:rPr>
          <w:color w:val="020302"/>
          <w:spacing w:val="16"/>
        </w:rPr>
        <w:t>and put them out on a pretty plate!</w:t>
      </w:r>
    </w:p>
    <w:p w:rsidR="00A81E3E" w:rsidRPr="005139B4" w:rsidRDefault="00A81E3E" w:rsidP="005139B4">
      <w:pPr>
        <w:rPr>
          <w:color w:val="020302"/>
          <w:spacing w:val="16"/>
          <w:sz w:val="20"/>
          <w:szCs w:val="20"/>
        </w:rPr>
      </w:pPr>
      <w:r>
        <w:rPr>
          <w:color w:val="020302"/>
          <w:spacing w:val="16"/>
        </w:rPr>
        <w:br w:type="page"/>
      </w:r>
      <w:r w:rsidR="00175FCC">
        <w:rPr>
          <w:sz w:val="2"/>
        </w:rPr>
      </w:r>
      <w:r w:rsidR="00175FCC">
        <w:rPr>
          <w:sz w:val="2"/>
        </w:rPr>
        <w:pict>
          <v:group id="_x0000_s36919" style="width:7in;height:.5pt;mso-position-horizontal-relative:char;mso-position-vertical-relative:line" coordsize="10080,10">
            <v:line id="_x0000_s36920" style="position:absolute" from="0,5" to="10080,5" strokecolor="#231f20" strokeweight=".5pt"/>
            <w10:anchorlock/>
          </v:group>
        </w:pict>
      </w:r>
    </w:p>
    <w:p w:rsidR="00A81E3E" w:rsidRPr="00FF14BA" w:rsidRDefault="00A81E3E" w:rsidP="00A81E3E">
      <w:pPr>
        <w:jc w:val="center"/>
        <w:rPr>
          <w:spacing w:val="16"/>
          <w:sz w:val="24"/>
          <w:szCs w:val="24"/>
        </w:rPr>
      </w:pPr>
      <w:r>
        <w:rPr>
          <w:sz w:val="2"/>
        </w:rPr>
        <w:t>\</w:t>
      </w:r>
    </w:p>
    <w:p w:rsidR="00A81E3E" w:rsidRPr="00FF2C82" w:rsidRDefault="00A81E3E" w:rsidP="00A81E3E">
      <w:pPr>
        <w:pStyle w:val="Heading2"/>
      </w:pPr>
      <w:bookmarkStart w:id="27" w:name="_Toc71024402"/>
      <w:r>
        <w:t>HOT PIZZA DIP</w:t>
      </w:r>
      <w:bookmarkEnd w:id="27"/>
    </w:p>
    <w:p w:rsidR="00A81E3E" w:rsidRDefault="00175FCC" w:rsidP="00A81E3E">
      <w:pPr>
        <w:pStyle w:val="BodyText"/>
        <w:spacing w:line="20" w:lineRule="exact"/>
        <w:ind w:left="95"/>
        <w:rPr>
          <w:sz w:val="2"/>
        </w:rPr>
      </w:pPr>
      <w:r>
        <w:rPr>
          <w:sz w:val="2"/>
        </w:rPr>
      </w:r>
      <w:r>
        <w:rPr>
          <w:sz w:val="2"/>
        </w:rPr>
        <w:pict>
          <v:group id="_x0000_s36917" style="width:7in;height:.5pt;mso-position-horizontal-relative:char;mso-position-vertical-relative:line" coordsize="10080,10">
            <v:line id="_x0000_s36918" style="position:absolute" from="0,5" to="10080,5" strokecolor="#231f20" strokeweight=".5pt"/>
            <w10:anchorlock/>
          </v:group>
        </w:pict>
      </w:r>
    </w:p>
    <w:p w:rsidR="00A81E3E" w:rsidRDefault="00A81E3E" w:rsidP="00A81E3E">
      <w:pPr>
        <w:spacing w:before="40"/>
        <w:jc w:val="center"/>
        <w:rPr>
          <w:spacing w:val="16"/>
          <w:sz w:val="24"/>
          <w:szCs w:val="24"/>
        </w:rPr>
      </w:pPr>
      <w:r w:rsidRPr="003C0C33">
        <w:rPr>
          <w:spacing w:val="16"/>
          <w:sz w:val="24"/>
          <w:szCs w:val="24"/>
        </w:rPr>
        <w:t>FR</w:t>
      </w:r>
      <w:r>
        <w:rPr>
          <w:spacing w:val="16"/>
          <w:sz w:val="24"/>
          <w:szCs w:val="24"/>
        </w:rPr>
        <w:t>OM THE KITCHEN OF FATHER ROMANS</w:t>
      </w:r>
      <w:r w:rsidRPr="00A81E3E">
        <w:rPr>
          <w:spacing w:val="16"/>
          <w:sz w:val="24"/>
          <w:szCs w:val="24"/>
        </w:rPr>
        <w:t xml:space="preserve"> </w:t>
      </w:r>
    </w:p>
    <w:p w:rsidR="00A81E3E" w:rsidRDefault="00A81E3E" w:rsidP="00A81E3E">
      <w:pPr>
        <w:pStyle w:val="BodyText"/>
        <w:spacing w:line="276" w:lineRule="auto"/>
        <w:ind w:left="115" w:right="619"/>
        <w:rPr>
          <w:color w:val="020302"/>
          <w:spacing w:val="16"/>
        </w:rPr>
      </w:pPr>
    </w:p>
    <w:p w:rsidR="00A81E3E" w:rsidRPr="00DC5B53" w:rsidRDefault="00A81E3E" w:rsidP="00082512">
      <w:pPr>
        <w:pStyle w:val="BodyText"/>
        <w:ind w:left="101"/>
        <w:rPr>
          <w:color w:val="020302"/>
          <w:spacing w:val="16"/>
          <w:sz w:val="21"/>
          <w:szCs w:val="21"/>
        </w:rPr>
      </w:pPr>
      <w:r>
        <w:rPr>
          <w:color w:val="020302"/>
          <w:spacing w:val="16"/>
        </w:rPr>
        <w:t>Makes about 3 cups.</w:t>
      </w:r>
    </w:p>
    <w:p w:rsidR="00A81E3E" w:rsidRPr="00DC5B53" w:rsidRDefault="00A81E3E" w:rsidP="00A81E3E">
      <w:pPr>
        <w:pStyle w:val="BodyText"/>
        <w:rPr>
          <w:color w:val="020302"/>
          <w:sz w:val="21"/>
          <w:szCs w:val="21"/>
        </w:rPr>
      </w:pPr>
    </w:p>
    <w:p w:rsidR="00A81E3E" w:rsidRPr="00085BD8" w:rsidRDefault="00A81E3E" w:rsidP="00A81E3E">
      <w:pPr>
        <w:pStyle w:val="BodyText"/>
        <w:ind w:left="101"/>
        <w:rPr>
          <w:color w:val="020302"/>
        </w:rPr>
      </w:pPr>
      <w:r>
        <w:rPr>
          <w:color w:val="020302"/>
        </w:rPr>
        <w:t xml:space="preserve">INGREDIENTS </w:t>
      </w:r>
    </w:p>
    <w:p w:rsidR="00A81E3E" w:rsidRPr="00A16A7C" w:rsidRDefault="00A81E3E" w:rsidP="00A81E3E">
      <w:pPr>
        <w:pStyle w:val="BodyText"/>
        <w:spacing w:before="8"/>
        <w:ind w:left="101"/>
      </w:pPr>
    </w:p>
    <w:p w:rsidR="00A81E3E" w:rsidRDefault="00A81E3E" w:rsidP="00A81E3E">
      <w:pPr>
        <w:pStyle w:val="BodyText"/>
        <w:spacing w:line="444" w:lineRule="auto"/>
        <w:ind w:left="101"/>
        <w:rPr>
          <w:spacing w:val="16"/>
        </w:rPr>
      </w:pPr>
      <w:r>
        <w:rPr>
          <w:spacing w:val="16"/>
        </w:rPr>
        <w:t xml:space="preserve">1 </w:t>
      </w:r>
      <w:r w:rsidR="00BC6E99">
        <w:rPr>
          <w:spacing w:val="16"/>
        </w:rPr>
        <w:t xml:space="preserve">8-ounce </w:t>
      </w:r>
      <w:r>
        <w:rPr>
          <w:spacing w:val="16"/>
        </w:rPr>
        <w:t>package cream cheese, softened</w:t>
      </w:r>
    </w:p>
    <w:p w:rsidR="00A81E3E" w:rsidRDefault="00A81E3E" w:rsidP="00A81E3E">
      <w:pPr>
        <w:pStyle w:val="BodyText"/>
        <w:spacing w:line="444" w:lineRule="auto"/>
        <w:ind w:left="101"/>
        <w:rPr>
          <w:spacing w:val="16"/>
        </w:rPr>
      </w:pPr>
      <w:r>
        <w:rPr>
          <w:spacing w:val="16"/>
        </w:rPr>
        <w:t>1 teaspoon Italian seasoning</w:t>
      </w:r>
    </w:p>
    <w:p w:rsidR="00A81E3E" w:rsidRDefault="00A81E3E" w:rsidP="00A81E3E">
      <w:pPr>
        <w:pStyle w:val="BodyText"/>
        <w:spacing w:line="444" w:lineRule="auto"/>
        <w:ind w:left="101"/>
        <w:rPr>
          <w:spacing w:val="16"/>
        </w:rPr>
      </w:pPr>
      <w:r>
        <w:rPr>
          <w:spacing w:val="16"/>
        </w:rPr>
        <w:t>1 cup (4 ounces) shredded mozzarella cheese</w:t>
      </w:r>
    </w:p>
    <w:p w:rsidR="00A81E3E" w:rsidRDefault="00245DFD" w:rsidP="00A81E3E">
      <w:pPr>
        <w:pStyle w:val="BodyText"/>
        <w:spacing w:line="444" w:lineRule="auto"/>
        <w:ind w:left="101"/>
        <w:rPr>
          <w:spacing w:val="16"/>
        </w:rPr>
      </w:pPr>
      <w:r>
        <w:rPr>
          <w:spacing w:val="16"/>
        </w:rPr>
        <w:t>¾</w:t>
      </w:r>
      <w:r w:rsidR="00A81E3E">
        <w:rPr>
          <w:spacing w:val="16"/>
        </w:rPr>
        <w:t xml:space="preserve"> cup grate</w:t>
      </w:r>
      <w:r w:rsidR="00BC6E99">
        <w:rPr>
          <w:spacing w:val="16"/>
        </w:rPr>
        <w:t>d</w:t>
      </w:r>
      <w:r w:rsidR="00A81E3E">
        <w:rPr>
          <w:spacing w:val="16"/>
        </w:rPr>
        <w:t xml:space="preserve"> Parmesan cheese</w:t>
      </w:r>
    </w:p>
    <w:p w:rsidR="00A81E3E" w:rsidRDefault="00A81E3E" w:rsidP="00A81E3E">
      <w:pPr>
        <w:pStyle w:val="BodyText"/>
        <w:spacing w:line="444" w:lineRule="auto"/>
        <w:ind w:left="101"/>
        <w:rPr>
          <w:spacing w:val="16"/>
        </w:rPr>
      </w:pPr>
      <w:r>
        <w:rPr>
          <w:spacing w:val="16"/>
        </w:rPr>
        <w:t xml:space="preserve">1 </w:t>
      </w:r>
      <w:r w:rsidR="00BC6E99">
        <w:rPr>
          <w:spacing w:val="16"/>
        </w:rPr>
        <w:t xml:space="preserve">8-ounce </w:t>
      </w:r>
      <w:r>
        <w:rPr>
          <w:spacing w:val="16"/>
        </w:rPr>
        <w:t>can pizza sauce</w:t>
      </w:r>
    </w:p>
    <w:p w:rsidR="00A81E3E" w:rsidRDefault="00A81E3E" w:rsidP="00A81E3E">
      <w:pPr>
        <w:pStyle w:val="BodyText"/>
        <w:spacing w:line="444" w:lineRule="auto"/>
        <w:ind w:left="101"/>
        <w:rPr>
          <w:spacing w:val="16"/>
        </w:rPr>
      </w:pPr>
      <w:r>
        <w:rPr>
          <w:spacing w:val="16"/>
        </w:rPr>
        <w:t>2 tablespoons chopped green pepper</w:t>
      </w:r>
    </w:p>
    <w:p w:rsidR="00A81E3E" w:rsidRDefault="00A81E3E" w:rsidP="00A81E3E">
      <w:pPr>
        <w:pStyle w:val="BodyText"/>
        <w:spacing w:line="444" w:lineRule="auto"/>
        <w:ind w:left="101"/>
        <w:rPr>
          <w:spacing w:val="16"/>
        </w:rPr>
      </w:pPr>
      <w:r>
        <w:rPr>
          <w:spacing w:val="16"/>
        </w:rPr>
        <w:t>2 tablespoons thinly sliced green onion</w:t>
      </w:r>
    </w:p>
    <w:p w:rsidR="00A81E3E" w:rsidRDefault="007D454A" w:rsidP="00A81E3E">
      <w:pPr>
        <w:pStyle w:val="BodyText"/>
        <w:spacing w:line="444" w:lineRule="auto"/>
        <w:ind w:left="101"/>
        <w:rPr>
          <w:spacing w:val="16"/>
        </w:rPr>
      </w:pPr>
      <w:r>
        <w:rPr>
          <w:spacing w:val="16"/>
        </w:rPr>
        <w:t>B</w:t>
      </w:r>
      <w:r w:rsidR="00A81E3E">
        <w:rPr>
          <w:spacing w:val="16"/>
        </w:rPr>
        <w:t>readsticks or tortilla chips</w:t>
      </w:r>
    </w:p>
    <w:p w:rsidR="00A81E3E" w:rsidRDefault="00175FCC" w:rsidP="00A81E3E">
      <w:pPr>
        <w:pStyle w:val="BodyText"/>
        <w:spacing w:line="444" w:lineRule="auto"/>
        <w:ind w:left="101"/>
        <w:rPr>
          <w:sz w:val="2"/>
        </w:rPr>
      </w:pPr>
      <w:r>
        <w:rPr>
          <w:sz w:val="2"/>
        </w:rPr>
      </w:r>
      <w:r>
        <w:rPr>
          <w:sz w:val="2"/>
        </w:rPr>
        <w:pict>
          <v:group id="_x0000_s36915" style="width:7in;height:.5pt;mso-position-horizontal-relative:char;mso-position-vertical-relative:line" coordsize="10080,10">
            <v:line id="_x0000_s36916" style="position:absolute" from="0,5" to="10080,5" strokecolor="#231f20" strokeweight=".5pt"/>
            <w10:anchorlock/>
          </v:group>
        </w:pict>
      </w:r>
    </w:p>
    <w:p w:rsidR="00A81E3E" w:rsidRDefault="00A81E3E" w:rsidP="00A81E3E">
      <w:pPr>
        <w:pStyle w:val="BodyText"/>
        <w:spacing w:before="6"/>
        <w:rPr>
          <w:sz w:val="21"/>
        </w:rPr>
      </w:pPr>
    </w:p>
    <w:p w:rsidR="00A81E3E" w:rsidRPr="00085BD8" w:rsidRDefault="00A81E3E" w:rsidP="00A81E3E">
      <w:pPr>
        <w:pStyle w:val="BodyText"/>
        <w:ind w:left="101"/>
        <w:rPr>
          <w:color w:val="020302"/>
        </w:rPr>
      </w:pPr>
      <w:r>
        <w:rPr>
          <w:color w:val="020302"/>
        </w:rPr>
        <w:t xml:space="preserve">INSTRUCTIONS </w:t>
      </w:r>
    </w:p>
    <w:p w:rsidR="00A81E3E" w:rsidRPr="00A16A7C" w:rsidRDefault="00A81E3E" w:rsidP="00A81E3E">
      <w:pPr>
        <w:pStyle w:val="BodyText"/>
        <w:spacing w:before="8"/>
      </w:pPr>
    </w:p>
    <w:p w:rsidR="00A81E3E" w:rsidRDefault="00A81E3E" w:rsidP="00A81E3E">
      <w:pPr>
        <w:spacing w:line="276" w:lineRule="auto"/>
        <w:ind w:left="115" w:right="619"/>
        <w:rPr>
          <w:color w:val="020302"/>
          <w:spacing w:val="16"/>
          <w:sz w:val="20"/>
          <w:szCs w:val="20"/>
        </w:rPr>
      </w:pPr>
      <w:r>
        <w:rPr>
          <w:color w:val="020302"/>
          <w:spacing w:val="16"/>
          <w:sz w:val="20"/>
          <w:szCs w:val="20"/>
        </w:rPr>
        <w:t xml:space="preserve">In a mixing bowl, beat cream cheese and Italian seasoning. </w:t>
      </w:r>
    </w:p>
    <w:p w:rsidR="00A81E3E" w:rsidRDefault="00A81E3E" w:rsidP="00A81E3E">
      <w:pPr>
        <w:spacing w:line="276" w:lineRule="auto"/>
        <w:ind w:left="115" w:right="619"/>
        <w:rPr>
          <w:color w:val="020302"/>
          <w:spacing w:val="16"/>
          <w:sz w:val="20"/>
          <w:szCs w:val="20"/>
        </w:rPr>
      </w:pPr>
      <w:r>
        <w:rPr>
          <w:color w:val="020302"/>
          <w:spacing w:val="16"/>
          <w:sz w:val="20"/>
          <w:szCs w:val="20"/>
        </w:rPr>
        <w:t>Spread in an ungreased 9 inch microwave-safe pie plate.</w:t>
      </w:r>
    </w:p>
    <w:p w:rsidR="00A81E3E" w:rsidRDefault="00A81E3E" w:rsidP="00A81E3E">
      <w:pPr>
        <w:spacing w:line="276" w:lineRule="auto"/>
        <w:ind w:left="115" w:right="619"/>
        <w:rPr>
          <w:color w:val="020302"/>
          <w:spacing w:val="16"/>
          <w:sz w:val="20"/>
          <w:szCs w:val="20"/>
        </w:rPr>
      </w:pPr>
    </w:p>
    <w:p w:rsidR="00A81E3E" w:rsidRDefault="00A81E3E" w:rsidP="00A81E3E">
      <w:pPr>
        <w:spacing w:line="276" w:lineRule="auto"/>
        <w:ind w:left="115" w:right="619"/>
        <w:rPr>
          <w:color w:val="020302"/>
          <w:spacing w:val="16"/>
          <w:sz w:val="20"/>
          <w:szCs w:val="20"/>
        </w:rPr>
      </w:pPr>
      <w:r>
        <w:rPr>
          <w:color w:val="020302"/>
          <w:spacing w:val="16"/>
          <w:sz w:val="20"/>
          <w:szCs w:val="20"/>
        </w:rPr>
        <w:t>Combine mozzarella and Parmesan cheese; sprinkle half over the cream cheese.</w:t>
      </w:r>
    </w:p>
    <w:p w:rsidR="00A81E3E" w:rsidRDefault="00A81E3E" w:rsidP="00A81E3E">
      <w:pPr>
        <w:spacing w:line="276" w:lineRule="auto"/>
        <w:ind w:left="115" w:right="619"/>
        <w:rPr>
          <w:color w:val="020302"/>
          <w:spacing w:val="16"/>
          <w:sz w:val="20"/>
          <w:szCs w:val="20"/>
        </w:rPr>
      </w:pPr>
      <w:r>
        <w:rPr>
          <w:color w:val="020302"/>
          <w:spacing w:val="16"/>
          <w:sz w:val="20"/>
          <w:szCs w:val="20"/>
        </w:rPr>
        <w:t>Top with the pizza sauce, remaining cheese mixture, green pepper and onion.</w:t>
      </w:r>
    </w:p>
    <w:p w:rsidR="00A81E3E" w:rsidRDefault="00A81E3E" w:rsidP="00A81E3E">
      <w:pPr>
        <w:spacing w:line="276" w:lineRule="auto"/>
        <w:ind w:left="115" w:right="619"/>
        <w:rPr>
          <w:color w:val="020302"/>
          <w:spacing w:val="16"/>
          <w:sz w:val="20"/>
          <w:szCs w:val="20"/>
        </w:rPr>
      </w:pPr>
    </w:p>
    <w:p w:rsidR="00A81E3E" w:rsidRDefault="00A81E3E" w:rsidP="005139B4">
      <w:pPr>
        <w:spacing w:line="276" w:lineRule="auto"/>
        <w:ind w:left="115" w:right="144"/>
        <w:rPr>
          <w:color w:val="020302"/>
          <w:spacing w:val="16"/>
          <w:sz w:val="20"/>
          <w:szCs w:val="20"/>
        </w:rPr>
      </w:pPr>
      <w:r>
        <w:rPr>
          <w:color w:val="020302"/>
          <w:spacing w:val="16"/>
          <w:sz w:val="20"/>
          <w:szCs w:val="20"/>
        </w:rPr>
        <w:t>Microwave, uncovered, on high for 3-4 minutes or until cheese is almost melted, rotating a half turn several times.</w:t>
      </w:r>
    </w:p>
    <w:p w:rsidR="00A81E3E" w:rsidRDefault="00A81E3E" w:rsidP="00A81E3E">
      <w:pPr>
        <w:spacing w:line="276" w:lineRule="auto"/>
        <w:ind w:left="115" w:right="619"/>
        <w:rPr>
          <w:color w:val="020302"/>
          <w:spacing w:val="16"/>
          <w:sz w:val="20"/>
          <w:szCs w:val="20"/>
        </w:rPr>
      </w:pPr>
      <w:r>
        <w:rPr>
          <w:color w:val="020302"/>
          <w:spacing w:val="16"/>
          <w:sz w:val="20"/>
          <w:szCs w:val="20"/>
        </w:rPr>
        <w:t xml:space="preserve">Let stand for 1-2 minutes. </w:t>
      </w:r>
    </w:p>
    <w:p w:rsidR="00A81E3E" w:rsidRDefault="00A81E3E" w:rsidP="00A81E3E">
      <w:pPr>
        <w:spacing w:line="276" w:lineRule="auto"/>
        <w:ind w:left="115" w:right="619"/>
        <w:rPr>
          <w:color w:val="020302"/>
          <w:spacing w:val="16"/>
          <w:sz w:val="20"/>
          <w:szCs w:val="20"/>
        </w:rPr>
      </w:pPr>
    </w:p>
    <w:p w:rsidR="00A81E3E" w:rsidRDefault="00A81E3E" w:rsidP="00A81E3E">
      <w:pPr>
        <w:spacing w:line="276" w:lineRule="auto"/>
        <w:ind w:left="115" w:right="619"/>
        <w:rPr>
          <w:color w:val="020302"/>
          <w:spacing w:val="16"/>
          <w:sz w:val="20"/>
          <w:szCs w:val="20"/>
        </w:rPr>
      </w:pPr>
      <w:r>
        <w:rPr>
          <w:color w:val="020302"/>
          <w:spacing w:val="16"/>
          <w:sz w:val="20"/>
          <w:szCs w:val="20"/>
        </w:rPr>
        <w:t>Serve with breadsticks or tortilla chips.</w:t>
      </w:r>
    </w:p>
    <w:p w:rsidR="00A81E3E" w:rsidRDefault="00A81E3E" w:rsidP="00A81E3E">
      <w:pPr>
        <w:rPr>
          <w:color w:val="020302"/>
          <w:spacing w:val="16"/>
          <w:sz w:val="20"/>
          <w:szCs w:val="20"/>
        </w:rPr>
      </w:pPr>
      <w:r>
        <w:rPr>
          <w:color w:val="020302"/>
          <w:spacing w:val="16"/>
        </w:rPr>
        <w:br w:type="page"/>
      </w:r>
    </w:p>
    <w:p w:rsidR="002B01AC" w:rsidRPr="00294DB8" w:rsidRDefault="00175FCC" w:rsidP="00A81E3E">
      <w:pPr>
        <w:pStyle w:val="BodyText"/>
        <w:spacing w:line="276" w:lineRule="auto"/>
        <w:ind w:right="619"/>
        <w:rPr>
          <w:color w:val="020302"/>
          <w:spacing w:val="16"/>
        </w:rPr>
      </w:pPr>
      <w:r>
        <w:rPr>
          <w:sz w:val="2"/>
        </w:rPr>
      </w:r>
      <w:r>
        <w:rPr>
          <w:sz w:val="2"/>
        </w:rPr>
        <w:pict>
          <v:group id="_x0000_s1449" style="width:7in;height:.5pt;mso-position-horizontal-relative:char;mso-position-vertical-relative:line" coordsize="10080,10">
            <v:line id="_x0000_s1450" style="position:absolute" from="0,5" to="10080,5" strokecolor="#231f20" strokeweight=".5pt"/>
            <w10:anchorlock/>
          </v:group>
        </w:pict>
      </w:r>
    </w:p>
    <w:p w:rsidR="002B01AC" w:rsidRPr="00FF14BA" w:rsidRDefault="002B01AC" w:rsidP="002B01AC">
      <w:pPr>
        <w:jc w:val="center"/>
        <w:rPr>
          <w:spacing w:val="16"/>
          <w:sz w:val="24"/>
          <w:szCs w:val="24"/>
        </w:rPr>
      </w:pPr>
      <w:r>
        <w:rPr>
          <w:sz w:val="2"/>
        </w:rPr>
        <w:t>\</w:t>
      </w:r>
    </w:p>
    <w:p w:rsidR="002B01AC" w:rsidRPr="006B4CDD" w:rsidRDefault="002B01AC" w:rsidP="002B01AC">
      <w:pPr>
        <w:pStyle w:val="Heading2"/>
      </w:pPr>
      <w:bookmarkStart w:id="28" w:name="_Toc71024403"/>
      <w:r>
        <w:t>ITALIAN APPETIZER BITES</w:t>
      </w:r>
      <w:bookmarkEnd w:id="28"/>
    </w:p>
    <w:p w:rsidR="002B01AC" w:rsidRDefault="00175FCC" w:rsidP="002B01AC">
      <w:pPr>
        <w:pStyle w:val="BodyText"/>
        <w:spacing w:line="20" w:lineRule="exact"/>
        <w:ind w:left="95"/>
        <w:rPr>
          <w:sz w:val="2"/>
        </w:rPr>
      </w:pPr>
      <w:r>
        <w:rPr>
          <w:sz w:val="2"/>
        </w:rPr>
      </w:r>
      <w:r>
        <w:rPr>
          <w:sz w:val="2"/>
        </w:rPr>
        <w:pict>
          <v:group id="_x0000_s1447" style="width:7in;height:.5pt;mso-position-horizontal-relative:char;mso-position-vertical-relative:line" coordsize="10080,10">
            <v:line id="_x0000_s1448" style="position:absolute" from="0,5" to="10080,5" strokecolor="#231f20" strokeweight=".5pt"/>
            <w10:anchorlock/>
          </v:group>
        </w:pict>
      </w:r>
    </w:p>
    <w:p w:rsidR="002B01AC" w:rsidRDefault="002B01AC" w:rsidP="002B01AC">
      <w:pPr>
        <w:spacing w:before="40"/>
        <w:jc w:val="center"/>
        <w:rPr>
          <w:spacing w:val="16"/>
          <w:sz w:val="24"/>
          <w:szCs w:val="24"/>
        </w:rPr>
      </w:pPr>
      <w:r w:rsidRPr="003C0C33">
        <w:rPr>
          <w:spacing w:val="16"/>
          <w:sz w:val="24"/>
          <w:szCs w:val="24"/>
        </w:rPr>
        <w:t>FR</w:t>
      </w:r>
      <w:r w:rsidR="00E90852">
        <w:rPr>
          <w:spacing w:val="16"/>
          <w:sz w:val="24"/>
          <w:szCs w:val="24"/>
        </w:rPr>
        <w:t>OM THE KITCHEN OF THE</w:t>
      </w:r>
      <w:r>
        <w:rPr>
          <w:spacing w:val="16"/>
          <w:sz w:val="24"/>
          <w:szCs w:val="24"/>
        </w:rPr>
        <w:t xml:space="preserve"> BRADLEY</w:t>
      </w:r>
      <w:r w:rsidR="00E90852">
        <w:rPr>
          <w:spacing w:val="16"/>
          <w:sz w:val="24"/>
          <w:szCs w:val="24"/>
        </w:rPr>
        <w:t xml:space="preserve"> FAMILY</w:t>
      </w:r>
    </w:p>
    <w:p w:rsidR="002B01AC" w:rsidRPr="00DC5B53" w:rsidRDefault="002B01AC" w:rsidP="002B01AC">
      <w:pPr>
        <w:pStyle w:val="BodyText"/>
        <w:rPr>
          <w:color w:val="020302"/>
          <w:sz w:val="21"/>
          <w:szCs w:val="21"/>
        </w:rPr>
      </w:pPr>
    </w:p>
    <w:p w:rsidR="002B01AC" w:rsidRPr="00085BD8" w:rsidRDefault="002B01AC" w:rsidP="002B01AC">
      <w:pPr>
        <w:pStyle w:val="BodyText"/>
        <w:ind w:left="101"/>
        <w:rPr>
          <w:color w:val="020302"/>
        </w:rPr>
      </w:pPr>
      <w:r>
        <w:rPr>
          <w:color w:val="020302"/>
        </w:rPr>
        <w:t xml:space="preserve">INGREDIENTS </w:t>
      </w:r>
    </w:p>
    <w:p w:rsidR="002B01AC" w:rsidRPr="00A16A7C" w:rsidRDefault="002B01AC" w:rsidP="002B01AC">
      <w:pPr>
        <w:pStyle w:val="BodyText"/>
        <w:spacing w:before="8"/>
        <w:ind w:left="101"/>
      </w:pPr>
    </w:p>
    <w:p w:rsidR="002B01AC" w:rsidRPr="002B01AC" w:rsidRDefault="002B01AC" w:rsidP="002B01AC">
      <w:pPr>
        <w:pStyle w:val="BodyText"/>
        <w:spacing w:line="444" w:lineRule="auto"/>
        <w:ind w:left="101"/>
        <w:rPr>
          <w:spacing w:val="16"/>
        </w:rPr>
      </w:pPr>
      <w:r>
        <w:rPr>
          <w:spacing w:val="16"/>
        </w:rPr>
        <w:t xml:space="preserve">2 </w:t>
      </w:r>
      <w:r w:rsidR="00BC6E99">
        <w:rPr>
          <w:spacing w:val="16"/>
        </w:rPr>
        <w:t xml:space="preserve">8-ounce packages </w:t>
      </w:r>
      <w:r w:rsidRPr="002B01AC">
        <w:rPr>
          <w:spacing w:val="16"/>
        </w:rPr>
        <w:t>refrigerated crescent rolls</w:t>
      </w:r>
    </w:p>
    <w:p w:rsidR="002B01AC" w:rsidRPr="002B01AC" w:rsidRDefault="00A9748E" w:rsidP="002B01AC">
      <w:pPr>
        <w:pStyle w:val="BodyText"/>
        <w:spacing w:line="444" w:lineRule="auto"/>
        <w:ind w:left="101"/>
        <w:rPr>
          <w:spacing w:val="16"/>
        </w:rPr>
      </w:pPr>
      <w:r>
        <w:rPr>
          <w:spacing w:val="16"/>
        </w:rPr>
        <w:t xml:space="preserve">½ </w:t>
      </w:r>
      <w:r w:rsidR="002B01AC" w:rsidRPr="002B01AC">
        <w:rPr>
          <w:spacing w:val="16"/>
        </w:rPr>
        <w:t>pound sliced deli salami</w:t>
      </w:r>
    </w:p>
    <w:p w:rsidR="002B01AC" w:rsidRPr="002B01AC" w:rsidRDefault="00A9748E" w:rsidP="002B01AC">
      <w:pPr>
        <w:pStyle w:val="BodyText"/>
        <w:spacing w:line="444" w:lineRule="auto"/>
        <w:ind w:left="101"/>
        <w:rPr>
          <w:spacing w:val="16"/>
        </w:rPr>
      </w:pPr>
      <w:r>
        <w:rPr>
          <w:spacing w:val="16"/>
        </w:rPr>
        <w:t xml:space="preserve">½ </w:t>
      </w:r>
      <w:r w:rsidR="002B01AC" w:rsidRPr="002B01AC">
        <w:rPr>
          <w:spacing w:val="16"/>
        </w:rPr>
        <w:t>pound sliced provolone cheese</w:t>
      </w:r>
    </w:p>
    <w:p w:rsidR="002B01AC" w:rsidRPr="002B01AC" w:rsidRDefault="00A9748E" w:rsidP="002B01AC">
      <w:pPr>
        <w:pStyle w:val="BodyText"/>
        <w:spacing w:line="444" w:lineRule="auto"/>
        <w:ind w:left="101"/>
        <w:rPr>
          <w:spacing w:val="16"/>
        </w:rPr>
      </w:pPr>
      <w:r>
        <w:rPr>
          <w:spacing w:val="16"/>
        </w:rPr>
        <w:t xml:space="preserve">½ </w:t>
      </w:r>
      <w:r w:rsidR="002B01AC" w:rsidRPr="002B01AC">
        <w:rPr>
          <w:spacing w:val="16"/>
        </w:rPr>
        <w:t>pound sliced boiled deli ham</w:t>
      </w:r>
    </w:p>
    <w:p w:rsidR="002B01AC" w:rsidRPr="002B01AC" w:rsidRDefault="002B01AC" w:rsidP="002B01AC">
      <w:pPr>
        <w:pStyle w:val="BodyText"/>
        <w:spacing w:line="444" w:lineRule="auto"/>
        <w:ind w:left="101"/>
        <w:rPr>
          <w:spacing w:val="16"/>
        </w:rPr>
      </w:pPr>
      <w:r w:rsidRPr="002B01AC">
        <w:rPr>
          <w:spacing w:val="16"/>
        </w:rPr>
        <w:t>7 eggs</w:t>
      </w:r>
    </w:p>
    <w:p w:rsidR="002B01AC" w:rsidRDefault="002B01AC" w:rsidP="002B01AC">
      <w:pPr>
        <w:pStyle w:val="BodyText"/>
        <w:spacing w:line="444" w:lineRule="auto"/>
        <w:ind w:left="101"/>
        <w:rPr>
          <w:sz w:val="2"/>
        </w:rPr>
      </w:pPr>
      <w:r>
        <w:rPr>
          <w:spacing w:val="16"/>
        </w:rPr>
        <w:t>1 cup grated Parmesan cheese</w:t>
      </w:r>
      <w:r w:rsidRPr="009534C9">
        <w:rPr>
          <w:spacing w:val="16"/>
        </w:rPr>
        <w:t xml:space="preserve"> </w:t>
      </w:r>
      <w:r w:rsidR="00175FCC">
        <w:rPr>
          <w:sz w:val="2"/>
        </w:rPr>
      </w:r>
      <w:r w:rsidR="00175FCC">
        <w:rPr>
          <w:sz w:val="2"/>
        </w:rPr>
        <w:pict>
          <v:group id="_x0000_s1445" style="width:7in;height:.5pt;mso-position-horizontal-relative:char;mso-position-vertical-relative:line" coordsize="10080,10">
            <v:line id="_x0000_s1446" style="position:absolute" from="0,5" to="10080,5" strokecolor="#231f20" strokeweight=".5pt"/>
            <w10:anchorlock/>
          </v:group>
        </w:pict>
      </w:r>
    </w:p>
    <w:p w:rsidR="002B01AC" w:rsidRDefault="002B01AC" w:rsidP="002B01AC">
      <w:pPr>
        <w:pStyle w:val="BodyText"/>
        <w:spacing w:before="6"/>
        <w:rPr>
          <w:sz w:val="21"/>
        </w:rPr>
      </w:pPr>
    </w:p>
    <w:p w:rsidR="002B01AC" w:rsidRPr="00085BD8" w:rsidRDefault="002B01AC" w:rsidP="002B01AC">
      <w:pPr>
        <w:pStyle w:val="BodyText"/>
        <w:ind w:left="101"/>
        <w:rPr>
          <w:color w:val="020302"/>
        </w:rPr>
      </w:pPr>
      <w:r>
        <w:rPr>
          <w:color w:val="020302"/>
        </w:rPr>
        <w:t xml:space="preserve">INSTRUCTIONS </w:t>
      </w:r>
    </w:p>
    <w:p w:rsidR="002B01AC" w:rsidRPr="00A16A7C" w:rsidRDefault="002B01AC" w:rsidP="002B01AC">
      <w:pPr>
        <w:pStyle w:val="BodyText"/>
        <w:spacing w:before="8"/>
      </w:pPr>
    </w:p>
    <w:p w:rsidR="00E90852" w:rsidRDefault="002B01AC" w:rsidP="002B01AC">
      <w:pPr>
        <w:spacing w:line="276" w:lineRule="auto"/>
        <w:ind w:left="115" w:right="619"/>
        <w:rPr>
          <w:color w:val="020302"/>
          <w:spacing w:val="16"/>
          <w:sz w:val="20"/>
          <w:szCs w:val="20"/>
        </w:rPr>
      </w:pPr>
      <w:r w:rsidRPr="002B01AC">
        <w:rPr>
          <w:color w:val="020302"/>
          <w:spacing w:val="16"/>
          <w:sz w:val="20"/>
          <w:szCs w:val="20"/>
        </w:rPr>
        <w:t>Heat oven to 350</w:t>
      </w:r>
      <w:r w:rsidR="00A9748E">
        <w:rPr>
          <w:color w:val="020302"/>
          <w:spacing w:val="16"/>
        </w:rPr>
        <w:sym w:font="Symbol" w:char="F0B0"/>
      </w:r>
      <w:r w:rsidRPr="002B01AC">
        <w:rPr>
          <w:color w:val="020302"/>
          <w:spacing w:val="16"/>
          <w:sz w:val="20"/>
          <w:szCs w:val="20"/>
        </w:rPr>
        <w:t xml:space="preserve">. </w:t>
      </w:r>
    </w:p>
    <w:p w:rsidR="00E90852" w:rsidRDefault="00E90852" w:rsidP="002B01AC">
      <w:pPr>
        <w:spacing w:line="276" w:lineRule="auto"/>
        <w:ind w:left="115" w:right="619"/>
        <w:rPr>
          <w:color w:val="020302"/>
          <w:spacing w:val="16"/>
          <w:sz w:val="20"/>
          <w:szCs w:val="20"/>
        </w:rPr>
      </w:pPr>
      <w:r>
        <w:rPr>
          <w:color w:val="020302"/>
          <w:spacing w:val="16"/>
          <w:sz w:val="20"/>
          <w:szCs w:val="20"/>
        </w:rPr>
        <w:t>Coat a 13x9x</w:t>
      </w:r>
      <w:r w:rsidR="002B01AC" w:rsidRPr="002B01AC">
        <w:rPr>
          <w:color w:val="020302"/>
          <w:spacing w:val="16"/>
          <w:sz w:val="20"/>
          <w:szCs w:val="20"/>
        </w:rPr>
        <w:t xml:space="preserve">2 </w:t>
      </w:r>
      <w:r w:rsidR="00B34EF3">
        <w:rPr>
          <w:color w:val="020302"/>
          <w:spacing w:val="16"/>
          <w:sz w:val="20"/>
          <w:szCs w:val="20"/>
        </w:rPr>
        <w:t xml:space="preserve">inch </w:t>
      </w:r>
      <w:r w:rsidR="002B01AC" w:rsidRPr="002B01AC">
        <w:rPr>
          <w:color w:val="020302"/>
          <w:spacing w:val="16"/>
          <w:sz w:val="20"/>
          <w:szCs w:val="20"/>
        </w:rPr>
        <w:t xml:space="preserve">glass baking dish with nonstick cooking spray. </w:t>
      </w:r>
    </w:p>
    <w:p w:rsidR="002B01AC" w:rsidRDefault="002B01AC" w:rsidP="002B01AC">
      <w:pPr>
        <w:spacing w:line="276" w:lineRule="auto"/>
        <w:ind w:left="115" w:right="619"/>
        <w:rPr>
          <w:color w:val="020302"/>
          <w:spacing w:val="16"/>
          <w:sz w:val="20"/>
          <w:szCs w:val="20"/>
        </w:rPr>
      </w:pPr>
      <w:r w:rsidRPr="002B01AC">
        <w:rPr>
          <w:color w:val="020302"/>
          <w:spacing w:val="16"/>
          <w:sz w:val="20"/>
          <w:szCs w:val="20"/>
        </w:rPr>
        <w:t>Unroll 1 package of the crescent rolls and use dough to line the bottom of prepared baking dish. Pinch seams together with fingers.</w:t>
      </w:r>
    </w:p>
    <w:p w:rsidR="002B01AC" w:rsidRPr="002B01AC" w:rsidRDefault="002B01AC" w:rsidP="002B01AC">
      <w:pPr>
        <w:spacing w:line="276" w:lineRule="auto"/>
        <w:ind w:left="115" w:right="619"/>
        <w:rPr>
          <w:color w:val="020302"/>
          <w:spacing w:val="16"/>
          <w:sz w:val="20"/>
          <w:szCs w:val="20"/>
        </w:rPr>
      </w:pPr>
    </w:p>
    <w:p w:rsidR="00E90852" w:rsidRDefault="002B01AC" w:rsidP="002B01AC">
      <w:pPr>
        <w:spacing w:line="276" w:lineRule="auto"/>
        <w:ind w:left="115" w:right="619"/>
        <w:rPr>
          <w:color w:val="020302"/>
          <w:spacing w:val="16"/>
          <w:sz w:val="20"/>
          <w:szCs w:val="20"/>
        </w:rPr>
      </w:pPr>
      <w:r w:rsidRPr="002B01AC">
        <w:rPr>
          <w:color w:val="020302"/>
          <w:spacing w:val="16"/>
          <w:sz w:val="20"/>
          <w:szCs w:val="20"/>
        </w:rPr>
        <w:t xml:space="preserve">Cover rolls with half of the salami, provolone, and ham. </w:t>
      </w:r>
    </w:p>
    <w:p w:rsidR="00E90852" w:rsidRDefault="002B01AC" w:rsidP="002B01AC">
      <w:pPr>
        <w:spacing w:line="276" w:lineRule="auto"/>
        <w:ind w:left="115" w:right="619"/>
        <w:rPr>
          <w:color w:val="020302"/>
          <w:spacing w:val="16"/>
          <w:sz w:val="20"/>
          <w:szCs w:val="20"/>
        </w:rPr>
      </w:pPr>
      <w:r w:rsidRPr="002B01AC">
        <w:rPr>
          <w:color w:val="020302"/>
          <w:spacing w:val="16"/>
          <w:sz w:val="20"/>
          <w:szCs w:val="20"/>
        </w:rPr>
        <w:t xml:space="preserve">Lightly beat together 6 of the eggs and the Parmesan; pour half evenly over top. </w:t>
      </w:r>
    </w:p>
    <w:p w:rsidR="00E90852" w:rsidRDefault="002B01AC" w:rsidP="002B01AC">
      <w:pPr>
        <w:spacing w:line="276" w:lineRule="auto"/>
        <w:ind w:left="115" w:right="619"/>
        <w:rPr>
          <w:color w:val="020302"/>
          <w:spacing w:val="16"/>
          <w:sz w:val="20"/>
          <w:szCs w:val="20"/>
        </w:rPr>
      </w:pPr>
      <w:r w:rsidRPr="002B01AC">
        <w:rPr>
          <w:color w:val="020302"/>
          <w:spacing w:val="16"/>
          <w:sz w:val="20"/>
          <w:szCs w:val="20"/>
        </w:rPr>
        <w:t xml:space="preserve">Repeat layering with remaining salami, cheese, ham, and egg mixture. </w:t>
      </w:r>
    </w:p>
    <w:p w:rsidR="002B01AC" w:rsidRDefault="002B01AC" w:rsidP="002B01AC">
      <w:pPr>
        <w:spacing w:line="276" w:lineRule="auto"/>
        <w:ind w:left="115" w:right="619"/>
        <w:rPr>
          <w:color w:val="020302"/>
          <w:spacing w:val="16"/>
          <w:sz w:val="20"/>
          <w:szCs w:val="20"/>
        </w:rPr>
      </w:pPr>
      <w:r w:rsidRPr="002B01AC">
        <w:rPr>
          <w:color w:val="020302"/>
          <w:spacing w:val="16"/>
          <w:sz w:val="20"/>
          <w:szCs w:val="20"/>
        </w:rPr>
        <w:t>Top with remaining package of crescent rolls.</w:t>
      </w:r>
    </w:p>
    <w:p w:rsidR="002B01AC" w:rsidRPr="002B01AC" w:rsidRDefault="002B01AC" w:rsidP="002B01AC">
      <w:pPr>
        <w:spacing w:line="276" w:lineRule="auto"/>
        <w:ind w:left="115" w:right="619"/>
        <w:rPr>
          <w:color w:val="020302"/>
          <w:spacing w:val="16"/>
          <w:sz w:val="20"/>
          <w:szCs w:val="20"/>
        </w:rPr>
      </w:pPr>
    </w:p>
    <w:p w:rsidR="002B01AC" w:rsidRDefault="002B01AC" w:rsidP="002B01AC">
      <w:pPr>
        <w:spacing w:line="276" w:lineRule="auto"/>
        <w:ind w:left="115" w:right="619"/>
        <w:rPr>
          <w:color w:val="020302"/>
          <w:spacing w:val="16"/>
          <w:sz w:val="20"/>
          <w:szCs w:val="20"/>
        </w:rPr>
      </w:pPr>
      <w:r w:rsidRPr="002B01AC">
        <w:rPr>
          <w:color w:val="020302"/>
          <w:spacing w:val="16"/>
          <w:sz w:val="20"/>
          <w:szCs w:val="20"/>
        </w:rPr>
        <w:t xml:space="preserve">Lightly beat remaining egg and brush over top. </w:t>
      </w:r>
    </w:p>
    <w:p w:rsidR="002B01AC" w:rsidRDefault="002B01AC" w:rsidP="002B01AC">
      <w:pPr>
        <w:spacing w:line="276" w:lineRule="auto"/>
        <w:ind w:left="115" w:right="619"/>
        <w:rPr>
          <w:color w:val="020302"/>
          <w:spacing w:val="16"/>
          <w:sz w:val="20"/>
          <w:szCs w:val="20"/>
        </w:rPr>
      </w:pPr>
      <w:r w:rsidRPr="002B01AC">
        <w:rPr>
          <w:color w:val="020302"/>
          <w:spacing w:val="16"/>
          <w:sz w:val="20"/>
          <w:szCs w:val="20"/>
        </w:rPr>
        <w:t>Cover dish with foil; bake at 350</w:t>
      </w:r>
      <w:r w:rsidR="00A9748E">
        <w:rPr>
          <w:color w:val="020302"/>
          <w:spacing w:val="16"/>
        </w:rPr>
        <w:sym w:font="Symbol" w:char="F0B0"/>
      </w:r>
      <w:r w:rsidR="00A9748E">
        <w:rPr>
          <w:color w:val="020302"/>
          <w:spacing w:val="16"/>
        </w:rPr>
        <w:t xml:space="preserve"> </w:t>
      </w:r>
      <w:r w:rsidRPr="002B01AC">
        <w:rPr>
          <w:color w:val="020302"/>
          <w:spacing w:val="16"/>
          <w:sz w:val="20"/>
          <w:szCs w:val="20"/>
        </w:rPr>
        <w:t xml:space="preserve">for 30 minutes. </w:t>
      </w:r>
    </w:p>
    <w:p w:rsidR="002B01AC" w:rsidRDefault="002B01AC" w:rsidP="002B01AC">
      <w:pPr>
        <w:spacing w:line="276" w:lineRule="auto"/>
        <w:ind w:left="115" w:right="619"/>
        <w:rPr>
          <w:color w:val="020302"/>
          <w:spacing w:val="16"/>
          <w:sz w:val="20"/>
          <w:szCs w:val="20"/>
        </w:rPr>
      </w:pPr>
      <w:r w:rsidRPr="002B01AC">
        <w:rPr>
          <w:color w:val="020302"/>
          <w:spacing w:val="16"/>
          <w:sz w:val="20"/>
          <w:szCs w:val="20"/>
        </w:rPr>
        <w:t xml:space="preserve">Uncover and bake 30 more minutes. </w:t>
      </w:r>
    </w:p>
    <w:p w:rsidR="002B01AC" w:rsidRDefault="002B01AC" w:rsidP="002B01AC">
      <w:pPr>
        <w:spacing w:line="276" w:lineRule="auto"/>
        <w:ind w:left="115" w:right="619"/>
        <w:rPr>
          <w:color w:val="020302"/>
          <w:spacing w:val="16"/>
          <w:sz w:val="20"/>
          <w:szCs w:val="20"/>
        </w:rPr>
      </w:pPr>
      <w:r w:rsidRPr="002B01AC">
        <w:rPr>
          <w:color w:val="020302"/>
          <w:spacing w:val="16"/>
          <w:sz w:val="20"/>
          <w:szCs w:val="20"/>
        </w:rPr>
        <w:t>Cool for 1 hour; cut into 32 squares and serve.</w:t>
      </w:r>
    </w:p>
    <w:p w:rsidR="00754EE9" w:rsidRDefault="002B01AC" w:rsidP="00754EE9">
      <w:pPr>
        <w:pStyle w:val="BodyText"/>
        <w:spacing w:line="276" w:lineRule="auto"/>
        <w:ind w:left="115" w:right="619"/>
        <w:rPr>
          <w:sz w:val="2"/>
        </w:rPr>
      </w:pPr>
      <w:r>
        <w:rPr>
          <w:color w:val="020302"/>
          <w:spacing w:val="16"/>
        </w:rPr>
        <w:br w:type="page"/>
      </w:r>
      <w:r w:rsidR="00175FCC">
        <w:rPr>
          <w:sz w:val="2"/>
        </w:rPr>
      </w:r>
      <w:r w:rsidR="00175FCC">
        <w:rPr>
          <w:sz w:val="2"/>
        </w:rPr>
        <w:pict>
          <v:group id="_x0000_s1661" style="width:7in;height:.5pt;mso-position-horizontal-relative:char;mso-position-vertical-relative:line" coordsize="10080,10">
            <v:line id="_x0000_s1662" style="position:absolute" from="0,5" to="10080,5" strokecolor="#231f20" strokeweight=".5pt"/>
            <w10:anchorlock/>
          </v:group>
        </w:pict>
      </w:r>
    </w:p>
    <w:p w:rsidR="00754EE9" w:rsidRPr="00FF14BA" w:rsidRDefault="00754EE9" w:rsidP="00754EE9">
      <w:pPr>
        <w:jc w:val="center"/>
        <w:rPr>
          <w:spacing w:val="16"/>
          <w:sz w:val="24"/>
          <w:szCs w:val="24"/>
        </w:rPr>
      </w:pPr>
      <w:r>
        <w:rPr>
          <w:sz w:val="2"/>
        </w:rPr>
        <w:t>\</w:t>
      </w:r>
    </w:p>
    <w:p w:rsidR="00754EE9" w:rsidRPr="006B4CDD" w:rsidRDefault="00754EE9" w:rsidP="00754EE9">
      <w:pPr>
        <w:pStyle w:val="Heading2"/>
      </w:pPr>
      <w:bookmarkStart w:id="29" w:name="_Toc71024404"/>
      <w:r>
        <w:t>LAYERED HUMMUS DIP</w:t>
      </w:r>
      <w:bookmarkEnd w:id="29"/>
    </w:p>
    <w:p w:rsidR="00754EE9" w:rsidRDefault="00175FCC" w:rsidP="00754EE9">
      <w:pPr>
        <w:pStyle w:val="BodyText"/>
        <w:spacing w:line="20" w:lineRule="exact"/>
        <w:ind w:left="95"/>
        <w:rPr>
          <w:sz w:val="2"/>
        </w:rPr>
      </w:pPr>
      <w:r>
        <w:rPr>
          <w:sz w:val="2"/>
        </w:rPr>
      </w:r>
      <w:r>
        <w:rPr>
          <w:sz w:val="2"/>
        </w:rPr>
        <w:pict>
          <v:group id="_x0000_s1659" style="width:7in;height:.5pt;mso-position-horizontal-relative:char;mso-position-vertical-relative:line" coordsize="10080,10">
            <v:line id="_x0000_s1660" style="position:absolute" from="0,5" to="10080,5" strokecolor="#231f20" strokeweight=".5pt"/>
            <w10:anchorlock/>
          </v:group>
        </w:pict>
      </w:r>
    </w:p>
    <w:p w:rsidR="004661E7" w:rsidRDefault="00754EE9" w:rsidP="004661E7">
      <w:pPr>
        <w:spacing w:before="40"/>
        <w:jc w:val="center"/>
        <w:rPr>
          <w:spacing w:val="16"/>
          <w:sz w:val="24"/>
          <w:szCs w:val="24"/>
        </w:rPr>
      </w:pPr>
      <w:r w:rsidRPr="003C0C33">
        <w:rPr>
          <w:spacing w:val="16"/>
          <w:sz w:val="24"/>
          <w:szCs w:val="24"/>
        </w:rPr>
        <w:t>FR</w:t>
      </w:r>
      <w:r w:rsidR="004661E7">
        <w:rPr>
          <w:spacing w:val="16"/>
          <w:sz w:val="24"/>
          <w:szCs w:val="24"/>
        </w:rPr>
        <w:t>OM THE KITCHEN OF ALYSSA DIAZ</w:t>
      </w:r>
    </w:p>
    <w:p w:rsidR="004661E7" w:rsidRDefault="004661E7" w:rsidP="004661E7">
      <w:pPr>
        <w:spacing w:before="40"/>
        <w:jc w:val="center"/>
        <w:rPr>
          <w:spacing w:val="16"/>
          <w:sz w:val="24"/>
          <w:szCs w:val="24"/>
        </w:rPr>
      </w:pPr>
    </w:p>
    <w:p w:rsidR="004661E7" w:rsidRDefault="004661E7" w:rsidP="00082512">
      <w:pPr>
        <w:ind w:left="101"/>
        <w:rPr>
          <w:color w:val="020302"/>
          <w:spacing w:val="16"/>
          <w:sz w:val="20"/>
          <w:szCs w:val="20"/>
        </w:rPr>
      </w:pPr>
      <w:r>
        <w:rPr>
          <w:color w:val="020302"/>
          <w:spacing w:val="16"/>
          <w:sz w:val="20"/>
          <w:szCs w:val="20"/>
        </w:rPr>
        <w:t>My Mom makes this for our family, and it is both healthy and delicious!</w:t>
      </w:r>
    </w:p>
    <w:p w:rsidR="004661E7" w:rsidRPr="00DF5F87" w:rsidRDefault="004661E7" w:rsidP="00082512">
      <w:pPr>
        <w:ind w:left="101"/>
        <w:rPr>
          <w:color w:val="020302"/>
          <w:spacing w:val="16"/>
          <w:sz w:val="20"/>
          <w:szCs w:val="20"/>
        </w:rPr>
      </w:pPr>
      <w:r>
        <w:rPr>
          <w:color w:val="020302"/>
          <w:spacing w:val="16"/>
          <w:sz w:val="20"/>
          <w:szCs w:val="20"/>
        </w:rPr>
        <w:t>Serves 8.</w:t>
      </w:r>
    </w:p>
    <w:p w:rsidR="004661E7" w:rsidRPr="00DF5F87" w:rsidRDefault="004661E7" w:rsidP="004661E7">
      <w:pPr>
        <w:pStyle w:val="BodyText"/>
        <w:spacing w:line="276" w:lineRule="auto"/>
        <w:ind w:left="115" w:right="619"/>
        <w:rPr>
          <w:color w:val="020302"/>
          <w:spacing w:val="16"/>
        </w:rPr>
      </w:pPr>
    </w:p>
    <w:p w:rsidR="004661E7" w:rsidRPr="00DC5B53" w:rsidRDefault="004661E7" w:rsidP="004661E7">
      <w:pPr>
        <w:pStyle w:val="BodyText"/>
        <w:ind w:left="101"/>
        <w:rPr>
          <w:color w:val="020302"/>
          <w:sz w:val="21"/>
          <w:szCs w:val="21"/>
        </w:rPr>
      </w:pPr>
    </w:p>
    <w:p w:rsidR="00754EE9" w:rsidRPr="00085BD8" w:rsidRDefault="004661E7" w:rsidP="004661E7">
      <w:pPr>
        <w:spacing w:before="40"/>
        <w:ind w:left="101"/>
        <w:rPr>
          <w:color w:val="020302"/>
        </w:rPr>
      </w:pPr>
      <w:r>
        <w:rPr>
          <w:noProof/>
          <w:color w:val="020302"/>
        </w:rPr>
        <w:drawing>
          <wp:anchor distT="0" distB="0" distL="114300" distR="114300" simplePos="0" relativeHeight="251659264" behindDoc="1" locked="0" layoutInCell="1" allowOverlap="1">
            <wp:simplePos x="0" y="0"/>
            <wp:positionH relativeFrom="column">
              <wp:posOffset>5042535</wp:posOffset>
            </wp:positionH>
            <wp:positionV relativeFrom="paragraph">
              <wp:posOffset>10160</wp:posOffset>
            </wp:positionV>
            <wp:extent cx="1339850" cy="1346200"/>
            <wp:effectExtent l="19050" t="0" r="0" b="0"/>
            <wp:wrapTight wrapText="bothSides">
              <wp:wrapPolygon edited="0">
                <wp:start x="-307" y="0"/>
                <wp:lineTo x="-307" y="21396"/>
                <wp:lineTo x="21498" y="21396"/>
                <wp:lineTo x="21498" y="0"/>
                <wp:lineTo x="-307" y="0"/>
              </wp:wrapPolygon>
            </wp:wrapTight>
            <wp:docPr id="262" name="Picture 262" descr="simple summer appetizer reci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simple summer appetizer recipe"/>
                    <pic:cNvPicPr>
                      <a:picLocks noChangeAspect="1" noChangeArrowheads="1"/>
                    </pic:cNvPicPr>
                  </pic:nvPicPr>
                  <pic:blipFill>
                    <a:blip r:embed="rId8" cstate="print"/>
                    <a:srcRect/>
                    <a:stretch>
                      <a:fillRect/>
                    </a:stretch>
                  </pic:blipFill>
                  <pic:spPr bwMode="auto">
                    <a:xfrm>
                      <a:off x="0" y="0"/>
                      <a:ext cx="1339850" cy="1346200"/>
                    </a:xfrm>
                    <a:prstGeom prst="rect">
                      <a:avLst/>
                    </a:prstGeom>
                    <a:noFill/>
                    <a:ln w="9525">
                      <a:noFill/>
                      <a:miter lim="800000"/>
                      <a:headEnd/>
                      <a:tailEnd/>
                    </a:ln>
                  </pic:spPr>
                </pic:pic>
              </a:graphicData>
            </a:graphic>
          </wp:anchor>
        </w:drawing>
      </w:r>
      <w:r w:rsidR="00754EE9">
        <w:rPr>
          <w:color w:val="020302"/>
        </w:rPr>
        <w:t xml:space="preserve">INGREDIENTS </w:t>
      </w:r>
    </w:p>
    <w:p w:rsidR="00754EE9" w:rsidRPr="00A16A7C" w:rsidRDefault="00754EE9" w:rsidP="00754EE9">
      <w:pPr>
        <w:pStyle w:val="BodyText"/>
        <w:spacing w:before="8"/>
        <w:ind w:left="101"/>
      </w:pPr>
    </w:p>
    <w:p w:rsidR="00754EE9" w:rsidRPr="00754EE9" w:rsidRDefault="004661E7" w:rsidP="00754EE9">
      <w:pPr>
        <w:pStyle w:val="BodyText"/>
        <w:spacing w:line="444" w:lineRule="auto"/>
        <w:ind w:left="101"/>
        <w:rPr>
          <w:spacing w:val="16"/>
        </w:rPr>
      </w:pPr>
      <w:r>
        <w:rPr>
          <w:spacing w:val="16"/>
        </w:rPr>
        <w:t>10 ounces h</w:t>
      </w:r>
      <w:r w:rsidR="00754EE9" w:rsidRPr="00754EE9">
        <w:rPr>
          <w:spacing w:val="16"/>
        </w:rPr>
        <w:t>ummus</w:t>
      </w:r>
    </w:p>
    <w:p w:rsidR="00754EE9" w:rsidRPr="00754EE9" w:rsidRDefault="00A9748E" w:rsidP="00754EE9">
      <w:pPr>
        <w:pStyle w:val="BodyText"/>
        <w:spacing w:line="444" w:lineRule="auto"/>
        <w:ind w:left="101"/>
        <w:rPr>
          <w:spacing w:val="16"/>
        </w:rPr>
      </w:pPr>
      <w:r>
        <w:rPr>
          <w:spacing w:val="16"/>
        </w:rPr>
        <w:t xml:space="preserve">½ </w:t>
      </w:r>
      <w:r w:rsidR="004661E7">
        <w:rPr>
          <w:spacing w:val="16"/>
        </w:rPr>
        <w:t>cup t</w:t>
      </w:r>
      <w:r w:rsidR="00754EE9" w:rsidRPr="00754EE9">
        <w:rPr>
          <w:spacing w:val="16"/>
        </w:rPr>
        <w:t>omatoes</w:t>
      </w:r>
      <w:r w:rsidR="004661E7">
        <w:rPr>
          <w:spacing w:val="16"/>
        </w:rPr>
        <w:t>,</w:t>
      </w:r>
      <w:r w:rsidR="00754EE9" w:rsidRPr="00754EE9">
        <w:rPr>
          <w:spacing w:val="16"/>
        </w:rPr>
        <w:t xml:space="preserve"> chopped</w:t>
      </w:r>
    </w:p>
    <w:p w:rsidR="00754EE9" w:rsidRPr="00754EE9" w:rsidRDefault="00A9748E" w:rsidP="00754EE9">
      <w:pPr>
        <w:pStyle w:val="BodyText"/>
        <w:spacing w:line="444" w:lineRule="auto"/>
        <w:ind w:left="101"/>
        <w:rPr>
          <w:spacing w:val="16"/>
        </w:rPr>
      </w:pPr>
      <w:r>
        <w:rPr>
          <w:spacing w:val="16"/>
        </w:rPr>
        <w:t xml:space="preserve">½ </w:t>
      </w:r>
      <w:r w:rsidR="004661E7">
        <w:rPr>
          <w:spacing w:val="16"/>
        </w:rPr>
        <w:t>cup c</w:t>
      </w:r>
      <w:r w:rsidR="00754EE9" w:rsidRPr="00754EE9">
        <w:rPr>
          <w:spacing w:val="16"/>
        </w:rPr>
        <w:t>ucumbers</w:t>
      </w:r>
      <w:r w:rsidR="004661E7">
        <w:rPr>
          <w:spacing w:val="16"/>
        </w:rPr>
        <w:t>,</w:t>
      </w:r>
      <w:r w:rsidR="00754EE9" w:rsidRPr="00754EE9">
        <w:rPr>
          <w:spacing w:val="16"/>
        </w:rPr>
        <w:t xml:space="preserve"> chopped</w:t>
      </w:r>
    </w:p>
    <w:p w:rsidR="00754EE9" w:rsidRPr="00754EE9" w:rsidRDefault="00245DFD" w:rsidP="00754EE9">
      <w:pPr>
        <w:pStyle w:val="BodyText"/>
        <w:spacing w:line="444" w:lineRule="auto"/>
        <w:ind w:left="101"/>
        <w:rPr>
          <w:spacing w:val="16"/>
        </w:rPr>
      </w:pPr>
      <w:r>
        <w:rPr>
          <w:spacing w:val="16"/>
        </w:rPr>
        <w:t xml:space="preserve">¼ </w:t>
      </w:r>
      <w:r w:rsidR="007D454A">
        <w:rPr>
          <w:spacing w:val="16"/>
        </w:rPr>
        <w:t>cup K</w:t>
      </w:r>
      <w:r w:rsidR="00754EE9" w:rsidRPr="00754EE9">
        <w:rPr>
          <w:spacing w:val="16"/>
        </w:rPr>
        <w:t>alamata olives</w:t>
      </w:r>
      <w:r w:rsidR="004661E7">
        <w:rPr>
          <w:spacing w:val="16"/>
        </w:rPr>
        <w:t>,</w:t>
      </w:r>
      <w:r w:rsidR="00754EE9" w:rsidRPr="00754EE9">
        <w:rPr>
          <w:spacing w:val="16"/>
        </w:rPr>
        <w:t xml:space="preserve"> chopped</w:t>
      </w:r>
    </w:p>
    <w:p w:rsidR="00754EE9" w:rsidRDefault="00245DFD" w:rsidP="00754EE9">
      <w:pPr>
        <w:pStyle w:val="BodyText"/>
        <w:spacing w:line="444" w:lineRule="auto"/>
        <w:ind w:left="101"/>
        <w:rPr>
          <w:sz w:val="2"/>
        </w:rPr>
      </w:pPr>
      <w:r>
        <w:rPr>
          <w:spacing w:val="16"/>
        </w:rPr>
        <w:t xml:space="preserve">¼ </w:t>
      </w:r>
      <w:r w:rsidR="00754EE9" w:rsidRPr="00754EE9">
        <w:rPr>
          <w:spacing w:val="16"/>
        </w:rPr>
        <w:t>cup feta cheese</w:t>
      </w:r>
      <w:r w:rsidR="00754EE9" w:rsidRPr="009534C9">
        <w:rPr>
          <w:spacing w:val="16"/>
        </w:rPr>
        <w:t xml:space="preserve"> </w:t>
      </w:r>
      <w:r w:rsidR="00175FCC">
        <w:rPr>
          <w:sz w:val="2"/>
        </w:rPr>
      </w:r>
      <w:r w:rsidR="00175FCC">
        <w:rPr>
          <w:sz w:val="2"/>
        </w:rPr>
        <w:pict>
          <v:group id="_x0000_s1657" style="width:7in;height:.5pt;mso-position-horizontal-relative:char;mso-position-vertical-relative:line" coordsize="10080,10">
            <v:line id="_x0000_s1658" style="position:absolute" from="0,5" to="10080,5" strokecolor="#231f20" strokeweight=".5pt"/>
            <w10:anchorlock/>
          </v:group>
        </w:pict>
      </w:r>
    </w:p>
    <w:p w:rsidR="00754EE9" w:rsidRDefault="00754EE9" w:rsidP="00754EE9">
      <w:pPr>
        <w:pStyle w:val="BodyText"/>
        <w:spacing w:before="6"/>
        <w:rPr>
          <w:sz w:val="21"/>
        </w:rPr>
      </w:pPr>
    </w:p>
    <w:p w:rsidR="00754EE9" w:rsidRPr="00085BD8" w:rsidRDefault="00754EE9" w:rsidP="00754EE9">
      <w:pPr>
        <w:pStyle w:val="BodyText"/>
        <w:ind w:left="101"/>
        <w:rPr>
          <w:color w:val="020302"/>
        </w:rPr>
      </w:pPr>
      <w:r>
        <w:rPr>
          <w:color w:val="020302"/>
        </w:rPr>
        <w:t xml:space="preserve">INSTRUCTIONS </w:t>
      </w:r>
    </w:p>
    <w:p w:rsidR="00754EE9" w:rsidRPr="00A16A7C" w:rsidRDefault="00754EE9" w:rsidP="00754EE9">
      <w:pPr>
        <w:pStyle w:val="BodyText"/>
        <w:spacing w:before="8"/>
      </w:pPr>
    </w:p>
    <w:p w:rsidR="00754EE9" w:rsidRDefault="004661E7" w:rsidP="00754EE9">
      <w:pPr>
        <w:spacing w:line="276" w:lineRule="auto"/>
        <w:ind w:left="115" w:right="619"/>
        <w:rPr>
          <w:color w:val="020302"/>
          <w:spacing w:val="16"/>
          <w:sz w:val="20"/>
          <w:szCs w:val="20"/>
        </w:rPr>
      </w:pPr>
      <w:r>
        <w:rPr>
          <w:color w:val="020302"/>
          <w:spacing w:val="16"/>
          <w:sz w:val="20"/>
          <w:szCs w:val="20"/>
        </w:rPr>
        <w:t>Spoon the hummus on a serving dish.</w:t>
      </w:r>
    </w:p>
    <w:p w:rsidR="004661E7" w:rsidRDefault="004661E7" w:rsidP="00754EE9">
      <w:pPr>
        <w:spacing w:line="276" w:lineRule="auto"/>
        <w:ind w:left="115" w:right="619"/>
        <w:rPr>
          <w:color w:val="020302"/>
          <w:spacing w:val="16"/>
          <w:sz w:val="20"/>
          <w:szCs w:val="20"/>
        </w:rPr>
      </w:pPr>
      <w:r>
        <w:rPr>
          <w:color w:val="020302"/>
          <w:spacing w:val="16"/>
          <w:sz w:val="20"/>
          <w:szCs w:val="20"/>
        </w:rPr>
        <w:t xml:space="preserve">Spread evenly about </w:t>
      </w:r>
      <w:r w:rsidR="00245DFD">
        <w:rPr>
          <w:color w:val="020302"/>
          <w:spacing w:val="16"/>
          <w:sz w:val="20"/>
          <w:szCs w:val="20"/>
        </w:rPr>
        <w:t>¾</w:t>
      </w:r>
      <w:r>
        <w:rPr>
          <w:color w:val="020302"/>
          <w:spacing w:val="16"/>
          <w:sz w:val="20"/>
          <w:szCs w:val="20"/>
        </w:rPr>
        <w:t xml:space="preserve"> to 1 inch thick.</w:t>
      </w:r>
    </w:p>
    <w:p w:rsidR="004661E7" w:rsidRDefault="004661E7" w:rsidP="00754EE9">
      <w:pPr>
        <w:spacing w:line="276" w:lineRule="auto"/>
        <w:ind w:left="115" w:right="619"/>
        <w:rPr>
          <w:color w:val="020302"/>
          <w:spacing w:val="16"/>
          <w:sz w:val="20"/>
          <w:szCs w:val="20"/>
        </w:rPr>
      </w:pPr>
    </w:p>
    <w:p w:rsidR="004661E7" w:rsidRDefault="004661E7" w:rsidP="00754EE9">
      <w:pPr>
        <w:spacing w:line="276" w:lineRule="auto"/>
        <w:ind w:left="115" w:right="619"/>
        <w:rPr>
          <w:color w:val="020302"/>
          <w:spacing w:val="16"/>
          <w:sz w:val="20"/>
          <w:szCs w:val="20"/>
        </w:rPr>
      </w:pPr>
      <w:r>
        <w:rPr>
          <w:color w:val="020302"/>
          <w:spacing w:val="16"/>
          <w:sz w:val="20"/>
          <w:szCs w:val="20"/>
        </w:rPr>
        <w:t>Top with tomatoes, then cucumbers and olives.</w:t>
      </w:r>
    </w:p>
    <w:p w:rsidR="004661E7" w:rsidRDefault="004661E7" w:rsidP="00754EE9">
      <w:pPr>
        <w:spacing w:line="276" w:lineRule="auto"/>
        <w:ind w:left="115" w:right="619"/>
        <w:rPr>
          <w:color w:val="020302"/>
          <w:spacing w:val="16"/>
          <w:sz w:val="20"/>
          <w:szCs w:val="20"/>
        </w:rPr>
      </w:pPr>
      <w:r>
        <w:rPr>
          <w:color w:val="020302"/>
          <w:spacing w:val="16"/>
          <w:sz w:val="20"/>
          <w:szCs w:val="20"/>
        </w:rPr>
        <w:t>Finish with a sprinkling of feta cheese.</w:t>
      </w:r>
    </w:p>
    <w:p w:rsidR="004661E7" w:rsidRDefault="004661E7" w:rsidP="00754EE9">
      <w:pPr>
        <w:spacing w:line="276" w:lineRule="auto"/>
        <w:ind w:left="115" w:right="619"/>
        <w:rPr>
          <w:color w:val="020302"/>
          <w:spacing w:val="16"/>
          <w:sz w:val="20"/>
          <w:szCs w:val="20"/>
        </w:rPr>
      </w:pPr>
    </w:p>
    <w:p w:rsidR="00754EE9" w:rsidRDefault="004661E7" w:rsidP="00754EE9">
      <w:pPr>
        <w:spacing w:line="276" w:lineRule="auto"/>
        <w:ind w:left="115" w:right="619"/>
        <w:rPr>
          <w:color w:val="020302"/>
          <w:spacing w:val="16"/>
          <w:sz w:val="20"/>
          <w:szCs w:val="20"/>
        </w:rPr>
      </w:pPr>
      <w:r>
        <w:rPr>
          <w:color w:val="020302"/>
          <w:spacing w:val="16"/>
          <w:sz w:val="20"/>
          <w:szCs w:val="20"/>
        </w:rPr>
        <w:t>Serve at room temperature with pita chips</w:t>
      </w:r>
      <w:r w:rsidR="00754EE9" w:rsidRPr="002B01AC">
        <w:rPr>
          <w:color w:val="020302"/>
          <w:spacing w:val="16"/>
          <w:sz w:val="20"/>
          <w:szCs w:val="20"/>
        </w:rPr>
        <w:t>.</w:t>
      </w:r>
    </w:p>
    <w:p w:rsidR="00754EE9" w:rsidRPr="002B01AC" w:rsidRDefault="00754EE9" w:rsidP="00754EE9">
      <w:pPr>
        <w:pStyle w:val="BodyText"/>
        <w:spacing w:before="9"/>
        <w:rPr>
          <w:sz w:val="4"/>
          <w:szCs w:val="4"/>
        </w:rPr>
      </w:pPr>
      <w:r>
        <w:rPr>
          <w:color w:val="020302"/>
          <w:spacing w:val="16"/>
        </w:rPr>
        <w:br w:type="page"/>
      </w:r>
    </w:p>
    <w:p w:rsidR="002053A8" w:rsidRPr="002B01AC" w:rsidRDefault="002053A8" w:rsidP="002B01AC">
      <w:pPr>
        <w:pStyle w:val="BodyText"/>
        <w:spacing w:before="9"/>
        <w:rPr>
          <w:sz w:val="4"/>
          <w:szCs w:val="4"/>
        </w:rPr>
      </w:pPr>
    </w:p>
    <w:p w:rsidR="002053A8" w:rsidRDefault="00175FCC" w:rsidP="002053A8">
      <w:pPr>
        <w:pStyle w:val="BodyText"/>
        <w:spacing w:line="20" w:lineRule="exact"/>
        <w:ind w:left="95"/>
        <w:rPr>
          <w:sz w:val="2"/>
        </w:rPr>
      </w:pPr>
      <w:r>
        <w:rPr>
          <w:sz w:val="2"/>
        </w:rPr>
      </w:r>
      <w:r>
        <w:rPr>
          <w:sz w:val="2"/>
        </w:rPr>
        <w:pict>
          <v:group id="_x0000_s1159" style="width:7in;height:.5pt;mso-position-horizontal-relative:char;mso-position-vertical-relative:line" coordsize="10080,10">
            <v:line id="_x0000_s1160" style="position:absolute" from="0,5" to="10080,5" strokecolor="#231f20" strokeweight=".5pt"/>
            <w10:anchorlock/>
          </v:group>
        </w:pict>
      </w:r>
    </w:p>
    <w:p w:rsidR="002053A8" w:rsidRPr="00FF14BA" w:rsidRDefault="002053A8" w:rsidP="002053A8">
      <w:pPr>
        <w:jc w:val="center"/>
        <w:rPr>
          <w:spacing w:val="16"/>
          <w:sz w:val="24"/>
          <w:szCs w:val="24"/>
        </w:rPr>
      </w:pPr>
      <w:r>
        <w:rPr>
          <w:sz w:val="2"/>
        </w:rPr>
        <w:t>\</w:t>
      </w:r>
    </w:p>
    <w:p w:rsidR="002053A8" w:rsidRPr="006B4CDD" w:rsidRDefault="002053A8" w:rsidP="006B4CDD">
      <w:pPr>
        <w:pStyle w:val="Heading2"/>
      </w:pPr>
      <w:bookmarkStart w:id="30" w:name="_Toc71024405"/>
      <w:r w:rsidRPr="006B4CDD">
        <w:t>LAYERED SHRIMP DIP</w:t>
      </w:r>
      <w:bookmarkEnd w:id="30"/>
    </w:p>
    <w:p w:rsidR="002053A8" w:rsidRDefault="00175FCC" w:rsidP="002053A8">
      <w:pPr>
        <w:pStyle w:val="BodyText"/>
        <w:spacing w:line="20" w:lineRule="exact"/>
        <w:ind w:left="95"/>
        <w:rPr>
          <w:sz w:val="2"/>
        </w:rPr>
      </w:pPr>
      <w:r>
        <w:rPr>
          <w:sz w:val="2"/>
        </w:rPr>
      </w:r>
      <w:r>
        <w:rPr>
          <w:sz w:val="2"/>
        </w:rPr>
        <w:pict>
          <v:group id="_x0000_s1157" style="width:7in;height:.5pt;mso-position-horizontal-relative:char;mso-position-vertical-relative:line" coordsize="10080,10">
            <v:line id="_x0000_s1158" style="position:absolute" from="0,5" to="10080,5" strokecolor="#231f20" strokeweight=".5pt"/>
            <w10:anchorlock/>
          </v:group>
        </w:pict>
      </w:r>
    </w:p>
    <w:p w:rsidR="002053A8" w:rsidRDefault="002053A8" w:rsidP="002053A8">
      <w:pPr>
        <w:spacing w:before="40"/>
        <w:jc w:val="center"/>
        <w:rPr>
          <w:spacing w:val="16"/>
          <w:sz w:val="24"/>
          <w:szCs w:val="24"/>
        </w:rPr>
      </w:pPr>
      <w:r w:rsidRPr="003C0C33">
        <w:rPr>
          <w:spacing w:val="16"/>
          <w:sz w:val="24"/>
          <w:szCs w:val="24"/>
        </w:rPr>
        <w:t>FR</w:t>
      </w:r>
      <w:r>
        <w:rPr>
          <w:spacing w:val="16"/>
          <w:sz w:val="24"/>
          <w:szCs w:val="24"/>
        </w:rPr>
        <w:t>OM THE KITCHEN OF BARBARA BRANDOLINI</w:t>
      </w:r>
    </w:p>
    <w:p w:rsidR="002053A8" w:rsidRPr="00DC5B53" w:rsidRDefault="002053A8" w:rsidP="002053A8">
      <w:pPr>
        <w:pStyle w:val="BodyText"/>
        <w:rPr>
          <w:color w:val="020302"/>
          <w:sz w:val="21"/>
          <w:szCs w:val="21"/>
        </w:rPr>
      </w:pPr>
    </w:p>
    <w:p w:rsidR="002053A8" w:rsidRPr="00085BD8" w:rsidRDefault="002053A8" w:rsidP="002053A8">
      <w:pPr>
        <w:pStyle w:val="BodyText"/>
        <w:ind w:left="101"/>
        <w:rPr>
          <w:color w:val="020302"/>
        </w:rPr>
      </w:pPr>
      <w:r>
        <w:rPr>
          <w:color w:val="020302"/>
        </w:rPr>
        <w:t xml:space="preserve">INGREDIENTS </w:t>
      </w:r>
    </w:p>
    <w:p w:rsidR="002053A8" w:rsidRPr="00A16A7C" w:rsidRDefault="002053A8" w:rsidP="002053A8">
      <w:pPr>
        <w:pStyle w:val="BodyText"/>
        <w:spacing w:before="8"/>
        <w:ind w:left="101"/>
      </w:pPr>
    </w:p>
    <w:p w:rsidR="002053A8" w:rsidRPr="002053A8" w:rsidRDefault="00BC6E99" w:rsidP="002053A8">
      <w:pPr>
        <w:pStyle w:val="BodyText"/>
        <w:spacing w:line="444" w:lineRule="auto"/>
        <w:ind w:left="101"/>
        <w:rPr>
          <w:spacing w:val="16"/>
        </w:rPr>
      </w:pPr>
      <w:r>
        <w:rPr>
          <w:spacing w:val="16"/>
        </w:rPr>
        <w:t xml:space="preserve">1 </w:t>
      </w:r>
      <w:r w:rsidR="002053A8">
        <w:rPr>
          <w:spacing w:val="16"/>
        </w:rPr>
        <w:t>8</w:t>
      </w:r>
      <w:r>
        <w:rPr>
          <w:spacing w:val="16"/>
        </w:rPr>
        <w:t>-</w:t>
      </w:r>
      <w:r w:rsidR="002053A8">
        <w:rPr>
          <w:spacing w:val="16"/>
        </w:rPr>
        <w:t>ounce package</w:t>
      </w:r>
      <w:r w:rsidR="002053A8" w:rsidRPr="002053A8">
        <w:rPr>
          <w:spacing w:val="16"/>
        </w:rPr>
        <w:t xml:space="preserve"> cream cheese, softened</w:t>
      </w:r>
    </w:p>
    <w:p w:rsidR="002053A8" w:rsidRDefault="00A9748E" w:rsidP="002053A8">
      <w:pPr>
        <w:pStyle w:val="BodyText"/>
        <w:spacing w:line="444" w:lineRule="auto"/>
        <w:ind w:left="101"/>
        <w:rPr>
          <w:spacing w:val="16"/>
        </w:rPr>
      </w:pPr>
      <w:r>
        <w:rPr>
          <w:spacing w:val="16"/>
        </w:rPr>
        <w:t xml:space="preserve">½ </w:t>
      </w:r>
      <w:r w:rsidR="002053A8">
        <w:rPr>
          <w:spacing w:val="16"/>
        </w:rPr>
        <w:t>cup sour cream</w:t>
      </w:r>
    </w:p>
    <w:p w:rsidR="002053A8" w:rsidRPr="002053A8" w:rsidRDefault="00245DFD" w:rsidP="002053A8">
      <w:pPr>
        <w:pStyle w:val="BodyText"/>
        <w:spacing w:line="444" w:lineRule="auto"/>
        <w:ind w:left="101"/>
        <w:rPr>
          <w:spacing w:val="16"/>
        </w:rPr>
      </w:pPr>
      <w:r>
        <w:rPr>
          <w:spacing w:val="16"/>
        </w:rPr>
        <w:t xml:space="preserve">¼ </w:t>
      </w:r>
      <w:r w:rsidR="002053A8" w:rsidRPr="002053A8">
        <w:rPr>
          <w:spacing w:val="16"/>
        </w:rPr>
        <w:t>cup mayo</w:t>
      </w:r>
    </w:p>
    <w:p w:rsidR="002053A8" w:rsidRPr="002053A8" w:rsidRDefault="002053A8" w:rsidP="002053A8">
      <w:pPr>
        <w:pStyle w:val="BodyText"/>
        <w:spacing w:line="444" w:lineRule="auto"/>
        <w:ind w:left="101"/>
        <w:rPr>
          <w:spacing w:val="16"/>
        </w:rPr>
      </w:pPr>
      <w:r>
        <w:rPr>
          <w:spacing w:val="16"/>
        </w:rPr>
        <w:t>6 ounces</w:t>
      </w:r>
      <w:r w:rsidRPr="002053A8">
        <w:rPr>
          <w:spacing w:val="16"/>
        </w:rPr>
        <w:t xml:space="preserve"> fresh shrimp, and cut into smaller pieces, cooked</w:t>
      </w:r>
    </w:p>
    <w:p w:rsidR="002053A8" w:rsidRPr="002053A8" w:rsidRDefault="002053A8" w:rsidP="002053A8">
      <w:pPr>
        <w:pStyle w:val="BodyText"/>
        <w:spacing w:line="444" w:lineRule="auto"/>
        <w:ind w:left="101"/>
        <w:rPr>
          <w:spacing w:val="16"/>
        </w:rPr>
      </w:pPr>
      <w:r w:rsidRPr="002053A8">
        <w:rPr>
          <w:spacing w:val="16"/>
        </w:rPr>
        <w:t xml:space="preserve">1 cup </w:t>
      </w:r>
      <w:r w:rsidR="00823DDA">
        <w:rPr>
          <w:spacing w:val="16"/>
        </w:rPr>
        <w:t>cocktail</w:t>
      </w:r>
      <w:r w:rsidRPr="002053A8">
        <w:rPr>
          <w:spacing w:val="16"/>
        </w:rPr>
        <w:t xml:space="preserve"> sauce</w:t>
      </w:r>
    </w:p>
    <w:p w:rsidR="002053A8" w:rsidRPr="002053A8" w:rsidRDefault="002053A8" w:rsidP="002053A8">
      <w:pPr>
        <w:pStyle w:val="BodyText"/>
        <w:spacing w:line="444" w:lineRule="auto"/>
        <w:ind w:left="101"/>
        <w:rPr>
          <w:spacing w:val="16"/>
        </w:rPr>
      </w:pPr>
      <w:r w:rsidRPr="002053A8">
        <w:rPr>
          <w:spacing w:val="16"/>
        </w:rPr>
        <w:t>2 cups shredded mozzarella cheese</w:t>
      </w:r>
    </w:p>
    <w:p w:rsidR="002053A8" w:rsidRPr="002053A8" w:rsidRDefault="002053A8" w:rsidP="002053A8">
      <w:pPr>
        <w:pStyle w:val="BodyText"/>
        <w:spacing w:line="444" w:lineRule="auto"/>
        <w:ind w:left="101"/>
        <w:rPr>
          <w:spacing w:val="16"/>
        </w:rPr>
      </w:pPr>
      <w:r w:rsidRPr="002053A8">
        <w:rPr>
          <w:spacing w:val="16"/>
        </w:rPr>
        <w:t>1 green pepper, chopped</w:t>
      </w:r>
    </w:p>
    <w:p w:rsidR="002053A8" w:rsidRPr="002053A8" w:rsidRDefault="002053A8" w:rsidP="002053A8">
      <w:pPr>
        <w:pStyle w:val="BodyText"/>
        <w:spacing w:line="444" w:lineRule="auto"/>
        <w:ind w:left="101"/>
        <w:rPr>
          <w:spacing w:val="16"/>
        </w:rPr>
      </w:pPr>
      <w:r w:rsidRPr="002053A8">
        <w:rPr>
          <w:spacing w:val="16"/>
        </w:rPr>
        <w:t>1 small tomato, chopped</w:t>
      </w:r>
    </w:p>
    <w:p w:rsidR="002053A8" w:rsidRDefault="002053A8" w:rsidP="002053A8">
      <w:pPr>
        <w:pStyle w:val="BodyText"/>
        <w:spacing w:line="444" w:lineRule="auto"/>
        <w:ind w:left="101"/>
        <w:rPr>
          <w:sz w:val="2"/>
        </w:rPr>
      </w:pPr>
      <w:r w:rsidRPr="002053A8">
        <w:rPr>
          <w:spacing w:val="16"/>
        </w:rPr>
        <w:t>3 green onions, chopped</w:t>
      </w:r>
      <w:r w:rsidRPr="009534C9">
        <w:rPr>
          <w:spacing w:val="16"/>
        </w:rPr>
        <w:t xml:space="preserve"> </w:t>
      </w:r>
      <w:r w:rsidR="00175FCC">
        <w:rPr>
          <w:sz w:val="2"/>
        </w:rPr>
      </w:r>
      <w:r w:rsidR="00175FCC">
        <w:rPr>
          <w:sz w:val="2"/>
        </w:rPr>
        <w:pict>
          <v:group id="_x0000_s1155" style="width:7in;height:.5pt;mso-position-horizontal-relative:char;mso-position-vertical-relative:line" coordsize="10080,10">
            <v:line id="_x0000_s1156" style="position:absolute" from="0,5" to="10080,5" strokecolor="#231f20" strokeweight=".5pt"/>
            <w10:anchorlock/>
          </v:group>
        </w:pict>
      </w:r>
    </w:p>
    <w:p w:rsidR="002053A8" w:rsidRDefault="002053A8" w:rsidP="002053A8">
      <w:pPr>
        <w:pStyle w:val="BodyText"/>
        <w:spacing w:before="6"/>
        <w:rPr>
          <w:sz w:val="21"/>
        </w:rPr>
      </w:pPr>
    </w:p>
    <w:p w:rsidR="002053A8" w:rsidRPr="00085BD8" w:rsidRDefault="002053A8" w:rsidP="002053A8">
      <w:pPr>
        <w:pStyle w:val="BodyText"/>
        <w:ind w:left="101"/>
        <w:rPr>
          <w:color w:val="020302"/>
        </w:rPr>
      </w:pPr>
      <w:r>
        <w:rPr>
          <w:color w:val="020302"/>
        </w:rPr>
        <w:t xml:space="preserve">INSTRUCTIONS </w:t>
      </w:r>
    </w:p>
    <w:p w:rsidR="002053A8" w:rsidRPr="00A16A7C" w:rsidRDefault="002053A8" w:rsidP="002053A8">
      <w:pPr>
        <w:pStyle w:val="BodyText"/>
        <w:spacing w:before="8"/>
      </w:pPr>
    </w:p>
    <w:p w:rsidR="002053A8" w:rsidRDefault="002053A8" w:rsidP="002053A8">
      <w:pPr>
        <w:spacing w:line="276" w:lineRule="auto"/>
        <w:ind w:left="115" w:right="619"/>
        <w:rPr>
          <w:color w:val="020302"/>
          <w:spacing w:val="16"/>
          <w:sz w:val="20"/>
          <w:szCs w:val="20"/>
        </w:rPr>
      </w:pPr>
      <w:r w:rsidRPr="002053A8">
        <w:rPr>
          <w:color w:val="020302"/>
          <w:spacing w:val="16"/>
          <w:sz w:val="20"/>
          <w:szCs w:val="20"/>
        </w:rPr>
        <w:t xml:space="preserve">In a mixing bowl, beat cream cheese until smooth. </w:t>
      </w:r>
    </w:p>
    <w:p w:rsidR="002053A8" w:rsidRDefault="002053A8" w:rsidP="002053A8">
      <w:pPr>
        <w:spacing w:line="276" w:lineRule="auto"/>
        <w:ind w:left="115" w:right="619"/>
        <w:rPr>
          <w:color w:val="020302"/>
          <w:spacing w:val="16"/>
          <w:sz w:val="20"/>
          <w:szCs w:val="20"/>
        </w:rPr>
      </w:pPr>
      <w:r w:rsidRPr="002053A8">
        <w:rPr>
          <w:color w:val="020302"/>
          <w:spacing w:val="16"/>
          <w:sz w:val="20"/>
          <w:szCs w:val="20"/>
        </w:rPr>
        <w:t xml:space="preserve">Add sour cream and mayo, mix well. </w:t>
      </w:r>
    </w:p>
    <w:p w:rsidR="002053A8" w:rsidRDefault="002053A8" w:rsidP="002053A8">
      <w:pPr>
        <w:spacing w:line="276" w:lineRule="auto"/>
        <w:ind w:left="115" w:right="619"/>
        <w:rPr>
          <w:color w:val="020302"/>
          <w:spacing w:val="16"/>
          <w:sz w:val="20"/>
          <w:szCs w:val="20"/>
        </w:rPr>
      </w:pPr>
    </w:p>
    <w:p w:rsidR="002053A8" w:rsidRDefault="002053A8" w:rsidP="002053A8">
      <w:pPr>
        <w:spacing w:line="276" w:lineRule="auto"/>
        <w:ind w:left="115" w:right="619"/>
        <w:rPr>
          <w:color w:val="020302"/>
          <w:spacing w:val="16"/>
          <w:sz w:val="20"/>
          <w:szCs w:val="20"/>
        </w:rPr>
      </w:pPr>
      <w:r w:rsidRPr="002053A8">
        <w:rPr>
          <w:color w:val="020302"/>
          <w:spacing w:val="16"/>
          <w:sz w:val="20"/>
          <w:szCs w:val="20"/>
        </w:rPr>
        <w:t xml:space="preserve">Spread the mixture on a round serving platter. </w:t>
      </w:r>
    </w:p>
    <w:p w:rsidR="002053A8" w:rsidRDefault="002053A8" w:rsidP="005139B4">
      <w:pPr>
        <w:spacing w:line="276" w:lineRule="auto"/>
        <w:ind w:left="115" w:right="144"/>
        <w:rPr>
          <w:color w:val="020302"/>
          <w:spacing w:val="16"/>
          <w:sz w:val="20"/>
          <w:szCs w:val="20"/>
        </w:rPr>
      </w:pPr>
      <w:r w:rsidRPr="002053A8">
        <w:rPr>
          <w:color w:val="020302"/>
          <w:spacing w:val="16"/>
          <w:sz w:val="20"/>
          <w:szCs w:val="20"/>
        </w:rPr>
        <w:t>Sprinkle with the shrimp, spread cocktail sauce on to</w:t>
      </w:r>
      <w:r>
        <w:rPr>
          <w:color w:val="020302"/>
          <w:spacing w:val="16"/>
          <w:sz w:val="20"/>
          <w:szCs w:val="20"/>
        </w:rPr>
        <w:t xml:space="preserve">p, </w:t>
      </w:r>
      <w:r w:rsidRPr="002053A8">
        <w:rPr>
          <w:color w:val="020302"/>
          <w:spacing w:val="16"/>
          <w:sz w:val="20"/>
          <w:szCs w:val="20"/>
        </w:rPr>
        <w:t>sprinkle mozzarella,</w:t>
      </w:r>
      <w:r>
        <w:rPr>
          <w:color w:val="020302"/>
          <w:spacing w:val="16"/>
          <w:sz w:val="20"/>
          <w:szCs w:val="20"/>
        </w:rPr>
        <w:t xml:space="preserve"> </w:t>
      </w:r>
      <w:r w:rsidRPr="002053A8">
        <w:rPr>
          <w:color w:val="020302"/>
          <w:spacing w:val="16"/>
          <w:sz w:val="20"/>
          <w:szCs w:val="20"/>
        </w:rPr>
        <w:t>green pepper, tomato and onions.</w:t>
      </w:r>
    </w:p>
    <w:p w:rsidR="002053A8" w:rsidRPr="002053A8" w:rsidRDefault="002053A8" w:rsidP="002053A8">
      <w:pPr>
        <w:spacing w:line="276" w:lineRule="auto"/>
        <w:ind w:left="115" w:right="619"/>
        <w:rPr>
          <w:color w:val="020302"/>
          <w:spacing w:val="16"/>
          <w:sz w:val="20"/>
          <w:szCs w:val="20"/>
        </w:rPr>
      </w:pPr>
    </w:p>
    <w:p w:rsidR="002053A8" w:rsidRDefault="002053A8" w:rsidP="002053A8">
      <w:pPr>
        <w:spacing w:line="276" w:lineRule="auto"/>
        <w:ind w:left="115" w:right="619"/>
        <w:rPr>
          <w:color w:val="020302"/>
          <w:spacing w:val="16"/>
          <w:sz w:val="20"/>
          <w:szCs w:val="20"/>
        </w:rPr>
      </w:pPr>
      <w:r w:rsidRPr="002053A8">
        <w:rPr>
          <w:color w:val="020302"/>
          <w:spacing w:val="16"/>
          <w:sz w:val="20"/>
          <w:szCs w:val="20"/>
        </w:rPr>
        <w:t xml:space="preserve">Cover, refrigerate. </w:t>
      </w:r>
    </w:p>
    <w:p w:rsidR="00DF5F87" w:rsidRDefault="002053A8" w:rsidP="002053A8">
      <w:pPr>
        <w:spacing w:line="276" w:lineRule="auto"/>
        <w:ind w:left="115" w:right="619"/>
        <w:rPr>
          <w:color w:val="020302"/>
          <w:spacing w:val="16"/>
          <w:sz w:val="20"/>
          <w:szCs w:val="20"/>
        </w:rPr>
      </w:pPr>
      <w:r w:rsidRPr="002053A8">
        <w:rPr>
          <w:color w:val="020302"/>
          <w:spacing w:val="16"/>
          <w:sz w:val="20"/>
          <w:szCs w:val="20"/>
        </w:rPr>
        <w:t>Serve with favorite crackers</w:t>
      </w:r>
    </w:p>
    <w:p w:rsidR="00DF5F87" w:rsidRDefault="00DF5F87" w:rsidP="00DF5F87">
      <w:pPr>
        <w:rPr>
          <w:sz w:val="4"/>
          <w:szCs w:val="4"/>
        </w:rPr>
      </w:pPr>
      <w:r>
        <w:rPr>
          <w:color w:val="020302"/>
          <w:spacing w:val="16"/>
          <w:sz w:val="20"/>
          <w:szCs w:val="20"/>
        </w:rPr>
        <w:br w:type="page"/>
      </w:r>
    </w:p>
    <w:p w:rsidR="00DF5F87" w:rsidRPr="003C0C33" w:rsidRDefault="00DF5F87" w:rsidP="00DF5F87">
      <w:pPr>
        <w:pStyle w:val="BodyText"/>
        <w:spacing w:before="9"/>
        <w:rPr>
          <w:sz w:val="4"/>
          <w:szCs w:val="4"/>
        </w:rPr>
      </w:pPr>
    </w:p>
    <w:p w:rsidR="00DF5F87" w:rsidRDefault="00175FCC" w:rsidP="00DF5F87">
      <w:pPr>
        <w:pStyle w:val="BodyText"/>
        <w:spacing w:line="20" w:lineRule="exact"/>
        <w:ind w:left="95"/>
        <w:rPr>
          <w:sz w:val="2"/>
        </w:rPr>
      </w:pPr>
      <w:r>
        <w:rPr>
          <w:sz w:val="2"/>
        </w:rPr>
      </w:r>
      <w:r>
        <w:rPr>
          <w:sz w:val="2"/>
        </w:rPr>
        <w:pict>
          <v:group id="_x0000_s1433" style="width:7in;height:.5pt;mso-position-horizontal-relative:char;mso-position-vertical-relative:line" coordsize="10080,10">
            <v:line id="_x0000_s1434" style="position:absolute" from="0,5" to="10080,5" strokecolor="#231f20" strokeweight=".5pt"/>
            <w10:anchorlock/>
          </v:group>
        </w:pict>
      </w:r>
    </w:p>
    <w:p w:rsidR="00DF5F87" w:rsidRPr="00FF14BA" w:rsidRDefault="00DF5F87" w:rsidP="00DF5F87">
      <w:pPr>
        <w:jc w:val="center"/>
        <w:rPr>
          <w:spacing w:val="16"/>
          <w:sz w:val="24"/>
          <w:szCs w:val="24"/>
        </w:rPr>
      </w:pPr>
      <w:r>
        <w:rPr>
          <w:sz w:val="2"/>
        </w:rPr>
        <w:t>\</w:t>
      </w:r>
    </w:p>
    <w:p w:rsidR="00DF5F87" w:rsidRPr="00FF2C82" w:rsidRDefault="00DF5F87" w:rsidP="00DF5F87">
      <w:pPr>
        <w:pStyle w:val="Heading2"/>
      </w:pPr>
      <w:bookmarkStart w:id="31" w:name="_Toc71024406"/>
      <w:r>
        <w:t>MARINATED SHRIMP APPETIZER</w:t>
      </w:r>
      <w:bookmarkEnd w:id="31"/>
    </w:p>
    <w:p w:rsidR="00DF5F87" w:rsidRDefault="00175FCC" w:rsidP="00DF5F87">
      <w:pPr>
        <w:pStyle w:val="BodyText"/>
        <w:spacing w:line="20" w:lineRule="exact"/>
        <w:ind w:left="95"/>
        <w:rPr>
          <w:sz w:val="2"/>
        </w:rPr>
      </w:pPr>
      <w:r>
        <w:rPr>
          <w:sz w:val="2"/>
        </w:rPr>
      </w:r>
      <w:r>
        <w:rPr>
          <w:sz w:val="2"/>
        </w:rPr>
        <w:pict>
          <v:group id="_x0000_s1431" style="width:7in;height:.5pt;mso-position-horizontal-relative:char;mso-position-vertical-relative:line" coordsize="10080,10">
            <v:line id="_x0000_s1432" style="position:absolute" from="0,5" to="10080,5" strokecolor="#231f20" strokeweight=".5pt"/>
            <w10:anchorlock/>
          </v:group>
        </w:pict>
      </w:r>
    </w:p>
    <w:p w:rsidR="00DF5F87" w:rsidRDefault="00DF5F87" w:rsidP="00DF5F87">
      <w:pPr>
        <w:spacing w:before="40"/>
        <w:jc w:val="center"/>
        <w:rPr>
          <w:spacing w:val="16"/>
          <w:sz w:val="24"/>
          <w:szCs w:val="24"/>
        </w:rPr>
      </w:pPr>
      <w:r w:rsidRPr="003C0C33">
        <w:rPr>
          <w:spacing w:val="16"/>
          <w:sz w:val="24"/>
          <w:szCs w:val="24"/>
        </w:rPr>
        <w:t>FR</w:t>
      </w:r>
      <w:r>
        <w:rPr>
          <w:spacing w:val="16"/>
          <w:sz w:val="24"/>
          <w:szCs w:val="24"/>
        </w:rPr>
        <w:t>OM THE KITCHEN OF KATHY GNIADEK</w:t>
      </w:r>
    </w:p>
    <w:p w:rsidR="00DF5F87" w:rsidRDefault="00DF5F87" w:rsidP="00DF5F87">
      <w:pPr>
        <w:spacing w:before="40"/>
        <w:jc w:val="center"/>
        <w:rPr>
          <w:spacing w:val="16"/>
          <w:sz w:val="24"/>
          <w:szCs w:val="24"/>
        </w:rPr>
      </w:pPr>
    </w:p>
    <w:p w:rsidR="00DF5F87" w:rsidRPr="00DF5F87" w:rsidRDefault="00DF5F87" w:rsidP="00082512">
      <w:pPr>
        <w:ind w:left="101" w:right="619"/>
        <w:rPr>
          <w:color w:val="020302"/>
          <w:spacing w:val="16"/>
          <w:sz w:val="20"/>
          <w:szCs w:val="20"/>
        </w:rPr>
      </w:pPr>
      <w:r w:rsidRPr="00DF5F87">
        <w:rPr>
          <w:color w:val="020302"/>
          <w:spacing w:val="16"/>
          <w:sz w:val="20"/>
          <w:szCs w:val="20"/>
        </w:rPr>
        <w:t>This recipe is a central superstar at most holiday gatherings and the recipe most asked for after having friends and family over for celebrations!</w:t>
      </w:r>
      <w:r>
        <w:rPr>
          <w:color w:val="020302"/>
          <w:spacing w:val="16"/>
        </w:rPr>
        <w:t xml:space="preserve"> </w:t>
      </w:r>
      <w:r w:rsidRPr="00DF5F87">
        <w:rPr>
          <w:color w:val="020302"/>
          <w:spacing w:val="16"/>
          <w:sz w:val="20"/>
          <w:szCs w:val="20"/>
        </w:rPr>
        <w:t>It is easy and reliable</w:t>
      </w:r>
      <w:r w:rsidR="00494F87">
        <w:rPr>
          <w:color w:val="020302"/>
          <w:spacing w:val="16"/>
          <w:sz w:val="20"/>
          <w:szCs w:val="20"/>
        </w:rPr>
        <w:t>,</w:t>
      </w:r>
      <w:r w:rsidRPr="00DF5F87">
        <w:rPr>
          <w:color w:val="020302"/>
          <w:spacing w:val="16"/>
          <w:sz w:val="20"/>
          <w:szCs w:val="20"/>
        </w:rPr>
        <w:t xml:space="preserve"> but I add in the little secrets that make it great.</w:t>
      </w:r>
    </w:p>
    <w:p w:rsidR="00DF5F87" w:rsidRPr="00DF5F87" w:rsidRDefault="00DF5F87" w:rsidP="00DF5F87">
      <w:pPr>
        <w:pStyle w:val="BodyText"/>
        <w:spacing w:line="276" w:lineRule="auto"/>
        <w:ind w:left="115" w:right="619"/>
        <w:rPr>
          <w:color w:val="020302"/>
          <w:spacing w:val="16"/>
        </w:rPr>
      </w:pPr>
    </w:p>
    <w:p w:rsidR="00DF5F87" w:rsidRPr="00DC5B53" w:rsidRDefault="00DF5F87" w:rsidP="00DF5F87">
      <w:pPr>
        <w:pStyle w:val="BodyText"/>
        <w:ind w:left="101"/>
        <w:rPr>
          <w:color w:val="020302"/>
          <w:sz w:val="21"/>
          <w:szCs w:val="21"/>
        </w:rPr>
      </w:pPr>
    </w:p>
    <w:p w:rsidR="00DF5F87" w:rsidRPr="00085BD8" w:rsidRDefault="00DF5F87" w:rsidP="00DF5F87">
      <w:pPr>
        <w:pStyle w:val="BodyText"/>
        <w:ind w:left="101"/>
        <w:rPr>
          <w:color w:val="020302"/>
        </w:rPr>
      </w:pPr>
      <w:r>
        <w:rPr>
          <w:color w:val="020302"/>
        </w:rPr>
        <w:t xml:space="preserve">INGREDIENTS </w:t>
      </w:r>
    </w:p>
    <w:p w:rsidR="00DF5F87" w:rsidRPr="00A16A7C" w:rsidRDefault="00DF5F87" w:rsidP="00DF5F87">
      <w:pPr>
        <w:pStyle w:val="BodyText"/>
        <w:spacing w:before="8"/>
        <w:ind w:left="101"/>
      </w:pPr>
    </w:p>
    <w:p w:rsidR="00DF5F87" w:rsidRPr="00DF5F87" w:rsidRDefault="0047343D" w:rsidP="00DF5F87">
      <w:pPr>
        <w:pStyle w:val="BodyText"/>
        <w:spacing w:after="200"/>
        <w:ind w:left="389" w:hanging="288"/>
        <w:rPr>
          <w:spacing w:val="16"/>
        </w:rPr>
      </w:pPr>
      <w:r>
        <w:rPr>
          <w:spacing w:val="16"/>
        </w:rPr>
        <w:t>1</w:t>
      </w:r>
      <w:r w:rsidRPr="0047343D">
        <w:rPr>
          <w:spacing w:val="16"/>
          <w:sz w:val="4"/>
          <w:szCs w:val="4"/>
        </w:rPr>
        <w:t xml:space="preserve"> </w:t>
      </w:r>
      <w:r>
        <w:rPr>
          <w:spacing w:val="16"/>
        </w:rPr>
        <w:t xml:space="preserve">½ </w:t>
      </w:r>
      <w:r w:rsidR="00DF5F87">
        <w:rPr>
          <w:spacing w:val="16"/>
        </w:rPr>
        <w:t xml:space="preserve">pounds </w:t>
      </w:r>
      <w:r w:rsidR="00DF5F87" w:rsidRPr="00DF5F87">
        <w:rPr>
          <w:spacing w:val="16"/>
        </w:rPr>
        <w:t>cooked, cleaned , dried extra large shrimp (tail on is your preference and you want to be sure the shrimp have no extra wetness so you can dry-blot with paper towels)</w:t>
      </w:r>
    </w:p>
    <w:p w:rsidR="00DF5F87" w:rsidRPr="00DF5F87" w:rsidRDefault="00DF5F87" w:rsidP="00DF5F87">
      <w:pPr>
        <w:pStyle w:val="BodyText"/>
        <w:spacing w:line="444" w:lineRule="auto"/>
        <w:ind w:left="101"/>
        <w:rPr>
          <w:spacing w:val="16"/>
        </w:rPr>
      </w:pPr>
      <w:r>
        <w:rPr>
          <w:spacing w:val="16"/>
        </w:rPr>
        <w:t xml:space="preserve">2 whole lemons, </w:t>
      </w:r>
      <w:r w:rsidRPr="00DF5F87">
        <w:rPr>
          <w:spacing w:val="16"/>
        </w:rPr>
        <w:t>one for juicing an</w:t>
      </w:r>
      <w:r>
        <w:rPr>
          <w:spacing w:val="16"/>
        </w:rPr>
        <w:t>d one for slicing:</w:t>
      </w:r>
    </w:p>
    <w:p w:rsidR="00DF5F87" w:rsidRPr="00DF5F87" w:rsidRDefault="00DF5F87" w:rsidP="00DF5F87">
      <w:pPr>
        <w:pStyle w:val="BodyText"/>
        <w:spacing w:line="444" w:lineRule="auto"/>
        <w:ind w:left="101" w:firstLine="619"/>
        <w:rPr>
          <w:spacing w:val="16"/>
        </w:rPr>
      </w:pPr>
      <w:r>
        <w:rPr>
          <w:spacing w:val="16"/>
        </w:rPr>
        <w:t>2 tablespoons fresh squeezed lemon juice (</w:t>
      </w:r>
      <w:r w:rsidRPr="00DF5F87">
        <w:rPr>
          <w:spacing w:val="16"/>
        </w:rPr>
        <w:t>do not even think of using bottled lemon juice)</w:t>
      </w:r>
    </w:p>
    <w:p w:rsidR="00DF5F87" w:rsidRPr="00DF5F87" w:rsidRDefault="00DF5F87" w:rsidP="00DF5F87">
      <w:pPr>
        <w:pStyle w:val="BodyText"/>
        <w:spacing w:line="444" w:lineRule="auto"/>
        <w:ind w:left="101" w:firstLine="619"/>
        <w:rPr>
          <w:spacing w:val="16"/>
        </w:rPr>
      </w:pPr>
      <w:r>
        <w:rPr>
          <w:spacing w:val="16"/>
        </w:rPr>
        <w:t xml:space="preserve">1 small fresh lemon, </w:t>
      </w:r>
      <w:r w:rsidRPr="00DF5F87">
        <w:rPr>
          <w:spacing w:val="16"/>
        </w:rPr>
        <w:t>thinly sliced</w:t>
      </w:r>
      <w:r w:rsidR="00494F87">
        <w:rPr>
          <w:spacing w:val="16"/>
        </w:rPr>
        <w:t xml:space="preserve"> and</w:t>
      </w:r>
      <w:r w:rsidRPr="00DF5F87">
        <w:rPr>
          <w:spacing w:val="16"/>
        </w:rPr>
        <w:t xml:space="preserve"> seeds removed</w:t>
      </w:r>
    </w:p>
    <w:p w:rsidR="00DF5F87" w:rsidRPr="00DF5F87" w:rsidRDefault="008E6577" w:rsidP="00DF5F87">
      <w:pPr>
        <w:pStyle w:val="BodyText"/>
        <w:spacing w:line="444" w:lineRule="auto"/>
        <w:ind w:left="101"/>
        <w:rPr>
          <w:spacing w:val="16"/>
        </w:rPr>
      </w:pPr>
      <w:r>
        <w:rPr>
          <w:spacing w:val="16"/>
        </w:rPr>
        <w:t xml:space="preserve">⅓ </w:t>
      </w:r>
      <w:r w:rsidR="00DF5F87">
        <w:rPr>
          <w:spacing w:val="16"/>
        </w:rPr>
        <w:t xml:space="preserve">cup </w:t>
      </w:r>
      <w:r w:rsidR="00DF5F87" w:rsidRPr="00DF5F87">
        <w:rPr>
          <w:spacing w:val="16"/>
        </w:rPr>
        <w:t>top grade first pressed virgin olive oil (Colavita is a perfect brand choice)</w:t>
      </w:r>
    </w:p>
    <w:p w:rsidR="00DF5F87" w:rsidRPr="00DF5F87" w:rsidRDefault="00DF5F87" w:rsidP="00DF5F87">
      <w:pPr>
        <w:pStyle w:val="BodyText"/>
        <w:spacing w:line="444" w:lineRule="auto"/>
        <w:ind w:left="101"/>
        <w:rPr>
          <w:spacing w:val="16"/>
        </w:rPr>
      </w:pPr>
      <w:r>
        <w:rPr>
          <w:spacing w:val="16"/>
        </w:rPr>
        <w:t>2 tablespoons</w:t>
      </w:r>
      <w:r w:rsidRPr="00DF5F87">
        <w:rPr>
          <w:spacing w:val="16"/>
        </w:rPr>
        <w:t xml:space="preserve"> red wine vinegar</w:t>
      </w:r>
    </w:p>
    <w:p w:rsidR="00DF5F87" w:rsidRPr="00DF5F87" w:rsidRDefault="00DF5F87" w:rsidP="00DF5F87">
      <w:pPr>
        <w:pStyle w:val="BodyText"/>
        <w:spacing w:line="444" w:lineRule="auto"/>
        <w:ind w:left="101"/>
        <w:rPr>
          <w:spacing w:val="16"/>
        </w:rPr>
      </w:pPr>
      <w:r>
        <w:rPr>
          <w:spacing w:val="16"/>
        </w:rPr>
        <w:t>1 teaspoon</w:t>
      </w:r>
      <w:r w:rsidRPr="00DF5F87">
        <w:rPr>
          <w:spacing w:val="16"/>
        </w:rPr>
        <w:t xml:space="preserve"> dried basil leaves</w:t>
      </w:r>
    </w:p>
    <w:p w:rsidR="00DF5F87" w:rsidRPr="00DF5F87" w:rsidRDefault="00DF5F87" w:rsidP="00DF5F87">
      <w:pPr>
        <w:pStyle w:val="BodyText"/>
        <w:spacing w:line="444" w:lineRule="auto"/>
        <w:ind w:left="101"/>
        <w:rPr>
          <w:spacing w:val="16"/>
        </w:rPr>
      </w:pPr>
      <w:r>
        <w:rPr>
          <w:spacing w:val="16"/>
        </w:rPr>
        <w:t>1 teaspoon</w:t>
      </w:r>
      <w:r w:rsidR="00F86415">
        <w:rPr>
          <w:spacing w:val="16"/>
        </w:rPr>
        <w:t xml:space="preserve"> Dijon m</w:t>
      </w:r>
      <w:r w:rsidRPr="00DF5F87">
        <w:rPr>
          <w:spacing w:val="16"/>
        </w:rPr>
        <w:t>ustard (no substitute here!)</w:t>
      </w:r>
    </w:p>
    <w:p w:rsidR="00DF5F87" w:rsidRPr="00DF5F87" w:rsidRDefault="00A9748E" w:rsidP="00DF5F87">
      <w:pPr>
        <w:pStyle w:val="BodyText"/>
        <w:spacing w:line="444" w:lineRule="auto"/>
        <w:ind w:left="101"/>
        <w:rPr>
          <w:spacing w:val="16"/>
        </w:rPr>
      </w:pPr>
      <w:r>
        <w:rPr>
          <w:spacing w:val="16"/>
        </w:rPr>
        <w:t xml:space="preserve">½ </w:t>
      </w:r>
      <w:r w:rsidR="00DF5F87">
        <w:rPr>
          <w:spacing w:val="16"/>
        </w:rPr>
        <w:t xml:space="preserve">teaspoon </w:t>
      </w:r>
      <w:r w:rsidR="00DF5F87" w:rsidRPr="00DF5F87">
        <w:rPr>
          <w:spacing w:val="16"/>
        </w:rPr>
        <w:t>salt</w:t>
      </w:r>
    </w:p>
    <w:p w:rsidR="00DF5F87" w:rsidRPr="00DF5F87" w:rsidRDefault="00245DFD" w:rsidP="00494F87">
      <w:pPr>
        <w:pStyle w:val="BodyText"/>
        <w:spacing w:line="444" w:lineRule="auto"/>
        <w:ind w:left="101"/>
        <w:rPr>
          <w:spacing w:val="16"/>
        </w:rPr>
      </w:pPr>
      <w:r>
        <w:rPr>
          <w:spacing w:val="16"/>
        </w:rPr>
        <w:t xml:space="preserve">¼ </w:t>
      </w:r>
      <w:r w:rsidR="00DF5F87">
        <w:rPr>
          <w:spacing w:val="16"/>
        </w:rPr>
        <w:t xml:space="preserve">teaspoon </w:t>
      </w:r>
      <w:r w:rsidR="00DF5F87" w:rsidRPr="00DF5F87">
        <w:rPr>
          <w:spacing w:val="16"/>
        </w:rPr>
        <w:t>coarse ground pepper</w:t>
      </w:r>
    </w:p>
    <w:p w:rsidR="00494F87" w:rsidRPr="00DF5F87" w:rsidRDefault="00245DFD" w:rsidP="00494F87">
      <w:pPr>
        <w:pStyle w:val="BodyText"/>
        <w:spacing w:line="444" w:lineRule="auto"/>
        <w:ind w:left="101"/>
        <w:rPr>
          <w:spacing w:val="16"/>
        </w:rPr>
      </w:pPr>
      <w:r>
        <w:rPr>
          <w:spacing w:val="16"/>
        </w:rPr>
        <w:t xml:space="preserve">¼ </w:t>
      </w:r>
      <w:r w:rsidR="00DF5F87">
        <w:rPr>
          <w:spacing w:val="16"/>
        </w:rPr>
        <w:t xml:space="preserve">cup </w:t>
      </w:r>
      <w:r w:rsidR="00DF5F87" w:rsidRPr="00DF5F87">
        <w:rPr>
          <w:spacing w:val="16"/>
        </w:rPr>
        <w:t>thinly sliced black olives</w:t>
      </w:r>
    </w:p>
    <w:p w:rsidR="00DF5F87" w:rsidRDefault="00494F87" w:rsidP="00494F87">
      <w:pPr>
        <w:pStyle w:val="BodyText"/>
        <w:spacing w:line="444" w:lineRule="auto"/>
        <w:ind w:left="101"/>
        <w:rPr>
          <w:sz w:val="2"/>
        </w:rPr>
      </w:pPr>
      <w:r>
        <w:rPr>
          <w:spacing w:val="16"/>
        </w:rPr>
        <w:t xml:space="preserve">1 clove garlic, thinly sliced </w:t>
      </w:r>
      <w:r w:rsidRPr="00DF5F87">
        <w:rPr>
          <w:spacing w:val="16"/>
        </w:rPr>
        <w:t>(do not use dried or granulated garlic!)</w:t>
      </w:r>
      <w:r w:rsidR="00DF5F87" w:rsidRPr="009534C9">
        <w:rPr>
          <w:color w:val="020302"/>
          <w:spacing w:val="-30"/>
        </w:rPr>
        <w:t xml:space="preserve"> </w:t>
      </w:r>
      <w:r w:rsidR="00175FCC">
        <w:rPr>
          <w:sz w:val="2"/>
        </w:rPr>
      </w:r>
      <w:r w:rsidR="00175FCC">
        <w:rPr>
          <w:sz w:val="2"/>
        </w:rPr>
        <w:pict>
          <v:group id="_x0000_s1429" style="width:7in;height:.5pt;mso-position-horizontal-relative:char;mso-position-vertical-relative:line" coordsize="10080,10">
            <v:line id="_x0000_s1430" style="position:absolute" from="0,5" to="10080,5" strokecolor="#231f20" strokeweight=".5pt"/>
            <w10:anchorlock/>
          </v:group>
        </w:pict>
      </w:r>
    </w:p>
    <w:p w:rsidR="00DF5F87" w:rsidRDefault="00DF5F87" w:rsidP="00DF5F87">
      <w:pPr>
        <w:pStyle w:val="BodyText"/>
        <w:spacing w:before="6"/>
        <w:rPr>
          <w:sz w:val="21"/>
        </w:rPr>
      </w:pPr>
    </w:p>
    <w:p w:rsidR="00DF5F87" w:rsidRPr="00085BD8" w:rsidRDefault="00DF5F87" w:rsidP="00DF5F87">
      <w:pPr>
        <w:pStyle w:val="BodyText"/>
        <w:ind w:left="101"/>
        <w:rPr>
          <w:color w:val="020302"/>
        </w:rPr>
      </w:pPr>
      <w:r>
        <w:rPr>
          <w:color w:val="020302"/>
        </w:rPr>
        <w:t xml:space="preserve">INSTRUCTIONS </w:t>
      </w:r>
    </w:p>
    <w:p w:rsidR="00DF5F87" w:rsidRPr="00A16A7C" w:rsidRDefault="00DF5F87" w:rsidP="00DF5F87">
      <w:pPr>
        <w:pStyle w:val="BodyText"/>
        <w:spacing w:before="8"/>
      </w:pPr>
    </w:p>
    <w:p w:rsidR="00F86415" w:rsidRPr="00F86415" w:rsidRDefault="00F86415" w:rsidP="005139B4">
      <w:pPr>
        <w:spacing w:line="276" w:lineRule="auto"/>
        <w:ind w:left="115" w:right="144"/>
        <w:rPr>
          <w:color w:val="020302"/>
          <w:spacing w:val="16"/>
          <w:sz w:val="20"/>
          <w:szCs w:val="20"/>
        </w:rPr>
      </w:pPr>
      <w:r w:rsidRPr="00F86415">
        <w:rPr>
          <w:color w:val="020302"/>
          <w:spacing w:val="16"/>
          <w:sz w:val="20"/>
          <w:szCs w:val="20"/>
        </w:rPr>
        <w:t>In a la</w:t>
      </w:r>
      <w:r>
        <w:rPr>
          <w:color w:val="020302"/>
          <w:spacing w:val="16"/>
          <w:sz w:val="20"/>
          <w:szCs w:val="20"/>
        </w:rPr>
        <w:t>rge glass bowl that has a cover</w:t>
      </w:r>
      <w:r w:rsidRPr="00F86415">
        <w:rPr>
          <w:color w:val="020302"/>
          <w:spacing w:val="16"/>
          <w:sz w:val="20"/>
          <w:szCs w:val="20"/>
        </w:rPr>
        <w:t xml:space="preserve">, add all ingredients except </w:t>
      </w:r>
      <w:r>
        <w:rPr>
          <w:color w:val="020302"/>
          <w:spacing w:val="16"/>
          <w:sz w:val="20"/>
          <w:szCs w:val="20"/>
        </w:rPr>
        <w:t xml:space="preserve">shrimp, olives, garlic slices </w:t>
      </w:r>
      <w:r w:rsidRPr="00F86415">
        <w:rPr>
          <w:color w:val="020302"/>
          <w:spacing w:val="16"/>
          <w:sz w:val="20"/>
          <w:szCs w:val="20"/>
        </w:rPr>
        <w:t>and sliced lemons.</w:t>
      </w:r>
    </w:p>
    <w:p w:rsidR="00F86415" w:rsidRPr="00F86415" w:rsidRDefault="00F86415" w:rsidP="00546B5D">
      <w:pPr>
        <w:spacing w:line="276" w:lineRule="auto"/>
        <w:ind w:left="115" w:right="619"/>
        <w:rPr>
          <w:color w:val="020302"/>
          <w:spacing w:val="16"/>
          <w:sz w:val="20"/>
          <w:szCs w:val="20"/>
        </w:rPr>
      </w:pPr>
      <w:r w:rsidRPr="00F86415">
        <w:rPr>
          <w:color w:val="020302"/>
          <w:spacing w:val="16"/>
          <w:sz w:val="20"/>
          <w:szCs w:val="20"/>
        </w:rPr>
        <w:t>Whisk well with a small hand whisker.</w:t>
      </w:r>
    </w:p>
    <w:p w:rsidR="00F86415" w:rsidRDefault="00F86415" w:rsidP="00546B5D">
      <w:pPr>
        <w:spacing w:line="276" w:lineRule="auto"/>
        <w:ind w:left="115" w:right="619"/>
        <w:rPr>
          <w:color w:val="020302"/>
          <w:spacing w:val="16"/>
          <w:sz w:val="20"/>
          <w:szCs w:val="20"/>
        </w:rPr>
      </w:pPr>
      <w:r w:rsidRPr="00F86415">
        <w:rPr>
          <w:color w:val="020302"/>
          <w:spacing w:val="16"/>
          <w:sz w:val="20"/>
          <w:szCs w:val="20"/>
        </w:rPr>
        <w:t>Fold in olives, slice garlic and sliced lemons.</w:t>
      </w:r>
    </w:p>
    <w:p w:rsidR="00F86415" w:rsidRPr="00F86415" w:rsidRDefault="00F86415" w:rsidP="00546B5D">
      <w:pPr>
        <w:spacing w:line="276" w:lineRule="auto"/>
        <w:ind w:left="115" w:right="619"/>
        <w:rPr>
          <w:color w:val="020302"/>
          <w:spacing w:val="16"/>
          <w:sz w:val="20"/>
          <w:szCs w:val="20"/>
        </w:rPr>
      </w:pPr>
      <w:r w:rsidRPr="00F86415">
        <w:rPr>
          <w:color w:val="020302"/>
          <w:spacing w:val="16"/>
          <w:sz w:val="20"/>
          <w:szCs w:val="20"/>
        </w:rPr>
        <w:t>Add all the shrimp and fold well (a sturdy wooden spoon is great for this part of the recipe)</w:t>
      </w:r>
      <w:r>
        <w:rPr>
          <w:color w:val="020302"/>
          <w:spacing w:val="16"/>
          <w:sz w:val="20"/>
          <w:szCs w:val="20"/>
        </w:rPr>
        <w:t>.</w:t>
      </w:r>
    </w:p>
    <w:p w:rsidR="00F86415" w:rsidRDefault="00F86415" w:rsidP="005139B4">
      <w:pPr>
        <w:spacing w:line="276" w:lineRule="auto"/>
        <w:ind w:left="115" w:right="144"/>
        <w:rPr>
          <w:color w:val="020302"/>
          <w:spacing w:val="16"/>
          <w:sz w:val="20"/>
          <w:szCs w:val="20"/>
        </w:rPr>
      </w:pPr>
      <w:r w:rsidRPr="00F86415">
        <w:rPr>
          <w:color w:val="020302"/>
          <w:spacing w:val="16"/>
          <w:sz w:val="20"/>
          <w:szCs w:val="20"/>
        </w:rPr>
        <w:t xml:space="preserve">After all the shrimp is covered with the dressing, cover the bowl and refrigerate for at least 4 hours. </w:t>
      </w:r>
    </w:p>
    <w:p w:rsidR="002A56B1" w:rsidRDefault="002A56B1" w:rsidP="00546B5D">
      <w:pPr>
        <w:spacing w:line="276" w:lineRule="auto"/>
        <w:ind w:left="115" w:right="619"/>
        <w:rPr>
          <w:color w:val="020302"/>
          <w:spacing w:val="16"/>
          <w:sz w:val="20"/>
          <w:szCs w:val="20"/>
        </w:rPr>
      </w:pPr>
    </w:p>
    <w:p w:rsidR="002A56B1" w:rsidRPr="002A56B1" w:rsidRDefault="002A56B1" w:rsidP="00546B5D">
      <w:pPr>
        <w:spacing w:line="276" w:lineRule="auto"/>
        <w:ind w:left="115" w:right="619"/>
        <w:rPr>
          <w:color w:val="020302"/>
          <w:spacing w:val="16"/>
          <w:sz w:val="20"/>
          <w:szCs w:val="20"/>
        </w:rPr>
      </w:pPr>
      <w:r>
        <w:rPr>
          <w:color w:val="020302"/>
          <w:spacing w:val="16"/>
          <w:sz w:val="20"/>
          <w:szCs w:val="20"/>
        </w:rPr>
        <w:t>T</w:t>
      </w:r>
      <w:r w:rsidRPr="002A56B1">
        <w:rPr>
          <w:color w:val="020302"/>
          <w:spacing w:val="16"/>
          <w:sz w:val="20"/>
          <w:szCs w:val="20"/>
        </w:rPr>
        <w:t>his recipe is best eaten on the day you make it.</w:t>
      </w:r>
    </w:p>
    <w:p w:rsidR="00757643" w:rsidRDefault="002A56B1" w:rsidP="00546B5D">
      <w:pPr>
        <w:spacing w:line="276" w:lineRule="auto"/>
        <w:ind w:left="115" w:right="619"/>
        <w:rPr>
          <w:color w:val="020302"/>
          <w:spacing w:val="16"/>
          <w:sz w:val="20"/>
          <w:szCs w:val="20"/>
        </w:rPr>
      </w:pPr>
      <w:r w:rsidRPr="002A56B1">
        <w:rPr>
          <w:color w:val="020302"/>
          <w:spacing w:val="16"/>
          <w:sz w:val="20"/>
          <w:szCs w:val="20"/>
        </w:rPr>
        <w:t>Serve this with thinly sliced Italian or crusty French bread slices and a spoon with no holes in it so people can sop up the dressing from their plates as they enjoy the Shrimp! It is that good! Enjoy!</w:t>
      </w:r>
    </w:p>
    <w:p w:rsidR="00757643" w:rsidRDefault="00757643">
      <w:pPr>
        <w:rPr>
          <w:color w:val="020302"/>
          <w:spacing w:val="16"/>
          <w:sz w:val="20"/>
          <w:szCs w:val="20"/>
        </w:rPr>
      </w:pPr>
      <w:r>
        <w:rPr>
          <w:color w:val="020302"/>
          <w:spacing w:val="16"/>
          <w:sz w:val="20"/>
          <w:szCs w:val="20"/>
        </w:rPr>
        <w:br w:type="page"/>
      </w:r>
    </w:p>
    <w:p w:rsidR="00A87EF4" w:rsidRDefault="00175FCC" w:rsidP="00A87EF4">
      <w:pPr>
        <w:pStyle w:val="BodyText"/>
        <w:spacing w:line="20" w:lineRule="exact"/>
        <w:ind w:left="95"/>
        <w:rPr>
          <w:sz w:val="2"/>
        </w:rPr>
      </w:pPr>
      <w:r>
        <w:rPr>
          <w:sz w:val="2"/>
        </w:rPr>
      </w:r>
      <w:r>
        <w:rPr>
          <w:sz w:val="2"/>
        </w:rPr>
        <w:pict>
          <v:group id="_x0000_s1595" style="width:7in;height:.5pt;mso-position-horizontal-relative:char;mso-position-vertical-relative:line" coordsize="10080,10">
            <v:line id="_x0000_s1596" style="position:absolute" from="0,5" to="10080,5" strokecolor="#231f20" strokeweight=".5pt"/>
            <w10:anchorlock/>
          </v:group>
        </w:pict>
      </w:r>
    </w:p>
    <w:p w:rsidR="00A87EF4" w:rsidRPr="00FF14BA" w:rsidRDefault="00A87EF4" w:rsidP="00A87EF4">
      <w:pPr>
        <w:jc w:val="center"/>
        <w:rPr>
          <w:spacing w:val="16"/>
          <w:sz w:val="24"/>
          <w:szCs w:val="24"/>
        </w:rPr>
      </w:pPr>
      <w:r>
        <w:rPr>
          <w:sz w:val="2"/>
        </w:rPr>
        <w:t>\</w:t>
      </w:r>
    </w:p>
    <w:p w:rsidR="00A87EF4" w:rsidRPr="006B4CDD" w:rsidRDefault="00A87EF4" w:rsidP="00A87EF4">
      <w:pPr>
        <w:pStyle w:val="Heading2"/>
      </w:pPr>
      <w:bookmarkStart w:id="32" w:name="_Toc71024407"/>
      <w:r>
        <w:t>MARK’S SHRIMP COCKTAIL</w:t>
      </w:r>
      <w:bookmarkEnd w:id="32"/>
    </w:p>
    <w:p w:rsidR="00A87EF4" w:rsidRDefault="00175FCC" w:rsidP="00A87EF4">
      <w:pPr>
        <w:pStyle w:val="BodyText"/>
        <w:spacing w:line="20" w:lineRule="exact"/>
        <w:ind w:left="95"/>
        <w:rPr>
          <w:sz w:val="2"/>
        </w:rPr>
      </w:pPr>
      <w:r>
        <w:rPr>
          <w:sz w:val="2"/>
        </w:rPr>
      </w:r>
      <w:r>
        <w:rPr>
          <w:sz w:val="2"/>
        </w:rPr>
        <w:pict>
          <v:group id="_x0000_s1593" style="width:7in;height:.5pt;mso-position-horizontal-relative:char;mso-position-vertical-relative:line" coordsize="10080,10">
            <v:line id="_x0000_s1594" style="position:absolute" from="0,5" to="10080,5" strokecolor="#231f20" strokeweight=".5pt"/>
            <w10:anchorlock/>
          </v:group>
        </w:pict>
      </w:r>
    </w:p>
    <w:p w:rsidR="00A87EF4" w:rsidRPr="004C6041" w:rsidRDefault="00A87EF4" w:rsidP="00A87EF4">
      <w:pPr>
        <w:spacing w:before="40"/>
        <w:jc w:val="center"/>
        <w:rPr>
          <w:spacing w:val="16"/>
          <w:sz w:val="24"/>
          <w:szCs w:val="24"/>
        </w:rPr>
      </w:pPr>
      <w:r w:rsidRPr="003C0C33">
        <w:rPr>
          <w:spacing w:val="16"/>
          <w:sz w:val="24"/>
          <w:szCs w:val="24"/>
        </w:rPr>
        <w:t>FR</w:t>
      </w:r>
      <w:r>
        <w:rPr>
          <w:spacing w:val="16"/>
          <w:sz w:val="24"/>
          <w:szCs w:val="24"/>
        </w:rPr>
        <w:t>OM THE KITCHEN OF MARK WAGNER</w:t>
      </w:r>
    </w:p>
    <w:p w:rsidR="00A87EF4" w:rsidRPr="00DC5B53" w:rsidRDefault="00A87EF4" w:rsidP="00A87EF4">
      <w:pPr>
        <w:pStyle w:val="BodyText"/>
        <w:ind w:left="101"/>
        <w:rPr>
          <w:color w:val="020302"/>
          <w:sz w:val="21"/>
          <w:szCs w:val="21"/>
        </w:rPr>
      </w:pPr>
    </w:p>
    <w:p w:rsidR="00A87EF4" w:rsidRPr="00085BD8" w:rsidRDefault="00A87EF4" w:rsidP="00A87EF4">
      <w:pPr>
        <w:pStyle w:val="BodyText"/>
        <w:ind w:left="101"/>
        <w:rPr>
          <w:color w:val="020302"/>
        </w:rPr>
      </w:pPr>
      <w:r>
        <w:rPr>
          <w:color w:val="020302"/>
        </w:rPr>
        <w:t xml:space="preserve">INGREDIENTS </w:t>
      </w:r>
    </w:p>
    <w:p w:rsidR="00A87EF4" w:rsidRPr="00A16A7C" w:rsidRDefault="00A87EF4" w:rsidP="00A87EF4">
      <w:pPr>
        <w:pStyle w:val="BodyText"/>
        <w:spacing w:before="8"/>
        <w:ind w:left="101"/>
      </w:pPr>
    </w:p>
    <w:p w:rsidR="00A87EF4" w:rsidRPr="00A87EF4" w:rsidRDefault="00A87EF4" w:rsidP="00A87EF4">
      <w:pPr>
        <w:pStyle w:val="BodyText"/>
        <w:spacing w:line="444" w:lineRule="auto"/>
        <w:ind w:left="101"/>
        <w:rPr>
          <w:spacing w:val="16"/>
        </w:rPr>
      </w:pPr>
      <w:r w:rsidRPr="00A87EF4">
        <w:rPr>
          <w:spacing w:val="16"/>
        </w:rPr>
        <w:t xml:space="preserve">2 </w:t>
      </w:r>
      <w:r>
        <w:rPr>
          <w:spacing w:val="16"/>
        </w:rPr>
        <w:t xml:space="preserve">pounds easy peel raw </w:t>
      </w:r>
      <w:r w:rsidRPr="00A87EF4">
        <w:rPr>
          <w:spacing w:val="16"/>
        </w:rPr>
        <w:t>jumbo shrimp</w:t>
      </w:r>
    </w:p>
    <w:p w:rsidR="00A87EF4" w:rsidRPr="00A87EF4" w:rsidRDefault="007D454A" w:rsidP="00A87EF4">
      <w:pPr>
        <w:pStyle w:val="BodyText"/>
        <w:spacing w:line="444" w:lineRule="auto"/>
        <w:ind w:left="101"/>
        <w:rPr>
          <w:spacing w:val="16"/>
        </w:rPr>
      </w:pPr>
      <w:r>
        <w:rPr>
          <w:spacing w:val="16"/>
        </w:rPr>
        <w:t>3 sprigs fresh rosemary</w:t>
      </w:r>
    </w:p>
    <w:p w:rsidR="00A87EF4" w:rsidRPr="00A87EF4" w:rsidRDefault="00A87EF4" w:rsidP="00A87EF4">
      <w:pPr>
        <w:pStyle w:val="BodyText"/>
        <w:spacing w:line="444" w:lineRule="auto"/>
        <w:ind w:left="101"/>
        <w:rPr>
          <w:spacing w:val="16"/>
        </w:rPr>
      </w:pPr>
      <w:r>
        <w:rPr>
          <w:spacing w:val="16"/>
        </w:rPr>
        <w:t>2 tablespoons</w:t>
      </w:r>
      <w:r w:rsidRPr="00A87EF4">
        <w:rPr>
          <w:spacing w:val="16"/>
        </w:rPr>
        <w:t xml:space="preserve"> Old Bay</w:t>
      </w:r>
    </w:p>
    <w:p w:rsidR="00A87EF4" w:rsidRDefault="00A9748E" w:rsidP="00A87EF4">
      <w:pPr>
        <w:pStyle w:val="BodyText"/>
        <w:spacing w:line="444" w:lineRule="auto"/>
        <w:ind w:left="101"/>
        <w:rPr>
          <w:spacing w:val="16"/>
        </w:rPr>
      </w:pPr>
      <w:r>
        <w:rPr>
          <w:spacing w:val="16"/>
        </w:rPr>
        <w:t xml:space="preserve">½ </w:t>
      </w:r>
      <w:r w:rsidR="00A87EF4">
        <w:rPr>
          <w:spacing w:val="16"/>
        </w:rPr>
        <w:t>c</w:t>
      </w:r>
      <w:r w:rsidR="00A87EF4" w:rsidRPr="00A87EF4">
        <w:rPr>
          <w:spacing w:val="16"/>
        </w:rPr>
        <w:t>up lemon juice</w:t>
      </w:r>
    </w:p>
    <w:p w:rsidR="00A87EF4" w:rsidRDefault="00175FCC" w:rsidP="00A87EF4">
      <w:pPr>
        <w:pStyle w:val="BodyText"/>
        <w:spacing w:line="444" w:lineRule="auto"/>
        <w:ind w:left="101"/>
        <w:rPr>
          <w:sz w:val="2"/>
        </w:rPr>
      </w:pPr>
      <w:r>
        <w:rPr>
          <w:sz w:val="2"/>
        </w:rPr>
      </w:r>
      <w:r>
        <w:rPr>
          <w:sz w:val="2"/>
        </w:rPr>
        <w:pict>
          <v:group id="_x0000_s1591" style="width:7in;height:.5pt;mso-position-horizontal-relative:char;mso-position-vertical-relative:line" coordsize="10080,10">
            <v:line id="_x0000_s1592" style="position:absolute" from="0,5" to="10080,5" strokecolor="#231f20" strokeweight=".5pt"/>
            <w10:anchorlock/>
          </v:group>
        </w:pict>
      </w:r>
    </w:p>
    <w:p w:rsidR="00A87EF4" w:rsidRDefault="00A87EF4" w:rsidP="00A87EF4">
      <w:pPr>
        <w:pStyle w:val="BodyText"/>
        <w:spacing w:before="6"/>
        <w:rPr>
          <w:sz w:val="21"/>
        </w:rPr>
      </w:pPr>
    </w:p>
    <w:p w:rsidR="00A87EF4" w:rsidRPr="00085BD8" w:rsidRDefault="00A87EF4" w:rsidP="00A87EF4">
      <w:pPr>
        <w:pStyle w:val="BodyText"/>
        <w:ind w:left="101"/>
        <w:rPr>
          <w:color w:val="020302"/>
        </w:rPr>
      </w:pPr>
      <w:r>
        <w:rPr>
          <w:color w:val="020302"/>
        </w:rPr>
        <w:t xml:space="preserve">INSTRUCTIONS </w:t>
      </w:r>
    </w:p>
    <w:p w:rsidR="00A87EF4" w:rsidRPr="00A16A7C" w:rsidRDefault="00A87EF4" w:rsidP="00A87EF4">
      <w:pPr>
        <w:pStyle w:val="BodyText"/>
        <w:spacing w:before="8"/>
      </w:pPr>
    </w:p>
    <w:p w:rsidR="00A87EF4" w:rsidRPr="00A87EF4" w:rsidRDefault="00A87EF4" w:rsidP="00A87EF4">
      <w:pPr>
        <w:spacing w:line="276" w:lineRule="auto"/>
        <w:ind w:left="115" w:right="619"/>
        <w:rPr>
          <w:color w:val="020302"/>
          <w:spacing w:val="16"/>
          <w:sz w:val="20"/>
          <w:szCs w:val="20"/>
        </w:rPr>
      </w:pPr>
      <w:r>
        <w:rPr>
          <w:color w:val="020302"/>
          <w:spacing w:val="16"/>
          <w:sz w:val="20"/>
          <w:szCs w:val="20"/>
        </w:rPr>
        <w:t>D</w:t>
      </w:r>
      <w:r w:rsidRPr="00A87EF4">
        <w:rPr>
          <w:color w:val="020302"/>
          <w:spacing w:val="16"/>
          <w:sz w:val="20"/>
          <w:szCs w:val="20"/>
        </w:rPr>
        <w:t>evein and shell shrimp (keep tails on)</w:t>
      </w:r>
      <w:r>
        <w:rPr>
          <w:color w:val="020302"/>
          <w:spacing w:val="16"/>
          <w:sz w:val="20"/>
          <w:szCs w:val="20"/>
        </w:rPr>
        <w:t>.</w:t>
      </w:r>
    </w:p>
    <w:p w:rsidR="00A87EF4" w:rsidRDefault="00A87EF4" w:rsidP="00A87EF4">
      <w:pPr>
        <w:spacing w:line="276" w:lineRule="auto"/>
        <w:ind w:left="115" w:right="619"/>
        <w:rPr>
          <w:color w:val="020302"/>
          <w:spacing w:val="16"/>
          <w:sz w:val="20"/>
          <w:szCs w:val="20"/>
        </w:rPr>
      </w:pPr>
      <w:r>
        <w:rPr>
          <w:color w:val="020302"/>
          <w:spacing w:val="16"/>
          <w:sz w:val="20"/>
          <w:szCs w:val="20"/>
        </w:rPr>
        <w:t>S</w:t>
      </w:r>
      <w:r w:rsidRPr="00A87EF4">
        <w:rPr>
          <w:color w:val="020302"/>
          <w:spacing w:val="16"/>
          <w:sz w:val="20"/>
          <w:szCs w:val="20"/>
        </w:rPr>
        <w:t xml:space="preserve">plit the back </w:t>
      </w:r>
      <w:r w:rsidR="00A9748E">
        <w:rPr>
          <w:spacing w:val="16"/>
        </w:rPr>
        <w:t xml:space="preserve">½ </w:t>
      </w:r>
      <w:r w:rsidRPr="00A87EF4">
        <w:rPr>
          <w:color w:val="020302"/>
          <w:spacing w:val="16"/>
          <w:sz w:val="20"/>
          <w:szCs w:val="20"/>
        </w:rPr>
        <w:t>way open</w:t>
      </w:r>
      <w:r>
        <w:rPr>
          <w:color w:val="020302"/>
          <w:spacing w:val="16"/>
          <w:sz w:val="20"/>
          <w:szCs w:val="20"/>
        </w:rPr>
        <w:t>.</w:t>
      </w:r>
    </w:p>
    <w:p w:rsidR="00A87EF4" w:rsidRPr="00A87EF4" w:rsidRDefault="00A87EF4" w:rsidP="00A87EF4">
      <w:pPr>
        <w:spacing w:line="276" w:lineRule="auto"/>
        <w:ind w:left="115" w:right="619"/>
        <w:rPr>
          <w:color w:val="020302"/>
          <w:spacing w:val="16"/>
          <w:sz w:val="20"/>
          <w:szCs w:val="20"/>
        </w:rPr>
      </w:pPr>
    </w:p>
    <w:p w:rsidR="00A87EF4" w:rsidRPr="00A87EF4" w:rsidRDefault="00A87EF4" w:rsidP="00A87EF4">
      <w:pPr>
        <w:spacing w:line="276" w:lineRule="auto"/>
        <w:ind w:left="115" w:right="619"/>
        <w:rPr>
          <w:color w:val="020302"/>
          <w:spacing w:val="16"/>
          <w:sz w:val="20"/>
          <w:szCs w:val="20"/>
        </w:rPr>
      </w:pPr>
      <w:r w:rsidRPr="00A87EF4">
        <w:rPr>
          <w:color w:val="020302"/>
          <w:spacing w:val="16"/>
          <w:sz w:val="20"/>
          <w:szCs w:val="20"/>
        </w:rPr>
        <w:t>Add rosemary, lemon juice an</w:t>
      </w:r>
      <w:r>
        <w:rPr>
          <w:color w:val="020302"/>
          <w:spacing w:val="16"/>
          <w:sz w:val="20"/>
          <w:szCs w:val="20"/>
        </w:rPr>
        <w:t>d Old Bay to large pot of water.</w:t>
      </w:r>
    </w:p>
    <w:p w:rsidR="00A87EF4" w:rsidRPr="00A87EF4" w:rsidRDefault="00A87EF4" w:rsidP="00A87EF4">
      <w:pPr>
        <w:spacing w:line="276" w:lineRule="auto"/>
        <w:ind w:left="115" w:right="619"/>
        <w:rPr>
          <w:color w:val="020302"/>
          <w:spacing w:val="16"/>
          <w:sz w:val="20"/>
          <w:szCs w:val="20"/>
        </w:rPr>
      </w:pPr>
      <w:r w:rsidRPr="00A87EF4">
        <w:rPr>
          <w:color w:val="020302"/>
          <w:spacing w:val="16"/>
          <w:sz w:val="20"/>
          <w:szCs w:val="20"/>
        </w:rPr>
        <w:t>Bring to a boil.</w:t>
      </w:r>
    </w:p>
    <w:p w:rsidR="00A87EF4" w:rsidRDefault="00A87EF4" w:rsidP="00A87EF4">
      <w:pPr>
        <w:spacing w:line="276" w:lineRule="auto"/>
        <w:ind w:left="115" w:right="619"/>
        <w:rPr>
          <w:color w:val="020302"/>
          <w:spacing w:val="16"/>
          <w:sz w:val="20"/>
          <w:szCs w:val="20"/>
        </w:rPr>
      </w:pPr>
      <w:r w:rsidRPr="00A87EF4">
        <w:rPr>
          <w:color w:val="020302"/>
          <w:spacing w:val="16"/>
          <w:sz w:val="20"/>
          <w:szCs w:val="20"/>
        </w:rPr>
        <w:t xml:space="preserve">Add shrimp, </w:t>
      </w:r>
      <w:r w:rsidR="0047343D">
        <w:rPr>
          <w:color w:val="020302"/>
          <w:spacing w:val="16"/>
          <w:sz w:val="20"/>
          <w:szCs w:val="20"/>
        </w:rPr>
        <w:t>constantly stirring, boil for 1-</w:t>
      </w:r>
      <w:r w:rsidR="0047343D" w:rsidRPr="00A87EF4">
        <w:rPr>
          <w:color w:val="020302"/>
          <w:spacing w:val="16"/>
          <w:sz w:val="20"/>
          <w:szCs w:val="20"/>
        </w:rPr>
        <w:t>1</w:t>
      </w:r>
      <w:r w:rsidR="0047343D" w:rsidRPr="0047343D">
        <w:rPr>
          <w:spacing w:val="16"/>
          <w:sz w:val="4"/>
          <w:szCs w:val="4"/>
        </w:rPr>
        <w:t xml:space="preserve"> </w:t>
      </w:r>
      <w:r w:rsidR="0047343D">
        <w:rPr>
          <w:spacing w:val="16"/>
        </w:rPr>
        <w:t xml:space="preserve">½ </w:t>
      </w:r>
      <w:r w:rsidRPr="00A87EF4">
        <w:rPr>
          <w:color w:val="020302"/>
          <w:spacing w:val="16"/>
          <w:sz w:val="20"/>
          <w:szCs w:val="20"/>
        </w:rPr>
        <w:t>min</w:t>
      </w:r>
      <w:r>
        <w:rPr>
          <w:color w:val="020302"/>
          <w:spacing w:val="16"/>
          <w:sz w:val="20"/>
          <w:szCs w:val="20"/>
        </w:rPr>
        <w:t>utes (</w:t>
      </w:r>
      <w:r w:rsidRPr="00A87EF4">
        <w:rPr>
          <w:color w:val="020302"/>
          <w:spacing w:val="16"/>
          <w:sz w:val="20"/>
          <w:szCs w:val="20"/>
        </w:rPr>
        <w:t>until pink)</w:t>
      </w:r>
      <w:r>
        <w:rPr>
          <w:color w:val="020302"/>
          <w:spacing w:val="16"/>
          <w:sz w:val="20"/>
          <w:szCs w:val="20"/>
        </w:rPr>
        <w:t>.</w:t>
      </w:r>
    </w:p>
    <w:p w:rsidR="00A87EF4" w:rsidRPr="00A87EF4" w:rsidRDefault="00A87EF4" w:rsidP="00A87EF4">
      <w:pPr>
        <w:spacing w:line="276" w:lineRule="auto"/>
        <w:ind w:left="115" w:right="619"/>
        <w:rPr>
          <w:color w:val="020302"/>
          <w:spacing w:val="16"/>
          <w:sz w:val="20"/>
          <w:szCs w:val="20"/>
        </w:rPr>
      </w:pPr>
    </w:p>
    <w:p w:rsidR="00A87EF4" w:rsidRPr="00A87EF4" w:rsidRDefault="00A87EF4" w:rsidP="00A87EF4">
      <w:pPr>
        <w:spacing w:line="276" w:lineRule="auto"/>
        <w:ind w:left="115" w:right="619"/>
        <w:rPr>
          <w:color w:val="020302"/>
          <w:spacing w:val="16"/>
          <w:sz w:val="20"/>
          <w:szCs w:val="20"/>
        </w:rPr>
      </w:pPr>
      <w:r w:rsidRPr="00A87EF4">
        <w:rPr>
          <w:color w:val="020302"/>
          <w:spacing w:val="16"/>
          <w:sz w:val="20"/>
          <w:szCs w:val="20"/>
        </w:rPr>
        <w:t>Cool shrimp in refrigerator</w:t>
      </w:r>
      <w:r>
        <w:rPr>
          <w:color w:val="020302"/>
          <w:spacing w:val="16"/>
          <w:sz w:val="20"/>
          <w:szCs w:val="20"/>
        </w:rPr>
        <w:t>.</w:t>
      </w:r>
    </w:p>
    <w:p w:rsidR="00A87EF4" w:rsidRPr="00F96F56" w:rsidRDefault="00A87EF4" w:rsidP="00A87EF4">
      <w:pPr>
        <w:spacing w:line="276" w:lineRule="auto"/>
        <w:ind w:left="115" w:right="619"/>
        <w:rPr>
          <w:color w:val="020302"/>
          <w:spacing w:val="16"/>
          <w:sz w:val="20"/>
          <w:szCs w:val="20"/>
        </w:rPr>
      </w:pPr>
      <w:r>
        <w:rPr>
          <w:color w:val="020302"/>
          <w:spacing w:val="16"/>
          <w:sz w:val="20"/>
          <w:szCs w:val="20"/>
        </w:rPr>
        <w:t>S</w:t>
      </w:r>
      <w:r w:rsidRPr="00A87EF4">
        <w:rPr>
          <w:color w:val="020302"/>
          <w:spacing w:val="16"/>
          <w:sz w:val="20"/>
          <w:szCs w:val="20"/>
        </w:rPr>
        <w:t>erve on a bed of lettuce with cocktail sauce (ketchup and horse radish)</w:t>
      </w:r>
      <w:r>
        <w:rPr>
          <w:color w:val="020302"/>
          <w:spacing w:val="16"/>
          <w:sz w:val="20"/>
          <w:szCs w:val="20"/>
        </w:rPr>
        <w:t>.</w:t>
      </w:r>
    </w:p>
    <w:p w:rsidR="00781E74" w:rsidRDefault="00A87EF4" w:rsidP="00A87EF4">
      <w:pPr>
        <w:rPr>
          <w:sz w:val="2"/>
        </w:rPr>
      </w:pPr>
      <w:r>
        <w:rPr>
          <w:color w:val="020302"/>
          <w:spacing w:val="16"/>
          <w:sz w:val="20"/>
          <w:szCs w:val="20"/>
        </w:rPr>
        <w:br w:type="page"/>
      </w:r>
      <w:r w:rsidR="00175FCC">
        <w:rPr>
          <w:sz w:val="2"/>
        </w:rPr>
      </w:r>
      <w:r w:rsidR="00175FCC">
        <w:rPr>
          <w:sz w:val="2"/>
        </w:rPr>
        <w:pict>
          <v:group id="_x0000_s1549" style="width:7in;height:.5pt;mso-position-horizontal-relative:char;mso-position-vertical-relative:line" coordsize="10080,10">
            <v:line id="_x0000_s1550" style="position:absolute" from="0,5" to="10080,5" strokecolor="#231f20" strokeweight=".5pt"/>
            <w10:anchorlock/>
          </v:group>
        </w:pict>
      </w:r>
    </w:p>
    <w:p w:rsidR="00781E74" w:rsidRPr="00FF14BA" w:rsidRDefault="00781E74" w:rsidP="00781E74">
      <w:pPr>
        <w:jc w:val="center"/>
        <w:rPr>
          <w:spacing w:val="16"/>
          <w:sz w:val="24"/>
          <w:szCs w:val="24"/>
        </w:rPr>
      </w:pPr>
      <w:r>
        <w:rPr>
          <w:sz w:val="2"/>
        </w:rPr>
        <w:t>\</w:t>
      </w:r>
    </w:p>
    <w:p w:rsidR="00781E74" w:rsidRPr="006B4CDD" w:rsidRDefault="00781E74" w:rsidP="00781E74">
      <w:pPr>
        <w:pStyle w:val="Heading2"/>
      </w:pPr>
      <w:bookmarkStart w:id="33" w:name="_Toc71024408"/>
      <w:r>
        <w:t>NACHO DIP APPETIZER</w:t>
      </w:r>
      <w:bookmarkEnd w:id="33"/>
    </w:p>
    <w:p w:rsidR="00781E74" w:rsidRDefault="00175FCC" w:rsidP="00781E74">
      <w:pPr>
        <w:pStyle w:val="BodyText"/>
        <w:spacing w:line="20" w:lineRule="exact"/>
        <w:ind w:left="95"/>
        <w:rPr>
          <w:sz w:val="2"/>
        </w:rPr>
      </w:pPr>
      <w:r>
        <w:rPr>
          <w:sz w:val="2"/>
        </w:rPr>
      </w:r>
      <w:r>
        <w:rPr>
          <w:sz w:val="2"/>
        </w:rPr>
        <w:pict>
          <v:group id="_x0000_s1547" style="width:7in;height:.5pt;mso-position-horizontal-relative:char;mso-position-vertical-relative:line" coordsize="10080,10">
            <v:line id="_x0000_s1548" style="position:absolute" from="0,5" to="10080,5" strokecolor="#231f20" strokeweight=".5pt"/>
            <w10:anchorlock/>
          </v:group>
        </w:pict>
      </w:r>
    </w:p>
    <w:p w:rsidR="00781E74" w:rsidRPr="004C6041" w:rsidRDefault="00781E74" w:rsidP="00781E74">
      <w:pPr>
        <w:spacing w:before="40"/>
        <w:jc w:val="center"/>
        <w:rPr>
          <w:spacing w:val="16"/>
          <w:sz w:val="24"/>
          <w:szCs w:val="24"/>
        </w:rPr>
      </w:pPr>
      <w:r w:rsidRPr="003C0C33">
        <w:rPr>
          <w:spacing w:val="16"/>
          <w:sz w:val="24"/>
          <w:szCs w:val="24"/>
        </w:rPr>
        <w:t>FR</w:t>
      </w:r>
      <w:r>
        <w:rPr>
          <w:spacing w:val="16"/>
          <w:sz w:val="24"/>
          <w:szCs w:val="24"/>
        </w:rPr>
        <w:t>OM THE KITCHEN OF VIVIAN CIAMPI</w:t>
      </w:r>
    </w:p>
    <w:p w:rsidR="00781E74" w:rsidRPr="00DC5B53" w:rsidRDefault="00781E74" w:rsidP="00781E74">
      <w:pPr>
        <w:pStyle w:val="BodyText"/>
        <w:ind w:left="101"/>
        <w:rPr>
          <w:color w:val="020302"/>
          <w:sz w:val="21"/>
          <w:szCs w:val="21"/>
        </w:rPr>
      </w:pPr>
    </w:p>
    <w:p w:rsidR="00781E74" w:rsidRPr="00085BD8" w:rsidRDefault="00781E74" w:rsidP="00781E74">
      <w:pPr>
        <w:pStyle w:val="BodyText"/>
        <w:ind w:left="101"/>
        <w:rPr>
          <w:color w:val="020302"/>
        </w:rPr>
      </w:pPr>
      <w:r>
        <w:rPr>
          <w:color w:val="020302"/>
        </w:rPr>
        <w:t xml:space="preserve">INGREDIENTS </w:t>
      </w:r>
    </w:p>
    <w:p w:rsidR="00781E74" w:rsidRPr="00A16A7C" w:rsidRDefault="00781E74" w:rsidP="00781E74">
      <w:pPr>
        <w:pStyle w:val="BodyText"/>
        <w:spacing w:before="8"/>
        <w:ind w:left="101"/>
      </w:pPr>
    </w:p>
    <w:p w:rsidR="00781E74" w:rsidRPr="00781E74" w:rsidRDefault="00781E74" w:rsidP="00781E74">
      <w:pPr>
        <w:pStyle w:val="BodyText"/>
        <w:spacing w:line="444" w:lineRule="auto"/>
        <w:ind w:left="101"/>
        <w:rPr>
          <w:spacing w:val="16"/>
        </w:rPr>
      </w:pPr>
      <w:r>
        <w:rPr>
          <w:spacing w:val="16"/>
        </w:rPr>
        <w:t>12 ounces c</w:t>
      </w:r>
      <w:r w:rsidRPr="00781E74">
        <w:rPr>
          <w:spacing w:val="16"/>
        </w:rPr>
        <w:t>ream cheese</w:t>
      </w:r>
    </w:p>
    <w:p w:rsidR="00781E74" w:rsidRPr="00781E74" w:rsidRDefault="007D454A" w:rsidP="00781E74">
      <w:pPr>
        <w:pStyle w:val="BodyText"/>
        <w:spacing w:line="444" w:lineRule="auto"/>
        <w:ind w:left="101"/>
        <w:rPr>
          <w:spacing w:val="16"/>
        </w:rPr>
      </w:pPr>
      <w:r>
        <w:rPr>
          <w:spacing w:val="16"/>
        </w:rPr>
        <w:t>T</w:t>
      </w:r>
      <w:r w:rsidR="00781E74" w:rsidRPr="00781E74">
        <w:rPr>
          <w:spacing w:val="16"/>
        </w:rPr>
        <w:t>aco seasoning</w:t>
      </w:r>
    </w:p>
    <w:p w:rsidR="00781E74" w:rsidRPr="00781E74" w:rsidRDefault="007D454A" w:rsidP="00781E74">
      <w:pPr>
        <w:pStyle w:val="BodyText"/>
        <w:spacing w:line="444" w:lineRule="auto"/>
        <w:ind w:left="101"/>
        <w:rPr>
          <w:spacing w:val="16"/>
        </w:rPr>
      </w:pPr>
      <w:r>
        <w:rPr>
          <w:spacing w:val="16"/>
        </w:rPr>
        <w:t>A</w:t>
      </w:r>
      <w:r w:rsidR="00781E74">
        <w:rPr>
          <w:spacing w:val="16"/>
        </w:rPr>
        <w:t xml:space="preserve"> few tablespoons s</w:t>
      </w:r>
      <w:r w:rsidR="00781E74" w:rsidRPr="00781E74">
        <w:rPr>
          <w:spacing w:val="16"/>
        </w:rPr>
        <w:t>our cream</w:t>
      </w:r>
    </w:p>
    <w:p w:rsidR="00781E74" w:rsidRPr="00781E74" w:rsidRDefault="00781E74" w:rsidP="00781E74">
      <w:pPr>
        <w:pStyle w:val="BodyText"/>
        <w:spacing w:line="444" w:lineRule="auto"/>
        <w:ind w:left="101"/>
        <w:rPr>
          <w:spacing w:val="16"/>
        </w:rPr>
      </w:pPr>
      <w:r>
        <w:rPr>
          <w:spacing w:val="16"/>
        </w:rPr>
        <w:t xml:space="preserve">1 can </w:t>
      </w:r>
      <w:r w:rsidRPr="00781E74">
        <w:rPr>
          <w:spacing w:val="16"/>
        </w:rPr>
        <w:t>Hormel chili</w:t>
      </w:r>
    </w:p>
    <w:p w:rsidR="00781E74" w:rsidRPr="00781E74" w:rsidRDefault="00781E74" w:rsidP="00781E74">
      <w:pPr>
        <w:pStyle w:val="BodyText"/>
        <w:spacing w:line="444" w:lineRule="auto"/>
        <w:ind w:left="101"/>
        <w:rPr>
          <w:spacing w:val="16"/>
        </w:rPr>
      </w:pPr>
      <w:r>
        <w:rPr>
          <w:spacing w:val="16"/>
        </w:rPr>
        <w:t>1 can r</w:t>
      </w:r>
      <w:r w:rsidRPr="00781E74">
        <w:rPr>
          <w:spacing w:val="16"/>
        </w:rPr>
        <w:t>efried beans</w:t>
      </w:r>
    </w:p>
    <w:p w:rsidR="00781E74" w:rsidRDefault="00781E74" w:rsidP="00781E74">
      <w:pPr>
        <w:pStyle w:val="BodyText"/>
        <w:spacing w:line="444" w:lineRule="auto"/>
        <w:ind w:left="101"/>
        <w:rPr>
          <w:spacing w:val="16"/>
        </w:rPr>
      </w:pPr>
      <w:r>
        <w:rPr>
          <w:spacing w:val="16"/>
        </w:rPr>
        <w:t xml:space="preserve">1 can </w:t>
      </w:r>
      <w:r w:rsidRPr="00781E74">
        <w:rPr>
          <w:spacing w:val="16"/>
        </w:rPr>
        <w:t>salsa</w:t>
      </w:r>
    </w:p>
    <w:p w:rsidR="00AA3A0F" w:rsidRPr="00781E74" w:rsidRDefault="00AA3A0F" w:rsidP="00AA3A0F">
      <w:pPr>
        <w:pStyle w:val="BodyText"/>
        <w:spacing w:line="444" w:lineRule="auto"/>
        <w:ind w:left="101"/>
        <w:rPr>
          <w:spacing w:val="16"/>
        </w:rPr>
      </w:pPr>
      <w:r>
        <w:rPr>
          <w:spacing w:val="16"/>
        </w:rPr>
        <w:t>1 bunch scallions</w:t>
      </w:r>
    </w:p>
    <w:p w:rsidR="00781E74" w:rsidRDefault="00781E74" w:rsidP="00781E74">
      <w:pPr>
        <w:pStyle w:val="BodyText"/>
        <w:spacing w:line="444" w:lineRule="auto"/>
        <w:ind w:left="101"/>
        <w:rPr>
          <w:spacing w:val="16"/>
        </w:rPr>
      </w:pPr>
      <w:r>
        <w:rPr>
          <w:spacing w:val="16"/>
        </w:rPr>
        <w:t xml:space="preserve">1 package </w:t>
      </w:r>
      <w:r w:rsidRPr="00781E74">
        <w:rPr>
          <w:spacing w:val="16"/>
        </w:rPr>
        <w:t xml:space="preserve">Monterey Jack and Mexican </w:t>
      </w:r>
      <w:r>
        <w:rPr>
          <w:spacing w:val="16"/>
        </w:rPr>
        <w:t>cheese mix</w:t>
      </w:r>
    </w:p>
    <w:p w:rsidR="00781E74" w:rsidRDefault="00175FCC" w:rsidP="00781E74">
      <w:pPr>
        <w:pStyle w:val="BodyText"/>
        <w:spacing w:line="444" w:lineRule="auto"/>
        <w:ind w:left="101"/>
        <w:rPr>
          <w:sz w:val="2"/>
        </w:rPr>
      </w:pPr>
      <w:r>
        <w:rPr>
          <w:sz w:val="2"/>
        </w:rPr>
      </w:r>
      <w:r>
        <w:rPr>
          <w:sz w:val="2"/>
        </w:rPr>
        <w:pict>
          <v:group id="_x0000_s1545" style="width:7in;height:.5pt;mso-position-horizontal-relative:char;mso-position-vertical-relative:line" coordsize="10080,10">
            <v:line id="_x0000_s1546" style="position:absolute" from="0,5" to="10080,5" strokecolor="#231f20" strokeweight=".5pt"/>
            <w10:anchorlock/>
          </v:group>
        </w:pict>
      </w:r>
    </w:p>
    <w:p w:rsidR="00781E74" w:rsidRDefault="00781E74" w:rsidP="00781E74">
      <w:pPr>
        <w:pStyle w:val="BodyText"/>
        <w:spacing w:before="6"/>
        <w:rPr>
          <w:sz w:val="21"/>
        </w:rPr>
      </w:pPr>
    </w:p>
    <w:p w:rsidR="00781E74" w:rsidRPr="00085BD8" w:rsidRDefault="00781E74" w:rsidP="00781E74">
      <w:pPr>
        <w:pStyle w:val="BodyText"/>
        <w:ind w:left="101"/>
        <w:rPr>
          <w:color w:val="020302"/>
        </w:rPr>
      </w:pPr>
      <w:r>
        <w:rPr>
          <w:color w:val="020302"/>
        </w:rPr>
        <w:t xml:space="preserve">INSTRUCTIONS </w:t>
      </w:r>
    </w:p>
    <w:p w:rsidR="00781E74" w:rsidRPr="00A16A7C" w:rsidRDefault="00781E74" w:rsidP="00781E74">
      <w:pPr>
        <w:pStyle w:val="BodyText"/>
        <w:spacing w:before="8"/>
      </w:pPr>
    </w:p>
    <w:p w:rsidR="00781E74" w:rsidRPr="00781E74" w:rsidRDefault="00781E74" w:rsidP="00781E74">
      <w:pPr>
        <w:spacing w:line="276" w:lineRule="auto"/>
        <w:ind w:left="115" w:right="619"/>
        <w:rPr>
          <w:color w:val="020302"/>
          <w:spacing w:val="16"/>
          <w:sz w:val="20"/>
          <w:szCs w:val="20"/>
        </w:rPr>
      </w:pPr>
      <w:r>
        <w:rPr>
          <w:color w:val="020302"/>
          <w:spacing w:val="16"/>
          <w:sz w:val="20"/>
          <w:szCs w:val="20"/>
        </w:rPr>
        <w:t xml:space="preserve">Melt </w:t>
      </w:r>
      <w:r w:rsidRPr="00781E74">
        <w:rPr>
          <w:color w:val="020302"/>
          <w:spacing w:val="16"/>
          <w:sz w:val="20"/>
          <w:szCs w:val="20"/>
        </w:rPr>
        <w:t>cream cheese</w:t>
      </w:r>
      <w:r>
        <w:rPr>
          <w:color w:val="020302"/>
          <w:spacing w:val="16"/>
          <w:sz w:val="20"/>
          <w:szCs w:val="20"/>
        </w:rPr>
        <w:t>.</w:t>
      </w:r>
    </w:p>
    <w:p w:rsidR="00781E74" w:rsidRPr="00781E74" w:rsidRDefault="00781E74" w:rsidP="00781E74">
      <w:pPr>
        <w:spacing w:line="276" w:lineRule="auto"/>
        <w:ind w:left="115" w:right="619"/>
        <w:rPr>
          <w:color w:val="020302"/>
          <w:spacing w:val="16"/>
          <w:sz w:val="20"/>
          <w:szCs w:val="20"/>
        </w:rPr>
      </w:pPr>
      <w:r w:rsidRPr="00781E74">
        <w:rPr>
          <w:color w:val="020302"/>
          <w:spacing w:val="16"/>
          <w:sz w:val="20"/>
          <w:szCs w:val="20"/>
        </w:rPr>
        <w:t xml:space="preserve">Mix with </w:t>
      </w:r>
      <w:r w:rsidR="00A9748E">
        <w:rPr>
          <w:spacing w:val="16"/>
        </w:rPr>
        <w:t xml:space="preserve">½ </w:t>
      </w:r>
      <w:r w:rsidRPr="00781E74">
        <w:rPr>
          <w:color w:val="020302"/>
          <w:spacing w:val="16"/>
          <w:sz w:val="20"/>
          <w:szCs w:val="20"/>
        </w:rPr>
        <w:t>packet of taco seasoning and a couple tablespoons of sour cream</w:t>
      </w:r>
      <w:r>
        <w:rPr>
          <w:color w:val="020302"/>
          <w:spacing w:val="16"/>
          <w:sz w:val="20"/>
          <w:szCs w:val="20"/>
        </w:rPr>
        <w:t>.</w:t>
      </w:r>
    </w:p>
    <w:p w:rsidR="00781E74" w:rsidRDefault="00781E74" w:rsidP="00781E74">
      <w:pPr>
        <w:spacing w:line="276" w:lineRule="auto"/>
        <w:ind w:left="115" w:right="619"/>
        <w:rPr>
          <w:color w:val="020302"/>
          <w:spacing w:val="16"/>
          <w:sz w:val="20"/>
          <w:szCs w:val="20"/>
        </w:rPr>
      </w:pPr>
      <w:r w:rsidRPr="00781E74">
        <w:rPr>
          <w:color w:val="020302"/>
          <w:spacing w:val="16"/>
          <w:sz w:val="20"/>
          <w:szCs w:val="20"/>
        </w:rPr>
        <w:t xml:space="preserve">Layer on the bottom of a 9x12 </w:t>
      </w:r>
      <w:r w:rsidR="00AA3A0F">
        <w:rPr>
          <w:color w:val="020302"/>
          <w:spacing w:val="16"/>
          <w:sz w:val="20"/>
          <w:szCs w:val="20"/>
        </w:rPr>
        <w:t xml:space="preserve">inch </w:t>
      </w:r>
      <w:r w:rsidRPr="00781E74">
        <w:rPr>
          <w:color w:val="020302"/>
          <w:spacing w:val="16"/>
          <w:sz w:val="20"/>
          <w:szCs w:val="20"/>
        </w:rPr>
        <w:t>dish</w:t>
      </w:r>
      <w:r>
        <w:rPr>
          <w:color w:val="020302"/>
          <w:spacing w:val="16"/>
          <w:sz w:val="20"/>
          <w:szCs w:val="20"/>
        </w:rPr>
        <w:t>.</w:t>
      </w:r>
    </w:p>
    <w:p w:rsidR="00781E74" w:rsidRPr="00781E74" w:rsidRDefault="00781E74" w:rsidP="00781E74">
      <w:pPr>
        <w:spacing w:line="276" w:lineRule="auto"/>
        <w:ind w:left="115" w:right="619"/>
        <w:rPr>
          <w:color w:val="020302"/>
          <w:spacing w:val="16"/>
          <w:sz w:val="20"/>
          <w:szCs w:val="20"/>
        </w:rPr>
      </w:pPr>
      <w:r>
        <w:rPr>
          <w:color w:val="020302"/>
          <w:spacing w:val="16"/>
          <w:sz w:val="20"/>
          <w:szCs w:val="20"/>
        </w:rPr>
        <w:t xml:space="preserve">Heat </w:t>
      </w:r>
      <w:r w:rsidRPr="00781E74">
        <w:rPr>
          <w:color w:val="020302"/>
          <w:spacing w:val="16"/>
          <w:sz w:val="20"/>
          <w:szCs w:val="20"/>
        </w:rPr>
        <w:t>Hormel chili and spread on top</w:t>
      </w:r>
      <w:r>
        <w:rPr>
          <w:color w:val="020302"/>
          <w:spacing w:val="16"/>
          <w:sz w:val="20"/>
          <w:szCs w:val="20"/>
        </w:rPr>
        <w:t>.</w:t>
      </w:r>
    </w:p>
    <w:p w:rsidR="00781E74" w:rsidRPr="00781E74" w:rsidRDefault="00781E74" w:rsidP="00781E74">
      <w:pPr>
        <w:spacing w:line="276" w:lineRule="auto"/>
        <w:ind w:left="115" w:right="619"/>
        <w:rPr>
          <w:color w:val="020302"/>
          <w:spacing w:val="16"/>
          <w:sz w:val="20"/>
          <w:szCs w:val="20"/>
        </w:rPr>
      </w:pPr>
      <w:r>
        <w:rPr>
          <w:color w:val="020302"/>
          <w:spacing w:val="16"/>
          <w:sz w:val="20"/>
          <w:szCs w:val="20"/>
        </w:rPr>
        <w:t xml:space="preserve">Layer </w:t>
      </w:r>
      <w:r w:rsidRPr="00781E74">
        <w:rPr>
          <w:color w:val="020302"/>
          <w:spacing w:val="16"/>
          <w:sz w:val="20"/>
          <w:szCs w:val="20"/>
        </w:rPr>
        <w:t>refried beans on top of that</w:t>
      </w:r>
      <w:r>
        <w:rPr>
          <w:color w:val="020302"/>
          <w:spacing w:val="16"/>
          <w:sz w:val="20"/>
          <w:szCs w:val="20"/>
        </w:rPr>
        <w:t>.</w:t>
      </w:r>
    </w:p>
    <w:p w:rsidR="00781E74" w:rsidRPr="00781E74" w:rsidRDefault="00781E74" w:rsidP="00781E74">
      <w:pPr>
        <w:spacing w:line="276" w:lineRule="auto"/>
        <w:ind w:left="115" w:right="619"/>
        <w:rPr>
          <w:color w:val="020302"/>
          <w:spacing w:val="16"/>
          <w:sz w:val="20"/>
          <w:szCs w:val="20"/>
        </w:rPr>
      </w:pPr>
      <w:r>
        <w:rPr>
          <w:color w:val="020302"/>
          <w:spacing w:val="16"/>
          <w:sz w:val="20"/>
          <w:szCs w:val="20"/>
        </w:rPr>
        <w:t xml:space="preserve">Put </w:t>
      </w:r>
      <w:r w:rsidRPr="00781E74">
        <w:rPr>
          <w:color w:val="020302"/>
          <w:spacing w:val="16"/>
          <w:sz w:val="20"/>
          <w:szCs w:val="20"/>
        </w:rPr>
        <w:t xml:space="preserve">salsa through a strainer and layer the peppers and tomatoes that are remaining to the mixture.  </w:t>
      </w:r>
    </w:p>
    <w:p w:rsidR="00781E74" w:rsidRPr="00781E74" w:rsidRDefault="00781E74" w:rsidP="00781E74">
      <w:pPr>
        <w:spacing w:line="276" w:lineRule="auto"/>
        <w:ind w:left="115" w:right="619"/>
        <w:rPr>
          <w:color w:val="020302"/>
          <w:spacing w:val="16"/>
          <w:sz w:val="20"/>
          <w:szCs w:val="20"/>
        </w:rPr>
      </w:pPr>
      <w:r w:rsidRPr="00781E74">
        <w:rPr>
          <w:color w:val="020302"/>
          <w:spacing w:val="16"/>
          <w:sz w:val="20"/>
          <w:szCs w:val="20"/>
        </w:rPr>
        <w:t xml:space="preserve">Chop and spread </w:t>
      </w:r>
      <w:r>
        <w:rPr>
          <w:color w:val="020302"/>
          <w:spacing w:val="16"/>
          <w:sz w:val="20"/>
          <w:szCs w:val="20"/>
        </w:rPr>
        <w:t>green onions</w:t>
      </w:r>
      <w:r w:rsidRPr="00781E74">
        <w:rPr>
          <w:color w:val="020302"/>
          <w:spacing w:val="16"/>
          <w:sz w:val="20"/>
          <w:szCs w:val="20"/>
        </w:rPr>
        <w:t xml:space="preserve"> on top of that (whole bunch)</w:t>
      </w:r>
      <w:r>
        <w:rPr>
          <w:color w:val="020302"/>
          <w:spacing w:val="16"/>
          <w:sz w:val="20"/>
          <w:szCs w:val="20"/>
        </w:rPr>
        <w:t>.</w:t>
      </w:r>
    </w:p>
    <w:p w:rsidR="00781E74" w:rsidRPr="00781E74" w:rsidRDefault="00781E74" w:rsidP="00781E74">
      <w:pPr>
        <w:spacing w:line="276" w:lineRule="auto"/>
        <w:ind w:left="115" w:right="619"/>
        <w:rPr>
          <w:color w:val="020302"/>
          <w:spacing w:val="16"/>
          <w:sz w:val="20"/>
          <w:szCs w:val="20"/>
        </w:rPr>
      </w:pPr>
      <w:r w:rsidRPr="00781E74">
        <w:rPr>
          <w:color w:val="020302"/>
          <w:spacing w:val="16"/>
          <w:sz w:val="20"/>
          <w:szCs w:val="20"/>
        </w:rPr>
        <w:t xml:space="preserve">Top with </w:t>
      </w:r>
      <w:r>
        <w:rPr>
          <w:color w:val="020302"/>
          <w:spacing w:val="16"/>
          <w:sz w:val="20"/>
          <w:szCs w:val="20"/>
        </w:rPr>
        <w:t>cheese.</w:t>
      </w:r>
    </w:p>
    <w:p w:rsidR="00781E74" w:rsidRPr="00781E74" w:rsidRDefault="00781E74" w:rsidP="00781E74">
      <w:pPr>
        <w:spacing w:line="276" w:lineRule="auto"/>
        <w:ind w:left="115" w:right="619"/>
        <w:rPr>
          <w:color w:val="020302"/>
          <w:spacing w:val="16"/>
          <w:sz w:val="20"/>
          <w:szCs w:val="20"/>
        </w:rPr>
      </w:pPr>
    </w:p>
    <w:p w:rsidR="00781E74" w:rsidRPr="00781E74" w:rsidRDefault="00781E74" w:rsidP="00781E74">
      <w:pPr>
        <w:spacing w:line="276" w:lineRule="auto"/>
        <w:ind w:left="115" w:right="619"/>
        <w:rPr>
          <w:color w:val="020302"/>
          <w:spacing w:val="16"/>
          <w:sz w:val="20"/>
          <w:szCs w:val="20"/>
        </w:rPr>
      </w:pPr>
      <w:r w:rsidRPr="00781E74">
        <w:rPr>
          <w:color w:val="020302"/>
          <w:spacing w:val="16"/>
          <w:sz w:val="20"/>
          <w:szCs w:val="20"/>
        </w:rPr>
        <w:t>Bake at 370</w:t>
      </w:r>
      <w:r w:rsidR="00A9748E">
        <w:rPr>
          <w:color w:val="020302"/>
          <w:spacing w:val="16"/>
        </w:rPr>
        <w:sym w:font="Symbol" w:char="F0B0"/>
      </w:r>
      <w:r w:rsidR="00A9748E">
        <w:rPr>
          <w:color w:val="020302"/>
          <w:spacing w:val="16"/>
        </w:rPr>
        <w:t xml:space="preserve"> </w:t>
      </w:r>
      <w:r w:rsidRPr="00781E74">
        <w:rPr>
          <w:color w:val="020302"/>
          <w:spacing w:val="16"/>
          <w:sz w:val="20"/>
          <w:szCs w:val="20"/>
        </w:rPr>
        <w:t>for 30 minutes</w:t>
      </w:r>
      <w:r>
        <w:rPr>
          <w:color w:val="020302"/>
          <w:spacing w:val="16"/>
          <w:sz w:val="20"/>
          <w:szCs w:val="20"/>
        </w:rPr>
        <w:t>.</w:t>
      </w:r>
    </w:p>
    <w:p w:rsidR="00757643" w:rsidRDefault="00781E74" w:rsidP="00781E74">
      <w:pPr>
        <w:spacing w:line="276" w:lineRule="auto"/>
        <w:ind w:left="115" w:right="619"/>
        <w:rPr>
          <w:color w:val="020302"/>
          <w:spacing w:val="16"/>
          <w:sz w:val="20"/>
          <w:szCs w:val="20"/>
        </w:rPr>
      </w:pPr>
      <w:r w:rsidRPr="00781E74">
        <w:rPr>
          <w:color w:val="020302"/>
          <w:spacing w:val="16"/>
          <w:sz w:val="20"/>
          <w:szCs w:val="20"/>
        </w:rPr>
        <w:t>Serve hot with chips</w:t>
      </w:r>
      <w:r>
        <w:rPr>
          <w:color w:val="020302"/>
          <w:spacing w:val="16"/>
          <w:sz w:val="20"/>
          <w:szCs w:val="20"/>
        </w:rPr>
        <w:t>.</w:t>
      </w:r>
    </w:p>
    <w:p w:rsidR="00757643" w:rsidRDefault="00757643">
      <w:pPr>
        <w:rPr>
          <w:color w:val="020302"/>
          <w:spacing w:val="16"/>
          <w:sz w:val="20"/>
          <w:szCs w:val="20"/>
        </w:rPr>
      </w:pPr>
      <w:r>
        <w:rPr>
          <w:color w:val="020302"/>
          <w:spacing w:val="16"/>
          <w:sz w:val="20"/>
          <w:szCs w:val="20"/>
        </w:rPr>
        <w:br w:type="page"/>
      </w:r>
    </w:p>
    <w:p w:rsidR="007132C7" w:rsidRDefault="00175FCC" w:rsidP="007132C7">
      <w:pPr>
        <w:pStyle w:val="BodyText"/>
        <w:spacing w:line="20" w:lineRule="exact"/>
        <w:ind w:left="95"/>
        <w:rPr>
          <w:sz w:val="2"/>
        </w:rPr>
      </w:pPr>
      <w:r>
        <w:rPr>
          <w:sz w:val="2"/>
        </w:rPr>
      </w:r>
      <w:r>
        <w:rPr>
          <w:sz w:val="2"/>
        </w:rPr>
        <w:pict>
          <v:group id="_x0000_s1611" style="width:7in;height:.5pt;mso-position-horizontal-relative:char;mso-position-vertical-relative:line" coordsize="10080,10">
            <v:line id="_x0000_s1612" style="position:absolute" from="0,5" to="10080,5" strokecolor="#231f20" strokeweight=".5pt"/>
            <w10:anchorlock/>
          </v:group>
        </w:pict>
      </w:r>
    </w:p>
    <w:p w:rsidR="007132C7" w:rsidRPr="00FF14BA" w:rsidRDefault="007132C7" w:rsidP="007132C7">
      <w:pPr>
        <w:jc w:val="center"/>
        <w:rPr>
          <w:spacing w:val="16"/>
          <w:sz w:val="24"/>
          <w:szCs w:val="24"/>
        </w:rPr>
      </w:pPr>
      <w:r>
        <w:rPr>
          <w:sz w:val="2"/>
        </w:rPr>
        <w:t>\</w:t>
      </w:r>
    </w:p>
    <w:p w:rsidR="007132C7" w:rsidRPr="006B4CDD" w:rsidRDefault="007132C7" w:rsidP="007132C7">
      <w:pPr>
        <w:pStyle w:val="Heading2"/>
      </w:pPr>
      <w:bookmarkStart w:id="34" w:name="_Toc71024409"/>
      <w:r>
        <w:t>OLIVE CHEESE BREAD</w:t>
      </w:r>
      <w:bookmarkEnd w:id="34"/>
    </w:p>
    <w:p w:rsidR="007132C7" w:rsidRDefault="00175FCC" w:rsidP="007132C7">
      <w:pPr>
        <w:pStyle w:val="BodyText"/>
        <w:spacing w:line="20" w:lineRule="exact"/>
        <w:ind w:left="95"/>
        <w:rPr>
          <w:sz w:val="2"/>
        </w:rPr>
      </w:pPr>
      <w:r>
        <w:rPr>
          <w:sz w:val="2"/>
        </w:rPr>
      </w:r>
      <w:r>
        <w:rPr>
          <w:sz w:val="2"/>
        </w:rPr>
        <w:pict>
          <v:group id="_x0000_s1609" style="width:7in;height:.5pt;mso-position-horizontal-relative:char;mso-position-vertical-relative:line" coordsize="10080,10">
            <v:line id="_x0000_s1610" style="position:absolute" from="0,5" to="10080,5" strokecolor="#231f20" strokeweight=".5pt"/>
            <w10:anchorlock/>
          </v:group>
        </w:pict>
      </w:r>
    </w:p>
    <w:p w:rsidR="007132C7" w:rsidRDefault="007132C7" w:rsidP="007132C7">
      <w:pPr>
        <w:spacing w:before="40"/>
        <w:jc w:val="center"/>
        <w:rPr>
          <w:spacing w:val="16"/>
          <w:sz w:val="24"/>
          <w:szCs w:val="24"/>
        </w:rPr>
      </w:pPr>
      <w:r w:rsidRPr="003C0C33">
        <w:rPr>
          <w:spacing w:val="16"/>
          <w:sz w:val="24"/>
          <w:szCs w:val="24"/>
        </w:rPr>
        <w:t>FR</w:t>
      </w:r>
      <w:r>
        <w:rPr>
          <w:spacing w:val="16"/>
          <w:sz w:val="24"/>
          <w:szCs w:val="24"/>
        </w:rPr>
        <w:t>OM THE KITCHEN OF BARBARA BRANDOLINI</w:t>
      </w:r>
    </w:p>
    <w:p w:rsidR="007132C7" w:rsidRDefault="007132C7" w:rsidP="007132C7">
      <w:pPr>
        <w:spacing w:before="40"/>
        <w:jc w:val="center"/>
        <w:rPr>
          <w:spacing w:val="16"/>
          <w:sz w:val="24"/>
          <w:szCs w:val="24"/>
        </w:rPr>
      </w:pPr>
    </w:p>
    <w:p w:rsidR="007132C7" w:rsidRPr="00DF5F87" w:rsidRDefault="007132C7" w:rsidP="00082512">
      <w:pPr>
        <w:ind w:left="101"/>
        <w:rPr>
          <w:color w:val="020302"/>
          <w:spacing w:val="16"/>
          <w:sz w:val="20"/>
          <w:szCs w:val="20"/>
        </w:rPr>
      </w:pPr>
      <w:r>
        <w:rPr>
          <w:color w:val="020302"/>
          <w:spacing w:val="16"/>
          <w:sz w:val="20"/>
          <w:szCs w:val="20"/>
        </w:rPr>
        <w:t>If you love olives, you will love these! These can be frozen.</w:t>
      </w:r>
    </w:p>
    <w:p w:rsidR="007132C7" w:rsidRPr="004C6041" w:rsidRDefault="007132C7" w:rsidP="007132C7">
      <w:pPr>
        <w:spacing w:before="40"/>
        <w:rPr>
          <w:spacing w:val="16"/>
          <w:sz w:val="24"/>
          <w:szCs w:val="24"/>
        </w:rPr>
      </w:pPr>
    </w:p>
    <w:p w:rsidR="007132C7" w:rsidRPr="00DC5B53" w:rsidRDefault="007132C7" w:rsidP="007132C7">
      <w:pPr>
        <w:pStyle w:val="BodyText"/>
        <w:ind w:left="101"/>
        <w:rPr>
          <w:color w:val="020302"/>
          <w:sz w:val="21"/>
          <w:szCs w:val="21"/>
        </w:rPr>
      </w:pPr>
    </w:p>
    <w:p w:rsidR="007132C7" w:rsidRPr="00085BD8" w:rsidRDefault="007132C7" w:rsidP="007132C7">
      <w:pPr>
        <w:pStyle w:val="BodyText"/>
        <w:ind w:left="101"/>
        <w:rPr>
          <w:color w:val="020302"/>
        </w:rPr>
      </w:pPr>
      <w:r>
        <w:rPr>
          <w:color w:val="020302"/>
        </w:rPr>
        <w:t xml:space="preserve">INGREDIENTS </w:t>
      </w:r>
    </w:p>
    <w:p w:rsidR="007132C7" w:rsidRPr="00A16A7C" w:rsidRDefault="007132C7" w:rsidP="007132C7">
      <w:pPr>
        <w:pStyle w:val="BodyText"/>
        <w:spacing w:before="8"/>
        <w:ind w:left="101"/>
      </w:pPr>
    </w:p>
    <w:p w:rsidR="007132C7" w:rsidRPr="007132C7" w:rsidRDefault="007132C7" w:rsidP="007132C7">
      <w:pPr>
        <w:pStyle w:val="BodyText"/>
        <w:spacing w:line="444" w:lineRule="auto"/>
        <w:ind w:left="101"/>
        <w:rPr>
          <w:spacing w:val="16"/>
        </w:rPr>
      </w:pPr>
      <w:r w:rsidRPr="007132C7">
        <w:rPr>
          <w:spacing w:val="16"/>
        </w:rPr>
        <w:t xml:space="preserve">1 </w:t>
      </w:r>
      <w:r w:rsidR="00BC6E99">
        <w:rPr>
          <w:spacing w:val="16"/>
        </w:rPr>
        <w:t>6-ounce can</w:t>
      </w:r>
      <w:r w:rsidRPr="007132C7">
        <w:rPr>
          <w:spacing w:val="16"/>
        </w:rPr>
        <w:t xml:space="preserve"> black olives, drained</w:t>
      </w:r>
    </w:p>
    <w:p w:rsidR="007132C7" w:rsidRPr="007132C7" w:rsidRDefault="007132C7" w:rsidP="007132C7">
      <w:pPr>
        <w:pStyle w:val="BodyText"/>
        <w:spacing w:line="444" w:lineRule="auto"/>
        <w:ind w:left="101"/>
        <w:rPr>
          <w:spacing w:val="16"/>
        </w:rPr>
      </w:pPr>
      <w:r w:rsidRPr="007132C7">
        <w:rPr>
          <w:spacing w:val="16"/>
        </w:rPr>
        <w:t xml:space="preserve">1 </w:t>
      </w:r>
      <w:r w:rsidR="00BC6E99">
        <w:rPr>
          <w:spacing w:val="16"/>
        </w:rPr>
        <w:t>6-ounce jar</w:t>
      </w:r>
      <w:r>
        <w:rPr>
          <w:spacing w:val="16"/>
        </w:rPr>
        <w:t xml:space="preserve"> </w:t>
      </w:r>
      <w:r w:rsidRPr="007132C7">
        <w:rPr>
          <w:spacing w:val="16"/>
        </w:rPr>
        <w:t>pimento stuffed sliced green olives, drained</w:t>
      </w:r>
    </w:p>
    <w:p w:rsidR="007132C7" w:rsidRDefault="007132C7" w:rsidP="007132C7">
      <w:pPr>
        <w:pStyle w:val="BodyText"/>
        <w:spacing w:line="444" w:lineRule="auto"/>
        <w:ind w:left="101"/>
        <w:rPr>
          <w:spacing w:val="16"/>
        </w:rPr>
      </w:pPr>
      <w:r>
        <w:rPr>
          <w:spacing w:val="16"/>
        </w:rPr>
        <w:t xml:space="preserve">1 stick </w:t>
      </w:r>
      <w:r w:rsidRPr="007132C7">
        <w:rPr>
          <w:spacing w:val="16"/>
        </w:rPr>
        <w:t>but</w:t>
      </w:r>
      <w:r>
        <w:rPr>
          <w:spacing w:val="16"/>
        </w:rPr>
        <w:t>ter, at room</w:t>
      </w:r>
      <w:r w:rsidRPr="007132C7">
        <w:rPr>
          <w:spacing w:val="16"/>
        </w:rPr>
        <w:t xml:space="preserve"> temp</w:t>
      </w:r>
      <w:r>
        <w:rPr>
          <w:spacing w:val="16"/>
        </w:rPr>
        <w:t>erature (</w:t>
      </w:r>
      <w:r w:rsidRPr="007132C7">
        <w:rPr>
          <w:spacing w:val="16"/>
        </w:rPr>
        <w:t>so soft</w:t>
      </w:r>
      <w:r>
        <w:rPr>
          <w:spacing w:val="16"/>
        </w:rPr>
        <w:t>)</w:t>
      </w:r>
    </w:p>
    <w:p w:rsidR="007132C7" w:rsidRDefault="00A9748E" w:rsidP="007132C7">
      <w:pPr>
        <w:pStyle w:val="BodyText"/>
        <w:spacing w:line="444" w:lineRule="auto"/>
        <w:ind w:left="101"/>
        <w:rPr>
          <w:spacing w:val="16"/>
        </w:rPr>
      </w:pPr>
      <w:r>
        <w:rPr>
          <w:spacing w:val="16"/>
        </w:rPr>
        <w:t xml:space="preserve">½ </w:t>
      </w:r>
      <w:r w:rsidR="007132C7">
        <w:rPr>
          <w:spacing w:val="16"/>
        </w:rPr>
        <w:t>cup mayo</w:t>
      </w:r>
    </w:p>
    <w:p w:rsidR="00470F27" w:rsidRPr="007132C7" w:rsidRDefault="00470F27" w:rsidP="00470F27">
      <w:pPr>
        <w:pStyle w:val="BodyText"/>
        <w:spacing w:line="444" w:lineRule="auto"/>
        <w:ind w:left="101"/>
        <w:rPr>
          <w:spacing w:val="16"/>
        </w:rPr>
      </w:pPr>
      <w:r>
        <w:rPr>
          <w:spacing w:val="16"/>
        </w:rPr>
        <w:t xml:space="preserve">2 </w:t>
      </w:r>
      <w:r w:rsidRPr="007132C7">
        <w:rPr>
          <w:spacing w:val="16"/>
        </w:rPr>
        <w:t>green onions</w:t>
      </w:r>
    </w:p>
    <w:p w:rsidR="007132C7" w:rsidRDefault="007132C7" w:rsidP="007132C7">
      <w:pPr>
        <w:pStyle w:val="BodyText"/>
        <w:spacing w:line="444" w:lineRule="auto"/>
        <w:ind w:left="101"/>
        <w:rPr>
          <w:spacing w:val="16"/>
        </w:rPr>
      </w:pPr>
      <w:r w:rsidRPr="007132C7">
        <w:rPr>
          <w:spacing w:val="16"/>
        </w:rPr>
        <w:t>1 loaf crust</w:t>
      </w:r>
      <w:r>
        <w:rPr>
          <w:spacing w:val="16"/>
        </w:rPr>
        <w:t>y</w:t>
      </w:r>
      <w:r w:rsidRPr="007132C7">
        <w:rPr>
          <w:spacing w:val="16"/>
        </w:rPr>
        <w:t xml:space="preserve"> Frenc</w:t>
      </w:r>
      <w:r>
        <w:rPr>
          <w:spacing w:val="16"/>
        </w:rPr>
        <w:t>h bread (the long thin one), slice lengthwise</w:t>
      </w:r>
    </w:p>
    <w:p w:rsidR="00470F27" w:rsidRPr="00CE6B40" w:rsidRDefault="00470F27" w:rsidP="00470F27">
      <w:pPr>
        <w:pStyle w:val="BodyText"/>
        <w:spacing w:line="444" w:lineRule="auto"/>
        <w:ind w:left="101"/>
        <w:rPr>
          <w:spacing w:val="16"/>
        </w:rPr>
      </w:pPr>
      <w:r>
        <w:rPr>
          <w:spacing w:val="16"/>
        </w:rPr>
        <w:t>12 ounces</w:t>
      </w:r>
      <w:r w:rsidRPr="007132C7">
        <w:rPr>
          <w:spacing w:val="16"/>
        </w:rPr>
        <w:t xml:space="preserve"> Monterey</w:t>
      </w:r>
      <w:r>
        <w:rPr>
          <w:spacing w:val="16"/>
        </w:rPr>
        <w:t xml:space="preserve"> cheese</w:t>
      </w:r>
      <w:r w:rsidRPr="007132C7">
        <w:rPr>
          <w:spacing w:val="16"/>
        </w:rPr>
        <w:t>, grated</w:t>
      </w:r>
    </w:p>
    <w:p w:rsidR="007132C7" w:rsidRDefault="00175FCC" w:rsidP="007132C7">
      <w:pPr>
        <w:pStyle w:val="BodyText"/>
        <w:spacing w:line="444" w:lineRule="auto"/>
        <w:ind w:left="101"/>
        <w:rPr>
          <w:sz w:val="2"/>
        </w:rPr>
      </w:pPr>
      <w:r>
        <w:rPr>
          <w:sz w:val="2"/>
        </w:rPr>
      </w:r>
      <w:r>
        <w:rPr>
          <w:sz w:val="2"/>
        </w:rPr>
        <w:pict>
          <v:group id="_x0000_s1607" style="width:7in;height:.5pt;mso-position-horizontal-relative:char;mso-position-vertical-relative:line" coordsize="10080,10">
            <v:line id="_x0000_s1608" style="position:absolute" from="0,5" to="10080,5" strokecolor="#231f20" strokeweight=".5pt"/>
            <w10:anchorlock/>
          </v:group>
        </w:pict>
      </w:r>
    </w:p>
    <w:p w:rsidR="007132C7" w:rsidRDefault="007132C7" w:rsidP="007132C7">
      <w:pPr>
        <w:pStyle w:val="BodyText"/>
        <w:spacing w:before="6"/>
        <w:rPr>
          <w:sz w:val="21"/>
        </w:rPr>
      </w:pPr>
    </w:p>
    <w:p w:rsidR="007132C7" w:rsidRPr="00085BD8" w:rsidRDefault="007132C7" w:rsidP="007132C7">
      <w:pPr>
        <w:pStyle w:val="BodyText"/>
        <w:ind w:left="101"/>
        <w:rPr>
          <w:color w:val="020302"/>
        </w:rPr>
      </w:pPr>
      <w:r>
        <w:rPr>
          <w:color w:val="020302"/>
        </w:rPr>
        <w:t xml:space="preserve">INSTRUCTIONS </w:t>
      </w:r>
    </w:p>
    <w:p w:rsidR="007132C7" w:rsidRPr="00A16A7C" w:rsidRDefault="007132C7" w:rsidP="007132C7">
      <w:pPr>
        <w:pStyle w:val="BodyText"/>
        <w:spacing w:before="8"/>
      </w:pPr>
    </w:p>
    <w:p w:rsidR="007132C7" w:rsidRDefault="007132C7" w:rsidP="007132C7">
      <w:pPr>
        <w:spacing w:line="276" w:lineRule="auto"/>
        <w:ind w:left="115" w:right="619"/>
        <w:rPr>
          <w:color w:val="020302"/>
          <w:spacing w:val="16"/>
          <w:sz w:val="20"/>
          <w:szCs w:val="20"/>
        </w:rPr>
      </w:pPr>
      <w:r w:rsidRPr="007132C7">
        <w:rPr>
          <w:color w:val="020302"/>
          <w:spacing w:val="16"/>
          <w:sz w:val="20"/>
          <w:szCs w:val="20"/>
        </w:rPr>
        <w:t>Preheat oven to 350</w:t>
      </w:r>
      <w:r w:rsidR="00543613">
        <w:rPr>
          <w:color w:val="020302"/>
          <w:spacing w:val="16"/>
        </w:rPr>
        <w:sym w:font="Symbol" w:char="F0B0"/>
      </w:r>
      <w:r w:rsidRPr="007132C7">
        <w:rPr>
          <w:color w:val="020302"/>
          <w:spacing w:val="16"/>
          <w:sz w:val="20"/>
          <w:szCs w:val="20"/>
        </w:rPr>
        <w:t>.</w:t>
      </w:r>
    </w:p>
    <w:p w:rsidR="007132C7" w:rsidRPr="007132C7" w:rsidRDefault="007132C7" w:rsidP="007132C7">
      <w:pPr>
        <w:spacing w:line="276" w:lineRule="auto"/>
        <w:ind w:left="115" w:right="619"/>
        <w:rPr>
          <w:color w:val="020302"/>
          <w:spacing w:val="16"/>
          <w:sz w:val="20"/>
          <w:szCs w:val="20"/>
        </w:rPr>
      </w:pPr>
    </w:p>
    <w:p w:rsidR="007132C7" w:rsidRDefault="007132C7" w:rsidP="007132C7">
      <w:pPr>
        <w:spacing w:line="276" w:lineRule="auto"/>
        <w:ind w:left="115" w:right="619"/>
        <w:rPr>
          <w:color w:val="020302"/>
          <w:spacing w:val="16"/>
          <w:sz w:val="20"/>
          <w:szCs w:val="20"/>
        </w:rPr>
      </w:pPr>
      <w:r>
        <w:rPr>
          <w:color w:val="020302"/>
          <w:spacing w:val="16"/>
          <w:sz w:val="20"/>
          <w:szCs w:val="20"/>
        </w:rPr>
        <w:t>Roughly chop both olives.</w:t>
      </w:r>
    </w:p>
    <w:p w:rsidR="007132C7" w:rsidRPr="007132C7" w:rsidRDefault="007132C7" w:rsidP="007132C7">
      <w:pPr>
        <w:spacing w:line="276" w:lineRule="auto"/>
        <w:ind w:left="115" w:right="619"/>
        <w:rPr>
          <w:color w:val="020302"/>
          <w:spacing w:val="16"/>
          <w:sz w:val="20"/>
          <w:szCs w:val="20"/>
        </w:rPr>
      </w:pPr>
      <w:r>
        <w:rPr>
          <w:color w:val="020302"/>
          <w:spacing w:val="16"/>
          <w:sz w:val="20"/>
          <w:szCs w:val="20"/>
        </w:rPr>
        <w:t>M</w:t>
      </w:r>
      <w:r w:rsidRPr="007132C7">
        <w:rPr>
          <w:color w:val="020302"/>
          <w:spacing w:val="16"/>
          <w:sz w:val="20"/>
          <w:szCs w:val="20"/>
        </w:rPr>
        <w:t>ix butter, mayo, both olives and green onions, mix well.</w:t>
      </w:r>
    </w:p>
    <w:p w:rsidR="007132C7" w:rsidRPr="007132C7" w:rsidRDefault="007132C7" w:rsidP="007132C7">
      <w:pPr>
        <w:spacing w:line="276" w:lineRule="auto"/>
        <w:ind w:left="115" w:right="619"/>
        <w:rPr>
          <w:color w:val="020302"/>
          <w:spacing w:val="16"/>
          <w:sz w:val="20"/>
          <w:szCs w:val="20"/>
        </w:rPr>
      </w:pPr>
      <w:r w:rsidRPr="007132C7">
        <w:rPr>
          <w:color w:val="020302"/>
          <w:spacing w:val="16"/>
          <w:sz w:val="20"/>
          <w:szCs w:val="20"/>
        </w:rPr>
        <w:t>Put</w:t>
      </w:r>
      <w:r>
        <w:rPr>
          <w:color w:val="020302"/>
          <w:spacing w:val="16"/>
          <w:sz w:val="20"/>
          <w:szCs w:val="20"/>
        </w:rPr>
        <w:t xml:space="preserve"> olive mixture on bread.</w:t>
      </w:r>
    </w:p>
    <w:p w:rsidR="007132C7" w:rsidRPr="007132C7" w:rsidRDefault="007132C7" w:rsidP="007132C7">
      <w:pPr>
        <w:spacing w:line="276" w:lineRule="auto"/>
        <w:ind w:left="115" w:right="619"/>
        <w:rPr>
          <w:color w:val="020302"/>
          <w:spacing w:val="16"/>
          <w:sz w:val="20"/>
          <w:szCs w:val="20"/>
        </w:rPr>
      </w:pPr>
      <w:r>
        <w:rPr>
          <w:color w:val="020302"/>
          <w:spacing w:val="16"/>
          <w:sz w:val="20"/>
          <w:szCs w:val="20"/>
        </w:rPr>
        <w:t>Top with cheese</w:t>
      </w:r>
      <w:r w:rsidRPr="007132C7">
        <w:rPr>
          <w:color w:val="020302"/>
          <w:spacing w:val="16"/>
          <w:sz w:val="20"/>
          <w:szCs w:val="20"/>
        </w:rPr>
        <w:t>.</w:t>
      </w:r>
    </w:p>
    <w:p w:rsidR="007132C7" w:rsidRPr="007132C7" w:rsidRDefault="007132C7" w:rsidP="007132C7">
      <w:pPr>
        <w:spacing w:line="276" w:lineRule="auto"/>
        <w:ind w:left="115" w:right="619"/>
        <w:rPr>
          <w:color w:val="020302"/>
          <w:spacing w:val="16"/>
          <w:sz w:val="20"/>
          <w:szCs w:val="20"/>
        </w:rPr>
      </w:pPr>
    </w:p>
    <w:p w:rsidR="007132C7" w:rsidRDefault="007132C7" w:rsidP="007132C7">
      <w:pPr>
        <w:spacing w:line="276" w:lineRule="auto"/>
        <w:ind w:left="115" w:right="619"/>
        <w:rPr>
          <w:color w:val="020302"/>
          <w:spacing w:val="16"/>
          <w:sz w:val="20"/>
          <w:szCs w:val="20"/>
        </w:rPr>
      </w:pPr>
      <w:r>
        <w:rPr>
          <w:color w:val="020302"/>
          <w:spacing w:val="16"/>
          <w:sz w:val="20"/>
          <w:szCs w:val="20"/>
        </w:rPr>
        <w:t xml:space="preserve">Bake for 20-25 </w:t>
      </w:r>
      <w:r w:rsidRPr="007132C7">
        <w:rPr>
          <w:color w:val="020302"/>
          <w:spacing w:val="16"/>
          <w:sz w:val="20"/>
          <w:szCs w:val="20"/>
        </w:rPr>
        <w:t>min</w:t>
      </w:r>
      <w:r>
        <w:rPr>
          <w:color w:val="020302"/>
          <w:spacing w:val="16"/>
          <w:sz w:val="20"/>
          <w:szCs w:val="20"/>
        </w:rPr>
        <w:t>utes</w:t>
      </w:r>
      <w:r w:rsidRPr="007132C7">
        <w:rPr>
          <w:color w:val="020302"/>
          <w:spacing w:val="16"/>
          <w:sz w:val="20"/>
          <w:szCs w:val="20"/>
        </w:rPr>
        <w:t>.</w:t>
      </w:r>
    </w:p>
    <w:p w:rsidR="00781E74" w:rsidRDefault="007132C7" w:rsidP="007132C7">
      <w:pPr>
        <w:rPr>
          <w:color w:val="020302"/>
          <w:spacing w:val="16"/>
          <w:sz w:val="20"/>
          <w:szCs w:val="20"/>
        </w:rPr>
      </w:pPr>
      <w:r>
        <w:rPr>
          <w:color w:val="020302"/>
          <w:spacing w:val="16"/>
          <w:sz w:val="20"/>
          <w:szCs w:val="20"/>
        </w:rPr>
        <w:br w:type="page"/>
      </w:r>
    </w:p>
    <w:p w:rsidR="00733E18" w:rsidRDefault="00175FCC" w:rsidP="00733E18">
      <w:pPr>
        <w:pStyle w:val="BodyText"/>
        <w:spacing w:line="20" w:lineRule="exact"/>
        <w:ind w:left="95"/>
        <w:rPr>
          <w:sz w:val="2"/>
        </w:rPr>
      </w:pPr>
      <w:r>
        <w:rPr>
          <w:sz w:val="2"/>
        </w:rPr>
      </w:r>
      <w:r>
        <w:rPr>
          <w:sz w:val="2"/>
        </w:rPr>
        <w:pict>
          <v:group id="_x0000_s1521" style="width:7in;height:.5pt;mso-position-horizontal-relative:char;mso-position-vertical-relative:line" coordsize="10080,10">
            <v:line id="_x0000_s1522" style="position:absolute" from="0,5" to="10080,5" strokecolor="#231f20" strokeweight=".5pt"/>
            <w10:anchorlock/>
          </v:group>
        </w:pict>
      </w:r>
    </w:p>
    <w:p w:rsidR="00733E18" w:rsidRPr="00FF14BA" w:rsidRDefault="00733E18" w:rsidP="00733E18">
      <w:pPr>
        <w:jc w:val="center"/>
        <w:rPr>
          <w:spacing w:val="16"/>
          <w:sz w:val="24"/>
          <w:szCs w:val="24"/>
        </w:rPr>
      </w:pPr>
      <w:r>
        <w:rPr>
          <w:sz w:val="2"/>
        </w:rPr>
        <w:t>\</w:t>
      </w:r>
    </w:p>
    <w:p w:rsidR="00733E18" w:rsidRPr="006B4CDD" w:rsidRDefault="00733E18" w:rsidP="00733E18">
      <w:pPr>
        <w:pStyle w:val="Heading2"/>
      </w:pPr>
      <w:bookmarkStart w:id="35" w:name="_Toc71024410"/>
      <w:r>
        <w:t>PECAN CRANBERRY SPREAD</w:t>
      </w:r>
      <w:bookmarkEnd w:id="35"/>
    </w:p>
    <w:p w:rsidR="00733E18" w:rsidRDefault="00175FCC" w:rsidP="00733E18">
      <w:pPr>
        <w:pStyle w:val="BodyText"/>
        <w:spacing w:line="20" w:lineRule="exact"/>
        <w:ind w:left="95"/>
        <w:rPr>
          <w:sz w:val="2"/>
        </w:rPr>
      </w:pPr>
      <w:r>
        <w:rPr>
          <w:sz w:val="2"/>
        </w:rPr>
      </w:r>
      <w:r>
        <w:rPr>
          <w:sz w:val="2"/>
        </w:rPr>
        <w:pict>
          <v:group id="_x0000_s1519" style="width:7in;height:.5pt;mso-position-horizontal-relative:char;mso-position-vertical-relative:line" coordsize="10080,10">
            <v:line id="_x0000_s1520" style="position:absolute" from="0,5" to="10080,5" strokecolor="#231f20" strokeweight=".5pt"/>
            <w10:anchorlock/>
          </v:group>
        </w:pict>
      </w:r>
    </w:p>
    <w:p w:rsidR="00733E18" w:rsidRDefault="00733E18" w:rsidP="00733E18">
      <w:pPr>
        <w:spacing w:before="40"/>
        <w:jc w:val="center"/>
        <w:rPr>
          <w:spacing w:val="16"/>
          <w:sz w:val="24"/>
          <w:szCs w:val="24"/>
        </w:rPr>
      </w:pPr>
      <w:r w:rsidRPr="003C0C33">
        <w:rPr>
          <w:spacing w:val="16"/>
          <w:sz w:val="24"/>
          <w:szCs w:val="24"/>
        </w:rPr>
        <w:t>FR</w:t>
      </w:r>
      <w:r>
        <w:rPr>
          <w:spacing w:val="16"/>
          <w:sz w:val="24"/>
          <w:szCs w:val="24"/>
        </w:rPr>
        <w:t>OM THE KITCHEN OF JOAN ROCZYNSKI</w:t>
      </w:r>
    </w:p>
    <w:p w:rsidR="00041FAB" w:rsidRDefault="00041FAB" w:rsidP="00041FAB">
      <w:pPr>
        <w:spacing w:before="40"/>
        <w:jc w:val="center"/>
        <w:rPr>
          <w:spacing w:val="16"/>
          <w:sz w:val="24"/>
          <w:szCs w:val="24"/>
        </w:rPr>
      </w:pPr>
    </w:p>
    <w:p w:rsidR="00041FAB" w:rsidRPr="00DF5F87" w:rsidRDefault="00041FAB" w:rsidP="00082512">
      <w:pPr>
        <w:ind w:left="101" w:right="619"/>
        <w:rPr>
          <w:color w:val="020302"/>
          <w:spacing w:val="16"/>
          <w:sz w:val="20"/>
          <w:szCs w:val="20"/>
        </w:rPr>
      </w:pPr>
      <w:r>
        <w:rPr>
          <w:color w:val="020302"/>
          <w:spacing w:val="16"/>
          <w:sz w:val="20"/>
          <w:szCs w:val="20"/>
        </w:rPr>
        <w:t>Makes 1 cup.</w:t>
      </w:r>
    </w:p>
    <w:p w:rsidR="00041FAB" w:rsidRPr="00DF5F87" w:rsidRDefault="00041FAB" w:rsidP="00041FAB">
      <w:pPr>
        <w:pStyle w:val="BodyText"/>
        <w:spacing w:line="276" w:lineRule="auto"/>
        <w:ind w:left="115" w:right="619"/>
        <w:rPr>
          <w:color w:val="020302"/>
          <w:spacing w:val="16"/>
        </w:rPr>
      </w:pPr>
    </w:p>
    <w:p w:rsidR="00733E18" w:rsidRPr="00DC5B53" w:rsidRDefault="00733E18" w:rsidP="00733E18">
      <w:pPr>
        <w:pStyle w:val="BodyText"/>
        <w:rPr>
          <w:color w:val="020302"/>
          <w:sz w:val="21"/>
          <w:szCs w:val="21"/>
        </w:rPr>
      </w:pPr>
    </w:p>
    <w:p w:rsidR="00733E18" w:rsidRPr="00085BD8" w:rsidRDefault="00733E18" w:rsidP="00733E18">
      <w:pPr>
        <w:pStyle w:val="BodyText"/>
        <w:ind w:left="101"/>
        <w:rPr>
          <w:color w:val="020302"/>
        </w:rPr>
      </w:pPr>
      <w:r>
        <w:rPr>
          <w:color w:val="020302"/>
        </w:rPr>
        <w:t xml:space="preserve">INGREDIENTS </w:t>
      </w:r>
    </w:p>
    <w:p w:rsidR="00733E18" w:rsidRPr="00A16A7C" w:rsidRDefault="00733E18" w:rsidP="00733E18">
      <w:pPr>
        <w:pStyle w:val="BodyText"/>
        <w:spacing w:before="8"/>
        <w:ind w:left="101"/>
      </w:pPr>
    </w:p>
    <w:p w:rsidR="00733E18" w:rsidRPr="00733E18" w:rsidRDefault="00A9748E" w:rsidP="00733E18">
      <w:pPr>
        <w:pStyle w:val="BodyText"/>
        <w:spacing w:line="444" w:lineRule="auto"/>
        <w:ind w:left="101"/>
        <w:rPr>
          <w:spacing w:val="16"/>
        </w:rPr>
      </w:pPr>
      <w:r>
        <w:rPr>
          <w:spacing w:val="16"/>
        </w:rPr>
        <w:t xml:space="preserve">½ </w:t>
      </w:r>
      <w:r w:rsidR="00733E18" w:rsidRPr="00733E18">
        <w:rPr>
          <w:spacing w:val="16"/>
        </w:rPr>
        <w:t>cup cream cheese</w:t>
      </w:r>
    </w:p>
    <w:p w:rsidR="00733E18" w:rsidRPr="00733E18" w:rsidRDefault="00A9748E" w:rsidP="00733E18">
      <w:pPr>
        <w:pStyle w:val="BodyText"/>
        <w:spacing w:line="444" w:lineRule="auto"/>
        <w:ind w:left="101"/>
        <w:rPr>
          <w:spacing w:val="16"/>
        </w:rPr>
      </w:pPr>
      <w:r>
        <w:rPr>
          <w:spacing w:val="16"/>
        </w:rPr>
        <w:t xml:space="preserve">¼ </w:t>
      </w:r>
      <w:r w:rsidR="00733E18" w:rsidRPr="00733E18">
        <w:rPr>
          <w:spacing w:val="16"/>
        </w:rPr>
        <w:t>cup chopped pecans</w:t>
      </w:r>
    </w:p>
    <w:p w:rsidR="00733E18" w:rsidRPr="00733E18" w:rsidRDefault="00A9748E" w:rsidP="00733E18">
      <w:pPr>
        <w:pStyle w:val="BodyText"/>
        <w:spacing w:line="444" w:lineRule="auto"/>
        <w:ind w:left="101"/>
        <w:rPr>
          <w:spacing w:val="16"/>
        </w:rPr>
      </w:pPr>
      <w:r>
        <w:rPr>
          <w:spacing w:val="16"/>
        </w:rPr>
        <w:t xml:space="preserve">¼ </w:t>
      </w:r>
      <w:r w:rsidR="00733E18" w:rsidRPr="00733E18">
        <w:rPr>
          <w:spacing w:val="16"/>
        </w:rPr>
        <w:t>cup dried cranberries</w:t>
      </w:r>
    </w:p>
    <w:p w:rsidR="00733E18" w:rsidRDefault="008E6577" w:rsidP="00733E18">
      <w:pPr>
        <w:pStyle w:val="BodyText"/>
        <w:spacing w:line="444" w:lineRule="auto"/>
        <w:ind w:left="101"/>
        <w:rPr>
          <w:sz w:val="2"/>
        </w:rPr>
      </w:pPr>
      <w:r>
        <w:rPr>
          <w:spacing w:val="16"/>
        </w:rPr>
        <w:t xml:space="preserve">⅛ </w:t>
      </w:r>
      <w:r w:rsidR="00733E18" w:rsidRPr="00733E18">
        <w:rPr>
          <w:spacing w:val="16"/>
        </w:rPr>
        <w:t>cup orange juice concentrate</w:t>
      </w:r>
      <w:r w:rsidR="00733E18" w:rsidRPr="009534C9">
        <w:rPr>
          <w:spacing w:val="16"/>
        </w:rPr>
        <w:t xml:space="preserve"> </w:t>
      </w:r>
      <w:r w:rsidR="00175FCC">
        <w:rPr>
          <w:sz w:val="2"/>
        </w:rPr>
      </w:r>
      <w:r w:rsidR="00175FCC">
        <w:rPr>
          <w:sz w:val="2"/>
        </w:rPr>
        <w:pict>
          <v:group id="_x0000_s1517" style="width:7in;height:.5pt;mso-position-horizontal-relative:char;mso-position-vertical-relative:line" coordsize="10080,10">
            <v:line id="_x0000_s1518" style="position:absolute" from="0,5" to="10080,5" strokecolor="#231f20" strokeweight=".5pt"/>
            <w10:anchorlock/>
          </v:group>
        </w:pict>
      </w:r>
    </w:p>
    <w:p w:rsidR="00733E18" w:rsidRDefault="00733E18" w:rsidP="00733E18">
      <w:pPr>
        <w:pStyle w:val="BodyText"/>
        <w:spacing w:before="6"/>
        <w:rPr>
          <w:sz w:val="21"/>
        </w:rPr>
      </w:pPr>
    </w:p>
    <w:p w:rsidR="00733E18" w:rsidRPr="00085BD8" w:rsidRDefault="00733E18" w:rsidP="00733E18">
      <w:pPr>
        <w:pStyle w:val="BodyText"/>
        <w:ind w:left="101"/>
        <w:rPr>
          <w:color w:val="020302"/>
        </w:rPr>
      </w:pPr>
      <w:r>
        <w:rPr>
          <w:color w:val="020302"/>
        </w:rPr>
        <w:t xml:space="preserve">INSTRUCTIONS </w:t>
      </w:r>
    </w:p>
    <w:p w:rsidR="00733E18" w:rsidRPr="00A16A7C" w:rsidRDefault="00733E18" w:rsidP="00733E18">
      <w:pPr>
        <w:pStyle w:val="BodyText"/>
        <w:spacing w:before="8"/>
      </w:pPr>
    </w:p>
    <w:p w:rsidR="00041FAB" w:rsidRPr="00041FAB" w:rsidRDefault="00041FAB" w:rsidP="00041FAB">
      <w:pPr>
        <w:spacing w:line="276" w:lineRule="auto"/>
        <w:ind w:left="115" w:right="619"/>
        <w:rPr>
          <w:color w:val="020302"/>
          <w:spacing w:val="16"/>
          <w:sz w:val="20"/>
          <w:szCs w:val="20"/>
        </w:rPr>
      </w:pPr>
      <w:r w:rsidRPr="00041FAB">
        <w:rPr>
          <w:color w:val="020302"/>
          <w:spacing w:val="16"/>
          <w:sz w:val="20"/>
          <w:szCs w:val="20"/>
        </w:rPr>
        <w:t>In a small bowl</w:t>
      </w:r>
      <w:r w:rsidR="003C1744">
        <w:rPr>
          <w:color w:val="020302"/>
          <w:spacing w:val="16"/>
          <w:sz w:val="20"/>
          <w:szCs w:val="20"/>
        </w:rPr>
        <w:t>,</w:t>
      </w:r>
      <w:r w:rsidRPr="00041FAB">
        <w:rPr>
          <w:color w:val="020302"/>
          <w:spacing w:val="16"/>
          <w:sz w:val="20"/>
          <w:szCs w:val="20"/>
        </w:rPr>
        <w:t xml:space="preserve"> beat cream cheese until soft and fluffy.</w:t>
      </w:r>
    </w:p>
    <w:p w:rsidR="00041FAB" w:rsidRDefault="00041FAB" w:rsidP="00041FAB">
      <w:pPr>
        <w:spacing w:line="276" w:lineRule="auto"/>
        <w:ind w:left="115" w:right="619"/>
        <w:rPr>
          <w:color w:val="020302"/>
          <w:spacing w:val="16"/>
          <w:sz w:val="20"/>
          <w:szCs w:val="20"/>
        </w:rPr>
      </w:pPr>
      <w:r w:rsidRPr="00041FAB">
        <w:rPr>
          <w:color w:val="020302"/>
          <w:spacing w:val="16"/>
          <w:sz w:val="20"/>
          <w:szCs w:val="20"/>
        </w:rPr>
        <w:t>Add remaining ingredients and stir to combine.</w:t>
      </w:r>
    </w:p>
    <w:p w:rsidR="00041FAB" w:rsidRPr="00041FAB" w:rsidRDefault="00041FAB" w:rsidP="00041FAB">
      <w:pPr>
        <w:spacing w:line="276" w:lineRule="auto"/>
        <w:ind w:left="115" w:right="619"/>
        <w:rPr>
          <w:color w:val="020302"/>
          <w:spacing w:val="16"/>
          <w:sz w:val="20"/>
          <w:szCs w:val="20"/>
        </w:rPr>
      </w:pPr>
    </w:p>
    <w:p w:rsidR="00041FAB" w:rsidRDefault="00041FAB" w:rsidP="00041FAB">
      <w:pPr>
        <w:spacing w:line="276" w:lineRule="auto"/>
        <w:ind w:left="115" w:right="619"/>
        <w:rPr>
          <w:color w:val="020302"/>
          <w:spacing w:val="16"/>
          <w:sz w:val="20"/>
          <w:szCs w:val="20"/>
        </w:rPr>
      </w:pPr>
      <w:r w:rsidRPr="00041FAB">
        <w:rPr>
          <w:color w:val="020302"/>
          <w:spacing w:val="16"/>
          <w:sz w:val="20"/>
          <w:szCs w:val="20"/>
        </w:rPr>
        <w:t>Cover with plastic wrap and refrigerate until flavors blend, at least 30 minutes.</w:t>
      </w:r>
    </w:p>
    <w:p w:rsidR="00041FAB" w:rsidRPr="00041FAB" w:rsidRDefault="00041FAB" w:rsidP="00041FAB">
      <w:pPr>
        <w:spacing w:line="276" w:lineRule="auto"/>
        <w:ind w:left="115" w:right="619"/>
        <w:rPr>
          <w:color w:val="020302"/>
          <w:spacing w:val="16"/>
          <w:sz w:val="20"/>
          <w:szCs w:val="20"/>
        </w:rPr>
      </w:pPr>
    </w:p>
    <w:p w:rsidR="00757643" w:rsidRDefault="00041FAB" w:rsidP="00041FAB">
      <w:pPr>
        <w:spacing w:line="276" w:lineRule="auto"/>
        <w:ind w:left="115" w:right="619"/>
        <w:rPr>
          <w:color w:val="020302"/>
          <w:spacing w:val="16"/>
          <w:sz w:val="20"/>
          <w:szCs w:val="20"/>
        </w:rPr>
      </w:pPr>
      <w:r w:rsidRPr="00041FAB">
        <w:rPr>
          <w:color w:val="020302"/>
          <w:spacing w:val="16"/>
          <w:sz w:val="20"/>
          <w:szCs w:val="20"/>
        </w:rPr>
        <w:t>Serve on crackers.</w:t>
      </w:r>
    </w:p>
    <w:p w:rsidR="00757643" w:rsidRDefault="00757643">
      <w:pPr>
        <w:rPr>
          <w:color w:val="020302"/>
          <w:spacing w:val="16"/>
          <w:sz w:val="20"/>
          <w:szCs w:val="20"/>
        </w:rPr>
      </w:pPr>
      <w:r>
        <w:rPr>
          <w:color w:val="020302"/>
          <w:spacing w:val="16"/>
          <w:sz w:val="20"/>
          <w:szCs w:val="20"/>
        </w:rPr>
        <w:br w:type="page"/>
      </w:r>
    </w:p>
    <w:p w:rsidR="003D3FA4" w:rsidRDefault="00175FCC" w:rsidP="003D3FA4">
      <w:pPr>
        <w:pStyle w:val="BodyText"/>
        <w:spacing w:line="20" w:lineRule="exact"/>
        <w:ind w:left="95"/>
        <w:rPr>
          <w:sz w:val="2"/>
        </w:rPr>
      </w:pPr>
      <w:r>
        <w:rPr>
          <w:sz w:val="2"/>
        </w:rPr>
      </w:r>
      <w:r>
        <w:rPr>
          <w:sz w:val="2"/>
        </w:rPr>
        <w:pict>
          <v:group id="_x0000_s1583" style="width:7in;height:.5pt;mso-position-horizontal-relative:char;mso-position-vertical-relative:line" coordsize="10080,10">
            <v:line id="_x0000_s1584" style="position:absolute" from="0,5" to="10080,5" strokecolor="#231f20" strokeweight=".5pt"/>
            <w10:anchorlock/>
          </v:group>
        </w:pict>
      </w:r>
    </w:p>
    <w:p w:rsidR="003D3FA4" w:rsidRPr="00FF14BA" w:rsidRDefault="003D3FA4" w:rsidP="003D3FA4">
      <w:pPr>
        <w:jc w:val="center"/>
        <w:rPr>
          <w:spacing w:val="16"/>
          <w:sz w:val="24"/>
          <w:szCs w:val="24"/>
        </w:rPr>
      </w:pPr>
      <w:r>
        <w:rPr>
          <w:sz w:val="2"/>
        </w:rPr>
        <w:t>\</w:t>
      </w:r>
    </w:p>
    <w:p w:rsidR="003D3FA4" w:rsidRPr="00FF2C82" w:rsidRDefault="003D3FA4" w:rsidP="003D3FA4">
      <w:pPr>
        <w:pStyle w:val="Heading2"/>
      </w:pPr>
      <w:bookmarkStart w:id="36" w:name="_Toc71024411"/>
      <w:r>
        <w:t>PESTO TOMATO CROSTINI</w:t>
      </w:r>
      <w:bookmarkEnd w:id="36"/>
    </w:p>
    <w:p w:rsidR="003D3FA4" w:rsidRDefault="00175FCC" w:rsidP="003D3FA4">
      <w:pPr>
        <w:pStyle w:val="BodyText"/>
        <w:spacing w:line="20" w:lineRule="exact"/>
        <w:ind w:left="95"/>
        <w:rPr>
          <w:sz w:val="2"/>
        </w:rPr>
      </w:pPr>
      <w:r>
        <w:rPr>
          <w:sz w:val="2"/>
        </w:rPr>
      </w:r>
      <w:r>
        <w:rPr>
          <w:sz w:val="2"/>
        </w:rPr>
        <w:pict>
          <v:group id="_x0000_s1581" style="width:7in;height:.5pt;mso-position-horizontal-relative:char;mso-position-vertical-relative:line" coordsize="10080,10">
            <v:line id="_x0000_s1582" style="position:absolute" from="0,5" to="10080,5" strokecolor="#231f20" strokeweight=".5pt"/>
            <w10:anchorlock/>
          </v:group>
        </w:pict>
      </w:r>
    </w:p>
    <w:p w:rsidR="003D3FA4" w:rsidRPr="003D3FA4" w:rsidRDefault="003D3FA4" w:rsidP="003D3FA4">
      <w:pPr>
        <w:spacing w:before="40"/>
        <w:jc w:val="center"/>
        <w:rPr>
          <w:spacing w:val="16"/>
          <w:sz w:val="24"/>
          <w:szCs w:val="24"/>
        </w:rPr>
      </w:pPr>
      <w:r w:rsidRPr="003C0C33">
        <w:rPr>
          <w:spacing w:val="16"/>
          <w:sz w:val="24"/>
          <w:szCs w:val="24"/>
        </w:rPr>
        <w:t>FR</w:t>
      </w:r>
      <w:r>
        <w:rPr>
          <w:spacing w:val="16"/>
          <w:sz w:val="24"/>
          <w:szCs w:val="24"/>
        </w:rPr>
        <w:t>OM THE KITCHEN OF MARY ANNE SAWICKI</w:t>
      </w:r>
    </w:p>
    <w:p w:rsidR="003D3FA4" w:rsidRPr="00DC5B53" w:rsidRDefault="003D3FA4" w:rsidP="003D3FA4">
      <w:pPr>
        <w:pStyle w:val="BodyText"/>
        <w:ind w:left="101"/>
        <w:rPr>
          <w:color w:val="020302"/>
          <w:sz w:val="21"/>
          <w:szCs w:val="21"/>
        </w:rPr>
      </w:pPr>
    </w:p>
    <w:p w:rsidR="003D3FA4" w:rsidRPr="00085BD8" w:rsidRDefault="003D3FA4" w:rsidP="003D3FA4">
      <w:pPr>
        <w:pStyle w:val="BodyText"/>
        <w:ind w:left="101"/>
        <w:rPr>
          <w:color w:val="020302"/>
        </w:rPr>
      </w:pPr>
      <w:r>
        <w:rPr>
          <w:color w:val="020302"/>
        </w:rPr>
        <w:t xml:space="preserve">INGREDIENTS </w:t>
      </w:r>
    </w:p>
    <w:p w:rsidR="003D3FA4" w:rsidRPr="00A16A7C" w:rsidRDefault="003D3FA4" w:rsidP="003D3FA4">
      <w:pPr>
        <w:pStyle w:val="BodyText"/>
        <w:spacing w:before="8"/>
        <w:ind w:left="101"/>
      </w:pPr>
    </w:p>
    <w:p w:rsidR="003D3FA4" w:rsidRPr="003D3FA4" w:rsidRDefault="003D3FA4" w:rsidP="003D3FA4">
      <w:pPr>
        <w:pStyle w:val="BodyText"/>
        <w:spacing w:line="444" w:lineRule="auto"/>
        <w:ind w:left="101"/>
        <w:rPr>
          <w:spacing w:val="16"/>
        </w:rPr>
      </w:pPr>
      <w:r w:rsidRPr="003D3FA4">
        <w:rPr>
          <w:spacing w:val="16"/>
        </w:rPr>
        <w:t>1 long (baguette) loaf artisan bread</w:t>
      </w:r>
    </w:p>
    <w:p w:rsidR="003D3FA4" w:rsidRPr="003D3FA4" w:rsidRDefault="003D3FA4" w:rsidP="003D3FA4">
      <w:pPr>
        <w:pStyle w:val="BodyText"/>
        <w:spacing w:line="444" w:lineRule="auto"/>
        <w:ind w:left="101"/>
        <w:rPr>
          <w:spacing w:val="16"/>
        </w:rPr>
      </w:pPr>
      <w:r w:rsidRPr="003D3FA4">
        <w:rPr>
          <w:spacing w:val="16"/>
        </w:rPr>
        <w:t>1 cup prepared basil pesto (homemade or store bought)</w:t>
      </w:r>
    </w:p>
    <w:p w:rsidR="003D3FA4" w:rsidRPr="003D3FA4" w:rsidRDefault="003D3FA4" w:rsidP="003D3FA4">
      <w:pPr>
        <w:pStyle w:val="BodyText"/>
        <w:spacing w:line="444" w:lineRule="auto"/>
        <w:ind w:left="101"/>
        <w:rPr>
          <w:spacing w:val="16"/>
        </w:rPr>
      </w:pPr>
      <w:r w:rsidRPr="003D3FA4">
        <w:rPr>
          <w:spacing w:val="16"/>
        </w:rPr>
        <w:t>3 or 4 plum tomatoes</w:t>
      </w:r>
    </w:p>
    <w:p w:rsidR="003D3FA4" w:rsidRPr="009534C9" w:rsidRDefault="003D3FA4" w:rsidP="003D3FA4">
      <w:pPr>
        <w:pStyle w:val="BodyText"/>
        <w:spacing w:line="444" w:lineRule="auto"/>
        <w:ind w:left="101"/>
        <w:rPr>
          <w:color w:val="020302"/>
          <w:spacing w:val="-30"/>
        </w:rPr>
      </w:pPr>
      <w:r w:rsidRPr="003D3FA4">
        <w:rPr>
          <w:spacing w:val="16"/>
        </w:rPr>
        <w:t>Grated Parmesan cheese</w:t>
      </w:r>
    </w:p>
    <w:p w:rsidR="003D3FA4" w:rsidRDefault="00175FCC" w:rsidP="003D3FA4">
      <w:pPr>
        <w:pStyle w:val="BodyText"/>
        <w:spacing w:line="444" w:lineRule="auto"/>
        <w:ind w:left="101"/>
        <w:rPr>
          <w:sz w:val="2"/>
        </w:rPr>
      </w:pPr>
      <w:r>
        <w:rPr>
          <w:sz w:val="2"/>
        </w:rPr>
      </w:r>
      <w:r>
        <w:rPr>
          <w:sz w:val="2"/>
        </w:rPr>
        <w:pict>
          <v:group id="_x0000_s1579" style="width:7in;height:.5pt;mso-position-horizontal-relative:char;mso-position-vertical-relative:line" coordsize="10080,10">
            <v:line id="_x0000_s1580" style="position:absolute" from="0,5" to="10080,5" strokecolor="#231f20" strokeweight=".5pt"/>
            <w10:anchorlock/>
          </v:group>
        </w:pict>
      </w:r>
    </w:p>
    <w:p w:rsidR="003D3FA4" w:rsidRDefault="003D3FA4" w:rsidP="003D3FA4">
      <w:pPr>
        <w:pStyle w:val="BodyText"/>
        <w:spacing w:before="6"/>
        <w:rPr>
          <w:sz w:val="21"/>
        </w:rPr>
      </w:pPr>
    </w:p>
    <w:p w:rsidR="003D3FA4" w:rsidRPr="00085BD8" w:rsidRDefault="003D3FA4" w:rsidP="003D3FA4">
      <w:pPr>
        <w:pStyle w:val="BodyText"/>
        <w:ind w:left="101"/>
        <w:rPr>
          <w:color w:val="020302"/>
        </w:rPr>
      </w:pPr>
      <w:r>
        <w:rPr>
          <w:color w:val="020302"/>
        </w:rPr>
        <w:t xml:space="preserve">INSTRUCTIONS </w:t>
      </w:r>
    </w:p>
    <w:p w:rsidR="003D3FA4" w:rsidRPr="00A16A7C" w:rsidRDefault="003D3FA4" w:rsidP="003D3FA4">
      <w:pPr>
        <w:pStyle w:val="BodyText"/>
        <w:spacing w:before="8"/>
      </w:pPr>
    </w:p>
    <w:p w:rsidR="003D3FA4" w:rsidRDefault="003D3FA4" w:rsidP="003D3FA4">
      <w:pPr>
        <w:spacing w:line="276" w:lineRule="auto"/>
        <w:ind w:left="115" w:right="619"/>
        <w:rPr>
          <w:color w:val="020302"/>
          <w:spacing w:val="16"/>
          <w:sz w:val="20"/>
          <w:szCs w:val="20"/>
        </w:rPr>
      </w:pPr>
      <w:r w:rsidRPr="003D3FA4">
        <w:rPr>
          <w:color w:val="020302"/>
          <w:spacing w:val="16"/>
          <w:sz w:val="20"/>
          <w:szCs w:val="20"/>
        </w:rPr>
        <w:t xml:space="preserve">Slice bread into </w:t>
      </w:r>
      <w:r w:rsidR="00245DFD">
        <w:rPr>
          <w:color w:val="020302"/>
          <w:spacing w:val="16"/>
          <w:sz w:val="20"/>
          <w:szCs w:val="20"/>
        </w:rPr>
        <w:t>½</w:t>
      </w:r>
      <w:r w:rsidRPr="003D3FA4">
        <w:rPr>
          <w:color w:val="020302"/>
          <w:spacing w:val="16"/>
          <w:sz w:val="20"/>
          <w:szCs w:val="20"/>
        </w:rPr>
        <w:t xml:space="preserve"> inch slices. </w:t>
      </w:r>
    </w:p>
    <w:p w:rsidR="003D3FA4" w:rsidRDefault="003D3FA4" w:rsidP="003D3FA4">
      <w:pPr>
        <w:spacing w:line="276" w:lineRule="auto"/>
        <w:ind w:left="115" w:right="619"/>
        <w:rPr>
          <w:color w:val="020302"/>
          <w:spacing w:val="16"/>
          <w:sz w:val="20"/>
          <w:szCs w:val="20"/>
        </w:rPr>
      </w:pPr>
      <w:r w:rsidRPr="003D3FA4">
        <w:rPr>
          <w:color w:val="020302"/>
          <w:spacing w:val="16"/>
          <w:sz w:val="20"/>
          <w:szCs w:val="20"/>
        </w:rPr>
        <w:t xml:space="preserve">Spread each slice with pesto. </w:t>
      </w:r>
    </w:p>
    <w:p w:rsidR="00870A27" w:rsidRDefault="00870A27" w:rsidP="003D3FA4">
      <w:pPr>
        <w:spacing w:line="276" w:lineRule="auto"/>
        <w:ind w:left="115" w:right="619"/>
        <w:rPr>
          <w:color w:val="020302"/>
          <w:spacing w:val="16"/>
          <w:sz w:val="20"/>
          <w:szCs w:val="20"/>
        </w:rPr>
      </w:pPr>
    </w:p>
    <w:p w:rsidR="003D3FA4" w:rsidRDefault="003D3FA4" w:rsidP="00F30CF0">
      <w:pPr>
        <w:spacing w:line="276" w:lineRule="auto"/>
        <w:ind w:left="115" w:right="144"/>
        <w:rPr>
          <w:color w:val="020302"/>
          <w:spacing w:val="16"/>
          <w:sz w:val="20"/>
          <w:szCs w:val="20"/>
        </w:rPr>
      </w:pPr>
      <w:r w:rsidRPr="003D3FA4">
        <w:rPr>
          <w:color w:val="020302"/>
          <w:spacing w:val="16"/>
          <w:sz w:val="20"/>
          <w:szCs w:val="20"/>
        </w:rPr>
        <w:t xml:space="preserve">Slice up the tomatoes </w:t>
      </w:r>
      <w:r w:rsidR="00142FE6">
        <w:rPr>
          <w:color w:val="020302"/>
          <w:spacing w:val="16"/>
          <w:sz w:val="20"/>
          <w:szCs w:val="20"/>
        </w:rPr>
        <w:t>and</w:t>
      </w:r>
      <w:r w:rsidRPr="003D3FA4">
        <w:rPr>
          <w:color w:val="020302"/>
          <w:spacing w:val="16"/>
          <w:sz w:val="20"/>
          <w:szCs w:val="20"/>
        </w:rPr>
        <w:t xml:space="preserve"> place a slice on each piece of bread, sprinkle liberally with Parmesan cheese </w:t>
      </w:r>
      <w:r w:rsidR="00142FE6">
        <w:rPr>
          <w:color w:val="020302"/>
          <w:spacing w:val="16"/>
          <w:sz w:val="20"/>
          <w:szCs w:val="20"/>
        </w:rPr>
        <w:t>and</w:t>
      </w:r>
      <w:r w:rsidRPr="003D3FA4">
        <w:rPr>
          <w:color w:val="020302"/>
          <w:spacing w:val="16"/>
          <w:sz w:val="20"/>
          <w:szCs w:val="20"/>
        </w:rPr>
        <w:t xml:space="preserve"> arrange on large cookie sheet. </w:t>
      </w:r>
    </w:p>
    <w:p w:rsidR="00870A27" w:rsidRDefault="00870A27" w:rsidP="003D3FA4">
      <w:pPr>
        <w:spacing w:line="276" w:lineRule="auto"/>
        <w:ind w:left="115" w:right="619"/>
        <w:rPr>
          <w:color w:val="020302"/>
          <w:spacing w:val="16"/>
          <w:sz w:val="20"/>
          <w:szCs w:val="20"/>
        </w:rPr>
      </w:pPr>
    </w:p>
    <w:p w:rsidR="003D3FA4" w:rsidRPr="003D3FA4" w:rsidRDefault="003D3FA4" w:rsidP="003D3FA4">
      <w:pPr>
        <w:spacing w:line="276" w:lineRule="auto"/>
        <w:ind w:left="115" w:right="619"/>
        <w:rPr>
          <w:color w:val="020302"/>
          <w:spacing w:val="16"/>
          <w:sz w:val="20"/>
          <w:szCs w:val="20"/>
        </w:rPr>
      </w:pPr>
      <w:r>
        <w:rPr>
          <w:color w:val="020302"/>
          <w:spacing w:val="16"/>
          <w:sz w:val="20"/>
          <w:szCs w:val="20"/>
        </w:rPr>
        <w:t>Bake at 350</w:t>
      </w:r>
      <w:r w:rsidR="00543613">
        <w:rPr>
          <w:color w:val="020302"/>
          <w:spacing w:val="16"/>
        </w:rPr>
        <w:sym w:font="Symbol" w:char="F0B0"/>
      </w:r>
      <w:r>
        <w:rPr>
          <w:color w:val="020302"/>
          <w:spacing w:val="16"/>
          <w:sz w:val="20"/>
          <w:szCs w:val="20"/>
        </w:rPr>
        <w:t xml:space="preserve"> f</w:t>
      </w:r>
      <w:r w:rsidRPr="003D3FA4">
        <w:rPr>
          <w:color w:val="020302"/>
          <w:spacing w:val="16"/>
          <w:sz w:val="20"/>
          <w:szCs w:val="20"/>
        </w:rPr>
        <w:t>or 5-7 minutes.</w:t>
      </w:r>
    </w:p>
    <w:p w:rsidR="003D3FA4" w:rsidRDefault="003D3FA4" w:rsidP="003D3FA4">
      <w:pPr>
        <w:spacing w:line="276" w:lineRule="auto"/>
        <w:ind w:left="115" w:right="619"/>
        <w:rPr>
          <w:color w:val="020302"/>
          <w:spacing w:val="16"/>
          <w:sz w:val="20"/>
          <w:szCs w:val="20"/>
        </w:rPr>
      </w:pPr>
      <w:r w:rsidRPr="003D3FA4">
        <w:rPr>
          <w:color w:val="020302"/>
          <w:spacing w:val="16"/>
          <w:sz w:val="20"/>
          <w:szCs w:val="20"/>
        </w:rPr>
        <w:t>Let cool a few minutes then serve!</w:t>
      </w:r>
    </w:p>
    <w:p w:rsidR="00733E18" w:rsidRPr="003C0C33" w:rsidRDefault="003D3FA4" w:rsidP="003D3FA4">
      <w:pPr>
        <w:pStyle w:val="BodyText"/>
        <w:spacing w:before="9"/>
        <w:rPr>
          <w:sz w:val="4"/>
          <w:szCs w:val="4"/>
        </w:rPr>
      </w:pPr>
      <w:r>
        <w:rPr>
          <w:color w:val="020302"/>
          <w:spacing w:val="16"/>
        </w:rPr>
        <w:br w:type="page"/>
      </w:r>
    </w:p>
    <w:p w:rsidR="00817C2A" w:rsidRPr="003C0C33" w:rsidRDefault="00817C2A" w:rsidP="00817C2A">
      <w:pPr>
        <w:pStyle w:val="BodyText"/>
        <w:spacing w:before="9"/>
        <w:rPr>
          <w:sz w:val="4"/>
          <w:szCs w:val="4"/>
        </w:rPr>
      </w:pPr>
    </w:p>
    <w:p w:rsidR="00817C2A" w:rsidRDefault="00175FCC" w:rsidP="00817C2A">
      <w:pPr>
        <w:pStyle w:val="BodyText"/>
        <w:spacing w:line="20" w:lineRule="exact"/>
        <w:ind w:left="95"/>
        <w:rPr>
          <w:sz w:val="2"/>
        </w:rPr>
      </w:pPr>
      <w:r>
        <w:rPr>
          <w:sz w:val="2"/>
        </w:rPr>
      </w:r>
      <w:r>
        <w:rPr>
          <w:sz w:val="2"/>
        </w:rPr>
        <w:pict>
          <v:group id="_x0000_s1567" style="width:7in;height:.5pt;mso-position-horizontal-relative:char;mso-position-vertical-relative:line" coordsize="10080,10">
            <v:line id="_x0000_s1568" style="position:absolute" from="0,5" to="10080,5" strokecolor="#231f20" strokeweight=".5pt"/>
            <w10:anchorlock/>
          </v:group>
        </w:pict>
      </w:r>
    </w:p>
    <w:p w:rsidR="00817C2A" w:rsidRPr="00FF14BA" w:rsidRDefault="00817C2A" w:rsidP="00817C2A">
      <w:pPr>
        <w:jc w:val="center"/>
        <w:rPr>
          <w:spacing w:val="16"/>
          <w:sz w:val="24"/>
          <w:szCs w:val="24"/>
        </w:rPr>
      </w:pPr>
      <w:r>
        <w:rPr>
          <w:sz w:val="2"/>
        </w:rPr>
        <w:t>\</w:t>
      </w:r>
    </w:p>
    <w:p w:rsidR="00817C2A" w:rsidRPr="00FF2C82" w:rsidRDefault="00817C2A" w:rsidP="00817C2A">
      <w:pPr>
        <w:pStyle w:val="Heading2"/>
      </w:pPr>
      <w:bookmarkStart w:id="37" w:name="_Toc71024412"/>
      <w:r>
        <w:t>S</w:t>
      </w:r>
      <w:r w:rsidR="0028282C">
        <w:t>AUSAGE AND CHEESE PUFFS</w:t>
      </w:r>
      <w:bookmarkEnd w:id="37"/>
    </w:p>
    <w:p w:rsidR="00817C2A" w:rsidRDefault="00175FCC" w:rsidP="00817C2A">
      <w:pPr>
        <w:pStyle w:val="BodyText"/>
        <w:spacing w:line="20" w:lineRule="exact"/>
        <w:ind w:left="95"/>
        <w:rPr>
          <w:sz w:val="2"/>
        </w:rPr>
      </w:pPr>
      <w:r>
        <w:rPr>
          <w:sz w:val="2"/>
        </w:rPr>
      </w:r>
      <w:r>
        <w:rPr>
          <w:sz w:val="2"/>
        </w:rPr>
        <w:pict>
          <v:group id="_x0000_s1565" style="width:7in;height:.5pt;mso-position-horizontal-relative:char;mso-position-vertical-relative:line" coordsize="10080,10">
            <v:line id="_x0000_s1566" style="position:absolute" from="0,5" to="10080,5" strokecolor="#231f20" strokeweight=".5pt"/>
            <w10:anchorlock/>
          </v:group>
        </w:pict>
      </w:r>
    </w:p>
    <w:p w:rsidR="00817C2A" w:rsidRDefault="00817C2A" w:rsidP="00817C2A">
      <w:pPr>
        <w:spacing w:before="40"/>
        <w:jc w:val="center"/>
        <w:rPr>
          <w:spacing w:val="16"/>
          <w:sz w:val="24"/>
          <w:szCs w:val="24"/>
        </w:rPr>
      </w:pPr>
      <w:r w:rsidRPr="003C0C33">
        <w:rPr>
          <w:spacing w:val="16"/>
          <w:sz w:val="24"/>
          <w:szCs w:val="24"/>
        </w:rPr>
        <w:t>FR</w:t>
      </w:r>
      <w:r>
        <w:rPr>
          <w:spacing w:val="16"/>
          <w:sz w:val="24"/>
          <w:szCs w:val="24"/>
        </w:rPr>
        <w:t xml:space="preserve">OM THE KITCHEN OF </w:t>
      </w:r>
      <w:r w:rsidR="0028282C">
        <w:rPr>
          <w:spacing w:val="16"/>
          <w:sz w:val="24"/>
          <w:szCs w:val="24"/>
        </w:rPr>
        <w:t>JOANN QUINN</w:t>
      </w:r>
    </w:p>
    <w:p w:rsidR="00817C2A" w:rsidRDefault="00817C2A" w:rsidP="00817C2A">
      <w:pPr>
        <w:spacing w:before="40"/>
        <w:rPr>
          <w:spacing w:val="16"/>
          <w:sz w:val="24"/>
          <w:szCs w:val="24"/>
        </w:rPr>
      </w:pPr>
    </w:p>
    <w:p w:rsidR="00817C2A" w:rsidRPr="00DF5F87" w:rsidRDefault="0028282C" w:rsidP="00082512">
      <w:pPr>
        <w:ind w:left="101"/>
        <w:rPr>
          <w:color w:val="020302"/>
          <w:spacing w:val="16"/>
          <w:sz w:val="20"/>
          <w:szCs w:val="20"/>
        </w:rPr>
      </w:pPr>
      <w:r>
        <w:rPr>
          <w:color w:val="020302"/>
          <w:spacing w:val="16"/>
          <w:sz w:val="20"/>
          <w:szCs w:val="20"/>
        </w:rPr>
        <w:t>Makes</w:t>
      </w:r>
      <w:r w:rsidR="00E62BE0">
        <w:rPr>
          <w:color w:val="020302"/>
          <w:spacing w:val="16"/>
          <w:sz w:val="20"/>
          <w:szCs w:val="20"/>
        </w:rPr>
        <w:t xml:space="preserve"> </w:t>
      </w:r>
      <w:r>
        <w:rPr>
          <w:color w:val="020302"/>
          <w:spacing w:val="16"/>
          <w:sz w:val="20"/>
          <w:szCs w:val="20"/>
        </w:rPr>
        <w:t>120 appetizers.</w:t>
      </w:r>
    </w:p>
    <w:p w:rsidR="00817C2A" w:rsidRDefault="00817C2A" w:rsidP="00817C2A">
      <w:pPr>
        <w:spacing w:before="40"/>
        <w:rPr>
          <w:spacing w:val="16"/>
          <w:sz w:val="24"/>
          <w:szCs w:val="24"/>
        </w:rPr>
      </w:pPr>
    </w:p>
    <w:p w:rsidR="00817C2A" w:rsidRPr="00DC5B53" w:rsidRDefault="00817C2A" w:rsidP="00817C2A">
      <w:pPr>
        <w:pStyle w:val="BodyText"/>
        <w:rPr>
          <w:color w:val="020302"/>
          <w:sz w:val="21"/>
          <w:szCs w:val="21"/>
        </w:rPr>
      </w:pPr>
    </w:p>
    <w:p w:rsidR="00817C2A" w:rsidRPr="00085BD8" w:rsidRDefault="00817C2A" w:rsidP="00817C2A">
      <w:pPr>
        <w:pStyle w:val="BodyText"/>
        <w:ind w:left="101"/>
        <w:rPr>
          <w:color w:val="020302"/>
        </w:rPr>
      </w:pPr>
      <w:r>
        <w:rPr>
          <w:color w:val="020302"/>
        </w:rPr>
        <w:t xml:space="preserve">INGREDIENTS </w:t>
      </w:r>
    </w:p>
    <w:p w:rsidR="00817C2A" w:rsidRPr="00A16A7C" w:rsidRDefault="00817C2A" w:rsidP="00817C2A">
      <w:pPr>
        <w:pStyle w:val="BodyText"/>
        <w:spacing w:before="8"/>
        <w:ind w:left="101"/>
      </w:pPr>
    </w:p>
    <w:p w:rsidR="00817C2A" w:rsidRDefault="0028282C" w:rsidP="00817C2A">
      <w:pPr>
        <w:pStyle w:val="BodyText"/>
        <w:spacing w:line="444" w:lineRule="auto"/>
        <w:ind w:left="101"/>
        <w:rPr>
          <w:spacing w:val="16"/>
        </w:rPr>
      </w:pPr>
      <w:r>
        <w:rPr>
          <w:spacing w:val="16"/>
        </w:rPr>
        <w:t>1 pound sweet Italian sausage</w:t>
      </w:r>
    </w:p>
    <w:p w:rsidR="0028282C" w:rsidRDefault="0028282C" w:rsidP="00817C2A">
      <w:pPr>
        <w:pStyle w:val="BodyText"/>
        <w:spacing w:line="444" w:lineRule="auto"/>
        <w:ind w:left="101"/>
        <w:rPr>
          <w:spacing w:val="16"/>
        </w:rPr>
      </w:pPr>
      <w:r>
        <w:rPr>
          <w:spacing w:val="16"/>
        </w:rPr>
        <w:t>1 pound sharp cheddar cheese, shredded</w:t>
      </w:r>
    </w:p>
    <w:p w:rsidR="0028282C" w:rsidRDefault="0028282C" w:rsidP="00817C2A">
      <w:pPr>
        <w:pStyle w:val="BodyText"/>
        <w:spacing w:line="444" w:lineRule="auto"/>
        <w:ind w:left="101"/>
        <w:rPr>
          <w:spacing w:val="16"/>
        </w:rPr>
      </w:pPr>
      <w:r>
        <w:rPr>
          <w:spacing w:val="16"/>
        </w:rPr>
        <w:t>3 cups Bisquick</w:t>
      </w:r>
    </w:p>
    <w:p w:rsidR="00817C2A" w:rsidRPr="0028282C" w:rsidRDefault="00245DFD" w:rsidP="0028282C">
      <w:pPr>
        <w:pStyle w:val="BodyText"/>
        <w:spacing w:line="444" w:lineRule="auto"/>
        <w:ind w:left="101"/>
        <w:rPr>
          <w:spacing w:val="16"/>
        </w:rPr>
      </w:pPr>
      <w:r>
        <w:rPr>
          <w:spacing w:val="16"/>
        </w:rPr>
        <w:t>¾</w:t>
      </w:r>
      <w:r w:rsidR="0028282C">
        <w:rPr>
          <w:spacing w:val="16"/>
        </w:rPr>
        <w:t xml:space="preserve"> cup water</w:t>
      </w:r>
    </w:p>
    <w:p w:rsidR="00817C2A" w:rsidRDefault="00175FCC" w:rsidP="00817C2A">
      <w:pPr>
        <w:pStyle w:val="BodyText"/>
        <w:spacing w:line="444" w:lineRule="auto"/>
        <w:ind w:left="101"/>
        <w:rPr>
          <w:sz w:val="2"/>
        </w:rPr>
      </w:pPr>
      <w:r>
        <w:rPr>
          <w:sz w:val="2"/>
        </w:rPr>
      </w:r>
      <w:r>
        <w:rPr>
          <w:sz w:val="2"/>
        </w:rPr>
        <w:pict>
          <v:group id="_x0000_s1563" style="width:7in;height:.5pt;mso-position-horizontal-relative:char;mso-position-vertical-relative:line" coordsize="10080,10">
            <v:line id="_x0000_s1564" style="position:absolute" from="0,5" to="10080,5" strokecolor="#231f20" strokeweight=".5pt"/>
            <w10:anchorlock/>
          </v:group>
        </w:pict>
      </w:r>
    </w:p>
    <w:p w:rsidR="00817C2A" w:rsidRDefault="00817C2A" w:rsidP="00817C2A">
      <w:pPr>
        <w:pStyle w:val="BodyText"/>
        <w:spacing w:before="6"/>
        <w:rPr>
          <w:sz w:val="21"/>
        </w:rPr>
      </w:pPr>
    </w:p>
    <w:p w:rsidR="00817C2A" w:rsidRPr="00085BD8" w:rsidRDefault="00817C2A" w:rsidP="00817C2A">
      <w:pPr>
        <w:pStyle w:val="BodyText"/>
        <w:ind w:left="101"/>
        <w:rPr>
          <w:color w:val="020302"/>
        </w:rPr>
      </w:pPr>
      <w:r>
        <w:rPr>
          <w:color w:val="020302"/>
        </w:rPr>
        <w:t xml:space="preserve">INSTRUCTIONS </w:t>
      </w:r>
    </w:p>
    <w:p w:rsidR="00817C2A" w:rsidRPr="00A16A7C" w:rsidRDefault="00817C2A" w:rsidP="00817C2A">
      <w:pPr>
        <w:pStyle w:val="BodyText"/>
        <w:spacing w:before="8"/>
      </w:pPr>
    </w:p>
    <w:p w:rsidR="0028282C" w:rsidRDefault="0028282C" w:rsidP="00817C2A">
      <w:pPr>
        <w:spacing w:line="276" w:lineRule="auto"/>
        <w:ind w:left="115" w:right="619"/>
        <w:rPr>
          <w:color w:val="020302"/>
          <w:spacing w:val="16"/>
          <w:sz w:val="20"/>
          <w:szCs w:val="20"/>
        </w:rPr>
      </w:pPr>
      <w:r>
        <w:rPr>
          <w:color w:val="020302"/>
          <w:spacing w:val="16"/>
          <w:sz w:val="20"/>
          <w:szCs w:val="20"/>
        </w:rPr>
        <w:t>Remove sausage from casing and cook in a large skillet until no longer pink.</w:t>
      </w:r>
    </w:p>
    <w:p w:rsidR="0028282C" w:rsidRDefault="0028282C" w:rsidP="00817C2A">
      <w:pPr>
        <w:spacing w:line="276" w:lineRule="auto"/>
        <w:ind w:left="115" w:right="619"/>
        <w:rPr>
          <w:color w:val="020302"/>
          <w:spacing w:val="16"/>
          <w:sz w:val="20"/>
          <w:szCs w:val="20"/>
        </w:rPr>
      </w:pPr>
      <w:r>
        <w:rPr>
          <w:color w:val="020302"/>
          <w:spacing w:val="16"/>
          <w:sz w:val="20"/>
          <w:szCs w:val="20"/>
        </w:rPr>
        <w:t>Drain off fat.</w:t>
      </w:r>
    </w:p>
    <w:p w:rsidR="0028282C" w:rsidRDefault="0028282C" w:rsidP="00817C2A">
      <w:pPr>
        <w:spacing w:line="276" w:lineRule="auto"/>
        <w:ind w:left="115" w:right="619"/>
        <w:rPr>
          <w:color w:val="020302"/>
          <w:spacing w:val="16"/>
          <w:sz w:val="20"/>
          <w:szCs w:val="20"/>
        </w:rPr>
      </w:pPr>
      <w:r>
        <w:rPr>
          <w:color w:val="020302"/>
          <w:spacing w:val="16"/>
          <w:sz w:val="20"/>
          <w:szCs w:val="20"/>
        </w:rPr>
        <w:t>Spoon sausage into large mixing bowl and cool completely.</w:t>
      </w:r>
    </w:p>
    <w:p w:rsidR="0028282C" w:rsidRDefault="0028282C" w:rsidP="00817C2A">
      <w:pPr>
        <w:spacing w:line="276" w:lineRule="auto"/>
        <w:ind w:left="115" w:right="619"/>
        <w:rPr>
          <w:color w:val="020302"/>
          <w:spacing w:val="16"/>
          <w:sz w:val="20"/>
          <w:szCs w:val="20"/>
        </w:rPr>
      </w:pPr>
    </w:p>
    <w:p w:rsidR="0028282C" w:rsidRDefault="0028282C" w:rsidP="00817C2A">
      <w:pPr>
        <w:spacing w:line="276" w:lineRule="auto"/>
        <w:ind w:left="115" w:right="619"/>
        <w:rPr>
          <w:color w:val="020302"/>
          <w:spacing w:val="16"/>
          <w:sz w:val="20"/>
          <w:szCs w:val="20"/>
        </w:rPr>
      </w:pPr>
      <w:r>
        <w:rPr>
          <w:color w:val="020302"/>
          <w:spacing w:val="16"/>
          <w:sz w:val="20"/>
          <w:szCs w:val="20"/>
        </w:rPr>
        <w:t>Add cheese, Bisquick, and water.</w:t>
      </w:r>
    </w:p>
    <w:p w:rsidR="0028282C" w:rsidRDefault="0028282C" w:rsidP="00817C2A">
      <w:pPr>
        <w:spacing w:line="276" w:lineRule="auto"/>
        <w:ind w:left="115" w:right="619"/>
        <w:rPr>
          <w:color w:val="020302"/>
          <w:spacing w:val="16"/>
          <w:sz w:val="20"/>
          <w:szCs w:val="20"/>
        </w:rPr>
      </w:pPr>
      <w:r>
        <w:rPr>
          <w:color w:val="020302"/>
          <w:spacing w:val="16"/>
          <w:sz w:val="20"/>
          <w:szCs w:val="20"/>
        </w:rPr>
        <w:t>Mix with a fork until well blended.</w:t>
      </w:r>
    </w:p>
    <w:p w:rsidR="0028282C" w:rsidRDefault="0028282C" w:rsidP="00817C2A">
      <w:pPr>
        <w:spacing w:line="276" w:lineRule="auto"/>
        <w:ind w:left="115" w:right="619"/>
        <w:rPr>
          <w:color w:val="020302"/>
          <w:spacing w:val="16"/>
          <w:sz w:val="20"/>
          <w:szCs w:val="20"/>
        </w:rPr>
      </w:pPr>
      <w:r>
        <w:rPr>
          <w:color w:val="020302"/>
          <w:spacing w:val="16"/>
          <w:sz w:val="20"/>
          <w:szCs w:val="20"/>
        </w:rPr>
        <w:t>Roll into 1 inch balls and place on lightly greased cookie sheet, 2 inches apart.</w:t>
      </w:r>
    </w:p>
    <w:p w:rsidR="0028282C" w:rsidRDefault="0028282C" w:rsidP="00817C2A">
      <w:pPr>
        <w:spacing w:line="276" w:lineRule="auto"/>
        <w:ind w:left="115" w:right="619"/>
        <w:rPr>
          <w:color w:val="020302"/>
          <w:spacing w:val="16"/>
          <w:sz w:val="20"/>
          <w:szCs w:val="20"/>
        </w:rPr>
      </w:pPr>
    </w:p>
    <w:p w:rsidR="0028282C" w:rsidRDefault="0028282C" w:rsidP="00817C2A">
      <w:pPr>
        <w:spacing w:line="276" w:lineRule="auto"/>
        <w:ind w:left="115" w:right="619"/>
        <w:rPr>
          <w:color w:val="020302"/>
          <w:spacing w:val="16"/>
          <w:sz w:val="20"/>
          <w:szCs w:val="20"/>
        </w:rPr>
      </w:pPr>
      <w:r>
        <w:rPr>
          <w:color w:val="020302"/>
          <w:spacing w:val="16"/>
          <w:sz w:val="20"/>
          <w:szCs w:val="20"/>
        </w:rPr>
        <w:t>Bake in 400</w:t>
      </w:r>
      <w:r w:rsidR="00A9748E">
        <w:rPr>
          <w:color w:val="020302"/>
          <w:spacing w:val="16"/>
        </w:rPr>
        <w:sym w:font="Symbol" w:char="F0B0"/>
      </w:r>
      <w:r w:rsidR="00A9748E">
        <w:rPr>
          <w:color w:val="020302"/>
          <w:spacing w:val="16"/>
        </w:rPr>
        <w:t xml:space="preserve"> </w:t>
      </w:r>
      <w:r>
        <w:rPr>
          <w:color w:val="020302"/>
          <w:spacing w:val="16"/>
          <w:sz w:val="20"/>
          <w:szCs w:val="20"/>
        </w:rPr>
        <w:t>oven for 12 to 15 minutes.</w:t>
      </w:r>
    </w:p>
    <w:p w:rsidR="0028282C" w:rsidRDefault="0028282C" w:rsidP="00817C2A">
      <w:pPr>
        <w:spacing w:line="276" w:lineRule="auto"/>
        <w:ind w:left="115" w:right="619"/>
        <w:rPr>
          <w:color w:val="020302"/>
          <w:spacing w:val="16"/>
          <w:sz w:val="20"/>
          <w:szCs w:val="20"/>
        </w:rPr>
      </w:pPr>
    </w:p>
    <w:p w:rsidR="0028282C" w:rsidRDefault="0028282C" w:rsidP="00817C2A">
      <w:pPr>
        <w:spacing w:line="276" w:lineRule="auto"/>
        <w:ind w:left="115" w:right="619"/>
        <w:rPr>
          <w:color w:val="020302"/>
          <w:spacing w:val="16"/>
          <w:sz w:val="20"/>
          <w:szCs w:val="20"/>
        </w:rPr>
      </w:pPr>
      <w:r>
        <w:rPr>
          <w:color w:val="020302"/>
          <w:spacing w:val="16"/>
          <w:sz w:val="20"/>
          <w:szCs w:val="20"/>
        </w:rPr>
        <w:t>May be frozen.</w:t>
      </w:r>
    </w:p>
    <w:p w:rsidR="00817C2A" w:rsidRDefault="0028282C" w:rsidP="0028282C">
      <w:pPr>
        <w:spacing w:line="276" w:lineRule="auto"/>
        <w:ind w:left="115" w:right="619"/>
        <w:rPr>
          <w:color w:val="020302"/>
          <w:spacing w:val="16"/>
          <w:sz w:val="20"/>
          <w:szCs w:val="20"/>
        </w:rPr>
      </w:pPr>
      <w:r>
        <w:rPr>
          <w:color w:val="020302"/>
          <w:spacing w:val="16"/>
          <w:sz w:val="20"/>
          <w:szCs w:val="20"/>
        </w:rPr>
        <w:t>To reheat, bake at 375</w:t>
      </w:r>
      <w:r w:rsidR="00543613">
        <w:rPr>
          <w:color w:val="020302"/>
          <w:spacing w:val="16"/>
        </w:rPr>
        <w:sym w:font="Symbol" w:char="F0B0"/>
      </w:r>
      <w:r>
        <w:rPr>
          <w:color w:val="020302"/>
          <w:spacing w:val="16"/>
          <w:sz w:val="20"/>
          <w:szCs w:val="20"/>
        </w:rPr>
        <w:t xml:space="preserve"> for 10 minutes.</w:t>
      </w:r>
    </w:p>
    <w:p w:rsidR="00817C2A" w:rsidRPr="003C0C33" w:rsidRDefault="00817C2A" w:rsidP="00817C2A">
      <w:pPr>
        <w:pStyle w:val="BodyText"/>
        <w:spacing w:before="9"/>
        <w:rPr>
          <w:sz w:val="4"/>
          <w:szCs w:val="4"/>
        </w:rPr>
      </w:pPr>
      <w:r>
        <w:rPr>
          <w:color w:val="020302"/>
          <w:spacing w:val="16"/>
        </w:rPr>
        <w:br w:type="page"/>
      </w:r>
    </w:p>
    <w:p w:rsidR="00591DE9" w:rsidRPr="003C0C33" w:rsidRDefault="00591DE9" w:rsidP="00591DE9">
      <w:pPr>
        <w:pStyle w:val="BodyText"/>
        <w:spacing w:before="9"/>
        <w:rPr>
          <w:sz w:val="4"/>
          <w:szCs w:val="4"/>
        </w:rPr>
      </w:pPr>
    </w:p>
    <w:p w:rsidR="00591DE9" w:rsidRDefault="00175FCC" w:rsidP="00591DE9">
      <w:pPr>
        <w:pStyle w:val="BodyText"/>
        <w:spacing w:line="20" w:lineRule="exact"/>
        <w:ind w:left="95"/>
        <w:rPr>
          <w:sz w:val="2"/>
        </w:rPr>
      </w:pPr>
      <w:r>
        <w:rPr>
          <w:sz w:val="2"/>
        </w:rPr>
      </w:r>
      <w:r>
        <w:rPr>
          <w:sz w:val="2"/>
        </w:rPr>
        <w:pict>
          <v:group id="_x0000_s1561" style="width:7in;height:.5pt;mso-position-horizontal-relative:char;mso-position-vertical-relative:line" coordsize="10080,10">
            <v:line id="_x0000_s1562" style="position:absolute" from="0,5" to="10080,5" strokecolor="#231f20" strokeweight=".5pt"/>
            <w10:anchorlock/>
          </v:group>
        </w:pict>
      </w:r>
    </w:p>
    <w:p w:rsidR="00591DE9" w:rsidRPr="00FF14BA" w:rsidRDefault="00591DE9" w:rsidP="00591DE9">
      <w:pPr>
        <w:jc w:val="center"/>
        <w:rPr>
          <w:spacing w:val="16"/>
          <w:sz w:val="24"/>
          <w:szCs w:val="24"/>
        </w:rPr>
      </w:pPr>
      <w:r>
        <w:rPr>
          <w:sz w:val="2"/>
        </w:rPr>
        <w:t>\</w:t>
      </w:r>
    </w:p>
    <w:p w:rsidR="00591DE9" w:rsidRPr="00FF2C82" w:rsidRDefault="00591DE9" w:rsidP="00591DE9">
      <w:pPr>
        <w:pStyle w:val="Heading2"/>
      </w:pPr>
      <w:bookmarkStart w:id="38" w:name="_Toc71024413"/>
      <w:r>
        <w:t>STUFFED MUSHROOMS</w:t>
      </w:r>
      <w:bookmarkEnd w:id="38"/>
    </w:p>
    <w:p w:rsidR="00591DE9" w:rsidRDefault="00175FCC" w:rsidP="00591DE9">
      <w:pPr>
        <w:pStyle w:val="BodyText"/>
        <w:spacing w:line="20" w:lineRule="exact"/>
        <w:ind w:left="95"/>
        <w:rPr>
          <w:sz w:val="2"/>
        </w:rPr>
      </w:pPr>
      <w:r>
        <w:rPr>
          <w:sz w:val="2"/>
        </w:rPr>
      </w:r>
      <w:r>
        <w:rPr>
          <w:sz w:val="2"/>
        </w:rPr>
        <w:pict>
          <v:group id="_x0000_s1559" style="width:7in;height:.5pt;mso-position-horizontal-relative:char;mso-position-vertical-relative:line" coordsize="10080,10">
            <v:line id="_x0000_s1560" style="position:absolute" from="0,5" to="10080,5" strokecolor="#231f20" strokeweight=".5pt"/>
            <w10:anchorlock/>
          </v:group>
        </w:pict>
      </w:r>
    </w:p>
    <w:p w:rsidR="00591DE9" w:rsidRDefault="00591DE9" w:rsidP="00591DE9">
      <w:pPr>
        <w:spacing w:before="40"/>
        <w:jc w:val="center"/>
        <w:rPr>
          <w:spacing w:val="16"/>
          <w:sz w:val="24"/>
          <w:szCs w:val="24"/>
        </w:rPr>
      </w:pPr>
      <w:r w:rsidRPr="003C0C33">
        <w:rPr>
          <w:spacing w:val="16"/>
          <w:sz w:val="24"/>
          <w:szCs w:val="24"/>
        </w:rPr>
        <w:t>FR</w:t>
      </w:r>
      <w:r>
        <w:rPr>
          <w:spacing w:val="16"/>
          <w:sz w:val="24"/>
          <w:szCs w:val="24"/>
        </w:rPr>
        <w:t>OM THE KITCHEN OF DEBBIE MARCUCCI</w:t>
      </w:r>
    </w:p>
    <w:p w:rsidR="00591DE9" w:rsidRPr="00DC5B53" w:rsidRDefault="00591DE9" w:rsidP="00591DE9">
      <w:pPr>
        <w:pStyle w:val="BodyText"/>
        <w:rPr>
          <w:color w:val="020302"/>
          <w:sz w:val="21"/>
          <w:szCs w:val="21"/>
        </w:rPr>
      </w:pPr>
    </w:p>
    <w:p w:rsidR="00591DE9" w:rsidRPr="00085BD8" w:rsidRDefault="00591DE9" w:rsidP="00591DE9">
      <w:pPr>
        <w:pStyle w:val="BodyText"/>
        <w:ind w:left="101"/>
        <w:rPr>
          <w:color w:val="020302"/>
        </w:rPr>
      </w:pPr>
      <w:r>
        <w:rPr>
          <w:color w:val="020302"/>
        </w:rPr>
        <w:t xml:space="preserve">INGREDIENTS </w:t>
      </w:r>
    </w:p>
    <w:p w:rsidR="00591DE9" w:rsidRPr="00A16A7C" w:rsidRDefault="00591DE9" w:rsidP="00591DE9">
      <w:pPr>
        <w:pStyle w:val="BodyText"/>
        <w:spacing w:before="8"/>
        <w:ind w:left="101"/>
      </w:pPr>
    </w:p>
    <w:p w:rsidR="00591DE9" w:rsidRPr="00591DE9" w:rsidRDefault="00591DE9" w:rsidP="00591DE9">
      <w:pPr>
        <w:pStyle w:val="BodyText"/>
        <w:spacing w:line="444" w:lineRule="auto"/>
        <w:ind w:left="101"/>
        <w:rPr>
          <w:spacing w:val="16"/>
        </w:rPr>
      </w:pPr>
      <w:r>
        <w:rPr>
          <w:spacing w:val="16"/>
        </w:rPr>
        <w:t>2</w:t>
      </w:r>
      <w:r w:rsidRPr="00591DE9">
        <w:rPr>
          <w:spacing w:val="16"/>
        </w:rPr>
        <w:t xml:space="preserve"> packages</w:t>
      </w:r>
      <w:r w:rsidR="00BC6E99">
        <w:rPr>
          <w:spacing w:val="16"/>
        </w:rPr>
        <w:t xml:space="preserve"> (10-12 ounce each)</w:t>
      </w:r>
      <w:r w:rsidRPr="00591DE9">
        <w:rPr>
          <w:spacing w:val="16"/>
        </w:rPr>
        <w:t xml:space="preserve"> baby Bella mushrooms (whole, small brown mushrooms)</w:t>
      </w:r>
    </w:p>
    <w:p w:rsidR="00591DE9" w:rsidRPr="00591DE9" w:rsidRDefault="00591DE9" w:rsidP="00591DE9">
      <w:pPr>
        <w:pStyle w:val="BodyText"/>
        <w:spacing w:line="444" w:lineRule="auto"/>
        <w:ind w:left="101"/>
        <w:rPr>
          <w:spacing w:val="16"/>
        </w:rPr>
      </w:pPr>
      <w:r>
        <w:rPr>
          <w:spacing w:val="16"/>
        </w:rPr>
        <w:t>1 pound</w:t>
      </w:r>
      <w:r w:rsidRPr="00591DE9">
        <w:rPr>
          <w:spacing w:val="16"/>
        </w:rPr>
        <w:t xml:space="preserve"> Italian sweet sausage</w:t>
      </w:r>
    </w:p>
    <w:p w:rsidR="00591DE9" w:rsidRPr="00591DE9" w:rsidRDefault="00591DE9" w:rsidP="00591DE9">
      <w:pPr>
        <w:pStyle w:val="BodyText"/>
        <w:spacing w:line="444" w:lineRule="auto"/>
        <w:ind w:left="101"/>
        <w:rPr>
          <w:spacing w:val="16"/>
        </w:rPr>
      </w:pPr>
      <w:r w:rsidRPr="00591DE9">
        <w:rPr>
          <w:spacing w:val="16"/>
        </w:rPr>
        <w:t xml:space="preserve">1-2 cloves garlic, minced </w:t>
      </w:r>
    </w:p>
    <w:p w:rsidR="00591DE9" w:rsidRPr="00591DE9" w:rsidRDefault="00591DE9" w:rsidP="00591DE9">
      <w:pPr>
        <w:pStyle w:val="BodyText"/>
        <w:spacing w:line="444" w:lineRule="auto"/>
        <w:ind w:left="101"/>
        <w:rPr>
          <w:spacing w:val="16"/>
        </w:rPr>
      </w:pPr>
      <w:r>
        <w:rPr>
          <w:spacing w:val="16"/>
        </w:rPr>
        <w:t xml:space="preserve">1 </w:t>
      </w:r>
      <w:r w:rsidR="00BC6E99">
        <w:rPr>
          <w:spacing w:val="16"/>
        </w:rPr>
        <w:t>8-ounce package</w:t>
      </w:r>
      <w:r w:rsidRPr="00591DE9">
        <w:rPr>
          <w:spacing w:val="16"/>
        </w:rPr>
        <w:t xml:space="preserve"> cream cheese, softened</w:t>
      </w:r>
    </w:p>
    <w:p w:rsidR="00591DE9" w:rsidRPr="00591DE9" w:rsidRDefault="00245DFD" w:rsidP="00591DE9">
      <w:pPr>
        <w:pStyle w:val="BodyText"/>
        <w:spacing w:line="444" w:lineRule="auto"/>
        <w:ind w:left="101"/>
        <w:rPr>
          <w:spacing w:val="16"/>
        </w:rPr>
      </w:pPr>
      <w:r>
        <w:rPr>
          <w:spacing w:val="16"/>
        </w:rPr>
        <w:t>½</w:t>
      </w:r>
      <w:r w:rsidR="00591DE9" w:rsidRPr="00591DE9">
        <w:rPr>
          <w:spacing w:val="16"/>
        </w:rPr>
        <w:t xml:space="preserve"> cup grated Pecorino Romano cheese</w:t>
      </w:r>
    </w:p>
    <w:p w:rsidR="00591DE9" w:rsidRPr="00591DE9" w:rsidRDefault="00245DFD" w:rsidP="00591DE9">
      <w:pPr>
        <w:pStyle w:val="BodyText"/>
        <w:spacing w:line="444" w:lineRule="auto"/>
        <w:ind w:left="101"/>
        <w:rPr>
          <w:spacing w:val="16"/>
        </w:rPr>
      </w:pPr>
      <w:r>
        <w:rPr>
          <w:spacing w:val="16"/>
        </w:rPr>
        <w:t>½</w:t>
      </w:r>
      <w:r w:rsidR="00591DE9" w:rsidRPr="00591DE9">
        <w:rPr>
          <w:spacing w:val="16"/>
        </w:rPr>
        <w:t xml:space="preserve"> cup seasoned bread crumbs </w:t>
      </w:r>
    </w:p>
    <w:p w:rsidR="00591DE9" w:rsidRPr="00591DE9" w:rsidRDefault="00591DE9" w:rsidP="00591DE9">
      <w:pPr>
        <w:pStyle w:val="BodyText"/>
        <w:spacing w:line="444" w:lineRule="auto"/>
        <w:ind w:left="101"/>
        <w:rPr>
          <w:spacing w:val="16"/>
        </w:rPr>
      </w:pPr>
      <w:r>
        <w:rPr>
          <w:spacing w:val="16"/>
        </w:rPr>
        <w:t>1 medium V</w:t>
      </w:r>
      <w:r w:rsidRPr="00591DE9">
        <w:rPr>
          <w:spacing w:val="16"/>
        </w:rPr>
        <w:t>idalia onion, grated</w:t>
      </w:r>
    </w:p>
    <w:p w:rsidR="00591DE9" w:rsidRPr="009534C9" w:rsidRDefault="00591DE9" w:rsidP="00591DE9">
      <w:pPr>
        <w:pStyle w:val="BodyText"/>
        <w:spacing w:line="444" w:lineRule="auto"/>
        <w:ind w:left="101"/>
        <w:rPr>
          <w:color w:val="020302"/>
          <w:spacing w:val="-30"/>
        </w:rPr>
      </w:pPr>
      <w:r w:rsidRPr="00591DE9">
        <w:rPr>
          <w:spacing w:val="16"/>
        </w:rPr>
        <w:t>1 stick butter</w:t>
      </w:r>
    </w:p>
    <w:p w:rsidR="00591DE9" w:rsidRDefault="00175FCC" w:rsidP="00591DE9">
      <w:pPr>
        <w:pStyle w:val="BodyText"/>
        <w:spacing w:line="444" w:lineRule="auto"/>
        <w:ind w:left="101"/>
        <w:rPr>
          <w:sz w:val="2"/>
        </w:rPr>
      </w:pPr>
      <w:r>
        <w:rPr>
          <w:sz w:val="2"/>
        </w:rPr>
      </w:r>
      <w:r>
        <w:rPr>
          <w:sz w:val="2"/>
        </w:rPr>
        <w:pict>
          <v:group id="_x0000_s1557" style="width:7in;height:.5pt;mso-position-horizontal-relative:char;mso-position-vertical-relative:line" coordsize="10080,10">
            <v:line id="_x0000_s1558" style="position:absolute" from="0,5" to="10080,5" strokecolor="#231f20" strokeweight=".5pt"/>
            <w10:anchorlock/>
          </v:group>
        </w:pict>
      </w:r>
    </w:p>
    <w:p w:rsidR="00591DE9" w:rsidRDefault="00591DE9" w:rsidP="00591DE9">
      <w:pPr>
        <w:pStyle w:val="BodyText"/>
        <w:spacing w:before="6"/>
        <w:rPr>
          <w:sz w:val="21"/>
        </w:rPr>
      </w:pPr>
    </w:p>
    <w:p w:rsidR="00591DE9" w:rsidRPr="00085BD8" w:rsidRDefault="00591DE9" w:rsidP="00591DE9">
      <w:pPr>
        <w:pStyle w:val="BodyText"/>
        <w:ind w:left="101"/>
        <w:rPr>
          <w:color w:val="020302"/>
        </w:rPr>
      </w:pPr>
      <w:r>
        <w:rPr>
          <w:color w:val="020302"/>
        </w:rPr>
        <w:t xml:space="preserve">INSTRUCTIONS </w:t>
      </w:r>
    </w:p>
    <w:p w:rsidR="00591DE9" w:rsidRPr="00A16A7C" w:rsidRDefault="00591DE9" w:rsidP="00591DE9">
      <w:pPr>
        <w:pStyle w:val="BodyText"/>
        <w:spacing w:before="8"/>
      </w:pPr>
    </w:p>
    <w:p w:rsidR="00591DE9" w:rsidRDefault="00591DE9" w:rsidP="00591DE9">
      <w:pPr>
        <w:spacing w:line="276" w:lineRule="auto"/>
        <w:ind w:left="115" w:right="619"/>
        <w:rPr>
          <w:color w:val="020302"/>
          <w:spacing w:val="16"/>
          <w:sz w:val="20"/>
          <w:szCs w:val="20"/>
        </w:rPr>
      </w:pPr>
      <w:r w:rsidRPr="00591DE9">
        <w:rPr>
          <w:color w:val="020302"/>
          <w:spacing w:val="16"/>
          <w:sz w:val="20"/>
          <w:szCs w:val="20"/>
        </w:rPr>
        <w:t>Preheat oven to 350</w:t>
      </w:r>
      <w:r w:rsidR="00A9748E">
        <w:rPr>
          <w:color w:val="020302"/>
          <w:spacing w:val="16"/>
        </w:rPr>
        <w:sym w:font="Symbol" w:char="F0B0"/>
      </w:r>
      <w:r w:rsidRPr="00591DE9">
        <w:rPr>
          <w:color w:val="020302"/>
          <w:spacing w:val="16"/>
          <w:sz w:val="20"/>
          <w:szCs w:val="20"/>
        </w:rPr>
        <w:t xml:space="preserve">. </w:t>
      </w:r>
    </w:p>
    <w:p w:rsidR="00591DE9" w:rsidRDefault="00591DE9" w:rsidP="00591DE9">
      <w:pPr>
        <w:spacing w:line="276" w:lineRule="auto"/>
        <w:ind w:left="115" w:right="619"/>
        <w:rPr>
          <w:color w:val="020302"/>
          <w:spacing w:val="16"/>
          <w:sz w:val="20"/>
          <w:szCs w:val="20"/>
        </w:rPr>
      </w:pPr>
      <w:r w:rsidRPr="00591DE9">
        <w:rPr>
          <w:color w:val="020302"/>
          <w:spacing w:val="16"/>
          <w:sz w:val="20"/>
          <w:szCs w:val="20"/>
        </w:rPr>
        <w:t xml:space="preserve">Spray a baking sheet with cooking spray. </w:t>
      </w:r>
    </w:p>
    <w:p w:rsidR="00591DE9" w:rsidRDefault="00591DE9" w:rsidP="00591DE9">
      <w:pPr>
        <w:spacing w:line="276" w:lineRule="auto"/>
        <w:ind w:left="115" w:right="619"/>
        <w:rPr>
          <w:color w:val="020302"/>
          <w:spacing w:val="16"/>
          <w:sz w:val="20"/>
          <w:szCs w:val="20"/>
        </w:rPr>
      </w:pPr>
    </w:p>
    <w:p w:rsidR="00591DE9" w:rsidRPr="00591DE9" w:rsidRDefault="00591DE9" w:rsidP="00591DE9">
      <w:pPr>
        <w:spacing w:line="276" w:lineRule="auto"/>
        <w:ind w:left="115" w:right="619"/>
        <w:rPr>
          <w:color w:val="020302"/>
          <w:spacing w:val="16"/>
          <w:sz w:val="20"/>
          <w:szCs w:val="20"/>
        </w:rPr>
      </w:pPr>
      <w:r w:rsidRPr="00591DE9">
        <w:rPr>
          <w:color w:val="020302"/>
          <w:spacing w:val="16"/>
          <w:sz w:val="20"/>
          <w:szCs w:val="20"/>
        </w:rPr>
        <w:t xml:space="preserve">Rinse mushrooms, break off stems, </w:t>
      </w:r>
      <w:r>
        <w:rPr>
          <w:color w:val="020302"/>
          <w:spacing w:val="16"/>
          <w:sz w:val="20"/>
          <w:szCs w:val="20"/>
        </w:rPr>
        <w:t>then dry with a paper towel, and</w:t>
      </w:r>
      <w:r w:rsidRPr="00591DE9">
        <w:rPr>
          <w:color w:val="020302"/>
          <w:spacing w:val="16"/>
          <w:sz w:val="20"/>
          <w:szCs w:val="20"/>
        </w:rPr>
        <w:t xml:space="preserve"> line them in the sprayed pan. </w:t>
      </w:r>
    </w:p>
    <w:p w:rsidR="00FE4654" w:rsidRDefault="00FE4654" w:rsidP="00591DE9">
      <w:pPr>
        <w:spacing w:line="276" w:lineRule="auto"/>
        <w:ind w:left="115" w:right="619"/>
        <w:rPr>
          <w:color w:val="020302"/>
          <w:spacing w:val="16"/>
          <w:sz w:val="20"/>
          <w:szCs w:val="20"/>
        </w:rPr>
      </w:pPr>
    </w:p>
    <w:p w:rsidR="00591DE9" w:rsidRDefault="00591DE9" w:rsidP="00591DE9">
      <w:pPr>
        <w:spacing w:line="276" w:lineRule="auto"/>
        <w:ind w:left="115" w:right="619"/>
        <w:rPr>
          <w:color w:val="020302"/>
          <w:spacing w:val="16"/>
          <w:sz w:val="20"/>
          <w:szCs w:val="20"/>
        </w:rPr>
      </w:pPr>
      <w:r w:rsidRPr="00591DE9">
        <w:rPr>
          <w:color w:val="020302"/>
          <w:spacing w:val="16"/>
          <w:sz w:val="20"/>
          <w:szCs w:val="20"/>
        </w:rPr>
        <w:t>Take the pulled stems, cut off the tough ends, then cho</w:t>
      </w:r>
      <w:r w:rsidR="00142FE6">
        <w:rPr>
          <w:color w:val="020302"/>
          <w:spacing w:val="16"/>
          <w:sz w:val="20"/>
          <w:szCs w:val="20"/>
        </w:rPr>
        <w:t>p into extremely small pieces, and</w:t>
      </w:r>
      <w:r w:rsidRPr="00591DE9">
        <w:rPr>
          <w:color w:val="020302"/>
          <w:spacing w:val="16"/>
          <w:sz w:val="20"/>
          <w:szCs w:val="20"/>
        </w:rPr>
        <w:t xml:space="preserve"> set aside</w:t>
      </w:r>
      <w:r>
        <w:rPr>
          <w:color w:val="020302"/>
          <w:spacing w:val="16"/>
          <w:sz w:val="20"/>
          <w:szCs w:val="20"/>
        </w:rPr>
        <w:t>.</w:t>
      </w:r>
    </w:p>
    <w:p w:rsidR="00591DE9" w:rsidRPr="00591DE9" w:rsidRDefault="00591DE9" w:rsidP="00591DE9">
      <w:pPr>
        <w:spacing w:line="276" w:lineRule="auto"/>
        <w:ind w:left="115" w:right="619"/>
        <w:rPr>
          <w:color w:val="020302"/>
          <w:spacing w:val="16"/>
          <w:sz w:val="20"/>
          <w:szCs w:val="20"/>
        </w:rPr>
      </w:pPr>
    </w:p>
    <w:p w:rsidR="00591DE9" w:rsidRDefault="00591DE9" w:rsidP="00591DE9">
      <w:pPr>
        <w:spacing w:line="276" w:lineRule="auto"/>
        <w:ind w:left="115" w:right="619"/>
        <w:rPr>
          <w:color w:val="020302"/>
          <w:spacing w:val="16"/>
          <w:sz w:val="20"/>
          <w:szCs w:val="20"/>
        </w:rPr>
      </w:pPr>
      <w:r w:rsidRPr="00591DE9">
        <w:rPr>
          <w:color w:val="020302"/>
          <w:spacing w:val="16"/>
          <w:sz w:val="20"/>
          <w:szCs w:val="20"/>
        </w:rPr>
        <w:t xml:space="preserve">Cook sausage, breaking into small crumbles. </w:t>
      </w:r>
    </w:p>
    <w:p w:rsidR="00591DE9" w:rsidRDefault="00591DE9" w:rsidP="00591DE9">
      <w:pPr>
        <w:spacing w:line="276" w:lineRule="auto"/>
        <w:ind w:left="115" w:right="619"/>
        <w:rPr>
          <w:color w:val="020302"/>
          <w:spacing w:val="16"/>
          <w:sz w:val="20"/>
          <w:szCs w:val="20"/>
        </w:rPr>
      </w:pPr>
      <w:r w:rsidRPr="00591DE9">
        <w:rPr>
          <w:color w:val="020302"/>
          <w:spacing w:val="16"/>
          <w:sz w:val="20"/>
          <w:szCs w:val="20"/>
        </w:rPr>
        <w:t xml:space="preserve">Remove sausage from the pan, and leave the fat. </w:t>
      </w:r>
    </w:p>
    <w:p w:rsidR="00591DE9" w:rsidRDefault="00591DE9" w:rsidP="00591DE9">
      <w:pPr>
        <w:spacing w:line="276" w:lineRule="auto"/>
        <w:ind w:left="115" w:right="619"/>
        <w:rPr>
          <w:color w:val="020302"/>
          <w:spacing w:val="16"/>
          <w:sz w:val="20"/>
          <w:szCs w:val="20"/>
        </w:rPr>
      </w:pPr>
      <w:r w:rsidRPr="00591DE9">
        <w:rPr>
          <w:color w:val="020302"/>
          <w:spacing w:val="16"/>
          <w:sz w:val="20"/>
          <w:szCs w:val="20"/>
        </w:rPr>
        <w:t xml:space="preserve">Next add mushroom stems and onion. </w:t>
      </w:r>
    </w:p>
    <w:p w:rsidR="00591DE9" w:rsidRDefault="00591DE9" w:rsidP="00591DE9">
      <w:pPr>
        <w:spacing w:line="276" w:lineRule="auto"/>
        <w:ind w:left="115" w:right="619"/>
        <w:rPr>
          <w:color w:val="020302"/>
          <w:spacing w:val="16"/>
          <w:sz w:val="20"/>
          <w:szCs w:val="20"/>
        </w:rPr>
      </w:pPr>
      <w:r w:rsidRPr="00591DE9">
        <w:rPr>
          <w:color w:val="020302"/>
          <w:spacing w:val="16"/>
          <w:sz w:val="20"/>
          <w:szCs w:val="20"/>
        </w:rPr>
        <w:t>Cook 3-5min</w:t>
      </w:r>
      <w:r>
        <w:rPr>
          <w:color w:val="020302"/>
          <w:spacing w:val="16"/>
          <w:sz w:val="20"/>
          <w:szCs w:val="20"/>
        </w:rPr>
        <w:t>utes</w:t>
      </w:r>
      <w:r w:rsidRPr="00591DE9">
        <w:rPr>
          <w:color w:val="020302"/>
          <w:spacing w:val="16"/>
          <w:sz w:val="20"/>
          <w:szCs w:val="20"/>
        </w:rPr>
        <w:t xml:space="preserve">, then add the garlic. </w:t>
      </w:r>
    </w:p>
    <w:p w:rsidR="00591DE9" w:rsidRPr="00591DE9" w:rsidRDefault="00591DE9" w:rsidP="00591DE9">
      <w:pPr>
        <w:spacing w:line="276" w:lineRule="auto"/>
        <w:ind w:left="115" w:right="619"/>
        <w:rPr>
          <w:color w:val="020302"/>
          <w:spacing w:val="16"/>
          <w:sz w:val="20"/>
          <w:szCs w:val="20"/>
        </w:rPr>
      </w:pPr>
      <w:r w:rsidRPr="00591DE9">
        <w:rPr>
          <w:color w:val="020302"/>
          <w:spacing w:val="16"/>
          <w:sz w:val="20"/>
          <w:szCs w:val="20"/>
        </w:rPr>
        <w:t xml:space="preserve">Cook for a minute longer. </w:t>
      </w:r>
    </w:p>
    <w:p w:rsidR="00FE4654" w:rsidRDefault="00FE4654" w:rsidP="00591DE9">
      <w:pPr>
        <w:spacing w:line="276" w:lineRule="auto"/>
        <w:ind w:left="115" w:right="619"/>
        <w:rPr>
          <w:color w:val="020302"/>
          <w:spacing w:val="16"/>
          <w:sz w:val="20"/>
          <w:szCs w:val="20"/>
        </w:rPr>
      </w:pPr>
    </w:p>
    <w:p w:rsidR="00591DE9" w:rsidRPr="00591DE9" w:rsidRDefault="00591DE9" w:rsidP="00F30CF0">
      <w:pPr>
        <w:spacing w:line="276" w:lineRule="auto"/>
        <w:ind w:left="115" w:right="144"/>
        <w:rPr>
          <w:color w:val="020302"/>
          <w:spacing w:val="16"/>
          <w:sz w:val="20"/>
          <w:szCs w:val="20"/>
        </w:rPr>
      </w:pPr>
      <w:r w:rsidRPr="00591DE9">
        <w:rPr>
          <w:color w:val="020302"/>
          <w:spacing w:val="16"/>
          <w:sz w:val="20"/>
          <w:szCs w:val="20"/>
        </w:rPr>
        <w:t>Add the mushroom mixture to the sausage that’s been set aside, stir in the cream cheese, grated cheese, a few grinds of pepper, and bread crumbs.</w:t>
      </w:r>
    </w:p>
    <w:p w:rsidR="00FE4654" w:rsidRDefault="00FE4654" w:rsidP="00591DE9">
      <w:pPr>
        <w:spacing w:line="276" w:lineRule="auto"/>
        <w:ind w:left="115" w:right="619"/>
        <w:rPr>
          <w:color w:val="020302"/>
          <w:spacing w:val="16"/>
          <w:sz w:val="20"/>
          <w:szCs w:val="20"/>
        </w:rPr>
      </w:pPr>
    </w:p>
    <w:p w:rsidR="00591DE9" w:rsidRDefault="00591DE9" w:rsidP="00591DE9">
      <w:pPr>
        <w:spacing w:line="276" w:lineRule="auto"/>
        <w:ind w:left="115" w:right="619"/>
        <w:rPr>
          <w:color w:val="020302"/>
          <w:spacing w:val="16"/>
          <w:sz w:val="20"/>
          <w:szCs w:val="20"/>
        </w:rPr>
      </w:pPr>
      <w:r w:rsidRPr="00591DE9">
        <w:rPr>
          <w:color w:val="020302"/>
          <w:spacing w:val="16"/>
          <w:sz w:val="20"/>
          <w:szCs w:val="20"/>
        </w:rPr>
        <w:t xml:space="preserve">Melt the butter, </w:t>
      </w:r>
      <w:r w:rsidR="00142FE6">
        <w:rPr>
          <w:color w:val="020302"/>
          <w:spacing w:val="16"/>
          <w:sz w:val="20"/>
          <w:szCs w:val="20"/>
        </w:rPr>
        <w:t>and</w:t>
      </w:r>
      <w:r w:rsidRPr="00591DE9">
        <w:rPr>
          <w:color w:val="020302"/>
          <w:spacing w:val="16"/>
          <w:sz w:val="20"/>
          <w:szCs w:val="20"/>
        </w:rPr>
        <w:t xml:space="preserve"> add it to the mixture.</w:t>
      </w:r>
    </w:p>
    <w:p w:rsidR="00591DE9" w:rsidRPr="00591DE9" w:rsidRDefault="00591DE9" w:rsidP="00591DE9">
      <w:pPr>
        <w:spacing w:line="276" w:lineRule="auto"/>
        <w:ind w:left="115" w:right="619"/>
        <w:rPr>
          <w:color w:val="020302"/>
          <w:spacing w:val="16"/>
          <w:sz w:val="20"/>
          <w:szCs w:val="20"/>
        </w:rPr>
      </w:pPr>
    </w:p>
    <w:p w:rsidR="00591DE9" w:rsidRPr="00591DE9" w:rsidRDefault="00591DE9" w:rsidP="00591DE9">
      <w:pPr>
        <w:spacing w:line="276" w:lineRule="auto"/>
        <w:ind w:left="115" w:right="619"/>
        <w:rPr>
          <w:color w:val="020302"/>
          <w:spacing w:val="16"/>
          <w:sz w:val="20"/>
          <w:szCs w:val="20"/>
        </w:rPr>
      </w:pPr>
      <w:r w:rsidRPr="00591DE9">
        <w:rPr>
          <w:color w:val="020302"/>
          <w:spacing w:val="16"/>
          <w:sz w:val="20"/>
          <w:szCs w:val="20"/>
        </w:rPr>
        <w:t>Stuff the mushrooms (I use a small cookie scoop).</w:t>
      </w:r>
    </w:p>
    <w:p w:rsidR="00591DE9" w:rsidRDefault="00591DE9" w:rsidP="00591DE9">
      <w:pPr>
        <w:spacing w:line="276" w:lineRule="auto"/>
        <w:ind w:left="115" w:right="619"/>
        <w:rPr>
          <w:color w:val="020302"/>
          <w:spacing w:val="16"/>
          <w:sz w:val="20"/>
          <w:szCs w:val="20"/>
        </w:rPr>
      </w:pPr>
      <w:r w:rsidRPr="00591DE9">
        <w:rPr>
          <w:color w:val="020302"/>
          <w:spacing w:val="16"/>
          <w:sz w:val="20"/>
          <w:szCs w:val="20"/>
        </w:rPr>
        <w:t>Bake for 25-30 minutes, or until the stuffing is browned.</w:t>
      </w:r>
    </w:p>
    <w:p w:rsidR="000B241E" w:rsidRPr="003C0C33" w:rsidRDefault="00591DE9" w:rsidP="000B241E">
      <w:pPr>
        <w:pStyle w:val="BodyText"/>
        <w:spacing w:before="9"/>
        <w:rPr>
          <w:sz w:val="4"/>
          <w:szCs w:val="4"/>
        </w:rPr>
      </w:pPr>
      <w:r>
        <w:rPr>
          <w:color w:val="020302"/>
          <w:spacing w:val="16"/>
        </w:rPr>
        <w:br w:type="page"/>
      </w:r>
    </w:p>
    <w:p w:rsidR="000B241E" w:rsidRDefault="00175FCC" w:rsidP="000B241E">
      <w:pPr>
        <w:pStyle w:val="BodyText"/>
        <w:spacing w:line="20" w:lineRule="exact"/>
        <w:ind w:left="95"/>
        <w:rPr>
          <w:sz w:val="2"/>
        </w:rPr>
      </w:pPr>
      <w:r>
        <w:rPr>
          <w:sz w:val="2"/>
        </w:rPr>
      </w:r>
      <w:r>
        <w:rPr>
          <w:sz w:val="2"/>
        </w:rPr>
        <w:pict>
          <v:group id="_x0000_s1745" style="width:7in;height:.5pt;mso-position-horizontal-relative:char;mso-position-vertical-relative:line" coordsize="10080,10">
            <v:line id="_x0000_s1746" style="position:absolute" from="0,5" to="10080,5" strokecolor="#231f20" strokeweight=".5pt"/>
            <w10:anchorlock/>
          </v:group>
        </w:pict>
      </w:r>
    </w:p>
    <w:p w:rsidR="000B241E" w:rsidRPr="00FF14BA" w:rsidRDefault="000B241E" w:rsidP="000B241E">
      <w:pPr>
        <w:jc w:val="center"/>
        <w:rPr>
          <w:spacing w:val="16"/>
          <w:sz w:val="24"/>
          <w:szCs w:val="24"/>
        </w:rPr>
      </w:pPr>
      <w:r>
        <w:rPr>
          <w:sz w:val="2"/>
        </w:rPr>
        <w:t>\</w:t>
      </w:r>
    </w:p>
    <w:p w:rsidR="000B241E" w:rsidRPr="00FF2C82" w:rsidRDefault="000B241E" w:rsidP="000B241E">
      <w:pPr>
        <w:pStyle w:val="Heading2"/>
      </w:pPr>
      <w:bookmarkStart w:id="39" w:name="_Toc71024414"/>
      <w:r>
        <w:t>STUFFED MUSHROOMS</w:t>
      </w:r>
      <w:bookmarkEnd w:id="39"/>
    </w:p>
    <w:p w:rsidR="000B241E" w:rsidRDefault="00175FCC" w:rsidP="000B241E">
      <w:pPr>
        <w:pStyle w:val="BodyText"/>
        <w:spacing w:line="20" w:lineRule="exact"/>
        <w:ind w:left="95"/>
        <w:rPr>
          <w:sz w:val="2"/>
        </w:rPr>
      </w:pPr>
      <w:r>
        <w:rPr>
          <w:sz w:val="2"/>
        </w:rPr>
      </w:r>
      <w:r>
        <w:rPr>
          <w:sz w:val="2"/>
        </w:rPr>
        <w:pict>
          <v:group id="_x0000_s1743" style="width:7in;height:.5pt;mso-position-horizontal-relative:char;mso-position-vertical-relative:line" coordsize="10080,10">
            <v:line id="_x0000_s1744" style="position:absolute" from="0,5" to="10080,5" strokecolor="#231f20" strokeweight=".5pt"/>
            <w10:anchorlock/>
          </v:group>
        </w:pict>
      </w:r>
    </w:p>
    <w:p w:rsidR="000B241E" w:rsidRDefault="000B241E" w:rsidP="000B241E">
      <w:pPr>
        <w:spacing w:before="40"/>
        <w:jc w:val="center"/>
        <w:rPr>
          <w:spacing w:val="16"/>
          <w:sz w:val="24"/>
          <w:szCs w:val="24"/>
        </w:rPr>
      </w:pPr>
      <w:r w:rsidRPr="003C0C33">
        <w:rPr>
          <w:spacing w:val="16"/>
          <w:sz w:val="24"/>
          <w:szCs w:val="24"/>
        </w:rPr>
        <w:t>FR</w:t>
      </w:r>
      <w:r>
        <w:rPr>
          <w:spacing w:val="16"/>
          <w:sz w:val="24"/>
          <w:szCs w:val="24"/>
        </w:rPr>
        <w:t>OM THE KITCHEN OF ELEANOR WNEK</w:t>
      </w:r>
    </w:p>
    <w:p w:rsidR="000B241E" w:rsidRPr="00DC5B53" w:rsidRDefault="000B241E" w:rsidP="000B241E">
      <w:pPr>
        <w:pStyle w:val="BodyText"/>
        <w:rPr>
          <w:color w:val="020302"/>
          <w:sz w:val="21"/>
          <w:szCs w:val="21"/>
        </w:rPr>
      </w:pPr>
    </w:p>
    <w:p w:rsidR="000B241E" w:rsidRPr="00085BD8" w:rsidRDefault="000B241E" w:rsidP="000B241E">
      <w:pPr>
        <w:pStyle w:val="BodyText"/>
        <w:ind w:left="101"/>
        <w:rPr>
          <w:color w:val="020302"/>
        </w:rPr>
      </w:pPr>
      <w:r>
        <w:rPr>
          <w:color w:val="020302"/>
        </w:rPr>
        <w:t xml:space="preserve">INGREDIENTS </w:t>
      </w:r>
    </w:p>
    <w:p w:rsidR="000B241E" w:rsidRPr="00A16A7C" w:rsidRDefault="000B241E" w:rsidP="000B241E">
      <w:pPr>
        <w:pStyle w:val="BodyText"/>
        <w:spacing w:before="8"/>
        <w:ind w:left="101"/>
      </w:pPr>
    </w:p>
    <w:p w:rsidR="000B241E" w:rsidRDefault="000B241E" w:rsidP="000B241E">
      <w:pPr>
        <w:pStyle w:val="BodyText"/>
        <w:spacing w:line="444" w:lineRule="auto"/>
        <w:ind w:left="101"/>
        <w:rPr>
          <w:spacing w:val="16"/>
        </w:rPr>
      </w:pPr>
      <w:r>
        <w:rPr>
          <w:spacing w:val="16"/>
        </w:rPr>
        <w:t>16 large fresh mushrooms</w:t>
      </w:r>
    </w:p>
    <w:p w:rsidR="000B241E" w:rsidRDefault="000B241E" w:rsidP="000B241E">
      <w:pPr>
        <w:pStyle w:val="BodyText"/>
        <w:spacing w:line="444" w:lineRule="auto"/>
        <w:ind w:left="101"/>
        <w:rPr>
          <w:spacing w:val="16"/>
        </w:rPr>
      </w:pPr>
      <w:r>
        <w:rPr>
          <w:spacing w:val="16"/>
        </w:rPr>
        <w:t>6 ounces sweet Italian sausage</w:t>
      </w:r>
    </w:p>
    <w:p w:rsidR="000B241E" w:rsidRDefault="000B241E" w:rsidP="000B241E">
      <w:pPr>
        <w:pStyle w:val="BodyText"/>
        <w:spacing w:line="444" w:lineRule="auto"/>
        <w:ind w:left="101"/>
        <w:rPr>
          <w:spacing w:val="16"/>
        </w:rPr>
      </w:pPr>
      <w:r>
        <w:rPr>
          <w:spacing w:val="16"/>
        </w:rPr>
        <w:t>1 clove garlic</w:t>
      </w:r>
    </w:p>
    <w:p w:rsidR="000B241E" w:rsidRDefault="000B241E" w:rsidP="000B241E">
      <w:pPr>
        <w:pStyle w:val="BodyText"/>
        <w:spacing w:line="444" w:lineRule="auto"/>
        <w:ind w:left="101"/>
        <w:rPr>
          <w:spacing w:val="16"/>
        </w:rPr>
      </w:pPr>
      <w:r>
        <w:rPr>
          <w:spacing w:val="16"/>
        </w:rPr>
        <w:t>3 tablespoons olive oil</w:t>
      </w:r>
    </w:p>
    <w:p w:rsidR="000B241E" w:rsidRDefault="000B241E" w:rsidP="000B241E">
      <w:pPr>
        <w:pStyle w:val="BodyText"/>
        <w:spacing w:line="444" w:lineRule="auto"/>
        <w:ind w:left="101"/>
        <w:rPr>
          <w:spacing w:val="16"/>
        </w:rPr>
      </w:pPr>
      <w:r>
        <w:rPr>
          <w:spacing w:val="16"/>
        </w:rPr>
        <w:t>2 tablespoons minced parsley</w:t>
      </w:r>
    </w:p>
    <w:p w:rsidR="000B241E" w:rsidRPr="000B241E" w:rsidRDefault="00245DFD" w:rsidP="000B241E">
      <w:pPr>
        <w:pStyle w:val="BodyText"/>
        <w:spacing w:line="444" w:lineRule="auto"/>
        <w:ind w:left="101"/>
        <w:rPr>
          <w:spacing w:val="16"/>
        </w:rPr>
      </w:pPr>
      <w:r>
        <w:rPr>
          <w:spacing w:val="16"/>
        </w:rPr>
        <w:t xml:space="preserve">¼ </w:t>
      </w:r>
      <w:r w:rsidR="000B241E">
        <w:rPr>
          <w:spacing w:val="16"/>
        </w:rPr>
        <w:t>cup grated Parmesan cheese</w:t>
      </w:r>
    </w:p>
    <w:p w:rsidR="000B241E" w:rsidRDefault="00175FCC" w:rsidP="000B241E">
      <w:pPr>
        <w:pStyle w:val="BodyText"/>
        <w:spacing w:line="444" w:lineRule="auto"/>
        <w:ind w:left="101"/>
        <w:rPr>
          <w:sz w:val="2"/>
        </w:rPr>
      </w:pPr>
      <w:r>
        <w:rPr>
          <w:sz w:val="2"/>
        </w:rPr>
      </w:r>
      <w:r>
        <w:rPr>
          <w:sz w:val="2"/>
        </w:rPr>
        <w:pict>
          <v:group id="_x0000_s1741" style="width:7in;height:.5pt;mso-position-horizontal-relative:char;mso-position-vertical-relative:line" coordsize="10080,10">
            <v:line id="_x0000_s1742" style="position:absolute" from="0,5" to="10080,5" strokecolor="#231f20" strokeweight=".5pt"/>
            <w10:anchorlock/>
          </v:group>
        </w:pict>
      </w:r>
    </w:p>
    <w:p w:rsidR="000B241E" w:rsidRDefault="000B241E" w:rsidP="000B241E">
      <w:pPr>
        <w:pStyle w:val="BodyText"/>
        <w:spacing w:before="6"/>
        <w:rPr>
          <w:sz w:val="21"/>
        </w:rPr>
      </w:pPr>
    </w:p>
    <w:p w:rsidR="000B241E" w:rsidRPr="00085BD8" w:rsidRDefault="000B241E" w:rsidP="000B241E">
      <w:pPr>
        <w:pStyle w:val="BodyText"/>
        <w:ind w:left="101"/>
        <w:rPr>
          <w:color w:val="020302"/>
        </w:rPr>
      </w:pPr>
      <w:r>
        <w:rPr>
          <w:color w:val="020302"/>
        </w:rPr>
        <w:t xml:space="preserve">INSTRUCTIONS </w:t>
      </w:r>
    </w:p>
    <w:p w:rsidR="000B241E" w:rsidRPr="00A16A7C" w:rsidRDefault="000B241E" w:rsidP="000B241E">
      <w:pPr>
        <w:pStyle w:val="BodyText"/>
        <w:spacing w:before="8"/>
      </w:pPr>
    </w:p>
    <w:p w:rsidR="000B241E" w:rsidRDefault="000B241E" w:rsidP="000B241E">
      <w:pPr>
        <w:spacing w:line="276" w:lineRule="auto"/>
        <w:ind w:left="115" w:right="619"/>
        <w:rPr>
          <w:color w:val="020302"/>
          <w:spacing w:val="16"/>
          <w:sz w:val="20"/>
          <w:szCs w:val="20"/>
        </w:rPr>
      </w:pPr>
      <w:r>
        <w:rPr>
          <w:color w:val="020302"/>
          <w:spacing w:val="16"/>
          <w:sz w:val="20"/>
          <w:szCs w:val="20"/>
        </w:rPr>
        <w:t>Wash mushrooms, remove stems and chop stems fine.</w:t>
      </w:r>
    </w:p>
    <w:p w:rsidR="000B241E" w:rsidRDefault="000B241E" w:rsidP="000B241E">
      <w:pPr>
        <w:spacing w:line="276" w:lineRule="auto"/>
        <w:ind w:left="115" w:right="619"/>
        <w:rPr>
          <w:color w:val="020302"/>
          <w:spacing w:val="16"/>
          <w:sz w:val="20"/>
          <w:szCs w:val="20"/>
        </w:rPr>
      </w:pPr>
    </w:p>
    <w:p w:rsidR="000B241E" w:rsidRDefault="000B241E" w:rsidP="00F30CF0">
      <w:pPr>
        <w:spacing w:line="276" w:lineRule="auto"/>
        <w:ind w:left="115"/>
        <w:rPr>
          <w:color w:val="020302"/>
          <w:spacing w:val="16"/>
          <w:sz w:val="20"/>
          <w:szCs w:val="20"/>
        </w:rPr>
      </w:pPr>
      <w:r>
        <w:rPr>
          <w:color w:val="020302"/>
          <w:spacing w:val="16"/>
          <w:sz w:val="20"/>
          <w:szCs w:val="20"/>
        </w:rPr>
        <w:t>Remove casing from sausage and put meat in skillet with chopped stems, the garlic and 1 tablespoon of oil</w:t>
      </w:r>
      <w:r w:rsidR="001D5CA2">
        <w:rPr>
          <w:color w:val="020302"/>
          <w:spacing w:val="16"/>
          <w:sz w:val="20"/>
          <w:szCs w:val="20"/>
        </w:rPr>
        <w:t>.</w:t>
      </w:r>
    </w:p>
    <w:p w:rsidR="000B241E" w:rsidRDefault="000B241E" w:rsidP="000B241E">
      <w:pPr>
        <w:spacing w:line="276" w:lineRule="auto"/>
        <w:ind w:left="115" w:right="619"/>
        <w:rPr>
          <w:color w:val="020302"/>
          <w:spacing w:val="16"/>
          <w:sz w:val="20"/>
          <w:szCs w:val="20"/>
        </w:rPr>
      </w:pPr>
      <w:r>
        <w:rPr>
          <w:color w:val="020302"/>
          <w:spacing w:val="16"/>
          <w:sz w:val="20"/>
          <w:szCs w:val="20"/>
        </w:rPr>
        <w:t>Cook, breaking up meat until lightly brown.</w:t>
      </w:r>
    </w:p>
    <w:p w:rsidR="000B241E" w:rsidRDefault="000B241E" w:rsidP="000B241E">
      <w:pPr>
        <w:spacing w:line="276" w:lineRule="auto"/>
        <w:ind w:left="115" w:right="619"/>
        <w:rPr>
          <w:color w:val="020302"/>
          <w:spacing w:val="16"/>
          <w:sz w:val="20"/>
          <w:szCs w:val="20"/>
        </w:rPr>
      </w:pPr>
      <w:r>
        <w:rPr>
          <w:color w:val="020302"/>
          <w:spacing w:val="16"/>
          <w:sz w:val="20"/>
          <w:szCs w:val="20"/>
        </w:rPr>
        <w:t>Add 1 tablespoon oil, the parsley, and cheese.</w:t>
      </w:r>
    </w:p>
    <w:p w:rsidR="000B241E" w:rsidRDefault="000B241E" w:rsidP="000B241E">
      <w:pPr>
        <w:spacing w:line="276" w:lineRule="auto"/>
        <w:ind w:left="115" w:right="619"/>
        <w:rPr>
          <w:color w:val="020302"/>
          <w:spacing w:val="16"/>
          <w:sz w:val="20"/>
          <w:szCs w:val="20"/>
        </w:rPr>
      </w:pPr>
    </w:p>
    <w:p w:rsidR="000B241E" w:rsidRDefault="000B241E" w:rsidP="000B241E">
      <w:pPr>
        <w:spacing w:line="276" w:lineRule="auto"/>
        <w:ind w:left="115" w:right="619"/>
        <w:rPr>
          <w:color w:val="020302"/>
          <w:spacing w:val="16"/>
          <w:sz w:val="20"/>
          <w:szCs w:val="20"/>
        </w:rPr>
      </w:pPr>
      <w:r>
        <w:rPr>
          <w:color w:val="020302"/>
          <w:spacing w:val="16"/>
          <w:sz w:val="20"/>
          <w:szCs w:val="20"/>
        </w:rPr>
        <w:t>Fill mushroom cavities with the mixture, rounding up tops.</w:t>
      </w:r>
    </w:p>
    <w:p w:rsidR="000B241E" w:rsidRDefault="000B241E" w:rsidP="000B241E">
      <w:pPr>
        <w:spacing w:line="276" w:lineRule="auto"/>
        <w:ind w:left="115" w:right="619"/>
        <w:rPr>
          <w:color w:val="020302"/>
          <w:spacing w:val="16"/>
          <w:sz w:val="20"/>
          <w:szCs w:val="20"/>
        </w:rPr>
      </w:pPr>
    </w:p>
    <w:p w:rsidR="000B241E" w:rsidRDefault="000B241E" w:rsidP="000B241E">
      <w:pPr>
        <w:spacing w:line="276" w:lineRule="auto"/>
        <w:ind w:left="115" w:right="619"/>
        <w:rPr>
          <w:color w:val="020302"/>
          <w:spacing w:val="16"/>
          <w:sz w:val="20"/>
          <w:szCs w:val="20"/>
        </w:rPr>
      </w:pPr>
      <w:r>
        <w:rPr>
          <w:color w:val="020302"/>
          <w:spacing w:val="16"/>
          <w:sz w:val="20"/>
          <w:szCs w:val="20"/>
        </w:rPr>
        <w:t>Put into shallow pan.</w:t>
      </w:r>
    </w:p>
    <w:p w:rsidR="000B241E" w:rsidRDefault="000B241E" w:rsidP="000B241E">
      <w:pPr>
        <w:spacing w:line="276" w:lineRule="auto"/>
        <w:ind w:left="115" w:right="619"/>
        <w:rPr>
          <w:color w:val="020302"/>
          <w:spacing w:val="16"/>
          <w:sz w:val="20"/>
          <w:szCs w:val="20"/>
        </w:rPr>
      </w:pPr>
      <w:r>
        <w:rPr>
          <w:color w:val="020302"/>
          <w:spacing w:val="16"/>
          <w:sz w:val="20"/>
          <w:szCs w:val="20"/>
        </w:rPr>
        <w:t xml:space="preserve">Put remaining oil and </w:t>
      </w:r>
      <w:r w:rsidR="00245DFD">
        <w:rPr>
          <w:spacing w:val="16"/>
        </w:rPr>
        <w:t xml:space="preserve">¼ </w:t>
      </w:r>
      <w:r>
        <w:rPr>
          <w:color w:val="020302"/>
          <w:spacing w:val="16"/>
          <w:sz w:val="20"/>
          <w:szCs w:val="20"/>
        </w:rPr>
        <w:t>cup water in bottom of pan.</w:t>
      </w:r>
    </w:p>
    <w:p w:rsidR="000B241E" w:rsidRDefault="000B241E" w:rsidP="000B241E">
      <w:pPr>
        <w:spacing w:line="276" w:lineRule="auto"/>
        <w:ind w:left="115" w:right="619"/>
        <w:rPr>
          <w:color w:val="020302"/>
          <w:spacing w:val="16"/>
          <w:sz w:val="20"/>
          <w:szCs w:val="20"/>
        </w:rPr>
      </w:pPr>
      <w:r>
        <w:rPr>
          <w:color w:val="020302"/>
          <w:spacing w:val="16"/>
          <w:sz w:val="20"/>
          <w:szCs w:val="20"/>
        </w:rPr>
        <w:t>Bake in 350</w:t>
      </w:r>
      <w:r w:rsidR="00A9748E">
        <w:rPr>
          <w:color w:val="020302"/>
          <w:spacing w:val="16"/>
        </w:rPr>
        <w:sym w:font="Symbol" w:char="F0B0"/>
      </w:r>
      <w:r w:rsidR="00A9748E">
        <w:rPr>
          <w:color w:val="020302"/>
          <w:spacing w:val="16"/>
        </w:rPr>
        <w:t xml:space="preserve"> </w:t>
      </w:r>
      <w:r>
        <w:rPr>
          <w:color w:val="020302"/>
          <w:spacing w:val="16"/>
          <w:sz w:val="20"/>
          <w:szCs w:val="20"/>
        </w:rPr>
        <w:t>oven for 20 minutes.</w:t>
      </w:r>
    </w:p>
    <w:p w:rsidR="000B241E" w:rsidRDefault="000B241E">
      <w:pPr>
        <w:rPr>
          <w:color w:val="020302"/>
          <w:spacing w:val="16"/>
          <w:sz w:val="20"/>
          <w:szCs w:val="20"/>
        </w:rPr>
      </w:pPr>
      <w:r>
        <w:rPr>
          <w:color w:val="020302"/>
          <w:spacing w:val="16"/>
        </w:rPr>
        <w:br w:type="page"/>
      </w:r>
    </w:p>
    <w:p w:rsidR="002B4C0A" w:rsidRPr="003C0C33" w:rsidRDefault="002B4C0A" w:rsidP="00591DE9">
      <w:pPr>
        <w:pStyle w:val="BodyText"/>
        <w:spacing w:before="9"/>
        <w:rPr>
          <w:sz w:val="4"/>
          <w:szCs w:val="4"/>
        </w:rPr>
      </w:pPr>
    </w:p>
    <w:p w:rsidR="002B4C0A" w:rsidRDefault="00175FCC" w:rsidP="002B4C0A">
      <w:pPr>
        <w:pStyle w:val="BodyText"/>
        <w:spacing w:line="20" w:lineRule="exact"/>
        <w:ind w:left="95"/>
        <w:rPr>
          <w:sz w:val="2"/>
        </w:rPr>
      </w:pPr>
      <w:r>
        <w:rPr>
          <w:sz w:val="2"/>
        </w:rPr>
      </w:r>
      <w:r>
        <w:rPr>
          <w:sz w:val="2"/>
        </w:rPr>
        <w:pict>
          <v:group id="_x0000_s1485" style="width:7in;height:.5pt;mso-position-horizontal-relative:char;mso-position-vertical-relative:line" coordsize="10080,10">
            <v:line id="_x0000_s1486" style="position:absolute" from="0,5" to="10080,5" strokecolor="#231f20" strokeweight=".5pt"/>
            <w10:anchorlock/>
          </v:group>
        </w:pict>
      </w:r>
    </w:p>
    <w:p w:rsidR="002B4C0A" w:rsidRPr="00FF14BA" w:rsidRDefault="002B4C0A" w:rsidP="002B4C0A">
      <w:pPr>
        <w:jc w:val="center"/>
        <w:rPr>
          <w:spacing w:val="16"/>
          <w:sz w:val="24"/>
          <w:szCs w:val="24"/>
        </w:rPr>
      </w:pPr>
      <w:r>
        <w:rPr>
          <w:sz w:val="2"/>
        </w:rPr>
        <w:t>\</w:t>
      </w:r>
    </w:p>
    <w:p w:rsidR="002B4C0A" w:rsidRPr="00FF2C82" w:rsidRDefault="002B4C0A" w:rsidP="002B4C0A">
      <w:pPr>
        <w:pStyle w:val="Heading2"/>
      </w:pPr>
      <w:bookmarkStart w:id="40" w:name="_Toc71024415"/>
      <w:r>
        <w:t>STUFFED MUSHROOMS</w:t>
      </w:r>
      <w:bookmarkEnd w:id="40"/>
    </w:p>
    <w:p w:rsidR="002B4C0A" w:rsidRDefault="00175FCC" w:rsidP="002B4C0A">
      <w:pPr>
        <w:pStyle w:val="BodyText"/>
        <w:spacing w:line="20" w:lineRule="exact"/>
        <w:ind w:left="95"/>
        <w:rPr>
          <w:sz w:val="2"/>
        </w:rPr>
      </w:pPr>
      <w:r>
        <w:rPr>
          <w:sz w:val="2"/>
        </w:rPr>
      </w:r>
      <w:r>
        <w:rPr>
          <w:sz w:val="2"/>
        </w:rPr>
        <w:pict>
          <v:group id="_x0000_s1483" style="width:7in;height:.5pt;mso-position-horizontal-relative:char;mso-position-vertical-relative:line" coordsize="10080,10">
            <v:line id="_x0000_s1484" style="position:absolute" from="0,5" to="10080,5" strokecolor="#231f20" strokeweight=".5pt"/>
            <w10:anchorlock/>
          </v:group>
        </w:pict>
      </w:r>
    </w:p>
    <w:p w:rsidR="002B4C0A" w:rsidRDefault="002B4C0A" w:rsidP="002B4C0A">
      <w:pPr>
        <w:spacing w:before="40"/>
        <w:jc w:val="center"/>
        <w:rPr>
          <w:spacing w:val="16"/>
          <w:sz w:val="24"/>
          <w:szCs w:val="24"/>
        </w:rPr>
      </w:pPr>
      <w:r w:rsidRPr="003C0C33">
        <w:rPr>
          <w:spacing w:val="16"/>
          <w:sz w:val="24"/>
          <w:szCs w:val="24"/>
        </w:rPr>
        <w:t>FR</w:t>
      </w:r>
      <w:r>
        <w:rPr>
          <w:spacing w:val="16"/>
          <w:sz w:val="24"/>
          <w:szCs w:val="24"/>
        </w:rPr>
        <w:t>OM THE KITCHEN OF MOLLY JOHNSON</w:t>
      </w:r>
    </w:p>
    <w:p w:rsidR="002B4C0A" w:rsidRDefault="002B4C0A" w:rsidP="002B4C0A">
      <w:pPr>
        <w:spacing w:before="40"/>
        <w:jc w:val="center"/>
        <w:rPr>
          <w:spacing w:val="16"/>
          <w:sz w:val="24"/>
          <w:szCs w:val="24"/>
        </w:rPr>
      </w:pPr>
    </w:p>
    <w:p w:rsidR="002B4C0A" w:rsidRPr="00DF5F87" w:rsidRDefault="002B4C0A" w:rsidP="00082512">
      <w:pPr>
        <w:ind w:left="101" w:right="619"/>
        <w:rPr>
          <w:color w:val="020302"/>
          <w:spacing w:val="16"/>
          <w:sz w:val="20"/>
          <w:szCs w:val="20"/>
        </w:rPr>
      </w:pPr>
      <w:r>
        <w:rPr>
          <w:color w:val="020302"/>
          <w:spacing w:val="16"/>
          <w:sz w:val="20"/>
          <w:szCs w:val="20"/>
        </w:rPr>
        <w:t>Serves 4-6.</w:t>
      </w:r>
      <w:r w:rsidR="00546B5D">
        <w:rPr>
          <w:color w:val="020302"/>
          <w:spacing w:val="16"/>
          <w:sz w:val="20"/>
          <w:szCs w:val="20"/>
        </w:rPr>
        <w:t xml:space="preserve"> I often double this recipe.</w:t>
      </w:r>
    </w:p>
    <w:p w:rsidR="002B4C0A" w:rsidRPr="00DF5F87" w:rsidRDefault="002B4C0A" w:rsidP="002B4C0A">
      <w:pPr>
        <w:pStyle w:val="BodyText"/>
        <w:spacing w:line="276" w:lineRule="auto"/>
        <w:ind w:left="115" w:right="619"/>
        <w:rPr>
          <w:color w:val="020302"/>
          <w:spacing w:val="16"/>
        </w:rPr>
      </w:pPr>
    </w:p>
    <w:p w:rsidR="002B4C0A" w:rsidRPr="00DC5B53" w:rsidRDefault="002B4C0A" w:rsidP="002B4C0A">
      <w:pPr>
        <w:pStyle w:val="BodyText"/>
        <w:ind w:left="101"/>
        <w:rPr>
          <w:color w:val="020302"/>
          <w:sz w:val="21"/>
          <w:szCs w:val="21"/>
        </w:rPr>
      </w:pPr>
    </w:p>
    <w:p w:rsidR="002B4C0A" w:rsidRPr="00085BD8" w:rsidRDefault="002B4C0A" w:rsidP="002B4C0A">
      <w:pPr>
        <w:pStyle w:val="BodyText"/>
        <w:ind w:left="101"/>
        <w:rPr>
          <w:color w:val="020302"/>
        </w:rPr>
      </w:pPr>
      <w:r>
        <w:rPr>
          <w:color w:val="020302"/>
        </w:rPr>
        <w:t xml:space="preserve">INGREDIENTS </w:t>
      </w:r>
    </w:p>
    <w:p w:rsidR="002B4C0A" w:rsidRPr="00A16A7C" w:rsidRDefault="002B4C0A" w:rsidP="002B4C0A">
      <w:pPr>
        <w:pStyle w:val="BodyText"/>
        <w:spacing w:before="8"/>
        <w:ind w:left="101"/>
      </w:pPr>
    </w:p>
    <w:p w:rsidR="00546B5D" w:rsidRDefault="00546B5D" w:rsidP="002B4C0A">
      <w:pPr>
        <w:pStyle w:val="BodyText"/>
        <w:spacing w:line="444" w:lineRule="auto"/>
        <w:ind w:left="101"/>
        <w:rPr>
          <w:spacing w:val="16"/>
        </w:rPr>
      </w:pPr>
      <w:r>
        <w:rPr>
          <w:spacing w:val="16"/>
        </w:rPr>
        <w:t>1 pound mushrooms</w:t>
      </w:r>
    </w:p>
    <w:p w:rsidR="00546B5D" w:rsidRDefault="00546B5D" w:rsidP="002B4C0A">
      <w:pPr>
        <w:pStyle w:val="BodyText"/>
        <w:spacing w:line="444" w:lineRule="auto"/>
        <w:ind w:left="101"/>
        <w:rPr>
          <w:spacing w:val="16"/>
        </w:rPr>
      </w:pPr>
      <w:r>
        <w:rPr>
          <w:spacing w:val="16"/>
        </w:rPr>
        <w:t>2 tablespoons butter, melted</w:t>
      </w:r>
    </w:p>
    <w:p w:rsidR="00347A13" w:rsidRDefault="00546B5D" w:rsidP="00347A13">
      <w:pPr>
        <w:pStyle w:val="BodyText"/>
        <w:spacing w:line="444" w:lineRule="auto"/>
        <w:ind w:left="101"/>
        <w:rPr>
          <w:spacing w:val="16"/>
        </w:rPr>
      </w:pPr>
      <w:r>
        <w:rPr>
          <w:spacing w:val="16"/>
        </w:rPr>
        <w:t>3 tablespoons onion, chopped</w:t>
      </w:r>
    </w:p>
    <w:p w:rsidR="00347A13" w:rsidRDefault="00347A13" w:rsidP="00347A13">
      <w:pPr>
        <w:pStyle w:val="BodyText"/>
        <w:spacing w:line="444" w:lineRule="auto"/>
        <w:ind w:left="101"/>
        <w:rPr>
          <w:spacing w:val="16"/>
        </w:rPr>
      </w:pPr>
      <w:r>
        <w:rPr>
          <w:spacing w:val="16"/>
        </w:rPr>
        <w:t>Stems of mushrooms, chopped</w:t>
      </w:r>
    </w:p>
    <w:p w:rsidR="00546B5D" w:rsidRDefault="00546B5D" w:rsidP="002B4C0A">
      <w:pPr>
        <w:pStyle w:val="BodyText"/>
        <w:spacing w:line="444" w:lineRule="auto"/>
        <w:ind w:left="101"/>
        <w:rPr>
          <w:spacing w:val="16"/>
        </w:rPr>
      </w:pPr>
      <w:r>
        <w:rPr>
          <w:spacing w:val="16"/>
        </w:rPr>
        <w:t>2 tablespoons butter</w:t>
      </w:r>
    </w:p>
    <w:p w:rsidR="00546B5D" w:rsidRDefault="00546B5D" w:rsidP="002B4C0A">
      <w:pPr>
        <w:pStyle w:val="BodyText"/>
        <w:spacing w:line="444" w:lineRule="auto"/>
        <w:ind w:left="101"/>
        <w:rPr>
          <w:spacing w:val="16"/>
        </w:rPr>
      </w:pPr>
      <w:r>
        <w:rPr>
          <w:spacing w:val="16"/>
        </w:rPr>
        <w:t>3 tablespoons bread crumbs</w:t>
      </w:r>
    </w:p>
    <w:p w:rsidR="00546B5D" w:rsidRDefault="00245DFD" w:rsidP="002B4C0A">
      <w:pPr>
        <w:pStyle w:val="BodyText"/>
        <w:spacing w:line="444" w:lineRule="auto"/>
        <w:ind w:left="101"/>
        <w:rPr>
          <w:spacing w:val="16"/>
        </w:rPr>
      </w:pPr>
      <w:r>
        <w:rPr>
          <w:spacing w:val="16"/>
        </w:rPr>
        <w:t xml:space="preserve">¼ </w:t>
      </w:r>
      <w:r w:rsidR="00546B5D">
        <w:rPr>
          <w:spacing w:val="16"/>
        </w:rPr>
        <w:t>cup grated Swiss cheese</w:t>
      </w:r>
    </w:p>
    <w:p w:rsidR="00546B5D" w:rsidRPr="009534C9" w:rsidRDefault="00245DFD" w:rsidP="00347A13">
      <w:pPr>
        <w:pStyle w:val="BodyText"/>
        <w:spacing w:line="444" w:lineRule="auto"/>
        <w:ind w:left="101"/>
        <w:rPr>
          <w:color w:val="020302"/>
          <w:spacing w:val="-30"/>
        </w:rPr>
      </w:pPr>
      <w:r>
        <w:rPr>
          <w:spacing w:val="16"/>
        </w:rPr>
        <w:t xml:space="preserve">¼ </w:t>
      </w:r>
      <w:r w:rsidR="00546B5D">
        <w:rPr>
          <w:spacing w:val="16"/>
        </w:rPr>
        <w:t>cup grated Parmesan cheese</w:t>
      </w:r>
    </w:p>
    <w:p w:rsidR="002B4C0A" w:rsidRDefault="00175FCC" w:rsidP="002B4C0A">
      <w:pPr>
        <w:pStyle w:val="BodyText"/>
        <w:spacing w:line="444" w:lineRule="auto"/>
        <w:ind w:left="101"/>
        <w:rPr>
          <w:sz w:val="2"/>
        </w:rPr>
      </w:pPr>
      <w:r>
        <w:rPr>
          <w:sz w:val="2"/>
        </w:rPr>
      </w:r>
      <w:r>
        <w:rPr>
          <w:sz w:val="2"/>
        </w:rPr>
        <w:pict>
          <v:group id="_x0000_s1481" style="width:7in;height:.5pt;mso-position-horizontal-relative:char;mso-position-vertical-relative:line" coordsize="10080,10">
            <v:line id="_x0000_s1482" style="position:absolute" from="0,5" to="10080,5" strokecolor="#231f20" strokeweight=".5pt"/>
            <w10:anchorlock/>
          </v:group>
        </w:pict>
      </w:r>
    </w:p>
    <w:p w:rsidR="002B4C0A" w:rsidRDefault="002B4C0A" w:rsidP="002B4C0A">
      <w:pPr>
        <w:pStyle w:val="BodyText"/>
        <w:spacing w:before="6"/>
        <w:rPr>
          <w:sz w:val="21"/>
        </w:rPr>
      </w:pPr>
    </w:p>
    <w:p w:rsidR="002B4C0A" w:rsidRPr="00085BD8" w:rsidRDefault="002B4C0A" w:rsidP="002B4C0A">
      <w:pPr>
        <w:pStyle w:val="BodyText"/>
        <w:ind w:left="101"/>
        <w:rPr>
          <w:color w:val="020302"/>
        </w:rPr>
      </w:pPr>
      <w:r>
        <w:rPr>
          <w:color w:val="020302"/>
        </w:rPr>
        <w:t xml:space="preserve">INSTRUCTIONS </w:t>
      </w:r>
    </w:p>
    <w:p w:rsidR="002B4C0A" w:rsidRPr="00A16A7C" w:rsidRDefault="002B4C0A" w:rsidP="002B4C0A">
      <w:pPr>
        <w:pStyle w:val="BodyText"/>
        <w:spacing w:before="8"/>
      </w:pPr>
    </w:p>
    <w:p w:rsidR="00546B5D" w:rsidRDefault="00546B5D" w:rsidP="00546B5D">
      <w:pPr>
        <w:spacing w:line="276" w:lineRule="auto"/>
        <w:ind w:left="115" w:right="619"/>
        <w:rPr>
          <w:color w:val="020302"/>
          <w:spacing w:val="16"/>
          <w:sz w:val="20"/>
          <w:szCs w:val="20"/>
        </w:rPr>
      </w:pPr>
      <w:r>
        <w:rPr>
          <w:color w:val="020302"/>
          <w:spacing w:val="16"/>
          <w:sz w:val="20"/>
          <w:szCs w:val="20"/>
        </w:rPr>
        <w:t>Brush caps with melted butter.</w:t>
      </w:r>
    </w:p>
    <w:p w:rsidR="00546B5D" w:rsidRDefault="00347A13" w:rsidP="00546B5D">
      <w:pPr>
        <w:spacing w:line="276" w:lineRule="auto"/>
        <w:ind w:left="115" w:right="619"/>
        <w:rPr>
          <w:color w:val="020302"/>
          <w:spacing w:val="16"/>
          <w:sz w:val="20"/>
          <w:szCs w:val="20"/>
        </w:rPr>
      </w:pPr>
      <w:r>
        <w:rPr>
          <w:color w:val="020302"/>
          <w:spacing w:val="16"/>
          <w:sz w:val="20"/>
          <w:szCs w:val="20"/>
        </w:rPr>
        <w:t>Sauté onion and mushroom ste</w:t>
      </w:r>
      <w:r w:rsidR="00546B5D">
        <w:rPr>
          <w:color w:val="020302"/>
          <w:spacing w:val="16"/>
          <w:sz w:val="20"/>
          <w:szCs w:val="20"/>
        </w:rPr>
        <w:t>ms in butter for 6-8 minutes.</w:t>
      </w:r>
    </w:p>
    <w:p w:rsidR="00347A13" w:rsidRDefault="00347A13" w:rsidP="00546B5D">
      <w:pPr>
        <w:spacing w:line="276" w:lineRule="auto"/>
        <w:ind w:left="115" w:right="619"/>
        <w:rPr>
          <w:color w:val="020302"/>
          <w:spacing w:val="16"/>
          <w:sz w:val="20"/>
          <w:szCs w:val="20"/>
        </w:rPr>
      </w:pPr>
    </w:p>
    <w:p w:rsidR="00546B5D" w:rsidRDefault="00546B5D" w:rsidP="00546B5D">
      <w:pPr>
        <w:spacing w:line="276" w:lineRule="auto"/>
        <w:ind w:left="115" w:right="619"/>
        <w:rPr>
          <w:color w:val="020302"/>
          <w:spacing w:val="16"/>
          <w:sz w:val="20"/>
          <w:szCs w:val="20"/>
        </w:rPr>
      </w:pPr>
      <w:r>
        <w:rPr>
          <w:color w:val="020302"/>
          <w:spacing w:val="16"/>
          <w:sz w:val="20"/>
          <w:szCs w:val="20"/>
        </w:rPr>
        <w:t>Mix with bread crumbs and cheese.</w:t>
      </w:r>
    </w:p>
    <w:p w:rsidR="00546B5D" w:rsidRDefault="00546B5D" w:rsidP="00546B5D">
      <w:pPr>
        <w:spacing w:line="276" w:lineRule="auto"/>
        <w:ind w:left="115" w:right="619"/>
        <w:rPr>
          <w:color w:val="020302"/>
          <w:spacing w:val="16"/>
          <w:sz w:val="20"/>
          <w:szCs w:val="20"/>
        </w:rPr>
      </w:pPr>
      <w:r>
        <w:rPr>
          <w:color w:val="020302"/>
          <w:spacing w:val="16"/>
          <w:sz w:val="20"/>
          <w:szCs w:val="20"/>
        </w:rPr>
        <w:t>Scoop mixture into tops.</w:t>
      </w:r>
    </w:p>
    <w:p w:rsidR="00347A13" w:rsidRDefault="00347A13" w:rsidP="00546B5D">
      <w:pPr>
        <w:spacing w:line="276" w:lineRule="auto"/>
        <w:ind w:left="115" w:right="619"/>
        <w:rPr>
          <w:color w:val="020302"/>
          <w:spacing w:val="16"/>
          <w:sz w:val="20"/>
          <w:szCs w:val="20"/>
        </w:rPr>
      </w:pPr>
    </w:p>
    <w:p w:rsidR="002B4C0A" w:rsidRDefault="00546B5D" w:rsidP="00546B5D">
      <w:pPr>
        <w:spacing w:line="276" w:lineRule="auto"/>
        <w:ind w:left="115" w:right="619"/>
        <w:rPr>
          <w:color w:val="020302"/>
          <w:spacing w:val="16"/>
          <w:sz w:val="20"/>
          <w:szCs w:val="20"/>
        </w:rPr>
      </w:pPr>
      <w:r>
        <w:rPr>
          <w:color w:val="020302"/>
          <w:spacing w:val="16"/>
          <w:sz w:val="20"/>
          <w:szCs w:val="20"/>
        </w:rPr>
        <w:t>Cook in oven at 375</w:t>
      </w:r>
      <w:r w:rsidR="00A9748E">
        <w:rPr>
          <w:color w:val="020302"/>
          <w:spacing w:val="16"/>
        </w:rPr>
        <w:sym w:font="Symbol" w:char="F0B0"/>
      </w:r>
      <w:r w:rsidR="00A9748E">
        <w:rPr>
          <w:color w:val="020302"/>
          <w:spacing w:val="16"/>
        </w:rPr>
        <w:t xml:space="preserve"> </w:t>
      </w:r>
      <w:r>
        <w:rPr>
          <w:color w:val="020302"/>
          <w:spacing w:val="16"/>
          <w:sz w:val="20"/>
          <w:szCs w:val="20"/>
        </w:rPr>
        <w:t>for 15-20 minutes.</w:t>
      </w:r>
    </w:p>
    <w:p w:rsidR="0028282C" w:rsidRPr="003C0C33" w:rsidRDefault="002B4C0A" w:rsidP="0028282C">
      <w:pPr>
        <w:pStyle w:val="BodyText"/>
        <w:spacing w:before="9"/>
        <w:rPr>
          <w:sz w:val="4"/>
          <w:szCs w:val="4"/>
        </w:rPr>
      </w:pPr>
      <w:r>
        <w:rPr>
          <w:color w:val="020302"/>
          <w:spacing w:val="16"/>
        </w:rPr>
        <w:br w:type="page"/>
      </w:r>
    </w:p>
    <w:p w:rsidR="0018783B" w:rsidRDefault="0018783B">
      <w:pPr>
        <w:rPr>
          <w:color w:val="231F20"/>
          <w:sz w:val="44"/>
          <w:szCs w:val="44"/>
        </w:rPr>
      </w:pPr>
    </w:p>
    <w:p w:rsidR="0028282C" w:rsidRPr="00FF2C82" w:rsidRDefault="0028282C" w:rsidP="0028282C">
      <w:pPr>
        <w:pStyle w:val="Heading2"/>
      </w:pPr>
      <w:bookmarkStart w:id="41" w:name="_Toc71024416"/>
      <w:r>
        <w:t>SWEET POTATO BITES</w:t>
      </w:r>
      <w:bookmarkEnd w:id="41"/>
    </w:p>
    <w:p w:rsidR="0028282C" w:rsidRDefault="00175FCC" w:rsidP="0028282C">
      <w:pPr>
        <w:pStyle w:val="BodyText"/>
        <w:spacing w:line="20" w:lineRule="exact"/>
        <w:ind w:left="95"/>
        <w:rPr>
          <w:sz w:val="2"/>
        </w:rPr>
      </w:pPr>
      <w:r>
        <w:rPr>
          <w:sz w:val="2"/>
        </w:rPr>
      </w:r>
      <w:r>
        <w:rPr>
          <w:sz w:val="2"/>
        </w:rPr>
        <w:pict>
          <v:group id="_x0000_s1647" style="width:7in;height:.5pt;mso-position-horizontal-relative:char;mso-position-vertical-relative:line" coordsize="10080,10">
            <v:line id="_x0000_s1648" style="position:absolute" from="0,5" to="10080,5" strokecolor="#231f20" strokeweight=".5pt"/>
            <w10:anchorlock/>
          </v:group>
        </w:pict>
      </w:r>
    </w:p>
    <w:p w:rsidR="0028282C" w:rsidRDefault="0028282C" w:rsidP="0028282C">
      <w:pPr>
        <w:spacing w:before="40"/>
        <w:jc w:val="center"/>
        <w:rPr>
          <w:spacing w:val="16"/>
          <w:sz w:val="24"/>
          <w:szCs w:val="24"/>
        </w:rPr>
      </w:pPr>
      <w:r w:rsidRPr="003C0C33">
        <w:rPr>
          <w:spacing w:val="16"/>
          <w:sz w:val="24"/>
          <w:szCs w:val="24"/>
        </w:rPr>
        <w:t>FR</w:t>
      </w:r>
      <w:r>
        <w:rPr>
          <w:spacing w:val="16"/>
          <w:sz w:val="24"/>
          <w:szCs w:val="24"/>
        </w:rPr>
        <w:t>OM THE KITCHEN OF DENISE FLYNN</w:t>
      </w:r>
    </w:p>
    <w:p w:rsidR="0028282C" w:rsidRDefault="0028282C" w:rsidP="0028282C">
      <w:pPr>
        <w:spacing w:before="40"/>
        <w:rPr>
          <w:spacing w:val="16"/>
          <w:sz w:val="24"/>
          <w:szCs w:val="24"/>
        </w:rPr>
      </w:pPr>
      <w:r>
        <w:rPr>
          <w:noProof/>
          <w:spacing w:val="16"/>
          <w:sz w:val="24"/>
          <w:szCs w:val="24"/>
        </w:rPr>
        <w:drawing>
          <wp:anchor distT="0" distB="0" distL="114300" distR="114300" simplePos="0" relativeHeight="251657216" behindDoc="1" locked="0" layoutInCell="1" allowOverlap="1">
            <wp:simplePos x="0" y="0"/>
            <wp:positionH relativeFrom="column">
              <wp:posOffset>5017135</wp:posOffset>
            </wp:positionH>
            <wp:positionV relativeFrom="paragraph">
              <wp:posOffset>174625</wp:posOffset>
            </wp:positionV>
            <wp:extent cx="1282700" cy="1924050"/>
            <wp:effectExtent l="19050" t="0" r="0" b="0"/>
            <wp:wrapTight wrapText="bothSides">
              <wp:wrapPolygon edited="0">
                <wp:start x="-321" y="0"/>
                <wp:lineTo x="-321" y="21386"/>
                <wp:lineTo x="21493" y="21386"/>
                <wp:lineTo x="21493" y="0"/>
                <wp:lineTo x="-321" y="0"/>
              </wp:wrapPolygon>
            </wp:wrapTight>
            <wp:docPr id="3" name="Picture 197" descr="Sweet Potato Bites 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Sweet Potato Bites Vertical"/>
                    <pic:cNvPicPr>
                      <a:picLocks noChangeAspect="1" noChangeArrowheads="1"/>
                    </pic:cNvPicPr>
                  </pic:nvPicPr>
                  <pic:blipFill>
                    <a:blip r:embed="rId9" cstate="print"/>
                    <a:srcRect/>
                    <a:stretch>
                      <a:fillRect/>
                    </a:stretch>
                  </pic:blipFill>
                  <pic:spPr bwMode="auto">
                    <a:xfrm>
                      <a:off x="0" y="0"/>
                      <a:ext cx="1282700" cy="1924050"/>
                    </a:xfrm>
                    <a:prstGeom prst="rect">
                      <a:avLst/>
                    </a:prstGeom>
                    <a:noFill/>
                    <a:ln w="9525">
                      <a:noFill/>
                      <a:miter lim="800000"/>
                      <a:headEnd/>
                      <a:tailEnd/>
                    </a:ln>
                  </pic:spPr>
                </pic:pic>
              </a:graphicData>
            </a:graphic>
          </wp:anchor>
        </w:drawing>
      </w:r>
    </w:p>
    <w:p w:rsidR="0028282C" w:rsidRPr="00DF5F87" w:rsidRDefault="0028282C" w:rsidP="00082512">
      <w:pPr>
        <w:ind w:left="101" w:right="619"/>
        <w:rPr>
          <w:color w:val="020302"/>
          <w:spacing w:val="16"/>
          <w:sz w:val="20"/>
          <w:szCs w:val="20"/>
        </w:rPr>
      </w:pPr>
      <w:r>
        <w:rPr>
          <w:color w:val="020302"/>
          <w:spacing w:val="16"/>
          <w:sz w:val="20"/>
          <w:szCs w:val="20"/>
        </w:rPr>
        <w:t>Serves 6-8.</w:t>
      </w:r>
    </w:p>
    <w:p w:rsidR="0028282C" w:rsidRDefault="0028282C" w:rsidP="0028282C">
      <w:pPr>
        <w:spacing w:before="40"/>
        <w:rPr>
          <w:spacing w:val="16"/>
          <w:sz w:val="24"/>
          <w:szCs w:val="24"/>
        </w:rPr>
      </w:pPr>
    </w:p>
    <w:p w:rsidR="0028282C" w:rsidRPr="00DC5B53" w:rsidRDefault="0028282C" w:rsidP="0028282C">
      <w:pPr>
        <w:pStyle w:val="BodyText"/>
        <w:rPr>
          <w:color w:val="020302"/>
          <w:sz w:val="21"/>
          <w:szCs w:val="21"/>
        </w:rPr>
      </w:pPr>
    </w:p>
    <w:p w:rsidR="0028282C" w:rsidRPr="00085BD8" w:rsidRDefault="0028282C" w:rsidP="0028282C">
      <w:pPr>
        <w:pStyle w:val="BodyText"/>
        <w:ind w:left="101"/>
        <w:rPr>
          <w:color w:val="020302"/>
        </w:rPr>
      </w:pPr>
      <w:r>
        <w:rPr>
          <w:color w:val="020302"/>
        </w:rPr>
        <w:t xml:space="preserve">INGREDIENTS </w:t>
      </w:r>
    </w:p>
    <w:p w:rsidR="0028282C" w:rsidRPr="00A16A7C" w:rsidRDefault="0028282C" w:rsidP="0028282C">
      <w:pPr>
        <w:pStyle w:val="BodyText"/>
        <w:spacing w:before="8"/>
        <w:ind w:left="101"/>
      </w:pPr>
    </w:p>
    <w:p w:rsidR="0028282C" w:rsidRPr="00817C2A" w:rsidRDefault="0028282C" w:rsidP="0028282C">
      <w:pPr>
        <w:pStyle w:val="BodyText"/>
        <w:spacing w:line="444" w:lineRule="auto"/>
        <w:ind w:left="101"/>
        <w:rPr>
          <w:spacing w:val="16"/>
        </w:rPr>
      </w:pPr>
      <w:r w:rsidRPr="00817C2A">
        <w:rPr>
          <w:spacing w:val="16"/>
        </w:rPr>
        <w:t>4 medium sweet potato</w:t>
      </w:r>
      <w:r>
        <w:rPr>
          <w:spacing w:val="16"/>
        </w:rPr>
        <w:t xml:space="preserve">es, peeled and sliced into </w:t>
      </w:r>
      <w:r w:rsidR="00245DFD">
        <w:rPr>
          <w:spacing w:val="16"/>
        </w:rPr>
        <w:t xml:space="preserve">¼ </w:t>
      </w:r>
      <w:r>
        <w:rPr>
          <w:spacing w:val="16"/>
        </w:rPr>
        <w:t xml:space="preserve">inch </w:t>
      </w:r>
      <w:r w:rsidRPr="00817C2A">
        <w:rPr>
          <w:spacing w:val="16"/>
        </w:rPr>
        <w:t>thick rounds</w:t>
      </w:r>
    </w:p>
    <w:p w:rsidR="0028282C" w:rsidRPr="00817C2A" w:rsidRDefault="0028282C" w:rsidP="0028282C">
      <w:pPr>
        <w:pStyle w:val="BodyText"/>
        <w:spacing w:line="444" w:lineRule="auto"/>
        <w:ind w:left="101"/>
        <w:rPr>
          <w:spacing w:val="16"/>
        </w:rPr>
      </w:pPr>
      <w:r>
        <w:rPr>
          <w:spacing w:val="16"/>
        </w:rPr>
        <w:t xml:space="preserve">2 tablespoons </w:t>
      </w:r>
      <w:r w:rsidRPr="00817C2A">
        <w:rPr>
          <w:spacing w:val="16"/>
        </w:rPr>
        <w:t>melted butter</w:t>
      </w:r>
    </w:p>
    <w:p w:rsidR="0028282C" w:rsidRPr="00817C2A" w:rsidRDefault="0028282C" w:rsidP="0028282C">
      <w:pPr>
        <w:pStyle w:val="BodyText"/>
        <w:spacing w:line="444" w:lineRule="auto"/>
        <w:ind w:left="101"/>
        <w:rPr>
          <w:spacing w:val="16"/>
        </w:rPr>
      </w:pPr>
      <w:r>
        <w:rPr>
          <w:spacing w:val="16"/>
        </w:rPr>
        <w:t>1 teaspoon</w:t>
      </w:r>
      <w:r w:rsidRPr="00817C2A">
        <w:rPr>
          <w:spacing w:val="16"/>
        </w:rPr>
        <w:t xml:space="preserve"> maple syrup</w:t>
      </w:r>
    </w:p>
    <w:p w:rsidR="0028282C" w:rsidRPr="00817C2A" w:rsidRDefault="0028282C" w:rsidP="0028282C">
      <w:pPr>
        <w:pStyle w:val="BodyText"/>
        <w:spacing w:line="444" w:lineRule="auto"/>
        <w:ind w:left="101"/>
        <w:rPr>
          <w:spacing w:val="16"/>
        </w:rPr>
      </w:pPr>
      <w:r w:rsidRPr="00817C2A">
        <w:rPr>
          <w:spacing w:val="16"/>
        </w:rPr>
        <w:t>Kosher salt</w:t>
      </w:r>
    </w:p>
    <w:p w:rsidR="0028282C" w:rsidRPr="00817C2A" w:rsidRDefault="00BC6E99" w:rsidP="0028282C">
      <w:pPr>
        <w:pStyle w:val="BodyText"/>
        <w:spacing w:line="444" w:lineRule="auto"/>
        <w:ind w:left="101"/>
        <w:rPr>
          <w:spacing w:val="16"/>
        </w:rPr>
      </w:pPr>
      <w:r>
        <w:rPr>
          <w:spacing w:val="16"/>
        </w:rPr>
        <w:t>1 10-ounce</w:t>
      </w:r>
      <w:r w:rsidR="0028282C" w:rsidRPr="00817C2A">
        <w:rPr>
          <w:spacing w:val="16"/>
        </w:rPr>
        <w:t xml:space="preserve"> bag marshmallows</w:t>
      </w:r>
    </w:p>
    <w:p w:rsidR="0028282C" w:rsidRPr="009534C9" w:rsidRDefault="00245DFD" w:rsidP="0028282C">
      <w:pPr>
        <w:pStyle w:val="BodyText"/>
        <w:spacing w:line="444" w:lineRule="auto"/>
        <w:ind w:left="101"/>
        <w:rPr>
          <w:color w:val="020302"/>
          <w:spacing w:val="-30"/>
        </w:rPr>
      </w:pPr>
      <w:r>
        <w:rPr>
          <w:spacing w:val="16"/>
        </w:rPr>
        <w:t>½</w:t>
      </w:r>
      <w:r w:rsidR="0028282C" w:rsidRPr="00817C2A">
        <w:rPr>
          <w:spacing w:val="16"/>
        </w:rPr>
        <w:t xml:space="preserve"> c</w:t>
      </w:r>
      <w:r w:rsidR="0028282C">
        <w:rPr>
          <w:spacing w:val="16"/>
        </w:rPr>
        <w:t>up</w:t>
      </w:r>
      <w:r w:rsidR="0028282C" w:rsidRPr="00817C2A">
        <w:rPr>
          <w:spacing w:val="16"/>
        </w:rPr>
        <w:t xml:space="preserve"> pecan halves</w:t>
      </w:r>
    </w:p>
    <w:p w:rsidR="0028282C" w:rsidRDefault="00175FCC" w:rsidP="0028282C">
      <w:pPr>
        <w:pStyle w:val="BodyText"/>
        <w:spacing w:line="444" w:lineRule="auto"/>
        <w:ind w:left="101"/>
        <w:rPr>
          <w:sz w:val="2"/>
        </w:rPr>
      </w:pPr>
      <w:r>
        <w:rPr>
          <w:sz w:val="2"/>
        </w:rPr>
      </w:r>
      <w:r>
        <w:rPr>
          <w:sz w:val="2"/>
        </w:rPr>
        <w:pict>
          <v:group id="_x0000_s1645" style="width:7in;height:.5pt;mso-position-horizontal-relative:char;mso-position-vertical-relative:line" coordsize="10080,10">
            <v:line id="_x0000_s1646" style="position:absolute" from="0,5" to="10080,5" strokecolor="#231f20" strokeweight=".5pt"/>
            <w10:anchorlock/>
          </v:group>
        </w:pict>
      </w:r>
    </w:p>
    <w:p w:rsidR="0028282C" w:rsidRDefault="0028282C" w:rsidP="0028282C">
      <w:pPr>
        <w:pStyle w:val="BodyText"/>
        <w:spacing w:before="6"/>
        <w:rPr>
          <w:sz w:val="21"/>
        </w:rPr>
      </w:pPr>
    </w:p>
    <w:p w:rsidR="0028282C" w:rsidRPr="00085BD8" w:rsidRDefault="0028282C" w:rsidP="0028282C">
      <w:pPr>
        <w:pStyle w:val="BodyText"/>
        <w:ind w:left="101"/>
        <w:rPr>
          <w:color w:val="020302"/>
        </w:rPr>
      </w:pPr>
      <w:r>
        <w:rPr>
          <w:color w:val="020302"/>
        </w:rPr>
        <w:t xml:space="preserve">INSTRUCTIONS </w:t>
      </w:r>
    </w:p>
    <w:p w:rsidR="0028282C" w:rsidRPr="00A16A7C" w:rsidRDefault="0028282C" w:rsidP="0028282C">
      <w:pPr>
        <w:pStyle w:val="BodyText"/>
        <w:spacing w:before="8"/>
      </w:pPr>
    </w:p>
    <w:p w:rsidR="0028282C" w:rsidRDefault="0028282C" w:rsidP="0028282C">
      <w:pPr>
        <w:spacing w:line="276" w:lineRule="auto"/>
        <w:ind w:left="115" w:right="619"/>
        <w:rPr>
          <w:color w:val="020302"/>
          <w:spacing w:val="16"/>
          <w:sz w:val="20"/>
          <w:szCs w:val="20"/>
        </w:rPr>
      </w:pPr>
      <w:r w:rsidRPr="00817C2A">
        <w:rPr>
          <w:color w:val="020302"/>
          <w:spacing w:val="16"/>
          <w:sz w:val="20"/>
          <w:szCs w:val="20"/>
        </w:rPr>
        <w:t xml:space="preserve">Preheat oven to 400°. </w:t>
      </w:r>
    </w:p>
    <w:p w:rsidR="0028282C" w:rsidRDefault="0028282C" w:rsidP="00F30CF0">
      <w:pPr>
        <w:spacing w:line="276" w:lineRule="auto"/>
        <w:ind w:left="115" w:right="144"/>
        <w:rPr>
          <w:color w:val="020302"/>
          <w:spacing w:val="16"/>
          <w:sz w:val="20"/>
          <w:szCs w:val="20"/>
        </w:rPr>
      </w:pPr>
      <w:r w:rsidRPr="00817C2A">
        <w:rPr>
          <w:color w:val="020302"/>
          <w:spacing w:val="16"/>
          <w:sz w:val="20"/>
          <w:szCs w:val="20"/>
        </w:rPr>
        <w:t xml:space="preserve">On a large baking sheet, toss sweet potatoes with melted butter and maple syrup and arrange in an even layer. </w:t>
      </w:r>
    </w:p>
    <w:p w:rsidR="0028282C" w:rsidRPr="00817C2A" w:rsidRDefault="0028282C" w:rsidP="0028282C">
      <w:pPr>
        <w:spacing w:line="276" w:lineRule="auto"/>
        <w:ind w:left="115" w:right="619"/>
        <w:rPr>
          <w:color w:val="020302"/>
          <w:spacing w:val="16"/>
          <w:sz w:val="20"/>
          <w:szCs w:val="20"/>
        </w:rPr>
      </w:pPr>
      <w:r w:rsidRPr="00817C2A">
        <w:rPr>
          <w:color w:val="020302"/>
          <w:spacing w:val="16"/>
          <w:sz w:val="20"/>
          <w:szCs w:val="20"/>
        </w:rPr>
        <w:t xml:space="preserve">Season with salt. </w:t>
      </w:r>
    </w:p>
    <w:p w:rsidR="0028282C" w:rsidRDefault="0028282C" w:rsidP="0028282C">
      <w:pPr>
        <w:spacing w:line="276" w:lineRule="auto"/>
        <w:ind w:left="115" w:right="619"/>
        <w:rPr>
          <w:color w:val="020302"/>
          <w:spacing w:val="16"/>
          <w:sz w:val="20"/>
          <w:szCs w:val="20"/>
        </w:rPr>
      </w:pPr>
      <w:r w:rsidRPr="00817C2A">
        <w:rPr>
          <w:color w:val="020302"/>
          <w:spacing w:val="16"/>
          <w:sz w:val="20"/>
          <w:szCs w:val="20"/>
        </w:rPr>
        <w:t>Bake until tender, flipping halfway through, about 20 minutes.</w:t>
      </w:r>
    </w:p>
    <w:p w:rsidR="0028282C" w:rsidRDefault="0028282C" w:rsidP="0028282C">
      <w:pPr>
        <w:spacing w:line="276" w:lineRule="auto"/>
        <w:ind w:left="115" w:right="619"/>
        <w:rPr>
          <w:color w:val="020302"/>
          <w:spacing w:val="16"/>
          <w:sz w:val="20"/>
          <w:szCs w:val="20"/>
        </w:rPr>
      </w:pPr>
      <w:r w:rsidRPr="00817C2A">
        <w:rPr>
          <w:color w:val="020302"/>
          <w:spacing w:val="16"/>
          <w:sz w:val="20"/>
          <w:szCs w:val="20"/>
        </w:rPr>
        <w:t xml:space="preserve"> </w:t>
      </w:r>
    </w:p>
    <w:p w:rsidR="0028282C" w:rsidRPr="00817C2A" w:rsidRDefault="0028282C" w:rsidP="0028282C">
      <w:pPr>
        <w:spacing w:line="276" w:lineRule="auto"/>
        <w:ind w:left="115" w:right="619"/>
        <w:rPr>
          <w:color w:val="020302"/>
          <w:spacing w:val="16"/>
          <w:sz w:val="20"/>
          <w:szCs w:val="20"/>
        </w:rPr>
      </w:pPr>
      <w:r w:rsidRPr="00817C2A">
        <w:rPr>
          <w:color w:val="020302"/>
          <w:spacing w:val="16"/>
          <w:sz w:val="20"/>
          <w:szCs w:val="20"/>
        </w:rPr>
        <w:t xml:space="preserve">Remove baking sheet from oven and switch oven to broil. </w:t>
      </w:r>
    </w:p>
    <w:p w:rsidR="0028282C" w:rsidRDefault="0028282C" w:rsidP="0028282C">
      <w:pPr>
        <w:spacing w:line="276" w:lineRule="auto"/>
        <w:ind w:left="115" w:right="619"/>
        <w:rPr>
          <w:color w:val="020302"/>
          <w:spacing w:val="16"/>
          <w:sz w:val="20"/>
          <w:szCs w:val="20"/>
        </w:rPr>
      </w:pPr>
      <w:r w:rsidRPr="00817C2A">
        <w:rPr>
          <w:color w:val="020302"/>
          <w:spacing w:val="16"/>
          <w:sz w:val="20"/>
          <w:szCs w:val="20"/>
        </w:rPr>
        <w:t xml:space="preserve">Top each sweet potato round with a marshmallow and broil until puffed and golden. </w:t>
      </w:r>
    </w:p>
    <w:p w:rsidR="0028282C" w:rsidRDefault="0028282C" w:rsidP="0028282C">
      <w:pPr>
        <w:spacing w:line="276" w:lineRule="auto"/>
        <w:ind w:left="115" w:right="619"/>
        <w:rPr>
          <w:color w:val="020302"/>
          <w:spacing w:val="16"/>
          <w:sz w:val="20"/>
          <w:szCs w:val="20"/>
        </w:rPr>
      </w:pPr>
      <w:r w:rsidRPr="00817C2A">
        <w:rPr>
          <w:color w:val="020302"/>
          <w:spacing w:val="16"/>
          <w:sz w:val="20"/>
          <w:szCs w:val="20"/>
        </w:rPr>
        <w:t>Immediately top each marshmallow with a pecan half and serve.</w:t>
      </w:r>
    </w:p>
    <w:p w:rsidR="0028282C" w:rsidRPr="003C0C33" w:rsidRDefault="0028282C" w:rsidP="0028282C">
      <w:pPr>
        <w:pStyle w:val="BodyText"/>
        <w:spacing w:before="9"/>
        <w:rPr>
          <w:sz w:val="4"/>
          <w:szCs w:val="4"/>
        </w:rPr>
      </w:pPr>
      <w:r>
        <w:rPr>
          <w:color w:val="020302"/>
          <w:spacing w:val="16"/>
        </w:rPr>
        <w:br w:type="page"/>
      </w:r>
    </w:p>
    <w:p w:rsidR="00EB5C8E" w:rsidRDefault="00175FCC" w:rsidP="002B4C0A">
      <w:pPr>
        <w:rPr>
          <w:sz w:val="2"/>
        </w:rPr>
      </w:pPr>
      <w:r>
        <w:rPr>
          <w:sz w:val="2"/>
        </w:rPr>
      </w:r>
      <w:r>
        <w:rPr>
          <w:sz w:val="2"/>
        </w:rPr>
        <w:pict>
          <v:group id="_x0000_s1467" style="width:7in;height:.5pt;mso-position-horizontal-relative:char;mso-position-vertical-relative:line" coordsize="10080,10">
            <v:line id="_x0000_s1468" style="position:absolute" from="0,5" to="10080,5" strokecolor="#231f20" strokeweight=".5pt"/>
            <w10:anchorlock/>
          </v:group>
        </w:pict>
      </w:r>
    </w:p>
    <w:p w:rsidR="00EB5C8E" w:rsidRPr="00FF14BA" w:rsidRDefault="00EB5C8E" w:rsidP="00EB5C8E">
      <w:pPr>
        <w:jc w:val="center"/>
        <w:rPr>
          <w:spacing w:val="16"/>
          <w:sz w:val="24"/>
          <w:szCs w:val="24"/>
        </w:rPr>
      </w:pPr>
      <w:r>
        <w:rPr>
          <w:sz w:val="2"/>
        </w:rPr>
        <w:t>\</w:t>
      </w:r>
    </w:p>
    <w:p w:rsidR="00EB5C8E" w:rsidRPr="006B4CDD" w:rsidRDefault="00EB5C8E" w:rsidP="00EB5C8E">
      <w:pPr>
        <w:pStyle w:val="Heading2"/>
      </w:pPr>
      <w:bookmarkStart w:id="42" w:name="_Toc71024417"/>
      <w:r>
        <w:t>TASTY CHEESE WAFERS</w:t>
      </w:r>
      <w:bookmarkEnd w:id="42"/>
    </w:p>
    <w:p w:rsidR="00EB5C8E" w:rsidRDefault="00175FCC" w:rsidP="00EB5C8E">
      <w:pPr>
        <w:pStyle w:val="BodyText"/>
        <w:spacing w:line="20" w:lineRule="exact"/>
        <w:ind w:left="95"/>
        <w:rPr>
          <w:sz w:val="2"/>
        </w:rPr>
      </w:pPr>
      <w:r>
        <w:rPr>
          <w:sz w:val="2"/>
        </w:rPr>
      </w:r>
      <w:r>
        <w:rPr>
          <w:sz w:val="2"/>
        </w:rPr>
        <w:pict>
          <v:group id="_x0000_s1465" style="width:7in;height:.5pt;mso-position-horizontal-relative:char;mso-position-vertical-relative:line" coordsize="10080,10">
            <v:line id="_x0000_s1466" style="position:absolute" from="0,5" to="10080,5" strokecolor="#231f20" strokeweight=".5pt"/>
            <w10:anchorlock/>
          </v:group>
        </w:pict>
      </w:r>
    </w:p>
    <w:p w:rsidR="00EB5C8E" w:rsidRPr="002A56B1" w:rsidRDefault="00EB5C8E" w:rsidP="002A56B1">
      <w:pPr>
        <w:spacing w:before="40"/>
        <w:jc w:val="center"/>
        <w:rPr>
          <w:spacing w:val="16"/>
          <w:sz w:val="24"/>
          <w:szCs w:val="24"/>
        </w:rPr>
      </w:pPr>
      <w:r w:rsidRPr="003C0C33">
        <w:rPr>
          <w:spacing w:val="16"/>
          <w:sz w:val="24"/>
          <w:szCs w:val="24"/>
        </w:rPr>
        <w:t>FR</w:t>
      </w:r>
      <w:r>
        <w:rPr>
          <w:spacing w:val="16"/>
          <w:sz w:val="24"/>
          <w:szCs w:val="24"/>
        </w:rPr>
        <w:t>OM THE KITCHEN OF ANN MORIARTY</w:t>
      </w:r>
    </w:p>
    <w:p w:rsidR="00EB5C8E" w:rsidRPr="00DC5B53" w:rsidRDefault="00EB5C8E" w:rsidP="00EB5C8E">
      <w:pPr>
        <w:pStyle w:val="BodyText"/>
        <w:ind w:left="101"/>
        <w:rPr>
          <w:color w:val="020302"/>
          <w:sz w:val="21"/>
          <w:szCs w:val="21"/>
        </w:rPr>
      </w:pPr>
    </w:p>
    <w:p w:rsidR="00EB5C8E" w:rsidRPr="00085BD8" w:rsidRDefault="00EB5C8E" w:rsidP="00EB5C8E">
      <w:pPr>
        <w:pStyle w:val="BodyText"/>
        <w:ind w:left="101"/>
        <w:rPr>
          <w:color w:val="020302"/>
        </w:rPr>
      </w:pPr>
      <w:r>
        <w:rPr>
          <w:color w:val="020302"/>
        </w:rPr>
        <w:t xml:space="preserve">INGREDIENTS </w:t>
      </w:r>
    </w:p>
    <w:p w:rsidR="00EB5C8E" w:rsidRPr="00A16A7C" w:rsidRDefault="00EB5C8E" w:rsidP="00EB5C8E">
      <w:pPr>
        <w:pStyle w:val="BodyText"/>
        <w:spacing w:before="8"/>
        <w:ind w:left="101"/>
      </w:pPr>
    </w:p>
    <w:p w:rsidR="00EB5C8E" w:rsidRDefault="00245DFD" w:rsidP="00EB5C8E">
      <w:pPr>
        <w:pStyle w:val="BodyText"/>
        <w:spacing w:line="444" w:lineRule="auto"/>
        <w:ind w:left="101"/>
        <w:rPr>
          <w:spacing w:val="16"/>
        </w:rPr>
      </w:pPr>
      <w:r>
        <w:rPr>
          <w:spacing w:val="16"/>
        </w:rPr>
        <w:t>½</w:t>
      </w:r>
      <w:r w:rsidR="00EB5C8E">
        <w:rPr>
          <w:spacing w:val="16"/>
        </w:rPr>
        <w:t xml:space="preserve"> cup (1 stick) unsalted butter</w:t>
      </w:r>
    </w:p>
    <w:p w:rsidR="003A31D7" w:rsidRDefault="003A31D7" w:rsidP="003A31D7">
      <w:pPr>
        <w:pStyle w:val="BodyText"/>
        <w:spacing w:line="444" w:lineRule="auto"/>
        <w:ind w:left="101"/>
        <w:rPr>
          <w:spacing w:val="16"/>
        </w:rPr>
      </w:pPr>
      <w:r>
        <w:rPr>
          <w:spacing w:val="16"/>
        </w:rPr>
        <w:t>½ pound freshly grated cheddar cheese</w:t>
      </w:r>
    </w:p>
    <w:p w:rsidR="00EB5C8E" w:rsidRDefault="00245DFD" w:rsidP="00EB5C8E">
      <w:pPr>
        <w:pStyle w:val="BodyText"/>
        <w:spacing w:line="444" w:lineRule="auto"/>
        <w:ind w:left="101"/>
        <w:rPr>
          <w:spacing w:val="16"/>
        </w:rPr>
      </w:pPr>
      <w:r>
        <w:rPr>
          <w:spacing w:val="16"/>
        </w:rPr>
        <w:t>½</w:t>
      </w:r>
      <w:r w:rsidR="00EB5C8E">
        <w:rPr>
          <w:spacing w:val="16"/>
        </w:rPr>
        <w:t xml:space="preserve"> teaspoon salt</w:t>
      </w:r>
    </w:p>
    <w:p w:rsidR="00EB5C8E" w:rsidRDefault="00EB5C8E" w:rsidP="00EB5C8E">
      <w:pPr>
        <w:pStyle w:val="BodyText"/>
        <w:spacing w:line="444" w:lineRule="auto"/>
        <w:ind w:left="101"/>
        <w:rPr>
          <w:spacing w:val="16"/>
        </w:rPr>
      </w:pPr>
      <w:r>
        <w:rPr>
          <w:spacing w:val="16"/>
        </w:rPr>
        <w:t>1 cup flour</w:t>
      </w:r>
    </w:p>
    <w:p w:rsidR="00EB5C8E" w:rsidRDefault="00245DFD" w:rsidP="00EB5C8E">
      <w:pPr>
        <w:pStyle w:val="BodyText"/>
        <w:spacing w:line="444" w:lineRule="auto"/>
        <w:ind w:left="101"/>
        <w:rPr>
          <w:spacing w:val="16"/>
        </w:rPr>
      </w:pPr>
      <w:r>
        <w:rPr>
          <w:spacing w:val="16"/>
        </w:rPr>
        <w:t>½</w:t>
      </w:r>
      <w:r w:rsidR="00EB5C8E">
        <w:rPr>
          <w:spacing w:val="16"/>
        </w:rPr>
        <w:t xml:space="preserve"> package (2 tablespoons</w:t>
      </w:r>
      <w:r w:rsidR="00EB5C8E" w:rsidRPr="00EB5C8E">
        <w:rPr>
          <w:spacing w:val="16"/>
        </w:rPr>
        <w:t>)</w:t>
      </w:r>
      <w:r w:rsidR="00EB5C8E">
        <w:rPr>
          <w:spacing w:val="16"/>
        </w:rPr>
        <w:t xml:space="preserve"> dry onion soup</w:t>
      </w:r>
    </w:p>
    <w:p w:rsidR="004C32AA" w:rsidRDefault="004C32AA" w:rsidP="00EB5C8E">
      <w:pPr>
        <w:pStyle w:val="BodyText"/>
        <w:spacing w:line="444" w:lineRule="auto"/>
        <w:ind w:left="101"/>
        <w:rPr>
          <w:spacing w:val="16"/>
        </w:rPr>
      </w:pPr>
      <w:r>
        <w:rPr>
          <w:spacing w:val="16"/>
        </w:rPr>
        <w:t>Paprika (optional)</w:t>
      </w:r>
    </w:p>
    <w:p w:rsidR="00EB5C8E" w:rsidRDefault="00175FCC" w:rsidP="00EB5C8E">
      <w:pPr>
        <w:pStyle w:val="BodyText"/>
        <w:spacing w:line="444" w:lineRule="auto"/>
        <w:ind w:left="101"/>
        <w:rPr>
          <w:sz w:val="2"/>
        </w:rPr>
      </w:pPr>
      <w:r>
        <w:rPr>
          <w:sz w:val="2"/>
        </w:rPr>
      </w:r>
      <w:r>
        <w:rPr>
          <w:sz w:val="2"/>
        </w:rPr>
        <w:pict>
          <v:group id="_x0000_s1463" style="width:7in;height:.5pt;mso-position-horizontal-relative:char;mso-position-vertical-relative:line" coordsize="10080,10">
            <v:line id="_x0000_s1464" style="position:absolute" from="0,5" to="10080,5" strokecolor="#231f20" strokeweight=".5pt"/>
            <w10:anchorlock/>
          </v:group>
        </w:pict>
      </w:r>
    </w:p>
    <w:p w:rsidR="00EB5C8E" w:rsidRDefault="00EB5C8E" w:rsidP="00EB5C8E">
      <w:pPr>
        <w:pStyle w:val="BodyText"/>
        <w:spacing w:before="6"/>
        <w:rPr>
          <w:sz w:val="21"/>
        </w:rPr>
      </w:pPr>
    </w:p>
    <w:p w:rsidR="00EB5C8E" w:rsidRPr="00085BD8" w:rsidRDefault="00EB5C8E" w:rsidP="00EB5C8E">
      <w:pPr>
        <w:pStyle w:val="BodyText"/>
        <w:ind w:left="101"/>
        <w:rPr>
          <w:color w:val="020302"/>
        </w:rPr>
      </w:pPr>
      <w:r>
        <w:rPr>
          <w:color w:val="020302"/>
        </w:rPr>
        <w:t xml:space="preserve">INSTRUCTIONS </w:t>
      </w:r>
    </w:p>
    <w:p w:rsidR="00EB5C8E" w:rsidRPr="00A16A7C" w:rsidRDefault="00EB5C8E" w:rsidP="00EB5C8E">
      <w:pPr>
        <w:pStyle w:val="BodyText"/>
        <w:spacing w:before="8"/>
      </w:pPr>
    </w:p>
    <w:p w:rsidR="00EB5C8E" w:rsidRDefault="00EB5C8E" w:rsidP="00EB5C8E">
      <w:pPr>
        <w:spacing w:line="276" w:lineRule="auto"/>
        <w:ind w:left="115" w:right="619"/>
        <w:rPr>
          <w:color w:val="020302"/>
          <w:spacing w:val="16"/>
          <w:sz w:val="20"/>
          <w:szCs w:val="20"/>
        </w:rPr>
      </w:pPr>
      <w:r w:rsidRPr="00EB5C8E">
        <w:rPr>
          <w:color w:val="020302"/>
          <w:spacing w:val="16"/>
          <w:sz w:val="20"/>
          <w:szCs w:val="20"/>
        </w:rPr>
        <w:t>Let butter and cheese come to ro</w:t>
      </w:r>
      <w:r>
        <w:rPr>
          <w:color w:val="020302"/>
          <w:spacing w:val="16"/>
          <w:sz w:val="20"/>
          <w:szCs w:val="20"/>
        </w:rPr>
        <w:t>om temperature.</w:t>
      </w:r>
    </w:p>
    <w:p w:rsidR="00EB5C8E" w:rsidRDefault="00EB5C8E" w:rsidP="00EB5C8E">
      <w:pPr>
        <w:spacing w:line="276" w:lineRule="auto"/>
        <w:ind w:left="115" w:right="619"/>
        <w:rPr>
          <w:color w:val="020302"/>
          <w:spacing w:val="16"/>
          <w:sz w:val="20"/>
          <w:szCs w:val="20"/>
        </w:rPr>
      </w:pPr>
    </w:p>
    <w:p w:rsidR="00EB5C8E" w:rsidRDefault="00EB5C8E" w:rsidP="00EB5C8E">
      <w:pPr>
        <w:spacing w:line="276" w:lineRule="auto"/>
        <w:ind w:left="115" w:right="619"/>
        <w:rPr>
          <w:color w:val="020302"/>
          <w:spacing w:val="16"/>
          <w:sz w:val="20"/>
          <w:szCs w:val="20"/>
        </w:rPr>
      </w:pPr>
      <w:r w:rsidRPr="00EB5C8E">
        <w:rPr>
          <w:color w:val="020302"/>
          <w:spacing w:val="16"/>
          <w:sz w:val="20"/>
          <w:szCs w:val="20"/>
        </w:rPr>
        <w:t xml:space="preserve">Mix thoroughly – add remaining ingredients and blend.  </w:t>
      </w:r>
    </w:p>
    <w:p w:rsidR="00EB5C8E" w:rsidRDefault="00EB5C8E" w:rsidP="00EB5C8E">
      <w:pPr>
        <w:spacing w:line="276" w:lineRule="auto"/>
        <w:ind w:left="115" w:right="619"/>
        <w:rPr>
          <w:color w:val="020302"/>
          <w:spacing w:val="16"/>
          <w:sz w:val="20"/>
          <w:szCs w:val="20"/>
        </w:rPr>
      </w:pPr>
      <w:r w:rsidRPr="00EB5C8E">
        <w:rPr>
          <w:color w:val="020302"/>
          <w:spacing w:val="16"/>
          <w:sz w:val="20"/>
          <w:szCs w:val="20"/>
        </w:rPr>
        <w:t xml:space="preserve">Shape into 2 or 3 rolls of 1 inch in diameter.  </w:t>
      </w:r>
    </w:p>
    <w:p w:rsidR="00EB5C8E" w:rsidRDefault="00EB5C8E" w:rsidP="00EB5C8E">
      <w:pPr>
        <w:spacing w:line="276" w:lineRule="auto"/>
        <w:ind w:left="115" w:right="619"/>
        <w:rPr>
          <w:color w:val="020302"/>
          <w:spacing w:val="16"/>
          <w:sz w:val="20"/>
          <w:szCs w:val="20"/>
        </w:rPr>
      </w:pPr>
      <w:r w:rsidRPr="00EB5C8E">
        <w:rPr>
          <w:color w:val="020302"/>
          <w:spacing w:val="16"/>
          <w:sz w:val="20"/>
          <w:szCs w:val="20"/>
        </w:rPr>
        <w:t xml:space="preserve">Chill.   </w:t>
      </w:r>
    </w:p>
    <w:p w:rsidR="00EB5C8E" w:rsidRDefault="00EB5C8E" w:rsidP="00EB5C8E">
      <w:pPr>
        <w:spacing w:line="276" w:lineRule="auto"/>
        <w:ind w:left="115" w:right="619"/>
        <w:rPr>
          <w:color w:val="020302"/>
          <w:spacing w:val="16"/>
          <w:sz w:val="20"/>
          <w:szCs w:val="20"/>
        </w:rPr>
      </w:pPr>
    </w:p>
    <w:p w:rsidR="00EB5C8E" w:rsidRDefault="00EB5C8E" w:rsidP="00EB5C8E">
      <w:pPr>
        <w:spacing w:line="276" w:lineRule="auto"/>
        <w:ind w:left="115" w:right="619"/>
        <w:rPr>
          <w:color w:val="020302"/>
          <w:spacing w:val="16"/>
          <w:sz w:val="20"/>
          <w:szCs w:val="20"/>
        </w:rPr>
      </w:pPr>
      <w:r>
        <w:rPr>
          <w:color w:val="020302"/>
          <w:spacing w:val="16"/>
          <w:sz w:val="20"/>
          <w:szCs w:val="20"/>
        </w:rPr>
        <w:t xml:space="preserve">Slice into </w:t>
      </w:r>
      <w:r w:rsidR="00245DFD">
        <w:rPr>
          <w:spacing w:val="16"/>
        </w:rPr>
        <w:t xml:space="preserve">¼ </w:t>
      </w:r>
      <w:r w:rsidRPr="00EB5C8E">
        <w:rPr>
          <w:color w:val="020302"/>
          <w:spacing w:val="16"/>
          <w:sz w:val="20"/>
          <w:szCs w:val="20"/>
        </w:rPr>
        <w:t xml:space="preserve">inch thick slices.  </w:t>
      </w:r>
    </w:p>
    <w:p w:rsidR="00EB5C8E" w:rsidRDefault="00EB5C8E" w:rsidP="00EB5C8E">
      <w:pPr>
        <w:spacing w:line="276" w:lineRule="auto"/>
        <w:ind w:left="115" w:right="619"/>
        <w:rPr>
          <w:color w:val="020302"/>
          <w:spacing w:val="16"/>
          <w:sz w:val="20"/>
          <w:szCs w:val="20"/>
        </w:rPr>
      </w:pPr>
      <w:r w:rsidRPr="00EB5C8E">
        <w:rPr>
          <w:color w:val="020302"/>
          <w:spacing w:val="16"/>
          <w:sz w:val="20"/>
          <w:szCs w:val="20"/>
        </w:rPr>
        <w:t>Bake on ungreased sheet 10-12 minutes at 375</w:t>
      </w:r>
      <w:r w:rsidR="00A9748E">
        <w:rPr>
          <w:color w:val="020302"/>
          <w:spacing w:val="16"/>
        </w:rPr>
        <w:sym w:font="Symbol" w:char="F0B0"/>
      </w:r>
      <w:r w:rsidRPr="00EB5C8E">
        <w:rPr>
          <w:color w:val="020302"/>
          <w:spacing w:val="16"/>
          <w:sz w:val="20"/>
          <w:szCs w:val="20"/>
        </w:rPr>
        <w:t xml:space="preserve">.  </w:t>
      </w:r>
    </w:p>
    <w:p w:rsidR="003A31D7" w:rsidRDefault="003A31D7" w:rsidP="00EB5C8E">
      <w:pPr>
        <w:spacing w:line="276" w:lineRule="auto"/>
        <w:ind w:left="115" w:right="619"/>
        <w:rPr>
          <w:color w:val="020302"/>
          <w:spacing w:val="16"/>
          <w:sz w:val="20"/>
          <w:szCs w:val="20"/>
        </w:rPr>
      </w:pPr>
    </w:p>
    <w:p w:rsidR="00EB5C8E" w:rsidRDefault="00EB5C8E" w:rsidP="00EB5C8E">
      <w:pPr>
        <w:spacing w:line="276" w:lineRule="auto"/>
        <w:ind w:left="115" w:right="619"/>
        <w:rPr>
          <w:color w:val="020302"/>
          <w:spacing w:val="16"/>
          <w:sz w:val="20"/>
          <w:szCs w:val="20"/>
        </w:rPr>
      </w:pPr>
      <w:r w:rsidRPr="00EB5C8E">
        <w:rPr>
          <w:color w:val="020302"/>
          <w:spacing w:val="16"/>
          <w:sz w:val="20"/>
          <w:szCs w:val="20"/>
        </w:rPr>
        <w:t>Sprinkle with paprika</w:t>
      </w:r>
      <w:r w:rsidR="003A31D7">
        <w:rPr>
          <w:color w:val="020302"/>
          <w:spacing w:val="16"/>
          <w:sz w:val="20"/>
          <w:szCs w:val="20"/>
        </w:rPr>
        <w:t>,</w:t>
      </w:r>
      <w:r w:rsidRPr="00EB5C8E">
        <w:rPr>
          <w:color w:val="020302"/>
          <w:spacing w:val="16"/>
          <w:sz w:val="20"/>
          <w:szCs w:val="20"/>
        </w:rPr>
        <w:t xml:space="preserve"> if desired.  </w:t>
      </w:r>
    </w:p>
    <w:p w:rsidR="00EB5C8E" w:rsidRDefault="00EB5C8E" w:rsidP="00EB5C8E">
      <w:pPr>
        <w:spacing w:line="276" w:lineRule="auto"/>
        <w:ind w:left="115" w:right="619"/>
        <w:rPr>
          <w:color w:val="020302"/>
          <w:spacing w:val="16"/>
          <w:sz w:val="20"/>
          <w:szCs w:val="20"/>
        </w:rPr>
      </w:pPr>
      <w:r w:rsidRPr="00EB5C8E">
        <w:rPr>
          <w:color w:val="020302"/>
          <w:spacing w:val="16"/>
          <w:sz w:val="20"/>
          <w:szCs w:val="20"/>
        </w:rPr>
        <w:t xml:space="preserve">Let cool slightly on sheet.  </w:t>
      </w:r>
    </w:p>
    <w:p w:rsidR="002048F6" w:rsidRDefault="00EB5C8E" w:rsidP="00EB5C8E">
      <w:pPr>
        <w:spacing w:line="276" w:lineRule="auto"/>
        <w:ind w:left="115" w:right="619"/>
        <w:rPr>
          <w:color w:val="020302"/>
          <w:spacing w:val="16"/>
          <w:sz w:val="20"/>
          <w:szCs w:val="20"/>
        </w:rPr>
      </w:pPr>
      <w:r w:rsidRPr="00EB5C8E">
        <w:rPr>
          <w:color w:val="020302"/>
          <w:spacing w:val="16"/>
          <w:sz w:val="20"/>
          <w:szCs w:val="20"/>
        </w:rPr>
        <w:t>Remove carefull</w:t>
      </w:r>
      <w:r>
        <w:rPr>
          <w:color w:val="020302"/>
          <w:spacing w:val="16"/>
          <w:sz w:val="20"/>
          <w:szCs w:val="20"/>
        </w:rPr>
        <w:t>y and allow to cool thoroughly.</w:t>
      </w:r>
    </w:p>
    <w:p w:rsidR="002A56B1" w:rsidRDefault="002A56B1" w:rsidP="00EB5C8E">
      <w:pPr>
        <w:spacing w:line="276" w:lineRule="auto"/>
        <w:ind w:left="115" w:right="619"/>
        <w:rPr>
          <w:color w:val="020302"/>
          <w:spacing w:val="16"/>
          <w:sz w:val="20"/>
          <w:szCs w:val="20"/>
        </w:rPr>
      </w:pPr>
    </w:p>
    <w:p w:rsidR="00311340" w:rsidRDefault="002048F6" w:rsidP="00311340">
      <w:pPr>
        <w:rPr>
          <w:sz w:val="2"/>
        </w:rPr>
      </w:pPr>
      <w:r>
        <w:rPr>
          <w:color w:val="020302"/>
          <w:spacing w:val="16"/>
          <w:sz w:val="20"/>
          <w:szCs w:val="20"/>
        </w:rPr>
        <w:br w:type="page"/>
      </w:r>
      <w:r w:rsidR="00175FCC">
        <w:rPr>
          <w:sz w:val="2"/>
        </w:rPr>
      </w:r>
      <w:r w:rsidR="00175FCC">
        <w:rPr>
          <w:sz w:val="2"/>
        </w:rPr>
        <w:pict>
          <v:group id="_x0000_s1789" style="width:7in;height:.5pt;mso-position-horizontal-relative:char;mso-position-vertical-relative:line" coordsize="10080,10">
            <v:line id="_x0000_s1790" style="position:absolute" from="0,5" to="10080,5" strokecolor="#231f20" strokeweight=".5pt"/>
            <w10:anchorlock/>
          </v:group>
        </w:pict>
      </w:r>
    </w:p>
    <w:p w:rsidR="00311340" w:rsidRPr="00FF14BA" w:rsidRDefault="00311340" w:rsidP="00311340">
      <w:pPr>
        <w:jc w:val="center"/>
        <w:rPr>
          <w:spacing w:val="16"/>
          <w:sz w:val="24"/>
          <w:szCs w:val="24"/>
        </w:rPr>
      </w:pPr>
      <w:r>
        <w:rPr>
          <w:sz w:val="2"/>
        </w:rPr>
        <w:t>\</w:t>
      </w:r>
    </w:p>
    <w:p w:rsidR="00311340" w:rsidRPr="006B4CDD" w:rsidRDefault="00311340" w:rsidP="00311340">
      <w:pPr>
        <w:pStyle w:val="Heading2"/>
      </w:pPr>
      <w:bookmarkStart w:id="43" w:name="_Toc71024418"/>
      <w:r>
        <w:t>TEXAS CAVIAR</w:t>
      </w:r>
      <w:bookmarkEnd w:id="43"/>
    </w:p>
    <w:p w:rsidR="00311340" w:rsidRDefault="00175FCC" w:rsidP="00311340">
      <w:pPr>
        <w:pStyle w:val="BodyText"/>
        <w:spacing w:line="20" w:lineRule="exact"/>
        <w:ind w:left="95"/>
        <w:rPr>
          <w:sz w:val="2"/>
        </w:rPr>
      </w:pPr>
      <w:r>
        <w:rPr>
          <w:sz w:val="2"/>
        </w:rPr>
      </w:r>
      <w:r>
        <w:rPr>
          <w:sz w:val="2"/>
        </w:rPr>
        <w:pict>
          <v:group id="_x0000_s1787" style="width:7in;height:.5pt;mso-position-horizontal-relative:char;mso-position-vertical-relative:line" coordsize="10080,10">
            <v:line id="_x0000_s1788" style="position:absolute" from="0,5" to="10080,5" strokecolor="#231f20" strokeweight=".5pt"/>
            <w10:anchorlock/>
          </v:group>
        </w:pict>
      </w:r>
    </w:p>
    <w:p w:rsidR="00311340" w:rsidRPr="002A56B1" w:rsidRDefault="00311340" w:rsidP="00311340">
      <w:pPr>
        <w:spacing w:before="40"/>
        <w:jc w:val="center"/>
        <w:rPr>
          <w:spacing w:val="16"/>
          <w:sz w:val="24"/>
          <w:szCs w:val="24"/>
        </w:rPr>
      </w:pPr>
      <w:r w:rsidRPr="003C0C33">
        <w:rPr>
          <w:spacing w:val="16"/>
          <w:sz w:val="24"/>
          <w:szCs w:val="24"/>
        </w:rPr>
        <w:t>FR</w:t>
      </w:r>
      <w:r>
        <w:rPr>
          <w:spacing w:val="16"/>
          <w:sz w:val="24"/>
          <w:szCs w:val="24"/>
        </w:rPr>
        <w:t>OM THE KITCHEN OF TRICIA HOYNES</w:t>
      </w:r>
    </w:p>
    <w:p w:rsidR="00311340" w:rsidRPr="00DC5B53" w:rsidRDefault="00311340" w:rsidP="00311340">
      <w:pPr>
        <w:pStyle w:val="BodyText"/>
        <w:ind w:left="101"/>
        <w:rPr>
          <w:color w:val="020302"/>
          <w:sz w:val="21"/>
          <w:szCs w:val="21"/>
        </w:rPr>
      </w:pPr>
    </w:p>
    <w:p w:rsidR="00311340" w:rsidRPr="00085BD8" w:rsidRDefault="00311340" w:rsidP="00311340">
      <w:pPr>
        <w:pStyle w:val="BodyText"/>
        <w:ind w:left="101"/>
        <w:rPr>
          <w:color w:val="020302"/>
        </w:rPr>
      </w:pPr>
      <w:r>
        <w:rPr>
          <w:color w:val="020302"/>
        </w:rPr>
        <w:t xml:space="preserve">INGREDIENTS </w:t>
      </w:r>
    </w:p>
    <w:p w:rsidR="00311340" w:rsidRPr="00A16A7C" w:rsidRDefault="00311340" w:rsidP="00311340">
      <w:pPr>
        <w:pStyle w:val="BodyText"/>
        <w:spacing w:before="8"/>
        <w:ind w:left="101"/>
      </w:pPr>
    </w:p>
    <w:p w:rsidR="00311340" w:rsidRPr="00311340" w:rsidRDefault="00BC6E99" w:rsidP="00311340">
      <w:pPr>
        <w:pStyle w:val="BodyText"/>
        <w:spacing w:line="444" w:lineRule="auto"/>
        <w:ind w:left="101"/>
        <w:rPr>
          <w:spacing w:val="16"/>
        </w:rPr>
      </w:pPr>
      <w:r>
        <w:rPr>
          <w:spacing w:val="16"/>
        </w:rPr>
        <w:t>2 15-ounce</w:t>
      </w:r>
      <w:r w:rsidR="00311340" w:rsidRPr="00311340">
        <w:rPr>
          <w:spacing w:val="16"/>
        </w:rPr>
        <w:t xml:space="preserve"> cans black beans, rinsed and drained</w:t>
      </w:r>
    </w:p>
    <w:p w:rsidR="00311340" w:rsidRPr="00311340" w:rsidRDefault="00BC6E99" w:rsidP="00311340">
      <w:pPr>
        <w:pStyle w:val="BodyText"/>
        <w:spacing w:line="444" w:lineRule="auto"/>
        <w:ind w:left="101"/>
        <w:rPr>
          <w:spacing w:val="16"/>
        </w:rPr>
      </w:pPr>
      <w:r>
        <w:rPr>
          <w:spacing w:val="16"/>
        </w:rPr>
        <w:t>2 15-ounce</w:t>
      </w:r>
      <w:r w:rsidR="00311340" w:rsidRPr="00311340">
        <w:rPr>
          <w:spacing w:val="16"/>
        </w:rPr>
        <w:t xml:space="preserve"> cans white shoepeg corn, rinsed and drained</w:t>
      </w:r>
    </w:p>
    <w:p w:rsidR="00311340" w:rsidRPr="00311340" w:rsidRDefault="00245DFD" w:rsidP="00311340">
      <w:pPr>
        <w:pStyle w:val="BodyText"/>
        <w:spacing w:line="444" w:lineRule="auto"/>
        <w:ind w:left="101"/>
        <w:rPr>
          <w:spacing w:val="16"/>
        </w:rPr>
      </w:pPr>
      <w:r>
        <w:rPr>
          <w:spacing w:val="16"/>
        </w:rPr>
        <w:t xml:space="preserve">½ </w:t>
      </w:r>
      <w:r w:rsidR="00311340" w:rsidRPr="00311340">
        <w:rPr>
          <w:spacing w:val="16"/>
        </w:rPr>
        <w:t>cup red onion diced</w:t>
      </w:r>
    </w:p>
    <w:p w:rsidR="00311340" w:rsidRPr="00311340" w:rsidRDefault="007D454A" w:rsidP="00311340">
      <w:pPr>
        <w:pStyle w:val="BodyText"/>
        <w:spacing w:line="444" w:lineRule="auto"/>
        <w:ind w:left="101"/>
        <w:rPr>
          <w:spacing w:val="16"/>
        </w:rPr>
      </w:pPr>
      <w:r>
        <w:rPr>
          <w:spacing w:val="16"/>
        </w:rPr>
        <w:t>(S</w:t>
      </w:r>
      <w:r w:rsidR="00311340" w:rsidRPr="00311340">
        <w:rPr>
          <w:spacing w:val="16"/>
        </w:rPr>
        <w:t>ometimes I add red and green pepper)</w:t>
      </w:r>
    </w:p>
    <w:p w:rsidR="00311340" w:rsidRPr="00311340" w:rsidRDefault="00245DFD" w:rsidP="00311340">
      <w:pPr>
        <w:pStyle w:val="BodyText"/>
        <w:spacing w:line="444" w:lineRule="auto"/>
        <w:ind w:left="101"/>
        <w:rPr>
          <w:spacing w:val="16"/>
        </w:rPr>
      </w:pPr>
      <w:r>
        <w:rPr>
          <w:spacing w:val="16"/>
        </w:rPr>
        <w:t xml:space="preserve">¼ </w:t>
      </w:r>
      <w:r w:rsidR="00311340" w:rsidRPr="00311340">
        <w:rPr>
          <w:spacing w:val="16"/>
        </w:rPr>
        <w:t>cup fresh cilantro, chopped</w:t>
      </w:r>
    </w:p>
    <w:p w:rsidR="00311340" w:rsidRPr="00311340" w:rsidRDefault="00245DFD" w:rsidP="00311340">
      <w:pPr>
        <w:pStyle w:val="BodyText"/>
        <w:spacing w:line="444" w:lineRule="auto"/>
        <w:ind w:left="101"/>
        <w:rPr>
          <w:spacing w:val="16"/>
        </w:rPr>
      </w:pPr>
      <w:r>
        <w:rPr>
          <w:spacing w:val="16"/>
        </w:rPr>
        <w:t xml:space="preserve">½ </w:t>
      </w:r>
      <w:r w:rsidR="003B6FC5">
        <w:rPr>
          <w:spacing w:val="16"/>
        </w:rPr>
        <w:t>teaspoon</w:t>
      </w:r>
      <w:r w:rsidR="00311340" w:rsidRPr="00311340">
        <w:rPr>
          <w:spacing w:val="16"/>
        </w:rPr>
        <w:t xml:space="preserve"> salt</w:t>
      </w:r>
    </w:p>
    <w:p w:rsidR="00311340" w:rsidRPr="00311340" w:rsidRDefault="00311340" w:rsidP="00311340">
      <w:pPr>
        <w:pStyle w:val="BodyText"/>
        <w:spacing w:line="444" w:lineRule="auto"/>
        <w:ind w:left="101"/>
        <w:rPr>
          <w:spacing w:val="16"/>
        </w:rPr>
      </w:pPr>
      <w:r w:rsidRPr="00311340">
        <w:rPr>
          <w:spacing w:val="16"/>
        </w:rPr>
        <w:t>6 tablespoons fresh lime juice (usually about 3 or 4 large limes)</w:t>
      </w:r>
    </w:p>
    <w:p w:rsidR="00311340" w:rsidRDefault="003B6FC5" w:rsidP="00311340">
      <w:pPr>
        <w:pStyle w:val="BodyText"/>
        <w:spacing w:line="444" w:lineRule="auto"/>
        <w:ind w:left="101"/>
        <w:rPr>
          <w:spacing w:val="16"/>
        </w:rPr>
      </w:pPr>
      <w:r>
        <w:rPr>
          <w:spacing w:val="16"/>
        </w:rPr>
        <w:t>4 or 5 tablespoons</w:t>
      </w:r>
      <w:r w:rsidR="00311340" w:rsidRPr="00311340">
        <w:rPr>
          <w:spacing w:val="16"/>
        </w:rPr>
        <w:t xml:space="preserve"> canola or light olive oil</w:t>
      </w:r>
    </w:p>
    <w:p w:rsidR="00596F81" w:rsidRDefault="00596F81" w:rsidP="00596F81">
      <w:pPr>
        <w:pStyle w:val="BodyText"/>
        <w:spacing w:line="444" w:lineRule="auto"/>
        <w:ind w:left="101"/>
        <w:rPr>
          <w:spacing w:val="16"/>
        </w:rPr>
      </w:pPr>
      <w:r w:rsidRPr="00311340">
        <w:rPr>
          <w:spacing w:val="16"/>
        </w:rPr>
        <w:t>1 cup peeled and chopped tomatoes</w:t>
      </w:r>
    </w:p>
    <w:p w:rsidR="00311340" w:rsidRDefault="00175FCC" w:rsidP="00311340">
      <w:pPr>
        <w:pStyle w:val="BodyText"/>
        <w:spacing w:line="444" w:lineRule="auto"/>
        <w:ind w:left="101"/>
        <w:rPr>
          <w:sz w:val="2"/>
        </w:rPr>
      </w:pPr>
      <w:r>
        <w:rPr>
          <w:sz w:val="2"/>
        </w:rPr>
      </w:r>
      <w:r>
        <w:rPr>
          <w:sz w:val="2"/>
        </w:rPr>
        <w:pict>
          <v:group id="_x0000_s1785" style="width:7in;height:.5pt;mso-position-horizontal-relative:char;mso-position-vertical-relative:line" coordsize="10080,10">
            <v:line id="_x0000_s1786" style="position:absolute" from="0,5" to="10080,5" strokecolor="#231f20" strokeweight=".5pt"/>
            <w10:anchorlock/>
          </v:group>
        </w:pict>
      </w:r>
    </w:p>
    <w:p w:rsidR="00311340" w:rsidRDefault="00311340" w:rsidP="00311340">
      <w:pPr>
        <w:pStyle w:val="BodyText"/>
        <w:spacing w:before="6"/>
        <w:rPr>
          <w:sz w:val="21"/>
        </w:rPr>
      </w:pPr>
    </w:p>
    <w:p w:rsidR="00311340" w:rsidRPr="00085BD8" w:rsidRDefault="00311340" w:rsidP="00311340">
      <w:pPr>
        <w:pStyle w:val="BodyText"/>
        <w:ind w:left="101"/>
        <w:rPr>
          <w:color w:val="020302"/>
        </w:rPr>
      </w:pPr>
      <w:r>
        <w:rPr>
          <w:color w:val="020302"/>
        </w:rPr>
        <w:t xml:space="preserve">INSTRUCTIONS </w:t>
      </w:r>
    </w:p>
    <w:p w:rsidR="00311340" w:rsidRPr="00A16A7C" w:rsidRDefault="00311340" w:rsidP="00311340">
      <w:pPr>
        <w:pStyle w:val="BodyText"/>
        <w:spacing w:before="8"/>
      </w:pPr>
    </w:p>
    <w:p w:rsidR="003B6FC5" w:rsidRDefault="003B6FC5" w:rsidP="00311340">
      <w:pPr>
        <w:spacing w:line="276" w:lineRule="auto"/>
        <w:ind w:left="115" w:right="619"/>
        <w:rPr>
          <w:color w:val="020302"/>
          <w:spacing w:val="16"/>
          <w:sz w:val="20"/>
          <w:szCs w:val="20"/>
        </w:rPr>
      </w:pPr>
      <w:r w:rsidRPr="003B6FC5">
        <w:rPr>
          <w:color w:val="020302"/>
          <w:spacing w:val="16"/>
          <w:sz w:val="20"/>
          <w:szCs w:val="20"/>
        </w:rPr>
        <w:t>Combine all ingredients except the tomatoes, cover and allow soaking for a couple of hours.</w:t>
      </w:r>
    </w:p>
    <w:p w:rsidR="003B6FC5" w:rsidRDefault="003B6FC5" w:rsidP="00311340">
      <w:pPr>
        <w:spacing w:line="276" w:lineRule="auto"/>
        <w:ind w:left="115" w:right="619"/>
        <w:rPr>
          <w:color w:val="020302"/>
          <w:spacing w:val="16"/>
          <w:sz w:val="20"/>
          <w:szCs w:val="20"/>
        </w:rPr>
      </w:pPr>
    </w:p>
    <w:p w:rsidR="003B6FC5" w:rsidRDefault="003B6FC5" w:rsidP="00311340">
      <w:pPr>
        <w:spacing w:line="276" w:lineRule="auto"/>
        <w:ind w:left="115" w:right="619"/>
        <w:rPr>
          <w:color w:val="020302"/>
          <w:spacing w:val="16"/>
          <w:sz w:val="20"/>
          <w:szCs w:val="20"/>
        </w:rPr>
      </w:pPr>
      <w:r w:rsidRPr="003B6FC5">
        <w:rPr>
          <w:color w:val="020302"/>
          <w:spacing w:val="16"/>
          <w:sz w:val="20"/>
          <w:szCs w:val="20"/>
        </w:rPr>
        <w:t xml:space="preserve">Add tomatoes before serving.  </w:t>
      </w:r>
    </w:p>
    <w:p w:rsidR="003B6FC5" w:rsidRDefault="003B6FC5" w:rsidP="00311340">
      <w:pPr>
        <w:spacing w:line="276" w:lineRule="auto"/>
        <w:ind w:left="115" w:right="619"/>
        <w:rPr>
          <w:color w:val="020302"/>
          <w:spacing w:val="16"/>
          <w:sz w:val="20"/>
          <w:szCs w:val="20"/>
        </w:rPr>
      </w:pPr>
    </w:p>
    <w:p w:rsidR="003B6FC5" w:rsidRDefault="003B6FC5" w:rsidP="00311340">
      <w:pPr>
        <w:spacing w:line="276" w:lineRule="auto"/>
        <w:ind w:left="115" w:right="619"/>
        <w:rPr>
          <w:color w:val="020302"/>
          <w:spacing w:val="16"/>
          <w:sz w:val="20"/>
          <w:szCs w:val="20"/>
        </w:rPr>
      </w:pPr>
      <w:r w:rsidRPr="003B6FC5">
        <w:rPr>
          <w:color w:val="020302"/>
          <w:spacing w:val="16"/>
          <w:sz w:val="20"/>
          <w:szCs w:val="20"/>
        </w:rPr>
        <w:t xml:space="preserve">You may want to add some more lime juice to the mixture.  </w:t>
      </w:r>
    </w:p>
    <w:p w:rsidR="00311340" w:rsidRDefault="003B6FC5" w:rsidP="00311340">
      <w:pPr>
        <w:spacing w:line="276" w:lineRule="auto"/>
        <w:ind w:left="115" w:right="619"/>
        <w:rPr>
          <w:color w:val="020302"/>
          <w:spacing w:val="16"/>
          <w:sz w:val="20"/>
          <w:szCs w:val="20"/>
        </w:rPr>
      </w:pPr>
      <w:r w:rsidRPr="003B6FC5">
        <w:rPr>
          <w:color w:val="020302"/>
          <w:spacing w:val="16"/>
          <w:sz w:val="20"/>
          <w:szCs w:val="20"/>
        </w:rPr>
        <w:t>Serve with tortilla chips (I like using the scoops)</w:t>
      </w:r>
    </w:p>
    <w:p w:rsidR="00311340" w:rsidRPr="002048F6" w:rsidRDefault="00311340" w:rsidP="00311340">
      <w:pPr>
        <w:rPr>
          <w:color w:val="020302"/>
          <w:spacing w:val="16"/>
          <w:sz w:val="20"/>
          <w:szCs w:val="20"/>
        </w:rPr>
      </w:pPr>
      <w:r>
        <w:rPr>
          <w:color w:val="020302"/>
          <w:spacing w:val="16"/>
          <w:sz w:val="20"/>
          <w:szCs w:val="20"/>
        </w:rPr>
        <w:br w:type="page"/>
      </w:r>
    </w:p>
    <w:p w:rsidR="00D40348" w:rsidRDefault="00D40348" w:rsidP="00F86415">
      <w:pPr>
        <w:rPr>
          <w:sz w:val="2"/>
        </w:rPr>
      </w:pPr>
    </w:p>
    <w:p w:rsidR="00D40348" w:rsidRPr="00DF5F87" w:rsidRDefault="00D40348" w:rsidP="00D40348">
      <w:pPr>
        <w:rPr>
          <w:color w:val="020302"/>
          <w:spacing w:val="16"/>
          <w:sz w:val="20"/>
          <w:szCs w:val="20"/>
        </w:rPr>
      </w:pPr>
      <w:r>
        <w:rPr>
          <w:sz w:val="2"/>
        </w:rPr>
      </w:r>
      <w:r>
        <w:rPr>
          <w:sz w:val="2"/>
        </w:rPr>
        <w:pict>
          <v:group id="_x0000_s36991" style="width:7in;height:.5pt;mso-position-horizontal-relative:char;mso-position-vertical-relative:line" coordsize="10080,10">
            <v:line id="_x0000_s36992" style="position:absolute" from="0,5" to="10080,5" strokecolor="#231f20" strokeweight=".5pt"/>
            <w10:anchorlock/>
          </v:group>
        </w:pict>
      </w:r>
    </w:p>
    <w:p w:rsidR="00D40348" w:rsidRPr="00FF14BA" w:rsidRDefault="00D40348" w:rsidP="00D40348">
      <w:pPr>
        <w:jc w:val="center"/>
        <w:rPr>
          <w:spacing w:val="16"/>
          <w:sz w:val="24"/>
          <w:szCs w:val="24"/>
        </w:rPr>
      </w:pPr>
      <w:r>
        <w:rPr>
          <w:sz w:val="2"/>
        </w:rPr>
        <w:t>\</w:t>
      </w:r>
    </w:p>
    <w:p w:rsidR="00D40348" w:rsidRPr="006B4CDD" w:rsidRDefault="00D40348" w:rsidP="00D40348">
      <w:pPr>
        <w:pStyle w:val="Heading2"/>
      </w:pPr>
      <w:bookmarkStart w:id="44" w:name="_Toc71024419"/>
      <w:r>
        <w:t>THANKSGIVING STUFFING</w:t>
      </w:r>
      <w:bookmarkEnd w:id="44"/>
    </w:p>
    <w:p w:rsidR="00D40348" w:rsidRDefault="00D40348" w:rsidP="00D40348">
      <w:pPr>
        <w:pStyle w:val="BodyText"/>
        <w:spacing w:line="20" w:lineRule="exact"/>
        <w:ind w:left="95"/>
        <w:rPr>
          <w:sz w:val="2"/>
        </w:rPr>
      </w:pPr>
      <w:r>
        <w:rPr>
          <w:sz w:val="2"/>
        </w:rPr>
      </w:r>
      <w:r>
        <w:rPr>
          <w:sz w:val="2"/>
        </w:rPr>
        <w:pict>
          <v:group id="_x0000_s36989" style="width:7in;height:.5pt;mso-position-horizontal-relative:char;mso-position-vertical-relative:line" coordsize="10080,10">
            <v:line id="_x0000_s36990" style="position:absolute" from="0,5" to="10080,5" strokecolor="#231f20" strokeweight=".5pt"/>
            <w10:anchorlock/>
          </v:group>
        </w:pict>
      </w:r>
    </w:p>
    <w:p w:rsidR="00D40348" w:rsidRDefault="00D40348" w:rsidP="00D40348">
      <w:pPr>
        <w:spacing w:before="40"/>
        <w:jc w:val="center"/>
        <w:rPr>
          <w:spacing w:val="16"/>
          <w:sz w:val="24"/>
          <w:szCs w:val="24"/>
        </w:rPr>
      </w:pPr>
      <w:r w:rsidRPr="003C0C33">
        <w:rPr>
          <w:spacing w:val="16"/>
          <w:sz w:val="24"/>
          <w:szCs w:val="24"/>
        </w:rPr>
        <w:t>FR</w:t>
      </w:r>
      <w:r>
        <w:rPr>
          <w:spacing w:val="16"/>
          <w:sz w:val="24"/>
          <w:szCs w:val="24"/>
        </w:rPr>
        <w:t>OM THE KITCHEN OF FATHER ROMANS</w:t>
      </w:r>
    </w:p>
    <w:p w:rsidR="00D40348" w:rsidRPr="00DC5B53" w:rsidRDefault="00D40348" w:rsidP="00D40348">
      <w:pPr>
        <w:pStyle w:val="BodyText"/>
        <w:rPr>
          <w:color w:val="020302"/>
          <w:sz w:val="21"/>
          <w:szCs w:val="21"/>
        </w:rPr>
      </w:pPr>
    </w:p>
    <w:p w:rsidR="00D40348" w:rsidRPr="00085BD8" w:rsidRDefault="00D40348" w:rsidP="00D40348">
      <w:pPr>
        <w:pStyle w:val="BodyText"/>
        <w:ind w:left="101"/>
        <w:rPr>
          <w:color w:val="020302"/>
        </w:rPr>
      </w:pPr>
      <w:r>
        <w:rPr>
          <w:color w:val="020302"/>
        </w:rPr>
        <w:t xml:space="preserve">INGREDIENTS </w:t>
      </w:r>
    </w:p>
    <w:p w:rsidR="00D40348" w:rsidRPr="00A16A7C" w:rsidRDefault="00D40348" w:rsidP="00D40348">
      <w:pPr>
        <w:pStyle w:val="BodyText"/>
        <w:spacing w:before="8"/>
        <w:ind w:left="101"/>
      </w:pPr>
    </w:p>
    <w:p w:rsidR="00D40348" w:rsidRDefault="00D40348" w:rsidP="00D40348">
      <w:pPr>
        <w:pStyle w:val="BodyText"/>
        <w:spacing w:line="444" w:lineRule="auto"/>
        <w:ind w:left="101"/>
        <w:rPr>
          <w:spacing w:val="16"/>
        </w:rPr>
      </w:pPr>
      <w:r>
        <w:rPr>
          <w:spacing w:val="16"/>
        </w:rPr>
        <w:t>1 bag of Pepperidge Farm stuffing</w:t>
      </w:r>
    </w:p>
    <w:p w:rsidR="00D40348" w:rsidRDefault="00D40348" w:rsidP="00D40348">
      <w:pPr>
        <w:pStyle w:val="BodyText"/>
        <w:spacing w:line="444" w:lineRule="auto"/>
        <w:ind w:left="101"/>
        <w:rPr>
          <w:spacing w:val="16"/>
        </w:rPr>
      </w:pPr>
      <w:r>
        <w:rPr>
          <w:spacing w:val="16"/>
        </w:rPr>
        <w:t>1 roll of sausage (sage flavor recommended)</w:t>
      </w:r>
    </w:p>
    <w:p w:rsidR="00D40348" w:rsidRDefault="00D40348" w:rsidP="00D40348">
      <w:pPr>
        <w:pStyle w:val="BodyText"/>
        <w:spacing w:line="444" w:lineRule="auto"/>
        <w:ind w:left="101"/>
        <w:rPr>
          <w:spacing w:val="16"/>
        </w:rPr>
      </w:pPr>
      <w:r>
        <w:rPr>
          <w:spacing w:val="16"/>
        </w:rPr>
        <w:t>2 whole Vidalia onions diced</w:t>
      </w:r>
    </w:p>
    <w:p w:rsidR="00D40348" w:rsidRDefault="00D40348" w:rsidP="00D40348">
      <w:pPr>
        <w:pStyle w:val="BodyText"/>
        <w:spacing w:line="444" w:lineRule="auto"/>
        <w:ind w:left="101"/>
        <w:rPr>
          <w:spacing w:val="16"/>
        </w:rPr>
      </w:pPr>
      <w:r>
        <w:rPr>
          <w:spacing w:val="16"/>
        </w:rPr>
        <w:t>3 stalks of celery chopped</w:t>
      </w:r>
    </w:p>
    <w:p w:rsidR="00D40348" w:rsidRDefault="00D40348" w:rsidP="00D40348">
      <w:pPr>
        <w:pStyle w:val="BodyText"/>
        <w:spacing w:line="444" w:lineRule="auto"/>
        <w:ind w:left="101"/>
        <w:rPr>
          <w:spacing w:val="16"/>
        </w:rPr>
      </w:pPr>
      <w:r>
        <w:rPr>
          <w:spacing w:val="16"/>
        </w:rPr>
        <w:t>1 tablespoon Poultry seasoning</w:t>
      </w:r>
    </w:p>
    <w:p w:rsidR="00D40348" w:rsidRDefault="00D40348" w:rsidP="00D40348">
      <w:pPr>
        <w:pStyle w:val="BodyText"/>
        <w:spacing w:line="444" w:lineRule="auto"/>
        <w:ind w:left="101"/>
        <w:rPr>
          <w:spacing w:val="16"/>
        </w:rPr>
      </w:pPr>
      <w:r>
        <w:rPr>
          <w:spacing w:val="16"/>
        </w:rPr>
        <w:t>Turkey broth</w:t>
      </w:r>
    </w:p>
    <w:p w:rsidR="00D40348" w:rsidRDefault="00D40348" w:rsidP="00D40348">
      <w:pPr>
        <w:pStyle w:val="BodyText"/>
        <w:spacing w:line="444" w:lineRule="auto"/>
        <w:ind w:left="101"/>
        <w:rPr>
          <w:sz w:val="2"/>
        </w:rPr>
      </w:pPr>
      <w:r>
        <w:rPr>
          <w:sz w:val="2"/>
        </w:rPr>
      </w:r>
      <w:r>
        <w:rPr>
          <w:sz w:val="2"/>
        </w:rPr>
        <w:pict>
          <v:group id="_x0000_s36987" style="width:7in;height:.5pt;mso-position-horizontal-relative:char;mso-position-vertical-relative:line" coordsize="10080,10">
            <v:line id="_x0000_s36988" style="position:absolute" from="0,5" to="10080,5" strokecolor="#231f20" strokeweight=".5pt"/>
            <w10:anchorlock/>
          </v:group>
        </w:pict>
      </w:r>
    </w:p>
    <w:p w:rsidR="00D40348" w:rsidRDefault="00D40348" w:rsidP="00D40348">
      <w:pPr>
        <w:pStyle w:val="BodyText"/>
        <w:spacing w:before="6"/>
        <w:rPr>
          <w:sz w:val="21"/>
        </w:rPr>
      </w:pPr>
    </w:p>
    <w:p w:rsidR="00D40348" w:rsidRPr="00085BD8" w:rsidRDefault="00D40348" w:rsidP="00D40348">
      <w:pPr>
        <w:pStyle w:val="BodyText"/>
        <w:ind w:left="101"/>
        <w:rPr>
          <w:color w:val="020302"/>
        </w:rPr>
      </w:pPr>
      <w:r>
        <w:rPr>
          <w:color w:val="020302"/>
        </w:rPr>
        <w:t xml:space="preserve">INSTRUCTIONS </w:t>
      </w:r>
    </w:p>
    <w:p w:rsidR="00D40348" w:rsidRPr="00A16A7C" w:rsidRDefault="00D40348" w:rsidP="00D40348">
      <w:pPr>
        <w:pStyle w:val="BodyText"/>
        <w:spacing w:before="8"/>
      </w:pPr>
    </w:p>
    <w:p w:rsidR="00D40348" w:rsidRDefault="00D40348" w:rsidP="00D40348">
      <w:pPr>
        <w:spacing w:line="276" w:lineRule="auto"/>
        <w:ind w:left="115" w:right="619"/>
        <w:rPr>
          <w:color w:val="020302"/>
          <w:spacing w:val="16"/>
          <w:sz w:val="20"/>
          <w:szCs w:val="20"/>
        </w:rPr>
      </w:pPr>
      <w:r>
        <w:rPr>
          <w:color w:val="020302"/>
          <w:spacing w:val="16"/>
          <w:sz w:val="20"/>
          <w:szCs w:val="20"/>
        </w:rPr>
        <w:t>Brown the sausage in a large pan.</w:t>
      </w:r>
    </w:p>
    <w:p w:rsidR="00D40348" w:rsidRDefault="00D40348" w:rsidP="00D40348">
      <w:pPr>
        <w:spacing w:line="276" w:lineRule="auto"/>
        <w:ind w:left="115" w:right="619"/>
        <w:rPr>
          <w:color w:val="020302"/>
          <w:spacing w:val="16"/>
          <w:sz w:val="20"/>
          <w:szCs w:val="20"/>
        </w:rPr>
      </w:pPr>
    </w:p>
    <w:p w:rsidR="00D40348" w:rsidRDefault="00D40348" w:rsidP="00D40348">
      <w:pPr>
        <w:spacing w:line="276" w:lineRule="auto"/>
        <w:ind w:left="115" w:right="619"/>
        <w:rPr>
          <w:color w:val="020302"/>
          <w:spacing w:val="16"/>
          <w:sz w:val="20"/>
          <w:szCs w:val="20"/>
        </w:rPr>
      </w:pPr>
      <w:r>
        <w:rPr>
          <w:color w:val="020302"/>
          <w:spacing w:val="16"/>
          <w:sz w:val="20"/>
          <w:szCs w:val="20"/>
        </w:rPr>
        <w:t>Stir the diced onion and the chopped celery in with the sausage.</w:t>
      </w:r>
    </w:p>
    <w:p w:rsidR="00D40348" w:rsidRDefault="00D40348" w:rsidP="00D40348">
      <w:pPr>
        <w:spacing w:line="276" w:lineRule="auto"/>
        <w:ind w:left="115" w:right="619"/>
        <w:rPr>
          <w:color w:val="020302"/>
          <w:spacing w:val="16"/>
          <w:sz w:val="20"/>
          <w:szCs w:val="20"/>
        </w:rPr>
      </w:pPr>
    </w:p>
    <w:p w:rsidR="00D40348" w:rsidRDefault="00D40348" w:rsidP="00D40348">
      <w:pPr>
        <w:spacing w:line="276" w:lineRule="auto"/>
        <w:ind w:left="115" w:right="619"/>
        <w:rPr>
          <w:color w:val="020302"/>
          <w:spacing w:val="16"/>
          <w:sz w:val="20"/>
          <w:szCs w:val="20"/>
        </w:rPr>
      </w:pPr>
      <w:r>
        <w:rPr>
          <w:color w:val="020302"/>
          <w:spacing w:val="16"/>
          <w:sz w:val="20"/>
          <w:szCs w:val="20"/>
        </w:rPr>
        <w:t>Add some poultry seasoning (I add about 1 tablespoon).</w:t>
      </w:r>
    </w:p>
    <w:p w:rsidR="00D40348" w:rsidRDefault="00D40348" w:rsidP="00D40348">
      <w:pPr>
        <w:spacing w:line="276" w:lineRule="auto"/>
        <w:ind w:left="115" w:right="619"/>
        <w:rPr>
          <w:color w:val="020302"/>
          <w:spacing w:val="16"/>
          <w:sz w:val="20"/>
          <w:szCs w:val="20"/>
        </w:rPr>
      </w:pPr>
    </w:p>
    <w:p w:rsidR="00D40348" w:rsidRDefault="00D40348" w:rsidP="00D40348">
      <w:pPr>
        <w:spacing w:line="276" w:lineRule="auto"/>
        <w:ind w:left="115" w:right="619"/>
        <w:rPr>
          <w:color w:val="020302"/>
          <w:spacing w:val="16"/>
          <w:sz w:val="20"/>
          <w:szCs w:val="20"/>
        </w:rPr>
      </w:pPr>
      <w:r>
        <w:rPr>
          <w:color w:val="020302"/>
          <w:spacing w:val="16"/>
          <w:sz w:val="20"/>
          <w:szCs w:val="20"/>
        </w:rPr>
        <w:t>Finally, add the stuffing and the turkey broth to the mix until it’s all moist.</w:t>
      </w:r>
    </w:p>
    <w:p w:rsidR="00D40348" w:rsidRDefault="00D40348" w:rsidP="00D40348">
      <w:pPr>
        <w:spacing w:line="276" w:lineRule="auto"/>
        <w:ind w:left="115" w:right="619"/>
        <w:rPr>
          <w:color w:val="020302"/>
          <w:spacing w:val="16"/>
          <w:sz w:val="20"/>
          <w:szCs w:val="20"/>
        </w:rPr>
      </w:pPr>
    </w:p>
    <w:p w:rsidR="00D40348" w:rsidRDefault="00D40348" w:rsidP="00D40348">
      <w:pPr>
        <w:spacing w:line="276" w:lineRule="auto"/>
        <w:ind w:left="115" w:right="619"/>
        <w:rPr>
          <w:color w:val="020302"/>
          <w:spacing w:val="16"/>
          <w:sz w:val="20"/>
          <w:szCs w:val="20"/>
        </w:rPr>
      </w:pPr>
      <w:r>
        <w:rPr>
          <w:color w:val="020302"/>
          <w:spacing w:val="16"/>
          <w:sz w:val="20"/>
          <w:szCs w:val="20"/>
        </w:rPr>
        <w:t xml:space="preserve">Enjoy! </w:t>
      </w:r>
    </w:p>
    <w:p w:rsidR="00D40348" w:rsidRDefault="00D40348" w:rsidP="00D40348">
      <w:pPr>
        <w:rPr>
          <w:color w:val="020302"/>
          <w:spacing w:val="16"/>
          <w:sz w:val="20"/>
          <w:szCs w:val="20"/>
        </w:rPr>
      </w:pPr>
      <w:r>
        <w:rPr>
          <w:color w:val="020302"/>
          <w:spacing w:val="16"/>
          <w:sz w:val="20"/>
          <w:szCs w:val="20"/>
        </w:rPr>
        <w:br w:type="page"/>
      </w:r>
    </w:p>
    <w:p w:rsidR="00D40348" w:rsidRDefault="00D40348">
      <w:pPr>
        <w:rPr>
          <w:sz w:val="2"/>
        </w:rPr>
      </w:pPr>
    </w:p>
    <w:p w:rsidR="00E45B11" w:rsidRPr="00DF5F87" w:rsidRDefault="00175FCC" w:rsidP="00F86415">
      <w:pPr>
        <w:rPr>
          <w:color w:val="020302"/>
          <w:spacing w:val="16"/>
          <w:sz w:val="20"/>
          <w:szCs w:val="20"/>
        </w:rPr>
      </w:pPr>
      <w:r>
        <w:rPr>
          <w:sz w:val="2"/>
        </w:rPr>
      </w:r>
      <w:r>
        <w:rPr>
          <w:sz w:val="2"/>
        </w:rPr>
        <w:pict>
          <v:group id="_x0000_s1391" style="width:7in;height:.5pt;mso-position-horizontal-relative:char;mso-position-vertical-relative:line" coordsize="10080,10">
            <v:line id="_x0000_s1392" style="position:absolute" from="0,5" to="10080,5" strokecolor="#231f20" strokeweight=".5pt"/>
            <w10:anchorlock/>
          </v:group>
        </w:pict>
      </w:r>
    </w:p>
    <w:p w:rsidR="00E45B11" w:rsidRPr="00FF14BA" w:rsidRDefault="00E45B11" w:rsidP="00E45B11">
      <w:pPr>
        <w:jc w:val="center"/>
        <w:rPr>
          <w:spacing w:val="16"/>
          <w:sz w:val="24"/>
          <w:szCs w:val="24"/>
        </w:rPr>
      </w:pPr>
      <w:r>
        <w:rPr>
          <w:sz w:val="2"/>
        </w:rPr>
        <w:t>\</w:t>
      </w:r>
    </w:p>
    <w:p w:rsidR="00E45B11" w:rsidRPr="006B4CDD" w:rsidRDefault="00E45B11" w:rsidP="00E45B11">
      <w:pPr>
        <w:pStyle w:val="Heading2"/>
      </w:pPr>
      <w:bookmarkStart w:id="45" w:name="_Toc71024420"/>
      <w:r>
        <w:t>VEGETABLE PIZZA</w:t>
      </w:r>
      <w:bookmarkEnd w:id="45"/>
    </w:p>
    <w:p w:rsidR="00E45B11" w:rsidRDefault="00175FCC" w:rsidP="00E45B11">
      <w:pPr>
        <w:pStyle w:val="BodyText"/>
        <w:spacing w:line="20" w:lineRule="exact"/>
        <w:ind w:left="95"/>
        <w:rPr>
          <w:sz w:val="2"/>
        </w:rPr>
      </w:pPr>
      <w:r>
        <w:rPr>
          <w:sz w:val="2"/>
        </w:rPr>
      </w:r>
      <w:r>
        <w:rPr>
          <w:sz w:val="2"/>
        </w:rPr>
        <w:pict>
          <v:group id="_x0000_s1389" style="width:7in;height:.5pt;mso-position-horizontal-relative:char;mso-position-vertical-relative:line" coordsize="10080,10">
            <v:line id="_x0000_s1390" style="position:absolute" from="0,5" to="10080,5" strokecolor="#231f20" strokeweight=".5pt"/>
            <w10:anchorlock/>
          </v:group>
        </w:pict>
      </w:r>
    </w:p>
    <w:p w:rsidR="00E45B11" w:rsidRDefault="00E45B11" w:rsidP="00E45B11">
      <w:pPr>
        <w:spacing w:before="40"/>
        <w:jc w:val="center"/>
        <w:rPr>
          <w:spacing w:val="16"/>
          <w:sz w:val="24"/>
          <w:szCs w:val="24"/>
        </w:rPr>
      </w:pPr>
      <w:r w:rsidRPr="003C0C33">
        <w:rPr>
          <w:spacing w:val="16"/>
          <w:sz w:val="24"/>
          <w:szCs w:val="24"/>
        </w:rPr>
        <w:t>FR</w:t>
      </w:r>
      <w:r>
        <w:rPr>
          <w:spacing w:val="16"/>
          <w:sz w:val="24"/>
          <w:szCs w:val="24"/>
        </w:rPr>
        <w:t xml:space="preserve">OM THE KITCHEN OF </w:t>
      </w:r>
      <w:r w:rsidR="002F1FCE">
        <w:rPr>
          <w:spacing w:val="16"/>
          <w:sz w:val="24"/>
          <w:szCs w:val="24"/>
        </w:rPr>
        <w:t>LISA</w:t>
      </w:r>
      <w:r>
        <w:rPr>
          <w:spacing w:val="16"/>
          <w:sz w:val="24"/>
          <w:szCs w:val="24"/>
        </w:rPr>
        <w:t xml:space="preserve"> DZIEKAN</w:t>
      </w:r>
    </w:p>
    <w:p w:rsidR="00E45B11" w:rsidRPr="00DC5B53" w:rsidRDefault="00E45B11" w:rsidP="00E45B11">
      <w:pPr>
        <w:pStyle w:val="BodyText"/>
        <w:rPr>
          <w:color w:val="020302"/>
          <w:sz w:val="21"/>
          <w:szCs w:val="21"/>
        </w:rPr>
      </w:pPr>
    </w:p>
    <w:p w:rsidR="00E45B11" w:rsidRPr="00085BD8" w:rsidRDefault="00E45B11" w:rsidP="00E45B11">
      <w:pPr>
        <w:pStyle w:val="BodyText"/>
        <w:ind w:left="101"/>
        <w:rPr>
          <w:color w:val="020302"/>
        </w:rPr>
      </w:pPr>
      <w:r>
        <w:rPr>
          <w:color w:val="020302"/>
        </w:rPr>
        <w:t xml:space="preserve">INGREDIENTS </w:t>
      </w:r>
    </w:p>
    <w:p w:rsidR="00E45B11" w:rsidRPr="00A16A7C" w:rsidRDefault="00E45B11" w:rsidP="00E45B11">
      <w:pPr>
        <w:pStyle w:val="BodyText"/>
        <w:spacing w:before="8"/>
        <w:ind w:left="101"/>
      </w:pPr>
    </w:p>
    <w:p w:rsidR="00E45B11" w:rsidRDefault="00E45B11" w:rsidP="00E45B11">
      <w:pPr>
        <w:pStyle w:val="BodyText"/>
        <w:spacing w:line="444" w:lineRule="auto"/>
        <w:ind w:left="101"/>
        <w:rPr>
          <w:spacing w:val="16"/>
        </w:rPr>
      </w:pPr>
      <w:r>
        <w:rPr>
          <w:spacing w:val="16"/>
        </w:rPr>
        <w:t>2 packages crescent rolls</w:t>
      </w:r>
    </w:p>
    <w:p w:rsidR="00E45B11" w:rsidRDefault="00E45B11" w:rsidP="00E45B11">
      <w:pPr>
        <w:pStyle w:val="BodyText"/>
        <w:spacing w:line="444" w:lineRule="auto"/>
        <w:ind w:left="101"/>
        <w:rPr>
          <w:spacing w:val="16"/>
        </w:rPr>
      </w:pPr>
      <w:r>
        <w:rPr>
          <w:spacing w:val="16"/>
        </w:rPr>
        <w:t>1 cup sour cream</w:t>
      </w:r>
      <w:r w:rsidRPr="00E45B11">
        <w:rPr>
          <w:spacing w:val="16"/>
        </w:rPr>
        <w:t xml:space="preserve"> </w:t>
      </w:r>
    </w:p>
    <w:p w:rsidR="00E45B11" w:rsidRDefault="00E45B11" w:rsidP="00E45B11">
      <w:pPr>
        <w:pStyle w:val="BodyText"/>
        <w:spacing w:line="444" w:lineRule="auto"/>
        <w:ind w:left="101"/>
        <w:rPr>
          <w:spacing w:val="16"/>
        </w:rPr>
      </w:pPr>
      <w:r>
        <w:rPr>
          <w:spacing w:val="16"/>
        </w:rPr>
        <w:t>1 cup mayo (I use Hellman’s</w:t>
      </w:r>
      <w:r w:rsidRPr="00E45B11">
        <w:rPr>
          <w:spacing w:val="16"/>
        </w:rPr>
        <w:t>)</w:t>
      </w:r>
    </w:p>
    <w:p w:rsidR="00E45B11" w:rsidRDefault="00E45B11" w:rsidP="00E45B11">
      <w:pPr>
        <w:pStyle w:val="BodyText"/>
        <w:spacing w:line="444" w:lineRule="auto"/>
        <w:ind w:left="101"/>
        <w:rPr>
          <w:spacing w:val="16"/>
        </w:rPr>
      </w:pPr>
      <w:r>
        <w:rPr>
          <w:spacing w:val="16"/>
        </w:rPr>
        <w:t>3 ounces cream cheese</w:t>
      </w:r>
    </w:p>
    <w:p w:rsidR="00E45B11" w:rsidRDefault="00E45B11" w:rsidP="00E45B11">
      <w:pPr>
        <w:pStyle w:val="BodyText"/>
        <w:spacing w:line="444" w:lineRule="auto"/>
        <w:ind w:left="101"/>
        <w:rPr>
          <w:spacing w:val="16"/>
        </w:rPr>
      </w:pPr>
      <w:r>
        <w:rPr>
          <w:spacing w:val="16"/>
        </w:rPr>
        <w:t>1 large package Hidden Valley Ranch dressing</w:t>
      </w:r>
    </w:p>
    <w:p w:rsidR="00E45B11" w:rsidRDefault="00E45B11" w:rsidP="00E45B11">
      <w:pPr>
        <w:pStyle w:val="BodyText"/>
        <w:spacing w:line="444" w:lineRule="auto"/>
        <w:ind w:left="101"/>
        <w:rPr>
          <w:spacing w:val="16"/>
        </w:rPr>
      </w:pPr>
      <w:r>
        <w:rPr>
          <w:spacing w:val="16"/>
        </w:rPr>
        <w:t xml:space="preserve">2 cups fresh cut up broccoli, </w:t>
      </w:r>
      <w:r w:rsidRPr="00E45B11">
        <w:rPr>
          <w:spacing w:val="16"/>
        </w:rPr>
        <w:t>cherry tomatoes, cauliflo</w:t>
      </w:r>
      <w:r>
        <w:rPr>
          <w:spacing w:val="16"/>
        </w:rPr>
        <w:t>wer, green onion, black olives</w:t>
      </w:r>
    </w:p>
    <w:p w:rsidR="00E45B11" w:rsidRDefault="00E45B11" w:rsidP="00E45B11">
      <w:pPr>
        <w:pStyle w:val="BodyText"/>
        <w:spacing w:line="444" w:lineRule="auto"/>
        <w:ind w:left="101"/>
        <w:rPr>
          <w:sz w:val="2"/>
        </w:rPr>
      </w:pPr>
      <w:r>
        <w:rPr>
          <w:spacing w:val="16"/>
        </w:rPr>
        <w:t>6 ounces</w:t>
      </w:r>
      <w:r w:rsidRPr="00E45B11">
        <w:rPr>
          <w:spacing w:val="16"/>
        </w:rPr>
        <w:t xml:space="preserve"> shredded cheddar</w:t>
      </w:r>
      <w:r>
        <w:rPr>
          <w:spacing w:val="16"/>
        </w:rPr>
        <w:t xml:space="preserve"> cheese</w:t>
      </w:r>
      <w:r w:rsidRPr="00E45B11">
        <w:rPr>
          <w:spacing w:val="16"/>
        </w:rPr>
        <w:t xml:space="preserve"> </w:t>
      </w:r>
      <w:r w:rsidR="00175FCC">
        <w:rPr>
          <w:sz w:val="2"/>
        </w:rPr>
      </w:r>
      <w:r w:rsidR="00175FCC">
        <w:rPr>
          <w:sz w:val="2"/>
        </w:rPr>
        <w:pict>
          <v:group id="_x0000_s1387" style="width:7in;height:.5pt;mso-position-horizontal-relative:char;mso-position-vertical-relative:line" coordsize="10080,10">
            <v:line id="_x0000_s1388" style="position:absolute" from="0,5" to="10080,5" strokecolor="#231f20" strokeweight=".5pt"/>
            <w10:anchorlock/>
          </v:group>
        </w:pict>
      </w:r>
    </w:p>
    <w:p w:rsidR="00E45B11" w:rsidRDefault="00E45B11" w:rsidP="00E45B11">
      <w:pPr>
        <w:pStyle w:val="BodyText"/>
        <w:spacing w:before="6"/>
        <w:rPr>
          <w:sz w:val="21"/>
        </w:rPr>
      </w:pPr>
    </w:p>
    <w:p w:rsidR="00E45B11" w:rsidRPr="00085BD8" w:rsidRDefault="00E45B11" w:rsidP="00E45B11">
      <w:pPr>
        <w:pStyle w:val="BodyText"/>
        <w:ind w:left="101"/>
        <w:rPr>
          <w:color w:val="020302"/>
        </w:rPr>
      </w:pPr>
      <w:r>
        <w:rPr>
          <w:color w:val="020302"/>
        </w:rPr>
        <w:t xml:space="preserve">INSTRUCTIONS </w:t>
      </w:r>
    </w:p>
    <w:p w:rsidR="00E45B11" w:rsidRPr="00A16A7C" w:rsidRDefault="00E45B11" w:rsidP="00E45B11">
      <w:pPr>
        <w:pStyle w:val="BodyText"/>
        <w:spacing w:before="8"/>
      </w:pPr>
    </w:p>
    <w:p w:rsidR="00E45B11" w:rsidRDefault="00E45B11" w:rsidP="00E45B11">
      <w:pPr>
        <w:spacing w:line="276" w:lineRule="auto"/>
        <w:ind w:left="115" w:right="619"/>
        <w:rPr>
          <w:color w:val="020302"/>
          <w:spacing w:val="16"/>
          <w:sz w:val="20"/>
          <w:szCs w:val="20"/>
        </w:rPr>
      </w:pPr>
      <w:r w:rsidRPr="00E45B11">
        <w:rPr>
          <w:color w:val="020302"/>
          <w:spacing w:val="16"/>
          <w:sz w:val="20"/>
          <w:szCs w:val="20"/>
        </w:rPr>
        <w:t xml:space="preserve">Spread crescent rolls out on a greased 15x10 cookie sheet. </w:t>
      </w:r>
    </w:p>
    <w:p w:rsidR="00E45B11" w:rsidRDefault="00E45B11" w:rsidP="00E45B11">
      <w:pPr>
        <w:spacing w:line="276" w:lineRule="auto"/>
        <w:ind w:left="115" w:right="619"/>
        <w:rPr>
          <w:color w:val="020302"/>
          <w:spacing w:val="16"/>
          <w:sz w:val="20"/>
          <w:szCs w:val="20"/>
        </w:rPr>
      </w:pPr>
      <w:r w:rsidRPr="00E45B11">
        <w:rPr>
          <w:color w:val="020302"/>
          <w:spacing w:val="16"/>
          <w:sz w:val="20"/>
          <w:szCs w:val="20"/>
        </w:rPr>
        <w:t>Bake this for 10 minutes at 350</w:t>
      </w:r>
      <w:r w:rsidR="00A9748E">
        <w:rPr>
          <w:color w:val="020302"/>
          <w:spacing w:val="16"/>
        </w:rPr>
        <w:sym w:font="Symbol" w:char="F0B0"/>
      </w:r>
      <w:r w:rsidR="00A9748E">
        <w:rPr>
          <w:color w:val="020302"/>
          <w:spacing w:val="16"/>
        </w:rPr>
        <w:t xml:space="preserve"> </w:t>
      </w:r>
      <w:r w:rsidRPr="00E45B11">
        <w:rPr>
          <w:color w:val="020302"/>
          <w:spacing w:val="16"/>
          <w:sz w:val="20"/>
          <w:szCs w:val="20"/>
        </w:rPr>
        <w:t xml:space="preserve">until golden brown. </w:t>
      </w:r>
    </w:p>
    <w:p w:rsidR="00E45B11" w:rsidRDefault="00E45B11" w:rsidP="00E45B11">
      <w:pPr>
        <w:spacing w:line="276" w:lineRule="auto"/>
        <w:ind w:left="115" w:right="619"/>
        <w:rPr>
          <w:color w:val="020302"/>
          <w:spacing w:val="16"/>
          <w:sz w:val="20"/>
          <w:szCs w:val="20"/>
        </w:rPr>
      </w:pPr>
      <w:r w:rsidRPr="00E45B11">
        <w:rPr>
          <w:color w:val="020302"/>
          <w:spacing w:val="16"/>
          <w:sz w:val="20"/>
          <w:szCs w:val="20"/>
        </w:rPr>
        <w:t xml:space="preserve">Let this cool. </w:t>
      </w:r>
    </w:p>
    <w:p w:rsidR="00E45B11" w:rsidRDefault="00E45B11" w:rsidP="00E45B11">
      <w:pPr>
        <w:spacing w:line="276" w:lineRule="auto"/>
        <w:ind w:left="115" w:right="619"/>
        <w:rPr>
          <w:color w:val="020302"/>
          <w:spacing w:val="16"/>
          <w:sz w:val="20"/>
          <w:szCs w:val="20"/>
        </w:rPr>
      </w:pPr>
    </w:p>
    <w:p w:rsidR="00E45B11" w:rsidRDefault="00E45B11" w:rsidP="00E45B11">
      <w:pPr>
        <w:spacing w:line="276" w:lineRule="auto"/>
        <w:ind w:left="115" w:right="619"/>
        <w:rPr>
          <w:color w:val="020302"/>
          <w:spacing w:val="16"/>
          <w:sz w:val="20"/>
          <w:szCs w:val="20"/>
        </w:rPr>
      </w:pPr>
      <w:r w:rsidRPr="00E45B11">
        <w:rPr>
          <w:color w:val="020302"/>
          <w:spacing w:val="16"/>
          <w:sz w:val="20"/>
          <w:szCs w:val="20"/>
        </w:rPr>
        <w:t xml:space="preserve">Mix all the other ingredients and spread on cooled crust. </w:t>
      </w:r>
    </w:p>
    <w:p w:rsidR="00E45B11" w:rsidRDefault="00E45B11" w:rsidP="00E45B11">
      <w:pPr>
        <w:spacing w:line="276" w:lineRule="auto"/>
        <w:ind w:left="115" w:right="619"/>
        <w:rPr>
          <w:color w:val="020302"/>
          <w:spacing w:val="16"/>
          <w:sz w:val="20"/>
          <w:szCs w:val="20"/>
        </w:rPr>
      </w:pPr>
      <w:r w:rsidRPr="00E45B11">
        <w:rPr>
          <w:color w:val="020302"/>
          <w:spacing w:val="16"/>
          <w:sz w:val="20"/>
          <w:szCs w:val="20"/>
        </w:rPr>
        <w:t xml:space="preserve">Cut up into small pieces </w:t>
      </w:r>
      <w:r>
        <w:rPr>
          <w:color w:val="020302"/>
          <w:spacing w:val="16"/>
          <w:sz w:val="20"/>
          <w:szCs w:val="20"/>
        </w:rPr>
        <w:t>vegetables and place over crust.</w:t>
      </w:r>
    </w:p>
    <w:p w:rsidR="00E45B11" w:rsidRDefault="00E45B11" w:rsidP="00E45B11">
      <w:pPr>
        <w:spacing w:line="276" w:lineRule="auto"/>
        <w:ind w:left="115" w:right="619"/>
        <w:rPr>
          <w:color w:val="020302"/>
          <w:spacing w:val="16"/>
          <w:sz w:val="20"/>
          <w:szCs w:val="20"/>
        </w:rPr>
      </w:pPr>
      <w:r>
        <w:rPr>
          <w:color w:val="020302"/>
          <w:spacing w:val="16"/>
          <w:sz w:val="20"/>
          <w:szCs w:val="20"/>
        </w:rPr>
        <w:t>Add cheese.</w:t>
      </w:r>
    </w:p>
    <w:p w:rsidR="00E45B11" w:rsidRDefault="00E45B11" w:rsidP="00E45B11">
      <w:pPr>
        <w:spacing w:line="276" w:lineRule="auto"/>
        <w:ind w:left="115" w:right="619"/>
        <w:rPr>
          <w:color w:val="020302"/>
          <w:spacing w:val="16"/>
          <w:sz w:val="20"/>
          <w:szCs w:val="20"/>
        </w:rPr>
      </w:pPr>
      <w:r w:rsidRPr="00E45B11">
        <w:rPr>
          <w:color w:val="020302"/>
          <w:spacing w:val="16"/>
          <w:sz w:val="20"/>
          <w:szCs w:val="20"/>
        </w:rPr>
        <w:t xml:space="preserve">Pat down and refrigerate. </w:t>
      </w:r>
    </w:p>
    <w:p w:rsidR="00E90852" w:rsidRDefault="00E45B11" w:rsidP="00E45B11">
      <w:pPr>
        <w:spacing w:line="276" w:lineRule="auto"/>
        <w:ind w:left="115" w:right="619"/>
        <w:rPr>
          <w:color w:val="020302"/>
          <w:spacing w:val="16"/>
          <w:sz w:val="20"/>
          <w:szCs w:val="20"/>
        </w:rPr>
      </w:pPr>
      <w:r w:rsidRPr="00E45B11">
        <w:rPr>
          <w:color w:val="020302"/>
          <w:spacing w:val="16"/>
          <w:sz w:val="20"/>
          <w:szCs w:val="20"/>
        </w:rPr>
        <w:t>Cut into squares and serve cold.</w:t>
      </w:r>
    </w:p>
    <w:p w:rsidR="00E90852" w:rsidRDefault="00E90852">
      <w:pPr>
        <w:rPr>
          <w:color w:val="020302"/>
          <w:spacing w:val="16"/>
          <w:sz w:val="20"/>
          <w:szCs w:val="20"/>
        </w:rPr>
      </w:pPr>
      <w:r>
        <w:rPr>
          <w:color w:val="020302"/>
          <w:spacing w:val="16"/>
          <w:sz w:val="20"/>
          <w:szCs w:val="20"/>
        </w:rPr>
        <w:br w:type="page"/>
      </w:r>
    </w:p>
    <w:p w:rsidR="00E90852" w:rsidRDefault="00175FCC" w:rsidP="00E90852">
      <w:pPr>
        <w:pStyle w:val="BodyText"/>
        <w:spacing w:line="20" w:lineRule="exact"/>
        <w:ind w:left="95"/>
        <w:rPr>
          <w:sz w:val="2"/>
        </w:rPr>
      </w:pPr>
      <w:r>
        <w:rPr>
          <w:sz w:val="2"/>
        </w:rPr>
      </w:r>
      <w:r>
        <w:rPr>
          <w:sz w:val="2"/>
        </w:rPr>
        <w:pict>
          <v:group id="_x0000_s1455" style="width:7in;height:.5pt;mso-position-horizontal-relative:char;mso-position-vertical-relative:line" coordsize="10080,10">
            <v:line id="_x0000_s1456" style="position:absolute" from="0,5" to="10080,5" strokecolor="#231f20" strokeweight=".5pt"/>
            <w10:anchorlock/>
          </v:group>
        </w:pict>
      </w:r>
    </w:p>
    <w:p w:rsidR="00E90852" w:rsidRPr="00FF14BA" w:rsidRDefault="00E90852" w:rsidP="00E90852">
      <w:pPr>
        <w:jc w:val="center"/>
        <w:rPr>
          <w:spacing w:val="16"/>
          <w:sz w:val="24"/>
          <w:szCs w:val="24"/>
        </w:rPr>
      </w:pPr>
      <w:r>
        <w:rPr>
          <w:sz w:val="2"/>
        </w:rPr>
        <w:t>\</w:t>
      </w:r>
    </w:p>
    <w:p w:rsidR="00E90852" w:rsidRPr="006B4CDD" w:rsidRDefault="00E90852" w:rsidP="00E90852">
      <w:pPr>
        <w:pStyle w:val="Heading2"/>
      </w:pPr>
      <w:bookmarkStart w:id="46" w:name="_Toc71024421"/>
      <w:r>
        <w:t>VERY SIMPLE CHEESE APPETIZER</w:t>
      </w:r>
      <w:bookmarkEnd w:id="46"/>
    </w:p>
    <w:p w:rsidR="00E90852" w:rsidRDefault="00175FCC" w:rsidP="00E90852">
      <w:pPr>
        <w:pStyle w:val="BodyText"/>
        <w:spacing w:line="20" w:lineRule="exact"/>
        <w:ind w:left="95"/>
        <w:rPr>
          <w:sz w:val="2"/>
        </w:rPr>
      </w:pPr>
      <w:r>
        <w:rPr>
          <w:sz w:val="2"/>
        </w:rPr>
      </w:r>
      <w:r>
        <w:rPr>
          <w:sz w:val="2"/>
        </w:rPr>
        <w:pict>
          <v:group id="_x0000_s1453" style="width:7in;height:.5pt;mso-position-horizontal-relative:char;mso-position-vertical-relative:line" coordsize="10080,10">
            <v:line id="_x0000_s1454" style="position:absolute" from="0,5" to="10080,5" strokecolor="#231f20" strokeweight=".5pt"/>
            <w10:anchorlock/>
          </v:group>
        </w:pict>
      </w:r>
    </w:p>
    <w:p w:rsidR="00E90852" w:rsidRDefault="00E90852" w:rsidP="00E90852">
      <w:pPr>
        <w:spacing w:before="40"/>
        <w:jc w:val="center"/>
        <w:rPr>
          <w:spacing w:val="16"/>
          <w:sz w:val="24"/>
          <w:szCs w:val="24"/>
        </w:rPr>
      </w:pPr>
      <w:r w:rsidRPr="003C0C33">
        <w:rPr>
          <w:spacing w:val="16"/>
          <w:sz w:val="24"/>
          <w:szCs w:val="24"/>
        </w:rPr>
        <w:t>FR</w:t>
      </w:r>
      <w:r>
        <w:rPr>
          <w:spacing w:val="16"/>
          <w:sz w:val="24"/>
          <w:szCs w:val="24"/>
        </w:rPr>
        <w:t>OM THE KITCHEN OF ANN MORIARTY</w:t>
      </w:r>
    </w:p>
    <w:p w:rsidR="00E90852" w:rsidRDefault="00E90852" w:rsidP="00E90852">
      <w:pPr>
        <w:spacing w:before="40"/>
        <w:jc w:val="center"/>
        <w:rPr>
          <w:spacing w:val="16"/>
          <w:sz w:val="24"/>
          <w:szCs w:val="24"/>
        </w:rPr>
      </w:pPr>
    </w:p>
    <w:p w:rsidR="00E90852" w:rsidRDefault="00E90852" w:rsidP="00082512">
      <w:pPr>
        <w:ind w:left="101"/>
        <w:rPr>
          <w:color w:val="020302"/>
          <w:spacing w:val="16"/>
          <w:sz w:val="20"/>
          <w:szCs w:val="20"/>
        </w:rPr>
      </w:pPr>
      <w:r w:rsidRPr="00E90852">
        <w:rPr>
          <w:color w:val="020302"/>
          <w:spacing w:val="16"/>
          <w:sz w:val="20"/>
          <w:szCs w:val="20"/>
        </w:rPr>
        <w:t>In my home, this dip disappears very quickly!!!</w:t>
      </w:r>
    </w:p>
    <w:p w:rsidR="00E90852" w:rsidRPr="00DF5F87" w:rsidRDefault="00E90852" w:rsidP="00E90852">
      <w:pPr>
        <w:pStyle w:val="BodyText"/>
        <w:spacing w:line="276" w:lineRule="auto"/>
        <w:ind w:left="115" w:right="619"/>
        <w:rPr>
          <w:color w:val="020302"/>
          <w:spacing w:val="16"/>
        </w:rPr>
      </w:pPr>
    </w:p>
    <w:p w:rsidR="00E90852" w:rsidRPr="00DC5B53" w:rsidRDefault="00E90852" w:rsidP="00E90852">
      <w:pPr>
        <w:pStyle w:val="BodyText"/>
        <w:ind w:left="101"/>
        <w:rPr>
          <w:color w:val="020302"/>
          <w:sz w:val="21"/>
          <w:szCs w:val="21"/>
        </w:rPr>
      </w:pPr>
    </w:p>
    <w:p w:rsidR="00E90852" w:rsidRPr="00085BD8" w:rsidRDefault="00E90852" w:rsidP="00E90852">
      <w:pPr>
        <w:pStyle w:val="BodyText"/>
        <w:ind w:left="101"/>
        <w:rPr>
          <w:color w:val="020302"/>
        </w:rPr>
      </w:pPr>
      <w:r>
        <w:rPr>
          <w:color w:val="020302"/>
        </w:rPr>
        <w:t xml:space="preserve">INGREDIENTS </w:t>
      </w:r>
    </w:p>
    <w:p w:rsidR="00E90852" w:rsidRPr="00A16A7C" w:rsidRDefault="00E90852" w:rsidP="00E90852">
      <w:pPr>
        <w:pStyle w:val="BodyText"/>
        <w:spacing w:before="8"/>
        <w:ind w:left="101"/>
      </w:pPr>
    </w:p>
    <w:p w:rsidR="00E90852" w:rsidRPr="00E90852" w:rsidRDefault="00E90852" w:rsidP="00E90852">
      <w:pPr>
        <w:pStyle w:val="BodyText"/>
        <w:spacing w:line="444" w:lineRule="auto"/>
        <w:ind w:left="101"/>
        <w:rPr>
          <w:spacing w:val="16"/>
        </w:rPr>
      </w:pPr>
      <w:r w:rsidRPr="00E90852">
        <w:rPr>
          <w:spacing w:val="16"/>
        </w:rPr>
        <w:t>1 cup finely chopped onions</w:t>
      </w:r>
    </w:p>
    <w:p w:rsidR="00E90852" w:rsidRPr="00E90852" w:rsidRDefault="00E90852" w:rsidP="00E90852">
      <w:pPr>
        <w:pStyle w:val="BodyText"/>
        <w:spacing w:line="444" w:lineRule="auto"/>
        <w:ind w:left="101"/>
        <w:rPr>
          <w:spacing w:val="16"/>
        </w:rPr>
      </w:pPr>
      <w:r w:rsidRPr="00E90852">
        <w:rPr>
          <w:spacing w:val="16"/>
        </w:rPr>
        <w:t>1 cup mayonnaise</w:t>
      </w:r>
    </w:p>
    <w:p w:rsidR="00E90852" w:rsidRDefault="00E90852" w:rsidP="00E90852">
      <w:pPr>
        <w:pStyle w:val="BodyText"/>
        <w:spacing w:line="444" w:lineRule="auto"/>
        <w:ind w:left="101"/>
        <w:rPr>
          <w:sz w:val="2"/>
        </w:rPr>
      </w:pPr>
      <w:r w:rsidRPr="00E90852">
        <w:rPr>
          <w:spacing w:val="16"/>
        </w:rPr>
        <w:t>2 cups freshly grated cheddar cheese</w:t>
      </w:r>
      <w:r w:rsidRPr="009534C9">
        <w:rPr>
          <w:spacing w:val="16"/>
        </w:rPr>
        <w:t xml:space="preserve"> </w:t>
      </w:r>
      <w:r w:rsidR="00175FCC">
        <w:rPr>
          <w:sz w:val="2"/>
        </w:rPr>
      </w:r>
      <w:r w:rsidR="00175FCC">
        <w:rPr>
          <w:sz w:val="2"/>
        </w:rPr>
        <w:pict>
          <v:group id="_x0000_s1451" style="width:7in;height:.5pt;mso-position-horizontal-relative:char;mso-position-vertical-relative:line" coordsize="10080,10">
            <v:line id="_x0000_s1452" style="position:absolute" from="0,5" to="10080,5" strokecolor="#231f20" strokeweight=".5pt"/>
            <w10:anchorlock/>
          </v:group>
        </w:pict>
      </w:r>
    </w:p>
    <w:p w:rsidR="00E90852" w:rsidRDefault="00E90852" w:rsidP="00E90852">
      <w:pPr>
        <w:pStyle w:val="BodyText"/>
        <w:spacing w:before="6"/>
        <w:rPr>
          <w:sz w:val="21"/>
        </w:rPr>
      </w:pPr>
    </w:p>
    <w:p w:rsidR="00E90852" w:rsidRPr="00085BD8" w:rsidRDefault="00E90852" w:rsidP="00E90852">
      <w:pPr>
        <w:pStyle w:val="BodyText"/>
        <w:ind w:left="101"/>
        <w:rPr>
          <w:color w:val="020302"/>
        </w:rPr>
      </w:pPr>
      <w:r>
        <w:rPr>
          <w:color w:val="020302"/>
        </w:rPr>
        <w:t xml:space="preserve">INSTRUCTIONS </w:t>
      </w:r>
    </w:p>
    <w:p w:rsidR="00E90852" w:rsidRPr="00A16A7C" w:rsidRDefault="00E90852" w:rsidP="00E90852">
      <w:pPr>
        <w:pStyle w:val="BodyText"/>
        <w:spacing w:before="8"/>
      </w:pPr>
    </w:p>
    <w:p w:rsidR="00E90852" w:rsidRDefault="00E90852" w:rsidP="00E90852">
      <w:pPr>
        <w:spacing w:line="276" w:lineRule="auto"/>
        <w:ind w:left="115" w:right="619"/>
        <w:rPr>
          <w:color w:val="020302"/>
          <w:spacing w:val="16"/>
          <w:sz w:val="20"/>
          <w:szCs w:val="20"/>
        </w:rPr>
      </w:pPr>
      <w:r w:rsidRPr="00E90852">
        <w:rPr>
          <w:color w:val="020302"/>
          <w:spacing w:val="16"/>
          <w:sz w:val="20"/>
          <w:szCs w:val="20"/>
        </w:rPr>
        <w:t xml:space="preserve">Mix together and put into a 9 inch glass pie plate or casserole dish.   </w:t>
      </w:r>
    </w:p>
    <w:p w:rsidR="00E90852" w:rsidRDefault="00E90852" w:rsidP="00E90852">
      <w:pPr>
        <w:spacing w:line="276" w:lineRule="auto"/>
        <w:ind w:left="115" w:right="619"/>
        <w:rPr>
          <w:color w:val="020302"/>
          <w:spacing w:val="16"/>
          <w:sz w:val="20"/>
          <w:szCs w:val="20"/>
        </w:rPr>
      </w:pPr>
      <w:r w:rsidRPr="00E90852">
        <w:rPr>
          <w:color w:val="020302"/>
          <w:spacing w:val="16"/>
          <w:sz w:val="20"/>
          <w:szCs w:val="20"/>
        </w:rPr>
        <w:t>Bake at 325</w:t>
      </w:r>
      <w:r w:rsidR="00A9748E">
        <w:rPr>
          <w:color w:val="020302"/>
          <w:spacing w:val="16"/>
        </w:rPr>
        <w:sym w:font="Symbol" w:char="F0B0"/>
      </w:r>
      <w:r w:rsidR="00A9748E">
        <w:rPr>
          <w:color w:val="020302"/>
          <w:spacing w:val="16"/>
        </w:rPr>
        <w:t xml:space="preserve"> </w:t>
      </w:r>
      <w:r w:rsidRPr="00E90852">
        <w:rPr>
          <w:color w:val="020302"/>
          <w:spacing w:val="16"/>
          <w:sz w:val="20"/>
          <w:szCs w:val="20"/>
        </w:rPr>
        <w:t xml:space="preserve">until the cheese melts thoroughly.  </w:t>
      </w:r>
    </w:p>
    <w:p w:rsidR="00E90852" w:rsidRPr="00E90852" w:rsidRDefault="00E90852" w:rsidP="00E90852">
      <w:pPr>
        <w:spacing w:line="276" w:lineRule="auto"/>
        <w:ind w:left="115" w:right="619"/>
        <w:rPr>
          <w:color w:val="020302"/>
          <w:spacing w:val="16"/>
          <w:sz w:val="20"/>
          <w:szCs w:val="20"/>
        </w:rPr>
      </w:pPr>
      <w:r w:rsidRPr="00E90852">
        <w:rPr>
          <w:color w:val="020302"/>
          <w:spacing w:val="16"/>
          <w:sz w:val="20"/>
          <w:szCs w:val="20"/>
        </w:rPr>
        <w:t>It will be bubbly.</w:t>
      </w:r>
    </w:p>
    <w:p w:rsidR="00E90852" w:rsidRDefault="00E90852" w:rsidP="00E90852">
      <w:pPr>
        <w:spacing w:line="276" w:lineRule="auto"/>
        <w:ind w:left="115" w:right="619"/>
        <w:rPr>
          <w:color w:val="020302"/>
          <w:spacing w:val="16"/>
          <w:sz w:val="20"/>
          <w:szCs w:val="20"/>
        </w:rPr>
      </w:pPr>
      <w:r w:rsidRPr="00E90852">
        <w:rPr>
          <w:color w:val="020302"/>
          <w:spacing w:val="16"/>
          <w:sz w:val="20"/>
          <w:szCs w:val="20"/>
        </w:rPr>
        <w:t xml:space="preserve">Serve with Frito horns.  </w:t>
      </w:r>
    </w:p>
    <w:p w:rsidR="003B6FC5" w:rsidRDefault="00E90852" w:rsidP="003B6FC5">
      <w:pPr>
        <w:rPr>
          <w:sz w:val="2"/>
        </w:rPr>
      </w:pPr>
      <w:r>
        <w:rPr>
          <w:color w:val="020302"/>
          <w:spacing w:val="16"/>
        </w:rPr>
        <w:br w:type="page"/>
      </w:r>
      <w:r w:rsidR="00175FCC">
        <w:rPr>
          <w:sz w:val="2"/>
        </w:rPr>
      </w:r>
      <w:r w:rsidR="00175FCC">
        <w:rPr>
          <w:sz w:val="2"/>
        </w:rPr>
        <w:pict>
          <v:group id="_x0000_s1795" style="width:7in;height:.5pt;mso-position-horizontal-relative:char;mso-position-vertical-relative:line" coordsize="10080,10">
            <v:line id="_x0000_s1796" style="position:absolute" from="0,5" to="10080,5" strokecolor="#231f20" strokeweight=".5pt"/>
            <w10:anchorlock/>
          </v:group>
        </w:pict>
      </w:r>
    </w:p>
    <w:p w:rsidR="003B6FC5" w:rsidRPr="00FF14BA" w:rsidRDefault="003B6FC5" w:rsidP="003B6FC5">
      <w:pPr>
        <w:jc w:val="center"/>
        <w:rPr>
          <w:spacing w:val="16"/>
          <w:sz w:val="24"/>
          <w:szCs w:val="24"/>
        </w:rPr>
      </w:pPr>
      <w:r>
        <w:rPr>
          <w:sz w:val="2"/>
        </w:rPr>
        <w:t>\</w:t>
      </w:r>
    </w:p>
    <w:p w:rsidR="003B6FC5" w:rsidRPr="006B4CDD" w:rsidRDefault="003B6FC5" w:rsidP="003B6FC5">
      <w:pPr>
        <w:pStyle w:val="Heading2"/>
      </w:pPr>
      <w:bookmarkStart w:id="47" w:name="_Toc71024422"/>
      <w:r>
        <w:t>WHIPPED FETA TOMATO CROSTINI</w:t>
      </w:r>
      <w:bookmarkEnd w:id="47"/>
    </w:p>
    <w:p w:rsidR="003B6FC5" w:rsidRDefault="00175FCC" w:rsidP="003B6FC5">
      <w:pPr>
        <w:pStyle w:val="BodyText"/>
        <w:spacing w:line="20" w:lineRule="exact"/>
        <w:ind w:left="95"/>
        <w:rPr>
          <w:sz w:val="2"/>
        </w:rPr>
      </w:pPr>
      <w:r>
        <w:rPr>
          <w:sz w:val="2"/>
        </w:rPr>
      </w:r>
      <w:r>
        <w:rPr>
          <w:sz w:val="2"/>
        </w:rPr>
        <w:pict>
          <v:group id="_x0000_s1793" style="width:7in;height:.5pt;mso-position-horizontal-relative:char;mso-position-vertical-relative:line" coordsize="10080,10">
            <v:line id="_x0000_s1794" style="position:absolute" from="0,5" to="10080,5" strokecolor="#231f20" strokeweight=".5pt"/>
            <w10:anchorlock/>
          </v:group>
        </w:pict>
      </w:r>
    </w:p>
    <w:p w:rsidR="003B6FC5" w:rsidRPr="002A56B1" w:rsidRDefault="003B6FC5" w:rsidP="003B6FC5">
      <w:pPr>
        <w:spacing w:before="40"/>
        <w:jc w:val="center"/>
        <w:rPr>
          <w:spacing w:val="16"/>
          <w:sz w:val="24"/>
          <w:szCs w:val="24"/>
        </w:rPr>
      </w:pPr>
      <w:r w:rsidRPr="003C0C33">
        <w:rPr>
          <w:spacing w:val="16"/>
          <w:sz w:val="24"/>
          <w:szCs w:val="24"/>
        </w:rPr>
        <w:t>FR</w:t>
      </w:r>
      <w:r>
        <w:rPr>
          <w:spacing w:val="16"/>
          <w:sz w:val="24"/>
          <w:szCs w:val="24"/>
        </w:rPr>
        <w:t>OM THE KITCHEN OF TRICIA HOYNES</w:t>
      </w:r>
    </w:p>
    <w:p w:rsidR="003B6FC5" w:rsidRPr="00DC5B53" w:rsidRDefault="003B6FC5" w:rsidP="003B6FC5">
      <w:pPr>
        <w:pStyle w:val="BodyText"/>
        <w:ind w:left="101"/>
        <w:rPr>
          <w:color w:val="020302"/>
          <w:sz w:val="21"/>
          <w:szCs w:val="21"/>
        </w:rPr>
      </w:pPr>
    </w:p>
    <w:p w:rsidR="003B6FC5" w:rsidRPr="00085BD8" w:rsidRDefault="003B6FC5" w:rsidP="003B6FC5">
      <w:pPr>
        <w:pStyle w:val="BodyText"/>
        <w:ind w:left="101"/>
        <w:rPr>
          <w:color w:val="020302"/>
        </w:rPr>
      </w:pPr>
      <w:r>
        <w:rPr>
          <w:color w:val="020302"/>
        </w:rPr>
        <w:t xml:space="preserve">INGREDIENTS </w:t>
      </w:r>
    </w:p>
    <w:p w:rsidR="003B6FC5" w:rsidRPr="00A16A7C" w:rsidRDefault="003B6FC5" w:rsidP="003B6FC5">
      <w:pPr>
        <w:pStyle w:val="BodyText"/>
        <w:spacing w:before="8"/>
        <w:ind w:left="101"/>
      </w:pPr>
    </w:p>
    <w:p w:rsidR="003B6FC5" w:rsidRPr="003B6FC5" w:rsidRDefault="003B6FC5" w:rsidP="003B6FC5">
      <w:pPr>
        <w:pStyle w:val="BodyText"/>
        <w:spacing w:line="444" w:lineRule="auto"/>
        <w:ind w:left="101"/>
        <w:rPr>
          <w:spacing w:val="16"/>
        </w:rPr>
      </w:pPr>
      <w:r w:rsidRPr="003B6FC5">
        <w:rPr>
          <w:spacing w:val="16"/>
        </w:rPr>
        <w:t>6 ounces good feta, crumbled</w:t>
      </w:r>
    </w:p>
    <w:p w:rsidR="003B6FC5" w:rsidRPr="003B6FC5" w:rsidRDefault="003B6FC5" w:rsidP="003B6FC5">
      <w:pPr>
        <w:pStyle w:val="BodyText"/>
        <w:spacing w:line="444" w:lineRule="auto"/>
        <w:ind w:left="101"/>
        <w:rPr>
          <w:spacing w:val="16"/>
        </w:rPr>
      </w:pPr>
      <w:r>
        <w:rPr>
          <w:spacing w:val="16"/>
        </w:rPr>
        <w:t xml:space="preserve">2 ounces cream cheese, </w:t>
      </w:r>
      <w:r w:rsidRPr="003B6FC5">
        <w:rPr>
          <w:spacing w:val="16"/>
        </w:rPr>
        <w:t>room temp</w:t>
      </w:r>
      <w:r>
        <w:rPr>
          <w:spacing w:val="16"/>
        </w:rPr>
        <w:t>erature</w:t>
      </w:r>
    </w:p>
    <w:p w:rsidR="003B6FC5" w:rsidRPr="003B6FC5" w:rsidRDefault="008E6577" w:rsidP="003B6FC5">
      <w:pPr>
        <w:pStyle w:val="BodyText"/>
        <w:spacing w:line="444" w:lineRule="auto"/>
        <w:ind w:left="101"/>
        <w:rPr>
          <w:spacing w:val="16"/>
        </w:rPr>
      </w:pPr>
      <w:r>
        <w:rPr>
          <w:spacing w:val="16"/>
        </w:rPr>
        <w:t xml:space="preserve">⅔ </w:t>
      </w:r>
      <w:r w:rsidR="003B6FC5" w:rsidRPr="003B6FC5">
        <w:rPr>
          <w:spacing w:val="16"/>
        </w:rPr>
        <w:t>cup good olive oil</w:t>
      </w:r>
    </w:p>
    <w:p w:rsidR="003B6FC5" w:rsidRPr="003B6FC5" w:rsidRDefault="003B6FC5" w:rsidP="003B6FC5">
      <w:pPr>
        <w:pStyle w:val="BodyText"/>
        <w:spacing w:line="444" w:lineRule="auto"/>
        <w:ind w:left="101"/>
        <w:rPr>
          <w:spacing w:val="16"/>
        </w:rPr>
      </w:pPr>
      <w:r w:rsidRPr="003B6FC5">
        <w:rPr>
          <w:spacing w:val="16"/>
        </w:rPr>
        <w:t>2 tablespoons freshly squeezed lemon juice</w:t>
      </w:r>
    </w:p>
    <w:p w:rsidR="003B6FC5" w:rsidRPr="003B6FC5" w:rsidRDefault="003B6FC5" w:rsidP="003B6FC5">
      <w:pPr>
        <w:pStyle w:val="BodyText"/>
        <w:spacing w:line="444" w:lineRule="auto"/>
        <w:ind w:left="101"/>
        <w:rPr>
          <w:spacing w:val="16"/>
        </w:rPr>
      </w:pPr>
      <w:r>
        <w:rPr>
          <w:spacing w:val="16"/>
        </w:rPr>
        <w:t>Kosher salt and pepper</w:t>
      </w:r>
    </w:p>
    <w:p w:rsidR="003B6FC5" w:rsidRPr="003B6FC5" w:rsidRDefault="003B6FC5" w:rsidP="003B6FC5">
      <w:pPr>
        <w:pStyle w:val="BodyText"/>
        <w:spacing w:line="444" w:lineRule="auto"/>
        <w:ind w:left="101"/>
        <w:rPr>
          <w:spacing w:val="16"/>
        </w:rPr>
      </w:pPr>
      <w:r w:rsidRPr="003B6FC5">
        <w:rPr>
          <w:spacing w:val="16"/>
        </w:rPr>
        <w:t>2 tablespoons minced shallots (2 shallots)</w:t>
      </w:r>
    </w:p>
    <w:p w:rsidR="003B6FC5" w:rsidRPr="003B6FC5" w:rsidRDefault="003B6FC5" w:rsidP="003B6FC5">
      <w:pPr>
        <w:pStyle w:val="BodyText"/>
        <w:spacing w:line="444" w:lineRule="auto"/>
        <w:ind w:left="101"/>
        <w:rPr>
          <w:spacing w:val="16"/>
        </w:rPr>
      </w:pPr>
      <w:r w:rsidRPr="003B6FC5">
        <w:rPr>
          <w:spacing w:val="16"/>
        </w:rPr>
        <w:t>2 teaspoons minced garlic (2 cloves)</w:t>
      </w:r>
    </w:p>
    <w:p w:rsidR="003B6FC5" w:rsidRPr="003B6FC5" w:rsidRDefault="003B6FC5" w:rsidP="003B6FC5">
      <w:pPr>
        <w:pStyle w:val="BodyText"/>
        <w:spacing w:line="444" w:lineRule="auto"/>
        <w:ind w:left="101"/>
        <w:rPr>
          <w:spacing w:val="16"/>
        </w:rPr>
      </w:pPr>
      <w:r w:rsidRPr="003B6FC5">
        <w:rPr>
          <w:spacing w:val="16"/>
        </w:rPr>
        <w:t>2 tablespoons good red wine vinegar</w:t>
      </w:r>
    </w:p>
    <w:p w:rsidR="003B6FC5" w:rsidRPr="003B6FC5" w:rsidRDefault="003B6FC5" w:rsidP="003B6FC5">
      <w:pPr>
        <w:pStyle w:val="BodyText"/>
        <w:spacing w:line="444" w:lineRule="auto"/>
        <w:ind w:left="101"/>
        <w:rPr>
          <w:spacing w:val="16"/>
        </w:rPr>
      </w:pPr>
      <w:r w:rsidRPr="003B6FC5">
        <w:rPr>
          <w:spacing w:val="16"/>
        </w:rPr>
        <w:t>2 pounds ripe</w:t>
      </w:r>
      <w:r>
        <w:rPr>
          <w:spacing w:val="16"/>
        </w:rPr>
        <w:t xml:space="preserve"> heirloom or cherry tomatoes, </w:t>
      </w:r>
      <w:r w:rsidR="00245DFD">
        <w:rPr>
          <w:spacing w:val="16"/>
        </w:rPr>
        <w:t>½</w:t>
      </w:r>
      <w:r>
        <w:rPr>
          <w:spacing w:val="16"/>
        </w:rPr>
        <w:t xml:space="preserve"> </w:t>
      </w:r>
      <w:r w:rsidRPr="003B6FC5">
        <w:rPr>
          <w:spacing w:val="16"/>
        </w:rPr>
        <w:t>inch-diced</w:t>
      </w:r>
    </w:p>
    <w:p w:rsidR="003B6FC5" w:rsidRPr="003B6FC5" w:rsidRDefault="003B6FC5" w:rsidP="003B6FC5">
      <w:pPr>
        <w:pStyle w:val="BodyText"/>
        <w:spacing w:line="444" w:lineRule="auto"/>
        <w:ind w:left="101"/>
        <w:rPr>
          <w:spacing w:val="16"/>
        </w:rPr>
      </w:pPr>
      <w:r w:rsidRPr="003B6FC5">
        <w:rPr>
          <w:spacing w:val="16"/>
        </w:rPr>
        <w:t>3 tablespoons julienned fresh basil leaves, plus extra for serving</w:t>
      </w:r>
    </w:p>
    <w:p w:rsidR="003B6FC5" w:rsidRPr="003B6FC5" w:rsidRDefault="003B6FC5" w:rsidP="003B6FC5">
      <w:pPr>
        <w:pStyle w:val="BodyText"/>
        <w:spacing w:line="444" w:lineRule="auto"/>
        <w:ind w:left="101"/>
        <w:rPr>
          <w:spacing w:val="16"/>
        </w:rPr>
      </w:pPr>
      <w:r>
        <w:rPr>
          <w:spacing w:val="16"/>
        </w:rPr>
        <w:t>20 to 25 (</w:t>
      </w:r>
      <w:r w:rsidR="00245DFD">
        <w:rPr>
          <w:spacing w:val="16"/>
        </w:rPr>
        <w:t>½</w:t>
      </w:r>
      <w:r>
        <w:rPr>
          <w:spacing w:val="16"/>
        </w:rPr>
        <w:t xml:space="preserve"> </w:t>
      </w:r>
      <w:r w:rsidRPr="003B6FC5">
        <w:rPr>
          <w:spacing w:val="16"/>
        </w:rPr>
        <w:t>inch-thick) diagonal baguette slices, toasted</w:t>
      </w:r>
    </w:p>
    <w:p w:rsidR="003B6FC5" w:rsidRDefault="003B6FC5" w:rsidP="003B6FC5">
      <w:pPr>
        <w:pStyle w:val="BodyText"/>
        <w:spacing w:line="444" w:lineRule="auto"/>
        <w:ind w:left="101"/>
        <w:rPr>
          <w:spacing w:val="16"/>
        </w:rPr>
      </w:pPr>
      <w:r w:rsidRPr="003B6FC5">
        <w:rPr>
          <w:spacing w:val="16"/>
        </w:rPr>
        <w:t>2 tablespoons toasted pine nuts</w:t>
      </w:r>
    </w:p>
    <w:p w:rsidR="003B6FC5" w:rsidRDefault="00175FCC" w:rsidP="003B6FC5">
      <w:pPr>
        <w:pStyle w:val="BodyText"/>
        <w:spacing w:line="444" w:lineRule="auto"/>
        <w:ind w:left="101"/>
        <w:rPr>
          <w:sz w:val="2"/>
        </w:rPr>
      </w:pPr>
      <w:r>
        <w:rPr>
          <w:sz w:val="2"/>
        </w:rPr>
      </w:r>
      <w:r>
        <w:rPr>
          <w:sz w:val="2"/>
        </w:rPr>
        <w:pict>
          <v:group id="_x0000_s1791" style="width:7in;height:.5pt;mso-position-horizontal-relative:char;mso-position-vertical-relative:line" coordsize="10080,10">
            <v:line id="_x0000_s1792" style="position:absolute" from="0,5" to="10080,5" strokecolor="#231f20" strokeweight=".5pt"/>
            <w10:anchorlock/>
          </v:group>
        </w:pict>
      </w:r>
    </w:p>
    <w:p w:rsidR="003B6FC5" w:rsidRDefault="003B6FC5" w:rsidP="003B6FC5">
      <w:pPr>
        <w:pStyle w:val="BodyText"/>
        <w:spacing w:before="6"/>
        <w:rPr>
          <w:sz w:val="21"/>
        </w:rPr>
      </w:pPr>
    </w:p>
    <w:p w:rsidR="003B6FC5" w:rsidRPr="00085BD8" w:rsidRDefault="003B6FC5" w:rsidP="003B6FC5">
      <w:pPr>
        <w:pStyle w:val="BodyText"/>
        <w:ind w:left="101"/>
        <w:rPr>
          <w:color w:val="020302"/>
        </w:rPr>
      </w:pPr>
      <w:r>
        <w:rPr>
          <w:color w:val="020302"/>
        </w:rPr>
        <w:t xml:space="preserve">INSTRUCTIONS </w:t>
      </w:r>
    </w:p>
    <w:p w:rsidR="003B6FC5" w:rsidRPr="00A16A7C" w:rsidRDefault="003B6FC5" w:rsidP="003B6FC5">
      <w:pPr>
        <w:pStyle w:val="BodyText"/>
        <w:spacing w:before="8"/>
      </w:pPr>
    </w:p>
    <w:p w:rsidR="003B6FC5" w:rsidRDefault="003B6FC5" w:rsidP="003B6FC5">
      <w:pPr>
        <w:spacing w:line="276" w:lineRule="auto"/>
        <w:ind w:left="115" w:right="619"/>
        <w:rPr>
          <w:color w:val="020302"/>
          <w:spacing w:val="16"/>
          <w:sz w:val="20"/>
          <w:szCs w:val="20"/>
        </w:rPr>
      </w:pPr>
      <w:r>
        <w:rPr>
          <w:color w:val="020302"/>
          <w:spacing w:val="16"/>
          <w:sz w:val="20"/>
          <w:szCs w:val="20"/>
        </w:rPr>
        <w:t>P</w:t>
      </w:r>
      <w:r w:rsidRPr="003B6FC5">
        <w:rPr>
          <w:color w:val="020302"/>
          <w:spacing w:val="16"/>
          <w:sz w:val="20"/>
          <w:szCs w:val="20"/>
        </w:rPr>
        <w:t xml:space="preserve">lace the feta and cream cheese in the bowl of a food processor fitted with the steel blade. </w:t>
      </w:r>
    </w:p>
    <w:p w:rsidR="003B6FC5" w:rsidRDefault="003B6FC5" w:rsidP="003B6FC5">
      <w:pPr>
        <w:spacing w:line="276" w:lineRule="auto"/>
        <w:ind w:left="115" w:right="619"/>
        <w:rPr>
          <w:color w:val="020302"/>
          <w:spacing w:val="16"/>
          <w:sz w:val="20"/>
          <w:szCs w:val="20"/>
        </w:rPr>
      </w:pPr>
      <w:r w:rsidRPr="003B6FC5">
        <w:rPr>
          <w:color w:val="020302"/>
          <w:spacing w:val="16"/>
          <w:sz w:val="20"/>
          <w:szCs w:val="20"/>
        </w:rPr>
        <w:t xml:space="preserve">Pulse until the cheeses are mixed. </w:t>
      </w:r>
    </w:p>
    <w:p w:rsidR="003B6FC5" w:rsidRDefault="00A9748E" w:rsidP="00F30CF0">
      <w:pPr>
        <w:spacing w:line="276" w:lineRule="auto"/>
        <w:ind w:left="115"/>
        <w:rPr>
          <w:color w:val="020302"/>
          <w:spacing w:val="16"/>
          <w:sz w:val="20"/>
          <w:szCs w:val="20"/>
        </w:rPr>
      </w:pPr>
      <w:r>
        <w:rPr>
          <w:color w:val="020302"/>
          <w:spacing w:val="16"/>
          <w:sz w:val="20"/>
          <w:szCs w:val="20"/>
        </w:rPr>
        <w:t xml:space="preserve">Add </w:t>
      </w:r>
      <w:r w:rsidR="008E6577">
        <w:rPr>
          <w:spacing w:val="16"/>
        </w:rPr>
        <w:t xml:space="preserve">⅓ </w:t>
      </w:r>
      <w:r w:rsidR="003B6FC5" w:rsidRPr="003B6FC5">
        <w:rPr>
          <w:color w:val="020302"/>
          <w:spacing w:val="16"/>
          <w:sz w:val="20"/>
          <w:szCs w:val="20"/>
        </w:rPr>
        <w:t>cup of the olive oil, the lemon juice,</w:t>
      </w:r>
      <w:r w:rsidR="00245DFD">
        <w:rPr>
          <w:color w:val="020302"/>
          <w:spacing w:val="16"/>
          <w:sz w:val="20"/>
          <w:szCs w:val="20"/>
        </w:rPr>
        <w:t xml:space="preserve"> ½ </w:t>
      </w:r>
      <w:r w:rsidR="003B6FC5" w:rsidRPr="003B6FC5">
        <w:rPr>
          <w:color w:val="020302"/>
          <w:spacing w:val="16"/>
          <w:sz w:val="20"/>
          <w:szCs w:val="20"/>
        </w:rPr>
        <w:t xml:space="preserve">teaspoon salt, and </w:t>
      </w:r>
      <w:r w:rsidR="00245DFD">
        <w:rPr>
          <w:spacing w:val="16"/>
        </w:rPr>
        <w:t xml:space="preserve">¼ </w:t>
      </w:r>
      <w:r w:rsidR="003B6FC5" w:rsidRPr="003B6FC5">
        <w:rPr>
          <w:color w:val="020302"/>
          <w:spacing w:val="16"/>
          <w:sz w:val="20"/>
          <w:szCs w:val="20"/>
        </w:rPr>
        <w:t>teaspoon pepper</w:t>
      </w:r>
      <w:r w:rsidR="003B6FC5">
        <w:rPr>
          <w:color w:val="020302"/>
          <w:spacing w:val="16"/>
          <w:sz w:val="20"/>
          <w:szCs w:val="20"/>
        </w:rPr>
        <w:t xml:space="preserve"> </w:t>
      </w:r>
      <w:r w:rsidR="003B6FC5" w:rsidRPr="003B6FC5">
        <w:rPr>
          <w:color w:val="020302"/>
          <w:spacing w:val="16"/>
          <w:sz w:val="20"/>
          <w:szCs w:val="20"/>
        </w:rPr>
        <w:t xml:space="preserve">and process until smooth.  </w:t>
      </w:r>
    </w:p>
    <w:p w:rsidR="003B6FC5" w:rsidRPr="003B6FC5" w:rsidRDefault="003B6FC5" w:rsidP="003B6FC5">
      <w:pPr>
        <w:spacing w:line="276" w:lineRule="auto"/>
        <w:ind w:left="115" w:right="619"/>
        <w:rPr>
          <w:color w:val="020302"/>
          <w:spacing w:val="16"/>
          <w:sz w:val="20"/>
          <w:szCs w:val="20"/>
        </w:rPr>
      </w:pPr>
    </w:p>
    <w:p w:rsidR="003B6FC5" w:rsidRDefault="003B6FC5" w:rsidP="003B6FC5">
      <w:pPr>
        <w:spacing w:line="276" w:lineRule="auto"/>
        <w:ind w:left="115" w:right="619"/>
        <w:rPr>
          <w:color w:val="020302"/>
          <w:spacing w:val="16"/>
          <w:sz w:val="20"/>
          <w:szCs w:val="20"/>
        </w:rPr>
      </w:pPr>
      <w:r w:rsidRPr="003B6FC5">
        <w:rPr>
          <w:color w:val="020302"/>
          <w:spacing w:val="16"/>
          <w:sz w:val="20"/>
          <w:szCs w:val="20"/>
        </w:rPr>
        <w:t xml:space="preserve">For the tomatoes, up to an hour before you’re serving, combine the shallots, garlic, and vinegar in a medium bowl. </w:t>
      </w:r>
    </w:p>
    <w:p w:rsidR="003B6FC5" w:rsidRDefault="003B6FC5" w:rsidP="003B6FC5">
      <w:pPr>
        <w:spacing w:line="276" w:lineRule="auto"/>
        <w:ind w:left="115" w:right="619"/>
        <w:rPr>
          <w:color w:val="020302"/>
          <w:spacing w:val="16"/>
          <w:sz w:val="20"/>
          <w:szCs w:val="20"/>
        </w:rPr>
      </w:pPr>
      <w:r w:rsidRPr="003B6FC5">
        <w:rPr>
          <w:color w:val="020302"/>
          <w:spacing w:val="16"/>
          <w:sz w:val="20"/>
          <w:szCs w:val="20"/>
        </w:rPr>
        <w:t xml:space="preserve">Set aside for 5 minutes. </w:t>
      </w:r>
    </w:p>
    <w:p w:rsidR="003B6FC5" w:rsidRDefault="003B6FC5" w:rsidP="003B6FC5">
      <w:pPr>
        <w:spacing w:line="276" w:lineRule="auto"/>
        <w:ind w:left="115" w:right="619"/>
        <w:rPr>
          <w:color w:val="020302"/>
          <w:spacing w:val="16"/>
          <w:sz w:val="20"/>
          <w:szCs w:val="20"/>
        </w:rPr>
      </w:pPr>
    </w:p>
    <w:p w:rsidR="003B6FC5" w:rsidRDefault="003B6FC5" w:rsidP="003B6FC5">
      <w:pPr>
        <w:spacing w:line="276" w:lineRule="auto"/>
        <w:ind w:left="115" w:right="619"/>
        <w:rPr>
          <w:color w:val="020302"/>
          <w:spacing w:val="16"/>
          <w:sz w:val="20"/>
          <w:szCs w:val="20"/>
        </w:rPr>
      </w:pPr>
      <w:r w:rsidRPr="003B6FC5">
        <w:rPr>
          <w:color w:val="020302"/>
          <w:spacing w:val="16"/>
          <w:sz w:val="20"/>
          <w:szCs w:val="20"/>
        </w:rPr>
        <w:t xml:space="preserve">Whisk in the remaining </w:t>
      </w:r>
      <w:r w:rsidR="008E6577">
        <w:rPr>
          <w:spacing w:val="16"/>
        </w:rPr>
        <w:t xml:space="preserve">⅓ </w:t>
      </w:r>
      <w:r w:rsidRPr="003B6FC5">
        <w:rPr>
          <w:color w:val="020302"/>
          <w:spacing w:val="16"/>
          <w:sz w:val="20"/>
          <w:szCs w:val="20"/>
        </w:rPr>
        <w:t xml:space="preserve">cup olive oil, 1 teaspoon salt, and - teaspoon pepper. </w:t>
      </w:r>
    </w:p>
    <w:p w:rsidR="003B6FC5" w:rsidRDefault="003B6FC5" w:rsidP="003B6FC5">
      <w:pPr>
        <w:spacing w:line="276" w:lineRule="auto"/>
        <w:ind w:left="115" w:right="619"/>
        <w:rPr>
          <w:color w:val="020302"/>
          <w:spacing w:val="16"/>
          <w:sz w:val="20"/>
          <w:szCs w:val="20"/>
        </w:rPr>
      </w:pPr>
      <w:r w:rsidRPr="003B6FC5">
        <w:rPr>
          <w:color w:val="020302"/>
          <w:spacing w:val="16"/>
          <w:sz w:val="20"/>
          <w:szCs w:val="20"/>
        </w:rPr>
        <w:t xml:space="preserve">Add the tomatoes, stir gently, and set aside for 10 minutes. </w:t>
      </w:r>
    </w:p>
    <w:p w:rsidR="003B6FC5" w:rsidRDefault="003B6FC5" w:rsidP="003B6FC5">
      <w:pPr>
        <w:spacing w:line="276" w:lineRule="auto"/>
        <w:ind w:left="115" w:right="619"/>
        <w:rPr>
          <w:color w:val="020302"/>
          <w:spacing w:val="16"/>
          <w:sz w:val="20"/>
          <w:szCs w:val="20"/>
        </w:rPr>
      </w:pPr>
    </w:p>
    <w:p w:rsidR="003B6FC5" w:rsidRPr="003B6FC5" w:rsidRDefault="003B6FC5" w:rsidP="003B6FC5">
      <w:pPr>
        <w:spacing w:line="276" w:lineRule="auto"/>
        <w:ind w:left="115" w:right="619"/>
        <w:rPr>
          <w:color w:val="020302"/>
          <w:spacing w:val="16"/>
          <w:sz w:val="20"/>
          <w:szCs w:val="20"/>
        </w:rPr>
      </w:pPr>
      <w:r w:rsidRPr="003B6FC5">
        <w:rPr>
          <w:color w:val="020302"/>
          <w:spacing w:val="16"/>
          <w:sz w:val="20"/>
          <w:szCs w:val="20"/>
        </w:rPr>
        <w:t>Stir in the basil and taste for seasonings.</w:t>
      </w:r>
    </w:p>
    <w:p w:rsidR="003B6FC5" w:rsidRDefault="003B6FC5" w:rsidP="003B6FC5">
      <w:pPr>
        <w:spacing w:line="276" w:lineRule="auto"/>
        <w:ind w:left="115" w:right="619"/>
        <w:rPr>
          <w:color w:val="020302"/>
          <w:spacing w:val="16"/>
          <w:sz w:val="20"/>
          <w:szCs w:val="20"/>
        </w:rPr>
      </w:pPr>
    </w:p>
    <w:p w:rsidR="003B6FC5" w:rsidRDefault="003B6FC5" w:rsidP="003B6FC5">
      <w:pPr>
        <w:spacing w:line="276" w:lineRule="auto"/>
        <w:ind w:left="115" w:right="619"/>
        <w:rPr>
          <w:color w:val="020302"/>
          <w:spacing w:val="16"/>
          <w:sz w:val="20"/>
          <w:szCs w:val="20"/>
        </w:rPr>
      </w:pPr>
      <w:r w:rsidRPr="003B6FC5">
        <w:rPr>
          <w:color w:val="020302"/>
          <w:spacing w:val="16"/>
          <w:sz w:val="20"/>
          <w:szCs w:val="20"/>
        </w:rPr>
        <w:t xml:space="preserve">To assemble the crostini, spread each slice of bread with a generous amount of whipped feta. </w:t>
      </w:r>
    </w:p>
    <w:p w:rsidR="003B6FC5" w:rsidRDefault="003B6FC5" w:rsidP="003B6FC5">
      <w:pPr>
        <w:spacing w:line="276" w:lineRule="auto"/>
        <w:ind w:left="115" w:right="619"/>
        <w:rPr>
          <w:color w:val="020302"/>
          <w:spacing w:val="16"/>
          <w:sz w:val="20"/>
          <w:szCs w:val="20"/>
        </w:rPr>
      </w:pPr>
      <w:r w:rsidRPr="003B6FC5">
        <w:rPr>
          <w:color w:val="020302"/>
          <w:spacing w:val="16"/>
          <w:sz w:val="20"/>
          <w:szCs w:val="20"/>
        </w:rPr>
        <w:t xml:space="preserve">With a slotted spoon, place the tomatoes on top. </w:t>
      </w:r>
    </w:p>
    <w:p w:rsidR="003B6FC5" w:rsidRDefault="003B6FC5" w:rsidP="003B6FC5">
      <w:pPr>
        <w:spacing w:line="276" w:lineRule="auto"/>
        <w:ind w:left="115" w:right="619"/>
        <w:rPr>
          <w:color w:val="020302"/>
          <w:spacing w:val="16"/>
          <w:sz w:val="20"/>
          <w:szCs w:val="20"/>
        </w:rPr>
      </w:pPr>
      <w:r w:rsidRPr="003B6FC5">
        <w:rPr>
          <w:color w:val="020302"/>
          <w:spacing w:val="16"/>
          <w:sz w:val="20"/>
          <w:szCs w:val="20"/>
        </w:rPr>
        <w:t xml:space="preserve">Put the crostini on plates and scatter with the pine nuts. </w:t>
      </w:r>
    </w:p>
    <w:p w:rsidR="003B6FC5" w:rsidRDefault="003B6FC5" w:rsidP="003B6FC5">
      <w:pPr>
        <w:spacing w:line="276" w:lineRule="auto"/>
        <w:ind w:left="115" w:right="619"/>
        <w:rPr>
          <w:color w:val="020302"/>
          <w:spacing w:val="16"/>
          <w:sz w:val="20"/>
          <w:szCs w:val="20"/>
        </w:rPr>
      </w:pPr>
      <w:r w:rsidRPr="003B6FC5">
        <w:rPr>
          <w:color w:val="020302"/>
          <w:spacing w:val="16"/>
          <w:sz w:val="20"/>
          <w:szCs w:val="20"/>
        </w:rPr>
        <w:t>Sprinkle with extra basil and serve.</w:t>
      </w:r>
    </w:p>
    <w:p w:rsidR="003B6FC5" w:rsidRPr="002048F6" w:rsidRDefault="003B6FC5" w:rsidP="003B6FC5">
      <w:pPr>
        <w:rPr>
          <w:color w:val="020302"/>
          <w:spacing w:val="16"/>
          <w:sz w:val="20"/>
          <w:szCs w:val="20"/>
        </w:rPr>
      </w:pPr>
      <w:r>
        <w:rPr>
          <w:color w:val="020302"/>
          <w:spacing w:val="16"/>
          <w:sz w:val="20"/>
          <w:szCs w:val="20"/>
        </w:rPr>
        <w:br w:type="page"/>
      </w:r>
    </w:p>
    <w:p w:rsidR="00E90852" w:rsidRPr="002B01AC" w:rsidRDefault="00E90852" w:rsidP="00E90852">
      <w:pPr>
        <w:pStyle w:val="BodyText"/>
        <w:spacing w:before="9"/>
        <w:rPr>
          <w:sz w:val="4"/>
          <w:szCs w:val="4"/>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175FCC" w:rsidP="00757643">
      <w:r>
        <w:pict>
          <v:group id="_x0000_s1771" style="width:7in;height:.5pt;mso-position-horizontal-relative:char;mso-position-vertical-relative:line" coordsize="10080,10">
            <v:line id="_x0000_s1772" style="position:absolute" from="0,5" to="10080,5" strokecolor="#231f20" strokeweight=".5pt"/>
            <w10:anchorlock/>
          </v:group>
        </w:pict>
      </w:r>
    </w:p>
    <w:p w:rsidR="00757643" w:rsidRDefault="00757643" w:rsidP="00757643">
      <w:pPr>
        <w:pStyle w:val="Heading1"/>
        <w:rPr>
          <w:color w:val="231F20"/>
        </w:rPr>
      </w:pPr>
      <w:bookmarkStart w:id="48" w:name="_Toc71024423"/>
      <w:r>
        <w:t>S O U P S  a n d  S A L A D S</w:t>
      </w:r>
      <w:bookmarkEnd w:id="48"/>
    </w:p>
    <w:p w:rsidR="00757643" w:rsidRPr="003C0C33" w:rsidRDefault="00757643" w:rsidP="00757643">
      <w:pPr>
        <w:pStyle w:val="BodyText"/>
        <w:spacing w:before="9"/>
        <w:rPr>
          <w:sz w:val="4"/>
          <w:szCs w:val="4"/>
        </w:rPr>
      </w:pPr>
    </w:p>
    <w:p w:rsidR="00757643" w:rsidRDefault="00175FCC" w:rsidP="00757643">
      <w:pPr>
        <w:pStyle w:val="BodyText"/>
        <w:spacing w:line="20" w:lineRule="exact"/>
        <w:ind w:left="95"/>
        <w:rPr>
          <w:sz w:val="2"/>
        </w:rPr>
      </w:pPr>
      <w:r>
        <w:rPr>
          <w:sz w:val="2"/>
        </w:rPr>
      </w:r>
      <w:r>
        <w:rPr>
          <w:sz w:val="2"/>
        </w:rPr>
        <w:pict>
          <v:group id="_x0000_s1769" style="width:7in;height:.5pt;mso-position-horizontal-relative:char;mso-position-vertical-relative:line" coordsize="10080,10">
            <v:line id="_x0000_s1770" style="position:absolute" from="0,5" to="10080,5" strokecolor="#231f20" strokeweight=".5pt"/>
            <w10:anchorlock/>
          </v:group>
        </w:pict>
      </w:r>
    </w:p>
    <w:p w:rsidR="00757643" w:rsidRPr="00FF14BA" w:rsidRDefault="00757643" w:rsidP="00757643">
      <w:pPr>
        <w:jc w:val="center"/>
        <w:rPr>
          <w:spacing w:val="16"/>
          <w:sz w:val="24"/>
          <w:szCs w:val="24"/>
        </w:rPr>
      </w:pPr>
      <w:r>
        <w:rPr>
          <w:sz w:val="2"/>
        </w:rPr>
        <w:t>\</w:t>
      </w: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spacing w:val="-16"/>
        </w:rPr>
      </w:pPr>
    </w:p>
    <w:p w:rsidR="00757643" w:rsidRDefault="00757643" w:rsidP="00757643">
      <w:pPr>
        <w:rPr>
          <w:color w:val="231F20"/>
          <w:spacing w:val="-16"/>
        </w:rPr>
      </w:pPr>
    </w:p>
    <w:p w:rsidR="00757643" w:rsidRDefault="00757643" w:rsidP="00757643">
      <w:pPr>
        <w:rPr>
          <w:color w:val="231F20"/>
          <w:spacing w:val="-16"/>
        </w:rPr>
      </w:pPr>
    </w:p>
    <w:p w:rsidR="006F6D09" w:rsidRPr="00DF5F87" w:rsidRDefault="006B4CDD" w:rsidP="002053A8">
      <w:pPr>
        <w:rPr>
          <w:sz w:val="60"/>
          <w:szCs w:val="60"/>
        </w:rPr>
      </w:pPr>
      <w:r>
        <w:rPr>
          <w:color w:val="231F20"/>
          <w:spacing w:val="-16"/>
        </w:rPr>
        <w:br w:type="page"/>
      </w:r>
    </w:p>
    <w:p w:rsidR="00CA4844" w:rsidRDefault="00175FCC" w:rsidP="00CA4844">
      <w:pPr>
        <w:pStyle w:val="BodyText"/>
        <w:spacing w:line="20" w:lineRule="exact"/>
        <w:ind w:left="95"/>
        <w:rPr>
          <w:sz w:val="2"/>
        </w:rPr>
      </w:pPr>
      <w:r>
        <w:rPr>
          <w:sz w:val="2"/>
        </w:rPr>
      </w:r>
      <w:r>
        <w:rPr>
          <w:sz w:val="2"/>
        </w:rPr>
        <w:pict>
          <v:group id="_x0000_s1939" style="width:7in;height:.5pt;mso-position-horizontal-relative:char;mso-position-vertical-relative:line" coordsize="10080,10">
            <v:line id="_x0000_s1940" style="position:absolute" from="0,5" to="10080,5" strokecolor="#231f20" strokeweight=".5pt"/>
            <w10:anchorlock/>
          </v:group>
        </w:pict>
      </w:r>
    </w:p>
    <w:p w:rsidR="00CA4844" w:rsidRPr="00FF14BA" w:rsidRDefault="00CA4844" w:rsidP="00CA4844">
      <w:pPr>
        <w:jc w:val="center"/>
        <w:rPr>
          <w:spacing w:val="16"/>
          <w:sz w:val="24"/>
          <w:szCs w:val="24"/>
        </w:rPr>
      </w:pPr>
      <w:r>
        <w:rPr>
          <w:sz w:val="2"/>
        </w:rPr>
        <w:t>\</w:t>
      </w:r>
    </w:p>
    <w:p w:rsidR="00CA4844" w:rsidRPr="008D3BE0" w:rsidRDefault="00CA4844" w:rsidP="00CA4844">
      <w:pPr>
        <w:pStyle w:val="Heading2"/>
      </w:pPr>
      <w:bookmarkStart w:id="49" w:name="_Toc71024424"/>
      <w:r>
        <w:t>1905 SALAD</w:t>
      </w:r>
      <w:bookmarkEnd w:id="49"/>
    </w:p>
    <w:p w:rsidR="00CA4844" w:rsidRPr="003C0C33" w:rsidRDefault="00CA4844" w:rsidP="00CA4844">
      <w:pPr>
        <w:pStyle w:val="BodyText"/>
        <w:spacing w:before="9"/>
        <w:rPr>
          <w:sz w:val="4"/>
          <w:szCs w:val="4"/>
        </w:rPr>
      </w:pPr>
    </w:p>
    <w:p w:rsidR="00CA4844" w:rsidRDefault="00175FCC" w:rsidP="00CA4844">
      <w:pPr>
        <w:pStyle w:val="BodyText"/>
        <w:spacing w:line="20" w:lineRule="exact"/>
        <w:ind w:left="95"/>
        <w:rPr>
          <w:sz w:val="2"/>
        </w:rPr>
      </w:pPr>
      <w:r>
        <w:rPr>
          <w:sz w:val="2"/>
        </w:rPr>
      </w:r>
      <w:r>
        <w:rPr>
          <w:sz w:val="2"/>
        </w:rPr>
        <w:pict>
          <v:group id="_x0000_s1937" style="width:7in;height:.5pt;mso-position-horizontal-relative:char;mso-position-vertical-relative:line" coordsize="10080,10">
            <v:line id="_x0000_s1938" style="position:absolute" from="0,5" to="10080,5" strokecolor="#231f20" strokeweight=".5pt"/>
            <w10:anchorlock/>
          </v:group>
        </w:pict>
      </w:r>
    </w:p>
    <w:p w:rsidR="00CA4844" w:rsidRPr="00A0080A" w:rsidRDefault="00CA4844" w:rsidP="00CA4844">
      <w:pPr>
        <w:spacing w:before="40"/>
        <w:jc w:val="center"/>
        <w:rPr>
          <w:spacing w:val="16"/>
          <w:sz w:val="24"/>
          <w:szCs w:val="24"/>
        </w:rPr>
      </w:pPr>
      <w:r>
        <w:rPr>
          <w:spacing w:val="16"/>
          <w:sz w:val="24"/>
          <w:szCs w:val="24"/>
        </w:rPr>
        <w:t>FROM THE KITCHEN OF SUSAN HANSEN</w:t>
      </w:r>
    </w:p>
    <w:p w:rsidR="00CA4844" w:rsidRDefault="00CA4844" w:rsidP="00CA4844">
      <w:pPr>
        <w:spacing w:before="40"/>
        <w:jc w:val="center"/>
        <w:rPr>
          <w:spacing w:val="16"/>
          <w:sz w:val="24"/>
          <w:szCs w:val="24"/>
        </w:rPr>
      </w:pPr>
    </w:p>
    <w:p w:rsidR="00CA4844" w:rsidRDefault="00CA4844" w:rsidP="00082512">
      <w:pPr>
        <w:pStyle w:val="BodyText"/>
        <w:ind w:left="101"/>
        <w:rPr>
          <w:color w:val="020302"/>
          <w:spacing w:val="16"/>
        </w:rPr>
      </w:pPr>
      <w:r>
        <w:rPr>
          <w:color w:val="020302"/>
          <w:spacing w:val="16"/>
        </w:rPr>
        <w:t>Serves 4.</w:t>
      </w:r>
    </w:p>
    <w:p w:rsidR="00CA4844" w:rsidRDefault="00CA4844" w:rsidP="00CA4844">
      <w:pPr>
        <w:pStyle w:val="BodyText"/>
        <w:ind w:left="101"/>
        <w:rPr>
          <w:color w:val="020302"/>
          <w:sz w:val="21"/>
          <w:szCs w:val="21"/>
        </w:rPr>
      </w:pPr>
    </w:p>
    <w:p w:rsidR="00CA4844" w:rsidRPr="00DC5B53" w:rsidRDefault="00CA4844" w:rsidP="00CA4844">
      <w:pPr>
        <w:pStyle w:val="BodyText"/>
        <w:ind w:left="101"/>
        <w:rPr>
          <w:color w:val="020302"/>
          <w:sz w:val="21"/>
          <w:szCs w:val="21"/>
        </w:rPr>
      </w:pPr>
    </w:p>
    <w:p w:rsidR="00CA4844" w:rsidRPr="00AB5CFA" w:rsidRDefault="00CA4844" w:rsidP="00CA4844">
      <w:pPr>
        <w:spacing w:before="40"/>
        <w:ind w:left="101"/>
        <w:rPr>
          <w:color w:val="020302"/>
          <w:sz w:val="20"/>
          <w:szCs w:val="20"/>
        </w:rPr>
      </w:pPr>
      <w:r w:rsidRPr="00AB5CFA">
        <w:rPr>
          <w:color w:val="020302"/>
          <w:sz w:val="20"/>
          <w:szCs w:val="20"/>
        </w:rPr>
        <w:t xml:space="preserve">INGREDIENTS </w:t>
      </w:r>
    </w:p>
    <w:p w:rsidR="00CA4844" w:rsidRPr="00077A6B" w:rsidRDefault="00CA4844" w:rsidP="00CA4844">
      <w:pPr>
        <w:pStyle w:val="BodyText"/>
        <w:ind w:left="101"/>
        <w:rPr>
          <w:color w:val="020302"/>
        </w:rPr>
      </w:pPr>
    </w:p>
    <w:p w:rsidR="00CA4844" w:rsidRDefault="00245DFD" w:rsidP="00CA4844">
      <w:pPr>
        <w:pStyle w:val="BodyText"/>
        <w:spacing w:line="444" w:lineRule="auto"/>
        <w:ind w:left="101"/>
        <w:rPr>
          <w:spacing w:val="16"/>
        </w:rPr>
      </w:pPr>
      <w:r>
        <w:rPr>
          <w:spacing w:val="16"/>
        </w:rPr>
        <w:t>½</w:t>
      </w:r>
      <w:r w:rsidR="00CA4844">
        <w:rPr>
          <w:spacing w:val="16"/>
        </w:rPr>
        <w:t xml:space="preserve"> head iceberg lettuce</w:t>
      </w:r>
    </w:p>
    <w:p w:rsidR="00CA4844" w:rsidRDefault="00CA4844" w:rsidP="00CA4844">
      <w:pPr>
        <w:pStyle w:val="BodyText"/>
        <w:spacing w:line="444" w:lineRule="auto"/>
        <w:ind w:left="101"/>
        <w:rPr>
          <w:spacing w:val="16"/>
        </w:rPr>
      </w:pPr>
      <w:r>
        <w:rPr>
          <w:spacing w:val="16"/>
        </w:rPr>
        <w:t>2 ripe tomatoes, cut in eighths</w:t>
      </w:r>
    </w:p>
    <w:p w:rsidR="00CA4844" w:rsidRDefault="00CA4844" w:rsidP="00CA4844">
      <w:pPr>
        <w:pStyle w:val="BodyText"/>
        <w:spacing w:line="444" w:lineRule="auto"/>
        <w:ind w:left="101"/>
        <w:rPr>
          <w:spacing w:val="16"/>
        </w:rPr>
      </w:pPr>
      <w:r>
        <w:rPr>
          <w:spacing w:val="16"/>
        </w:rPr>
        <w:t>2 stalks celery, sliced</w:t>
      </w:r>
    </w:p>
    <w:p w:rsidR="00CA4844" w:rsidRDefault="00245DFD" w:rsidP="00CA4844">
      <w:pPr>
        <w:pStyle w:val="BodyText"/>
        <w:spacing w:line="444" w:lineRule="auto"/>
        <w:ind w:left="101"/>
        <w:rPr>
          <w:spacing w:val="16"/>
        </w:rPr>
      </w:pPr>
      <w:r>
        <w:rPr>
          <w:spacing w:val="16"/>
        </w:rPr>
        <w:t>½</w:t>
      </w:r>
      <w:r w:rsidR="00CA4844">
        <w:rPr>
          <w:spacing w:val="16"/>
        </w:rPr>
        <w:t xml:space="preserve"> cup Swiss cheese, cut in julienne strips</w:t>
      </w:r>
    </w:p>
    <w:p w:rsidR="00CA4844" w:rsidRDefault="00245DFD" w:rsidP="00CA4844">
      <w:pPr>
        <w:pStyle w:val="BodyText"/>
        <w:spacing w:line="444" w:lineRule="auto"/>
        <w:ind w:left="101"/>
        <w:rPr>
          <w:spacing w:val="16"/>
        </w:rPr>
      </w:pPr>
      <w:r>
        <w:rPr>
          <w:spacing w:val="16"/>
        </w:rPr>
        <w:t>½</w:t>
      </w:r>
      <w:r w:rsidR="00CA4844">
        <w:rPr>
          <w:spacing w:val="16"/>
        </w:rPr>
        <w:t xml:space="preserve"> cup ham, cut in julienne strips (or turkey or shrimp)</w:t>
      </w:r>
    </w:p>
    <w:p w:rsidR="00CA4844" w:rsidRDefault="00245DFD" w:rsidP="00CA4844">
      <w:pPr>
        <w:pStyle w:val="BodyText"/>
        <w:spacing w:line="444" w:lineRule="auto"/>
        <w:ind w:left="101"/>
        <w:rPr>
          <w:spacing w:val="16"/>
        </w:rPr>
      </w:pPr>
      <w:r>
        <w:rPr>
          <w:spacing w:val="16"/>
        </w:rPr>
        <w:t xml:space="preserve">¼ </w:t>
      </w:r>
      <w:r w:rsidR="00CA4844">
        <w:rPr>
          <w:spacing w:val="16"/>
        </w:rPr>
        <w:t>cup green Spanish olives, pitted</w:t>
      </w:r>
    </w:p>
    <w:p w:rsidR="00CA4844" w:rsidRDefault="00CA4844" w:rsidP="00CA4844">
      <w:pPr>
        <w:pStyle w:val="BodyText"/>
        <w:spacing w:line="444" w:lineRule="auto"/>
        <w:ind w:left="101"/>
        <w:rPr>
          <w:spacing w:val="16"/>
        </w:rPr>
      </w:pPr>
      <w:r>
        <w:rPr>
          <w:spacing w:val="16"/>
        </w:rPr>
        <w:t>4 cloves garlic minced</w:t>
      </w:r>
    </w:p>
    <w:p w:rsidR="00CA4844" w:rsidRDefault="00CA4844" w:rsidP="00CA4844">
      <w:pPr>
        <w:pStyle w:val="BodyText"/>
        <w:spacing w:line="444" w:lineRule="auto"/>
        <w:ind w:left="101"/>
        <w:rPr>
          <w:spacing w:val="16"/>
        </w:rPr>
      </w:pPr>
      <w:r>
        <w:rPr>
          <w:spacing w:val="16"/>
        </w:rPr>
        <w:t>1 teaspoon oregano</w:t>
      </w:r>
    </w:p>
    <w:p w:rsidR="007D5E94" w:rsidRDefault="007D5E94" w:rsidP="007D5E94">
      <w:pPr>
        <w:pStyle w:val="BodyText"/>
        <w:spacing w:line="444" w:lineRule="auto"/>
        <w:ind w:left="101"/>
        <w:rPr>
          <w:spacing w:val="16"/>
        </w:rPr>
      </w:pPr>
      <w:r>
        <w:rPr>
          <w:spacing w:val="16"/>
        </w:rPr>
        <w:t>1 teaspoon Worcestershire sauce</w:t>
      </w:r>
    </w:p>
    <w:p w:rsidR="007D5E94" w:rsidRDefault="007D5E94" w:rsidP="007D5E94">
      <w:pPr>
        <w:pStyle w:val="BodyText"/>
        <w:spacing w:line="444" w:lineRule="auto"/>
        <w:ind w:left="101"/>
        <w:rPr>
          <w:spacing w:val="16"/>
        </w:rPr>
      </w:pPr>
      <w:r>
        <w:rPr>
          <w:spacing w:val="16"/>
        </w:rPr>
        <w:t>½ cup extra-virgin Spanish olive oil</w:t>
      </w:r>
    </w:p>
    <w:p w:rsidR="007D5E94" w:rsidRDefault="007D5E94" w:rsidP="007D5E94">
      <w:pPr>
        <w:pStyle w:val="BodyText"/>
        <w:spacing w:line="444" w:lineRule="auto"/>
        <w:ind w:left="101"/>
        <w:rPr>
          <w:spacing w:val="16"/>
        </w:rPr>
      </w:pPr>
      <w:r>
        <w:rPr>
          <w:spacing w:val="16"/>
        </w:rPr>
        <w:t>⅛ cup white wine vinegar</w:t>
      </w:r>
    </w:p>
    <w:p w:rsidR="00CA4844" w:rsidRDefault="00CA4844" w:rsidP="00CA4844">
      <w:pPr>
        <w:pStyle w:val="BodyText"/>
        <w:spacing w:line="444" w:lineRule="auto"/>
        <w:ind w:left="101"/>
        <w:rPr>
          <w:spacing w:val="16"/>
        </w:rPr>
      </w:pPr>
      <w:r>
        <w:rPr>
          <w:spacing w:val="16"/>
        </w:rPr>
        <w:t>2 teaspoons lemon juice</w:t>
      </w:r>
    </w:p>
    <w:p w:rsidR="007D5E94" w:rsidRPr="001C1BFA" w:rsidRDefault="007D5E94" w:rsidP="007D5E94">
      <w:pPr>
        <w:pStyle w:val="BodyText"/>
        <w:spacing w:line="444" w:lineRule="auto"/>
        <w:ind w:left="101"/>
        <w:rPr>
          <w:spacing w:val="16"/>
        </w:rPr>
      </w:pPr>
      <w:r>
        <w:rPr>
          <w:spacing w:val="16"/>
        </w:rPr>
        <w:t>2 teaspoons grated Romano cheese</w:t>
      </w:r>
    </w:p>
    <w:p w:rsidR="00CA4844" w:rsidRDefault="00175FCC" w:rsidP="00CA4844">
      <w:pPr>
        <w:pStyle w:val="BodyText"/>
        <w:spacing w:line="444" w:lineRule="auto"/>
        <w:ind w:left="101"/>
        <w:rPr>
          <w:sz w:val="2"/>
        </w:rPr>
      </w:pPr>
      <w:r>
        <w:rPr>
          <w:sz w:val="2"/>
        </w:rPr>
      </w:r>
      <w:r>
        <w:rPr>
          <w:sz w:val="2"/>
        </w:rPr>
        <w:pict>
          <v:group id="_x0000_s1935" style="width:7in;height:.5pt;mso-position-horizontal-relative:char;mso-position-vertical-relative:line" coordsize="10080,10">
            <v:line id="_x0000_s1936" style="position:absolute" from="0,5" to="10080,5" strokecolor="#231f20" strokeweight=".5pt"/>
            <w10:anchorlock/>
          </v:group>
        </w:pict>
      </w:r>
    </w:p>
    <w:p w:rsidR="00CA4844" w:rsidRDefault="00CA4844" w:rsidP="00CA4844">
      <w:pPr>
        <w:pStyle w:val="BodyText"/>
        <w:spacing w:before="6"/>
        <w:rPr>
          <w:sz w:val="21"/>
        </w:rPr>
      </w:pPr>
    </w:p>
    <w:p w:rsidR="00CA4844" w:rsidRPr="00085BD8" w:rsidRDefault="00CA4844" w:rsidP="00CA4844">
      <w:pPr>
        <w:pStyle w:val="BodyText"/>
        <w:ind w:left="101"/>
        <w:rPr>
          <w:color w:val="020302"/>
        </w:rPr>
      </w:pPr>
      <w:r>
        <w:rPr>
          <w:color w:val="020302"/>
        </w:rPr>
        <w:t xml:space="preserve">INSTRUCTIONS </w:t>
      </w:r>
    </w:p>
    <w:p w:rsidR="00CA4844" w:rsidRPr="00A16A7C" w:rsidRDefault="00CA4844" w:rsidP="00CA4844">
      <w:pPr>
        <w:pStyle w:val="BodyText"/>
        <w:spacing w:before="8"/>
      </w:pPr>
    </w:p>
    <w:p w:rsidR="00CA4844" w:rsidRPr="001C1BFA" w:rsidRDefault="00CA4844" w:rsidP="00CA4844">
      <w:pPr>
        <w:pStyle w:val="BodyText"/>
        <w:spacing w:line="276" w:lineRule="auto"/>
        <w:ind w:left="115" w:right="619"/>
        <w:rPr>
          <w:color w:val="020302"/>
          <w:spacing w:val="16"/>
        </w:rPr>
      </w:pPr>
      <w:r>
        <w:rPr>
          <w:color w:val="020302"/>
          <w:spacing w:val="16"/>
        </w:rPr>
        <w:t>Toss lettuce, tomatoes, celery, Swiss cheese, ham, and olives.</w:t>
      </w:r>
    </w:p>
    <w:p w:rsidR="00CA4844" w:rsidRPr="001C1BFA" w:rsidRDefault="00CA4844" w:rsidP="00CA4844">
      <w:pPr>
        <w:pStyle w:val="BodyText"/>
        <w:spacing w:line="276" w:lineRule="auto"/>
        <w:ind w:left="115" w:right="619"/>
        <w:rPr>
          <w:color w:val="020302"/>
          <w:spacing w:val="16"/>
        </w:rPr>
      </w:pPr>
    </w:p>
    <w:p w:rsidR="00CA4844" w:rsidRDefault="00CA4844" w:rsidP="00CA4844">
      <w:pPr>
        <w:pStyle w:val="BodyText"/>
        <w:spacing w:line="276" w:lineRule="auto"/>
        <w:ind w:left="115" w:right="619"/>
        <w:rPr>
          <w:color w:val="020302"/>
          <w:spacing w:val="16"/>
        </w:rPr>
      </w:pPr>
      <w:r>
        <w:rPr>
          <w:color w:val="020302"/>
          <w:spacing w:val="16"/>
        </w:rPr>
        <w:t>To make dressing, mix garlic, oregano, and Worcestershire sauce in a bowl.</w:t>
      </w:r>
    </w:p>
    <w:p w:rsidR="00CA4844" w:rsidRDefault="00CA4844" w:rsidP="00CA4844">
      <w:pPr>
        <w:pStyle w:val="BodyText"/>
        <w:spacing w:line="276" w:lineRule="auto"/>
        <w:ind w:left="115" w:right="619"/>
        <w:rPr>
          <w:color w:val="020302"/>
          <w:spacing w:val="16"/>
        </w:rPr>
      </w:pPr>
      <w:r>
        <w:rPr>
          <w:color w:val="020302"/>
          <w:spacing w:val="16"/>
        </w:rPr>
        <w:t>Beat until smooth with a wire whisk.</w:t>
      </w:r>
    </w:p>
    <w:p w:rsidR="00CA4844" w:rsidRDefault="00CA4844" w:rsidP="00CA4844">
      <w:pPr>
        <w:pStyle w:val="BodyText"/>
        <w:spacing w:line="276" w:lineRule="auto"/>
        <w:ind w:left="115" w:right="619"/>
        <w:rPr>
          <w:color w:val="020302"/>
          <w:spacing w:val="16"/>
        </w:rPr>
      </w:pPr>
      <w:r>
        <w:rPr>
          <w:color w:val="020302"/>
          <w:spacing w:val="16"/>
        </w:rPr>
        <w:t>Add olive oil, gradually beating to form an emulsion.</w:t>
      </w:r>
    </w:p>
    <w:p w:rsidR="00CA4844" w:rsidRDefault="00CA4844" w:rsidP="007D5E94">
      <w:pPr>
        <w:pStyle w:val="BodyText"/>
        <w:spacing w:line="276" w:lineRule="auto"/>
        <w:ind w:left="115" w:right="619"/>
        <w:rPr>
          <w:color w:val="020302"/>
          <w:spacing w:val="16"/>
        </w:rPr>
      </w:pPr>
      <w:r>
        <w:rPr>
          <w:color w:val="020302"/>
          <w:spacing w:val="16"/>
        </w:rPr>
        <w:t>Stir in vinegar and lemon juice and season with salt and pepper.</w:t>
      </w:r>
    </w:p>
    <w:p w:rsidR="00CA4844" w:rsidRDefault="00CA4844" w:rsidP="00CA4844">
      <w:pPr>
        <w:pStyle w:val="BodyText"/>
        <w:spacing w:line="276" w:lineRule="auto"/>
        <w:ind w:left="115" w:right="619"/>
        <w:rPr>
          <w:color w:val="020302"/>
          <w:spacing w:val="16"/>
        </w:rPr>
      </w:pPr>
      <w:r>
        <w:rPr>
          <w:color w:val="020302"/>
          <w:spacing w:val="16"/>
        </w:rPr>
        <w:t>Add dressing to salad and toss well.</w:t>
      </w:r>
    </w:p>
    <w:p w:rsidR="007D5E94" w:rsidRDefault="007D5E94" w:rsidP="00CA4844">
      <w:pPr>
        <w:pStyle w:val="BodyText"/>
        <w:spacing w:line="276" w:lineRule="auto"/>
        <w:ind w:left="115" w:right="619"/>
        <w:rPr>
          <w:color w:val="020302"/>
          <w:spacing w:val="16"/>
        </w:rPr>
      </w:pPr>
    </w:p>
    <w:p w:rsidR="00CA4844" w:rsidRPr="001C1BFA" w:rsidRDefault="00CA4844" w:rsidP="00CA4844">
      <w:pPr>
        <w:pStyle w:val="BodyText"/>
        <w:spacing w:line="276" w:lineRule="auto"/>
        <w:ind w:left="115" w:right="619"/>
        <w:rPr>
          <w:color w:val="020302"/>
          <w:spacing w:val="16"/>
        </w:rPr>
      </w:pPr>
      <w:r>
        <w:rPr>
          <w:color w:val="020302"/>
          <w:spacing w:val="16"/>
        </w:rPr>
        <w:t>Add Romano cheese and toss one more time.</w:t>
      </w:r>
    </w:p>
    <w:p w:rsidR="00CA4844" w:rsidRDefault="00CA4844" w:rsidP="00CA4844">
      <w:pPr>
        <w:rPr>
          <w:color w:val="020302"/>
          <w:spacing w:val="16"/>
          <w:sz w:val="20"/>
          <w:szCs w:val="20"/>
        </w:rPr>
      </w:pPr>
      <w:r>
        <w:rPr>
          <w:color w:val="020302"/>
          <w:spacing w:val="16"/>
        </w:rPr>
        <w:br w:type="page"/>
      </w:r>
    </w:p>
    <w:p w:rsidR="00662ED8" w:rsidRDefault="00175FCC" w:rsidP="00662ED8">
      <w:pPr>
        <w:pStyle w:val="BodyText"/>
        <w:spacing w:line="20" w:lineRule="exact"/>
        <w:ind w:left="95"/>
        <w:rPr>
          <w:sz w:val="2"/>
        </w:rPr>
      </w:pPr>
      <w:r>
        <w:rPr>
          <w:sz w:val="2"/>
        </w:rPr>
      </w:r>
      <w:r>
        <w:rPr>
          <w:sz w:val="2"/>
        </w:rPr>
        <w:pict>
          <v:group id="_x0000_s1915" style="width:7in;height:.5pt;mso-position-horizontal-relative:char;mso-position-vertical-relative:line" coordsize="10080,10">
            <v:line id="_x0000_s1916" style="position:absolute" from="0,5" to="10080,5" strokecolor="#231f20" strokeweight=".5pt"/>
            <w10:anchorlock/>
          </v:group>
        </w:pict>
      </w:r>
    </w:p>
    <w:p w:rsidR="00662ED8" w:rsidRPr="00FF14BA" w:rsidRDefault="00662ED8" w:rsidP="00662ED8">
      <w:pPr>
        <w:jc w:val="center"/>
        <w:rPr>
          <w:spacing w:val="16"/>
          <w:sz w:val="24"/>
          <w:szCs w:val="24"/>
        </w:rPr>
      </w:pPr>
      <w:r>
        <w:rPr>
          <w:sz w:val="2"/>
        </w:rPr>
        <w:t>\</w:t>
      </w:r>
    </w:p>
    <w:p w:rsidR="00662ED8" w:rsidRPr="009D29E4" w:rsidRDefault="00662ED8" w:rsidP="00662ED8">
      <w:pPr>
        <w:pStyle w:val="Heading2"/>
        <w:rPr>
          <w:spacing w:val="16"/>
        </w:rPr>
      </w:pPr>
      <w:bookmarkStart w:id="50" w:name="_Toc71024425"/>
      <w:r>
        <w:t>ALTSON SEAFOOD CHOWDER</w:t>
      </w:r>
      <w:bookmarkEnd w:id="50"/>
    </w:p>
    <w:p w:rsidR="00662ED8" w:rsidRPr="003C0C33" w:rsidRDefault="00662ED8" w:rsidP="00662ED8">
      <w:pPr>
        <w:pStyle w:val="BodyText"/>
        <w:spacing w:before="9"/>
        <w:rPr>
          <w:sz w:val="4"/>
          <w:szCs w:val="4"/>
        </w:rPr>
      </w:pPr>
    </w:p>
    <w:p w:rsidR="00662ED8" w:rsidRDefault="00175FCC" w:rsidP="00662ED8">
      <w:pPr>
        <w:pStyle w:val="BodyText"/>
        <w:spacing w:line="20" w:lineRule="exact"/>
        <w:ind w:left="95"/>
        <w:rPr>
          <w:sz w:val="2"/>
        </w:rPr>
      </w:pPr>
      <w:r>
        <w:rPr>
          <w:sz w:val="2"/>
        </w:rPr>
      </w:r>
      <w:r>
        <w:rPr>
          <w:sz w:val="2"/>
        </w:rPr>
        <w:pict>
          <v:group id="_x0000_s1913" style="width:7in;height:.5pt;mso-position-horizontal-relative:char;mso-position-vertical-relative:line" coordsize="10080,10">
            <v:line id="_x0000_s1914" style="position:absolute" from="0,5" to="10080,5" strokecolor="#231f20" strokeweight=".5pt"/>
            <w10:anchorlock/>
          </v:group>
        </w:pict>
      </w:r>
    </w:p>
    <w:p w:rsidR="00662ED8" w:rsidRDefault="00662ED8" w:rsidP="00662ED8">
      <w:pPr>
        <w:spacing w:before="40"/>
        <w:jc w:val="center"/>
        <w:rPr>
          <w:spacing w:val="16"/>
          <w:sz w:val="24"/>
          <w:szCs w:val="24"/>
        </w:rPr>
      </w:pPr>
      <w:r w:rsidRPr="003C0C33">
        <w:rPr>
          <w:spacing w:val="16"/>
          <w:sz w:val="24"/>
          <w:szCs w:val="24"/>
        </w:rPr>
        <w:t xml:space="preserve">FROM THE KITCHEN OF </w:t>
      </w:r>
      <w:r>
        <w:rPr>
          <w:spacing w:val="16"/>
          <w:sz w:val="24"/>
          <w:szCs w:val="24"/>
        </w:rPr>
        <w:t>JOHN ALTSON</w:t>
      </w:r>
    </w:p>
    <w:p w:rsidR="00662ED8" w:rsidRDefault="00662ED8" w:rsidP="00662ED8">
      <w:pPr>
        <w:spacing w:before="40"/>
        <w:jc w:val="center"/>
        <w:rPr>
          <w:spacing w:val="16"/>
          <w:sz w:val="24"/>
          <w:szCs w:val="24"/>
        </w:rPr>
      </w:pPr>
    </w:p>
    <w:p w:rsidR="00662ED8" w:rsidRDefault="00662ED8" w:rsidP="00082512">
      <w:pPr>
        <w:pStyle w:val="BodyText"/>
        <w:ind w:left="101"/>
        <w:rPr>
          <w:color w:val="020302"/>
          <w:sz w:val="21"/>
          <w:szCs w:val="21"/>
        </w:rPr>
      </w:pPr>
      <w:r>
        <w:rPr>
          <w:color w:val="020302"/>
          <w:spacing w:val="16"/>
        </w:rPr>
        <w:t>Serves 4-6.</w:t>
      </w:r>
    </w:p>
    <w:p w:rsidR="00662ED8" w:rsidRDefault="00662ED8" w:rsidP="00662ED8">
      <w:pPr>
        <w:pStyle w:val="BodyText"/>
        <w:ind w:left="101"/>
        <w:rPr>
          <w:color w:val="020302"/>
          <w:sz w:val="21"/>
          <w:szCs w:val="21"/>
        </w:rPr>
      </w:pPr>
    </w:p>
    <w:p w:rsidR="00662ED8" w:rsidRPr="00DC5B53" w:rsidRDefault="00662ED8" w:rsidP="00662ED8">
      <w:pPr>
        <w:pStyle w:val="BodyText"/>
        <w:ind w:left="101"/>
        <w:rPr>
          <w:color w:val="020302"/>
          <w:sz w:val="21"/>
          <w:szCs w:val="21"/>
        </w:rPr>
      </w:pPr>
    </w:p>
    <w:p w:rsidR="00662ED8" w:rsidRPr="00AB5CFA" w:rsidRDefault="00662ED8" w:rsidP="00662ED8">
      <w:pPr>
        <w:ind w:left="101"/>
        <w:rPr>
          <w:color w:val="020302"/>
          <w:sz w:val="20"/>
          <w:szCs w:val="20"/>
        </w:rPr>
      </w:pPr>
      <w:r w:rsidRPr="00AB5CFA">
        <w:rPr>
          <w:color w:val="020302"/>
          <w:sz w:val="20"/>
          <w:szCs w:val="20"/>
        </w:rPr>
        <w:t xml:space="preserve">INGREDIENTS </w:t>
      </w:r>
    </w:p>
    <w:p w:rsidR="00662ED8" w:rsidRPr="00077A6B" w:rsidRDefault="00662ED8" w:rsidP="00662ED8">
      <w:pPr>
        <w:pStyle w:val="BodyText"/>
        <w:rPr>
          <w:color w:val="020302"/>
        </w:rPr>
      </w:pPr>
    </w:p>
    <w:p w:rsidR="00662ED8" w:rsidRPr="00662ED8" w:rsidRDefault="00662ED8" w:rsidP="00662ED8">
      <w:pPr>
        <w:pStyle w:val="BodyText"/>
        <w:spacing w:line="444" w:lineRule="auto"/>
        <w:ind w:left="101"/>
        <w:rPr>
          <w:spacing w:val="16"/>
        </w:rPr>
      </w:pPr>
      <w:r>
        <w:rPr>
          <w:spacing w:val="16"/>
        </w:rPr>
        <w:t>1 pound</w:t>
      </w:r>
      <w:r w:rsidRPr="00662ED8">
        <w:rPr>
          <w:spacing w:val="16"/>
        </w:rPr>
        <w:t xml:space="preserve"> raw shrimp</w:t>
      </w:r>
    </w:p>
    <w:p w:rsidR="00662ED8" w:rsidRPr="00662ED8" w:rsidRDefault="00662ED8" w:rsidP="00662ED8">
      <w:pPr>
        <w:pStyle w:val="BodyText"/>
        <w:spacing w:line="444" w:lineRule="auto"/>
        <w:ind w:left="101"/>
        <w:rPr>
          <w:spacing w:val="16"/>
        </w:rPr>
      </w:pPr>
      <w:r>
        <w:rPr>
          <w:spacing w:val="16"/>
        </w:rPr>
        <w:t>1 pound</w:t>
      </w:r>
      <w:r w:rsidRPr="00662ED8">
        <w:rPr>
          <w:spacing w:val="16"/>
        </w:rPr>
        <w:t xml:space="preserve"> sea scallops</w:t>
      </w:r>
    </w:p>
    <w:p w:rsidR="00662ED8" w:rsidRPr="00662ED8" w:rsidRDefault="00662ED8" w:rsidP="00662ED8">
      <w:pPr>
        <w:pStyle w:val="BodyText"/>
        <w:spacing w:line="444" w:lineRule="auto"/>
        <w:ind w:left="101"/>
        <w:rPr>
          <w:spacing w:val="16"/>
        </w:rPr>
      </w:pPr>
      <w:r>
        <w:rPr>
          <w:spacing w:val="16"/>
        </w:rPr>
        <w:t>1 pound</w:t>
      </w:r>
      <w:r w:rsidRPr="00662ED8">
        <w:rPr>
          <w:spacing w:val="16"/>
        </w:rPr>
        <w:t xml:space="preserve"> white fish (cod, striped bass, monkfish...)</w:t>
      </w:r>
    </w:p>
    <w:p w:rsidR="00662ED8" w:rsidRPr="00662ED8" w:rsidRDefault="00245DFD" w:rsidP="00662ED8">
      <w:pPr>
        <w:pStyle w:val="BodyText"/>
        <w:spacing w:line="444" w:lineRule="auto"/>
        <w:ind w:left="101"/>
        <w:rPr>
          <w:spacing w:val="16"/>
        </w:rPr>
      </w:pPr>
      <w:r>
        <w:rPr>
          <w:spacing w:val="16"/>
        </w:rPr>
        <w:t xml:space="preserve">¼ </w:t>
      </w:r>
      <w:r w:rsidR="00662ED8" w:rsidRPr="00662ED8">
        <w:rPr>
          <w:spacing w:val="16"/>
        </w:rPr>
        <w:t>cup olive oil</w:t>
      </w:r>
    </w:p>
    <w:p w:rsidR="00662ED8" w:rsidRPr="00662ED8" w:rsidRDefault="00662ED8" w:rsidP="00662ED8">
      <w:pPr>
        <w:pStyle w:val="BodyText"/>
        <w:spacing w:line="444" w:lineRule="auto"/>
        <w:ind w:left="101"/>
        <w:rPr>
          <w:spacing w:val="16"/>
        </w:rPr>
      </w:pPr>
      <w:r w:rsidRPr="00662ED8">
        <w:rPr>
          <w:spacing w:val="16"/>
        </w:rPr>
        <w:t>2 shallots</w:t>
      </w:r>
    </w:p>
    <w:p w:rsidR="00662ED8" w:rsidRPr="00662ED8" w:rsidRDefault="00123EB5" w:rsidP="00662ED8">
      <w:pPr>
        <w:pStyle w:val="BodyText"/>
        <w:spacing w:line="444" w:lineRule="auto"/>
        <w:ind w:left="101"/>
        <w:rPr>
          <w:spacing w:val="16"/>
        </w:rPr>
      </w:pPr>
      <w:r>
        <w:rPr>
          <w:spacing w:val="16"/>
        </w:rPr>
        <w:t xml:space="preserve">8 ounces </w:t>
      </w:r>
      <w:r w:rsidR="00662ED8" w:rsidRPr="00662ED8">
        <w:rPr>
          <w:spacing w:val="16"/>
        </w:rPr>
        <w:t>sliced mushrooms</w:t>
      </w:r>
    </w:p>
    <w:p w:rsidR="00662ED8" w:rsidRPr="00662ED8" w:rsidRDefault="00662ED8" w:rsidP="00662ED8">
      <w:pPr>
        <w:pStyle w:val="BodyText"/>
        <w:spacing w:line="444" w:lineRule="auto"/>
        <w:ind w:left="101"/>
        <w:rPr>
          <w:spacing w:val="16"/>
        </w:rPr>
      </w:pPr>
      <w:r w:rsidRPr="00662ED8">
        <w:rPr>
          <w:spacing w:val="16"/>
        </w:rPr>
        <w:t>1 large red pepper</w:t>
      </w:r>
    </w:p>
    <w:p w:rsidR="00662ED8" w:rsidRPr="00662ED8" w:rsidRDefault="00662ED8" w:rsidP="00662ED8">
      <w:pPr>
        <w:pStyle w:val="BodyText"/>
        <w:spacing w:line="444" w:lineRule="auto"/>
        <w:ind w:left="101"/>
        <w:rPr>
          <w:spacing w:val="16"/>
        </w:rPr>
      </w:pPr>
      <w:r w:rsidRPr="00662ED8">
        <w:rPr>
          <w:spacing w:val="16"/>
        </w:rPr>
        <w:t>2 teaspoons fennel seeds</w:t>
      </w:r>
    </w:p>
    <w:p w:rsidR="00662ED8" w:rsidRPr="00662ED8" w:rsidRDefault="00662ED8" w:rsidP="00662ED8">
      <w:pPr>
        <w:pStyle w:val="BodyText"/>
        <w:spacing w:line="444" w:lineRule="auto"/>
        <w:ind w:left="101"/>
        <w:rPr>
          <w:spacing w:val="16"/>
        </w:rPr>
      </w:pPr>
      <w:r w:rsidRPr="00662ED8">
        <w:rPr>
          <w:spacing w:val="16"/>
        </w:rPr>
        <w:t>2 teaspoons dried oregano</w:t>
      </w:r>
    </w:p>
    <w:p w:rsidR="00662ED8" w:rsidRPr="00662ED8" w:rsidRDefault="00662ED8" w:rsidP="00662ED8">
      <w:pPr>
        <w:pStyle w:val="BodyText"/>
        <w:spacing w:line="444" w:lineRule="auto"/>
        <w:ind w:left="101"/>
        <w:rPr>
          <w:spacing w:val="16"/>
        </w:rPr>
      </w:pPr>
      <w:r w:rsidRPr="00662ED8">
        <w:rPr>
          <w:spacing w:val="16"/>
        </w:rPr>
        <w:t>1 bay leaf</w:t>
      </w:r>
    </w:p>
    <w:p w:rsidR="00662ED8" w:rsidRPr="00662ED8" w:rsidRDefault="00662ED8" w:rsidP="00662ED8">
      <w:pPr>
        <w:pStyle w:val="BodyText"/>
        <w:spacing w:line="444" w:lineRule="auto"/>
        <w:ind w:left="101"/>
        <w:rPr>
          <w:spacing w:val="16"/>
        </w:rPr>
      </w:pPr>
      <w:r w:rsidRPr="00662ED8">
        <w:rPr>
          <w:spacing w:val="16"/>
        </w:rPr>
        <w:t>3-4 cups chopped tomatoes</w:t>
      </w:r>
    </w:p>
    <w:p w:rsidR="00662ED8" w:rsidRPr="00662ED8" w:rsidRDefault="00662ED8" w:rsidP="00662ED8">
      <w:pPr>
        <w:pStyle w:val="BodyText"/>
        <w:spacing w:line="444" w:lineRule="auto"/>
        <w:ind w:left="101"/>
        <w:rPr>
          <w:spacing w:val="16"/>
        </w:rPr>
      </w:pPr>
      <w:r w:rsidRPr="00662ED8">
        <w:rPr>
          <w:spacing w:val="16"/>
        </w:rPr>
        <w:t>2 cups dry white wine</w:t>
      </w:r>
    </w:p>
    <w:p w:rsidR="00662ED8" w:rsidRPr="00662ED8" w:rsidRDefault="00662ED8" w:rsidP="00662ED8">
      <w:pPr>
        <w:pStyle w:val="BodyText"/>
        <w:spacing w:line="444" w:lineRule="auto"/>
        <w:ind w:left="101"/>
        <w:rPr>
          <w:spacing w:val="16"/>
        </w:rPr>
      </w:pPr>
      <w:r w:rsidRPr="00662ED8">
        <w:rPr>
          <w:spacing w:val="16"/>
        </w:rPr>
        <w:t>2 bottles clam juice or chicken stock</w:t>
      </w:r>
    </w:p>
    <w:p w:rsidR="00662ED8" w:rsidRPr="00662ED8" w:rsidRDefault="00662ED8" w:rsidP="00662ED8">
      <w:pPr>
        <w:pStyle w:val="BodyText"/>
        <w:spacing w:line="444" w:lineRule="auto"/>
        <w:ind w:left="101"/>
        <w:rPr>
          <w:spacing w:val="16"/>
        </w:rPr>
      </w:pPr>
      <w:r w:rsidRPr="00662ED8">
        <w:rPr>
          <w:spacing w:val="16"/>
        </w:rPr>
        <w:t>4 tablespoons chopped parsley</w:t>
      </w:r>
    </w:p>
    <w:p w:rsidR="00662ED8" w:rsidRPr="007A4369" w:rsidRDefault="00662ED8" w:rsidP="00662ED8">
      <w:pPr>
        <w:pStyle w:val="BodyText"/>
        <w:spacing w:line="444" w:lineRule="auto"/>
        <w:ind w:left="101"/>
        <w:rPr>
          <w:spacing w:val="16"/>
        </w:rPr>
      </w:pPr>
      <w:r w:rsidRPr="00662ED8">
        <w:rPr>
          <w:spacing w:val="16"/>
        </w:rPr>
        <w:t>4 tablespoons chopped basil</w:t>
      </w:r>
    </w:p>
    <w:p w:rsidR="00662ED8" w:rsidRDefault="00175FCC" w:rsidP="00662ED8">
      <w:pPr>
        <w:pStyle w:val="BodyText"/>
        <w:spacing w:line="444" w:lineRule="auto"/>
        <w:ind w:left="101"/>
        <w:rPr>
          <w:sz w:val="2"/>
        </w:rPr>
      </w:pPr>
      <w:r>
        <w:rPr>
          <w:sz w:val="2"/>
        </w:rPr>
      </w:r>
      <w:r>
        <w:rPr>
          <w:sz w:val="2"/>
        </w:rPr>
        <w:pict>
          <v:group id="_x0000_s1911" style="width:7in;height:.5pt;mso-position-horizontal-relative:char;mso-position-vertical-relative:line" coordsize="10080,10">
            <v:line id="_x0000_s1912" style="position:absolute" from="0,5" to="10080,5" strokecolor="#231f20" strokeweight=".5pt"/>
            <w10:anchorlock/>
          </v:group>
        </w:pict>
      </w:r>
    </w:p>
    <w:p w:rsidR="00662ED8" w:rsidRDefault="00662ED8" w:rsidP="00662ED8">
      <w:pPr>
        <w:pStyle w:val="BodyText"/>
        <w:spacing w:before="6"/>
        <w:rPr>
          <w:sz w:val="21"/>
        </w:rPr>
      </w:pPr>
    </w:p>
    <w:p w:rsidR="00662ED8" w:rsidRPr="00085BD8" w:rsidRDefault="00662ED8" w:rsidP="00662ED8">
      <w:pPr>
        <w:pStyle w:val="BodyText"/>
        <w:ind w:left="101"/>
        <w:rPr>
          <w:color w:val="020302"/>
        </w:rPr>
      </w:pPr>
      <w:r>
        <w:rPr>
          <w:color w:val="020302"/>
        </w:rPr>
        <w:t xml:space="preserve">INSTRUCTIONS </w:t>
      </w:r>
    </w:p>
    <w:p w:rsidR="00662ED8" w:rsidRPr="00A16A7C" w:rsidRDefault="00662ED8" w:rsidP="00662ED8">
      <w:pPr>
        <w:pStyle w:val="BodyText"/>
        <w:spacing w:before="8"/>
      </w:pPr>
    </w:p>
    <w:p w:rsidR="00123EB5" w:rsidRPr="00123EB5" w:rsidRDefault="00123EB5" w:rsidP="00123EB5">
      <w:pPr>
        <w:pStyle w:val="BodyText"/>
        <w:spacing w:line="276" w:lineRule="auto"/>
        <w:ind w:left="115" w:right="619"/>
        <w:rPr>
          <w:color w:val="020302"/>
          <w:spacing w:val="16"/>
        </w:rPr>
      </w:pPr>
      <w:r w:rsidRPr="00123EB5">
        <w:rPr>
          <w:color w:val="020302"/>
          <w:spacing w:val="16"/>
        </w:rPr>
        <w:t>Peel and de-vein the shrimp, cut the fish into 2" chunks.</w:t>
      </w:r>
    </w:p>
    <w:p w:rsidR="00327D5E" w:rsidRDefault="00123EB5" w:rsidP="00123EB5">
      <w:pPr>
        <w:pStyle w:val="BodyText"/>
        <w:spacing w:line="276" w:lineRule="auto"/>
        <w:ind w:left="115" w:right="619"/>
        <w:rPr>
          <w:color w:val="020302"/>
          <w:spacing w:val="16"/>
        </w:rPr>
      </w:pPr>
      <w:r w:rsidRPr="00123EB5">
        <w:rPr>
          <w:color w:val="020302"/>
          <w:spacing w:val="16"/>
        </w:rPr>
        <w:t>Put the shrimp, scallops, and fish in</w:t>
      </w:r>
      <w:r w:rsidR="00327D5E">
        <w:rPr>
          <w:color w:val="020302"/>
          <w:spacing w:val="16"/>
        </w:rPr>
        <w:t xml:space="preserve">to a large bowl. </w:t>
      </w:r>
    </w:p>
    <w:p w:rsidR="00123EB5" w:rsidRDefault="00327D5E" w:rsidP="00123EB5">
      <w:pPr>
        <w:pStyle w:val="BodyText"/>
        <w:spacing w:line="276" w:lineRule="auto"/>
        <w:ind w:left="115" w:right="619"/>
        <w:rPr>
          <w:color w:val="020302"/>
          <w:spacing w:val="16"/>
        </w:rPr>
      </w:pPr>
      <w:r>
        <w:rPr>
          <w:color w:val="020302"/>
          <w:spacing w:val="16"/>
        </w:rPr>
        <w:t>Season with salt and pepper</w:t>
      </w:r>
      <w:r w:rsidR="00123EB5" w:rsidRPr="00123EB5">
        <w:rPr>
          <w:color w:val="020302"/>
          <w:spacing w:val="16"/>
        </w:rPr>
        <w:t xml:space="preserve"> then refrigerate.</w:t>
      </w:r>
    </w:p>
    <w:p w:rsidR="00327D5E" w:rsidRPr="00123EB5" w:rsidRDefault="00327D5E" w:rsidP="00123EB5">
      <w:pPr>
        <w:pStyle w:val="BodyText"/>
        <w:spacing w:line="276" w:lineRule="auto"/>
        <w:ind w:left="115" w:right="619"/>
        <w:rPr>
          <w:color w:val="020302"/>
          <w:spacing w:val="16"/>
        </w:rPr>
      </w:pPr>
    </w:p>
    <w:p w:rsidR="00327D5E" w:rsidRDefault="00123EB5" w:rsidP="00123EB5">
      <w:pPr>
        <w:pStyle w:val="BodyText"/>
        <w:spacing w:line="276" w:lineRule="auto"/>
        <w:ind w:left="115" w:right="619"/>
        <w:rPr>
          <w:color w:val="020302"/>
          <w:spacing w:val="16"/>
        </w:rPr>
      </w:pPr>
      <w:r w:rsidRPr="00123EB5">
        <w:rPr>
          <w:color w:val="020302"/>
          <w:spacing w:val="16"/>
        </w:rPr>
        <w:t>Warm the olive oil.</w:t>
      </w:r>
    </w:p>
    <w:p w:rsidR="00327D5E" w:rsidRDefault="00123EB5" w:rsidP="00123EB5">
      <w:pPr>
        <w:pStyle w:val="BodyText"/>
        <w:spacing w:line="276" w:lineRule="auto"/>
        <w:ind w:left="115" w:right="619"/>
        <w:rPr>
          <w:color w:val="020302"/>
          <w:spacing w:val="16"/>
        </w:rPr>
      </w:pPr>
      <w:r w:rsidRPr="00123EB5">
        <w:rPr>
          <w:color w:val="020302"/>
          <w:spacing w:val="16"/>
        </w:rPr>
        <w:t>Add chopped shallots, green peppers, and mushrooms.</w:t>
      </w:r>
    </w:p>
    <w:p w:rsidR="00327D5E" w:rsidRPr="00123EB5" w:rsidRDefault="00123EB5" w:rsidP="00327D5E">
      <w:pPr>
        <w:pStyle w:val="BodyText"/>
        <w:spacing w:line="276" w:lineRule="auto"/>
        <w:ind w:left="115" w:right="619"/>
        <w:rPr>
          <w:color w:val="020302"/>
          <w:spacing w:val="16"/>
        </w:rPr>
      </w:pPr>
      <w:r w:rsidRPr="00123EB5">
        <w:rPr>
          <w:color w:val="020302"/>
          <w:spacing w:val="16"/>
        </w:rPr>
        <w:t>Cook until tender, about 10 minutes.</w:t>
      </w:r>
    </w:p>
    <w:p w:rsidR="00123EB5" w:rsidRPr="00123EB5" w:rsidRDefault="00123EB5" w:rsidP="00123EB5">
      <w:pPr>
        <w:pStyle w:val="BodyText"/>
        <w:spacing w:line="276" w:lineRule="auto"/>
        <w:ind w:left="115" w:right="619"/>
        <w:rPr>
          <w:color w:val="020302"/>
          <w:spacing w:val="16"/>
        </w:rPr>
      </w:pPr>
      <w:r w:rsidRPr="00123EB5">
        <w:rPr>
          <w:color w:val="020302"/>
          <w:spacing w:val="16"/>
        </w:rPr>
        <w:t>Add fennel seeds, oregano, and bay leaf. Cook for 2 minutes.</w:t>
      </w:r>
    </w:p>
    <w:p w:rsidR="00123EB5" w:rsidRPr="00123EB5" w:rsidRDefault="00123EB5" w:rsidP="00123EB5">
      <w:pPr>
        <w:pStyle w:val="BodyText"/>
        <w:spacing w:line="276" w:lineRule="auto"/>
        <w:ind w:left="115" w:right="619"/>
        <w:rPr>
          <w:color w:val="020302"/>
          <w:spacing w:val="16"/>
        </w:rPr>
      </w:pPr>
      <w:r w:rsidRPr="00123EB5">
        <w:rPr>
          <w:color w:val="020302"/>
          <w:spacing w:val="16"/>
        </w:rPr>
        <w:t>Add tomatoes and simmer for 3 minutes.</w:t>
      </w:r>
    </w:p>
    <w:p w:rsidR="00327D5E" w:rsidRDefault="00123EB5" w:rsidP="00123EB5">
      <w:pPr>
        <w:pStyle w:val="BodyText"/>
        <w:spacing w:line="276" w:lineRule="auto"/>
        <w:ind w:left="115" w:right="619"/>
        <w:rPr>
          <w:color w:val="020302"/>
          <w:spacing w:val="16"/>
        </w:rPr>
      </w:pPr>
      <w:r w:rsidRPr="00123EB5">
        <w:rPr>
          <w:color w:val="020302"/>
          <w:spacing w:val="16"/>
        </w:rPr>
        <w:t xml:space="preserve">Add wine and clam juice / chicken stock. </w:t>
      </w:r>
    </w:p>
    <w:p w:rsidR="00123EB5" w:rsidRDefault="00123EB5" w:rsidP="00123EB5">
      <w:pPr>
        <w:pStyle w:val="BodyText"/>
        <w:spacing w:line="276" w:lineRule="auto"/>
        <w:ind w:left="115" w:right="619"/>
        <w:rPr>
          <w:color w:val="020302"/>
          <w:spacing w:val="16"/>
        </w:rPr>
      </w:pPr>
      <w:r w:rsidRPr="00123EB5">
        <w:rPr>
          <w:color w:val="020302"/>
          <w:spacing w:val="16"/>
        </w:rPr>
        <w:t>Simmer uncovered, for 10 minutes.</w:t>
      </w:r>
    </w:p>
    <w:p w:rsidR="00327D5E" w:rsidRPr="00123EB5" w:rsidRDefault="00327D5E" w:rsidP="00123EB5">
      <w:pPr>
        <w:pStyle w:val="BodyText"/>
        <w:spacing w:line="276" w:lineRule="auto"/>
        <w:ind w:left="115" w:right="619"/>
        <w:rPr>
          <w:color w:val="020302"/>
          <w:spacing w:val="16"/>
        </w:rPr>
      </w:pPr>
    </w:p>
    <w:p w:rsidR="00327D5E" w:rsidRDefault="00327D5E" w:rsidP="00123EB5">
      <w:pPr>
        <w:pStyle w:val="BodyText"/>
        <w:spacing w:line="276" w:lineRule="auto"/>
        <w:ind w:left="115" w:right="619"/>
        <w:rPr>
          <w:color w:val="020302"/>
          <w:spacing w:val="16"/>
        </w:rPr>
      </w:pPr>
      <w:r>
        <w:rPr>
          <w:color w:val="020302"/>
          <w:spacing w:val="16"/>
        </w:rPr>
        <w:t>Season with salt and pepper</w:t>
      </w:r>
      <w:r w:rsidR="00123EB5" w:rsidRPr="00123EB5">
        <w:rPr>
          <w:color w:val="020302"/>
          <w:spacing w:val="16"/>
        </w:rPr>
        <w:t xml:space="preserve">. </w:t>
      </w:r>
    </w:p>
    <w:p w:rsidR="00123EB5" w:rsidRPr="00123EB5" w:rsidRDefault="00123EB5" w:rsidP="00123EB5">
      <w:pPr>
        <w:pStyle w:val="BodyText"/>
        <w:spacing w:line="276" w:lineRule="auto"/>
        <w:ind w:left="115" w:right="619"/>
        <w:rPr>
          <w:color w:val="020302"/>
          <w:spacing w:val="16"/>
        </w:rPr>
      </w:pPr>
      <w:r w:rsidRPr="00123EB5">
        <w:rPr>
          <w:color w:val="020302"/>
          <w:spacing w:val="16"/>
        </w:rPr>
        <w:t>Add all the seafood and simmer, uncovered, for about 8 minutes.</w:t>
      </w:r>
    </w:p>
    <w:p w:rsidR="00327D5E" w:rsidRDefault="00123EB5" w:rsidP="00123EB5">
      <w:pPr>
        <w:pStyle w:val="BodyText"/>
        <w:spacing w:line="276" w:lineRule="auto"/>
        <w:ind w:left="115" w:right="619"/>
        <w:rPr>
          <w:color w:val="020302"/>
          <w:spacing w:val="16"/>
        </w:rPr>
      </w:pPr>
      <w:r w:rsidRPr="00123EB5">
        <w:rPr>
          <w:color w:val="020302"/>
          <w:spacing w:val="16"/>
        </w:rPr>
        <w:t xml:space="preserve">Add parsley and basil. </w:t>
      </w:r>
    </w:p>
    <w:p w:rsidR="00662ED8" w:rsidRPr="002A56B1" w:rsidRDefault="00123EB5" w:rsidP="00327D5E">
      <w:pPr>
        <w:pStyle w:val="BodyText"/>
        <w:spacing w:line="276" w:lineRule="auto"/>
        <w:ind w:left="115" w:right="619"/>
        <w:rPr>
          <w:color w:val="020302"/>
          <w:spacing w:val="16"/>
        </w:rPr>
      </w:pPr>
      <w:r w:rsidRPr="00123EB5">
        <w:rPr>
          <w:color w:val="020302"/>
          <w:spacing w:val="16"/>
        </w:rPr>
        <w:t>Serve at once.</w:t>
      </w:r>
      <w:r w:rsidR="00662ED8">
        <w:rPr>
          <w:color w:val="020302"/>
          <w:spacing w:val="16"/>
        </w:rPr>
        <w:br w:type="page"/>
      </w:r>
    </w:p>
    <w:p w:rsidR="00316A3B" w:rsidRDefault="00175FCC" w:rsidP="00316A3B">
      <w:pPr>
        <w:pStyle w:val="BodyText"/>
        <w:spacing w:line="20" w:lineRule="exact"/>
        <w:ind w:left="95"/>
        <w:rPr>
          <w:sz w:val="2"/>
        </w:rPr>
      </w:pPr>
      <w:r>
        <w:rPr>
          <w:sz w:val="2"/>
        </w:rPr>
      </w:r>
      <w:r>
        <w:rPr>
          <w:sz w:val="2"/>
        </w:rPr>
        <w:pict>
          <v:group id="_x0000_s1873" style="width:7in;height:.5pt;mso-position-horizontal-relative:char;mso-position-vertical-relative:line" coordsize="10080,10">
            <v:line id="_x0000_s1874" style="position:absolute" from="0,5" to="10080,5" strokecolor="#231f20" strokeweight=".5pt"/>
            <w10:anchorlock/>
          </v:group>
        </w:pict>
      </w:r>
    </w:p>
    <w:p w:rsidR="00316A3B" w:rsidRPr="00FF14BA" w:rsidRDefault="00316A3B" w:rsidP="00316A3B">
      <w:pPr>
        <w:jc w:val="center"/>
        <w:rPr>
          <w:spacing w:val="16"/>
          <w:sz w:val="24"/>
          <w:szCs w:val="24"/>
        </w:rPr>
      </w:pPr>
      <w:r>
        <w:rPr>
          <w:sz w:val="2"/>
        </w:rPr>
        <w:t>\</w:t>
      </w:r>
    </w:p>
    <w:p w:rsidR="00316A3B" w:rsidRPr="009D29E4" w:rsidRDefault="00316A3B" w:rsidP="00316A3B">
      <w:pPr>
        <w:pStyle w:val="Heading2"/>
        <w:rPr>
          <w:spacing w:val="16"/>
        </w:rPr>
      </w:pPr>
      <w:bookmarkStart w:id="51" w:name="_Toc71024426"/>
      <w:r>
        <w:t>ARUGULA SALAD</w:t>
      </w:r>
      <w:bookmarkEnd w:id="51"/>
    </w:p>
    <w:p w:rsidR="00316A3B" w:rsidRPr="003C0C33" w:rsidRDefault="00316A3B" w:rsidP="00316A3B">
      <w:pPr>
        <w:pStyle w:val="BodyText"/>
        <w:spacing w:before="9"/>
        <w:rPr>
          <w:sz w:val="4"/>
          <w:szCs w:val="4"/>
        </w:rPr>
      </w:pPr>
    </w:p>
    <w:p w:rsidR="00316A3B" w:rsidRDefault="00175FCC" w:rsidP="00316A3B">
      <w:pPr>
        <w:pStyle w:val="BodyText"/>
        <w:spacing w:line="20" w:lineRule="exact"/>
        <w:ind w:left="95"/>
        <w:rPr>
          <w:sz w:val="2"/>
        </w:rPr>
      </w:pPr>
      <w:r>
        <w:rPr>
          <w:sz w:val="2"/>
        </w:rPr>
      </w:r>
      <w:r>
        <w:rPr>
          <w:sz w:val="2"/>
        </w:rPr>
        <w:pict>
          <v:group id="_x0000_s1871" style="width:7in;height:.5pt;mso-position-horizontal-relative:char;mso-position-vertical-relative:line" coordsize="10080,10">
            <v:line id="_x0000_s1872" style="position:absolute" from="0,5" to="10080,5" strokecolor="#231f20" strokeweight=".5pt"/>
            <w10:anchorlock/>
          </v:group>
        </w:pict>
      </w:r>
    </w:p>
    <w:p w:rsidR="00316A3B" w:rsidRDefault="00316A3B" w:rsidP="00316A3B">
      <w:pPr>
        <w:spacing w:before="40"/>
        <w:jc w:val="center"/>
        <w:rPr>
          <w:spacing w:val="16"/>
          <w:sz w:val="24"/>
          <w:szCs w:val="24"/>
        </w:rPr>
      </w:pPr>
      <w:r>
        <w:rPr>
          <w:spacing w:val="16"/>
          <w:sz w:val="24"/>
          <w:szCs w:val="24"/>
        </w:rPr>
        <w:t>FROM THE KITCHEN OF NANCY GORMLEY</w:t>
      </w:r>
    </w:p>
    <w:p w:rsidR="00316A3B" w:rsidRPr="00DC5B53" w:rsidRDefault="00316A3B" w:rsidP="00316A3B">
      <w:pPr>
        <w:pStyle w:val="BodyText"/>
        <w:ind w:left="101"/>
        <w:rPr>
          <w:color w:val="020302"/>
          <w:sz w:val="21"/>
          <w:szCs w:val="21"/>
        </w:rPr>
      </w:pPr>
    </w:p>
    <w:p w:rsidR="00316A3B" w:rsidRPr="00AB5CFA" w:rsidRDefault="00316A3B" w:rsidP="00316A3B">
      <w:pPr>
        <w:ind w:left="101"/>
        <w:rPr>
          <w:color w:val="020302"/>
          <w:sz w:val="20"/>
          <w:szCs w:val="20"/>
        </w:rPr>
      </w:pPr>
      <w:r w:rsidRPr="00AB5CFA">
        <w:rPr>
          <w:color w:val="020302"/>
          <w:sz w:val="20"/>
          <w:szCs w:val="20"/>
        </w:rPr>
        <w:t xml:space="preserve">INGREDIENTS </w:t>
      </w:r>
    </w:p>
    <w:p w:rsidR="00316A3B" w:rsidRPr="00077A6B" w:rsidRDefault="00316A3B" w:rsidP="00316A3B">
      <w:pPr>
        <w:pStyle w:val="BodyText"/>
        <w:rPr>
          <w:color w:val="020302"/>
        </w:rPr>
      </w:pPr>
    </w:p>
    <w:p w:rsidR="00571026" w:rsidRPr="00571026" w:rsidRDefault="00571026" w:rsidP="00571026">
      <w:pPr>
        <w:pStyle w:val="BodyText"/>
        <w:spacing w:line="444" w:lineRule="auto"/>
        <w:ind w:left="101"/>
        <w:rPr>
          <w:spacing w:val="16"/>
        </w:rPr>
      </w:pPr>
      <w:r w:rsidRPr="00571026">
        <w:rPr>
          <w:spacing w:val="16"/>
        </w:rPr>
        <w:t>5</w:t>
      </w:r>
      <w:r w:rsidR="000262B4">
        <w:rPr>
          <w:spacing w:val="16"/>
        </w:rPr>
        <w:t xml:space="preserve"> </w:t>
      </w:r>
      <w:r w:rsidRPr="00571026">
        <w:rPr>
          <w:spacing w:val="16"/>
        </w:rPr>
        <w:t>o</w:t>
      </w:r>
      <w:r w:rsidR="00575F1C">
        <w:rPr>
          <w:spacing w:val="16"/>
        </w:rPr>
        <w:t>unces a</w:t>
      </w:r>
      <w:r>
        <w:rPr>
          <w:spacing w:val="16"/>
        </w:rPr>
        <w:t>rugula</w:t>
      </w:r>
    </w:p>
    <w:p w:rsidR="00571026" w:rsidRPr="00571026" w:rsidRDefault="00245DFD" w:rsidP="00571026">
      <w:pPr>
        <w:pStyle w:val="BodyText"/>
        <w:spacing w:line="444" w:lineRule="auto"/>
        <w:ind w:left="101"/>
        <w:rPr>
          <w:spacing w:val="16"/>
        </w:rPr>
      </w:pPr>
      <w:r>
        <w:rPr>
          <w:spacing w:val="16"/>
        </w:rPr>
        <w:t xml:space="preserve">¼ </w:t>
      </w:r>
      <w:r w:rsidR="00571026" w:rsidRPr="00571026">
        <w:rPr>
          <w:spacing w:val="16"/>
        </w:rPr>
        <w:t>cup pumpkin seeds</w:t>
      </w:r>
    </w:p>
    <w:p w:rsidR="00571026" w:rsidRPr="00571026" w:rsidRDefault="00245DFD" w:rsidP="00571026">
      <w:pPr>
        <w:pStyle w:val="BodyText"/>
        <w:spacing w:line="444" w:lineRule="auto"/>
        <w:ind w:left="101"/>
        <w:rPr>
          <w:spacing w:val="16"/>
        </w:rPr>
      </w:pPr>
      <w:r>
        <w:rPr>
          <w:spacing w:val="16"/>
        </w:rPr>
        <w:t xml:space="preserve">¼ </w:t>
      </w:r>
      <w:r w:rsidR="00571026" w:rsidRPr="00571026">
        <w:rPr>
          <w:spacing w:val="16"/>
        </w:rPr>
        <w:t>cup crumbled gorgonzola cheese</w:t>
      </w:r>
    </w:p>
    <w:p w:rsidR="00571026" w:rsidRPr="00571026" w:rsidRDefault="00571026" w:rsidP="00571026">
      <w:pPr>
        <w:pStyle w:val="BodyText"/>
        <w:spacing w:line="444" w:lineRule="auto"/>
        <w:ind w:left="101"/>
        <w:rPr>
          <w:spacing w:val="16"/>
        </w:rPr>
      </w:pPr>
      <w:r>
        <w:rPr>
          <w:spacing w:val="16"/>
        </w:rPr>
        <w:t>3 tablespoons</w:t>
      </w:r>
      <w:r w:rsidRPr="00571026">
        <w:rPr>
          <w:spacing w:val="16"/>
        </w:rPr>
        <w:t xml:space="preserve"> minced dried cherries (I parboil if hardened to plump them up)</w:t>
      </w:r>
    </w:p>
    <w:p w:rsidR="00571026" w:rsidRPr="00571026" w:rsidRDefault="00245DFD" w:rsidP="00571026">
      <w:pPr>
        <w:pStyle w:val="BodyText"/>
        <w:spacing w:line="444" w:lineRule="auto"/>
        <w:ind w:left="101"/>
        <w:rPr>
          <w:spacing w:val="16"/>
        </w:rPr>
      </w:pPr>
      <w:r>
        <w:rPr>
          <w:spacing w:val="16"/>
        </w:rPr>
        <w:t xml:space="preserve">¾ </w:t>
      </w:r>
      <w:r w:rsidR="00571026" w:rsidRPr="00571026">
        <w:rPr>
          <w:spacing w:val="16"/>
        </w:rPr>
        <w:t xml:space="preserve">cup butternut squash (cut into small pieces and precooked in oven </w:t>
      </w:r>
      <w:r w:rsidR="00575F1C">
        <w:rPr>
          <w:spacing w:val="16"/>
        </w:rPr>
        <w:t xml:space="preserve">at </w:t>
      </w:r>
      <w:r w:rsidR="00571026" w:rsidRPr="00571026">
        <w:rPr>
          <w:spacing w:val="16"/>
        </w:rPr>
        <w:t>400</w:t>
      </w:r>
      <w:r w:rsidR="00543613">
        <w:rPr>
          <w:color w:val="020302"/>
          <w:spacing w:val="16"/>
        </w:rPr>
        <w:sym w:font="Symbol" w:char="F0B0"/>
      </w:r>
      <w:r w:rsidR="00571026">
        <w:rPr>
          <w:spacing w:val="16"/>
        </w:rPr>
        <w:t>, until cooked</w:t>
      </w:r>
      <w:r w:rsidR="00571026" w:rsidRPr="00571026">
        <w:rPr>
          <w:spacing w:val="16"/>
        </w:rPr>
        <w:t>)</w:t>
      </w:r>
    </w:p>
    <w:p w:rsidR="00571026" w:rsidRPr="00571026" w:rsidRDefault="00571026" w:rsidP="00571026">
      <w:pPr>
        <w:pStyle w:val="BodyText"/>
        <w:spacing w:line="444" w:lineRule="auto"/>
        <w:ind w:left="101"/>
        <w:rPr>
          <w:spacing w:val="16"/>
        </w:rPr>
      </w:pPr>
    </w:p>
    <w:p w:rsidR="00571026" w:rsidRDefault="00575F1C" w:rsidP="00571026">
      <w:pPr>
        <w:pStyle w:val="BodyText"/>
        <w:spacing w:line="444" w:lineRule="auto"/>
        <w:ind w:left="101"/>
        <w:rPr>
          <w:spacing w:val="16"/>
        </w:rPr>
      </w:pPr>
      <w:r>
        <w:rPr>
          <w:spacing w:val="16"/>
        </w:rPr>
        <w:t>Vinaigrette</w:t>
      </w:r>
      <w:r w:rsidR="00571026">
        <w:rPr>
          <w:spacing w:val="16"/>
        </w:rPr>
        <w:t>:</w:t>
      </w:r>
    </w:p>
    <w:p w:rsidR="00571026" w:rsidRDefault="00571026" w:rsidP="00571026">
      <w:pPr>
        <w:pStyle w:val="BodyText"/>
        <w:spacing w:line="444" w:lineRule="auto"/>
        <w:ind w:left="101"/>
        <w:rPr>
          <w:spacing w:val="16"/>
        </w:rPr>
      </w:pPr>
      <w:r>
        <w:rPr>
          <w:spacing w:val="16"/>
        </w:rPr>
        <w:t>1 tablespoon olive oil</w:t>
      </w:r>
    </w:p>
    <w:p w:rsidR="00571026" w:rsidRDefault="00571026" w:rsidP="00571026">
      <w:pPr>
        <w:pStyle w:val="BodyText"/>
        <w:spacing w:line="444" w:lineRule="auto"/>
        <w:ind w:left="101"/>
        <w:rPr>
          <w:spacing w:val="16"/>
        </w:rPr>
      </w:pPr>
      <w:r>
        <w:rPr>
          <w:spacing w:val="16"/>
        </w:rPr>
        <w:t>1 tablespoon white Balsamic vinegar</w:t>
      </w:r>
    </w:p>
    <w:p w:rsidR="00571026" w:rsidRDefault="00571026" w:rsidP="00571026">
      <w:pPr>
        <w:pStyle w:val="BodyText"/>
        <w:spacing w:line="444" w:lineRule="auto"/>
        <w:ind w:left="101"/>
        <w:rPr>
          <w:spacing w:val="16"/>
        </w:rPr>
      </w:pPr>
      <w:r>
        <w:rPr>
          <w:spacing w:val="16"/>
        </w:rPr>
        <w:t>1 tablespoon honey</w:t>
      </w:r>
    </w:p>
    <w:p w:rsidR="00571026" w:rsidRPr="00571026" w:rsidRDefault="00245DFD" w:rsidP="00571026">
      <w:pPr>
        <w:pStyle w:val="BodyText"/>
        <w:spacing w:line="444" w:lineRule="auto"/>
        <w:ind w:left="101"/>
        <w:rPr>
          <w:spacing w:val="16"/>
        </w:rPr>
      </w:pPr>
      <w:r>
        <w:rPr>
          <w:spacing w:val="16"/>
        </w:rPr>
        <w:t xml:space="preserve">½ </w:t>
      </w:r>
      <w:r w:rsidR="00571026">
        <w:rPr>
          <w:spacing w:val="16"/>
        </w:rPr>
        <w:t>tablespoon</w:t>
      </w:r>
      <w:r w:rsidR="00571026" w:rsidRPr="00571026">
        <w:rPr>
          <w:spacing w:val="16"/>
        </w:rPr>
        <w:t xml:space="preserve"> minced shallots</w:t>
      </w:r>
    </w:p>
    <w:p w:rsidR="00571026" w:rsidRDefault="00571026" w:rsidP="00571026">
      <w:pPr>
        <w:pStyle w:val="BodyText"/>
        <w:spacing w:line="444" w:lineRule="auto"/>
        <w:ind w:left="101"/>
        <w:rPr>
          <w:spacing w:val="16"/>
        </w:rPr>
      </w:pPr>
      <w:r>
        <w:rPr>
          <w:spacing w:val="16"/>
        </w:rPr>
        <w:t>2 teaspoon Dijon</w:t>
      </w:r>
    </w:p>
    <w:p w:rsidR="00316A3B" w:rsidRPr="007A4369" w:rsidRDefault="00245DFD" w:rsidP="00571026">
      <w:pPr>
        <w:pStyle w:val="BodyText"/>
        <w:spacing w:line="444" w:lineRule="auto"/>
        <w:ind w:left="101"/>
        <w:rPr>
          <w:spacing w:val="16"/>
        </w:rPr>
      </w:pPr>
      <w:r>
        <w:rPr>
          <w:spacing w:val="16"/>
        </w:rPr>
        <w:t>S</w:t>
      </w:r>
      <w:r w:rsidR="00571026">
        <w:rPr>
          <w:spacing w:val="16"/>
        </w:rPr>
        <w:t>alt/pepper to taste</w:t>
      </w:r>
    </w:p>
    <w:p w:rsidR="00316A3B" w:rsidRDefault="00175FCC" w:rsidP="00316A3B">
      <w:pPr>
        <w:pStyle w:val="BodyText"/>
        <w:spacing w:line="444" w:lineRule="auto"/>
        <w:ind w:left="101"/>
        <w:rPr>
          <w:sz w:val="2"/>
        </w:rPr>
      </w:pPr>
      <w:r>
        <w:rPr>
          <w:sz w:val="2"/>
        </w:rPr>
      </w:r>
      <w:r>
        <w:rPr>
          <w:sz w:val="2"/>
        </w:rPr>
        <w:pict>
          <v:group id="_x0000_s1869" style="width:7in;height:.5pt;mso-position-horizontal-relative:char;mso-position-vertical-relative:line" coordsize="10080,10">
            <v:line id="_x0000_s1870" style="position:absolute" from="0,5" to="10080,5" strokecolor="#231f20" strokeweight=".5pt"/>
            <w10:anchorlock/>
          </v:group>
        </w:pict>
      </w:r>
    </w:p>
    <w:p w:rsidR="00316A3B" w:rsidRDefault="00316A3B" w:rsidP="00316A3B">
      <w:pPr>
        <w:pStyle w:val="BodyText"/>
        <w:spacing w:before="6"/>
        <w:rPr>
          <w:sz w:val="21"/>
        </w:rPr>
      </w:pPr>
    </w:p>
    <w:p w:rsidR="00316A3B" w:rsidRPr="002A56B1" w:rsidRDefault="00316A3B" w:rsidP="00316A3B">
      <w:pPr>
        <w:rPr>
          <w:color w:val="020302"/>
          <w:spacing w:val="16"/>
          <w:sz w:val="20"/>
          <w:szCs w:val="20"/>
        </w:rPr>
      </w:pPr>
      <w:r>
        <w:rPr>
          <w:color w:val="020302"/>
          <w:spacing w:val="16"/>
        </w:rPr>
        <w:br w:type="page"/>
      </w:r>
    </w:p>
    <w:p w:rsidR="00C268A5" w:rsidRDefault="00175FCC" w:rsidP="00C268A5">
      <w:pPr>
        <w:pStyle w:val="BodyText"/>
        <w:spacing w:line="20" w:lineRule="exact"/>
        <w:ind w:left="95"/>
        <w:rPr>
          <w:sz w:val="2"/>
        </w:rPr>
      </w:pPr>
      <w:r>
        <w:rPr>
          <w:sz w:val="2"/>
        </w:rPr>
      </w:r>
      <w:r>
        <w:rPr>
          <w:sz w:val="2"/>
        </w:rPr>
        <w:pict>
          <v:group id="_x0000_s1631" style="width:7in;height:.5pt;mso-position-horizontal-relative:char;mso-position-vertical-relative:line" coordsize="10080,10">
            <v:line id="_x0000_s1632" style="position:absolute" from="0,5" to="10080,5" strokecolor="#231f20" strokeweight=".5pt"/>
            <w10:anchorlock/>
          </v:group>
        </w:pict>
      </w:r>
    </w:p>
    <w:p w:rsidR="00C268A5" w:rsidRPr="00FF14BA" w:rsidRDefault="00C268A5" w:rsidP="00C268A5">
      <w:pPr>
        <w:jc w:val="center"/>
        <w:rPr>
          <w:spacing w:val="16"/>
          <w:sz w:val="24"/>
          <w:szCs w:val="24"/>
        </w:rPr>
      </w:pPr>
      <w:r>
        <w:rPr>
          <w:sz w:val="2"/>
        </w:rPr>
        <w:t>\</w:t>
      </w:r>
    </w:p>
    <w:p w:rsidR="00C268A5" w:rsidRPr="009D29E4" w:rsidRDefault="00C268A5" w:rsidP="00C268A5">
      <w:pPr>
        <w:pStyle w:val="Heading2"/>
        <w:rPr>
          <w:spacing w:val="16"/>
        </w:rPr>
      </w:pPr>
      <w:bookmarkStart w:id="52" w:name="_Toc71024427"/>
      <w:r>
        <w:t>BROCCOLI CAULIFLOWER SALAD</w:t>
      </w:r>
      <w:bookmarkEnd w:id="52"/>
    </w:p>
    <w:p w:rsidR="00C268A5" w:rsidRPr="003C0C33" w:rsidRDefault="00C268A5" w:rsidP="00C268A5">
      <w:pPr>
        <w:pStyle w:val="BodyText"/>
        <w:spacing w:before="9"/>
        <w:rPr>
          <w:sz w:val="4"/>
          <w:szCs w:val="4"/>
        </w:rPr>
      </w:pPr>
    </w:p>
    <w:p w:rsidR="00C268A5" w:rsidRDefault="00175FCC" w:rsidP="00C268A5">
      <w:pPr>
        <w:pStyle w:val="BodyText"/>
        <w:spacing w:line="20" w:lineRule="exact"/>
        <w:ind w:left="95"/>
        <w:rPr>
          <w:sz w:val="2"/>
        </w:rPr>
      </w:pPr>
      <w:r>
        <w:rPr>
          <w:sz w:val="2"/>
        </w:rPr>
      </w:r>
      <w:r>
        <w:rPr>
          <w:sz w:val="2"/>
        </w:rPr>
        <w:pict>
          <v:group id="_x0000_s1629" style="width:7in;height:.5pt;mso-position-horizontal-relative:char;mso-position-vertical-relative:line" coordsize="10080,10">
            <v:line id="_x0000_s1630" style="position:absolute" from="0,5" to="10080,5" strokecolor="#231f20" strokeweight=".5pt"/>
            <w10:anchorlock/>
          </v:group>
        </w:pict>
      </w:r>
    </w:p>
    <w:p w:rsidR="00C268A5" w:rsidRDefault="00C268A5" w:rsidP="00C268A5">
      <w:pPr>
        <w:spacing w:before="40"/>
        <w:jc w:val="center"/>
        <w:rPr>
          <w:spacing w:val="16"/>
          <w:sz w:val="24"/>
          <w:szCs w:val="24"/>
        </w:rPr>
      </w:pPr>
      <w:r w:rsidRPr="003C0C33">
        <w:rPr>
          <w:spacing w:val="16"/>
          <w:sz w:val="24"/>
          <w:szCs w:val="24"/>
        </w:rPr>
        <w:t xml:space="preserve">FROM THE KITCHEN OF </w:t>
      </w:r>
      <w:r>
        <w:rPr>
          <w:spacing w:val="16"/>
          <w:sz w:val="24"/>
          <w:szCs w:val="24"/>
        </w:rPr>
        <w:t>SANDRA GARDINIER</w:t>
      </w:r>
    </w:p>
    <w:p w:rsidR="00C268A5" w:rsidRDefault="00C268A5" w:rsidP="00C268A5">
      <w:pPr>
        <w:spacing w:before="40"/>
        <w:jc w:val="center"/>
        <w:rPr>
          <w:spacing w:val="16"/>
          <w:sz w:val="24"/>
          <w:szCs w:val="24"/>
        </w:rPr>
      </w:pPr>
    </w:p>
    <w:p w:rsidR="00C268A5" w:rsidRDefault="00C268A5" w:rsidP="00082512">
      <w:pPr>
        <w:pStyle w:val="BodyText"/>
        <w:ind w:left="101"/>
        <w:rPr>
          <w:color w:val="020302"/>
          <w:sz w:val="21"/>
          <w:szCs w:val="21"/>
        </w:rPr>
      </w:pPr>
      <w:r>
        <w:rPr>
          <w:color w:val="020302"/>
          <w:spacing w:val="16"/>
        </w:rPr>
        <w:t>Serves 4-6.</w:t>
      </w:r>
    </w:p>
    <w:p w:rsidR="00C268A5" w:rsidRDefault="00C268A5" w:rsidP="00C268A5">
      <w:pPr>
        <w:pStyle w:val="BodyText"/>
        <w:ind w:left="101"/>
        <w:rPr>
          <w:color w:val="020302"/>
          <w:sz w:val="21"/>
          <w:szCs w:val="21"/>
        </w:rPr>
      </w:pPr>
    </w:p>
    <w:p w:rsidR="00C268A5" w:rsidRPr="00DC5B53" w:rsidRDefault="00C268A5" w:rsidP="00C268A5">
      <w:pPr>
        <w:pStyle w:val="BodyText"/>
        <w:ind w:left="101"/>
        <w:rPr>
          <w:color w:val="020302"/>
          <w:sz w:val="21"/>
          <w:szCs w:val="21"/>
        </w:rPr>
      </w:pPr>
    </w:p>
    <w:p w:rsidR="00C268A5" w:rsidRPr="00AB5CFA" w:rsidRDefault="00C268A5" w:rsidP="00C268A5">
      <w:pPr>
        <w:ind w:left="101"/>
        <w:rPr>
          <w:color w:val="020302"/>
          <w:sz w:val="20"/>
          <w:szCs w:val="20"/>
        </w:rPr>
      </w:pPr>
      <w:r w:rsidRPr="00AB5CFA">
        <w:rPr>
          <w:color w:val="020302"/>
          <w:sz w:val="20"/>
          <w:szCs w:val="20"/>
        </w:rPr>
        <w:t xml:space="preserve">INGREDIENTS </w:t>
      </w:r>
    </w:p>
    <w:p w:rsidR="00C268A5" w:rsidRPr="00077A6B" w:rsidRDefault="00C268A5" w:rsidP="00C268A5">
      <w:pPr>
        <w:pStyle w:val="BodyText"/>
        <w:rPr>
          <w:color w:val="020302"/>
        </w:rPr>
      </w:pPr>
    </w:p>
    <w:p w:rsidR="00C268A5" w:rsidRPr="00C268A5" w:rsidRDefault="00C268A5" w:rsidP="00C268A5">
      <w:pPr>
        <w:pStyle w:val="BodyText"/>
        <w:spacing w:line="444" w:lineRule="auto"/>
        <w:ind w:left="101"/>
        <w:rPr>
          <w:spacing w:val="16"/>
        </w:rPr>
      </w:pPr>
      <w:r w:rsidRPr="00C268A5">
        <w:rPr>
          <w:spacing w:val="16"/>
        </w:rPr>
        <w:t>1 head raw broccoli, washed and cut up</w:t>
      </w:r>
    </w:p>
    <w:p w:rsidR="00C268A5" w:rsidRPr="00C268A5" w:rsidRDefault="00245DFD" w:rsidP="00C268A5">
      <w:pPr>
        <w:pStyle w:val="BodyText"/>
        <w:spacing w:line="444" w:lineRule="auto"/>
        <w:ind w:left="101"/>
        <w:rPr>
          <w:spacing w:val="16"/>
        </w:rPr>
      </w:pPr>
      <w:r>
        <w:rPr>
          <w:spacing w:val="16"/>
        </w:rPr>
        <w:t>½</w:t>
      </w:r>
      <w:r w:rsidR="00C268A5" w:rsidRPr="00C268A5">
        <w:rPr>
          <w:spacing w:val="16"/>
        </w:rPr>
        <w:t xml:space="preserve"> head raw cauliflower, washed and cut up</w:t>
      </w:r>
    </w:p>
    <w:p w:rsidR="00C268A5" w:rsidRPr="00C268A5" w:rsidRDefault="00245DFD" w:rsidP="00C268A5">
      <w:pPr>
        <w:pStyle w:val="BodyText"/>
        <w:spacing w:line="444" w:lineRule="auto"/>
        <w:ind w:left="101"/>
        <w:rPr>
          <w:spacing w:val="16"/>
        </w:rPr>
      </w:pPr>
      <w:r>
        <w:rPr>
          <w:spacing w:val="16"/>
        </w:rPr>
        <w:t xml:space="preserve">¼ - ½ </w:t>
      </w:r>
      <w:r w:rsidR="00C268A5" w:rsidRPr="00C268A5">
        <w:rPr>
          <w:spacing w:val="16"/>
        </w:rPr>
        <w:t>pound bacon, cooked and crumbled</w:t>
      </w:r>
    </w:p>
    <w:p w:rsidR="00C268A5" w:rsidRPr="00C268A5" w:rsidRDefault="00245DFD" w:rsidP="00C268A5">
      <w:pPr>
        <w:pStyle w:val="BodyText"/>
        <w:spacing w:line="444" w:lineRule="auto"/>
        <w:ind w:left="101"/>
        <w:rPr>
          <w:spacing w:val="16"/>
        </w:rPr>
      </w:pPr>
      <w:r>
        <w:rPr>
          <w:spacing w:val="16"/>
        </w:rPr>
        <w:t xml:space="preserve">½ </w:t>
      </w:r>
      <w:r w:rsidR="00C268A5" w:rsidRPr="00C268A5">
        <w:rPr>
          <w:spacing w:val="16"/>
        </w:rPr>
        <w:t>onion, diced</w:t>
      </w:r>
    </w:p>
    <w:p w:rsidR="00C268A5" w:rsidRPr="00C268A5" w:rsidRDefault="00C268A5" w:rsidP="00C268A5">
      <w:pPr>
        <w:pStyle w:val="BodyText"/>
        <w:spacing w:line="444" w:lineRule="auto"/>
        <w:ind w:left="101"/>
        <w:rPr>
          <w:spacing w:val="16"/>
        </w:rPr>
      </w:pPr>
      <w:r w:rsidRPr="00C268A5">
        <w:rPr>
          <w:spacing w:val="16"/>
        </w:rPr>
        <w:t>1 cup mayonnaise</w:t>
      </w:r>
    </w:p>
    <w:p w:rsidR="00C268A5" w:rsidRPr="00C268A5" w:rsidRDefault="00C268A5" w:rsidP="00C268A5">
      <w:pPr>
        <w:pStyle w:val="BodyText"/>
        <w:spacing w:line="444" w:lineRule="auto"/>
        <w:ind w:left="101"/>
        <w:rPr>
          <w:spacing w:val="16"/>
        </w:rPr>
      </w:pPr>
      <w:r w:rsidRPr="00C268A5">
        <w:rPr>
          <w:spacing w:val="16"/>
        </w:rPr>
        <w:t>2 tablespoons vinegar</w:t>
      </w:r>
    </w:p>
    <w:p w:rsidR="00C268A5" w:rsidRPr="007A4369" w:rsidRDefault="00C268A5" w:rsidP="00C268A5">
      <w:pPr>
        <w:pStyle w:val="BodyText"/>
        <w:spacing w:line="444" w:lineRule="auto"/>
        <w:ind w:left="101"/>
        <w:rPr>
          <w:spacing w:val="16"/>
        </w:rPr>
      </w:pPr>
      <w:r w:rsidRPr="00C268A5">
        <w:rPr>
          <w:spacing w:val="16"/>
        </w:rPr>
        <w:t>1 tablespoon sugar</w:t>
      </w:r>
    </w:p>
    <w:p w:rsidR="00C268A5" w:rsidRDefault="00175FCC" w:rsidP="00C268A5">
      <w:pPr>
        <w:pStyle w:val="BodyText"/>
        <w:spacing w:line="444" w:lineRule="auto"/>
        <w:ind w:left="101"/>
        <w:rPr>
          <w:sz w:val="2"/>
        </w:rPr>
      </w:pPr>
      <w:r>
        <w:rPr>
          <w:sz w:val="2"/>
        </w:rPr>
      </w:r>
      <w:r>
        <w:rPr>
          <w:sz w:val="2"/>
        </w:rPr>
        <w:pict>
          <v:group id="_x0000_s1627" style="width:7in;height:.5pt;mso-position-horizontal-relative:char;mso-position-vertical-relative:line" coordsize="10080,10">
            <v:line id="_x0000_s1628" style="position:absolute" from="0,5" to="10080,5" strokecolor="#231f20" strokeweight=".5pt"/>
            <w10:anchorlock/>
          </v:group>
        </w:pict>
      </w:r>
    </w:p>
    <w:p w:rsidR="00C268A5" w:rsidRDefault="00C268A5" w:rsidP="00C268A5">
      <w:pPr>
        <w:pStyle w:val="BodyText"/>
        <w:spacing w:before="6"/>
        <w:rPr>
          <w:sz w:val="21"/>
        </w:rPr>
      </w:pPr>
    </w:p>
    <w:p w:rsidR="00C268A5" w:rsidRPr="00085BD8" w:rsidRDefault="00C268A5" w:rsidP="00C268A5">
      <w:pPr>
        <w:pStyle w:val="BodyText"/>
        <w:ind w:left="101"/>
        <w:rPr>
          <w:color w:val="020302"/>
        </w:rPr>
      </w:pPr>
      <w:r>
        <w:rPr>
          <w:color w:val="020302"/>
        </w:rPr>
        <w:t xml:space="preserve">INSTRUCTIONS </w:t>
      </w:r>
    </w:p>
    <w:p w:rsidR="00C268A5" w:rsidRPr="00A16A7C" w:rsidRDefault="00C268A5" w:rsidP="00C268A5">
      <w:pPr>
        <w:pStyle w:val="BodyText"/>
        <w:spacing w:before="8"/>
      </w:pPr>
    </w:p>
    <w:p w:rsidR="00C268A5" w:rsidRDefault="00C268A5" w:rsidP="00C268A5">
      <w:pPr>
        <w:pStyle w:val="BodyText"/>
        <w:spacing w:line="276" w:lineRule="auto"/>
        <w:ind w:left="115" w:right="619"/>
        <w:rPr>
          <w:color w:val="020302"/>
          <w:spacing w:val="16"/>
        </w:rPr>
      </w:pPr>
      <w:r>
        <w:rPr>
          <w:color w:val="020302"/>
          <w:spacing w:val="16"/>
        </w:rPr>
        <w:t>Put broccoli, cauliflower, bacon, and onion</w:t>
      </w:r>
      <w:r w:rsidRPr="00C268A5">
        <w:rPr>
          <w:color w:val="020302"/>
          <w:spacing w:val="16"/>
        </w:rPr>
        <w:t xml:space="preserve"> in a bowl. </w:t>
      </w:r>
    </w:p>
    <w:p w:rsidR="00C268A5" w:rsidRDefault="00C268A5" w:rsidP="00C268A5">
      <w:pPr>
        <w:pStyle w:val="BodyText"/>
        <w:spacing w:line="276" w:lineRule="auto"/>
        <w:ind w:left="115" w:right="619"/>
        <w:rPr>
          <w:color w:val="020302"/>
          <w:spacing w:val="16"/>
        </w:rPr>
      </w:pPr>
    </w:p>
    <w:p w:rsidR="00C268A5" w:rsidRPr="00C268A5" w:rsidRDefault="0064646C" w:rsidP="00C268A5">
      <w:pPr>
        <w:pStyle w:val="BodyText"/>
        <w:spacing w:line="276" w:lineRule="auto"/>
        <w:ind w:left="115" w:right="619"/>
        <w:rPr>
          <w:color w:val="020302"/>
          <w:spacing w:val="16"/>
        </w:rPr>
      </w:pPr>
      <w:r>
        <w:rPr>
          <w:color w:val="020302"/>
          <w:spacing w:val="16"/>
        </w:rPr>
        <w:t>To make dressing, m</w:t>
      </w:r>
      <w:r w:rsidR="00C268A5">
        <w:rPr>
          <w:color w:val="020302"/>
          <w:spacing w:val="16"/>
        </w:rPr>
        <w:t>ix</w:t>
      </w:r>
      <w:r>
        <w:rPr>
          <w:color w:val="020302"/>
          <w:spacing w:val="16"/>
        </w:rPr>
        <w:t xml:space="preserve"> mayonnaise, vinegar and sugar. T</w:t>
      </w:r>
      <w:r w:rsidR="00C268A5" w:rsidRPr="00C268A5">
        <w:rPr>
          <w:color w:val="020302"/>
          <w:spacing w:val="16"/>
        </w:rPr>
        <w:t>oss with the broccoli mixture.</w:t>
      </w:r>
    </w:p>
    <w:p w:rsidR="00C268A5" w:rsidRPr="00C268A5" w:rsidRDefault="00C268A5" w:rsidP="00C268A5">
      <w:pPr>
        <w:pStyle w:val="BodyText"/>
        <w:spacing w:line="276" w:lineRule="auto"/>
        <w:ind w:left="115" w:right="619"/>
        <w:rPr>
          <w:color w:val="020302"/>
          <w:spacing w:val="16"/>
        </w:rPr>
      </w:pPr>
    </w:p>
    <w:p w:rsidR="00C268A5" w:rsidRDefault="00C268A5" w:rsidP="00C268A5">
      <w:pPr>
        <w:pStyle w:val="BodyText"/>
        <w:spacing w:line="276" w:lineRule="auto"/>
        <w:ind w:left="115" w:right="619"/>
        <w:rPr>
          <w:color w:val="020302"/>
          <w:spacing w:val="16"/>
        </w:rPr>
      </w:pPr>
      <w:r w:rsidRPr="00C268A5">
        <w:rPr>
          <w:color w:val="020302"/>
          <w:spacing w:val="16"/>
        </w:rPr>
        <w:t>Thi</w:t>
      </w:r>
      <w:r>
        <w:rPr>
          <w:color w:val="020302"/>
          <w:spacing w:val="16"/>
        </w:rPr>
        <w:t>s can be adjusted in many ways:</w:t>
      </w:r>
    </w:p>
    <w:p w:rsidR="00C268A5" w:rsidRPr="00C268A5" w:rsidRDefault="00C268A5" w:rsidP="00C268A5">
      <w:pPr>
        <w:pStyle w:val="BodyText"/>
        <w:spacing w:line="276" w:lineRule="auto"/>
        <w:ind w:left="115" w:right="619"/>
        <w:rPr>
          <w:color w:val="020302"/>
          <w:spacing w:val="16"/>
        </w:rPr>
      </w:pPr>
      <w:r w:rsidRPr="00C268A5">
        <w:rPr>
          <w:color w:val="020302"/>
          <w:spacing w:val="16"/>
        </w:rPr>
        <w:t>Add or subtract any ingredient</w:t>
      </w:r>
      <w:r>
        <w:rPr>
          <w:color w:val="020302"/>
          <w:spacing w:val="16"/>
        </w:rPr>
        <w:t>,</w:t>
      </w:r>
      <w:r w:rsidRPr="00C268A5">
        <w:rPr>
          <w:color w:val="020302"/>
          <w:spacing w:val="16"/>
        </w:rPr>
        <w:t xml:space="preserve"> and you will still have a fresh, crunchy salad.</w:t>
      </w:r>
    </w:p>
    <w:p w:rsidR="00C268A5" w:rsidRPr="00C268A5" w:rsidRDefault="00C268A5" w:rsidP="00C268A5">
      <w:pPr>
        <w:pStyle w:val="BodyText"/>
        <w:spacing w:line="276" w:lineRule="auto"/>
        <w:ind w:left="115" w:right="619"/>
        <w:rPr>
          <w:color w:val="020302"/>
          <w:spacing w:val="16"/>
        </w:rPr>
      </w:pPr>
      <w:r w:rsidRPr="00C268A5">
        <w:rPr>
          <w:color w:val="020302"/>
          <w:spacing w:val="16"/>
        </w:rPr>
        <w:t>Choose your favorite vinegar.</w:t>
      </w:r>
    </w:p>
    <w:p w:rsidR="00C268A5" w:rsidRDefault="00C268A5" w:rsidP="00A31124">
      <w:pPr>
        <w:pStyle w:val="BodyText"/>
        <w:spacing w:line="276" w:lineRule="auto"/>
        <w:ind w:left="115" w:right="619"/>
        <w:rPr>
          <w:color w:val="020302"/>
          <w:spacing w:val="16"/>
        </w:rPr>
      </w:pPr>
      <w:r w:rsidRPr="00C268A5">
        <w:rPr>
          <w:color w:val="020302"/>
          <w:spacing w:val="16"/>
        </w:rPr>
        <w:t>Nuts and cranberry raisins are options, too.</w:t>
      </w:r>
    </w:p>
    <w:p w:rsidR="00C268A5" w:rsidRPr="002A56B1" w:rsidRDefault="00C268A5" w:rsidP="00C268A5">
      <w:pPr>
        <w:rPr>
          <w:color w:val="020302"/>
          <w:spacing w:val="16"/>
          <w:sz w:val="20"/>
          <w:szCs w:val="20"/>
        </w:rPr>
      </w:pPr>
      <w:r>
        <w:rPr>
          <w:color w:val="020302"/>
          <w:spacing w:val="16"/>
        </w:rPr>
        <w:br w:type="page"/>
      </w:r>
    </w:p>
    <w:p w:rsidR="002E773B" w:rsidRPr="00757643" w:rsidRDefault="00175FCC" w:rsidP="002E773B">
      <w:pPr>
        <w:rPr>
          <w:color w:val="231F20"/>
          <w:spacing w:val="-16"/>
        </w:rPr>
      </w:pPr>
      <w:r>
        <w:rPr>
          <w:sz w:val="2"/>
        </w:rPr>
      </w:r>
      <w:r>
        <w:rPr>
          <w:sz w:val="2"/>
        </w:rPr>
        <w:pict>
          <v:group id="_x0000_s1825" style="width:7in;height:.5pt;mso-position-horizontal-relative:char;mso-position-vertical-relative:line" coordsize="10080,10">
            <v:line id="_x0000_s1826" style="position:absolute" from="0,5" to="10080,5" strokecolor="#231f20" strokeweight=".5pt"/>
            <w10:anchorlock/>
          </v:group>
        </w:pict>
      </w:r>
    </w:p>
    <w:p w:rsidR="002E773B" w:rsidRPr="00FF14BA" w:rsidRDefault="002E773B" w:rsidP="002E773B">
      <w:pPr>
        <w:jc w:val="center"/>
        <w:rPr>
          <w:spacing w:val="16"/>
          <w:sz w:val="24"/>
          <w:szCs w:val="24"/>
        </w:rPr>
      </w:pPr>
      <w:r>
        <w:rPr>
          <w:sz w:val="2"/>
        </w:rPr>
        <w:t>\</w:t>
      </w:r>
    </w:p>
    <w:p w:rsidR="002E773B" w:rsidRPr="006B4CDD" w:rsidRDefault="002E773B" w:rsidP="002E773B">
      <w:pPr>
        <w:pStyle w:val="Heading2"/>
      </w:pPr>
      <w:bookmarkStart w:id="53" w:name="_Toc71024428"/>
      <w:r>
        <w:t>BUTTERNUT SQUASH AND APPLE SOUP</w:t>
      </w:r>
      <w:bookmarkEnd w:id="53"/>
    </w:p>
    <w:p w:rsidR="002E773B" w:rsidRDefault="00175FCC" w:rsidP="002E773B">
      <w:pPr>
        <w:pStyle w:val="BodyText"/>
        <w:spacing w:line="20" w:lineRule="exact"/>
        <w:ind w:left="95"/>
        <w:rPr>
          <w:sz w:val="2"/>
        </w:rPr>
      </w:pPr>
      <w:r>
        <w:rPr>
          <w:sz w:val="2"/>
        </w:rPr>
      </w:r>
      <w:r>
        <w:rPr>
          <w:sz w:val="2"/>
        </w:rPr>
        <w:pict>
          <v:group id="_x0000_s1823" style="width:7in;height:.5pt;mso-position-horizontal-relative:char;mso-position-vertical-relative:line" coordsize="10080,10">
            <v:line id="_x0000_s1824" style="position:absolute" from="0,5" to="10080,5" strokecolor="#231f20" strokeweight=".5pt"/>
            <w10:anchorlock/>
          </v:group>
        </w:pict>
      </w:r>
    </w:p>
    <w:p w:rsidR="002E773B" w:rsidRDefault="002E773B" w:rsidP="002E773B">
      <w:pPr>
        <w:spacing w:before="40"/>
        <w:jc w:val="center"/>
        <w:rPr>
          <w:spacing w:val="16"/>
          <w:sz w:val="24"/>
          <w:szCs w:val="24"/>
        </w:rPr>
      </w:pPr>
      <w:r w:rsidRPr="003C0C33">
        <w:rPr>
          <w:spacing w:val="16"/>
          <w:sz w:val="24"/>
          <w:szCs w:val="24"/>
        </w:rPr>
        <w:t>FR</w:t>
      </w:r>
      <w:r>
        <w:rPr>
          <w:spacing w:val="16"/>
          <w:sz w:val="24"/>
          <w:szCs w:val="24"/>
        </w:rPr>
        <w:t>OM THE KITCHEN OF JANICE LEETCH</w:t>
      </w:r>
    </w:p>
    <w:p w:rsidR="002E773B" w:rsidRPr="00DC5B53" w:rsidRDefault="002E773B" w:rsidP="002E773B">
      <w:pPr>
        <w:pStyle w:val="BodyText"/>
        <w:ind w:left="101"/>
        <w:rPr>
          <w:color w:val="020302"/>
          <w:sz w:val="21"/>
          <w:szCs w:val="21"/>
        </w:rPr>
      </w:pPr>
    </w:p>
    <w:p w:rsidR="002E773B" w:rsidRPr="00085BD8" w:rsidRDefault="002E773B" w:rsidP="002E773B">
      <w:pPr>
        <w:pStyle w:val="BodyText"/>
        <w:ind w:left="101"/>
        <w:rPr>
          <w:color w:val="020302"/>
        </w:rPr>
      </w:pPr>
      <w:r>
        <w:rPr>
          <w:color w:val="020302"/>
        </w:rPr>
        <w:t xml:space="preserve">INGREDIENTS </w:t>
      </w:r>
    </w:p>
    <w:p w:rsidR="002E773B" w:rsidRPr="00A16A7C" w:rsidRDefault="002E773B" w:rsidP="002E773B">
      <w:pPr>
        <w:pStyle w:val="BodyText"/>
        <w:spacing w:before="8"/>
        <w:ind w:left="101"/>
      </w:pPr>
    </w:p>
    <w:p w:rsidR="002E773B" w:rsidRPr="002E773B" w:rsidRDefault="00E951DF" w:rsidP="002E773B">
      <w:pPr>
        <w:pStyle w:val="BodyText"/>
        <w:spacing w:line="444" w:lineRule="auto"/>
        <w:ind w:left="101"/>
        <w:rPr>
          <w:spacing w:val="16"/>
        </w:rPr>
      </w:pPr>
      <w:r>
        <w:rPr>
          <w:spacing w:val="16"/>
        </w:rPr>
        <w:t>2 tablespoons</w:t>
      </w:r>
      <w:r w:rsidR="002E773B" w:rsidRPr="002E773B">
        <w:rPr>
          <w:spacing w:val="16"/>
        </w:rPr>
        <w:t xml:space="preserve"> unsalted butter</w:t>
      </w:r>
    </w:p>
    <w:p w:rsidR="002E773B" w:rsidRPr="002E773B" w:rsidRDefault="00E951DF" w:rsidP="002E773B">
      <w:pPr>
        <w:pStyle w:val="BodyText"/>
        <w:spacing w:line="444" w:lineRule="auto"/>
        <w:ind w:left="101"/>
        <w:rPr>
          <w:spacing w:val="16"/>
        </w:rPr>
      </w:pPr>
      <w:r>
        <w:rPr>
          <w:spacing w:val="16"/>
        </w:rPr>
        <w:t xml:space="preserve">2 tablespoons </w:t>
      </w:r>
      <w:r w:rsidR="002E773B" w:rsidRPr="002E773B">
        <w:rPr>
          <w:spacing w:val="16"/>
        </w:rPr>
        <w:t>olive oil</w:t>
      </w:r>
    </w:p>
    <w:p w:rsidR="002E773B" w:rsidRPr="002E773B" w:rsidRDefault="002E773B" w:rsidP="002E773B">
      <w:pPr>
        <w:pStyle w:val="BodyText"/>
        <w:spacing w:line="444" w:lineRule="auto"/>
        <w:ind w:left="101"/>
        <w:rPr>
          <w:spacing w:val="16"/>
        </w:rPr>
      </w:pPr>
      <w:r w:rsidRPr="002E773B">
        <w:rPr>
          <w:spacing w:val="16"/>
        </w:rPr>
        <w:t>4 cups chopped yellow onions (3 large)</w:t>
      </w:r>
    </w:p>
    <w:p w:rsidR="002E773B" w:rsidRPr="002E773B" w:rsidRDefault="00E951DF" w:rsidP="002E773B">
      <w:pPr>
        <w:pStyle w:val="BodyText"/>
        <w:spacing w:line="444" w:lineRule="auto"/>
        <w:ind w:left="101"/>
        <w:rPr>
          <w:spacing w:val="16"/>
        </w:rPr>
      </w:pPr>
      <w:r>
        <w:rPr>
          <w:spacing w:val="16"/>
        </w:rPr>
        <w:t>2 tablespoons</w:t>
      </w:r>
      <w:r w:rsidR="002E773B" w:rsidRPr="002E773B">
        <w:rPr>
          <w:spacing w:val="16"/>
        </w:rPr>
        <w:t xml:space="preserve"> curry powder</w:t>
      </w:r>
    </w:p>
    <w:p w:rsidR="002E773B" w:rsidRPr="002E773B" w:rsidRDefault="002E773B" w:rsidP="002E773B">
      <w:pPr>
        <w:pStyle w:val="BodyText"/>
        <w:spacing w:line="444" w:lineRule="auto"/>
        <w:ind w:left="101"/>
        <w:rPr>
          <w:spacing w:val="16"/>
        </w:rPr>
      </w:pPr>
      <w:r w:rsidRPr="002E773B">
        <w:rPr>
          <w:spacing w:val="16"/>
        </w:rPr>
        <w:t>2 large butternut squash</w:t>
      </w:r>
    </w:p>
    <w:p w:rsidR="002E773B" w:rsidRPr="002E773B" w:rsidRDefault="002E773B" w:rsidP="002E773B">
      <w:pPr>
        <w:pStyle w:val="BodyText"/>
        <w:spacing w:line="444" w:lineRule="auto"/>
        <w:ind w:left="101"/>
        <w:rPr>
          <w:spacing w:val="16"/>
        </w:rPr>
      </w:pPr>
      <w:r w:rsidRPr="002E773B">
        <w:rPr>
          <w:spacing w:val="16"/>
        </w:rPr>
        <w:t>4 sweet apples</w:t>
      </w:r>
    </w:p>
    <w:p w:rsidR="002E773B" w:rsidRPr="002E773B" w:rsidRDefault="00E951DF" w:rsidP="002E773B">
      <w:pPr>
        <w:pStyle w:val="BodyText"/>
        <w:spacing w:line="444" w:lineRule="auto"/>
        <w:ind w:left="101"/>
        <w:rPr>
          <w:spacing w:val="16"/>
        </w:rPr>
      </w:pPr>
      <w:r>
        <w:rPr>
          <w:spacing w:val="16"/>
        </w:rPr>
        <w:t>2 teaspoons</w:t>
      </w:r>
      <w:r w:rsidR="002E773B" w:rsidRPr="002E773B">
        <w:rPr>
          <w:spacing w:val="16"/>
        </w:rPr>
        <w:t xml:space="preserve"> kosher salt</w:t>
      </w:r>
    </w:p>
    <w:p w:rsidR="002E773B" w:rsidRPr="002E773B" w:rsidRDefault="00245DFD" w:rsidP="002E773B">
      <w:pPr>
        <w:pStyle w:val="BodyText"/>
        <w:spacing w:line="444" w:lineRule="auto"/>
        <w:ind w:left="101"/>
        <w:rPr>
          <w:spacing w:val="16"/>
        </w:rPr>
      </w:pPr>
      <w:r>
        <w:rPr>
          <w:spacing w:val="16"/>
        </w:rPr>
        <w:t>½</w:t>
      </w:r>
      <w:r w:rsidR="002E773B" w:rsidRPr="002E773B">
        <w:rPr>
          <w:spacing w:val="16"/>
        </w:rPr>
        <w:t xml:space="preserve"> </w:t>
      </w:r>
      <w:r w:rsidR="00E951DF">
        <w:rPr>
          <w:spacing w:val="16"/>
        </w:rPr>
        <w:t xml:space="preserve">teaspoon </w:t>
      </w:r>
      <w:r w:rsidR="002E773B" w:rsidRPr="002E773B">
        <w:rPr>
          <w:spacing w:val="16"/>
        </w:rPr>
        <w:t>freshly ground pepper</w:t>
      </w:r>
    </w:p>
    <w:p w:rsidR="002E773B" w:rsidRPr="009534C9" w:rsidRDefault="00E951DF" w:rsidP="002E773B">
      <w:pPr>
        <w:pStyle w:val="BodyText"/>
        <w:spacing w:line="444" w:lineRule="auto"/>
        <w:ind w:left="101"/>
        <w:rPr>
          <w:spacing w:val="16"/>
        </w:rPr>
      </w:pPr>
      <w:r>
        <w:rPr>
          <w:spacing w:val="16"/>
        </w:rPr>
        <w:t xml:space="preserve">2 cups apple juice or cider </w:t>
      </w:r>
      <w:r w:rsidR="002E773B" w:rsidRPr="002E773B">
        <w:rPr>
          <w:spacing w:val="16"/>
        </w:rPr>
        <w:t>(optional: bone or chicken broth)</w:t>
      </w:r>
    </w:p>
    <w:p w:rsidR="002E773B" w:rsidRDefault="00175FCC" w:rsidP="002E773B">
      <w:pPr>
        <w:pStyle w:val="BodyText"/>
        <w:spacing w:line="444" w:lineRule="auto"/>
        <w:ind w:left="101"/>
        <w:rPr>
          <w:sz w:val="2"/>
        </w:rPr>
      </w:pPr>
      <w:r>
        <w:rPr>
          <w:sz w:val="2"/>
        </w:rPr>
      </w:r>
      <w:r>
        <w:rPr>
          <w:sz w:val="2"/>
        </w:rPr>
        <w:pict>
          <v:group id="_x0000_s1821" style="width:7in;height:.5pt;mso-position-horizontal-relative:char;mso-position-vertical-relative:line" coordsize="10080,10">
            <v:line id="_x0000_s1822" style="position:absolute" from="0,5" to="10080,5" strokecolor="#231f20" strokeweight=".5pt"/>
            <w10:anchorlock/>
          </v:group>
        </w:pict>
      </w:r>
    </w:p>
    <w:p w:rsidR="002E773B" w:rsidRDefault="002E773B" w:rsidP="002E773B">
      <w:pPr>
        <w:pStyle w:val="BodyText"/>
        <w:spacing w:before="6"/>
        <w:rPr>
          <w:sz w:val="21"/>
        </w:rPr>
      </w:pPr>
    </w:p>
    <w:p w:rsidR="002E773B" w:rsidRPr="00085BD8" w:rsidRDefault="002E773B" w:rsidP="002E773B">
      <w:pPr>
        <w:pStyle w:val="BodyText"/>
        <w:ind w:left="101"/>
        <w:rPr>
          <w:color w:val="020302"/>
        </w:rPr>
      </w:pPr>
      <w:r>
        <w:rPr>
          <w:color w:val="020302"/>
        </w:rPr>
        <w:t xml:space="preserve">INSTRUCTIONS </w:t>
      </w:r>
    </w:p>
    <w:p w:rsidR="002E773B" w:rsidRPr="00A16A7C" w:rsidRDefault="002E773B" w:rsidP="002E773B">
      <w:pPr>
        <w:pStyle w:val="BodyText"/>
        <w:spacing w:before="8"/>
      </w:pP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Warm the butter and olive oil i</w:t>
      </w:r>
      <w:r>
        <w:rPr>
          <w:color w:val="020302"/>
          <w:spacing w:val="16"/>
          <w:sz w:val="20"/>
          <w:szCs w:val="20"/>
        </w:rPr>
        <w:t>n large stockpot over low heat.</w:t>
      </w: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Add the onions and curry powder and cook, uncovered for 10-15 min.</w:t>
      </w:r>
    </w:p>
    <w:p w:rsidR="00E951DF" w:rsidRPr="00E951DF" w:rsidRDefault="00E951DF" w:rsidP="00E951DF">
      <w:pPr>
        <w:spacing w:line="276" w:lineRule="auto"/>
        <w:ind w:left="115" w:right="619"/>
        <w:rPr>
          <w:color w:val="020302"/>
          <w:spacing w:val="16"/>
          <w:sz w:val="20"/>
          <w:szCs w:val="20"/>
        </w:rPr>
      </w:pP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 xml:space="preserve">Cut peeled and seeded squash in chunks.  </w:t>
      </w: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 xml:space="preserve">Peel, quarter and core the apples.  </w:t>
      </w: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Cut into chunks.</w:t>
      </w:r>
    </w:p>
    <w:p w:rsidR="00E951DF" w:rsidRPr="00E951DF" w:rsidRDefault="00E951DF" w:rsidP="00E951DF">
      <w:pPr>
        <w:spacing w:line="276" w:lineRule="auto"/>
        <w:ind w:left="115" w:right="619"/>
        <w:rPr>
          <w:color w:val="020302"/>
          <w:spacing w:val="16"/>
          <w:sz w:val="20"/>
          <w:szCs w:val="20"/>
        </w:rPr>
      </w:pP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 xml:space="preserve">Add the squash, apples, salt, pepper and 2 cups of water to the pot.  </w:t>
      </w:r>
    </w:p>
    <w:p w:rsidR="00E951DF" w:rsidRPr="00E951DF" w:rsidRDefault="00E951DF" w:rsidP="00F30CF0">
      <w:pPr>
        <w:spacing w:line="276" w:lineRule="auto"/>
        <w:ind w:left="115"/>
        <w:rPr>
          <w:color w:val="020302"/>
          <w:spacing w:val="16"/>
          <w:sz w:val="20"/>
          <w:szCs w:val="20"/>
        </w:rPr>
      </w:pPr>
      <w:r w:rsidRPr="00E951DF">
        <w:rPr>
          <w:color w:val="020302"/>
          <w:spacing w:val="16"/>
          <w:sz w:val="20"/>
          <w:szCs w:val="20"/>
        </w:rPr>
        <w:t xml:space="preserve">Bring to a boil, then cover, reduce the heat to low, </w:t>
      </w:r>
      <w:r>
        <w:rPr>
          <w:color w:val="020302"/>
          <w:spacing w:val="16"/>
          <w:sz w:val="20"/>
          <w:szCs w:val="20"/>
        </w:rPr>
        <w:t>and cook for 30-40 minutes, until</w:t>
      </w:r>
      <w:r w:rsidRPr="00E951DF">
        <w:rPr>
          <w:color w:val="020302"/>
          <w:spacing w:val="16"/>
          <w:sz w:val="20"/>
          <w:szCs w:val="20"/>
        </w:rPr>
        <w:t xml:space="preserve"> the s</w:t>
      </w:r>
      <w:r>
        <w:rPr>
          <w:color w:val="020302"/>
          <w:spacing w:val="16"/>
          <w:sz w:val="20"/>
          <w:szCs w:val="20"/>
        </w:rPr>
        <w:t>quash and apples are very soft</w:t>
      </w:r>
      <w:r w:rsidRPr="00E951DF">
        <w:rPr>
          <w:color w:val="020302"/>
          <w:spacing w:val="16"/>
          <w:sz w:val="20"/>
          <w:szCs w:val="20"/>
        </w:rPr>
        <w:t>.</w:t>
      </w:r>
    </w:p>
    <w:p w:rsidR="00E951DF" w:rsidRDefault="00E951DF" w:rsidP="00E951DF">
      <w:pPr>
        <w:spacing w:line="276" w:lineRule="auto"/>
        <w:ind w:left="115" w:right="619"/>
        <w:rPr>
          <w:color w:val="020302"/>
          <w:spacing w:val="16"/>
          <w:sz w:val="20"/>
          <w:szCs w:val="20"/>
        </w:rPr>
      </w:pP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Use an immersion blender to smooth the soup or a food processor fitted with a steel blade.</w:t>
      </w:r>
    </w:p>
    <w:p w:rsidR="00E951DF" w:rsidRPr="00E951DF" w:rsidRDefault="00E951DF" w:rsidP="00E951DF">
      <w:pPr>
        <w:spacing w:line="276" w:lineRule="auto"/>
        <w:ind w:left="115" w:right="619"/>
        <w:rPr>
          <w:color w:val="020302"/>
          <w:spacing w:val="16"/>
          <w:sz w:val="20"/>
          <w:szCs w:val="20"/>
        </w:rPr>
      </w:pP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 xml:space="preserve">Pour the soup back into the pot.  </w:t>
      </w:r>
    </w:p>
    <w:p w:rsidR="00E951DF" w:rsidRPr="00E951DF" w:rsidRDefault="00E951DF" w:rsidP="00E951DF">
      <w:pPr>
        <w:spacing w:line="276" w:lineRule="auto"/>
        <w:ind w:left="115" w:right="619"/>
        <w:rPr>
          <w:color w:val="020302"/>
          <w:spacing w:val="16"/>
          <w:sz w:val="20"/>
          <w:szCs w:val="20"/>
        </w:rPr>
      </w:pPr>
      <w:r w:rsidRPr="00E951DF">
        <w:rPr>
          <w:color w:val="020302"/>
          <w:spacing w:val="16"/>
          <w:sz w:val="20"/>
          <w:szCs w:val="20"/>
        </w:rPr>
        <w:t>Add the apple juice or broth and enough water to make the soup the consistency you like.</w:t>
      </w: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 xml:space="preserve">It should be slightly sweet and quite thick.  </w:t>
      </w:r>
    </w:p>
    <w:p w:rsidR="00E951DF" w:rsidRDefault="00E951DF" w:rsidP="00E951DF">
      <w:pPr>
        <w:spacing w:line="276" w:lineRule="auto"/>
        <w:ind w:left="115" w:right="619"/>
        <w:rPr>
          <w:color w:val="020302"/>
          <w:spacing w:val="16"/>
          <w:sz w:val="20"/>
          <w:szCs w:val="20"/>
        </w:rPr>
      </w:pPr>
      <w:r w:rsidRPr="00E951DF">
        <w:rPr>
          <w:color w:val="020302"/>
          <w:spacing w:val="16"/>
          <w:sz w:val="20"/>
          <w:szCs w:val="20"/>
        </w:rPr>
        <w:t>Check salt and pepper and serve hot.</w:t>
      </w:r>
    </w:p>
    <w:p w:rsidR="00E951DF" w:rsidRPr="00E951DF" w:rsidRDefault="00E951DF" w:rsidP="00E951DF">
      <w:pPr>
        <w:spacing w:line="276" w:lineRule="auto"/>
        <w:ind w:left="115" w:right="619"/>
        <w:rPr>
          <w:color w:val="020302"/>
          <w:spacing w:val="16"/>
          <w:sz w:val="20"/>
          <w:szCs w:val="20"/>
        </w:rPr>
      </w:pPr>
    </w:p>
    <w:p w:rsidR="002E773B" w:rsidRDefault="00E951DF" w:rsidP="00F30CF0">
      <w:pPr>
        <w:spacing w:line="276" w:lineRule="auto"/>
        <w:ind w:left="115"/>
        <w:rPr>
          <w:color w:val="020302"/>
          <w:spacing w:val="16"/>
          <w:sz w:val="20"/>
          <w:szCs w:val="20"/>
        </w:rPr>
      </w:pPr>
      <w:r w:rsidRPr="00E951DF">
        <w:rPr>
          <w:color w:val="020302"/>
          <w:spacing w:val="16"/>
          <w:sz w:val="20"/>
          <w:szCs w:val="20"/>
        </w:rPr>
        <w:t>I enjoy a dollop or two of plain yogurt or sour cream to stir into individual bowls or serve on the side.</w:t>
      </w:r>
      <w:r w:rsidR="002E773B" w:rsidRPr="00E90852">
        <w:rPr>
          <w:color w:val="020302"/>
          <w:spacing w:val="16"/>
          <w:sz w:val="20"/>
          <w:szCs w:val="20"/>
        </w:rPr>
        <w:t xml:space="preserve"> </w:t>
      </w:r>
    </w:p>
    <w:p w:rsidR="002E773B" w:rsidRPr="00817C2A" w:rsidRDefault="002E773B" w:rsidP="002E773B">
      <w:pPr>
        <w:pStyle w:val="BodyText"/>
        <w:spacing w:before="9"/>
        <w:rPr>
          <w:sz w:val="4"/>
          <w:szCs w:val="4"/>
        </w:rPr>
      </w:pPr>
      <w:r>
        <w:rPr>
          <w:color w:val="020302"/>
          <w:spacing w:val="16"/>
        </w:rPr>
        <w:br w:type="page"/>
      </w:r>
    </w:p>
    <w:p w:rsidR="00DB26F1" w:rsidRDefault="00175FCC" w:rsidP="00DB26F1">
      <w:pPr>
        <w:pStyle w:val="BodyText"/>
        <w:spacing w:line="20" w:lineRule="exact"/>
        <w:ind w:left="95"/>
        <w:rPr>
          <w:sz w:val="2"/>
        </w:rPr>
      </w:pPr>
      <w:r>
        <w:rPr>
          <w:sz w:val="2"/>
        </w:rPr>
      </w:r>
      <w:r>
        <w:rPr>
          <w:sz w:val="2"/>
        </w:rPr>
        <w:pict>
          <v:group id="_x0000_s1355" style="width:7in;height:.5pt;mso-position-horizontal-relative:char;mso-position-vertical-relative:line" coordsize="10080,10">
            <v:line id="_x0000_s1356" style="position:absolute" from="0,5" to="10080,5" strokecolor="#231f20" strokeweight=".5pt"/>
            <w10:anchorlock/>
          </v:group>
        </w:pict>
      </w:r>
    </w:p>
    <w:p w:rsidR="00DB26F1" w:rsidRPr="00FF14BA" w:rsidRDefault="00DB26F1" w:rsidP="00DB26F1">
      <w:pPr>
        <w:jc w:val="center"/>
        <w:rPr>
          <w:spacing w:val="16"/>
          <w:sz w:val="24"/>
          <w:szCs w:val="24"/>
        </w:rPr>
      </w:pPr>
      <w:r>
        <w:rPr>
          <w:sz w:val="2"/>
        </w:rPr>
        <w:t>\</w:t>
      </w:r>
    </w:p>
    <w:p w:rsidR="00DB26F1" w:rsidRPr="009D29E4" w:rsidRDefault="00DB26F1" w:rsidP="00DB26F1">
      <w:pPr>
        <w:pStyle w:val="Heading2"/>
        <w:rPr>
          <w:spacing w:val="16"/>
        </w:rPr>
      </w:pPr>
      <w:bookmarkStart w:id="54" w:name="_Toc71024429"/>
      <w:r>
        <w:t>BUTTERNUT SQUASH AND RED PEPPER SOUP</w:t>
      </w:r>
      <w:bookmarkEnd w:id="54"/>
    </w:p>
    <w:p w:rsidR="00DB26F1" w:rsidRPr="003C0C33" w:rsidRDefault="00DB26F1" w:rsidP="00DB26F1">
      <w:pPr>
        <w:pStyle w:val="BodyText"/>
        <w:spacing w:before="9"/>
        <w:rPr>
          <w:sz w:val="4"/>
          <w:szCs w:val="4"/>
        </w:rPr>
      </w:pPr>
    </w:p>
    <w:p w:rsidR="00DB26F1" w:rsidRDefault="00175FCC" w:rsidP="00DB26F1">
      <w:pPr>
        <w:pStyle w:val="BodyText"/>
        <w:spacing w:line="20" w:lineRule="exact"/>
        <w:ind w:left="95"/>
        <w:rPr>
          <w:sz w:val="2"/>
        </w:rPr>
      </w:pPr>
      <w:r>
        <w:rPr>
          <w:sz w:val="2"/>
        </w:rPr>
      </w:r>
      <w:r>
        <w:rPr>
          <w:sz w:val="2"/>
        </w:rPr>
        <w:pict>
          <v:group id="_x0000_s1353" style="width:7in;height:.5pt;mso-position-horizontal-relative:char;mso-position-vertical-relative:line" coordsize="10080,10">
            <v:line id="_x0000_s1354" style="position:absolute" from="0,5" to="10080,5" strokecolor="#231f20" strokeweight=".5pt"/>
            <w10:anchorlock/>
          </v:group>
        </w:pict>
      </w:r>
    </w:p>
    <w:p w:rsidR="00DB26F1" w:rsidRDefault="00DB26F1" w:rsidP="00DB26F1">
      <w:pPr>
        <w:spacing w:before="40"/>
        <w:jc w:val="center"/>
        <w:rPr>
          <w:spacing w:val="16"/>
          <w:sz w:val="24"/>
          <w:szCs w:val="24"/>
        </w:rPr>
      </w:pPr>
      <w:r w:rsidRPr="003C0C33">
        <w:rPr>
          <w:spacing w:val="16"/>
          <w:sz w:val="24"/>
          <w:szCs w:val="24"/>
        </w:rPr>
        <w:t xml:space="preserve">FROM THE KITCHEN OF </w:t>
      </w:r>
      <w:r>
        <w:rPr>
          <w:spacing w:val="16"/>
          <w:sz w:val="24"/>
          <w:szCs w:val="24"/>
        </w:rPr>
        <w:t>CEE CEE JOHNSON</w:t>
      </w:r>
    </w:p>
    <w:p w:rsidR="00DB26F1" w:rsidRDefault="00DB26F1" w:rsidP="00DB26F1">
      <w:pPr>
        <w:spacing w:before="40"/>
        <w:jc w:val="center"/>
        <w:rPr>
          <w:spacing w:val="16"/>
          <w:sz w:val="24"/>
          <w:szCs w:val="24"/>
        </w:rPr>
      </w:pPr>
    </w:p>
    <w:p w:rsidR="00DB26F1" w:rsidRDefault="00DB26F1" w:rsidP="00082512">
      <w:pPr>
        <w:pStyle w:val="BodyText"/>
        <w:ind w:left="101"/>
        <w:rPr>
          <w:color w:val="020302"/>
          <w:sz w:val="21"/>
          <w:szCs w:val="21"/>
        </w:rPr>
      </w:pPr>
      <w:r>
        <w:rPr>
          <w:color w:val="020302"/>
          <w:spacing w:val="16"/>
        </w:rPr>
        <w:t>Serves 4.</w:t>
      </w:r>
    </w:p>
    <w:p w:rsidR="00DB26F1" w:rsidRDefault="00DB26F1" w:rsidP="00DB26F1">
      <w:pPr>
        <w:pStyle w:val="BodyText"/>
        <w:ind w:left="101"/>
        <w:rPr>
          <w:color w:val="020302"/>
          <w:sz w:val="21"/>
          <w:szCs w:val="21"/>
        </w:rPr>
      </w:pPr>
    </w:p>
    <w:p w:rsidR="00DB26F1" w:rsidRPr="00DC5B53" w:rsidRDefault="00DB26F1" w:rsidP="00DB26F1">
      <w:pPr>
        <w:pStyle w:val="BodyText"/>
        <w:ind w:left="101"/>
        <w:rPr>
          <w:color w:val="020302"/>
          <w:sz w:val="21"/>
          <w:szCs w:val="21"/>
        </w:rPr>
      </w:pPr>
    </w:p>
    <w:p w:rsidR="00DB26F1" w:rsidRPr="00AB5CFA" w:rsidRDefault="00DB26F1" w:rsidP="00DB26F1">
      <w:pPr>
        <w:ind w:left="101"/>
        <w:rPr>
          <w:color w:val="020302"/>
          <w:sz w:val="20"/>
          <w:szCs w:val="20"/>
        </w:rPr>
      </w:pPr>
      <w:r w:rsidRPr="00AB5CFA">
        <w:rPr>
          <w:color w:val="020302"/>
          <w:sz w:val="20"/>
          <w:szCs w:val="20"/>
        </w:rPr>
        <w:t xml:space="preserve">INGREDIENTS </w:t>
      </w:r>
    </w:p>
    <w:p w:rsidR="00DB26F1" w:rsidRPr="00077A6B" w:rsidRDefault="00DB26F1" w:rsidP="00DB26F1">
      <w:pPr>
        <w:pStyle w:val="BodyText"/>
        <w:rPr>
          <w:color w:val="020302"/>
        </w:rPr>
      </w:pPr>
    </w:p>
    <w:p w:rsidR="00DB26F1" w:rsidRPr="00DB26F1" w:rsidRDefault="00DB26F1" w:rsidP="00DB26F1">
      <w:pPr>
        <w:pStyle w:val="BodyText"/>
        <w:spacing w:line="444" w:lineRule="auto"/>
        <w:ind w:left="101"/>
        <w:rPr>
          <w:spacing w:val="16"/>
        </w:rPr>
      </w:pPr>
      <w:r>
        <w:rPr>
          <w:spacing w:val="16"/>
        </w:rPr>
        <w:t xml:space="preserve">4 ounces bacon, cut into </w:t>
      </w:r>
      <w:r w:rsidR="00245DFD">
        <w:rPr>
          <w:spacing w:val="16"/>
        </w:rPr>
        <w:t>½</w:t>
      </w:r>
      <w:r>
        <w:rPr>
          <w:spacing w:val="16"/>
        </w:rPr>
        <w:t xml:space="preserve"> </w:t>
      </w:r>
      <w:r w:rsidRPr="00DB26F1">
        <w:rPr>
          <w:spacing w:val="16"/>
        </w:rPr>
        <w:t>inch pieces</w:t>
      </w:r>
    </w:p>
    <w:p w:rsidR="00DB26F1" w:rsidRPr="00DB26F1" w:rsidRDefault="00DB26F1" w:rsidP="00DB26F1">
      <w:pPr>
        <w:pStyle w:val="BodyText"/>
        <w:spacing w:line="444" w:lineRule="auto"/>
        <w:ind w:left="101"/>
        <w:rPr>
          <w:spacing w:val="16"/>
        </w:rPr>
      </w:pPr>
      <w:r w:rsidRPr="00DB26F1">
        <w:rPr>
          <w:spacing w:val="16"/>
        </w:rPr>
        <w:t>2 pounds butternut squash, peeled and seeded and cut into 1 inch pieces (6 cups)</w:t>
      </w:r>
    </w:p>
    <w:p w:rsidR="00DB26F1" w:rsidRPr="00DB26F1" w:rsidRDefault="00DB26F1" w:rsidP="00DB26F1">
      <w:pPr>
        <w:pStyle w:val="BodyText"/>
        <w:spacing w:line="444" w:lineRule="auto"/>
        <w:ind w:left="101"/>
        <w:rPr>
          <w:spacing w:val="16"/>
        </w:rPr>
      </w:pPr>
      <w:r w:rsidRPr="00DB26F1">
        <w:rPr>
          <w:spacing w:val="16"/>
        </w:rPr>
        <w:t>1 red bell pepper, stemmed, seeded, and chopped</w:t>
      </w:r>
    </w:p>
    <w:p w:rsidR="00DB26F1" w:rsidRPr="00DB26F1" w:rsidRDefault="00DB26F1" w:rsidP="00DB26F1">
      <w:pPr>
        <w:pStyle w:val="BodyText"/>
        <w:spacing w:line="444" w:lineRule="auto"/>
        <w:ind w:left="101"/>
        <w:rPr>
          <w:spacing w:val="16"/>
        </w:rPr>
      </w:pPr>
      <w:r w:rsidRPr="00DB26F1">
        <w:rPr>
          <w:spacing w:val="16"/>
        </w:rPr>
        <w:t>1 onion, chopped finely</w:t>
      </w:r>
    </w:p>
    <w:p w:rsidR="00DB26F1" w:rsidRPr="00DB26F1" w:rsidRDefault="00DB26F1" w:rsidP="00DB26F1">
      <w:pPr>
        <w:pStyle w:val="BodyText"/>
        <w:spacing w:line="444" w:lineRule="auto"/>
        <w:ind w:left="101"/>
        <w:rPr>
          <w:spacing w:val="16"/>
        </w:rPr>
      </w:pPr>
      <w:r w:rsidRPr="00DB26F1">
        <w:rPr>
          <w:spacing w:val="16"/>
        </w:rPr>
        <w:t>3 garlic cloves, minced</w:t>
      </w:r>
    </w:p>
    <w:p w:rsidR="00DB26F1" w:rsidRPr="00DB26F1" w:rsidRDefault="00DB26F1" w:rsidP="00DB26F1">
      <w:pPr>
        <w:pStyle w:val="BodyText"/>
        <w:spacing w:line="444" w:lineRule="auto"/>
        <w:ind w:left="101"/>
        <w:rPr>
          <w:spacing w:val="16"/>
        </w:rPr>
      </w:pPr>
      <w:r>
        <w:rPr>
          <w:spacing w:val="16"/>
        </w:rPr>
        <w:t>1 teaspoon</w:t>
      </w:r>
      <w:r w:rsidRPr="00DB26F1">
        <w:rPr>
          <w:spacing w:val="16"/>
        </w:rPr>
        <w:t xml:space="preserve"> dried thyme (or </w:t>
      </w:r>
      <w:r w:rsidR="00A755C9">
        <w:rPr>
          <w:spacing w:val="16"/>
        </w:rPr>
        <w:t>½ teaspoon</w:t>
      </w:r>
      <w:r w:rsidR="00A755C9" w:rsidRPr="00DB26F1">
        <w:rPr>
          <w:spacing w:val="16"/>
        </w:rPr>
        <w:t xml:space="preserve"> </w:t>
      </w:r>
      <w:r w:rsidR="00A755C9">
        <w:rPr>
          <w:spacing w:val="16"/>
        </w:rPr>
        <w:t>Penzey</w:t>
      </w:r>
      <w:r w:rsidRPr="00DB26F1">
        <w:rPr>
          <w:spacing w:val="16"/>
        </w:rPr>
        <w:t>s Sunny Pa</w:t>
      </w:r>
      <w:r w:rsidR="00A755C9">
        <w:rPr>
          <w:spacing w:val="16"/>
        </w:rPr>
        <w:t>ris</w:t>
      </w:r>
      <w:r>
        <w:rPr>
          <w:spacing w:val="16"/>
        </w:rPr>
        <w:t xml:space="preserve">, </w:t>
      </w:r>
      <w:r w:rsidR="00245DFD">
        <w:rPr>
          <w:spacing w:val="16"/>
        </w:rPr>
        <w:t>½</w:t>
      </w:r>
      <w:r>
        <w:rPr>
          <w:spacing w:val="16"/>
        </w:rPr>
        <w:t xml:space="preserve"> teaspoon</w:t>
      </w:r>
      <w:r w:rsidRPr="00DB26F1">
        <w:rPr>
          <w:spacing w:val="16"/>
        </w:rPr>
        <w:t xml:space="preserve"> dried thyme)</w:t>
      </w:r>
    </w:p>
    <w:p w:rsidR="00DB26F1" w:rsidRPr="00DB26F1" w:rsidRDefault="00DB26F1" w:rsidP="00DB26F1">
      <w:pPr>
        <w:pStyle w:val="BodyText"/>
        <w:spacing w:line="444" w:lineRule="auto"/>
        <w:ind w:left="101"/>
        <w:rPr>
          <w:spacing w:val="16"/>
        </w:rPr>
      </w:pPr>
      <w:r>
        <w:rPr>
          <w:spacing w:val="16"/>
        </w:rPr>
        <w:t xml:space="preserve">1 teaspoon </w:t>
      </w:r>
      <w:r w:rsidRPr="00DB26F1">
        <w:rPr>
          <w:spacing w:val="16"/>
        </w:rPr>
        <w:t>table salt</w:t>
      </w:r>
    </w:p>
    <w:p w:rsidR="00DB26F1" w:rsidRPr="00DB26F1" w:rsidRDefault="00245DFD" w:rsidP="00DB26F1">
      <w:pPr>
        <w:pStyle w:val="BodyText"/>
        <w:spacing w:line="444" w:lineRule="auto"/>
        <w:ind w:left="101"/>
        <w:rPr>
          <w:spacing w:val="16"/>
        </w:rPr>
      </w:pPr>
      <w:r>
        <w:rPr>
          <w:spacing w:val="16"/>
        </w:rPr>
        <w:t>½</w:t>
      </w:r>
      <w:r w:rsidR="00DB26F1">
        <w:rPr>
          <w:spacing w:val="16"/>
        </w:rPr>
        <w:t xml:space="preserve"> teaspoon</w:t>
      </w:r>
      <w:r w:rsidR="00DB26F1" w:rsidRPr="00DB26F1">
        <w:rPr>
          <w:spacing w:val="16"/>
        </w:rPr>
        <w:t xml:space="preserve"> pepper (adjust according to your taste)</w:t>
      </w:r>
    </w:p>
    <w:p w:rsidR="00DB26F1" w:rsidRPr="00DB26F1" w:rsidRDefault="00DB26F1" w:rsidP="00DB26F1">
      <w:pPr>
        <w:pStyle w:val="BodyText"/>
        <w:spacing w:line="444" w:lineRule="auto"/>
        <w:ind w:left="101"/>
        <w:rPr>
          <w:spacing w:val="16"/>
        </w:rPr>
      </w:pPr>
      <w:r w:rsidRPr="00DB26F1">
        <w:rPr>
          <w:spacing w:val="16"/>
        </w:rPr>
        <w:t>4 cups chicken broth</w:t>
      </w:r>
    </w:p>
    <w:p w:rsidR="00DB26F1" w:rsidRPr="00DB26F1" w:rsidRDefault="00DB26F1" w:rsidP="00DB26F1">
      <w:pPr>
        <w:pStyle w:val="BodyText"/>
        <w:spacing w:line="444" w:lineRule="auto"/>
        <w:ind w:left="101"/>
        <w:rPr>
          <w:spacing w:val="16"/>
        </w:rPr>
      </w:pPr>
      <w:r>
        <w:rPr>
          <w:spacing w:val="16"/>
        </w:rPr>
        <w:t>1 tablespoon</w:t>
      </w:r>
      <w:r w:rsidRPr="00DB26F1">
        <w:rPr>
          <w:spacing w:val="16"/>
        </w:rPr>
        <w:t xml:space="preserve"> sherry vinegar</w:t>
      </w:r>
    </w:p>
    <w:p w:rsidR="00DB26F1" w:rsidRPr="007A4369" w:rsidRDefault="00DB26F1" w:rsidP="00DB26F1">
      <w:pPr>
        <w:pStyle w:val="BodyText"/>
        <w:spacing w:line="444" w:lineRule="auto"/>
        <w:ind w:left="101"/>
        <w:rPr>
          <w:spacing w:val="16"/>
        </w:rPr>
      </w:pPr>
      <w:r>
        <w:rPr>
          <w:spacing w:val="16"/>
        </w:rPr>
        <w:t>2 tablespoons</w:t>
      </w:r>
      <w:r w:rsidRPr="00DB26F1">
        <w:rPr>
          <w:spacing w:val="16"/>
        </w:rPr>
        <w:t xml:space="preserve"> chopped fresh chives (optional)</w:t>
      </w:r>
    </w:p>
    <w:p w:rsidR="00DB26F1" w:rsidRDefault="00175FCC" w:rsidP="00DB26F1">
      <w:pPr>
        <w:pStyle w:val="BodyText"/>
        <w:spacing w:line="444" w:lineRule="auto"/>
        <w:ind w:left="101"/>
        <w:rPr>
          <w:sz w:val="2"/>
        </w:rPr>
      </w:pPr>
      <w:r>
        <w:rPr>
          <w:sz w:val="2"/>
        </w:rPr>
      </w:r>
      <w:r>
        <w:rPr>
          <w:sz w:val="2"/>
        </w:rPr>
        <w:pict>
          <v:group id="_x0000_s1351" style="width:7in;height:.5pt;mso-position-horizontal-relative:char;mso-position-vertical-relative:line" coordsize="10080,10">
            <v:line id="_x0000_s1352" style="position:absolute" from="0,5" to="10080,5" strokecolor="#231f20" strokeweight=".5pt"/>
            <w10:anchorlock/>
          </v:group>
        </w:pict>
      </w:r>
    </w:p>
    <w:p w:rsidR="00DB26F1" w:rsidRDefault="00DB26F1" w:rsidP="00DB26F1">
      <w:pPr>
        <w:pStyle w:val="BodyText"/>
        <w:spacing w:before="6"/>
        <w:rPr>
          <w:sz w:val="21"/>
        </w:rPr>
      </w:pPr>
    </w:p>
    <w:p w:rsidR="00DB26F1" w:rsidRPr="00085BD8" w:rsidRDefault="00DB26F1" w:rsidP="00DB26F1">
      <w:pPr>
        <w:pStyle w:val="BodyText"/>
        <w:ind w:left="101"/>
        <w:rPr>
          <w:color w:val="020302"/>
        </w:rPr>
      </w:pPr>
      <w:r>
        <w:rPr>
          <w:color w:val="020302"/>
        </w:rPr>
        <w:t xml:space="preserve">INSTRUCTIONS </w:t>
      </w:r>
    </w:p>
    <w:p w:rsidR="00DB26F1" w:rsidRPr="00A16A7C" w:rsidRDefault="00DB26F1" w:rsidP="00DB26F1">
      <w:pPr>
        <w:pStyle w:val="BodyText"/>
        <w:spacing w:before="8"/>
      </w:pPr>
    </w:p>
    <w:p w:rsidR="00DB26F1" w:rsidRDefault="00DB26F1" w:rsidP="00DB26F1">
      <w:pPr>
        <w:pStyle w:val="BodyText"/>
        <w:spacing w:line="276" w:lineRule="auto"/>
        <w:ind w:left="115" w:right="619"/>
        <w:rPr>
          <w:color w:val="020302"/>
          <w:spacing w:val="16"/>
        </w:rPr>
      </w:pPr>
      <w:r w:rsidRPr="00DB26F1">
        <w:rPr>
          <w:color w:val="020302"/>
          <w:spacing w:val="16"/>
        </w:rPr>
        <w:t xml:space="preserve">Cook bacon in Dutch oven over medium heat until browned and crispy, about 7 minutes. </w:t>
      </w:r>
    </w:p>
    <w:p w:rsidR="00DB26F1" w:rsidRPr="00DB26F1" w:rsidRDefault="00DB26F1" w:rsidP="00DB26F1">
      <w:pPr>
        <w:pStyle w:val="BodyText"/>
        <w:spacing w:line="276" w:lineRule="auto"/>
        <w:ind w:left="115" w:right="619"/>
        <w:rPr>
          <w:color w:val="020302"/>
          <w:spacing w:val="16"/>
        </w:rPr>
      </w:pPr>
      <w:r w:rsidRPr="00DB26F1">
        <w:rPr>
          <w:color w:val="020302"/>
          <w:spacing w:val="16"/>
        </w:rPr>
        <w:t>Using a slotted spoon, transfer bacon to a paper towel lined plate.</w:t>
      </w:r>
    </w:p>
    <w:p w:rsidR="00DB26F1" w:rsidRPr="00DB26F1" w:rsidRDefault="00DB26F1" w:rsidP="00DB26F1">
      <w:pPr>
        <w:pStyle w:val="BodyText"/>
        <w:spacing w:line="276" w:lineRule="auto"/>
        <w:ind w:left="115" w:right="619"/>
        <w:rPr>
          <w:color w:val="020302"/>
          <w:spacing w:val="16"/>
        </w:rPr>
      </w:pPr>
    </w:p>
    <w:p w:rsidR="00DB26F1" w:rsidRDefault="00DB26F1" w:rsidP="00DB26F1">
      <w:pPr>
        <w:pStyle w:val="BodyText"/>
        <w:spacing w:line="276" w:lineRule="auto"/>
        <w:ind w:left="115" w:right="619"/>
        <w:rPr>
          <w:color w:val="020302"/>
          <w:spacing w:val="16"/>
        </w:rPr>
      </w:pPr>
      <w:r w:rsidRPr="00DB26F1">
        <w:rPr>
          <w:color w:val="020302"/>
          <w:spacing w:val="16"/>
        </w:rPr>
        <w:t xml:space="preserve">Add squash, red bell pepper, onion, garlic, thyme, salt and pepper to fat left in pot and cook over medium high heat until onion is softened, about 5 minutes, stirring occasionally. </w:t>
      </w:r>
    </w:p>
    <w:p w:rsidR="00DB26F1" w:rsidRDefault="00DB26F1" w:rsidP="00DB26F1">
      <w:pPr>
        <w:pStyle w:val="BodyText"/>
        <w:spacing w:line="276" w:lineRule="auto"/>
        <w:ind w:left="115" w:right="619"/>
        <w:rPr>
          <w:color w:val="020302"/>
          <w:spacing w:val="16"/>
        </w:rPr>
      </w:pPr>
      <w:r w:rsidRPr="00DB26F1">
        <w:rPr>
          <w:color w:val="020302"/>
          <w:spacing w:val="16"/>
        </w:rPr>
        <w:t xml:space="preserve">Stir in broth and bring to a boil, scraping up any browned bits. </w:t>
      </w:r>
    </w:p>
    <w:p w:rsidR="00DB26F1" w:rsidRDefault="00DB26F1" w:rsidP="00DB26F1">
      <w:pPr>
        <w:pStyle w:val="BodyText"/>
        <w:spacing w:line="276" w:lineRule="auto"/>
        <w:ind w:left="115" w:right="619"/>
        <w:rPr>
          <w:color w:val="020302"/>
          <w:spacing w:val="16"/>
        </w:rPr>
      </w:pPr>
      <w:r w:rsidRPr="00DB26F1">
        <w:rPr>
          <w:color w:val="020302"/>
          <w:spacing w:val="16"/>
        </w:rPr>
        <w:t>Cook, covered, until squas</w:t>
      </w:r>
      <w:r>
        <w:rPr>
          <w:color w:val="020302"/>
          <w:spacing w:val="16"/>
        </w:rPr>
        <w:t>h is tender, about 15 minutes.</w:t>
      </w:r>
    </w:p>
    <w:p w:rsidR="00DB26F1" w:rsidRPr="00DB26F1" w:rsidRDefault="00DB26F1" w:rsidP="00DB26F1">
      <w:pPr>
        <w:pStyle w:val="BodyText"/>
        <w:spacing w:line="276" w:lineRule="auto"/>
        <w:ind w:left="115" w:right="619"/>
        <w:rPr>
          <w:color w:val="020302"/>
          <w:spacing w:val="16"/>
        </w:rPr>
      </w:pPr>
      <w:r w:rsidRPr="00DB26F1">
        <w:rPr>
          <w:color w:val="020302"/>
          <w:spacing w:val="16"/>
        </w:rPr>
        <w:t>Remove pot from heat.</w:t>
      </w:r>
    </w:p>
    <w:p w:rsidR="00DB26F1" w:rsidRPr="00DB26F1" w:rsidRDefault="00DB26F1" w:rsidP="00DB26F1">
      <w:pPr>
        <w:pStyle w:val="BodyText"/>
        <w:spacing w:line="276" w:lineRule="auto"/>
        <w:ind w:left="115" w:right="619"/>
        <w:rPr>
          <w:color w:val="020302"/>
          <w:spacing w:val="16"/>
        </w:rPr>
      </w:pPr>
    </w:p>
    <w:p w:rsidR="00DB26F1" w:rsidRDefault="00DB26F1" w:rsidP="00DB26F1">
      <w:pPr>
        <w:pStyle w:val="BodyText"/>
        <w:spacing w:line="276" w:lineRule="auto"/>
        <w:ind w:left="115" w:right="619"/>
        <w:rPr>
          <w:color w:val="020302"/>
          <w:spacing w:val="16"/>
        </w:rPr>
      </w:pPr>
      <w:r w:rsidRPr="00DB26F1">
        <w:rPr>
          <w:color w:val="020302"/>
          <w:spacing w:val="16"/>
        </w:rPr>
        <w:t>Working with 2 cups at a time, process soup in blender</w:t>
      </w:r>
      <w:r>
        <w:rPr>
          <w:color w:val="020302"/>
          <w:spacing w:val="16"/>
        </w:rPr>
        <w:t xml:space="preserve"> until smooth, about 1 minute.</w:t>
      </w:r>
    </w:p>
    <w:p w:rsidR="00DB26F1" w:rsidRDefault="00DB26F1" w:rsidP="00DB26F1">
      <w:pPr>
        <w:pStyle w:val="BodyText"/>
        <w:spacing w:line="276" w:lineRule="auto"/>
        <w:ind w:left="115" w:right="619"/>
        <w:rPr>
          <w:color w:val="020302"/>
          <w:spacing w:val="16"/>
        </w:rPr>
      </w:pPr>
      <w:r w:rsidRPr="00DB26F1">
        <w:rPr>
          <w:color w:val="020302"/>
          <w:spacing w:val="16"/>
        </w:rPr>
        <w:t>Transfer pureed so</w:t>
      </w:r>
      <w:r>
        <w:rPr>
          <w:color w:val="020302"/>
          <w:spacing w:val="16"/>
        </w:rPr>
        <w:t>up to a saucepan.</w:t>
      </w:r>
    </w:p>
    <w:p w:rsidR="00DB26F1" w:rsidRDefault="00DB26F1" w:rsidP="00DB26F1">
      <w:pPr>
        <w:pStyle w:val="BodyText"/>
        <w:spacing w:line="276" w:lineRule="auto"/>
        <w:ind w:left="115" w:right="619"/>
        <w:rPr>
          <w:color w:val="020302"/>
          <w:spacing w:val="16"/>
        </w:rPr>
      </w:pPr>
      <w:r w:rsidRPr="00DB26F1">
        <w:rPr>
          <w:color w:val="020302"/>
          <w:spacing w:val="16"/>
        </w:rPr>
        <w:t xml:space="preserve">Stir in sherry vinegar. </w:t>
      </w:r>
    </w:p>
    <w:p w:rsidR="00DB26F1" w:rsidRDefault="00DB26F1" w:rsidP="00DB26F1">
      <w:pPr>
        <w:pStyle w:val="BodyText"/>
        <w:spacing w:line="276" w:lineRule="auto"/>
        <w:ind w:left="115" w:right="619"/>
        <w:rPr>
          <w:color w:val="020302"/>
          <w:spacing w:val="16"/>
        </w:rPr>
      </w:pPr>
      <w:r w:rsidRPr="00DB26F1">
        <w:rPr>
          <w:color w:val="020302"/>
          <w:spacing w:val="16"/>
        </w:rPr>
        <w:t xml:space="preserve">Season with salt and pepper to taste. </w:t>
      </w:r>
    </w:p>
    <w:p w:rsidR="005810EB" w:rsidRDefault="00DB26F1" w:rsidP="00DB26F1">
      <w:pPr>
        <w:pStyle w:val="BodyText"/>
        <w:spacing w:line="276" w:lineRule="auto"/>
        <w:ind w:left="115" w:right="619"/>
        <w:rPr>
          <w:color w:val="020302"/>
          <w:spacing w:val="16"/>
        </w:rPr>
      </w:pPr>
      <w:r>
        <w:rPr>
          <w:color w:val="020302"/>
          <w:spacing w:val="16"/>
        </w:rPr>
        <w:t xml:space="preserve">Serve, sprinkling </w:t>
      </w:r>
      <w:r w:rsidRPr="00DB26F1">
        <w:rPr>
          <w:color w:val="020302"/>
          <w:spacing w:val="16"/>
        </w:rPr>
        <w:t>individual portions with reserved bacon (and chives, if using).</w:t>
      </w:r>
    </w:p>
    <w:p w:rsidR="005810EB" w:rsidRDefault="005810EB">
      <w:pPr>
        <w:rPr>
          <w:color w:val="020302"/>
          <w:spacing w:val="16"/>
          <w:sz w:val="20"/>
          <w:szCs w:val="20"/>
        </w:rPr>
      </w:pPr>
      <w:r>
        <w:rPr>
          <w:color w:val="020302"/>
          <w:spacing w:val="16"/>
        </w:rPr>
        <w:br w:type="page"/>
      </w:r>
    </w:p>
    <w:p w:rsidR="005810EB" w:rsidRDefault="00175FCC" w:rsidP="005810EB">
      <w:pPr>
        <w:pStyle w:val="BodyText"/>
        <w:spacing w:line="20" w:lineRule="exact"/>
        <w:ind w:left="95"/>
        <w:rPr>
          <w:sz w:val="2"/>
        </w:rPr>
      </w:pPr>
      <w:r>
        <w:rPr>
          <w:sz w:val="2"/>
        </w:rPr>
      </w:r>
      <w:r>
        <w:rPr>
          <w:sz w:val="2"/>
        </w:rPr>
        <w:pict>
          <v:group id="_x0000_s1721" style="width:7in;height:.5pt;mso-position-horizontal-relative:char;mso-position-vertical-relative:line" coordsize="10080,10">
            <v:line id="_x0000_s1722" style="position:absolute" from="0,5" to="10080,5" strokecolor="#231f20" strokeweight=".5pt"/>
            <w10:anchorlock/>
          </v:group>
        </w:pict>
      </w:r>
    </w:p>
    <w:p w:rsidR="005810EB" w:rsidRPr="00FF14BA" w:rsidRDefault="005810EB" w:rsidP="005810EB">
      <w:pPr>
        <w:jc w:val="center"/>
        <w:rPr>
          <w:spacing w:val="16"/>
          <w:sz w:val="24"/>
          <w:szCs w:val="24"/>
        </w:rPr>
      </w:pPr>
      <w:r>
        <w:rPr>
          <w:sz w:val="2"/>
        </w:rPr>
        <w:t>\</w:t>
      </w:r>
    </w:p>
    <w:p w:rsidR="005810EB" w:rsidRPr="00311340" w:rsidRDefault="005810EB" w:rsidP="00311340">
      <w:pPr>
        <w:pStyle w:val="Heading2"/>
      </w:pPr>
      <w:bookmarkStart w:id="55" w:name="_Toc71024430"/>
      <w:r>
        <w:t>BUTTERNUT SQUASH SALAD</w:t>
      </w:r>
      <w:r w:rsidR="00311340">
        <w:t xml:space="preserve"> </w:t>
      </w:r>
      <w:r>
        <w:t>WITH CIDER VINAIGRETTE</w:t>
      </w:r>
      <w:bookmarkEnd w:id="55"/>
    </w:p>
    <w:p w:rsidR="005810EB" w:rsidRPr="003C0C33" w:rsidRDefault="005810EB" w:rsidP="005810EB">
      <w:pPr>
        <w:pStyle w:val="BodyText"/>
        <w:spacing w:before="9"/>
        <w:rPr>
          <w:sz w:val="4"/>
          <w:szCs w:val="4"/>
        </w:rPr>
      </w:pPr>
    </w:p>
    <w:p w:rsidR="005810EB" w:rsidRDefault="00175FCC" w:rsidP="005810EB">
      <w:pPr>
        <w:pStyle w:val="BodyText"/>
        <w:spacing w:line="20" w:lineRule="exact"/>
        <w:ind w:left="95"/>
        <w:rPr>
          <w:sz w:val="2"/>
        </w:rPr>
      </w:pPr>
      <w:r>
        <w:rPr>
          <w:sz w:val="2"/>
        </w:rPr>
      </w:r>
      <w:r>
        <w:rPr>
          <w:sz w:val="2"/>
        </w:rPr>
        <w:pict>
          <v:group id="_x0000_s1719" style="width:7in;height:.5pt;mso-position-horizontal-relative:char;mso-position-vertical-relative:line" coordsize="10080,10">
            <v:line id="_x0000_s1720" style="position:absolute" from="0,5" to="10080,5" strokecolor="#231f20" strokeweight=".5pt"/>
            <w10:anchorlock/>
          </v:group>
        </w:pict>
      </w:r>
    </w:p>
    <w:p w:rsidR="005810EB" w:rsidRDefault="005810EB" w:rsidP="005810EB">
      <w:pPr>
        <w:spacing w:before="40"/>
        <w:jc w:val="center"/>
        <w:rPr>
          <w:spacing w:val="16"/>
          <w:sz w:val="24"/>
          <w:szCs w:val="24"/>
        </w:rPr>
      </w:pPr>
      <w:r w:rsidRPr="003C0C33">
        <w:rPr>
          <w:spacing w:val="16"/>
          <w:sz w:val="24"/>
          <w:szCs w:val="24"/>
        </w:rPr>
        <w:t xml:space="preserve">FROM THE KITCHEN OF </w:t>
      </w:r>
      <w:r>
        <w:rPr>
          <w:spacing w:val="16"/>
          <w:sz w:val="24"/>
          <w:szCs w:val="24"/>
        </w:rPr>
        <w:t>VIVIAN CIAMPI</w:t>
      </w:r>
    </w:p>
    <w:p w:rsidR="005810EB" w:rsidRDefault="005810EB" w:rsidP="005810EB">
      <w:pPr>
        <w:spacing w:before="40"/>
        <w:jc w:val="center"/>
        <w:rPr>
          <w:spacing w:val="16"/>
          <w:sz w:val="24"/>
          <w:szCs w:val="24"/>
        </w:rPr>
      </w:pPr>
    </w:p>
    <w:p w:rsidR="005810EB" w:rsidRDefault="005810EB" w:rsidP="00082512">
      <w:pPr>
        <w:pStyle w:val="BodyText"/>
        <w:ind w:left="101"/>
        <w:rPr>
          <w:color w:val="020302"/>
          <w:sz w:val="21"/>
          <w:szCs w:val="21"/>
        </w:rPr>
      </w:pPr>
      <w:r>
        <w:rPr>
          <w:color w:val="020302"/>
          <w:spacing w:val="16"/>
        </w:rPr>
        <w:t>Great fall salad and so delicious!</w:t>
      </w:r>
    </w:p>
    <w:p w:rsidR="005810EB" w:rsidRDefault="005810EB" w:rsidP="005810EB">
      <w:pPr>
        <w:pStyle w:val="BodyText"/>
        <w:ind w:left="101"/>
        <w:rPr>
          <w:color w:val="020302"/>
          <w:sz w:val="21"/>
          <w:szCs w:val="21"/>
        </w:rPr>
      </w:pPr>
    </w:p>
    <w:p w:rsidR="005810EB" w:rsidRPr="00DC5B53" w:rsidRDefault="005810EB" w:rsidP="005810EB">
      <w:pPr>
        <w:pStyle w:val="BodyText"/>
        <w:ind w:left="101"/>
        <w:rPr>
          <w:color w:val="020302"/>
          <w:sz w:val="21"/>
          <w:szCs w:val="21"/>
        </w:rPr>
      </w:pPr>
    </w:p>
    <w:p w:rsidR="005810EB" w:rsidRPr="00AB5CFA" w:rsidRDefault="005810EB" w:rsidP="005810EB">
      <w:pPr>
        <w:ind w:left="101"/>
        <w:rPr>
          <w:color w:val="020302"/>
          <w:sz w:val="20"/>
          <w:szCs w:val="20"/>
        </w:rPr>
      </w:pPr>
      <w:r w:rsidRPr="00AB5CFA">
        <w:rPr>
          <w:color w:val="020302"/>
          <w:sz w:val="20"/>
          <w:szCs w:val="20"/>
        </w:rPr>
        <w:t xml:space="preserve">INGREDIENTS </w:t>
      </w:r>
    </w:p>
    <w:p w:rsidR="005810EB" w:rsidRPr="00077A6B" w:rsidRDefault="005810EB" w:rsidP="005810EB">
      <w:pPr>
        <w:pStyle w:val="BodyText"/>
        <w:rPr>
          <w:color w:val="020302"/>
        </w:rPr>
      </w:pPr>
    </w:p>
    <w:p w:rsidR="005810EB" w:rsidRPr="005810EB" w:rsidRDefault="005810EB" w:rsidP="005810EB">
      <w:pPr>
        <w:pStyle w:val="BodyText"/>
        <w:spacing w:line="444" w:lineRule="auto"/>
        <w:ind w:left="101"/>
        <w:rPr>
          <w:spacing w:val="16"/>
        </w:rPr>
      </w:pPr>
      <w:r>
        <w:rPr>
          <w:spacing w:val="16"/>
        </w:rPr>
        <w:t>1 (1</w:t>
      </w:r>
      <w:r w:rsidRPr="0047343D">
        <w:rPr>
          <w:spacing w:val="16"/>
          <w:sz w:val="4"/>
          <w:szCs w:val="4"/>
        </w:rPr>
        <w:t xml:space="preserve"> </w:t>
      </w:r>
      <w:r w:rsidR="00245DFD">
        <w:rPr>
          <w:spacing w:val="16"/>
        </w:rPr>
        <w:t>½</w:t>
      </w:r>
      <w:r>
        <w:rPr>
          <w:spacing w:val="16"/>
        </w:rPr>
        <w:t xml:space="preserve"> </w:t>
      </w:r>
      <w:r w:rsidRPr="005810EB">
        <w:rPr>
          <w:spacing w:val="16"/>
        </w:rPr>
        <w:t>pound</w:t>
      </w:r>
      <w:r w:rsidR="00D11CB8">
        <w:rPr>
          <w:spacing w:val="16"/>
        </w:rPr>
        <w:t>s</w:t>
      </w:r>
      <w:r w:rsidRPr="005810EB">
        <w:rPr>
          <w:spacing w:val="16"/>
        </w:rPr>
        <w:t xml:space="preserve">) butternut squash, peeled and </w:t>
      </w:r>
      <w:r w:rsidR="00245DFD">
        <w:rPr>
          <w:spacing w:val="16"/>
        </w:rPr>
        <w:t>¾</w:t>
      </w:r>
      <w:r w:rsidRPr="005810EB">
        <w:rPr>
          <w:spacing w:val="16"/>
        </w:rPr>
        <w:t>-inch diced</w:t>
      </w:r>
    </w:p>
    <w:p w:rsidR="000D6CD7" w:rsidRDefault="001D5CA2" w:rsidP="005810EB">
      <w:pPr>
        <w:pStyle w:val="BodyText"/>
        <w:spacing w:line="444" w:lineRule="auto"/>
        <w:ind w:left="101"/>
        <w:rPr>
          <w:spacing w:val="16"/>
        </w:rPr>
      </w:pPr>
      <w:r>
        <w:rPr>
          <w:color w:val="020302"/>
          <w:spacing w:val="16"/>
        </w:rPr>
        <w:t>O</w:t>
      </w:r>
      <w:r w:rsidR="000D6CD7" w:rsidRPr="005810EB">
        <w:rPr>
          <w:color w:val="020302"/>
          <w:spacing w:val="16"/>
        </w:rPr>
        <w:t>live oil</w:t>
      </w:r>
      <w:r w:rsidR="000D6CD7" w:rsidRPr="005810EB">
        <w:rPr>
          <w:spacing w:val="16"/>
        </w:rPr>
        <w:t xml:space="preserve"> </w:t>
      </w:r>
    </w:p>
    <w:p w:rsidR="005810EB" w:rsidRDefault="005810EB" w:rsidP="005810EB">
      <w:pPr>
        <w:pStyle w:val="BodyText"/>
        <w:spacing w:line="444" w:lineRule="auto"/>
        <w:ind w:left="101"/>
        <w:rPr>
          <w:spacing w:val="16"/>
        </w:rPr>
      </w:pPr>
      <w:r w:rsidRPr="005810EB">
        <w:rPr>
          <w:spacing w:val="16"/>
        </w:rPr>
        <w:t>1 tablespoon pure maple syrup</w:t>
      </w:r>
    </w:p>
    <w:p w:rsidR="000D6CD7" w:rsidRPr="005810EB" w:rsidRDefault="000D6CD7" w:rsidP="005810EB">
      <w:pPr>
        <w:pStyle w:val="BodyText"/>
        <w:spacing w:line="444" w:lineRule="auto"/>
        <w:ind w:left="101"/>
        <w:rPr>
          <w:spacing w:val="16"/>
        </w:rPr>
      </w:pPr>
      <w:r>
        <w:rPr>
          <w:color w:val="020302"/>
          <w:spacing w:val="16"/>
        </w:rPr>
        <w:t>2</w:t>
      </w:r>
      <w:r w:rsidRPr="005810EB">
        <w:rPr>
          <w:color w:val="020302"/>
          <w:spacing w:val="16"/>
        </w:rPr>
        <w:t xml:space="preserve"> teaspoon</w:t>
      </w:r>
      <w:r>
        <w:rPr>
          <w:color w:val="020302"/>
          <w:spacing w:val="16"/>
        </w:rPr>
        <w:t>s</w:t>
      </w:r>
      <w:r w:rsidRPr="005810EB">
        <w:rPr>
          <w:color w:val="020302"/>
          <w:spacing w:val="16"/>
        </w:rPr>
        <w:t xml:space="preserve"> </w:t>
      </w:r>
      <w:r>
        <w:rPr>
          <w:color w:val="020302"/>
          <w:spacing w:val="16"/>
        </w:rPr>
        <w:t xml:space="preserve">Kosher </w:t>
      </w:r>
      <w:r w:rsidRPr="005810EB">
        <w:rPr>
          <w:color w:val="020302"/>
          <w:spacing w:val="16"/>
        </w:rPr>
        <w:t>salt</w:t>
      </w:r>
    </w:p>
    <w:p w:rsidR="005810EB" w:rsidRPr="005810EB" w:rsidRDefault="000D6CD7" w:rsidP="005810EB">
      <w:pPr>
        <w:pStyle w:val="BodyText"/>
        <w:spacing w:line="444" w:lineRule="auto"/>
        <w:ind w:left="101"/>
        <w:rPr>
          <w:spacing w:val="16"/>
        </w:rPr>
      </w:pPr>
      <w:r>
        <w:rPr>
          <w:spacing w:val="16"/>
        </w:rPr>
        <w:t>1 teaspoon</w:t>
      </w:r>
      <w:r w:rsidR="005810EB" w:rsidRPr="005810EB">
        <w:rPr>
          <w:spacing w:val="16"/>
        </w:rPr>
        <w:t xml:space="preserve"> freshly ground black pepper</w:t>
      </w:r>
    </w:p>
    <w:p w:rsidR="005810EB" w:rsidRPr="005810EB" w:rsidRDefault="005810EB" w:rsidP="005810EB">
      <w:pPr>
        <w:pStyle w:val="BodyText"/>
        <w:spacing w:line="444" w:lineRule="auto"/>
        <w:ind w:left="101"/>
        <w:rPr>
          <w:spacing w:val="16"/>
        </w:rPr>
      </w:pPr>
      <w:r w:rsidRPr="005810EB">
        <w:rPr>
          <w:spacing w:val="16"/>
        </w:rPr>
        <w:t>3 tablespoons dried cranberries</w:t>
      </w:r>
    </w:p>
    <w:p w:rsidR="005810EB" w:rsidRPr="005810EB" w:rsidRDefault="00245DFD" w:rsidP="005810EB">
      <w:pPr>
        <w:pStyle w:val="BodyText"/>
        <w:spacing w:line="444" w:lineRule="auto"/>
        <w:ind w:left="101"/>
        <w:rPr>
          <w:spacing w:val="16"/>
        </w:rPr>
      </w:pPr>
      <w:r>
        <w:rPr>
          <w:spacing w:val="16"/>
        </w:rPr>
        <w:t>¾</w:t>
      </w:r>
      <w:r w:rsidR="005810EB" w:rsidRPr="005810EB">
        <w:rPr>
          <w:spacing w:val="16"/>
        </w:rPr>
        <w:t xml:space="preserve"> cup apple cider or apple juice</w:t>
      </w:r>
    </w:p>
    <w:p w:rsidR="005810EB" w:rsidRPr="005810EB" w:rsidRDefault="005810EB" w:rsidP="005810EB">
      <w:pPr>
        <w:pStyle w:val="BodyText"/>
        <w:spacing w:line="444" w:lineRule="auto"/>
        <w:ind w:left="101"/>
        <w:rPr>
          <w:spacing w:val="16"/>
        </w:rPr>
      </w:pPr>
      <w:r w:rsidRPr="005810EB">
        <w:rPr>
          <w:spacing w:val="16"/>
        </w:rPr>
        <w:t>2 tablespoons cider vinegar</w:t>
      </w:r>
    </w:p>
    <w:p w:rsidR="005810EB" w:rsidRPr="005810EB" w:rsidRDefault="005810EB" w:rsidP="005810EB">
      <w:pPr>
        <w:pStyle w:val="BodyText"/>
        <w:spacing w:line="444" w:lineRule="auto"/>
        <w:ind w:left="101"/>
        <w:rPr>
          <w:spacing w:val="16"/>
        </w:rPr>
      </w:pPr>
      <w:r w:rsidRPr="005810EB">
        <w:rPr>
          <w:spacing w:val="16"/>
        </w:rPr>
        <w:t>2 tablespoons minced shallots</w:t>
      </w:r>
    </w:p>
    <w:p w:rsidR="005810EB" w:rsidRPr="005810EB" w:rsidRDefault="005810EB" w:rsidP="005810EB">
      <w:pPr>
        <w:pStyle w:val="BodyText"/>
        <w:spacing w:line="444" w:lineRule="auto"/>
        <w:ind w:left="101"/>
        <w:rPr>
          <w:spacing w:val="16"/>
        </w:rPr>
      </w:pPr>
      <w:r w:rsidRPr="005810EB">
        <w:rPr>
          <w:spacing w:val="16"/>
        </w:rPr>
        <w:t>2 teaspoons Dijon mustard</w:t>
      </w:r>
    </w:p>
    <w:p w:rsidR="005810EB" w:rsidRPr="005810EB" w:rsidRDefault="005810EB" w:rsidP="005810EB">
      <w:pPr>
        <w:pStyle w:val="BodyText"/>
        <w:spacing w:line="444" w:lineRule="auto"/>
        <w:ind w:left="101"/>
        <w:rPr>
          <w:spacing w:val="16"/>
        </w:rPr>
      </w:pPr>
      <w:r w:rsidRPr="005810EB">
        <w:rPr>
          <w:spacing w:val="16"/>
        </w:rPr>
        <w:t>4 ounces baby arugula, washed and spun dry</w:t>
      </w:r>
    </w:p>
    <w:p w:rsidR="005810EB" w:rsidRPr="005810EB" w:rsidRDefault="00245DFD" w:rsidP="005810EB">
      <w:pPr>
        <w:pStyle w:val="BodyText"/>
        <w:spacing w:line="444" w:lineRule="auto"/>
        <w:ind w:left="101"/>
        <w:rPr>
          <w:spacing w:val="16"/>
        </w:rPr>
      </w:pPr>
      <w:r>
        <w:rPr>
          <w:spacing w:val="16"/>
        </w:rPr>
        <w:t>½</w:t>
      </w:r>
      <w:r w:rsidR="005810EB" w:rsidRPr="005810EB">
        <w:rPr>
          <w:spacing w:val="16"/>
        </w:rPr>
        <w:t xml:space="preserve"> cup walnut halves, toasted</w:t>
      </w:r>
    </w:p>
    <w:p w:rsidR="005810EB" w:rsidRPr="007A4369" w:rsidRDefault="00245DFD" w:rsidP="005810EB">
      <w:pPr>
        <w:pStyle w:val="BodyText"/>
        <w:spacing w:line="444" w:lineRule="auto"/>
        <w:ind w:left="101"/>
        <w:rPr>
          <w:spacing w:val="16"/>
        </w:rPr>
      </w:pPr>
      <w:r>
        <w:rPr>
          <w:spacing w:val="16"/>
        </w:rPr>
        <w:t>¾</w:t>
      </w:r>
      <w:r w:rsidR="005810EB" w:rsidRPr="005810EB">
        <w:rPr>
          <w:spacing w:val="16"/>
        </w:rPr>
        <w:t xml:space="preserve"> cup freshly grated Parmesan cheese</w:t>
      </w:r>
    </w:p>
    <w:p w:rsidR="005810EB" w:rsidRDefault="00175FCC" w:rsidP="005810EB">
      <w:pPr>
        <w:pStyle w:val="BodyText"/>
        <w:spacing w:line="444" w:lineRule="auto"/>
        <w:ind w:left="101"/>
        <w:rPr>
          <w:sz w:val="2"/>
        </w:rPr>
      </w:pPr>
      <w:r>
        <w:rPr>
          <w:sz w:val="2"/>
        </w:rPr>
      </w:r>
      <w:r>
        <w:rPr>
          <w:sz w:val="2"/>
        </w:rPr>
        <w:pict>
          <v:group id="_x0000_s1717" style="width:7in;height:.5pt;mso-position-horizontal-relative:char;mso-position-vertical-relative:line" coordsize="10080,10">
            <v:line id="_x0000_s1718" style="position:absolute" from="0,5" to="10080,5" strokecolor="#231f20" strokeweight=".5pt"/>
            <w10:anchorlock/>
          </v:group>
        </w:pict>
      </w:r>
    </w:p>
    <w:p w:rsidR="005810EB" w:rsidRDefault="005810EB" w:rsidP="005810EB">
      <w:pPr>
        <w:pStyle w:val="BodyText"/>
        <w:spacing w:before="6"/>
        <w:rPr>
          <w:sz w:val="21"/>
        </w:rPr>
      </w:pPr>
    </w:p>
    <w:p w:rsidR="005810EB" w:rsidRPr="00085BD8" w:rsidRDefault="005810EB" w:rsidP="005810EB">
      <w:pPr>
        <w:pStyle w:val="BodyText"/>
        <w:ind w:left="101"/>
        <w:rPr>
          <w:color w:val="020302"/>
        </w:rPr>
      </w:pPr>
      <w:r>
        <w:rPr>
          <w:color w:val="020302"/>
        </w:rPr>
        <w:t xml:space="preserve">INSTRUCTIONS </w:t>
      </w:r>
    </w:p>
    <w:p w:rsidR="005810EB" w:rsidRPr="00A16A7C" w:rsidRDefault="005810EB" w:rsidP="005810EB">
      <w:pPr>
        <w:pStyle w:val="BodyText"/>
        <w:spacing w:before="8"/>
      </w:pPr>
    </w:p>
    <w:p w:rsidR="005810EB" w:rsidRPr="005810EB" w:rsidRDefault="005810EB" w:rsidP="005810EB">
      <w:pPr>
        <w:pStyle w:val="BodyText"/>
        <w:spacing w:line="276" w:lineRule="auto"/>
        <w:ind w:left="115" w:right="619"/>
        <w:rPr>
          <w:color w:val="020302"/>
          <w:spacing w:val="16"/>
        </w:rPr>
      </w:pPr>
      <w:r w:rsidRPr="005810EB">
        <w:rPr>
          <w:color w:val="020302"/>
          <w:spacing w:val="16"/>
        </w:rPr>
        <w:t>Preheat the oven to 400</w:t>
      </w:r>
      <w:r w:rsidR="00A9748E">
        <w:rPr>
          <w:color w:val="020302"/>
          <w:spacing w:val="16"/>
        </w:rPr>
        <w:sym w:font="Symbol" w:char="F0B0"/>
      </w:r>
      <w:r w:rsidRPr="005810EB">
        <w:rPr>
          <w:color w:val="020302"/>
          <w:spacing w:val="16"/>
        </w:rPr>
        <w:t>.</w:t>
      </w:r>
    </w:p>
    <w:p w:rsidR="000D6CD7" w:rsidRDefault="005810EB" w:rsidP="005810EB">
      <w:pPr>
        <w:pStyle w:val="BodyText"/>
        <w:spacing w:line="276" w:lineRule="auto"/>
        <w:ind w:left="115" w:right="619"/>
        <w:rPr>
          <w:color w:val="020302"/>
          <w:spacing w:val="16"/>
        </w:rPr>
      </w:pPr>
      <w:r w:rsidRPr="005810EB">
        <w:rPr>
          <w:color w:val="020302"/>
          <w:spacing w:val="16"/>
        </w:rPr>
        <w:t xml:space="preserve">Place the squash on a sheet pan. </w:t>
      </w:r>
    </w:p>
    <w:p w:rsidR="000D6CD7" w:rsidRDefault="000D6CD7" w:rsidP="005810EB">
      <w:pPr>
        <w:pStyle w:val="BodyText"/>
        <w:spacing w:line="276" w:lineRule="auto"/>
        <w:ind w:left="115" w:right="619"/>
        <w:rPr>
          <w:color w:val="020302"/>
          <w:spacing w:val="16"/>
        </w:rPr>
      </w:pPr>
      <w:r>
        <w:rPr>
          <w:color w:val="020302"/>
          <w:spacing w:val="16"/>
        </w:rPr>
        <w:t xml:space="preserve">Add </w:t>
      </w:r>
      <w:r w:rsidRPr="005810EB">
        <w:rPr>
          <w:color w:val="020302"/>
          <w:spacing w:val="16"/>
        </w:rPr>
        <w:t xml:space="preserve">2 tablespoons </w:t>
      </w:r>
      <w:r>
        <w:rPr>
          <w:color w:val="020302"/>
          <w:spacing w:val="16"/>
        </w:rPr>
        <w:t xml:space="preserve">olive oil, maple syrup, 1 teaspoon salt, and </w:t>
      </w:r>
      <w:r w:rsidR="00245DFD">
        <w:rPr>
          <w:color w:val="020302"/>
          <w:spacing w:val="16"/>
        </w:rPr>
        <w:t>½</w:t>
      </w:r>
      <w:r>
        <w:rPr>
          <w:color w:val="020302"/>
          <w:spacing w:val="16"/>
        </w:rPr>
        <w:t xml:space="preserve"> </w:t>
      </w:r>
      <w:r w:rsidRPr="000D6CD7">
        <w:rPr>
          <w:color w:val="020302"/>
          <w:spacing w:val="16"/>
        </w:rPr>
        <w:t xml:space="preserve">teaspoon pepper </w:t>
      </w:r>
      <w:r w:rsidR="005810EB" w:rsidRPr="005810EB">
        <w:rPr>
          <w:color w:val="020302"/>
          <w:spacing w:val="16"/>
        </w:rPr>
        <w:t xml:space="preserve">and toss. </w:t>
      </w:r>
    </w:p>
    <w:p w:rsidR="005810EB" w:rsidRPr="005810EB" w:rsidRDefault="005810EB" w:rsidP="000D6CD7">
      <w:pPr>
        <w:pStyle w:val="BodyText"/>
        <w:spacing w:line="276" w:lineRule="auto"/>
        <w:ind w:left="115" w:right="619"/>
        <w:rPr>
          <w:color w:val="020302"/>
          <w:spacing w:val="16"/>
        </w:rPr>
      </w:pPr>
      <w:r w:rsidRPr="005810EB">
        <w:rPr>
          <w:color w:val="020302"/>
          <w:spacing w:val="16"/>
        </w:rPr>
        <w:t xml:space="preserve">Roast the squash for 15 to 20 minutes, turning once, until tender. </w:t>
      </w:r>
      <w:r w:rsidR="000D6CD7">
        <w:rPr>
          <w:color w:val="020302"/>
          <w:spacing w:val="16"/>
        </w:rPr>
        <w:t xml:space="preserve"> </w:t>
      </w:r>
      <w:r w:rsidRPr="005810EB">
        <w:rPr>
          <w:color w:val="020302"/>
          <w:spacing w:val="16"/>
        </w:rPr>
        <w:t>Add the cranberries to the pan for the last 5 minutes.</w:t>
      </w:r>
    </w:p>
    <w:p w:rsidR="000D6CD7" w:rsidRDefault="000D6CD7" w:rsidP="005810EB">
      <w:pPr>
        <w:pStyle w:val="BodyText"/>
        <w:spacing w:line="276" w:lineRule="auto"/>
        <w:ind w:left="115" w:right="619"/>
        <w:rPr>
          <w:color w:val="020302"/>
          <w:spacing w:val="16"/>
        </w:rPr>
      </w:pPr>
    </w:p>
    <w:p w:rsidR="000D6CD7" w:rsidRDefault="005810EB" w:rsidP="005810EB">
      <w:pPr>
        <w:pStyle w:val="BodyText"/>
        <w:spacing w:line="276" w:lineRule="auto"/>
        <w:ind w:left="115" w:right="619"/>
        <w:rPr>
          <w:color w:val="020302"/>
          <w:spacing w:val="16"/>
        </w:rPr>
      </w:pPr>
      <w:r w:rsidRPr="005810EB">
        <w:rPr>
          <w:color w:val="020302"/>
          <w:spacing w:val="16"/>
        </w:rPr>
        <w:t xml:space="preserve">While the squash is roasting, combine the apple cider, vinegar, and shallots in a small saucepan and bring to a boil over medium-high heat. </w:t>
      </w:r>
    </w:p>
    <w:p w:rsidR="000D6CD7" w:rsidRDefault="005810EB" w:rsidP="005810EB">
      <w:pPr>
        <w:pStyle w:val="BodyText"/>
        <w:spacing w:line="276" w:lineRule="auto"/>
        <w:ind w:left="115" w:right="619"/>
        <w:rPr>
          <w:color w:val="020302"/>
          <w:spacing w:val="16"/>
        </w:rPr>
      </w:pPr>
      <w:r w:rsidRPr="005810EB">
        <w:rPr>
          <w:color w:val="020302"/>
          <w:spacing w:val="16"/>
        </w:rPr>
        <w:t xml:space="preserve">Cook for 6 to 8 minutes, until </w:t>
      </w:r>
      <w:r w:rsidR="00245DFD">
        <w:rPr>
          <w:color w:val="020302"/>
          <w:spacing w:val="16"/>
        </w:rPr>
        <w:t xml:space="preserve">the cider is reduced to about </w:t>
      </w:r>
      <w:r w:rsidR="00245DFD">
        <w:rPr>
          <w:spacing w:val="16"/>
        </w:rPr>
        <w:t xml:space="preserve">¼ </w:t>
      </w:r>
      <w:r w:rsidRPr="005810EB">
        <w:rPr>
          <w:color w:val="020302"/>
          <w:spacing w:val="16"/>
        </w:rPr>
        <w:t xml:space="preserve">cup. </w:t>
      </w:r>
    </w:p>
    <w:p w:rsidR="000D6CD7" w:rsidRDefault="000D6CD7" w:rsidP="005810EB">
      <w:pPr>
        <w:pStyle w:val="BodyText"/>
        <w:spacing w:line="276" w:lineRule="auto"/>
        <w:ind w:left="115" w:right="619"/>
        <w:rPr>
          <w:color w:val="020302"/>
          <w:spacing w:val="16"/>
        </w:rPr>
      </w:pPr>
    </w:p>
    <w:p w:rsidR="005810EB" w:rsidRPr="005810EB" w:rsidRDefault="005810EB" w:rsidP="005810EB">
      <w:pPr>
        <w:pStyle w:val="BodyText"/>
        <w:spacing w:line="276" w:lineRule="auto"/>
        <w:ind w:left="115" w:right="619"/>
        <w:rPr>
          <w:color w:val="020302"/>
          <w:spacing w:val="16"/>
        </w:rPr>
      </w:pPr>
      <w:r w:rsidRPr="005810EB">
        <w:rPr>
          <w:color w:val="020302"/>
          <w:spacing w:val="16"/>
        </w:rPr>
        <w:t>Without th</w:t>
      </w:r>
      <w:r w:rsidR="000D6CD7">
        <w:rPr>
          <w:color w:val="020302"/>
          <w:spacing w:val="16"/>
        </w:rPr>
        <w:t xml:space="preserve">e heat, whisk in the mustard, </w:t>
      </w:r>
      <w:r w:rsidR="00245DFD">
        <w:rPr>
          <w:color w:val="020302"/>
          <w:spacing w:val="16"/>
        </w:rPr>
        <w:t>½</w:t>
      </w:r>
      <w:r w:rsidR="000D6CD7">
        <w:rPr>
          <w:color w:val="020302"/>
          <w:spacing w:val="16"/>
        </w:rPr>
        <w:t xml:space="preserve"> </w:t>
      </w:r>
      <w:r w:rsidRPr="005810EB">
        <w:rPr>
          <w:color w:val="020302"/>
          <w:spacing w:val="16"/>
        </w:rPr>
        <w:t>cup olive oi</w:t>
      </w:r>
      <w:r w:rsidR="000D6CD7">
        <w:rPr>
          <w:color w:val="020302"/>
          <w:spacing w:val="16"/>
        </w:rPr>
        <w:t xml:space="preserve">l, 1 teaspoon salt, and </w:t>
      </w:r>
      <w:r w:rsidR="00245DFD">
        <w:rPr>
          <w:color w:val="020302"/>
          <w:spacing w:val="16"/>
        </w:rPr>
        <w:t>½</w:t>
      </w:r>
      <w:r w:rsidR="000D6CD7">
        <w:rPr>
          <w:color w:val="020302"/>
          <w:spacing w:val="16"/>
        </w:rPr>
        <w:t xml:space="preserve"> </w:t>
      </w:r>
      <w:r w:rsidRPr="005810EB">
        <w:rPr>
          <w:color w:val="020302"/>
          <w:spacing w:val="16"/>
        </w:rPr>
        <w:t>teaspoon pepper.</w:t>
      </w:r>
    </w:p>
    <w:p w:rsidR="000D6CD7" w:rsidRDefault="005810EB" w:rsidP="000D6CD7">
      <w:pPr>
        <w:pStyle w:val="BodyText"/>
        <w:spacing w:line="276" w:lineRule="auto"/>
        <w:ind w:left="115" w:right="619"/>
        <w:rPr>
          <w:color w:val="020302"/>
          <w:spacing w:val="16"/>
        </w:rPr>
      </w:pPr>
      <w:r w:rsidRPr="005810EB">
        <w:rPr>
          <w:color w:val="020302"/>
          <w:spacing w:val="16"/>
        </w:rPr>
        <w:t xml:space="preserve">Place the arugula in a large salad bowl and add the roasted squash mixture, the walnuts, and the grated Parmesan. </w:t>
      </w:r>
    </w:p>
    <w:p w:rsidR="000D6CD7" w:rsidRDefault="005810EB" w:rsidP="005810EB">
      <w:pPr>
        <w:pStyle w:val="BodyText"/>
        <w:spacing w:line="276" w:lineRule="auto"/>
        <w:ind w:left="115" w:right="619"/>
        <w:rPr>
          <w:color w:val="020302"/>
          <w:spacing w:val="16"/>
        </w:rPr>
      </w:pPr>
      <w:r w:rsidRPr="005810EB">
        <w:rPr>
          <w:color w:val="020302"/>
          <w:spacing w:val="16"/>
        </w:rPr>
        <w:t xml:space="preserve">Spoon just enough vinaigrette over the salad to moisten, and toss well. </w:t>
      </w:r>
    </w:p>
    <w:p w:rsidR="000D6CD7" w:rsidRDefault="005810EB" w:rsidP="00E51712">
      <w:pPr>
        <w:pStyle w:val="BodyText"/>
        <w:spacing w:line="276" w:lineRule="auto"/>
        <w:ind w:left="115" w:right="619"/>
        <w:rPr>
          <w:color w:val="020302"/>
          <w:spacing w:val="16"/>
        </w:rPr>
      </w:pPr>
      <w:r w:rsidRPr="005810EB">
        <w:rPr>
          <w:color w:val="020302"/>
          <w:spacing w:val="16"/>
        </w:rPr>
        <w:t xml:space="preserve">Sprinkle with salt and pepper.  </w:t>
      </w:r>
    </w:p>
    <w:p w:rsidR="005810EB" w:rsidRDefault="005810EB" w:rsidP="005810EB">
      <w:pPr>
        <w:pStyle w:val="BodyText"/>
        <w:spacing w:line="276" w:lineRule="auto"/>
        <w:ind w:left="115" w:right="619"/>
        <w:rPr>
          <w:color w:val="020302"/>
          <w:spacing w:val="16"/>
        </w:rPr>
      </w:pPr>
      <w:r w:rsidRPr="005810EB">
        <w:rPr>
          <w:color w:val="020302"/>
          <w:spacing w:val="16"/>
        </w:rPr>
        <w:t>Serve immediately.</w:t>
      </w:r>
    </w:p>
    <w:p w:rsidR="00FE14AB" w:rsidRDefault="005810EB" w:rsidP="00FE14AB">
      <w:pPr>
        <w:pStyle w:val="BodyText"/>
        <w:spacing w:line="20" w:lineRule="exact"/>
        <w:ind w:left="95"/>
        <w:rPr>
          <w:sz w:val="2"/>
        </w:rPr>
      </w:pPr>
      <w:r>
        <w:rPr>
          <w:color w:val="020302"/>
          <w:spacing w:val="16"/>
        </w:rPr>
        <w:br w:type="page"/>
      </w:r>
      <w:r w:rsidR="00175FCC">
        <w:rPr>
          <w:sz w:val="2"/>
        </w:rPr>
      </w:r>
      <w:r w:rsidR="00175FCC">
        <w:rPr>
          <w:sz w:val="2"/>
        </w:rPr>
        <w:pict>
          <v:group id="_x0000_s1861" style="width:7in;height:.5pt;mso-position-horizontal-relative:char;mso-position-vertical-relative:line" coordsize="10080,10">
            <v:line id="_x0000_s1862" style="position:absolute" from="0,5" to="10080,5" strokecolor="#231f20" strokeweight=".5pt"/>
            <w10:anchorlock/>
          </v:group>
        </w:pict>
      </w:r>
    </w:p>
    <w:p w:rsidR="00FE14AB" w:rsidRPr="00FF14BA" w:rsidRDefault="00FE14AB" w:rsidP="00FE14AB">
      <w:pPr>
        <w:jc w:val="center"/>
        <w:rPr>
          <w:spacing w:val="16"/>
          <w:sz w:val="24"/>
          <w:szCs w:val="24"/>
        </w:rPr>
      </w:pPr>
      <w:r>
        <w:rPr>
          <w:sz w:val="2"/>
        </w:rPr>
        <w:t>\</w:t>
      </w:r>
    </w:p>
    <w:p w:rsidR="00FE14AB" w:rsidRPr="00311340" w:rsidRDefault="00FE14AB" w:rsidP="00FE14AB">
      <w:pPr>
        <w:pStyle w:val="Heading2"/>
      </w:pPr>
      <w:bookmarkStart w:id="56" w:name="_Toc71024431"/>
      <w:r>
        <w:t>CAULIFLOWER SOUP</w:t>
      </w:r>
      <w:bookmarkEnd w:id="56"/>
    </w:p>
    <w:p w:rsidR="00FE14AB" w:rsidRPr="003C0C33" w:rsidRDefault="00FE14AB" w:rsidP="00FE14AB">
      <w:pPr>
        <w:pStyle w:val="BodyText"/>
        <w:spacing w:before="9"/>
        <w:rPr>
          <w:sz w:val="4"/>
          <w:szCs w:val="4"/>
        </w:rPr>
      </w:pPr>
    </w:p>
    <w:p w:rsidR="00FE14AB" w:rsidRDefault="00175FCC" w:rsidP="00FE14AB">
      <w:pPr>
        <w:pStyle w:val="BodyText"/>
        <w:spacing w:line="20" w:lineRule="exact"/>
        <w:ind w:left="95"/>
        <w:rPr>
          <w:sz w:val="2"/>
        </w:rPr>
      </w:pPr>
      <w:r>
        <w:rPr>
          <w:sz w:val="2"/>
        </w:rPr>
      </w:r>
      <w:r>
        <w:rPr>
          <w:sz w:val="2"/>
        </w:rPr>
        <w:pict>
          <v:group id="_x0000_s1859" style="width:7in;height:.5pt;mso-position-horizontal-relative:char;mso-position-vertical-relative:line" coordsize="10080,10">
            <v:line id="_x0000_s1860" style="position:absolute" from="0,5" to="10080,5" strokecolor="#231f20" strokeweight=".5pt"/>
            <w10:anchorlock/>
          </v:group>
        </w:pict>
      </w:r>
    </w:p>
    <w:p w:rsidR="00FE14AB" w:rsidRDefault="00FE14AB" w:rsidP="00FE14AB">
      <w:pPr>
        <w:spacing w:before="40"/>
        <w:jc w:val="center"/>
        <w:rPr>
          <w:spacing w:val="16"/>
          <w:sz w:val="24"/>
          <w:szCs w:val="24"/>
        </w:rPr>
      </w:pPr>
      <w:r w:rsidRPr="003C0C33">
        <w:rPr>
          <w:spacing w:val="16"/>
          <w:sz w:val="24"/>
          <w:szCs w:val="24"/>
        </w:rPr>
        <w:t xml:space="preserve">FROM THE KITCHEN OF </w:t>
      </w:r>
      <w:r>
        <w:rPr>
          <w:spacing w:val="16"/>
          <w:sz w:val="24"/>
          <w:szCs w:val="24"/>
        </w:rPr>
        <w:t>MARYANN DOLAN</w:t>
      </w:r>
    </w:p>
    <w:p w:rsidR="00FE14AB" w:rsidRDefault="00FE14AB" w:rsidP="00FE14AB">
      <w:pPr>
        <w:spacing w:before="40"/>
        <w:jc w:val="center"/>
        <w:rPr>
          <w:spacing w:val="16"/>
          <w:sz w:val="24"/>
          <w:szCs w:val="24"/>
        </w:rPr>
      </w:pPr>
    </w:p>
    <w:p w:rsidR="00FE14AB" w:rsidRDefault="00EE131F" w:rsidP="00082512">
      <w:pPr>
        <w:pStyle w:val="BodyText"/>
        <w:ind w:left="101"/>
        <w:rPr>
          <w:color w:val="020302"/>
          <w:sz w:val="21"/>
          <w:szCs w:val="21"/>
        </w:rPr>
      </w:pPr>
      <w:r>
        <w:rPr>
          <w:color w:val="020302"/>
          <w:spacing w:val="16"/>
        </w:rPr>
        <w:t>Very good! Even better a day later.</w:t>
      </w:r>
    </w:p>
    <w:p w:rsidR="00FE14AB" w:rsidRDefault="00FE14AB" w:rsidP="00FE14AB">
      <w:pPr>
        <w:pStyle w:val="BodyText"/>
        <w:ind w:left="101"/>
        <w:rPr>
          <w:color w:val="020302"/>
          <w:sz w:val="21"/>
          <w:szCs w:val="21"/>
        </w:rPr>
      </w:pPr>
    </w:p>
    <w:p w:rsidR="00FE14AB" w:rsidRPr="00DC5B53" w:rsidRDefault="00FE14AB" w:rsidP="00FE14AB">
      <w:pPr>
        <w:pStyle w:val="BodyText"/>
        <w:ind w:left="101"/>
        <w:rPr>
          <w:color w:val="020302"/>
          <w:sz w:val="21"/>
          <w:szCs w:val="21"/>
        </w:rPr>
      </w:pPr>
    </w:p>
    <w:p w:rsidR="00FE14AB" w:rsidRPr="00AB5CFA" w:rsidRDefault="00FE14AB" w:rsidP="00FE14AB">
      <w:pPr>
        <w:ind w:left="101"/>
        <w:rPr>
          <w:color w:val="020302"/>
          <w:sz w:val="20"/>
          <w:szCs w:val="20"/>
        </w:rPr>
      </w:pPr>
      <w:r w:rsidRPr="00AB5CFA">
        <w:rPr>
          <w:color w:val="020302"/>
          <w:sz w:val="20"/>
          <w:szCs w:val="20"/>
        </w:rPr>
        <w:t xml:space="preserve">INGREDIENTS </w:t>
      </w:r>
    </w:p>
    <w:p w:rsidR="00FE14AB" w:rsidRPr="00077A6B" w:rsidRDefault="00FE14AB" w:rsidP="00FE14AB">
      <w:pPr>
        <w:pStyle w:val="BodyText"/>
        <w:rPr>
          <w:color w:val="020302"/>
        </w:rPr>
      </w:pPr>
    </w:p>
    <w:p w:rsidR="00FE14AB" w:rsidRDefault="00EE131F" w:rsidP="00FE14AB">
      <w:pPr>
        <w:pStyle w:val="BodyText"/>
        <w:spacing w:line="444" w:lineRule="auto"/>
        <w:ind w:left="101"/>
        <w:rPr>
          <w:spacing w:val="16"/>
        </w:rPr>
      </w:pPr>
      <w:r>
        <w:rPr>
          <w:spacing w:val="16"/>
        </w:rPr>
        <w:t>1 medium head cauliflower, broken into florets</w:t>
      </w:r>
    </w:p>
    <w:p w:rsidR="00EE131F" w:rsidRDefault="00EE131F" w:rsidP="00FE14AB">
      <w:pPr>
        <w:pStyle w:val="BodyText"/>
        <w:spacing w:line="444" w:lineRule="auto"/>
        <w:ind w:left="101"/>
        <w:rPr>
          <w:spacing w:val="16"/>
        </w:rPr>
      </w:pPr>
      <w:r>
        <w:rPr>
          <w:spacing w:val="16"/>
        </w:rPr>
        <w:t>1 medium carrot, shredded</w:t>
      </w:r>
    </w:p>
    <w:p w:rsidR="00EE131F" w:rsidRDefault="00245DFD" w:rsidP="00FE14AB">
      <w:pPr>
        <w:pStyle w:val="BodyText"/>
        <w:spacing w:line="444" w:lineRule="auto"/>
        <w:ind w:left="101"/>
        <w:rPr>
          <w:spacing w:val="16"/>
        </w:rPr>
      </w:pPr>
      <w:r>
        <w:rPr>
          <w:spacing w:val="16"/>
        </w:rPr>
        <w:t xml:space="preserve">¼ </w:t>
      </w:r>
      <w:r w:rsidR="00EE131F">
        <w:rPr>
          <w:spacing w:val="16"/>
        </w:rPr>
        <w:t>cup chopped celery</w:t>
      </w:r>
    </w:p>
    <w:p w:rsidR="00EE131F" w:rsidRDefault="00245DFD" w:rsidP="00FE14AB">
      <w:pPr>
        <w:pStyle w:val="BodyText"/>
        <w:spacing w:line="444" w:lineRule="auto"/>
        <w:ind w:left="101"/>
        <w:rPr>
          <w:spacing w:val="16"/>
        </w:rPr>
      </w:pPr>
      <w:r>
        <w:rPr>
          <w:spacing w:val="16"/>
        </w:rPr>
        <w:t xml:space="preserve">¼ </w:t>
      </w:r>
      <w:r w:rsidR="00EE131F">
        <w:rPr>
          <w:spacing w:val="16"/>
        </w:rPr>
        <w:t>cup chopped onion</w:t>
      </w:r>
    </w:p>
    <w:p w:rsidR="00EE131F" w:rsidRDefault="00967272" w:rsidP="00FE14AB">
      <w:pPr>
        <w:pStyle w:val="BodyText"/>
        <w:spacing w:line="444" w:lineRule="auto"/>
        <w:ind w:left="101"/>
        <w:rPr>
          <w:spacing w:val="16"/>
        </w:rPr>
      </w:pPr>
      <w:r w:rsidRPr="00004F0E">
        <w:rPr>
          <w:spacing w:val="16"/>
        </w:rPr>
        <w:t>2</w:t>
      </w:r>
      <w:r w:rsidRPr="00967272">
        <w:rPr>
          <w:spacing w:val="16"/>
          <w:sz w:val="4"/>
          <w:szCs w:val="4"/>
        </w:rPr>
        <w:t xml:space="preserve"> </w:t>
      </w:r>
      <w:r w:rsidRPr="00004F0E">
        <w:rPr>
          <w:spacing w:val="16"/>
        </w:rPr>
        <w:t xml:space="preserve">½ </w:t>
      </w:r>
      <w:r w:rsidR="00EE131F">
        <w:rPr>
          <w:spacing w:val="16"/>
        </w:rPr>
        <w:t>cup chicken broth or water</w:t>
      </w:r>
    </w:p>
    <w:p w:rsidR="00696904" w:rsidRDefault="00696904" w:rsidP="00696904">
      <w:pPr>
        <w:pStyle w:val="BodyText"/>
        <w:spacing w:line="444" w:lineRule="auto"/>
        <w:ind w:left="101"/>
        <w:rPr>
          <w:spacing w:val="16"/>
        </w:rPr>
      </w:pPr>
      <w:r>
        <w:rPr>
          <w:spacing w:val="16"/>
        </w:rPr>
        <w:t>Garlic, minced</w:t>
      </w:r>
    </w:p>
    <w:p w:rsidR="00EE131F" w:rsidRDefault="00EE131F" w:rsidP="00FE14AB">
      <w:pPr>
        <w:pStyle w:val="BodyText"/>
        <w:spacing w:line="444" w:lineRule="auto"/>
        <w:ind w:left="101"/>
        <w:rPr>
          <w:spacing w:val="16"/>
        </w:rPr>
      </w:pPr>
      <w:r>
        <w:rPr>
          <w:spacing w:val="16"/>
        </w:rPr>
        <w:t>3 tablespoons butter</w:t>
      </w:r>
    </w:p>
    <w:p w:rsidR="00EE131F" w:rsidRDefault="00EE131F" w:rsidP="00FE14AB">
      <w:pPr>
        <w:pStyle w:val="BodyText"/>
        <w:spacing w:line="444" w:lineRule="auto"/>
        <w:ind w:left="101"/>
        <w:rPr>
          <w:spacing w:val="16"/>
        </w:rPr>
      </w:pPr>
      <w:r>
        <w:rPr>
          <w:spacing w:val="16"/>
        </w:rPr>
        <w:t>3 tablespoons flour</w:t>
      </w:r>
    </w:p>
    <w:p w:rsidR="00EE131F" w:rsidRDefault="00EE131F" w:rsidP="00FE14AB">
      <w:pPr>
        <w:pStyle w:val="BodyText"/>
        <w:spacing w:line="444" w:lineRule="auto"/>
        <w:ind w:left="101"/>
        <w:rPr>
          <w:spacing w:val="16"/>
        </w:rPr>
      </w:pPr>
      <w:r>
        <w:rPr>
          <w:spacing w:val="16"/>
        </w:rPr>
        <w:t>2 cups 2</w:t>
      </w:r>
      <w:r w:rsidR="00696904">
        <w:rPr>
          <w:spacing w:val="16"/>
        </w:rPr>
        <w:t>%</w:t>
      </w:r>
      <w:r>
        <w:rPr>
          <w:spacing w:val="16"/>
        </w:rPr>
        <w:t xml:space="preserve"> milk</w:t>
      </w:r>
    </w:p>
    <w:p w:rsidR="00EE131F" w:rsidRDefault="00EE131F" w:rsidP="00FE14AB">
      <w:pPr>
        <w:pStyle w:val="BodyText"/>
        <w:spacing w:line="444" w:lineRule="auto"/>
        <w:ind w:left="101"/>
        <w:rPr>
          <w:spacing w:val="16"/>
        </w:rPr>
      </w:pPr>
      <w:r>
        <w:rPr>
          <w:spacing w:val="16"/>
        </w:rPr>
        <w:t>1 cup shredded cheddar</w:t>
      </w:r>
    </w:p>
    <w:p w:rsidR="00FE14AB" w:rsidRPr="007A4369" w:rsidRDefault="00245DFD" w:rsidP="00EE131F">
      <w:pPr>
        <w:pStyle w:val="BodyText"/>
        <w:spacing w:line="444" w:lineRule="auto"/>
        <w:ind w:left="101"/>
        <w:rPr>
          <w:spacing w:val="16"/>
        </w:rPr>
      </w:pPr>
      <w:r>
        <w:rPr>
          <w:spacing w:val="16"/>
        </w:rPr>
        <w:t>½ -</w:t>
      </w:r>
      <w:r w:rsidR="00EE131F">
        <w:rPr>
          <w:spacing w:val="16"/>
        </w:rPr>
        <w:t>1 teaspoon hot pepper sauce</w:t>
      </w:r>
      <w:r w:rsidR="00316A3B">
        <w:rPr>
          <w:spacing w:val="16"/>
        </w:rPr>
        <w:t xml:space="preserve"> (optional)</w:t>
      </w:r>
    </w:p>
    <w:p w:rsidR="00FE14AB" w:rsidRDefault="00175FCC" w:rsidP="00FE14AB">
      <w:pPr>
        <w:pStyle w:val="BodyText"/>
        <w:spacing w:line="444" w:lineRule="auto"/>
        <w:ind w:left="101"/>
        <w:rPr>
          <w:sz w:val="2"/>
        </w:rPr>
      </w:pPr>
      <w:r>
        <w:rPr>
          <w:sz w:val="2"/>
        </w:rPr>
      </w:r>
      <w:r>
        <w:rPr>
          <w:sz w:val="2"/>
        </w:rPr>
        <w:pict>
          <v:group id="_x0000_s1857" style="width:7in;height:.5pt;mso-position-horizontal-relative:char;mso-position-vertical-relative:line" coordsize="10080,10">
            <v:line id="_x0000_s1858" style="position:absolute" from="0,5" to="10080,5" strokecolor="#231f20" strokeweight=".5pt"/>
            <w10:anchorlock/>
          </v:group>
        </w:pict>
      </w:r>
    </w:p>
    <w:p w:rsidR="00FE14AB" w:rsidRDefault="00FE14AB" w:rsidP="00FE14AB">
      <w:pPr>
        <w:pStyle w:val="BodyText"/>
        <w:spacing w:before="6"/>
        <w:rPr>
          <w:sz w:val="21"/>
        </w:rPr>
      </w:pPr>
    </w:p>
    <w:p w:rsidR="00FE14AB" w:rsidRPr="00085BD8" w:rsidRDefault="00FE14AB" w:rsidP="00FE14AB">
      <w:pPr>
        <w:pStyle w:val="BodyText"/>
        <w:ind w:left="101"/>
        <w:rPr>
          <w:color w:val="020302"/>
        </w:rPr>
      </w:pPr>
      <w:r>
        <w:rPr>
          <w:color w:val="020302"/>
        </w:rPr>
        <w:t xml:space="preserve">INSTRUCTIONS </w:t>
      </w:r>
    </w:p>
    <w:p w:rsidR="00FE14AB" w:rsidRPr="00A16A7C" w:rsidRDefault="00FE14AB" w:rsidP="00FE14AB">
      <w:pPr>
        <w:pStyle w:val="BodyText"/>
        <w:spacing w:before="8"/>
      </w:pPr>
    </w:p>
    <w:p w:rsidR="00EE131F" w:rsidRDefault="00EE131F" w:rsidP="00FE14AB">
      <w:pPr>
        <w:pStyle w:val="BodyText"/>
        <w:spacing w:line="276" w:lineRule="auto"/>
        <w:ind w:left="115" w:right="619"/>
        <w:rPr>
          <w:color w:val="020302"/>
          <w:spacing w:val="16"/>
        </w:rPr>
      </w:pPr>
      <w:r>
        <w:rPr>
          <w:color w:val="020302"/>
          <w:spacing w:val="16"/>
        </w:rPr>
        <w:t xml:space="preserve">In pan, combine cauliflower, carrot, celery, </w:t>
      </w:r>
      <w:r w:rsidR="00D4743E">
        <w:rPr>
          <w:color w:val="020302"/>
          <w:spacing w:val="16"/>
        </w:rPr>
        <w:t>onion</w:t>
      </w:r>
      <w:r w:rsidR="00316A3B">
        <w:rPr>
          <w:color w:val="020302"/>
          <w:spacing w:val="16"/>
        </w:rPr>
        <w:t xml:space="preserve"> </w:t>
      </w:r>
      <w:r>
        <w:rPr>
          <w:color w:val="020302"/>
          <w:spacing w:val="16"/>
        </w:rPr>
        <w:t>and chicken broth.</w:t>
      </w:r>
    </w:p>
    <w:p w:rsidR="00EE131F" w:rsidRDefault="00EE131F" w:rsidP="00FE14AB">
      <w:pPr>
        <w:pStyle w:val="BodyText"/>
        <w:spacing w:line="276" w:lineRule="auto"/>
        <w:ind w:left="115" w:right="619"/>
        <w:rPr>
          <w:color w:val="020302"/>
          <w:spacing w:val="16"/>
        </w:rPr>
      </w:pPr>
      <w:r>
        <w:rPr>
          <w:color w:val="020302"/>
          <w:spacing w:val="16"/>
        </w:rPr>
        <w:t>Bring to boil.</w:t>
      </w:r>
    </w:p>
    <w:p w:rsidR="00EE131F" w:rsidRDefault="00EE131F" w:rsidP="00FE14AB">
      <w:pPr>
        <w:pStyle w:val="BodyText"/>
        <w:spacing w:line="276" w:lineRule="auto"/>
        <w:ind w:left="115" w:right="619"/>
        <w:rPr>
          <w:color w:val="020302"/>
          <w:spacing w:val="16"/>
        </w:rPr>
      </w:pPr>
      <w:r>
        <w:rPr>
          <w:color w:val="020302"/>
          <w:spacing w:val="16"/>
        </w:rPr>
        <w:t>Reduce heat, cover and simmer until vegetables are tender. (Don’t drain.)</w:t>
      </w:r>
    </w:p>
    <w:p w:rsidR="00316A3B" w:rsidRDefault="00316A3B" w:rsidP="00FE14AB">
      <w:pPr>
        <w:pStyle w:val="BodyText"/>
        <w:spacing w:line="276" w:lineRule="auto"/>
        <w:ind w:left="115" w:right="619"/>
        <w:rPr>
          <w:color w:val="020302"/>
          <w:spacing w:val="16"/>
        </w:rPr>
      </w:pPr>
      <w:r>
        <w:rPr>
          <w:color w:val="020302"/>
          <w:spacing w:val="16"/>
        </w:rPr>
        <w:t>Set aside.</w:t>
      </w:r>
    </w:p>
    <w:p w:rsidR="00EE131F" w:rsidRDefault="00EE131F" w:rsidP="00FE14AB">
      <w:pPr>
        <w:pStyle w:val="BodyText"/>
        <w:spacing w:line="276" w:lineRule="auto"/>
        <w:ind w:left="115" w:right="619"/>
        <w:rPr>
          <w:color w:val="020302"/>
          <w:spacing w:val="16"/>
        </w:rPr>
      </w:pPr>
    </w:p>
    <w:p w:rsidR="00EE131F" w:rsidRDefault="00EE131F" w:rsidP="00FE14AB">
      <w:pPr>
        <w:pStyle w:val="BodyText"/>
        <w:spacing w:line="276" w:lineRule="auto"/>
        <w:ind w:left="115" w:right="619"/>
        <w:rPr>
          <w:color w:val="020302"/>
          <w:spacing w:val="16"/>
        </w:rPr>
      </w:pPr>
      <w:r>
        <w:rPr>
          <w:color w:val="020302"/>
          <w:spacing w:val="16"/>
        </w:rPr>
        <w:t>In large saucepan, melt butter.</w:t>
      </w:r>
    </w:p>
    <w:p w:rsidR="00EE131F" w:rsidRDefault="00EE131F" w:rsidP="00FE14AB">
      <w:pPr>
        <w:pStyle w:val="BodyText"/>
        <w:spacing w:line="276" w:lineRule="auto"/>
        <w:ind w:left="115" w:right="619"/>
        <w:rPr>
          <w:color w:val="020302"/>
          <w:spacing w:val="16"/>
        </w:rPr>
      </w:pPr>
      <w:r>
        <w:rPr>
          <w:color w:val="020302"/>
          <w:spacing w:val="16"/>
        </w:rPr>
        <w:t>Stir in flour, salt and pepper until smooth.</w:t>
      </w:r>
    </w:p>
    <w:p w:rsidR="00EE131F" w:rsidRDefault="00EE131F" w:rsidP="00FE14AB">
      <w:pPr>
        <w:pStyle w:val="BodyText"/>
        <w:spacing w:line="276" w:lineRule="auto"/>
        <w:ind w:left="115" w:right="619"/>
        <w:rPr>
          <w:color w:val="020302"/>
          <w:spacing w:val="16"/>
        </w:rPr>
      </w:pPr>
      <w:r>
        <w:rPr>
          <w:color w:val="020302"/>
          <w:spacing w:val="16"/>
        </w:rPr>
        <w:t>Gradually add milk.</w:t>
      </w:r>
    </w:p>
    <w:p w:rsidR="00EE131F" w:rsidRDefault="00EE131F" w:rsidP="00EE131F">
      <w:pPr>
        <w:pStyle w:val="BodyText"/>
        <w:spacing w:line="276" w:lineRule="auto"/>
        <w:ind w:left="115" w:right="619"/>
        <w:rPr>
          <w:color w:val="020302"/>
          <w:spacing w:val="16"/>
        </w:rPr>
      </w:pPr>
      <w:r>
        <w:rPr>
          <w:color w:val="020302"/>
          <w:spacing w:val="16"/>
        </w:rPr>
        <w:t>Bring to a boil over medium heat.</w:t>
      </w:r>
    </w:p>
    <w:p w:rsidR="00EE131F" w:rsidRDefault="00EE131F" w:rsidP="00FE14AB">
      <w:pPr>
        <w:pStyle w:val="BodyText"/>
        <w:spacing w:line="276" w:lineRule="auto"/>
        <w:ind w:left="115" w:right="619"/>
        <w:rPr>
          <w:color w:val="020302"/>
          <w:spacing w:val="16"/>
        </w:rPr>
      </w:pPr>
      <w:r>
        <w:rPr>
          <w:color w:val="020302"/>
          <w:spacing w:val="16"/>
        </w:rPr>
        <w:t>Cook and stir for 2 minutes or until thickened.</w:t>
      </w:r>
    </w:p>
    <w:p w:rsidR="00EE131F" w:rsidRDefault="00EE131F" w:rsidP="00316A3B">
      <w:pPr>
        <w:pStyle w:val="BodyText"/>
        <w:spacing w:line="276" w:lineRule="auto"/>
        <w:ind w:left="115" w:right="619"/>
        <w:rPr>
          <w:color w:val="020302"/>
          <w:spacing w:val="16"/>
        </w:rPr>
      </w:pPr>
      <w:r>
        <w:rPr>
          <w:color w:val="020302"/>
          <w:spacing w:val="16"/>
        </w:rPr>
        <w:t>Reduce heat.</w:t>
      </w:r>
    </w:p>
    <w:p w:rsidR="00EE131F" w:rsidRDefault="00EE131F" w:rsidP="00EE131F">
      <w:pPr>
        <w:pStyle w:val="BodyText"/>
        <w:spacing w:line="276" w:lineRule="auto"/>
        <w:ind w:left="115" w:right="619"/>
        <w:rPr>
          <w:color w:val="020302"/>
          <w:spacing w:val="16"/>
        </w:rPr>
      </w:pPr>
      <w:r>
        <w:rPr>
          <w:color w:val="020302"/>
          <w:spacing w:val="16"/>
        </w:rPr>
        <w:t>Stir in cheese, until melted, adding hot pepper sauce</w:t>
      </w:r>
      <w:r w:rsidR="00316A3B">
        <w:rPr>
          <w:color w:val="020302"/>
          <w:spacing w:val="16"/>
        </w:rPr>
        <w:t>,</w:t>
      </w:r>
      <w:r>
        <w:rPr>
          <w:color w:val="020302"/>
          <w:spacing w:val="16"/>
        </w:rPr>
        <w:t xml:space="preserve"> if desired.</w:t>
      </w:r>
    </w:p>
    <w:p w:rsidR="00FE14AB" w:rsidRDefault="00EE131F" w:rsidP="00316A3B">
      <w:pPr>
        <w:pStyle w:val="BodyText"/>
        <w:spacing w:line="276" w:lineRule="auto"/>
        <w:ind w:left="115" w:right="619"/>
        <w:rPr>
          <w:color w:val="020302"/>
          <w:spacing w:val="16"/>
        </w:rPr>
      </w:pPr>
      <w:r>
        <w:rPr>
          <w:color w:val="020302"/>
          <w:spacing w:val="16"/>
        </w:rPr>
        <w:t>Stir into cauliflower mixture.</w:t>
      </w:r>
    </w:p>
    <w:p w:rsidR="00FE14AB" w:rsidRDefault="00FE14AB" w:rsidP="00FE14AB">
      <w:pPr>
        <w:rPr>
          <w:color w:val="020302"/>
          <w:spacing w:val="16"/>
          <w:sz w:val="20"/>
          <w:szCs w:val="20"/>
        </w:rPr>
      </w:pPr>
      <w:r>
        <w:rPr>
          <w:color w:val="020302"/>
          <w:spacing w:val="16"/>
        </w:rPr>
        <w:br w:type="page"/>
      </w:r>
    </w:p>
    <w:p w:rsidR="00316A3B" w:rsidRDefault="00175FCC" w:rsidP="00316A3B">
      <w:pPr>
        <w:pStyle w:val="BodyText"/>
        <w:spacing w:line="20" w:lineRule="exact"/>
        <w:ind w:left="95"/>
        <w:rPr>
          <w:sz w:val="2"/>
        </w:rPr>
      </w:pPr>
      <w:r>
        <w:rPr>
          <w:sz w:val="2"/>
        </w:rPr>
      </w:r>
      <w:r>
        <w:rPr>
          <w:sz w:val="2"/>
        </w:rPr>
        <w:pict>
          <v:group id="_x0000_s1867" style="width:7in;height:.5pt;mso-position-horizontal-relative:char;mso-position-vertical-relative:line" coordsize="10080,10">
            <v:line id="_x0000_s1868" style="position:absolute" from="0,5" to="10080,5" strokecolor="#231f20" strokeweight=".5pt"/>
            <w10:anchorlock/>
          </v:group>
        </w:pict>
      </w:r>
    </w:p>
    <w:p w:rsidR="00316A3B" w:rsidRPr="00FF14BA" w:rsidRDefault="00316A3B" w:rsidP="00316A3B">
      <w:pPr>
        <w:jc w:val="center"/>
        <w:rPr>
          <w:spacing w:val="16"/>
          <w:sz w:val="24"/>
          <w:szCs w:val="24"/>
        </w:rPr>
      </w:pPr>
      <w:r>
        <w:rPr>
          <w:sz w:val="2"/>
        </w:rPr>
        <w:t>\</w:t>
      </w:r>
    </w:p>
    <w:p w:rsidR="00316A3B" w:rsidRPr="00311340" w:rsidRDefault="00316A3B" w:rsidP="00316A3B">
      <w:pPr>
        <w:pStyle w:val="Heading2"/>
      </w:pPr>
      <w:bookmarkStart w:id="57" w:name="_Toc71024432"/>
      <w:r>
        <w:t>CHICKEN ORIENTAL SALAD</w:t>
      </w:r>
      <w:bookmarkEnd w:id="57"/>
    </w:p>
    <w:p w:rsidR="00316A3B" w:rsidRPr="003C0C33" w:rsidRDefault="00316A3B" w:rsidP="00316A3B">
      <w:pPr>
        <w:pStyle w:val="BodyText"/>
        <w:spacing w:before="9"/>
        <w:rPr>
          <w:sz w:val="4"/>
          <w:szCs w:val="4"/>
        </w:rPr>
      </w:pPr>
    </w:p>
    <w:p w:rsidR="00316A3B" w:rsidRDefault="00175FCC" w:rsidP="00316A3B">
      <w:pPr>
        <w:pStyle w:val="BodyText"/>
        <w:spacing w:line="20" w:lineRule="exact"/>
        <w:ind w:left="95"/>
        <w:rPr>
          <w:sz w:val="2"/>
        </w:rPr>
      </w:pPr>
      <w:r>
        <w:rPr>
          <w:sz w:val="2"/>
        </w:rPr>
      </w:r>
      <w:r>
        <w:rPr>
          <w:sz w:val="2"/>
        </w:rPr>
        <w:pict>
          <v:group id="_x0000_s1865" style="width:7in;height:.5pt;mso-position-horizontal-relative:char;mso-position-vertical-relative:line" coordsize="10080,10">
            <v:line id="_x0000_s1866" style="position:absolute" from="0,5" to="10080,5" strokecolor="#231f20" strokeweight=".5pt"/>
            <w10:anchorlock/>
          </v:group>
        </w:pict>
      </w:r>
    </w:p>
    <w:p w:rsidR="00316A3B" w:rsidRDefault="00316A3B" w:rsidP="00316A3B">
      <w:pPr>
        <w:spacing w:before="40"/>
        <w:jc w:val="center"/>
        <w:rPr>
          <w:spacing w:val="16"/>
          <w:sz w:val="24"/>
          <w:szCs w:val="24"/>
        </w:rPr>
      </w:pPr>
      <w:r w:rsidRPr="003C0C33">
        <w:rPr>
          <w:spacing w:val="16"/>
          <w:sz w:val="24"/>
          <w:szCs w:val="24"/>
        </w:rPr>
        <w:t xml:space="preserve">FROM THE KITCHEN OF </w:t>
      </w:r>
      <w:r>
        <w:rPr>
          <w:spacing w:val="16"/>
          <w:sz w:val="24"/>
          <w:szCs w:val="24"/>
        </w:rPr>
        <w:t>MARYANN DOLAN</w:t>
      </w:r>
    </w:p>
    <w:p w:rsidR="00316A3B" w:rsidRPr="00DC5B53" w:rsidRDefault="00316A3B" w:rsidP="00316A3B">
      <w:pPr>
        <w:pStyle w:val="BodyText"/>
        <w:rPr>
          <w:color w:val="020302"/>
          <w:sz w:val="21"/>
          <w:szCs w:val="21"/>
        </w:rPr>
      </w:pPr>
    </w:p>
    <w:p w:rsidR="00316A3B" w:rsidRPr="00AB5CFA" w:rsidRDefault="00316A3B" w:rsidP="00316A3B">
      <w:pPr>
        <w:ind w:left="101"/>
        <w:rPr>
          <w:color w:val="020302"/>
          <w:sz w:val="20"/>
          <w:szCs w:val="20"/>
        </w:rPr>
      </w:pPr>
      <w:r w:rsidRPr="00AB5CFA">
        <w:rPr>
          <w:color w:val="020302"/>
          <w:sz w:val="20"/>
          <w:szCs w:val="20"/>
        </w:rPr>
        <w:t xml:space="preserve">INGREDIENTS </w:t>
      </w:r>
    </w:p>
    <w:p w:rsidR="00316A3B" w:rsidRPr="00077A6B" w:rsidRDefault="00316A3B" w:rsidP="00316A3B">
      <w:pPr>
        <w:pStyle w:val="BodyText"/>
        <w:rPr>
          <w:color w:val="020302"/>
        </w:rPr>
      </w:pPr>
    </w:p>
    <w:p w:rsidR="00316A3B" w:rsidRDefault="00316A3B" w:rsidP="00082512">
      <w:pPr>
        <w:pStyle w:val="BodyText"/>
        <w:spacing w:line="444" w:lineRule="auto"/>
        <w:ind w:left="101"/>
        <w:rPr>
          <w:spacing w:val="16"/>
        </w:rPr>
      </w:pPr>
      <w:r>
        <w:rPr>
          <w:spacing w:val="16"/>
        </w:rPr>
        <w:t>3 pounds boneless chicken, cut into chunks</w:t>
      </w:r>
      <w:r w:rsidR="002574A7">
        <w:rPr>
          <w:spacing w:val="16"/>
        </w:rPr>
        <w:t xml:space="preserve"> and refrigerate</w:t>
      </w:r>
    </w:p>
    <w:p w:rsidR="00082512" w:rsidRDefault="00082512" w:rsidP="00082512">
      <w:pPr>
        <w:pStyle w:val="BodyText"/>
        <w:spacing w:line="276" w:lineRule="auto"/>
        <w:ind w:left="101"/>
        <w:rPr>
          <w:spacing w:val="16"/>
        </w:rPr>
      </w:pPr>
    </w:p>
    <w:p w:rsidR="00316A3B" w:rsidRDefault="00316A3B" w:rsidP="00082512">
      <w:pPr>
        <w:pStyle w:val="BodyText"/>
        <w:spacing w:line="444" w:lineRule="auto"/>
        <w:ind w:left="101"/>
        <w:rPr>
          <w:spacing w:val="16"/>
        </w:rPr>
      </w:pPr>
      <w:r>
        <w:rPr>
          <w:spacing w:val="16"/>
        </w:rPr>
        <w:t>Sauce A:</w:t>
      </w:r>
    </w:p>
    <w:p w:rsidR="00316A3B" w:rsidRDefault="00316A3B" w:rsidP="00316A3B">
      <w:pPr>
        <w:pStyle w:val="BodyText"/>
        <w:spacing w:line="444" w:lineRule="auto"/>
        <w:ind w:left="101"/>
        <w:rPr>
          <w:spacing w:val="16"/>
        </w:rPr>
      </w:pPr>
      <w:r>
        <w:rPr>
          <w:spacing w:val="16"/>
        </w:rPr>
        <w:t>4 tablespoons soy sauce</w:t>
      </w:r>
    </w:p>
    <w:p w:rsidR="00316A3B" w:rsidRDefault="00316A3B" w:rsidP="00316A3B">
      <w:pPr>
        <w:pStyle w:val="BodyText"/>
        <w:spacing w:line="444" w:lineRule="auto"/>
        <w:ind w:left="101"/>
        <w:rPr>
          <w:spacing w:val="16"/>
        </w:rPr>
      </w:pPr>
      <w:r>
        <w:rPr>
          <w:spacing w:val="16"/>
        </w:rPr>
        <w:t>2 tablespoons honey</w:t>
      </w:r>
    </w:p>
    <w:p w:rsidR="00316A3B" w:rsidRDefault="00316A3B" w:rsidP="00316A3B">
      <w:pPr>
        <w:pStyle w:val="BodyText"/>
        <w:spacing w:line="444" w:lineRule="auto"/>
        <w:ind w:left="101"/>
        <w:rPr>
          <w:spacing w:val="16"/>
        </w:rPr>
      </w:pPr>
      <w:r>
        <w:rPr>
          <w:spacing w:val="16"/>
        </w:rPr>
        <w:t>2 cloves crushed garlic</w:t>
      </w:r>
    </w:p>
    <w:p w:rsidR="00082512" w:rsidRDefault="00082512" w:rsidP="00082512">
      <w:pPr>
        <w:pStyle w:val="BodyText"/>
        <w:spacing w:line="276" w:lineRule="auto"/>
        <w:ind w:left="101"/>
        <w:rPr>
          <w:spacing w:val="16"/>
        </w:rPr>
      </w:pPr>
    </w:p>
    <w:p w:rsidR="00316A3B" w:rsidRDefault="00316A3B" w:rsidP="00316A3B">
      <w:pPr>
        <w:pStyle w:val="BodyText"/>
        <w:spacing w:line="444" w:lineRule="auto"/>
        <w:ind w:left="101"/>
        <w:rPr>
          <w:spacing w:val="16"/>
        </w:rPr>
      </w:pPr>
      <w:r>
        <w:rPr>
          <w:spacing w:val="16"/>
        </w:rPr>
        <w:t>Sauce B:</w:t>
      </w:r>
    </w:p>
    <w:p w:rsidR="00316A3B" w:rsidRDefault="00316A3B" w:rsidP="00316A3B">
      <w:pPr>
        <w:pStyle w:val="BodyText"/>
        <w:spacing w:line="444" w:lineRule="auto"/>
        <w:ind w:left="101"/>
        <w:rPr>
          <w:spacing w:val="16"/>
        </w:rPr>
      </w:pPr>
      <w:r>
        <w:rPr>
          <w:spacing w:val="16"/>
        </w:rPr>
        <w:t>3 tablespoons peanut oil</w:t>
      </w:r>
    </w:p>
    <w:p w:rsidR="00316A3B" w:rsidRDefault="00316A3B" w:rsidP="00316A3B">
      <w:pPr>
        <w:pStyle w:val="BodyText"/>
        <w:spacing w:line="444" w:lineRule="auto"/>
        <w:ind w:left="101"/>
        <w:rPr>
          <w:spacing w:val="16"/>
        </w:rPr>
      </w:pPr>
      <w:r>
        <w:rPr>
          <w:spacing w:val="16"/>
        </w:rPr>
        <w:t>2 scallions, chopped</w:t>
      </w:r>
    </w:p>
    <w:p w:rsidR="00316A3B" w:rsidRDefault="00316A3B" w:rsidP="00316A3B">
      <w:pPr>
        <w:pStyle w:val="BodyText"/>
        <w:spacing w:line="444" w:lineRule="auto"/>
        <w:ind w:left="101"/>
        <w:rPr>
          <w:spacing w:val="16"/>
        </w:rPr>
      </w:pPr>
      <w:r>
        <w:rPr>
          <w:spacing w:val="16"/>
        </w:rPr>
        <w:t>4 slices ginger, finely chopped</w:t>
      </w:r>
    </w:p>
    <w:p w:rsidR="00316A3B" w:rsidRPr="007A4369" w:rsidRDefault="00316A3B" w:rsidP="00316A3B">
      <w:pPr>
        <w:pStyle w:val="BodyText"/>
        <w:spacing w:line="444" w:lineRule="auto"/>
        <w:ind w:left="101"/>
        <w:rPr>
          <w:spacing w:val="16"/>
        </w:rPr>
      </w:pPr>
      <w:r>
        <w:rPr>
          <w:spacing w:val="16"/>
        </w:rPr>
        <w:t>1 teaspoon hot sauce (Szechuan)</w:t>
      </w:r>
    </w:p>
    <w:p w:rsidR="00316A3B" w:rsidRDefault="00175FCC" w:rsidP="00316A3B">
      <w:pPr>
        <w:pStyle w:val="BodyText"/>
        <w:spacing w:line="444" w:lineRule="auto"/>
        <w:ind w:left="101"/>
        <w:rPr>
          <w:sz w:val="2"/>
        </w:rPr>
      </w:pPr>
      <w:r>
        <w:rPr>
          <w:sz w:val="2"/>
        </w:rPr>
      </w:r>
      <w:r>
        <w:rPr>
          <w:sz w:val="2"/>
        </w:rPr>
        <w:pict>
          <v:group id="_x0000_s1863" style="width:7in;height:.5pt;mso-position-horizontal-relative:char;mso-position-vertical-relative:line" coordsize="10080,10">
            <v:line id="_x0000_s1864" style="position:absolute" from="0,5" to="10080,5" strokecolor="#231f20" strokeweight=".5pt"/>
            <w10:anchorlock/>
          </v:group>
        </w:pict>
      </w:r>
    </w:p>
    <w:p w:rsidR="00316A3B" w:rsidRDefault="00316A3B" w:rsidP="00316A3B">
      <w:pPr>
        <w:pStyle w:val="BodyText"/>
        <w:spacing w:before="6"/>
        <w:rPr>
          <w:sz w:val="21"/>
        </w:rPr>
      </w:pPr>
    </w:p>
    <w:p w:rsidR="00316A3B" w:rsidRDefault="00316A3B" w:rsidP="00316A3B">
      <w:pPr>
        <w:pStyle w:val="BodyText"/>
        <w:ind w:left="101"/>
        <w:rPr>
          <w:color w:val="020302"/>
        </w:rPr>
      </w:pPr>
      <w:r>
        <w:rPr>
          <w:color w:val="020302"/>
        </w:rPr>
        <w:t xml:space="preserve">INSTRUCTIONS </w:t>
      </w:r>
    </w:p>
    <w:p w:rsidR="00316A3B" w:rsidRDefault="00316A3B" w:rsidP="002574A7">
      <w:pPr>
        <w:pStyle w:val="BodyText"/>
        <w:spacing w:line="276" w:lineRule="auto"/>
        <w:ind w:right="619"/>
        <w:rPr>
          <w:color w:val="020302"/>
          <w:spacing w:val="16"/>
        </w:rPr>
      </w:pPr>
    </w:p>
    <w:p w:rsidR="00316A3B" w:rsidRDefault="00657778" w:rsidP="00316A3B">
      <w:pPr>
        <w:pStyle w:val="BodyText"/>
        <w:spacing w:line="276" w:lineRule="auto"/>
        <w:ind w:left="115" w:right="619"/>
        <w:rPr>
          <w:color w:val="020302"/>
          <w:spacing w:val="16"/>
        </w:rPr>
      </w:pPr>
      <w:r>
        <w:rPr>
          <w:color w:val="020302"/>
          <w:spacing w:val="16"/>
        </w:rPr>
        <w:t>Combine ingredients for S</w:t>
      </w:r>
      <w:r w:rsidR="00316A3B">
        <w:rPr>
          <w:color w:val="020302"/>
          <w:spacing w:val="16"/>
        </w:rPr>
        <w:t>auce A.</w:t>
      </w:r>
    </w:p>
    <w:p w:rsidR="00316A3B" w:rsidRDefault="00316A3B" w:rsidP="00316A3B">
      <w:pPr>
        <w:pStyle w:val="BodyText"/>
        <w:spacing w:line="276" w:lineRule="auto"/>
        <w:ind w:left="115" w:right="619"/>
        <w:rPr>
          <w:color w:val="020302"/>
          <w:spacing w:val="16"/>
        </w:rPr>
      </w:pPr>
      <w:r>
        <w:rPr>
          <w:color w:val="020302"/>
          <w:spacing w:val="16"/>
        </w:rPr>
        <w:t xml:space="preserve">Bring to a boil. </w:t>
      </w:r>
    </w:p>
    <w:p w:rsidR="00316A3B" w:rsidRDefault="00316A3B" w:rsidP="00316A3B">
      <w:pPr>
        <w:pStyle w:val="BodyText"/>
        <w:spacing w:line="276" w:lineRule="auto"/>
        <w:ind w:left="115" w:right="619"/>
        <w:rPr>
          <w:color w:val="020302"/>
          <w:spacing w:val="16"/>
        </w:rPr>
      </w:pPr>
      <w:r>
        <w:rPr>
          <w:color w:val="020302"/>
          <w:spacing w:val="16"/>
        </w:rPr>
        <w:t>Simmer for 15 minutes.</w:t>
      </w:r>
    </w:p>
    <w:p w:rsidR="00316A3B" w:rsidRDefault="00316A3B" w:rsidP="00316A3B">
      <w:pPr>
        <w:pStyle w:val="BodyText"/>
        <w:spacing w:line="276" w:lineRule="auto"/>
        <w:ind w:left="115" w:right="619"/>
        <w:rPr>
          <w:color w:val="020302"/>
          <w:spacing w:val="16"/>
        </w:rPr>
      </w:pPr>
      <w:r>
        <w:rPr>
          <w:color w:val="020302"/>
          <w:spacing w:val="16"/>
        </w:rPr>
        <w:t>Cool covered for 30-40 minutes.</w:t>
      </w:r>
    </w:p>
    <w:p w:rsidR="00316A3B" w:rsidRDefault="00316A3B" w:rsidP="00316A3B">
      <w:pPr>
        <w:pStyle w:val="BodyText"/>
        <w:spacing w:line="276" w:lineRule="auto"/>
        <w:ind w:left="115" w:right="619"/>
        <w:rPr>
          <w:color w:val="020302"/>
          <w:spacing w:val="16"/>
        </w:rPr>
      </w:pPr>
    </w:p>
    <w:p w:rsidR="00316A3B" w:rsidRDefault="00657778" w:rsidP="00316A3B">
      <w:pPr>
        <w:pStyle w:val="BodyText"/>
        <w:spacing w:line="276" w:lineRule="auto"/>
        <w:ind w:left="115" w:right="619"/>
        <w:rPr>
          <w:color w:val="020302"/>
          <w:spacing w:val="16"/>
        </w:rPr>
      </w:pPr>
      <w:r>
        <w:rPr>
          <w:color w:val="020302"/>
          <w:spacing w:val="16"/>
        </w:rPr>
        <w:t>Combine ingredients for S</w:t>
      </w:r>
      <w:r w:rsidR="00316A3B">
        <w:rPr>
          <w:color w:val="020302"/>
          <w:spacing w:val="16"/>
        </w:rPr>
        <w:t>auce B.</w:t>
      </w:r>
    </w:p>
    <w:p w:rsidR="00316A3B" w:rsidRDefault="00316A3B" w:rsidP="00316A3B">
      <w:pPr>
        <w:pStyle w:val="BodyText"/>
        <w:spacing w:line="276" w:lineRule="auto"/>
        <w:ind w:left="115" w:right="619"/>
        <w:rPr>
          <w:color w:val="020302"/>
          <w:spacing w:val="16"/>
        </w:rPr>
      </w:pPr>
      <w:r>
        <w:rPr>
          <w:color w:val="020302"/>
          <w:spacing w:val="16"/>
        </w:rPr>
        <w:t>Simmer 5 minutes.</w:t>
      </w:r>
    </w:p>
    <w:p w:rsidR="00316A3B" w:rsidRDefault="00316A3B" w:rsidP="00316A3B">
      <w:pPr>
        <w:pStyle w:val="BodyText"/>
        <w:spacing w:line="276" w:lineRule="auto"/>
        <w:ind w:left="115" w:right="619"/>
        <w:rPr>
          <w:color w:val="020302"/>
          <w:spacing w:val="16"/>
        </w:rPr>
      </w:pPr>
      <w:r>
        <w:rPr>
          <w:color w:val="020302"/>
          <w:spacing w:val="16"/>
        </w:rPr>
        <w:t>Then mix with Sauce A and refrigerate.</w:t>
      </w:r>
    </w:p>
    <w:p w:rsidR="00316A3B" w:rsidRDefault="00316A3B" w:rsidP="00316A3B">
      <w:pPr>
        <w:pStyle w:val="BodyText"/>
        <w:spacing w:line="276" w:lineRule="auto"/>
        <w:ind w:left="115" w:right="619"/>
        <w:rPr>
          <w:color w:val="020302"/>
          <w:spacing w:val="16"/>
        </w:rPr>
      </w:pPr>
    </w:p>
    <w:p w:rsidR="00316A3B" w:rsidRDefault="00316A3B" w:rsidP="00316A3B">
      <w:pPr>
        <w:pStyle w:val="BodyText"/>
        <w:spacing w:line="276" w:lineRule="auto"/>
        <w:ind w:left="115" w:right="619"/>
        <w:rPr>
          <w:color w:val="020302"/>
          <w:spacing w:val="16"/>
        </w:rPr>
      </w:pPr>
      <w:r>
        <w:rPr>
          <w:color w:val="020302"/>
          <w:spacing w:val="16"/>
        </w:rPr>
        <w:t>Line platter with lettuce leaves.</w:t>
      </w:r>
    </w:p>
    <w:p w:rsidR="00316A3B" w:rsidRDefault="00316A3B" w:rsidP="00316A3B">
      <w:pPr>
        <w:pStyle w:val="BodyText"/>
        <w:spacing w:line="276" w:lineRule="auto"/>
        <w:ind w:left="115" w:right="619"/>
        <w:rPr>
          <w:color w:val="020302"/>
          <w:spacing w:val="16"/>
        </w:rPr>
      </w:pPr>
      <w:r>
        <w:rPr>
          <w:color w:val="020302"/>
          <w:spacing w:val="16"/>
        </w:rPr>
        <w:t>Put chicken on top.</w:t>
      </w:r>
    </w:p>
    <w:p w:rsidR="00316A3B" w:rsidRDefault="00316A3B" w:rsidP="00316A3B">
      <w:pPr>
        <w:pStyle w:val="BodyText"/>
        <w:spacing w:line="276" w:lineRule="auto"/>
        <w:ind w:left="115" w:right="619"/>
        <w:rPr>
          <w:color w:val="020302"/>
          <w:spacing w:val="16"/>
        </w:rPr>
      </w:pPr>
      <w:r>
        <w:rPr>
          <w:color w:val="020302"/>
          <w:spacing w:val="16"/>
        </w:rPr>
        <w:t>Then add sauce.</w:t>
      </w:r>
    </w:p>
    <w:p w:rsidR="00316A3B" w:rsidRDefault="00316A3B" w:rsidP="00316A3B">
      <w:pPr>
        <w:pStyle w:val="BodyText"/>
        <w:spacing w:line="276" w:lineRule="auto"/>
        <w:ind w:left="115" w:right="619"/>
        <w:rPr>
          <w:color w:val="020302"/>
          <w:spacing w:val="16"/>
        </w:rPr>
      </w:pPr>
    </w:p>
    <w:p w:rsidR="00316A3B" w:rsidRDefault="00316A3B" w:rsidP="00316A3B">
      <w:pPr>
        <w:pStyle w:val="BodyText"/>
        <w:spacing w:line="276" w:lineRule="auto"/>
        <w:ind w:left="115" w:right="619"/>
        <w:rPr>
          <w:color w:val="020302"/>
          <w:spacing w:val="16"/>
        </w:rPr>
      </w:pPr>
      <w:r>
        <w:rPr>
          <w:color w:val="020302"/>
          <w:spacing w:val="16"/>
        </w:rPr>
        <w:t>Serve it warm or cold.</w:t>
      </w:r>
    </w:p>
    <w:p w:rsidR="00B231DC" w:rsidRPr="003C0C33" w:rsidRDefault="00316A3B" w:rsidP="00B231DC">
      <w:pPr>
        <w:pStyle w:val="BodyText"/>
        <w:spacing w:before="9"/>
        <w:rPr>
          <w:sz w:val="4"/>
          <w:szCs w:val="4"/>
        </w:rPr>
      </w:pPr>
      <w:r>
        <w:rPr>
          <w:color w:val="020302"/>
          <w:spacing w:val="16"/>
        </w:rPr>
        <w:br w:type="page"/>
      </w:r>
    </w:p>
    <w:p w:rsidR="00B231DC" w:rsidRDefault="00175FCC" w:rsidP="00B231DC">
      <w:pPr>
        <w:pStyle w:val="BodyText"/>
        <w:spacing w:line="20" w:lineRule="exact"/>
        <w:ind w:left="95"/>
        <w:rPr>
          <w:sz w:val="2"/>
        </w:rPr>
      </w:pPr>
      <w:r>
        <w:rPr>
          <w:sz w:val="2"/>
        </w:rPr>
      </w:r>
      <w:r>
        <w:rPr>
          <w:sz w:val="2"/>
        </w:rPr>
        <w:pict>
          <v:group id="_x0000_s36949" style="width:7in;height:.5pt;mso-position-horizontal-relative:char;mso-position-vertical-relative:line" coordsize="10080,10">
            <v:line id="_x0000_s36950" style="position:absolute" from="0,5" to="10080,5" strokecolor="#231f20" strokeweight=".5pt"/>
            <w10:anchorlock/>
          </v:group>
        </w:pict>
      </w:r>
    </w:p>
    <w:p w:rsidR="00B231DC" w:rsidRPr="00FF14BA" w:rsidRDefault="00B231DC" w:rsidP="00B231DC">
      <w:pPr>
        <w:jc w:val="center"/>
        <w:rPr>
          <w:spacing w:val="16"/>
          <w:sz w:val="24"/>
          <w:szCs w:val="24"/>
        </w:rPr>
      </w:pPr>
      <w:r>
        <w:rPr>
          <w:sz w:val="2"/>
        </w:rPr>
        <w:t>\</w:t>
      </w:r>
    </w:p>
    <w:p w:rsidR="00B231DC" w:rsidRPr="009D29E4" w:rsidRDefault="00B231DC" w:rsidP="00B231DC">
      <w:pPr>
        <w:pStyle w:val="Heading2"/>
        <w:rPr>
          <w:spacing w:val="16"/>
        </w:rPr>
      </w:pPr>
      <w:bookmarkStart w:id="58" w:name="_Toc71024433"/>
      <w:r>
        <w:t>CHICKEN SOUP OR SALAD</w:t>
      </w:r>
      <w:bookmarkEnd w:id="58"/>
    </w:p>
    <w:p w:rsidR="00B231DC" w:rsidRPr="003C0C33" w:rsidRDefault="00B231DC" w:rsidP="00B231DC">
      <w:pPr>
        <w:pStyle w:val="BodyText"/>
        <w:spacing w:before="9"/>
        <w:rPr>
          <w:sz w:val="4"/>
          <w:szCs w:val="4"/>
        </w:rPr>
      </w:pPr>
    </w:p>
    <w:p w:rsidR="00B231DC" w:rsidRDefault="00175FCC" w:rsidP="00B231DC">
      <w:pPr>
        <w:pStyle w:val="BodyText"/>
        <w:spacing w:line="20" w:lineRule="exact"/>
        <w:ind w:left="95"/>
        <w:rPr>
          <w:sz w:val="2"/>
        </w:rPr>
      </w:pPr>
      <w:r>
        <w:rPr>
          <w:sz w:val="2"/>
        </w:rPr>
      </w:r>
      <w:r>
        <w:rPr>
          <w:sz w:val="2"/>
        </w:rPr>
        <w:pict>
          <v:group id="_x0000_s36947" style="width:7in;height:.5pt;mso-position-horizontal-relative:char;mso-position-vertical-relative:line" coordsize="10080,10">
            <v:line id="_x0000_s36948" style="position:absolute" from="0,5" to="10080,5" strokecolor="#231f20" strokeweight=".5pt"/>
            <w10:anchorlock/>
          </v:group>
        </w:pict>
      </w:r>
    </w:p>
    <w:p w:rsidR="00B231DC" w:rsidRDefault="00B231DC" w:rsidP="00B231DC">
      <w:pPr>
        <w:spacing w:before="40"/>
        <w:jc w:val="center"/>
        <w:rPr>
          <w:spacing w:val="16"/>
          <w:sz w:val="24"/>
          <w:szCs w:val="24"/>
        </w:rPr>
      </w:pPr>
      <w:r w:rsidRPr="003C0C33">
        <w:rPr>
          <w:spacing w:val="16"/>
          <w:sz w:val="24"/>
          <w:szCs w:val="24"/>
        </w:rPr>
        <w:t xml:space="preserve">FROM THE KITCHEN OF </w:t>
      </w:r>
      <w:r>
        <w:rPr>
          <w:spacing w:val="16"/>
          <w:sz w:val="24"/>
          <w:szCs w:val="24"/>
        </w:rPr>
        <w:t>ARLENE CONSIGLIO</w:t>
      </w:r>
    </w:p>
    <w:p w:rsidR="00B231DC" w:rsidRDefault="00B231DC" w:rsidP="00B231DC">
      <w:pPr>
        <w:spacing w:before="40"/>
        <w:jc w:val="center"/>
        <w:rPr>
          <w:spacing w:val="16"/>
          <w:sz w:val="24"/>
          <w:szCs w:val="24"/>
        </w:rPr>
      </w:pPr>
    </w:p>
    <w:p w:rsidR="00B231DC" w:rsidRPr="00DC5B53" w:rsidRDefault="00B231DC" w:rsidP="00B231DC">
      <w:pPr>
        <w:pStyle w:val="BodyText"/>
        <w:ind w:left="101"/>
        <w:rPr>
          <w:color w:val="020302"/>
          <w:spacing w:val="16"/>
          <w:sz w:val="21"/>
          <w:szCs w:val="21"/>
        </w:rPr>
      </w:pPr>
      <w:r>
        <w:rPr>
          <w:color w:val="020302"/>
          <w:spacing w:val="16"/>
        </w:rPr>
        <w:t>This recipe is made from one cooked rotisserie chicken from Costco or anywhere and makes a soup or a salad.</w:t>
      </w:r>
    </w:p>
    <w:p w:rsidR="00B231DC" w:rsidRDefault="00B231DC" w:rsidP="00B231DC">
      <w:pPr>
        <w:pStyle w:val="BodyText"/>
        <w:ind w:left="101"/>
        <w:rPr>
          <w:color w:val="020302"/>
          <w:sz w:val="21"/>
          <w:szCs w:val="21"/>
        </w:rPr>
      </w:pPr>
    </w:p>
    <w:p w:rsidR="00B231DC" w:rsidRPr="006F6D09" w:rsidRDefault="00B231DC" w:rsidP="00B231DC">
      <w:pPr>
        <w:pStyle w:val="BodyText"/>
        <w:spacing w:before="6"/>
        <w:rPr>
          <w:sz w:val="21"/>
          <w:szCs w:val="21"/>
        </w:rPr>
      </w:pPr>
    </w:p>
    <w:p w:rsidR="00B231DC" w:rsidRDefault="00B231DC" w:rsidP="00B231DC">
      <w:pPr>
        <w:pStyle w:val="BodyText"/>
        <w:ind w:left="101"/>
        <w:rPr>
          <w:color w:val="020302"/>
        </w:rPr>
      </w:pPr>
      <w:r>
        <w:rPr>
          <w:color w:val="020302"/>
        </w:rPr>
        <w:t>SOUP OPTION:</w:t>
      </w:r>
    </w:p>
    <w:p w:rsidR="00B231DC" w:rsidRPr="00077A6B" w:rsidRDefault="00B231DC" w:rsidP="00B231DC">
      <w:pPr>
        <w:pStyle w:val="BodyText"/>
        <w:ind w:left="101"/>
        <w:rPr>
          <w:color w:val="020302"/>
        </w:rPr>
      </w:pPr>
      <w:r>
        <w:rPr>
          <w:noProof/>
          <w:color w:val="020302"/>
        </w:rPr>
        <w:drawing>
          <wp:anchor distT="0" distB="0" distL="114300" distR="114300" simplePos="0" relativeHeight="251663360" behindDoc="1" locked="0" layoutInCell="1" allowOverlap="1">
            <wp:simplePos x="0" y="0"/>
            <wp:positionH relativeFrom="column">
              <wp:posOffset>4636135</wp:posOffset>
            </wp:positionH>
            <wp:positionV relativeFrom="paragraph">
              <wp:posOffset>76200</wp:posOffset>
            </wp:positionV>
            <wp:extent cx="2068195" cy="1549400"/>
            <wp:effectExtent l="19050" t="0" r="8255" b="0"/>
            <wp:wrapTight wrapText="bothSides">
              <wp:wrapPolygon edited="0">
                <wp:start x="-199" y="0"/>
                <wp:lineTo x="-199" y="21246"/>
                <wp:lineTo x="21686" y="21246"/>
                <wp:lineTo x="21686" y="0"/>
                <wp:lineTo x="-199" y="0"/>
              </wp:wrapPolygon>
            </wp:wrapTight>
            <wp:docPr id="10" name="Picture 410" descr="C:\Users\Steve\Downloads\475DAC14-A320-404C-BD74-D437735876E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descr="C:\Users\Steve\Downloads\475DAC14-A320-404C-BD74-D437735876EC.jpeg"/>
                    <pic:cNvPicPr>
                      <a:picLocks noChangeAspect="1" noChangeArrowheads="1"/>
                    </pic:cNvPicPr>
                  </pic:nvPicPr>
                  <pic:blipFill>
                    <a:blip r:embed="rId10" cstate="print"/>
                    <a:srcRect/>
                    <a:stretch>
                      <a:fillRect/>
                    </a:stretch>
                  </pic:blipFill>
                  <pic:spPr bwMode="auto">
                    <a:xfrm>
                      <a:off x="0" y="0"/>
                      <a:ext cx="2068195" cy="1549400"/>
                    </a:xfrm>
                    <a:prstGeom prst="rect">
                      <a:avLst/>
                    </a:prstGeom>
                    <a:noFill/>
                    <a:ln w="9525">
                      <a:noFill/>
                      <a:miter lim="800000"/>
                      <a:headEnd/>
                      <a:tailEnd/>
                    </a:ln>
                  </pic:spPr>
                </pic:pic>
              </a:graphicData>
            </a:graphic>
          </wp:anchor>
        </w:drawing>
      </w:r>
    </w:p>
    <w:p w:rsidR="00B231DC" w:rsidRDefault="00B231DC" w:rsidP="00B231DC">
      <w:pPr>
        <w:pStyle w:val="BodyText"/>
        <w:spacing w:line="276" w:lineRule="auto"/>
        <w:ind w:left="115" w:right="619"/>
        <w:rPr>
          <w:spacing w:val="16"/>
        </w:rPr>
      </w:pPr>
      <w:r w:rsidRPr="002A32BA">
        <w:rPr>
          <w:spacing w:val="16"/>
        </w:rPr>
        <w:t xml:space="preserve">Remove skin from rotisserie chicken because it makes soup dark. Open chicken and rinse blood from ribs. </w:t>
      </w:r>
    </w:p>
    <w:p w:rsidR="00B231DC" w:rsidRDefault="00B231DC" w:rsidP="00B231DC">
      <w:pPr>
        <w:pStyle w:val="BodyText"/>
        <w:spacing w:line="276" w:lineRule="auto"/>
        <w:ind w:left="115" w:right="619"/>
        <w:rPr>
          <w:spacing w:val="16"/>
        </w:rPr>
      </w:pPr>
      <w:r>
        <w:rPr>
          <w:spacing w:val="16"/>
        </w:rPr>
        <w:t>Remove</w:t>
      </w:r>
      <w:r w:rsidRPr="002A32BA">
        <w:rPr>
          <w:spacing w:val="16"/>
        </w:rPr>
        <w:t xml:space="preserve"> both breasts. </w:t>
      </w:r>
    </w:p>
    <w:p w:rsidR="00B231DC" w:rsidRPr="002A32BA" w:rsidRDefault="00B231DC" w:rsidP="00B231DC">
      <w:pPr>
        <w:pStyle w:val="BodyText"/>
        <w:spacing w:line="276" w:lineRule="auto"/>
        <w:ind w:left="115" w:right="619"/>
        <w:rPr>
          <w:spacing w:val="16"/>
        </w:rPr>
      </w:pPr>
    </w:p>
    <w:p w:rsidR="00B231DC" w:rsidRPr="002A32BA" w:rsidRDefault="00B231DC" w:rsidP="00B231DC">
      <w:pPr>
        <w:pStyle w:val="BodyText"/>
        <w:spacing w:line="276" w:lineRule="auto"/>
        <w:ind w:left="115" w:right="619"/>
        <w:rPr>
          <w:spacing w:val="16"/>
        </w:rPr>
      </w:pPr>
      <w:r w:rsidRPr="002A32BA">
        <w:rPr>
          <w:spacing w:val="16"/>
        </w:rPr>
        <w:t>Sauté onion and celery lightly</w:t>
      </w:r>
      <w:r>
        <w:rPr>
          <w:spacing w:val="16"/>
        </w:rPr>
        <w:t>.</w:t>
      </w:r>
      <w:r w:rsidRPr="002A32BA">
        <w:rPr>
          <w:spacing w:val="16"/>
        </w:rPr>
        <w:t xml:space="preserve"> </w:t>
      </w:r>
    </w:p>
    <w:p w:rsidR="00B231DC" w:rsidRPr="002A32BA" w:rsidRDefault="00B231DC" w:rsidP="00B231DC">
      <w:pPr>
        <w:pStyle w:val="BodyText"/>
        <w:spacing w:line="276" w:lineRule="auto"/>
        <w:ind w:left="115" w:right="619"/>
        <w:rPr>
          <w:spacing w:val="16"/>
        </w:rPr>
      </w:pPr>
      <w:r>
        <w:rPr>
          <w:spacing w:val="16"/>
        </w:rPr>
        <w:t>A</w:t>
      </w:r>
      <w:r w:rsidRPr="002A32BA">
        <w:rPr>
          <w:spacing w:val="16"/>
        </w:rPr>
        <w:t>dd the chicken, salt and cover with water.</w:t>
      </w:r>
    </w:p>
    <w:p w:rsidR="00B231DC" w:rsidRDefault="00B231DC" w:rsidP="00B231DC">
      <w:pPr>
        <w:pStyle w:val="BodyText"/>
        <w:spacing w:line="276" w:lineRule="auto"/>
        <w:ind w:left="115" w:right="619"/>
        <w:rPr>
          <w:spacing w:val="16"/>
        </w:rPr>
      </w:pPr>
      <w:r w:rsidRPr="002A32BA">
        <w:rPr>
          <w:spacing w:val="16"/>
        </w:rPr>
        <w:t xml:space="preserve">Bring to a boil, lower heat and cook for at least an hour. </w:t>
      </w:r>
    </w:p>
    <w:p w:rsidR="00B231DC" w:rsidRDefault="00B231DC" w:rsidP="00B231DC">
      <w:pPr>
        <w:pStyle w:val="BodyText"/>
        <w:spacing w:line="276" w:lineRule="auto"/>
        <w:ind w:left="115" w:right="619"/>
        <w:rPr>
          <w:spacing w:val="16"/>
        </w:rPr>
      </w:pPr>
      <w:r w:rsidRPr="002A32BA">
        <w:rPr>
          <w:spacing w:val="16"/>
        </w:rPr>
        <w:t xml:space="preserve">Remove chicken from </w:t>
      </w:r>
      <w:r>
        <w:rPr>
          <w:spacing w:val="16"/>
        </w:rPr>
        <w:t>bones and return it to soup.</w:t>
      </w:r>
    </w:p>
    <w:p w:rsidR="00B231DC" w:rsidRPr="002A32BA" w:rsidRDefault="00B231DC" w:rsidP="00B231DC">
      <w:pPr>
        <w:pStyle w:val="BodyText"/>
        <w:spacing w:line="276" w:lineRule="auto"/>
        <w:ind w:left="115" w:right="619"/>
        <w:rPr>
          <w:spacing w:val="16"/>
        </w:rPr>
      </w:pPr>
    </w:p>
    <w:p w:rsidR="00B231DC" w:rsidRPr="002A32BA" w:rsidRDefault="00B231DC" w:rsidP="00B231DC">
      <w:pPr>
        <w:pStyle w:val="BodyText"/>
        <w:spacing w:line="276" w:lineRule="auto"/>
        <w:ind w:left="115" w:right="619"/>
        <w:rPr>
          <w:spacing w:val="16"/>
        </w:rPr>
      </w:pPr>
      <w:r w:rsidRPr="002A32BA">
        <w:rPr>
          <w:spacing w:val="16"/>
        </w:rPr>
        <w:t xml:space="preserve">I add carrots last so they don’t get too soft. </w:t>
      </w:r>
    </w:p>
    <w:p w:rsidR="00B231DC" w:rsidRDefault="00B231DC" w:rsidP="00B231DC">
      <w:pPr>
        <w:pStyle w:val="BodyText"/>
        <w:spacing w:line="276" w:lineRule="auto"/>
        <w:ind w:left="115" w:right="619"/>
        <w:rPr>
          <w:spacing w:val="16"/>
        </w:rPr>
      </w:pPr>
      <w:r w:rsidRPr="002A32BA">
        <w:rPr>
          <w:spacing w:val="16"/>
        </w:rPr>
        <w:t xml:space="preserve">At this point I add either </w:t>
      </w:r>
      <w:r>
        <w:rPr>
          <w:spacing w:val="16"/>
        </w:rPr>
        <w:t>cooked</w:t>
      </w:r>
      <w:r w:rsidRPr="002A32BA">
        <w:rPr>
          <w:spacing w:val="16"/>
        </w:rPr>
        <w:t xml:space="preserve"> noodles, pastime etc. </w:t>
      </w:r>
      <w:r>
        <w:rPr>
          <w:spacing w:val="16"/>
        </w:rPr>
        <w:t xml:space="preserve">croissants </w:t>
      </w:r>
    </w:p>
    <w:p w:rsidR="00B231DC" w:rsidRDefault="00B231DC" w:rsidP="00B231DC">
      <w:pPr>
        <w:pStyle w:val="BodyText"/>
        <w:spacing w:line="276" w:lineRule="auto"/>
        <w:ind w:left="115" w:right="619"/>
        <w:rPr>
          <w:spacing w:val="16"/>
        </w:rPr>
      </w:pPr>
    </w:p>
    <w:p w:rsidR="00B231DC" w:rsidRDefault="00175FCC" w:rsidP="00B231DC">
      <w:pPr>
        <w:pStyle w:val="BodyText"/>
        <w:spacing w:line="444" w:lineRule="auto"/>
        <w:ind w:left="101"/>
        <w:rPr>
          <w:sz w:val="2"/>
        </w:rPr>
      </w:pPr>
      <w:r>
        <w:rPr>
          <w:sz w:val="2"/>
        </w:rPr>
      </w:r>
      <w:r>
        <w:rPr>
          <w:sz w:val="2"/>
        </w:rPr>
        <w:pict>
          <v:group id="_x0000_s36945" style="width:7in;height:.5pt;mso-position-horizontal-relative:char;mso-position-vertical-relative:line" coordsize="10080,10">
            <v:line id="_x0000_s36946" style="position:absolute" from="0,5" to="10080,5" strokecolor="#231f20" strokeweight=".5pt"/>
            <w10:anchorlock/>
          </v:group>
        </w:pict>
      </w:r>
    </w:p>
    <w:p w:rsidR="00B231DC" w:rsidRDefault="00B231DC" w:rsidP="00B231DC">
      <w:pPr>
        <w:pStyle w:val="BodyText"/>
        <w:spacing w:before="6"/>
        <w:rPr>
          <w:sz w:val="21"/>
        </w:rPr>
      </w:pPr>
    </w:p>
    <w:p w:rsidR="00B231DC" w:rsidRPr="00085BD8" w:rsidRDefault="00B231DC" w:rsidP="00B231DC">
      <w:pPr>
        <w:pStyle w:val="BodyText"/>
        <w:spacing w:line="276" w:lineRule="auto"/>
        <w:ind w:left="115" w:right="619"/>
        <w:rPr>
          <w:color w:val="020302"/>
        </w:rPr>
      </w:pPr>
      <w:r>
        <w:rPr>
          <w:noProof/>
          <w:color w:val="020302"/>
        </w:rPr>
        <w:drawing>
          <wp:anchor distT="0" distB="0" distL="114300" distR="114300" simplePos="0" relativeHeight="251665408" behindDoc="1" locked="0" layoutInCell="1" allowOverlap="1">
            <wp:simplePos x="0" y="0"/>
            <wp:positionH relativeFrom="column">
              <wp:posOffset>4674235</wp:posOffset>
            </wp:positionH>
            <wp:positionV relativeFrom="paragraph">
              <wp:posOffset>28575</wp:posOffset>
            </wp:positionV>
            <wp:extent cx="1809750" cy="1809750"/>
            <wp:effectExtent l="19050" t="0" r="0" b="0"/>
            <wp:wrapTight wrapText="bothSides">
              <wp:wrapPolygon edited="0">
                <wp:start x="-227" y="0"/>
                <wp:lineTo x="-227" y="21373"/>
                <wp:lineTo x="21600" y="21373"/>
                <wp:lineTo x="21600" y="0"/>
                <wp:lineTo x="-227" y="0"/>
              </wp:wrapPolygon>
            </wp:wrapTight>
            <wp:docPr id="11" name="Picture 411" descr="C:\Users\Steve\Downloads\D9FE1126-979D-48CF-AEE0-A427BA058A6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Steve\Downloads\D9FE1126-979D-48CF-AEE0-A427BA058A64.jpeg"/>
                    <pic:cNvPicPr>
                      <a:picLocks noChangeAspect="1" noChangeArrowheads="1"/>
                    </pic:cNvPicPr>
                  </pic:nvPicPr>
                  <pic:blipFill>
                    <a:blip r:embed="rId11" cstate="print"/>
                    <a:srcRect/>
                    <a:stretch>
                      <a:fillRect/>
                    </a:stretch>
                  </pic:blipFill>
                  <pic:spPr bwMode="auto">
                    <a:xfrm>
                      <a:off x="0" y="0"/>
                      <a:ext cx="1809750" cy="1809750"/>
                    </a:xfrm>
                    <a:prstGeom prst="rect">
                      <a:avLst/>
                    </a:prstGeom>
                    <a:noFill/>
                    <a:ln w="9525">
                      <a:noFill/>
                      <a:miter lim="800000"/>
                      <a:headEnd/>
                      <a:tailEnd/>
                    </a:ln>
                  </pic:spPr>
                </pic:pic>
              </a:graphicData>
            </a:graphic>
          </wp:anchor>
        </w:drawing>
      </w:r>
      <w:r>
        <w:rPr>
          <w:color w:val="020302"/>
        </w:rPr>
        <w:t>SALAD OPTION:</w:t>
      </w:r>
    </w:p>
    <w:p w:rsidR="00B231DC" w:rsidRPr="00A16A7C" w:rsidRDefault="00B231DC" w:rsidP="00B231DC">
      <w:pPr>
        <w:pStyle w:val="BodyText"/>
        <w:spacing w:before="8" w:line="276" w:lineRule="auto"/>
        <w:ind w:left="115" w:right="619"/>
      </w:pPr>
    </w:p>
    <w:p w:rsidR="00B231DC" w:rsidRDefault="00B231DC" w:rsidP="00B231DC">
      <w:pPr>
        <w:spacing w:line="276" w:lineRule="auto"/>
        <w:ind w:left="115" w:right="619"/>
        <w:rPr>
          <w:color w:val="020302"/>
          <w:spacing w:val="16"/>
          <w:sz w:val="20"/>
          <w:szCs w:val="20"/>
        </w:rPr>
      </w:pPr>
      <w:r w:rsidRPr="004C30E6">
        <w:rPr>
          <w:color w:val="020302"/>
          <w:spacing w:val="16"/>
          <w:sz w:val="20"/>
          <w:szCs w:val="20"/>
        </w:rPr>
        <w:t>Depending on number of people</w:t>
      </w:r>
      <w:r>
        <w:rPr>
          <w:color w:val="020302"/>
          <w:spacing w:val="16"/>
          <w:sz w:val="20"/>
          <w:szCs w:val="20"/>
        </w:rPr>
        <w:t>,</w:t>
      </w:r>
      <w:r w:rsidRPr="004C30E6">
        <w:rPr>
          <w:color w:val="020302"/>
          <w:spacing w:val="16"/>
          <w:sz w:val="20"/>
          <w:szCs w:val="20"/>
        </w:rPr>
        <w:t xml:space="preserve"> I use one of the breasts at a time. </w:t>
      </w:r>
    </w:p>
    <w:p w:rsidR="00B231DC" w:rsidRPr="004C30E6" w:rsidRDefault="00B231DC" w:rsidP="00B231DC">
      <w:pPr>
        <w:spacing w:line="276" w:lineRule="auto"/>
        <w:ind w:left="115" w:right="619"/>
        <w:rPr>
          <w:color w:val="020302"/>
          <w:spacing w:val="16"/>
          <w:sz w:val="20"/>
          <w:szCs w:val="20"/>
        </w:rPr>
      </w:pPr>
    </w:p>
    <w:p w:rsidR="00B231DC" w:rsidRPr="004C30E6" w:rsidRDefault="00B231DC" w:rsidP="00B231DC">
      <w:pPr>
        <w:spacing w:line="276" w:lineRule="auto"/>
        <w:ind w:left="115" w:right="619"/>
        <w:rPr>
          <w:color w:val="020302"/>
          <w:spacing w:val="16"/>
          <w:sz w:val="20"/>
          <w:szCs w:val="20"/>
        </w:rPr>
      </w:pPr>
      <w:r w:rsidRPr="004C30E6">
        <w:rPr>
          <w:color w:val="020302"/>
          <w:spacing w:val="16"/>
          <w:sz w:val="20"/>
          <w:szCs w:val="20"/>
        </w:rPr>
        <w:t xml:space="preserve">Cut the breast in cubes. </w:t>
      </w:r>
    </w:p>
    <w:p w:rsidR="00B231DC" w:rsidRPr="004C30E6" w:rsidRDefault="00B231DC" w:rsidP="00B231DC">
      <w:pPr>
        <w:spacing w:line="276" w:lineRule="auto"/>
        <w:ind w:left="115" w:right="619"/>
        <w:rPr>
          <w:color w:val="020302"/>
          <w:spacing w:val="16"/>
          <w:sz w:val="20"/>
          <w:szCs w:val="20"/>
        </w:rPr>
      </w:pPr>
      <w:r w:rsidRPr="004C30E6">
        <w:rPr>
          <w:color w:val="020302"/>
          <w:spacing w:val="16"/>
          <w:sz w:val="20"/>
          <w:szCs w:val="20"/>
        </w:rPr>
        <w:t xml:space="preserve">Put in a </w:t>
      </w:r>
      <w:r>
        <w:rPr>
          <w:color w:val="020302"/>
          <w:spacing w:val="16"/>
          <w:sz w:val="20"/>
          <w:szCs w:val="20"/>
        </w:rPr>
        <w:t>C</w:t>
      </w:r>
      <w:r w:rsidRPr="004C30E6">
        <w:rPr>
          <w:color w:val="020302"/>
          <w:spacing w:val="16"/>
          <w:sz w:val="20"/>
          <w:szCs w:val="20"/>
        </w:rPr>
        <w:t>uisinart and pulse until shredded</w:t>
      </w:r>
      <w:r>
        <w:rPr>
          <w:color w:val="020302"/>
          <w:spacing w:val="16"/>
          <w:sz w:val="20"/>
          <w:szCs w:val="20"/>
        </w:rPr>
        <w:t>.</w:t>
      </w:r>
      <w:r w:rsidRPr="004C30E6">
        <w:rPr>
          <w:color w:val="020302"/>
          <w:spacing w:val="16"/>
          <w:sz w:val="20"/>
          <w:szCs w:val="20"/>
        </w:rPr>
        <w:t xml:space="preserve"> </w:t>
      </w:r>
    </w:p>
    <w:p w:rsidR="00B231DC" w:rsidRPr="004C30E6" w:rsidRDefault="00B231DC" w:rsidP="00B231DC">
      <w:pPr>
        <w:spacing w:line="276" w:lineRule="auto"/>
        <w:ind w:left="115" w:right="619"/>
        <w:rPr>
          <w:color w:val="020302"/>
          <w:spacing w:val="16"/>
          <w:sz w:val="20"/>
          <w:szCs w:val="20"/>
        </w:rPr>
      </w:pPr>
      <w:r w:rsidRPr="004C30E6">
        <w:rPr>
          <w:color w:val="020302"/>
          <w:spacing w:val="16"/>
          <w:sz w:val="20"/>
          <w:szCs w:val="20"/>
        </w:rPr>
        <w:t>Cut</w:t>
      </w:r>
      <w:r>
        <w:rPr>
          <w:color w:val="020302"/>
          <w:spacing w:val="16"/>
          <w:sz w:val="20"/>
          <w:szCs w:val="20"/>
        </w:rPr>
        <w:t xml:space="preserve"> celery and onion and shred in C</w:t>
      </w:r>
      <w:r w:rsidRPr="004C30E6">
        <w:rPr>
          <w:color w:val="020302"/>
          <w:spacing w:val="16"/>
          <w:sz w:val="20"/>
          <w:szCs w:val="20"/>
        </w:rPr>
        <w:t>uisinart</w:t>
      </w:r>
      <w:r>
        <w:rPr>
          <w:color w:val="020302"/>
          <w:spacing w:val="16"/>
          <w:sz w:val="20"/>
          <w:szCs w:val="20"/>
        </w:rPr>
        <w:t>.</w:t>
      </w:r>
    </w:p>
    <w:p w:rsidR="00B231DC" w:rsidRPr="004C30E6" w:rsidRDefault="00B231DC" w:rsidP="00B231DC">
      <w:pPr>
        <w:spacing w:line="276" w:lineRule="auto"/>
        <w:ind w:left="115" w:right="619"/>
        <w:rPr>
          <w:color w:val="020302"/>
          <w:spacing w:val="16"/>
          <w:sz w:val="20"/>
          <w:szCs w:val="20"/>
        </w:rPr>
      </w:pPr>
      <w:r w:rsidRPr="004C30E6">
        <w:rPr>
          <w:color w:val="020302"/>
          <w:spacing w:val="16"/>
          <w:sz w:val="20"/>
          <w:szCs w:val="20"/>
        </w:rPr>
        <w:t>Combine all, add salt, pepper and a squeeze of lemon,</w:t>
      </w:r>
      <w:r>
        <w:rPr>
          <w:color w:val="020302"/>
          <w:spacing w:val="16"/>
          <w:sz w:val="20"/>
          <w:szCs w:val="20"/>
        </w:rPr>
        <w:t xml:space="preserve"> optional.</w:t>
      </w:r>
    </w:p>
    <w:p w:rsidR="00B231DC" w:rsidRPr="004C30E6" w:rsidRDefault="00B231DC" w:rsidP="00B231DC">
      <w:pPr>
        <w:spacing w:line="276" w:lineRule="auto"/>
        <w:ind w:left="115" w:right="619"/>
        <w:rPr>
          <w:color w:val="020302"/>
          <w:spacing w:val="16"/>
          <w:sz w:val="20"/>
          <w:szCs w:val="20"/>
        </w:rPr>
      </w:pPr>
      <w:r w:rsidRPr="004C30E6">
        <w:rPr>
          <w:color w:val="020302"/>
          <w:spacing w:val="16"/>
          <w:sz w:val="20"/>
          <w:szCs w:val="20"/>
        </w:rPr>
        <w:t>Add Mayo to your liking</w:t>
      </w:r>
      <w:r>
        <w:rPr>
          <w:color w:val="020302"/>
          <w:spacing w:val="16"/>
          <w:sz w:val="20"/>
          <w:szCs w:val="20"/>
        </w:rPr>
        <w:t>.</w:t>
      </w:r>
    </w:p>
    <w:p w:rsidR="00B231DC" w:rsidRDefault="00B231DC" w:rsidP="00B231DC">
      <w:pPr>
        <w:spacing w:line="276" w:lineRule="auto"/>
        <w:ind w:left="115" w:right="619"/>
        <w:rPr>
          <w:color w:val="020302"/>
          <w:spacing w:val="16"/>
          <w:sz w:val="20"/>
          <w:szCs w:val="20"/>
        </w:rPr>
      </w:pPr>
      <w:r w:rsidRPr="004C30E6">
        <w:rPr>
          <w:color w:val="020302"/>
          <w:spacing w:val="16"/>
          <w:sz w:val="20"/>
          <w:szCs w:val="20"/>
        </w:rPr>
        <w:t xml:space="preserve">This salad from one breast will easily serve 4. </w:t>
      </w:r>
    </w:p>
    <w:p w:rsidR="005810EB" w:rsidRDefault="00B231DC">
      <w:pPr>
        <w:rPr>
          <w:color w:val="020302"/>
          <w:spacing w:val="16"/>
          <w:sz w:val="20"/>
          <w:szCs w:val="20"/>
        </w:rPr>
      </w:pPr>
      <w:r>
        <w:rPr>
          <w:color w:val="020302"/>
          <w:spacing w:val="16"/>
        </w:rPr>
        <w:br w:type="page"/>
      </w:r>
    </w:p>
    <w:p w:rsidR="00560262" w:rsidRDefault="00175FCC" w:rsidP="00560262">
      <w:pPr>
        <w:pStyle w:val="BodyText"/>
        <w:spacing w:line="20" w:lineRule="exact"/>
        <w:ind w:left="95"/>
        <w:rPr>
          <w:sz w:val="2"/>
        </w:rPr>
      </w:pPr>
      <w:r>
        <w:rPr>
          <w:sz w:val="2"/>
        </w:rPr>
      </w:r>
      <w:r>
        <w:rPr>
          <w:sz w:val="2"/>
        </w:rPr>
        <w:pict>
          <v:group id="_x0000_s1837" style="width:7in;height:.5pt;mso-position-horizontal-relative:char;mso-position-vertical-relative:line" coordsize="10080,10">
            <v:line id="_x0000_s1838" style="position:absolute" from="0,5" to="10080,5" strokecolor="#231f20" strokeweight=".5pt"/>
            <w10:anchorlock/>
          </v:group>
        </w:pict>
      </w:r>
    </w:p>
    <w:p w:rsidR="00560262" w:rsidRPr="00FF14BA" w:rsidRDefault="00560262" w:rsidP="00560262">
      <w:pPr>
        <w:jc w:val="center"/>
        <w:rPr>
          <w:spacing w:val="16"/>
          <w:sz w:val="24"/>
          <w:szCs w:val="24"/>
        </w:rPr>
      </w:pPr>
      <w:r>
        <w:rPr>
          <w:sz w:val="2"/>
        </w:rPr>
        <w:t>\</w:t>
      </w:r>
    </w:p>
    <w:p w:rsidR="00560262" w:rsidRPr="00311340" w:rsidRDefault="00392BE0" w:rsidP="00560262">
      <w:pPr>
        <w:pStyle w:val="Heading2"/>
      </w:pPr>
      <w:bookmarkStart w:id="59" w:name="_Toc71024434"/>
      <w:r>
        <w:t>CHIPOTLE SHRIMP &amp; CORN CHOWDER</w:t>
      </w:r>
      <w:bookmarkEnd w:id="59"/>
    </w:p>
    <w:p w:rsidR="00560262" w:rsidRPr="003C0C33" w:rsidRDefault="00560262" w:rsidP="00560262">
      <w:pPr>
        <w:pStyle w:val="BodyText"/>
        <w:spacing w:before="9"/>
        <w:rPr>
          <w:sz w:val="4"/>
          <w:szCs w:val="4"/>
        </w:rPr>
      </w:pPr>
    </w:p>
    <w:p w:rsidR="00560262" w:rsidRDefault="00175FCC" w:rsidP="00560262">
      <w:pPr>
        <w:pStyle w:val="BodyText"/>
        <w:spacing w:line="20" w:lineRule="exact"/>
        <w:ind w:left="95"/>
        <w:rPr>
          <w:sz w:val="2"/>
        </w:rPr>
      </w:pPr>
      <w:r>
        <w:rPr>
          <w:sz w:val="2"/>
        </w:rPr>
      </w:r>
      <w:r>
        <w:rPr>
          <w:sz w:val="2"/>
        </w:rPr>
        <w:pict>
          <v:group id="_x0000_s1835" style="width:7in;height:.5pt;mso-position-horizontal-relative:char;mso-position-vertical-relative:line" coordsize="10080,10">
            <v:line id="_x0000_s1836" style="position:absolute" from="0,5" to="10080,5" strokecolor="#231f20" strokeweight=".5pt"/>
            <w10:anchorlock/>
          </v:group>
        </w:pict>
      </w:r>
    </w:p>
    <w:p w:rsidR="00560262" w:rsidRDefault="00560262" w:rsidP="00560262">
      <w:pPr>
        <w:spacing w:before="40"/>
        <w:jc w:val="center"/>
        <w:rPr>
          <w:spacing w:val="16"/>
          <w:sz w:val="24"/>
          <w:szCs w:val="24"/>
        </w:rPr>
      </w:pPr>
      <w:r w:rsidRPr="003C0C33">
        <w:rPr>
          <w:spacing w:val="16"/>
          <w:sz w:val="24"/>
          <w:szCs w:val="24"/>
        </w:rPr>
        <w:t xml:space="preserve">FROM THE KITCHEN OF </w:t>
      </w:r>
      <w:r w:rsidR="00392BE0">
        <w:rPr>
          <w:spacing w:val="16"/>
          <w:sz w:val="24"/>
          <w:szCs w:val="24"/>
        </w:rPr>
        <w:t>ANN ODEA</w:t>
      </w:r>
    </w:p>
    <w:p w:rsidR="00560262" w:rsidRDefault="00560262" w:rsidP="00560262">
      <w:pPr>
        <w:spacing w:before="40"/>
        <w:jc w:val="center"/>
        <w:rPr>
          <w:spacing w:val="16"/>
          <w:sz w:val="24"/>
          <w:szCs w:val="24"/>
        </w:rPr>
      </w:pPr>
    </w:p>
    <w:p w:rsidR="00560262" w:rsidRDefault="00392BE0" w:rsidP="00082512">
      <w:pPr>
        <w:pStyle w:val="BodyText"/>
        <w:ind w:left="101"/>
        <w:rPr>
          <w:color w:val="020302"/>
          <w:sz w:val="21"/>
          <w:szCs w:val="21"/>
        </w:rPr>
      </w:pPr>
      <w:r>
        <w:rPr>
          <w:color w:val="020302"/>
          <w:spacing w:val="16"/>
        </w:rPr>
        <w:t xml:space="preserve">Makes 5 </w:t>
      </w:r>
      <w:r w:rsidR="00245DFD">
        <w:rPr>
          <w:color w:val="020302"/>
          <w:spacing w:val="16"/>
        </w:rPr>
        <w:t>½</w:t>
      </w:r>
      <w:r>
        <w:rPr>
          <w:color w:val="020302"/>
          <w:spacing w:val="16"/>
        </w:rPr>
        <w:t xml:space="preserve"> cups.</w:t>
      </w:r>
    </w:p>
    <w:p w:rsidR="00560262" w:rsidRDefault="00560262" w:rsidP="00560262">
      <w:pPr>
        <w:pStyle w:val="BodyText"/>
        <w:ind w:left="101"/>
        <w:rPr>
          <w:color w:val="020302"/>
          <w:sz w:val="21"/>
          <w:szCs w:val="21"/>
        </w:rPr>
      </w:pPr>
    </w:p>
    <w:p w:rsidR="00560262" w:rsidRPr="00DC5B53" w:rsidRDefault="00560262" w:rsidP="00560262">
      <w:pPr>
        <w:pStyle w:val="BodyText"/>
        <w:ind w:left="101"/>
        <w:rPr>
          <w:color w:val="020302"/>
          <w:sz w:val="21"/>
          <w:szCs w:val="21"/>
        </w:rPr>
      </w:pPr>
    </w:p>
    <w:p w:rsidR="00560262" w:rsidRPr="00AB5CFA" w:rsidRDefault="00560262" w:rsidP="00560262">
      <w:pPr>
        <w:ind w:left="101"/>
        <w:rPr>
          <w:color w:val="020302"/>
          <w:sz w:val="20"/>
          <w:szCs w:val="20"/>
        </w:rPr>
      </w:pPr>
      <w:r w:rsidRPr="00AB5CFA">
        <w:rPr>
          <w:color w:val="020302"/>
          <w:sz w:val="20"/>
          <w:szCs w:val="20"/>
        </w:rPr>
        <w:t xml:space="preserve">INGREDIENTS </w:t>
      </w:r>
    </w:p>
    <w:p w:rsidR="00560262" w:rsidRPr="00077A6B" w:rsidRDefault="00560262" w:rsidP="00560262">
      <w:pPr>
        <w:pStyle w:val="BodyText"/>
        <w:rPr>
          <w:color w:val="020302"/>
        </w:rPr>
      </w:pPr>
    </w:p>
    <w:p w:rsidR="00392BE0" w:rsidRPr="00392BE0" w:rsidRDefault="00F1511D" w:rsidP="00392BE0">
      <w:pPr>
        <w:pStyle w:val="BodyText"/>
        <w:spacing w:line="444" w:lineRule="auto"/>
        <w:ind w:left="101"/>
        <w:rPr>
          <w:spacing w:val="16"/>
        </w:rPr>
      </w:pPr>
      <w:r>
        <w:rPr>
          <w:spacing w:val="16"/>
        </w:rPr>
        <w:t>2 strips thick-</w:t>
      </w:r>
      <w:r w:rsidR="00392BE0" w:rsidRPr="00392BE0">
        <w:rPr>
          <w:spacing w:val="16"/>
        </w:rPr>
        <w:t>sliced bacon, diced</w:t>
      </w:r>
    </w:p>
    <w:p w:rsidR="00392BE0" w:rsidRPr="00392BE0" w:rsidRDefault="00392BE0" w:rsidP="00392BE0">
      <w:pPr>
        <w:pStyle w:val="BodyText"/>
        <w:spacing w:line="444" w:lineRule="auto"/>
        <w:ind w:left="101"/>
        <w:rPr>
          <w:spacing w:val="16"/>
        </w:rPr>
      </w:pPr>
      <w:r w:rsidRPr="00392BE0">
        <w:rPr>
          <w:spacing w:val="16"/>
        </w:rPr>
        <w:t>1 cup onions, diced</w:t>
      </w:r>
    </w:p>
    <w:p w:rsidR="00392BE0" w:rsidRPr="00392BE0" w:rsidRDefault="00245DFD" w:rsidP="00392BE0">
      <w:pPr>
        <w:pStyle w:val="BodyText"/>
        <w:spacing w:line="444" w:lineRule="auto"/>
        <w:ind w:left="101"/>
        <w:rPr>
          <w:spacing w:val="16"/>
        </w:rPr>
      </w:pPr>
      <w:r>
        <w:rPr>
          <w:spacing w:val="16"/>
        </w:rPr>
        <w:t>½</w:t>
      </w:r>
      <w:r w:rsidR="00392BE0" w:rsidRPr="00392BE0">
        <w:rPr>
          <w:spacing w:val="16"/>
        </w:rPr>
        <w:t xml:space="preserve"> cup celery, diced</w:t>
      </w:r>
    </w:p>
    <w:p w:rsidR="00392BE0" w:rsidRPr="00392BE0" w:rsidRDefault="00245DFD" w:rsidP="00392BE0">
      <w:pPr>
        <w:pStyle w:val="BodyText"/>
        <w:spacing w:line="444" w:lineRule="auto"/>
        <w:ind w:left="101"/>
        <w:rPr>
          <w:spacing w:val="16"/>
        </w:rPr>
      </w:pPr>
      <w:r>
        <w:rPr>
          <w:spacing w:val="16"/>
        </w:rPr>
        <w:t>½</w:t>
      </w:r>
      <w:r w:rsidR="00392BE0" w:rsidRPr="00392BE0">
        <w:rPr>
          <w:spacing w:val="16"/>
        </w:rPr>
        <w:t xml:space="preserve"> </w:t>
      </w:r>
      <w:r w:rsidR="00392BE0">
        <w:rPr>
          <w:spacing w:val="16"/>
        </w:rPr>
        <w:t>teaspoon</w:t>
      </w:r>
      <w:r w:rsidR="00392BE0" w:rsidRPr="00392BE0">
        <w:rPr>
          <w:spacing w:val="16"/>
        </w:rPr>
        <w:t xml:space="preserve"> garlic, minced</w:t>
      </w:r>
    </w:p>
    <w:p w:rsidR="00392BE0" w:rsidRPr="00392BE0" w:rsidRDefault="00392BE0" w:rsidP="00392BE0">
      <w:pPr>
        <w:pStyle w:val="BodyText"/>
        <w:spacing w:line="444" w:lineRule="auto"/>
        <w:ind w:left="101"/>
        <w:rPr>
          <w:spacing w:val="16"/>
        </w:rPr>
      </w:pPr>
      <w:r w:rsidRPr="00392BE0">
        <w:rPr>
          <w:spacing w:val="16"/>
        </w:rPr>
        <w:t xml:space="preserve">2 </w:t>
      </w:r>
      <w:r>
        <w:rPr>
          <w:spacing w:val="16"/>
        </w:rPr>
        <w:t>tablespoons</w:t>
      </w:r>
      <w:r w:rsidRPr="00392BE0">
        <w:rPr>
          <w:spacing w:val="16"/>
        </w:rPr>
        <w:t xml:space="preserve"> all-purpose flour</w:t>
      </w:r>
    </w:p>
    <w:p w:rsidR="00392BE0" w:rsidRPr="00392BE0" w:rsidRDefault="00245DFD" w:rsidP="00392BE0">
      <w:pPr>
        <w:pStyle w:val="BodyText"/>
        <w:spacing w:line="444" w:lineRule="auto"/>
        <w:ind w:left="101"/>
        <w:rPr>
          <w:spacing w:val="16"/>
        </w:rPr>
      </w:pPr>
      <w:r>
        <w:rPr>
          <w:spacing w:val="16"/>
        </w:rPr>
        <w:t xml:space="preserve">¼ </w:t>
      </w:r>
      <w:r w:rsidR="00392BE0" w:rsidRPr="00392BE0">
        <w:rPr>
          <w:spacing w:val="16"/>
        </w:rPr>
        <w:t>cup sherry</w:t>
      </w:r>
    </w:p>
    <w:p w:rsidR="00392BE0" w:rsidRPr="00392BE0" w:rsidRDefault="00392BE0" w:rsidP="00392BE0">
      <w:pPr>
        <w:pStyle w:val="BodyText"/>
        <w:spacing w:line="444" w:lineRule="auto"/>
        <w:ind w:left="101"/>
        <w:rPr>
          <w:spacing w:val="16"/>
        </w:rPr>
      </w:pPr>
      <w:r w:rsidRPr="00392BE0">
        <w:rPr>
          <w:spacing w:val="16"/>
        </w:rPr>
        <w:t>2 cups chicken broth</w:t>
      </w:r>
    </w:p>
    <w:p w:rsidR="00392BE0" w:rsidRPr="00392BE0" w:rsidRDefault="0047343D" w:rsidP="00392BE0">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½ </w:t>
      </w:r>
      <w:r w:rsidR="00392BE0" w:rsidRPr="00392BE0">
        <w:rPr>
          <w:spacing w:val="16"/>
        </w:rPr>
        <w:t>cups frozen corn kernels</w:t>
      </w:r>
    </w:p>
    <w:p w:rsidR="00392BE0" w:rsidRPr="00392BE0" w:rsidRDefault="0047343D" w:rsidP="00392BE0">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½ </w:t>
      </w:r>
      <w:r w:rsidR="00392BE0" w:rsidRPr="00392BE0">
        <w:rPr>
          <w:spacing w:val="16"/>
        </w:rPr>
        <w:t>cups red potatoes, diced</w:t>
      </w:r>
    </w:p>
    <w:p w:rsidR="00392BE0" w:rsidRPr="00392BE0" w:rsidRDefault="00392BE0" w:rsidP="00392BE0">
      <w:pPr>
        <w:pStyle w:val="BodyText"/>
        <w:spacing w:line="444" w:lineRule="auto"/>
        <w:ind w:left="101"/>
        <w:rPr>
          <w:spacing w:val="16"/>
        </w:rPr>
      </w:pPr>
      <w:r w:rsidRPr="00392BE0">
        <w:rPr>
          <w:spacing w:val="16"/>
        </w:rPr>
        <w:t>1 cup whole milk</w:t>
      </w:r>
    </w:p>
    <w:p w:rsidR="00392BE0" w:rsidRPr="00392BE0" w:rsidRDefault="00392BE0" w:rsidP="00392BE0">
      <w:pPr>
        <w:pStyle w:val="BodyText"/>
        <w:spacing w:line="444" w:lineRule="auto"/>
        <w:ind w:left="101"/>
        <w:rPr>
          <w:spacing w:val="16"/>
        </w:rPr>
      </w:pPr>
      <w:r w:rsidRPr="00392BE0">
        <w:rPr>
          <w:spacing w:val="16"/>
        </w:rPr>
        <w:t xml:space="preserve">2 </w:t>
      </w:r>
      <w:r>
        <w:rPr>
          <w:spacing w:val="16"/>
        </w:rPr>
        <w:t>tablespoons</w:t>
      </w:r>
      <w:r w:rsidRPr="00392BE0">
        <w:rPr>
          <w:spacing w:val="16"/>
        </w:rPr>
        <w:t xml:space="preserve"> canned chipotles in abode sauce, diced</w:t>
      </w:r>
    </w:p>
    <w:p w:rsidR="00392BE0" w:rsidRPr="00392BE0" w:rsidRDefault="00392BE0" w:rsidP="00392BE0">
      <w:pPr>
        <w:pStyle w:val="BodyText"/>
        <w:spacing w:line="444" w:lineRule="auto"/>
        <w:ind w:left="101"/>
        <w:rPr>
          <w:spacing w:val="16"/>
        </w:rPr>
      </w:pPr>
      <w:r w:rsidRPr="00392BE0">
        <w:rPr>
          <w:spacing w:val="16"/>
        </w:rPr>
        <w:t xml:space="preserve">1 </w:t>
      </w:r>
      <w:r>
        <w:rPr>
          <w:spacing w:val="16"/>
        </w:rPr>
        <w:t>teaspoon</w:t>
      </w:r>
      <w:r w:rsidRPr="00392BE0">
        <w:rPr>
          <w:spacing w:val="16"/>
        </w:rPr>
        <w:t xml:space="preserve"> chopped fresh thyme</w:t>
      </w:r>
    </w:p>
    <w:p w:rsidR="00392BE0" w:rsidRPr="00392BE0" w:rsidRDefault="00245DFD" w:rsidP="00392BE0">
      <w:pPr>
        <w:pStyle w:val="BodyText"/>
        <w:spacing w:line="444" w:lineRule="auto"/>
        <w:ind w:left="101"/>
        <w:rPr>
          <w:spacing w:val="16"/>
        </w:rPr>
      </w:pPr>
      <w:r>
        <w:rPr>
          <w:spacing w:val="16"/>
        </w:rPr>
        <w:t>½</w:t>
      </w:r>
      <w:r w:rsidR="00392BE0" w:rsidRPr="00392BE0">
        <w:rPr>
          <w:spacing w:val="16"/>
        </w:rPr>
        <w:t xml:space="preserve"> </w:t>
      </w:r>
      <w:r w:rsidR="00392BE0">
        <w:rPr>
          <w:spacing w:val="16"/>
        </w:rPr>
        <w:t>pound</w:t>
      </w:r>
      <w:r w:rsidR="00392BE0" w:rsidRPr="00392BE0">
        <w:rPr>
          <w:spacing w:val="16"/>
        </w:rPr>
        <w:t xml:space="preserve"> medium shrimp, peeled, deveined, sliced</w:t>
      </w:r>
      <w:r w:rsidR="00392BE0">
        <w:rPr>
          <w:spacing w:val="16"/>
        </w:rPr>
        <w:t xml:space="preserve"> </w:t>
      </w:r>
      <w:r w:rsidR="00392BE0" w:rsidRPr="00392BE0">
        <w:rPr>
          <w:spacing w:val="16"/>
        </w:rPr>
        <w:t>in half lengthwise</w:t>
      </w:r>
    </w:p>
    <w:p w:rsidR="00392BE0" w:rsidRPr="00392BE0" w:rsidRDefault="00245DFD" w:rsidP="00392BE0">
      <w:pPr>
        <w:pStyle w:val="BodyText"/>
        <w:spacing w:line="444" w:lineRule="auto"/>
        <w:ind w:left="101"/>
        <w:rPr>
          <w:spacing w:val="16"/>
        </w:rPr>
      </w:pPr>
      <w:r>
        <w:rPr>
          <w:spacing w:val="16"/>
        </w:rPr>
        <w:t>½</w:t>
      </w:r>
      <w:r w:rsidR="00392BE0" w:rsidRPr="00392BE0">
        <w:rPr>
          <w:spacing w:val="16"/>
        </w:rPr>
        <w:t xml:space="preserve"> cup heavy cream</w:t>
      </w:r>
    </w:p>
    <w:p w:rsidR="00560262" w:rsidRDefault="00175FCC" w:rsidP="00560262">
      <w:pPr>
        <w:pStyle w:val="BodyText"/>
        <w:spacing w:line="444" w:lineRule="auto"/>
        <w:ind w:left="101"/>
        <w:rPr>
          <w:sz w:val="2"/>
        </w:rPr>
      </w:pPr>
      <w:r>
        <w:rPr>
          <w:sz w:val="2"/>
        </w:rPr>
      </w:r>
      <w:r>
        <w:rPr>
          <w:sz w:val="2"/>
        </w:rPr>
        <w:pict>
          <v:group id="_x0000_s1833" style="width:7in;height:.5pt;mso-position-horizontal-relative:char;mso-position-vertical-relative:line" coordsize="10080,10">
            <v:line id="_x0000_s1834" style="position:absolute" from="0,5" to="10080,5" strokecolor="#231f20" strokeweight=".5pt"/>
            <w10:anchorlock/>
          </v:group>
        </w:pict>
      </w:r>
    </w:p>
    <w:p w:rsidR="00560262" w:rsidRDefault="00560262" w:rsidP="00560262">
      <w:pPr>
        <w:pStyle w:val="BodyText"/>
        <w:spacing w:before="6"/>
        <w:rPr>
          <w:sz w:val="21"/>
        </w:rPr>
      </w:pPr>
    </w:p>
    <w:p w:rsidR="00560262" w:rsidRPr="00085BD8" w:rsidRDefault="00560262" w:rsidP="00560262">
      <w:pPr>
        <w:pStyle w:val="BodyText"/>
        <w:ind w:left="101"/>
        <w:rPr>
          <w:color w:val="020302"/>
        </w:rPr>
      </w:pPr>
      <w:r>
        <w:rPr>
          <w:color w:val="020302"/>
        </w:rPr>
        <w:t xml:space="preserve">INSTRUCTIONS </w:t>
      </w:r>
    </w:p>
    <w:p w:rsidR="00392BE0" w:rsidRPr="00392BE0" w:rsidRDefault="00392BE0" w:rsidP="00392BE0">
      <w:pPr>
        <w:pStyle w:val="BodyText"/>
        <w:spacing w:line="276" w:lineRule="auto"/>
        <w:ind w:right="619"/>
        <w:rPr>
          <w:color w:val="020302"/>
          <w:spacing w:val="16"/>
        </w:rPr>
      </w:pPr>
    </w:p>
    <w:p w:rsidR="00392BE0" w:rsidRDefault="00392BE0" w:rsidP="00392BE0">
      <w:pPr>
        <w:pStyle w:val="BodyText"/>
        <w:spacing w:line="276" w:lineRule="auto"/>
        <w:ind w:left="115" w:right="619"/>
        <w:rPr>
          <w:color w:val="020302"/>
          <w:spacing w:val="16"/>
        </w:rPr>
      </w:pPr>
      <w:r w:rsidRPr="00392BE0">
        <w:rPr>
          <w:color w:val="020302"/>
          <w:spacing w:val="16"/>
        </w:rPr>
        <w:t>Sauté bacon until crisp in a large pot over medium high heat.</w:t>
      </w:r>
    </w:p>
    <w:p w:rsidR="00392BE0" w:rsidRPr="00392BE0" w:rsidRDefault="00392BE0" w:rsidP="00392BE0">
      <w:pPr>
        <w:pStyle w:val="BodyText"/>
        <w:spacing w:line="276" w:lineRule="auto"/>
        <w:ind w:left="115" w:right="619"/>
        <w:rPr>
          <w:color w:val="020302"/>
          <w:spacing w:val="16"/>
        </w:rPr>
      </w:pPr>
    </w:p>
    <w:p w:rsidR="00392BE0" w:rsidRDefault="00392BE0" w:rsidP="00392BE0">
      <w:pPr>
        <w:pStyle w:val="BodyText"/>
        <w:spacing w:line="276" w:lineRule="auto"/>
        <w:ind w:left="115" w:right="619"/>
        <w:rPr>
          <w:color w:val="020302"/>
          <w:spacing w:val="16"/>
        </w:rPr>
      </w:pPr>
      <w:r w:rsidRPr="00392BE0">
        <w:rPr>
          <w:color w:val="020302"/>
          <w:spacing w:val="16"/>
        </w:rPr>
        <w:t>Add onions, celery, and garlic and sauté 3-4 minutes.</w:t>
      </w:r>
    </w:p>
    <w:p w:rsidR="00392BE0" w:rsidRPr="00392BE0" w:rsidRDefault="00392BE0" w:rsidP="00392BE0">
      <w:pPr>
        <w:pStyle w:val="BodyText"/>
        <w:spacing w:line="276" w:lineRule="auto"/>
        <w:ind w:left="115" w:right="619"/>
        <w:rPr>
          <w:color w:val="020302"/>
          <w:spacing w:val="16"/>
        </w:rPr>
      </w:pPr>
    </w:p>
    <w:p w:rsidR="00392BE0" w:rsidRDefault="00392BE0" w:rsidP="00392BE0">
      <w:pPr>
        <w:pStyle w:val="BodyText"/>
        <w:spacing w:line="276" w:lineRule="auto"/>
        <w:ind w:left="115" w:right="619"/>
        <w:rPr>
          <w:color w:val="020302"/>
          <w:spacing w:val="16"/>
        </w:rPr>
      </w:pPr>
      <w:r w:rsidRPr="00392BE0">
        <w:rPr>
          <w:color w:val="020302"/>
          <w:spacing w:val="16"/>
        </w:rPr>
        <w:t>Stir in flour; cook 1 minute.</w:t>
      </w:r>
    </w:p>
    <w:p w:rsidR="00392BE0" w:rsidRPr="00392BE0" w:rsidRDefault="00392BE0" w:rsidP="00392BE0">
      <w:pPr>
        <w:pStyle w:val="BodyText"/>
        <w:spacing w:line="276" w:lineRule="auto"/>
        <w:ind w:left="115" w:right="619"/>
        <w:rPr>
          <w:color w:val="020302"/>
          <w:spacing w:val="16"/>
        </w:rPr>
      </w:pPr>
    </w:p>
    <w:p w:rsidR="00392BE0" w:rsidRDefault="00392BE0" w:rsidP="00392BE0">
      <w:pPr>
        <w:pStyle w:val="BodyText"/>
        <w:spacing w:line="276" w:lineRule="auto"/>
        <w:ind w:left="115" w:right="619"/>
        <w:rPr>
          <w:color w:val="020302"/>
          <w:spacing w:val="16"/>
        </w:rPr>
      </w:pPr>
      <w:r w:rsidRPr="00392BE0">
        <w:rPr>
          <w:color w:val="020302"/>
          <w:spacing w:val="16"/>
        </w:rPr>
        <w:t xml:space="preserve">Deglaze with sherry, stirring to scrape up bits on the bottom of the pot. </w:t>
      </w:r>
    </w:p>
    <w:p w:rsidR="00392BE0" w:rsidRDefault="00392BE0" w:rsidP="00392BE0">
      <w:pPr>
        <w:pStyle w:val="BodyText"/>
        <w:spacing w:line="276" w:lineRule="auto"/>
        <w:ind w:left="115" w:right="619"/>
        <w:rPr>
          <w:color w:val="020302"/>
          <w:spacing w:val="16"/>
        </w:rPr>
      </w:pPr>
    </w:p>
    <w:p w:rsidR="00392BE0" w:rsidRDefault="00392BE0" w:rsidP="00392BE0">
      <w:pPr>
        <w:pStyle w:val="BodyText"/>
        <w:spacing w:line="276" w:lineRule="auto"/>
        <w:ind w:left="115" w:right="619"/>
        <w:rPr>
          <w:color w:val="020302"/>
          <w:spacing w:val="16"/>
        </w:rPr>
      </w:pPr>
      <w:r w:rsidRPr="00392BE0">
        <w:rPr>
          <w:color w:val="020302"/>
          <w:spacing w:val="16"/>
        </w:rPr>
        <w:t xml:space="preserve">Stir in broth, corn, potatoes, milk, chipotles, and thyme. </w:t>
      </w:r>
    </w:p>
    <w:p w:rsidR="00392BE0" w:rsidRDefault="00392BE0" w:rsidP="00392BE0">
      <w:pPr>
        <w:pStyle w:val="BodyText"/>
        <w:spacing w:line="276" w:lineRule="auto"/>
        <w:ind w:left="115" w:right="619"/>
        <w:rPr>
          <w:color w:val="020302"/>
          <w:spacing w:val="16"/>
        </w:rPr>
      </w:pPr>
      <w:r w:rsidRPr="00392BE0">
        <w:rPr>
          <w:color w:val="020302"/>
          <w:spacing w:val="16"/>
        </w:rPr>
        <w:t>Bring to a simmer and cook for 15 minutes.</w:t>
      </w:r>
    </w:p>
    <w:p w:rsidR="00392BE0" w:rsidRPr="00392BE0" w:rsidRDefault="00392BE0" w:rsidP="00392BE0">
      <w:pPr>
        <w:pStyle w:val="BodyText"/>
        <w:spacing w:line="276" w:lineRule="auto"/>
        <w:ind w:left="115" w:right="619"/>
        <w:rPr>
          <w:color w:val="020302"/>
          <w:spacing w:val="16"/>
        </w:rPr>
      </w:pPr>
    </w:p>
    <w:p w:rsidR="00392BE0" w:rsidRDefault="00392BE0" w:rsidP="00392BE0">
      <w:pPr>
        <w:pStyle w:val="BodyText"/>
        <w:spacing w:line="276" w:lineRule="auto"/>
        <w:ind w:left="115" w:right="619"/>
        <w:rPr>
          <w:color w:val="020302"/>
          <w:spacing w:val="16"/>
        </w:rPr>
      </w:pPr>
      <w:r w:rsidRPr="00392BE0">
        <w:rPr>
          <w:color w:val="020302"/>
          <w:spacing w:val="16"/>
        </w:rPr>
        <w:t xml:space="preserve">Add shrimp to soup along with the cream. </w:t>
      </w:r>
    </w:p>
    <w:p w:rsidR="00560262" w:rsidRDefault="00392BE0" w:rsidP="00392BE0">
      <w:pPr>
        <w:pStyle w:val="BodyText"/>
        <w:spacing w:line="276" w:lineRule="auto"/>
        <w:ind w:left="115" w:right="619"/>
        <w:rPr>
          <w:color w:val="020302"/>
          <w:spacing w:val="16"/>
        </w:rPr>
      </w:pPr>
      <w:r>
        <w:rPr>
          <w:color w:val="020302"/>
          <w:spacing w:val="16"/>
        </w:rPr>
        <w:t>Simmer 5 minutes to cook shrimp</w:t>
      </w:r>
      <w:r w:rsidR="00560262" w:rsidRPr="005810EB">
        <w:rPr>
          <w:color w:val="020302"/>
          <w:spacing w:val="16"/>
        </w:rPr>
        <w:t>.</w:t>
      </w:r>
    </w:p>
    <w:p w:rsidR="00560262" w:rsidRDefault="00560262" w:rsidP="00560262">
      <w:pPr>
        <w:rPr>
          <w:color w:val="020302"/>
          <w:spacing w:val="16"/>
          <w:sz w:val="20"/>
          <w:szCs w:val="20"/>
        </w:rPr>
      </w:pPr>
      <w:r>
        <w:rPr>
          <w:color w:val="020302"/>
          <w:spacing w:val="16"/>
        </w:rPr>
        <w:br w:type="page"/>
      </w:r>
    </w:p>
    <w:p w:rsidR="00D155FE" w:rsidRDefault="00175FCC" w:rsidP="005810EB">
      <w:pPr>
        <w:pStyle w:val="BodyText"/>
        <w:spacing w:line="20" w:lineRule="exact"/>
        <w:ind w:left="95"/>
        <w:rPr>
          <w:sz w:val="2"/>
        </w:rPr>
      </w:pPr>
      <w:r>
        <w:rPr>
          <w:sz w:val="2"/>
        </w:rPr>
      </w:r>
      <w:r>
        <w:rPr>
          <w:sz w:val="2"/>
        </w:rPr>
        <w:pict>
          <v:group id="_x0000_s1655" style="width:7in;height:.5pt;mso-position-horizontal-relative:char;mso-position-vertical-relative:line" coordsize="10080,10">
            <v:line id="_x0000_s1656" style="position:absolute" from="0,5" to="10080,5" strokecolor="#231f20" strokeweight=".5pt"/>
            <w10:anchorlock/>
          </v:group>
        </w:pict>
      </w:r>
    </w:p>
    <w:p w:rsidR="00D155FE" w:rsidRPr="00FF14BA" w:rsidRDefault="00D155FE" w:rsidP="00D155FE">
      <w:pPr>
        <w:jc w:val="center"/>
        <w:rPr>
          <w:spacing w:val="16"/>
          <w:sz w:val="24"/>
          <w:szCs w:val="24"/>
        </w:rPr>
      </w:pPr>
      <w:r>
        <w:rPr>
          <w:sz w:val="2"/>
        </w:rPr>
        <w:t>\</w:t>
      </w:r>
    </w:p>
    <w:p w:rsidR="00D155FE" w:rsidRPr="008D3BE0" w:rsidRDefault="00D155FE" w:rsidP="00D155FE">
      <w:pPr>
        <w:pStyle w:val="Heading2"/>
      </w:pPr>
      <w:bookmarkStart w:id="60" w:name="_Toc71024435"/>
      <w:r>
        <w:t>CORN CHOWDER</w:t>
      </w:r>
      <w:bookmarkEnd w:id="60"/>
    </w:p>
    <w:p w:rsidR="00D155FE" w:rsidRPr="003C0C33" w:rsidRDefault="00D155FE" w:rsidP="00D155FE">
      <w:pPr>
        <w:pStyle w:val="BodyText"/>
        <w:spacing w:before="9"/>
        <w:rPr>
          <w:sz w:val="4"/>
          <w:szCs w:val="4"/>
        </w:rPr>
      </w:pPr>
    </w:p>
    <w:p w:rsidR="00D155FE" w:rsidRDefault="00175FCC" w:rsidP="00D155FE">
      <w:pPr>
        <w:pStyle w:val="BodyText"/>
        <w:spacing w:line="20" w:lineRule="exact"/>
        <w:ind w:left="95"/>
        <w:rPr>
          <w:sz w:val="2"/>
        </w:rPr>
      </w:pPr>
      <w:r>
        <w:rPr>
          <w:sz w:val="2"/>
        </w:rPr>
      </w:r>
      <w:r>
        <w:rPr>
          <w:sz w:val="2"/>
        </w:rPr>
        <w:pict>
          <v:group id="_x0000_s1653" style="width:7in;height:.5pt;mso-position-horizontal-relative:char;mso-position-vertical-relative:line" coordsize="10080,10">
            <v:line id="_x0000_s1654" style="position:absolute" from="0,5" to="10080,5" strokecolor="#231f20" strokeweight=".5pt"/>
            <w10:anchorlock/>
          </v:group>
        </w:pict>
      </w:r>
    </w:p>
    <w:p w:rsidR="00D155FE" w:rsidRDefault="00D155FE" w:rsidP="00D155FE">
      <w:pPr>
        <w:spacing w:before="40"/>
        <w:jc w:val="center"/>
        <w:rPr>
          <w:spacing w:val="16"/>
          <w:sz w:val="24"/>
          <w:szCs w:val="24"/>
        </w:rPr>
      </w:pPr>
      <w:r w:rsidRPr="003C0C33">
        <w:rPr>
          <w:spacing w:val="16"/>
          <w:sz w:val="24"/>
          <w:szCs w:val="24"/>
        </w:rPr>
        <w:t xml:space="preserve">FROM THE KITCHEN OF </w:t>
      </w:r>
      <w:r>
        <w:rPr>
          <w:spacing w:val="16"/>
          <w:sz w:val="24"/>
          <w:szCs w:val="24"/>
        </w:rPr>
        <w:t>NANCY HUMISTON</w:t>
      </w:r>
    </w:p>
    <w:p w:rsidR="00D155FE" w:rsidRPr="00DC5B53" w:rsidRDefault="00D155FE" w:rsidP="00D155FE">
      <w:pPr>
        <w:pStyle w:val="BodyText"/>
        <w:ind w:left="101"/>
        <w:rPr>
          <w:color w:val="020302"/>
          <w:sz w:val="21"/>
          <w:szCs w:val="21"/>
        </w:rPr>
      </w:pPr>
    </w:p>
    <w:p w:rsidR="00D155FE" w:rsidRPr="00AB5CFA" w:rsidRDefault="00D155FE" w:rsidP="00D155FE">
      <w:pPr>
        <w:ind w:left="101"/>
        <w:rPr>
          <w:color w:val="020302"/>
          <w:sz w:val="20"/>
          <w:szCs w:val="20"/>
        </w:rPr>
      </w:pPr>
      <w:r w:rsidRPr="00AB5CFA">
        <w:rPr>
          <w:color w:val="020302"/>
          <w:sz w:val="20"/>
          <w:szCs w:val="20"/>
        </w:rPr>
        <w:t xml:space="preserve">INGREDIENTS </w:t>
      </w:r>
    </w:p>
    <w:p w:rsidR="00D155FE" w:rsidRPr="00077A6B" w:rsidRDefault="00D155FE" w:rsidP="00D155FE">
      <w:pPr>
        <w:pStyle w:val="BodyText"/>
        <w:rPr>
          <w:color w:val="020302"/>
        </w:rPr>
      </w:pPr>
    </w:p>
    <w:p w:rsidR="00715B23" w:rsidRDefault="00715B23" w:rsidP="00D155FE">
      <w:pPr>
        <w:pStyle w:val="BodyText"/>
        <w:spacing w:line="444" w:lineRule="auto"/>
        <w:ind w:left="101"/>
        <w:rPr>
          <w:spacing w:val="16"/>
        </w:rPr>
      </w:pPr>
      <w:r>
        <w:rPr>
          <w:spacing w:val="16"/>
        </w:rPr>
        <w:t>Bacon</w:t>
      </w:r>
    </w:p>
    <w:p w:rsidR="00715B23" w:rsidRDefault="00715B23" w:rsidP="00715B23">
      <w:pPr>
        <w:pStyle w:val="BodyText"/>
        <w:spacing w:line="444" w:lineRule="auto"/>
        <w:ind w:left="101"/>
        <w:rPr>
          <w:spacing w:val="16"/>
        </w:rPr>
      </w:pPr>
      <w:r w:rsidRPr="00D155FE">
        <w:rPr>
          <w:spacing w:val="16"/>
        </w:rPr>
        <w:t>2 onions, sliced</w:t>
      </w:r>
    </w:p>
    <w:p w:rsidR="00715B23" w:rsidRPr="00D155FE" w:rsidRDefault="00715B23" w:rsidP="00715B23">
      <w:pPr>
        <w:pStyle w:val="BodyText"/>
        <w:spacing w:line="444" w:lineRule="auto"/>
        <w:ind w:left="101"/>
        <w:rPr>
          <w:spacing w:val="16"/>
        </w:rPr>
      </w:pPr>
      <w:r>
        <w:rPr>
          <w:spacing w:val="16"/>
        </w:rPr>
        <w:t>3 tablespoons</w:t>
      </w:r>
      <w:r w:rsidRPr="00D155FE">
        <w:rPr>
          <w:spacing w:val="16"/>
        </w:rPr>
        <w:t xml:space="preserve"> butter (or bacon grease)</w:t>
      </w:r>
    </w:p>
    <w:p w:rsidR="00715B23" w:rsidRDefault="00715B23" w:rsidP="00715B23">
      <w:pPr>
        <w:pStyle w:val="BodyText"/>
        <w:spacing w:line="444" w:lineRule="auto"/>
        <w:ind w:left="101"/>
        <w:rPr>
          <w:spacing w:val="16"/>
        </w:rPr>
      </w:pPr>
      <w:r>
        <w:rPr>
          <w:spacing w:val="16"/>
        </w:rPr>
        <w:t>2 tablespoons</w:t>
      </w:r>
      <w:r w:rsidRPr="00D155FE">
        <w:rPr>
          <w:spacing w:val="16"/>
        </w:rPr>
        <w:t xml:space="preserve"> flour</w:t>
      </w:r>
    </w:p>
    <w:p w:rsidR="00D155FE" w:rsidRDefault="00D155FE" w:rsidP="00D155FE">
      <w:pPr>
        <w:pStyle w:val="BodyText"/>
        <w:spacing w:line="444" w:lineRule="auto"/>
        <w:ind w:left="101"/>
        <w:rPr>
          <w:spacing w:val="16"/>
        </w:rPr>
      </w:pPr>
      <w:r w:rsidRPr="00D155FE">
        <w:rPr>
          <w:spacing w:val="16"/>
        </w:rPr>
        <w:t>2 cups water</w:t>
      </w:r>
    </w:p>
    <w:p w:rsidR="00715B23" w:rsidRPr="00D155FE" w:rsidRDefault="00715B23" w:rsidP="00715B23">
      <w:pPr>
        <w:pStyle w:val="BodyText"/>
        <w:spacing w:line="444" w:lineRule="auto"/>
        <w:ind w:left="101"/>
        <w:rPr>
          <w:spacing w:val="16"/>
        </w:rPr>
      </w:pPr>
      <w:r>
        <w:rPr>
          <w:spacing w:val="16"/>
        </w:rPr>
        <w:t xml:space="preserve">4 </w:t>
      </w:r>
      <w:r w:rsidR="0074304F" w:rsidRPr="00D155FE">
        <w:rPr>
          <w:spacing w:val="16"/>
        </w:rPr>
        <w:t>potatoes</w:t>
      </w:r>
      <w:r w:rsidR="0074304F">
        <w:rPr>
          <w:spacing w:val="16"/>
        </w:rPr>
        <w:t>,</w:t>
      </w:r>
      <w:r w:rsidRPr="00D155FE">
        <w:rPr>
          <w:spacing w:val="16"/>
        </w:rPr>
        <w:t xml:space="preserve"> cut in slices</w:t>
      </w:r>
    </w:p>
    <w:p w:rsidR="00715B23" w:rsidRDefault="00715B23" w:rsidP="00715B23">
      <w:pPr>
        <w:pStyle w:val="BodyText"/>
        <w:spacing w:line="444" w:lineRule="auto"/>
        <w:ind w:left="101"/>
        <w:rPr>
          <w:spacing w:val="16"/>
        </w:rPr>
      </w:pPr>
      <w:r w:rsidRPr="00D155FE">
        <w:rPr>
          <w:spacing w:val="16"/>
        </w:rPr>
        <w:t>2 cans or 2 cups fresh corn</w:t>
      </w:r>
    </w:p>
    <w:p w:rsidR="00D155FE" w:rsidRPr="00D155FE" w:rsidRDefault="00D155FE" w:rsidP="00D155FE">
      <w:pPr>
        <w:pStyle w:val="BodyText"/>
        <w:spacing w:line="444" w:lineRule="auto"/>
        <w:ind w:left="101"/>
        <w:rPr>
          <w:spacing w:val="16"/>
        </w:rPr>
      </w:pPr>
      <w:r w:rsidRPr="00D155FE">
        <w:rPr>
          <w:spacing w:val="16"/>
        </w:rPr>
        <w:t>3 cups scalded milk</w:t>
      </w:r>
    </w:p>
    <w:p w:rsidR="00D155FE" w:rsidRDefault="00175FCC" w:rsidP="00D155FE">
      <w:pPr>
        <w:pStyle w:val="BodyText"/>
        <w:spacing w:line="444" w:lineRule="auto"/>
        <w:ind w:left="101"/>
        <w:rPr>
          <w:sz w:val="2"/>
        </w:rPr>
      </w:pPr>
      <w:r>
        <w:rPr>
          <w:sz w:val="2"/>
        </w:rPr>
      </w:r>
      <w:r>
        <w:rPr>
          <w:sz w:val="2"/>
        </w:rPr>
        <w:pict>
          <v:group id="_x0000_s1651" style="width:7in;height:.5pt;mso-position-horizontal-relative:char;mso-position-vertical-relative:line" coordsize="10080,10">
            <v:line id="_x0000_s1652" style="position:absolute" from="0,5" to="10080,5" strokecolor="#231f20" strokeweight=".5pt"/>
            <w10:anchorlock/>
          </v:group>
        </w:pict>
      </w:r>
    </w:p>
    <w:p w:rsidR="00D155FE" w:rsidRDefault="00D155FE" w:rsidP="00D155FE">
      <w:pPr>
        <w:pStyle w:val="BodyText"/>
        <w:spacing w:before="6"/>
        <w:rPr>
          <w:sz w:val="21"/>
        </w:rPr>
      </w:pPr>
    </w:p>
    <w:p w:rsidR="00D155FE" w:rsidRPr="00085BD8" w:rsidRDefault="00D155FE" w:rsidP="00D155FE">
      <w:pPr>
        <w:pStyle w:val="BodyText"/>
        <w:ind w:left="101"/>
        <w:rPr>
          <w:color w:val="020302"/>
        </w:rPr>
      </w:pPr>
      <w:r>
        <w:rPr>
          <w:color w:val="020302"/>
        </w:rPr>
        <w:t xml:space="preserve">INSTRUCTIONS </w:t>
      </w:r>
    </w:p>
    <w:p w:rsidR="00D155FE" w:rsidRPr="00A16A7C" w:rsidRDefault="00D155FE" w:rsidP="00D155FE">
      <w:pPr>
        <w:pStyle w:val="BodyText"/>
        <w:spacing w:before="8"/>
      </w:pPr>
    </w:p>
    <w:p w:rsidR="00D155FE" w:rsidRDefault="00D155FE" w:rsidP="00D155FE">
      <w:pPr>
        <w:pStyle w:val="BodyText"/>
        <w:spacing w:line="276" w:lineRule="auto"/>
        <w:ind w:left="115" w:right="619"/>
        <w:rPr>
          <w:color w:val="020302"/>
          <w:spacing w:val="16"/>
        </w:rPr>
      </w:pPr>
      <w:r w:rsidRPr="00D155FE">
        <w:rPr>
          <w:color w:val="020302"/>
          <w:spacing w:val="16"/>
        </w:rPr>
        <w:t>Fry bacon until crispy, crumble.</w:t>
      </w:r>
    </w:p>
    <w:p w:rsidR="00D155FE" w:rsidRPr="00D155FE" w:rsidRDefault="00D155FE" w:rsidP="00D155FE">
      <w:pPr>
        <w:pStyle w:val="BodyText"/>
        <w:spacing w:line="276" w:lineRule="auto"/>
        <w:ind w:left="115" w:right="619"/>
        <w:rPr>
          <w:color w:val="020302"/>
          <w:spacing w:val="16"/>
        </w:rPr>
      </w:pPr>
    </w:p>
    <w:p w:rsidR="00D155FE" w:rsidRPr="00D155FE" w:rsidRDefault="00D155FE" w:rsidP="00D155FE">
      <w:pPr>
        <w:pStyle w:val="BodyText"/>
        <w:spacing w:line="276" w:lineRule="auto"/>
        <w:ind w:left="115" w:right="619"/>
        <w:rPr>
          <w:color w:val="020302"/>
          <w:spacing w:val="16"/>
        </w:rPr>
      </w:pPr>
      <w:r w:rsidRPr="00D155FE">
        <w:rPr>
          <w:color w:val="020302"/>
          <w:spacing w:val="16"/>
        </w:rPr>
        <w:t>Sauté onion in bacon grease, add flour stirring often so that onion doesn’t burn.</w:t>
      </w:r>
    </w:p>
    <w:p w:rsidR="00D155FE" w:rsidRDefault="00D155FE" w:rsidP="00D155FE">
      <w:pPr>
        <w:pStyle w:val="BodyText"/>
        <w:spacing w:line="276" w:lineRule="auto"/>
        <w:ind w:left="115" w:right="619"/>
        <w:rPr>
          <w:color w:val="020302"/>
          <w:spacing w:val="16"/>
        </w:rPr>
      </w:pPr>
      <w:r>
        <w:rPr>
          <w:color w:val="020302"/>
          <w:spacing w:val="16"/>
        </w:rPr>
        <w:t xml:space="preserve">Add water and potatoes. </w:t>
      </w:r>
    </w:p>
    <w:p w:rsidR="00D155FE" w:rsidRDefault="00D155FE" w:rsidP="00D155FE">
      <w:pPr>
        <w:pStyle w:val="BodyText"/>
        <w:spacing w:line="276" w:lineRule="auto"/>
        <w:ind w:left="115" w:right="619"/>
        <w:rPr>
          <w:color w:val="020302"/>
          <w:spacing w:val="16"/>
        </w:rPr>
      </w:pPr>
      <w:r w:rsidRPr="00D155FE">
        <w:rPr>
          <w:color w:val="020302"/>
          <w:spacing w:val="16"/>
        </w:rPr>
        <w:t xml:space="preserve">Cook until potatoes are soft. </w:t>
      </w:r>
    </w:p>
    <w:p w:rsidR="00D155FE" w:rsidRPr="00D155FE" w:rsidRDefault="00D155FE" w:rsidP="00D155FE">
      <w:pPr>
        <w:pStyle w:val="BodyText"/>
        <w:spacing w:line="276" w:lineRule="auto"/>
        <w:ind w:left="115" w:right="619"/>
        <w:rPr>
          <w:color w:val="020302"/>
          <w:spacing w:val="16"/>
        </w:rPr>
      </w:pPr>
    </w:p>
    <w:p w:rsidR="00D155FE" w:rsidRDefault="00D155FE" w:rsidP="00D155FE">
      <w:pPr>
        <w:pStyle w:val="BodyText"/>
        <w:spacing w:line="276" w:lineRule="auto"/>
        <w:ind w:left="115" w:right="619"/>
        <w:rPr>
          <w:color w:val="020302"/>
          <w:spacing w:val="16"/>
        </w:rPr>
      </w:pPr>
      <w:r w:rsidRPr="00D155FE">
        <w:rPr>
          <w:color w:val="020302"/>
          <w:spacing w:val="16"/>
        </w:rPr>
        <w:t xml:space="preserve">Add corn, milk and crumbled bacon. </w:t>
      </w:r>
    </w:p>
    <w:p w:rsidR="00D155FE" w:rsidRDefault="00D155FE" w:rsidP="00D155FE">
      <w:pPr>
        <w:pStyle w:val="BodyText"/>
        <w:spacing w:line="276" w:lineRule="auto"/>
        <w:ind w:left="115" w:right="619"/>
        <w:rPr>
          <w:color w:val="020302"/>
          <w:spacing w:val="16"/>
        </w:rPr>
      </w:pPr>
      <w:r>
        <w:rPr>
          <w:color w:val="020302"/>
          <w:spacing w:val="16"/>
        </w:rPr>
        <w:t xml:space="preserve">Simmer for </w:t>
      </w:r>
      <w:r w:rsidR="00245DFD">
        <w:rPr>
          <w:color w:val="020302"/>
          <w:spacing w:val="16"/>
        </w:rPr>
        <w:t>½</w:t>
      </w:r>
      <w:r>
        <w:rPr>
          <w:color w:val="020302"/>
          <w:spacing w:val="16"/>
        </w:rPr>
        <w:t xml:space="preserve"> </w:t>
      </w:r>
      <w:r w:rsidRPr="00D155FE">
        <w:rPr>
          <w:color w:val="020302"/>
          <w:spacing w:val="16"/>
        </w:rPr>
        <w:t>hour.</w:t>
      </w:r>
    </w:p>
    <w:p w:rsidR="00D155FE" w:rsidRDefault="00D155FE" w:rsidP="00D155FE">
      <w:pPr>
        <w:pStyle w:val="BodyText"/>
        <w:spacing w:line="276" w:lineRule="auto"/>
        <w:ind w:left="115" w:right="619"/>
        <w:rPr>
          <w:color w:val="020302"/>
          <w:spacing w:val="16"/>
        </w:rPr>
      </w:pPr>
      <w:r w:rsidRPr="00D155FE">
        <w:rPr>
          <w:color w:val="020302"/>
          <w:spacing w:val="16"/>
        </w:rPr>
        <w:t xml:space="preserve"> </w:t>
      </w:r>
    </w:p>
    <w:p w:rsidR="00E51712" w:rsidRDefault="00D155FE" w:rsidP="00D155FE">
      <w:pPr>
        <w:pStyle w:val="BodyText"/>
        <w:spacing w:line="276" w:lineRule="auto"/>
        <w:ind w:left="115" w:right="619"/>
        <w:rPr>
          <w:color w:val="020302"/>
          <w:spacing w:val="16"/>
        </w:rPr>
      </w:pPr>
      <w:r w:rsidRPr="00D155FE">
        <w:rPr>
          <w:color w:val="020302"/>
          <w:spacing w:val="16"/>
        </w:rPr>
        <w:t>Season and serve.</w:t>
      </w:r>
    </w:p>
    <w:p w:rsidR="00E51712" w:rsidRDefault="00E51712">
      <w:pPr>
        <w:rPr>
          <w:color w:val="020302"/>
          <w:spacing w:val="16"/>
          <w:sz w:val="20"/>
          <w:szCs w:val="20"/>
        </w:rPr>
      </w:pPr>
      <w:r>
        <w:rPr>
          <w:color w:val="020302"/>
          <w:spacing w:val="16"/>
        </w:rPr>
        <w:br w:type="page"/>
      </w:r>
    </w:p>
    <w:p w:rsidR="00F94A34" w:rsidRDefault="00175FCC" w:rsidP="00F94A34">
      <w:pPr>
        <w:pStyle w:val="BodyText"/>
        <w:spacing w:line="20" w:lineRule="exact"/>
        <w:ind w:left="95"/>
        <w:rPr>
          <w:sz w:val="2"/>
        </w:rPr>
      </w:pPr>
      <w:r>
        <w:rPr>
          <w:sz w:val="2"/>
        </w:rPr>
      </w:r>
      <w:r>
        <w:rPr>
          <w:sz w:val="2"/>
        </w:rPr>
        <w:pict>
          <v:group id="_x0000_s1673" style="width:7in;height:.5pt;mso-position-horizontal-relative:char;mso-position-vertical-relative:line" coordsize="10080,10">
            <v:line id="_x0000_s1674" style="position:absolute" from="0,5" to="10080,5" strokecolor="#231f20" strokeweight=".5pt"/>
            <w10:anchorlock/>
          </v:group>
        </w:pict>
      </w:r>
    </w:p>
    <w:p w:rsidR="00F94A34" w:rsidRPr="00FF14BA" w:rsidRDefault="00F94A34" w:rsidP="00F94A34">
      <w:pPr>
        <w:jc w:val="center"/>
        <w:rPr>
          <w:spacing w:val="16"/>
          <w:sz w:val="24"/>
          <w:szCs w:val="24"/>
        </w:rPr>
      </w:pPr>
      <w:r>
        <w:rPr>
          <w:sz w:val="2"/>
        </w:rPr>
        <w:t>\</w:t>
      </w:r>
    </w:p>
    <w:p w:rsidR="00F94A34" w:rsidRPr="008D3BE0" w:rsidRDefault="00F94A34" w:rsidP="00F94A34">
      <w:pPr>
        <w:pStyle w:val="Heading2"/>
      </w:pPr>
      <w:bookmarkStart w:id="61" w:name="_Toc71024436"/>
      <w:r>
        <w:t>CRAB BISQUE</w:t>
      </w:r>
      <w:bookmarkEnd w:id="61"/>
    </w:p>
    <w:p w:rsidR="00F94A34" w:rsidRPr="003C0C33" w:rsidRDefault="00F94A34" w:rsidP="00F94A34">
      <w:pPr>
        <w:pStyle w:val="BodyText"/>
        <w:spacing w:before="9"/>
        <w:rPr>
          <w:sz w:val="4"/>
          <w:szCs w:val="4"/>
        </w:rPr>
      </w:pPr>
    </w:p>
    <w:p w:rsidR="00F94A34" w:rsidRDefault="00175FCC" w:rsidP="00F94A34">
      <w:pPr>
        <w:pStyle w:val="BodyText"/>
        <w:spacing w:line="20" w:lineRule="exact"/>
        <w:ind w:left="95"/>
        <w:rPr>
          <w:sz w:val="2"/>
        </w:rPr>
      </w:pPr>
      <w:r>
        <w:rPr>
          <w:sz w:val="2"/>
        </w:rPr>
      </w:r>
      <w:r>
        <w:rPr>
          <w:sz w:val="2"/>
        </w:rPr>
        <w:pict>
          <v:group id="_x0000_s1671" style="width:7in;height:.5pt;mso-position-horizontal-relative:char;mso-position-vertical-relative:line" coordsize="10080,10">
            <v:line id="_x0000_s1672" style="position:absolute" from="0,5" to="10080,5" strokecolor="#231f20" strokeweight=".5pt"/>
            <w10:anchorlock/>
          </v:group>
        </w:pict>
      </w:r>
    </w:p>
    <w:p w:rsidR="00F94A34" w:rsidRDefault="00F94A34" w:rsidP="00F94A34">
      <w:pPr>
        <w:spacing w:before="40"/>
        <w:jc w:val="center"/>
        <w:rPr>
          <w:spacing w:val="16"/>
          <w:sz w:val="24"/>
          <w:szCs w:val="24"/>
        </w:rPr>
      </w:pPr>
      <w:r w:rsidRPr="003C0C33">
        <w:rPr>
          <w:spacing w:val="16"/>
          <w:sz w:val="24"/>
          <w:szCs w:val="24"/>
        </w:rPr>
        <w:t xml:space="preserve">FROM THE KITCHEN OF </w:t>
      </w:r>
      <w:r>
        <w:rPr>
          <w:spacing w:val="16"/>
          <w:sz w:val="24"/>
          <w:szCs w:val="24"/>
        </w:rPr>
        <w:t>ANNA FERRY</w:t>
      </w:r>
    </w:p>
    <w:p w:rsidR="00F94A34" w:rsidRPr="00DC5B53" w:rsidRDefault="00F94A34" w:rsidP="00F94A34">
      <w:pPr>
        <w:pStyle w:val="BodyText"/>
        <w:ind w:left="101"/>
        <w:rPr>
          <w:color w:val="020302"/>
          <w:sz w:val="21"/>
          <w:szCs w:val="21"/>
        </w:rPr>
      </w:pPr>
    </w:p>
    <w:p w:rsidR="00F94A34" w:rsidRPr="00AB5CFA" w:rsidRDefault="00F94A34" w:rsidP="00F94A34">
      <w:pPr>
        <w:ind w:left="101"/>
        <w:rPr>
          <w:color w:val="020302"/>
          <w:sz w:val="20"/>
          <w:szCs w:val="20"/>
        </w:rPr>
      </w:pPr>
      <w:r w:rsidRPr="00AB5CFA">
        <w:rPr>
          <w:color w:val="020302"/>
          <w:sz w:val="20"/>
          <w:szCs w:val="20"/>
        </w:rPr>
        <w:t xml:space="preserve">INGREDIENTS </w:t>
      </w:r>
    </w:p>
    <w:p w:rsidR="00F94A34" w:rsidRPr="00077A6B" w:rsidRDefault="00F94A34" w:rsidP="00F94A34">
      <w:pPr>
        <w:pStyle w:val="BodyText"/>
        <w:rPr>
          <w:color w:val="020302"/>
        </w:rPr>
      </w:pPr>
    </w:p>
    <w:p w:rsidR="00F94A34" w:rsidRDefault="00F94A34" w:rsidP="00F94A34">
      <w:pPr>
        <w:pStyle w:val="BodyText"/>
        <w:spacing w:line="444" w:lineRule="auto"/>
        <w:ind w:left="101"/>
        <w:rPr>
          <w:spacing w:val="16"/>
        </w:rPr>
      </w:pPr>
      <w:r>
        <w:rPr>
          <w:spacing w:val="16"/>
        </w:rPr>
        <w:t>1 stick butter</w:t>
      </w:r>
    </w:p>
    <w:p w:rsidR="00F94A34" w:rsidRDefault="00F94A34" w:rsidP="00F94A34">
      <w:pPr>
        <w:pStyle w:val="BodyText"/>
        <w:spacing w:line="444" w:lineRule="auto"/>
        <w:ind w:left="101"/>
        <w:rPr>
          <w:spacing w:val="16"/>
        </w:rPr>
      </w:pPr>
      <w:r>
        <w:rPr>
          <w:spacing w:val="16"/>
        </w:rPr>
        <w:t>1 medium onion, chopped fine</w:t>
      </w:r>
    </w:p>
    <w:p w:rsidR="00F94A34" w:rsidRDefault="00F94A34" w:rsidP="00F94A34">
      <w:pPr>
        <w:pStyle w:val="BodyText"/>
        <w:spacing w:line="444" w:lineRule="auto"/>
        <w:ind w:left="101"/>
        <w:rPr>
          <w:spacing w:val="16"/>
        </w:rPr>
      </w:pPr>
      <w:r>
        <w:rPr>
          <w:spacing w:val="16"/>
        </w:rPr>
        <w:t xml:space="preserve">3 </w:t>
      </w:r>
      <w:r w:rsidR="00645D9C">
        <w:rPr>
          <w:spacing w:val="16"/>
        </w:rPr>
        <w:t xml:space="preserve">heaping </w:t>
      </w:r>
      <w:r>
        <w:rPr>
          <w:spacing w:val="16"/>
        </w:rPr>
        <w:t>tablespoons flour</w:t>
      </w:r>
    </w:p>
    <w:p w:rsidR="00F94A34" w:rsidRDefault="00F94A34" w:rsidP="00F94A34">
      <w:pPr>
        <w:pStyle w:val="BodyText"/>
        <w:spacing w:line="444" w:lineRule="auto"/>
        <w:ind w:left="101"/>
        <w:rPr>
          <w:spacing w:val="16"/>
        </w:rPr>
      </w:pPr>
      <w:r>
        <w:rPr>
          <w:spacing w:val="16"/>
        </w:rPr>
        <w:t>2 cans condensed tomato soup (like Campbell’s)</w:t>
      </w:r>
    </w:p>
    <w:p w:rsidR="00F94A34" w:rsidRDefault="00F94A34" w:rsidP="00F94A34">
      <w:pPr>
        <w:pStyle w:val="BodyText"/>
        <w:spacing w:line="444" w:lineRule="auto"/>
        <w:ind w:left="101"/>
        <w:rPr>
          <w:spacing w:val="16"/>
        </w:rPr>
      </w:pPr>
      <w:r>
        <w:rPr>
          <w:spacing w:val="16"/>
        </w:rPr>
        <w:t xml:space="preserve">2 quarts </w:t>
      </w:r>
      <w:r w:rsidR="00800D11">
        <w:rPr>
          <w:spacing w:val="16"/>
        </w:rPr>
        <w:t>half-and-half</w:t>
      </w:r>
      <w:r>
        <w:rPr>
          <w:spacing w:val="16"/>
        </w:rPr>
        <w:t xml:space="preserve"> (regular or fat free)</w:t>
      </w:r>
    </w:p>
    <w:p w:rsidR="00F94A34" w:rsidRDefault="00F94A34" w:rsidP="00F94A34">
      <w:pPr>
        <w:pStyle w:val="BodyText"/>
        <w:spacing w:line="444" w:lineRule="auto"/>
        <w:ind w:left="101"/>
        <w:rPr>
          <w:spacing w:val="16"/>
        </w:rPr>
      </w:pPr>
      <w:r>
        <w:rPr>
          <w:spacing w:val="16"/>
        </w:rPr>
        <w:t>5-6 cans white lump crabmeat</w:t>
      </w:r>
    </w:p>
    <w:p w:rsidR="00F94A34" w:rsidRPr="007A4369" w:rsidRDefault="00245DFD" w:rsidP="00582543">
      <w:pPr>
        <w:pStyle w:val="BodyText"/>
        <w:spacing w:line="444" w:lineRule="auto"/>
        <w:ind w:left="101"/>
        <w:rPr>
          <w:spacing w:val="16"/>
        </w:rPr>
      </w:pPr>
      <w:r>
        <w:rPr>
          <w:spacing w:val="16"/>
        </w:rPr>
        <w:t xml:space="preserve">¼ </w:t>
      </w:r>
      <w:r w:rsidR="00F94A34">
        <w:rPr>
          <w:spacing w:val="16"/>
        </w:rPr>
        <w:t xml:space="preserve">to </w:t>
      </w:r>
      <w:r>
        <w:rPr>
          <w:spacing w:val="16"/>
        </w:rPr>
        <w:t xml:space="preserve">½ </w:t>
      </w:r>
      <w:r w:rsidR="00F94A34">
        <w:rPr>
          <w:spacing w:val="16"/>
        </w:rPr>
        <w:t>cup sherry</w:t>
      </w:r>
    </w:p>
    <w:p w:rsidR="00F94A34" w:rsidRDefault="00175FCC" w:rsidP="00F94A34">
      <w:pPr>
        <w:pStyle w:val="BodyText"/>
        <w:spacing w:line="444" w:lineRule="auto"/>
        <w:ind w:left="101"/>
        <w:rPr>
          <w:sz w:val="2"/>
        </w:rPr>
      </w:pPr>
      <w:r>
        <w:rPr>
          <w:sz w:val="2"/>
        </w:rPr>
      </w:r>
      <w:r>
        <w:rPr>
          <w:sz w:val="2"/>
        </w:rPr>
        <w:pict>
          <v:group id="_x0000_s1669" style="width:7in;height:.5pt;mso-position-horizontal-relative:char;mso-position-vertical-relative:line" coordsize="10080,10">
            <v:line id="_x0000_s1670" style="position:absolute" from="0,5" to="10080,5" strokecolor="#231f20" strokeweight=".5pt"/>
            <w10:anchorlock/>
          </v:group>
        </w:pict>
      </w:r>
    </w:p>
    <w:p w:rsidR="00F94A34" w:rsidRDefault="00F94A34" w:rsidP="00F94A34">
      <w:pPr>
        <w:pStyle w:val="BodyText"/>
        <w:spacing w:before="6"/>
        <w:rPr>
          <w:sz w:val="21"/>
        </w:rPr>
      </w:pPr>
    </w:p>
    <w:p w:rsidR="00F94A34" w:rsidRPr="00085BD8" w:rsidRDefault="00F94A34" w:rsidP="00F94A34">
      <w:pPr>
        <w:pStyle w:val="BodyText"/>
        <w:ind w:left="101"/>
        <w:rPr>
          <w:color w:val="020302"/>
        </w:rPr>
      </w:pPr>
      <w:r>
        <w:rPr>
          <w:color w:val="020302"/>
        </w:rPr>
        <w:t xml:space="preserve">INSTRUCTIONS </w:t>
      </w:r>
    </w:p>
    <w:p w:rsidR="00F94A34" w:rsidRPr="00A16A7C" w:rsidRDefault="00F94A34" w:rsidP="00F94A34">
      <w:pPr>
        <w:pStyle w:val="BodyText"/>
        <w:spacing w:before="8"/>
      </w:pPr>
    </w:p>
    <w:p w:rsidR="00F94A34" w:rsidRDefault="00582543" w:rsidP="00F94A34">
      <w:pPr>
        <w:pStyle w:val="BodyText"/>
        <w:spacing w:line="276" w:lineRule="auto"/>
        <w:ind w:left="115" w:right="619"/>
        <w:rPr>
          <w:color w:val="020302"/>
          <w:spacing w:val="16"/>
        </w:rPr>
      </w:pPr>
      <w:r>
        <w:rPr>
          <w:color w:val="020302"/>
          <w:spacing w:val="16"/>
        </w:rPr>
        <w:t>Melt butter in pan.</w:t>
      </w:r>
    </w:p>
    <w:p w:rsidR="00582543" w:rsidRDefault="00582543" w:rsidP="00F94A34">
      <w:pPr>
        <w:pStyle w:val="BodyText"/>
        <w:spacing w:line="276" w:lineRule="auto"/>
        <w:ind w:left="115" w:right="619"/>
        <w:rPr>
          <w:color w:val="020302"/>
          <w:spacing w:val="16"/>
        </w:rPr>
      </w:pPr>
      <w:r>
        <w:rPr>
          <w:color w:val="020302"/>
          <w:spacing w:val="16"/>
        </w:rPr>
        <w:t>Sauté onion until transparent.</w:t>
      </w:r>
    </w:p>
    <w:p w:rsidR="00582543" w:rsidRDefault="00582543" w:rsidP="00F94A34">
      <w:pPr>
        <w:pStyle w:val="BodyText"/>
        <w:spacing w:line="276" w:lineRule="auto"/>
        <w:ind w:left="115" w:right="619"/>
        <w:rPr>
          <w:color w:val="020302"/>
          <w:spacing w:val="16"/>
        </w:rPr>
      </w:pPr>
      <w:r>
        <w:rPr>
          <w:color w:val="020302"/>
          <w:spacing w:val="16"/>
        </w:rPr>
        <w:t>Add flour to make a roué (a paste).</w:t>
      </w:r>
    </w:p>
    <w:p w:rsidR="00582543" w:rsidRDefault="00582543" w:rsidP="00F94A34">
      <w:pPr>
        <w:pStyle w:val="BodyText"/>
        <w:spacing w:line="276" w:lineRule="auto"/>
        <w:ind w:left="115" w:right="619"/>
        <w:rPr>
          <w:color w:val="020302"/>
          <w:spacing w:val="16"/>
        </w:rPr>
      </w:pPr>
      <w:r>
        <w:rPr>
          <w:color w:val="020302"/>
          <w:spacing w:val="16"/>
        </w:rPr>
        <w:t xml:space="preserve">Add tomato soup. </w:t>
      </w:r>
    </w:p>
    <w:p w:rsidR="00582543" w:rsidRDefault="00582543" w:rsidP="00582543">
      <w:pPr>
        <w:pStyle w:val="BodyText"/>
        <w:spacing w:line="276" w:lineRule="auto"/>
        <w:ind w:left="115" w:right="619"/>
        <w:rPr>
          <w:color w:val="020302"/>
          <w:spacing w:val="16"/>
        </w:rPr>
      </w:pPr>
      <w:r>
        <w:rPr>
          <w:color w:val="020302"/>
          <w:spacing w:val="16"/>
        </w:rPr>
        <w:t>Mix well. While mixing, gradually add</w:t>
      </w:r>
      <w:r w:rsidR="00695F41">
        <w:rPr>
          <w:color w:val="020302"/>
          <w:spacing w:val="16"/>
        </w:rPr>
        <w:t xml:space="preserve"> </w:t>
      </w:r>
      <w:r w:rsidR="00800D11">
        <w:rPr>
          <w:color w:val="020302"/>
          <w:spacing w:val="16"/>
        </w:rPr>
        <w:t>half-and-half</w:t>
      </w:r>
      <w:r>
        <w:rPr>
          <w:color w:val="020302"/>
          <w:spacing w:val="16"/>
        </w:rPr>
        <w:t>.</w:t>
      </w:r>
    </w:p>
    <w:p w:rsidR="00582543" w:rsidRDefault="00582543" w:rsidP="00582543">
      <w:pPr>
        <w:pStyle w:val="BodyText"/>
        <w:spacing w:line="276" w:lineRule="auto"/>
        <w:ind w:left="115" w:right="619"/>
        <w:rPr>
          <w:color w:val="020302"/>
          <w:spacing w:val="16"/>
        </w:rPr>
      </w:pPr>
      <w:r>
        <w:rPr>
          <w:color w:val="020302"/>
          <w:spacing w:val="16"/>
        </w:rPr>
        <w:t>Add crabmeat.</w:t>
      </w:r>
    </w:p>
    <w:p w:rsidR="00582543" w:rsidRDefault="00582543" w:rsidP="00582543">
      <w:pPr>
        <w:pStyle w:val="BodyText"/>
        <w:spacing w:line="276" w:lineRule="auto"/>
        <w:ind w:left="115" w:right="619"/>
        <w:rPr>
          <w:color w:val="020302"/>
          <w:spacing w:val="16"/>
        </w:rPr>
      </w:pPr>
      <w:r>
        <w:rPr>
          <w:color w:val="020302"/>
          <w:spacing w:val="16"/>
        </w:rPr>
        <w:t>Simmer 45 minutes. (Do not let it boil.)</w:t>
      </w:r>
    </w:p>
    <w:p w:rsidR="00582543" w:rsidRDefault="00582543" w:rsidP="00582543">
      <w:pPr>
        <w:pStyle w:val="BodyText"/>
        <w:spacing w:line="276" w:lineRule="auto"/>
        <w:ind w:left="115" w:right="619"/>
        <w:rPr>
          <w:color w:val="020302"/>
          <w:spacing w:val="16"/>
        </w:rPr>
      </w:pPr>
      <w:r>
        <w:rPr>
          <w:color w:val="020302"/>
          <w:spacing w:val="16"/>
        </w:rPr>
        <w:t>Add sherry.</w:t>
      </w:r>
    </w:p>
    <w:p w:rsidR="00582543" w:rsidRDefault="00582543" w:rsidP="00582543">
      <w:pPr>
        <w:pStyle w:val="BodyText"/>
        <w:spacing w:line="276" w:lineRule="auto"/>
        <w:ind w:left="115" w:right="619"/>
        <w:rPr>
          <w:color w:val="020302"/>
          <w:spacing w:val="16"/>
        </w:rPr>
      </w:pPr>
      <w:r>
        <w:rPr>
          <w:color w:val="020302"/>
          <w:spacing w:val="16"/>
        </w:rPr>
        <w:t>Add pepper to taste.</w:t>
      </w:r>
    </w:p>
    <w:p w:rsidR="00582543" w:rsidRDefault="00582543" w:rsidP="00582543">
      <w:pPr>
        <w:pStyle w:val="BodyText"/>
        <w:spacing w:line="276" w:lineRule="auto"/>
        <w:ind w:left="115" w:right="619"/>
        <w:rPr>
          <w:color w:val="020302"/>
          <w:spacing w:val="16"/>
        </w:rPr>
      </w:pPr>
    </w:p>
    <w:p w:rsidR="00582543" w:rsidRDefault="00582543" w:rsidP="00582543">
      <w:pPr>
        <w:pStyle w:val="BodyText"/>
        <w:spacing w:line="276" w:lineRule="auto"/>
        <w:ind w:left="115" w:right="619"/>
        <w:rPr>
          <w:color w:val="020302"/>
          <w:spacing w:val="16"/>
        </w:rPr>
      </w:pPr>
      <w:r>
        <w:rPr>
          <w:color w:val="020302"/>
          <w:spacing w:val="16"/>
        </w:rPr>
        <w:t>Best if made a day ahead of time.</w:t>
      </w:r>
    </w:p>
    <w:p w:rsidR="00582543" w:rsidRDefault="00582543" w:rsidP="00582543">
      <w:pPr>
        <w:pStyle w:val="BodyText"/>
        <w:spacing w:line="276" w:lineRule="auto"/>
        <w:ind w:left="115" w:right="619"/>
        <w:rPr>
          <w:color w:val="020302"/>
          <w:spacing w:val="16"/>
        </w:rPr>
      </w:pPr>
      <w:r>
        <w:rPr>
          <w:color w:val="020302"/>
          <w:spacing w:val="16"/>
        </w:rPr>
        <w:t>Take out of refrigerator a couple hours before serving.</w:t>
      </w:r>
    </w:p>
    <w:p w:rsidR="00582543" w:rsidRDefault="00582543" w:rsidP="00582543">
      <w:pPr>
        <w:pStyle w:val="BodyText"/>
        <w:spacing w:line="276" w:lineRule="auto"/>
        <w:ind w:left="115" w:right="619"/>
        <w:rPr>
          <w:color w:val="020302"/>
          <w:spacing w:val="16"/>
        </w:rPr>
      </w:pPr>
      <w:r>
        <w:rPr>
          <w:color w:val="020302"/>
          <w:spacing w:val="16"/>
        </w:rPr>
        <w:t>Just let stand for an hour and then heat on a low heat before serving.</w:t>
      </w:r>
    </w:p>
    <w:p w:rsidR="001C1BFA" w:rsidRDefault="00582543" w:rsidP="00582543">
      <w:pPr>
        <w:pStyle w:val="BodyText"/>
        <w:spacing w:line="276" w:lineRule="auto"/>
        <w:ind w:left="115" w:right="619"/>
        <w:rPr>
          <w:color w:val="020302"/>
          <w:spacing w:val="16"/>
        </w:rPr>
      </w:pPr>
      <w:r>
        <w:rPr>
          <w:color w:val="020302"/>
          <w:spacing w:val="16"/>
        </w:rPr>
        <w:t>Allow enough time for it to heat thoroughly without letting it boil.</w:t>
      </w:r>
    </w:p>
    <w:p w:rsidR="001C1BFA" w:rsidRDefault="001C1BFA">
      <w:pPr>
        <w:rPr>
          <w:color w:val="020302"/>
          <w:spacing w:val="16"/>
          <w:sz w:val="20"/>
          <w:szCs w:val="20"/>
        </w:rPr>
      </w:pPr>
      <w:r>
        <w:rPr>
          <w:color w:val="020302"/>
          <w:spacing w:val="16"/>
        </w:rPr>
        <w:br w:type="page"/>
      </w:r>
    </w:p>
    <w:p w:rsidR="001C1BFA" w:rsidRDefault="00175FCC" w:rsidP="001C1BFA">
      <w:pPr>
        <w:pStyle w:val="BodyText"/>
        <w:spacing w:line="20" w:lineRule="exact"/>
        <w:ind w:left="95"/>
        <w:rPr>
          <w:sz w:val="2"/>
        </w:rPr>
      </w:pPr>
      <w:r>
        <w:rPr>
          <w:sz w:val="2"/>
        </w:rPr>
      </w:r>
      <w:r>
        <w:rPr>
          <w:sz w:val="2"/>
        </w:rPr>
        <w:pict>
          <v:group id="_x0000_s1763" style="width:7in;height:.5pt;mso-position-horizontal-relative:char;mso-position-vertical-relative:line" coordsize="10080,10">
            <v:line id="_x0000_s1764" style="position:absolute" from="0,5" to="10080,5" strokecolor="#231f20" strokeweight=".5pt"/>
            <w10:anchorlock/>
          </v:group>
        </w:pict>
      </w:r>
    </w:p>
    <w:p w:rsidR="001C1BFA" w:rsidRPr="00FF14BA" w:rsidRDefault="001C1BFA" w:rsidP="001C1BFA">
      <w:pPr>
        <w:jc w:val="center"/>
        <w:rPr>
          <w:spacing w:val="16"/>
          <w:sz w:val="24"/>
          <w:szCs w:val="24"/>
        </w:rPr>
      </w:pPr>
      <w:r>
        <w:rPr>
          <w:sz w:val="2"/>
        </w:rPr>
        <w:t>\</w:t>
      </w:r>
    </w:p>
    <w:p w:rsidR="001C1BFA" w:rsidRPr="008D3BE0" w:rsidRDefault="001C1BFA" w:rsidP="001C1BFA">
      <w:pPr>
        <w:pStyle w:val="Heading2"/>
      </w:pPr>
      <w:bookmarkStart w:id="62" w:name="_Toc71024437"/>
      <w:r>
        <w:t>GARLIC SALAD</w:t>
      </w:r>
      <w:bookmarkEnd w:id="62"/>
    </w:p>
    <w:p w:rsidR="001C1BFA" w:rsidRPr="003C0C33" w:rsidRDefault="001C1BFA" w:rsidP="001C1BFA">
      <w:pPr>
        <w:pStyle w:val="BodyText"/>
        <w:spacing w:before="9"/>
        <w:rPr>
          <w:sz w:val="4"/>
          <w:szCs w:val="4"/>
        </w:rPr>
      </w:pPr>
    </w:p>
    <w:p w:rsidR="001C1BFA" w:rsidRDefault="00175FCC" w:rsidP="001C1BFA">
      <w:pPr>
        <w:pStyle w:val="BodyText"/>
        <w:spacing w:line="20" w:lineRule="exact"/>
        <w:ind w:left="95"/>
        <w:rPr>
          <w:sz w:val="2"/>
        </w:rPr>
      </w:pPr>
      <w:r>
        <w:rPr>
          <w:sz w:val="2"/>
        </w:rPr>
      </w:r>
      <w:r>
        <w:rPr>
          <w:sz w:val="2"/>
        </w:rPr>
        <w:pict>
          <v:group id="_x0000_s1761" style="width:7in;height:.5pt;mso-position-horizontal-relative:char;mso-position-vertical-relative:line" coordsize="10080,10">
            <v:line id="_x0000_s1762" style="position:absolute" from="0,5" to="10080,5" strokecolor="#231f20" strokeweight=".5pt"/>
            <w10:anchorlock/>
          </v:group>
        </w:pict>
      </w:r>
    </w:p>
    <w:p w:rsidR="001C1BFA" w:rsidRDefault="001C1BFA" w:rsidP="001C1BFA">
      <w:pPr>
        <w:spacing w:before="40"/>
        <w:jc w:val="center"/>
        <w:rPr>
          <w:spacing w:val="16"/>
          <w:sz w:val="24"/>
          <w:szCs w:val="24"/>
        </w:rPr>
      </w:pPr>
      <w:r>
        <w:rPr>
          <w:spacing w:val="16"/>
          <w:sz w:val="24"/>
          <w:szCs w:val="24"/>
        </w:rPr>
        <w:t>FROM THE KITCHEN OF JOAN GIBBONS</w:t>
      </w:r>
    </w:p>
    <w:p w:rsidR="001C1BFA" w:rsidRDefault="001C1BFA" w:rsidP="001C1BFA">
      <w:pPr>
        <w:spacing w:before="40"/>
        <w:jc w:val="center"/>
        <w:rPr>
          <w:spacing w:val="16"/>
          <w:sz w:val="24"/>
          <w:szCs w:val="24"/>
        </w:rPr>
      </w:pPr>
    </w:p>
    <w:p w:rsidR="001C1BFA" w:rsidRDefault="001C1BFA" w:rsidP="00082512">
      <w:pPr>
        <w:pStyle w:val="BodyText"/>
        <w:spacing w:line="276" w:lineRule="auto"/>
        <w:ind w:left="101"/>
        <w:rPr>
          <w:color w:val="020302"/>
          <w:spacing w:val="16"/>
        </w:rPr>
      </w:pPr>
      <w:r w:rsidRPr="001C1BFA">
        <w:rPr>
          <w:color w:val="020302"/>
          <w:spacing w:val="16"/>
        </w:rPr>
        <w:t>I always made for a crowd (used to be 14 people), so I used 7 heads</w:t>
      </w:r>
      <w:r w:rsidR="00596F81">
        <w:rPr>
          <w:color w:val="020302"/>
          <w:spacing w:val="16"/>
        </w:rPr>
        <w:t xml:space="preserve"> of romaine lettuce and 5 </w:t>
      </w:r>
      <w:r w:rsidRPr="001C1BFA">
        <w:rPr>
          <w:color w:val="020302"/>
          <w:spacing w:val="16"/>
        </w:rPr>
        <w:t>x the recipe. Always a big hit</w:t>
      </w:r>
      <w:r>
        <w:rPr>
          <w:color w:val="020302"/>
          <w:spacing w:val="16"/>
        </w:rPr>
        <w:t>.</w:t>
      </w:r>
    </w:p>
    <w:p w:rsidR="001C1BFA" w:rsidRDefault="001C1BFA" w:rsidP="001C1BFA">
      <w:pPr>
        <w:pStyle w:val="BodyText"/>
        <w:ind w:left="101"/>
        <w:rPr>
          <w:color w:val="020302"/>
          <w:sz w:val="21"/>
          <w:szCs w:val="21"/>
        </w:rPr>
      </w:pPr>
    </w:p>
    <w:p w:rsidR="001C1BFA" w:rsidRPr="00DC5B53" w:rsidRDefault="001C1BFA" w:rsidP="001C1BFA">
      <w:pPr>
        <w:pStyle w:val="BodyText"/>
        <w:ind w:left="101"/>
        <w:rPr>
          <w:color w:val="020302"/>
          <w:sz w:val="21"/>
          <w:szCs w:val="21"/>
        </w:rPr>
      </w:pPr>
    </w:p>
    <w:p w:rsidR="001C1BFA" w:rsidRPr="00AB5CFA" w:rsidRDefault="001C1BFA" w:rsidP="001C30F6">
      <w:pPr>
        <w:spacing w:before="40"/>
        <w:ind w:left="101"/>
        <w:rPr>
          <w:color w:val="020302"/>
          <w:sz w:val="20"/>
          <w:szCs w:val="20"/>
        </w:rPr>
      </w:pPr>
      <w:r w:rsidRPr="00AB5CFA">
        <w:rPr>
          <w:color w:val="020302"/>
          <w:sz w:val="20"/>
          <w:szCs w:val="20"/>
        </w:rPr>
        <w:t xml:space="preserve">INGREDIENTS </w:t>
      </w:r>
    </w:p>
    <w:p w:rsidR="001C1BFA" w:rsidRPr="00077A6B" w:rsidRDefault="001C1BFA" w:rsidP="001C1BFA">
      <w:pPr>
        <w:pStyle w:val="BodyText"/>
        <w:rPr>
          <w:color w:val="020302"/>
        </w:rPr>
      </w:pPr>
    </w:p>
    <w:p w:rsidR="001C1BFA" w:rsidRPr="001C1BFA" w:rsidRDefault="001C1BFA" w:rsidP="001C1BFA">
      <w:pPr>
        <w:pStyle w:val="BodyText"/>
        <w:spacing w:line="444" w:lineRule="auto"/>
        <w:ind w:left="101"/>
        <w:rPr>
          <w:spacing w:val="16"/>
        </w:rPr>
      </w:pPr>
      <w:r>
        <w:rPr>
          <w:spacing w:val="16"/>
        </w:rPr>
        <w:t>2 tablespoons</w:t>
      </w:r>
      <w:r w:rsidRPr="001C1BFA">
        <w:rPr>
          <w:spacing w:val="16"/>
        </w:rPr>
        <w:t xml:space="preserve"> white vinegar</w:t>
      </w:r>
    </w:p>
    <w:p w:rsidR="001C1BFA" w:rsidRPr="001C1BFA" w:rsidRDefault="001C1BFA" w:rsidP="001C1BFA">
      <w:pPr>
        <w:pStyle w:val="BodyText"/>
        <w:spacing w:line="444" w:lineRule="auto"/>
        <w:ind w:left="101"/>
        <w:rPr>
          <w:spacing w:val="16"/>
        </w:rPr>
      </w:pPr>
      <w:r>
        <w:rPr>
          <w:spacing w:val="16"/>
        </w:rPr>
        <w:t>4 tablespoons</w:t>
      </w:r>
      <w:r w:rsidRPr="001C1BFA">
        <w:rPr>
          <w:spacing w:val="16"/>
        </w:rPr>
        <w:t xml:space="preserve"> olive oil</w:t>
      </w:r>
    </w:p>
    <w:p w:rsidR="001C1BFA" w:rsidRPr="001C1BFA" w:rsidRDefault="001C1BFA" w:rsidP="001C1BFA">
      <w:pPr>
        <w:pStyle w:val="BodyText"/>
        <w:spacing w:line="444" w:lineRule="auto"/>
        <w:ind w:left="101"/>
        <w:rPr>
          <w:spacing w:val="16"/>
        </w:rPr>
      </w:pPr>
      <w:r w:rsidRPr="001C1BFA">
        <w:rPr>
          <w:spacing w:val="16"/>
        </w:rPr>
        <w:t>3-4 cloves fresh minced garlic</w:t>
      </w:r>
    </w:p>
    <w:p w:rsidR="001C1BFA" w:rsidRPr="001C1BFA" w:rsidRDefault="0074304F" w:rsidP="001C1BFA">
      <w:pPr>
        <w:pStyle w:val="BodyText"/>
        <w:spacing w:line="444" w:lineRule="auto"/>
        <w:ind w:left="101"/>
        <w:rPr>
          <w:spacing w:val="16"/>
        </w:rPr>
      </w:pPr>
      <w:r>
        <w:rPr>
          <w:spacing w:val="16"/>
        </w:rPr>
        <w:t xml:space="preserve">1 </w:t>
      </w:r>
      <w:r w:rsidR="001C1BFA">
        <w:rPr>
          <w:spacing w:val="16"/>
        </w:rPr>
        <w:t>tablespoon mayo</w:t>
      </w:r>
    </w:p>
    <w:p w:rsidR="001C1BFA" w:rsidRPr="001C1BFA" w:rsidRDefault="001C1BFA" w:rsidP="001C1BFA">
      <w:pPr>
        <w:pStyle w:val="BodyText"/>
        <w:spacing w:line="444" w:lineRule="auto"/>
        <w:ind w:left="101"/>
        <w:rPr>
          <w:spacing w:val="16"/>
        </w:rPr>
      </w:pPr>
      <w:r>
        <w:rPr>
          <w:spacing w:val="16"/>
        </w:rPr>
        <w:t>R</w:t>
      </w:r>
      <w:r w:rsidRPr="001C1BFA">
        <w:rPr>
          <w:spacing w:val="16"/>
        </w:rPr>
        <w:t>omaine lettuce</w:t>
      </w:r>
    </w:p>
    <w:p w:rsidR="001C1BFA" w:rsidRPr="001C1BFA" w:rsidRDefault="008E6577" w:rsidP="001C1BFA">
      <w:pPr>
        <w:pStyle w:val="BodyText"/>
        <w:spacing w:line="444" w:lineRule="auto"/>
        <w:ind w:left="101"/>
        <w:rPr>
          <w:spacing w:val="16"/>
        </w:rPr>
      </w:pPr>
      <w:r>
        <w:rPr>
          <w:spacing w:val="16"/>
        </w:rPr>
        <w:t xml:space="preserve">⅓ </w:t>
      </w:r>
      <w:r w:rsidR="001C1BFA" w:rsidRPr="001C1BFA">
        <w:rPr>
          <w:spacing w:val="16"/>
        </w:rPr>
        <w:t>cup Parmesan cheese</w:t>
      </w:r>
    </w:p>
    <w:p w:rsidR="001C1BFA" w:rsidRPr="001C1BFA" w:rsidRDefault="008E6577" w:rsidP="001C1BFA">
      <w:pPr>
        <w:pStyle w:val="BodyText"/>
        <w:spacing w:line="444" w:lineRule="auto"/>
        <w:ind w:left="101"/>
        <w:rPr>
          <w:spacing w:val="16"/>
        </w:rPr>
      </w:pPr>
      <w:r>
        <w:rPr>
          <w:spacing w:val="16"/>
        </w:rPr>
        <w:t xml:space="preserve">⅓ </w:t>
      </w:r>
      <w:r w:rsidR="001C1BFA" w:rsidRPr="001C1BFA">
        <w:rPr>
          <w:spacing w:val="16"/>
        </w:rPr>
        <w:t>cup slivered almonds</w:t>
      </w:r>
    </w:p>
    <w:p w:rsidR="001C1BFA" w:rsidRDefault="00175FCC" w:rsidP="001C1BFA">
      <w:pPr>
        <w:pStyle w:val="BodyText"/>
        <w:spacing w:line="444" w:lineRule="auto"/>
        <w:ind w:left="101"/>
        <w:rPr>
          <w:sz w:val="2"/>
        </w:rPr>
      </w:pPr>
      <w:r>
        <w:rPr>
          <w:sz w:val="2"/>
        </w:rPr>
      </w:r>
      <w:r>
        <w:rPr>
          <w:sz w:val="2"/>
        </w:rPr>
        <w:pict>
          <v:group id="_x0000_s1759" style="width:7in;height:.5pt;mso-position-horizontal-relative:char;mso-position-vertical-relative:line" coordsize="10080,10">
            <v:line id="_x0000_s1760" style="position:absolute" from="0,5" to="10080,5" strokecolor="#231f20" strokeweight=".5pt"/>
            <w10:anchorlock/>
          </v:group>
        </w:pict>
      </w:r>
    </w:p>
    <w:p w:rsidR="001C1BFA" w:rsidRDefault="001C1BFA" w:rsidP="001C1BFA">
      <w:pPr>
        <w:pStyle w:val="BodyText"/>
        <w:spacing w:before="6"/>
        <w:rPr>
          <w:sz w:val="21"/>
        </w:rPr>
      </w:pPr>
    </w:p>
    <w:p w:rsidR="001C1BFA" w:rsidRPr="00085BD8" w:rsidRDefault="001C1BFA" w:rsidP="001C1BFA">
      <w:pPr>
        <w:pStyle w:val="BodyText"/>
        <w:ind w:left="101"/>
        <w:rPr>
          <w:color w:val="020302"/>
        </w:rPr>
      </w:pPr>
      <w:r>
        <w:rPr>
          <w:color w:val="020302"/>
        </w:rPr>
        <w:t xml:space="preserve">INSTRUCTIONS </w:t>
      </w:r>
    </w:p>
    <w:p w:rsidR="001C1BFA" w:rsidRPr="00A16A7C" w:rsidRDefault="001C1BFA" w:rsidP="001C1BFA">
      <w:pPr>
        <w:pStyle w:val="BodyText"/>
        <w:spacing w:before="8"/>
      </w:pPr>
    </w:p>
    <w:p w:rsidR="001C1BFA" w:rsidRPr="001C1BFA" w:rsidRDefault="001C1BFA" w:rsidP="001C1BFA">
      <w:pPr>
        <w:pStyle w:val="BodyText"/>
        <w:spacing w:line="276" w:lineRule="auto"/>
        <w:ind w:left="115" w:right="619"/>
        <w:rPr>
          <w:color w:val="020302"/>
          <w:spacing w:val="16"/>
        </w:rPr>
      </w:pPr>
      <w:r>
        <w:rPr>
          <w:color w:val="020302"/>
          <w:spacing w:val="16"/>
        </w:rPr>
        <w:t xml:space="preserve">Mix </w:t>
      </w:r>
      <w:r w:rsidRPr="001C1BFA">
        <w:rPr>
          <w:color w:val="020302"/>
          <w:spacing w:val="16"/>
        </w:rPr>
        <w:t>white vinegar</w:t>
      </w:r>
      <w:r>
        <w:rPr>
          <w:color w:val="020302"/>
          <w:spacing w:val="16"/>
        </w:rPr>
        <w:t xml:space="preserve">, </w:t>
      </w:r>
      <w:r w:rsidRPr="001C1BFA">
        <w:rPr>
          <w:color w:val="020302"/>
          <w:spacing w:val="16"/>
        </w:rPr>
        <w:t>olive oil</w:t>
      </w:r>
      <w:r>
        <w:rPr>
          <w:color w:val="020302"/>
          <w:spacing w:val="16"/>
        </w:rPr>
        <w:t>,</w:t>
      </w:r>
      <w:r w:rsidRPr="001C1BFA">
        <w:rPr>
          <w:color w:val="020302"/>
          <w:spacing w:val="16"/>
        </w:rPr>
        <w:t xml:space="preserve"> garlic</w:t>
      </w:r>
      <w:r>
        <w:rPr>
          <w:color w:val="020302"/>
          <w:spacing w:val="16"/>
        </w:rPr>
        <w:t xml:space="preserve"> and mayo.</w:t>
      </w:r>
    </w:p>
    <w:p w:rsidR="001C1BFA" w:rsidRPr="001C1BFA" w:rsidRDefault="001C1BFA" w:rsidP="001C1BFA">
      <w:pPr>
        <w:pStyle w:val="BodyText"/>
        <w:spacing w:line="276" w:lineRule="auto"/>
        <w:ind w:left="115" w:right="619"/>
        <w:rPr>
          <w:color w:val="020302"/>
          <w:spacing w:val="16"/>
        </w:rPr>
      </w:pPr>
      <w:r w:rsidRPr="001C1BFA">
        <w:rPr>
          <w:color w:val="020302"/>
          <w:spacing w:val="16"/>
        </w:rPr>
        <w:t>Shake and hold aside</w:t>
      </w:r>
      <w:r>
        <w:rPr>
          <w:color w:val="020302"/>
          <w:spacing w:val="16"/>
        </w:rPr>
        <w:t>.</w:t>
      </w:r>
    </w:p>
    <w:p w:rsidR="001C1BFA" w:rsidRPr="001C1BFA" w:rsidRDefault="001C1BFA" w:rsidP="001C1BFA">
      <w:pPr>
        <w:pStyle w:val="BodyText"/>
        <w:spacing w:line="276" w:lineRule="auto"/>
        <w:ind w:left="115" w:right="619"/>
        <w:rPr>
          <w:color w:val="020302"/>
          <w:spacing w:val="16"/>
        </w:rPr>
      </w:pPr>
    </w:p>
    <w:p w:rsidR="001C1BFA" w:rsidRPr="001C1BFA" w:rsidRDefault="001C1BFA" w:rsidP="001C1BFA">
      <w:pPr>
        <w:pStyle w:val="BodyText"/>
        <w:spacing w:line="276" w:lineRule="auto"/>
        <w:ind w:left="115" w:right="619"/>
        <w:rPr>
          <w:color w:val="020302"/>
          <w:spacing w:val="16"/>
        </w:rPr>
      </w:pPr>
      <w:r w:rsidRPr="001C1BFA">
        <w:rPr>
          <w:color w:val="020302"/>
          <w:spacing w:val="16"/>
        </w:rPr>
        <w:t>Shred/cut up romaine lettuce</w:t>
      </w:r>
      <w:r>
        <w:rPr>
          <w:color w:val="020302"/>
          <w:spacing w:val="16"/>
        </w:rPr>
        <w:t>.</w:t>
      </w:r>
    </w:p>
    <w:p w:rsidR="001C1BFA" w:rsidRPr="001C1BFA" w:rsidRDefault="001C1BFA" w:rsidP="001C1BFA">
      <w:pPr>
        <w:pStyle w:val="BodyText"/>
        <w:spacing w:line="276" w:lineRule="auto"/>
        <w:ind w:left="115" w:right="619"/>
        <w:rPr>
          <w:color w:val="020302"/>
          <w:spacing w:val="16"/>
        </w:rPr>
      </w:pPr>
    </w:p>
    <w:p w:rsidR="001C1BFA" w:rsidRPr="001C1BFA" w:rsidRDefault="001C1BFA" w:rsidP="001C1BFA">
      <w:pPr>
        <w:pStyle w:val="BodyText"/>
        <w:spacing w:line="276" w:lineRule="auto"/>
        <w:ind w:left="115" w:right="619"/>
        <w:rPr>
          <w:color w:val="020302"/>
          <w:spacing w:val="16"/>
        </w:rPr>
      </w:pPr>
      <w:r w:rsidRPr="001C1BFA">
        <w:rPr>
          <w:color w:val="020302"/>
          <w:spacing w:val="16"/>
        </w:rPr>
        <w:t xml:space="preserve">Pour </w:t>
      </w:r>
      <w:r>
        <w:rPr>
          <w:color w:val="020302"/>
          <w:spacing w:val="16"/>
        </w:rPr>
        <w:t>mixture over lettuce, toss well.</w:t>
      </w:r>
    </w:p>
    <w:p w:rsidR="001C1BFA" w:rsidRPr="001C1BFA" w:rsidRDefault="008E6577" w:rsidP="001C1BFA">
      <w:pPr>
        <w:pStyle w:val="BodyText"/>
        <w:spacing w:line="276" w:lineRule="auto"/>
        <w:ind w:left="115" w:right="619"/>
        <w:rPr>
          <w:color w:val="020302"/>
          <w:spacing w:val="16"/>
        </w:rPr>
      </w:pPr>
      <w:r>
        <w:rPr>
          <w:color w:val="020302"/>
          <w:spacing w:val="16"/>
        </w:rPr>
        <w:t xml:space="preserve">Add </w:t>
      </w:r>
      <w:r w:rsidR="001C1BFA" w:rsidRPr="001C1BFA">
        <w:rPr>
          <w:color w:val="020302"/>
          <w:spacing w:val="16"/>
        </w:rPr>
        <w:t>Parmesan cheese</w:t>
      </w:r>
      <w:r w:rsidR="001C1BFA">
        <w:rPr>
          <w:color w:val="020302"/>
          <w:spacing w:val="16"/>
        </w:rPr>
        <w:t>.</w:t>
      </w:r>
    </w:p>
    <w:p w:rsidR="001C1BFA" w:rsidRPr="001C1BFA" w:rsidRDefault="001C1BFA" w:rsidP="001C1BFA">
      <w:pPr>
        <w:pStyle w:val="BodyText"/>
        <w:spacing w:line="276" w:lineRule="auto"/>
        <w:ind w:left="115" w:right="619"/>
        <w:rPr>
          <w:color w:val="020302"/>
          <w:spacing w:val="16"/>
        </w:rPr>
      </w:pPr>
      <w:r w:rsidRPr="001C1BFA">
        <w:rPr>
          <w:color w:val="020302"/>
          <w:spacing w:val="16"/>
        </w:rPr>
        <w:t>Toss</w:t>
      </w:r>
      <w:r>
        <w:rPr>
          <w:color w:val="020302"/>
          <w:spacing w:val="16"/>
        </w:rPr>
        <w:t>.</w:t>
      </w:r>
    </w:p>
    <w:p w:rsidR="001C1BFA" w:rsidRPr="001C1BFA" w:rsidRDefault="008E6577" w:rsidP="001C1BFA">
      <w:pPr>
        <w:pStyle w:val="BodyText"/>
        <w:spacing w:line="276" w:lineRule="auto"/>
        <w:ind w:left="115" w:right="619"/>
        <w:rPr>
          <w:color w:val="020302"/>
          <w:spacing w:val="16"/>
        </w:rPr>
      </w:pPr>
      <w:r>
        <w:rPr>
          <w:color w:val="020302"/>
          <w:spacing w:val="16"/>
        </w:rPr>
        <w:t xml:space="preserve">Add </w:t>
      </w:r>
      <w:r w:rsidR="001C1BFA" w:rsidRPr="001C1BFA">
        <w:rPr>
          <w:color w:val="020302"/>
          <w:spacing w:val="16"/>
        </w:rPr>
        <w:t>slivered almonds</w:t>
      </w:r>
      <w:r w:rsidR="001C1BFA">
        <w:rPr>
          <w:color w:val="020302"/>
          <w:spacing w:val="16"/>
        </w:rPr>
        <w:t>.</w:t>
      </w:r>
    </w:p>
    <w:p w:rsidR="001C1BFA" w:rsidRPr="001C1BFA" w:rsidRDefault="001C1BFA" w:rsidP="001C1BFA">
      <w:pPr>
        <w:pStyle w:val="BodyText"/>
        <w:spacing w:line="276" w:lineRule="auto"/>
        <w:ind w:left="115" w:right="619"/>
        <w:rPr>
          <w:color w:val="020302"/>
          <w:spacing w:val="16"/>
        </w:rPr>
      </w:pPr>
    </w:p>
    <w:p w:rsidR="00E51712" w:rsidRDefault="001C1BFA">
      <w:pPr>
        <w:rPr>
          <w:color w:val="020302"/>
          <w:spacing w:val="16"/>
          <w:sz w:val="20"/>
          <w:szCs w:val="20"/>
        </w:rPr>
      </w:pPr>
      <w:r>
        <w:rPr>
          <w:color w:val="020302"/>
          <w:spacing w:val="16"/>
        </w:rPr>
        <w:br w:type="page"/>
      </w:r>
    </w:p>
    <w:p w:rsidR="00175FCC" w:rsidRDefault="00175FCC" w:rsidP="00175FCC">
      <w:pPr>
        <w:pStyle w:val="BodyText"/>
        <w:spacing w:line="20" w:lineRule="exact"/>
        <w:ind w:left="95"/>
        <w:rPr>
          <w:sz w:val="2"/>
        </w:rPr>
      </w:pPr>
      <w:r>
        <w:rPr>
          <w:sz w:val="2"/>
        </w:rPr>
      </w:r>
      <w:r>
        <w:rPr>
          <w:sz w:val="2"/>
        </w:rPr>
        <w:pict>
          <v:group id="_x0000_s36975" style="width:7in;height:.5pt;mso-position-horizontal-relative:char;mso-position-vertical-relative:line" coordsize="10080,10">
            <v:line id="_x0000_s36976" style="position:absolute" from="0,5" to="10080,5" strokecolor="#231f20" strokeweight=".5pt"/>
            <w10:anchorlock/>
          </v:group>
        </w:pict>
      </w:r>
    </w:p>
    <w:p w:rsidR="00175FCC" w:rsidRPr="00FF14BA" w:rsidRDefault="00175FCC" w:rsidP="00175FCC">
      <w:pPr>
        <w:jc w:val="center"/>
        <w:rPr>
          <w:spacing w:val="16"/>
          <w:sz w:val="24"/>
          <w:szCs w:val="24"/>
        </w:rPr>
      </w:pPr>
      <w:r>
        <w:rPr>
          <w:sz w:val="2"/>
        </w:rPr>
        <w:t>\</w:t>
      </w:r>
    </w:p>
    <w:p w:rsidR="00175FCC" w:rsidRPr="008D3BE0" w:rsidRDefault="00175FCC" w:rsidP="00175FCC">
      <w:pPr>
        <w:pStyle w:val="Heading2"/>
      </w:pPr>
      <w:bookmarkStart w:id="63" w:name="_Toc71024438"/>
      <w:r>
        <w:t>LOBSTER BISQUE</w:t>
      </w:r>
      <w:bookmarkEnd w:id="63"/>
    </w:p>
    <w:p w:rsidR="00175FCC" w:rsidRPr="003C0C33" w:rsidRDefault="00175FCC" w:rsidP="00175FCC">
      <w:pPr>
        <w:pStyle w:val="BodyText"/>
        <w:spacing w:before="9"/>
        <w:rPr>
          <w:sz w:val="4"/>
          <w:szCs w:val="4"/>
        </w:rPr>
      </w:pPr>
    </w:p>
    <w:p w:rsidR="00175FCC" w:rsidRDefault="00175FCC" w:rsidP="00175FCC">
      <w:pPr>
        <w:pStyle w:val="BodyText"/>
        <w:spacing w:line="20" w:lineRule="exact"/>
        <w:ind w:left="95"/>
        <w:rPr>
          <w:sz w:val="2"/>
        </w:rPr>
      </w:pPr>
      <w:r>
        <w:rPr>
          <w:sz w:val="2"/>
        </w:rPr>
      </w:r>
      <w:r>
        <w:rPr>
          <w:sz w:val="2"/>
        </w:rPr>
        <w:pict>
          <v:group id="_x0000_s36973" style="width:7in;height:.5pt;mso-position-horizontal-relative:char;mso-position-vertical-relative:line" coordsize="10080,10">
            <v:line id="_x0000_s36974" style="position:absolute" from="0,5" to="10080,5" strokecolor="#231f20" strokeweight=".5pt"/>
            <w10:anchorlock/>
          </v:group>
        </w:pict>
      </w:r>
    </w:p>
    <w:p w:rsidR="00175FCC" w:rsidRDefault="00175FCC" w:rsidP="00175FCC">
      <w:pPr>
        <w:spacing w:before="40"/>
        <w:jc w:val="center"/>
        <w:rPr>
          <w:spacing w:val="16"/>
          <w:sz w:val="24"/>
          <w:szCs w:val="24"/>
        </w:rPr>
      </w:pPr>
      <w:r>
        <w:rPr>
          <w:spacing w:val="16"/>
          <w:sz w:val="24"/>
          <w:szCs w:val="24"/>
        </w:rPr>
        <w:t>FROM THE KITCHEN OF GRANDMA ROMANS</w:t>
      </w:r>
    </w:p>
    <w:p w:rsidR="00175FCC" w:rsidRDefault="00175FCC" w:rsidP="00175FCC">
      <w:pPr>
        <w:spacing w:before="40"/>
        <w:jc w:val="center"/>
        <w:rPr>
          <w:spacing w:val="16"/>
          <w:sz w:val="24"/>
          <w:szCs w:val="24"/>
        </w:rPr>
      </w:pPr>
    </w:p>
    <w:p w:rsidR="00175FCC" w:rsidRDefault="00175FCC" w:rsidP="00175FCC">
      <w:pPr>
        <w:pStyle w:val="BodyText"/>
        <w:ind w:left="101"/>
        <w:rPr>
          <w:color w:val="020302"/>
          <w:sz w:val="21"/>
          <w:szCs w:val="21"/>
        </w:rPr>
      </w:pPr>
    </w:p>
    <w:p w:rsidR="00175FCC" w:rsidRPr="00DC5B53" w:rsidRDefault="00175FCC" w:rsidP="00175FCC">
      <w:pPr>
        <w:pStyle w:val="BodyText"/>
        <w:ind w:left="101"/>
        <w:rPr>
          <w:color w:val="020302"/>
          <w:sz w:val="21"/>
          <w:szCs w:val="21"/>
        </w:rPr>
      </w:pPr>
    </w:p>
    <w:p w:rsidR="00175FCC" w:rsidRPr="00AB5CFA" w:rsidRDefault="00175FCC" w:rsidP="00175FCC">
      <w:pPr>
        <w:spacing w:before="40"/>
        <w:ind w:left="101"/>
        <w:rPr>
          <w:color w:val="020302"/>
          <w:sz w:val="20"/>
          <w:szCs w:val="20"/>
        </w:rPr>
      </w:pPr>
      <w:r w:rsidRPr="00AB5CFA">
        <w:rPr>
          <w:color w:val="020302"/>
          <w:sz w:val="20"/>
          <w:szCs w:val="20"/>
        </w:rPr>
        <w:t xml:space="preserve">INGREDIENTS </w:t>
      </w:r>
    </w:p>
    <w:p w:rsidR="00175FCC" w:rsidRPr="00077A6B" w:rsidRDefault="00175FCC" w:rsidP="00175FCC">
      <w:pPr>
        <w:pStyle w:val="BodyText"/>
        <w:rPr>
          <w:color w:val="020302"/>
        </w:rPr>
      </w:pPr>
    </w:p>
    <w:p w:rsidR="00175FCC" w:rsidRPr="00CA4844" w:rsidRDefault="00175FCC" w:rsidP="00175FCC">
      <w:pPr>
        <w:pStyle w:val="BodyText"/>
        <w:spacing w:line="444" w:lineRule="auto"/>
        <w:ind w:left="101"/>
        <w:rPr>
          <w:spacing w:val="16"/>
        </w:rPr>
      </w:pPr>
      <w:r>
        <w:rPr>
          <w:spacing w:val="16"/>
        </w:rPr>
        <w:t>2 cups of cooked lobster chunks</w:t>
      </w:r>
    </w:p>
    <w:p w:rsidR="00175FCC" w:rsidRDefault="00175FCC" w:rsidP="00175FCC">
      <w:pPr>
        <w:pStyle w:val="BodyText"/>
        <w:spacing w:line="444" w:lineRule="auto"/>
        <w:ind w:left="101"/>
        <w:rPr>
          <w:spacing w:val="16"/>
        </w:rPr>
      </w:pPr>
      <w:r w:rsidRPr="00CA4844">
        <w:rPr>
          <w:spacing w:val="16"/>
        </w:rPr>
        <w:t>1 medium onion, chopped</w:t>
      </w:r>
    </w:p>
    <w:p w:rsidR="00175FCC" w:rsidRDefault="00175FCC" w:rsidP="00175FCC">
      <w:pPr>
        <w:pStyle w:val="BodyText"/>
        <w:spacing w:line="444" w:lineRule="auto"/>
        <w:ind w:left="101"/>
        <w:rPr>
          <w:spacing w:val="16"/>
        </w:rPr>
      </w:pPr>
      <w:r>
        <w:rPr>
          <w:spacing w:val="16"/>
        </w:rPr>
        <w:t>4 cups of whole milk</w:t>
      </w:r>
    </w:p>
    <w:p w:rsidR="00175FCC" w:rsidRPr="00CA4844" w:rsidRDefault="00175FCC" w:rsidP="00175FCC">
      <w:pPr>
        <w:pStyle w:val="BodyText"/>
        <w:spacing w:line="444" w:lineRule="auto"/>
        <w:ind w:left="101"/>
        <w:rPr>
          <w:spacing w:val="16"/>
        </w:rPr>
      </w:pPr>
      <w:r>
        <w:rPr>
          <w:spacing w:val="16"/>
        </w:rPr>
        <w:t>1 tsp. of salt</w:t>
      </w:r>
    </w:p>
    <w:p w:rsidR="00175FCC" w:rsidRDefault="00175FCC" w:rsidP="00175FCC">
      <w:pPr>
        <w:pStyle w:val="BodyText"/>
        <w:spacing w:line="444" w:lineRule="auto"/>
        <w:ind w:left="101"/>
        <w:rPr>
          <w:spacing w:val="16"/>
        </w:rPr>
      </w:pPr>
      <w:r>
        <w:rPr>
          <w:spacing w:val="16"/>
        </w:rPr>
        <w:t xml:space="preserve">¼ </w:t>
      </w:r>
      <w:r w:rsidRPr="00CA4844">
        <w:rPr>
          <w:spacing w:val="16"/>
        </w:rPr>
        <w:t>cup</w:t>
      </w:r>
      <w:r>
        <w:rPr>
          <w:spacing w:val="16"/>
        </w:rPr>
        <w:t xml:space="preserve"> of</w:t>
      </w:r>
      <w:r w:rsidRPr="00CA4844">
        <w:rPr>
          <w:spacing w:val="16"/>
        </w:rPr>
        <w:t xml:space="preserve"> butter</w:t>
      </w:r>
    </w:p>
    <w:p w:rsidR="00175FCC" w:rsidRPr="00CA4844" w:rsidRDefault="00175FCC" w:rsidP="00175FCC">
      <w:pPr>
        <w:pStyle w:val="BodyText"/>
        <w:spacing w:line="444" w:lineRule="auto"/>
        <w:ind w:left="101"/>
        <w:rPr>
          <w:spacing w:val="16"/>
        </w:rPr>
      </w:pPr>
      <w:r>
        <w:rPr>
          <w:spacing w:val="16"/>
        </w:rPr>
        <w:t>¼ teaspoon of paprika</w:t>
      </w:r>
    </w:p>
    <w:p w:rsidR="00175FCC" w:rsidRDefault="00175FCC" w:rsidP="00175FCC">
      <w:pPr>
        <w:pStyle w:val="BodyText"/>
        <w:spacing w:line="444" w:lineRule="auto"/>
        <w:ind w:left="101"/>
        <w:rPr>
          <w:spacing w:val="16"/>
        </w:rPr>
      </w:pPr>
      <w:r>
        <w:rPr>
          <w:spacing w:val="16"/>
        </w:rPr>
        <w:t>¼ cup of flour (we use Wondra</w:t>
      </w:r>
      <w:r w:rsidRPr="00CA4844">
        <w:rPr>
          <w:spacing w:val="16"/>
        </w:rPr>
        <w:t>)</w:t>
      </w:r>
    </w:p>
    <w:p w:rsidR="00175FCC" w:rsidRPr="00CA4844" w:rsidRDefault="00175FCC" w:rsidP="00175FCC">
      <w:pPr>
        <w:pStyle w:val="BodyText"/>
        <w:spacing w:line="444" w:lineRule="auto"/>
        <w:ind w:left="101"/>
        <w:rPr>
          <w:spacing w:val="16"/>
        </w:rPr>
      </w:pPr>
      <w:r>
        <w:rPr>
          <w:spacing w:val="16"/>
        </w:rPr>
        <w:t>¼ tsp of Accent</w:t>
      </w:r>
    </w:p>
    <w:p w:rsidR="00175FCC" w:rsidRPr="00CA4844" w:rsidRDefault="00175FCC" w:rsidP="00175FCC">
      <w:pPr>
        <w:pStyle w:val="BodyText"/>
        <w:spacing w:line="444" w:lineRule="auto"/>
        <w:ind w:left="101"/>
        <w:rPr>
          <w:spacing w:val="16"/>
        </w:rPr>
      </w:pPr>
      <w:r>
        <w:rPr>
          <w:spacing w:val="16"/>
        </w:rPr>
        <w:t>½ cup of heavy cream</w:t>
      </w:r>
    </w:p>
    <w:p w:rsidR="00175FCC" w:rsidRPr="00CA4844" w:rsidRDefault="00175FCC" w:rsidP="00175FCC">
      <w:pPr>
        <w:pStyle w:val="BodyText"/>
        <w:spacing w:line="444" w:lineRule="auto"/>
        <w:ind w:left="101"/>
        <w:rPr>
          <w:spacing w:val="16"/>
        </w:rPr>
      </w:pPr>
      <w:r>
        <w:rPr>
          <w:spacing w:val="16"/>
        </w:rPr>
        <w:t>3</w:t>
      </w:r>
      <w:r w:rsidRPr="00CA4844">
        <w:rPr>
          <w:spacing w:val="16"/>
        </w:rPr>
        <w:t xml:space="preserve"> </w:t>
      </w:r>
      <w:r>
        <w:rPr>
          <w:spacing w:val="16"/>
        </w:rPr>
        <w:t>tablespoons of Sherry</w:t>
      </w:r>
    </w:p>
    <w:p w:rsidR="00175FCC" w:rsidRPr="00CA4844" w:rsidRDefault="00175FCC" w:rsidP="00175FCC">
      <w:pPr>
        <w:pStyle w:val="BodyText"/>
        <w:spacing w:line="444" w:lineRule="auto"/>
        <w:ind w:left="101"/>
        <w:rPr>
          <w:spacing w:val="16"/>
        </w:rPr>
      </w:pPr>
    </w:p>
    <w:p w:rsidR="00175FCC" w:rsidRDefault="00175FCC" w:rsidP="00175FCC">
      <w:pPr>
        <w:pStyle w:val="BodyText"/>
        <w:spacing w:line="444" w:lineRule="auto"/>
        <w:ind w:left="101"/>
        <w:rPr>
          <w:sz w:val="2"/>
        </w:rPr>
      </w:pPr>
      <w:r>
        <w:rPr>
          <w:sz w:val="2"/>
        </w:rPr>
      </w:r>
      <w:r>
        <w:rPr>
          <w:sz w:val="2"/>
        </w:rPr>
        <w:pict>
          <v:group id="_x0000_s36971" style="width:7in;height:.5pt;mso-position-horizontal-relative:char;mso-position-vertical-relative:line" coordsize="10080,10">
            <v:line id="_x0000_s36972" style="position:absolute" from="0,5" to="10080,5" strokecolor="#231f20" strokeweight=".5pt"/>
            <w10:anchorlock/>
          </v:group>
        </w:pict>
      </w:r>
    </w:p>
    <w:p w:rsidR="00175FCC" w:rsidRDefault="00175FCC" w:rsidP="00175FCC">
      <w:pPr>
        <w:pStyle w:val="BodyText"/>
        <w:spacing w:before="6"/>
        <w:rPr>
          <w:sz w:val="21"/>
        </w:rPr>
      </w:pPr>
    </w:p>
    <w:p w:rsidR="00175FCC" w:rsidRPr="00085BD8" w:rsidRDefault="00175FCC" w:rsidP="00175FCC">
      <w:pPr>
        <w:pStyle w:val="BodyText"/>
        <w:ind w:left="101"/>
        <w:rPr>
          <w:color w:val="020302"/>
        </w:rPr>
      </w:pPr>
      <w:r>
        <w:rPr>
          <w:color w:val="020302"/>
        </w:rPr>
        <w:t xml:space="preserve">INSTRUCTIONS </w:t>
      </w:r>
    </w:p>
    <w:p w:rsidR="00175FCC" w:rsidRPr="00CA4844" w:rsidRDefault="00175FCC" w:rsidP="00175FCC">
      <w:pPr>
        <w:pStyle w:val="BodyText"/>
        <w:spacing w:line="276" w:lineRule="auto"/>
        <w:ind w:right="619"/>
        <w:rPr>
          <w:color w:val="020302"/>
          <w:spacing w:val="16"/>
        </w:rPr>
      </w:pPr>
    </w:p>
    <w:p w:rsidR="00175FCC" w:rsidRDefault="00175FCC" w:rsidP="00175FCC">
      <w:pPr>
        <w:pStyle w:val="BodyText"/>
        <w:spacing w:line="276" w:lineRule="auto"/>
        <w:ind w:left="115" w:right="619"/>
        <w:rPr>
          <w:color w:val="020302"/>
          <w:spacing w:val="16"/>
        </w:rPr>
      </w:pPr>
      <w:r>
        <w:rPr>
          <w:color w:val="020302"/>
          <w:spacing w:val="16"/>
        </w:rPr>
        <w:t>Cook the onions in some butter (not the recipe butter but additional) and cook for 15-20 minutes until golden.</w:t>
      </w:r>
    </w:p>
    <w:p w:rsidR="00175FCC" w:rsidRPr="00CA4844" w:rsidRDefault="00175FCC" w:rsidP="00175FCC">
      <w:pPr>
        <w:pStyle w:val="BodyText"/>
        <w:spacing w:line="276" w:lineRule="auto"/>
        <w:ind w:left="115" w:right="619"/>
        <w:rPr>
          <w:color w:val="020302"/>
          <w:spacing w:val="16"/>
        </w:rPr>
      </w:pPr>
    </w:p>
    <w:p w:rsidR="00175FCC" w:rsidRDefault="00175FCC" w:rsidP="00175FCC">
      <w:pPr>
        <w:pStyle w:val="BodyText"/>
        <w:spacing w:line="276" w:lineRule="auto"/>
        <w:ind w:left="115" w:right="619"/>
        <w:rPr>
          <w:color w:val="020302"/>
          <w:spacing w:val="16"/>
        </w:rPr>
      </w:pPr>
      <w:r>
        <w:rPr>
          <w:color w:val="020302"/>
          <w:spacing w:val="16"/>
        </w:rPr>
        <w:t>In a big sauce pan, heat the milk and the cooked onions until warm.</w:t>
      </w:r>
    </w:p>
    <w:p w:rsidR="00175FCC" w:rsidRDefault="00175FCC" w:rsidP="00175FCC">
      <w:pPr>
        <w:pStyle w:val="BodyText"/>
        <w:spacing w:line="276" w:lineRule="auto"/>
        <w:ind w:left="115" w:right="619"/>
        <w:rPr>
          <w:color w:val="020302"/>
          <w:spacing w:val="16"/>
        </w:rPr>
      </w:pPr>
    </w:p>
    <w:p w:rsidR="00175FCC" w:rsidRDefault="00175FCC" w:rsidP="00175FCC">
      <w:pPr>
        <w:pStyle w:val="BodyText"/>
        <w:spacing w:line="276" w:lineRule="auto"/>
        <w:ind w:left="115" w:right="619"/>
        <w:rPr>
          <w:color w:val="020302"/>
          <w:spacing w:val="16"/>
        </w:rPr>
      </w:pPr>
      <w:r>
        <w:rPr>
          <w:color w:val="020302"/>
          <w:spacing w:val="16"/>
        </w:rPr>
        <w:t>Put ¼ cup butter in another pan and melt, add the flour, paprika salt, and Accent until thick, then add this to the milk pan and stir until dissolved.</w:t>
      </w:r>
    </w:p>
    <w:p w:rsidR="00175FCC" w:rsidRDefault="00175FCC" w:rsidP="00175FCC">
      <w:pPr>
        <w:pStyle w:val="BodyText"/>
        <w:spacing w:line="276" w:lineRule="auto"/>
        <w:ind w:left="115" w:right="619"/>
        <w:rPr>
          <w:color w:val="020302"/>
          <w:spacing w:val="16"/>
        </w:rPr>
      </w:pPr>
    </w:p>
    <w:p w:rsidR="00175FCC" w:rsidRDefault="00175FCC" w:rsidP="00986B3C">
      <w:pPr>
        <w:pStyle w:val="BodyText"/>
        <w:spacing w:line="276" w:lineRule="auto"/>
        <w:ind w:left="115" w:right="619"/>
        <w:rPr>
          <w:color w:val="020302"/>
          <w:spacing w:val="16"/>
        </w:rPr>
      </w:pPr>
      <w:r>
        <w:rPr>
          <w:color w:val="020302"/>
          <w:spacing w:val="16"/>
        </w:rPr>
        <w:t xml:space="preserve">In the pan you heated the flour and butter in, </w:t>
      </w:r>
      <w:r w:rsidR="00986B3C">
        <w:rPr>
          <w:color w:val="020302"/>
          <w:spacing w:val="16"/>
        </w:rPr>
        <w:t>now heat the heavy cream and sherry until warm – not boiled.</w:t>
      </w:r>
    </w:p>
    <w:p w:rsidR="00986B3C" w:rsidRDefault="00986B3C" w:rsidP="00986B3C">
      <w:pPr>
        <w:pStyle w:val="BodyText"/>
        <w:spacing w:line="276" w:lineRule="auto"/>
        <w:ind w:left="115" w:right="619"/>
        <w:rPr>
          <w:color w:val="020302"/>
          <w:spacing w:val="16"/>
        </w:rPr>
      </w:pPr>
    </w:p>
    <w:p w:rsidR="00986B3C" w:rsidRPr="001C1BFA" w:rsidRDefault="00986B3C" w:rsidP="00986B3C">
      <w:pPr>
        <w:pStyle w:val="BodyText"/>
        <w:spacing w:line="276" w:lineRule="auto"/>
        <w:ind w:left="115" w:right="619"/>
        <w:rPr>
          <w:color w:val="020302"/>
          <w:spacing w:val="16"/>
        </w:rPr>
      </w:pPr>
      <w:r>
        <w:rPr>
          <w:color w:val="020302"/>
          <w:spacing w:val="16"/>
        </w:rPr>
        <w:t>Add the milk to the pan, add the lobster, and enjoy!</w:t>
      </w:r>
    </w:p>
    <w:p w:rsidR="00175FCC" w:rsidRDefault="00175FCC" w:rsidP="00175FCC">
      <w:pPr>
        <w:rPr>
          <w:color w:val="020302"/>
          <w:spacing w:val="16"/>
          <w:sz w:val="20"/>
          <w:szCs w:val="20"/>
        </w:rPr>
      </w:pPr>
      <w:r>
        <w:rPr>
          <w:color w:val="020302"/>
          <w:spacing w:val="16"/>
        </w:rPr>
        <w:br w:type="page"/>
      </w:r>
    </w:p>
    <w:p w:rsidR="00175FCC" w:rsidRDefault="00175FCC">
      <w:pPr>
        <w:rPr>
          <w:sz w:val="2"/>
          <w:szCs w:val="20"/>
        </w:rPr>
      </w:pPr>
    </w:p>
    <w:p w:rsidR="00CA4844" w:rsidRDefault="00175FCC" w:rsidP="00CA4844">
      <w:pPr>
        <w:pStyle w:val="BodyText"/>
        <w:spacing w:line="20" w:lineRule="exact"/>
        <w:ind w:left="95"/>
        <w:rPr>
          <w:sz w:val="2"/>
        </w:rPr>
      </w:pPr>
      <w:r>
        <w:rPr>
          <w:sz w:val="2"/>
        </w:rPr>
      </w:r>
      <w:r>
        <w:rPr>
          <w:sz w:val="2"/>
        </w:rPr>
        <w:pict>
          <v:group id="_x0000_s1945" style="width:7in;height:.5pt;mso-position-horizontal-relative:char;mso-position-vertical-relative:line" coordsize="10080,10">
            <v:line id="_x0000_s1946" style="position:absolute" from="0,5" to="10080,5" strokecolor="#231f20" strokeweight=".5pt"/>
            <w10:anchorlock/>
          </v:group>
        </w:pict>
      </w:r>
    </w:p>
    <w:p w:rsidR="00CA4844" w:rsidRPr="00FF14BA" w:rsidRDefault="00CA4844" w:rsidP="00CA4844">
      <w:pPr>
        <w:jc w:val="center"/>
        <w:rPr>
          <w:spacing w:val="16"/>
          <w:sz w:val="24"/>
          <w:szCs w:val="24"/>
        </w:rPr>
      </w:pPr>
      <w:r>
        <w:rPr>
          <w:sz w:val="2"/>
        </w:rPr>
        <w:t>\</w:t>
      </w:r>
    </w:p>
    <w:p w:rsidR="00CA4844" w:rsidRPr="008D3BE0" w:rsidRDefault="00CA4844" w:rsidP="00CA4844">
      <w:pPr>
        <w:pStyle w:val="Heading2"/>
      </w:pPr>
      <w:bookmarkStart w:id="64" w:name="_Toc71024439"/>
      <w:r>
        <w:t>LOBSTER BISQUE</w:t>
      </w:r>
      <w:bookmarkEnd w:id="64"/>
    </w:p>
    <w:p w:rsidR="00CA4844" w:rsidRPr="003C0C33" w:rsidRDefault="00CA4844" w:rsidP="00CA4844">
      <w:pPr>
        <w:pStyle w:val="BodyText"/>
        <w:spacing w:before="9"/>
        <w:rPr>
          <w:sz w:val="4"/>
          <w:szCs w:val="4"/>
        </w:rPr>
      </w:pPr>
    </w:p>
    <w:p w:rsidR="00CA4844" w:rsidRDefault="00175FCC" w:rsidP="00CA4844">
      <w:pPr>
        <w:pStyle w:val="BodyText"/>
        <w:spacing w:line="20" w:lineRule="exact"/>
        <w:ind w:left="95"/>
        <w:rPr>
          <w:sz w:val="2"/>
        </w:rPr>
      </w:pPr>
      <w:r>
        <w:rPr>
          <w:sz w:val="2"/>
        </w:rPr>
      </w:r>
      <w:r>
        <w:rPr>
          <w:sz w:val="2"/>
        </w:rPr>
        <w:pict>
          <v:group id="_x0000_s1943" style="width:7in;height:.5pt;mso-position-horizontal-relative:char;mso-position-vertical-relative:line" coordsize="10080,10">
            <v:line id="_x0000_s1944" style="position:absolute" from="0,5" to="10080,5" strokecolor="#231f20" strokeweight=".5pt"/>
            <w10:anchorlock/>
          </v:group>
        </w:pict>
      </w:r>
    </w:p>
    <w:p w:rsidR="00CA4844" w:rsidRDefault="00CA4844" w:rsidP="00CA4844">
      <w:pPr>
        <w:spacing w:before="40"/>
        <w:jc w:val="center"/>
        <w:rPr>
          <w:spacing w:val="16"/>
          <w:sz w:val="24"/>
          <w:szCs w:val="24"/>
        </w:rPr>
      </w:pPr>
      <w:r>
        <w:rPr>
          <w:spacing w:val="16"/>
          <w:sz w:val="24"/>
          <w:szCs w:val="24"/>
        </w:rPr>
        <w:t>FROM THE KITCHEN OF JOAN ROCZYNSKI</w:t>
      </w:r>
    </w:p>
    <w:p w:rsidR="00CA4844" w:rsidRDefault="00CA4844" w:rsidP="00CA4844">
      <w:pPr>
        <w:spacing w:before="40"/>
        <w:jc w:val="center"/>
        <w:rPr>
          <w:spacing w:val="16"/>
          <w:sz w:val="24"/>
          <w:szCs w:val="24"/>
        </w:rPr>
      </w:pPr>
    </w:p>
    <w:p w:rsidR="00CA4844" w:rsidRDefault="00CA4844" w:rsidP="00082512">
      <w:pPr>
        <w:pStyle w:val="BodyText"/>
        <w:ind w:left="101"/>
        <w:rPr>
          <w:color w:val="020302"/>
          <w:sz w:val="21"/>
          <w:szCs w:val="21"/>
        </w:rPr>
      </w:pPr>
      <w:r w:rsidRPr="00CA4844">
        <w:rPr>
          <w:color w:val="020302"/>
          <w:spacing w:val="16"/>
        </w:rPr>
        <w:t>This recipe is our family favorite which I make every Christmas.</w:t>
      </w:r>
      <w:r w:rsidR="0034437F" w:rsidRPr="0034437F">
        <w:rPr>
          <w:color w:val="020302"/>
          <w:spacing w:val="16"/>
        </w:rPr>
        <w:t xml:space="preserve"> </w:t>
      </w:r>
      <w:r w:rsidR="0034437F" w:rsidRPr="00CA4844">
        <w:rPr>
          <w:color w:val="020302"/>
          <w:spacing w:val="16"/>
        </w:rPr>
        <w:t>This recipe can be made the day before serving, then reheated</w:t>
      </w:r>
      <w:r w:rsidR="0034437F">
        <w:rPr>
          <w:color w:val="020302"/>
          <w:spacing w:val="16"/>
        </w:rPr>
        <w:t xml:space="preserve"> </w:t>
      </w:r>
      <w:r w:rsidR="0034437F" w:rsidRPr="00CA4844">
        <w:rPr>
          <w:color w:val="020302"/>
          <w:spacing w:val="16"/>
        </w:rPr>
        <w:t>slowly.</w:t>
      </w:r>
    </w:p>
    <w:p w:rsidR="00CA4844" w:rsidRDefault="00CA4844" w:rsidP="00CA4844">
      <w:pPr>
        <w:pStyle w:val="BodyText"/>
        <w:ind w:left="101"/>
        <w:rPr>
          <w:color w:val="020302"/>
          <w:sz w:val="21"/>
          <w:szCs w:val="21"/>
        </w:rPr>
      </w:pPr>
    </w:p>
    <w:p w:rsidR="00CA4844" w:rsidRPr="00DC5B53" w:rsidRDefault="00CA4844" w:rsidP="00CA4844">
      <w:pPr>
        <w:pStyle w:val="BodyText"/>
        <w:ind w:left="101"/>
        <w:rPr>
          <w:color w:val="020302"/>
          <w:sz w:val="21"/>
          <w:szCs w:val="21"/>
        </w:rPr>
      </w:pPr>
    </w:p>
    <w:p w:rsidR="00CA4844" w:rsidRPr="00AB5CFA" w:rsidRDefault="00CA4844" w:rsidP="00CA4844">
      <w:pPr>
        <w:spacing w:before="40"/>
        <w:ind w:left="101"/>
        <w:rPr>
          <w:color w:val="020302"/>
          <w:sz w:val="20"/>
          <w:szCs w:val="20"/>
        </w:rPr>
      </w:pPr>
      <w:r w:rsidRPr="00AB5CFA">
        <w:rPr>
          <w:color w:val="020302"/>
          <w:sz w:val="20"/>
          <w:szCs w:val="20"/>
        </w:rPr>
        <w:t xml:space="preserve">INGREDIENTS </w:t>
      </w:r>
    </w:p>
    <w:p w:rsidR="00CA4844" w:rsidRPr="00077A6B" w:rsidRDefault="00CA4844" w:rsidP="00CA4844">
      <w:pPr>
        <w:pStyle w:val="BodyText"/>
        <w:rPr>
          <w:color w:val="020302"/>
        </w:rPr>
      </w:pPr>
    </w:p>
    <w:p w:rsidR="00CA4844" w:rsidRPr="00CA4844" w:rsidRDefault="0047343D" w:rsidP="00CA4844">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½ </w:t>
      </w:r>
      <w:r w:rsidR="00CA4844">
        <w:rPr>
          <w:spacing w:val="16"/>
        </w:rPr>
        <w:t>pounds</w:t>
      </w:r>
      <w:r w:rsidR="00CA4844" w:rsidRPr="00CA4844">
        <w:rPr>
          <w:spacing w:val="16"/>
        </w:rPr>
        <w:t xml:space="preserve"> fresh or fro</w:t>
      </w:r>
      <w:r w:rsidR="00B55EDB">
        <w:rPr>
          <w:spacing w:val="16"/>
        </w:rPr>
        <w:t>zen (thawed) lobster meat, diced</w:t>
      </w:r>
    </w:p>
    <w:p w:rsidR="00CA4844" w:rsidRPr="00CA4844" w:rsidRDefault="00CA4844" w:rsidP="00CA4844">
      <w:pPr>
        <w:pStyle w:val="BodyText"/>
        <w:spacing w:line="444" w:lineRule="auto"/>
        <w:ind w:left="101"/>
        <w:rPr>
          <w:spacing w:val="16"/>
        </w:rPr>
      </w:pPr>
      <w:r w:rsidRPr="00CA4844">
        <w:rPr>
          <w:spacing w:val="16"/>
        </w:rPr>
        <w:t>1 medium onion, chopped</w:t>
      </w:r>
    </w:p>
    <w:p w:rsidR="00CA4844" w:rsidRPr="00CA4844" w:rsidRDefault="00CA4844" w:rsidP="00CA4844">
      <w:pPr>
        <w:pStyle w:val="BodyText"/>
        <w:spacing w:line="444" w:lineRule="auto"/>
        <w:ind w:left="101"/>
        <w:rPr>
          <w:spacing w:val="16"/>
        </w:rPr>
      </w:pPr>
      <w:r w:rsidRPr="00CA4844">
        <w:rPr>
          <w:spacing w:val="16"/>
        </w:rPr>
        <w:t>1 cup butter</w:t>
      </w:r>
    </w:p>
    <w:p w:rsidR="00CA4844" w:rsidRPr="00CA4844" w:rsidRDefault="00CA4844" w:rsidP="00CA4844">
      <w:pPr>
        <w:pStyle w:val="BodyText"/>
        <w:spacing w:line="444" w:lineRule="auto"/>
        <w:ind w:left="101"/>
        <w:rPr>
          <w:spacing w:val="16"/>
        </w:rPr>
      </w:pPr>
      <w:r>
        <w:rPr>
          <w:spacing w:val="16"/>
        </w:rPr>
        <w:t>1 cup flour (</w:t>
      </w:r>
      <w:r w:rsidRPr="00CA4844">
        <w:rPr>
          <w:spacing w:val="16"/>
        </w:rPr>
        <w:t>use more if you like it thicker)</w:t>
      </w:r>
    </w:p>
    <w:p w:rsidR="00CA4844" w:rsidRPr="00CA4844" w:rsidRDefault="00CA4844" w:rsidP="00CA4844">
      <w:pPr>
        <w:pStyle w:val="BodyText"/>
        <w:spacing w:line="444" w:lineRule="auto"/>
        <w:ind w:left="101"/>
        <w:rPr>
          <w:spacing w:val="16"/>
        </w:rPr>
      </w:pPr>
      <w:r>
        <w:rPr>
          <w:spacing w:val="16"/>
        </w:rPr>
        <w:t>2  32</w:t>
      </w:r>
      <w:r w:rsidR="00BC6E99">
        <w:rPr>
          <w:spacing w:val="16"/>
        </w:rPr>
        <w:t>-ounce</w:t>
      </w:r>
      <w:r w:rsidRPr="00CA4844">
        <w:rPr>
          <w:spacing w:val="16"/>
        </w:rPr>
        <w:t xml:space="preserve"> cartons Swanson Chicken Broth</w:t>
      </w:r>
    </w:p>
    <w:p w:rsidR="00CA4844" w:rsidRPr="00CA4844" w:rsidRDefault="00CA4844" w:rsidP="00CA4844">
      <w:pPr>
        <w:pStyle w:val="BodyText"/>
        <w:spacing w:line="444" w:lineRule="auto"/>
        <w:ind w:left="101"/>
        <w:rPr>
          <w:spacing w:val="16"/>
        </w:rPr>
      </w:pPr>
      <w:r w:rsidRPr="00CA4844">
        <w:rPr>
          <w:spacing w:val="16"/>
        </w:rPr>
        <w:t>1 pint light cream (can use more if you like)</w:t>
      </w:r>
    </w:p>
    <w:p w:rsidR="00CA4844" w:rsidRPr="00CA4844" w:rsidRDefault="00CA4844" w:rsidP="00CA4844">
      <w:pPr>
        <w:pStyle w:val="BodyText"/>
        <w:spacing w:line="444" w:lineRule="auto"/>
        <w:ind w:left="101"/>
        <w:rPr>
          <w:spacing w:val="16"/>
        </w:rPr>
      </w:pPr>
      <w:r>
        <w:rPr>
          <w:spacing w:val="16"/>
        </w:rPr>
        <w:t>3 tablespoons t</w:t>
      </w:r>
      <w:r w:rsidRPr="00CA4844">
        <w:rPr>
          <w:spacing w:val="16"/>
        </w:rPr>
        <w:t>omato paste*</w:t>
      </w:r>
    </w:p>
    <w:p w:rsidR="00CA4844" w:rsidRPr="00CA4844" w:rsidRDefault="00245DFD" w:rsidP="00CA4844">
      <w:pPr>
        <w:pStyle w:val="BodyText"/>
        <w:spacing w:line="444" w:lineRule="auto"/>
        <w:ind w:left="101"/>
        <w:rPr>
          <w:spacing w:val="16"/>
        </w:rPr>
      </w:pPr>
      <w:r>
        <w:rPr>
          <w:spacing w:val="16"/>
        </w:rPr>
        <w:t>½</w:t>
      </w:r>
      <w:r w:rsidR="00CA4844" w:rsidRPr="00CA4844">
        <w:rPr>
          <w:spacing w:val="16"/>
        </w:rPr>
        <w:t xml:space="preserve"> cup sherry*</w:t>
      </w:r>
    </w:p>
    <w:p w:rsidR="00CA4844" w:rsidRPr="00CA4844" w:rsidRDefault="00CA4844" w:rsidP="00CA4844">
      <w:pPr>
        <w:pStyle w:val="BodyText"/>
        <w:spacing w:line="444" w:lineRule="auto"/>
        <w:ind w:left="101"/>
        <w:rPr>
          <w:spacing w:val="16"/>
        </w:rPr>
      </w:pPr>
    </w:p>
    <w:p w:rsidR="00CA4844" w:rsidRPr="001C1BFA" w:rsidRDefault="00CA4844" w:rsidP="00CA4844">
      <w:pPr>
        <w:pStyle w:val="BodyText"/>
        <w:spacing w:line="444" w:lineRule="auto"/>
        <w:ind w:left="101"/>
        <w:rPr>
          <w:spacing w:val="16"/>
        </w:rPr>
      </w:pPr>
      <w:r w:rsidRPr="00CA4844">
        <w:rPr>
          <w:spacing w:val="16"/>
        </w:rPr>
        <w:t>*Add more tomato paste or sherry to your taste.</w:t>
      </w:r>
    </w:p>
    <w:p w:rsidR="00CA4844" w:rsidRDefault="00175FCC" w:rsidP="00CA4844">
      <w:pPr>
        <w:pStyle w:val="BodyText"/>
        <w:spacing w:line="444" w:lineRule="auto"/>
        <w:ind w:left="101"/>
        <w:rPr>
          <w:sz w:val="2"/>
        </w:rPr>
      </w:pPr>
      <w:r>
        <w:rPr>
          <w:sz w:val="2"/>
        </w:rPr>
      </w:r>
      <w:r>
        <w:rPr>
          <w:sz w:val="2"/>
        </w:rPr>
        <w:pict>
          <v:group id="_x0000_s1941" style="width:7in;height:.5pt;mso-position-horizontal-relative:char;mso-position-vertical-relative:line" coordsize="10080,10">
            <v:line id="_x0000_s1942" style="position:absolute" from="0,5" to="10080,5" strokecolor="#231f20" strokeweight=".5pt"/>
            <w10:anchorlock/>
          </v:group>
        </w:pict>
      </w:r>
    </w:p>
    <w:p w:rsidR="00CA4844" w:rsidRDefault="00CA4844" w:rsidP="00CA4844">
      <w:pPr>
        <w:pStyle w:val="BodyText"/>
        <w:spacing w:before="6"/>
        <w:rPr>
          <w:sz w:val="21"/>
        </w:rPr>
      </w:pPr>
    </w:p>
    <w:p w:rsidR="00CA4844" w:rsidRPr="00085BD8" w:rsidRDefault="00CA4844" w:rsidP="00CA4844">
      <w:pPr>
        <w:pStyle w:val="BodyText"/>
        <w:ind w:left="101"/>
        <w:rPr>
          <w:color w:val="020302"/>
        </w:rPr>
      </w:pPr>
      <w:r>
        <w:rPr>
          <w:color w:val="020302"/>
        </w:rPr>
        <w:t xml:space="preserve">INSTRUCTIONS </w:t>
      </w:r>
    </w:p>
    <w:p w:rsidR="00CA4844" w:rsidRPr="00CA4844" w:rsidRDefault="00CA4844" w:rsidP="00CA4844">
      <w:pPr>
        <w:pStyle w:val="BodyText"/>
        <w:spacing w:line="276" w:lineRule="auto"/>
        <w:ind w:right="619"/>
        <w:rPr>
          <w:color w:val="020302"/>
          <w:spacing w:val="16"/>
        </w:rPr>
      </w:pPr>
    </w:p>
    <w:p w:rsidR="00CA4844" w:rsidRDefault="00CA4844" w:rsidP="00CA4844">
      <w:pPr>
        <w:pStyle w:val="BodyText"/>
        <w:spacing w:line="276" w:lineRule="auto"/>
        <w:ind w:left="115" w:right="619"/>
        <w:rPr>
          <w:color w:val="020302"/>
          <w:spacing w:val="16"/>
        </w:rPr>
      </w:pPr>
      <w:r w:rsidRPr="00CA4844">
        <w:rPr>
          <w:color w:val="020302"/>
          <w:spacing w:val="16"/>
        </w:rPr>
        <w:t>Drain the lobster and dice.</w:t>
      </w:r>
    </w:p>
    <w:p w:rsidR="00CA4844" w:rsidRPr="00CA4844" w:rsidRDefault="00CA4844" w:rsidP="00CA4844">
      <w:pPr>
        <w:pStyle w:val="BodyText"/>
        <w:spacing w:line="276" w:lineRule="auto"/>
        <w:ind w:left="115" w:right="619"/>
        <w:rPr>
          <w:color w:val="020302"/>
          <w:spacing w:val="16"/>
        </w:rPr>
      </w:pPr>
    </w:p>
    <w:p w:rsidR="00CA4844" w:rsidRDefault="00CA4844" w:rsidP="00CA4844">
      <w:pPr>
        <w:pStyle w:val="BodyText"/>
        <w:spacing w:line="276" w:lineRule="auto"/>
        <w:ind w:left="115" w:right="619"/>
        <w:rPr>
          <w:color w:val="020302"/>
          <w:spacing w:val="16"/>
        </w:rPr>
      </w:pPr>
      <w:r w:rsidRPr="00CA4844">
        <w:rPr>
          <w:color w:val="020302"/>
          <w:spacing w:val="16"/>
        </w:rPr>
        <w:t>Sauté</w:t>
      </w:r>
      <w:r>
        <w:rPr>
          <w:color w:val="020302"/>
          <w:spacing w:val="16"/>
        </w:rPr>
        <w:t xml:space="preserve"> the onion in butter until</w:t>
      </w:r>
      <w:r w:rsidRPr="00CA4844">
        <w:rPr>
          <w:color w:val="020302"/>
          <w:spacing w:val="16"/>
        </w:rPr>
        <w:t xml:space="preserve"> soft.  </w:t>
      </w:r>
    </w:p>
    <w:p w:rsidR="00CA4844" w:rsidRDefault="00CA4844" w:rsidP="00CA4844">
      <w:pPr>
        <w:pStyle w:val="BodyText"/>
        <w:spacing w:line="276" w:lineRule="auto"/>
        <w:ind w:left="115" w:right="619"/>
        <w:rPr>
          <w:color w:val="020302"/>
          <w:spacing w:val="16"/>
        </w:rPr>
      </w:pPr>
      <w:r w:rsidRPr="00CA4844">
        <w:rPr>
          <w:color w:val="020302"/>
          <w:spacing w:val="16"/>
        </w:rPr>
        <w:t xml:space="preserve">Add flour and cook until bubbly, stirring constantly. </w:t>
      </w:r>
    </w:p>
    <w:p w:rsidR="00CA4844" w:rsidRPr="00CA4844" w:rsidRDefault="00CA4844" w:rsidP="00CA4844">
      <w:pPr>
        <w:pStyle w:val="BodyText"/>
        <w:spacing w:line="276" w:lineRule="auto"/>
        <w:ind w:left="115" w:right="619"/>
        <w:rPr>
          <w:color w:val="020302"/>
          <w:spacing w:val="16"/>
        </w:rPr>
      </w:pPr>
      <w:r w:rsidRPr="00CA4844">
        <w:rPr>
          <w:color w:val="020302"/>
          <w:spacing w:val="16"/>
        </w:rPr>
        <w:t xml:space="preserve">Stir in the broth and cook until mixture thickens slightly and boils 1 minute.  </w:t>
      </w:r>
    </w:p>
    <w:p w:rsidR="00CA4844" w:rsidRPr="00CA4844" w:rsidRDefault="00CA4844" w:rsidP="00CA4844">
      <w:pPr>
        <w:pStyle w:val="BodyText"/>
        <w:spacing w:line="276" w:lineRule="auto"/>
        <w:ind w:left="115" w:right="619"/>
        <w:rPr>
          <w:color w:val="020302"/>
          <w:spacing w:val="16"/>
        </w:rPr>
      </w:pPr>
      <w:r w:rsidRPr="00CA4844">
        <w:rPr>
          <w:color w:val="020302"/>
          <w:spacing w:val="16"/>
        </w:rPr>
        <w:t>Add the lobster, sherry and tomato paste.</w:t>
      </w:r>
    </w:p>
    <w:p w:rsidR="00CA4844" w:rsidRDefault="00CA4844" w:rsidP="00CA4844">
      <w:pPr>
        <w:pStyle w:val="BodyText"/>
        <w:spacing w:line="276" w:lineRule="auto"/>
        <w:ind w:left="115" w:right="619"/>
        <w:rPr>
          <w:color w:val="020302"/>
          <w:spacing w:val="16"/>
        </w:rPr>
      </w:pPr>
      <w:r w:rsidRPr="00CA4844">
        <w:rPr>
          <w:color w:val="020302"/>
          <w:spacing w:val="16"/>
        </w:rPr>
        <w:t>Cover and simmer for 30 minutes, stirring occasionally.</w:t>
      </w:r>
    </w:p>
    <w:p w:rsidR="00CA4844" w:rsidRPr="00CA4844" w:rsidRDefault="00CA4844" w:rsidP="00CA4844">
      <w:pPr>
        <w:pStyle w:val="BodyText"/>
        <w:spacing w:line="276" w:lineRule="auto"/>
        <w:ind w:left="115" w:right="619"/>
        <w:rPr>
          <w:color w:val="020302"/>
          <w:spacing w:val="16"/>
        </w:rPr>
      </w:pPr>
    </w:p>
    <w:p w:rsidR="00F30CF0" w:rsidRDefault="00CA4844" w:rsidP="00CA4844">
      <w:pPr>
        <w:pStyle w:val="BodyText"/>
        <w:spacing w:line="276" w:lineRule="auto"/>
        <w:ind w:left="115" w:right="619"/>
        <w:rPr>
          <w:color w:val="020302"/>
          <w:spacing w:val="16"/>
        </w:rPr>
      </w:pPr>
      <w:r w:rsidRPr="00CA4844">
        <w:rPr>
          <w:color w:val="020302"/>
          <w:spacing w:val="16"/>
        </w:rPr>
        <w:t>Blend in c</w:t>
      </w:r>
      <w:r>
        <w:rPr>
          <w:color w:val="020302"/>
          <w:spacing w:val="16"/>
        </w:rPr>
        <w:t xml:space="preserve">ream, salt and pepper to taste. </w:t>
      </w:r>
    </w:p>
    <w:p w:rsidR="00CA4844" w:rsidRDefault="00CA4844" w:rsidP="00CA4844">
      <w:pPr>
        <w:pStyle w:val="BodyText"/>
        <w:spacing w:line="276" w:lineRule="auto"/>
        <w:ind w:left="115" w:right="619"/>
        <w:rPr>
          <w:color w:val="020302"/>
          <w:spacing w:val="16"/>
        </w:rPr>
      </w:pPr>
      <w:r>
        <w:rPr>
          <w:color w:val="020302"/>
          <w:spacing w:val="16"/>
        </w:rPr>
        <w:t>Heat until</w:t>
      </w:r>
      <w:r w:rsidRPr="00CA4844">
        <w:rPr>
          <w:color w:val="020302"/>
          <w:spacing w:val="16"/>
        </w:rPr>
        <w:t xml:space="preserve"> hot very slowly (you don’t want to burn the bottom)!</w:t>
      </w:r>
    </w:p>
    <w:p w:rsidR="00CA4844" w:rsidRPr="001C1BFA" w:rsidRDefault="00CA4844" w:rsidP="0034437F">
      <w:pPr>
        <w:pStyle w:val="BodyText"/>
        <w:spacing w:line="276" w:lineRule="auto"/>
        <w:ind w:right="619"/>
        <w:rPr>
          <w:color w:val="020302"/>
          <w:spacing w:val="16"/>
        </w:rPr>
      </w:pPr>
    </w:p>
    <w:p w:rsidR="00CA4844" w:rsidRDefault="00CA4844" w:rsidP="00CA4844">
      <w:pPr>
        <w:rPr>
          <w:color w:val="020302"/>
          <w:spacing w:val="16"/>
          <w:sz w:val="20"/>
          <w:szCs w:val="20"/>
        </w:rPr>
      </w:pPr>
      <w:r>
        <w:rPr>
          <w:color w:val="020302"/>
          <w:spacing w:val="16"/>
        </w:rPr>
        <w:br w:type="page"/>
      </w:r>
    </w:p>
    <w:p w:rsidR="00DE38E1" w:rsidRPr="00E51712" w:rsidRDefault="00175FCC" w:rsidP="00E51712">
      <w:pPr>
        <w:rPr>
          <w:color w:val="020302"/>
          <w:spacing w:val="16"/>
          <w:sz w:val="20"/>
          <w:szCs w:val="20"/>
        </w:rPr>
      </w:pPr>
      <w:r>
        <w:rPr>
          <w:sz w:val="2"/>
        </w:rPr>
      </w:r>
      <w:r>
        <w:rPr>
          <w:sz w:val="2"/>
        </w:rPr>
        <w:pict>
          <v:group id="_x0000_s1685" style="width:7in;height:.5pt;mso-position-horizontal-relative:char;mso-position-vertical-relative:line" coordsize="10080,10">
            <v:line id="_x0000_s1686" style="position:absolute" from="0,5" to="10080,5" strokecolor="#231f20" strokeweight=".5pt"/>
            <w10:anchorlock/>
          </v:group>
        </w:pict>
      </w:r>
    </w:p>
    <w:p w:rsidR="00DE38E1" w:rsidRPr="00FF14BA" w:rsidRDefault="00DE38E1" w:rsidP="00DE38E1">
      <w:pPr>
        <w:jc w:val="center"/>
        <w:rPr>
          <w:spacing w:val="16"/>
          <w:sz w:val="24"/>
          <w:szCs w:val="24"/>
        </w:rPr>
      </w:pPr>
      <w:r>
        <w:rPr>
          <w:sz w:val="2"/>
        </w:rPr>
        <w:t>\</w:t>
      </w:r>
    </w:p>
    <w:p w:rsidR="00DE38E1" w:rsidRPr="008D3BE0" w:rsidRDefault="00FF398F" w:rsidP="00DE38E1">
      <w:pPr>
        <w:pStyle w:val="Heading2"/>
      </w:pPr>
      <w:bookmarkStart w:id="65" w:name="_Toc71024440"/>
      <w:r>
        <w:t>NONI’S PASTA FAGIOLI</w:t>
      </w:r>
      <w:bookmarkEnd w:id="65"/>
    </w:p>
    <w:p w:rsidR="00DE38E1" w:rsidRPr="003C0C33" w:rsidRDefault="00DE38E1" w:rsidP="00DE38E1">
      <w:pPr>
        <w:pStyle w:val="BodyText"/>
        <w:spacing w:before="9"/>
        <w:rPr>
          <w:sz w:val="4"/>
          <w:szCs w:val="4"/>
        </w:rPr>
      </w:pPr>
    </w:p>
    <w:p w:rsidR="00DE38E1" w:rsidRDefault="00175FCC" w:rsidP="00DE38E1">
      <w:pPr>
        <w:pStyle w:val="BodyText"/>
        <w:spacing w:line="20" w:lineRule="exact"/>
        <w:ind w:left="95"/>
        <w:rPr>
          <w:sz w:val="2"/>
        </w:rPr>
      </w:pPr>
      <w:r>
        <w:rPr>
          <w:sz w:val="2"/>
        </w:rPr>
      </w:r>
      <w:r>
        <w:rPr>
          <w:sz w:val="2"/>
        </w:rPr>
        <w:pict>
          <v:group id="_x0000_s1683" style="width:7in;height:.5pt;mso-position-horizontal-relative:char;mso-position-vertical-relative:line" coordsize="10080,10">
            <v:line id="_x0000_s1684" style="position:absolute" from="0,5" to="10080,5" strokecolor="#231f20" strokeweight=".5pt"/>
            <w10:anchorlock/>
          </v:group>
        </w:pict>
      </w:r>
    </w:p>
    <w:p w:rsidR="00DE38E1" w:rsidRDefault="00DE38E1" w:rsidP="00DE38E1">
      <w:pPr>
        <w:spacing w:before="40"/>
        <w:jc w:val="center"/>
        <w:rPr>
          <w:spacing w:val="16"/>
          <w:sz w:val="24"/>
          <w:szCs w:val="24"/>
        </w:rPr>
      </w:pPr>
      <w:r w:rsidRPr="003C0C33">
        <w:rPr>
          <w:spacing w:val="16"/>
          <w:sz w:val="24"/>
          <w:szCs w:val="24"/>
        </w:rPr>
        <w:t xml:space="preserve">FROM THE KITCHEN OF </w:t>
      </w:r>
      <w:r w:rsidR="00FF398F">
        <w:rPr>
          <w:spacing w:val="16"/>
          <w:sz w:val="24"/>
          <w:szCs w:val="24"/>
        </w:rPr>
        <w:t>DONNA MITCHELL</w:t>
      </w:r>
    </w:p>
    <w:p w:rsidR="00DE38E1" w:rsidRDefault="00DE38E1" w:rsidP="00DE38E1">
      <w:pPr>
        <w:spacing w:before="40"/>
        <w:jc w:val="center"/>
        <w:rPr>
          <w:spacing w:val="16"/>
          <w:sz w:val="24"/>
          <w:szCs w:val="24"/>
        </w:rPr>
      </w:pPr>
    </w:p>
    <w:p w:rsidR="00DE38E1" w:rsidRDefault="00FF398F" w:rsidP="00082512">
      <w:pPr>
        <w:pStyle w:val="BodyText"/>
        <w:ind w:left="101"/>
        <w:rPr>
          <w:color w:val="020302"/>
          <w:sz w:val="21"/>
          <w:szCs w:val="21"/>
        </w:rPr>
      </w:pPr>
      <w:r w:rsidRPr="00FF398F">
        <w:rPr>
          <w:color w:val="020302"/>
          <w:spacing w:val="16"/>
        </w:rPr>
        <w:t xml:space="preserve">My husband’s beloved Noni passed away </w:t>
      </w:r>
      <w:r w:rsidR="00FE459E">
        <w:rPr>
          <w:color w:val="020302"/>
          <w:spacing w:val="16"/>
        </w:rPr>
        <w:t>in 2020</w:t>
      </w:r>
      <w:r>
        <w:rPr>
          <w:color w:val="020302"/>
          <w:spacing w:val="16"/>
        </w:rPr>
        <w:t>,</w:t>
      </w:r>
      <w:r w:rsidRPr="00FF398F">
        <w:rPr>
          <w:color w:val="020302"/>
          <w:spacing w:val="16"/>
        </w:rPr>
        <w:t xml:space="preserve"> and this was one of our f</w:t>
      </w:r>
      <w:r>
        <w:rPr>
          <w:color w:val="020302"/>
          <w:spacing w:val="16"/>
        </w:rPr>
        <w:t>avorite recipes of hers. Enjoy! Serves 6</w:t>
      </w:r>
      <w:r w:rsidR="00DE38E1">
        <w:rPr>
          <w:color w:val="020302"/>
          <w:spacing w:val="16"/>
        </w:rPr>
        <w:t>.</w:t>
      </w:r>
    </w:p>
    <w:p w:rsidR="00DE38E1" w:rsidRDefault="00DE38E1" w:rsidP="00DE38E1">
      <w:pPr>
        <w:pStyle w:val="BodyText"/>
        <w:ind w:left="101"/>
        <w:rPr>
          <w:color w:val="020302"/>
          <w:sz w:val="21"/>
          <w:szCs w:val="21"/>
        </w:rPr>
      </w:pPr>
    </w:p>
    <w:p w:rsidR="00DE38E1" w:rsidRPr="00DC5B53" w:rsidRDefault="00DE38E1" w:rsidP="00DE38E1">
      <w:pPr>
        <w:pStyle w:val="BodyText"/>
        <w:ind w:left="101"/>
        <w:rPr>
          <w:color w:val="020302"/>
          <w:sz w:val="21"/>
          <w:szCs w:val="21"/>
        </w:rPr>
      </w:pPr>
    </w:p>
    <w:p w:rsidR="00DE38E1" w:rsidRPr="00AB5CFA" w:rsidRDefault="00DE38E1" w:rsidP="00DE38E1">
      <w:pPr>
        <w:ind w:left="101"/>
        <w:rPr>
          <w:color w:val="020302"/>
          <w:sz w:val="20"/>
          <w:szCs w:val="20"/>
        </w:rPr>
      </w:pPr>
      <w:r w:rsidRPr="00AB5CFA">
        <w:rPr>
          <w:color w:val="020302"/>
          <w:sz w:val="20"/>
          <w:szCs w:val="20"/>
        </w:rPr>
        <w:t xml:space="preserve">INGREDIENTS </w:t>
      </w:r>
    </w:p>
    <w:p w:rsidR="00DE38E1" w:rsidRPr="00077A6B" w:rsidRDefault="00DE38E1" w:rsidP="00DE38E1">
      <w:pPr>
        <w:pStyle w:val="BodyText"/>
        <w:rPr>
          <w:color w:val="020302"/>
        </w:rPr>
      </w:pPr>
    </w:p>
    <w:p w:rsidR="00FF398F" w:rsidRPr="00FF398F" w:rsidRDefault="00FF398F" w:rsidP="00FF398F">
      <w:pPr>
        <w:pStyle w:val="BodyText"/>
        <w:spacing w:line="444" w:lineRule="auto"/>
        <w:ind w:left="101"/>
        <w:rPr>
          <w:spacing w:val="16"/>
        </w:rPr>
      </w:pPr>
      <w:r w:rsidRPr="00FF398F">
        <w:rPr>
          <w:spacing w:val="16"/>
        </w:rPr>
        <w:t>2 cups ditalini or macaroni pasta</w:t>
      </w:r>
    </w:p>
    <w:p w:rsidR="00FF398F" w:rsidRPr="00FF398F" w:rsidRDefault="00FF398F" w:rsidP="00FF398F">
      <w:pPr>
        <w:pStyle w:val="BodyText"/>
        <w:spacing w:line="444" w:lineRule="auto"/>
        <w:ind w:left="101"/>
        <w:rPr>
          <w:spacing w:val="16"/>
        </w:rPr>
      </w:pPr>
      <w:r>
        <w:rPr>
          <w:spacing w:val="16"/>
        </w:rPr>
        <w:t>1 tablespoon</w:t>
      </w:r>
      <w:r w:rsidRPr="00FF398F">
        <w:rPr>
          <w:spacing w:val="16"/>
        </w:rPr>
        <w:t xml:space="preserve"> extra virgin olive oil</w:t>
      </w:r>
    </w:p>
    <w:p w:rsidR="00FF398F" w:rsidRPr="00FF398F" w:rsidRDefault="00FF398F" w:rsidP="00FF398F">
      <w:pPr>
        <w:pStyle w:val="BodyText"/>
        <w:spacing w:line="444" w:lineRule="auto"/>
        <w:ind w:left="101"/>
        <w:rPr>
          <w:spacing w:val="16"/>
        </w:rPr>
      </w:pPr>
      <w:r>
        <w:rPr>
          <w:spacing w:val="16"/>
        </w:rPr>
        <w:t xml:space="preserve">1 stick pepperoni, </w:t>
      </w:r>
      <w:r w:rsidRPr="00FF398F">
        <w:rPr>
          <w:spacing w:val="16"/>
        </w:rPr>
        <w:t xml:space="preserve">diced into bite size </w:t>
      </w:r>
      <w:r>
        <w:rPr>
          <w:spacing w:val="16"/>
        </w:rPr>
        <w:t>pieces</w:t>
      </w:r>
    </w:p>
    <w:p w:rsidR="00FF398F" w:rsidRPr="00FF398F" w:rsidRDefault="00FF398F" w:rsidP="00FF398F">
      <w:pPr>
        <w:pStyle w:val="BodyText"/>
        <w:spacing w:line="444" w:lineRule="auto"/>
        <w:ind w:left="101"/>
        <w:rPr>
          <w:spacing w:val="16"/>
        </w:rPr>
      </w:pPr>
      <w:r>
        <w:rPr>
          <w:spacing w:val="16"/>
        </w:rPr>
        <w:t>1 small onion, diced</w:t>
      </w:r>
    </w:p>
    <w:p w:rsidR="00FF398F" w:rsidRPr="00FF398F" w:rsidRDefault="00FF398F" w:rsidP="00FF398F">
      <w:pPr>
        <w:pStyle w:val="BodyText"/>
        <w:spacing w:line="444" w:lineRule="auto"/>
        <w:ind w:left="101"/>
        <w:rPr>
          <w:spacing w:val="16"/>
        </w:rPr>
      </w:pPr>
      <w:r>
        <w:rPr>
          <w:spacing w:val="16"/>
        </w:rPr>
        <w:t>3 cloves garlic, minced</w:t>
      </w:r>
    </w:p>
    <w:p w:rsidR="00FF398F" w:rsidRPr="00FF398F" w:rsidRDefault="00FF398F" w:rsidP="00FF398F">
      <w:pPr>
        <w:pStyle w:val="BodyText"/>
        <w:spacing w:line="444" w:lineRule="auto"/>
        <w:ind w:left="101"/>
        <w:rPr>
          <w:spacing w:val="16"/>
        </w:rPr>
      </w:pPr>
      <w:r w:rsidRPr="00FF398F">
        <w:rPr>
          <w:spacing w:val="16"/>
        </w:rPr>
        <w:t>4 cups low-sodium chicken broth</w:t>
      </w:r>
    </w:p>
    <w:p w:rsidR="00FF398F" w:rsidRPr="00FF398F" w:rsidRDefault="00BC6E99" w:rsidP="00FF398F">
      <w:pPr>
        <w:pStyle w:val="BodyText"/>
        <w:spacing w:line="444" w:lineRule="auto"/>
        <w:ind w:left="101"/>
        <w:rPr>
          <w:spacing w:val="16"/>
        </w:rPr>
      </w:pPr>
      <w:r>
        <w:rPr>
          <w:spacing w:val="16"/>
        </w:rPr>
        <w:t>1 15-ounce</w:t>
      </w:r>
      <w:r w:rsidR="00FF398F" w:rsidRPr="00FF398F">
        <w:rPr>
          <w:spacing w:val="16"/>
        </w:rPr>
        <w:t xml:space="preserve"> can tomato sauce</w:t>
      </w:r>
    </w:p>
    <w:p w:rsidR="00FF398F" w:rsidRPr="00FF398F" w:rsidRDefault="00BC6E99" w:rsidP="00FF398F">
      <w:pPr>
        <w:pStyle w:val="BodyText"/>
        <w:spacing w:line="444" w:lineRule="auto"/>
        <w:ind w:left="101"/>
        <w:rPr>
          <w:spacing w:val="16"/>
        </w:rPr>
      </w:pPr>
      <w:r>
        <w:rPr>
          <w:spacing w:val="16"/>
        </w:rPr>
        <w:t>2 15-</w:t>
      </w:r>
      <w:r w:rsidR="00FF398F">
        <w:rPr>
          <w:spacing w:val="16"/>
        </w:rPr>
        <w:t>ou</w:t>
      </w:r>
      <w:r>
        <w:rPr>
          <w:spacing w:val="16"/>
        </w:rPr>
        <w:t>nce</w:t>
      </w:r>
      <w:r w:rsidR="00FF398F">
        <w:rPr>
          <w:spacing w:val="16"/>
        </w:rPr>
        <w:t xml:space="preserve"> cans navy beans, undrained</w:t>
      </w:r>
    </w:p>
    <w:p w:rsidR="00DE38E1" w:rsidRPr="007A4369" w:rsidRDefault="00082512" w:rsidP="00FF398F">
      <w:pPr>
        <w:pStyle w:val="BodyText"/>
        <w:spacing w:line="444" w:lineRule="auto"/>
        <w:ind w:left="101"/>
        <w:rPr>
          <w:spacing w:val="16"/>
        </w:rPr>
      </w:pPr>
      <w:r>
        <w:rPr>
          <w:spacing w:val="16"/>
        </w:rPr>
        <w:t>S</w:t>
      </w:r>
      <w:r w:rsidR="00FF398F">
        <w:rPr>
          <w:spacing w:val="16"/>
        </w:rPr>
        <w:t>hredded P</w:t>
      </w:r>
      <w:r w:rsidR="00FF398F" w:rsidRPr="00FF398F">
        <w:rPr>
          <w:spacing w:val="16"/>
        </w:rPr>
        <w:t>armesan cheese</w:t>
      </w:r>
    </w:p>
    <w:p w:rsidR="00DE38E1" w:rsidRDefault="00175FCC" w:rsidP="00DE38E1">
      <w:pPr>
        <w:pStyle w:val="BodyText"/>
        <w:spacing w:line="444" w:lineRule="auto"/>
        <w:ind w:left="101"/>
        <w:rPr>
          <w:sz w:val="2"/>
        </w:rPr>
      </w:pPr>
      <w:r>
        <w:rPr>
          <w:sz w:val="2"/>
        </w:rPr>
      </w:r>
      <w:r>
        <w:rPr>
          <w:sz w:val="2"/>
        </w:rPr>
        <w:pict>
          <v:group id="_x0000_s1681" style="width:7in;height:.5pt;mso-position-horizontal-relative:char;mso-position-vertical-relative:line" coordsize="10080,10">
            <v:line id="_x0000_s1682" style="position:absolute" from="0,5" to="10080,5" strokecolor="#231f20" strokeweight=".5pt"/>
            <w10:anchorlock/>
          </v:group>
        </w:pict>
      </w:r>
    </w:p>
    <w:p w:rsidR="00DE38E1" w:rsidRDefault="00DE38E1" w:rsidP="00DE38E1">
      <w:pPr>
        <w:pStyle w:val="BodyText"/>
        <w:spacing w:before="6"/>
        <w:rPr>
          <w:sz w:val="21"/>
        </w:rPr>
      </w:pPr>
    </w:p>
    <w:p w:rsidR="00DE38E1" w:rsidRPr="00085BD8" w:rsidRDefault="00DE38E1" w:rsidP="00DE38E1">
      <w:pPr>
        <w:pStyle w:val="BodyText"/>
        <w:ind w:left="101"/>
        <w:rPr>
          <w:color w:val="020302"/>
        </w:rPr>
      </w:pPr>
      <w:r>
        <w:rPr>
          <w:color w:val="020302"/>
        </w:rPr>
        <w:t xml:space="preserve">INSTRUCTIONS </w:t>
      </w:r>
    </w:p>
    <w:p w:rsidR="00DE38E1" w:rsidRPr="00A16A7C" w:rsidRDefault="00DE38E1" w:rsidP="00DE38E1">
      <w:pPr>
        <w:pStyle w:val="BodyText"/>
        <w:spacing w:before="8"/>
      </w:pPr>
    </w:p>
    <w:p w:rsidR="00FF398F" w:rsidRDefault="00FF398F" w:rsidP="00FF398F">
      <w:pPr>
        <w:pStyle w:val="BodyText"/>
        <w:spacing w:line="276" w:lineRule="auto"/>
        <w:ind w:left="115" w:right="619"/>
        <w:rPr>
          <w:color w:val="020302"/>
          <w:spacing w:val="16"/>
        </w:rPr>
      </w:pPr>
      <w:r w:rsidRPr="00FF398F">
        <w:rPr>
          <w:color w:val="020302"/>
          <w:spacing w:val="16"/>
        </w:rPr>
        <w:t>Cook pasta el dente according to box instructions and set aside to cool</w:t>
      </w:r>
      <w:r>
        <w:rPr>
          <w:color w:val="020302"/>
          <w:spacing w:val="16"/>
        </w:rPr>
        <w:t>.</w:t>
      </w:r>
    </w:p>
    <w:p w:rsidR="00FF398F" w:rsidRPr="00FF398F" w:rsidRDefault="00FF398F" w:rsidP="00FF398F">
      <w:pPr>
        <w:pStyle w:val="BodyText"/>
        <w:spacing w:line="276" w:lineRule="auto"/>
        <w:ind w:left="115" w:right="619"/>
        <w:rPr>
          <w:color w:val="020302"/>
          <w:spacing w:val="16"/>
        </w:rPr>
      </w:pPr>
    </w:p>
    <w:p w:rsidR="00FF398F" w:rsidRPr="00FF398F" w:rsidRDefault="00FF398F" w:rsidP="00FF398F">
      <w:pPr>
        <w:pStyle w:val="BodyText"/>
        <w:spacing w:line="276" w:lineRule="auto"/>
        <w:ind w:left="115" w:right="619"/>
        <w:rPr>
          <w:color w:val="020302"/>
          <w:spacing w:val="16"/>
        </w:rPr>
      </w:pPr>
      <w:r w:rsidRPr="00FF398F">
        <w:rPr>
          <w:color w:val="020302"/>
          <w:spacing w:val="16"/>
        </w:rPr>
        <w:t>Heat oil in large saucepan over medium heat</w:t>
      </w:r>
      <w:r>
        <w:rPr>
          <w:color w:val="020302"/>
          <w:spacing w:val="16"/>
        </w:rPr>
        <w:t>.</w:t>
      </w:r>
    </w:p>
    <w:p w:rsidR="00FF398F" w:rsidRDefault="00FF398F" w:rsidP="00FF398F">
      <w:pPr>
        <w:pStyle w:val="BodyText"/>
        <w:spacing w:line="276" w:lineRule="auto"/>
        <w:ind w:left="115" w:right="619"/>
        <w:rPr>
          <w:color w:val="020302"/>
          <w:spacing w:val="16"/>
        </w:rPr>
      </w:pPr>
      <w:r w:rsidRPr="00FF398F">
        <w:rPr>
          <w:color w:val="020302"/>
          <w:spacing w:val="16"/>
        </w:rPr>
        <w:t>Add pepperoni and onions</w:t>
      </w:r>
      <w:r>
        <w:rPr>
          <w:color w:val="020302"/>
          <w:spacing w:val="16"/>
        </w:rPr>
        <w:t>,</w:t>
      </w:r>
      <w:r w:rsidRPr="00FF398F">
        <w:rPr>
          <w:color w:val="020302"/>
          <w:spacing w:val="16"/>
        </w:rPr>
        <w:t xml:space="preserve"> and sauté until soft, about 10 to 15 minutes</w:t>
      </w:r>
      <w:r>
        <w:rPr>
          <w:color w:val="020302"/>
          <w:spacing w:val="16"/>
        </w:rPr>
        <w:t>.</w:t>
      </w:r>
    </w:p>
    <w:p w:rsidR="00FF398F" w:rsidRPr="00FF398F" w:rsidRDefault="00FF398F" w:rsidP="00FF398F">
      <w:pPr>
        <w:pStyle w:val="BodyText"/>
        <w:spacing w:line="276" w:lineRule="auto"/>
        <w:ind w:left="115" w:right="619"/>
        <w:rPr>
          <w:color w:val="020302"/>
          <w:spacing w:val="16"/>
        </w:rPr>
      </w:pPr>
    </w:p>
    <w:p w:rsidR="00FF398F" w:rsidRPr="00FF398F" w:rsidRDefault="00FF398F" w:rsidP="00FF398F">
      <w:pPr>
        <w:pStyle w:val="BodyText"/>
        <w:spacing w:line="276" w:lineRule="auto"/>
        <w:ind w:left="115" w:right="619"/>
        <w:rPr>
          <w:color w:val="020302"/>
          <w:spacing w:val="16"/>
        </w:rPr>
      </w:pPr>
      <w:r w:rsidRPr="00FF398F">
        <w:rPr>
          <w:color w:val="020302"/>
          <w:spacing w:val="16"/>
        </w:rPr>
        <w:t>Add garlic and sauté for 1 minute</w:t>
      </w:r>
      <w:r>
        <w:rPr>
          <w:color w:val="020302"/>
          <w:spacing w:val="16"/>
        </w:rPr>
        <w:t>.</w:t>
      </w:r>
    </w:p>
    <w:p w:rsidR="00FF398F" w:rsidRDefault="00FF398F" w:rsidP="00FF398F">
      <w:pPr>
        <w:pStyle w:val="BodyText"/>
        <w:spacing w:line="276" w:lineRule="auto"/>
        <w:ind w:left="115" w:right="619"/>
        <w:rPr>
          <w:color w:val="020302"/>
          <w:spacing w:val="16"/>
        </w:rPr>
      </w:pPr>
      <w:r w:rsidRPr="00FF398F">
        <w:rPr>
          <w:color w:val="020302"/>
          <w:spacing w:val="16"/>
        </w:rPr>
        <w:t>Add chicken broth, tomato sauce and navy beans</w:t>
      </w:r>
      <w:r>
        <w:rPr>
          <w:color w:val="020302"/>
          <w:spacing w:val="16"/>
        </w:rPr>
        <w:t>,</w:t>
      </w:r>
      <w:r w:rsidRPr="00FF398F">
        <w:rPr>
          <w:color w:val="020302"/>
          <w:spacing w:val="16"/>
        </w:rPr>
        <w:t xml:space="preserve"> and simmer for about 10 to 15 minutes</w:t>
      </w:r>
      <w:r>
        <w:rPr>
          <w:color w:val="020302"/>
          <w:spacing w:val="16"/>
        </w:rPr>
        <w:t>.</w:t>
      </w:r>
    </w:p>
    <w:p w:rsidR="00FF398F" w:rsidRPr="00FF398F" w:rsidRDefault="00FF398F" w:rsidP="00FF398F">
      <w:pPr>
        <w:pStyle w:val="BodyText"/>
        <w:spacing w:line="276" w:lineRule="auto"/>
        <w:ind w:left="115" w:right="619"/>
        <w:rPr>
          <w:color w:val="020302"/>
          <w:spacing w:val="16"/>
        </w:rPr>
      </w:pPr>
    </w:p>
    <w:p w:rsidR="00FF398F" w:rsidRPr="00FF398F" w:rsidRDefault="00FF398F" w:rsidP="00FF398F">
      <w:pPr>
        <w:pStyle w:val="BodyText"/>
        <w:spacing w:line="276" w:lineRule="auto"/>
        <w:ind w:left="115" w:right="619"/>
        <w:rPr>
          <w:color w:val="020302"/>
          <w:spacing w:val="16"/>
        </w:rPr>
      </w:pPr>
      <w:r w:rsidRPr="00FF398F">
        <w:rPr>
          <w:color w:val="020302"/>
          <w:spacing w:val="16"/>
        </w:rPr>
        <w:t>Add cooked pasta (just before serving) and heat through</w:t>
      </w:r>
      <w:r>
        <w:rPr>
          <w:color w:val="020302"/>
          <w:spacing w:val="16"/>
        </w:rPr>
        <w:t>.</w:t>
      </w:r>
    </w:p>
    <w:p w:rsidR="00FF398F" w:rsidRDefault="00FF398F" w:rsidP="00FF398F">
      <w:pPr>
        <w:pStyle w:val="BodyText"/>
        <w:spacing w:line="276" w:lineRule="auto"/>
        <w:ind w:left="115" w:right="619"/>
        <w:rPr>
          <w:color w:val="020302"/>
          <w:spacing w:val="16"/>
        </w:rPr>
      </w:pPr>
      <w:r w:rsidRPr="00FF398F">
        <w:rPr>
          <w:color w:val="020302"/>
          <w:spacing w:val="16"/>
        </w:rPr>
        <w:t>Season with kosher salt and pepper to taste</w:t>
      </w:r>
      <w:r>
        <w:rPr>
          <w:color w:val="020302"/>
          <w:spacing w:val="16"/>
        </w:rPr>
        <w:t>.</w:t>
      </w:r>
    </w:p>
    <w:p w:rsidR="00FF398F" w:rsidRPr="00FF398F" w:rsidRDefault="00FF398F" w:rsidP="00FF398F">
      <w:pPr>
        <w:pStyle w:val="BodyText"/>
        <w:spacing w:line="276" w:lineRule="auto"/>
        <w:ind w:left="115" w:right="619"/>
        <w:rPr>
          <w:color w:val="020302"/>
          <w:spacing w:val="16"/>
        </w:rPr>
      </w:pPr>
    </w:p>
    <w:p w:rsidR="00FF398F" w:rsidRPr="00FF398F" w:rsidRDefault="00FF398F" w:rsidP="00FF398F">
      <w:pPr>
        <w:pStyle w:val="BodyText"/>
        <w:spacing w:line="276" w:lineRule="auto"/>
        <w:ind w:left="115" w:right="619"/>
        <w:rPr>
          <w:color w:val="020302"/>
          <w:spacing w:val="16"/>
        </w:rPr>
      </w:pPr>
      <w:r w:rsidRPr="00FF398F">
        <w:rPr>
          <w:color w:val="020302"/>
          <w:spacing w:val="16"/>
        </w:rPr>
        <w:t>Ladle soup into individual bowls</w:t>
      </w:r>
      <w:r>
        <w:rPr>
          <w:color w:val="020302"/>
          <w:spacing w:val="16"/>
        </w:rPr>
        <w:t>,</w:t>
      </w:r>
      <w:r w:rsidR="00530BC1">
        <w:rPr>
          <w:color w:val="020302"/>
          <w:spacing w:val="16"/>
        </w:rPr>
        <w:t xml:space="preserve"> and top with P</w:t>
      </w:r>
      <w:r w:rsidRPr="00FF398F">
        <w:rPr>
          <w:color w:val="020302"/>
          <w:spacing w:val="16"/>
        </w:rPr>
        <w:t>armesan cheese.</w:t>
      </w:r>
    </w:p>
    <w:p w:rsidR="00E51712" w:rsidRDefault="00FF398F" w:rsidP="00FF398F">
      <w:pPr>
        <w:pStyle w:val="BodyText"/>
        <w:spacing w:line="276" w:lineRule="auto"/>
        <w:ind w:left="115" w:right="619"/>
        <w:rPr>
          <w:color w:val="020302"/>
          <w:spacing w:val="16"/>
        </w:rPr>
      </w:pPr>
      <w:r w:rsidRPr="00FF398F">
        <w:rPr>
          <w:color w:val="020302"/>
          <w:spacing w:val="16"/>
        </w:rPr>
        <w:t xml:space="preserve">Serve with crusty Italian </w:t>
      </w:r>
      <w:r>
        <w:rPr>
          <w:color w:val="020302"/>
          <w:spacing w:val="16"/>
        </w:rPr>
        <w:t>bread</w:t>
      </w:r>
      <w:r w:rsidR="00DE38E1">
        <w:rPr>
          <w:color w:val="020302"/>
          <w:spacing w:val="16"/>
        </w:rPr>
        <w:t>.</w:t>
      </w:r>
    </w:p>
    <w:p w:rsidR="00E51712" w:rsidRDefault="00E51712">
      <w:pPr>
        <w:rPr>
          <w:color w:val="020302"/>
          <w:spacing w:val="16"/>
          <w:sz w:val="20"/>
          <w:szCs w:val="20"/>
        </w:rPr>
      </w:pPr>
      <w:r>
        <w:rPr>
          <w:color w:val="020302"/>
          <w:spacing w:val="16"/>
        </w:rPr>
        <w:br w:type="page"/>
      </w:r>
    </w:p>
    <w:p w:rsidR="002E50D3" w:rsidRPr="00E51712" w:rsidRDefault="00175FCC" w:rsidP="002E50D3">
      <w:pPr>
        <w:rPr>
          <w:color w:val="020302"/>
          <w:spacing w:val="16"/>
          <w:sz w:val="20"/>
          <w:szCs w:val="20"/>
        </w:rPr>
      </w:pPr>
      <w:r>
        <w:rPr>
          <w:sz w:val="2"/>
        </w:rPr>
      </w:r>
      <w:r>
        <w:rPr>
          <w:sz w:val="2"/>
        </w:rPr>
        <w:pict>
          <v:group id="_x0000_s1909" style="width:7in;height:.5pt;mso-position-horizontal-relative:char;mso-position-vertical-relative:line" coordsize="10080,10">
            <v:line id="_x0000_s1910" style="position:absolute" from="0,5" to="10080,5" strokecolor="#231f20" strokeweight=".5pt"/>
            <w10:anchorlock/>
          </v:group>
        </w:pict>
      </w:r>
    </w:p>
    <w:p w:rsidR="002E50D3" w:rsidRPr="00FF14BA" w:rsidRDefault="002E50D3" w:rsidP="002E50D3">
      <w:pPr>
        <w:jc w:val="center"/>
        <w:rPr>
          <w:spacing w:val="16"/>
          <w:sz w:val="24"/>
          <w:szCs w:val="24"/>
        </w:rPr>
      </w:pPr>
      <w:r>
        <w:rPr>
          <w:sz w:val="2"/>
        </w:rPr>
        <w:t>\</w:t>
      </w:r>
    </w:p>
    <w:p w:rsidR="002E50D3" w:rsidRPr="008D3BE0" w:rsidRDefault="002E50D3" w:rsidP="002E50D3">
      <w:pPr>
        <w:pStyle w:val="Heading2"/>
      </w:pPr>
      <w:bookmarkStart w:id="66" w:name="_Toc71024441"/>
      <w:r>
        <w:t>PASTA &amp; WHITE BEAN SOUP</w:t>
      </w:r>
      <w:bookmarkEnd w:id="66"/>
    </w:p>
    <w:p w:rsidR="002E50D3" w:rsidRPr="003C0C33" w:rsidRDefault="002E50D3" w:rsidP="002E50D3">
      <w:pPr>
        <w:pStyle w:val="BodyText"/>
        <w:spacing w:before="9"/>
        <w:rPr>
          <w:sz w:val="4"/>
          <w:szCs w:val="4"/>
        </w:rPr>
      </w:pPr>
    </w:p>
    <w:p w:rsidR="002E50D3" w:rsidRDefault="00175FCC" w:rsidP="002E50D3">
      <w:pPr>
        <w:pStyle w:val="BodyText"/>
        <w:spacing w:line="20" w:lineRule="exact"/>
        <w:ind w:left="95"/>
        <w:rPr>
          <w:sz w:val="2"/>
        </w:rPr>
      </w:pPr>
      <w:r>
        <w:rPr>
          <w:sz w:val="2"/>
        </w:rPr>
      </w:r>
      <w:r>
        <w:rPr>
          <w:sz w:val="2"/>
        </w:rPr>
        <w:pict>
          <v:group id="_x0000_s1907" style="width:7in;height:.5pt;mso-position-horizontal-relative:char;mso-position-vertical-relative:line" coordsize="10080,10">
            <v:line id="_x0000_s1908" style="position:absolute" from="0,5" to="10080,5" strokecolor="#231f20" strokeweight=".5pt"/>
            <w10:anchorlock/>
          </v:group>
        </w:pict>
      </w:r>
    </w:p>
    <w:p w:rsidR="002E50D3" w:rsidRDefault="002E50D3" w:rsidP="002E50D3">
      <w:pPr>
        <w:spacing w:before="40"/>
        <w:jc w:val="center"/>
        <w:rPr>
          <w:spacing w:val="16"/>
          <w:sz w:val="24"/>
          <w:szCs w:val="24"/>
        </w:rPr>
      </w:pPr>
      <w:r w:rsidRPr="003C0C33">
        <w:rPr>
          <w:spacing w:val="16"/>
          <w:sz w:val="24"/>
          <w:szCs w:val="24"/>
        </w:rPr>
        <w:t xml:space="preserve">FROM THE KITCHEN OF </w:t>
      </w:r>
      <w:r>
        <w:rPr>
          <w:spacing w:val="16"/>
          <w:sz w:val="24"/>
          <w:szCs w:val="24"/>
        </w:rPr>
        <w:t>MIKE PEPE</w:t>
      </w:r>
    </w:p>
    <w:p w:rsidR="002E50D3" w:rsidRDefault="002E50D3" w:rsidP="002E50D3">
      <w:pPr>
        <w:spacing w:before="40"/>
        <w:jc w:val="center"/>
        <w:rPr>
          <w:spacing w:val="16"/>
          <w:sz w:val="24"/>
          <w:szCs w:val="24"/>
        </w:rPr>
      </w:pPr>
    </w:p>
    <w:p w:rsidR="002E50D3" w:rsidRDefault="002E50D3" w:rsidP="002E50D3">
      <w:pPr>
        <w:pStyle w:val="BodyText"/>
        <w:ind w:left="101"/>
        <w:rPr>
          <w:color w:val="020302"/>
          <w:sz w:val="21"/>
          <w:szCs w:val="21"/>
        </w:rPr>
      </w:pPr>
      <w:r>
        <w:rPr>
          <w:color w:val="020302"/>
          <w:spacing w:val="16"/>
        </w:rPr>
        <w:t>This is a great cold winter day recipe.</w:t>
      </w:r>
    </w:p>
    <w:p w:rsidR="002E50D3" w:rsidRDefault="002E50D3" w:rsidP="002E50D3">
      <w:pPr>
        <w:pStyle w:val="BodyText"/>
        <w:ind w:left="101"/>
        <w:rPr>
          <w:color w:val="020302"/>
          <w:sz w:val="21"/>
          <w:szCs w:val="21"/>
        </w:rPr>
      </w:pPr>
    </w:p>
    <w:p w:rsidR="002E50D3" w:rsidRPr="00DC5B53" w:rsidRDefault="002E50D3" w:rsidP="002E50D3">
      <w:pPr>
        <w:pStyle w:val="BodyText"/>
        <w:ind w:left="101"/>
        <w:rPr>
          <w:color w:val="020302"/>
          <w:sz w:val="21"/>
          <w:szCs w:val="21"/>
        </w:rPr>
      </w:pPr>
    </w:p>
    <w:p w:rsidR="002E50D3" w:rsidRPr="00AB5CFA" w:rsidRDefault="002E50D3" w:rsidP="002E50D3">
      <w:pPr>
        <w:ind w:left="101"/>
        <w:rPr>
          <w:color w:val="020302"/>
          <w:sz w:val="20"/>
          <w:szCs w:val="20"/>
        </w:rPr>
      </w:pPr>
      <w:r w:rsidRPr="00AB5CFA">
        <w:rPr>
          <w:color w:val="020302"/>
          <w:sz w:val="20"/>
          <w:szCs w:val="20"/>
        </w:rPr>
        <w:t xml:space="preserve">INGREDIENTS </w:t>
      </w:r>
    </w:p>
    <w:p w:rsidR="002E50D3" w:rsidRPr="00077A6B" w:rsidRDefault="002E50D3" w:rsidP="002E50D3">
      <w:pPr>
        <w:pStyle w:val="BodyText"/>
        <w:rPr>
          <w:color w:val="020302"/>
        </w:rPr>
      </w:pPr>
    </w:p>
    <w:p w:rsidR="004E65E9" w:rsidRPr="004E65E9" w:rsidRDefault="004E65E9" w:rsidP="004E65E9">
      <w:pPr>
        <w:pStyle w:val="BodyText"/>
        <w:spacing w:line="444" w:lineRule="auto"/>
        <w:ind w:left="101"/>
        <w:rPr>
          <w:spacing w:val="16"/>
        </w:rPr>
      </w:pPr>
      <w:r w:rsidRPr="004E65E9">
        <w:rPr>
          <w:spacing w:val="16"/>
        </w:rPr>
        <w:t>4 cups chicken broth (I use 1 no salt and 1 regular)</w:t>
      </w:r>
    </w:p>
    <w:p w:rsidR="004E65E9" w:rsidRPr="004E65E9" w:rsidRDefault="004E65E9" w:rsidP="004E65E9">
      <w:pPr>
        <w:pStyle w:val="BodyText"/>
        <w:spacing w:line="444" w:lineRule="auto"/>
        <w:ind w:left="101"/>
        <w:rPr>
          <w:spacing w:val="16"/>
        </w:rPr>
      </w:pPr>
      <w:r>
        <w:rPr>
          <w:spacing w:val="16"/>
        </w:rPr>
        <w:t>1 can c</w:t>
      </w:r>
      <w:r w:rsidRPr="004E65E9">
        <w:rPr>
          <w:spacing w:val="16"/>
        </w:rPr>
        <w:t>annellini beans</w:t>
      </w:r>
    </w:p>
    <w:p w:rsidR="004E65E9" w:rsidRPr="004E65E9" w:rsidRDefault="004E65E9" w:rsidP="004E65E9">
      <w:pPr>
        <w:pStyle w:val="BodyText"/>
        <w:spacing w:line="444" w:lineRule="auto"/>
        <w:ind w:left="101"/>
        <w:rPr>
          <w:spacing w:val="16"/>
        </w:rPr>
      </w:pPr>
      <w:r>
        <w:rPr>
          <w:spacing w:val="16"/>
        </w:rPr>
        <w:t>1 can c</w:t>
      </w:r>
      <w:r w:rsidRPr="004E65E9">
        <w:rPr>
          <w:spacing w:val="16"/>
        </w:rPr>
        <w:t>hick peas (garbanzo) beans</w:t>
      </w:r>
    </w:p>
    <w:p w:rsidR="004E65E9" w:rsidRPr="004E65E9" w:rsidRDefault="00245DFD" w:rsidP="004E65E9">
      <w:pPr>
        <w:pStyle w:val="BodyText"/>
        <w:spacing w:line="444" w:lineRule="auto"/>
        <w:ind w:left="101"/>
        <w:rPr>
          <w:spacing w:val="16"/>
        </w:rPr>
      </w:pPr>
      <w:r>
        <w:rPr>
          <w:spacing w:val="16"/>
        </w:rPr>
        <w:t xml:space="preserve">¼ </w:t>
      </w:r>
      <w:r w:rsidR="004E65E9" w:rsidRPr="004E65E9">
        <w:rPr>
          <w:spacing w:val="16"/>
        </w:rPr>
        <w:t>cup olive oil</w:t>
      </w:r>
    </w:p>
    <w:p w:rsidR="004E65E9" w:rsidRPr="004E65E9" w:rsidRDefault="004E65E9" w:rsidP="004E65E9">
      <w:pPr>
        <w:pStyle w:val="BodyText"/>
        <w:spacing w:line="444" w:lineRule="auto"/>
        <w:ind w:left="101"/>
        <w:rPr>
          <w:spacing w:val="16"/>
        </w:rPr>
      </w:pPr>
      <w:r w:rsidRPr="004E65E9">
        <w:rPr>
          <w:spacing w:val="16"/>
        </w:rPr>
        <w:t>2 tablespoons minced garlic</w:t>
      </w:r>
    </w:p>
    <w:p w:rsidR="004E65E9" w:rsidRPr="004E65E9" w:rsidRDefault="004E65E9" w:rsidP="004E65E9">
      <w:pPr>
        <w:pStyle w:val="BodyText"/>
        <w:spacing w:line="444" w:lineRule="auto"/>
        <w:ind w:left="101"/>
        <w:rPr>
          <w:spacing w:val="16"/>
        </w:rPr>
      </w:pPr>
      <w:r w:rsidRPr="004E65E9">
        <w:rPr>
          <w:spacing w:val="16"/>
        </w:rPr>
        <w:t>1 large onion, chopped</w:t>
      </w:r>
    </w:p>
    <w:p w:rsidR="004E65E9" w:rsidRPr="004E65E9" w:rsidRDefault="004E65E9" w:rsidP="004E65E9">
      <w:pPr>
        <w:pStyle w:val="BodyText"/>
        <w:spacing w:line="444" w:lineRule="auto"/>
        <w:ind w:left="101"/>
        <w:rPr>
          <w:spacing w:val="16"/>
        </w:rPr>
      </w:pPr>
      <w:r w:rsidRPr="004E65E9">
        <w:rPr>
          <w:spacing w:val="16"/>
        </w:rPr>
        <w:t>2 stalks celery, chopped</w:t>
      </w:r>
    </w:p>
    <w:p w:rsidR="004E65E9" w:rsidRPr="004E65E9" w:rsidRDefault="00245DFD" w:rsidP="004E65E9">
      <w:pPr>
        <w:pStyle w:val="BodyText"/>
        <w:spacing w:line="444" w:lineRule="auto"/>
        <w:ind w:left="101"/>
        <w:rPr>
          <w:spacing w:val="16"/>
        </w:rPr>
      </w:pPr>
      <w:r>
        <w:rPr>
          <w:spacing w:val="16"/>
        </w:rPr>
        <w:t xml:space="preserve">1 </w:t>
      </w:r>
      <w:r w:rsidR="00BC6E99">
        <w:rPr>
          <w:spacing w:val="16"/>
        </w:rPr>
        <w:t>16-ounce can</w:t>
      </w:r>
      <w:r w:rsidR="004E65E9" w:rsidRPr="004E65E9">
        <w:rPr>
          <w:spacing w:val="16"/>
        </w:rPr>
        <w:t xml:space="preserve"> diced tomatoes</w:t>
      </w:r>
    </w:p>
    <w:p w:rsidR="004E65E9" w:rsidRPr="004E65E9" w:rsidRDefault="00245DFD" w:rsidP="004E65E9">
      <w:pPr>
        <w:pStyle w:val="BodyText"/>
        <w:spacing w:line="444" w:lineRule="auto"/>
        <w:ind w:left="101"/>
        <w:rPr>
          <w:spacing w:val="16"/>
        </w:rPr>
      </w:pPr>
      <w:r>
        <w:rPr>
          <w:spacing w:val="16"/>
        </w:rPr>
        <w:t xml:space="preserve">½ </w:t>
      </w:r>
      <w:r w:rsidR="004E65E9" w:rsidRPr="004E65E9">
        <w:rPr>
          <w:spacing w:val="16"/>
        </w:rPr>
        <w:t>teaspoon oregano</w:t>
      </w:r>
    </w:p>
    <w:p w:rsidR="004E65E9" w:rsidRPr="004E65E9" w:rsidRDefault="004E65E9" w:rsidP="004E65E9">
      <w:pPr>
        <w:pStyle w:val="BodyText"/>
        <w:spacing w:line="444" w:lineRule="auto"/>
        <w:ind w:left="101"/>
        <w:rPr>
          <w:spacing w:val="16"/>
        </w:rPr>
      </w:pPr>
      <w:r w:rsidRPr="004E65E9">
        <w:rPr>
          <w:spacing w:val="16"/>
        </w:rPr>
        <w:t>2 large bay leaves</w:t>
      </w:r>
    </w:p>
    <w:p w:rsidR="002E50D3" w:rsidRPr="007A4369" w:rsidRDefault="00245DFD" w:rsidP="004E65E9">
      <w:pPr>
        <w:pStyle w:val="BodyText"/>
        <w:spacing w:line="444" w:lineRule="auto"/>
        <w:ind w:left="101"/>
        <w:rPr>
          <w:spacing w:val="16"/>
        </w:rPr>
      </w:pPr>
      <w:r>
        <w:rPr>
          <w:spacing w:val="16"/>
        </w:rPr>
        <w:t xml:space="preserve">½ </w:t>
      </w:r>
      <w:r w:rsidR="004E65E9" w:rsidRPr="004E65E9">
        <w:rPr>
          <w:spacing w:val="16"/>
        </w:rPr>
        <w:t>teaspoon black pepper</w:t>
      </w:r>
    </w:p>
    <w:p w:rsidR="002E50D3" w:rsidRDefault="00175FCC" w:rsidP="002E50D3">
      <w:pPr>
        <w:pStyle w:val="BodyText"/>
        <w:spacing w:line="444" w:lineRule="auto"/>
        <w:ind w:left="101"/>
        <w:rPr>
          <w:sz w:val="2"/>
        </w:rPr>
      </w:pPr>
      <w:r>
        <w:rPr>
          <w:sz w:val="2"/>
        </w:rPr>
      </w:r>
      <w:r>
        <w:rPr>
          <w:sz w:val="2"/>
        </w:rPr>
        <w:pict>
          <v:group id="_x0000_s1905" style="width:7in;height:.5pt;mso-position-horizontal-relative:char;mso-position-vertical-relative:line" coordsize="10080,10">
            <v:line id="_x0000_s1906" style="position:absolute" from="0,5" to="10080,5" strokecolor="#231f20" strokeweight=".5pt"/>
            <w10:anchorlock/>
          </v:group>
        </w:pict>
      </w:r>
    </w:p>
    <w:p w:rsidR="002E50D3" w:rsidRDefault="002E50D3" w:rsidP="002E50D3">
      <w:pPr>
        <w:pStyle w:val="BodyText"/>
        <w:spacing w:before="6"/>
        <w:rPr>
          <w:sz w:val="21"/>
        </w:rPr>
      </w:pPr>
    </w:p>
    <w:p w:rsidR="002E50D3" w:rsidRPr="00085BD8" w:rsidRDefault="002E50D3" w:rsidP="002E50D3">
      <w:pPr>
        <w:pStyle w:val="BodyText"/>
        <w:ind w:left="101"/>
        <w:rPr>
          <w:color w:val="020302"/>
        </w:rPr>
      </w:pPr>
      <w:r>
        <w:rPr>
          <w:color w:val="020302"/>
        </w:rPr>
        <w:t xml:space="preserve">INSTRUCTIONS </w:t>
      </w:r>
    </w:p>
    <w:p w:rsidR="002E50D3" w:rsidRPr="00A16A7C" w:rsidRDefault="002E50D3" w:rsidP="002E50D3">
      <w:pPr>
        <w:pStyle w:val="BodyText"/>
        <w:spacing w:before="8"/>
      </w:pPr>
    </w:p>
    <w:p w:rsidR="004E65E9" w:rsidRPr="004E65E9" w:rsidRDefault="004E65E9" w:rsidP="004E65E9">
      <w:pPr>
        <w:pStyle w:val="BodyText"/>
        <w:spacing w:line="276" w:lineRule="auto"/>
        <w:ind w:left="115" w:right="619"/>
        <w:rPr>
          <w:color w:val="020302"/>
          <w:spacing w:val="16"/>
        </w:rPr>
      </w:pPr>
      <w:r w:rsidRPr="004E65E9">
        <w:rPr>
          <w:color w:val="020302"/>
          <w:spacing w:val="16"/>
        </w:rPr>
        <w:t>Add all ingredients to crock pot – turn on high and cook for 5 hours (until boiling), then turn down to low</w:t>
      </w:r>
      <w:r>
        <w:rPr>
          <w:color w:val="020302"/>
          <w:spacing w:val="16"/>
        </w:rPr>
        <w:t>.</w:t>
      </w:r>
    </w:p>
    <w:p w:rsidR="004E65E9" w:rsidRDefault="004E65E9" w:rsidP="004E65E9">
      <w:pPr>
        <w:pStyle w:val="BodyText"/>
        <w:spacing w:line="276" w:lineRule="auto"/>
        <w:ind w:left="115" w:right="619"/>
        <w:rPr>
          <w:color w:val="020302"/>
          <w:spacing w:val="16"/>
        </w:rPr>
      </w:pPr>
    </w:p>
    <w:p w:rsidR="004E65E9" w:rsidRDefault="004E65E9" w:rsidP="004E65E9">
      <w:pPr>
        <w:pStyle w:val="BodyText"/>
        <w:spacing w:line="276" w:lineRule="auto"/>
        <w:ind w:left="115" w:right="619"/>
        <w:rPr>
          <w:color w:val="020302"/>
          <w:spacing w:val="16"/>
        </w:rPr>
      </w:pPr>
      <w:r w:rsidRPr="004E65E9">
        <w:rPr>
          <w:color w:val="020302"/>
          <w:spacing w:val="16"/>
        </w:rPr>
        <w:t>If you choose you can add ground sausage, small meatballs, or chicken the last hour –turning the crock pot back on high.</w:t>
      </w:r>
    </w:p>
    <w:p w:rsidR="004E65E9" w:rsidRPr="004E65E9" w:rsidRDefault="004E65E9" w:rsidP="004E65E9">
      <w:pPr>
        <w:pStyle w:val="BodyText"/>
        <w:spacing w:line="276" w:lineRule="auto"/>
        <w:ind w:left="115" w:right="619"/>
        <w:rPr>
          <w:color w:val="020302"/>
          <w:spacing w:val="16"/>
        </w:rPr>
      </w:pPr>
    </w:p>
    <w:p w:rsidR="002E50D3" w:rsidRDefault="004E65E9" w:rsidP="004E65E9">
      <w:pPr>
        <w:pStyle w:val="BodyText"/>
        <w:spacing w:line="276" w:lineRule="auto"/>
        <w:ind w:left="115" w:right="619"/>
        <w:rPr>
          <w:color w:val="020302"/>
          <w:spacing w:val="16"/>
        </w:rPr>
      </w:pPr>
      <w:r w:rsidRPr="004E65E9">
        <w:rPr>
          <w:color w:val="020302"/>
          <w:spacing w:val="16"/>
        </w:rPr>
        <w:t>You can serve with noodles, pastina, or rice – cooked separately</w:t>
      </w:r>
      <w:r w:rsidR="002E50D3">
        <w:rPr>
          <w:color w:val="020302"/>
          <w:spacing w:val="16"/>
        </w:rPr>
        <w:t>.</w:t>
      </w:r>
    </w:p>
    <w:p w:rsidR="002E50D3" w:rsidRDefault="002E50D3" w:rsidP="002E50D3">
      <w:pPr>
        <w:rPr>
          <w:color w:val="020302"/>
          <w:spacing w:val="16"/>
          <w:sz w:val="20"/>
          <w:szCs w:val="20"/>
        </w:rPr>
      </w:pPr>
      <w:r>
        <w:rPr>
          <w:color w:val="020302"/>
          <w:spacing w:val="16"/>
        </w:rPr>
        <w:br w:type="page"/>
      </w:r>
    </w:p>
    <w:p w:rsidR="00D52173" w:rsidRDefault="00175FCC" w:rsidP="00D52173">
      <w:pPr>
        <w:pStyle w:val="BodyText"/>
        <w:spacing w:line="20" w:lineRule="exact"/>
        <w:ind w:left="95"/>
        <w:rPr>
          <w:sz w:val="2"/>
        </w:rPr>
      </w:pPr>
      <w:r>
        <w:rPr>
          <w:sz w:val="2"/>
        </w:rPr>
      </w:r>
      <w:r>
        <w:rPr>
          <w:sz w:val="2"/>
        </w:rPr>
        <w:pict>
          <v:group id="_x0000_s1709" style="width:7in;height:.5pt;mso-position-horizontal-relative:char;mso-position-vertical-relative:line" coordsize="10080,10">
            <v:line id="_x0000_s1710" style="position:absolute" from="0,5" to="10080,5" strokecolor="#231f20" strokeweight=".5pt"/>
            <w10:anchorlock/>
          </v:group>
        </w:pict>
      </w:r>
    </w:p>
    <w:p w:rsidR="00D52173" w:rsidRPr="00FF14BA" w:rsidRDefault="00D52173" w:rsidP="00D52173">
      <w:pPr>
        <w:jc w:val="center"/>
        <w:rPr>
          <w:spacing w:val="16"/>
          <w:sz w:val="24"/>
          <w:szCs w:val="24"/>
        </w:rPr>
      </w:pPr>
      <w:r>
        <w:rPr>
          <w:sz w:val="2"/>
        </w:rPr>
        <w:t>\</w:t>
      </w:r>
    </w:p>
    <w:p w:rsidR="00D52173" w:rsidRPr="008D3BE0" w:rsidRDefault="00D52173" w:rsidP="00D52173">
      <w:pPr>
        <w:pStyle w:val="Heading2"/>
      </w:pPr>
      <w:bookmarkStart w:id="67" w:name="_Toc71024442"/>
      <w:r>
        <w:t>PEACH &amp; ARUGULA SALAD</w:t>
      </w:r>
      <w:bookmarkEnd w:id="67"/>
    </w:p>
    <w:p w:rsidR="00D52173" w:rsidRPr="003C0C33" w:rsidRDefault="00D52173" w:rsidP="00D52173">
      <w:pPr>
        <w:pStyle w:val="BodyText"/>
        <w:spacing w:before="9"/>
        <w:rPr>
          <w:sz w:val="4"/>
          <w:szCs w:val="4"/>
        </w:rPr>
      </w:pPr>
    </w:p>
    <w:p w:rsidR="00D52173" w:rsidRDefault="00175FCC" w:rsidP="00D52173">
      <w:pPr>
        <w:pStyle w:val="BodyText"/>
        <w:spacing w:line="20" w:lineRule="exact"/>
        <w:ind w:left="95"/>
        <w:rPr>
          <w:sz w:val="2"/>
        </w:rPr>
      </w:pPr>
      <w:r>
        <w:rPr>
          <w:sz w:val="2"/>
        </w:rPr>
      </w:r>
      <w:r>
        <w:rPr>
          <w:sz w:val="2"/>
        </w:rPr>
        <w:pict>
          <v:group id="_x0000_s1707" style="width:7in;height:.5pt;mso-position-horizontal-relative:char;mso-position-vertical-relative:line" coordsize="10080,10">
            <v:line id="_x0000_s1708" style="position:absolute" from="0,5" to="10080,5" strokecolor="#231f20" strokeweight=".5pt"/>
            <w10:anchorlock/>
          </v:group>
        </w:pict>
      </w:r>
    </w:p>
    <w:p w:rsidR="00D52173" w:rsidRDefault="00D52173" w:rsidP="00D52173">
      <w:pPr>
        <w:spacing w:before="40"/>
        <w:jc w:val="center"/>
        <w:rPr>
          <w:spacing w:val="16"/>
          <w:sz w:val="24"/>
          <w:szCs w:val="24"/>
        </w:rPr>
      </w:pPr>
      <w:r w:rsidRPr="003C0C33">
        <w:rPr>
          <w:spacing w:val="16"/>
          <w:sz w:val="24"/>
          <w:szCs w:val="24"/>
        </w:rPr>
        <w:t xml:space="preserve">FROM THE KITCHEN OF </w:t>
      </w:r>
      <w:r>
        <w:rPr>
          <w:spacing w:val="16"/>
          <w:sz w:val="24"/>
          <w:szCs w:val="24"/>
        </w:rPr>
        <w:t>ELAINE KELLER</w:t>
      </w:r>
    </w:p>
    <w:p w:rsidR="00D52173" w:rsidRPr="00DC5B53" w:rsidRDefault="00D52173" w:rsidP="00D52173">
      <w:pPr>
        <w:pStyle w:val="BodyText"/>
        <w:ind w:left="101"/>
        <w:rPr>
          <w:color w:val="020302"/>
          <w:sz w:val="21"/>
          <w:szCs w:val="21"/>
        </w:rPr>
      </w:pPr>
    </w:p>
    <w:p w:rsidR="00D52173" w:rsidRPr="00AB5CFA" w:rsidRDefault="00D52173" w:rsidP="00D52173">
      <w:pPr>
        <w:ind w:left="101"/>
        <w:rPr>
          <w:color w:val="020302"/>
          <w:sz w:val="20"/>
          <w:szCs w:val="20"/>
        </w:rPr>
      </w:pPr>
      <w:r w:rsidRPr="00AB5CFA">
        <w:rPr>
          <w:color w:val="020302"/>
          <w:sz w:val="20"/>
          <w:szCs w:val="20"/>
        </w:rPr>
        <w:t xml:space="preserve">INGREDIENTS </w:t>
      </w:r>
    </w:p>
    <w:p w:rsidR="00D52173" w:rsidRPr="00077A6B" w:rsidRDefault="00D52173" w:rsidP="00D52173">
      <w:pPr>
        <w:pStyle w:val="BodyText"/>
        <w:rPr>
          <w:color w:val="020302"/>
        </w:rPr>
      </w:pPr>
    </w:p>
    <w:p w:rsidR="001D297F" w:rsidRPr="001E3395" w:rsidRDefault="001D297F" w:rsidP="001D297F">
      <w:pPr>
        <w:pStyle w:val="BodyText"/>
        <w:spacing w:line="444" w:lineRule="auto"/>
        <w:ind w:left="101"/>
        <w:rPr>
          <w:spacing w:val="16"/>
        </w:rPr>
      </w:pPr>
      <w:r>
        <w:rPr>
          <w:spacing w:val="16"/>
        </w:rPr>
        <w:t xml:space="preserve">½ </w:t>
      </w:r>
      <w:r w:rsidRPr="001E3395">
        <w:rPr>
          <w:spacing w:val="16"/>
        </w:rPr>
        <w:t>cup almonds</w:t>
      </w:r>
    </w:p>
    <w:p w:rsidR="001D297F" w:rsidRPr="001E3395" w:rsidRDefault="001D297F" w:rsidP="001D297F">
      <w:pPr>
        <w:pStyle w:val="BodyText"/>
        <w:spacing w:line="444" w:lineRule="auto"/>
        <w:ind w:left="101"/>
        <w:rPr>
          <w:spacing w:val="16"/>
        </w:rPr>
      </w:pPr>
      <w:r>
        <w:rPr>
          <w:spacing w:val="16"/>
        </w:rPr>
        <w:t>2 tablespoons</w:t>
      </w:r>
      <w:r w:rsidRPr="001E3395">
        <w:rPr>
          <w:spacing w:val="16"/>
        </w:rPr>
        <w:t xml:space="preserve"> sugar</w:t>
      </w:r>
    </w:p>
    <w:p w:rsidR="001E3395" w:rsidRPr="001E3395" w:rsidRDefault="001E3395" w:rsidP="001E3395">
      <w:pPr>
        <w:pStyle w:val="BodyText"/>
        <w:spacing w:line="444" w:lineRule="auto"/>
        <w:ind w:left="101"/>
        <w:rPr>
          <w:spacing w:val="16"/>
        </w:rPr>
      </w:pPr>
      <w:r w:rsidRPr="001E3395">
        <w:rPr>
          <w:spacing w:val="16"/>
        </w:rPr>
        <w:t>4 cups arugula</w:t>
      </w:r>
    </w:p>
    <w:p w:rsidR="001E3395" w:rsidRPr="001E3395" w:rsidRDefault="001E3395" w:rsidP="001E3395">
      <w:pPr>
        <w:pStyle w:val="BodyText"/>
        <w:spacing w:line="444" w:lineRule="auto"/>
        <w:ind w:left="101"/>
        <w:rPr>
          <w:spacing w:val="16"/>
        </w:rPr>
      </w:pPr>
      <w:r w:rsidRPr="001E3395">
        <w:rPr>
          <w:spacing w:val="16"/>
        </w:rPr>
        <w:t>3 medium ripe peaches, pitted and sliced</w:t>
      </w:r>
    </w:p>
    <w:p w:rsidR="001E3395" w:rsidRPr="001E3395" w:rsidRDefault="008E6577" w:rsidP="001E3395">
      <w:pPr>
        <w:pStyle w:val="BodyText"/>
        <w:spacing w:line="444" w:lineRule="auto"/>
        <w:ind w:left="101"/>
        <w:rPr>
          <w:spacing w:val="16"/>
        </w:rPr>
      </w:pPr>
      <w:r>
        <w:rPr>
          <w:spacing w:val="16"/>
        </w:rPr>
        <w:t xml:space="preserve">¾ </w:t>
      </w:r>
      <w:r w:rsidR="001E3395" w:rsidRPr="001E3395">
        <w:rPr>
          <w:spacing w:val="16"/>
        </w:rPr>
        <w:t>cup diced yellow bell pepper</w:t>
      </w:r>
    </w:p>
    <w:p w:rsidR="001E3395" w:rsidRPr="001E3395" w:rsidRDefault="001E3395" w:rsidP="001E3395">
      <w:pPr>
        <w:pStyle w:val="BodyText"/>
        <w:spacing w:line="444" w:lineRule="auto"/>
        <w:ind w:left="101"/>
        <w:rPr>
          <w:spacing w:val="16"/>
        </w:rPr>
      </w:pPr>
      <w:r>
        <w:rPr>
          <w:spacing w:val="16"/>
        </w:rPr>
        <w:t>1 tablespoon</w:t>
      </w:r>
      <w:r w:rsidRPr="001E3395">
        <w:rPr>
          <w:spacing w:val="16"/>
        </w:rPr>
        <w:t xml:space="preserve"> olive oil</w:t>
      </w:r>
    </w:p>
    <w:p w:rsidR="001E3395" w:rsidRPr="001E3395" w:rsidRDefault="001E3395" w:rsidP="001E3395">
      <w:pPr>
        <w:pStyle w:val="BodyText"/>
        <w:spacing w:line="444" w:lineRule="auto"/>
        <w:ind w:left="101"/>
        <w:rPr>
          <w:spacing w:val="16"/>
        </w:rPr>
      </w:pPr>
      <w:r>
        <w:rPr>
          <w:spacing w:val="16"/>
        </w:rPr>
        <w:t>1 tablespoon</w:t>
      </w:r>
      <w:r w:rsidRPr="001E3395">
        <w:rPr>
          <w:spacing w:val="16"/>
        </w:rPr>
        <w:t xml:space="preserve"> balsamic vinegar</w:t>
      </w:r>
    </w:p>
    <w:p w:rsidR="001E3395" w:rsidRPr="001E3395" w:rsidRDefault="008E6577" w:rsidP="001E3395">
      <w:pPr>
        <w:pStyle w:val="BodyText"/>
        <w:spacing w:line="444" w:lineRule="auto"/>
        <w:ind w:left="101"/>
        <w:rPr>
          <w:spacing w:val="16"/>
        </w:rPr>
      </w:pPr>
      <w:r>
        <w:rPr>
          <w:spacing w:val="16"/>
        </w:rPr>
        <w:t xml:space="preserve">½ </w:t>
      </w:r>
      <w:r w:rsidR="001E3395">
        <w:rPr>
          <w:spacing w:val="16"/>
        </w:rPr>
        <w:t xml:space="preserve">tablespoon </w:t>
      </w:r>
      <w:r w:rsidR="001E3395" w:rsidRPr="001E3395">
        <w:rPr>
          <w:spacing w:val="16"/>
        </w:rPr>
        <w:t>fresh squeezed lemon juice</w:t>
      </w:r>
    </w:p>
    <w:p w:rsidR="001E3395" w:rsidRPr="001E3395" w:rsidRDefault="008E6577" w:rsidP="001E3395">
      <w:pPr>
        <w:pStyle w:val="BodyText"/>
        <w:spacing w:line="444" w:lineRule="auto"/>
        <w:ind w:left="101"/>
        <w:rPr>
          <w:spacing w:val="16"/>
        </w:rPr>
      </w:pPr>
      <w:r>
        <w:rPr>
          <w:spacing w:val="16"/>
        </w:rPr>
        <w:t xml:space="preserve">⅛ </w:t>
      </w:r>
      <w:r w:rsidR="001E3395">
        <w:rPr>
          <w:spacing w:val="16"/>
        </w:rPr>
        <w:t>teaspoon</w:t>
      </w:r>
      <w:r w:rsidR="001E3395" w:rsidRPr="001E3395">
        <w:rPr>
          <w:spacing w:val="16"/>
        </w:rPr>
        <w:t xml:space="preserve"> lemon zest</w:t>
      </w:r>
    </w:p>
    <w:p w:rsidR="001E3395" w:rsidRPr="001E3395" w:rsidRDefault="008E6577" w:rsidP="001E3395">
      <w:pPr>
        <w:pStyle w:val="BodyText"/>
        <w:spacing w:line="444" w:lineRule="auto"/>
        <w:ind w:left="101"/>
        <w:rPr>
          <w:spacing w:val="16"/>
        </w:rPr>
      </w:pPr>
      <w:r>
        <w:rPr>
          <w:spacing w:val="16"/>
        </w:rPr>
        <w:t xml:space="preserve">⅛ </w:t>
      </w:r>
      <w:r w:rsidR="001E3395">
        <w:rPr>
          <w:spacing w:val="16"/>
        </w:rPr>
        <w:t>teaspoon</w:t>
      </w:r>
      <w:r w:rsidR="001E3395" w:rsidRPr="001E3395">
        <w:rPr>
          <w:spacing w:val="16"/>
        </w:rPr>
        <w:t xml:space="preserve"> salt</w:t>
      </w:r>
    </w:p>
    <w:p w:rsidR="00D52173" w:rsidRDefault="00175FCC" w:rsidP="00D52173">
      <w:pPr>
        <w:pStyle w:val="BodyText"/>
        <w:spacing w:line="444" w:lineRule="auto"/>
        <w:ind w:left="101"/>
        <w:rPr>
          <w:sz w:val="2"/>
        </w:rPr>
      </w:pPr>
      <w:r>
        <w:rPr>
          <w:sz w:val="2"/>
        </w:rPr>
      </w:r>
      <w:r>
        <w:rPr>
          <w:sz w:val="2"/>
        </w:rPr>
        <w:pict>
          <v:group id="_x0000_s1705" style="width:7in;height:.5pt;mso-position-horizontal-relative:char;mso-position-vertical-relative:line" coordsize="10080,10">
            <v:line id="_x0000_s1706" style="position:absolute" from="0,5" to="10080,5" strokecolor="#231f20" strokeweight=".5pt"/>
            <w10:anchorlock/>
          </v:group>
        </w:pict>
      </w:r>
    </w:p>
    <w:p w:rsidR="00D52173" w:rsidRDefault="00D52173" w:rsidP="00D52173">
      <w:pPr>
        <w:pStyle w:val="BodyText"/>
        <w:spacing w:before="6"/>
        <w:rPr>
          <w:sz w:val="21"/>
        </w:rPr>
      </w:pPr>
    </w:p>
    <w:p w:rsidR="00D52173" w:rsidRPr="00085BD8" w:rsidRDefault="00D52173" w:rsidP="00D52173">
      <w:pPr>
        <w:pStyle w:val="BodyText"/>
        <w:ind w:left="101"/>
        <w:rPr>
          <w:color w:val="020302"/>
        </w:rPr>
      </w:pPr>
      <w:r>
        <w:rPr>
          <w:color w:val="020302"/>
        </w:rPr>
        <w:t xml:space="preserve">INSTRUCTIONS </w:t>
      </w:r>
    </w:p>
    <w:p w:rsidR="00D52173" w:rsidRPr="00A16A7C" w:rsidRDefault="00D52173" w:rsidP="00D52173">
      <w:pPr>
        <w:pStyle w:val="BodyText"/>
        <w:spacing w:before="8"/>
      </w:pPr>
    </w:p>
    <w:p w:rsidR="001E3395" w:rsidRDefault="001E3395" w:rsidP="001E3395">
      <w:pPr>
        <w:pStyle w:val="BodyText"/>
        <w:spacing w:line="276" w:lineRule="auto"/>
        <w:ind w:left="115" w:right="619"/>
        <w:rPr>
          <w:color w:val="020302"/>
          <w:spacing w:val="16"/>
        </w:rPr>
      </w:pPr>
      <w:r w:rsidRPr="001E3395">
        <w:rPr>
          <w:color w:val="020302"/>
          <w:spacing w:val="16"/>
        </w:rPr>
        <w:t xml:space="preserve">In a medium saucepan over medium low heat, cook and stir the almonds and sugar until the sugar is melted and the almonds are coated. </w:t>
      </w:r>
    </w:p>
    <w:p w:rsidR="001E3395" w:rsidRDefault="001E3395" w:rsidP="001E3395">
      <w:pPr>
        <w:pStyle w:val="BodyText"/>
        <w:spacing w:line="276" w:lineRule="auto"/>
        <w:ind w:left="115" w:right="619"/>
        <w:rPr>
          <w:color w:val="020302"/>
          <w:spacing w:val="16"/>
        </w:rPr>
      </w:pPr>
      <w:r w:rsidRPr="001E3395">
        <w:rPr>
          <w:color w:val="020302"/>
          <w:spacing w:val="16"/>
        </w:rPr>
        <w:t xml:space="preserve">Remove from heat, cool, and break apart. </w:t>
      </w:r>
    </w:p>
    <w:p w:rsidR="001E3395" w:rsidRDefault="001E3395" w:rsidP="001E3395">
      <w:pPr>
        <w:pStyle w:val="BodyText"/>
        <w:spacing w:line="276" w:lineRule="auto"/>
        <w:ind w:left="115" w:right="619"/>
        <w:rPr>
          <w:color w:val="020302"/>
          <w:spacing w:val="16"/>
        </w:rPr>
      </w:pPr>
      <w:r w:rsidRPr="001E3395">
        <w:rPr>
          <w:color w:val="020302"/>
          <w:spacing w:val="16"/>
        </w:rPr>
        <w:t>Store at room temperature until ready to serve salad</w:t>
      </w:r>
      <w:r>
        <w:rPr>
          <w:color w:val="020302"/>
          <w:spacing w:val="16"/>
        </w:rPr>
        <w:t>.</w:t>
      </w:r>
    </w:p>
    <w:p w:rsidR="001E3395" w:rsidRPr="001E3395" w:rsidRDefault="001E3395" w:rsidP="001E3395">
      <w:pPr>
        <w:pStyle w:val="BodyText"/>
        <w:spacing w:line="276" w:lineRule="auto"/>
        <w:ind w:left="115" w:right="619"/>
        <w:rPr>
          <w:color w:val="020302"/>
          <w:spacing w:val="16"/>
        </w:rPr>
      </w:pPr>
    </w:p>
    <w:p w:rsidR="001E3395" w:rsidRPr="001E3395" w:rsidRDefault="001E3395" w:rsidP="001E3395">
      <w:pPr>
        <w:pStyle w:val="BodyText"/>
        <w:spacing w:line="276" w:lineRule="auto"/>
        <w:ind w:left="115" w:right="619"/>
        <w:rPr>
          <w:color w:val="020302"/>
          <w:spacing w:val="16"/>
        </w:rPr>
      </w:pPr>
      <w:r w:rsidRPr="001E3395">
        <w:rPr>
          <w:color w:val="020302"/>
          <w:spacing w:val="16"/>
        </w:rPr>
        <w:t xml:space="preserve">Place arugula in a bowl. Top with peaches, yellow pepper and </w:t>
      </w:r>
      <w:r>
        <w:rPr>
          <w:color w:val="020302"/>
          <w:spacing w:val="16"/>
        </w:rPr>
        <w:t>almonds.</w:t>
      </w:r>
    </w:p>
    <w:p w:rsidR="001D297F" w:rsidRDefault="001D297F" w:rsidP="001E3395">
      <w:pPr>
        <w:pStyle w:val="BodyText"/>
        <w:spacing w:line="276" w:lineRule="auto"/>
        <w:ind w:left="115" w:right="619"/>
        <w:rPr>
          <w:color w:val="020302"/>
          <w:spacing w:val="16"/>
        </w:rPr>
      </w:pPr>
    </w:p>
    <w:p w:rsidR="001D297F" w:rsidRDefault="001E3395" w:rsidP="001E3395">
      <w:pPr>
        <w:pStyle w:val="BodyText"/>
        <w:spacing w:line="276" w:lineRule="auto"/>
        <w:ind w:left="115" w:right="619"/>
        <w:rPr>
          <w:color w:val="020302"/>
          <w:spacing w:val="16"/>
        </w:rPr>
      </w:pPr>
      <w:r w:rsidRPr="001E3395">
        <w:rPr>
          <w:color w:val="020302"/>
          <w:spacing w:val="16"/>
        </w:rPr>
        <w:t>In a small bowl whisk the olive oil with the balsamic, lemon juice, salt and pe</w:t>
      </w:r>
      <w:r w:rsidR="001D297F">
        <w:rPr>
          <w:color w:val="020302"/>
          <w:spacing w:val="16"/>
        </w:rPr>
        <w:t xml:space="preserve">pper. </w:t>
      </w:r>
    </w:p>
    <w:p w:rsidR="00D52173" w:rsidRPr="00B060CC" w:rsidRDefault="001D297F" w:rsidP="001E3395">
      <w:pPr>
        <w:pStyle w:val="BodyText"/>
        <w:spacing w:line="276" w:lineRule="auto"/>
        <w:ind w:left="115" w:right="619"/>
        <w:rPr>
          <w:color w:val="020302"/>
          <w:spacing w:val="16"/>
        </w:rPr>
      </w:pPr>
      <w:r>
        <w:rPr>
          <w:color w:val="020302"/>
          <w:spacing w:val="16"/>
        </w:rPr>
        <w:t>D</w:t>
      </w:r>
      <w:r w:rsidR="001E3395">
        <w:rPr>
          <w:color w:val="020302"/>
          <w:spacing w:val="16"/>
        </w:rPr>
        <w:t>rizzle over the salad</w:t>
      </w:r>
      <w:r w:rsidR="00D52173">
        <w:rPr>
          <w:color w:val="020302"/>
          <w:spacing w:val="16"/>
        </w:rPr>
        <w:t>.</w:t>
      </w:r>
    </w:p>
    <w:p w:rsidR="00913ECD" w:rsidRDefault="00D52173" w:rsidP="00913ECD">
      <w:pPr>
        <w:pStyle w:val="BodyText"/>
        <w:spacing w:line="20" w:lineRule="exact"/>
        <w:ind w:left="95"/>
        <w:rPr>
          <w:sz w:val="2"/>
        </w:rPr>
      </w:pPr>
      <w:r>
        <w:rPr>
          <w:color w:val="020302"/>
          <w:spacing w:val="16"/>
        </w:rPr>
        <w:br w:type="page"/>
      </w:r>
      <w:r w:rsidR="00175FCC">
        <w:rPr>
          <w:sz w:val="2"/>
        </w:rPr>
      </w:r>
      <w:r w:rsidR="00175FCC">
        <w:rPr>
          <w:sz w:val="2"/>
        </w:rPr>
        <w:pict>
          <v:group id="_x0000_s1921" style="width:7in;height:.5pt;mso-position-horizontal-relative:char;mso-position-vertical-relative:line" coordsize="10080,10">
            <v:line id="_x0000_s1922" style="position:absolute" from="0,5" to="10080,5" strokecolor="#231f20" strokeweight=".5pt"/>
            <w10:anchorlock/>
          </v:group>
        </w:pict>
      </w:r>
    </w:p>
    <w:p w:rsidR="00913ECD" w:rsidRPr="00FF14BA" w:rsidRDefault="00913ECD" w:rsidP="00913ECD">
      <w:pPr>
        <w:jc w:val="center"/>
        <w:rPr>
          <w:spacing w:val="16"/>
          <w:sz w:val="24"/>
          <w:szCs w:val="24"/>
        </w:rPr>
      </w:pPr>
      <w:r>
        <w:rPr>
          <w:sz w:val="2"/>
        </w:rPr>
        <w:t>\</w:t>
      </w:r>
    </w:p>
    <w:p w:rsidR="00913ECD" w:rsidRPr="008D3BE0" w:rsidRDefault="00536A0D" w:rsidP="00913ECD">
      <w:pPr>
        <w:pStyle w:val="Heading2"/>
      </w:pPr>
      <w:bookmarkStart w:id="68" w:name="_Toc71024443"/>
      <w:r>
        <w:t>RAMON NOODLE SALAD</w:t>
      </w:r>
      <w:bookmarkEnd w:id="68"/>
    </w:p>
    <w:p w:rsidR="00913ECD" w:rsidRPr="003C0C33" w:rsidRDefault="00913ECD" w:rsidP="00913ECD">
      <w:pPr>
        <w:pStyle w:val="BodyText"/>
        <w:spacing w:before="9"/>
        <w:rPr>
          <w:sz w:val="4"/>
          <w:szCs w:val="4"/>
        </w:rPr>
      </w:pPr>
    </w:p>
    <w:p w:rsidR="00913ECD" w:rsidRDefault="00175FCC" w:rsidP="00913ECD">
      <w:pPr>
        <w:pStyle w:val="BodyText"/>
        <w:spacing w:line="20" w:lineRule="exact"/>
        <w:ind w:left="95"/>
        <w:rPr>
          <w:sz w:val="2"/>
        </w:rPr>
      </w:pPr>
      <w:r>
        <w:rPr>
          <w:sz w:val="2"/>
        </w:rPr>
      </w:r>
      <w:r>
        <w:rPr>
          <w:sz w:val="2"/>
        </w:rPr>
        <w:pict>
          <v:group id="_x0000_s1919" style="width:7in;height:.5pt;mso-position-horizontal-relative:char;mso-position-vertical-relative:line" coordsize="10080,10">
            <v:line id="_x0000_s1920" style="position:absolute" from="0,5" to="10080,5" strokecolor="#231f20" strokeweight=".5pt"/>
            <w10:anchorlock/>
          </v:group>
        </w:pict>
      </w:r>
    </w:p>
    <w:p w:rsidR="00913ECD" w:rsidRDefault="00913ECD" w:rsidP="00913ECD">
      <w:pPr>
        <w:spacing w:before="40"/>
        <w:jc w:val="center"/>
        <w:rPr>
          <w:spacing w:val="16"/>
          <w:sz w:val="24"/>
          <w:szCs w:val="24"/>
        </w:rPr>
      </w:pPr>
      <w:r w:rsidRPr="003C0C33">
        <w:rPr>
          <w:spacing w:val="16"/>
          <w:sz w:val="24"/>
          <w:szCs w:val="24"/>
        </w:rPr>
        <w:t xml:space="preserve">FROM THE KITCHEN OF </w:t>
      </w:r>
      <w:r w:rsidR="00536A0D">
        <w:rPr>
          <w:spacing w:val="16"/>
          <w:sz w:val="24"/>
          <w:szCs w:val="24"/>
        </w:rPr>
        <w:t>SANDY WALSH</w:t>
      </w:r>
    </w:p>
    <w:p w:rsidR="00913ECD" w:rsidRPr="00DC5B53" w:rsidRDefault="00913ECD" w:rsidP="00913ECD">
      <w:pPr>
        <w:pStyle w:val="BodyText"/>
        <w:ind w:left="101"/>
        <w:rPr>
          <w:color w:val="020302"/>
          <w:sz w:val="21"/>
          <w:szCs w:val="21"/>
        </w:rPr>
      </w:pPr>
    </w:p>
    <w:p w:rsidR="00913ECD" w:rsidRPr="00AB5CFA" w:rsidRDefault="00913ECD" w:rsidP="00913ECD">
      <w:pPr>
        <w:ind w:left="101"/>
        <w:rPr>
          <w:color w:val="020302"/>
          <w:sz w:val="20"/>
          <w:szCs w:val="20"/>
        </w:rPr>
      </w:pPr>
      <w:r w:rsidRPr="00AB5CFA">
        <w:rPr>
          <w:color w:val="020302"/>
          <w:sz w:val="20"/>
          <w:szCs w:val="20"/>
        </w:rPr>
        <w:t xml:space="preserve">INGREDIENTS </w:t>
      </w:r>
    </w:p>
    <w:p w:rsidR="00913ECD" w:rsidRPr="00077A6B" w:rsidRDefault="00913ECD" w:rsidP="00913ECD">
      <w:pPr>
        <w:pStyle w:val="BodyText"/>
        <w:rPr>
          <w:color w:val="020302"/>
        </w:rPr>
      </w:pPr>
    </w:p>
    <w:p w:rsidR="00536A0D" w:rsidRPr="00536A0D" w:rsidRDefault="007F17AC" w:rsidP="00536A0D">
      <w:pPr>
        <w:pStyle w:val="BodyText"/>
        <w:spacing w:line="444" w:lineRule="auto"/>
        <w:ind w:left="101"/>
        <w:rPr>
          <w:spacing w:val="16"/>
        </w:rPr>
      </w:pPr>
      <w:r>
        <w:rPr>
          <w:spacing w:val="16"/>
        </w:rPr>
        <w:t xml:space="preserve">2 packages </w:t>
      </w:r>
      <w:r w:rsidR="00536A0D" w:rsidRPr="00536A0D">
        <w:rPr>
          <w:spacing w:val="16"/>
        </w:rPr>
        <w:t xml:space="preserve">ramen noodle soup mix, chicken flavor </w:t>
      </w:r>
    </w:p>
    <w:p w:rsidR="00536A0D" w:rsidRPr="00536A0D" w:rsidRDefault="007F17AC" w:rsidP="00536A0D">
      <w:pPr>
        <w:pStyle w:val="BodyText"/>
        <w:spacing w:line="444" w:lineRule="auto"/>
        <w:ind w:left="101"/>
        <w:rPr>
          <w:spacing w:val="16"/>
        </w:rPr>
      </w:pPr>
      <w:r>
        <w:rPr>
          <w:spacing w:val="16"/>
        </w:rPr>
        <w:t xml:space="preserve">1 package </w:t>
      </w:r>
      <w:r w:rsidR="00536A0D" w:rsidRPr="00536A0D">
        <w:rPr>
          <w:spacing w:val="16"/>
        </w:rPr>
        <w:t>broccoli slaw</w:t>
      </w:r>
    </w:p>
    <w:p w:rsidR="00536A0D" w:rsidRPr="00536A0D" w:rsidRDefault="00536A0D" w:rsidP="00536A0D">
      <w:pPr>
        <w:pStyle w:val="BodyText"/>
        <w:spacing w:line="444" w:lineRule="auto"/>
        <w:ind w:left="101"/>
        <w:rPr>
          <w:spacing w:val="16"/>
        </w:rPr>
      </w:pPr>
      <w:r w:rsidRPr="00536A0D">
        <w:rPr>
          <w:spacing w:val="16"/>
        </w:rPr>
        <w:t>1 small chopped onion (optional)</w:t>
      </w:r>
    </w:p>
    <w:p w:rsidR="00536A0D" w:rsidRPr="00536A0D" w:rsidRDefault="00245DFD" w:rsidP="00536A0D">
      <w:pPr>
        <w:pStyle w:val="BodyText"/>
        <w:spacing w:line="444" w:lineRule="auto"/>
        <w:ind w:left="101"/>
        <w:rPr>
          <w:spacing w:val="16"/>
        </w:rPr>
      </w:pPr>
      <w:r>
        <w:rPr>
          <w:spacing w:val="16"/>
        </w:rPr>
        <w:t>½</w:t>
      </w:r>
      <w:r w:rsidR="00536A0D">
        <w:rPr>
          <w:spacing w:val="16"/>
        </w:rPr>
        <w:t xml:space="preserve"> </w:t>
      </w:r>
      <w:r w:rsidR="007F17AC">
        <w:rPr>
          <w:spacing w:val="16"/>
        </w:rPr>
        <w:t xml:space="preserve">cup </w:t>
      </w:r>
      <w:r w:rsidR="00536A0D" w:rsidRPr="00536A0D">
        <w:rPr>
          <w:spacing w:val="16"/>
        </w:rPr>
        <w:t>vegetable oil</w:t>
      </w:r>
    </w:p>
    <w:p w:rsidR="00536A0D" w:rsidRPr="00536A0D" w:rsidRDefault="008E6577" w:rsidP="00536A0D">
      <w:pPr>
        <w:pStyle w:val="BodyText"/>
        <w:spacing w:line="444" w:lineRule="auto"/>
        <w:ind w:left="101"/>
        <w:rPr>
          <w:spacing w:val="16"/>
        </w:rPr>
      </w:pPr>
      <w:r>
        <w:rPr>
          <w:spacing w:val="16"/>
        </w:rPr>
        <w:t xml:space="preserve">⅓ </w:t>
      </w:r>
      <w:r w:rsidR="007F17AC">
        <w:rPr>
          <w:spacing w:val="16"/>
        </w:rPr>
        <w:t xml:space="preserve">cup </w:t>
      </w:r>
      <w:r w:rsidR="00536A0D" w:rsidRPr="00536A0D">
        <w:rPr>
          <w:spacing w:val="16"/>
        </w:rPr>
        <w:t>vinegar</w:t>
      </w:r>
    </w:p>
    <w:p w:rsidR="00536A0D" w:rsidRPr="00536A0D" w:rsidRDefault="00245DFD" w:rsidP="00536A0D">
      <w:pPr>
        <w:pStyle w:val="BodyText"/>
        <w:spacing w:line="444" w:lineRule="auto"/>
        <w:ind w:left="101"/>
        <w:rPr>
          <w:spacing w:val="16"/>
        </w:rPr>
      </w:pPr>
      <w:r>
        <w:rPr>
          <w:spacing w:val="16"/>
        </w:rPr>
        <w:t>½</w:t>
      </w:r>
      <w:r w:rsidR="00536A0D">
        <w:rPr>
          <w:spacing w:val="16"/>
        </w:rPr>
        <w:t xml:space="preserve"> </w:t>
      </w:r>
      <w:r w:rsidR="00DB17F5">
        <w:rPr>
          <w:spacing w:val="16"/>
        </w:rPr>
        <w:t xml:space="preserve">cup </w:t>
      </w:r>
      <w:r w:rsidR="00536A0D" w:rsidRPr="00536A0D">
        <w:rPr>
          <w:spacing w:val="16"/>
        </w:rPr>
        <w:t>sugar</w:t>
      </w:r>
    </w:p>
    <w:p w:rsidR="00913ECD" w:rsidRPr="007A4369" w:rsidRDefault="00536A0D" w:rsidP="00536A0D">
      <w:pPr>
        <w:pStyle w:val="BodyText"/>
        <w:spacing w:line="444" w:lineRule="auto"/>
        <w:ind w:left="101"/>
        <w:rPr>
          <w:spacing w:val="16"/>
        </w:rPr>
      </w:pPr>
      <w:r w:rsidRPr="00536A0D">
        <w:rPr>
          <w:spacing w:val="16"/>
        </w:rPr>
        <w:t>2 flavor pac</w:t>
      </w:r>
      <w:r>
        <w:rPr>
          <w:spacing w:val="16"/>
        </w:rPr>
        <w:t>ks from the noodle soup package</w:t>
      </w:r>
    </w:p>
    <w:p w:rsidR="00913ECD" w:rsidRDefault="00175FCC" w:rsidP="00913ECD">
      <w:pPr>
        <w:pStyle w:val="BodyText"/>
        <w:spacing w:line="444" w:lineRule="auto"/>
        <w:ind w:left="101"/>
        <w:rPr>
          <w:sz w:val="2"/>
        </w:rPr>
      </w:pPr>
      <w:r>
        <w:rPr>
          <w:sz w:val="2"/>
        </w:rPr>
      </w:r>
      <w:r>
        <w:rPr>
          <w:sz w:val="2"/>
        </w:rPr>
        <w:pict>
          <v:group id="_x0000_s1917" style="width:7in;height:.5pt;mso-position-horizontal-relative:char;mso-position-vertical-relative:line" coordsize="10080,10">
            <v:line id="_x0000_s1918" style="position:absolute" from="0,5" to="10080,5" strokecolor="#231f20" strokeweight=".5pt"/>
            <w10:anchorlock/>
          </v:group>
        </w:pict>
      </w:r>
    </w:p>
    <w:p w:rsidR="00913ECD" w:rsidRDefault="00913ECD" w:rsidP="00913ECD">
      <w:pPr>
        <w:pStyle w:val="BodyText"/>
        <w:spacing w:before="6"/>
        <w:rPr>
          <w:sz w:val="21"/>
        </w:rPr>
      </w:pPr>
    </w:p>
    <w:p w:rsidR="00913ECD" w:rsidRPr="00085BD8" w:rsidRDefault="00913ECD" w:rsidP="00913ECD">
      <w:pPr>
        <w:pStyle w:val="BodyText"/>
        <w:ind w:left="101"/>
        <w:rPr>
          <w:color w:val="020302"/>
        </w:rPr>
      </w:pPr>
      <w:r>
        <w:rPr>
          <w:color w:val="020302"/>
        </w:rPr>
        <w:t xml:space="preserve">INSTRUCTIONS </w:t>
      </w:r>
    </w:p>
    <w:p w:rsidR="00913ECD" w:rsidRPr="00A16A7C" w:rsidRDefault="00913ECD" w:rsidP="00913ECD">
      <w:pPr>
        <w:pStyle w:val="BodyText"/>
        <w:spacing w:before="8"/>
      </w:pPr>
    </w:p>
    <w:p w:rsidR="00536A0D" w:rsidRPr="00536A0D" w:rsidRDefault="00536A0D" w:rsidP="00536A0D">
      <w:pPr>
        <w:pStyle w:val="BodyText"/>
        <w:spacing w:line="276" w:lineRule="auto"/>
        <w:ind w:left="115" w:right="619"/>
        <w:rPr>
          <w:color w:val="020302"/>
          <w:spacing w:val="16"/>
        </w:rPr>
      </w:pPr>
      <w:r w:rsidRPr="00536A0D">
        <w:rPr>
          <w:color w:val="020302"/>
          <w:spacing w:val="16"/>
        </w:rPr>
        <w:t>Crush the ramen noodles into small pieces</w:t>
      </w:r>
      <w:r>
        <w:rPr>
          <w:color w:val="020302"/>
          <w:spacing w:val="16"/>
        </w:rPr>
        <w:t>.</w:t>
      </w:r>
    </w:p>
    <w:p w:rsidR="00536A0D" w:rsidRDefault="00536A0D" w:rsidP="00536A0D">
      <w:pPr>
        <w:pStyle w:val="BodyText"/>
        <w:spacing w:line="276" w:lineRule="auto"/>
        <w:ind w:left="115" w:right="619"/>
        <w:rPr>
          <w:color w:val="020302"/>
          <w:spacing w:val="16"/>
        </w:rPr>
      </w:pPr>
      <w:r w:rsidRPr="00536A0D">
        <w:rPr>
          <w:color w:val="020302"/>
          <w:spacing w:val="16"/>
        </w:rPr>
        <w:t>Mix the noodles, the broccoli slaw, and onion in a large bowl</w:t>
      </w:r>
      <w:r>
        <w:rPr>
          <w:color w:val="020302"/>
          <w:spacing w:val="16"/>
        </w:rPr>
        <w:t>.</w:t>
      </w:r>
    </w:p>
    <w:p w:rsidR="00536A0D" w:rsidRPr="00536A0D" w:rsidRDefault="00536A0D" w:rsidP="00536A0D">
      <w:pPr>
        <w:pStyle w:val="BodyText"/>
        <w:spacing w:line="276" w:lineRule="auto"/>
        <w:ind w:left="115" w:right="619"/>
        <w:rPr>
          <w:color w:val="020302"/>
          <w:spacing w:val="16"/>
        </w:rPr>
      </w:pPr>
      <w:r w:rsidRPr="00536A0D">
        <w:rPr>
          <w:color w:val="020302"/>
          <w:spacing w:val="16"/>
        </w:rPr>
        <w:t xml:space="preserve">  </w:t>
      </w:r>
    </w:p>
    <w:p w:rsidR="00536A0D" w:rsidRPr="00536A0D" w:rsidRDefault="00536A0D" w:rsidP="00536A0D">
      <w:pPr>
        <w:pStyle w:val="BodyText"/>
        <w:spacing w:line="276" w:lineRule="auto"/>
        <w:ind w:left="115" w:right="619"/>
        <w:rPr>
          <w:color w:val="020302"/>
          <w:spacing w:val="16"/>
        </w:rPr>
      </w:pPr>
      <w:r w:rsidRPr="00536A0D">
        <w:rPr>
          <w:color w:val="020302"/>
          <w:spacing w:val="16"/>
        </w:rPr>
        <w:t>In another bowl, combine the oil, vinegar, sugar, and flavor packs</w:t>
      </w:r>
      <w:r>
        <w:rPr>
          <w:color w:val="020302"/>
          <w:spacing w:val="16"/>
        </w:rPr>
        <w:t>.</w:t>
      </w:r>
    </w:p>
    <w:p w:rsidR="00536A0D" w:rsidRPr="00536A0D" w:rsidRDefault="00536A0D" w:rsidP="00536A0D">
      <w:pPr>
        <w:pStyle w:val="BodyText"/>
        <w:spacing w:line="276" w:lineRule="auto"/>
        <w:ind w:left="115" w:right="619"/>
        <w:rPr>
          <w:color w:val="020302"/>
          <w:spacing w:val="16"/>
        </w:rPr>
      </w:pPr>
      <w:r w:rsidRPr="00536A0D">
        <w:rPr>
          <w:color w:val="020302"/>
          <w:spacing w:val="16"/>
        </w:rPr>
        <w:t>Pour the dressing over the noodle mix and stir well</w:t>
      </w:r>
      <w:r>
        <w:rPr>
          <w:color w:val="020302"/>
          <w:spacing w:val="16"/>
        </w:rPr>
        <w:t>.</w:t>
      </w:r>
    </w:p>
    <w:p w:rsidR="00536A0D" w:rsidRPr="00536A0D" w:rsidRDefault="00536A0D" w:rsidP="00536A0D">
      <w:pPr>
        <w:pStyle w:val="BodyText"/>
        <w:spacing w:line="276" w:lineRule="auto"/>
        <w:ind w:left="115" w:right="619"/>
        <w:rPr>
          <w:color w:val="020302"/>
          <w:spacing w:val="16"/>
        </w:rPr>
      </w:pPr>
      <w:r w:rsidRPr="00536A0D">
        <w:rPr>
          <w:color w:val="020302"/>
          <w:spacing w:val="16"/>
        </w:rPr>
        <w:t>Refrigerate overnight stirring occasionally to soften the noodles</w:t>
      </w:r>
      <w:r>
        <w:rPr>
          <w:color w:val="020302"/>
          <w:spacing w:val="16"/>
        </w:rPr>
        <w:t>.</w:t>
      </w:r>
    </w:p>
    <w:p w:rsidR="00536A0D" w:rsidRPr="00536A0D" w:rsidRDefault="00536A0D" w:rsidP="00536A0D">
      <w:pPr>
        <w:pStyle w:val="BodyText"/>
        <w:spacing w:line="276" w:lineRule="auto"/>
        <w:ind w:left="115" w:right="619"/>
        <w:rPr>
          <w:color w:val="020302"/>
          <w:spacing w:val="16"/>
        </w:rPr>
      </w:pPr>
    </w:p>
    <w:p w:rsidR="00536A0D" w:rsidRPr="00536A0D" w:rsidRDefault="00536A0D" w:rsidP="00536A0D">
      <w:pPr>
        <w:pStyle w:val="BodyText"/>
        <w:spacing w:line="276" w:lineRule="auto"/>
        <w:ind w:left="115" w:right="619"/>
        <w:rPr>
          <w:color w:val="020302"/>
          <w:spacing w:val="16"/>
        </w:rPr>
      </w:pPr>
      <w:r w:rsidRPr="00536A0D">
        <w:rPr>
          <w:color w:val="020302"/>
          <w:spacing w:val="16"/>
        </w:rPr>
        <w:t>* Additional items can be added to the salad such as cheese, sliced almonds, mandarin oranges, edamame, green onions, chicken, pumpkin seed kernels, etc.</w:t>
      </w:r>
    </w:p>
    <w:p w:rsidR="00913ECD" w:rsidRPr="00B060CC" w:rsidRDefault="00536A0D" w:rsidP="00536A0D">
      <w:pPr>
        <w:pStyle w:val="BodyText"/>
        <w:spacing w:line="276" w:lineRule="auto"/>
        <w:ind w:left="115" w:right="619"/>
        <w:rPr>
          <w:color w:val="020302"/>
          <w:spacing w:val="16"/>
        </w:rPr>
      </w:pPr>
      <w:r w:rsidRPr="00536A0D">
        <w:rPr>
          <w:color w:val="020302"/>
          <w:spacing w:val="16"/>
        </w:rPr>
        <w:t>** This salad can also be made using the bee</w:t>
      </w:r>
      <w:r>
        <w:rPr>
          <w:color w:val="020302"/>
          <w:spacing w:val="16"/>
        </w:rPr>
        <w:t>f flavor ramen noodle soup mix.</w:t>
      </w:r>
    </w:p>
    <w:p w:rsidR="00913ECD" w:rsidRPr="00DE38E1" w:rsidRDefault="00913ECD" w:rsidP="00913ECD">
      <w:pPr>
        <w:pStyle w:val="BodyText"/>
        <w:spacing w:before="9"/>
        <w:rPr>
          <w:sz w:val="4"/>
          <w:szCs w:val="4"/>
        </w:rPr>
      </w:pPr>
      <w:r>
        <w:rPr>
          <w:color w:val="020302"/>
          <w:spacing w:val="16"/>
        </w:rPr>
        <w:br w:type="page"/>
      </w:r>
    </w:p>
    <w:p w:rsidR="00D52173" w:rsidRPr="00DE38E1" w:rsidRDefault="00D52173" w:rsidP="00D52173">
      <w:pPr>
        <w:pStyle w:val="BodyText"/>
        <w:spacing w:before="9"/>
        <w:rPr>
          <w:sz w:val="4"/>
          <w:szCs w:val="4"/>
        </w:rPr>
      </w:pPr>
    </w:p>
    <w:p w:rsidR="00D155FE" w:rsidRPr="00DE38E1" w:rsidRDefault="00D155FE" w:rsidP="00DE38E1">
      <w:pPr>
        <w:pStyle w:val="BodyText"/>
        <w:spacing w:before="9"/>
        <w:rPr>
          <w:sz w:val="4"/>
          <w:szCs w:val="4"/>
        </w:rPr>
      </w:pPr>
    </w:p>
    <w:p w:rsidR="00096A24" w:rsidRDefault="00D155FE" w:rsidP="00096A24">
      <w:pPr>
        <w:pStyle w:val="BodyText"/>
        <w:spacing w:line="20" w:lineRule="exact"/>
        <w:ind w:left="95"/>
        <w:rPr>
          <w:sz w:val="2"/>
        </w:rPr>
      </w:pPr>
      <w:r>
        <w:rPr>
          <w:sz w:val="2"/>
        </w:rPr>
        <w:t>=</w:t>
      </w:r>
      <w:r w:rsidR="00175FCC">
        <w:rPr>
          <w:sz w:val="2"/>
        </w:rPr>
      </w:r>
      <w:r w:rsidR="00175FCC">
        <w:rPr>
          <w:sz w:val="2"/>
        </w:rPr>
        <w:pict>
          <v:group id="_x0000_s1691" style="width:7in;height:.5pt;mso-position-horizontal-relative:char;mso-position-vertical-relative:line" coordsize="10080,10">
            <v:line id="_x0000_s1692" style="position:absolute" from="0,5" to="10080,5" strokecolor="#231f20" strokeweight=".5pt"/>
            <w10:anchorlock/>
          </v:group>
        </w:pict>
      </w:r>
    </w:p>
    <w:p w:rsidR="00096A24" w:rsidRPr="00FF14BA" w:rsidRDefault="00096A24" w:rsidP="00096A24">
      <w:pPr>
        <w:jc w:val="center"/>
        <w:rPr>
          <w:spacing w:val="16"/>
          <w:sz w:val="24"/>
          <w:szCs w:val="24"/>
        </w:rPr>
      </w:pPr>
      <w:r>
        <w:rPr>
          <w:sz w:val="2"/>
        </w:rPr>
        <w:t>\</w:t>
      </w:r>
    </w:p>
    <w:p w:rsidR="00096A24" w:rsidRPr="008D3BE0" w:rsidRDefault="00096A24" w:rsidP="00096A24">
      <w:pPr>
        <w:pStyle w:val="Heading2"/>
      </w:pPr>
      <w:bookmarkStart w:id="69" w:name="_Toc71024444"/>
      <w:r>
        <w:t>RIBOLLITA (TUSCAN VEGETABLE SOUP)</w:t>
      </w:r>
      <w:bookmarkEnd w:id="69"/>
    </w:p>
    <w:p w:rsidR="00096A24" w:rsidRPr="003C0C33" w:rsidRDefault="00096A24" w:rsidP="00096A24">
      <w:pPr>
        <w:pStyle w:val="BodyText"/>
        <w:spacing w:before="9"/>
        <w:rPr>
          <w:sz w:val="4"/>
          <w:szCs w:val="4"/>
        </w:rPr>
      </w:pPr>
    </w:p>
    <w:p w:rsidR="00096A24" w:rsidRDefault="00175FCC" w:rsidP="00096A24">
      <w:pPr>
        <w:pStyle w:val="BodyText"/>
        <w:spacing w:line="20" w:lineRule="exact"/>
        <w:ind w:left="95"/>
        <w:rPr>
          <w:sz w:val="2"/>
        </w:rPr>
      </w:pPr>
      <w:r>
        <w:rPr>
          <w:sz w:val="2"/>
        </w:rPr>
      </w:r>
      <w:r>
        <w:rPr>
          <w:sz w:val="2"/>
        </w:rPr>
        <w:pict>
          <v:group id="_x0000_s1689" style="width:7in;height:.5pt;mso-position-horizontal-relative:char;mso-position-vertical-relative:line" coordsize="10080,10">
            <v:line id="_x0000_s1690" style="position:absolute" from="0,5" to="10080,5" strokecolor="#231f20" strokeweight=".5pt"/>
            <w10:anchorlock/>
          </v:group>
        </w:pict>
      </w:r>
    </w:p>
    <w:p w:rsidR="00096A24" w:rsidRDefault="00096A24" w:rsidP="00096A24">
      <w:pPr>
        <w:spacing w:before="40"/>
        <w:jc w:val="center"/>
        <w:rPr>
          <w:spacing w:val="16"/>
          <w:sz w:val="24"/>
          <w:szCs w:val="24"/>
        </w:rPr>
      </w:pPr>
      <w:r w:rsidRPr="003C0C33">
        <w:rPr>
          <w:spacing w:val="16"/>
          <w:sz w:val="24"/>
          <w:szCs w:val="24"/>
        </w:rPr>
        <w:t xml:space="preserve">FROM THE KITCHEN OF </w:t>
      </w:r>
      <w:r>
        <w:rPr>
          <w:spacing w:val="16"/>
          <w:sz w:val="24"/>
          <w:szCs w:val="24"/>
        </w:rPr>
        <w:t>ADA ANTHONY</w:t>
      </w:r>
    </w:p>
    <w:p w:rsidR="00096A24" w:rsidRDefault="00096A24" w:rsidP="00096A24">
      <w:pPr>
        <w:spacing w:before="40"/>
        <w:jc w:val="center"/>
        <w:rPr>
          <w:spacing w:val="16"/>
          <w:sz w:val="24"/>
          <w:szCs w:val="24"/>
        </w:rPr>
      </w:pPr>
    </w:p>
    <w:p w:rsidR="00096A24" w:rsidRDefault="00096A24" w:rsidP="00096A24">
      <w:pPr>
        <w:pStyle w:val="BodyText"/>
        <w:ind w:left="101"/>
        <w:rPr>
          <w:color w:val="020302"/>
          <w:sz w:val="21"/>
          <w:szCs w:val="21"/>
        </w:rPr>
      </w:pPr>
      <w:r>
        <w:rPr>
          <w:color w:val="020302"/>
          <w:spacing w:val="16"/>
        </w:rPr>
        <w:t>Serves 6-8.</w:t>
      </w:r>
    </w:p>
    <w:p w:rsidR="00096A24" w:rsidRDefault="00096A24" w:rsidP="00096A24">
      <w:pPr>
        <w:pStyle w:val="BodyText"/>
        <w:ind w:left="101"/>
        <w:rPr>
          <w:color w:val="020302"/>
          <w:sz w:val="21"/>
          <w:szCs w:val="21"/>
        </w:rPr>
      </w:pPr>
    </w:p>
    <w:p w:rsidR="00096A24" w:rsidRPr="00DC5B53" w:rsidRDefault="00096A24" w:rsidP="00096A24">
      <w:pPr>
        <w:pStyle w:val="BodyText"/>
        <w:ind w:left="101"/>
        <w:rPr>
          <w:color w:val="020302"/>
          <w:sz w:val="21"/>
          <w:szCs w:val="21"/>
        </w:rPr>
      </w:pPr>
    </w:p>
    <w:p w:rsidR="00096A24" w:rsidRPr="00AB5CFA" w:rsidRDefault="00096A24" w:rsidP="00096A24">
      <w:pPr>
        <w:ind w:left="101"/>
        <w:rPr>
          <w:color w:val="020302"/>
          <w:sz w:val="20"/>
          <w:szCs w:val="20"/>
        </w:rPr>
      </w:pPr>
      <w:r w:rsidRPr="00AB5CFA">
        <w:rPr>
          <w:color w:val="020302"/>
          <w:sz w:val="20"/>
          <w:szCs w:val="20"/>
        </w:rPr>
        <w:t>INGR</w:t>
      </w:r>
      <w:r>
        <w:rPr>
          <w:color w:val="020302"/>
          <w:sz w:val="20"/>
          <w:szCs w:val="20"/>
        </w:rPr>
        <w:t>EDIE</w:t>
      </w:r>
      <w:r w:rsidRPr="00AB5CFA">
        <w:rPr>
          <w:color w:val="020302"/>
          <w:sz w:val="20"/>
          <w:szCs w:val="20"/>
        </w:rPr>
        <w:t xml:space="preserve">NTS </w:t>
      </w:r>
    </w:p>
    <w:p w:rsidR="00096A24" w:rsidRDefault="00096A24" w:rsidP="00096A24">
      <w:pPr>
        <w:pStyle w:val="BodyText"/>
        <w:rPr>
          <w:color w:val="020302"/>
        </w:rPr>
      </w:pPr>
    </w:p>
    <w:p w:rsidR="00BD3F9C" w:rsidRDefault="004C6314" w:rsidP="00BD3F9C">
      <w:pPr>
        <w:pStyle w:val="BodyText"/>
        <w:spacing w:line="444" w:lineRule="auto"/>
        <w:ind w:left="101"/>
        <w:rPr>
          <w:spacing w:val="16"/>
        </w:rPr>
      </w:pPr>
      <w:r>
        <w:rPr>
          <w:spacing w:val="16"/>
        </w:rPr>
        <w:t>3 tea</w:t>
      </w:r>
      <w:r w:rsidR="00BD3F9C">
        <w:rPr>
          <w:spacing w:val="16"/>
        </w:rPr>
        <w:t>spoons olive oil</w:t>
      </w:r>
    </w:p>
    <w:p w:rsidR="00BD3F9C" w:rsidRDefault="00BD3F9C" w:rsidP="00BD3F9C">
      <w:pPr>
        <w:pStyle w:val="BodyText"/>
        <w:spacing w:line="444" w:lineRule="auto"/>
        <w:ind w:left="101"/>
        <w:rPr>
          <w:spacing w:val="16"/>
        </w:rPr>
      </w:pPr>
      <w:r>
        <w:rPr>
          <w:spacing w:val="16"/>
        </w:rPr>
        <w:t>1 medium onion, chopped</w:t>
      </w:r>
    </w:p>
    <w:p w:rsidR="00BD3F9C" w:rsidRDefault="00BD3F9C" w:rsidP="00BD3F9C">
      <w:pPr>
        <w:pStyle w:val="BodyText"/>
        <w:spacing w:line="444" w:lineRule="auto"/>
        <w:ind w:left="101"/>
        <w:rPr>
          <w:spacing w:val="16"/>
        </w:rPr>
      </w:pPr>
      <w:r>
        <w:rPr>
          <w:spacing w:val="16"/>
        </w:rPr>
        <w:t>2 ribs celery, chopped</w:t>
      </w:r>
    </w:p>
    <w:p w:rsidR="00BD3F9C" w:rsidRDefault="00BD3F9C" w:rsidP="00BD3F9C">
      <w:pPr>
        <w:pStyle w:val="BodyText"/>
        <w:spacing w:line="444" w:lineRule="auto"/>
        <w:ind w:left="101"/>
        <w:rPr>
          <w:spacing w:val="16"/>
        </w:rPr>
      </w:pPr>
      <w:r>
        <w:rPr>
          <w:spacing w:val="16"/>
        </w:rPr>
        <w:t>2 carrots, chopped</w:t>
      </w:r>
    </w:p>
    <w:p w:rsidR="00BD3F9C" w:rsidRDefault="00BD3F9C" w:rsidP="00BD3F9C">
      <w:pPr>
        <w:pStyle w:val="BodyText"/>
        <w:spacing w:line="444" w:lineRule="auto"/>
        <w:ind w:left="101"/>
        <w:rPr>
          <w:spacing w:val="16"/>
        </w:rPr>
      </w:pPr>
      <w:r>
        <w:rPr>
          <w:spacing w:val="16"/>
        </w:rPr>
        <w:t>2 cloves garlic</w:t>
      </w:r>
    </w:p>
    <w:p w:rsidR="00BD3F9C" w:rsidRDefault="00BD3F9C" w:rsidP="00BD3F9C">
      <w:pPr>
        <w:pStyle w:val="BodyText"/>
        <w:spacing w:line="444" w:lineRule="auto"/>
        <w:ind w:left="101"/>
        <w:rPr>
          <w:spacing w:val="16"/>
        </w:rPr>
      </w:pPr>
      <w:r>
        <w:rPr>
          <w:spacing w:val="16"/>
        </w:rPr>
        <w:t>1 medium russet potato</w:t>
      </w:r>
    </w:p>
    <w:p w:rsidR="00BD3F9C" w:rsidRDefault="00BD3F9C" w:rsidP="00BD3F9C">
      <w:pPr>
        <w:pStyle w:val="BodyText"/>
        <w:spacing w:line="444" w:lineRule="auto"/>
        <w:ind w:left="101"/>
        <w:rPr>
          <w:spacing w:val="16"/>
        </w:rPr>
      </w:pPr>
      <w:r>
        <w:rPr>
          <w:spacing w:val="16"/>
        </w:rPr>
        <w:t>4 cups shredded cabbage</w:t>
      </w:r>
    </w:p>
    <w:p w:rsidR="00BD3F9C" w:rsidRDefault="00BD3F9C" w:rsidP="00BD3F9C">
      <w:pPr>
        <w:pStyle w:val="BodyText"/>
        <w:spacing w:after="200"/>
        <w:ind w:left="389" w:hanging="288"/>
        <w:rPr>
          <w:spacing w:val="16"/>
        </w:rPr>
      </w:pPr>
      <w:r>
        <w:rPr>
          <w:spacing w:val="16"/>
        </w:rPr>
        <w:t>1 bunch green Swiss chard, remove stems and chop coarsely</w:t>
      </w:r>
    </w:p>
    <w:p w:rsidR="00BD3F9C" w:rsidRDefault="00BD3F9C" w:rsidP="00BD3F9C">
      <w:pPr>
        <w:pStyle w:val="BodyText"/>
        <w:spacing w:after="200"/>
        <w:ind w:left="389" w:hanging="288"/>
        <w:rPr>
          <w:spacing w:val="16"/>
        </w:rPr>
      </w:pPr>
      <w:r>
        <w:rPr>
          <w:spacing w:val="16"/>
        </w:rPr>
        <w:t>2 cups canned tomatoes, cup with juices</w:t>
      </w:r>
    </w:p>
    <w:p w:rsidR="00BD3F9C" w:rsidRDefault="00BD3F9C" w:rsidP="00BD3F9C">
      <w:pPr>
        <w:pStyle w:val="BodyText"/>
        <w:spacing w:after="200"/>
        <w:ind w:left="389" w:hanging="288"/>
        <w:rPr>
          <w:spacing w:val="16"/>
        </w:rPr>
      </w:pPr>
      <w:r>
        <w:rPr>
          <w:spacing w:val="16"/>
        </w:rPr>
        <w:t>6 cups chicken b</w:t>
      </w:r>
      <w:r w:rsidR="00574FC0">
        <w:rPr>
          <w:spacing w:val="16"/>
        </w:rPr>
        <w:t>roth (homemade or Progresso box)</w:t>
      </w:r>
    </w:p>
    <w:p w:rsidR="00BD3F9C" w:rsidRDefault="00BD3F9C" w:rsidP="00BD3F9C">
      <w:pPr>
        <w:pStyle w:val="BodyText"/>
        <w:spacing w:after="200"/>
        <w:ind w:left="389" w:hanging="288"/>
        <w:rPr>
          <w:spacing w:val="16"/>
        </w:rPr>
      </w:pPr>
      <w:r>
        <w:rPr>
          <w:spacing w:val="16"/>
        </w:rPr>
        <w:t>2 cans cannellini beans, drained and rinsed</w:t>
      </w:r>
    </w:p>
    <w:p w:rsidR="00E41A5C" w:rsidRDefault="00BD3F9C" w:rsidP="00E41A5C">
      <w:pPr>
        <w:pStyle w:val="BodyText"/>
        <w:spacing w:after="200"/>
        <w:ind w:left="389" w:hanging="288"/>
        <w:rPr>
          <w:spacing w:val="16"/>
        </w:rPr>
      </w:pPr>
      <w:r>
        <w:rPr>
          <w:spacing w:val="16"/>
        </w:rPr>
        <w:t xml:space="preserve">8 ounces Italian bread, stale and cut into </w:t>
      </w:r>
      <w:r w:rsidR="00245DFD">
        <w:rPr>
          <w:spacing w:val="16"/>
        </w:rPr>
        <w:t>½</w:t>
      </w:r>
      <w:r>
        <w:rPr>
          <w:spacing w:val="16"/>
        </w:rPr>
        <w:t xml:space="preserve"> inch slices</w:t>
      </w:r>
    </w:p>
    <w:p w:rsidR="00BD3F9C" w:rsidRDefault="00E41A5C" w:rsidP="00E41A5C">
      <w:pPr>
        <w:pStyle w:val="BodyText"/>
        <w:spacing w:after="200"/>
        <w:ind w:left="389" w:hanging="288"/>
        <w:rPr>
          <w:spacing w:val="16"/>
        </w:rPr>
      </w:pPr>
      <w:r>
        <w:rPr>
          <w:spacing w:val="16"/>
        </w:rPr>
        <w:t>G</w:t>
      </w:r>
      <w:r w:rsidR="00BD3F9C">
        <w:rPr>
          <w:spacing w:val="16"/>
        </w:rPr>
        <w:t>rated cheese</w:t>
      </w:r>
    </w:p>
    <w:p w:rsidR="00E41A5C" w:rsidRDefault="00E41A5C" w:rsidP="00BD3F9C">
      <w:pPr>
        <w:pStyle w:val="BodyText"/>
        <w:rPr>
          <w:color w:val="020302"/>
        </w:rPr>
      </w:pPr>
    </w:p>
    <w:p w:rsidR="00096A24" w:rsidRDefault="00175FCC" w:rsidP="00096A24">
      <w:pPr>
        <w:pStyle w:val="BodyText"/>
        <w:spacing w:line="444" w:lineRule="auto"/>
        <w:ind w:left="101"/>
        <w:rPr>
          <w:sz w:val="2"/>
        </w:rPr>
      </w:pPr>
      <w:r>
        <w:rPr>
          <w:sz w:val="2"/>
        </w:rPr>
      </w:r>
      <w:r>
        <w:rPr>
          <w:sz w:val="2"/>
        </w:rPr>
        <w:pict>
          <v:group id="_x0000_s1687" style="width:7in;height:.5pt;mso-position-horizontal-relative:char;mso-position-vertical-relative:line" coordsize="10080,10">
            <v:line id="_x0000_s1688" style="position:absolute" from="0,5" to="10080,5" strokecolor="#231f20" strokeweight=".5pt"/>
            <w10:anchorlock/>
          </v:group>
        </w:pict>
      </w:r>
    </w:p>
    <w:p w:rsidR="00096A24" w:rsidRDefault="00096A24" w:rsidP="00096A24">
      <w:pPr>
        <w:pStyle w:val="BodyText"/>
        <w:spacing w:before="6"/>
        <w:rPr>
          <w:sz w:val="21"/>
        </w:rPr>
      </w:pPr>
    </w:p>
    <w:p w:rsidR="00096A24" w:rsidRPr="00085BD8" w:rsidRDefault="00096A24" w:rsidP="00096A24">
      <w:pPr>
        <w:pStyle w:val="BodyText"/>
        <w:ind w:left="101"/>
        <w:rPr>
          <w:color w:val="020302"/>
        </w:rPr>
      </w:pPr>
      <w:r>
        <w:rPr>
          <w:color w:val="020302"/>
        </w:rPr>
        <w:t xml:space="preserve">INSTRUCTIONS </w:t>
      </w:r>
    </w:p>
    <w:p w:rsidR="00096A24" w:rsidRPr="00A16A7C" w:rsidRDefault="00096A24" w:rsidP="00096A24">
      <w:pPr>
        <w:pStyle w:val="BodyText"/>
        <w:spacing w:before="8"/>
      </w:pPr>
    </w:p>
    <w:p w:rsidR="00096A24" w:rsidRDefault="00096A24" w:rsidP="00096A24">
      <w:pPr>
        <w:pStyle w:val="BodyText"/>
        <w:spacing w:line="276" w:lineRule="auto"/>
        <w:ind w:left="115" w:right="619"/>
        <w:rPr>
          <w:color w:val="020302"/>
          <w:spacing w:val="16"/>
        </w:rPr>
      </w:pPr>
      <w:r>
        <w:rPr>
          <w:color w:val="020302"/>
          <w:spacing w:val="16"/>
        </w:rPr>
        <w:t>Sauté onion, c</w:t>
      </w:r>
      <w:r w:rsidR="004C6314">
        <w:rPr>
          <w:color w:val="020302"/>
          <w:spacing w:val="16"/>
        </w:rPr>
        <w:t>elery, carrots</w:t>
      </w:r>
      <w:r>
        <w:rPr>
          <w:color w:val="020302"/>
          <w:spacing w:val="16"/>
        </w:rPr>
        <w:t>, and garlic in saucepan over medium heat for 3 minutes.</w:t>
      </w:r>
    </w:p>
    <w:p w:rsidR="00096A24" w:rsidRDefault="00096A24" w:rsidP="00096A24">
      <w:pPr>
        <w:pStyle w:val="BodyText"/>
        <w:spacing w:line="276" w:lineRule="auto"/>
        <w:ind w:left="115" w:right="619"/>
        <w:rPr>
          <w:color w:val="020302"/>
          <w:spacing w:val="16"/>
        </w:rPr>
      </w:pPr>
      <w:r>
        <w:rPr>
          <w:color w:val="020302"/>
          <w:spacing w:val="16"/>
        </w:rPr>
        <w:t>Add potato, cabbage, Swiss chard and cook 5 minutes more</w:t>
      </w:r>
    </w:p>
    <w:p w:rsidR="00096A24" w:rsidRDefault="00096A24" w:rsidP="00096A24">
      <w:pPr>
        <w:pStyle w:val="BodyText"/>
        <w:spacing w:line="276" w:lineRule="auto"/>
        <w:ind w:left="115" w:right="619"/>
        <w:rPr>
          <w:color w:val="020302"/>
          <w:spacing w:val="16"/>
        </w:rPr>
      </w:pPr>
      <w:r>
        <w:rPr>
          <w:color w:val="020302"/>
          <w:spacing w:val="16"/>
        </w:rPr>
        <w:t>Stir in tomatoes and chicken broth and bring to a boil.</w:t>
      </w:r>
    </w:p>
    <w:p w:rsidR="00096A24" w:rsidRDefault="00096A24" w:rsidP="00096A24">
      <w:pPr>
        <w:pStyle w:val="BodyText"/>
        <w:spacing w:line="276" w:lineRule="auto"/>
        <w:ind w:left="115" w:right="619"/>
        <w:rPr>
          <w:color w:val="020302"/>
          <w:spacing w:val="16"/>
        </w:rPr>
      </w:pPr>
      <w:r>
        <w:rPr>
          <w:color w:val="020302"/>
          <w:spacing w:val="16"/>
        </w:rPr>
        <w:t>Reduce heat and simmer for 30 minutes in partially covered pan</w:t>
      </w:r>
    </w:p>
    <w:p w:rsidR="00096A24" w:rsidRDefault="00096A24" w:rsidP="00096A24">
      <w:pPr>
        <w:pStyle w:val="BodyText"/>
        <w:spacing w:line="276" w:lineRule="auto"/>
        <w:ind w:left="115" w:right="619"/>
        <w:rPr>
          <w:color w:val="020302"/>
          <w:spacing w:val="16"/>
        </w:rPr>
      </w:pPr>
    </w:p>
    <w:p w:rsidR="00096A24" w:rsidRDefault="00096A24" w:rsidP="00096A24">
      <w:pPr>
        <w:pStyle w:val="BodyText"/>
        <w:spacing w:line="276" w:lineRule="auto"/>
        <w:ind w:left="115" w:right="619"/>
        <w:rPr>
          <w:color w:val="020302"/>
          <w:spacing w:val="16"/>
        </w:rPr>
      </w:pPr>
      <w:r>
        <w:rPr>
          <w:color w:val="020302"/>
          <w:spacing w:val="16"/>
        </w:rPr>
        <w:t>Add beans, season with sal</w:t>
      </w:r>
      <w:r w:rsidR="00BD3F9C">
        <w:rPr>
          <w:color w:val="020302"/>
          <w:spacing w:val="16"/>
        </w:rPr>
        <w:t>t and pepper</w:t>
      </w:r>
      <w:r>
        <w:rPr>
          <w:color w:val="020302"/>
          <w:spacing w:val="16"/>
        </w:rPr>
        <w:t xml:space="preserve"> and cook 15 more minutes.</w:t>
      </w:r>
    </w:p>
    <w:p w:rsidR="00096A24" w:rsidRDefault="00096A24" w:rsidP="00096A24">
      <w:pPr>
        <w:pStyle w:val="BodyText"/>
        <w:spacing w:line="276" w:lineRule="auto"/>
        <w:ind w:left="115" w:right="619"/>
        <w:rPr>
          <w:color w:val="020302"/>
          <w:spacing w:val="16"/>
        </w:rPr>
      </w:pPr>
      <w:r>
        <w:rPr>
          <w:color w:val="020302"/>
          <w:spacing w:val="16"/>
        </w:rPr>
        <w:t>Remove garlic cloves.</w:t>
      </w:r>
    </w:p>
    <w:p w:rsidR="00BD3F9C" w:rsidRDefault="00BD3F9C" w:rsidP="00096A24">
      <w:pPr>
        <w:pStyle w:val="BodyText"/>
        <w:spacing w:line="276" w:lineRule="auto"/>
        <w:ind w:left="115" w:right="619"/>
        <w:rPr>
          <w:color w:val="020302"/>
          <w:spacing w:val="16"/>
        </w:rPr>
      </w:pPr>
    </w:p>
    <w:p w:rsidR="00096A24" w:rsidRDefault="00096A24" w:rsidP="00096A24">
      <w:pPr>
        <w:pStyle w:val="BodyText"/>
        <w:spacing w:line="276" w:lineRule="auto"/>
        <w:ind w:left="115" w:right="619"/>
        <w:rPr>
          <w:color w:val="020302"/>
          <w:spacing w:val="16"/>
        </w:rPr>
      </w:pPr>
      <w:r>
        <w:rPr>
          <w:color w:val="020302"/>
          <w:spacing w:val="16"/>
        </w:rPr>
        <w:t xml:space="preserve">Pour about </w:t>
      </w:r>
      <w:r w:rsidR="008E6577">
        <w:rPr>
          <w:spacing w:val="16"/>
        </w:rPr>
        <w:t xml:space="preserve">⅔ </w:t>
      </w:r>
      <w:r>
        <w:rPr>
          <w:color w:val="020302"/>
          <w:spacing w:val="16"/>
        </w:rPr>
        <w:t>of soup from pan to large bowl.</w:t>
      </w:r>
    </w:p>
    <w:p w:rsidR="00096A24" w:rsidRDefault="00096A24" w:rsidP="00096A24">
      <w:pPr>
        <w:pStyle w:val="BodyText"/>
        <w:spacing w:line="276" w:lineRule="auto"/>
        <w:ind w:left="115" w:right="619"/>
        <w:rPr>
          <w:color w:val="020302"/>
          <w:spacing w:val="16"/>
        </w:rPr>
      </w:pPr>
      <w:r>
        <w:rPr>
          <w:color w:val="020302"/>
          <w:spacing w:val="16"/>
        </w:rPr>
        <w:t>Place half the bread slices over the remaining soup in pot.</w:t>
      </w:r>
    </w:p>
    <w:p w:rsidR="00096A24" w:rsidRDefault="00096A24" w:rsidP="00096A24">
      <w:pPr>
        <w:pStyle w:val="BodyText"/>
        <w:spacing w:line="276" w:lineRule="auto"/>
        <w:ind w:left="115" w:right="619"/>
        <w:rPr>
          <w:color w:val="020302"/>
          <w:spacing w:val="16"/>
        </w:rPr>
      </w:pPr>
      <w:r>
        <w:rPr>
          <w:color w:val="020302"/>
          <w:spacing w:val="16"/>
        </w:rPr>
        <w:t>Add half of the soup in the bowl to cover the bread.</w:t>
      </w:r>
    </w:p>
    <w:p w:rsidR="00096A24" w:rsidRDefault="00096A24" w:rsidP="00096A24">
      <w:pPr>
        <w:pStyle w:val="BodyText"/>
        <w:spacing w:line="276" w:lineRule="auto"/>
        <w:ind w:left="115" w:right="619"/>
        <w:rPr>
          <w:color w:val="020302"/>
          <w:spacing w:val="16"/>
        </w:rPr>
      </w:pPr>
      <w:r>
        <w:rPr>
          <w:color w:val="020302"/>
          <w:spacing w:val="16"/>
        </w:rPr>
        <w:t>Top with remaining soup.</w:t>
      </w:r>
    </w:p>
    <w:p w:rsidR="00096A24" w:rsidRDefault="00096A24" w:rsidP="00096A24">
      <w:pPr>
        <w:pStyle w:val="BodyText"/>
        <w:spacing w:line="276" w:lineRule="auto"/>
        <w:ind w:left="115" w:right="619"/>
        <w:rPr>
          <w:color w:val="020302"/>
          <w:spacing w:val="16"/>
        </w:rPr>
      </w:pPr>
      <w:r>
        <w:rPr>
          <w:color w:val="020302"/>
          <w:spacing w:val="16"/>
        </w:rPr>
        <w:t>Simmer 1 hour longer.</w:t>
      </w:r>
    </w:p>
    <w:p w:rsidR="00BD3F9C" w:rsidRDefault="00BD3F9C" w:rsidP="00096A24">
      <w:pPr>
        <w:pStyle w:val="BodyText"/>
        <w:spacing w:line="276" w:lineRule="auto"/>
        <w:ind w:left="115" w:right="619"/>
        <w:rPr>
          <w:color w:val="020302"/>
          <w:spacing w:val="16"/>
        </w:rPr>
      </w:pPr>
    </w:p>
    <w:p w:rsidR="00096A24" w:rsidRDefault="00096A24" w:rsidP="00096A24">
      <w:pPr>
        <w:pStyle w:val="BodyText"/>
        <w:spacing w:line="276" w:lineRule="auto"/>
        <w:ind w:left="115" w:right="619"/>
        <w:rPr>
          <w:color w:val="020302"/>
          <w:spacing w:val="16"/>
        </w:rPr>
      </w:pPr>
      <w:r>
        <w:rPr>
          <w:color w:val="020302"/>
          <w:spacing w:val="16"/>
        </w:rPr>
        <w:t>Serve with grated cheese.</w:t>
      </w:r>
    </w:p>
    <w:p w:rsidR="00BD3F9C" w:rsidRDefault="00BD3F9C" w:rsidP="00096A24">
      <w:pPr>
        <w:pStyle w:val="BodyText"/>
        <w:spacing w:line="276" w:lineRule="auto"/>
        <w:ind w:left="115" w:right="619"/>
        <w:rPr>
          <w:color w:val="020302"/>
          <w:spacing w:val="16"/>
        </w:rPr>
      </w:pPr>
    </w:p>
    <w:p w:rsidR="00096A24" w:rsidRPr="00FF398F" w:rsidRDefault="00096A24" w:rsidP="00096A24">
      <w:pPr>
        <w:pStyle w:val="BodyText"/>
        <w:spacing w:line="276" w:lineRule="auto"/>
        <w:ind w:left="115" w:right="619"/>
        <w:rPr>
          <w:color w:val="020302"/>
          <w:spacing w:val="16"/>
        </w:rPr>
      </w:pPr>
      <w:r>
        <w:rPr>
          <w:color w:val="020302"/>
          <w:spacing w:val="16"/>
        </w:rPr>
        <w:t>Can be refrigerated overnight and reheated, stirring to mix bread into soup</w:t>
      </w:r>
      <w:r w:rsidRPr="00FF398F">
        <w:rPr>
          <w:color w:val="020302"/>
          <w:spacing w:val="16"/>
        </w:rPr>
        <w:t>.</w:t>
      </w:r>
    </w:p>
    <w:p w:rsidR="00096A24" w:rsidRPr="00DE38E1" w:rsidRDefault="00096A24" w:rsidP="00096A24">
      <w:pPr>
        <w:pStyle w:val="BodyText"/>
        <w:spacing w:before="9"/>
        <w:rPr>
          <w:sz w:val="4"/>
          <w:szCs w:val="4"/>
        </w:rPr>
      </w:pPr>
      <w:r>
        <w:rPr>
          <w:color w:val="020302"/>
          <w:spacing w:val="16"/>
        </w:rPr>
        <w:br w:type="page"/>
      </w:r>
    </w:p>
    <w:p w:rsidR="00164C00" w:rsidRDefault="00175FCC" w:rsidP="00164C00">
      <w:pPr>
        <w:pStyle w:val="BodyText"/>
        <w:spacing w:line="20" w:lineRule="exact"/>
        <w:ind w:left="95"/>
        <w:rPr>
          <w:sz w:val="2"/>
        </w:rPr>
      </w:pPr>
      <w:r>
        <w:rPr>
          <w:sz w:val="2"/>
        </w:rPr>
      </w:r>
      <w:r>
        <w:rPr>
          <w:sz w:val="2"/>
        </w:rPr>
        <w:pict>
          <v:group id="_x0000_s1885" style="width:7in;height:.5pt;mso-position-horizontal-relative:char;mso-position-vertical-relative:line" coordsize="10080,10">
            <v:line id="_x0000_s1886" style="position:absolute" from="0,5" to="10080,5" strokecolor="#231f20" strokeweight=".5pt"/>
            <w10:anchorlock/>
          </v:group>
        </w:pict>
      </w:r>
    </w:p>
    <w:p w:rsidR="00164C00" w:rsidRPr="00FF14BA" w:rsidRDefault="00164C00" w:rsidP="00164C00">
      <w:pPr>
        <w:jc w:val="center"/>
        <w:rPr>
          <w:spacing w:val="16"/>
          <w:sz w:val="24"/>
          <w:szCs w:val="24"/>
        </w:rPr>
      </w:pPr>
      <w:r>
        <w:rPr>
          <w:sz w:val="2"/>
        </w:rPr>
        <w:t>\</w:t>
      </w:r>
    </w:p>
    <w:p w:rsidR="00164C00" w:rsidRPr="00FF2C82" w:rsidRDefault="00164C00" w:rsidP="00164C00">
      <w:pPr>
        <w:pStyle w:val="Heading2"/>
      </w:pPr>
      <w:bookmarkStart w:id="70" w:name="_Toc71024445"/>
      <w:r>
        <w:t>ROASTED CORN &amp; BASMATIC RICE SALAD</w:t>
      </w:r>
      <w:bookmarkEnd w:id="70"/>
    </w:p>
    <w:p w:rsidR="00164C00" w:rsidRDefault="00175FCC" w:rsidP="00164C00">
      <w:pPr>
        <w:pStyle w:val="BodyText"/>
        <w:spacing w:line="20" w:lineRule="exact"/>
        <w:ind w:left="95"/>
        <w:rPr>
          <w:sz w:val="2"/>
        </w:rPr>
      </w:pPr>
      <w:r>
        <w:rPr>
          <w:sz w:val="2"/>
        </w:rPr>
      </w:r>
      <w:r>
        <w:rPr>
          <w:sz w:val="2"/>
        </w:rPr>
        <w:pict>
          <v:group id="_x0000_s1883" style="width:7in;height:.5pt;mso-position-horizontal-relative:char;mso-position-vertical-relative:line" coordsize="10080,10">
            <v:line id="_x0000_s1884" style="position:absolute" from="0,5" to="10080,5" strokecolor="#231f20" strokeweight=".5pt"/>
            <w10:anchorlock/>
          </v:group>
        </w:pict>
      </w:r>
    </w:p>
    <w:p w:rsidR="00164C00" w:rsidRDefault="00164C00" w:rsidP="00164C00">
      <w:pPr>
        <w:spacing w:before="40"/>
        <w:jc w:val="center"/>
        <w:rPr>
          <w:spacing w:val="16"/>
          <w:sz w:val="24"/>
          <w:szCs w:val="24"/>
        </w:rPr>
      </w:pPr>
      <w:r w:rsidRPr="003C0C33">
        <w:rPr>
          <w:spacing w:val="16"/>
          <w:sz w:val="24"/>
          <w:szCs w:val="24"/>
        </w:rPr>
        <w:t>FR</w:t>
      </w:r>
      <w:r>
        <w:rPr>
          <w:spacing w:val="16"/>
          <w:sz w:val="24"/>
          <w:szCs w:val="24"/>
        </w:rPr>
        <w:t>OM THE KITCHEN OF SANDRA THOMAS</w:t>
      </w:r>
    </w:p>
    <w:p w:rsidR="00164C00" w:rsidRDefault="00164C00" w:rsidP="00164C00">
      <w:pPr>
        <w:spacing w:before="40"/>
        <w:jc w:val="center"/>
        <w:rPr>
          <w:spacing w:val="16"/>
          <w:sz w:val="24"/>
          <w:szCs w:val="24"/>
        </w:rPr>
      </w:pPr>
    </w:p>
    <w:p w:rsidR="00164C00" w:rsidRDefault="00164C00" w:rsidP="00164C00">
      <w:pPr>
        <w:pStyle w:val="BodyText"/>
        <w:ind w:left="101"/>
        <w:rPr>
          <w:color w:val="020302"/>
          <w:sz w:val="21"/>
          <w:szCs w:val="21"/>
        </w:rPr>
      </w:pPr>
      <w:r>
        <w:rPr>
          <w:color w:val="020302"/>
          <w:spacing w:val="16"/>
        </w:rPr>
        <w:t>Serves 8.</w:t>
      </w:r>
    </w:p>
    <w:p w:rsidR="00164C00" w:rsidRDefault="00164C00" w:rsidP="00164C00">
      <w:pPr>
        <w:pStyle w:val="BodyText"/>
        <w:ind w:left="101"/>
        <w:rPr>
          <w:color w:val="020302"/>
          <w:sz w:val="21"/>
          <w:szCs w:val="21"/>
        </w:rPr>
      </w:pPr>
    </w:p>
    <w:p w:rsidR="00164C00" w:rsidRPr="00DC5B53" w:rsidRDefault="00164C00" w:rsidP="00164C00">
      <w:pPr>
        <w:pStyle w:val="BodyText"/>
        <w:rPr>
          <w:color w:val="020302"/>
          <w:sz w:val="21"/>
          <w:szCs w:val="21"/>
        </w:rPr>
      </w:pPr>
    </w:p>
    <w:p w:rsidR="00164C00" w:rsidRPr="00085BD8" w:rsidRDefault="00164C00" w:rsidP="00164C00">
      <w:pPr>
        <w:pStyle w:val="BodyText"/>
        <w:ind w:left="101"/>
        <w:rPr>
          <w:color w:val="020302"/>
        </w:rPr>
      </w:pPr>
      <w:r>
        <w:rPr>
          <w:color w:val="020302"/>
        </w:rPr>
        <w:t xml:space="preserve">INGREDIENTS </w:t>
      </w:r>
    </w:p>
    <w:p w:rsidR="00164C00" w:rsidRPr="00A16A7C" w:rsidRDefault="00164C00" w:rsidP="00164C00">
      <w:pPr>
        <w:pStyle w:val="BodyText"/>
        <w:spacing w:before="8"/>
        <w:ind w:left="101"/>
      </w:pPr>
    </w:p>
    <w:p w:rsidR="00164C00" w:rsidRDefault="00164C00" w:rsidP="00164C00">
      <w:pPr>
        <w:pStyle w:val="BodyText"/>
        <w:spacing w:line="444" w:lineRule="auto"/>
        <w:ind w:left="101"/>
        <w:rPr>
          <w:spacing w:val="16"/>
        </w:rPr>
      </w:pPr>
      <w:r>
        <w:rPr>
          <w:spacing w:val="16"/>
        </w:rPr>
        <w:t>2 cups uncooked basmati rice</w:t>
      </w:r>
    </w:p>
    <w:p w:rsidR="00164C00" w:rsidRDefault="00164C00" w:rsidP="00164C00">
      <w:pPr>
        <w:pStyle w:val="BodyText"/>
        <w:spacing w:line="444" w:lineRule="auto"/>
        <w:ind w:left="101"/>
        <w:rPr>
          <w:spacing w:val="16"/>
        </w:rPr>
      </w:pPr>
      <w:r>
        <w:rPr>
          <w:spacing w:val="16"/>
        </w:rPr>
        <w:t>1 quart water</w:t>
      </w:r>
    </w:p>
    <w:p w:rsidR="00164C00" w:rsidRDefault="00164C00" w:rsidP="00164C00">
      <w:pPr>
        <w:pStyle w:val="BodyText"/>
        <w:spacing w:line="444" w:lineRule="auto"/>
        <w:ind w:left="101"/>
        <w:rPr>
          <w:spacing w:val="16"/>
        </w:rPr>
      </w:pPr>
      <w:r>
        <w:rPr>
          <w:spacing w:val="16"/>
        </w:rPr>
        <w:t>8 ears corn, kernels cut from cob</w:t>
      </w:r>
    </w:p>
    <w:p w:rsidR="00164C00" w:rsidRDefault="00164C00" w:rsidP="00164C00">
      <w:pPr>
        <w:pStyle w:val="BodyText"/>
        <w:spacing w:line="444" w:lineRule="auto"/>
        <w:ind w:left="101"/>
        <w:rPr>
          <w:spacing w:val="16"/>
        </w:rPr>
      </w:pPr>
      <w:r>
        <w:rPr>
          <w:spacing w:val="16"/>
        </w:rPr>
        <w:t>3 tablespoons corn oil</w:t>
      </w:r>
    </w:p>
    <w:p w:rsidR="00164C00" w:rsidRDefault="00164C00" w:rsidP="00164C00">
      <w:pPr>
        <w:pStyle w:val="BodyText"/>
        <w:spacing w:line="444" w:lineRule="auto"/>
        <w:ind w:left="101"/>
        <w:rPr>
          <w:spacing w:val="16"/>
        </w:rPr>
      </w:pPr>
      <w:r>
        <w:rPr>
          <w:spacing w:val="16"/>
        </w:rPr>
        <w:t>1 lemon, juiced</w:t>
      </w:r>
    </w:p>
    <w:p w:rsidR="00164C00" w:rsidRDefault="00245DFD" w:rsidP="00164C00">
      <w:pPr>
        <w:pStyle w:val="BodyText"/>
        <w:spacing w:line="444" w:lineRule="auto"/>
        <w:ind w:left="101"/>
        <w:rPr>
          <w:spacing w:val="16"/>
        </w:rPr>
      </w:pPr>
      <w:r>
        <w:rPr>
          <w:spacing w:val="16"/>
        </w:rPr>
        <w:t>½</w:t>
      </w:r>
      <w:r w:rsidR="00164C00">
        <w:rPr>
          <w:spacing w:val="16"/>
        </w:rPr>
        <w:t xml:space="preserve"> cup red wine vinegar</w:t>
      </w:r>
    </w:p>
    <w:p w:rsidR="00164C00" w:rsidRDefault="00245DFD" w:rsidP="00164C00">
      <w:pPr>
        <w:pStyle w:val="BodyText"/>
        <w:spacing w:line="444" w:lineRule="auto"/>
        <w:ind w:left="101"/>
        <w:rPr>
          <w:spacing w:val="16"/>
        </w:rPr>
      </w:pPr>
      <w:r>
        <w:rPr>
          <w:spacing w:val="16"/>
        </w:rPr>
        <w:t>½</w:t>
      </w:r>
      <w:r w:rsidR="00164C00">
        <w:rPr>
          <w:spacing w:val="16"/>
        </w:rPr>
        <w:t xml:space="preserve"> cup corn oil</w:t>
      </w:r>
    </w:p>
    <w:p w:rsidR="00164C00" w:rsidRDefault="00164C00" w:rsidP="00164C00">
      <w:pPr>
        <w:pStyle w:val="BodyText"/>
        <w:spacing w:line="444" w:lineRule="auto"/>
        <w:ind w:left="101"/>
        <w:rPr>
          <w:spacing w:val="16"/>
        </w:rPr>
      </w:pPr>
      <w:r>
        <w:rPr>
          <w:spacing w:val="16"/>
        </w:rPr>
        <w:t>1 tablespoons white sugar</w:t>
      </w:r>
    </w:p>
    <w:p w:rsidR="00164C00" w:rsidRDefault="00245DFD" w:rsidP="00164C00">
      <w:pPr>
        <w:pStyle w:val="BodyText"/>
        <w:spacing w:line="444" w:lineRule="auto"/>
        <w:ind w:left="101"/>
        <w:rPr>
          <w:spacing w:val="16"/>
        </w:rPr>
      </w:pPr>
      <w:r>
        <w:rPr>
          <w:spacing w:val="16"/>
        </w:rPr>
        <w:t>½</w:t>
      </w:r>
      <w:r w:rsidR="00164C00">
        <w:rPr>
          <w:spacing w:val="16"/>
        </w:rPr>
        <w:t xml:space="preserve"> cup minced fresh basil</w:t>
      </w:r>
    </w:p>
    <w:p w:rsidR="00164C00" w:rsidRDefault="00164C00" w:rsidP="00164C00">
      <w:pPr>
        <w:pStyle w:val="BodyText"/>
        <w:spacing w:line="444" w:lineRule="auto"/>
        <w:ind w:left="101"/>
        <w:rPr>
          <w:spacing w:val="16"/>
        </w:rPr>
      </w:pPr>
      <w:r>
        <w:rPr>
          <w:spacing w:val="16"/>
        </w:rPr>
        <w:t>3 tomatoes, peeled, seeded and diced</w:t>
      </w:r>
    </w:p>
    <w:p w:rsidR="00164C00" w:rsidRDefault="00164C00" w:rsidP="00164C00">
      <w:pPr>
        <w:pStyle w:val="BodyText"/>
        <w:spacing w:line="444" w:lineRule="auto"/>
        <w:ind w:left="101"/>
        <w:rPr>
          <w:spacing w:val="16"/>
        </w:rPr>
      </w:pPr>
      <w:r>
        <w:rPr>
          <w:spacing w:val="16"/>
        </w:rPr>
        <w:t>1 large red onion, diced</w:t>
      </w:r>
    </w:p>
    <w:p w:rsidR="00164C00" w:rsidRDefault="00164C00" w:rsidP="00164C00">
      <w:pPr>
        <w:pStyle w:val="BodyText"/>
        <w:spacing w:line="444" w:lineRule="auto"/>
        <w:ind w:left="101"/>
        <w:rPr>
          <w:spacing w:val="16"/>
        </w:rPr>
      </w:pPr>
      <w:r>
        <w:rPr>
          <w:spacing w:val="16"/>
        </w:rPr>
        <w:t>6 green onions, chopped</w:t>
      </w:r>
    </w:p>
    <w:p w:rsidR="00164C00" w:rsidRDefault="00175FCC" w:rsidP="00164C00">
      <w:pPr>
        <w:pStyle w:val="BodyText"/>
        <w:spacing w:line="444" w:lineRule="auto"/>
        <w:ind w:left="101"/>
        <w:rPr>
          <w:sz w:val="2"/>
        </w:rPr>
      </w:pPr>
      <w:r>
        <w:rPr>
          <w:sz w:val="2"/>
        </w:rPr>
      </w:r>
      <w:r>
        <w:rPr>
          <w:sz w:val="2"/>
        </w:rPr>
        <w:pict>
          <v:group id="_x0000_s1881" style="width:7in;height:.5pt;mso-position-horizontal-relative:char;mso-position-vertical-relative:line" coordsize="10080,10">
            <v:line id="_x0000_s1882" style="position:absolute" from="0,5" to="10080,5" strokecolor="#231f20" strokeweight=".5pt"/>
            <w10:anchorlock/>
          </v:group>
        </w:pict>
      </w:r>
    </w:p>
    <w:p w:rsidR="00164C00" w:rsidRDefault="00164C00" w:rsidP="00164C00">
      <w:pPr>
        <w:pStyle w:val="BodyText"/>
        <w:spacing w:before="6"/>
        <w:rPr>
          <w:sz w:val="21"/>
        </w:rPr>
      </w:pPr>
    </w:p>
    <w:p w:rsidR="00164C00" w:rsidRPr="00085BD8" w:rsidRDefault="00164C00" w:rsidP="00164C00">
      <w:pPr>
        <w:pStyle w:val="BodyText"/>
        <w:ind w:left="101"/>
        <w:rPr>
          <w:color w:val="020302"/>
        </w:rPr>
      </w:pPr>
      <w:r>
        <w:rPr>
          <w:color w:val="020302"/>
        </w:rPr>
        <w:t xml:space="preserve">INSTRUCTIONS </w:t>
      </w:r>
    </w:p>
    <w:p w:rsidR="00164C00" w:rsidRPr="00A16A7C" w:rsidRDefault="00164C00" w:rsidP="00164C00">
      <w:pPr>
        <w:pStyle w:val="BodyText"/>
        <w:spacing w:before="8"/>
      </w:pPr>
    </w:p>
    <w:p w:rsidR="00164C00" w:rsidRDefault="00164C00" w:rsidP="00164C00">
      <w:pPr>
        <w:spacing w:line="276" w:lineRule="auto"/>
        <w:ind w:left="115" w:right="619"/>
        <w:rPr>
          <w:color w:val="020302"/>
          <w:spacing w:val="16"/>
          <w:sz w:val="20"/>
          <w:szCs w:val="20"/>
        </w:rPr>
      </w:pPr>
      <w:r>
        <w:rPr>
          <w:color w:val="020302"/>
          <w:spacing w:val="16"/>
          <w:sz w:val="20"/>
          <w:szCs w:val="20"/>
        </w:rPr>
        <w:t>In a medium pot, bring the basmati rice and water to a boil.</w:t>
      </w:r>
    </w:p>
    <w:p w:rsidR="00164C00" w:rsidRDefault="00164C00" w:rsidP="00164C00">
      <w:pPr>
        <w:spacing w:line="276" w:lineRule="auto"/>
        <w:ind w:left="115" w:right="619"/>
        <w:rPr>
          <w:color w:val="020302"/>
          <w:spacing w:val="16"/>
          <w:sz w:val="20"/>
          <w:szCs w:val="20"/>
        </w:rPr>
      </w:pPr>
      <w:r>
        <w:rPr>
          <w:color w:val="020302"/>
          <w:spacing w:val="16"/>
          <w:sz w:val="20"/>
          <w:szCs w:val="20"/>
        </w:rPr>
        <w:t>Reduce heat to low, cover, and simmer 20 minutes.</w:t>
      </w:r>
    </w:p>
    <w:p w:rsidR="00164C00" w:rsidRDefault="00164C00" w:rsidP="00164C00">
      <w:pPr>
        <w:spacing w:line="276" w:lineRule="auto"/>
        <w:ind w:left="115" w:right="619"/>
        <w:rPr>
          <w:color w:val="020302"/>
          <w:spacing w:val="16"/>
          <w:sz w:val="20"/>
          <w:szCs w:val="20"/>
        </w:rPr>
      </w:pPr>
    </w:p>
    <w:p w:rsidR="00164C00" w:rsidRDefault="00164C00" w:rsidP="00164C00">
      <w:pPr>
        <w:spacing w:line="276" w:lineRule="auto"/>
        <w:ind w:left="115" w:right="619"/>
        <w:rPr>
          <w:color w:val="020302"/>
          <w:spacing w:val="16"/>
          <w:sz w:val="20"/>
          <w:szCs w:val="20"/>
        </w:rPr>
      </w:pPr>
      <w:r>
        <w:rPr>
          <w:color w:val="020302"/>
          <w:spacing w:val="16"/>
          <w:sz w:val="20"/>
          <w:szCs w:val="20"/>
        </w:rPr>
        <w:t>Preheat oven to 400</w:t>
      </w:r>
      <w:r w:rsidR="00A9748E">
        <w:rPr>
          <w:color w:val="020302"/>
          <w:spacing w:val="16"/>
        </w:rPr>
        <w:sym w:font="Symbol" w:char="F0B0"/>
      </w:r>
      <w:r>
        <w:rPr>
          <w:color w:val="020302"/>
          <w:spacing w:val="16"/>
          <w:sz w:val="20"/>
          <w:szCs w:val="20"/>
        </w:rPr>
        <w:t>.</w:t>
      </w:r>
    </w:p>
    <w:p w:rsidR="00164C00" w:rsidRDefault="00164C00" w:rsidP="00164C00">
      <w:pPr>
        <w:spacing w:line="276" w:lineRule="auto"/>
        <w:ind w:left="115" w:right="619"/>
        <w:rPr>
          <w:color w:val="020302"/>
          <w:spacing w:val="16"/>
          <w:sz w:val="20"/>
          <w:szCs w:val="20"/>
        </w:rPr>
      </w:pPr>
      <w:r>
        <w:rPr>
          <w:color w:val="020302"/>
          <w:spacing w:val="16"/>
          <w:sz w:val="20"/>
          <w:szCs w:val="20"/>
        </w:rPr>
        <w:t>In a bowl, toss the corn kernels with 3 tablespoons corn oil.</w:t>
      </w:r>
    </w:p>
    <w:p w:rsidR="00164C00" w:rsidRDefault="00164C00" w:rsidP="00164C00">
      <w:pPr>
        <w:spacing w:line="276" w:lineRule="auto"/>
        <w:ind w:left="115" w:right="619"/>
        <w:rPr>
          <w:color w:val="020302"/>
          <w:spacing w:val="16"/>
          <w:sz w:val="20"/>
          <w:szCs w:val="20"/>
        </w:rPr>
      </w:pPr>
      <w:r>
        <w:rPr>
          <w:color w:val="020302"/>
          <w:spacing w:val="16"/>
          <w:sz w:val="20"/>
          <w:szCs w:val="20"/>
        </w:rPr>
        <w:t>Spread the corn on a large baking sheet.</w:t>
      </w:r>
    </w:p>
    <w:p w:rsidR="00164C00" w:rsidRDefault="00164C00" w:rsidP="00164C00">
      <w:pPr>
        <w:spacing w:line="276" w:lineRule="auto"/>
        <w:ind w:left="115" w:right="619"/>
        <w:rPr>
          <w:color w:val="020302"/>
          <w:spacing w:val="16"/>
          <w:sz w:val="20"/>
          <w:szCs w:val="20"/>
        </w:rPr>
      </w:pPr>
      <w:r>
        <w:rPr>
          <w:color w:val="020302"/>
          <w:spacing w:val="16"/>
          <w:sz w:val="20"/>
          <w:szCs w:val="20"/>
        </w:rPr>
        <w:t>Bake 15 minutes, stirring occasionally, until lightly browned.</w:t>
      </w:r>
    </w:p>
    <w:p w:rsidR="00164C00" w:rsidRDefault="00164C00" w:rsidP="00164C00">
      <w:pPr>
        <w:spacing w:line="276" w:lineRule="auto"/>
        <w:ind w:left="115" w:right="619"/>
        <w:rPr>
          <w:color w:val="020302"/>
          <w:spacing w:val="16"/>
          <w:sz w:val="20"/>
          <w:szCs w:val="20"/>
        </w:rPr>
      </w:pPr>
      <w:r>
        <w:rPr>
          <w:color w:val="020302"/>
          <w:spacing w:val="16"/>
          <w:sz w:val="20"/>
          <w:szCs w:val="20"/>
        </w:rPr>
        <w:t>Remove from heat and cool.</w:t>
      </w:r>
    </w:p>
    <w:p w:rsidR="00164C00" w:rsidRDefault="00164C00" w:rsidP="00164C00">
      <w:pPr>
        <w:spacing w:line="276" w:lineRule="auto"/>
        <w:ind w:left="115" w:right="619"/>
        <w:rPr>
          <w:color w:val="020302"/>
          <w:spacing w:val="16"/>
          <w:sz w:val="20"/>
          <w:szCs w:val="20"/>
        </w:rPr>
      </w:pPr>
    </w:p>
    <w:p w:rsidR="00164C00" w:rsidRDefault="00164C00" w:rsidP="00164C00">
      <w:pPr>
        <w:spacing w:line="276" w:lineRule="auto"/>
        <w:ind w:left="115" w:right="619"/>
        <w:rPr>
          <w:color w:val="020302"/>
          <w:spacing w:val="16"/>
          <w:sz w:val="20"/>
          <w:szCs w:val="20"/>
        </w:rPr>
      </w:pPr>
      <w:r>
        <w:rPr>
          <w:color w:val="020302"/>
          <w:spacing w:val="16"/>
          <w:sz w:val="20"/>
          <w:szCs w:val="20"/>
        </w:rPr>
        <w:t xml:space="preserve">In a bowl, mix the lemon juice, red wine vinegar, </w:t>
      </w:r>
      <w:r w:rsidR="00245DFD">
        <w:rPr>
          <w:color w:val="020302"/>
          <w:spacing w:val="16"/>
          <w:sz w:val="20"/>
          <w:szCs w:val="20"/>
        </w:rPr>
        <w:t>½</w:t>
      </w:r>
      <w:r>
        <w:rPr>
          <w:color w:val="020302"/>
          <w:spacing w:val="16"/>
          <w:sz w:val="20"/>
          <w:szCs w:val="20"/>
        </w:rPr>
        <w:t xml:space="preserve"> cup corn oil, sugar, basil, salt and pepper.</w:t>
      </w:r>
    </w:p>
    <w:p w:rsidR="00164C00" w:rsidRDefault="00164C00" w:rsidP="00164C00">
      <w:pPr>
        <w:spacing w:line="276" w:lineRule="auto"/>
        <w:ind w:left="115" w:right="619"/>
        <w:rPr>
          <w:color w:val="020302"/>
          <w:spacing w:val="16"/>
          <w:sz w:val="20"/>
          <w:szCs w:val="20"/>
        </w:rPr>
      </w:pPr>
    </w:p>
    <w:p w:rsidR="00164C00" w:rsidRDefault="00164C00" w:rsidP="00164C00">
      <w:pPr>
        <w:spacing w:line="276" w:lineRule="auto"/>
        <w:ind w:left="115" w:right="619"/>
        <w:rPr>
          <w:color w:val="020302"/>
          <w:spacing w:val="16"/>
          <w:sz w:val="20"/>
          <w:szCs w:val="20"/>
        </w:rPr>
      </w:pPr>
      <w:r>
        <w:rPr>
          <w:color w:val="020302"/>
          <w:spacing w:val="16"/>
          <w:sz w:val="20"/>
          <w:szCs w:val="20"/>
        </w:rPr>
        <w:t>In a large bowl, toss together the cooked rice, cooked corn, corn oil mixture, tomatoes, red onio</w:t>
      </w:r>
      <w:r w:rsidR="00575F1C">
        <w:rPr>
          <w:color w:val="020302"/>
          <w:spacing w:val="16"/>
          <w:sz w:val="20"/>
          <w:szCs w:val="20"/>
        </w:rPr>
        <w:t>n</w:t>
      </w:r>
      <w:r>
        <w:rPr>
          <w:color w:val="020302"/>
          <w:spacing w:val="16"/>
          <w:sz w:val="20"/>
          <w:szCs w:val="20"/>
        </w:rPr>
        <w:t>, and green onions.</w:t>
      </w:r>
    </w:p>
    <w:p w:rsidR="00164C00" w:rsidRDefault="00164C00" w:rsidP="00164C00">
      <w:pPr>
        <w:spacing w:line="276" w:lineRule="auto"/>
        <w:ind w:left="115" w:right="619"/>
        <w:rPr>
          <w:color w:val="020302"/>
          <w:spacing w:val="16"/>
          <w:sz w:val="20"/>
          <w:szCs w:val="20"/>
        </w:rPr>
      </w:pPr>
      <w:r>
        <w:rPr>
          <w:color w:val="020302"/>
          <w:spacing w:val="16"/>
          <w:sz w:val="20"/>
          <w:szCs w:val="20"/>
        </w:rPr>
        <w:t>Cover and chill at least 1 hour before serving.</w:t>
      </w:r>
    </w:p>
    <w:p w:rsidR="00164C00" w:rsidRPr="002A56B1" w:rsidRDefault="00164C00" w:rsidP="00164C00">
      <w:pPr>
        <w:rPr>
          <w:color w:val="020302"/>
          <w:spacing w:val="16"/>
          <w:sz w:val="20"/>
          <w:szCs w:val="20"/>
        </w:rPr>
      </w:pPr>
      <w:r>
        <w:rPr>
          <w:color w:val="020302"/>
          <w:spacing w:val="16"/>
        </w:rPr>
        <w:br w:type="page"/>
      </w:r>
    </w:p>
    <w:p w:rsidR="00C268A5" w:rsidRDefault="00175FCC" w:rsidP="00C268A5">
      <w:pPr>
        <w:pStyle w:val="BodyText"/>
        <w:spacing w:line="20" w:lineRule="exact"/>
        <w:ind w:left="95"/>
        <w:rPr>
          <w:sz w:val="2"/>
        </w:rPr>
      </w:pPr>
      <w:r>
        <w:rPr>
          <w:sz w:val="2"/>
        </w:rPr>
      </w:r>
      <w:r>
        <w:rPr>
          <w:sz w:val="2"/>
        </w:rPr>
        <w:pict>
          <v:group id="_x0000_s1643" style="width:7in;height:.5pt;mso-position-horizontal-relative:char;mso-position-vertical-relative:line" coordsize="10080,10">
            <v:line id="_x0000_s1644" style="position:absolute" from="0,5" to="10080,5" strokecolor="#231f20" strokeweight=".5pt"/>
            <w10:anchorlock/>
          </v:group>
        </w:pict>
      </w:r>
    </w:p>
    <w:p w:rsidR="00C268A5" w:rsidRPr="00FF14BA" w:rsidRDefault="00C268A5" w:rsidP="00C268A5">
      <w:pPr>
        <w:jc w:val="center"/>
        <w:rPr>
          <w:spacing w:val="16"/>
          <w:sz w:val="24"/>
          <w:szCs w:val="24"/>
        </w:rPr>
      </w:pPr>
      <w:r>
        <w:rPr>
          <w:sz w:val="2"/>
        </w:rPr>
        <w:t>\</w:t>
      </w:r>
    </w:p>
    <w:p w:rsidR="00C268A5" w:rsidRPr="00311340" w:rsidRDefault="00C268A5" w:rsidP="00311340">
      <w:pPr>
        <w:pStyle w:val="Heading2"/>
      </w:pPr>
      <w:bookmarkStart w:id="71" w:name="_Toc71024446"/>
      <w:r w:rsidRPr="00311340">
        <w:t>SALA</w:t>
      </w:r>
      <w:r w:rsidR="00311340" w:rsidRPr="00311340">
        <w:t xml:space="preserve">D </w:t>
      </w:r>
      <w:r w:rsidR="00311340">
        <w:t>WITH</w:t>
      </w:r>
      <w:r w:rsidR="00311340" w:rsidRPr="00311340">
        <w:t xml:space="preserve"> </w:t>
      </w:r>
      <w:r w:rsidRPr="00311340">
        <w:t xml:space="preserve">APPLES </w:t>
      </w:r>
      <w:r w:rsidR="00311340" w:rsidRPr="00311340">
        <w:t>&amp;</w:t>
      </w:r>
      <w:r w:rsidRPr="00311340">
        <w:t xml:space="preserve"> MAPLE-WALNUT DRESSING</w:t>
      </w:r>
      <w:bookmarkEnd w:id="71"/>
    </w:p>
    <w:p w:rsidR="00C268A5" w:rsidRPr="003C0C33" w:rsidRDefault="00C268A5" w:rsidP="00C268A5">
      <w:pPr>
        <w:pStyle w:val="BodyText"/>
        <w:spacing w:before="9"/>
        <w:rPr>
          <w:sz w:val="4"/>
          <w:szCs w:val="4"/>
        </w:rPr>
      </w:pPr>
    </w:p>
    <w:p w:rsidR="00C268A5" w:rsidRDefault="00175FCC" w:rsidP="00C268A5">
      <w:pPr>
        <w:pStyle w:val="BodyText"/>
        <w:spacing w:line="20" w:lineRule="exact"/>
        <w:ind w:left="95"/>
        <w:rPr>
          <w:sz w:val="2"/>
        </w:rPr>
      </w:pPr>
      <w:r>
        <w:rPr>
          <w:sz w:val="2"/>
        </w:rPr>
      </w:r>
      <w:r>
        <w:rPr>
          <w:sz w:val="2"/>
        </w:rPr>
        <w:pict>
          <v:group id="_x0000_s1641" style="width:7in;height:.5pt;mso-position-horizontal-relative:char;mso-position-vertical-relative:line" coordsize="10080,10">
            <v:line id="_x0000_s1642" style="position:absolute" from="0,5" to="10080,5" strokecolor="#231f20" strokeweight=".5pt"/>
            <w10:anchorlock/>
          </v:group>
        </w:pict>
      </w:r>
    </w:p>
    <w:p w:rsidR="00C268A5" w:rsidRDefault="00C268A5" w:rsidP="00C268A5">
      <w:pPr>
        <w:spacing w:before="40"/>
        <w:jc w:val="center"/>
        <w:rPr>
          <w:spacing w:val="16"/>
          <w:sz w:val="24"/>
          <w:szCs w:val="24"/>
        </w:rPr>
      </w:pPr>
      <w:r w:rsidRPr="003C0C33">
        <w:rPr>
          <w:spacing w:val="16"/>
          <w:sz w:val="24"/>
          <w:szCs w:val="24"/>
        </w:rPr>
        <w:t xml:space="preserve">FROM THE KITCHEN OF </w:t>
      </w:r>
      <w:r w:rsidR="008D3BE0">
        <w:rPr>
          <w:spacing w:val="16"/>
          <w:sz w:val="24"/>
          <w:szCs w:val="24"/>
        </w:rPr>
        <w:t>PATTY ESPOSITO</w:t>
      </w:r>
    </w:p>
    <w:p w:rsidR="00C268A5" w:rsidRDefault="00C268A5" w:rsidP="00C268A5">
      <w:pPr>
        <w:spacing w:before="40"/>
        <w:jc w:val="center"/>
        <w:rPr>
          <w:spacing w:val="16"/>
          <w:sz w:val="24"/>
          <w:szCs w:val="24"/>
        </w:rPr>
      </w:pPr>
    </w:p>
    <w:p w:rsidR="00C268A5" w:rsidRDefault="00C268A5" w:rsidP="00C268A5">
      <w:pPr>
        <w:pStyle w:val="BodyText"/>
        <w:ind w:left="101"/>
        <w:rPr>
          <w:color w:val="020302"/>
          <w:sz w:val="21"/>
          <w:szCs w:val="21"/>
        </w:rPr>
      </w:pPr>
      <w:r>
        <w:rPr>
          <w:color w:val="020302"/>
          <w:spacing w:val="16"/>
        </w:rPr>
        <w:t>Serves 4.</w:t>
      </w:r>
    </w:p>
    <w:p w:rsidR="00C268A5" w:rsidRDefault="00C268A5" w:rsidP="00C268A5">
      <w:pPr>
        <w:pStyle w:val="BodyText"/>
        <w:ind w:left="101"/>
        <w:rPr>
          <w:color w:val="020302"/>
          <w:sz w:val="21"/>
          <w:szCs w:val="21"/>
        </w:rPr>
      </w:pPr>
    </w:p>
    <w:p w:rsidR="00C268A5" w:rsidRPr="00DC5B53" w:rsidRDefault="00C268A5" w:rsidP="00C268A5">
      <w:pPr>
        <w:pStyle w:val="BodyText"/>
        <w:ind w:left="101"/>
        <w:rPr>
          <w:color w:val="020302"/>
          <w:sz w:val="21"/>
          <w:szCs w:val="21"/>
        </w:rPr>
      </w:pPr>
    </w:p>
    <w:p w:rsidR="00C268A5" w:rsidRPr="00AB5CFA" w:rsidRDefault="00C268A5" w:rsidP="00C268A5">
      <w:pPr>
        <w:ind w:left="101"/>
        <w:rPr>
          <w:color w:val="020302"/>
          <w:sz w:val="20"/>
          <w:szCs w:val="20"/>
        </w:rPr>
      </w:pPr>
      <w:r w:rsidRPr="00AB5CFA">
        <w:rPr>
          <w:color w:val="020302"/>
          <w:sz w:val="20"/>
          <w:szCs w:val="20"/>
        </w:rPr>
        <w:t xml:space="preserve">INGREDIENTS </w:t>
      </w:r>
    </w:p>
    <w:p w:rsidR="00C268A5" w:rsidRPr="00077A6B" w:rsidRDefault="00C268A5" w:rsidP="00C268A5">
      <w:pPr>
        <w:pStyle w:val="BodyText"/>
        <w:rPr>
          <w:color w:val="020302"/>
        </w:rPr>
      </w:pPr>
    </w:p>
    <w:p w:rsidR="008D3BE0" w:rsidRPr="008D3BE0" w:rsidRDefault="008D3BE0" w:rsidP="008D3BE0">
      <w:pPr>
        <w:pStyle w:val="BodyText"/>
        <w:spacing w:line="444" w:lineRule="auto"/>
        <w:ind w:left="101"/>
        <w:rPr>
          <w:spacing w:val="16"/>
        </w:rPr>
      </w:pPr>
      <w:r w:rsidRPr="008D3BE0">
        <w:rPr>
          <w:spacing w:val="16"/>
        </w:rPr>
        <w:t>6 cups salad greens</w:t>
      </w:r>
    </w:p>
    <w:p w:rsidR="008D3BE0" w:rsidRPr="008D3BE0" w:rsidRDefault="008D3BE0" w:rsidP="008D3BE0">
      <w:pPr>
        <w:pStyle w:val="BodyText"/>
        <w:spacing w:line="444" w:lineRule="auto"/>
        <w:ind w:left="101"/>
        <w:rPr>
          <w:spacing w:val="16"/>
        </w:rPr>
      </w:pPr>
      <w:r w:rsidRPr="008D3BE0">
        <w:rPr>
          <w:spacing w:val="16"/>
        </w:rPr>
        <w:t>1 cup julienne-cut Braeburn or Honeycrisp apple</w:t>
      </w:r>
    </w:p>
    <w:p w:rsidR="008D3BE0" w:rsidRPr="008D3BE0" w:rsidRDefault="008D3BE0" w:rsidP="008D3BE0">
      <w:pPr>
        <w:pStyle w:val="BodyText"/>
        <w:spacing w:line="444" w:lineRule="auto"/>
        <w:ind w:left="101"/>
        <w:rPr>
          <w:spacing w:val="16"/>
        </w:rPr>
      </w:pPr>
      <w:r>
        <w:rPr>
          <w:spacing w:val="16"/>
        </w:rPr>
        <w:t>2 t</w:t>
      </w:r>
      <w:r w:rsidRPr="008D3BE0">
        <w:rPr>
          <w:spacing w:val="16"/>
        </w:rPr>
        <w:t>ablespoons cider vinegar</w:t>
      </w:r>
    </w:p>
    <w:p w:rsidR="008D3BE0" w:rsidRPr="008D3BE0" w:rsidRDefault="008D3BE0" w:rsidP="008D3BE0">
      <w:pPr>
        <w:pStyle w:val="BodyText"/>
        <w:spacing w:line="444" w:lineRule="auto"/>
        <w:ind w:left="101"/>
        <w:rPr>
          <w:spacing w:val="16"/>
        </w:rPr>
      </w:pPr>
      <w:r>
        <w:rPr>
          <w:spacing w:val="16"/>
        </w:rPr>
        <w:t>2 t</w:t>
      </w:r>
      <w:r w:rsidRPr="008D3BE0">
        <w:rPr>
          <w:spacing w:val="16"/>
        </w:rPr>
        <w:t>ablespoons maple syrup</w:t>
      </w:r>
    </w:p>
    <w:p w:rsidR="008D3BE0" w:rsidRPr="008D3BE0" w:rsidRDefault="008D3BE0" w:rsidP="008D3BE0">
      <w:pPr>
        <w:pStyle w:val="BodyText"/>
        <w:spacing w:line="444" w:lineRule="auto"/>
        <w:ind w:left="101"/>
        <w:rPr>
          <w:spacing w:val="16"/>
        </w:rPr>
      </w:pPr>
      <w:r w:rsidRPr="008D3BE0">
        <w:rPr>
          <w:spacing w:val="16"/>
        </w:rPr>
        <w:t xml:space="preserve">2 teaspoons Dijon mustard </w:t>
      </w:r>
    </w:p>
    <w:p w:rsidR="008D3BE0" w:rsidRPr="008D3BE0" w:rsidRDefault="008D3BE0" w:rsidP="008D3BE0">
      <w:pPr>
        <w:pStyle w:val="BodyText"/>
        <w:spacing w:line="444" w:lineRule="auto"/>
        <w:ind w:left="101"/>
        <w:rPr>
          <w:spacing w:val="16"/>
        </w:rPr>
      </w:pPr>
      <w:r>
        <w:rPr>
          <w:spacing w:val="16"/>
        </w:rPr>
        <w:t>2 t</w:t>
      </w:r>
      <w:r w:rsidRPr="008D3BE0">
        <w:rPr>
          <w:spacing w:val="16"/>
        </w:rPr>
        <w:t>ablespoons walnut or olive oil</w:t>
      </w:r>
    </w:p>
    <w:p w:rsidR="008D3BE0" w:rsidRPr="008D3BE0" w:rsidRDefault="008E6577" w:rsidP="008D3BE0">
      <w:pPr>
        <w:pStyle w:val="BodyText"/>
        <w:spacing w:line="444" w:lineRule="auto"/>
        <w:ind w:left="101"/>
        <w:rPr>
          <w:spacing w:val="16"/>
        </w:rPr>
      </w:pPr>
      <w:r>
        <w:rPr>
          <w:spacing w:val="16"/>
        </w:rPr>
        <w:t xml:space="preserve">⅛ </w:t>
      </w:r>
      <w:r w:rsidR="008D3BE0" w:rsidRPr="008D3BE0">
        <w:rPr>
          <w:spacing w:val="16"/>
        </w:rPr>
        <w:t>teaspoon salt</w:t>
      </w:r>
    </w:p>
    <w:p w:rsidR="00C268A5" w:rsidRPr="007A4369" w:rsidRDefault="008E6577" w:rsidP="008D3BE0">
      <w:pPr>
        <w:pStyle w:val="BodyText"/>
        <w:spacing w:line="444" w:lineRule="auto"/>
        <w:ind w:left="101"/>
        <w:rPr>
          <w:spacing w:val="16"/>
        </w:rPr>
      </w:pPr>
      <w:r>
        <w:rPr>
          <w:spacing w:val="16"/>
        </w:rPr>
        <w:t xml:space="preserve">⅛ </w:t>
      </w:r>
      <w:r w:rsidR="008D3BE0" w:rsidRPr="008D3BE0">
        <w:rPr>
          <w:spacing w:val="16"/>
        </w:rPr>
        <w:t>teaspoon ground red pepper</w:t>
      </w:r>
    </w:p>
    <w:p w:rsidR="00C268A5" w:rsidRDefault="00175FCC" w:rsidP="00C268A5">
      <w:pPr>
        <w:pStyle w:val="BodyText"/>
        <w:spacing w:line="444" w:lineRule="auto"/>
        <w:ind w:left="101"/>
        <w:rPr>
          <w:sz w:val="2"/>
        </w:rPr>
      </w:pPr>
      <w:r>
        <w:rPr>
          <w:sz w:val="2"/>
        </w:rPr>
      </w:r>
      <w:r>
        <w:rPr>
          <w:sz w:val="2"/>
        </w:rPr>
        <w:pict>
          <v:group id="_x0000_s1639" style="width:7in;height:.5pt;mso-position-horizontal-relative:char;mso-position-vertical-relative:line" coordsize="10080,10">
            <v:line id="_x0000_s1640" style="position:absolute" from="0,5" to="10080,5" strokecolor="#231f20" strokeweight=".5pt"/>
            <w10:anchorlock/>
          </v:group>
        </w:pict>
      </w:r>
    </w:p>
    <w:p w:rsidR="00C268A5" w:rsidRDefault="00C268A5" w:rsidP="00C268A5">
      <w:pPr>
        <w:pStyle w:val="BodyText"/>
        <w:spacing w:before="6"/>
        <w:rPr>
          <w:sz w:val="21"/>
        </w:rPr>
      </w:pPr>
    </w:p>
    <w:p w:rsidR="00C268A5" w:rsidRPr="00085BD8" w:rsidRDefault="00C268A5" w:rsidP="00C268A5">
      <w:pPr>
        <w:pStyle w:val="BodyText"/>
        <w:ind w:left="101"/>
        <w:rPr>
          <w:color w:val="020302"/>
        </w:rPr>
      </w:pPr>
      <w:r>
        <w:rPr>
          <w:color w:val="020302"/>
        </w:rPr>
        <w:t xml:space="preserve">INSTRUCTIONS </w:t>
      </w:r>
    </w:p>
    <w:p w:rsidR="00C268A5" w:rsidRPr="00A16A7C" w:rsidRDefault="00C268A5" w:rsidP="00C268A5">
      <w:pPr>
        <w:pStyle w:val="BodyText"/>
        <w:spacing w:before="8"/>
      </w:pPr>
    </w:p>
    <w:p w:rsidR="008D3BE0" w:rsidRPr="008D3BE0" w:rsidRDefault="008D3BE0" w:rsidP="008D3BE0">
      <w:pPr>
        <w:pStyle w:val="BodyText"/>
        <w:spacing w:line="276" w:lineRule="auto"/>
        <w:ind w:left="115" w:right="619"/>
        <w:rPr>
          <w:color w:val="020302"/>
          <w:spacing w:val="16"/>
        </w:rPr>
      </w:pPr>
      <w:r w:rsidRPr="008D3BE0">
        <w:rPr>
          <w:color w:val="020302"/>
          <w:spacing w:val="16"/>
        </w:rPr>
        <w:t xml:space="preserve">Combine salad greens and apple in large bowl. </w:t>
      </w:r>
    </w:p>
    <w:p w:rsidR="008D3BE0" w:rsidRPr="008D3BE0" w:rsidRDefault="008D3BE0" w:rsidP="008D3BE0">
      <w:pPr>
        <w:pStyle w:val="BodyText"/>
        <w:spacing w:line="276" w:lineRule="auto"/>
        <w:ind w:left="115" w:right="619"/>
        <w:rPr>
          <w:color w:val="020302"/>
          <w:spacing w:val="16"/>
        </w:rPr>
      </w:pPr>
      <w:r w:rsidRPr="008D3BE0">
        <w:rPr>
          <w:color w:val="020302"/>
          <w:spacing w:val="16"/>
        </w:rPr>
        <w:t xml:space="preserve">Combine remaining ingredients, stirring with a whisk. </w:t>
      </w:r>
    </w:p>
    <w:p w:rsidR="00C268A5" w:rsidRPr="00B060CC" w:rsidRDefault="008D3BE0" w:rsidP="008D3BE0">
      <w:pPr>
        <w:pStyle w:val="BodyText"/>
        <w:spacing w:line="276" w:lineRule="auto"/>
        <w:ind w:left="115" w:right="619"/>
        <w:rPr>
          <w:color w:val="020302"/>
          <w:spacing w:val="16"/>
        </w:rPr>
      </w:pPr>
      <w:r w:rsidRPr="008D3BE0">
        <w:rPr>
          <w:color w:val="020302"/>
          <w:spacing w:val="16"/>
        </w:rPr>
        <w:t>Drizzle over</w:t>
      </w:r>
      <w:r>
        <w:rPr>
          <w:color w:val="020302"/>
          <w:spacing w:val="16"/>
        </w:rPr>
        <w:t xml:space="preserve"> salad, tossing gently to coat.</w:t>
      </w:r>
    </w:p>
    <w:p w:rsidR="000517AF" w:rsidRPr="003C0C33" w:rsidRDefault="00C268A5" w:rsidP="000517AF">
      <w:pPr>
        <w:pStyle w:val="BodyText"/>
        <w:spacing w:before="9"/>
        <w:rPr>
          <w:sz w:val="4"/>
          <w:szCs w:val="4"/>
        </w:rPr>
      </w:pPr>
      <w:r>
        <w:rPr>
          <w:color w:val="020302"/>
          <w:spacing w:val="16"/>
        </w:rPr>
        <w:br w:type="page"/>
      </w:r>
    </w:p>
    <w:p w:rsidR="000517AF" w:rsidRDefault="00175FCC" w:rsidP="000517AF">
      <w:pPr>
        <w:pStyle w:val="BodyText"/>
        <w:spacing w:line="20" w:lineRule="exact"/>
        <w:ind w:left="95"/>
        <w:rPr>
          <w:sz w:val="2"/>
        </w:rPr>
      </w:pPr>
      <w:r>
        <w:rPr>
          <w:sz w:val="2"/>
        </w:rPr>
      </w:r>
      <w:r>
        <w:rPr>
          <w:sz w:val="2"/>
        </w:rPr>
        <w:pict>
          <v:group id="_x0000_s1679" style="width:7in;height:.5pt;mso-position-horizontal-relative:char;mso-position-vertical-relative:line" coordsize="10080,10">
            <v:line id="_x0000_s1680" style="position:absolute" from="0,5" to="10080,5" strokecolor="#231f20" strokeweight=".5pt"/>
            <w10:anchorlock/>
          </v:group>
        </w:pict>
      </w:r>
    </w:p>
    <w:p w:rsidR="000517AF" w:rsidRPr="00FF14BA" w:rsidRDefault="000517AF" w:rsidP="000517AF">
      <w:pPr>
        <w:jc w:val="center"/>
        <w:rPr>
          <w:spacing w:val="16"/>
          <w:sz w:val="24"/>
          <w:szCs w:val="24"/>
        </w:rPr>
      </w:pPr>
      <w:r>
        <w:rPr>
          <w:sz w:val="2"/>
        </w:rPr>
        <w:t>\</w:t>
      </w:r>
    </w:p>
    <w:p w:rsidR="000517AF" w:rsidRPr="009D29E4" w:rsidRDefault="000517AF" w:rsidP="000517AF">
      <w:pPr>
        <w:pStyle w:val="Heading2"/>
      </w:pPr>
      <w:bookmarkStart w:id="72" w:name="_Toc71024447"/>
      <w:r>
        <w:t>SAUSAGE MINESTRONE SOUP</w:t>
      </w:r>
      <w:bookmarkEnd w:id="72"/>
    </w:p>
    <w:p w:rsidR="000517AF" w:rsidRDefault="00175FCC" w:rsidP="000517AF">
      <w:pPr>
        <w:pStyle w:val="BodyText"/>
        <w:spacing w:line="20" w:lineRule="exact"/>
        <w:ind w:left="95"/>
        <w:rPr>
          <w:sz w:val="2"/>
        </w:rPr>
      </w:pPr>
      <w:r>
        <w:rPr>
          <w:sz w:val="2"/>
        </w:rPr>
      </w:r>
      <w:r>
        <w:rPr>
          <w:sz w:val="2"/>
        </w:rPr>
        <w:pict>
          <v:group id="_x0000_s1677" style="width:7in;height:.5pt;mso-position-horizontal-relative:char;mso-position-vertical-relative:line" coordsize="10080,10">
            <v:line id="_x0000_s1678" style="position:absolute" from="0,5" to="10080,5" strokecolor="#231f20" strokeweight=".5pt"/>
            <w10:anchorlock/>
          </v:group>
        </w:pict>
      </w:r>
    </w:p>
    <w:p w:rsidR="000517AF" w:rsidRDefault="000517AF" w:rsidP="000517AF">
      <w:pPr>
        <w:spacing w:before="40"/>
        <w:jc w:val="center"/>
        <w:rPr>
          <w:spacing w:val="16"/>
          <w:sz w:val="24"/>
          <w:szCs w:val="24"/>
        </w:rPr>
      </w:pPr>
      <w:r w:rsidRPr="003C0C33">
        <w:rPr>
          <w:spacing w:val="16"/>
          <w:sz w:val="24"/>
          <w:szCs w:val="24"/>
        </w:rPr>
        <w:t>FR</w:t>
      </w:r>
      <w:r>
        <w:rPr>
          <w:spacing w:val="16"/>
          <w:sz w:val="24"/>
          <w:szCs w:val="24"/>
        </w:rPr>
        <w:t>OM THE KITCHEN OF CAROL LOEHMANN</w:t>
      </w:r>
    </w:p>
    <w:p w:rsidR="000517AF" w:rsidRPr="00DC5B53" w:rsidRDefault="000517AF" w:rsidP="000517AF">
      <w:pPr>
        <w:pStyle w:val="BodyText"/>
        <w:rPr>
          <w:color w:val="020302"/>
          <w:sz w:val="21"/>
          <w:szCs w:val="21"/>
        </w:rPr>
      </w:pPr>
    </w:p>
    <w:p w:rsidR="000517AF" w:rsidRPr="00085BD8" w:rsidRDefault="000517AF" w:rsidP="000517AF">
      <w:pPr>
        <w:pStyle w:val="BodyText"/>
        <w:ind w:left="101"/>
        <w:rPr>
          <w:color w:val="020302"/>
        </w:rPr>
      </w:pPr>
      <w:r>
        <w:rPr>
          <w:color w:val="020302"/>
        </w:rPr>
        <w:t xml:space="preserve">INGREDIENTS </w:t>
      </w:r>
    </w:p>
    <w:p w:rsidR="000517AF" w:rsidRPr="00A16A7C" w:rsidRDefault="000517AF" w:rsidP="000517AF">
      <w:pPr>
        <w:pStyle w:val="BodyText"/>
        <w:spacing w:before="8"/>
        <w:ind w:left="101"/>
      </w:pPr>
    </w:p>
    <w:p w:rsidR="000517AF" w:rsidRPr="000517AF" w:rsidRDefault="000517AF" w:rsidP="000517AF">
      <w:pPr>
        <w:pStyle w:val="BodyText"/>
        <w:spacing w:line="444" w:lineRule="auto"/>
        <w:ind w:left="101"/>
        <w:rPr>
          <w:spacing w:val="16"/>
        </w:rPr>
      </w:pPr>
      <w:r>
        <w:rPr>
          <w:spacing w:val="16"/>
        </w:rPr>
        <w:t>1 pound</w:t>
      </w:r>
      <w:r w:rsidRPr="000517AF">
        <w:rPr>
          <w:spacing w:val="16"/>
        </w:rPr>
        <w:t xml:space="preserve"> sweet chicken sausage</w:t>
      </w:r>
    </w:p>
    <w:p w:rsidR="000517AF" w:rsidRPr="000517AF" w:rsidRDefault="000517AF" w:rsidP="000517AF">
      <w:pPr>
        <w:pStyle w:val="BodyText"/>
        <w:spacing w:line="444" w:lineRule="auto"/>
        <w:ind w:left="101"/>
        <w:rPr>
          <w:spacing w:val="16"/>
        </w:rPr>
      </w:pPr>
      <w:r>
        <w:rPr>
          <w:spacing w:val="16"/>
        </w:rPr>
        <w:t>1 tablespoon</w:t>
      </w:r>
      <w:r w:rsidRPr="000517AF">
        <w:rPr>
          <w:spacing w:val="16"/>
        </w:rPr>
        <w:t xml:space="preserve"> olive oil</w:t>
      </w:r>
    </w:p>
    <w:p w:rsidR="000517AF" w:rsidRPr="000517AF" w:rsidRDefault="000517AF" w:rsidP="000517AF">
      <w:pPr>
        <w:pStyle w:val="BodyText"/>
        <w:spacing w:line="444" w:lineRule="auto"/>
        <w:ind w:left="101"/>
        <w:rPr>
          <w:spacing w:val="16"/>
        </w:rPr>
      </w:pPr>
      <w:r w:rsidRPr="000517AF">
        <w:rPr>
          <w:spacing w:val="16"/>
        </w:rPr>
        <w:t>I cup diced onions</w:t>
      </w:r>
    </w:p>
    <w:p w:rsidR="000517AF" w:rsidRPr="000517AF" w:rsidRDefault="000517AF" w:rsidP="000517AF">
      <w:pPr>
        <w:pStyle w:val="BodyText"/>
        <w:spacing w:line="444" w:lineRule="auto"/>
        <w:ind w:left="101"/>
        <w:rPr>
          <w:spacing w:val="16"/>
        </w:rPr>
      </w:pPr>
      <w:r w:rsidRPr="000517AF">
        <w:rPr>
          <w:spacing w:val="16"/>
        </w:rPr>
        <w:t>1 cup sliced carrots</w:t>
      </w:r>
    </w:p>
    <w:p w:rsidR="000517AF" w:rsidRPr="000517AF" w:rsidRDefault="000517AF" w:rsidP="000517AF">
      <w:pPr>
        <w:pStyle w:val="BodyText"/>
        <w:spacing w:line="444" w:lineRule="auto"/>
        <w:ind w:left="101"/>
        <w:rPr>
          <w:spacing w:val="16"/>
        </w:rPr>
      </w:pPr>
      <w:r>
        <w:rPr>
          <w:spacing w:val="16"/>
        </w:rPr>
        <w:t>1 tablespoon</w:t>
      </w:r>
      <w:r w:rsidRPr="000517AF">
        <w:rPr>
          <w:spacing w:val="16"/>
        </w:rPr>
        <w:t xml:space="preserve"> basil</w:t>
      </w:r>
    </w:p>
    <w:p w:rsidR="000517AF" w:rsidRPr="000517AF" w:rsidRDefault="000517AF" w:rsidP="000517AF">
      <w:pPr>
        <w:pStyle w:val="BodyText"/>
        <w:spacing w:line="444" w:lineRule="auto"/>
        <w:ind w:left="101"/>
        <w:rPr>
          <w:spacing w:val="16"/>
        </w:rPr>
      </w:pPr>
      <w:r>
        <w:rPr>
          <w:spacing w:val="16"/>
        </w:rPr>
        <w:t xml:space="preserve">2 </w:t>
      </w:r>
      <w:r w:rsidRPr="000517AF">
        <w:rPr>
          <w:spacing w:val="16"/>
        </w:rPr>
        <w:t>zucchini</w:t>
      </w:r>
      <w:r>
        <w:rPr>
          <w:spacing w:val="16"/>
        </w:rPr>
        <w:t>,</w:t>
      </w:r>
      <w:r w:rsidRPr="000517AF">
        <w:rPr>
          <w:spacing w:val="16"/>
        </w:rPr>
        <w:t xml:space="preserve"> sliced</w:t>
      </w:r>
    </w:p>
    <w:p w:rsidR="000517AF" w:rsidRPr="000517AF" w:rsidRDefault="000517AF" w:rsidP="000517AF">
      <w:pPr>
        <w:pStyle w:val="BodyText"/>
        <w:spacing w:line="444" w:lineRule="auto"/>
        <w:ind w:left="101"/>
        <w:rPr>
          <w:spacing w:val="16"/>
        </w:rPr>
      </w:pPr>
      <w:r>
        <w:rPr>
          <w:spacing w:val="16"/>
        </w:rPr>
        <w:t>1 (2 pounds)</w:t>
      </w:r>
      <w:r w:rsidRPr="000517AF">
        <w:rPr>
          <w:spacing w:val="16"/>
        </w:rPr>
        <w:t xml:space="preserve"> can Italian tomatoes</w:t>
      </w:r>
    </w:p>
    <w:p w:rsidR="000517AF" w:rsidRPr="000517AF" w:rsidRDefault="000517AF" w:rsidP="000517AF">
      <w:pPr>
        <w:pStyle w:val="BodyText"/>
        <w:spacing w:line="444" w:lineRule="auto"/>
        <w:ind w:left="101"/>
        <w:rPr>
          <w:spacing w:val="16"/>
        </w:rPr>
      </w:pPr>
      <w:r w:rsidRPr="000517AF">
        <w:rPr>
          <w:spacing w:val="16"/>
        </w:rPr>
        <w:t>20 oz chicken broth</w:t>
      </w:r>
    </w:p>
    <w:p w:rsidR="000517AF" w:rsidRDefault="000517AF" w:rsidP="000517AF">
      <w:pPr>
        <w:pStyle w:val="BodyText"/>
        <w:spacing w:line="444" w:lineRule="auto"/>
        <w:ind w:left="101"/>
        <w:rPr>
          <w:spacing w:val="16"/>
        </w:rPr>
      </w:pPr>
      <w:r w:rsidRPr="000517AF">
        <w:rPr>
          <w:spacing w:val="16"/>
        </w:rPr>
        <w:t>2 cups shredded cabbage</w:t>
      </w:r>
    </w:p>
    <w:p w:rsidR="00FE459E" w:rsidRPr="000517AF" w:rsidRDefault="00FE459E" w:rsidP="00FE459E">
      <w:pPr>
        <w:pStyle w:val="BodyText"/>
        <w:spacing w:line="444" w:lineRule="auto"/>
        <w:ind w:left="101"/>
        <w:rPr>
          <w:spacing w:val="16"/>
        </w:rPr>
      </w:pPr>
      <w:r>
        <w:rPr>
          <w:spacing w:val="16"/>
        </w:rPr>
        <w:t>1 (1 pound)</w:t>
      </w:r>
      <w:r w:rsidRPr="000517AF">
        <w:rPr>
          <w:spacing w:val="16"/>
        </w:rPr>
        <w:t xml:space="preserve"> can baby butter beans</w:t>
      </w:r>
    </w:p>
    <w:p w:rsidR="00FE459E" w:rsidRPr="000517AF" w:rsidRDefault="005E68B2" w:rsidP="00FE459E">
      <w:pPr>
        <w:pStyle w:val="BodyText"/>
        <w:spacing w:line="444" w:lineRule="auto"/>
        <w:ind w:left="101"/>
        <w:rPr>
          <w:spacing w:val="16"/>
        </w:rPr>
      </w:pPr>
      <w:r>
        <w:rPr>
          <w:spacing w:val="16"/>
        </w:rPr>
        <w:t>1 can corn niblets</w:t>
      </w:r>
      <w:r w:rsidR="00FE459E">
        <w:rPr>
          <w:spacing w:val="16"/>
        </w:rPr>
        <w:t xml:space="preserve"> (</w:t>
      </w:r>
      <w:r w:rsidR="00FE459E" w:rsidRPr="000517AF">
        <w:rPr>
          <w:spacing w:val="16"/>
        </w:rPr>
        <w:t>optional</w:t>
      </w:r>
      <w:r w:rsidR="00FE459E">
        <w:rPr>
          <w:spacing w:val="16"/>
        </w:rPr>
        <w:t>)</w:t>
      </w:r>
    </w:p>
    <w:p w:rsidR="000517AF" w:rsidRPr="000517AF" w:rsidRDefault="00245DFD" w:rsidP="000517AF">
      <w:pPr>
        <w:pStyle w:val="BodyText"/>
        <w:spacing w:line="444" w:lineRule="auto"/>
        <w:ind w:left="101"/>
        <w:rPr>
          <w:spacing w:val="16"/>
        </w:rPr>
      </w:pPr>
      <w:r>
        <w:rPr>
          <w:spacing w:val="16"/>
        </w:rPr>
        <w:t xml:space="preserve">¼ </w:t>
      </w:r>
      <w:r w:rsidR="000517AF" w:rsidRPr="000517AF">
        <w:rPr>
          <w:spacing w:val="16"/>
        </w:rPr>
        <w:t>cup brown rice (I prefer to cook rice separately and add it to soup at end of cooking time)</w:t>
      </w:r>
    </w:p>
    <w:p w:rsidR="000517AF" w:rsidRDefault="00245DFD" w:rsidP="000517AF">
      <w:pPr>
        <w:pStyle w:val="BodyText"/>
        <w:spacing w:line="444" w:lineRule="auto"/>
        <w:ind w:left="101"/>
        <w:rPr>
          <w:sz w:val="2"/>
        </w:rPr>
      </w:pPr>
      <w:r>
        <w:rPr>
          <w:spacing w:val="16"/>
        </w:rPr>
        <w:t xml:space="preserve">½ </w:t>
      </w:r>
      <w:r w:rsidR="000517AF" w:rsidRPr="000517AF">
        <w:rPr>
          <w:spacing w:val="16"/>
        </w:rPr>
        <w:t>cup red wine</w:t>
      </w:r>
      <w:r w:rsidR="000517AF" w:rsidRPr="009534C9">
        <w:rPr>
          <w:spacing w:val="16"/>
        </w:rPr>
        <w:t xml:space="preserve"> </w:t>
      </w:r>
      <w:r w:rsidR="00175FCC">
        <w:rPr>
          <w:sz w:val="2"/>
        </w:rPr>
      </w:r>
      <w:r w:rsidR="00175FCC">
        <w:rPr>
          <w:sz w:val="2"/>
        </w:rPr>
        <w:pict>
          <v:group id="_x0000_s1675" style="width:7in;height:.5pt;mso-position-horizontal-relative:char;mso-position-vertical-relative:line" coordsize="10080,10">
            <v:line id="_x0000_s1676" style="position:absolute" from="0,5" to="10080,5" strokecolor="#231f20" strokeweight=".5pt"/>
            <w10:anchorlock/>
          </v:group>
        </w:pict>
      </w:r>
    </w:p>
    <w:p w:rsidR="000517AF" w:rsidRDefault="000517AF" w:rsidP="000517AF">
      <w:pPr>
        <w:pStyle w:val="BodyText"/>
        <w:spacing w:before="6"/>
        <w:rPr>
          <w:sz w:val="21"/>
        </w:rPr>
      </w:pPr>
    </w:p>
    <w:p w:rsidR="000517AF" w:rsidRPr="00085BD8" w:rsidRDefault="000517AF" w:rsidP="000517AF">
      <w:pPr>
        <w:pStyle w:val="BodyText"/>
        <w:ind w:left="101"/>
        <w:rPr>
          <w:color w:val="020302"/>
        </w:rPr>
      </w:pPr>
      <w:r>
        <w:rPr>
          <w:color w:val="020302"/>
        </w:rPr>
        <w:t xml:space="preserve">INSTRUCTIONS </w:t>
      </w:r>
    </w:p>
    <w:p w:rsidR="000517AF" w:rsidRPr="00A16A7C" w:rsidRDefault="000517AF" w:rsidP="000517AF">
      <w:pPr>
        <w:pStyle w:val="BodyText"/>
        <w:spacing w:before="8"/>
      </w:pPr>
    </w:p>
    <w:p w:rsidR="000517AF" w:rsidRDefault="000517AF" w:rsidP="000517AF">
      <w:pPr>
        <w:spacing w:line="276" w:lineRule="auto"/>
        <w:ind w:left="115" w:right="619"/>
        <w:rPr>
          <w:color w:val="020302"/>
          <w:spacing w:val="16"/>
          <w:sz w:val="20"/>
          <w:szCs w:val="20"/>
        </w:rPr>
      </w:pPr>
      <w:r w:rsidRPr="000517AF">
        <w:rPr>
          <w:color w:val="020302"/>
          <w:spacing w:val="16"/>
          <w:sz w:val="20"/>
          <w:szCs w:val="20"/>
        </w:rPr>
        <w:t xml:space="preserve">Take sausage out of casing, slice and brown in oil in large pan.  </w:t>
      </w:r>
    </w:p>
    <w:p w:rsidR="000517AF" w:rsidRDefault="000517AF" w:rsidP="000517AF">
      <w:pPr>
        <w:spacing w:line="276" w:lineRule="auto"/>
        <w:ind w:left="115" w:right="619"/>
        <w:rPr>
          <w:color w:val="020302"/>
          <w:spacing w:val="16"/>
          <w:sz w:val="20"/>
          <w:szCs w:val="20"/>
        </w:rPr>
      </w:pPr>
      <w:r w:rsidRPr="000517AF">
        <w:rPr>
          <w:color w:val="020302"/>
          <w:spacing w:val="16"/>
          <w:sz w:val="20"/>
          <w:szCs w:val="20"/>
        </w:rPr>
        <w:t xml:space="preserve">Add onions, carrots and basil.  </w:t>
      </w:r>
    </w:p>
    <w:p w:rsidR="000517AF" w:rsidRDefault="000517AF" w:rsidP="000517AF">
      <w:pPr>
        <w:spacing w:line="276" w:lineRule="auto"/>
        <w:ind w:left="115" w:right="619"/>
        <w:rPr>
          <w:color w:val="020302"/>
          <w:spacing w:val="16"/>
          <w:sz w:val="20"/>
          <w:szCs w:val="20"/>
        </w:rPr>
      </w:pPr>
      <w:r w:rsidRPr="000517AF">
        <w:rPr>
          <w:color w:val="020302"/>
          <w:spacing w:val="16"/>
          <w:sz w:val="20"/>
          <w:szCs w:val="20"/>
        </w:rPr>
        <w:t xml:space="preserve">Cook 5 minutes. </w:t>
      </w:r>
    </w:p>
    <w:p w:rsidR="000517AF" w:rsidRDefault="000517AF" w:rsidP="000517AF">
      <w:pPr>
        <w:spacing w:line="276" w:lineRule="auto"/>
        <w:ind w:left="115" w:right="619"/>
        <w:rPr>
          <w:color w:val="020302"/>
          <w:spacing w:val="16"/>
          <w:sz w:val="20"/>
          <w:szCs w:val="20"/>
        </w:rPr>
      </w:pPr>
    </w:p>
    <w:p w:rsidR="000517AF" w:rsidRDefault="000517AF" w:rsidP="000517AF">
      <w:pPr>
        <w:spacing w:line="276" w:lineRule="auto"/>
        <w:ind w:left="115" w:right="619"/>
        <w:rPr>
          <w:color w:val="020302"/>
          <w:spacing w:val="16"/>
          <w:sz w:val="20"/>
          <w:szCs w:val="20"/>
        </w:rPr>
      </w:pPr>
      <w:r w:rsidRPr="000517AF">
        <w:rPr>
          <w:color w:val="020302"/>
          <w:spacing w:val="16"/>
          <w:sz w:val="20"/>
          <w:szCs w:val="20"/>
        </w:rPr>
        <w:t xml:space="preserve">Next add zucchini, tomatoes (mash with spoon), broth and cabbage.  </w:t>
      </w:r>
    </w:p>
    <w:p w:rsidR="000517AF" w:rsidRDefault="000517AF" w:rsidP="000517AF">
      <w:pPr>
        <w:spacing w:line="276" w:lineRule="auto"/>
        <w:ind w:left="115" w:right="619"/>
        <w:rPr>
          <w:color w:val="020302"/>
          <w:spacing w:val="16"/>
          <w:sz w:val="20"/>
          <w:szCs w:val="20"/>
        </w:rPr>
      </w:pPr>
      <w:r w:rsidRPr="000517AF">
        <w:rPr>
          <w:color w:val="020302"/>
          <w:spacing w:val="16"/>
          <w:sz w:val="20"/>
          <w:szCs w:val="20"/>
        </w:rPr>
        <w:t xml:space="preserve">Bring to boil and cover.  </w:t>
      </w:r>
    </w:p>
    <w:p w:rsidR="000517AF" w:rsidRDefault="000517AF" w:rsidP="000517AF">
      <w:pPr>
        <w:spacing w:line="276" w:lineRule="auto"/>
        <w:ind w:left="115" w:right="619"/>
        <w:rPr>
          <w:color w:val="020302"/>
          <w:spacing w:val="16"/>
          <w:sz w:val="20"/>
          <w:szCs w:val="20"/>
        </w:rPr>
      </w:pPr>
      <w:r w:rsidRPr="000517AF">
        <w:rPr>
          <w:color w:val="020302"/>
          <w:spacing w:val="16"/>
          <w:sz w:val="20"/>
          <w:szCs w:val="20"/>
        </w:rPr>
        <w:t xml:space="preserve">Simmer slowly- about 45 minutes.  </w:t>
      </w:r>
    </w:p>
    <w:p w:rsidR="000517AF" w:rsidRDefault="000517AF" w:rsidP="000517AF">
      <w:pPr>
        <w:spacing w:line="276" w:lineRule="auto"/>
        <w:ind w:left="115" w:right="619"/>
        <w:rPr>
          <w:color w:val="020302"/>
          <w:spacing w:val="16"/>
          <w:sz w:val="20"/>
          <w:szCs w:val="20"/>
        </w:rPr>
      </w:pPr>
    </w:p>
    <w:p w:rsidR="001C1BFA" w:rsidRDefault="000517AF" w:rsidP="000517AF">
      <w:pPr>
        <w:spacing w:line="276" w:lineRule="auto"/>
        <w:ind w:left="115" w:right="619"/>
        <w:rPr>
          <w:color w:val="020302"/>
          <w:spacing w:val="16"/>
          <w:sz w:val="20"/>
          <w:szCs w:val="20"/>
        </w:rPr>
      </w:pPr>
      <w:r w:rsidRPr="000517AF">
        <w:rPr>
          <w:color w:val="020302"/>
          <w:spacing w:val="16"/>
          <w:sz w:val="20"/>
          <w:szCs w:val="20"/>
        </w:rPr>
        <w:t>Add beans, corn (if using), rice and wi</w:t>
      </w:r>
      <w:r>
        <w:rPr>
          <w:color w:val="020302"/>
          <w:spacing w:val="16"/>
          <w:sz w:val="20"/>
          <w:szCs w:val="20"/>
        </w:rPr>
        <w:t>ne and cook until rice is done.</w:t>
      </w:r>
    </w:p>
    <w:p w:rsidR="001C1BFA" w:rsidRDefault="001C1BFA">
      <w:pPr>
        <w:rPr>
          <w:color w:val="020302"/>
          <w:spacing w:val="16"/>
          <w:sz w:val="20"/>
          <w:szCs w:val="20"/>
        </w:rPr>
      </w:pPr>
      <w:r>
        <w:rPr>
          <w:color w:val="020302"/>
          <w:spacing w:val="16"/>
          <w:sz w:val="20"/>
          <w:szCs w:val="20"/>
        </w:rPr>
        <w:br w:type="page"/>
      </w:r>
    </w:p>
    <w:p w:rsidR="00D40348" w:rsidRDefault="00D40348" w:rsidP="00E51712">
      <w:pPr>
        <w:pStyle w:val="BodyText"/>
        <w:spacing w:line="20" w:lineRule="exact"/>
        <w:ind w:left="95"/>
        <w:rPr>
          <w:sz w:val="2"/>
        </w:rPr>
      </w:pPr>
    </w:p>
    <w:p w:rsidR="00D40348" w:rsidRDefault="00D40348" w:rsidP="00D40348">
      <w:pPr>
        <w:pStyle w:val="BodyText"/>
        <w:spacing w:line="20" w:lineRule="exact"/>
        <w:ind w:left="95"/>
        <w:rPr>
          <w:sz w:val="2"/>
        </w:rPr>
      </w:pPr>
      <w:r>
        <w:rPr>
          <w:sz w:val="2"/>
        </w:rPr>
      </w:r>
      <w:r>
        <w:rPr>
          <w:sz w:val="2"/>
        </w:rPr>
        <w:pict>
          <v:group id="_x0000_s36997" style="width:7in;height:.5pt;mso-position-horizontal-relative:char;mso-position-vertical-relative:line" coordsize="10080,10">
            <v:line id="_x0000_s36998" style="position:absolute" from="0,5" to="10080,5" strokecolor="#231f20" strokeweight=".5pt"/>
            <w10:anchorlock/>
          </v:group>
        </w:pict>
      </w:r>
    </w:p>
    <w:p w:rsidR="00D40348" w:rsidRPr="00FF14BA" w:rsidRDefault="00D40348" w:rsidP="00D40348">
      <w:pPr>
        <w:jc w:val="center"/>
        <w:rPr>
          <w:spacing w:val="16"/>
          <w:sz w:val="24"/>
          <w:szCs w:val="24"/>
        </w:rPr>
      </w:pPr>
      <w:r>
        <w:rPr>
          <w:sz w:val="2"/>
        </w:rPr>
        <w:t>\</w:t>
      </w:r>
    </w:p>
    <w:p w:rsidR="00D40348" w:rsidRPr="00FF2C82" w:rsidRDefault="00634C68" w:rsidP="00D40348">
      <w:pPr>
        <w:pStyle w:val="Heading2"/>
      </w:pPr>
      <w:bookmarkStart w:id="73" w:name="_Toc71024448"/>
      <w:r>
        <w:t>SHRIMP STIR FRY</w:t>
      </w:r>
      <w:bookmarkEnd w:id="73"/>
    </w:p>
    <w:p w:rsidR="00D40348" w:rsidRDefault="00D40348" w:rsidP="00D40348">
      <w:pPr>
        <w:pStyle w:val="BodyText"/>
        <w:spacing w:line="20" w:lineRule="exact"/>
        <w:ind w:left="95"/>
        <w:rPr>
          <w:sz w:val="2"/>
        </w:rPr>
      </w:pPr>
      <w:r>
        <w:rPr>
          <w:sz w:val="2"/>
        </w:rPr>
      </w:r>
      <w:r>
        <w:rPr>
          <w:sz w:val="2"/>
        </w:rPr>
        <w:pict>
          <v:group id="_x0000_s36995" style="width:7in;height:.5pt;mso-position-horizontal-relative:char;mso-position-vertical-relative:line" coordsize="10080,10">
            <v:line id="_x0000_s36996" style="position:absolute" from="0,5" to="10080,5" strokecolor="#231f20" strokeweight=".5pt"/>
            <w10:anchorlock/>
          </v:group>
        </w:pict>
      </w:r>
    </w:p>
    <w:p w:rsidR="00D40348" w:rsidRDefault="00D40348" w:rsidP="00D40348">
      <w:pPr>
        <w:spacing w:before="40"/>
        <w:jc w:val="center"/>
        <w:rPr>
          <w:spacing w:val="16"/>
          <w:sz w:val="24"/>
          <w:szCs w:val="24"/>
        </w:rPr>
      </w:pPr>
      <w:r w:rsidRPr="003C0C33">
        <w:rPr>
          <w:spacing w:val="16"/>
          <w:sz w:val="24"/>
          <w:szCs w:val="24"/>
        </w:rPr>
        <w:t>FR</w:t>
      </w:r>
      <w:r>
        <w:rPr>
          <w:spacing w:val="16"/>
          <w:sz w:val="24"/>
          <w:szCs w:val="24"/>
        </w:rPr>
        <w:t xml:space="preserve">OM THE KITCHEN OF </w:t>
      </w:r>
      <w:r w:rsidR="00634C68">
        <w:rPr>
          <w:spacing w:val="16"/>
          <w:sz w:val="24"/>
          <w:szCs w:val="24"/>
        </w:rPr>
        <w:t>FATHER ROMANS</w:t>
      </w:r>
    </w:p>
    <w:p w:rsidR="00D40348" w:rsidRPr="00DC5B53" w:rsidRDefault="00D40348" w:rsidP="00D40348">
      <w:pPr>
        <w:pStyle w:val="BodyText"/>
        <w:rPr>
          <w:color w:val="020302"/>
          <w:sz w:val="21"/>
          <w:szCs w:val="21"/>
        </w:rPr>
      </w:pPr>
    </w:p>
    <w:p w:rsidR="00D40348" w:rsidRPr="00085BD8" w:rsidRDefault="00D40348" w:rsidP="00D40348">
      <w:pPr>
        <w:pStyle w:val="BodyText"/>
        <w:ind w:left="101"/>
        <w:rPr>
          <w:color w:val="020302"/>
        </w:rPr>
      </w:pPr>
      <w:r>
        <w:rPr>
          <w:color w:val="020302"/>
        </w:rPr>
        <w:t xml:space="preserve">INGREDIENTS </w:t>
      </w:r>
    </w:p>
    <w:p w:rsidR="00D40348" w:rsidRPr="00A16A7C" w:rsidRDefault="00D40348" w:rsidP="00D40348">
      <w:pPr>
        <w:pStyle w:val="BodyText"/>
        <w:spacing w:before="8"/>
        <w:ind w:left="101"/>
      </w:pPr>
    </w:p>
    <w:p w:rsidR="00634C68" w:rsidRDefault="00634C68" w:rsidP="00634C68">
      <w:pPr>
        <w:pStyle w:val="BodyText"/>
        <w:spacing w:line="444" w:lineRule="auto"/>
        <w:ind w:left="101"/>
        <w:rPr>
          <w:spacing w:val="16"/>
        </w:rPr>
      </w:pPr>
      <w:r>
        <w:rPr>
          <w:spacing w:val="16"/>
        </w:rPr>
        <w:t>1 bag (one pound) of cooked shrimp</w:t>
      </w:r>
    </w:p>
    <w:p w:rsidR="00634C68" w:rsidRDefault="00634C68" w:rsidP="00634C68">
      <w:pPr>
        <w:pStyle w:val="BodyText"/>
        <w:ind w:left="101"/>
        <w:rPr>
          <w:spacing w:val="16"/>
        </w:rPr>
      </w:pPr>
      <w:r>
        <w:rPr>
          <w:spacing w:val="16"/>
        </w:rPr>
        <w:t>Assortment of mixed vegetables (I usually use three Vidalia onions, two peppers, 8 0z. of snap peas, 8 oz. of broccoli florets) of your liking</w:t>
      </w:r>
    </w:p>
    <w:p w:rsidR="00634C68" w:rsidRDefault="00634C68" w:rsidP="00634C68">
      <w:pPr>
        <w:pStyle w:val="BodyText"/>
        <w:ind w:left="101"/>
        <w:rPr>
          <w:spacing w:val="16"/>
        </w:rPr>
      </w:pPr>
    </w:p>
    <w:p w:rsidR="00D40348" w:rsidRDefault="00634C68" w:rsidP="00634C68">
      <w:pPr>
        <w:pStyle w:val="BodyText"/>
        <w:ind w:left="101"/>
        <w:rPr>
          <w:spacing w:val="16"/>
        </w:rPr>
      </w:pPr>
      <w:r>
        <w:rPr>
          <w:spacing w:val="16"/>
        </w:rPr>
        <w:t>Minced garlic</w:t>
      </w:r>
    </w:p>
    <w:p w:rsidR="00634C68" w:rsidRDefault="00634C68" w:rsidP="00634C68">
      <w:pPr>
        <w:pStyle w:val="BodyText"/>
        <w:ind w:left="101"/>
        <w:rPr>
          <w:spacing w:val="16"/>
        </w:rPr>
      </w:pPr>
    </w:p>
    <w:p w:rsidR="00D40348" w:rsidRDefault="00634C68" w:rsidP="00D40348">
      <w:pPr>
        <w:pStyle w:val="BodyText"/>
        <w:spacing w:line="444" w:lineRule="auto"/>
        <w:ind w:left="101"/>
        <w:rPr>
          <w:spacing w:val="16"/>
        </w:rPr>
      </w:pPr>
      <w:r>
        <w:rPr>
          <w:spacing w:val="16"/>
        </w:rPr>
        <w:t>Terikayi Sauce</w:t>
      </w:r>
    </w:p>
    <w:p w:rsidR="00D40348" w:rsidRDefault="00634C68" w:rsidP="00D40348">
      <w:pPr>
        <w:pStyle w:val="BodyText"/>
        <w:spacing w:line="444" w:lineRule="auto"/>
        <w:ind w:left="101"/>
        <w:rPr>
          <w:spacing w:val="16"/>
        </w:rPr>
      </w:pPr>
      <w:r>
        <w:rPr>
          <w:spacing w:val="16"/>
        </w:rPr>
        <w:t>1 lime</w:t>
      </w:r>
    </w:p>
    <w:p w:rsidR="00D40348" w:rsidRDefault="00D40348" w:rsidP="00D40348">
      <w:pPr>
        <w:pStyle w:val="BodyText"/>
        <w:spacing w:line="444" w:lineRule="auto"/>
        <w:ind w:left="101"/>
        <w:rPr>
          <w:sz w:val="2"/>
        </w:rPr>
      </w:pPr>
      <w:r>
        <w:rPr>
          <w:sz w:val="2"/>
        </w:rPr>
      </w:r>
      <w:r>
        <w:rPr>
          <w:sz w:val="2"/>
        </w:rPr>
        <w:pict>
          <v:group id="_x0000_s36993" style="width:7in;height:.5pt;mso-position-horizontal-relative:char;mso-position-vertical-relative:line" coordsize="10080,10">
            <v:line id="_x0000_s36994" style="position:absolute" from="0,5" to="10080,5" strokecolor="#231f20" strokeweight=".5pt"/>
            <w10:anchorlock/>
          </v:group>
        </w:pict>
      </w:r>
    </w:p>
    <w:p w:rsidR="00D40348" w:rsidRDefault="00D40348" w:rsidP="00D40348">
      <w:pPr>
        <w:pStyle w:val="BodyText"/>
        <w:spacing w:before="6"/>
        <w:rPr>
          <w:sz w:val="21"/>
        </w:rPr>
      </w:pPr>
    </w:p>
    <w:p w:rsidR="00D40348" w:rsidRPr="00085BD8" w:rsidRDefault="00D40348" w:rsidP="00D40348">
      <w:pPr>
        <w:pStyle w:val="BodyText"/>
        <w:ind w:left="101"/>
        <w:rPr>
          <w:color w:val="020302"/>
        </w:rPr>
      </w:pPr>
      <w:r>
        <w:rPr>
          <w:color w:val="020302"/>
        </w:rPr>
        <w:t xml:space="preserve">INSTRUCTIONS </w:t>
      </w:r>
    </w:p>
    <w:p w:rsidR="00D40348" w:rsidRPr="00A16A7C" w:rsidRDefault="00D40348" w:rsidP="00D40348">
      <w:pPr>
        <w:pStyle w:val="BodyText"/>
        <w:spacing w:before="8"/>
      </w:pPr>
    </w:p>
    <w:p w:rsidR="00D40348" w:rsidRDefault="00634C68" w:rsidP="00D40348">
      <w:pPr>
        <w:spacing w:line="276" w:lineRule="auto"/>
        <w:ind w:left="115" w:right="619"/>
        <w:rPr>
          <w:color w:val="020302"/>
          <w:spacing w:val="16"/>
          <w:sz w:val="20"/>
          <w:szCs w:val="20"/>
        </w:rPr>
      </w:pPr>
      <w:r>
        <w:rPr>
          <w:color w:val="020302"/>
          <w:spacing w:val="16"/>
          <w:sz w:val="20"/>
          <w:szCs w:val="20"/>
        </w:rPr>
        <w:t>In a pan, sauté the mixed vegetables until onions are golden brown; then, put in a wok with some teriyaki sauce (enough to cover half way up on the level of vegetables) and add a pinch of minced garlic.</w:t>
      </w:r>
    </w:p>
    <w:p w:rsidR="00D40348" w:rsidRDefault="00D40348" w:rsidP="00D40348">
      <w:pPr>
        <w:spacing w:line="276" w:lineRule="auto"/>
        <w:ind w:left="115" w:right="619"/>
        <w:rPr>
          <w:color w:val="020302"/>
          <w:spacing w:val="16"/>
          <w:sz w:val="20"/>
          <w:szCs w:val="20"/>
        </w:rPr>
      </w:pPr>
    </w:p>
    <w:p w:rsidR="00D40348" w:rsidRDefault="00634C68" w:rsidP="00D40348">
      <w:pPr>
        <w:spacing w:line="276" w:lineRule="auto"/>
        <w:ind w:left="115" w:right="619"/>
        <w:rPr>
          <w:color w:val="020302"/>
          <w:spacing w:val="16"/>
          <w:sz w:val="20"/>
          <w:szCs w:val="20"/>
        </w:rPr>
      </w:pPr>
      <w:r>
        <w:rPr>
          <w:color w:val="020302"/>
          <w:spacing w:val="16"/>
          <w:sz w:val="20"/>
          <w:szCs w:val="20"/>
        </w:rPr>
        <w:t>Cook the shrimp on the grill or a griddle.</w:t>
      </w:r>
    </w:p>
    <w:p w:rsidR="00634C68" w:rsidRDefault="00634C68" w:rsidP="00D40348">
      <w:pPr>
        <w:spacing w:line="276" w:lineRule="auto"/>
        <w:ind w:left="115" w:right="619"/>
        <w:rPr>
          <w:color w:val="020302"/>
          <w:spacing w:val="16"/>
          <w:sz w:val="20"/>
          <w:szCs w:val="20"/>
        </w:rPr>
      </w:pPr>
    </w:p>
    <w:p w:rsidR="00D40348" w:rsidRDefault="00634C68" w:rsidP="00D40348">
      <w:pPr>
        <w:spacing w:line="276" w:lineRule="auto"/>
        <w:ind w:left="115" w:right="619"/>
        <w:rPr>
          <w:color w:val="020302"/>
          <w:spacing w:val="16"/>
          <w:sz w:val="20"/>
          <w:szCs w:val="20"/>
        </w:rPr>
      </w:pPr>
      <w:r>
        <w:rPr>
          <w:color w:val="020302"/>
          <w:spacing w:val="16"/>
          <w:sz w:val="20"/>
          <w:szCs w:val="20"/>
        </w:rPr>
        <w:t>Add the shrimp to the vegetables and a bit more teriyaki sauce (to your tastes), and put the cover on the wok for about five minutes.</w:t>
      </w:r>
    </w:p>
    <w:p w:rsidR="00634C68" w:rsidRDefault="00634C68" w:rsidP="00D40348">
      <w:pPr>
        <w:spacing w:line="276" w:lineRule="auto"/>
        <w:ind w:left="115" w:right="619"/>
        <w:rPr>
          <w:color w:val="020302"/>
          <w:spacing w:val="16"/>
          <w:sz w:val="20"/>
          <w:szCs w:val="20"/>
        </w:rPr>
      </w:pPr>
    </w:p>
    <w:p w:rsidR="00634C68" w:rsidRDefault="00634C68" w:rsidP="00D40348">
      <w:pPr>
        <w:spacing w:line="276" w:lineRule="auto"/>
        <w:ind w:left="115" w:right="619"/>
        <w:rPr>
          <w:color w:val="020302"/>
          <w:spacing w:val="16"/>
          <w:sz w:val="20"/>
          <w:szCs w:val="20"/>
        </w:rPr>
      </w:pPr>
      <w:r>
        <w:rPr>
          <w:color w:val="020302"/>
          <w:spacing w:val="16"/>
          <w:sz w:val="20"/>
          <w:szCs w:val="20"/>
        </w:rPr>
        <w:t>Cut the lime in half and squeeze the lime over the ingredients.</w:t>
      </w:r>
    </w:p>
    <w:p w:rsidR="00D40348" w:rsidRDefault="00D40348" w:rsidP="00D40348">
      <w:pPr>
        <w:spacing w:line="276" w:lineRule="auto"/>
        <w:ind w:left="115" w:right="619"/>
        <w:rPr>
          <w:color w:val="020302"/>
          <w:spacing w:val="16"/>
          <w:sz w:val="20"/>
          <w:szCs w:val="20"/>
        </w:rPr>
      </w:pPr>
    </w:p>
    <w:p w:rsidR="00D40348" w:rsidRDefault="00634C68" w:rsidP="00D40348">
      <w:pPr>
        <w:spacing w:line="276" w:lineRule="auto"/>
        <w:ind w:left="115" w:right="619"/>
        <w:rPr>
          <w:color w:val="020302"/>
          <w:spacing w:val="16"/>
          <w:sz w:val="20"/>
          <w:szCs w:val="20"/>
        </w:rPr>
      </w:pPr>
      <w:r>
        <w:rPr>
          <w:color w:val="020302"/>
          <w:spacing w:val="16"/>
          <w:sz w:val="20"/>
          <w:szCs w:val="20"/>
        </w:rPr>
        <w:t xml:space="preserve">This can be served over rice, on the side </w:t>
      </w:r>
      <w:r w:rsidR="006A557C">
        <w:rPr>
          <w:color w:val="020302"/>
          <w:spacing w:val="16"/>
          <w:sz w:val="20"/>
          <w:szCs w:val="20"/>
        </w:rPr>
        <w:t>of rice, or even in a soft taco shell.</w:t>
      </w:r>
    </w:p>
    <w:p w:rsidR="006A557C" w:rsidRDefault="006A557C" w:rsidP="00D40348">
      <w:pPr>
        <w:spacing w:line="276" w:lineRule="auto"/>
        <w:ind w:left="115" w:right="619"/>
        <w:rPr>
          <w:color w:val="020302"/>
          <w:spacing w:val="16"/>
          <w:sz w:val="20"/>
          <w:szCs w:val="20"/>
        </w:rPr>
      </w:pPr>
    </w:p>
    <w:p w:rsidR="006A557C" w:rsidRDefault="006A557C" w:rsidP="00D40348">
      <w:pPr>
        <w:spacing w:line="276" w:lineRule="auto"/>
        <w:ind w:left="115" w:right="619"/>
        <w:rPr>
          <w:color w:val="020302"/>
          <w:spacing w:val="16"/>
          <w:sz w:val="20"/>
          <w:szCs w:val="20"/>
        </w:rPr>
      </w:pPr>
      <w:r>
        <w:rPr>
          <w:color w:val="020302"/>
          <w:spacing w:val="16"/>
          <w:sz w:val="20"/>
          <w:szCs w:val="20"/>
        </w:rPr>
        <w:t>Enjoy!</w:t>
      </w:r>
    </w:p>
    <w:p w:rsidR="00D40348" w:rsidRPr="002A56B1" w:rsidRDefault="00D40348" w:rsidP="00D40348">
      <w:pPr>
        <w:rPr>
          <w:color w:val="020302"/>
          <w:spacing w:val="16"/>
          <w:sz w:val="20"/>
          <w:szCs w:val="20"/>
        </w:rPr>
      </w:pPr>
      <w:r>
        <w:rPr>
          <w:color w:val="020302"/>
          <w:spacing w:val="16"/>
        </w:rPr>
        <w:br w:type="page"/>
      </w:r>
    </w:p>
    <w:p w:rsidR="00D40348" w:rsidRDefault="00D40348">
      <w:pPr>
        <w:rPr>
          <w:sz w:val="2"/>
          <w:szCs w:val="20"/>
        </w:rPr>
      </w:pPr>
    </w:p>
    <w:p w:rsidR="00E51712" w:rsidRDefault="00175FCC" w:rsidP="00E51712">
      <w:pPr>
        <w:pStyle w:val="BodyText"/>
        <w:spacing w:line="20" w:lineRule="exact"/>
        <w:ind w:left="95"/>
        <w:rPr>
          <w:sz w:val="2"/>
        </w:rPr>
      </w:pPr>
      <w:r>
        <w:rPr>
          <w:sz w:val="2"/>
        </w:rPr>
      </w:r>
      <w:r>
        <w:rPr>
          <w:sz w:val="2"/>
        </w:rPr>
        <w:pict>
          <v:group id="_x0000_s1757" style="width:7in;height:.5pt;mso-position-horizontal-relative:char;mso-position-vertical-relative:line" coordsize="10080,10">
            <v:line id="_x0000_s1758" style="position:absolute" from="0,5" to="10080,5" strokecolor="#231f20" strokeweight=".5pt"/>
            <w10:anchorlock/>
          </v:group>
        </w:pict>
      </w:r>
    </w:p>
    <w:p w:rsidR="00E51712" w:rsidRPr="00FF14BA" w:rsidRDefault="00E51712" w:rsidP="00E51712">
      <w:pPr>
        <w:jc w:val="center"/>
        <w:rPr>
          <w:spacing w:val="16"/>
          <w:sz w:val="24"/>
          <w:szCs w:val="24"/>
        </w:rPr>
      </w:pPr>
      <w:r>
        <w:rPr>
          <w:sz w:val="2"/>
        </w:rPr>
        <w:t>\</w:t>
      </w:r>
    </w:p>
    <w:p w:rsidR="00E51712" w:rsidRPr="00FF2C82" w:rsidRDefault="00E51712" w:rsidP="00E51712">
      <w:pPr>
        <w:pStyle w:val="Heading2"/>
      </w:pPr>
      <w:bookmarkStart w:id="74" w:name="_Toc71024449"/>
      <w:r>
        <w:t>SPLIT PEA SOUP</w:t>
      </w:r>
      <w:bookmarkEnd w:id="74"/>
    </w:p>
    <w:p w:rsidR="00E51712" w:rsidRDefault="00175FCC" w:rsidP="00E51712">
      <w:pPr>
        <w:pStyle w:val="BodyText"/>
        <w:spacing w:line="20" w:lineRule="exact"/>
        <w:ind w:left="95"/>
        <w:rPr>
          <w:sz w:val="2"/>
        </w:rPr>
      </w:pPr>
      <w:r>
        <w:rPr>
          <w:sz w:val="2"/>
        </w:rPr>
      </w:r>
      <w:r>
        <w:rPr>
          <w:sz w:val="2"/>
        </w:rPr>
        <w:pict>
          <v:group id="_x0000_s1755" style="width:7in;height:.5pt;mso-position-horizontal-relative:char;mso-position-vertical-relative:line" coordsize="10080,10">
            <v:line id="_x0000_s1756" style="position:absolute" from="0,5" to="10080,5" strokecolor="#231f20" strokeweight=".5pt"/>
            <w10:anchorlock/>
          </v:group>
        </w:pict>
      </w:r>
    </w:p>
    <w:p w:rsidR="00E51712" w:rsidRDefault="00E51712" w:rsidP="00E51712">
      <w:pPr>
        <w:spacing w:before="40"/>
        <w:jc w:val="center"/>
        <w:rPr>
          <w:spacing w:val="16"/>
          <w:sz w:val="24"/>
          <w:szCs w:val="24"/>
        </w:rPr>
      </w:pPr>
      <w:r w:rsidRPr="003C0C33">
        <w:rPr>
          <w:spacing w:val="16"/>
          <w:sz w:val="24"/>
          <w:szCs w:val="24"/>
        </w:rPr>
        <w:t>FR</w:t>
      </w:r>
      <w:r>
        <w:rPr>
          <w:spacing w:val="16"/>
          <w:sz w:val="24"/>
          <w:szCs w:val="24"/>
        </w:rPr>
        <w:t>OM THE KITCHEN OF ELEANOR WNEK</w:t>
      </w:r>
    </w:p>
    <w:p w:rsidR="00E51712" w:rsidRPr="00DC5B53" w:rsidRDefault="00E51712" w:rsidP="00E51712">
      <w:pPr>
        <w:pStyle w:val="BodyText"/>
        <w:rPr>
          <w:color w:val="020302"/>
          <w:sz w:val="21"/>
          <w:szCs w:val="21"/>
        </w:rPr>
      </w:pPr>
    </w:p>
    <w:p w:rsidR="00E51712" w:rsidRPr="00085BD8" w:rsidRDefault="00E51712" w:rsidP="00E51712">
      <w:pPr>
        <w:pStyle w:val="BodyText"/>
        <w:ind w:left="101"/>
        <w:rPr>
          <w:color w:val="020302"/>
        </w:rPr>
      </w:pPr>
      <w:r>
        <w:rPr>
          <w:color w:val="020302"/>
        </w:rPr>
        <w:t xml:space="preserve">INGREDIENTS </w:t>
      </w:r>
    </w:p>
    <w:p w:rsidR="00E51712" w:rsidRPr="00A16A7C" w:rsidRDefault="00E51712" w:rsidP="00E51712">
      <w:pPr>
        <w:pStyle w:val="BodyText"/>
        <w:spacing w:before="8"/>
        <w:ind w:left="101"/>
      </w:pPr>
    </w:p>
    <w:p w:rsidR="00E51712" w:rsidRDefault="00E45BC0" w:rsidP="00E51712">
      <w:pPr>
        <w:pStyle w:val="BodyText"/>
        <w:spacing w:line="444" w:lineRule="auto"/>
        <w:ind w:left="101"/>
        <w:rPr>
          <w:spacing w:val="16"/>
        </w:rPr>
      </w:pPr>
      <w:r>
        <w:rPr>
          <w:spacing w:val="16"/>
        </w:rPr>
        <w:t>2 cups split peas</w:t>
      </w:r>
    </w:p>
    <w:p w:rsidR="00E45BC0" w:rsidRDefault="00E45BC0" w:rsidP="00E51712">
      <w:pPr>
        <w:pStyle w:val="BodyText"/>
        <w:spacing w:line="444" w:lineRule="auto"/>
        <w:ind w:left="101"/>
        <w:rPr>
          <w:spacing w:val="16"/>
        </w:rPr>
      </w:pPr>
      <w:r>
        <w:rPr>
          <w:spacing w:val="16"/>
        </w:rPr>
        <w:t>1 ham bone</w:t>
      </w:r>
    </w:p>
    <w:p w:rsidR="00E45BC0" w:rsidRDefault="00E45BC0" w:rsidP="00E51712">
      <w:pPr>
        <w:pStyle w:val="BodyText"/>
        <w:spacing w:line="444" w:lineRule="auto"/>
        <w:ind w:left="101"/>
        <w:rPr>
          <w:spacing w:val="16"/>
        </w:rPr>
      </w:pPr>
      <w:r>
        <w:rPr>
          <w:spacing w:val="16"/>
        </w:rPr>
        <w:t>1 onion, sliced</w:t>
      </w:r>
    </w:p>
    <w:p w:rsidR="00E45BC0" w:rsidRDefault="00E45BC0" w:rsidP="00E51712">
      <w:pPr>
        <w:pStyle w:val="BodyText"/>
        <w:spacing w:line="444" w:lineRule="auto"/>
        <w:ind w:left="101"/>
        <w:rPr>
          <w:spacing w:val="16"/>
        </w:rPr>
      </w:pPr>
      <w:r>
        <w:rPr>
          <w:spacing w:val="16"/>
        </w:rPr>
        <w:t>1 carrot, cut up</w:t>
      </w:r>
    </w:p>
    <w:p w:rsidR="00E51712" w:rsidRDefault="00E45BC0" w:rsidP="00E45BC0">
      <w:pPr>
        <w:pStyle w:val="BodyText"/>
        <w:spacing w:line="444" w:lineRule="auto"/>
        <w:ind w:left="101"/>
        <w:rPr>
          <w:spacing w:val="16"/>
        </w:rPr>
      </w:pPr>
      <w:r>
        <w:rPr>
          <w:spacing w:val="16"/>
        </w:rPr>
        <w:t>1 stalk celery, sliced</w:t>
      </w:r>
    </w:p>
    <w:p w:rsidR="00E51712" w:rsidRDefault="00175FCC" w:rsidP="00E51712">
      <w:pPr>
        <w:pStyle w:val="BodyText"/>
        <w:spacing w:line="444" w:lineRule="auto"/>
        <w:ind w:left="101"/>
        <w:rPr>
          <w:sz w:val="2"/>
        </w:rPr>
      </w:pPr>
      <w:r>
        <w:rPr>
          <w:sz w:val="2"/>
        </w:rPr>
      </w:r>
      <w:r>
        <w:rPr>
          <w:sz w:val="2"/>
        </w:rPr>
        <w:pict>
          <v:group id="_x0000_s1753" style="width:7in;height:.5pt;mso-position-horizontal-relative:char;mso-position-vertical-relative:line" coordsize="10080,10">
            <v:line id="_x0000_s1754" style="position:absolute" from="0,5" to="10080,5" strokecolor="#231f20" strokeweight=".5pt"/>
            <w10:anchorlock/>
          </v:group>
        </w:pict>
      </w:r>
    </w:p>
    <w:p w:rsidR="00E51712" w:rsidRDefault="00E51712" w:rsidP="00E51712">
      <w:pPr>
        <w:pStyle w:val="BodyText"/>
        <w:spacing w:before="6"/>
        <w:rPr>
          <w:sz w:val="21"/>
        </w:rPr>
      </w:pPr>
    </w:p>
    <w:p w:rsidR="00E51712" w:rsidRPr="00085BD8" w:rsidRDefault="00E51712" w:rsidP="00E51712">
      <w:pPr>
        <w:pStyle w:val="BodyText"/>
        <w:ind w:left="101"/>
        <w:rPr>
          <w:color w:val="020302"/>
        </w:rPr>
      </w:pPr>
      <w:r>
        <w:rPr>
          <w:color w:val="020302"/>
        </w:rPr>
        <w:t xml:space="preserve">INSTRUCTIONS </w:t>
      </w:r>
    </w:p>
    <w:p w:rsidR="00E51712" w:rsidRPr="00A16A7C" w:rsidRDefault="00E51712" w:rsidP="00E51712">
      <w:pPr>
        <w:pStyle w:val="BodyText"/>
        <w:spacing w:before="8"/>
      </w:pPr>
    </w:p>
    <w:p w:rsidR="00E51712" w:rsidRDefault="00E45BC0" w:rsidP="00E51712">
      <w:pPr>
        <w:spacing w:line="276" w:lineRule="auto"/>
        <w:ind w:left="115" w:right="619"/>
        <w:rPr>
          <w:color w:val="020302"/>
          <w:spacing w:val="16"/>
          <w:sz w:val="20"/>
          <w:szCs w:val="20"/>
        </w:rPr>
      </w:pPr>
      <w:r>
        <w:rPr>
          <w:color w:val="020302"/>
          <w:spacing w:val="16"/>
          <w:sz w:val="20"/>
          <w:szCs w:val="20"/>
        </w:rPr>
        <w:t>Cover peas with 3 quarts cold water.</w:t>
      </w:r>
    </w:p>
    <w:p w:rsidR="00E45BC0" w:rsidRDefault="00E45BC0" w:rsidP="00E51712">
      <w:pPr>
        <w:spacing w:line="276" w:lineRule="auto"/>
        <w:ind w:left="115" w:right="619"/>
        <w:rPr>
          <w:color w:val="020302"/>
          <w:spacing w:val="16"/>
          <w:sz w:val="20"/>
          <w:szCs w:val="20"/>
        </w:rPr>
      </w:pPr>
      <w:r>
        <w:rPr>
          <w:color w:val="020302"/>
          <w:spacing w:val="16"/>
          <w:sz w:val="20"/>
          <w:szCs w:val="20"/>
        </w:rPr>
        <w:t>Bring to a boil.</w:t>
      </w:r>
    </w:p>
    <w:p w:rsidR="00E45BC0" w:rsidRDefault="00E45BC0" w:rsidP="00E51712">
      <w:pPr>
        <w:spacing w:line="276" w:lineRule="auto"/>
        <w:ind w:left="115" w:right="619"/>
        <w:rPr>
          <w:color w:val="020302"/>
          <w:spacing w:val="16"/>
          <w:sz w:val="20"/>
          <w:szCs w:val="20"/>
        </w:rPr>
      </w:pPr>
    </w:p>
    <w:p w:rsidR="00E45BC0" w:rsidRDefault="00E45BC0" w:rsidP="00E51712">
      <w:pPr>
        <w:spacing w:line="276" w:lineRule="auto"/>
        <w:ind w:left="115" w:right="619"/>
        <w:rPr>
          <w:color w:val="020302"/>
          <w:spacing w:val="16"/>
          <w:sz w:val="20"/>
          <w:szCs w:val="20"/>
        </w:rPr>
      </w:pPr>
      <w:r>
        <w:rPr>
          <w:color w:val="020302"/>
          <w:spacing w:val="16"/>
          <w:sz w:val="20"/>
          <w:szCs w:val="20"/>
        </w:rPr>
        <w:t>Stir, add rest of ingredients.</w:t>
      </w:r>
    </w:p>
    <w:p w:rsidR="00E45BC0" w:rsidRDefault="00E45BC0" w:rsidP="00E51712">
      <w:pPr>
        <w:spacing w:line="276" w:lineRule="auto"/>
        <w:ind w:left="115" w:right="619"/>
        <w:rPr>
          <w:color w:val="020302"/>
          <w:spacing w:val="16"/>
          <w:sz w:val="20"/>
          <w:szCs w:val="20"/>
        </w:rPr>
      </w:pPr>
      <w:r>
        <w:rPr>
          <w:color w:val="020302"/>
          <w:spacing w:val="16"/>
          <w:sz w:val="20"/>
          <w:szCs w:val="20"/>
        </w:rPr>
        <w:t>Bring to a boil again.</w:t>
      </w:r>
    </w:p>
    <w:p w:rsidR="00E45BC0" w:rsidRDefault="00E45BC0" w:rsidP="00E51712">
      <w:pPr>
        <w:spacing w:line="276" w:lineRule="auto"/>
        <w:ind w:left="115" w:right="619"/>
        <w:rPr>
          <w:color w:val="020302"/>
          <w:spacing w:val="16"/>
          <w:sz w:val="20"/>
          <w:szCs w:val="20"/>
        </w:rPr>
      </w:pPr>
    </w:p>
    <w:p w:rsidR="00E45BC0" w:rsidRDefault="00E45BC0" w:rsidP="00E51712">
      <w:pPr>
        <w:spacing w:line="276" w:lineRule="auto"/>
        <w:ind w:left="115" w:right="619"/>
        <w:rPr>
          <w:color w:val="020302"/>
          <w:spacing w:val="16"/>
          <w:sz w:val="20"/>
          <w:szCs w:val="20"/>
        </w:rPr>
      </w:pPr>
      <w:r>
        <w:rPr>
          <w:color w:val="020302"/>
          <w:spacing w:val="16"/>
          <w:sz w:val="20"/>
          <w:szCs w:val="20"/>
        </w:rPr>
        <w:t>Reduce heat and simmer 3-4 hours.</w:t>
      </w:r>
    </w:p>
    <w:p w:rsidR="00143559" w:rsidRPr="002A56B1" w:rsidRDefault="00E51712" w:rsidP="00143559">
      <w:pPr>
        <w:rPr>
          <w:color w:val="020302"/>
          <w:spacing w:val="16"/>
          <w:sz w:val="20"/>
          <w:szCs w:val="20"/>
        </w:rPr>
      </w:pPr>
      <w:r>
        <w:rPr>
          <w:color w:val="020302"/>
          <w:spacing w:val="16"/>
        </w:rPr>
        <w:br w:type="page"/>
      </w:r>
    </w:p>
    <w:p w:rsidR="007748A9" w:rsidRDefault="00175FCC" w:rsidP="007748A9">
      <w:pPr>
        <w:pStyle w:val="BodyText"/>
        <w:spacing w:line="20" w:lineRule="exact"/>
        <w:ind w:left="95"/>
        <w:rPr>
          <w:sz w:val="2"/>
        </w:rPr>
      </w:pPr>
      <w:r>
        <w:rPr>
          <w:sz w:val="2"/>
        </w:rPr>
      </w:r>
      <w:r>
        <w:rPr>
          <w:sz w:val="2"/>
        </w:rPr>
        <w:pict>
          <v:group id="_x0000_s1879" style="width:7in;height:.5pt;mso-position-horizontal-relative:char;mso-position-vertical-relative:line" coordsize="10080,10">
            <v:line id="_x0000_s1880" style="position:absolute" from="0,5" to="10080,5" strokecolor="#231f20" strokeweight=".5pt"/>
            <w10:anchorlock/>
          </v:group>
        </w:pict>
      </w:r>
    </w:p>
    <w:p w:rsidR="007748A9" w:rsidRPr="00FF14BA" w:rsidRDefault="007748A9" w:rsidP="007748A9">
      <w:pPr>
        <w:jc w:val="center"/>
        <w:rPr>
          <w:spacing w:val="16"/>
          <w:sz w:val="24"/>
          <w:szCs w:val="24"/>
        </w:rPr>
      </w:pPr>
      <w:r>
        <w:rPr>
          <w:sz w:val="2"/>
        </w:rPr>
        <w:t>\</w:t>
      </w:r>
    </w:p>
    <w:p w:rsidR="007748A9" w:rsidRPr="009D29E4" w:rsidRDefault="007748A9" w:rsidP="007748A9">
      <w:pPr>
        <w:pStyle w:val="Heading2"/>
        <w:rPr>
          <w:spacing w:val="16"/>
        </w:rPr>
      </w:pPr>
      <w:bookmarkStart w:id="75" w:name="_Toc71024450"/>
      <w:r>
        <w:t>TACO SOUP FROM FERN BURELLE</w:t>
      </w:r>
      <w:bookmarkEnd w:id="75"/>
    </w:p>
    <w:p w:rsidR="007748A9" w:rsidRPr="003C0C33" w:rsidRDefault="007748A9" w:rsidP="007748A9">
      <w:pPr>
        <w:pStyle w:val="BodyText"/>
        <w:spacing w:before="9"/>
        <w:rPr>
          <w:sz w:val="4"/>
          <w:szCs w:val="4"/>
        </w:rPr>
      </w:pPr>
    </w:p>
    <w:p w:rsidR="007748A9" w:rsidRDefault="00175FCC" w:rsidP="007748A9">
      <w:pPr>
        <w:pStyle w:val="BodyText"/>
        <w:spacing w:line="20" w:lineRule="exact"/>
        <w:ind w:left="95"/>
        <w:rPr>
          <w:sz w:val="2"/>
        </w:rPr>
      </w:pPr>
      <w:r>
        <w:rPr>
          <w:sz w:val="2"/>
        </w:rPr>
      </w:r>
      <w:r>
        <w:rPr>
          <w:sz w:val="2"/>
        </w:rPr>
        <w:pict>
          <v:group id="_x0000_s1877" style="width:7in;height:.5pt;mso-position-horizontal-relative:char;mso-position-vertical-relative:line" coordsize="10080,10">
            <v:line id="_x0000_s1878" style="position:absolute" from="0,5" to="10080,5" strokecolor="#231f20" strokeweight=".5pt"/>
            <w10:anchorlock/>
          </v:group>
        </w:pict>
      </w:r>
    </w:p>
    <w:p w:rsidR="007748A9" w:rsidRDefault="007748A9" w:rsidP="007748A9">
      <w:pPr>
        <w:spacing w:before="40"/>
        <w:jc w:val="center"/>
        <w:rPr>
          <w:spacing w:val="16"/>
          <w:sz w:val="24"/>
          <w:szCs w:val="24"/>
        </w:rPr>
      </w:pPr>
      <w:r>
        <w:rPr>
          <w:spacing w:val="16"/>
          <w:sz w:val="24"/>
          <w:szCs w:val="24"/>
        </w:rPr>
        <w:t>FROM THE KITCHEN OF NANCY GORMLEY</w:t>
      </w:r>
    </w:p>
    <w:p w:rsidR="007748A9" w:rsidRPr="00DC5B53" w:rsidRDefault="007748A9" w:rsidP="007748A9">
      <w:pPr>
        <w:pStyle w:val="BodyText"/>
        <w:ind w:left="101"/>
        <w:rPr>
          <w:color w:val="020302"/>
          <w:sz w:val="21"/>
          <w:szCs w:val="21"/>
        </w:rPr>
      </w:pPr>
    </w:p>
    <w:p w:rsidR="007748A9" w:rsidRPr="00AB5CFA" w:rsidRDefault="007748A9" w:rsidP="007748A9">
      <w:pPr>
        <w:ind w:left="101"/>
        <w:rPr>
          <w:color w:val="020302"/>
          <w:sz w:val="20"/>
          <w:szCs w:val="20"/>
        </w:rPr>
      </w:pPr>
      <w:r w:rsidRPr="00AB5CFA">
        <w:rPr>
          <w:color w:val="020302"/>
          <w:sz w:val="20"/>
          <w:szCs w:val="20"/>
        </w:rPr>
        <w:t xml:space="preserve">INGREDIENTS </w:t>
      </w:r>
    </w:p>
    <w:p w:rsidR="007748A9" w:rsidRPr="00077A6B" w:rsidRDefault="007748A9" w:rsidP="007748A9">
      <w:pPr>
        <w:pStyle w:val="BodyText"/>
        <w:rPr>
          <w:color w:val="020302"/>
        </w:rPr>
      </w:pPr>
    </w:p>
    <w:p w:rsidR="007748A9" w:rsidRPr="007748A9" w:rsidRDefault="007748A9" w:rsidP="007748A9">
      <w:pPr>
        <w:pStyle w:val="BodyText"/>
        <w:spacing w:line="444" w:lineRule="auto"/>
        <w:ind w:left="101"/>
        <w:rPr>
          <w:spacing w:val="16"/>
        </w:rPr>
      </w:pPr>
      <w:r>
        <w:rPr>
          <w:spacing w:val="16"/>
        </w:rPr>
        <w:t>1 pound</w:t>
      </w:r>
      <w:r w:rsidRPr="007748A9">
        <w:rPr>
          <w:spacing w:val="16"/>
        </w:rPr>
        <w:t xml:space="preserve"> ground beef</w:t>
      </w:r>
    </w:p>
    <w:p w:rsidR="007748A9" w:rsidRPr="007748A9" w:rsidRDefault="007748A9" w:rsidP="007748A9">
      <w:pPr>
        <w:pStyle w:val="BodyText"/>
        <w:spacing w:line="444" w:lineRule="auto"/>
        <w:ind w:left="101"/>
        <w:rPr>
          <w:spacing w:val="16"/>
        </w:rPr>
      </w:pPr>
      <w:r>
        <w:rPr>
          <w:spacing w:val="16"/>
        </w:rPr>
        <w:t>1 packet t</w:t>
      </w:r>
      <w:r w:rsidRPr="007748A9">
        <w:rPr>
          <w:spacing w:val="16"/>
        </w:rPr>
        <w:t>aco mix</w:t>
      </w:r>
    </w:p>
    <w:p w:rsidR="007748A9" w:rsidRPr="007748A9" w:rsidRDefault="007748A9" w:rsidP="007748A9">
      <w:pPr>
        <w:pStyle w:val="BodyText"/>
        <w:spacing w:line="444" w:lineRule="auto"/>
        <w:ind w:left="101"/>
        <w:rPr>
          <w:spacing w:val="16"/>
        </w:rPr>
      </w:pPr>
      <w:r>
        <w:rPr>
          <w:spacing w:val="16"/>
        </w:rPr>
        <w:t>1 can stewed t</w:t>
      </w:r>
      <w:r w:rsidRPr="007748A9">
        <w:rPr>
          <w:spacing w:val="16"/>
        </w:rPr>
        <w:t>omatoes</w:t>
      </w:r>
    </w:p>
    <w:p w:rsidR="007748A9" w:rsidRPr="007748A9" w:rsidRDefault="007748A9" w:rsidP="007748A9">
      <w:pPr>
        <w:pStyle w:val="BodyText"/>
        <w:spacing w:line="444" w:lineRule="auto"/>
        <w:ind w:left="101"/>
        <w:rPr>
          <w:spacing w:val="16"/>
        </w:rPr>
      </w:pPr>
      <w:r>
        <w:rPr>
          <w:spacing w:val="16"/>
        </w:rPr>
        <w:t>1 can t</w:t>
      </w:r>
      <w:r w:rsidRPr="007748A9">
        <w:rPr>
          <w:spacing w:val="16"/>
        </w:rPr>
        <w:t>omato soup plus water (fill can)</w:t>
      </w:r>
    </w:p>
    <w:p w:rsidR="007748A9" w:rsidRPr="007748A9" w:rsidRDefault="007748A9" w:rsidP="007748A9">
      <w:pPr>
        <w:pStyle w:val="BodyText"/>
        <w:spacing w:line="444" w:lineRule="auto"/>
        <w:ind w:left="101"/>
        <w:rPr>
          <w:spacing w:val="16"/>
        </w:rPr>
      </w:pPr>
      <w:r>
        <w:rPr>
          <w:spacing w:val="16"/>
        </w:rPr>
        <w:t>2 cans black b</w:t>
      </w:r>
      <w:r w:rsidRPr="007748A9">
        <w:rPr>
          <w:spacing w:val="16"/>
        </w:rPr>
        <w:t>eans</w:t>
      </w:r>
    </w:p>
    <w:p w:rsidR="007748A9" w:rsidRPr="007A4369" w:rsidRDefault="007748A9" w:rsidP="007748A9">
      <w:pPr>
        <w:pStyle w:val="BodyText"/>
        <w:spacing w:line="444" w:lineRule="auto"/>
        <w:ind w:left="101"/>
        <w:rPr>
          <w:spacing w:val="16"/>
        </w:rPr>
      </w:pPr>
      <w:r w:rsidRPr="007748A9">
        <w:rPr>
          <w:spacing w:val="16"/>
        </w:rPr>
        <w:t>1 can corn (or frozen)</w:t>
      </w:r>
    </w:p>
    <w:p w:rsidR="007748A9" w:rsidRDefault="00175FCC" w:rsidP="007748A9">
      <w:pPr>
        <w:pStyle w:val="BodyText"/>
        <w:spacing w:line="444" w:lineRule="auto"/>
        <w:ind w:left="101"/>
        <w:rPr>
          <w:sz w:val="2"/>
        </w:rPr>
      </w:pPr>
      <w:r>
        <w:rPr>
          <w:sz w:val="2"/>
        </w:rPr>
      </w:r>
      <w:r>
        <w:rPr>
          <w:sz w:val="2"/>
        </w:rPr>
        <w:pict>
          <v:group id="_x0000_s1875" style="width:7in;height:.5pt;mso-position-horizontal-relative:char;mso-position-vertical-relative:line" coordsize="10080,10">
            <v:line id="_x0000_s1876" style="position:absolute" from="0,5" to="10080,5" strokecolor="#231f20" strokeweight=".5pt"/>
            <w10:anchorlock/>
          </v:group>
        </w:pict>
      </w:r>
    </w:p>
    <w:p w:rsidR="005E68B2" w:rsidRDefault="005E68B2" w:rsidP="007748A9">
      <w:pPr>
        <w:pStyle w:val="BodyText"/>
        <w:ind w:left="101"/>
        <w:rPr>
          <w:color w:val="020302"/>
        </w:rPr>
      </w:pPr>
    </w:p>
    <w:p w:rsidR="007748A9" w:rsidRPr="00085BD8" w:rsidRDefault="007748A9" w:rsidP="007748A9">
      <w:pPr>
        <w:pStyle w:val="BodyText"/>
        <w:ind w:left="101"/>
        <w:rPr>
          <w:color w:val="020302"/>
        </w:rPr>
      </w:pPr>
      <w:r>
        <w:rPr>
          <w:color w:val="020302"/>
        </w:rPr>
        <w:t xml:space="preserve">INSTRUCTIONS </w:t>
      </w:r>
    </w:p>
    <w:p w:rsidR="007748A9" w:rsidRPr="00A16A7C" w:rsidRDefault="007748A9" w:rsidP="007748A9">
      <w:pPr>
        <w:pStyle w:val="BodyText"/>
        <w:spacing w:before="8"/>
      </w:pPr>
    </w:p>
    <w:p w:rsidR="007748A9" w:rsidRDefault="007748A9" w:rsidP="007748A9">
      <w:pPr>
        <w:spacing w:line="276" w:lineRule="auto"/>
        <w:ind w:left="115" w:right="619"/>
        <w:rPr>
          <w:color w:val="020302"/>
          <w:spacing w:val="16"/>
          <w:sz w:val="20"/>
          <w:szCs w:val="20"/>
        </w:rPr>
      </w:pPr>
      <w:r>
        <w:rPr>
          <w:color w:val="020302"/>
          <w:spacing w:val="16"/>
          <w:sz w:val="20"/>
          <w:szCs w:val="20"/>
        </w:rPr>
        <w:t xml:space="preserve">Serve with corn bread or </w:t>
      </w:r>
      <w:r w:rsidRPr="007748A9">
        <w:rPr>
          <w:color w:val="020302"/>
          <w:spacing w:val="16"/>
          <w:sz w:val="20"/>
          <w:szCs w:val="20"/>
        </w:rPr>
        <w:t>crumble into soup when it is served</w:t>
      </w:r>
      <w:r>
        <w:rPr>
          <w:color w:val="020302"/>
          <w:spacing w:val="16"/>
          <w:sz w:val="20"/>
          <w:szCs w:val="20"/>
        </w:rPr>
        <w:t>.</w:t>
      </w:r>
    </w:p>
    <w:p w:rsidR="007748A9" w:rsidRPr="002A56B1" w:rsidRDefault="007748A9" w:rsidP="007748A9">
      <w:pPr>
        <w:rPr>
          <w:color w:val="020302"/>
          <w:spacing w:val="16"/>
          <w:sz w:val="20"/>
          <w:szCs w:val="20"/>
        </w:rPr>
      </w:pPr>
      <w:r>
        <w:rPr>
          <w:color w:val="020302"/>
          <w:spacing w:val="16"/>
        </w:rPr>
        <w:br w:type="page"/>
      </w:r>
    </w:p>
    <w:p w:rsidR="00C268A5" w:rsidRPr="003C0C33" w:rsidRDefault="00C268A5" w:rsidP="00C268A5">
      <w:pPr>
        <w:pStyle w:val="BodyText"/>
        <w:spacing w:before="9"/>
        <w:rPr>
          <w:sz w:val="4"/>
          <w:szCs w:val="4"/>
        </w:rPr>
      </w:pPr>
    </w:p>
    <w:p w:rsidR="00C268A5" w:rsidRDefault="00175FCC" w:rsidP="00C268A5">
      <w:pPr>
        <w:pStyle w:val="BodyText"/>
        <w:spacing w:line="20" w:lineRule="exact"/>
        <w:ind w:left="95"/>
        <w:rPr>
          <w:sz w:val="2"/>
        </w:rPr>
      </w:pPr>
      <w:r>
        <w:rPr>
          <w:sz w:val="2"/>
        </w:rPr>
      </w:r>
      <w:r>
        <w:rPr>
          <w:sz w:val="2"/>
        </w:rPr>
        <w:pict>
          <v:group id="_x0000_s1637" style="width:7in;height:.5pt;mso-position-horizontal-relative:char;mso-position-vertical-relative:line" coordsize="10080,10">
            <v:line id="_x0000_s1638" style="position:absolute" from="0,5" to="10080,5" strokecolor="#231f20" strokeweight=".5pt"/>
            <w10:anchorlock/>
          </v:group>
        </w:pict>
      </w:r>
    </w:p>
    <w:p w:rsidR="00C268A5" w:rsidRPr="00FF14BA" w:rsidRDefault="00C268A5" w:rsidP="00C268A5">
      <w:pPr>
        <w:jc w:val="center"/>
        <w:rPr>
          <w:spacing w:val="16"/>
          <w:sz w:val="24"/>
          <w:szCs w:val="24"/>
        </w:rPr>
      </w:pPr>
      <w:r>
        <w:rPr>
          <w:sz w:val="2"/>
        </w:rPr>
        <w:t>\</w:t>
      </w:r>
    </w:p>
    <w:p w:rsidR="00C268A5" w:rsidRPr="009D29E4" w:rsidRDefault="00C268A5" w:rsidP="00C268A5">
      <w:pPr>
        <w:pStyle w:val="Heading2"/>
      </w:pPr>
      <w:bookmarkStart w:id="76" w:name="_Toc71024451"/>
      <w:r>
        <w:t>TOMATO TORTELLINI SOUP</w:t>
      </w:r>
      <w:bookmarkEnd w:id="76"/>
    </w:p>
    <w:p w:rsidR="00C268A5" w:rsidRDefault="00175FCC" w:rsidP="00C268A5">
      <w:pPr>
        <w:pStyle w:val="BodyText"/>
        <w:spacing w:line="20" w:lineRule="exact"/>
        <w:ind w:left="95"/>
        <w:rPr>
          <w:sz w:val="2"/>
        </w:rPr>
      </w:pPr>
      <w:r>
        <w:rPr>
          <w:sz w:val="2"/>
        </w:rPr>
      </w:r>
      <w:r>
        <w:rPr>
          <w:sz w:val="2"/>
        </w:rPr>
        <w:pict>
          <v:group id="_x0000_s1635" style="width:7in;height:.5pt;mso-position-horizontal-relative:char;mso-position-vertical-relative:line" coordsize="10080,10">
            <v:line id="_x0000_s1636" style="position:absolute" from="0,5" to="10080,5" strokecolor="#231f20" strokeweight=".5pt"/>
            <w10:anchorlock/>
          </v:group>
        </w:pict>
      </w:r>
    </w:p>
    <w:p w:rsidR="00C268A5" w:rsidRDefault="00C268A5" w:rsidP="00C268A5">
      <w:pPr>
        <w:spacing w:before="40"/>
        <w:jc w:val="center"/>
        <w:rPr>
          <w:spacing w:val="16"/>
          <w:sz w:val="24"/>
          <w:szCs w:val="24"/>
        </w:rPr>
      </w:pPr>
      <w:r w:rsidRPr="003C0C33">
        <w:rPr>
          <w:spacing w:val="16"/>
          <w:sz w:val="24"/>
          <w:szCs w:val="24"/>
        </w:rPr>
        <w:t>FR</w:t>
      </w:r>
      <w:r>
        <w:rPr>
          <w:spacing w:val="16"/>
          <w:sz w:val="24"/>
          <w:szCs w:val="24"/>
        </w:rPr>
        <w:t>OM THE KITCHEN OF PATTY ESPOSITO</w:t>
      </w:r>
    </w:p>
    <w:p w:rsidR="00C268A5" w:rsidRPr="00DC5B53" w:rsidRDefault="00C268A5" w:rsidP="00C268A5">
      <w:pPr>
        <w:pStyle w:val="BodyText"/>
        <w:rPr>
          <w:color w:val="020302"/>
          <w:sz w:val="21"/>
          <w:szCs w:val="21"/>
        </w:rPr>
      </w:pPr>
    </w:p>
    <w:p w:rsidR="00C268A5" w:rsidRPr="00085BD8" w:rsidRDefault="00C268A5" w:rsidP="00C268A5">
      <w:pPr>
        <w:pStyle w:val="BodyText"/>
        <w:ind w:left="101"/>
        <w:rPr>
          <w:color w:val="020302"/>
        </w:rPr>
      </w:pPr>
      <w:r>
        <w:rPr>
          <w:color w:val="020302"/>
        </w:rPr>
        <w:t xml:space="preserve">INGREDIENTS </w:t>
      </w:r>
    </w:p>
    <w:p w:rsidR="00C268A5" w:rsidRPr="00A16A7C" w:rsidRDefault="00C268A5" w:rsidP="00C268A5">
      <w:pPr>
        <w:pStyle w:val="BodyText"/>
        <w:spacing w:before="8"/>
        <w:ind w:left="101"/>
      </w:pPr>
    </w:p>
    <w:p w:rsidR="00C268A5" w:rsidRPr="00C268A5" w:rsidRDefault="00C268A5" w:rsidP="00C268A5">
      <w:pPr>
        <w:pStyle w:val="BodyText"/>
        <w:spacing w:line="444" w:lineRule="auto"/>
        <w:ind w:left="101"/>
        <w:rPr>
          <w:spacing w:val="16"/>
        </w:rPr>
      </w:pPr>
      <w:r w:rsidRPr="00C268A5">
        <w:rPr>
          <w:spacing w:val="16"/>
        </w:rPr>
        <w:t>1 large onion</w:t>
      </w:r>
    </w:p>
    <w:p w:rsidR="00C268A5" w:rsidRPr="00C268A5" w:rsidRDefault="00C268A5" w:rsidP="00C268A5">
      <w:pPr>
        <w:pStyle w:val="BodyText"/>
        <w:spacing w:line="444" w:lineRule="auto"/>
        <w:ind w:left="101"/>
        <w:rPr>
          <w:spacing w:val="16"/>
        </w:rPr>
      </w:pPr>
      <w:r w:rsidRPr="00C268A5">
        <w:rPr>
          <w:spacing w:val="16"/>
        </w:rPr>
        <w:t>4 cloves garlic</w:t>
      </w:r>
    </w:p>
    <w:p w:rsidR="00C268A5" w:rsidRPr="00C268A5" w:rsidRDefault="00C268A5" w:rsidP="00C268A5">
      <w:pPr>
        <w:pStyle w:val="BodyText"/>
        <w:spacing w:line="444" w:lineRule="auto"/>
        <w:ind w:left="101"/>
        <w:rPr>
          <w:spacing w:val="16"/>
        </w:rPr>
      </w:pPr>
      <w:r>
        <w:rPr>
          <w:spacing w:val="16"/>
        </w:rPr>
        <w:t>2 t</w:t>
      </w:r>
      <w:r w:rsidRPr="00C268A5">
        <w:rPr>
          <w:spacing w:val="16"/>
        </w:rPr>
        <w:t>ablespoons olive oil</w:t>
      </w:r>
    </w:p>
    <w:p w:rsidR="00C268A5" w:rsidRPr="00C268A5" w:rsidRDefault="00C268A5" w:rsidP="00C268A5">
      <w:pPr>
        <w:pStyle w:val="BodyText"/>
        <w:spacing w:line="444" w:lineRule="auto"/>
        <w:ind w:left="101"/>
        <w:rPr>
          <w:spacing w:val="16"/>
        </w:rPr>
      </w:pPr>
      <w:r w:rsidRPr="00C268A5">
        <w:rPr>
          <w:spacing w:val="16"/>
        </w:rPr>
        <w:t>1 package chopped frozen spinach, thawed and drained</w:t>
      </w:r>
    </w:p>
    <w:p w:rsidR="00C268A5" w:rsidRPr="00C268A5" w:rsidRDefault="00C268A5" w:rsidP="00C268A5">
      <w:pPr>
        <w:pStyle w:val="BodyText"/>
        <w:spacing w:line="444" w:lineRule="auto"/>
        <w:ind w:left="101"/>
        <w:rPr>
          <w:spacing w:val="16"/>
        </w:rPr>
      </w:pPr>
      <w:r w:rsidRPr="00C268A5">
        <w:rPr>
          <w:spacing w:val="16"/>
        </w:rPr>
        <w:t>4 cups chicken broth (store-bought or homemade)</w:t>
      </w:r>
    </w:p>
    <w:p w:rsidR="00C268A5" w:rsidRPr="00C268A5" w:rsidRDefault="00BC6E99" w:rsidP="00C268A5">
      <w:pPr>
        <w:pStyle w:val="BodyText"/>
        <w:spacing w:line="444" w:lineRule="auto"/>
        <w:ind w:left="101"/>
        <w:rPr>
          <w:spacing w:val="16"/>
        </w:rPr>
      </w:pPr>
      <w:r>
        <w:rPr>
          <w:spacing w:val="16"/>
        </w:rPr>
        <w:t>1 28-ounce</w:t>
      </w:r>
      <w:r w:rsidR="00C268A5" w:rsidRPr="00C268A5">
        <w:rPr>
          <w:spacing w:val="16"/>
        </w:rPr>
        <w:t xml:space="preserve"> can crushed tomatoes </w:t>
      </w:r>
    </w:p>
    <w:p w:rsidR="00C268A5" w:rsidRPr="00C268A5" w:rsidRDefault="00C268A5" w:rsidP="00C268A5">
      <w:pPr>
        <w:pStyle w:val="BodyText"/>
        <w:spacing w:line="444" w:lineRule="auto"/>
        <w:ind w:left="101"/>
        <w:rPr>
          <w:spacing w:val="16"/>
        </w:rPr>
      </w:pPr>
      <w:r w:rsidRPr="00C268A5">
        <w:rPr>
          <w:spacing w:val="16"/>
        </w:rPr>
        <w:t xml:space="preserve">1 small package sliced mushrooms </w:t>
      </w:r>
    </w:p>
    <w:p w:rsidR="00C268A5" w:rsidRDefault="00C268A5" w:rsidP="00C268A5">
      <w:pPr>
        <w:pStyle w:val="BodyText"/>
        <w:spacing w:line="444" w:lineRule="auto"/>
        <w:ind w:left="101"/>
        <w:rPr>
          <w:sz w:val="2"/>
        </w:rPr>
      </w:pPr>
      <w:r w:rsidRPr="00C268A5">
        <w:rPr>
          <w:spacing w:val="16"/>
        </w:rPr>
        <w:t>1 p</w:t>
      </w:r>
      <w:r>
        <w:rPr>
          <w:spacing w:val="16"/>
        </w:rPr>
        <w:t>ackage frozen cheese tortellini</w:t>
      </w:r>
      <w:r w:rsidRPr="009534C9">
        <w:rPr>
          <w:spacing w:val="16"/>
        </w:rPr>
        <w:t xml:space="preserve"> </w:t>
      </w:r>
      <w:r w:rsidR="00175FCC">
        <w:rPr>
          <w:sz w:val="2"/>
        </w:rPr>
      </w:r>
      <w:r w:rsidR="00175FCC">
        <w:rPr>
          <w:sz w:val="2"/>
        </w:rPr>
        <w:pict>
          <v:group id="_x0000_s1633" style="width:7in;height:.5pt;mso-position-horizontal-relative:char;mso-position-vertical-relative:line" coordsize="10080,10">
            <v:line id="_x0000_s1634" style="position:absolute" from="0,5" to="10080,5" strokecolor="#231f20" strokeweight=".5pt"/>
            <w10:anchorlock/>
          </v:group>
        </w:pict>
      </w:r>
    </w:p>
    <w:p w:rsidR="00C268A5" w:rsidRDefault="00C268A5" w:rsidP="00C268A5">
      <w:pPr>
        <w:pStyle w:val="BodyText"/>
        <w:spacing w:before="6"/>
        <w:rPr>
          <w:sz w:val="21"/>
        </w:rPr>
      </w:pPr>
    </w:p>
    <w:p w:rsidR="00C268A5" w:rsidRPr="00085BD8" w:rsidRDefault="00C268A5" w:rsidP="00C268A5">
      <w:pPr>
        <w:pStyle w:val="BodyText"/>
        <w:ind w:left="101"/>
        <w:rPr>
          <w:color w:val="020302"/>
        </w:rPr>
      </w:pPr>
      <w:r>
        <w:rPr>
          <w:color w:val="020302"/>
        </w:rPr>
        <w:t xml:space="preserve">INSTRUCTIONS </w:t>
      </w:r>
    </w:p>
    <w:p w:rsidR="00C268A5" w:rsidRPr="00A16A7C" w:rsidRDefault="00C268A5" w:rsidP="00C268A5">
      <w:pPr>
        <w:pStyle w:val="BodyText"/>
        <w:spacing w:before="8"/>
      </w:pPr>
    </w:p>
    <w:p w:rsidR="00C268A5" w:rsidRPr="00C268A5" w:rsidRDefault="00C268A5" w:rsidP="00C268A5">
      <w:pPr>
        <w:spacing w:line="276" w:lineRule="auto"/>
        <w:ind w:left="115" w:right="619"/>
        <w:rPr>
          <w:color w:val="020302"/>
          <w:spacing w:val="16"/>
          <w:sz w:val="20"/>
          <w:szCs w:val="20"/>
        </w:rPr>
      </w:pPr>
      <w:r w:rsidRPr="00C268A5">
        <w:rPr>
          <w:color w:val="020302"/>
          <w:spacing w:val="16"/>
          <w:sz w:val="20"/>
          <w:szCs w:val="20"/>
        </w:rPr>
        <w:t xml:space="preserve">In a large soup pot, chop and sauté onion and garlic in olive oil. </w:t>
      </w:r>
    </w:p>
    <w:p w:rsidR="00C268A5" w:rsidRPr="00C268A5" w:rsidRDefault="00C268A5" w:rsidP="00C268A5">
      <w:pPr>
        <w:spacing w:line="276" w:lineRule="auto"/>
        <w:ind w:left="115" w:right="619"/>
        <w:rPr>
          <w:color w:val="020302"/>
          <w:spacing w:val="16"/>
          <w:sz w:val="20"/>
          <w:szCs w:val="20"/>
        </w:rPr>
      </w:pPr>
      <w:r w:rsidRPr="00C268A5">
        <w:rPr>
          <w:color w:val="020302"/>
          <w:spacing w:val="16"/>
          <w:sz w:val="20"/>
          <w:szCs w:val="20"/>
        </w:rPr>
        <w:t xml:space="preserve">Stir in spinach, broth, tomatoes and mushrooms. </w:t>
      </w:r>
    </w:p>
    <w:p w:rsidR="00C268A5" w:rsidRPr="00C268A5" w:rsidRDefault="00C268A5" w:rsidP="00C268A5">
      <w:pPr>
        <w:spacing w:line="276" w:lineRule="auto"/>
        <w:ind w:left="115" w:right="619"/>
        <w:rPr>
          <w:color w:val="020302"/>
          <w:spacing w:val="16"/>
          <w:sz w:val="20"/>
          <w:szCs w:val="20"/>
        </w:rPr>
      </w:pPr>
      <w:r w:rsidRPr="00C268A5">
        <w:rPr>
          <w:color w:val="020302"/>
          <w:spacing w:val="16"/>
          <w:sz w:val="20"/>
          <w:szCs w:val="20"/>
        </w:rPr>
        <w:t xml:space="preserve">Bring to a boil and add tortellini. </w:t>
      </w:r>
    </w:p>
    <w:p w:rsidR="00C268A5" w:rsidRDefault="00C268A5" w:rsidP="00C268A5">
      <w:pPr>
        <w:spacing w:line="276" w:lineRule="auto"/>
        <w:ind w:left="115" w:right="619"/>
        <w:rPr>
          <w:color w:val="020302"/>
          <w:spacing w:val="16"/>
          <w:sz w:val="20"/>
          <w:szCs w:val="20"/>
        </w:rPr>
      </w:pPr>
      <w:r w:rsidRPr="00C268A5">
        <w:rPr>
          <w:color w:val="020302"/>
          <w:spacing w:val="16"/>
          <w:sz w:val="20"/>
          <w:szCs w:val="20"/>
        </w:rPr>
        <w:t>Simmer until tortellini are al dente.</w:t>
      </w:r>
    </w:p>
    <w:p w:rsidR="00C268A5" w:rsidRDefault="00C268A5" w:rsidP="00C268A5">
      <w:pPr>
        <w:rPr>
          <w:color w:val="020302"/>
          <w:spacing w:val="16"/>
          <w:sz w:val="20"/>
          <w:szCs w:val="20"/>
        </w:rPr>
      </w:pPr>
      <w:r>
        <w:rPr>
          <w:color w:val="020302"/>
          <w:spacing w:val="16"/>
          <w:sz w:val="20"/>
          <w:szCs w:val="20"/>
        </w:rPr>
        <w:br w:type="page"/>
      </w:r>
    </w:p>
    <w:p w:rsidR="00F61D15" w:rsidRPr="003C0C33" w:rsidRDefault="00F61D15" w:rsidP="00F61D15">
      <w:pPr>
        <w:pStyle w:val="BodyText"/>
        <w:spacing w:before="9"/>
        <w:rPr>
          <w:sz w:val="4"/>
          <w:szCs w:val="4"/>
        </w:rPr>
      </w:pPr>
    </w:p>
    <w:p w:rsidR="00F61D15" w:rsidRDefault="00175FCC" w:rsidP="00F61D15">
      <w:pPr>
        <w:pStyle w:val="BodyText"/>
        <w:spacing w:line="20" w:lineRule="exact"/>
        <w:ind w:left="95"/>
        <w:rPr>
          <w:sz w:val="2"/>
        </w:rPr>
      </w:pPr>
      <w:r>
        <w:rPr>
          <w:sz w:val="2"/>
        </w:rPr>
      </w:r>
      <w:r>
        <w:rPr>
          <w:sz w:val="2"/>
        </w:rPr>
        <w:pict>
          <v:group id="_x0000_s1165" style="width:7in;height:.5pt;mso-position-horizontal-relative:char;mso-position-vertical-relative:line" coordsize="10080,10">
            <v:line id="_x0000_s1166" style="position:absolute" from="0,5" to="10080,5" strokecolor="#231f20" strokeweight=".5pt"/>
            <w10:anchorlock/>
          </v:group>
        </w:pict>
      </w:r>
    </w:p>
    <w:p w:rsidR="00F61D15" w:rsidRPr="00FF14BA" w:rsidRDefault="00F61D15" w:rsidP="00F61D15">
      <w:pPr>
        <w:jc w:val="center"/>
        <w:rPr>
          <w:spacing w:val="16"/>
          <w:sz w:val="24"/>
          <w:szCs w:val="24"/>
        </w:rPr>
      </w:pPr>
      <w:r>
        <w:rPr>
          <w:sz w:val="2"/>
        </w:rPr>
        <w:t>\</w:t>
      </w:r>
    </w:p>
    <w:p w:rsidR="00F61D15" w:rsidRPr="009D29E4" w:rsidRDefault="00F61D15" w:rsidP="006B4CDD">
      <w:pPr>
        <w:pStyle w:val="Heading2"/>
      </w:pPr>
      <w:bookmarkStart w:id="77" w:name="_Toc71024452"/>
      <w:r>
        <w:t>TORTILLA CORN SOUP</w:t>
      </w:r>
      <w:bookmarkEnd w:id="77"/>
    </w:p>
    <w:p w:rsidR="00F61D15" w:rsidRDefault="00175FCC" w:rsidP="00F61D15">
      <w:pPr>
        <w:pStyle w:val="BodyText"/>
        <w:spacing w:line="20" w:lineRule="exact"/>
        <w:ind w:left="95"/>
        <w:rPr>
          <w:sz w:val="2"/>
        </w:rPr>
      </w:pPr>
      <w:r>
        <w:rPr>
          <w:sz w:val="2"/>
        </w:rPr>
      </w:r>
      <w:r>
        <w:rPr>
          <w:sz w:val="2"/>
        </w:rPr>
        <w:pict>
          <v:group id="_x0000_s1163" style="width:7in;height:.5pt;mso-position-horizontal-relative:char;mso-position-vertical-relative:line" coordsize="10080,10">
            <v:line id="_x0000_s1164" style="position:absolute" from="0,5" to="10080,5" strokecolor="#231f20" strokeweight=".5pt"/>
            <w10:anchorlock/>
          </v:group>
        </w:pict>
      </w:r>
    </w:p>
    <w:p w:rsidR="00F61D15" w:rsidRDefault="00F61D15" w:rsidP="00F61D15">
      <w:pPr>
        <w:spacing w:before="40"/>
        <w:jc w:val="center"/>
        <w:rPr>
          <w:spacing w:val="16"/>
          <w:sz w:val="24"/>
          <w:szCs w:val="24"/>
        </w:rPr>
      </w:pPr>
      <w:r w:rsidRPr="003C0C33">
        <w:rPr>
          <w:spacing w:val="16"/>
          <w:sz w:val="24"/>
          <w:szCs w:val="24"/>
        </w:rPr>
        <w:t>FR</w:t>
      </w:r>
      <w:r>
        <w:rPr>
          <w:spacing w:val="16"/>
          <w:sz w:val="24"/>
          <w:szCs w:val="24"/>
        </w:rPr>
        <w:t>OM THE KITCHEN OF BARBARA BRANDOLINI</w:t>
      </w:r>
    </w:p>
    <w:p w:rsidR="00567DC3" w:rsidRPr="00DC5B53" w:rsidRDefault="00567DC3" w:rsidP="00F61D15">
      <w:pPr>
        <w:pStyle w:val="BodyText"/>
        <w:rPr>
          <w:color w:val="020302"/>
          <w:sz w:val="21"/>
          <w:szCs w:val="21"/>
        </w:rPr>
      </w:pPr>
    </w:p>
    <w:p w:rsidR="00F61D15" w:rsidRPr="00085BD8" w:rsidRDefault="00F61D15" w:rsidP="00F61D15">
      <w:pPr>
        <w:pStyle w:val="BodyText"/>
        <w:ind w:left="101"/>
        <w:rPr>
          <w:color w:val="020302"/>
        </w:rPr>
      </w:pPr>
      <w:r>
        <w:rPr>
          <w:color w:val="020302"/>
        </w:rPr>
        <w:t xml:space="preserve">INGREDIENTS </w:t>
      </w:r>
    </w:p>
    <w:p w:rsidR="00F61D15" w:rsidRPr="00A16A7C" w:rsidRDefault="00F61D15" w:rsidP="00F61D15">
      <w:pPr>
        <w:pStyle w:val="BodyText"/>
        <w:spacing w:before="8"/>
        <w:ind w:left="101"/>
      </w:pPr>
    </w:p>
    <w:p w:rsidR="00F61D15" w:rsidRPr="00F61D15" w:rsidRDefault="00F61D15" w:rsidP="00F61D15">
      <w:pPr>
        <w:pStyle w:val="BodyText"/>
        <w:spacing w:line="444" w:lineRule="auto"/>
        <w:ind w:left="101"/>
        <w:rPr>
          <w:spacing w:val="16"/>
        </w:rPr>
      </w:pPr>
      <w:r>
        <w:rPr>
          <w:spacing w:val="16"/>
        </w:rPr>
        <w:t>1</w:t>
      </w:r>
      <w:r w:rsidRPr="00F61D15">
        <w:rPr>
          <w:spacing w:val="16"/>
        </w:rPr>
        <w:t xml:space="preserve"> large onion, chop</w:t>
      </w:r>
      <w:r>
        <w:rPr>
          <w:spacing w:val="16"/>
        </w:rPr>
        <w:t>ped</w:t>
      </w:r>
    </w:p>
    <w:p w:rsidR="00F61D15" w:rsidRPr="00F61D15" w:rsidRDefault="00F61D15" w:rsidP="00F61D15">
      <w:pPr>
        <w:pStyle w:val="BodyText"/>
        <w:spacing w:line="444" w:lineRule="auto"/>
        <w:ind w:left="101"/>
        <w:rPr>
          <w:spacing w:val="16"/>
        </w:rPr>
      </w:pPr>
      <w:r w:rsidRPr="00F61D15">
        <w:rPr>
          <w:spacing w:val="16"/>
        </w:rPr>
        <w:t>2 cans Mexican canned corn</w:t>
      </w:r>
    </w:p>
    <w:p w:rsidR="00F61D15" w:rsidRPr="00F61D15" w:rsidRDefault="00F61D15" w:rsidP="00F61D15">
      <w:pPr>
        <w:pStyle w:val="BodyText"/>
        <w:spacing w:line="444" w:lineRule="auto"/>
        <w:ind w:left="101"/>
        <w:rPr>
          <w:spacing w:val="16"/>
        </w:rPr>
      </w:pPr>
      <w:r w:rsidRPr="00F61D15">
        <w:rPr>
          <w:spacing w:val="16"/>
        </w:rPr>
        <w:t>4 cans chicken broth</w:t>
      </w:r>
    </w:p>
    <w:p w:rsidR="00F61D15" w:rsidRPr="00F61D15" w:rsidRDefault="00F61D15" w:rsidP="00F61D15">
      <w:pPr>
        <w:pStyle w:val="BodyText"/>
        <w:spacing w:line="444" w:lineRule="auto"/>
        <w:ind w:left="101"/>
        <w:rPr>
          <w:spacing w:val="16"/>
        </w:rPr>
      </w:pPr>
      <w:r w:rsidRPr="00F61D15">
        <w:rPr>
          <w:spacing w:val="16"/>
        </w:rPr>
        <w:t>1 can Mexican style tomatoes</w:t>
      </w:r>
    </w:p>
    <w:p w:rsidR="00F61D15" w:rsidRPr="00F61D15" w:rsidRDefault="00F61D15" w:rsidP="00F61D15">
      <w:pPr>
        <w:pStyle w:val="BodyText"/>
        <w:spacing w:line="444" w:lineRule="auto"/>
        <w:ind w:left="101"/>
        <w:rPr>
          <w:spacing w:val="16"/>
        </w:rPr>
      </w:pPr>
      <w:r w:rsidRPr="00F61D15">
        <w:rPr>
          <w:spacing w:val="16"/>
        </w:rPr>
        <w:t>1 cup chopped chicken</w:t>
      </w:r>
    </w:p>
    <w:p w:rsidR="00F61D15" w:rsidRDefault="00042AEF" w:rsidP="00F61D15">
      <w:pPr>
        <w:pStyle w:val="BodyText"/>
        <w:spacing w:line="444" w:lineRule="auto"/>
        <w:ind w:left="101"/>
        <w:rPr>
          <w:sz w:val="2"/>
        </w:rPr>
      </w:pPr>
      <w:r>
        <w:rPr>
          <w:spacing w:val="16"/>
        </w:rPr>
        <w:t>2 tablespoons chili pepper</w:t>
      </w:r>
      <w:r w:rsidR="00F61D15" w:rsidRPr="009534C9">
        <w:rPr>
          <w:spacing w:val="16"/>
        </w:rPr>
        <w:t xml:space="preserve"> </w:t>
      </w:r>
      <w:r w:rsidR="00175FCC">
        <w:rPr>
          <w:sz w:val="2"/>
        </w:rPr>
      </w:r>
      <w:r w:rsidR="00175FCC">
        <w:rPr>
          <w:sz w:val="2"/>
        </w:rPr>
        <w:pict>
          <v:group id="_x0000_s1161" style="width:7in;height:.5pt;mso-position-horizontal-relative:char;mso-position-vertical-relative:line" coordsize="10080,10">
            <v:line id="_x0000_s1162" style="position:absolute" from="0,5" to="10080,5" strokecolor="#231f20" strokeweight=".5pt"/>
            <w10:anchorlock/>
          </v:group>
        </w:pict>
      </w:r>
    </w:p>
    <w:p w:rsidR="00F61D15" w:rsidRDefault="00F61D15" w:rsidP="00F61D15">
      <w:pPr>
        <w:pStyle w:val="BodyText"/>
        <w:spacing w:before="6"/>
        <w:rPr>
          <w:sz w:val="21"/>
        </w:rPr>
      </w:pPr>
    </w:p>
    <w:p w:rsidR="00445516" w:rsidRPr="00042AEF" w:rsidRDefault="00F61D15" w:rsidP="00042AEF">
      <w:pPr>
        <w:pStyle w:val="BodyText"/>
        <w:ind w:left="101"/>
        <w:rPr>
          <w:color w:val="020302"/>
        </w:rPr>
      </w:pPr>
      <w:r>
        <w:rPr>
          <w:color w:val="020302"/>
        </w:rPr>
        <w:t xml:space="preserve">INSTRUCTIONS </w:t>
      </w:r>
    </w:p>
    <w:p w:rsidR="00445516" w:rsidRPr="00A16A7C" w:rsidRDefault="00445516" w:rsidP="00F61D15">
      <w:pPr>
        <w:pStyle w:val="BodyText"/>
        <w:spacing w:before="8"/>
      </w:pPr>
    </w:p>
    <w:p w:rsidR="00F61D15" w:rsidRDefault="00F61D15" w:rsidP="00F61D15">
      <w:pPr>
        <w:spacing w:line="276" w:lineRule="auto"/>
        <w:ind w:left="115" w:right="619"/>
        <w:rPr>
          <w:color w:val="020302"/>
          <w:spacing w:val="16"/>
          <w:sz w:val="20"/>
          <w:szCs w:val="20"/>
        </w:rPr>
      </w:pPr>
      <w:r w:rsidRPr="00F61D15">
        <w:rPr>
          <w:color w:val="020302"/>
          <w:spacing w:val="16"/>
          <w:sz w:val="20"/>
          <w:szCs w:val="20"/>
        </w:rPr>
        <w:t>Before serving, sprinkle on shredded cheddar cheese and tortilla chips.</w:t>
      </w:r>
    </w:p>
    <w:p w:rsidR="0088323B" w:rsidRPr="003C0C33" w:rsidRDefault="00F61D15" w:rsidP="0088323B">
      <w:pPr>
        <w:pStyle w:val="BodyText"/>
        <w:spacing w:before="9"/>
        <w:rPr>
          <w:sz w:val="4"/>
          <w:szCs w:val="4"/>
        </w:rPr>
      </w:pPr>
      <w:r>
        <w:rPr>
          <w:color w:val="020302"/>
          <w:spacing w:val="16"/>
        </w:rPr>
        <w:br w:type="page"/>
      </w:r>
    </w:p>
    <w:p w:rsidR="00B4382D" w:rsidRPr="003C0C33" w:rsidRDefault="00B4382D" w:rsidP="00B4382D">
      <w:pPr>
        <w:pStyle w:val="BodyText"/>
        <w:spacing w:before="9"/>
        <w:rPr>
          <w:sz w:val="4"/>
          <w:szCs w:val="4"/>
        </w:rPr>
      </w:pPr>
    </w:p>
    <w:p w:rsidR="00B4382D" w:rsidRDefault="00175FCC" w:rsidP="00B4382D">
      <w:pPr>
        <w:pStyle w:val="BodyText"/>
        <w:spacing w:line="20" w:lineRule="exact"/>
        <w:ind w:left="95"/>
        <w:rPr>
          <w:sz w:val="2"/>
        </w:rPr>
      </w:pPr>
      <w:r>
        <w:rPr>
          <w:sz w:val="2"/>
        </w:rPr>
      </w:r>
      <w:r>
        <w:rPr>
          <w:sz w:val="2"/>
        </w:rPr>
        <w:pict>
          <v:group id="_x0000_s1703" style="width:7in;height:.5pt;mso-position-horizontal-relative:char;mso-position-vertical-relative:line" coordsize="10080,10">
            <v:line id="_x0000_s1704" style="position:absolute" from="0,5" to="10080,5" strokecolor="#231f20" strokeweight=".5pt"/>
            <w10:anchorlock/>
          </v:group>
        </w:pict>
      </w:r>
    </w:p>
    <w:p w:rsidR="00B4382D" w:rsidRPr="00FF14BA" w:rsidRDefault="00B4382D" w:rsidP="00B4382D">
      <w:pPr>
        <w:jc w:val="center"/>
        <w:rPr>
          <w:spacing w:val="16"/>
          <w:sz w:val="24"/>
          <w:szCs w:val="24"/>
        </w:rPr>
      </w:pPr>
      <w:r>
        <w:rPr>
          <w:sz w:val="2"/>
        </w:rPr>
        <w:t>\</w:t>
      </w:r>
    </w:p>
    <w:p w:rsidR="00B4382D" w:rsidRPr="009D29E4" w:rsidRDefault="00B4382D" w:rsidP="00B4382D">
      <w:pPr>
        <w:pStyle w:val="Heading2"/>
      </w:pPr>
      <w:bookmarkStart w:id="78" w:name="_Toc71024453"/>
      <w:r>
        <w:t>TUSCAN SOUP</w:t>
      </w:r>
      <w:bookmarkEnd w:id="78"/>
    </w:p>
    <w:p w:rsidR="00B4382D" w:rsidRDefault="00175FCC" w:rsidP="00B4382D">
      <w:pPr>
        <w:pStyle w:val="BodyText"/>
        <w:spacing w:line="20" w:lineRule="exact"/>
        <w:ind w:left="95"/>
        <w:rPr>
          <w:sz w:val="2"/>
        </w:rPr>
      </w:pPr>
      <w:r>
        <w:rPr>
          <w:sz w:val="2"/>
        </w:rPr>
      </w:r>
      <w:r>
        <w:rPr>
          <w:sz w:val="2"/>
        </w:rPr>
        <w:pict>
          <v:group id="_x0000_s1701" style="width:7in;height:.5pt;mso-position-horizontal-relative:char;mso-position-vertical-relative:line" coordsize="10080,10">
            <v:line id="_x0000_s1702" style="position:absolute" from="0,5" to="10080,5" strokecolor="#231f20" strokeweight=".5pt"/>
            <w10:anchorlock/>
          </v:group>
        </w:pict>
      </w:r>
    </w:p>
    <w:p w:rsidR="00B4382D" w:rsidRDefault="00B4382D" w:rsidP="00B4382D">
      <w:pPr>
        <w:spacing w:before="40"/>
        <w:jc w:val="center"/>
        <w:rPr>
          <w:spacing w:val="16"/>
          <w:sz w:val="24"/>
          <w:szCs w:val="24"/>
        </w:rPr>
      </w:pPr>
      <w:r w:rsidRPr="003C0C33">
        <w:rPr>
          <w:spacing w:val="16"/>
          <w:sz w:val="24"/>
          <w:szCs w:val="24"/>
        </w:rPr>
        <w:t>FR</w:t>
      </w:r>
      <w:r>
        <w:rPr>
          <w:spacing w:val="16"/>
          <w:sz w:val="24"/>
          <w:szCs w:val="24"/>
        </w:rPr>
        <w:t>OM THE KITCHEN OF ELAINE KELLER</w:t>
      </w:r>
    </w:p>
    <w:p w:rsidR="00B4382D" w:rsidRDefault="00B4382D" w:rsidP="00B4382D">
      <w:pPr>
        <w:spacing w:before="40"/>
        <w:jc w:val="center"/>
        <w:rPr>
          <w:spacing w:val="16"/>
          <w:sz w:val="24"/>
          <w:szCs w:val="24"/>
        </w:rPr>
      </w:pPr>
    </w:p>
    <w:p w:rsidR="00B4382D" w:rsidRDefault="00B4382D" w:rsidP="00B4382D">
      <w:pPr>
        <w:pStyle w:val="BodyText"/>
        <w:ind w:left="101"/>
        <w:rPr>
          <w:color w:val="020302"/>
          <w:sz w:val="21"/>
          <w:szCs w:val="21"/>
        </w:rPr>
      </w:pPr>
      <w:r>
        <w:rPr>
          <w:color w:val="020302"/>
          <w:spacing w:val="16"/>
        </w:rPr>
        <w:t>Makes 8 cups.</w:t>
      </w:r>
    </w:p>
    <w:p w:rsidR="00B4382D" w:rsidRDefault="00B4382D" w:rsidP="00B4382D">
      <w:pPr>
        <w:spacing w:before="40"/>
        <w:rPr>
          <w:spacing w:val="16"/>
          <w:sz w:val="24"/>
          <w:szCs w:val="24"/>
        </w:rPr>
      </w:pPr>
    </w:p>
    <w:p w:rsidR="00B4382D" w:rsidRPr="00DC5B53" w:rsidRDefault="00B4382D" w:rsidP="00B4382D">
      <w:pPr>
        <w:pStyle w:val="BodyText"/>
        <w:rPr>
          <w:color w:val="020302"/>
          <w:sz w:val="21"/>
          <w:szCs w:val="21"/>
        </w:rPr>
      </w:pPr>
    </w:p>
    <w:p w:rsidR="00B4382D" w:rsidRPr="00085BD8" w:rsidRDefault="00B4382D" w:rsidP="00B4382D">
      <w:pPr>
        <w:pStyle w:val="BodyText"/>
        <w:ind w:left="101"/>
        <w:rPr>
          <w:color w:val="020302"/>
        </w:rPr>
      </w:pPr>
      <w:r>
        <w:rPr>
          <w:color w:val="020302"/>
        </w:rPr>
        <w:t xml:space="preserve">INGREDIENTS </w:t>
      </w:r>
    </w:p>
    <w:p w:rsidR="00B4382D" w:rsidRPr="00A16A7C" w:rsidRDefault="00B4382D" w:rsidP="00B4382D">
      <w:pPr>
        <w:pStyle w:val="BodyText"/>
        <w:spacing w:before="8"/>
        <w:ind w:left="101"/>
      </w:pPr>
    </w:p>
    <w:p w:rsidR="00B4382D" w:rsidRDefault="00B4382D" w:rsidP="00B4382D">
      <w:pPr>
        <w:pStyle w:val="BodyText"/>
        <w:spacing w:line="444" w:lineRule="auto"/>
        <w:ind w:left="101"/>
        <w:rPr>
          <w:spacing w:val="16"/>
        </w:rPr>
      </w:pPr>
      <w:r>
        <w:rPr>
          <w:spacing w:val="16"/>
        </w:rPr>
        <w:t>2 tablespoons olive oil</w:t>
      </w:r>
    </w:p>
    <w:p w:rsidR="00DF19F4" w:rsidRDefault="00DF19F4" w:rsidP="00DF19F4">
      <w:pPr>
        <w:pStyle w:val="BodyText"/>
        <w:spacing w:line="444" w:lineRule="auto"/>
        <w:ind w:left="101"/>
        <w:rPr>
          <w:spacing w:val="16"/>
        </w:rPr>
      </w:pPr>
      <w:r>
        <w:rPr>
          <w:spacing w:val="16"/>
        </w:rPr>
        <w:t>1 small onion, diced</w:t>
      </w:r>
    </w:p>
    <w:p w:rsidR="00DF19F4" w:rsidRDefault="00DF19F4" w:rsidP="00DF19F4">
      <w:pPr>
        <w:pStyle w:val="BodyText"/>
        <w:spacing w:line="444" w:lineRule="auto"/>
        <w:ind w:left="101"/>
        <w:rPr>
          <w:spacing w:val="16"/>
        </w:rPr>
      </w:pPr>
      <w:r>
        <w:rPr>
          <w:spacing w:val="16"/>
        </w:rPr>
        <w:t>2 small carrots, diced</w:t>
      </w:r>
    </w:p>
    <w:p w:rsidR="00B4382D" w:rsidRDefault="00B4382D" w:rsidP="00B4382D">
      <w:pPr>
        <w:pStyle w:val="BodyText"/>
        <w:spacing w:line="444" w:lineRule="auto"/>
        <w:ind w:left="101"/>
        <w:rPr>
          <w:spacing w:val="16"/>
        </w:rPr>
      </w:pPr>
      <w:r>
        <w:rPr>
          <w:spacing w:val="16"/>
        </w:rPr>
        <w:t>2 small red potatoes, diced</w:t>
      </w:r>
    </w:p>
    <w:p w:rsidR="00B4382D" w:rsidRDefault="00BC6E99" w:rsidP="00B4382D">
      <w:pPr>
        <w:pStyle w:val="BodyText"/>
        <w:spacing w:line="444" w:lineRule="auto"/>
        <w:ind w:left="101"/>
        <w:rPr>
          <w:spacing w:val="16"/>
        </w:rPr>
      </w:pPr>
      <w:r>
        <w:rPr>
          <w:spacing w:val="16"/>
        </w:rPr>
        <w:t>3 13-ounce</w:t>
      </w:r>
      <w:r w:rsidR="00B4382D">
        <w:rPr>
          <w:spacing w:val="16"/>
        </w:rPr>
        <w:t xml:space="preserve"> can chicken broth</w:t>
      </w:r>
    </w:p>
    <w:p w:rsidR="00DF19F4" w:rsidRDefault="00DF19F4" w:rsidP="00DF19F4">
      <w:pPr>
        <w:pStyle w:val="BodyText"/>
        <w:spacing w:line="444" w:lineRule="auto"/>
        <w:ind w:left="101"/>
        <w:rPr>
          <w:spacing w:val="16"/>
        </w:rPr>
      </w:pPr>
      <w:r>
        <w:rPr>
          <w:spacing w:val="16"/>
        </w:rPr>
        <w:t>1 teaspoon dried marjoram</w:t>
      </w:r>
    </w:p>
    <w:p w:rsidR="00B4382D" w:rsidRDefault="008E6577" w:rsidP="00B4382D">
      <w:pPr>
        <w:pStyle w:val="BodyText"/>
        <w:spacing w:line="444" w:lineRule="auto"/>
        <w:ind w:left="101"/>
        <w:rPr>
          <w:spacing w:val="16"/>
        </w:rPr>
      </w:pPr>
      <w:r>
        <w:rPr>
          <w:spacing w:val="16"/>
        </w:rPr>
        <w:t xml:space="preserve">⅛ </w:t>
      </w:r>
      <w:r w:rsidR="00B4382D">
        <w:rPr>
          <w:spacing w:val="16"/>
        </w:rPr>
        <w:t>teaspoon pepper</w:t>
      </w:r>
    </w:p>
    <w:p w:rsidR="00B4382D" w:rsidRDefault="00B4382D" w:rsidP="00B4382D">
      <w:pPr>
        <w:pStyle w:val="BodyText"/>
        <w:spacing w:line="444" w:lineRule="auto"/>
        <w:ind w:left="101"/>
        <w:rPr>
          <w:spacing w:val="16"/>
        </w:rPr>
      </w:pPr>
      <w:r>
        <w:rPr>
          <w:spacing w:val="16"/>
        </w:rPr>
        <w:t>1 cup water</w:t>
      </w:r>
    </w:p>
    <w:p w:rsidR="00B4382D" w:rsidRDefault="00B4382D" w:rsidP="00B4382D">
      <w:pPr>
        <w:pStyle w:val="BodyText"/>
        <w:spacing w:line="444" w:lineRule="auto"/>
        <w:ind w:left="101"/>
        <w:rPr>
          <w:spacing w:val="16"/>
        </w:rPr>
      </w:pPr>
      <w:r>
        <w:rPr>
          <w:spacing w:val="16"/>
        </w:rPr>
        <w:t xml:space="preserve">1 can </w:t>
      </w:r>
      <w:r w:rsidR="00BC6E99">
        <w:rPr>
          <w:spacing w:val="16"/>
        </w:rPr>
        <w:t xml:space="preserve">(15-19 ounce) </w:t>
      </w:r>
      <w:r>
        <w:rPr>
          <w:spacing w:val="16"/>
        </w:rPr>
        <w:t>white (cannellini) beans</w:t>
      </w:r>
    </w:p>
    <w:p w:rsidR="00DF19F4" w:rsidRDefault="008E6577" w:rsidP="00B4382D">
      <w:pPr>
        <w:pStyle w:val="BodyText"/>
        <w:spacing w:line="444" w:lineRule="auto"/>
        <w:ind w:left="101"/>
        <w:rPr>
          <w:spacing w:val="16"/>
        </w:rPr>
      </w:pPr>
      <w:r>
        <w:rPr>
          <w:spacing w:val="16"/>
        </w:rPr>
        <w:t xml:space="preserve">⅔ </w:t>
      </w:r>
      <w:r w:rsidR="00B4382D">
        <w:rPr>
          <w:spacing w:val="16"/>
        </w:rPr>
        <w:t>cup tubettini macaroni</w:t>
      </w:r>
    </w:p>
    <w:p w:rsidR="00DF19F4" w:rsidRDefault="00DF19F4" w:rsidP="00DF19F4">
      <w:pPr>
        <w:pStyle w:val="BodyText"/>
        <w:spacing w:line="444" w:lineRule="auto"/>
        <w:ind w:left="101"/>
        <w:rPr>
          <w:spacing w:val="16"/>
        </w:rPr>
      </w:pPr>
      <w:r>
        <w:rPr>
          <w:spacing w:val="16"/>
        </w:rPr>
        <w:t>1 small head escarole, washed and chopped</w:t>
      </w:r>
    </w:p>
    <w:p w:rsidR="00B4382D" w:rsidRDefault="00175FCC" w:rsidP="00B4382D">
      <w:pPr>
        <w:pStyle w:val="BodyText"/>
        <w:spacing w:line="444" w:lineRule="auto"/>
        <w:ind w:left="101"/>
        <w:rPr>
          <w:sz w:val="2"/>
        </w:rPr>
      </w:pPr>
      <w:r>
        <w:rPr>
          <w:sz w:val="2"/>
        </w:rPr>
      </w:r>
      <w:r>
        <w:rPr>
          <w:sz w:val="2"/>
        </w:rPr>
        <w:pict>
          <v:group id="_x0000_s1699" style="width:7in;height:.5pt;mso-position-horizontal-relative:char;mso-position-vertical-relative:line" coordsize="10080,10">
            <v:line id="_x0000_s1700" style="position:absolute" from="0,5" to="10080,5" strokecolor="#231f20" strokeweight=".5pt"/>
            <w10:anchorlock/>
          </v:group>
        </w:pict>
      </w:r>
    </w:p>
    <w:p w:rsidR="00B4382D" w:rsidRDefault="00B4382D" w:rsidP="00B4382D">
      <w:pPr>
        <w:pStyle w:val="BodyText"/>
        <w:spacing w:before="6"/>
        <w:rPr>
          <w:sz w:val="21"/>
        </w:rPr>
      </w:pPr>
    </w:p>
    <w:p w:rsidR="00B4382D" w:rsidRPr="00085BD8" w:rsidRDefault="00B4382D" w:rsidP="00B4382D">
      <w:pPr>
        <w:pStyle w:val="BodyText"/>
        <w:ind w:left="101"/>
        <w:rPr>
          <w:color w:val="020302"/>
        </w:rPr>
      </w:pPr>
      <w:r>
        <w:rPr>
          <w:color w:val="020302"/>
        </w:rPr>
        <w:t xml:space="preserve">INSTRUCTIONS </w:t>
      </w:r>
    </w:p>
    <w:p w:rsidR="00B4382D" w:rsidRPr="00A16A7C" w:rsidRDefault="00B4382D" w:rsidP="00B4382D">
      <w:pPr>
        <w:pStyle w:val="BodyText"/>
        <w:spacing w:before="8"/>
      </w:pPr>
    </w:p>
    <w:p w:rsidR="00B4382D" w:rsidRDefault="00B4382D" w:rsidP="00B4382D">
      <w:pPr>
        <w:spacing w:line="276" w:lineRule="auto"/>
        <w:ind w:left="115" w:right="619"/>
        <w:rPr>
          <w:color w:val="020302"/>
          <w:spacing w:val="16"/>
          <w:sz w:val="20"/>
          <w:szCs w:val="20"/>
        </w:rPr>
      </w:pPr>
      <w:r>
        <w:rPr>
          <w:color w:val="020302"/>
          <w:spacing w:val="16"/>
          <w:sz w:val="20"/>
          <w:szCs w:val="20"/>
        </w:rPr>
        <w:t xml:space="preserve">In a 4 </w:t>
      </w:r>
      <w:r w:rsidRPr="00B4382D">
        <w:rPr>
          <w:color w:val="020302"/>
          <w:spacing w:val="16"/>
          <w:sz w:val="20"/>
          <w:szCs w:val="20"/>
        </w:rPr>
        <w:t>quart saucepan over medium heat, in hot olive oil, cook onion, carrots and potatoes until lightly browned abo</w:t>
      </w:r>
      <w:r>
        <w:rPr>
          <w:color w:val="020302"/>
          <w:spacing w:val="16"/>
          <w:sz w:val="20"/>
          <w:szCs w:val="20"/>
        </w:rPr>
        <w:t xml:space="preserve">ut 5 min, stirring frequently. </w:t>
      </w:r>
    </w:p>
    <w:p w:rsidR="00B4382D" w:rsidRDefault="00B4382D" w:rsidP="00B4382D">
      <w:pPr>
        <w:spacing w:line="276" w:lineRule="auto"/>
        <w:ind w:left="115" w:right="619"/>
        <w:rPr>
          <w:color w:val="020302"/>
          <w:spacing w:val="16"/>
          <w:sz w:val="20"/>
          <w:szCs w:val="20"/>
        </w:rPr>
      </w:pPr>
    </w:p>
    <w:p w:rsidR="00B4382D" w:rsidRDefault="00B4382D" w:rsidP="00B4382D">
      <w:pPr>
        <w:spacing w:line="276" w:lineRule="auto"/>
        <w:ind w:left="115" w:right="619"/>
        <w:rPr>
          <w:color w:val="020302"/>
          <w:spacing w:val="16"/>
          <w:sz w:val="20"/>
          <w:szCs w:val="20"/>
        </w:rPr>
      </w:pPr>
      <w:r w:rsidRPr="00B4382D">
        <w:rPr>
          <w:color w:val="020302"/>
          <w:spacing w:val="16"/>
          <w:sz w:val="20"/>
          <w:szCs w:val="20"/>
        </w:rPr>
        <w:t>Add chicken brot</w:t>
      </w:r>
      <w:r>
        <w:rPr>
          <w:color w:val="020302"/>
          <w:spacing w:val="16"/>
          <w:sz w:val="20"/>
          <w:szCs w:val="20"/>
        </w:rPr>
        <w:t>h, marjoram, pepper and water.</w:t>
      </w:r>
    </w:p>
    <w:p w:rsidR="00B4382D" w:rsidRDefault="00B4382D" w:rsidP="00B4382D">
      <w:pPr>
        <w:spacing w:line="276" w:lineRule="auto"/>
        <w:ind w:left="115" w:right="619"/>
        <w:rPr>
          <w:color w:val="020302"/>
          <w:spacing w:val="16"/>
          <w:sz w:val="20"/>
          <w:szCs w:val="20"/>
        </w:rPr>
      </w:pPr>
      <w:r w:rsidRPr="00B4382D">
        <w:rPr>
          <w:color w:val="020302"/>
          <w:spacing w:val="16"/>
          <w:sz w:val="20"/>
          <w:szCs w:val="20"/>
        </w:rPr>
        <w:t xml:space="preserve">Heat to boiling, reduce heat to low, cover and simmer 10 minutes or until vegetables are tender. </w:t>
      </w:r>
    </w:p>
    <w:p w:rsidR="00B4382D" w:rsidRDefault="00B4382D" w:rsidP="00B4382D">
      <w:pPr>
        <w:spacing w:line="276" w:lineRule="auto"/>
        <w:ind w:left="115" w:right="619"/>
        <w:rPr>
          <w:color w:val="020302"/>
          <w:spacing w:val="16"/>
          <w:sz w:val="20"/>
          <w:szCs w:val="20"/>
        </w:rPr>
      </w:pPr>
    </w:p>
    <w:p w:rsidR="00B4382D" w:rsidRDefault="00B4382D" w:rsidP="00B4382D">
      <w:pPr>
        <w:spacing w:line="276" w:lineRule="auto"/>
        <w:ind w:left="115" w:right="619"/>
        <w:rPr>
          <w:color w:val="020302"/>
          <w:spacing w:val="16"/>
          <w:sz w:val="20"/>
          <w:szCs w:val="20"/>
        </w:rPr>
      </w:pPr>
      <w:r w:rsidRPr="00B4382D">
        <w:rPr>
          <w:color w:val="020302"/>
          <w:spacing w:val="16"/>
          <w:sz w:val="20"/>
          <w:szCs w:val="20"/>
        </w:rPr>
        <w:t xml:space="preserve">Stir in cannellini beans with their liquid and macaroni.  </w:t>
      </w:r>
    </w:p>
    <w:p w:rsidR="00B4382D" w:rsidRDefault="00B4382D" w:rsidP="00B4382D">
      <w:pPr>
        <w:spacing w:line="276" w:lineRule="auto"/>
        <w:ind w:left="115" w:right="619"/>
        <w:rPr>
          <w:color w:val="020302"/>
          <w:spacing w:val="16"/>
          <w:sz w:val="20"/>
          <w:szCs w:val="20"/>
        </w:rPr>
      </w:pPr>
      <w:r w:rsidRPr="00B4382D">
        <w:rPr>
          <w:color w:val="020302"/>
          <w:spacing w:val="16"/>
          <w:sz w:val="20"/>
          <w:szCs w:val="20"/>
        </w:rPr>
        <w:t xml:space="preserve">Heat to boiling then reduce to low – simmer 15 minutes until macaroni is tender.  </w:t>
      </w:r>
    </w:p>
    <w:p w:rsidR="00B4382D" w:rsidRDefault="00B4382D" w:rsidP="00B4382D">
      <w:pPr>
        <w:spacing w:line="276" w:lineRule="auto"/>
        <w:ind w:left="115" w:right="619"/>
        <w:rPr>
          <w:color w:val="020302"/>
          <w:spacing w:val="16"/>
          <w:sz w:val="20"/>
          <w:szCs w:val="20"/>
        </w:rPr>
      </w:pPr>
      <w:r w:rsidRPr="00B4382D">
        <w:rPr>
          <w:color w:val="020302"/>
          <w:spacing w:val="16"/>
          <w:sz w:val="20"/>
          <w:szCs w:val="20"/>
        </w:rPr>
        <w:t>Stir in es</w:t>
      </w:r>
      <w:r>
        <w:rPr>
          <w:color w:val="020302"/>
          <w:spacing w:val="16"/>
          <w:sz w:val="20"/>
          <w:szCs w:val="20"/>
        </w:rPr>
        <w:t>carole and cook until tender.</w:t>
      </w:r>
    </w:p>
    <w:p w:rsidR="00B4382D" w:rsidRDefault="00B4382D" w:rsidP="00B4382D">
      <w:pPr>
        <w:rPr>
          <w:color w:val="020302"/>
          <w:spacing w:val="16"/>
          <w:sz w:val="20"/>
          <w:szCs w:val="20"/>
        </w:rPr>
      </w:pPr>
      <w:r>
        <w:rPr>
          <w:color w:val="020302"/>
          <w:spacing w:val="16"/>
          <w:sz w:val="20"/>
          <w:szCs w:val="20"/>
        </w:rPr>
        <w:br w:type="page"/>
      </w:r>
    </w:p>
    <w:p w:rsidR="0088323B" w:rsidRDefault="00175FCC" w:rsidP="0088323B">
      <w:pPr>
        <w:pStyle w:val="BodyText"/>
        <w:spacing w:line="20" w:lineRule="exact"/>
        <w:ind w:left="95"/>
        <w:rPr>
          <w:sz w:val="2"/>
        </w:rPr>
      </w:pPr>
      <w:r>
        <w:rPr>
          <w:sz w:val="2"/>
        </w:rPr>
      </w:r>
      <w:r>
        <w:rPr>
          <w:sz w:val="2"/>
        </w:rPr>
        <w:pict>
          <v:group id="_x0000_s1667" style="width:7in;height:.5pt;mso-position-horizontal-relative:char;mso-position-vertical-relative:line" coordsize="10080,10">
            <v:line id="_x0000_s1668" style="position:absolute" from="0,5" to="10080,5" strokecolor="#231f20" strokeweight=".5pt"/>
            <w10:anchorlock/>
          </v:group>
        </w:pict>
      </w:r>
    </w:p>
    <w:p w:rsidR="0088323B" w:rsidRPr="00FF14BA" w:rsidRDefault="0088323B" w:rsidP="0088323B">
      <w:pPr>
        <w:jc w:val="center"/>
        <w:rPr>
          <w:spacing w:val="16"/>
          <w:sz w:val="24"/>
          <w:szCs w:val="24"/>
        </w:rPr>
      </w:pPr>
      <w:r>
        <w:rPr>
          <w:sz w:val="2"/>
        </w:rPr>
        <w:t>\</w:t>
      </w:r>
    </w:p>
    <w:p w:rsidR="0088323B" w:rsidRPr="009D29E4" w:rsidRDefault="0088323B" w:rsidP="0088323B">
      <w:pPr>
        <w:pStyle w:val="Heading2"/>
      </w:pPr>
      <w:bookmarkStart w:id="79" w:name="_Toc71024454"/>
      <w:r>
        <w:t>WATERMELON &amp; FETA SALAD</w:t>
      </w:r>
      <w:bookmarkEnd w:id="79"/>
    </w:p>
    <w:p w:rsidR="0088323B" w:rsidRDefault="00175FCC" w:rsidP="0088323B">
      <w:pPr>
        <w:pStyle w:val="BodyText"/>
        <w:spacing w:line="20" w:lineRule="exact"/>
        <w:ind w:left="95"/>
        <w:rPr>
          <w:sz w:val="2"/>
        </w:rPr>
      </w:pPr>
      <w:r>
        <w:rPr>
          <w:sz w:val="2"/>
        </w:rPr>
      </w:r>
      <w:r>
        <w:rPr>
          <w:sz w:val="2"/>
        </w:rPr>
        <w:pict>
          <v:group id="_x0000_s1665" style="width:7in;height:.5pt;mso-position-horizontal-relative:char;mso-position-vertical-relative:line" coordsize="10080,10">
            <v:line id="_x0000_s1666" style="position:absolute" from="0,5" to="10080,5" strokecolor="#231f20" strokeweight=".5pt"/>
            <w10:anchorlock/>
          </v:group>
        </w:pict>
      </w:r>
    </w:p>
    <w:p w:rsidR="0088323B" w:rsidRDefault="0088323B" w:rsidP="0088323B">
      <w:pPr>
        <w:spacing w:before="40"/>
        <w:jc w:val="center"/>
        <w:rPr>
          <w:spacing w:val="16"/>
          <w:sz w:val="24"/>
          <w:szCs w:val="24"/>
        </w:rPr>
      </w:pPr>
      <w:r w:rsidRPr="003C0C33">
        <w:rPr>
          <w:spacing w:val="16"/>
          <w:sz w:val="24"/>
          <w:szCs w:val="24"/>
        </w:rPr>
        <w:t>FR</w:t>
      </w:r>
      <w:r>
        <w:rPr>
          <w:spacing w:val="16"/>
          <w:sz w:val="24"/>
          <w:szCs w:val="24"/>
        </w:rPr>
        <w:t>OM THE KITCHEN OF VIVIAN CIAMPI</w:t>
      </w:r>
    </w:p>
    <w:p w:rsidR="0088323B" w:rsidRPr="00DC5B53" w:rsidRDefault="0088323B" w:rsidP="0088323B">
      <w:pPr>
        <w:pStyle w:val="BodyText"/>
        <w:rPr>
          <w:color w:val="020302"/>
          <w:sz w:val="21"/>
          <w:szCs w:val="21"/>
        </w:rPr>
      </w:pPr>
    </w:p>
    <w:p w:rsidR="0088323B" w:rsidRPr="00085BD8" w:rsidRDefault="0088323B" w:rsidP="0088323B">
      <w:pPr>
        <w:pStyle w:val="BodyText"/>
        <w:ind w:left="101"/>
        <w:rPr>
          <w:color w:val="020302"/>
        </w:rPr>
      </w:pPr>
      <w:r>
        <w:rPr>
          <w:color w:val="020302"/>
        </w:rPr>
        <w:t xml:space="preserve">INGREDIENTS </w:t>
      </w:r>
    </w:p>
    <w:p w:rsidR="0088323B" w:rsidRPr="00A16A7C" w:rsidRDefault="0088323B" w:rsidP="0088323B">
      <w:pPr>
        <w:pStyle w:val="BodyText"/>
        <w:spacing w:before="8"/>
        <w:ind w:left="101"/>
      </w:pPr>
    </w:p>
    <w:p w:rsidR="0088323B" w:rsidRPr="0088323B" w:rsidRDefault="0088323B" w:rsidP="0088323B">
      <w:pPr>
        <w:pStyle w:val="BodyText"/>
        <w:spacing w:line="444" w:lineRule="auto"/>
        <w:ind w:left="101"/>
        <w:rPr>
          <w:spacing w:val="16"/>
        </w:rPr>
      </w:pPr>
      <w:r>
        <w:rPr>
          <w:spacing w:val="16"/>
        </w:rPr>
        <w:t>2 tablespoons</w:t>
      </w:r>
      <w:r w:rsidRPr="0088323B">
        <w:rPr>
          <w:spacing w:val="16"/>
        </w:rPr>
        <w:t xml:space="preserve"> lime juice</w:t>
      </w:r>
    </w:p>
    <w:p w:rsidR="0088323B" w:rsidRPr="0088323B" w:rsidRDefault="0088323B" w:rsidP="0088323B">
      <w:pPr>
        <w:pStyle w:val="BodyText"/>
        <w:spacing w:line="444" w:lineRule="auto"/>
        <w:ind w:left="101"/>
        <w:rPr>
          <w:spacing w:val="16"/>
        </w:rPr>
      </w:pPr>
      <w:r w:rsidRPr="0088323B">
        <w:rPr>
          <w:spacing w:val="16"/>
        </w:rPr>
        <w:t>2</w:t>
      </w:r>
      <w:r>
        <w:rPr>
          <w:spacing w:val="16"/>
        </w:rPr>
        <w:t xml:space="preserve"> tablespoons</w:t>
      </w:r>
      <w:r w:rsidRPr="0088323B">
        <w:rPr>
          <w:spacing w:val="16"/>
        </w:rPr>
        <w:t xml:space="preserve"> olive oil</w:t>
      </w:r>
    </w:p>
    <w:p w:rsidR="005D2018" w:rsidRDefault="0088323B" w:rsidP="005D2018">
      <w:pPr>
        <w:pStyle w:val="BodyText"/>
        <w:spacing w:line="444" w:lineRule="auto"/>
        <w:ind w:left="101"/>
        <w:rPr>
          <w:spacing w:val="16"/>
        </w:rPr>
      </w:pPr>
      <w:r w:rsidRPr="0088323B">
        <w:rPr>
          <w:spacing w:val="16"/>
        </w:rPr>
        <w:t xml:space="preserve">2 </w:t>
      </w:r>
      <w:r>
        <w:rPr>
          <w:spacing w:val="16"/>
        </w:rPr>
        <w:t>tablespoons</w:t>
      </w:r>
      <w:r w:rsidRPr="0088323B">
        <w:rPr>
          <w:spacing w:val="16"/>
        </w:rPr>
        <w:t xml:space="preserve"> red wine vinegar</w:t>
      </w:r>
    </w:p>
    <w:p w:rsidR="005D2018" w:rsidRPr="0088323B" w:rsidRDefault="005D2018" w:rsidP="005D2018">
      <w:pPr>
        <w:pStyle w:val="BodyText"/>
        <w:spacing w:line="444" w:lineRule="auto"/>
        <w:ind w:left="101"/>
        <w:rPr>
          <w:spacing w:val="16"/>
        </w:rPr>
      </w:pPr>
      <w:r>
        <w:rPr>
          <w:spacing w:val="16"/>
        </w:rPr>
        <w:t>8 cups watermelon, cubed</w:t>
      </w:r>
    </w:p>
    <w:p w:rsidR="005D2018" w:rsidRPr="0088323B" w:rsidRDefault="005D2018" w:rsidP="005D2018">
      <w:pPr>
        <w:pStyle w:val="BodyText"/>
        <w:spacing w:line="444" w:lineRule="auto"/>
        <w:ind w:left="101"/>
        <w:rPr>
          <w:spacing w:val="16"/>
        </w:rPr>
      </w:pPr>
      <w:r w:rsidRPr="0088323B">
        <w:rPr>
          <w:spacing w:val="16"/>
        </w:rPr>
        <w:t>1 cup crumbled feta cheese</w:t>
      </w:r>
    </w:p>
    <w:p w:rsidR="005D2018" w:rsidRPr="0088323B" w:rsidRDefault="005D2018" w:rsidP="005D2018">
      <w:pPr>
        <w:pStyle w:val="BodyText"/>
        <w:spacing w:line="444" w:lineRule="auto"/>
        <w:ind w:left="101"/>
        <w:rPr>
          <w:spacing w:val="16"/>
        </w:rPr>
      </w:pPr>
      <w:r>
        <w:rPr>
          <w:spacing w:val="16"/>
        </w:rPr>
        <w:t>½ cup red onion, thinly sliced</w:t>
      </w:r>
    </w:p>
    <w:p w:rsidR="006E3677" w:rsidRDefault="005D2018" w:rsidP="006E3677">
      <w:pPr>
        <w:pStyle w:val="BodyText"/>
        <w:spacing w:line="444" w:lineRule="auto"/>
        <w:ind w:left="101"/>
        <w:rPr>
          <w:spacing w:val="16"/>
        </w:rPr>
      </w:pPr>
      <w:r>
        <w:rPr>
          <w:spacing w:val="16"/>
        </w:rPr>
        <w:t>½ cup cilantro, chopped</w:t>
      </w:r>
    </w:p>
    <w:p w:rsidR="006E3677" w:rsidRDefault="00175FCC" w:rsidP="006E3677">
      <w:pPr>
        <w:pStyle w:val="BodyText"/>
        <w:spacing w:line="444" w:lineRule="auto"/>
        <w:ind w:left="101"/>
        <w:rPr>
          <w:sz w:val="2"/>
        </w:rPr>
      </w:pPr>
      <w:r>
        <w:rPr>
          <w:sz w:val="2"/>
        </w:rPr>
      </w:r>
      <w:r>
        <w:rPr>
          <w:sz w:val="2"/>
        </w:rPr>
        <w:pict>
          <v:group id="_x0000_s36969" style="width:7in;height:.5pt;mso-position-horizontal-relative:char;mso-position-vertical-relative:line" coordsize="10080,10">
            <v:line id="_x0000_s36970" style="position:absolute" from="0,5" to="10080,5" strokecolor="#231f20" strokeweight=".5pt"/>
            <w10:anchorlock/>
          </v:group>
        </w:pict>
      </w:r>
    </w:p>
    <w:p w:rsidR="006E3677" w:rsidRDefault="006E3677" w:rsidP="006E3677">
      <w:pPr>
        <w:pStyle w:val="BodyText"/>
        <w:spacing w:before="6"/>
        <w:rPr>
          <w:sz w:val="21"/>
        </w:rPr>
      </w:pPr>
    </w:p>
    <w:p w:rsidR="0088323B" w:rsidRPr="00085BD8" w:rsidRDefault="0088323B" w:rsidP="0088323B">
      <w:pPr>
        <w:pStyle w:val="BodyText"/>
        <w:ind w:left="101"/>
        <w:rPr>
          <w:color w:val="020302"/>
        </w:rPr>
      </w:pPr>
      <w:r>
        <w:rPr>
          <w:color w:val="020302"/>
        </w:rPr>
        <w:t xml:space="preserve">INSTRUCTIONS </w:t>
      </w:r>
    </w:p>
    <w:p w:rsidR="0088323B" w:rsidRPr="00A16A7C" w:rsidRDefault="0088323B" w:rsidP="0088323B">
      <w:pPr>
        <w:pStyle w:val="BodyText"/>
        <w:spacing w:before="8"/>
      </w:pPr>
    </w:p>
    <w:p w:rsidR="0088323B" w:rsidRPr="0088323B" w:rsidRDefault="005D2018" w:rsidP="0088323B">
      <w:pPr>
        <w:spacing w:line="276" w:lineRule="auto"/>
        <w:ind w:left="115" w:right="619"/>
        <w:rPr>
          <w:color w:val="020302"/>
          <w:spacing w:val="16"/>
          <w:sz w:val="20"/>
          <w:szCs w:val="20"/>
        </w:rPr>
      </w:pPr>
      <w:r>
        <w:rPr>
          <w:color w:val="020302"/>
          <w:spacing w:val="16"/>
          <w:sz w:val="20"/>
          <w:szCs w:val="20"/>
        </w:rPr>
        <w:t>To make the dressing, w</w:t>
      </w:r>
      <w:r w:rsidR="0088323B" w:rsidRPr="0088323B">
        <w:rPr>
          <w:color w:val="020302"/>
          <w:spacing w:val="16"/>
          <w:sz w:val="20"/>
          <w:szCs w:val="20"/>
        </w:rPr>
        <w:t>hisk together the lime juice, olive oil, red wine vinegar, salt, and pepper. Start with a small amount of salt since the feta is salty.</w:t>
      </w:r>
    </w:p>
    <w:p w:rsidR="0088323B" w:rsidRDefault="0088323B" w:rsidP="0088323B">
      <w:pPr>
        <w:spacing w:line="276" w:lineRule="auto"/>
        <w:ind w:left="115" w:right="619"/>
        <w:rPr>
          <w:color w:val="020302"/>
          <w:spacing w:val="16"/>
          <w:sz w:val="20"/>
          <w:szCs w:val="20"/>
        </w:rPr>
      </w:pPr>
    </w:p>
    <w:p w:rsidR="0088323B" w:rsidRDefault="0088323B" w:rsidP="0088323B">
      <w:pPr>
        <w:spacing w:line="276" w:lineRule="auto"/>
        <w:ind w:left="115" w:right="619"/>
        <w:rPr>
          <w:color w:val="020302"/>
          <w:spacing w:val="16"/>
          <w:sz w:val="20"/>
          <w:szCs w:val="20"/>
        </w:rPr>
      </w:pPr>
      <w:r w:rsidRPr="0088323B">
        <w:rPr>
          <w:color w:val="020302"/>
          <w:spacing w:val="16"/>
          <w:sz w:val="20"/>
          <w:szCs w:val="20"/>
        </w:rPr>
        <w:t xml:space="preserve">Toss together the watermelon, feta, red onion, cilantro, and dressing. </w:t>
      </w:r>
    </w:p>
    <w:p w:rsidR="006B4CDD" w:rsidRDefault="0088323B" w:rsidP="0088323B">
      <w:pPr>
        <w:spacing w:line="276" w:lineRule="auto"/>
        <w:ind w:left="115" w:right="619"/>
        <w:rPr>
          <w:color w:val="020302"/>
          <w:spacing w:val="16"/>
          <w:sz w:val="20"/>
          <w:szCs w:val="20"/>
        </w:rPr>
      </w:pPr>
      <w:r w:rsidRPr="0088323B">
        <w:rPr>
          <w:color w:val="020302"/>
          <w:spacing w:val="16"/>
          <w:sz w:val="20"/>
          <w:szCs w:val="20"/>
        </w:rPr>
        <w:t xml:space="preserve">Taste and season with salt and pepper, if needed. </w:t>
      </w:r>
      <w:r>
        <w:rPr>
          <w:color w:val="020302"/>
          <w:spacing w:val="16"/>
          <w:sz w:val="20"/>
          <w:szCs w:val="20"/>
        </w:rPr>
        <w:br w:type="page"/>
      </w: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175FCC" w:rsidP="00757643">
      <w:r>
        <w:pict>
          <v:group id="_x0000_s1779" style="width:7in;height:.5pt;mso-position-horizontal-relative:char;mso-position-vertical-relative:line" coordsize="10080,10">
            <v:line id="_x0000_s1780" style="position:absolute" from="0,5" to="10080,5" strokecolor="#231f20" strokeweight=".5pt"/>
            <w10:anchorlock/>
          </v:group>
        </w:pict>
      </w:r>
    </w:p>
    <w:p w:rsidR="00757643" w:rsidRDefault="00757643" w:rsidP="00757643">
      <w:pPr>
        <w:pStyle w:val="Heading1"/>
        <w:rPr>
          <w:color w:val="231F20"/>
        </w:rPr>
      </w:pPr>
      <w:bookmarkStart w:id="80" w:name="_Toc71024455"/>
      <w:r>
        <w:t>E N T R E E S</w:t>
      </w:r>
      <w:bookmarkEnd w:id="80"/>
    </w:p>
    <w:p w:rsidR="00757643" w:rsidRPr="003C0C33" w:rsidRDefault="00757643" w:rsidP="00757643">
      <w:pPr>
        <w:pStyle w:val="BodyText"/>
        <w:spacing w:before="9"/>
        <w:rPr>
          <w:sz w:val="4"/>
          <w:szCs w:val="4"/>
        </w:rPr>
      </w:pPr>
    </w:p>
    <w:p w:rsidR="00757643" w:rsidRDefault="00175FCC" w:rsidP="00757643">
      <w:pPr>
        <w:pStyle w:val="BodyText"/>
        <w:spacing w:line="20" w:lineRule="exact"/>
        <w:ind w:left="95"/>
        <w:rPr>
          <w:sz w:val="2"/>
        </w:rPr>
      </w:pPr>
      <w:r>
        <w:rPr>
          <w:sz w:val="2"/>
        </w:rPr>
      </w:r>
      <w:r>
        <w:rPr>
          <w:sz w:val="2"/>
        </w:rPr>
        <w:pict>
          <v:group id="_x0000_s1777" style="width:7in;height:.5pt;mso-position-horizontal-relative:char;mso-position-vertical-relative:line" coordsize="10080,10">
            <v:line id="_x0000_s1778" style="position:absolute" from="0,5" to="10080,5" strokecolor="#231f20" strokeweight=".5pt"/>
            <w10:anchorlock/>
          </v:group>
        </w:pict>
      </w:r>
    </w:p>
    <w:p w:rsidR="00757643" w:rsidRPr="00FF14BA" w:rsidRDefault="00757643" w:rsidP="00757643">
      <w:pPr>
        <w:jc w:val="center"/>
        <w:rPr>
          <w:spacing w:val="16"/>
          <w:sz w:val="24"/>
          <w:szCs w:val="24"/>
        </w:rPr>
      </w:pPr>
      <w:r>
        <w:rPr>
          <w:sz w:val="2"/>
        </w:rPr>
        <w:t>\</w:t>
      </w: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spacing w:val="-16"/>
        </w:rPr>
      </w:pPr>
    </w:p>
    <w:p w:rsidR="00757643" w:rsidRDefault="00757643" w:rsidP="00757643">
      <w:pPr>
        <w:rPr>
          <w:color w:val="231F20"/>
          <w:spacing w:val="-16"/>
        </w:rPr>
      </w:pPr>
    </w:p>
    <w:p w:rsidR="00757643" w:rsidRDefault="00757643" w:rsidP="00757643">
      <w:pPr>
        <w:rPr>
          <w:color w:val="231F20"/>
          <w:spacing w:val="-16"/>
        </w:rPr>
      </w:pPr>
    </w:p>
    <w:p w:rsidR="00757643" w:rsidRDefault="00757643" w:rsidP="00757643">
      <w:pPr>
        <w:rPr>
          <w:color w:val="231F20"/>
          <w:spacing w:val="-16"/>
        </w:rPr>
      </w:pPr>
    </w:p>
    <w:p w:rsidR="00757643" w:rsidRDefault="00757643" w:rsidP="00757643">
      <w:pPr>
        <w:rPr>
          <w:color w:val="231F20"/>
          <w:spacing w:val="-16"/>
        </w:rPr>
      </w:pPr>
    </w:p>
    <w:p w:rsidR="00893EDC" w:rsidRPr="00CA1CA5" w:rsidRDefault="006B4CDD" w:rsidP="00893EDC">
      <w:pPr>
        <w:rPr>
          <w:color w:val="020302"/>
          <w:spacing w:val="16"/>
          <w:sz w:val="20"/>
          <w:szCs w:val="20"/>
        </w:rPr>
      </w:pPr>
      <w:r>
        <w:rPr>
          <w:color w:val="231F20"/>
        </w:rPr>
        <w:br w:type="page"/>
      </w:r>
    </w:p>
    <w:p w:rsidR="00893EDC" w:rsidRPr="003C0C33" w:rsidRDefault="00893EDC" w:rsidP="00893EDC">
      <w:pPr>
        <w:pStyle w:val="BodyText"/>
        <w:spacing w:before="9"/>
        <w:rPr>
          <w:sz w:val="4"/>
          <w:szCs w:val="4"/>
        </w:rPr>
      </w:pPr>
    </w:p>
    <w:p w:rsidR="00893EDC" w:rsidRDefault="00175FCC" w:rsidP="00893EDC">
      <w:pPr>
        <w:pStyle w:val="BodyText"/>
        <w:spacing w:line="20" w:lineRule="exact"/>
        <w:ind w:left="95"/>
        <w:rPr>
          <w:sz w:val="2"/>
        </w:rPr>
      </w:pPr>
      <w:r>
        <w:rPr>
          <w:sz w:val="2"/>
        </w:rPr>
      </w:r>
      <w:r>
        <w:rPr>
          <w:sz w:val="2"/>
        </w:rPr>
        <w:pict>
          <v:group id="_x0000_s1253" style="width:7in;height:.5pt;mso-position-horizontal-relative:char;mso-position-vertical-relative:line" coordsize="10080,10">
            <v:line id="_x0000_s1254" style="position:absolute" from="0,5" to="10080,5" strokecolor="#231f20" strokeweight=".5pt"/>
            <w10:anchorlock/>
          </v:group>
        </w:pict>
      </w:r>
    </w:p>
    <w:p w:rsidR="00893EDC" w:rsidRPr="00FF14BA" w:rsidRDefault="00893EDC" w:rsidP="00893EDC">
      <w:pPr>
        <w:jc w:val="center"/>
        <w:rPr>
          <w:spacing w:val="16"/>
          <w:sz w:val="24"/>
          <w:szCs w:val="24"/>
        </w:rPr>
      </w:pPr>
      <w:r>
        <w:rPr>
          <w:sz w:val="2"/>
        </w:rPr>
        <w:t>\</w:t>
      </w:r>
    </w:p>
    <w:p w:rsidR="00893EDC" w:rsidRPr="009D29E4" w:rsidRDefault="00893EDC" w:rsidP="00893EDC">
      <w:pPr>
        <w:pStyle w:val="Heading2"/>
        <w:rPr>
          <w:spacing w:val="16"/>
        </w:rPr>
      </w:pPr>
      <w:bookmarkStart w:id="81" w:name="_Toc71024456"/>
      <w:r>
        <w:t>BAY SCALLOPS WITH PASTA</w:t>
      </w:r>
      <w:bookmarkEnd w:id="81"/>
    </w:p>
    <w:p w:rsidR="00893EDC" w:rsidRPr="003C0C33" w:rsidRDefault="00893EDC" w:rsidP="00893EDC">
      <w:pPr>
        <w:pStyle w:val="BodyText"/>
        <w:spacing w:before="9"/>
        <w:rPr>
          <w:sz w:val="4"/>
          <w:szCs w:val="4"/>
        </w:rPr>
      </w:pPr>
    </w:p>
    <w:p w:rsidR="00893EDC" w:rsidRDefault="00175FCC" w:rsidP="00893EDC">
      <w:pPr>
        <w:pStyle w:val="BodyText"/>
        <w:spacing w:line="20" w:lineRule="exact"/>
        <w:ind w:left="95"/>
        <w:rPr>
          <w:sz w:val="2"/>
        </w:rPr>
      </w:pPr>
      <w:r>
        <w:rPr>
          <w:sz w:val="2"/>
        </w:rPr>
      </w:r>
      <w:r>
        <w:rPr>
          <w:sz w:val="2"/>
        </w:rPr>
        <w:pict>
          <v:group id="_x0000_s1251" style="width:7in;height:.5pt;mso-position-horizontal-relative:char;mso-position-vertical-relative:line" coordsize="10080,10">
            <v:line id="_x0000_s1252" style="position:absolute" from="0,5" to="10080,5" strokecolor="#231f20" strokeweight=".5pt"/>
            <w10:anchorlock/>
          </v:group>
        </w:pict>
      </w:r>
    </w:p>
    <w:p w:rsidR="00893EDC" w:rsidRDefault="00893EDC" w:rsidP="00893EDC">
      <w:pPr>
        <w:spacing w:before="40"/>
        <w:jc w:val="center"/>
        <w:rPr>
          <w:spacing w:val="16"/>
          <w:sz w:val="24"/>
          <w:szCs w:val="24"/>
        </w:rPr>
      </w:pPr>
      <w:r w:rsidRPr="003C0C33">
        <w:rPr>
          <w:spacing w:val="16"/>
          <w:sz w:val="24"/>
          <w:szCs w:val="24"/>
        </w:rPr>
        <w:t xml:space="preserve">FROM THE KITCHEN OF </w:t>
      </w:r>
      <w:r w:rsidR="00F0160E">
        <w:rPr>
          <w:spacing w:val="16"/>
          <w:sz w:val="24"/>
          <w:szCs w:val="24"/>
        </w:rPr>
        <w:t>NANCY</w:t>
      </w:r>
      <w:r>
        <w:rPr>
          <w:spacing w:val="16"/>
          <w:sz w:val="24"/>
          <w:szCs w:val="24"/>
        </w:rPr>
        <w:t xml:space="preserve"> GORMLEY</w:t>
      </w:r>
    </w:p>
    <w:p w:rsidR="00893EDC" w:rsidRPr="00DC5B53" w:rsidRDefault="00893EDC" w:rsidP="00A62224">
      <w:pPr>
        <w:pStyle w:val="BodyText"/>
        <w:rPr>
          <w:color w:val="020302"/>
          <w:sz w:val="21"/>
          <w:szCs w:val="21"/>
        </w:rPr>
      </w:pPr>
    </w:p>
    <w:p w:rsidR="00893EDC" w:rsidRPr="00085BD8" w:rsidRDefault="00893EDC" w:rsidP="00893EDC">
      <w:pPr>
        <w:pStyle w:val="BodyText"/>
        <w:ind w:left="101"/>
        <w:rPr>
          <w:color w:val="020302"/>
        </w:rPr>
      </w:pPr>
      <w:r>
        <w:rPr>
          <w:color w:val="020302"/>
        </w:rPr>
        <w:t xml:space="preserve">INGREDIENTS </w:t>
      </w:r>
    </w:p>
    <w:p w:rsidR="00893EDC" w:rsidRPr="00077A6B" w:rsidRDefault="00893EDC" w:rsidP="00893EDC">
      <w:pPr>
        <w:spacing w:before="40"/>
        <w:rPr>
          <w:color w:val="020302"/>
        </w:rPr>
      </w:pPr>
    </w:p>
    <w:p w:rsidR="00893EDC" w:rsidRDefault="00893EDC" w:rsidP="00893EDC">
      <w:pPr>
        <w:pStyle w:val="BodyText"/>
        <w:spacing w:line="444" w:lineRule="auto"/>
        <w:ind w:left="101"/>
        <w:rPr>
          <w:spacing w:val="16"/>
        </w:rPr>
      </w:pPr>
      <w:r>
        <w:rPr>
          <w:spacing w:val="16"/>
        </w:rPr>
        <w:t xml:space="preserve">1 pound bay scallops or large size </w:t>
      </w:r>
      <w:r w:rsidRPr="00893EDC">
        <w:rPr>
          <w:spacing w:val="16"/>
        </w:rPr>
        <w:t>cut into 4ths</w:t>
      </w:r>
    </w:p>
    <w:p w:rsidR="00893EDC" w:rsidRPr="00893EDC" w:rsidRDefault="00893EDC" w:rsidP="00893EDC">
      <w:pPr>
        <w:pStyle w:val="BodyText"/>
        <w:spacing w:line="444" w:lineRule="auto"/>
        <w:ind w:left="101"/>
        <w:rPr>
          <w:spacing w:val="16"/>
        </w:rPr>
      </w:pPr>
      <w:r w:rsidRPr="00893EDC">
        <w:rPr>
          <w:spacing w:val="16"/>
        </w:rPr>
        <w:t>1 cup wine</w:t>
      </w:r>
    </w:p>
    <w:p w:rsidR="00893EDC" w:rsidRDefault="00893EDC" w:rsidP="00893EDC">
      <w:pPr>
        <w:pStyle w:val="BodyText"/>
        <w:spacing w:line="444" w:lineRule="auto"/>
        <w:ind w:left="101"/>
        <w:rPr>
          <w:spacing w:val="16"/>
        </w:rPr>
      </w:pPr>
      <w:r>
        <w:rPr>
          <w:spacing w:val="16"/>
        </w:rPr>
        <w:t>1 pound linguini</w:t>
      </w:r>
    </w:p>
    <w:p w:rsidR="00893EDC" w:rsidRDefault="008E6577" w:rsidP="00893EDC">
      <w:pPr>
        <w:pStyle w:val="BodyText"/>
        <w:spacing w:line="444" w:lineRule="auto"/>
        <w:ind w:left="101"/>
        <w:rPr>
          <w:spacing w:val="16"/>
        </w:rPr>
      </w:pPr>
      <w:r>
        <w:rPr>
          <w:spacing w:val="16"/>
        </w:rPr>
        <w:t xml:space="preserve">½ </w:t>
      </w:r>
      <w:r w:rsidR="00893EDC">
        <w:rPr>
          <w:spacing w:val="16"/>
        </w:rPr>
        <w:t>cup basil</w:t>
      </w:r>
    </w:p>
    <w:p w:rsidR="00893EDC" w:rsidRDefault="00893EDC" w:rsidP="00893EDC">
      <w:pPr>
        <w:pStyle w:val="BodyText"/>
        <w:spacing w:line="444" w:lineRule="auto"/>
        <w:ind w:left="101"/>
        <w:rPr>
          <w:spacing w:val="16"/>
        </w:rPr>
      </w:pPr>
      <w:r>
        <w:rPr>
          <w:spacing w:val="16"/>
        </w:rPr>
        <w:t>2 cloves garlic</w:t>
      </w:r>
    </w:p>
    <w:p w:rsidR="00893EDC" w:rsidRDefault="00893EDC" w:rsidP="00893EDC">
      <w:pPr>
        <w:pStyle w:val="BodyText"/>
        <w:spacing w:line="444" w:lineRule="auto"/>
        <w:ind w:left="101"/>
        <w:rPr>
          <w:spacing w:val="16"/>
        </w:rPr>
      </w:pPr>
      <w:r>
        <w:rPr>
          <w:spacing w:val="16"/>
        </w:rPr>
        <w:t>1 bunch parsley</w:t>
      </w:r>
    </w:p>
    <w:p w:rsidR="00893EDC" w:rsidRDefault="008E6577" w:rsidP="00893EDC">
      <w:pPr>
        <w:pStyle w:val="BodyText"/>
        <w:spacing w:line="444" w:lineRule="auto"/>
        <w:ind w:left="101"/>
        <w:rPr>
          <w:spacing w:val="16"/>
        </w:rPr>
      </w:pPr>
      <w:r>
        <w:rPr>
          <w:spacing w:val="16"/>
        </w:rPr>
        <w:t xml:space="preserve">½ </w:t>
      </w:r>
      <w:r w:rsidR="00893EDC">
        <w:rPr>
          <w:spacing w:val="16"/>
        </w:rPr>
        <w:t>cup pine nuts</w:t>
      </w:r>
    </w:p>
    <w:p w:rsidR="00893EDC" w:rsidRDefault="008E6577" w:rsidP="00893EDC">
      <w:pPr>
        <w:pStyle w:val="BodyText"/>
        <w:spacing w:line="444" w:lineRule="auto"/>
        <w:ind w:left="101"/>
        <w:rPr>
          <w:spacing w:val="16"/>
        </w:rPr>
      </w:pPr>
      <w:r>
        <w:rPr>
          <w:spacing w:val="16"/>
        </w:rPr>
        <w:t xml:space="preserve">¾ </w:t>
      </w:r>
      <w:r w:rsidR="00893EDC">
        <w:rPr>
          <w:spacing w:val="16"/>
        </w:rPr>
        <w:t>cup grated Parmesan cheese</w:t>
      </w:r>
      <w:r w:rsidR="00893EDC" w:rsidRPr="00893EDC">
        <w:rPr>
          <w:spacing w:val="16"/>
        </w:rPr>
        <w:t xml:space="preserve"> </w:t>
      </w:r>
    </w:p>
    <w:p w:rsidR="00893EDC" w:rsidRPr="00893EDC" w:rsidRDefault="008E6577" w:rsidP="00893EDC">
      <w:pPr>
        <w:pStyle w:val="BodyText"/>
        <w:spacing w:line="444" w:lineRule="auto"/>
        <w:ind w:left="101"/>
        <w:rPr>
          <w:spacing w:val="16"/>
        </w:rPr>
      </w:pPr>
      <w:r>
        <w:rPr>
          <w:spacing w:val="16"/>
        </w:rPr>
        <w:t xml:space="preserve">⅔ </w:t>
      </w:r>
      <w:r w:rsidR="00893EDC">
        <w:rPr>
          <w:spacing w:val="16"/>
        </w:rPr>
        <w:t>cup olive oil</w:t>
      </w:r>
    </w:p>
    <w:p w:rsidR="00893EDC" w:rsidRDefault="00175FCC" w:rsidP="00893EDC">
      <w:pPr>
        <w:pStyle w:val="BodyText"/>
        <w:spacing w:line="444" w:lineRule="auto"/>
        <w:ind w:left="101"/>
        <w:rPr>
          <w:sz w:val="2"/>
        </w:rPr>
      </w:pPr>
      <w:r>
        <w:rPr>
          <w:sz w:val="2"/>
        </w:rPr>
      </w:r>
      <w:r>
        <w:rPr>
          <w:sz w:val="2"/>
        </w:rPr>
        <w:pict>
          <v:group id="_x0000_s1249" style="width:7in;height:.5pt;mso-position-horizontal-relative:char;mso-position-vertical-relative:line" coordsize="10080,10">
            <v:line id="_x0000_s1250" style="position:absolute" from="0,5" to="10080,5" strokecolor="#231f20" strokeweight=".5pt"/>
            <w10:anchorlock/>
          </v:group>
        </w:pict>
      </w:r>
    </w:p>
    <w:p w:rsidR="00893EDC" w:rsidRDefault="00893EDC" w:rsidP="00893EDC">
      <w:pPr>
        <w:pStyle w:val="BodyText"/>
        <w:spacing w:before="6"/>
        <w:rPr>
          <w:sz w:val="21"/>
        </w:rPr>
      </w:pPr>
    </w:p>
    <w:p w:rsidR="00893EDC" w:rsidRPr="00085BD8" w:rsidRDefault="00893EDC" w:rsidP="00893EDC">
      <w:pPr>
        <w:pStyle w:val="BodyText"/>
        <w:ind w:left="101"/>
        <w:rPr>
          <w:color w:val="020302"/>
        </w:rPr>
      </w:pPr>
      <w:r>
        <w:rPr>
          <w:color w:val="020302"/>
        </w:rPr>
        <w:t xml:space="preserve">INSTRUCTIONS </w:t>
      </w:r>
    </w:p>
    <w:p w:rsidR="00893EDC" w:rsidRPr="003410D4" w:rsidRDefault="00893EDC" w:rsidP="00893EDC">
      <w:pPr>
        <w:pStyle w:val="BodyText"/>
        <w:spacing w:line="276" w:lineRule="auto"/>
        <w:ind w:right="619"/>
        <w:rPr>
          <w:color w:val="020302"/>
          <w:spacing w:val="16"/>
        </w:rPr>
      </w:pPr>
    </w:p>
    <w:p w:rsidR="00893EDC" w:rsidRPr="00893EDC" w:rsidRDefault="00893EDC" w:rsidP="00893EDC">
      <w:pPr>
        <w:pStyle w:val="BodyText"/>
        <w:spacing w:line="276" w:lineRule="auto"/>
        <w:ind w:left="115" w:right="619"/>
        <w:rPr>
          <w:color w:val="020302"/>
          <w:spacing w:val="16"/>
        </w:rPr>
      </w:pPr>
      <w:r w:rsidRPr="00893EDC">
        <w:rPr>
          <w:color w:val="020302"/>
          <w:spacing w:val="16"/>
        </w:rPr>
        <w:t xml:space="preserve">Simmer scallops </w:t>
      </w:r>
      <w:r>
        <w:rPr>
          <w:color w:val="020302"/>
          <w:spacing w:val="16"/>
        </w:rPr>
        <w:t xml:space="preserve">in </w:t>
      </w:r>
      <w:r w:rsidRPr="00893EDC">
        <w:rPr>
          <w:color w:val="020302"/>
          <w:spacing w:val="16"/>
        </w:rPr>
        <w:t>wine—no more than 2 minutes after come to boil, reserve.   Do not overcook—better less than more.</w:t>
      </w:r>
    </w:p>
    <w:p w:rsidR="00893EDC" w:rsidRPr="00893EDC" w:rsidRDefault="00893EDC" w:rsidP="00893EDC">
      <w:pPr>
        <w:pStyle w:val="BodyText"/>
        <w:spacing w:line="276" w:lineRule="auto"/>
        <w:ind w:left="115" w:right="619"/>
        <w:rPr>
          <w:color w:val="020302"/>
          <w:spacing w:val="16"/>
        </w:rPr>
      </w:pPr>
    </w:p>
    <w:p w:rsidR="00893EDC" w:rsidRPr="00893EDC" w:rsidRDefault="00893EDC" w:rsidP="00893EDC">
      <w:pPr>
        <w:pStyle w:val="BodyText"/>
        <w:spacing w:line="276" w:lineRule="auto"/>
        <w:ind w:left="115" w:right="619"/>
        <w:rPr>
          <w:color w:val="020302"/>
          <w:spacing w:val="16"/>
        </w:rPr>
      </w:pPr>
      <w:r>
        <w:rPr>
          <w:color w:val="020302"/>
          <w:spacing w:val="16"/>
        </w:rPr>
        <w:t>C</w:t>
      </w:r>
      <w:r w:rsidRPr="00893EDC">
        <w:rPr>
          <w:color w:val="020302"/>
          <w:spacing w:val="16"/>
        </w:rPr>
        <w:t xml:space="preserve">ook </w:t>
      </w:r>
      <w:r>
        <w:rPr>
          <w:color w:val="020302"/>
          <w:spacing w:val="16"/>
        </w:rPr>
        <w:t xml:space="preserve">linguini </w:t>
      </w:r>
      <w:r w:rsidRPr="00893EDC">
        <w:rPr>
          <w:color w:val="020302"/>
          <w:spacing w:val="16"/>
        </w:rPr>
        <w:t>until firm in water with couple drops olive oil.</w:t>
      </w:r>
    </w:p>
    <w:p w:rsidR="00893EDC" w:rsidRPr="00893EDC" w:rsidRDefault="00893EDC" w:rsidP="00893EDC">
      <w:pPr>
        <w:pStyle w:val="BodyText"/>
        <w:spacing w:line="276" w:lineRule="auto"/>
        <w:ind w:left="115" w:right="619"/>
        <w:rPr>
          <w:color w:val="020302"/>
          <w:spacing w:val="16"/>
        </w:rPr>
      </w:pPr>
    </w:p>
    <w:p w:rsidR="00AF524B" w:rsidRDefault="00893EDC" w:rsidP="00F30CF0">
      <w:pPr>
        <w:pStyle w:val="BodyText"/>
        <w:spacing w:line="276" w:lineRule="auto"/>
        <w:ind w:left="115"/>
        <w:rPr>
          <w:color w:val="020302"/>
          <w:spacing w:val="16"/>
        </w:rPr>
      </w:pPr>
      <w:r>
        <w:rPr>
          <w:color w:val="020302"/>
          <w:spacing w:val="16"/>
        </w:rPr>
        <w:t xml:space="preserve">Mix basil, garlic, parsley, pine nuts, Parmesan cheese and </w:t>
      </w:r>
      <w:r w:rsidR="0007488B">
        <w:rPr>
          <w:spacing w:val="16"/>
        </w:rPr>
        <w:t xml:space="preserve">⅔ </w:t>
      </w:r>
      <w:r w:rsidR="0007488B">
        <w:rPr>
          <w:color w:val="020302"/>
          <w:spacing w:val="16"/>
        </w:rPr>
        <w:t xml:space="preserve">cup </w:t>
      </w:r>
      <w:r>
        <w:rPr>
          <w:color w:val="020302"/>
          <w:spacing w:val="16"/>
        </w:rPr>
        <w:t xml:space="preserve">olive oil </w:t>
      </w:r>
      <w:r w:rsidRPr="00893EDC">
        <w:rPr>
          <w:color w:val="020302"/>
          <w:spacing w:val="16"/>
        </w:rPr>
        <w:t xml:space="preserve">in </w:t>
      </w:r>
      <w:r w:rsidR="00F30CF0">
        <w:rPr>
          <w:color w:val="020302"/>
          <w:spacing w:val="16"/>
        </w:rPr>
        <w:t>food processor to make pesto.</w:t>
      </w:r>
    </w:p>
    <w:p w:rsidR="00AF524B" w:rsidRDefault="00AF524B" w:rsidP="00893EDC">
      <w:pPr>
        <w:pStyle w:val="BodyText"/>
        <w:spacing w:line="276" w:lineRule="auto"/>
        <w:ind w:left="115" w:right="619"/>
        <w:rPr>
          <w:color w:val="020302"/>
          <w:spacing w:val="16"/>
        </w:rPr>
      </w:pPr>
    </w:p>
    <w:p w:rsidR="00893EDC" w:rsidRDefault="00893EDC" w:rsidP="00AF524B">
      <w:pPr>
        <w:pStyle w:val="BodyText"/>
        <w:spacing w:line="276" w:lineRule="auto"/>
        <w:ind w:left="115" w:right="619"/>
        <w:rPr>
          <w:color w:val="020302"/>
          <w:spacing w:val="16"/>
        </w:rPr>
      </w:pPr>
      <w:r w:rsidRPr="00893EDC">
        <w:rPr>
          <w:color w:val="020302"/>
          <w:spacing w:val="16"/>
        </w:rPr>
        <w:t>Combine all ingredients and serve cold</w:t>
      </w:r>
      <w:r w:rsidR="00AF524B">
        <w:rPr>
          <w:color w:val="020302"/>
          <w:spacing w:val="16"/>
        </w:rPr>
        <w:t>.</w:t>
      </w:r>
    </w:p>
    <w:p w:rsidR="00BD3F9C" w:rsidRPr="003C0C33" w:rsidRDefault="00893EDC" w:rsidP="00BD3F9C">
      <w:pPr>
        <w:pStyle w:val="BodyText"/>
        <w:spacing w:before="9"/>
        <w:rPr>
          <w:sz w:val="4"/>
          <w:szCs w:val="4"/>
        </w:rPr>
      </w:pPr>
      <w:r>
        <w:rPr>
          <w:color w:val="020302"/>
          <w:spacing w:val="16"/>
        </w:rPr>
        <w:br w:type="page"/>
      </w:r>
    </w:p>
    <w:p w:rsidR="00BD3F9C" w:rsidRDefault="00175FCC" w:rsidP="00BD3F9C">
      <w:pPr>
        <w:pStyle w:val="BodyText"/>
        <w:spacing w:line="20" w:lineRule="exact"/>
        <w:ind w:left="95"/>
        <w:rPr>
          <w:sz w:val="2"/>
        </w:rPr>
      </w:pPr>
      <w:r>
        <w:rPr>
          <w:sz w:val="2"/>
        </w:rPr>
      </w:r>
      <w:r>
        <w:rPr>
          <w:sz w:val="2"/>
        </w:rPr>
        <w:pict>
          <v:group id="_x0000_s1697" style="width:7in;height:.5pt;mso-position-horizontal-relative:char;mso-position-vertical-relative:line" coordsize="10080,10">
            <v:line id="_x0000_s1698" style="position:absolute" from="0,5" to="10080,5" strokecolor="#231f20" strokeweight=".5pt"/>
            <w10:anchorlock/>
          </v:group>
        </w:pict>
      </w:r>
    </w:p>
    <w:p w:rsidR="00BD3F9C" w:rsidRPr="00FF14BA" w:rsidRDefault="00BD3F9C" w:rsidP="00BD3F9C">
      <w:pPr>
        <w:jc w:val="center"/>
        <w:rPr>
          <w:spacing w:val="16"/>
          <w:sz w:val="24"/>
          <w:szCs w:val="24"/>
        </w:rPr>
      </w:pPr>
      <w:r>
        <w:rPr>
          <w:sz w:val="2"/>
        </w:rPr>
        <w:t>\</w:t>
      </w:r>
    </w:p>
    <w:p w:rsidR="00BD3F9C" w:rsidRPr="009D29E4" w:rsidRDefault="00BD3F9C" w:rsidP="00BD3F9C">
      <w:pPr>
        <w:pStyle w:val="Heading2"/>
        <w:rPr>
          <w:spacing w:val="16"/>
        </w:rPr>
      </w:pPr>
      <w:bookmarkStart w:id="82" w:name="_Toc71024457"/>
      <w:r>
        <w:t>BOLOGNESE SAUCE</w:t>
      </w:r>
      <w:bookmarkEnd w:id="82"/>
    </w:p>
    <w:p w:rsidR="00BD3F9C" w:rsidRPr="003C0C33" w:rsidRDefault="00BD3F9C" w:rsidP="00BD3F9C">
      <w:pPr>
        <w:pStyle w:val="BodyText"/>
        <w:spacing w:before="9"/>
        <w:rPr>
          <w:sz w:val="4"/>
          <w:szCs w:val="4"/>
        </w:rPr>
      </w:pPr>
    </w:p>
    <w:p w:rsidR="00BD3F9C" w:rsidRDefault="00175FCC" w:rsidP="00BD3F9C">
      <w:pPr>
        <w:pStyle w:val="BodyText"/>
        <w:spacing w:line="20" w:lineRule="exact"/>
        <w:ind w:left="95"/>
        <w:rPr>
          <w:sz w:val="2"/>
        </w:rPr>
      </w:pPr>
      <w:r>
        <w:rPr>
          <w:sz w:val="2"/>
        </w:rPr>
      </w:r>
      <w:r>
        <w:rPr>
          <w:sz w:val="2"/>
        </w:rPr>
        <w:pict>
          <v:group id="_x0000_s1695" style="width:7in;height:.5pt;mso-position-horizontal-relative:char;mso-position-vertical-relative:line" coordsize="10080,10">
            <v:line id="_x0000_s1696" style="position:absolute" from="0,5" to="10080,5" strokecolor="#231f20" strokeweight=".5pt"/>
            <w10:anchorlock/>
          </v:group>
        </w:pict>
      </w:r>
    </w:p>
    <w:p w:rsidR="00BD3F9C" w:rsidRDefault="00BD3F9C" w:rsidP="00BD3F9C">
      <w:pPr>
        <w:spacing w:before="40"/>
        <w:jc w:val="center"/>
        <w:rPr>
          <w:spacing w:val="16"/>
          <w:sz w:val="24"/>
          <w:szCs w:val="24"/>
        </w:rPr>
      </w:pPr>
      <w:r w:rsidRPr="003C0C33">
        <w:rPr>
          <w:spacing w:val="16"/>
          <w:sz w:val="24"/>
          <w:szCs w:val="24"/>
        </w:rPr>
        <w:t xml:space="preserve">FROM THE KITCHEN OF </w:t>
      </w:r>
      <w:r>
        <w:rPr>
          <w:spacing w:val="16"/>
          <w:sz w:val="24"/>
          <w:szCs w:val="24"/>
        </w:rPr>
        <w:t>ADA ANTHONY</w:t>
      </w:r>
    </w:p>
    <w:p w:rsidR="00BD3F9C" w:rsidRPr="00DC5B53" w:rsidRDefault="00BD3F9C" w:rsidP="00A62224">
      <w:pPr>
        <w:pStyle w:val="BodyText"/>
        <w:rPr>
          <w:color w:val="020302"/>
          <w:sz w:val="21"/>
          <w:szCs w:val="21"/>
        </w:rPr>
      </w:pPr>
    </w:p>
    <w:p w:rsidR="00BD3F9C" w:rsidRPr="00085BD8" w:rsidRDefault="00BD3F9C" w:rsidP="00BD3F9C">
      <w:pPr>
        <w:pStyle w:val="BodyText"/>
        <w:ind w:left="101"/>
        <w:rPr>
          <w:color w:val="020302"/>
        </w:rPr>
      </w:pPr>
      <w:r>
        <w:rPr>
          <w:color w:val="020302"/>
        </w:rPr>
        <w:t xml:space="preserve">INGREDIENTS </w:t>
      </w:r>
    </w:p>
    <w:p w:rsidR="00BD3F9C" w:rsidRPr="00077A6B" w:rsidRDefault="00BD3F9C" w:rsidP="00BD3F9C">
      <w:pPr>
        <w:spacing w:before="40"/>
        <w:rPr>
          <w:color w:val="020302"/>
        </w:rPr>
      </w:pPr>
    </w:p>
    <w:p w:rsidR="00BD3F9C" w:rsidRDefault="00245DFD" w:rsidP="00BD3F9C">
      <w:pPr>
        <w:pStyle w:val="BodyText"/>
        <w:spacing w:line="444" w:lineRule="auto"/>
        <w:ind w:left="101"/>
        <w:rPr>
          <w:spacing w:val="16"/>
        </w:rPr>
      </w:pPr>
      <w:r>
        <w:rPr>
          <w:spacing w:val="16"/>
        </w:rPr>
        <w:t xml:space="preserve">¼ </w:t>
      </w:r>
      <w:r w:rsidR="00BD3F9C">
        <w:rPr>
          <w:spacing w:val="16"/>
        </w:rPr>
        <w:t>cup olive oil</w:t>
      </w:r>
    </w:p>
    <w:p w:rsidR="00BD3F9C" w:rsidRDefault="00BD3F9C" w:rsidP="00BD3F9C">
      <w:pPr>
        <w:pStyle w:val="BodyText"/>
        <w:spacing w:line="444" w:lineRule="auto"/>
        <w:ind w:left="101"/>
        <w:rPr>
          <w:spacing w:val="16"/>
        </w:rPr>
      </w:pPr>
      <w:r>
        <w:rPr>
          <w:spacing w:val="16"/>
        </w:rPr>
        <w:t>1 pound ground meat (</w:t>
      </w:r>
      <w:r w:rsidR="00245DFD">
        <w:rPr>
          <w:spacing w:val="16"/>
        </w:rPr>
        <w:t>½</w:t>
      </w:r>
      <w:r>
        <w:rPr>
          <w:spacing w:val="16"/>
        </w:rPr>
        <w:t xml:space="preserve"> pound each of beef and pork)</w:t>
      </w:r>
    </w:p>
    <w:p w:rsidR="00BD3F9C" w:rsidRDefault="00BD3F9C" w:rsidP="00BD3F9C">
      <w:pPr>
        <w:pStyle w:val="BodyText"/>
        <w:spacing w:line="444" w:lineRule="auto"/>
        <w:ind w:left="101"/>
        <w:rPr>
          <w:spacing w:val="16"/>
        </w:rPr>
      </w:pPr>
      <w:r>
        <w:rPr>
          <w:spacing w:val="16"/>
        </w:rPr>
        <w:t>3 cloves garlic (whole cloves to be removed)</w:t>
      </w:r>
    </w:p>
    <w:p w:rsidR="00BD3F9C" w:rsidRDefault="00BD3F9C" w:rsidP="00BD3F9C">
      <w:pPr>
        <w:pStyle w:val="BodyText"/>
        <w:spacing w:line="444" w:lineRule="auto"/>
        <w:ind w:left="101"/>
        <w:rPr>
          <w:spacing w:val="16"/>
        </w:rPr>
      </w:pPr>
      <w:r>
        <w:rPr>
          <w:spacing w:val="16"/>
        </w:rPr>
        <w:t>1 small onion, chopped</w:t>
      </w:r>
    </w:p>
    <w:p w:rsidR="00BD3F9C" w:rsidRDefault="00BD3F9C" w:rsidP="00BD3F9C">
      <w:pPr>
        <w:pStyle w:val="BodyText"/>
        <w:spacing w:line="444" w:lineRule="auto"/>
        <w:ind w:left="101"/>
        <w:rPr>
          <w:spacing w:val="16"/>
        </w:rPr>
      </w:pPr>
      <w:r>
        <w:rPr>
          <w:spacing w:val="16"/>
        </w:rPr>
        <w:t>1 tablespoon dried basil</w:t>
      </w:r>
    </w:p>
    <w:p w:rsidR="00BD3F9C" w:rsidRDefault="00BD3F9C" w:rsidP="00BD3F9C">
      <w:pPr>
        <w:pStyle w:val="BodyText"/>
        <w:spacing w:line="444" w:lineRule="auto"/>
        <w:ind w:left="101"/>
        <w:rPr>
          <w:spacing w:val="16"/>
        </w:rPr>
      </w:pPr>
      <w:r>
        <w:rPr>
          <w:spacing w:val="16"/>
        </w:rPr>
        <w:t>1 tablespoon mint</w:t>
      </w:r>
    </w:p>
    <w:p w:rsidR="00BD3F9C" w:rsidRDefault="00BD3F9C" w:rsidP="00BD3F9C">
      <w:pPr>
        <w:pStyle w:val="BodyText"/>
        <w:spacing w:line="444" w:lineRule="auto"/>
        <w:ind w:left="101"/>
        <w:rPr>
          <w:spacing w:val="16"/>
        </w:rPr>
      </w:pPr>
      <w:r>
        <w:rPr>
          <w:spacing w:val="16"/>
        </w:rPr>
        <w:t>1 tablespoon red pepper flakes</w:t>
      </w:r>
    </w:p>
    <w:p w:rsidR="00BD3F9C" w:rsidRDefault="00BD3F9C" w:rsidP="00BD3F9C">
      <w:pPr>
        <w:pStyle w:val="BodyText"/>
        <w:spacing w:line="444" w:lineRule="auto"/>
        <w:ind w:left="101"/>
        <w:rPr>
          <w:spacing w:val="16"/>
        </w:rPr>
      </w:pPr>
      <w:r>
        <w:rPr>
          <w:spacing w:val="16"/>
        </w:rPr>
        <w:t>1 small can tomato paste</w:t>
      </w:r>
    </w:p>
    <w:p w:rsidR="00BD3F9C" w:rsidRDefault="00BD3F9C" w:rsidP="00BD3F9C">
      <w:pPr>
        <w:pStyle w:val="BodyText"/>
        <w:spacing w:line="444" w:lineRule="auto"/>
        <w:ind w:left="101"/>
        <w:rPr>
          <w:spacing w:val="16"/>
        </w:rPr>
      </w:pPr>
      <w:r>
        <w:rPr>
          <w:spacing w:val="16"/>
        </w:rPr>
        <w:t>1 can dry white wine</w:t>
      </w:r>
    </w:p>
    <w:p w:rsidR="00BD3F9C" w:rsidRDefault="00BC6E99" w:rsidP="00BD3F9C">
      <w:pPr>
        <w:pStyle w:val="BodyText"/>
        <w:spacing w:line="444" w:lineRule="auto"/>
        <w:ind w:left="101"/>
        <w:rPr>
          <w:spacing w:val="16"/>
        </w:rPr>
      </w:pPr>
      <w:r>
        <w:rPr>
          <w:spacing w:val="16"/>
        </w:rPr>
        <w:t>1 28-ounce</w:t>
      </w:r>
      <w:r w:rsidR="00BD3F9C">
        <w:rPr>
          <w:spacing w:val="16"/>
        </w:rPr>
        <w:t xml:space="preserve"> can crushed tomatoes</w:t>
      </w:r>
    </w:p>
    <w:p w:rsidR="00BD3F9C" w:rsidRDefault="00543613" w:rsidP="00BD3F9C">
      <w:pPr>
        <w:pStyle w:val="BodyText"/>
        <w:spacing w:line="444" w:lineRule="auto"/>
        <w:ind w:left="101"/>
        <w:rPr>
          <w:spacing w:val="16"/>
        </w:rPr>
      </w:pPr>
      <w:r>
        <w:rPr>
          <w:spacing w:val="16"/>
        </w:rPr>
        <w:t>1 pinch</w:t>
      </w:r>
      <w:r w:rsidR="00BD3F9C">
        <w:rPr>
          <w:spacing w:val="16"/>
        </w:rPr>
        <w:t xml:space="preserve"> salt and pepper</w:t>
      </w:r>
      <w:r>
        <w:rPr>
          <w:spacing w:val="16"/>
        </w:rPr>
        <w:t xml:space="preserve"> each</w:t>
      </w:r>
    </w:p>
    <w:p w:rsidR="00BD3F9C" w:rsidRDefault="00245DFD" w:rsidP="00BD3F9C">
      <w:pPr>
        <w:pStyle w:val="BodyText"/>
        <w:spacing w:line="444" w:lineRule="auto"/>
        <w:ind w:left="101"/>
        <w:rPr>
          <w:spacing w:val="16"/>
        </w:rPr>
      </w:pPr>
      <w:r>
        <w:rPr>
          <w:spacing w:val="16"/>
        </w:rPr>
        <w:t>½</w:t>
      </w:r>
      <w:r w:rsidR="00800D11">
        <w:rPr>
          <w:spacing w:val="16"/>
        </w:rPr>
        <w:t xml:space="preserve"> cup heavy cream or half-and-</w:t>
      </w:r>
      <w:r w:rsidR="00BD3F9C">
        <w:rPr>
          <w:spacing w:val="16"/>
        </w:rPr>
        <w:t>half</w:t>
      </w:r>
    </w:p>
    <w:p w:rsidR="00BD3F9C" w:rsidRDefault="00175FCC" w:rsidP="00BD3F9C">
      <w:pPr>
        <w:pStyle w:val="BodyText"/>
        <w:spacing w:line="444" w:lineRule="auto"/>
        <w:ind w:left="101"/>
        <w:rPr>
          <w:sz w:val="2"/>
        </w:rPr>
      </w:pPr>
      <w:r>
        <w:rPr>
          <w:sz w:val="2"/>
        </w:rPr>
      </w:r>
      <w:r>
        <w:rPr>
          <w:sz w:val="2"/>
        </w:rPr>
        <w:pict>
          <v:group id="_x0000_s1693" style="width:7in;height:.5pt;mso-position-horizontal-relative:char;mso-position-vertical-relative:line" coordsize="10080,10">
            <v:line id="_x0000_s1694" style="position:absolute" from="0,5" to="10080,5" strokecolor="#231f20" strokeweight=".5pt"/>
            <w10:anchorlock/>
          </v:group>
        </w:pict>
      </w:r>
    </w:p>
    <w:p w:rsidR="00BD3F9C" w:rsidRDefault="00BD3F9C" w:rsidP="00BD3F9C">
      <w:pPr>
        <w:pStyle w:val="BodyText"/>
        <w:spacing w:before="6"/>
        <w:rPr>
          <w:sz w:val="21"/>
        </w:rPr>
      </w:pPr>
    </w:p>
    <w:p w:rsidR="00BD3F9C" w:rsidRPr="00085BD8" w:rsidRDefault="00BD3F9C" w:rsidP="00BD3F9C">
      <w:pPr>
        <w:pStyle w:val="BodyText"/>
        <w:ind w:left="101"/>
        <w:rPr>
          <w:color w:val="020302"/>
        </w:rPr>
      </w:pPr>
      <w:r>
        <w:rPr>
          <w:color w:val="020302"/>
        </w:rPr>
        <w:t xml:space="preserve">INSTRUCTIONS </w:t>
      </w:r>
    </w:p>
    <w:p w:rsidR="00BD3F9C" w:rsidRPr="003410D4" w:rsidRDefault="00BD3F9C" w:rsidP="00BD3F9C">
      <w:pPr>
        <w:pStyle w:val="BodyText"/>
        <w:spacing w:line="276" w:lineRule="auto"/>
        <w:ind w:right="619"/>
        <w:rPr>
          <w:color w:val="020302"/>
          <w:spacing w:val="16"/>
        </w:rPr>
      </w:pPr>
    </w:p>
    <w:p w:rsidR="00BD3F9C" w:rsidRDefault="00BD3F9C" w:rsidP="00BD3F9C">
      <w:pPr>
        <w:pStyle w:val="BodyText"/>
        <w:spacing w:line="276" w:lineRule="auto"/>
        <w:ind w:left="115" w:right="619"/>
        <w:rPr>
          <w:color w:val="020302"/>
          <w:spacing w:val="16"/>
        </w:rPr>
      </w:pPr>
      <w:r>
        <w:rPr>
          <w:color w:val="020302"/>
          <w:spacing w:val="16"/>
        </w:rPr>
        <w:t>Heat olive oil in a large skillet.</w:t>
      </w:r>
    </w:p>
    <w:p w:rsidR="00BD3F9C" w:rsidRDefault="00BD3F9C" w:rsidP="00BD3F9C">
      <w:pPr>
        <w:pStyle w:val="BodyText"/>
        <w:spacing w:line="276" w:lineRule="auto"/>
        <w:ind w:left="115" w:right="619"/>
        <w:rPr>
          <w:color w:val="020302"/>
          <w:spacing w:val="16"/>
        </w:rPr>
      </w:pPr>
      <w:r>
        <w:rPr>
          <w:color w:val="020302"/>
          <w:spacing w:val="16"/>
        </w:rPr>
        <w:t>Add ground meat and cook until partly browned, stirring with a wooden spoon.</w:t>
      </w:r>
    </w:p>
    <w:p w:rsidR="00BD3F9C" w:rsidRDefault="00BD3F9C" w:rsidP="00BD3F9C">
      <w:pPr>
        <w:pStyle w:val="BodyText"/>
        <w:spacing w:line="276" w:lineRule="auto"/>
        <w:ind w:left="115" w:right="619"/>
        <w:rPr>
          <w:color w:val="020302"/>
          <w:spacing w:val="16"/>
        </w:rPr>
      </w:pPr>
    </w:p>
    <w:p w:rsidR="00BD3F9C" w:rsidRDefault="00BD3F9C" w:rsidP="00BD3F9C">
      <w:pPr>
        <w:pStyle w:val="BodyText"/>
        <w:spacing w:line="276" w:lineRule="auto"/>
        <w:ind w:left="115" w:right="619"/>
        <w:rPr>
          <w:color w:val="020302"/>
          <w:spacing w:val="16"/>
        </w:rPr>
      </w:pPr>
      <w:r>
        <w:rPr>
          <w:color w:val="020302"/>
          <w:spacing w:val="16"/>
        </w:rPr>
        <w:t>Add garlic, onion, and seasonings.</w:t>
      </w:r>
    </w:p>
    <w:p w:rsidR="00BD3F9C" w:rsidRDefault="00BD3F9C" w:rsidP="00BD3F9C">
      <w:pPr>
        <w:pStyle w:val="BodyText"/>
        <w:spacing w:line="276" w:lineRule="auto"/>
        <w:ind w:left="115" w:right="619"/>
        <w:rPr>
          <w:color w:val="020302"/>
          <w:spacing w:val="16"/>
        </w:rPr>
      </w:pPr>
      <w:r>
        <w:rPr>
          <w:color w:val="020302"/>
          <w:spacing w:val="16"/>
        </w:rPr>
        <w:t>Brown the meat until the meat is a little crisp on the bottom.</w:t>
      </w:r>
    </w:p>
    <w:p w:rsidR="00BD3F9C" w:rsidRDefault="00BD3F9C" w:rsidP="00BD3F9C">
      <w:pPr>
        <w:pStyle w:val="BodyText"/>
        <w:spacing w:line="276" w:lineRule="auto"/>
        <w:ind w:left="115" w:right="619"/>
        <w:rPr>
          <w:color w:val="020302"/>
          <w:spacing w:val="16"/>
        </w:rPr>
      </w:pPr>
    </w:p>
    <w:p w:rsidR="00BD3F9C" w:rsidRDefault="00BD3F9C" w:rsidP="00BD3F9C">
      <w:pPr>
        <w:pStyle w:val="BodyText"/>
        <w:spacing w:line="276" w:lineRule="auto"/>
        <w:ind w:left="115" w:right="619"/>
        <w:rPr>
          <w:color w:val="020302"/>
          <w:spacing w:val="16"/>
        </w:rPr>
      </w:pPr>
      <w:r>
        <w:rPr>
          <w:color w:val="020302"/>
          <w:spacing w:val="16"/>
        </w:rPr>
        <w:t>Lower heat and add tomato paste, until well blended.</w:t>
      </w:r>
    </w:p>
    <w:p w:rsidR="00BD3F9C" w:rsidRDefault="00BD3F9C" w:rsidP="00BD3F9C">
      <w:pPr>
        <w:pStyle w:val="BodyText"/>
        <w:spacing w:line="276" w:lineRule="auto"/>
        <w:ind w:left="115" w:right="619"/>
        <w:rPr>
          <w:color w:val="020302"/>
          <w:spacing w:val="16"/>
        </w:rPr>
      </w:pPr>
      <w:r>
        <w:rPr>
          <w:color w:val="020302"/>
          <w:spacing w:val="16"/>
        </w:rPr>
        <w:t>Add wine and cook on medium-high heat at least 2-3 minutes.</w:t>
      </w:r>
    </w:p>
    <w:p w:rsidR="00BD3F9C" w:rsidRDefault="00BD3F9C" w:rsidP="00BD3F9C">
      <w:pPr>
        <w:pStyle w:val="BodyText"/>
        <w:spacing w:line="276" w:lineRule="auto"/>
        <w:ind w:left="115" w:right="619"/>
        <w:rPr>
          <w:color w:val="020302"/>
          <w:spacing w:val="16"/>
        </w:rPr>
      </w:pPr>
    </w:p>
    <w:p w:rsidR="00BD3F9C" w:rsidRDefault="00BD3F9C" w:rsidP="00BD3F9C">
      <w:pPr>
        <w:pStyle w:val="BodyText"/>
        <w:spacing w:line="276" w:lineRule="auto"/>
        <w:ind w:left="115" w:right="619"/>
        <w:rPr>
          <w:color w:val="020302"/>
          <w:spacing w:val="16"/>
        </w:rPr>
      </w:pPr>
      <w:r>
        <w:rPr>
          <w:color w:val="020302"/>
          <w:spacing w:val="16"/>
        </w:rPr>
        <w:t>Add tomatoes and keep stirring until sauce bubbles.</w:t>
      </w:r>
    </w:p>
    <w:p w:rsidR="00BD3F9C" w:rsidRDefault="00BD3F9C" w:rsidP="00BD3F9C">
      <w:pPr>
        <w:pStyle w:val="BodyText"/>
        <w:spacing w:line="276" w:lineRule="auto"/>
        <w:ind w:left="115" w:right="619"/>
        <w:rPr>
          <w:color w:val="020302"/>
          <w:spacing w:val="16"/>
        </w:rPr>
      </w:pPr>
      <w:r>
        <w:rPr>
          <w:color w:val="020302"/>
          <w:spacing w:val="16"/>
        </w:rPr>
        <w:t>Lower heat, adjust seasonings to taste, and simmer sauce for about 10-15 minutes.</w:t>
      </w:r>
    </w:p>
    <w:p w:rsidR="00BD3F9C" w:rsidRDefault="00BD3F9C" w:rsidP="00BD3F9C">
      <w:pPr>
        <w:pStyle w:val="BodyText"/>
        <w:spacing w:line="276" w:lineRule="auto"/>
        <w:ind w:left="115" w:right="619"/>
        <w:rPr>
          <w:color w:val="020302"/>
          <w:spacing w:val="16"/>
        </w:rPr>
      </w:pPr>
    </w:p>
    <w:p w:rsidR="00BD3F9C" w:rsidRDefault="00BD3F9C" w:rsidP="00BD3F9C">
      <w:pPr>
        <w:pStyle w:val="BodyText"/>
        <w:spacing w:line="276" w:lineRule="auto"/>
        <w:ind w:left="115" w:right="619"/>
        <w:rPr>
          <w:color w:val="020302"/>
          <w:spacing w:val="16"/>
        </w:rPr>
      </w:pPr>
      <w:r>
        <w:rPr>
          <w:color w:val="020302"/>
          <w:spacing w:val="16"/>
        </w:rPr>
        <w:t xml:space="preserve">Add cream or </w:t>
      </w:r>
      <w:r w:rsidR="00800D11">
        <w:rPr>
          <w:color w:val="020302"/>
          <w:spacing w:val="16"/>
        </w:rPr>
        <w:t>half-and-half</w:t>
      </w:r>
      <w:r>
        <w:rPr>
          <w:color w:val="020302"/>
          <w:spacing w:val="16"/>
        </w:rPr>
        <w:t>; stir and simmer a few minutes or until sauce is creamy.</w:t>
      </w:r>
    </w:p>
    <w:p w:rsidR="00BD3F9C" w:rsidRDefault="00BD3F9C" w:rsidP="00BD3F9C">
      <w:pPr>
        <w:pStyle w:val="BodyText"/>
        <w:spacing w:line="276" w:lineRule="auto"/>
        <w:ind w:left="115" w:right="619"/>
        <w:rPr>
          <w:color w:val="020302"/>
          <w:spacing w:val="16"/>
        </w:rPr>
      </w:pPr>
      <w:r>
        <w:rPr>
          <w:color w:val="020302"/>
          <w:spacing w:val="16"/>
        </w:rPr>
        <w:t>Serve over pasta.</w:t>
      </w:r>
    </w:p>
    <w:p w:rsidR="00BD3F9C" w:rsidRPr="003C0C33" w:rsidRDefault="00BD3F9C" w:rsidP="00BD3F9C">
      <w:pPr>
        <w:pStyle w:val="BodyText"/>
        <w:spacing w:before="9"/>
        <w:rPr>
          <w:sz w:val="4"/>
          <w:szCs w:val="4"/>
        </w:rPr>
      </w:pPr>
      <w:r>
        <w:rPr>
          <w:color w:val="020302"/>
          <w:spacing w:val="16"/>
        </w:rPr>
        <w:br w:type="page"/>
      </w:r>
    </w:p>
    <w:p w:rsidR="00294DB8" w:rsidRPr="00757643" w:rsidRDefault="00175FCC" w:rsidP="00294DB8">
      <w:pPr>
        <w:rPr>
          <w:color w:val="231F20"/>
          <w:spacing w:val="-16"/>
        </w:rPr>
      </w:pPr>
      <w:r>
        <w:rPr>
          <w:sz w:val="2"/>
        </w:rPr>
      </w:r>
      <w:r>
        <w:rPr>
          <w:sz w:val="2"/>
        </w:rPr>
        <w:pict>
          <v:group id="_x0000_s36877" style="width:7in;height:.5pt;mso-position-horizontal-relative:char;mso-position-vertical-relative:line" coordsize="10080,10">
            <v:line id="_x0000_s36878" style="position:absolute" from="0,5" to="10080,5" strokecolor="#231f20" strokeweight=".5pt"/>
            <w10:anchorlock/>
          </v:group>
        </w:pict>
      </w:r>
    </w:p>
    <w:p w:rsidR="00294DB8" w:rsidRPr="00FF14BA" w:rsidRDefault="00294DB8" w:rsidP="00294DB8">
      <w:pPr>
        <w:jc w:val="center"/>
        <w:rPr>
          <w:spacing w:val="16"/>
          <w:sz w:val="24"/>
          <w:szCs w:val="24"/>
        </w:rPr>
      </w:pPr>
      <w:r>
        <w:rPr>
          <w:sz w:val="2"/>
        </w:rPr>
        <w:t>\</w:t>
      </w:r>
    </w:p>
    <w:p w:rsidR="00294DB8" w:rsidRPr="006B4CDD" w:rsidRDefault="00294DB8" w:rsidP="00294DB8">
      <w:pPr>
        <w:pStyle w:val="Heading2"/>
      </w:pPr>
      <w:bookmarkStart w:id="83" w:name="_Toc71024458"/>
      <w:r>
        <w:t>CAULIFLOWER GRATIN</w:t>
      </w:r>
      <w:bookmarkEnd w:id="83"/>
    </w:p>
    <w:p w:rsidR="00294DB8" w:rsidRDefault="00175FCC" w:rsidP="00294DB8">
      <w:pPr>
        <w:pStyle w:val="BodyText"/>
        <w:spacing w:line="20" w:lineRule="exact"/>
        <w:ind w:left="95"/>
        <w:rPr>
          <w:sz w:val="2"/>
        </w:rPr>
      </w:pPr>
      <w:r>
        <w:rPr>
          <w:sz w:val="2"/>
        </w:rPr>
      </w:r>
      <w:r>
        <w:rPr>
          <w:sz w:val="2"/>
        </w:rPr>
        <w:pict>
          <v:group id="_x0000_s36875" style="width:7in;height:.5pt;mso-position-horizontal-relative:char;mso-position-vertical-relative:line" coordsize="10080,10">
            <v:line id="_x0000_s36876" style="position:absolute" from="0,5" to="10080,5" strokecolor="#231f20" strokeweight=".5pt"/>
            <w10:anchorlock/>
          </v:group>
        </w:pict>
      </w:r>
    </w:p>
    <w:p w:rsidR="00294DB8" w:rsidRDefault="00294DB8" w:rsidP="00294DB8">
      <w:pPr>
        <w:spacing w:before="40"/>
        <w:jc w:val="center"/>
        <w:rPr>
          <w:spacing w:val="16"/>
          <w:sz w:val="24"/>
          <w:szCs w:val="24"/>
        </w:rPr>
      </w:pPr>
      <w:r w:rsidRPr="003C0C33">
        <w:rPr>
          <w:spacing w:val="16"/>
          <w:sz w:val="24"/>
          <w:szCs w:val="24"/>
        </w:rPr>
        <w:t>FR</w:t>
      </w:r>
      <w:r>
        <w:rPr>
          <w:spacing w:val="16"/>
          <w:sz w:val="24"/>
          <w:szCs w:val="24"/>
        </w:rPr>
        <w:t>OM THE KITCHEN OF JANICE LEETCH</w:t>
      </w:r>
    </w:p>
    <w:p w:rsidR="00294DB8" w:rsidRPr="00DC5B53" w:rsidRDefault="00294DB8" w:rsidP="00294DB8">
      <w:pPr>
        <w:pStyle w:val="BodyText"/>
        <w:ind w:left="101"/>
        <w:rPr>
          <w:color w:val="020302"/>
          <w:sz w:val="21"/>
          <w:szCs w:val="21"/>
        </w:rPr>
      </w:pPr>
    </w:p>
    <w:p w:rsidR="00294DB8" w:rsidRPr="00085BD8" w:rsidRDefault="00294DB8" w:rsidP="00294DB8">
      <w:pPr>
        <w:pStyle w:val="BodyText"/>
        <w:ind w:left="101"/>
        <w:rPr>
          <w:color w:val="020302"/>
        </w:rPr>
      </w:pPr>
      <w:r>
        <w:rPr>
          <w:color w:val="020302"/>
        </w:rPr>
        <w:t xml:space="preserve">INGREDIENTS </w:t>
      </w:r>
    </w:p>
    <w:p w:rsidR="00294DB8" w:rsidRPr="00A16A7C" w:rsidRDefault="00294DB8" w:rsidP="00294DB8">
      <w:pPr>
        <w:pStyle w:val="BodyText"/>
        <w:spacing w:before="8"/>
        <w:ind w:left="101"/>
      </w:pPr>
    </w:p>
    <w:p w:rsidR="00294DB8" w:rsidRDefault="00294DB8" w:rsidP="00294DB8">
      <w:pPr>
        <w:pStyle w:val="BodyText"/>
        <w:spacing w:line="444" w:lineRule="auto"/>
        <w:ind w:left="101"/>
        <w:rPr>
          <w:spacing w:val="16"/>
        </w:rPr>
      </w:pPr>
      <w:r>
        <w:rPr>
          <w:spacing w:val="16"/>
        </w:rPr>
        <w:t>1 head cauliflower</w:t>
      </w:r>
    </w:p>
    <w:p w:rsidR="00294DB8" w:rsidRDefault="00294DB8" w:rsidP="00294DB8">
      <w:pPr>
        <w:pStyle w:val="BodyText"/>
        <w:spacing w:line="444" w:lineRule="auto"/>
        <w:ind w:left="101"/>
        <w:rPr>
          <w:spacing w:val="16"/>
        </w:rPr>
      </w:pPr>
      <w:r>
        <w:rPr>
          <w:spacing w:val="16"/>
        </w:rPr>
        <w:t>1 jar Alfredo sauce</w:t>
      </w:r>
    </w:p>
    <w:p w:rsidR="00294DB8" w:rsidRPr="009534C9" w:rsidRDefault="00245DFD" w:rsidP="00294DB8">
      <w:pPr>
        <w:pStyle w:val="BodyText"/>
        <w:spacing w:line="444" w:lineRule="auto"/>
        <w:ind w:left="101"/>
        <w:rPr>
          <w:spacing w:val="16"/>
        </w:rPr>
      </w:pPr>
      <w:r>
        <w:rPr>
          <w:spacing w:val="16"/>
        </w:rPr>
        <w:t>½</w:t>
      </w:r>
      <w:r w:rsidR="00294DB8" w:rsidRPr="00E66F05">
        <w:rPr>
          <w:spacing w:val="16"/>
        </w:rPr>
        <w:t xml:space="preserve"> cup Panko or bread crumbs</w:t>
      </w:r>
    </w:p>
    <w:p w:rsidR="00294DB8" w:rsidRDefault="00175FCC" w:rsidP="00294DB8">
      <w:pPr>
        <w:pStyle w:val="BodyText"/>
        <w:spacing w:line="444" w:lineRule="auto"/>
        <w:ind w:left="101"/>
        <w:rPr>
          <w:sz w:val="2"/>
        </w:rPr>
      </w:pPr>
      <w:r>
        <w:rPr>
          <w:sz w:val="2"/>
        </w:rPr>
      </w:r>
      <w:r>
        <w:rPr>
          <w:sz w:val="2"/>
        </w:rPr>
        <w:pict>
          <v:group id="_x0000_s36873" style="width:7in;height:.5pt;mso-position-horizontal-relative:char;mso-position-vertical-relative:line" coordsize="10080,10">
            <v:line id="_x0000_s36874" style="position:absolute" from="0,5" to="10080,5" strokecolor="#231f20" strokeweight=".5pt"/>
            <w10:anchorlock/>
          </v:group>
        </w:pict>
      </w:r>
    </w:p>
    <w:p w:rsidR="00294DB8" w:rsidRDefault="00294DB8" w:rsidP="00294DB8">
      <w:pPr>
        <w:pStyle w:val="BodyText"/>
        <w:spacing w:before="6"/>
        <w:rPr>
          <w:sz w:val="21"/>
        </w:rPr>
      </w:pPr>
    </w:p>
    <w:p w:rsidR="00294DB8" w:rsidRPr="00085BD8" w:rsidRDefault="00294DB8" w:rsidP="00294DB8">
      <w:pPr>
        <w:pStyle w:val="BodyText"/>
        <w:ind w:left="101"/>
        <w:rPr>
          <w:color w:val="020302"/>
        </w:rPr>
      </w:pPr>
      <w:r>
        <w:rPr>
          <w:color w:val="020302"/>
        </w:rPr>
        <w:t xml:space="preserve">INSTRUCTIONS </w:t>
      </w:r>
    </w:p>
    <w:p w:rsidR="00294DB8" w:rsidRPr="00A16A7C" w:rsidRDefault="00294DB8" w:rsidP="00294DB8">
      <w:pPr>
        <w:pStyle w:val="BodyText"/>
        <w:spacing w:before="8"/>
      </w:pPr>
    </w:p>
    <w:p w:rsidR="00294DB8" w:rsidRDefault="00294DB8" w:rsidP="00294DB8">
      <w:pPr>
        <w:spacing w:line="276" w:lineRule="auto"/>
        <w:ind w:left="115" w:right="619"/>
        <w:rPr>
          <w:color w:val="020302"/>
          <w:spacing w:val="16"/>
          <w:sz w:val="20"/>
          <w:szCs w:val="20"/>
        </w:rPr>
      </w:pPr>
      <w:r w:rsidRPr="00E66F05">
        <w:rPr>
          <w:color w:val="020302"/>
          <w:spacing w:val="16"/>
          <w:sz w:val="20"/>
          <w:szCs w:val="20"/>
        </w:rPr>
        <w:t>Prehe</w:t>
      </w:r>
      <w:r>
        <w:rPr>
          <w:color w:val="020302"/>
          <w:spacing w:val="16"/>
          <w:sz w:val="20"/>
          <w:szCs w:val="20"/>
        </w:rPr>
        <w:t>at oven to 400</w:t>
      </w:r>
      <w:r w:rsidR="00A9748E">
        <w:rPr>
          <w:color w:val="020302"/>
          <w:spacing w:val="16"/>
        </w:rPr>
        <w:sym w:font="Symbol" w:char="F0B0"/>
      </w:r>
      <w:r>
        <w:rPr>
          <w:color w:val="020302"/>
          <w:spacing w:val="16"/>
          <w:sz w:val="20"/>
          <w:szCs w:val="20"/>
        </w:rPr>
        <w:t>.</w:t>
      </w:r>
    </w:p>
    <w:p w:rsidR="00294DB8" w:rsidRDefault="00294DB8" w:rsidP="00294DB8">
      <w:pPr>
        <w:spacing w:line="276" w:lineRule="auto"/>
        <w:ind w:left="115" w:right="619"/>
        <w:rPr>
          <w:color w:val="020302"/>
          <w:spacing w:val="16"/>
          <w:sz w:val="20"/>
          <w:szCs w:val="20"/>
        </w:rPr>
      </w:pPr>
    </w:p>
    <w:p w:rsidR="00294DB8" w:rsidRPr="00E66F05" w:rsidRDefault="00294DB8" w:rsidP="00294DB8">
      <w:pPr>
        <w:spacing w:line="276" w:lineRule="auto"/>
        <w:ind w:left="115" w:right="619"/>
        <w:rPr>
          <w:color w:val="020302"/>
          <w:spacing w:val="16"/>
          <w:sz w:val="20"/>
          <w:szCs w:val="20"/>
        </w:rPr>
      </w:pPr>
      <w:r w:rsidRPr="00E66F05">
        <w:rPr>
          <w:color w:val="020302"/>
          <w:spacing w:val="16"/>
          <w:sz w:val="20"/>
          <w:szCs w:val="20"/>
        </w:rPr>
        <w:t>Chop cauliflower into bite-sized pieces</w:t>
      </w:r>
      <w:r>
        <w:rPr>
          <w:color w:val="020302"/>
          <w:spacing w:val="16"/>
          <w:sz w:val="20"/>
          <w:szCs w:val="20"/>
        </w:rPr>
        <w:t>.</w:t>
      </w:r>
    </w:p>
    <w:p w:rsidR="00294DB8" w:rsidRPr="00E66F05" w:rsidRDefault="00294DB8" w:rsidP="00294DB8">
      <w:pPr>
        <w:spacing w:line="276" w:lineRule="auto"/>
        <w:ind w:left="115" w:right="619"/>
        <w:rPr>
          <w:color w:val="020302"/>
          <w:spacing w:val="16"/>
          <w:sz w:val="20"/>
          <w:szCs w:val="20"/>
        </w:rPr>
      </w:pPr>
      <w:r w:rsidRPr="00E66F05">
        <w:rPr>
          <w:color w:val="020302"/>
          <w:spacing w:val="16"/>
          <w:sz w:val="20"/>
          <w:szCs w:val="20"/>
        </w:rPr>
        <w:t>Combine cauliflower and Alfredo sauce in 9-inch square baking dish or pan; top with bread crumbs.</w:t>
      </w:r>
    </w:p>
    <w:p w:rsidR="00294DB8" w:rsidRDefault="00294DB8" w:rsidP="00294DB8">
      <w:pPr>
        <w:spacing w:line="276" w:lineRule="auto"/>
        <w:ind w:left="115" w:right="619"/>
        <w:rPr>
          <w:color w:val="020302"/>
          <w:spacing w:val="16"/>
          <w:sz w:val="20"/>
          <w:szCs w:val="20"/>
        </w:rPr>
      </w:pPr>
    </w:p>
    <w:p w:rsidR="00294DB8" w:rsidRDefault="00294DB8" w:rsidP="00294DB8">
      <w:pPr>
        <w:spacing w:line="276" w:lineRule="auto"/>
        <w:ind w:left="115" w:right="619"/>
        <w:rPr>
          <w:color w:val="020302"/>
          <w:spacing w:val="16"/>
          <w:sz w:val="20"/>
          <w:szCs w:val="20"/>
        </w:rPr>
      </w:pPr>
      <w:r>
        <w:rPr>
          <w:color w:val="020302"/>
          <w:spacing w:val="16"/>
          <w:sz w:val="20"/>
          <w:szCs w:val="20"/>
        </w:rPr>
        <w:t>Bake 30-35 minutes or until</w:t>
      </w:r>
      <w:r w:rsidRPr="00E66F05">
        <w:rPr>
          <w:color w:val="020302"/>
          <w:spacing w:val="16"/>
          <w:sz w:val="20"/>
          <w:szCs w:val="20"/>
        </w:rPr>
        <w:t xml:space="preserve"> cauliflower is tender and bubbly.</w:t>
      </w:r>
      <w:r w:rsidRPr="00E90852">
        <w:rPr>
          <w:color w:val="020302"/>
          <w:spacing w:val="16"/>
          <w:sz w:val="20"/>
          <w:szCs w:val="20"/>
        </w:rPr>
        <w:t xml:space="preserve"> </w:t>
      </w:r>
    </w:p>
    <w:p w:rsidR="00294DB8" w:rsidRPr="00817C2A" w:rsidRDefault="00294DB8" w:rsidP="00294DB8">
      <w:pPr>
        <w:pStyle w:val="BodyText"/>
        <w:spacing w:before="9"/>
        <w:rPr>
          <w:sz w:val="4"/>
          <w:szCs w:val="4"/>
        </w:rPr>
      </w:pPr>
      <w:r>
        <w:rPr>
          <w:color w:val="020302"/>
          <w:spacing w:val="16"/>
        </w:rPr>
        <w:br w:type="page"/>
      </w:r>
    </w:p>
    <w:p w:rsidR="00294DB8" w:rsidRPr="00757643" w:rsidRDefault="00175FCC" w:rsidP="00294DB8">
      <w:pPr>
        <w:rPr>
          <w:color w:val="231F20"/>
          <w:spacing w:val="-16"/>
        </w:rPr>
      </w:pPr>
      <w:r>
        <w:rPr>
          <w:sz w:val="2"/>
        </w:rPr>
      </w:r>
      <w:r>
        <w:rPr>
          <w:sz w:val="2"/>
        </w:rPr>
        <w:pict>
          <v:group id="_x0000_s36871" style="width:7in;height:.5pt;mso-position-horizontal-relative:char;mso-position-vertical-relative:line" coordsize="10080,10">
            <v:line id="_x0000_s36872" style="position:absolute" from="0,5" to="10080,5" strokecolor="#231f20" strokeweight=".5pt"/>
            <w10:anchorlock/>
          </v:group>
        </w:pict>
      </w:r>
    </w:p>
    <w:p w:rsidR="00294DB8" w:rsidRPr="00FF14BA" w:rsidRDefault="00294DB8" w:rsidP="00294DB8">
      <w:pPr>
        <w:jc w:val="center"/>
        <w:rPr>
          <w:spacing w:val="16"/>
          <w:sz w:val="24"/>
          <w:szCs w:val="24"/>
        </w:rPr>
      </w:pPr>
      <w:r>
        <w:rPr>
          <w:sz w:val="2"/>
        </w:rPr>
        <w:t>\</w:t>
      </w:r>
    </w:p>
    <w:p w:rsidR="00294DB8" w:rsidRPr="006B4CDD" w:rsidRDefault="00294DB8" w:rsidP="00294DB8">
      <w:pPr>
        <w:pStyle w:val="Heading2"/>
      </w:pPr>
      <w:bookmarkStart w:id="84" w:name="_Toc71024459"/>
      <w:r>
        <w:t>CAULIFLOWER TOTS</w:t>
      </w:r>
      <w:bookmarkEnd w:id="84"/>
    </w:p>
    <w:p w:rsidR="00294DB8" w:rsidRDefault="00175FCC" w:rsidP="00294DB8">
      <w:pPr>
        <w:pStyle w:val="BodyText"/>
        <w:spacing w:line="20" w:lineRule="exact"/>
        <w:ind w:left="95"/>
        <w:rPr>
          <w:sz w:val="2"/>
        </w:rPr>
      </w:pPr>
      <w:r>
        <w:rPr>
          <w:sz w:val="2"/>
        </w:rPr>
      </w:r>
      <w:r>
        <w:rPr>
          <w:sz w:val="2"/>
        </w:rPr>
        <w:pict>
          <v:group id="_x0000_s36869" style="width:7in;height:.5pt;mso-position-horizontal-relative:char;mso-position-vertical-relative:line" coordsize="10080,10">
            <v:line id="_x0000_s36870" style="position:absolute" from="0,5" to="10080,5" strokecolor="#231f20" strokeweight=".5pt"/>
            <w10:anchorlock/>
          </v:group>
        </w:pict>
      </w:r>
    </w:p>
    <w:p w:rsidR="00294DB8" w:rsidRDefault="00294DB8" w:rsidP="00294DB8">
      <w:pPr>
        <w:spacing w:before="40"/>
        <w:jc w:val="center"/>
        <w:rPr>
          <w:spacing w:val="16"/>
          <w:sz w:val="24"/>
          <w:szCs w:val="24"/>
        </w:rPr>
      </w:pPr>
      <w:r w:rsidRPr="003C0C33">
        <w:rPr>
          <w:spacing w:val="16"/>
          <w:sz w:val="24"/>
          <w:szCs w:val="24"/>
        </w:rPr>
        <w:t>FR</w:t>
      </w:r>
      <w:r w:rsidR="004A5A64">
        <w:rPr>
          <w:spacing w:val="16"/>
          <w:sz w:val="24"/>
          <w:szCs w:val="24"/>
        </w:rPr>
        <w:t>OM THE KITCHEN OF DENIS</w:t>
      </w:r>
      <w:r>
        <w:rPr>
          <w:spacing w:val="16"/>
          <w:sz w:val="24"/>
          <w:szCs w:val="24"/>
        </w:rPr>
        <w:t>E FLYNN</w:t>
      </w:r>
    </w:p>
    <w:p w:rsidR="00294DB8" w:rsidRDefault="00294DB8" w:rsidP="00294DB8">
      <w:pPr>
        <w:spacing w:before="40"/>
        <w:jc w:val="center"/>
        <w:rPr>
          <w:spacing w:val="16"/>
          <w:sz w:val="24"/>
          <w:szCs w:val="24"/>
        </w:rPr>
      </w:pPr>
    </w:p>
    <w:p w:rsidR="00294DB8" w:rsidRDefault="00294DB8" w:rsidP="00294DB8">
      <w:pPr>
        <w:spacing w:line="276" w:lineRule="auto"/>
        <w:ind w:left="115" w:right="619"/>
        <w:rPr>
          <w:color w:val="020302"/>
          <w:spacing w:val="16"/>
          <w:sz w:val="20"/>
          <w:szCs w:val="20"/>
        </w:rPr>
      </w:pPr>
      <w:r>
        <w:rPr>
          <w:color w:val="020302"/>
          <w:spacing w:val="16"/>
          <w:sz w:val="20"/>
          <w:szCs w:val="20"/>
        </w:rPr>
        <w:t>Serves 6.</w:t>
      </w:r>
    </w:p>
    <w:p w:rsidR="00294DB8" w:rsidRPr="00DF5F87" w:rsidRDefault="00294DB8" w:rsidP="00294DB8">
      <w:pPr>
        <w:pStyle w:val="BodyText"/>
        <w:spacing w:line="276" w:lineRule="auto"/>
        <w:ind w:left="115" w:right="619"/>
        <w:rPr>
          <w:color w:val="020302"/>
          <w:spacing w:val="16"/>
        </w:rPr>
      </w:pPr>
    </w:p>
    <w:p w:rsidR="00294DB8" w:rsidRPr="00DC5B53" w:rsidRDefault="00294DB8" w:rsidP="00294DB8">
      <w:pPr>
        <w:pStyle w:val="BodyText"/>
        <w:ind w:left="101"/>
        <w:rPr>
          <w:color w:val="020302"/>
          <w:sz w:val="21"/>
          <w:szCs w:val="21"/>
        </w:rPr>
      </w:pPr>
    </w:p>
    <w:p w:rsidR="00294DB8" w:rsidRPr="00085BD8" w:rsidRDefault="00294DB8" w:rsidP="00294DB8">
      <w:pPr>
        <w:pStyle w:val="BodyText"/>
        <w:ind w:left="101"/>
        <w:rPr>
          <w:color w:val="020302"/>
        </w:rPr>
      </w:pPr>
      <w:r>
        <w:rPr>
          <w:color w:val="020302"/>
        </w:rPr>
        <w:t xml:space="preserve">INGREDIENTS </w:t>
      </w:r>
    </w:p>
    <w:p w:rsidR="00294DB8" w:rsidRPr="00A16A7C" w:rsidRDefault="00294DB8" w:rsidP="00294DB8">
      <w:pPr>
        <w:pStyle w:val="BodyText"/>
        <w:spacing w:before="8"/>
        <w:ind w:left="101"/>
      </w:pPr>
    </w:p>
    <w:p w:rsidR="00294DB8" w:rsidRPr="00817C2A" w:rsidRDefault="00294DB8" w:rsidP="00294DB8">
      <w:pPr>
        <w:pStyle w:val="BodyText"/>
        <w:spacing w:line="444" w:lineRule="auto"/>
        <w:ind w:left="101"/>
        <w:rPr>
          <w:spacing w:val="16"/>
        </w:rPr>
      </w:pPr>
      <w:r>
        <w:rPr>
          <w:spacing w:val="16"/>
        </w:rPr>
        <w:t>4 cup</w:t>
      </w:r>
      <w:r w:rsidR="004A5A64">
        <w:rPr>
          <w:spacing w:val="16"/>
        </w:rPr>
        <w:t>s cauliflower florets, steamed (</w:t>
      </w:r>
      <w:r>
        <w:rPr>
          <w:spacing w:val="16"/>
        </w:rPr>
        <w:t xml:space="preserve">about </w:t>
      </w:r>
      <w:r w:rsidR="00245DFD">
        <w:rPr>
          <w:spacing w:val="16"/>
        </w:rPr>
        <w:t>½</w:t>
      </w:r>
      <w:r>
        <w:rPr>
          <w:spacing w:val="16"/>
        </w:rPr>
        <w:t xml:space="preserve"> large cauliflower</w:t>
      </w:r>
      <w:r w:rsidR="004A5A64">
        <w:rPr>
          <w:spacing w:val="16"/>
        </w:rPr>
        <w:t>)</w:t>
      </w:r>
    </w:p>
    <w:p w:rsidR="00294DB8" w:rsidRPr="00817C2A" w:rsidRDefault="00294DB8" w:rsidP="00294DB8">
      <w:pPr>
        <w:pStyle w:val="BodyText"/>
        <w:spacing w:line="444" w:lineRule="auto"/>
        <w:ind w:left="101"/>
        <w:rPr>
          <w:spacing w:val="16"/>
        </w:rPr>
      </w:pPr>
      <w:r w:rsidRPr="00817C2A">
        <w:rPr>
          <w:spacing w:val="16"/>
        </w:rPr>
        <w:t>1 large egg, lightly beaten</w:t>
      </w:r>
    </w:p>
    <w:p w:rsidR="00294DB8" w:rsidRPr="00817C2A" w:rsidRDefault="00294DB8" w:rsidP="00294DB8">
      <w:pPr>
        <w:pStyle w:val="BodyText"/>
        <w:spacing w:line="444" w:lineRule="auto"/>
        <w:ind w:left="101"/>
        <w:rPr>
          <w:spacing w:val="16"/>
        </w:rPr>
      </w:pPr>
      <w:r>
        <w:rPr>
          <w:spacing w:val="16"/>
        </w:rPr>
        <w:t>1 cup</w:t>
      </w:r>
      <w:r w:rsidRPr="00817C2A">
        <w:rPr>
          <w:spacing w:val="16"/>
        </w:rPr>
        <w:t xml:space="preserve"> shredded cheddar</w:t>
      </w:r>
    </w:p>
    <w:p w:rsidR="00294DB8" w:rsidRPr="00817C2A" w:rsidRDefault="00294DB8" w:rsidP="00294DB8">
      <w:pPr>
        <w:pStyle w:val="BodyText"/>
        <w:spacing w:line="444" w:lineRule="auto"/>
        <w:ind w:left="101"/>
        <w:rPr>
          <w:spacing w:val="16"/>
        </w:rPr>
      </w:pPr>
      <w:r w:rsidRPr="00817C2A">
        <w:rPr>
          <w:spacing w:val="16"/>
        </w:rPr>
        <w:t>1 c</w:t>
      </w:r>
      <w:r>
        <w:rPr>
          <w:spacing w:val="16"/>
        </w:rPr>
        <w:t>up</w:t>
      </w:r>
      <w:r w:rsidRPr="00817C2A">
        <w:rPr>
          <w:spacing w:val="16"/>
        </w:rPr>
        <w:t xml:space="preserve"> freshly grated Parmesan</w:t>
      </w:r>
    </w:p>
    <w:p w:rsidR="00294DB8" w:rsidRPr="00817C2A" w:rsidRDefault="008E6577" w:rsidP="00294DB8">
      <w:pPr>
        <w:pStyle w:val="BodyText"/>
        <w:spacing w:line="444" w:lineRule="auto"/>
        <w:ind w:left="101"/>
        <w:rPr>
          <w:spacing w:val="16"/>
        </w:rPr>
      </w:pPr>
      <w:r>
        <w:rPr>
          <w:spacing w:val="16"/>
        </w:rPr>
        <w:t xml:space="preserve">⅔ </w:t>
      </w:r>
      <w:r w:rsidR="00294DB8">
        <w:rPr>
          <w:spacing w:val="16"/>
        </w:rPr>
        <w:t>cup P</w:t>
      </w:r>
      <w:r w:rsidR="00294DB8" w:rsidRPr="00817C2A">
        <w:rPr>
          <w:spacing w:val="16"/>
        </w:rPr>
        <w:t>anko breadcrumbs</w:t>
      </w:r>
    </w:p>
    <w:p w:rsidR="00294DB8" w:rsidRPr="00817C2A" w:rsidRDefault="00294DB8" w:rsidP="00294DB8">
      <w:pPr>
        <w:pStyle w:val="BodyText"/>
        <w:spacing w:line="444" w:lineRule="auto"/>
        <w:ind w:left="101"/>
        <w:rPr>
          <w:spacing w:val="16"/>
        </w:rPr>
      </w:pPr>
      <w:r>
        <w:rPr>
          <w:spacing w:val="16"/>
        </w:rPr>
        <w:t>2 tablespoons</w:t>
      </w:r>
      <w:r w:rsidRPr="00817C2A">
        <w:rPr>
          <w:spacing w:val="16"/>
        </w:rPr>
        <w:t xml:space="preserve"> freshly chopped chives</w:t>
      </w:r>
    </w:p>
    <w:p w:rsidR="00294DB8" w:rsidRPr="00817C2A" w:rsidRDefault="008E6577" w:rsidP="00294DB8">
      <w:pPr>
        <w:pStyle w:val="BodyText"/>
        <w:spacing w:line="444" w:lineRule="auto"/>
        <w:ind w:left="101"/>
        <w:rPr>
          <w:spacing w:val="16"/>
        </w:rPr>
      </w:pPr>
      <w:r>
        <w:rPr>
          <w:spacing w:val="16"/>
        </w:rPr>
        <w:t xml:space="preserve">½ </w:t>
      </w:r>
      <w:r w:rsidR="00294DB8">
        <w:rPr>
          <w:spacing w:val="16"/>
        </w:rPr>
        <w:t>cup</w:t>
      </w:r>
      <w:r w:rsidR="00294DB8" w:rsidRPr="00817C2A">
        <w:rPr>
          <w:spacing w:val="16"/>
        </w:rPr>
        <w:t xml:space="preserve"> ketchup</w:t>
      </w:r>
    </w:p>
    <w:p w:rsidR="00294DB8" w:rsidRDefault="00294DB8" w:rsidP="00294DB8">
      <w:pPr>
        <w:pStyle w:val="BodyText"/>
        <w:spacing w:line="444" w:lineRule="auto"/>
        <w:ind w:left="101"/>
        <w:rPr>
          <w:sz w:val="2"/>
        </w:rPr>
      </w:pPr>
      <w:r>
        <w:rPr>
          <w:spacing w:val="16"/>
        </w:rPr>
        <w:t>2 tablespoons</w:t>
      </w:r>
      <w:r w:rsidRPr="00817C2A">
        <w:rPr>
          <w:spacing w:val="16"/>
        </w:rPr>
        <w:t xml:space="preserve"> Sriracha</w:t>
      </w:r>
      <w:r w:rsidRPr="009534C9">
        <w:rPr>
          <w:spacing w:val="16"/>
        </w:rPr>
        <w:t xml:space="preserve"> </w:t>
      </w:r>
      <w:r w:rsidR="00175FCC">
        <w:rPr>
          <w:sz w:val="2"/>
        </w:rPr>
      </w:r>
      <w:r w:rsidR="00175FCC">
        <w:rPr>
          <w:sz w:val="2"/>
        </w:rPr>
        <w:pict>
          <v:group id="_x0000_s36867" style="width:7in;height:.5pt;mso-position-horizontal-relative:char;mso-position-vertical-relative:line" coordsize="10080,10">
            <v:line id="_x0000_s36868" style="position:absolute" from="0,5" to="10080,5" strokecolor="#231f20" strokeweight=".5pt"/>
            <w10:anchorlock/>
          </v:group>
        </w:pict>
      </w:r>
    </w:p>
    <w:p w:rsidR="00294DB8" w:rsidRDefault="00294DB8" w:rsidP="00294DB8">
      <w:pPr>
        <w:pStyle w:val="BodyText"/>
        <w:spacing w:before="6"/>
        <w:rPr>
          <w:sz w:val="21"/>
        </w:rPr>
      </w:pPr>
    </w:p>
    <w:p w:rsidR="00294DB8" w:rsidRPr="00085BD8" w:rsidRDefault="00294DB8" w:rsidP="00294DB8">
      <w:pPr>
        <w:pStyle w:val="BodyText"/>
        <w:ind w:left="101"/>
        <w:rPr>
          <w:color w:val="020302"/>
        </w:rPr>
      </w:pPr>
      <w:r>
        <w:rPr>
          <w:color w:val="020302"/>
        </w:rPr>
        <w:t xml:space="preserve">INSTRUCTIONS </w:t>
      </w:r>
    </w:p>
    <w:p w:rsidR="00294DB8" w:rsidRPr="00A16A7C" w:rsidRDefault="00294DB8" w:rsidP="00294DB8">
      <w:pPr>
        <w:pStyle w:val="BodyText"/>
        <w:spacing w:before="8"/>
      </w:pPr>
    </w:p>
    <w:p w:rsidR="00294DB8" w:rsidRDefault="00294DB8" w:rsidP="00294DB8">
      <w:pPr>
        <w:spacing w:line="276" w:lineRule="auto"/>
        <w:ind w:left="115" w:right="619"/>
        <w:rPr>
          <w:color w:val="020302"/>
          <w:spacing w:val="16"/>
          <w:sz w:val="20"/>
          <w:szCs w:val="20"/>
        </w:rPr>
      </w:pPr>
      <w:r w:rsidRPr="000C6576">
        <w:rPr>
          <w:color w:val="020302"/>
          <w:spacing w:val="16"/>
          <w:sz w:val="20"/>
          <w:szCs w:val="20"/>
        </w:rPr>
        <w:t xml:space="preserve">Preheat oven to 375°. </w:t>
      </w:r>
    </w:p>
    <w:p w:rsidR="00294DB8" w:rsidRDefault="00294DB8" w:rsidP="00294DB8">
      <w:pPr>
        <w:spacing w:line="276" w:lineRule="auto"/>
        <w:ind w:left="115" w:right="619"/>
        <w:rPr>
          <w:color w:val="020302"/>
          <w:spacing w:val="16"/>
          <w:sz w:val="20"/>
          <w:szCs w:val="20"/>
        </w:rPr>
      </w:pPr>
      <w:r w:rsidRPr="000C6576">
        <w:rPr>
          <w:color w:val="020302"/>
          <w:spacing w:val="16"/>
          <w:sz w:val="20"/>
          <w:szCs w:val="20"/>
        </w:rPr>
        <w:t>Grease a large baking sheet with cooking spray.</w:t>
      </w:r>
    </w:p>
    <w:p w:rsidR="00294DB8" w:rsidRPr="000C6576" w:rsidRDefault="00294DB8" w:rsidP="00294DB8">
      <w:pPr>
        <w:spacing w:line="276" w:lineRule="auto"/>
        <w:ind w:left="115" w:right="619"/>
        <w:rPr>
          <w:color w:val="020302"/>
          <w:spacing w:val="16"/>
          <w:sz w:val="20"/>
          <w:szCs w:val="20"/>
        </w:rPr>
      </w:pPr>
    </w:p>
    <w:p w:rsidR="00294DB8" w:rsidRDefault="00294DB8" w:rsidP="00294DB8">
      <w:pPr>
        <w:spacing w:line="276" w:lineRule="auto"/>
        <w:ind w:left="115" w:right="619"/>
        <w:rPr>
          <w:color w:val="020302"/>
          <w:spacing w:val="16"/>
          <w:sz w:val="20"/>
          <w:szCs w:val="20"/>
        </w:rPr>
      </w:pPr>
      <w:r w:rsidRPr="000C6576">
        <w:rPr>
          <w:color w:val="020302"/>
          <w:spacing w:val="16"/>
          <w:sz w:val="20"/>
          <w:szCs w:val="20"/>
        </w:rPr>
        <w:t xml:space="preserve">In a food processor, pulse steamed cauliflower until riced. </w:t>
      </w:r>
    </w:p>
    <w:p w:rsidR="00294DB8" w:rsidRPr="000C6576" w:rsidRDefault="00294DB8" w:rsidP="00294DB8">
      <w:pPr>
        <w:spacing w:line="276" w:lineRule="auto"/>
        <w:ind w:left="115" w:right="619"/>
        <w:rPr>
          <w:color w:val="020302"/>
          <w:spacing w:val="16"/>
          <w:sz w:val="20"/>
          <w:szCs w:val="20"/>
        </w:rPr>
      </w:pPr>
      <w:r w:rsidRPr="000C6576">
        <w:rPr>
          <w:color w:val="020302"/>
          <w:spacing w:val="16"/>
          <w:sz w:val="20"/>
          <w:szCs w:val="20"/>
        </w:rPr>
        <w:t>Place riced cauliflower on a clean kitchen towel and squeeze to drain water.</w:t>
      </w:r>
    </w:p>
    <w:p w:rsidR="004A5A64" w:rsidRDefault="004A5A64" w:rsidP="00294DB8">
      <w:pPr>
        <w:spacing w:line="276" w:lineRule="auto"/>
        <w:ind w:left="115" w:right="619"/>
        <w:rPr>
          <w:color w:val="020302"/>
          <w:spacing w:val="16"/>
          <w:sz w:val="20"/>
          <w:szCs w:val="20"/>
        </w:rPr>
      </w:pPr>
    </w:p>
    <w:p w:rsidR="00294DB8" w:rsidRDefault="00294DB8" w:rsidP="00294DB8">
      <w:pPr>
        <w:spacing w:line="276" w:lineRule="auto"/>
        <w:ind w:left="115" w:right="619"/>
        <w:rPr>
          <w:color w:val="020302"/>
          <w:spacing w:val="16"/>
          <w:sz w:val="20"/>
          <w:szCs w:val="20"/>
        </w:rPr>
      </w:pPr>
      <w:r w:rsidRPr="000C6576">
        <w:rPr>
          <w:color w:val="020302"/>
          <w:spacing w:val="16"/>
          <w:sz w:val="20"/>
          <w:szCs w:val="20"/>
        </w:rPr>
        <w:t xml:space="preserve">Transfer cauliflower to a large bowl with egg, cheddar, Parmesan, Panko, and chives and mix until combined. </w:t>
      </w:r>
    </w:p>
    <w:p w:rsidR="00294DB8" w:rsidRDefault="00294DB8" w:rsidP="00294DB8">
      <w:pPr>
        <w:spacing w:line="276" w:lineRule="auto"/>
        <w:ind w:left="115" w:right="619"/>
        <w:rPr>
          <w:color w:val="020302"/>
          <w:spacing w:val="16"/>
          <w:sz w:val="20"/>
          <w:szCs w:val="20"/>
        </w:rPr>
      </w:pPr>
      <w:r w:rsidRPr="000C6576">
        <w:rPr>
          <w:color w:val="020302"/>
          <w:spacing w:val="16"/>
          <w:sz w:val="20"/>
          <w:szCs w:val="20"/>
        </w:rPr>
        <w:t>Season with salt and pepper to taste.</w:t>
      </w:r>
    </w:p>
    <w:p w:rsidR="00294DB8" w:rsidRPr="000C6576" w:rsidRDefault="00294DB8" w:rsidP="00294DB8">
      <w:pPr>
        <w:spacing w:line="276" w:lineRule="auto"/>
        <w:ind w:left="115" w:right="619"/>
        <w:rPr>
          <w:color w:val="020302"/>
          <w:spacing w:val="16"/>
          <w:sz w:val="20"/>
          <w:szCs w:val="20"/>
        </w:rPr>
      </w:pPr>
    </w:p>
    <w:p w:rsidR="00294DB8" w:rsidRDefault="00294DB8" w:rsidP="00294DB8">
      <w:pPr>
        <w:spacing w:line="276" w:lineRule="auto"/>
        <w:ind w:left="115" w:right="619"/>
        <w:rPr>
          <w:color w:val="020302"/>
          <w:spacing w:val="16"/>
          <w:sz w:val="20"/>
          <w:szCs w:val="20"/>
        </w:rPr>
      </w:pPr>
      <w:r w:rsidRPr="000C6576">
        <w:rPr>
          <w:color w:val="020302"/>
          <w:spacing w:val="16"/>
          <w:sz w:val="20"/>
          <w:szCs w:val="20"/>
        </w:rPr>
        <w:t xml:space="preserve">Spoon about 1 tablespoon mixture and roll it into a tater-tot shape with your hands. </w:t>
      </w:r>
    </w:p>
    <w:p w:rsidR="00294DB8" w:rsidRDefault="00294DB8" w:rsidP="00294DB8">
      <w:pPr>
        <w:spacing w:line="276" w:lineRule="auto"/>
        <w:ind w:left="115" w:right="619"/>
        <w:rPr>
          <w:color w:val="020302"/>
          <w:spacing w:val="16"/>
          <w:sz w:val="20"/>
          <w:szCs w:val="20"/>
        </w:rPr>
      </w:pPr>
      <w:r w:rsidRPr="000C6576">
        <w:rPr>
          <w:color w:val="020302"/>
          <w:spacing w:val="16"/>
          <w:sz w:val="20"/>
          <w:szCs w:val="20"/>
        </w:rPr>
        <w:t>Place on prepared baking sheet and bake for 15 to 20 minutes, until tots are golden.</w:t>
      </w:r>
    </w:p>
    <w:p w:rsidR="00294DB8" w:rsidRPr="000C6576" w:rsidRDefault="00294DB8" w:rsidP="00294DB8">
      <w:pPr>
        <w:spacing w:line="276" w:lineRule="auto"/>
        <w:ind w:left="115" w:right="619"/>
        <w:rPr>
          <w:color w:val="020302"/>
          <w:spacing w:val="16"/>
          <w:sz w:val="20"/>
          <w:szCs w:val="20"/>
        </w:rPr>
      </w:pPr>
    </w:p>
    <w:p w:rsidR="00294DB8" w:rsidRPr="000C6576" w:rsidRDefault="00294DB8" w:rsidP="00F30CF0">
      <w:pPr>
        <w:spacing w:line="276" w:lineRule="auto"/>
        <w:ind w:left="115"/>
        <w:rPr>
          <w:color w:val="020302"/>
          <w:spacing w:val="16"/>
          <w:sz w:val="20"/>
          <w:szCs w:val="20"/>
        </w:rPr>
      </w:pPr>
      <w:r w:rsidRPr="000C6576">
        <w:rPr>
          <w:color w:val="020302"/>
          <w:spacing w:val="16"/>
          <w:sz w:val="20"/>
          <w:szCs w:val="20"/>
        </w:rPr>
        <w:t>Meanwhile, make spicy ketchup: Combine ketchup and Sriracha in a small serving bowl and stir to combine.</w:t>
      </w:r>
    </w:p>
    <w:p w:rsidR="00294DB8" w:rsidRDefault="00294DB8" w:rsidP="00294DB8">
      <w:pPr>
        <w:spacing w:line="276" w:lineRule="auto"/>
        <w:ind w:left="115" w:right="619"/>
        <w:rPr>
          <w:color w:val="020302"/>
          <w:spacing w:val="16"/>
          <w:sz w:val="20"/>
          <w:szCs w:val="20"/>
        </w:rPr>
      </w:pPr>
      <w:r w:rsidRPr="000C6576">
        <w:rPr>
          <w:color w:val="020302"/>
          <w:spacing w:val="16"/>
          <w:sz w:val="20"/>
          <w:szCs w:val="20"/>
        </w:rPr>
        <w:t>Serve warm caul</w:t>
      </w:r>
      <w:r>
        <w:rPr>
          <w:color w:val="020302"/>
          <w:spacing w:val="16"/>
          <w:sz w:val="20"/>
          <w:szCs w:val="20"/>
        </w:rPr>
        <w:t>iflower tots with spicy ketchup</w:t>
      </w:r>
      <w:r w:rsidRPr="00E90852">
        <w:rPr>
          <w:color w:val="020302"/>
          <w:spacing w:val="16"/>
          <w:sz w:val="20"/>
          <w:szCs w:val="20"/>
        </w:rPr>
        <w:t xml:space="preserve">.  </w:t>
      </w:r>
    </w:p>
    <w:p w:rsidR="00294DB8" w:rsidRPr="00817C2A" w:rsidRDefault="00294DB8" w:rsidP="00294DB8">
      <w:pPr>
        <w:pStyle w:val="BodyText"/>
        <w:spacing w:before="9"/>
        <w:rPr>
          <w:sz w:val="4"/>
          <w:szCs w:val="4"/>
        </w:rPr>
      </w:pPr>
      <w:r>
        <w:rPr>
          <w:color w:val="020302"/>
          <w:spacing w:val="16"/>
        </w:rPr>
        <w:br w:type="page"/>
      </w:r>
    </w:p>
    <w:p w:rsidR="00164C00" w:rsidRDefault="00175FCC" w:rsidP="00164C00">
      <w:pPr>
        <w:pStyle w:val="BodyText"/>
        <w:spacing w:line="20" w:lineRule="exact"/>
        <w:ind w:left="95"/>
        <w:rPr>
          <w:sz w:val="2"/>
        </w:rPr>
      </w:pPr>
      <w:r>
        <w:rPr>
          <w:sz w:val="2"/>
        </w:rPr>
      </w:r>
      <w:r>
        <w:rPr>
          <w:sz w:val="2"/>
        </w:rPr>
        <w:pict>
          <v:group id="_x0000_s1891" style="width:7in;height:.5pt;mso-position-horizontal-relative:char;mso-position-vertical-relative:line" coordsize="10080,10">
            <v:line id="_x0000_s1892" style="position:absolute" from="0,5" to="10080,5" strokecolor="#231f20" strokeweight=".5pt"/>
            <w10:anchorlock/>
          </v:group>
        </w:pict>
      </w:r>
    </w:p>
    <w:p w:rsidR="00164C00" w:rsidRPr="00FF14BA" w:rsidRDefault="00164C00" w:rsidP="00164C00">
      <w:pPr>
        <w:jc w:val="center"/>
        <w:rPr>
          <w:spacing w:val="16"/>
          <w:sz w:val="24"/>
          <w:szCs w:val="24"/>
        </w:rPr>
      </w:pPr>
      <w:r>
        <w:rPr>
          <w:sz w:val="2"/>
        </w:rPr>
        <w:t>\</w:t>
      </w:r>
    </w:p>
    <w:p w:rsidR="00164C00" w:rsidRPr="009D29E4" w:rsidRDefault="00164C00" w:rsidP="00164C00">
      <w:pPr>
        <w:pStyle w:val="Heading2"/>
        <w:rPr>
          <w:spacing w:val="16"/>
        </w:rPr>
      </w:pPr>
      <w:bookmarkStart w:id="85" w:name="_Toc71024460"/>
      <w:r>
        <w:t>CHICKEN &amp; BARLEY STEW</w:t>
      </w:r>
      <w:bookmarkEnd w:id="85"/>
    </w:p>
    <w:p w:rsidR="00164C00" w:rsidRPr="003C0C33" w:rsidRDefault="00164C00" w:rsidP="00164C00">
      <w:pPr>
        <w:pStyle w:val="BodyText"/>
        <w:spacing w:before="9"/>
        <w:rPr>
          <w:sz w:val="4"/>
          <w:szCs w:val="4"/>
        </w:rPr>
      </w:pPr>
    </w:p>
    <w:p w:rsidR="00164C00" w:rsidRDefault="00175FCC" w:rsidP="00164C00">
      <w:pPr>
        <w:pStyle w:val="BodyText"/>
        <w:spacing w:line="20" w:lineRule="exact"/>
        <w:ind w:left="95"/>
        <w:rPr>
          <w:sz w:val="2"/>
        </w:rPr>
      </w:pPr>
      <w:r>
        <w:rPr>
          <w:sz w:val="2"/>
        </w:rPr>
      </w:r>
      <w:r>
        <w:rPr>
          <w:sz w:val="2"/>
        </w:rPr>
        <w:pict>
          <v:group id="_x0000_s1889" style="width:7in;height:.5pt;mso-position-horizontal-relative:char;mso-position-vertical-relative:line" coordsize="10080,10">
            <v:line id="_x0000_s1890" style="position:absolute" from="0,5" to="10080,5" strokecolor="#231f20" strokeweight=".5pt"/>
            <w10:anchorlock/>
          </v:group>
        </w:pict>
      </w:r>
    </w:p>
    <w:p w:rsidR="00164C00" w:rsidRDefault="00164C00" w:rsidP="00164C00">
      <w:pPr>
        <w:spacing w:before="40"/>
        <w:jc w:val="center"/>
        <w:rPr>
          <w:spacing w:val="16"/>
          <w:sz w:val="24"/>
          <w:szCs w:val="24"/>
        </w:rPr>
      </w:pPr>
      <w:r w:rsidRPr="003C0C33">
        <w:rPr>
          <w:spacing w:val="16"/>
          <w:sz w:val="24"/>
          <w:szCs w:val="24"/>
        </w:rPr>
        <w:t xml:space="preserve">FROM THE KITCHEN OF </w:t>
      </w:r>
      <w:r>
        <w:rPr>
          <w:spacing w:val="16"/>
          <w:sz w:val="24"/>
          <w:szCs w:val="24"/>
        </w:rPr>
        <w:t>PAT KUZMAK</w:t>
      </w:r>
    </w:p>
    <w:p w:rsidR="00567DC3" w:rsidRDefault="00567DC3" w:rsidP="00567DC3">
      <w:pPr>
        <w:spacing w:before="40"/>
        <w:jc w:val="center"/>
        <w:rPr>
          <w:spacing w:val="16"/>
          <w:sz w:val="24"/>
          <w:szCs w:val="24"/>
        </w:rPr>
      </w:pPr>
    </w:p>
    <w:p w:rsidR="00567DC3" w:rsidRPr="00DC5B53" w:rsidRDefault="00567DC3" w:rsidP="00567DC3">
      <w:pPr>
        <w:pStyle w:val="BodyText"/>
        <w:spacing w:line="276" w:lineRule="auto"/>
        <w:ind w:left="115" w:right="619"/>
        <w:rPr>
          <w:color w:val="020302"/>
          <w:spacing w:val="16"/>
          <w:sz w:val="21"/>
          <w:szCs w:val="21"/>
        </w:rPr>
      </w:pPr>
      <w:r>
        <w:rPr>
          <w:color w:val="020302"/>
          <w:spacing w:val="16"/>
        </w:rPr>
        <w:t>Serves 4.</w:t>
      </w:r>
    </w:p>
    <w:p w:rsidR="00164C00" w:rsidRPr="00DC5B53" w:rsidRDefault="00164C00" w:rsidP="00567DC3">
      <w:pPr>
        <w:pStyle w:val="BodyText"/>
        <w:spacing w:line="276" w:lineRule="auto"/>
        <w:ind w:right="619"/>
        <w:rPr>
          <w:color w:val="020302"/>
          <w:spacing w:val="16"/>
          <w:sz w:val="21"/>
          <w:szCs w:val="21"/>
        </w:rPr>
      </w:pPr>
    </w:p>
    <w:p w:rsidR="00164C00" w:rsidRPr="00DC5B53" w:rsidRDefault="00164C00" w:rsidP="00164C00">
      <w:pPr>
        <w:pStyle w:val="BodyText"/>
        <w:ind w:left="101"/>
        <w:rPr>
          <w:color w:val="020302"/>
          <w:sz w:val="21"/>
          <w:szCs w:val="21"/>
        </w:rPr>
      </w:pPr>
    </w:p>
    <w:p w:rsidR="00164C00" w:rsidRPr="00085BD8" w:rsidRDefault="00164C00" w:rsidP="00164C00">
      <w:pPr>
        <w:pStyle w:val="BodyText"/>
        <w:ind w:left="101"/>
        <w:rPr>
          <w:color w:val="020302"/>
        </w:rPr>
      </w:pPr>
      <w:r>
        <w:rPr>
          <w:color w:val="020302"/>
        </w:rPr>
        <w:t xml:space="preserve">INGREDIENTS </w:t>
      </w:r>
    </w:p>
    <w:p w:rsidR="00164C00" w:rsidRPr="00077A6B" w:rsidRDefault="00164C00" w:rsidP="00164C00">
      <w:pPr>
        <w:spacing w:before="40"/>
        <w:rPr>
          <w:color w:val="020302"/>
        </w:rPr>
      </w:pPr>
    </w:p>
    <w:p w:rsidR="00164C00" w:rsidRDefault="00164C00" w:rsidP="00164C00">
      <w:pPr>
        <w:pStyle w:val="BodyText"/>
        <w:spacing w:line="444" w:lineRule="auto"/>
        <w:ind w:left="101"/>
        <w:rPr>
          <w:spacing w:val="16"/>
        </w:rPr>
      </w:pPr>
      <w:r>
        <w:rPr>
          <w:spacing w:val="16"/>
        </w:rPr>
        <w:t>2 medium carrots, cut into 1 inch pieces</w:t>
      </w:r>
    </w:p>
    <w:p w:rsidR="00164C00" w:rsidRDefault="00164C00" w:rsidP="00164C00">
      <w:pPr>
        <w:pStyle w:val="BodyText"/>
        <w:spacing w:line="444" w:lineRule="auto"/>
        <w:ind w:left="101"/>
        <w:rPr>
          <w:spacing w:val="16"/>
        </w:rPr>
      </w:pPr>
      <w:r>
        <w:rPr>
          <w:spacing w:val="16"/>
        </w:rPr>
        <w:t>2 stalks celery, sliced</w:t>
      </w:r>
    </w:p>
    <w:p w:rsidR="00164C00" w:rsidRDefault="00164C00" w:rsidP="00164C00">
      <w:pPr>
        <w:pStyle w:val="BodyText"/>
        <w:spacing w:line="444" w:lineRule="auto"/>
        <w:ind w:left="101"/>
        <w:rPr>
          <w:spacing w:val="16"/>
        </w:rPr>
      </w:pPr>
      <w:r>
        <w:rPr>
          <w:spacing w:val="16"/>
        </w:rPr>
        <w:t>1 medium onion, chopped</w:t>
      </w:r>
    </w:p>
    <w:p w:rsidR="00164C00" w:rsidRDefault="00245DFD" w:rsidP="00164C00">
      <w:pPr>
        <w:pStyle w:val="BodyText"/>
        <w:spacing w:line="444" w:lineRule="auto"/>
        <w:ind w:left="101"/>
        <w:rPr>
          <w:spacing w:val="16"/>
        </w:rPr>
      </w:pPr>
      <w:r>
        <w:rPr>
          <w:spacing w:val="16"/>
        </w:rPr>
        <w:t>½</w:t>
      </w:r>
      <w:r w:rsidR="00164C00">
        <w:rPr>
          <w:spacing w:val="16"/>
        </w:rPr>
        <w:t xml:space="preserve"> cup barley</w:t>
      </w:r>
    </w:p>
    <w:p w:rsidR="00164C00" w:rsidRDefault="00245DFD" w:rsidP="00164C00">
      <w:pPr>
        <w:pStyle w:val="BodyText"/>
        <w:spacing w:line="444" w:lineRule="auto"/>
        <w:ind w:left="101"/>
        <w:rPr>
          <w:spacing w:val="16"/>
        </w:rPr>
      </w:pPr>
      <w:r>
        <w:rPr>
          <w:spacing w:val="16"/>
        </w:rPr>
        <w:t>½</w:t>
      </w:r>
      <w:r w:rsidR="00164C00">
        <w:rPr>
          <w:spacing w:val="16"/>
        </w:rPr>
        <w:t xml:space="preserve"> cup dried navy beans</w:t>
      </w:r>
    </w:p>
    <w:p w:rsidR="00164C00" w:rsidRDefault="00BC6E99" w:rsidP="00164C00">
      <w:pPr>
        <w:pStyle w:val="BodyText"/>
        <w:spacing w:line="444" w:lineRule="auto"/>
        <w:ind w:left="101"/>
        <w:rPr>
          <w:spacing w:val="16"/>
        </w:rPr>
      </w:pPr>
      <w:r>
        <w:rPr>
          <w:spacing w:val="16"/>
        </w:rPr>
        <w:t>1 14.5-</w:t>
      </w:r>
      <w:r w:rsidR="00164C00">
        <w:rPr>
          <w:spacing w:val="16"/>
        </w:rPr>
        <w:t>oun</w:t>
      </w:r>
      <w:r>
        <w:rPr>
          <w:spacing w:val="16"/>
        </w:rPr>
        <w:t>ce</w:t>
      </w:r>
      <w:r w:rsidR="00164C00">
        <w:rPr>
          <w:spacing w:val="16"/>
        </w:rPr>
        <w:t xml:space="preserve"> can low-sodium chicken broth</w:t>
      </w:r>
    </w:p>
    <w:p w:rsidR="00164C00" w:rsidRDefault="00164C00" w:rsidP="00164C00">
      <w:pPr>
        <w:pStyle w:val="BodyText"/>
        <w:spacing w:line="444" w:lineRule="auto"/>
        <w:ind w:left="101"/>
        <w:rPr>
          <w:spacing w:val="16"/>
        </w:rPr>
      </w:pPr>
      <w:r>
        <w:rPr>
          <w:spacing w:val="16"/>
        </w:rPr>
        <w:t>6 springs fresh thyme, plus leaves for serving</w:t>
      </w:r>
    </w:p>
    <w:p w:rsidR="00567DC3" w:rsidRDefault="00245DFD" w:rsidP="00164C00">
      <w:pPr>
        <w:pStyle w:val="BodyText"/>
        <w:spacing w:line="444" w:lineRule="auto"/>
        <w:ind w:left="101"/>
        <w:rPr>
          <w:spacing w:val="16"/>
        </w:rPr>
      </w:pPr>
      <w:r>
        <w:rPr>
          <w:spacing w:val="16"/>
        </w:rPr>
        <w:t>½</w:t>
      </w:r>
      <w:r w:rsidR="00567DC3">
        <w:rPr>
          <w:spacing w:val="16"/>
        </w:rPr>
        <w:t xml:space="preserve"> teaspoon Kosher salt</w:t>
      </w:r>
    </w:p>
    <w:p w:rsidR="00567DC3" w:rsidRDefault="00245DFD" w:rsidP="00164C00">
      <w:pPr>
        <w:pStyle w:val="BodyText"/>
        <w:spacing w:line="444" w:lineRule="auto"/>
        <w:ind w:left="101"/>
        <w:rPr>
          <w:spacing w:val="16"/>
        </w:rPr>
      </w:pPr>
      <w:r>
        <w:rPr>
          <w:spacing w:val="16"/>
        </w:rPr>
        <w:t xml:space="preserve">¼ </w:t>
      </w:r>
      <w:r w:rsidR="00567DC3">
        <w:rPr>
          <w:spacing w:val="16"/>
        </w:rPr>
        <w:t>teaspoon pepper</w:t>
      </w:r>
    </w:p>
    <w:p w:rsidR="00164C00" w:rsidRDefault="0047343D" w:rsidP="00164C00">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½ </w:t>
      </w:r>
      <w:r w:rsidR="00164C00">
        <w:rPr>
          <w:spacing w:val="16"/>
        </w:rPr>
        <w:t>pounds chicken legs (2 to 3), skin removed</w:t>
      </w:r>
    </w:p>
    <w:p w:rsidR="00164C00" w:rsidRDefault="00175FCC" w:rsidP="00164C00">
      <w:pPr>
        <w:pStyle w:val="BodyText"/>
        <w:spacing w:line="444" w:lineRule="auto"/>
        <w:ind w:left="101"/>
        <w:rPr>
          <w:sz w:val="2"/>
        </w:rPr>
      </w:pPr>
      <w:r>
        <w:rPr>
          <w:sz w:val="2"/>
        </w:rPr>
      </w:r>
      <w:r>
        <w:rPr>
          <w:sz w:val="2"/>
        </w:rPr>
        <w:pict>
          <v:group id="_x0000_s1887" style="width:7in;height:.5pt;mso-position-horizontal-relative:char;mso-position-vertical-relative:line" coordsize="10080,10">
            <v:line id="_x0000_s1888" style="position:absolute" from="0,5" to="10080,5" strokecolor="#231f20" strokeweight=".5pt"/>
            <w10:anchorlock/>
          </v:group>
        </w:pict>
      </w:r>
    </w:p>
    <w:p w:rsidR="00164C00" w:rsidRDefault="00164C00" w:rsidP="00164C00">
      <w:pPr>
        <w:pStyle w:val="BodyText"/>
        <w:spacing w:before="6"/>
        <w:rPr>
          <w:sz w:val="21"/>
        </w:rPr>
      </w:pPr>
    </w:p>
    <w:p w:rsidR="00164C00" w:rsidRPr="00085BD8" w:rsidRDefault="00164C00" w:rsidP="00164C00">
      <w:pPr>
        <w:pStyle w:val="BodyText"/>
        <w:ind w:left="101"/>
        <w:rPr>
          <w:color w:val="020302"/>
        </w:rPr>
      </w:pPr>
      <w:r>
        <w:rPr>
          <w:color w:val="020302"/>
        </w:rPr>
        <w:t xml:space="preserve">INSTRUCTIONS </w:t>
      </w:r>
    </w:p>
    <w:p w:rsidR="00164C00" w:rsidRPr="003410D4" w:rsidRDefault="00164C00" w:rsidP="00164C00">
      <w:pPr>
        <w:pStyle w:val="BodyText"/>
        <w:spacing w:line="276" w:lineRule="auto"/>
        <w:ind w:right="619"/>
        <w:rPr>
          <w:color w:val="020302"/>
          <w:spacing w:val="16"/>
        </w:rPr>
      </w:pPr>
    </w:p>
    <w:p w:rsidR="00164C00" w:rsidRDefault="00567DC3" w:rsidP="00164C00">
      <w:pPr>
        <w:pStyle w:val="BodyText"/>
        <w:spacing w:line="276" w:lineRule="auto"/>
        <w:ind w:left="115" w:right="619"/>
        <w:rPr>
          <w:color w:val="020302"/>
          <w:spacing w:val="16"/>
        </w:rPr>
      </w:pPr>
      <w:r>
        <w:rPr>
          <w:color w:val="020302"/>
          <w:spacing w:val="16"/>
        </w:rPr>
        <w:t>In a 5 to 6 quart slow cooker, combine the carrots, celery, onion, barley, beans, broth, thyme, 2 cups water, salt and pepper.</w:t>
      </w:r>
    </w:p>
    <w:p w:rsidR="00567DC3" w:rsidRDefault="00567DC3" w:rsidP="00164C00">
      <w:pPr>
        <w:pStyle w:val="BodyText"/>
        <w:spacing w:line="276" w:lineRule="auto"/>
        <w:ind w:left="115" w:right="619"/>
        <w:rPr>
          <w:color w:val="020302"/>
          <w:spacing w:val="16"/>
        </w:rPr>
      </w:pPr>
    </w:p>
    <w:p w:rsidR="00567DC3" w:rsidRDefault="00567DC3" w:rsidP="005139B4">
      <w:pPr>
        <w:pStyle w:val="BodyText"/>
        <w:spacing w:line="276" w:lineRule="auto"/>
        <w:ind w:left="115"/>
        <w:rPr>
          <w:color w:val="020302"/>
          <w:spacing w:val="16"/>
        </w:rPr>
      </w:pPr>
      <w:r>
        <w:rPr>
          <w:color w:val="020302"/>
          <w:spacing w:val="16"/>
        </w:rPr>
        <w:t>Nestle the chicken legs into the vegetable mixture and cook, covered, until the chicken is cooked through and spreads easily and the barley and beans are tender, 5 to 6 hours on low or 3 to 4 hours on high.</w:t>
      </w:r>
    </w:p>
    <w:p w:rsidR="00567DC3" w:rsidRDefault="00567DC3" w:rsidP="00164C00">
      <w:pPr>
        <w:pStyle w:val="BodyText"/>
        <w:spacing w:line="276" w:lineRule="auto"/>
        <w:ind w:left="115" w:right="619"/>
        <w:rPr>
          <w:color w:val="020302"/>
          <w:spacing w:val="16"/>
        </w:rPr>
      </w:pPr>
    </w:p>
    <w:p w:rsidR="00567DC3" w:rsidRDefault="00567DC3" w:rsidP="00164C00">
      <w:pPr>
        <w:pStyle w:val="BodyText"/>
        <w:spacing w:line="276" w:lineRule="auto"/>
        <w:ind w:left="115" w:right="619"/>
        <w:rPr>
          <w:color w:val="020302"/>
          <w:spacing w:val="16"/>
        </w:rPr>
      </w:pPr>
      <w:r>
        <w:rPr>
          <w:color w:val="020302"/>
          <w:spacing w:val="16"/>
        </w:rPr>
        <w:t xml:space="preserve">Remove and discard the chicken bones and any large pieces of cartilage. </w:t>
      </w:r>
    </w:p>
    <w:p w:rsidR="00567DC3" w:rsidRDefault="00567DC3" w:rsidP="00164C00">
      <w:pPr>
        <w:pStyle w:val="BodyText"/>
        <w:spacing w:line="276" w:lineRule="auto"/>
        <w:ind w:left="115" w:right="619"/>
        <w:rPr>
          <w:color w:val="020302"/>
          <w:spacing w:val="16"/>
        </w:rPr>
      </w:pPr>
      <w:r>
        <w:rPr>
          <w:color w:val="020302"/>
          <w:spacing w:val="16"/>
        </w:rPr>
        <w:t>Using a fork, break the chicken into large pieces.</w:t>
      </w:r>
    </w:p>
    <w:p w:rsidR="00164C00" w:rsidRDefault="00567DC3" w:rsidP="00567DC3">
      <w:pPr>
        <w:pStyle w:val="BodyText"/>
        <w:spacing w:line="276" w:lineRule="auto"/>
        <w:ind w:left="115" w:right="619"/>
        <w:rPr>
          <w:color w:val="020302"/>
          <w:spacing w:val="16"/>
        </w:rPr>
      </w:pPr>
      <w:r>
        <w:rPr>
          <w:color w:val="020302"/>
          <w:spacing w:val="16"/>
        </w:rPr>
        <w:t>Spoon into bowls and top with additional pepper and thyme, if desire</w:t>
      </w:r>
      <w:r w:rsidR="00164C00">
        <w:rPr>
          <w:color w:val="020302"/>
          <w:spacing w:val="16"/>
        </w:rPr>
        <w:t>.</w:t>
      </w:r>
    </w:p>
    <w:p w:rsidR="00164C00" w:rsidRPr="003C0C33" w:rsidRDefault="00164C00" w:rsidP="00164C00">
      <w:pPr>
        <w:pStyle w:val="BodyText"/>
        <w:spacing w:before="9"/>
        <w:rPr>
          <w:sz w:val="4"/>
          <w:szCs w:val="4"/>
        </w:rPr>
      </w:pPr>
      <w:r>
        <w:rPr>
          <w:color w:val="020302"/>
          <w:spacing w:val="16"/>
        </w:rPr>
        <w:br w:type="page"/>
      </w:r>
    </w:p>
    <w:p w:rsidR="00130153" w:rsidRPr="003C0C33" w:rsidRDefault="00130153" w:rsidP="00130153">
      <w:pPr>
        <w:pStyle w:val="BodyText"/>
        <w:spacing w:before="9"/>
        <w:rPr>
          <w:sz w:val="4"/>
          <w:szCs w:val="4"/>
        </w:rPr>
      </w:pPr>
    </w:p>
    <w:p w:rsidR="00130153" w:rsidRDefault="00175FCC" w:rsidP="00130153">
      <w:pPr>
        <w:pStyle w:val="BodyText"/>
        <w:spacing w:line="20" w:lineRule="exact"/>
        <w:ind w:left="95"/>
        <w:rPr>
          <w:sz w:val="2"/>
        </w:rPr>
      </w:pPr>
      <w:r>
        <w:rPr>
          <w:sz w:val="2"/>
        </w:rPr>
      </w:r>
      <w:r>
        <w:rPr>
          <w:sz w:val="2"/>
        </w:rPr>
        <w:pict>
          <v:group id="_x0000_s1403" style="width:7in;height:.5pt;mso-position-horizontal-relative:char;mso-position-vertical-relative:line" coordsize="10080,10">
            <v:line id="_x0000_s1404" style="position:absolute" from="0,5" to="10080,5" strokecolor="#231f20" strokeweight=".5pt"/>
            <w10:anchorlock/>
          </v:group>
        </w:pict>
      </w:r>
    </w:p>
    <w:p w:rsidR="00130153" w:rsidRPr="00FF14BA" w:rsidRDefault="00130153" w:rsidP="00130153">
      <w:pPr>
        <w:jc w:val="center"/>
        <w:rPr>
          <w:spacing w:val="16"/>
          <w:sz w:val="24"/>
          <w:szCs w:val="24"/>
        </w:rPr>
      </w:pPr>
      <w:r>
        <w:rPr>
          <w:sz w:val="2"/>
        </w:rPr>
        <w:t>\</w:t>
      </w:r>
    </w:p>
    <w:p w:rsidR="00130153" w:rsidRPr="009D29E4" w:rsidRDefault="00130153" w:rsidP="00130153">
      <w:pPr>
        <w:pStyle w:val="Heading2"/>
        <w:rPr>
          <w:spacing w:val="16"/>
        </w:rPr>
      </w:pPr>
      <w:bookmarkStart w:id="86" w:name="_Toc71024461"/>
      <w:r>
        <w:t>CHICKEN EXPLOSION</w:t>
      </w:r>
      <w:bookmarkEnd w:id="86"/>
    </w:p>
    <w:p w:rsidR="00130153" w:rsidRPr="003C0C33" w:rsidRDefault="00130153" w:rsidP="00130153">
      <w:pPr>
        <w:pStyle w:val="BodyText"/>
        <w:spacing w:before="9"/>
        <w:rPr>
          <w:sz w:val="4"/>
          <w:szCs w:val="4"/>
        </w:rPr>
      </w:pPr>
    </w:p>
    <w:p w:rsidR="00130153" w:rsidRDefault="00175FCC" w:rsidP="00130153">
      <w:pPr>
        <w:pStyle w:val="BodyText"/>
        <w:spacing w:line="20" w:lineRule="exact"/>
        <w:ind w:left="95"/>
        <w:rPr>
          <w:sz w:val="2"/>
        </w:rPr>
      </w:pPr>
      <w:r>
        <w:rPr>
          <w:sz w:val="2"/>
        </w:rPr>
      </w:r>
      <w:r>
        <w:rPr>
          <w:sz w:val="2"/>
        </w:rPr>
        <w:pict>
          <v:group id="_x0000_s1401" style="width:7in;height:.5pt;mso-position-horizontal-relative:char;mso-position-vertical-relative:line" coordsize="10080,10">
            <v:line id="_x0000_s1402" style="position:absolute" from="0,5" to="10080,5" strokecolor="#231f20" strokeweight=".5pt"/>
            <w10:anchorlock/>
          </v:group>
        </w:pict>
      </w:r>
    </w:p>
    <w:p w:rsidR="0042715E" w:rsidRDefault="00130153" w:rsidP="0042715E">
      <w:pPr>
        <w:spacing w:before="40"/>
        <w:jc w:val="center"/>
        <w:rPr>
          <w:spacing w:val="16"/>
          <w:sz w:val="24"/>
          <w:szCs w:val="24"/>
        </w:rPr>
      </w:pPr>
      <w:r w:rsidRPr="003C0C33">
        <w:rPr>
          <w:spacing w:val="16"/>
          <w:sz w:val="24"/>
          <w:szCs w:val="24"/>
        </w:rPr>
        <w:t xml:space="preserve">FROM THE KITCHEN OF </w:t>
      </w:r>
      <w:r>
        <w:rPr>
          <w:spacing w:val="16"/>
          <w:sz w:val="24"/>
          <w:szCs w:val="24"/>
        </w:rPr>
        <w:t>COLLEEN MROWKA</w:t>
      </w:r>
    </w:p>
    <w:p w:rsidR="0042715E" w:rsidRDefault="0042715E" w:rsidP="0042715E">
      <w:pPr>
        <w:spacing w:before="40"/>
        <w:jc w:val="center"/>
        <w:rPr>
          <w:spacing w:val="16"/>
          <w:sz w:val="24"/>
          <w:szCs w:val="24"/>
        </w:rPr>
      </w:pPr>
    </w:p>
    <w:p w:rsidR="0042715E" w:rsidRDefault="0042715E" w:rsidP="0042715E">
      <w:pPr>
        <w:pStyle w:val="BodyText"/>
        <w:ind w:left="101"/>
        <w:rPr>
          <w:color w:val="020302"/>
          <w:spacing w:val="16"/>
        </w:rPr>
      </w:pPr>
      <w:r w:rsidRPr="00130153">
        <w:rPr>
          <w:color w:val="020302"/>
          <w:spacing w:val="16"/>
        </w:rPr>
        <w:t>This recipe was made with 8 large chicken bre</w:t>
      </w:r>
      <w:r>
        <w:rPr>
          <w:color w:val="020302"/>
          <w:spacing w:val="16"/>
        </w:rPr>
        <w:t xml:space="preserve">asts (approx. 5 lbs of chicken). </w:t>
      </w:r>
      <w:r w:rsidRPr="00130153">
        <w:rPr>
          <w:color w:val="020302"/>
          <w:spacing w:val="16"/>
        </w:rPr>
        <w:t>Yo</w:t>
      </w:r>
      <w:r>
        <w:rPr>
          <w:color w:val="020302"/>
          <w:spacing w:val="16"/>
        </w:rPr>
        <w:t xml:space="preserve">u may need to adjust oven temperature, </w:t>
      </w:r>
      <w:r w:rsidRPr="00130153">
        <w:rPr>
          <w:color w:val="020302"/>
          <w:spacing w:val="16"/>
        </w:rPr>
        <w:t>according to thickness of breasts.</w:t>
      </w:r>
    </w:p>
    <w:p w:rsidR="0042715E" w:rsidRPr="00DC5B53" w:rsidRDefault="0042715E" w:rsidP="0042715E">
      <w:pPr>
        <w:pStyle w:val="BodyText"/>
        <w:spacing w:line="276" w:lineRule="auto"/>
        <w:ind w:right="619"/>
        <w:rPr>
          <w:color w:val="020302"/>
          <w:spacing w:val="16"/>
          <w:sz w:val="21"/>
          <w:szCs w:val="21"/>
        </w:rPr>
      </w:pPr>
    </w:p>
    <w:p w:rsidR="00130153" w:rsidRPr="00DC5B53" w:rsidRDefault="00130153" w:rsidP="0042715E">
      <w:pPr>
        <w:pStyle w:val="BodyText"/>
        <w:rPr>
          <w:color w:val="020302"/>
          <w:sz w:val="21"/>
          <w:szCs w:val="21"/>
        </w:rPr>
      </w:pPr>
    </w:p>
    <w:p w:rsidR="00130153" w:rsidRDefault="00130153" w:rsidP="00130153">
      <w:pPr>
        <w:pStyle w:val="BodyText"/>
        <w:ind w:left="101"/>
        <w:rPr>
          <w:color w:val="020302"/>
        </w:rPr>
      </w:pPr>
      <w:r>
        <w:rPr>
          <w:color w:val="020302"/>
        </w:rPr>
        <w:t xml:space="preserve">INGREDIENTS </w:t>
      </w:r>
    </w:p>
    <w:p w:rsidR="0040543E" w:rsidRPr="00F30CF0" w:rsidRDefault="0040543E" w:rsidP="00130153">
      <w:pPr>
        <w:pStyle w:val="BodyText"/>
        <w:ind w:left="101"/>
        <w:rPr>
          <w:color w:val="020302"/>
          <w:sz w:val="10"/>
          <w:szCs w:val="10"/>
        </w:rPr>
      </w:pPr>
    </w:p>
    <w:tbl>
      <w:tblPr>
        <w:tblStyle w:val="TableGrid"/>
        <w:tblW w:w="0" w:type="auto"/>
        <w:tblInd w:w="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7"/>
        <w:gridCol w:w="3587"/>
        <w:gridCol w:w="3426"/>
      </w:tblGrid>
      <w:tr w:rsidR="006C2FED" w:rsidTr="006C2FED">
        <w:trPr>
          <w:trHeight w:val="4653"/>
        </w:trPr>
        <w:tc>
          <w:tcPr>
            <w:tcW w:w="3427" w:type="dxa"/>
          </w:tcPr>
          <w:p w:rsidR="006C2FED" w:rsidRDefault="006C2FED" w:rsidP="005547E1">
            <w:pPr>
              <w:pStyle w:val="BodyText"/>
              <w:spacing w:after="200"/>
              <w:ind w:left="389" w:hanging="288"/>
              <w:rPr>
                <w:spacing w:val="16"/>
              </w:rPr>
            </w:pPr>
            <w:r w:rsidRPr="0040543E">
              <w:rPr>
                <w:spacing w:val="16"/>
              </w:rPr>
              <w:t>8 chicken breasts, tenderized</w:t>
            </w:r>
          </w:p>
          <w:p w:rsidR="00FD01F5" w:rsidRPr="0040543E" w:rsidRDefault="00245DFD" w:rsidP="00FD01F5">
            <w:pPr>
              <w:pStyle w:val="BodyText"/>
              <w:spacing w:after="200"/>
              <w:ind w:left="389" w:hanging="288"/>
              <w:rPr>
                <w:spacing w:val="16"/>
              </w:rPr>
            </w:pPr>
            <w:r>
              <w:rPr>
                <w:spacing w:val="16"/>
              </w:rPr>
              <w:t>½</w:t>
            </w:r>
            <w:r w:rsidR="00FD01F5">
              <w:rPr>
                <w:spacing w:val="16"/>
              </w:rPr>
              <w:t xml:space="preserve"> cup l</w:t>
            </w:r>
            <w:r w:rsidR="00FD01F5" w:rsidRPr="0040543E">
              <w:rPr>
                <w:spacing w:val="16"/>
              </w:rPr>
              <w:t>emon juice</w:t>
            </w:r>
          </w:p>
          <w:p w:rsidR="006C2FED" w:rsidRPr="0040543E" w:rsidRDefault="006C2FED" w:rsidP="005547E1">
            <w:pPr>
              <w:pStyle w:val="BodyText"/>
              <w:spacing w:after="200"/>
              <w:ind w:left="389" w:hanging="288"/>
              <w:rPr>
                <w:spacing w:val="16"/>
              </w:rPr>
            </w:pPr>
            <w:r>
              <w:rPr>
                <w:spacing w:val="16"/>
              </w:rPr>
              <w:t>8 Slices S</w:t>
            </w:r>
            <w:r w:rsidRPr="0040543E">
              <w:rPr>
                <w:spacing w:val="16"/>
              </w:rPr>
              <w:t>wiss Cheese (16 halves)</w:t>
            </w:r>
          </w:p>
          <w:p w:rsidR="006C2FED" w:rsidRDefault="006C2FED" w:rsidP="005547E1">
            <w:pPr>
              <w:pStyle w:val="BodyText"/>
              <w:spacing w:after="200"/>
              <w:ind w:left="389" w:hanging="288"/>
              <w:rPr>
                <w:spacing w:val="16"/>
              </w:rPr>
            </w:pPr>
            <w:r w:rsidRPr="0040543E">
              <w:rPr>
                <w:spacing w:val="16"/>
              </w:rPr>
              <w:t>8 Slice</w:t>
            </w:r>
            <w:r>
              <w:rPr>
                <w:spacing w:val="16"/>
              </w:rPr>
              <w:t>s p</w:t>
            </w:r>
            <w:r w:rsidRPr="0040543E">
              <w:rPr>
                <w:spacing w:val="16"/>
              </w:rPr>
              <w:t>rovolone cheese (16 halves)</w:t>
            </w:r>
            <w:r>
              <w:rPr>
                <w:spacing w:val="16"/>
              </w:rPr>
              <w:t xml:space="preserve"> </w:t>
            </w:r>
          </w:p>
          <w:p w:rsidR="006C2FED" w:rsidRDefault="006C2FED" w:rsidP="005547E1">
            <w:pPr>
              <w:pStyle w:val="BodyText"/>
              <w:spacing w:after="200"/>
              <w:ind w:left="389" w:hanging="288"/>
              <w:rPr>
                <w:spacing w:val="16"/>
              </w:rPr>
            </w:pPr>
            <w:r>
              <w:rPr>
                <w:spacing w:val="16"/>
              </w:rPr>
              <w:t>2 c</w:t>
            </w:r>
            <w:r w:rsidRPr="0040543E">
              <w:rPr>
                <w:spacing w:val="16"/>
              </w:rPr>
              <w:t>ups fresh (chopped) spinach leaves</w:t>
            </w:r>
          </w:p>
          <w:p w:rsidR="00785C08" w:rsidRPr="0040543E" w:rsidRDefault="00785C08" w:rsidP="00785C08">
            <w:pPr>
              <w:pStyle w:val="BodyText"/>
              <w:spacing w:after="200"/>
              <w:ind w:left="389" w:hanging="288"/>
              <w:rPr>
                <w:spacing w:val="16"/>
              </w:rPr>
            </w:pPr>
            <w:r>
              <w:rPr>
                <w:spacing w:val="16"/>
              </w:rPr>
              <w:t>½ cup shredded Parmesan c</w:t>
            </w:r>
            <w:r w:rsidRPr="0040543E">
              <w:rPr>
                <w:spacing w:val="16"/>
              </w:rPr>
              <w:t xml:space="preserve">heese </w:t>
            </w:r>
          </w:p>
          <w:p w:rsidR="00785C08" w:rsidRDefault="00785C08" w:rsidP="005547E1">
            <w:pPr>
              <w:pStyle w:val="BodyText"/>
              <w:spacing w:after="200"/>
              <w:ind w:left="389" w:hanging="288"/>
              <w:rPr>
                <w:spacing w:val="16"/>
              </w:rPr>
            </w:pPr>
          </w:p>
          <w:p w:rsidR="006C2FED" w:rsidRDefault="006C2FED" w:rsidP="0040543E">
            <w:pPr>
              <w:pStyle w:val="BodyText"/>
              <w:spacing w:line="444" w:lineRule="auto"/>
              <w:ind w:left="101"/>
              <w:rPr>
                <w:spacing w:val="16"/>
              </w:rPr>
            </w:pPr>
          </w:p>
          <w:p w:rsidR="006C2FED" w:rsidRDefault="006C2FED" w:rsidP="006C2FED">
            <w:pPr>
              <w:pStyle w:val="BodyText"/>
              <w:spacing w:line="444" w:lineRule="auto"/>
              <w:ind w:left="101"/>
              <w:rPr>
                <w:spacing w:val="16"/>
              </w:rPr>
            </w:pPr>
          </w:p>
        </w:tc>
        <w:tc>
          <w:tcPr>
            <w:tcW w:w="3587" w:type="dxa"/>
          </w:tcPr>
          <w:p w:rsidR="006C2FED" w:rsidRPr="0040543E" w:rsidRDefault="006C2FED" w:rsidP="005547E1">
            <w:pPr>
              <w:pStyle w:val="BodyText"/>
              <w:spacing w:after="200"/>
              <w:ind w:left="389" w:hanging="288"/>
              <w:rPr>
                <w:spacing w:val="16"/>
              </w:rPr>
            </w:pPr>
            <w:r>
              <w:rPr>
                <w:spacing w:val="16"/>
              </w:rPr>
              <w:t>Bread Crumb Mixture Ingredients:</w:t>
            </w:r>
          </w:p>
          <w:p w:rsidR="006C2FED" w:rsidRPr="0040543E" w:rsidRDefault="0047343D" w:rsidP="005547E1">
            <w:pPr>
              <w:pStyle w:val="BodyText"/>
              <w:spacing w:after="200"/>
              <w:ind w:left="389" w:hanging="288"/>
              <w:rPr>
                <w:spacing w:val="16"/>
              </w:rPr>
            </w:pPr>
            <w:r>
              <w:rPr>
                <w:spacing w:val="16"/>
              </w:rPr>
              <w:t>1</w:t>
            </w:r>
            <w:r w:rsidRPr="0047343D">
              <w:rPr>
                <w:spacing w:val="16"/>
                <w:sz w:val="4"/>
                <w:szCs w:val="4"/>
              </w:rPr>
              <w:t xml:space="preserve"> </w:t>
            </w:r>
            <w:r>
              <w:rPr>
                <w:spacing w:val="16"/>
              </w:rPr>
              <w:t xml:space="preserve">½ </w:t>
            </w:r>
            <w:r w:rsidR="006C2FED">
              <w:rPr>
                <w:spacing w:val="16"/>
              </w:rPr>
              <w:t>cups b</w:t>
            </w:r>
            <w:r w:rsidR="006C2FED" w:rsidRPr="0040543E">
              <w:rPr>
                <w:spacing w:val="16"/>
              </w:rPr>
              <w:t>read crumbs</w:t>
            </w:r>
          </w:p>
          <w:p w:rsidR="006C2FED" w:rsidRPr="0040543E" w:rsidRDefault="006C2FED" w:rsidP="005547E1">
            <w:pPr>
              <w:pStyle w:val="BodyText"/>
              <w:spacing w:after="200"/>
              <w:ind w:left="389" w:hanging="288"/>
              <w:rPr>
                <w:spacing w:val="16"/>
              </w:rPr>
            </w:pPr>
            <w:r>
              <w:rPr>
                <w:spacing w:val="16"/>
              </w:rPr>
              <w:t>1 tablespoon g</w:t>
            </w:r>
            <w:r w:rsidRPr="0040543E">
              <w:rPr>
                <w:spacing w:val="16"/>
              </w:rPr>
              <w:t>arlic powder</w:t>
            </w:r>
          </w:p>
          <w:p w:rsidR="006C2FED" w:rsidRPr="0040543E" w:rsidRDefault="006C2FED" w:rsidP="005547E1">
            <w:pPr>
              <w:pStyle w:val="BodyText"/>
              <w:spacing w:after="200"/>
              <w:ind w:left="389" w:hanging="288"/>
              <w:rPr>
                <w:spacing w:val="16"/>
              </w:rPr>
            </w:pPr>
            <w:r>
              <w:rPr>
                <w:spacing w:val="16"/>
              </w:rPr>
              <w:t>1 tablespoon f</w:t>
            </w:r>
            <w:r w:rsidRPr="0040543E">
              <w:rPr>
                <w:spacing w:val="16"/>
              </w:rPr>
              <w:t>resh parsley, chopped</w:t>
            </w:r>
          </w:p>
          <w:p w:rsidR="006C2FED" w:rsidRPr="0040543E" w:rsidRDefault="006C2FED" w:rsidP="005547E1">
            <w:pPr>
              <w:pStyle w:val="BodyText"/>
              <w:spacing w:after="200"/>
              <w:ind w:left="389" w:hanging="288"/>
              <w:rPr>
                <w:spacing w:val="16"/>
              </w:rPr>
            </w:pPr>
            <w:r>
              <w:rPr>
                <w:spacing w:val="16"/>
              </w:rPr>
              <w:t>1 teaspoon g</w:t>
            </w:r>
            <w:r w:rsidRPr="0040543E">
              <w:rPr>
                <w:spacing w:val="16"/>
              </w:rPr>
              <w:t>round black pepper</w:t>
            </w:r>
          </w:p>
          <w:p w:rsidR="006C2FED" w:rsidRPr="0040543E" w:rsidRDefault="006C2FED" w:rsidP="005547E1">
            <w:pPr>
              <w:pStyle w:val="BodyText"/>
              <w:spacing w:after="200"/>
              <w:ind w:left="389" w:hanging="288"/>
              <w:rPr>
                <w:spacing w:val="16"/>
              </w:rPr>
            </w:pPr>
            <w:r>
              <w:rPr>
                <w:spacing w:val="16"/>
              </w:rPr>
              <w:t>1 teaspoon</w:t>
            </w:r>
            <w:r w:rsidR="00785C08">
              <w:rPr>
                <w:spacing w:val="16"/>
              </w:rPr>
              <w:t xml:space="preserve"> b</w:t>
            </w:r>
            <w:r w:rsidRPr="0040543E">
              <w:rPr>
                <w:spacing w:val="16"/>
              </w:rPr>
              <w:t>asil, chopped</w:t>
            </w:r>
          </w:p>
          <w:p w:rsidR="006C2FED" w:rsidRPr="0040543E" w:rsidRDefault="006C2FED" w:rsidP="005547E1">
            <w:pPr>
              <w:pStyle w:val="BodyText"/>
              <w:spacing w:after="200"/>
              <w:ind w:left="389" w:hanging="288"/>
              <w:rPr>
                <w:spacing w:val="16"/>
              </w:rPr>
            </w:pPr>
            <w:r>
              <w:rPr>
                <w:spacing w:val="16"/>
              </w:rPr>
              <w:t>1 teaspoon m</w:t>
            </w:r>
            <w:r w:rsidRPr="0040543E">
              <w:rPr>
                <w:spacing w:val="16"/>
              </w:rPr>
              <w:t>arjoram, chopped</w:t>
            </w:r>
          </w:p>
          <w:p w:rsidR="006C2FED" w:rsidRPr="0040543E" w:rsidRDefault="00245DFD" w:rsidP="005547E1">
            <w:pPr>
              <w:pStyle w:val="BodyText"/>
              <w:spacing w:after="200"/>
              <w:ind w:left="389" w:hanging="288"/>
              <w:rPr>
                <w:spacing w:val="16"/>
              </w:rPr>
            </w:pPr>
            <w:r>
              <w:rPr>
                <w:spacing w:val="16"/>
              </w:rPr>
              <w:t>½</w:t>
            </w:r>
            <w:r w:rsidR="006C2FED">
              <w:rPr>
                <w:spacing w:val="16"/>
              </w:rPr>
              <w:t xml:space="preserve"> teaspoon o</w:t>
            </w:r>
            <w:r w:rsidR="006C2FED" w:rsidRPr="0040543E">
              <w:rPr>
                <w:spacing w:val="16"/>
              </w:rPr>
              <w:t>nion powder</w:t>
            </w:r>
          </w:p>
          <w:p w:rsidR="006C2FED" w:rsidRDefault="00245DFD" w:rsidP="005547E1">
            <w:pPr>
              <w:pStyle w:val="BodyText"/>
              <w:spacing w:after="200"/>
              <w:ind w:left="389" w:hanging="288"/>
              <w:rPr>
                <w:spacing w:val="16"/>
              </w:rPr>
            </w:pPr>
            <w:r>
              <w:rPr>
                <w:spacing w:val="16"/>
              </w:rPr>
              <w:t>½</w:t>
            </w:r>
            <w:r w:rsidR="006C2FED">
              <w:rPr>
                <w:spacing w:val="16"/>
              </w:rPr>
              <w:t xml:space="preserve"> cup shredded Parmesan c</w:t>
            </w:r>
            <w:r w:rsidR="006C2FED" w:rsidRPr="0040543E">
              <w:rPr>
                <w:spacing w:val="16"/>
              </w:rPr>
              <w:t>heese</w:t>
            </w:r>
          </w:p>
        </w:tc>
        <w:tc>
          <w:tcPr>
            <w:tcW w:w="3426" w:type="dxa"/>
          </w:tcPr>
          <w:p w:rsidR="006C2FED" w:rsidRPr="0040543E" w:rsidRDefault="006C2FED" w:rsidP="005547E1">
            <w:pPr>
              <w:pStyle w:val="BodyText"/>
              <w:spacing w:after="200"/>
              <w:ind w:left="389" w:hanging="288"/>
              <w:rPr>
                <w:spacing w:val="16"/>
              </w:rPr>
            </w:pPr>
            <w:r>
              <w:rPr>
                <w:spacing w:val="16"/>
              </w:rPr>
              <w:t>Orzo Ingredients:</w:t>
            </w:r>
          </w:p>
          <w:p w:rsidR="006C2FED" w:rsidRPr="0040543E" w:rsidRDefault="006C2FED" w:rsidP="005547E1">
            <w:pPr>
              <w:pStyle w:val="BodyText"/>
              <w:spacing w:after="200"/>
              <w:ind w:left="389" w:hanging="288"/>
              <w:rPr>
                <w:spacing w:val="16"/>
              </w:rPr>
            </w:pPr>
            <w:r>
              <w:rPr>
                <w:spacing w:val="16"/>
              </w:rPr>
              <w:t>1 pound o</w:t>
            </w:r>
            <w:r w:rsidRPr="0040543E">
              <w:rPr>
                <w:spacing w:val="16"/>
              </w:rPr>
              <w:t>rzo</w:t>
            </w:r>
          </w:p>
          <w:p w:rsidR="006C2FED" w:rsidRPr="0040543E" w:rsidRDefault="006C2FED" w:rsidP="005547E1">
            <w:pPr>
              <w:pStyle w:val="BodyText"/>
              <w:spacing w:after="200"/>
              <w:ind w:left="389" w:hanging="288"/>
              <w:rPr>
                <w:spacing w:val="16"/>
              </w:rPr>
            </w:pPr>
            <w:r>
              <w:rPr>
                <w:spacing w:val="16"/>
              </w:rPr>
              <w:t>2 tablespoon</w:t>
            </w:r>
            <w:r w:rsidR="00785C08">
              <w:rPr>
                <w:spacing w:val="16"/>
              </w:rPr>
              <w:t>s</w:t>
            </w:r>
            <w:r>
              <w:rPr>
                <w:spacing w:val="16"/>
              </w:rPr>
              <w:t xml:space="preserve"> olive o</w:t>
            </w:r>
            <w:r w:rsidRPr="0040543E">
              <w:rPr>
                <w:spacing w:val="16"/>
              </w:rPr>
              <w:t>il</w:t>
            </w:r>
          </w:p>
          <w:p w:rsidR="006C2FED" w:rsidRPr="0040543E" w:rsidRDefault="006C2FED" w:rsidP="005547E1">
            <w:pPr>
              <w:pStyle w:val="BodyText"/>
              <w:spacing w:after="200"/>
              <w:ind w:left="389" w:hanging="288"/>
              <w:rPr>
                <w:spacing w:val="16"/>
              </w:rPr>
            </w:pPr>
            <w:r>
              <w:rPr>
                <w:spacing w:val="16"/>
              </w:rPr>
              <w:t>3 cloves g</w:t>
            </w:r>
            <w:r w:rsidRPr="0040543E">
              <w:rPr>
                <w:spacing w:val="16"/>
              </w:rPr>
              <w:t>arlic</w:t>
            </w:r>
          </w:p>
          <w:p w:rsidR="006C2FED" w:rsidRPr="0040543E" w:rsidRDefault="006C2FED" w:rsidP="005547E1">
            <w:pPr>
              <w:pStyle w:val="BodyText"/>
              <w:spacing w:after="200"/>
              <w:ind w:left="389" w:hanging="288"/>
              <w:rPr>
                <w:spacing w:val="16"/>
              </w:rPr>
            </w:pPr>
            <w:r>
              <w:rPr>
                <w:spacing w:val="16"/>
              </w:rPr>
              <w:t>3 cups c</w:t>
            </w:r>
            <w:r w:rsidRPr="0040543E">
              <w:rPr>
                <w:spacing w:val="16"/>
              </w:rPr>
              <w:t xml:space="preserve">hicken broth (low sodium) </w:t>
            </w:r>
          </w:p>
          <w:p w:rsidR="005547E1" w:rsidRDefault="00245DFD" w:rsidP="005547E1">
            <w:pPr>
              <w:pStyle w:val="BodyText"/>
              <w:spacing w:after="200"/>
              <w:ind w:left="389" w:hanging="288"/>
              <w:rPr>
                <w:spacing w:val="16"/>
              </w:rPr>
            </w:pPr>
            <w:r>
              <w:rPr>
                <w:spacing w:val="16"/>
              </w:rPr>
              <w:t>½</w:t>
            </w:r>
            <w:r w:rsidR="006C2FED">
              <w:rPr>
                <w:spacing w:val="16"/>
              </w:rPr>
              <w:t xml:space="preserve"> cup w</w:t>
            </w:r>
            <w:r w:rsidR="006C2FED" w:rsidRPr="0040543E">
              <w:rPr>
                <w:spacing w:val="16"/>
              </w:rPr>
              <w:t>hite wine</w:t>
            </w:r>
          </w:p>
          <w:p w:rsidR="006C2FED" w:rsidRDefault="005547E1" w:rsidP="005547E1">
            <w:pPr>
              <w:pStyle w:val="BodyText"/>
              <w:spacing w:after="200"/>
              <w:ind w:left="389" w:hanging="288"/>
              <w:rPr>
                <w:spacing w:val="16"/>
              </w:rPr>
            </w:pPr>
            <w:r w:rsidRPr="005547E1">
              <w:rPr>
                <w:spacing w:val="16"/>
              </w:rPr>
              <w:t>1 cup Parmesan cheese</w:t>
            </w:r>
          </w:p>
          <w:p w:rsidR="006C2FED" w:rsidRPr="006C2FED" w:rsidRDefault="00FD01F5" w:rsidP="005547E1">
            <w:pPr>
              <w:pStyle w:val="BodyText"/>
              <w:spacing w:after="200"/>
              <w:ind w:left="389" w:hanging="288"/>
              <w:rPr>
                <w:spacing w:val="16"/>
              </w:rPr>
            </w:pPr>
            <w:r>
              <w:rPr>
                <w:spacing w:val="16"/>
              </w:rPr>
              <w:t>1 teaspoon</w:t>
            </w:r>
            <w:r w:rsidR="006C2FED" w:rsidRPr="006C2FED">
              <w:rPr>
                <w:spacing w:val="16"/>
              </w:rPr>
              <w:t xml:space="preserve"> parsley</w:t>
            </w:r>
          </w:p>
          <w:p w:rsidR="006C2FED" w:rsidRPr="006C2FED" w:rsidRDefault="00FD01F5" w:rsidP="005547E1">
            <w:pPr>
              <w:pStyle w:val="BodyText"/>
              <w:spacing w:after="200"/>
              <w:ind w:left="389" w:hanging="288"/>
              <w:rPr>
                <w:spacing w:val="16"/>
              </w:rPr>
            </w:pPr>
            <w:r>
              <w:rPr>
                <w:spacing w:val="16"/>
              </w:rPr>
              <w:t>1 teaspoon</w:t>
            </w:r>
            <w:r w:rsidR="006C2FED" w:rsidRPr="006C2FED">
              <w:rPr>
                <w:spacing w:val="16"/>
              </w:rPr>
              <w:t xml:space="preserve"> basil</w:t>
            </w:r>
          </w:p>
          <w:p w:rsidR="006C2FED" w:rsidRPr="006C2FED" w:rsidRDefault="00FD01F5" w:rsidP="005547E1">
            <w:pPr>
              <w:pStyle w:val="BodyText"/>
              <w:spacing w:after="200"/>
              <w:ind w:left="389" w:hanging="288"/>
              <w:rPr>
                <w:spacing w:val="16"/>
              </w:rPr>
            </w:pPr>
            <w:r>
              <w:rPr>
                <w:spacing w:val="16"/>
              </w:rPr>
              <w:t>1 teaspoon</w:t>
            </w:r>
            <w:r w:rsidR="006C2FED" w:rsidRPr="006C2FED">
              <w:rPr>
                <w:spacing w:val="16"/>
              </w:rPr>
              <w:t xml:space="preserve"> marjoram</w:t>
            </w:r>
          </w:p>
          <w:p w:rsidR="006C2FED" w:rsidRDefault="00245DFD" w:rsidP="005547E1">
            <w:pPr>
              <w:pStyle w:val="BodyText"/>
              <w:spacing w:after="200"/>
              <w:ind w:left="389" w:hanging="288"/>
              <w:rPr>
                <w:spacing w:val="16"/>
              </w:rPr>
            </w:pPr>
            <w:r>
              <w:rPr>
                <w:spacing w:val="16"/>
              </w:rPr>
              <w:t>½</w:t>
            </w:r>
            <w:r w:rsidR="00FD01F5">
              <w:rPr>
                <w:spacing w:val="16"/>
              </w:rPr>
              <w:t xml:space="preserve"> teaspoon</w:t>
            </w:r>
            <w:r w:rsidR="006C2FED" w:rsidRPr="006C2FED">
              <w:rPr>
                <w:spacing w:val="16"/>
              </w:rPr>
              <w:t xml:space="preserve"> black pepper</w:t>
            </w:r>
          </w:p>
        </w:tc>
      </w:tr>
    </w:tbl>
    <w:p w:rsidR="00130153" w:rsidRDefault="00175FCC" w:rsidP="00130153">
      <w:pPr>
        <w:pStyle w:val="BodyText"/>
        <w:spacing w:line="444" w:lineRule="auto"/>
        <w:ind w:left="101"/>
        <w:rPr>
          <w:sz w:val="2"/>
        </w:rPr>
      </w:pPr>
      <w:r>
        <w:rPr>
          <w:sz w:val="2"/>
        </w:rPr>
      </w:r>
      <w:r>
        <w:rPr>
          <w:sz w:val="2"/>
        </w:rPr>
        <w:pict>
          <v:group id="_x0000_s1399" style="width:7in;height:.5pt;mso-position-horizontal-relative:char;mso-position-vertical-relative:line" coordsize="10080,10">
            <v:line id="_x0000_s1400" style="position:absolute" from="0,5" to="10080,5" strokecolor="#231f20" strokeweight=".5pt"/>
            <w10:anchorlock/>
          </v:group>
        </w:pict>
      </w:r>
    </w:p>
    <w:p w:rsidR="00F30CF0" w:rsidRPr="00F30CF0" w:rsidRDefault="00F30CF0" w:rsidP="00130153">
      <w:pPr>
        <w:pStyle w:val="BodyText"/>
        <w:ind w:left="101"/>
        <w:rPr>
          <w:color w:val="020302"/>
        </w:rPr>
      </w:pPr>
    </w:p>
    <w:p w:rsidR="00130153" w:rsidRPr="00085BD8" w:rsidRDefault="00130153" w:rsidP="00130153">
      <w:pPr>
        <w:pStyle w:val="BodyText"/>
        <w:ind w:left="101"/>
        <w:rPr>
          <w:color w:val="020302"/>
        </w:rPr>
      </w:pPr>
      <w:r>
        <w:rPr>
          <w:color w:val="020302"/>
        </w:rPr>
        <w:t xml:space="preserve">INSTRUCTIONS </w:t>
      </w:r>
    </w:p>
    <w:p w:rsidR="00130153" w:rsidRPr="00A16A7C" w:rsidRDefault="00130153" w:rsidP="00130153">
      <w:pPr>
        <w:pStyle w:val="BodyText"/>
        <w:spacing w:before="8"/>
      </w:pPr>
    </w:p>
    <w:p w:rsidR="0040543E" w:rsidRDefault="0040543E" w:rsidP="00DD18D7">
      <w:pPr>
        <w:spacing w:line="276" w:lineRule="auto"/>
        <w:ind w:left="115" w:right="619"/>
        <w:rPr>
          <w:color w:val="020302"/>
          <w:spacing w:val="16"/>
          <w:sz w:val="20"/>
          <w:szCs w:val="20"/>
        </w:rPr>
      </w:pPr>
      <w:r w:rsidRPr="0040543E">
        <w:rPr>
          <w:color w:val="020302"/>
          <w:spacing w:val="16"/>
          <w:sz w:val="20"/>
          <w:szCs w:val="20"/>
        </w:rPr>
        <w:t xml:space="preserve">Prepare </w:t>
      </w:r>
      <w:r>
        <w:rPr>
          <w:color w:val="020302"/>
          <w:spacing w:val="16"/>
          <w:sz w:val="20"/>
          <w:szCs w:val="20"/>
        </w:rPr>
        <w:t>Bread Crumb Mixture:</w:t>
      </w:r>
    </w:p>
    <w:p w:rsidR="0040543E" w:rsidRDefault="0040543E" w:rsidP="0040543E">
      <w:pPr>
        <w:spacing w:line="276" w:lineRule="auto"/>
        <w:ind w:left="115" w:right="619"/>
        <w:rPr>
          <w:color w:val="020302"/>
          <w:spacing w:val="16"/>
          <w:sz w:val="20"/>
          <w:szCs w:val="20"/>
        </w:rPr>
      </w:pPr>
      <w:r>
        <w:rPr>
          <w:color w:val="020302"/>
          <w:spacing w:val="16"/>
          <w:sz w:val="20"/>
          <w:szCs w:val="20"/>
        </w:rPr>
        <w:t>Mix all the bread crumb mixture ingredients in a large shallow bowl.</w:t>
      </w:r>
    </w:p>
    <w:p w:rsidR="00DD18D7" w:rsidRDefault="00DD18D7" w:rsidP="0040543E">
      <w:pPr>
        <w:spacing w:line="276" w:lineRule="auto"/>
        <w:ind w:left="115" w:right="619"/>
        <w:rPr>
          <w:color w:val="020302"/>
          <w:spacing w:val="16"/>
          <w:sz w:val="20"/>
          <w:szCs w:val="20"/>
        </w:rPr>
      </w:pPr>
    </w:p>
    <w:p w:rsidR="0040543E" w:rsidRPr="0040543E" w:rsidRDefault="0040543E" w:rsidP="0040543E">
      <w:pPr>
        <w:spacing w:line="276" w:lineRule="auto"/>
        <w:ind w:left="115" w:right="619"/>
        <w:rPr>
          <w:color w:val="020302"/>
          <w:spacing w:val="16"/>
          <w:sz w:val="20"/>
          <w:szCs w:val="20"/>
        </w:rPr>
      </w:pPr>
      <w:r>
        <w:rPr>
          <w:color w:val="020302"/>
          <w:spacing w:val="16"/>
          <w:sz w:val="20"/>
          <w:szCs w:val="20"/>
        </w:rPr>
        <w:t xml:space="preserve">Prepare </w:t>
      </w:r>
      <w:r w:rsidR="00DD18D7">
        <w:rPr>
          <w:color w:val="020302"/>
          <w:spacing w:val="16"/>
          <w:sz w:val="20"/>
          <w:szCs w:val="20"/>
        </w:rPr>
        <w:t>Orz</w:t>
      </w:r>
      <w:r w:rsidRPr="0040543E">
        <w:rPr>
          <w:color w:val="020302"/>
          <w:spacing w:val="16"/>
          <w:sz w:val="20"/>
          <w:szCs w:val="20"/>
        </w:rPr>
        <w:t>o</w:t>
      </w:r>
      <w:r w:rsidR="00DD18D7">
        <w:rPr>
          <w:color w:val="020302"/>
          <w:spacing w:val="16"/>
          <w:sz w:val="20"/>
          <w:szCs w:val="20"/>
        </w:rPr>
        <w:t>:</w:t>
      </w:r>
    </w:p>
    <w:p w:rsidR="0040543E" w:rsidRPr="0040543E" w:rsidRDefault="00DD18D7" w:rsidP="0040543E">
      <w:pPr>
        <w:spacing w:line="276" w:lineRule="auto"/>
        <w:ind w:left="115" w:right="619"/>
        <w:rPr>
          <w:color w:val="020302"/>
          <w:spacing w:val="16"/>
          <w:sz w:val="20"/>
          <w:szCs w:val="20"/>
        </w:rPr>
      </w:pPr>
      <w:r>
        <w:rPr>
          <w:color w:val="020302"/>
          <w:spacing w:val="16"/>
          <w:sz w:val="20"/>
          <w:szCs w:val="20"/>
        </w:rPr>
        <w:t>Brown o</w:t>
      </w:r>
      <w:r w:rsidR="0040543E" w:rsidRPr="0040543E">
        <w:rPr>
          <w:color w:val="020302"/>
          <w:spacing w:val="16"/>
          <w:sz w:val="20"/>
          <w:szCs w:val="20"/>
        </w:rPr>
        <w:t>rz</w:t>
      </w:r>
      <w:r>
        <w:rPr>
          <w:color w:val="020302"/>
          <w:spacing w:val="16"/>
          <w:sz w:val="20"/>
          <w:szCs w:val="20"/>
        </w:rPr>
        <w:t>o with olive oil and garlic.</w:t>
      </w:r>
    </w:p>
    <w:p w:rsidR="0040543E" w:rsidRPr="0040543E" w:rsidRDefault="0040543E" w:rsidP="0040543E">
      <w:pPr>
        <w:spacing w:line="276" w:lineRule="auto"/>
        <w:ind w:left="115" w:right="619"/>
        <w:rPr>
          <w:color w:val="020302"/>
          <w:spacing w:val="16"/>
          <w:sz w:val="20"/>
          <w:szCs w:val="20"/>
        </w:rPr>
      </w:pPr>
      <w:r w:rsidRPr="0040543E">
        <w:rPr>
          <w:color w:val="020302"/>
          <w:spacing w:val="16"/>
          <w:sz w:val="20"/>
          <w:szCs w:val="20"/>
        </w:rPr>
        <w:t>Move to large casserole pan (I use 10x13)</w:t>
      </w:r>
      <w:r w:rsidR="00DD18D7">
        <w:rPr>
          <w:color w:val="020302"/>
          <w:spacing w:val="16"/>
          <w:sz w:val="20"/>
          <w:szCs w:val="20"/>
        </w:rPr>
        <w:t>.</w:t>
      </w:r>
    </w:p>
    <w:p w:rsidR="0040543E" w:rsidRPr="0040543E" w:rsidRDefault="00DD18D7" w:rsidP="0040543E">
      <w:pPr>
        <w:spacing w:line="276" w:lineRule="auto"/>
        <w:ind w:left="115" w:right="619"/>
        <w:rPr>
          <w:color w:val="020302"/>
          <w:spacing w:val="16"/>
          <w:sz w:val="20"/>
          <w:szCs w:val="20"/>
        </w:rPr>
      </w:pPr>
      <w:r>
        <w:rPr>
          <w:color w:val="020302"/>
          <w:spacing w:val="16"/>
          <w:sz w:val="20"/>
          <w:szCs w:val="20"/>
        </w:rPr>
        <w:t xml:space="preserve">Pour </w:t>
      </w:r>
      <w:r w:rsidR="0040543E" w:rsidRPr="0040543E">
        <w:rPr>
          <w:color w:val="020302"/>
          <w:spacing w:val="16"/>
          <w:sz w:val="20"/>
          <w:szCs w:val="20"/>
        </w:rPr>
        <w:t>chi</w:t>
      </w:r>
      <w:r>
        <w:rPr>
          <w:color w:val="020302"/>
          <w:spacing w:val="16"/>
          <w:sz w:val="20"/>
          <w:szCs w:val="20"/>
        </w:rPr>
        <w:t>cken broth and wine over o</w:t>
      </w:r>
      <w:r w:rsidR="0040543E" w:rsidRPr="0040543E">
        <w:rPr>
          <w:color w:val="020302"/>
          <w:spacing w:val="16"/>
          <w:sz w:val="20"/>
          <w:szCs w:val="20"/>
        </w:rPr>
        <w:t>rzo</w:t>
      </w:r>
      <w:r>
        <w:rPr>
          <w:color w:val="020302"/>
          <w:spacing w:val="16"/>
          <w:sz w:val="20"/>
          <w:szCs w:val="20"/>
        </w:rPr>
        <w:t>.</w:t>
      </w:r>
    </w:p>
    <w:p w:rsidR="0040543E" w:rsidRPr="0040543E" w:rsidRDefault="00DD18D7" w:rsidP="0040543E">
      <w:pPr>
        <w:spacing w:line="276" w:lineRule="auto"/>
        <w:ind w:left="115" w:right="619"/>
        <w:rPr>
          <w:color w:val="020302"/>
          <w:spacing w:val="16"/>
          <w:sz w:val="20"/>
          <w:szCs w:val="20"/>
        </w:rPr>
      </w:pPr>
      <w:r>
        <w:rPr>
          <w:color w:val="020302"/>
          <w:spacing w:val="16"/>
          <w:sz w:val="20"/>
          <w:szCs w:val="20"/>
        </w:rPr>
        <w:t>Mix in 1 cup Parmesan cheese</w:t>
      </w:r>
      <w:r w:rsidR="005547E1">
        <w:rPr>
          <w:color w:val="020302"/>
          <w:spacing w:val="16"/>
          <w:sz w:val="20"/>
          <w:szCs w:val="20"/>
        </w:rPr>
        <w:t>, parsley, basil, marjoram, black pepper</w:t>
      </w:r>
      <w:r>
        <w:rPr>
          <w:color w:val="020302"/>
          <w:spacing w:val="16"/>
          <w:sz w:val="20"/>
          <w:szCs w:val="20"/>
        </w:rPr>
        <w:t>.</w:t>
      </w:r>
    </w:p>
    <w:p w:rsidR="0040543E" w:rsidRPr="0040543E" w:rsidRDefault="0040543E" w:rsidP="0040543E">
      <w:pPr>
        <w:spacing w:line="276" w:lineRule="auto"/>
        <w:ind w:left="115" w:right="619"/>
        <w:rPr>
          <w:color w:val="020302"/>
          <w:spacing w:val="16"/>
          <w:sz w:val="20"/>
          <w:szCs w:val="20"/>
        </w:rPr>
      </w:pPr>
    </w:p>
    <w:p w:rsidR="0040543E" w:rsidRPr="0040543E" w:rsidRDefault="0040543E" w:rsidP="0040543E">
      <w:pPr>
        <w:spacing w:line="276" w:lineRule="auto"/>
        <w:ind w:left="115" w:right="619"/>
        <w:rPr>
          <w:color w:val="020302"/>
          <w:spacing w:val="16"/>
          <w:sz w:val="20"/>
          <w:szCs w:val="20"/>
        </w:rPr>
      </w:pPr>
      <w:r w:rsidRPr="0040543E">
        <w:rPr>
          <w:color w:val="020302"/>
          <w:spacing w:val="16"/>
          <w:sz w:val="20"/>
          <w:szCs w:val="20"/>
        </w:rPr>
        <w:t>Prepare Chicken for Baking</w:t>
      </w:r>
      <w:r w:rsidR="00DD18D7">
        <w:rPr>
          <w:color w:val="020302"/>
          <w:spacing w:val="16"/>
          <w:sz w:val="20"/>
          <w:szCs w:val="20"/>
        </w:rPr>
        <w:t>:</w:t>
      </w:r>
    </w:p>
    <w:p w:rsidR="00DD18D7" w:rsidRPr="0040543E" w:rsidRDefault="0040543E" w:rsidP="00DD18D7">
      <w:pPr>
        <w:spacing w:line="276" w:lineRule="auto"/>
        <w:ind w:left="115" w:right="619"/>
        <w:rPr>
          <w:color w:val="020302"/>
          <w:spacing w:val="16"/>
          <w:sz w:val="20"/>
          <w:szCs w:val="20"/>
        </w:rPr>
      </w:pPr>
      <w:r w:rsidRPr="0040543E">
        <w:rPr>
          <w:color w:val="020302"/>
          <w:spacing w:val="16"/>
          <w:sz w:val="20"/>
          <w:szCs w:val="20"/>
        </w:rPr>
        <w:t>Pour</w:t>
      </w:r>
      <w:r w:rsidR="00DD18D7">
        <w:rPr>
          <w:color w:val="020302"/>
          <w:spacing w:val="16"/>
          <w:sz w:val="20"/>
          <w:szCs w:val="20"/>
        </w:rPr>
        <w:t xml:space="preserve"> </w:t>
      </w:r>
      <w:r w:rsidRPr="0040543E">
        <w:rPr>
          <w:color w:val="020302"/>
          <w:spacing w:val="16"/>
          <w:sz w:val="20"/>
          <w:szCs w:val="20"/>
        </w:rPr>
        <w:t>lemon juice into flat bowl</w:t>
      </w:r>
      <w:r w:rsidR="00DD18D7">
        <w:rPr>
          <w:color w:val="020302"/>
          <w:spacing w:val="16"/>
          <w:sz w:val="20"/>
          <w:szCs w:val="20"/>
        </w:rPr>
        <w:t>.</w:t>
      </w:r>
    </w:p>
    <w:p w:rsidR="0040543E" w:rsidRPr="0040543E" w:rsidRDefault="0040543E" w:rsidP="0040543E">
      <w:pPr>
        <w:spacing w:line="276" w:lineRule="auto"/>
        <w:ind w:left="115" w:right="619"/>
        <w:rPr>
          <w:color w:val="020302"/>
          <w:spacing w:val="16"/>
          <w:sz w:val="20"/>
          <w:szCs w:val="20"/>
        </w:rPr>
      </w:pPr>
      <w:r w:rsidRPr="0040543E">
        <w:rPr>
          <w:color w:val="020302"/>
          <w:spacing w:val="16"/>
          <w:sz w:val="20"/>
          <w:szCs w:val="20"/>
        </w:rPr>
        <w:t>Dip a piece of chicken into lemon juice then place in bread crumb mixture</w:t>
      </w:r>
      <w:r w:rsidR="00DD18D7">
        <w:rPr>
          <w:color w:val="020302"/>
          <w:spacing w:val="16"/>
          <w:sz w:val="20"/>
          <w:szCs w:val="20"/>
        </w:rPr>
        <w:t>.</w:t>
      </w:r>
    </w:p>
    <w:p w:rsidR="0040543E" w:rsidRPr="0040543E" w:rsidRDefault="00DD18D7" w:rsidP="0040543E">
      <w:pPr>
        <w:spacing w:line="276" w:lineRule="auto"/>
        <w:ind w:left="115" w:right="619"/>
        <w:rPr>
          <w:color w:val="020302"/>
          <w:spacing w:val="16"/>
          <w:sz w:val="20"/>
          <w:szCs w:val="20"/>
        </w:rPr>
      </w:pPr>
      <w:r>
        <w:rPr>
          <w:color w:val="020302"/>
          <w:spacing w:val="16"/>
          <w:sz w:val="20"/>
          <w:szCs w:val="20"/>
        </w:rPr>
        <w:t>Spoon 1 tablespoon</w:t>
      </w:r>
      <w:r w:rsidR="0040543E" w:rsidRPr="0040543E">
        <w:rPr>
          <w:color w:val="020302"/>
          <w:spacing w:val="16"/>
          <w:sz w:val="20"/>
          <w:szCs w:val="20"/>
        </w:rPr>
        <w:t xml:space="preserve"> of bread crumb mixture onto chicken breast</w:t>
      </w:r>
      <w:r>
        <w:rPr>
          <w:color w:val="020302"/>
          <w:spacing w:val="16"/>
          <w:sz w:val="20"/>
          <w:szCs w:val="20"/>
        </w:rPr>
        <w:t>.</w:t>
      </w:r>
    </w:p>
    <w:p w:rsidR="0040543E" w:rsidRPr="0040543E" w:rsidRDefault="0040543E" w:rsidP="0040543E">
      <w:pPr>
        <w:spacing w:line="276" w:lineRule="auto"/>
        <w:ind w:left="115" w:right="619"/>
        <w:rPr>
          <w:color w:val="020302"/>
          <w:spacing w:val="16"/>
          <w:sz w:val="20"/>
          <w:szCs w:val="20"/>
        </w:rPr>
      </w:pPr>
      <w:r w:rsidRPr="0040543E">
        <w:rPr>
          <w:color w:val="020302"/>
          <w:spacing w:val="16"/>
          <w:sz w:val="20"/>
          <w:szCs w:val="20"/>
        </w:rPr>
        <w:t xml:space="preserve">Arrange </w:t>
      </w:r>
      <w:r w:rsidR="005547E1">
        <w:rPr>
          <w:color w:val="020302"/>
          <w:spacing w:val="16"/>
          <w:sz w:val="20"/>
          <w:szCs w:val="20"/>
        </w:rPr>
        <w:t>2 slices each of provolone and S</w:t>
      </w:r>
      <w:r w:rsidRPr="0040543E">
        <w:rPr>
          <w:color w:val="020302"/>
          <w:spacing w:val="16"/>
          <w:sz w:val="20"/>
          <w:szCs w:val="20"/>
        </w:rPr>
        <w:t>wiss (4 half pieces) on breast</w:t>
      </w:r>
      <w:r w:rsidR="00DD18D7">
        <w:rPr>
          <w:color w:val="020302"/>
          <w:spacing w:val="16"/>
          <w:sz w:val="20"/>
          <w:szCs w:val="20"/>
        </w:rPr>
        <w:t>.</w:t>
      </w:r>
    </w:p>
    <w:p w:rsidR="0040543E" w:rsidRPr="0040543E" w:rsidRDefault="0040543E" w:rsidP="0040543E">
      <w:pPr>
        <w:spacing w:line="276" w:lineRule="auto"/>
        <w:ind w:left="115" w:right="619"/>
        <w:rPr>
          <w:color w:val="020302"/>
          <w:spacing w:val="16"/>
          <w:sz w:val="20"/>
          <w:szCs w:val="20"/>
        </w:rPr>
      </w:pPr>
      <w:r w:rsidRPr="0040543E">
        <w:rPr>
          <w:color w:val="020302"/>
          <w:spacing w:val="16"/>
          <w:sz w:val="20"/>
          <w:szCs w:val="20"/>
        </w:rPr>
        <w:t>Sprinkle with fresh spinach</w:t>
      </w:r>
      <w:r w:rsidR="00DD18D7">
        <w:rPr>
          <w:color w:val="020302"/>
          <w:spacing w:val="16"/>
          <w:sz w:val="20"/>
          <w:szCs w:val="20"/>
        </w:rPr>
        <w:t>.</w:t>
      </w:r>
    </w:p>
    <w:p w:rsidR="0040543E" w:rsidRPr="0040543E" w:rsidRDefault="00DD18D7" w:rsidP="0040543E">
      <w:pPr>
        <w:spacing w:line="276" w:lineRule="auto"/>
        <w:ind w:left="115" w:right="619"/>
        <w:rPr>
          <w:color w:val="020302"/>
          <w:spacing w:val="16"/>
          <w:sz w:val="20"/>
          <w:szCs w:val="20"/>
        </w:rPr>
      </w:pPr>
      <w:r>
        <w:rPr>
          <w:color w:val="020302"/>
          <w:spacing w:val="16"/>
          <w:sz w:val="20"/>
          <w:szCs w:val="20"/>
        </w:rPr>
        <w:t>Roll c</w:t>
      </w:r>
      <w:r w:rsidR="0040543E" w:rsidRPr="0040543E">
        <w:rPr>
          <w:color w:val="020302"/>
          <w:spacing w:val="16"/>
          <w:sz w:val="20"/>
          <w:szCs w:val="20"/>
        </w:rPr>
        <w:t>hicken bre</w:t>
      </w:r>
      <w:r>
        <w:rPr>
          <w:color w:val="020302"/>
          <w:spacing w:val="16"/>
          <w:sz w:val="20"/>
          <w:szCs w:val="20"/>
        </w:rPr>
        <w:t>ast onto itself and place over o</w:t>
      </w:r>
      <w:r w:rsidR="0040543E" w:rsidRPr="0040543E">
        <w:rPr>
          <w:color w:val="020302"/>
          <w:spacing w:val="16"/>
          <w:sz w:val="20"/>
          <w:szCs w:val="20"/>
        </w:rPr>
        <w:t>rzo mixture in pan</w:t>
      </w:r>
      <w:r>
        <w:rPr>
          <w:color w:val="020302"/>
          <w:spacing w:val="16"/>
          <w:sz w:val="20"/>
          <w:szCs w:val="20"/>
        </w:rPr>
        <w:t>.</w:t>
      </w:r>
    </w:p>
    <w:p w:rsidR="0040543E" w:rsidRPr="0040543E" w:rsidRDefault="0040543E" w:rsidP="0040543E">
      <w:pPr>
        <w:spacing w:line="276" w:lineRule="auto"/>
        <w:ind w:left="115" w:right="619"/>
        <w:rPr>
          <w:color w:val="020302"/>
          <w:spacing w:val="16"/>
          <w:sz w:val="20"/>
          <w:szCs w:val="20"/>
        </w:rPr>
      </w:pPr>
      <w:r w:rsidRPr="0040543E">
        <w:rPr>
          <w:color w:val="020302"/>
          <w:spacing w:val="16"/>
          <w:sz w:val="20"/>
          <w:szCs w:val="20"/>
        </w:rPr>
        <w:t xml:space="preserve">Repeat for each chicken breast. </w:t>
      </w:r>
    </w:p>
    <w:p w:rsidR="0040543E" w:rsidRPr="0040543E" w:rsidRDefault="0040543E" w:rsidP="0040543E">
      <w:pPr>
        <w:spacing w:line="276" w:lineRule="auto"/>
        <w:ind w:left="115" w:right="619"/>
        <w:rPr>
          <w:color w:val="020302"/>
          <w:spacing w:val="16"/>
          <w:sz w:val="20"/>
          <w:szCs w:val="20"/>
        </w:rPr>
      </w:pPr>
    </w:p>
    <w:p w:rsidR="0040543E" w:rsidRPr="0040543E" w:rsidRDefault="0040543E" w:rsidP="0040543E">
      <w:pPr>
        <w:spacing w:line="276" w:lineRule="auto"/>
        <w:ind w:left="115" w:right="619"/>
        <w:rPr>
          <w:color w:val="020302"/>
          <w:spacing w:val="16"/>
          <w:sz w:val="20"/>
          <w:szCs w:val="20"/>
        </w:rPr>
      </w:pPr>
      <w:r w:rsidRPr="0040543E">
        <w:rPr>
          <w:color w:val="020302"/>
          <w:spacing w:val="16"/>
          <w:sz w:val="20"/>
          <w:szCs w:val="20"/>
        </w:rPr>
        <w:t xml:space="preserve">Top with remaining </w:t>
      </w:r>
      <w:r w:rsidR="00DD18D7">
        <w:rPr>
          <w:color w:val="020302"/>
          <w:spacing w:val="16"/>
          <w:sz w:val="20"/>
          <w:szCs w:val="20"/>
        </w:rPr>
        <w:t>bread crumb mixture and spinach.</w:t>
      </w:r>
    </w:p>
    <w:p w:rsidR="00F30CF0" w:rsidRDefault="005547E1" w:rsidP="00F30CF0">
      <w:pPr>
        <w:spacing w:line="276" w:lineRule="auto"/>
        <w:ind w:left="115" w:right="619"/>
        <w:rPr>
          <w:color w:val="020302"/>
          <w:spacing w:val="16"/>
          <w:sz w:val="20"/>
          <w:szCs w:val="20"/>
        </w:rPr>
      </w:pPr>
      <w:r>
        <w:rPr>
          <w:color w:val="020302"/>
          <w:spacing w:val="16"/>
          <w:sz w:val="20"/>
          <w:szCs w:val="20"/>
        </w:rPr>
        <w:t xml:space="preserve">Sprinkle </w:t>
      </w:r>
      <w:r w:rsidR="00245DFD">
        <w:rPr>
          <w:color w:val="020302"/>
          <w:spacing w:val="16"/>
          <w:sz w:val="20"/>
          <w:szCs w:val="20"/>
        </w:rPr>
        <w:t>½</w:t>
      </w:r>
      <w:r w:rsidR="00FD01F5">
        <w:rPr>
          <w:color w:val="020302"/>
          <w:spacing w:val="16"/>
          <w:sz w:val="20"/>
          <w:szCs w:val="20"/>
        </w:rPr>
        <w:t xml:space="preserve"> cup </w:t>
      </w:r>
      <w:r>
        <w:rPr>
          <w:color w:val="020302"/>
          <w:spacing w:val="16"/>
          <w:sz w:val="20"/>
          <w:szCs w:val="20"/>
        </w:rPr>
        <w:t>Parmesan cheese over top.</w:t>
      </w:r>
      <w:r w:rsidR="00F30CF0">
        <w:rPr>
          <w:color w:val="020302"/>
          <w:spacing w:val="16"/>
          <w:sz w:val="20"/>
          <w:szCs w:val="20"/>
        </w:rPr>
        <w:t xml:space="preserve"> </w:t>
      </w:r>
    </w:p>
    <w:p w:rsidR="006F6D09" w:rsidRPr="00F30CF0" w:rsidRDefault="00DD18D7" w:rsidP="00F30CF0">
      <w:pPr>
        <w:spacing w:line="276" w:lineRule="auto"/>
        <w:ind w:left="115" w:right="619"/>
        <w:rPr>
          <w:color w:val="020302"/>
          <w:spacing w:val="16"/>
          <w:sz w:val="20"/>
          <w:szCs w:val="20"/>
        </w:rPr>
      </w:pPr>
      <w:r w:rsidRPr="00F30CF0">
        <w:rPr>
          <w:color w:val="020302"/>
          <w:spacing w:val="16"/>
          <w:sz w:val="20"/>
          <w:szCs w:val="20"/>
        </w:rPr>
        <w:t>Bake at 375</w:t>
      </w:r>
      <w:r w:rsidR="00A9748E" w:rsidRPr="00F30CF0">
        <w:rPr>
          <w:color w:val="020302"/>
          <w:spacing w:val="16"/>
          <w:sz w:val="20"/>
          <w:szCs w:val="20"/>
        </w:rPr>
        <w:sym w:font="Symbol" w:char="F0B0"/>
      </w:r>
      <w:r w:rsidR="00A9748E" w:rsidRPr="00F30CF0">
        <w:rPr>
          <w:color w:val="020302"/>
          <w:spacing w:val="16"/>
          <w:sz w:val="20"/>
          <w:szCs w:val="20"/>
        </w:rPr>
        <w:t xml:space="preserve"> </w:t>
      </w:r>
      <w:r w:rsidRPr="00F30CF0">
        <w:rPr>
          <w:color w:val="020302"/>
          <w:spacing w:val="16"/>
          <w:sz w:val="20"/>
          <w:szCs w:val="20"/>
        </w:rPr>
        <w:t>for 45 minutes.</w:t>
      </w:r>
      <w:r>
        <w:rPr>
          <w:color w:val="020302"/>
          <w:spacing w:val="16"/>
        </w:rPr>
        <w:t xml:space="preserve"> </w:t>
      </w:r>
      <w:r w:rsidR="00130153">
        <w:rPr>
          <w:color w:val="020302"/>
          <w:spacing w:val="16"/>
        </w:rPr>
        <w:br w:type="page"/>
      </w:r>
    </w:p>
    <w:p w:rsidR="00C045F6" w:rsidRDefault="00C045F6" w:rsidP="00C045F6">
      <w:pPr>
        <w:jc w:val="center"/>
        <w:rPr>
          <w:sz w:val="2"/>
        </w:rPr>
      </w:pPr>
    </w:p>
    <w:p w:rsidR="006F6D09" w:rsidRPr="003C0C33" w:rsidRDefault="006F6D09" w:rsidP="006F6D09">
      <w:pPr>
        <w:pStyle w:val="BodyText"/>
        <w:spacing w:before="9"/>
        <w:rPr>
          <w:sz w:val="4"/>
          <w:szCs w:val="4"/>
        </w:rPr>
      </w:pPr>
    </w:p>
    <w:p w:rsidR="006F6D09" w:rsidRDefault="00175FCC" w:rsidP="006F6D09">
      <w:pPr>
        <w:pStyle w:val="BodyText"/>
        <w:spacing w:line="20" w:lineRule="exact"/>
        <w:ind w:left="95"/>
        <w:rPr>
          <w:sz w:val="2"/>
        </w:rPr>
      </w:pPr>
      <w:r>
        <w:rPr>
          <w:sz w:val="2"/>
        </w:rPr>
      </w:r>
      <w:r>
        <w:rPr>
          <w:sz w:val="2"/>
        </w:rPr>
        <w:pict>
          <v:group id="_x0000_s1065" style="width:7in;height:.5pt;mso-position-horizontal-relative:char;mso-position-vertical-relative:line" coordsize="10080,10">
            <v:line id="_x0000_s1066" style="position:absolute" from="0,5" to="10080,5" strokecolor="#231f20" strokeweight=".5pt"/>
            <w10:anchorlock/>
          </v:group>
        </w:pict>
      </w:r>
    </w:p>
    <w:p w:rsidR="00DC5B53" w:rsidRPr="00FF14BA" w:rsidRDefault="00C045F6" w:rsidP="00FF14BA">
      <w:pPr>
        <w:jc w:val="center"/>
        <w:rPr>
          <w:spacing w:val="16"/>
          <w:sz w:val="24"/>
          <w:szCs w:val="24"/>
        </w:rPr>
      </w:pPr>
      <w:r>
        <w:rPr>
          <w:sz w:val="2"/>
        </w:rPr>
        <w:t>\</w:t>
      </w:r>
    </w:p>
    <w:p w:rsidR="009534C9" w:rsidRPr="009D29E4" w:rsidRDefault="009534C9" w:rsidP="006B4CDD">
      <w:pPr>
        <w:pStyle w:val="Heading2"/>
        <w:rPr>
          <w:spacing w:val="16"/>
        </w:rPr>
      </w:pPr>
      <w:bookmarkStart w:id="87" w:name="_Toc71024462"/>
      <w:r w:rsidRPr="009D29E4">
        <w:t>CHICKEN MARSALA</w:t>
      </w:r>
      <w:bookmarkEnd w:id="87"/>
    </w:p>
    <w:p w:rsidR="009534C9" w:rsidRPr="003C0C33" w:rsidRDefault="009534C9" w:rsidP="00C045F6">
      <w:pPr>
        <w:pStyle w:val="BodyText"/>
        <w:spacing w:before="9"/>
        <w:rPr>
          <w:sz w:val="4"/>
          <w:szCs w:val="4"/>
        </w:rPr>
      </w:pPr>
    </w:p>
    <w:p w:rsidR="009534C9" w:rsidRDefault="00175FCC" w:rsidP="00C045F6">
      <w:pPr>
        <w:pStyle w:val="BodyText"/>
        <w:spacing w:line="20" w:lineRule="exact"/>
        <w:ind w:left="95"/>
        <w:rPr>
          <w:sz w:val="2"/>
        </w:rPr>
      </w:pPr>
      <w:r>
        <w:rPr>
          <w:sz w:val="2"/>
        </w:rPr>
      </w:r>
      <w:r>
        <w:rPr>
          <w:sz w:val="2"/>
        </w:rPr>
        <w:pict>
          <v:group id="_x0000_s1044" style="width:7in;height:.5pt;mso-position-horizontal-relative:char;mso-position-vertical-relative:line" coordsize="10080,10">
            <v:line id="_x0000_s1045" style="position:absolute" from="0,5" to="10080,5" strokecolor="#231f20" strokeweight=".5pt"/>
            <w10:anchorlock/>
          </v:group>
        </w:pict>
      </w:r>
    </w:p>
    <w:p w:rsidR="00077A6B" w:rsidRDefault="00077A6B" w:rsidP="00077A6B">
      <w:pPr>
        <w:spacing w:before="40"/>
        <w:jc w:val="center"/>
        <w:rPr>
          <w:spacing w:val="16"/>
          <w:sz w:val="24"/>
          <w:szCs w:val="24"/>
        </w:rPr>
      </w:pPr>
      <w:r w:rsidRPr="003C0C33">
        <w:rPr>
          <w:spacing w:val="16"/>
          <w:sz w:val="24"/>
          <w:szCs w:val="24"/>
        </w:rPr>
        <w:t xml:space="preserve">FROM THE KITCHEN OF </w:t>
      </w:r>
      <w:r>
        <w:rPr>
          <w:spacing w:val="16"/>
          <w:sz w:val="24"/>
          <w:szCs w:val="24"/>
        </w:rPr>
        <w:t>VIVIAN CIAMPI</w:t>
      </w:r>
    </w:p>
    <w:p w:rsidR="00274008" w:rsidRPr="006F6D09" w:rsidRDefault="00274008" w:rsidP="006F6D09">
      <w:pPr>
        <w:pStyle w:val="BodyText"/>
        <w:spacing w:before="6"/>
        <w:rPr>
          <w:sz w:val="21"/>
          <w:szCs w:val="21"/>
        </w:rPr>
      </w:pPr>
    </w:p>
    <w:p w:rsidR="00DC5B53" w:rsidRDefault="00274008" w:rsidP="00077A6B">
      <w:pPr>
        <w:pStyle w:val="BodyText"/>
        <w:ind w:left="101"/>
        <w:rPr>
          <w:color w:val="020302"/>
        </w:rPr>
      </w:pPr>
      <w:r>
        <w:rPr>
          <w:color w:val="020302"/>
        </w:rPr>
        <w:t xml:space="preserve">INGREDIENTS </w:t>
      </w:r>
    </w:p>
    <w:p w:rsidR="00077A6B" w:rsidRPr="00077A6B" w:rsidRDefault="00077A6B" w:rsidP="00077A6B">
      <w:pPr>
        <w:pStyle w:val="BodyText"/>
        <w:ind w:left="101"/>
        <w:rPr>
          <w:color w:val="020302"/>
        </w:rPr>
      </w:pPr>
    </w:p>
    <w:p w:rsidR="009534C9" w:rsidRPr="007A4369" w:rsidRDefault="0047343D" w:rsidP="00C045F6">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½ </w:t>
      </w:r>
      <w:r w:rsidR="009534C9" w:rsidRPr="007A4369">
        <w:rPr>
          <w:spacing w:val="16"/>
        </w:rPr>
        <w:t>pounds boneless skinless chicken breasts, pounded ¼-inch thick, or chicken tenderloins</w:t>
      </w:r>
    </w:p>
    <w:p w:rsidR="009534C9" w:rsidRPr="007A4369" w:rsidRDefault="009534C9" w:rsidP="00C045F6">
      <w:pPr>
        <w:pStyle w:val="BodyText"/>
        <w:spacing w:line="444" w:lineRule="auto"/>
        <w:ind w:left="101"/>
        <w:rPr>
          <w:spacing w:val="16"/>
        </w:rPr>
      </w:pPr>
      <w:r w:rsidRPr="007A4369">
        <w:rPr>
          <w:spacing w:val="16"/>
        </w:rPr>
        <w:t>3 tablespoons all-purpose flour</w:t>
      </w:r>
    </w:p>
    <w:p w:rsidR="009534C9" w:rsidRPr="007A4369" w:rsidRDefault="00E41A5C" w:rsidP="00C045F6">
      <w:pPr>
        <w:pStyle w:val="BodyText"/>
        <w:spacing w:line="444" w:lineRule="auto"/>
        <w:ind w:left="101"/>
        <w:rPr>
          <w:spacing w:val="16"/>
        </w:rPr>
      </w:pPr>
      <w:r>
        <w:rPr>
          <w:spacing w:val="16"/>
        </w:rPr>
        <w:t>S</w:t>
      </w:r>
      <w:r w:rsidR="009534C9" w:rsidRPr="007A4369">
        <w:rPr>
          <w:spacing w:val="16"/>
        </w:rPr>
        <w:t>alt and pepper</w:t>
      </w:r>
    </w:p>
    <w:p w:rsidR="009534C9" w:rsidRPr="007A4369" w:rsidRDefault="009534C9" w:rsidP="00C045F6">
      <w:pPr>
        <w:pStyle w:val="BodyText"/>
        <w:spacing w:line="444" w:lineRule="auto"/>
        <w:ind w:left="101"/>
        <w:rPr>
          <w:spacing w:val="16"/>
        </w:rPr>
      </w:pPr>
      <w:r w:rsidRPr="007A4369">
        <w:rPr>
          <w:spacing w:val="16"/>
        </w:rPr>
        <w:t>1 tablespoon olive oil</w:t>
      </w:r>
    </w:p>
    <w:p w:rsidR="009534C9" w:rsidRPr="007A4369" w:rsidRDefault="009534C9" w:rsidP="00C045F6">
      <w:pPr>
        <w:pStyle w:val="BodyText"/>
        <w:spacing w:line="444" w:lineRule="auto"/>
        <w:ind w:left="101"/>
        <w:rPr>
          <w:spacing w:val="16"/>
        </w:rPr>
      </w:pPr>
      <w:r w:rsidRPr="007A4369">
        <w:rPr>
          <w:spacing w:val="16"/>
        </w:rPr>
        <w:t>3 tablespoons unsalted butter, divided</w:t>
      </w:r>
    </w:p>
    <w:p w:rsidR="009534C9" w:rsidRPr="007A4369" w:rsidRDefault="00BC6E99" w:rsidP="00C045F6">
      <w:pPr>
        <w:pStyle w:val="BodyText"/>
        <w:spacing w:line="444" w:lineRule="auto"/>
        <w:ind w:left="101"/>
        <w:rPr>
          <w:spacing w:val="16"/>
        </w:rPr>
      </w:pPr>
      <w:r>
        <w:rPr>
          <w:spacing w:val="16"/>
        </w:rPr>
        <w:t>1 8-ounce</w:t>
      </w:r>
      <w:r w:rsidR="009534C9" w:rsidRPr="007A4369">
        <w:rPr>
          <w:spacing w:val="16"/>
        </w:rPr>
        <w:t xml:space="preserve"> package pre-sliced bella or button mushrooms</w:t>
      </w:r>
    </w:p>
    <w:p w:rsidR="009534C9" w:rsidRPr="007A4369" w:rsidRDefault="009534C9" w:rsidP="00C045F6">
      <w:pPr>
        <w:pStyle w:val="BodyText"/>
        <w:spacing w:line="444" w:lineRule="auto"/>
        <w:ind w:left="101"/>
        <w:rPr>
          <w:spacing w:val="16"/>
        </w:rPr>
      </w:pPr>
      <w:r w:rsidRPr="007A4369">
        <w:rPr>
          <w:spacing w:val="16"/>
        </w:rPr>
        <w:t>3 tablespoons finely chopped shallots, from 1 medium shallot</w:t>
      </w:r>
    </w:p>
    <w:p w:rsidR="009534C9" w:rsidRPr="007A4369" w:rsidRDefault="009534C9" w:rsidP="00C045F6">
      <w:pPr>
        <w:pStyle w:val="BodyText"/>
        <w:spacing w:line="444" w:lineRule="auto"/>
        <w:ind w:left="101"/>
        <w:rPr>
          <w:spacing w:val="16"/>
        </w:rPr>
      </w:pPr>
      <w:r w:rsidRPr="007A4369">
        <w:rPr>
          <w:spacing w:val="16"/>
        </w:rPr>
        <w:t>2 cloves garlic, minced</w:t>
      </w:r>
    </w:p>
    <w:p w:rsidR="009534C9" w:rsidRPr="007A4369" w:rsidRDefault="008E6577" w:rsidP="009D29E4">
      <w:pPr>
        <w:pStyle w:val="BodyText"/>
        <w:spacing w:line="444" w:lineRule="auto"/>
        <w:ind w:left="101"/>
        <w:rPr>
          <w:spacing w:val="16"/>
        </w:rPr>
      </w:pPr>
      <w:r>
        <w:rPr>
          <w:spacing w:val="16"/>
        </w:rPr>
        <w:t xml:space="preserve">⅔ </w:t>
      </w:r>
      <w:r w:rsidR="009534C9" w:rsidRPr="007A4369">
        <w:rPr>
          <w:spacing w:val="16"/>
        </w:rPr>
        <w:t>cup chicken broth</w:t>
      </w:r>
    </w:p>
    <w:p w:rsidR="009534C9" w:rsidRPr="007A4369" w:rsidRDefault="008E6577" w:rsidP="00C045F6">
      <w:pPr>
        <w:pStyle w:val="BodyText"/>
        <w:spacing w:line="444" w:lineRule="auto"/>
        <w:ind w:left="101"/>
        <w:rPr>
          <w:spacing w:val="16"/>
        </w:rPr>
      </w:pPr>
      <w:r>
        <w:rPr>
          <w:spacing w:val="16"/>
        </w:rPr>
        <w:t xml:space="preserve">⅔ </w:t>
      </w:r>
      <w:r w:rsidR="009534C9" w:rsidRPr="007A4369">
        <w:rPr>
          <w:spacing w:val="16"/>
        </w:rPr>
        <w:t>cup dry Marsala wine</w:t>
      </w:r>
    </w:p>
    <w:p w:rsidR="009534C9" w:rsidRPr="007A4369" w:rsidRDefault="008E6577" w:rsidP="00C045F6">
      <w:pPr>
        <w:pStyle w:val="BodyText"/>
        <w:spacing w:line="444" w:lineRule="auto"/>
        <w:ind w:left="101"/>
        <w:rPr>
          <w:spacing w:val="16"/>
        </w:rPr>
      </w:pPr>
      <w:r>
        <w:rPr>
          <w:spacing w:val="16"/>
        </w:rPr>
        <w:t xml:space="preserve">⅔ </w:t>
      </w:r>
      <w:r w:rsidR="009534C9" w:rsidRPr="007A4369">
        <w:rPr>
          <w:spacing w:val="16"/>
        </w:rPr>
        <w:t>cup heavy cream</w:t>
      </w:r>
    </w:p>
    <w:p w:rsidR="009534C9" w:rsidRPr="007A4369" w:rsidRDefault="009534C9" w:rsidP="00C045F6">
      <w:pPr>
        <w:pStyle w:val="BodyText"/>
        <w:spacing w:line="444" w:lineRule="auto"/>
        <w:ind w:left="101"/>
        <w:rPr>
          <w:spacing w:val="16"/>
        </w:rPr>
      </w:pPr>
      <w:r w:rsidRPr="007A4369">
        <w:rPr>
          <w:spacing w:val="16"/>
        </w:rPr>
        <w:t>2 teaspoons chopped fresh thyme</w:t>
      </w:r>
    </w:p>
    <w:p w:rsidR="009534C9" w:rsidRDefault="009534C9" w:rsidP="00FF14BA">
      <w:pPr>
        <w:pStyle w:val="BodyText"/>
        <w:spacing w:line="444" w:lineRule="auto"/>
        <w:ind w:left="101"/>
        <w:rPr>
          <w:sz w:val="2"/>
        </w:rPr>
      </w:pPr>
      <w:r w:rsidRPr="007A4369">
        <w:rPr>
          <w:spacing w:val="16"/>
        </w:rPr>
        <w:t>2 tablespoons chopped fresh Italian parsley, for serving (optional)</w:t>
      </w:r>
      <w:r w:rsidRPr="007A4369">
        <w:rPr>
          <w:color w:val="020302"/>
          <w:spacing w:val="-30"/>
        </w:rPr>
        <w:t xml:space="preserve"> </w:t>
      </w:r>
      <w:r w:rsidR="00175FCC">
        <w:rPr>
          <w:sz w:val="2"/>
        </w:rPr>
      </w:r>
      <w:r w:rsidR="00175FCC">
        <w:rPr>
          <w:sz w:val="2"/>
        </w:rPr>
        <w:pict>
          <v:group id="_x0000_s1042" style="width:7in;height:.5pt;mso-position-horizontal-relative:char;mso-position-vertical-relative:line" coordsize="10080,10">
            <v:line id="_x0000_s1043" style="position:absolute" from="0,5" to="10080,5" strokecolor="#231f20" strokeweight=".5pt"/>
            <w10:anchorlock/>
          </v:group>
        </w:pict>
      </w:r>
    </w:p>
    <w:p w:rsidR="00C045F6" w:rsidRDefault="00C045F6" w:rsidP="00C045F6">
      <w:pPr>
        <w:pStyle w:val="BodyText"/>
        <w:spacing w:before="6"/>
        <w:rPr>
          <w:sz w:val="21"/>
        </w:rPr>
      </w:pPr>
    </w:p>
    <w:p w:rsidR="00C045F6" w:rsidRPr="00085BD8" w:rsidRDefault="00C045F6" w:rsidP="00C045F6">
      <w:pPr>
        <w:pStyle w:val="BodyText"/>
        <w:ind w:left="101"/>
        <w:rPr>
          <w:color w:val="020302"/>
        </w:rPr>
      </w:pPr>
      <w:r>
        <w:rPr>
          <w:color w:val="020302"/>
        </w:rPr>
        <w:t xml:space="preserve">INSTRUCTIONS </w:t>
      </w:r>
    </w:p>
    <w:p w:rsidR="00C045F6" w:rsidRPr="00A16A7C" w:rsidRDefault="00C045F6" w:rsidP="00C045F6">
      <w:pPr>
        <w:pStyle w:val="BodyText"/>
        <w:spacing w:before="8"/>
      </w:pPr>
    </w:p>
    <w:p w:rsidR="009534C9" w:rsidRPr="003410D4" w:rsidRDefault="009534C9" w:rsidP="00C045F6">
      <w:pPr>
        <w:pStyle w:val="BodyText"/>
        <w:spacing w:line="276" w:lineRule="auto"/>
        <w:ind w:left="115" w:right="619"/>
        <w:rPr>
          <w:color w:val="020302"/>
          <w:spacing w:val="16"/>
        </w:rPr>
      </w:pPr>
      <w:r w:rsidRPr="003410D4">
        <w:rPr>
          <w:color w:val="020302"/>
          <w:spacing w:val="16"/>
        </w:rPr>
        <w:t xml:space="preserve">Place the flour, </w:t>
      </w:r>
      <w:r w:rsidR="00245DFD">
        <w:rPr>
          <w:color w:val="020302"/>
          <w:spacing w:val="16"/>
        </w:rPr>
        <w:t>¾</w:t>
      </w:r>
      <w:r w:rsidRPr="003410D4">
        <w:rPr>
          <w:color w:val="020302"/>
          <w:spacing w:val="16"/>
        </w:rPr>
        <w:t xml:space="preserve"> teaspoon salt, and </w:t>
      </w:r>
      <w:r w:rsidR="00245DFD">
        <w:rPr>
          <w:spacing w:val="16"/>
        </w:rPr>
        <w:t xml:space="preserve">¼ </w:t>
      </w:r>
      <w:r w:rsidR="00245DFD">
        <w:rPr>
          <w:color w:val="020302"/>
          <w:spacing w:val="16"/>
        </w:rPr>
        <w:t>teaspoon pepper in a Ziploc</w:t>
      </w:r>
      <w:r w:rsidRPr="003410D4">
        <w:rPr>
          <w:color w:val="020302"/>
          <w:spacing w:val="16"/>
        </w:rPr>
        <w:t xml:space="preserve"> bag. </w:t>
      </w:r>
    </w:p>
    <w:p w:rsidR="009534C9" w:rsidRPr="003410D4" w:rsidRDefault="009534C9" w:rsidP="00C045F6">
      <w:pPr>
        <w:pStyle w:val="BodyText"/>
        <w:spacing w:line="276" w:lineRule="auto"/>
        <w:ind w:left="115" w:right="619"/>
        <w:rPr>
          <w:color w:val="020302"/>
          <w:spacing w:val="16"/>
        </w:rPr>
      </w:pPr>
      <w:r w:rsidRPr="003410D4">
        <w:rPr>
          <w:color w:val="020302"/>
          <w:spacing w:val="16"/>
        </w:rPr>
        <w:t>Add the chicken to the bag; seal bag tightly and shake to coat chicken evenly. Set aside.</w:t>
      </w:r>
    </w:p>
    <w:p w:rsidR="009534C9" w:rsidRPr="003410D4" w:rsidRDefault="009534C9" w:rsidP="00C045F6">
      <w:pPr>
        <w:pStyle w:val="BodyText"/>
        <w:spacing w:line="276" w:lineRule="auto"/>
        <w:ind w:left="115" w:right="619"/>
        <w:rPr>
          <w:color w:val="020302"/>
          <w:spacing w:val="16"/>
        </w:rPr>
      </w:pPr>
    </w:p>
    <w:p w:rsidR="009534C9" w:rsidRPr="003410D4" w:rsidRDefault="009534C9" w:rsidP="00C045F6">
      <w:pPr>
        <w:pStyle w:val="BodyText"/>
        <w:spacing w:line="276" w:lineRule="auto"/>
        <w:ind w:left="115" w:right="619"/>
        <w:rPr>
          <w:color w:val="020302"/>
          <w:spacing w:val="16"/>
        </w:rPr>
      </w:pPr>
      <w:r w:rsidRPr="003410D4">
        <w:rPr>
          <w:color w:val="020302"/>
          <w:spacing w:val="16"/>
        </w:rPr>
        <w:t xml:space="preserve">Heat the oil and 2 tablespoons of the butter in a large skillet over medium-high heat. </w:t>
      </w:r>
    </w:p>
    <w:p w:rsidR="009534C9" w:rsidRPr="003410D4" w:rsidRDefault="009534C9" w:rsidP="00C045F6">
      <w:pPr>
        <w:pStyle w:val="BodyText"/>
        <w:spacing w:line="276" w:lineRule="auto"/>
        <w:ind w:left="115" w:right="619"/>
        <w:rPr>
          <w:color w:val="020302"/>
          <w:spacing w:val="16"/>
        </w:rPr>
      </w:pPr>
      <w:r w:rsidRPr="003410D4">
        <w:rPr>
          <w:color w:val="020302"/>
          <w:spacing w:val="16"/>
        </w:rPr>
        <w:t xml:space="preserve">Place the flour-dusted chicken in the pan, shaking off any excess first, and cook, turning once, until the chicken is golden and just barely cooked through, about 5 to 6 minutes total. </w:t>
      </w:r>
    </w:p>
    <w:p w:rsidR="009534C9" w:rsidRPr="003410D4" w:rsidRDefault="009534C9" w:rsidP="00C045F6">
      <w:pPr>
        <w:pStyle w:val="BodyText"/>
        <w:spacing w:line="276" w:lineRule="auto"/>
        <w:ind w:left="115" w:right="619"/>
        <w:rPr>
          <w:color w:val="020302"/>
          <w:spacing w:val="16"/>
        </w:rPr>
      </w:pPr>
      <w:r w:rsidRPr="003410D4">
        <w:rPr>
          <w:color w:val="020302"/>
          <w:spacing w:val="16"/>
        </w:rPr>
        <w:t>Transfer the chicken to a plate and set aside.</w:t>
      </w:r>
    </w:p>
    <w:p w:rsidR="009534C9" w:rsidRPr="003410D4" w:rsidRDefault="009534C9" w:rsidP="00C045F6">
      <w:pPr>
        <w:pStyle w:val="BodyText"/>
        <w:spacing w:line="276" w:lineRule="auto"/>
        <w:ind w:left="115" w:right="619"/>
        <w:rPr>
          <w:color w:val="020302"/>
          <w:spacing w:val="16"/>
        </w:rPr>
      </w:pPr>
    </w:p>
    <w:p w:rsidR="009534C9" w:rsidRPr="003410D4" w:rsidRDefault="009534C9" w:rsidP="00C045F6">
      <w:pPr>
        <w:pStyle w:val="BodyText"/>
        <w:spacing w:line="276" w:lineRule="auto"/>
        <w:ind w:left="115" w:right="619"/>
        <w:rPr>
          <w:color w:val="020302"/>
          <w:spacing w:val="16"/>
        </w:rPr>
      </w:pPr>
      <w:r w:rsidRPr="003410D4">
        <w:rPr>
          <w:color w:val="020302"/>
          <w:spacing w:val="16"/>
        </w:rPr>
        <w:t xml:space="preserve">Melt the remaining tablespoon of butter in the pan. </w:t>
      </w:r>
    </w:p>
    <w:p w:rsidR="009534C9" w:rsidRPr="003410D4" w:rsidRDefault="009534C9" w:rsidP="005139B4">
      <w:pPr>
        <w:pStyle w:val="BodyText"/>
        <w:spacing w:line="276" w:lineRule="auto"/>
        <w:ind w:left="115"/>
        <w:rPr>
          <w:color w:val="020302"/>
          <w:spacing w:val="16"/>
        </w:rPr>
      </w:pPr>
      <w:r w:rsidRPr="003410D4">
        <w:rPr>
          <w:color w:val="020302"/>
          <w:spacing w:val="16"/>
        </w:rPr>
        <w:t>Add the mushrooms and cook, stirring frequently, until the m</w:t>
      </w:r>
      <w:r w:rsidR="005139B4">
        <w:rPr>
          <w:color w:val="020302"/>
          <w:spacing w:val="16"/>
        </w:rPr>
        <w:t xml:space="preserve">ushrooms begin to brown, 3 to 4 </w:t>
      </w:r>
      <w:r w:rsidRPr="003410D4">
        <w:rPr>
          <w:color w:val="020302"/>
          <w:spacing w:val="16"/>
        </w:rPr>
        <w:t xml:space="preserve">minutes. </w:t>
      </w:r>
    </w:p>
    <w:p w:rsidR="009534C9" w:rsidRPr="003410D4" w:rsidRDefault="009534C9" w:rsidP="00C045F6">
      <w:pPr>
        <w:pStyle w:val="BodyText"/>
        <w:spacing w:line="276" w:lineRule="auto"/>
        <w:ind w:left="115" w:right="619"/>
        <w:rPr>
          <w:color w:val="020302"/>
          <w:spacing w:val="16"/>
        </w:rPr>
      </w:pPr>
      <w:r w:rsidRPr="003410D4">
        <w:rPr>
          <w:color w:val="020302"/>
          <w:spacing w:val="16"/>
        </w:rPr>
        <w:t xml:space="preserve">Add the shallots, garlic, and </w:t>
      </w:r>
      <w:r w:rsidR="00245DFD">
        <w:rPr>
          <w:spacing w:val="16"/>
        </w:rPr>
        <w:t xml:space="preserve">¼ </w:t>
      </w:r>
      <w:r w:rsidRPr="003410D4">
        <w:rPr>
          <w:color w:val="020302"/>
          <w:spacing w:val="16"/>
        </w:rPr>
        <w:t xml:space="preserve">teaspoon of salt; cook for 1 to 2 minutes more. </w:t>
      </w:r>
    </w:p>
    <w:p w:rsidR="009534C9" w:rsidRPr="003410D4" w:rsidRDefault="009534C9" w:rsidP="008074BC">
      <w:pPr>
        <w:pStyle w:val="BodyText"/>
        <w:spacing w:line="276" w:lineRule="auto"/>
        <w:ind w:left="115"/>
        <w:rPr>
          <w:color w:val="020302"/>
          <w:spacing w:val="16"/>
        </w:rPr>
      </w:pPr>
      <w:r w:rsidRPr="003410D4">
        <w:rPr>
          <w:color w:val="020302"/>
          <w:spacing w:val="16"/>
        </w:rPr>
        <w:t xml:space="preserve">Add the broth, Marsala, heavy cream, thyme, </w:t>
      </w:r>
      <w:r w:rsidR="00245DFD">
        <w:rPr>
          <w:spacing w:val="16"/>
        </w:rPr>
        <w:t xml:space="preserve">¼ </w:t>
      </w:r>
      <w:r w:rsidRPr="003410D4">
        <w:rPr>
          <w:color w:val="020302"/>
          <w:spacing w:val="16"/>
        </w:rPr>
        <w:t xml:space="preserve">teaspoon salt, and </w:t>
      </w:r>
      <w:r w:rsidR="008E6577">
        <w:rPr>
          <w:spacing w:val="16"/>
        </w:rPr>
        <w:t xml:space="preserve">⅛ </w:t>
      </w:r>
      <w:r w:rsidRPr="003410D4">
        <w:rPr>
          <w:color w:val="020302"/>
          <w:spacing w:val="16"/>
        </w:rPr>
        <w:t xml:space="preserve">teaspoon of pepper; scrape any brown bits from the pan into the liquid. </w:t>
      </w:r>
    </w:p>
    <w:p w:rsidR="00751881" w:rsidRDefault="009534C9" w:rsidP="008074BC">
      <w:pPr>
        <w:pStyle w:val="BodyText"/>
        <w:spacing w:line="276" w:lineRule="auto"/>
        <w:ind w:left="115"/>
        <w:rPr>
          <w:color w:val="020302"/>
          <w:spacing w:val="16"/>
        </w:rPr>
      </w:pPr>
      <w:r w:rsidRPr="003410D4">
        <w:rPr>
          <w:color w:val="020302"/>
          <w:spacing w:val="16"/>
        </w:rPr>
        <w:t>Bring the liquid to a boil, then reduce the heat to medium and gently boil, uncovered, until the sauce is reduced by about half, slightly thickened, and darkened in color, 10 to 15 minutes</w:t>
      </w:r>
      <w:r w:rsidR="00751881">
        <w:rPr>
          <w:color w:val="020302"/>
          <w:spacing w:val="16"/>
        </w:rPr>
        <w:t>.</w:t>
      </w:r>
    </w:p>
    <w:p w:rsidR="009534C9" w:rsidRPr="003410D4" w:rsidRDefault="009534C9" w:rsidP="00C045F6">
      <w:pPr>
        <w:pStyle w:val="BodyText"/>
        <w:spacing w:line="276" w:lineRule="auto"/>
        <w:ind w:left="115" w:right="619"/>
        <w:rPr>
          <w:color w:val="020302"/>
          <w:spacing w:val="16"/>
        </w:rPr>
      </w:pPr>
      <w:r w:rsidRPr="003410D4">
        <w:rPr>
          <w:color w:val="020302"/>
          <w:spacing w:val="16"/>
        </w:rPr>
        <w:t xml:space="preserve"> </w:t>
      </w:r>
    </w:p>
    <w:p w:rsidR="009534C9" w:rsidRPr="003410D4" w:rsidRDefault="009534C9" w:rsidP="00C045F6">
      <w:pPr>
        <w:pStyle w:val="BodyText"/>
        <w:spacing w:line="276" w:lineRule="auto"/>
        <w:ind w:left="115" w:right="619"/>
        <w:rPr>
          <w:color w:val="020302"/>
          <w:spacing w:val="16"/>
        </w:rPr>
      </w:pPr>
      <w:r w:rsidRPr="003410D4">
        <w:rPr>
          <w:color w:val="020302"/>
          <w:spacing w:val="16"/>
        </w:rPr>
        <w:t xml:space="preserve">Add the chicken back to the pan, along with any juices that accumulated on the plate. </w:t>
      </w:r>
    </w:p>
    <w:p w:rsidR="0024695A" w:rsidRDefault="009534C9" w:rsidP="008074BC">
      <w:pPr>
        <w:pStyle w:val="BodyText"/>
        <w:spacing w:line="276" w:lineRule="auto"/>
        <w:ind w:left="115"/>
        <w:rPr>
          <w:color w:val="020302"/>
          <w:spacing w:val="16"/>
        </w:rPr>
      </w:pPr>
      <w:r w:rsidRPr="003410D4">
        <w:rPr>
          <w:color w:val="020302"/>
          <w:spacing w:val="16"/>
        </w:rPr>
        <w:t>Reduce the heat to low and simmer until the chicken is warmed through and the sauce thickens a bit more, 2 to 3 minutes. Sprinkle with parsley, if using, and serve.</w:t>
      </w:r>
    </w:p>
    <w:p w:rsidR="003F7865" w:rsidRPr="0024695A" w:rsidRDefault="0024695A" w:rsidP="0024695A">
      <w:pPr>
        <w:rPr>
          <w:color w:val="020302"/>
          <w:spacing w:val="16"/>
          <w:sz w:val="20"/>
          <w:szCs w:val="20"/>
        </w:rPr>
      </w:pPr>
      <w:r>
        <w:rPr>
          <w:color w:val="020302"/>
          <w:spacing w:val="16"/>
        </w:rPr>
        <w:br w:type="page"/>
      </w:r>
    </w:p>
    <w:p w:rsidR="00A1390C" w:rsidRDefault="00A1390C" w:rsidP="00A1390C">
      <w:pPr>
        <w:jc w:val="center"/>
        <w:rPr>
          <w:sz w:val="2"/>
        </w:rPr>
      </w:pPr>
    </w:p>
    <w:p w:rsidR="00A1390C" w:rsidRPr="003C0C33" w:rsidRDefault="00A1390C" w:rsidP="00A1390C">
      <w:pPr>
        <w:pStyle w:val="BodyText"/>
        <w:spacing w:before="9"/>
        <w:rPr>
          <w:sz w:val="4"/>
          <w:szCs w:val="4"/>
        </w:rPr>
      </w:pPr>
    </w:p>
    <w:p w:rsidR="00A1390C" w:rsidRDefault="00175FCC" w:rsidP="00A1390C">
      <w:pPr>
        <w:pStyle w:val="BodyText"/>
        <w:spacing w:line="20" w:lineRule="exact"/>
        <w:ind w:left="95"/>
        <w:rPr>
          <w:sz w:val="2"/>
        </w:rPr>
      </w:pPr>
      <w:r>
        <w:rPr>
          <w:sz w:val="2"/>
        </w:rPr>
      </w:r>
      <w:r>
        <w:rPr>
          <w:sz w:val="2"/>
        </w:rPr>
        <w:pict>
          <v:group id="_x0000_s1231" style="width:7in;height:.5pt;mso-position-horizontal-relative:char;mso-position-vertical-relative:line" coordsize="10080,10">
            <v:line id="_x0000_s1232" style="position:absolute" from="0,5" to="10080,5" strokecolor="#231f20" strokeweight=".5pt"/>
            <w10:anchorlock/>
          </v:group>
        </w:pict>
      </w:r>
    </w:p>
    <w:p w:rsidR="00A1390C" w:rsidRPr="00FF14BA" w:rsidRDefault="00A1390C" w:rsidP="00A1390C">
      <w:pPr>
        <w:jc w:val="center"/>
        <w:rPr>
          <w:spacing w:val="16"/>
          <w:sz w:val="24"/>
          <w:szCs w:val="24"/>
        </w:rPr>
      </w:pPr>
      <w:r>
        <w:rPr>
          <w:sz w:val="2"/>
        </w:rPr>
        <w:t>\</w:t>
      </w:r>
    </w:p>
    <w:p w:rsidR="00A1390C" w:rsidRPr="009D29E4" w:rsidRDefault="00A1390C" w:rsidP="00A1390C">
      <w:pPr>
        <w:pStyle w:val="Heading2"/>
        <w:rPr>
          <w:spacing w:val="16"/>
        </w:rPr>
      </w:pPr>
      <w:bookmarkStart w:id="88" w:name="_Toc71024463"/>
      <w:r>
        <w:t>CHICKEN OR VEAL FRANCAISE</w:t>
      </w:r>
      <w:bookmarkEnd w:id="88"/>
    </w:p>
    <w:p w:rsidR="00A1390C" w:rsidRPr="003C0C33" w:rsidRDefault="00A1390C" w:rsidP="00A1390C">
      <w:pPr>
        <w:pStyle w:val="BodyText"/>
        <w:spacing w:before="9"/>
        <w:rPr>
          <w:sz w:val="4"/>
          <w:szCs w:val="4"/>
        </w:rPr>
      </w:pPr>
    </w:p>
    <w:p w:rsidR="00A1390C" w:rsidRDefault="00175FCC" w:rsidP="00A1390C">
      <w:pPr>
        <w:pStyle w:val="BodyText"/>
        <w:spacing w:line="20" w:lineRule="exact"/>
        <w:ind w:left="95"/>
        <w:rPr>
          <w:sz w:val="2"/>
        </w:rPr>
      </w:pPr>
      <w:r>
        <w:rPr>
          <w:sz w:val="2"/>
        </w:rPr>
      </w:r>
      <w:r>
        <w:rPr>
          <w:sz w:val="2"/>
        </w:rPr>
        <w:pict>
          <v:group id="_x0000_s1229" style="width:7in;height:.5pt;mso-position-horizontal-relative:char;mso-position-vertical-relative:line" coordsize="10080,10">
            <v:line id="_x0000_s1230" style="position:absolute" from="0,5" to="10080,5" strokecolor="#231f20" strokeweight=".5pt"/>
            <w10:anchorlock/>
          </v:group>
        </w:pict>
      </w:r>
    </w:p>
    <w:p w:rsidR="00A1390C" w:rsidRDefault="00A1390C" w:rsidP="00A1390C">
      <w:pPr>
        <w:spacing w:before="40"/>
        <w:jc w:val="center"/>
        <w:rPr>
          <w:spacing w:val="16"/>
          <w:sz w:val="24"/>
          <w:szCs w:val="24"/>
        </w:rPr>
      </w:pPr>
      <w:r w:rsidRPr="003C0C33">
        <w:rPr>
          <w:spacing w:val="16"/>
          <w:sz w:val="24"/>
          <w:szCs w:val="24"/>
        </w:rPr>
        <w:t xml:space="preserve">FROM THE KITCHEN OF </w:t>
      </w:r>
      <w:r w:rsidR="00EB1671">
        <w:rPr>
          <w:spacing w:val="16"/>
          <w:sz w:val="24"/>
          <w:szCs w:val="24"/>
        </w:rPr>
        <w:t>JOAN ROCZYNSKI</w:t>
      </w:r>
    </w:p>
    <w:p w:rsidR="00A1390C" w:rsidRPr="006F6D09" w:rsidRDefault="00A1390C" w:rsidP="00A1390C">
      <w:pPr>
        <w:pStyle w:val="BodyText"/>
        <w:spacing w:before="6"/>
        <w:rPr>
          <w:sz w:val="21"/>
          <w:szCs w:val="21"/>
        </w:rPr>
      </w:pPr>
    </w:p>
    <w:p w:rsidR="00A1390C" w:rsidRDefault="00A1390C" w:rsidP="00A1390C">
      <w:pPr>
        <w:pStyle w:val="BodyText"/>
        <w:ind w:left="101"/>
        <w:rPr>
          <w:color w:val="020302"/>
        </w:rPr>
      </w:pPr>
      <w:r>
        <w:rPr>
          <w:color w:val="020302"/>
        </w:rPr>
        <w:t xml:space="preserve">INGREDIENTS </w:t>
      </w:r>
    </w:p>
    <w:p w:rsidR="00A1390C" w:rsidRPr="00077A6B" w:rsidRDefault="00A1390C" w:rsidP="00A1390C">
      <w:pPr>
        <w:pStyle w:val="BodyText"/>
        <w:ind w:left="101"/>
        <w:rPr>
          <w:color w:val="020302"/>
        </w:rPr>
      </w:pPr>
    </w:p>
    <w:p w:rsidR="00EB1671" w:rsidRPr="00EB1671" w:rsidRDefault="0047343D" w:rsidP="00EB1671">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½ </w:t>
      </w:r>
      <w:r w:rsidR="00EB1671">
        <w:rPr>
          <w:spacing w:val="16"/>
        </w:rPr>
        <w:t>pounds c</w:t>
      </w:r>
      <w:r w:rsidR="00EB1671" w:rsidRPr="00EB1671">
        <w:rPr>
          <w:spacing w:val="16"/>
        </w:rPr>
        <w:t>hicken cutlets</w:t>
      </w:r>
    </w:p>
    <w:p w:rsidR="00EB1671" w:rsidRPr="00EB1671" w:rsidRDefault="00245DFD" w:rsidP="00EB1671">
      <w:pPr>
        <w:pStyle w:val="BodyText"/>
        <w:spacing w:line="444" w:lineRule="auto"/>
        <w:ind w:left="101"/>
        <w:rPr>
          <w:spacing w:val="16"/>
        </w:rPr>
      </w:pPr>
      <w:r>
        <w:rPr>
          <w:spacing w:val="16"/>
        </w:rPr>
        <w:t>F</w:t>
      </w:r>
      <w:r w:rsidR="00EB1671" w:rsidRPr="00EB1671">
        <w:rPr>
          <w:spacing w:val="16"/>
        </w:rPr>
        <w:t>lour to coat</w:t>
      </w:r>
    </w:p>
    <w:p w:rsidR="00EB1671" w:rsidRPr="00EB1671" w:rsidRDefault="00245DFD" w:rsidP="00EB1671">
      <w:pPr>
        <w:pStyle w:val="BodyText"/>
        <w:spacing w:line="444" w:lineRule="auto"/>
        <w:ind w:left="101"/>
        <w:rPr>
          <w:spacing w:val="16"/>
        </w:rPr>
      </w:pPr>
      <w:r>
        <w:rPr>
          <w:spacing w:val="16"/>
        </w:rPr>
        <w:t xml:space="preserve">¼ </w:t>
      </w:r>
      <w:r w:rsidR="00EB1671" w:rsidRPr="00EB1671">
        <w:rPr>
          <w:spacing w:val="16"/>
        </w:rPr>
        <w:t>cup Parmesan cheese</w:t>
      </w:r>
    </w:p>
    <w:p w:rsidR="00074E07" w:rsidRPr="00EB1671" w:rsidRDefault="00074E07" w:rsidP="00074E07">
      <w:pPr>
        <w:pStyle w:val="BodyText"/>
        <w:spacing w:line="444" w:lineRule="auto"/>
        <w:ind w:left="101"/>
        <w:rPr>
          <w:spacing w:val="16"/>
        </w:rPr>
      </w:pPr>
      <w:r w:rsidRPr="00EB1671">
        <w:rPr>
          <w:spacing w:val="16"/>
        </w:rPr>
        <w:t>2 large eggs</w:t>
      </w:r>
    </w:p>
    <w:p w:rsidR="00EB1671" w:rsidRDefault="008E6577" w:rsidP="00EB1671">
      <w:pPr>
        <w:pStyle w:val="BodyText"/>
        <w:spacing w:line="444" w:lineRule="auto"/>
        <w:ind w:left="101"/>
        <w:rPr>
          <w:spacing w:val="16"/>
        </w:rPr>
      </w:pPr>
      <w:r>
        <w:rPr>
          <w:spacing w:val="16"/>
        </w:rPr>
        <w:t xml:space="preserve">⅓ </w:t>
      </w:r>
      <w:r w:rsidR="00EB1671" w:rsidRPr="00EB1671">
        <w:rPr>
          <w:spacing w:val="16"/>
        </w:rPr>
        <w:t>cup olive oil</w:t>
      </w:r>
    </w:p>
    <w:p w:rsidR="00074E07" w:rsidRDefault="00074E07" w:rsidP="00EB1671">
      <w:pPr>
        <w:pStyle w:val="BodyText"/>
        <w:spacing w:line="444" w:lineRule="auto"/>
        <w:ind w:left="101"/>
        <w:rPr>
          <w:spacing w:val="16"/>
        </w:rPr>
      </w:pPr>
    </w:p>
    <w:p w:rsidR="00074E07" w:rsidRPr="00EB1671" w:rsidRDefault="00074E07" w:rsidP="00EB1671">
      <w:pPr>
        <w:pStyle w:val="BodyText"/>
        <w:spacing w:line="444" w:lineRule="auto"/>
        <w:ind w:left="101"/>
        <w:rPr>
          <w:spacing w:val="16"/>
        </w:rPr>
      </w:pPr>
      <w:r>
        <w:rPr>
          <w:spacing w:val="16"/>
        </w:rPr>
        <w:t>Sauce:</w:t>
      </w:r>
    </w:p>
    <w:p w:rsidR="00EB1671" w:rsidRPr="00EB1671" w:rsidRDefault="00EB1671" w:rsidP="00EB1671">
      <w:pPr>
        <w:pStyle w:val="BodyText"/>
        <w:spacing w:line="444" w:lineRule="auto"/>
        <w:ind w:left="101"/>
        <w:rPr>
          <w:spacing w:val="16"/>
        </w:rPr>
      </w:pPr>
      <w:r>
        <w:rPr>
          <w:spacing w:val="16"/>
        </w:rPr>
        <w:t>4 teaspoons b</w:t>
      </w:r>
      <w:r w:rsidRPr="00EB1671">
        <w:rPr>
          <w:spacing w:val="16"/>
        </w:rPr>
        <w:t>utter</w:t>
      </w:r>
    </w:p>
    <w:p w:rsidR="00EB1671" w:rsidRPr="00EB1671" w:rsidRDefault="00EB1671" w:rsidP="00EB1671">
      <w:pPr>
        <w:pStyle w:val="BodyText"/>
        <w:spacing w:line="444" w:lineRule="auto"/>
        <w:ind w:left="101"/>
        <w:rPr>
          <w:spacing w:val="16"/>
        </w:rPr>
      </w:pPr>
      <w:r>
        <w:rPr>
          <w:spacing w:val="16"/>
        </w:rPr>
        <w:t>1 teaspoon g</w:t>
      </w:r>
      <w:r w:rsidRPr="00EB1671">
        <w:rPr>
          <w:spacing w:val="16"/>
        </w:rPr>
        <w:t>arlic, minced</w:t>
      </w:r>
    </w:p>
    <w:p w:rsidR="00EB1671" w:rsidRPr="00EB1671" w:rsidRDefault="00245DFD" w:rsidP="00EB1671">
      <w:pPr>
        <w:pStyle w:val="BodyText"/>
        <w:spacing w:line="444" w:lineRule="auto"/>
        <w:ind w:left="101"/>
        <w:rPr>
          <w:spacing w:val="16"/>
        </w:rPr>
      </w:pPr>
      <w:r>
        <w:rPr>
          <w:spacing w:val="16"/>
        </w:rPr>
        <w:t xml:space="preserve">¼ </w:t>
      </w:r>
      <w:r w:rsidR="00EB1671" w:rsidRPr="00EB1671">
        <w:rPr>
          <w:spacing w:val="16"/>
        </w:rPr>
        <w:t>cup white wine</w:t>
      </w:r>
    </w:p>
    <w:p w:rsidR="00EB1671" w:rsidRPr="00EB1671" w:rsidRDefault="00EB1671" w:rsidP="00EB1671">
      <w:pPr>
        <w:pStyle w:val="BodyText"/>
        <w:spacing w:line="444" w:lineRule="auto"/>
        <w:ind w:left="101"/>
        <w:rPr>
          <w:spacing w:val="16"/>
        </w:rPr>
      </w:pPr>
      <w:r>
        <w:rPr>
          <w:spacing w:val="16"/>
        </w:rPr>
        <w:t>2 tablespoons flour</w:t>
      </w:r>
    </w:p>
    <w:p w:rsidR="00EB1671" w:rsidRPr="00EB1671" w:rsidRDefault="00EB1671" w:rsidP="00EB1671">
      <w:pPr>
        <w:pStyle w:val="BodyText"/>
        <w:spacing w:line="444" w:lineRule="auto"/>
        <w:ind w:left="101"/>
        <w:rPr>
          <w:spacing w:val="16"/>
        </w:rPr>
      </w:pPr>
      <w:r w:rsidRPr="00EB1671">
        <w:rPr>
          <w:spacing w:val="16"/>
        </w:rPr>
        <w:t>1 cup chicken broth</w:t>
      </w:r>
    </w:p>
    <w:p w:rsidR="00A1390C" w:rsidRPr="007A4369" w:rsidRDefault="00245DFD" w:rsidP="00EB1671">
      <w:pPr>
        <w:pStyle w:val="BodyText"/>
        <w:spacing w:line="444" w:lineRule="auto"/>
        <w:ind w:left="101"/>
        <w:rPr>
          <w:spacing w:val="16"/>
        </w:rPr>
      </w:pPr>
      <w:r>
        <w:rPr>
          <w:spacing w:val="16"/>
        </w:rPr>
        <w:t>J</w:t>
      </w:r>
      <w:r w:rsidR="00EB1671" w:rsidRPr="00EB1671">
        <w:rPr>
          <w:spacing w:val="16"/>
        </w:rPr>
        <w:t>uice from 1 lemon</w:t>
      </w:r>
    </w:p>
    <w:p w:rsidR="00A1390C" w:rsidRDefault="00175FCC" w:rsidP="00A1390C">
      <w:pPr>
        <w:pStyle w:val="BodyText"/>
        <w:spacing w:line="444" w:lineRule="auto"/>
        <w:ind w:left="101"/>
        <w:rPr>
          <w:sz w:val="2"/>
        </w:rPr>
      </w:pPr>
      <w:r>
        <w:rPr>
          <w:sz w:val="2"/>
        </w:rPr>
      </w:r>
      <w:r>
        <w:rPr>
          <w:sz w:val="2"/>
        </w:rPr>
        <w:pict>
          <v:group id="_x0000_s1227" style="width:7in;height:.5pt;mso-position-horizontal-relative:char;mso-position-vertical-relative:line" coordsize="10080,10">
            <v:line id="_x0000_s1228" style="position:absolute" from="0,5" to="10080,5" strokecolor="#231f20" strokeweight=".5pt"/>
            <w10:anchorlock/>
          </v:group>
        </w:pict>
      </w:r>
    </w:p>
    <w:p w:rsidR="00A1390C" w:rsidRDefault="00A1390C" w:rsidP="00A1390C">
      <w:pPr>
        <w:pStyle w:val="BodyText"/>
        <w:spacing w:before="6"/>
        <w:rPr>
          <w:sz w:val="21"/>
        </w:rPr>
      </w:pPr>
    </w:p>
    <w:p w:rsidR="00A1390C" w:rsidRPr="00085BD8" w:rsidRDefault="00A1390C" w:rsidP="00A1390C">
      <w:pPr>
        <w:pStyle w:val="BodyText"/>
        <w:ind w:left="101"/>
        <w:rPr>
          <w:color w:val="020302"/>
        </w:rPr>
      </w:pPr>
      <w:r>
        <w:rPr>
          <w:color w:val="020302"/>
        </w:rPr>
        <w:t xml:space="preserve">INSTRUCTIONS </w:t>
      </w:r>
    </w:p>
    <w:p w:rsidR="00A1390C" w:rsidRPr="00A16A7C" w:rsidRDefault="00A1390C" w:rsidP="00A1390C">
      <w:pPr>
        <w:pStyle w:val="BodyText"/>
        <w:spacing w:before="8"/>
      </w:pPr>
    </w:p>
    <w:p w:rsidR="00CD56A4" w:rsidRPr="00EB1671" w:rsidRDefault="00EB1671" w:rsidP="00CD56A4">
      <w:pPr>
        <w:spacing w:line="276" w:lineRule="auto"/>
        <w:ind w:left="115" w:right="619"/>
        <w:rPr>
          <w:color w:val="020302"/>
          <w:spacing w:val="16"/>
          <w:sz w:val="20"/>
          <w:szCs w:val="20"/>
        </w:rPr>
      </w:pPr>
      <w:r w:rsidRPr="00EB1671">
        <w:rPr>
          <w:color w:val="020302"/>
          <w:spacing w:val="16"/>
          <w:sz w:val="20"/>
          <w:szCs w:val="20"/>
        </w:rPr>
        <w:t>Season chicken with sal</w:t>
      </w:r>
      <w:r>
        <w:rPr>
          <w:color w:val="020302"/>
          <w:spacing w:val="16"/>
          <w:sz w:val="20"/>
          <w:szCs w:val="20"/>
        </w:rPr>
        <w:t>t and pepper and coat with flour.</w:t>
      </w:r>
    </w:p>
    <w:p w:rsidR="00EB1671" w:rsidRPr="00EB1671" w:rsidRDefault="00EB1671" w:rsidP="00EB1671">
      <w:pPr>
        <w:spacing w:line="276" w:lineRule="auto"/>
        <w:ind w:left="115" w:right="619"/>
        <w:rPr>
          <w:color w:val="020302"/>
          <w:spacing w:val="16"/>
          <w:sz w:val="20"/>
          <w:szCs w:val="20"/>
        </w:rPr>
      </w:pPr>
      <w:r w:rsidRPr="00EB1671">
        <w:rPr>
          <w:color w:val="020302"/>
          <w:spacing w:val="16"/>
          <w:sz w:val="20"/>
          <w:szCs w:val="20"/>
        </w:rPr>
        <w:t>Beat cheese and egg until smooth</w:t>
      </w:r>
      <w:r>
        <w:rPr>
          <w:color w:val="020302"/>
          <w:spacing w:val="16"/>
          <w:sz w:val="20"/>
          <w:szCs w:val="20"/>
        </w:rPr>
        <w:t>.</w:t>
      </w:r>
    </w:p>
    <w:p w:rsidR="00EB1671" w:rsidRDefault="00EB1671" w:rsidP="00EB1671">
      <w:pPr>
        <w:spacing w:line="276" w:lineRule="auto"/>
        <w:ind w:left="115" w:right="619"/>
        <w:rPr>
          <w:color w:val="020302"/>
          <w:spacing w:val="16"/>
          <w:sz w:val="20"/>
          <w:szCs w:val="20"/>
        </w:rPr>
      </w:pPr>
      <w:r w:rsidRPr="00EB1671">
        <w:rPr>
          <w:color w:val="020302"/>
          <w:spacing w:val="16"/>
          <w:sz w:val="20"/>
          <w:szCs w:val="20"/>
        </w:rPr>
        <w:t>Dip cutlets into the egg and cheese batter</w:t>
      </w:r>
      <w:r>
        <w:rPr>
          <w:color w:val="020302"/>
          <w:spacing w:val="16"/>
          <w:sz w:val="20"/>
          <w:szCs w:val="20"/>
        </w:rPr>
        <w:t>.</w:t>
      </w:r>
    </w:p>
    <w:p w:rsidR="00CD56A4" w:rsidRPr="00EB1671" w:rsidRDefault="00CD56A4" w:rsidP="00EB1671">
      <w:pPr>
        <w:spacing w:line="276" w:lineRule="auto"/>
        <w:ind w:left="115" w:right="619"/>
        <w:rPr>
          <w:color w:val="020302"/>
          <w:spacing w:val="16"/>
          <w:sz w:val="20"/>
          <w:szCs w:val="20"/>
        </w:rPr>
      </w:pPr>
    </w:p>
    <w:p w:rsidR="00EB1671" w:rsidRPr="00EB1671" w:rsidRDefault="00EB1671" w:rsidP="00EB1671">
      <w:pPr>
        <w:spacing w:line="276" w:lineRule="auto"/>
        <w:ind w:left="115" w:right="619"/>
        <w:rPr>
          <w:color w:val="020302"/>
          <w:spacing w:val="16"/>
          <w:sz w:val="20"/>
          <w:szCs w:val="20"/>
        </w:rPr>
      </w:pPr>
      <w:r w:rsidRPr="00EB1671">
        <w:rPr>
          <w:color w:val="020302"/>
          <w:spacing w:val="16"/>
          <w:sz w:val="20"/>
          <w:szCs w:val="20"/>
        </w:rPr>
        <w:t>Add oil to a large skillet and heat over medium high heat</w:t>
      </w:r>
      <w:r>
        <w:rPr>
          <w:color w:val="020302"/>
          <w:spacing w:val="16"/>
          <w:sz w:val="20"/>
          <w:szCs w:val="20"/>
        </w:rPr>
        <w:t>.</w:t>
      </w:r>
    </w:p>
    <w:p w:rsidR="00CD56A4" w:rsidRDefault="00EB1671" w:rsidP="00EB1671">
      <w:pPr>
        <w:spacing w:line="276" w:lineRule="auto"/>
        <w:ind w:left="115" w:right="619"/>
        <w:rPr>
          <w:color w:val="020302"/>
          <w:spacing w:val="16"/>
          <w:sz w:val="20"/>
          <w:szCs w:val="20"/>
        </w:rPr>
      </w:pPr>
      <w:r w:rsidRPr="00EB1671">
        <w:rPr>
          <w:color w:val="020302"/>
          <w:spacing w:val="16"/>
          <w:sz w:val="20"/>
          <w:szCs w:val="20"/>
        </w:rPr>
        <w:t xml:space="preserve">Fry cutlets until golden on both sides. </w:t>
      </w:r>
    </w:p>
    <w:p w:rsidR="00EB1671" w:rsidRDefault="00EB1671" w:rsidP="00EB1671">
      <w:pPr>
        <w:spacing w:line="276" w:lineRule="auto"/>
        <w:ind w:left="115" w:right="619"/>
        <w:rPr>
          <w:color w:val="020302"/>
          <w:spacing w:val="16"/>
          <w:sz w:val="20"/>
          <w:szCs w:val="20"/>
        </w:rPr>
      </w:pPr>
      <w:r w:rsidRPr="00EB1671">
        <w:rPr>
          <w:color w:val="020302"/>
          <w:spacing w:val="16"/>
          <w:sz w:val="20"/>
          <w:szCs w:val="20"/>
        </w:rPr>
        <w:t>Remove to a platter</w:t>
      </w:r>
      <w:r>
        <w:rPr>
          <w:color w:val="020302"/>
          <w:spacing w:val="16"/>
          <w:sz w:val="20"/>
          <w:szCs w:val="20"/>
        </w:rPr>
        <w:t xml:space="preserve"> </w:t>
      </w:r>
      <w:r w:rsidRPr="00EB1671">
        <w:rPr>
          <w:color w:val="020302"/>
          <w:spacing w:val="16"/>
          <w:sz w:val="20"/>
          <w:szCs w:val="20"/>
        </w:rPr>
        <w:t>and place in 200</w:t>
      </w:r>
      <w:r w:rsidR="00A9748E">
        <w:rPr>
          <w:color w:val="020302"/>
          <w:spacing w:val="16"/>
        </w:rPr>
        <w:sym w:font="Symbol" w:char="F0B0"/>
      </w:r>
      <w:r w:rsidR="00A9748E">
        <w:rPr>
          <w:color w:val="020302"/>
          <w:spacing w:val="16"/>
        </w:rPr>
        <w:t xml:space="preserve"> </w:t>
      </w:r>
      <w:r w:rsidRPr="00EB1671">
        <w:rPr>
          <w:color w:val="020302"/>
          <w:spacing w:val="16"/>
          <w:sz w:val="20"/>
          <w:szCs w:val="20"/>
        </w:rPr>
        <w:t>oven to keep warm.</w:t>
      </w:r>
    </w:p>
    <w:p w:rsidR="00EB1671" w:rsidRPr="00EB1671" w:rsidRDefault="00EB1671" w:rsidP="00EB1671">
      <w:pPr>
        <w:spacing w:line="276" w:lineRule="auto"/>
        <w:ind w:left="115" w:right="619"/>
        <w:rPr>
          <w:color w:val="020302"/>
          <w:spacing w:val="16"/>
          <w:sz w:val="20"/>
          <w:szCs w:val="20"/>
        </w:rPr>
      </w:pPr>
    </w:p>
    <w:p w:rsidR="00EB1671" w:rsidRPr="00EB1671" w:rsidRDefault="00EB1671" w:rsidP="00EB1671">
      <w:pPr>
        <w:spacing w:line="276" w:lineRule="auto"/>
        <w:ind w:left="115" w:right="619"/>
        <w:rPr>
          <w:color w:val="020302"/>
          <w:spacing w:val="16"/>
          <w:sz w:val="20"/>
          <w:szCs w:val="20"/>
        </w:rPr>
      </w:pPr>
      <w:r w:rsidRPr="00EB1671">
        <w:rPr>
          <w:color w:val="020302"/>
          <w:spacing w:val="16"/>
          <w:sz w:val="20"/>
          <w:szCs w:val="20"/>
        </w:rPr>
        <w:t>Sauce</w:t>
      </w:r>
      <w:r w:rsidR="00074E07">
        <w:rPr>
          <w:color w:val="020302"/>
          <w:spacing w:val="16"/>
          <w:sz w:val="20"/>
          <w:szCs w:val="20"/>
        </w:rPr>
        <w:t>:</w:t>
      </w:r>
      <w:r w:rsidRPr="00EB1671">
        <w:rPr>
          <w:color w:val="020302"/>
          <w:spacing w:val="16"/>
          <w:sz w:val="20"/>
          <w:szCs w:val="20"/>
        </w:rPr>
        <w:t xml:space="preserve">  </w:t>
      </w:r>
    </w:p>
    <w:p w:rsidR="00EB1671" w:rsidRPr="00EB1671" w:rsidRDefault="00EB1671" w:rsidP="00EB1671">
      <w:pPr>
        <w:spacing w:line="276" w:lineRule="auto"/>
        <w:ind w:left="115" w:right="619"/>
        <w:rPr>
          <w:color w:val="020302"/>
          <w:spacing w:val="16"/>
          <w:sz w:val="20"/>
          <w:szCs w:val="20"/>
        </w:rPr>
      </w:pPr>
      <w:r w:rsidRPr="00EB1671">
        <w:rPr>
          <w:color w:val="020302"/>
          <w:spacing w:val="16"/>
          <w:sz w:val="20"/>
          <w:szCs w:val="20"/>
        </w:rPr>
        <w:t>Add butter to a medium skillet and melt over medium heat.</w:t>
      </w:r>
    </w:p>
    <w:p w:rsidR="00EB1671" w:rsidRPr="00EB1671" w:rsidRDefault="00EB1671" w:rsidP="00EB1671">
      <w:pPr>
        <w:spacing w:line="276" w:lineRule="auto"/>
        <w:ind w:left="115" w:right="619"/>
        <w:rPr>
          <w:color w:val="020302"/>
          <w:spacing w:val="16"/>
          <w:sz w:val="20"/>
          <w:szCs w:val="20"/>
        </w:rPr>
      </w:pPr>
      <w:r w:rsidRPr="00EB1671">
        <w:rPr>
          <w:color w:val="020302"/>
          <w:spacing w:val="16"/>
          <w:sz w:val="20"/>
          <w:szCs w:val="20"/>
        </w:rPr>
        <w:t xml:space="preserve">Add garlic and </w:t>
      </w:r>
      <w:r w:rsidR="00575F1C" w:rsidRPr="00EB1671">
        <w:rPr>
          <w:color w:val="020302"/>
          <w:spacing w:val="16"/>
          <w:sz w:val="20"/>
          <w:szCs w:val="20"/>
        </w:rPr>
        <w:t>sauté</w:t>
      </w:r>
      <w:r w:rsidRPr="00EB1671">
        <w:rPr>
          <w:color w:val="020302"/>
          <w:spacing w:val="16"/>
          <w:sz w:val="20"/>
          <w:szCs w:val="20"/>
        </w:rPr>
        <w:t xml:space="preserve"> until golden.</w:t>
      </w:r>
    </w:p>
    <w:p w:rsidR="00EB1671" w:rsidRPr="00EB1671" w:rsidRDefault="00EB1671" w:rsidP="00EB1671">
      <w:pPr>
        <w:spacing w:line="276" w:lineRule="auto"/>
        <w:ind w:left="115" w:right="619"/>
        <w:rPr>
          <w:color w:val="020302"/>
          <w:spacing w:val="16"/>
          <w:sz w:val="20"/>
          <w:szCs w:val="20"/>
        </w:rPr>
      </w:pPr>
      <w:r w:rsidRPr="00EB1671">
        <w:rPr>
          <w:color w:val="020302"/>
          <w:spacing w:val="16"/>
          <w:sz w:val="20"/>
          <w:szCs w:val="20"/>
        </w:rPr>
        <w:t>Add wine and heat for several minutes.</w:t>
      </w:r>
    </w:p>
    <w:p w:rsidR="00EB1671" w:rsidRPr="00EB1671" w:rsidRDefault="00EB1671" w:rsidP="00EB1671">
      <w:pPr>
        <w:spacing w:line="276" w:lineRule="auto"/>
        <w:ind w:left="115" w:right="619"/>
        <w:rPr>
          <w:color w:val="020302"/>
          <w:spacing w:val="16"/>
          <w:sz w:val="20"/>
          <w:szCs w:val="20"/>
        </w:rPr>
      </w:pPr>
      <w:r w:rsidRPr="00EB1671">
        <w:rPr>
          <w:color w:val="020302"/>
          <w:spacing w:val="16"/>
          <w:sz w:val="20"/>
          <w:szCs w:val="20"/>
        </w:rPr>
        <w:t>Add flour, mix well.</w:t>
      </w:r>
    </w:p>
    <w:p w:rsidR="00EB1671" w:rsidRPr="00EB1671" w:rsidRDefault="00EB1671" w:rsidP="00EB1671">
      <w:pPr>
        <w:spacing w:line="276" w:lineRule="auto"/>
        <w:ind w:left="115" w:right="619"/>
        <w:rPr>
          <w:color w:val="020302"/>
          <w:spacing w:val="16"/>
          <w:sz w:val="20"/>
          <w:szCs w:val="20"/>
        </w:rPr>
      </w:pPr>
      <w:r w:rsidRPr="00EB1671">
        <w:rPr>
          <w:color w:val="020302"/>
          <w:spacing w:val="16"/>
          <w:sz w:val="20"/>
          <w:szCs w:val="20"/>
        </w:rPr>
        <w:t>Add chicken broth, mix well. Cook until thickened.</w:t>
      </w:r>
    </w:p>
    <w:p w:rsidR="00EB1671" w:rsidRDefault="00EB1671" w:rsidP="00EB1671">
      <w:pPr>
        <w:spacing w:line="276" w:lineRule="auto"/>
        <w:ind w:left="115" w:right="619"/>
        <w:rPr>
          <w:color w:val="020302"/>
          <w:spacing w:val="16"/>
          <w:sz w:val="20"/>
          <w:szCs w:val="20"/>
        </w:rPr>
      </w:pPr>
      <w:r w:rsidRPr="00EB1671">
        <w:rPr>
          <w:color w:val="020302"/>
          <w:spacing w:val="16"/>
          <w:sz w:val="20"/>
          <w:szCs w:val="20"/>
        </w:rPr>
        <w:t>Add lemon juice. Pour over chicken.</w:t>
      </w:r>
    </w:p>
    <w:p w:rsidR="00A1390C" w:rsidRPr="00EB1671" w:rsidRDefault="00EB1671" w:rsidP="00EB1671">
      <w:pPr>
        <w:rPr>
          <w:color w:val="020302"/>
          <w:spacing w:val="16"/>
          <w:sz w:val="20"/>
          <w:szCs w:val="20"/>
        </w:rPr>
      </w:pPr>
      <w:r>
        <w:rPr>
          <w:color w:val="020302"/>
          <w:spacing w:val="16"/>
        </w:rPr>
        <w:br w:type="page"/>
      </w:r>
    </w:p>
    <w:p w:rsidR="005B30C7" w:rsidRDefault="005B30C7" w:rsidP="005B30C7">
      <w:pPr>
        <w:jc w:val="center"/>
        <w:rPr>
          <w:sz w:val="2"/>
        </w:rPr>
      </w:pPr>
    </w:p>
    <w:p w:rsidR="005B30C7" w:rsidRPr="003C0C33" w:rsidRDefault="005B30C7" w:rsidP="005B30C7">
      <w:pPr>
        <w:pStyle w:val="BodyText"/>
        <w:spacing w:before="9"/>
        <w:rPr>
          <w:sz w:val="4"/>
          <w:szCs w:val="4"/>
        </w:rPr>
      </w:pPr>
    </w:p>
    <w:p w:rsidR="005B30C7" w:rsidRDefault="00175FCC" w:rsidP="005B30C7">
      <w:pPr>
        <w:pStyle w:val="BodyText"/>
        <w:spacing w:line="20" w:lineRule="exact"/>
        <w:ind w:left="95"/>
        <w:rPr>
          <w:sz w:val="2"/>
        </w:rPr>
      </w:pPr>
      <w:r>
        <w:rPr>
          <w:sz w:val="2"/>
        </w:rPr>
      </w:r>
      <w:r>
        <w:rPr>
          <w:sz w:val="2"/>
        </w:rPr>
        <w:pict>
          <v:group id="_x0000_s1957" style="width:7in;height:.5pt;mso-position-horizontal-relative:char;mso-position-vertical-relative:line" coordsize="10080,10">
            <v:line id="_x0000_s1958" style="position:absolute" from="0,5" to="10080,5" strokecolor="#231f20" strokeweight=".5pt"/>
            <w10:anchorlock/>
          </v:group>
        </w:pict>
      </w:r>
    </w:p>
    <w:p w:rsidR="005B30C7" w:rsidRPr="00FF14BA" w:rsidRDefault="005B30C7" w:rsidP="005B30C7">
      <w:pPr>
        <w:jc w:val="center"/>
        <w:rPr>
          <w:spacing w:val="16"/>
          <w:sz w:val="24"/>
          <w:szCs w:val="24"/>
        </w:rPr>
      </w:pPr>
      <w:r>
        <w:rPr>
          <w:sz w:val="2"/>
        </w:rPr>
        <w:t>\</w:t>
      </w:r>
    </w:p>
    <w:p w:rsidR="005B30C7" w:rsidRPr="009D29E4" w:rsidRDefault="005B30C7" w:rsidP="005B30C7">
      <w:pPr>
        <w:pStyle w:val="Heading2"/>
        <w:rPr>
          <w:spacing w:val="16"/>
        </w:rPr>
      </w:pPr>
      <w:bookmarkStart w:id="89" w:name="_Toc71024464"/>
      <w:r>
        <w:t>CHICKEN RENATO</w:t>
      </w:r>
      <w:bookmarkEnd w:id="89"/>
    </w:p>
    <w:p w:rsidR="005B30C7" w:rsidRPr="003C0C33" w:rsidRDefault="005B30C7" w:rsidP="005B30C7">
      <w:pPr>
        <w:pStyle w:val="BodyText"/>
        <w:spacing w:before="9"/>
        <w:rPr>
          <w:sz w:val="4"/>
          <w:szCs w:val="4"/>
        </w:rPr>
      </w:pPr>
    </w:p>
    <w:p w:rsidR="005B30C7" w:rsidRDefault="00175FCC" w:rsidP="005B30C7">
      <w:pPr>
        <w:pStyle w:val="BodyText"/>
        <w:spacing w:line="20" w:lineRule="exact"/>
        <w:ind w:left="95"/>
        <w:rPr>
          <w:sz w:val="2"/>
        </w:rPr>
      </w:pPr>
      <w:r>
        <w:rPr>
          <w:sz w:val="2"/>
        </w:rPr>
      </w:r>
      <w:r>
        <w:rPr>
          <w:sz w:val="2"/>
        </w:rPr>
        <w:pict>
          <v:group id="_x0000_s1955" style="width:7in;height:.5pt;mso-position-horizontal-relative:char;mso-position-vertical-relative:line" coordsize="10080,10">
            <v:line id="_x0000_s1956" style="position:absolute" from="0,5" to="10080,5" strokecolor="#231f20" strokeweight=".5pt"/>
            <w10:anchorlock/>
          </v:group>
        </w:pict>
      </w:r>
    </w:p>
    <w:p w:rsidR="005B30C7" w:rsidRDefault="005B30C7" w:rsidP="005B30C7">
      <w:pPr>
        <w:spacing w:before="40"/>
        <w:jc w:val="center"/>
        <w:rPr>
          <w:spacing w:val="16"/>
          <w:sz w:val="24"/>
          <w:szCs w:val="24"/>
        </w:rPr>
      </w:pPr>
    </w:p>
    <w:p w:rsidR="005B30C7" w:rsidRPr="006F6D09" w:rsidRDefault="005B30C7" w:rsidP="005B30C7">
      <w:pPr>
        <w:pStyle w:val="BodyText"/>
        <w:spacing w:before="6"/>
        <w:rPr>
          <w:sz w:val="21"/>
          <w:szCs w:val="21"/>
        </w:rPr>
      </w:pPr>
    </w:p>
    <w:p w:rsidR="005B30C7" w:rsidRDefault="005B30C7" w:rsidP="005B30C7">
      <w:pPr>
        <w:pStyle w:val="BodyText"/>
        <w:ind w:left="101"/>
        <w:rPr>
          <w:color w:val="020302"/>
        </w:rPr>
      </w:pPr>
      <w:r>
        <w:rPr>
          <w:color w:val="020302"/>
        </w:rPr>
        <w:t xml:space="preserve">INGREDIENTS </w:t>
      </w:r>
    </w:p>
    <w:p w:rsidR="005B30C7" w:rsidRPr="00077A6B" w:rsidRDefault="005B30C7" w:rsidP="005B30C7">
      <w:pPr>
        <w:pStyle w:val="BodyText"/>
        <w:ind w:left="101"/>
        <w:rPr>
          <w:color w:val="020302"/>
        </w:rPr>
      </w:pPr>
    </w:p>
    <w:p w:rsidR="005B30C7" w:rsidRDefault="005B30C7" w:rsidP="005B30C7">
      <w:pPr>
        <w:pStyle w:val="BodyText"/>
        <w:spacing w:line="444" w:lineRule="auto"/>
        <w:ind w:left="101"/>
        <w:rPr>
          <w:spacing w:val="16"/>
        </w:rPr>
      </w:pPr>
      <w:r>
        <w:rPr>
          <w:spacing w:val="16"/>
        </w:rPr>
        <w:t>4 eggs</w:t>
      </w:r>
    </w:p>
    <w:p w:rsidR="005B30C7" w:rsidRDefault="00245DFD" w:rsidP="005B30C7">
      <w:pPr>
        <w:pStyle w:val="BodyText"/>
        <w:spacing w:line="444" w:lineRule="auto"/>
        <w:ind w:left="101"/>
        <w:rPr>
          <w:spacing w:val="16"/>
        </w:rPr>
      </w:pPr>
      <w:r>
        <w:rPr>
          <w:spacing w:val="16"/>
        </w:rPr>
        <w:t>½</w:t>
      </w:r>
      <w:r w:rsidR="005B30C7">
        <w:rPr>
          <w:spacing w:val="16"/>
        </w:rPr>
        <w:t xml:space="preserve"> cup </w:t>
      </w:r>
      <w:r w:rsidR="00800D11">
        <w:rPr>
          <w:spacing w:val="16"/>
        </w:rPr>
        <w:t>half-and-half</w:t>
      </w:r>
    </w:p>
    <w:p w:rsidR="005B30C7" w:rsidRDefault="00245DFD" w:rsidP="005B30C7">
      <w:pPr>
        <w:pStyle w:val="BodyText"/>
        <w:spacing w:line="444" w:lineRule="auto"/>
        <w:ind w:left="101"/>
        <w:rPr>
          <w:spacing w:val="16"/>
        </w:rPr>
      </w:pPr>
      <w:r>
        <w:rPr>
          <w:spacing w:val="16"/>
        </w:rPr>
        <w:t>½</w:t>
      </w:r>
      <w:r w:rsidR="005B30C7">
        <w:rPr>
          <w:spacing w:val="16"/>
        </w:rPr>
        <w:t xml:space="preserve"> cup Parmesan cheese</w:t>
      </w:r>
    </w:p>
    <w:p w:rsidR="005B30C7" w:rsidRDefault="005B30C7" w:rsidP="005B30C7">
      <w:pPr>
        <w:pStyle w:val="BodyText"/>
        <w:spacing w:line="444" w:lineRule="auto"/>
        <w:ind w:left="101"/>
        <w:rPr>
          <w:spacing w:val="16"/>
        </w:rPr>
      </w:pPr>
      <w:r>
        <w:rPr>
          <w:spacing w:val="16"/>
        </w:rPr>
        <w:t xml:space="preserve">6 chicken breast halves, skinned, boned and flattened to </w:t>
      </w:r>
      <w:r w:rsidR="00245DFD">
        <w:rPr>
          <w:spacing w:val="16"/>
        </w:rPr>
        <w:t xml:space="preserve">¼ </w:t>
      </w:r>
      <w:r>
        <w:rPr>
          <w:spacing w:val="16"/>
        </w:rPr>
        <w:t>inch thickness</w:t>
      </w:r>
    </w:p>
    <w:p w:rsidR="005B30C7" w:rsidRDefault="00245DFD" w:rsidP="005B30C7">
      <w:pPr>
        <w:pStyle w:val="BodyText"/>
        <w:spacing w:line="444" w:lineRule="auto"/>
        <w:ind w:left="101"/>
        <w:rPr>
          <w:spacing w:val="16"/>
        </w:rPr>
      </w:pPr>
      <w:r>
        <w:rPr>
          <w:spacing w:val="16"/>
        </w:rPr>
        <w:t>½</w:t>
      </w:r>
      <w:r w:rsidR="005B30C7">
        <w:rPr>
          <w:spacing w:val="16"/>
        </w:rPr>
        <w:t xml:space="preserve"> cup flour</w:t>
      </w:r>
    </w:p>
    <w:p w:rsidR="005B30C7" w:rsidRDefault="005B30C7" w:rsidP="005B30C7">
      <w:pPr>
        <w:pStyle w:val="BodyText"/>
        <w:spacing w:line="444" w:lineRule="auto"/>
        <w:ind w:left="101"/>
        <w:rPr>
          <w:spacing w:val="16"/>
        </w:rPr>
      </w:pPr>
      <w:r>
        <w:rPr>
          <w:spacing w:val="16"/>
        </w:rPr>
        <w:t>1 cup chicken broth</w:t>
      </w:r>
    </w:p>
    <w:p w:rsidR="005B30C7" w:rsidRDefault="00245DFD" w:rsidP="005B30C7">
      <w:pPr>
        <w:pStyle w:val="BodyText"/>
        <w:spacing w:line="444" w:lineRule="auto"/>
        <w:ind w:left="101"/>
        <w:rPr>
          <w:spacing w:val="16"/>
        </w:rPr>
      </w:pPr>
      <w:r>
        <w:rPr>
          <w:spacing w:val="16"/>
        </w:rPr>
        <w:t>½</w:t>
      </w:r>
      <w:r w:rsidR="005B30C7">
        <w:rPr>
          <w:spacing w:val="16"/>
        </w:rPr>
        <w:t xml:space="preserve"> cup (1 stick) unsalted butter</w:t>
      </w:r>
    </w:p>
    <w:p w:rsidR="005B30C7" w:rsidRDefault="00245DFD" w:rsidP="005B30C7">
      <w:pPr>
        <w:pStyle w:val="BodyText"/>
        <w:spacing w:line="444" w:lineRule="auto"/>
        <w:ind w:left="101"/>
        <w:rPr>
          <w:spacing w:val="16"/>
        </w:rPr>
      </w:pPr>
      <w:r>
        <w:rPr>
          <w:spacing w:val="16"/>
        </w:rPr>
        <w:t>½</w:t>
      </w:r>
      <w:r w:rsidR="005B30C7">
        <w:rPr>
          <w:spacing w:val="16"/>
        </w:rPr>
        <w:t xml:space="preserve"> cup white wine</w:t>
      </w:r>
    </w:p>
    <w:p w:rsidR="005B30C7" w:rsidRDefault="005B30C7" w:rsidP="005B30C7">
      <w:pPr>
        <w:pStyle w:val="BodyText"/>
        <w:spacing w:line="444" w:lineRule="auto"/>
        <w:ind w:left="101"/>
        <w:rPr>
          <w:spacing w:val="16"/>
        </w:rPr>
      </w:pPr>
      <w:r>
        <w:rPr>
          <w:spacing w:val="16"/>
        </w:rPr>
        <w:t>2 tablespoons fresh lemon juice</w:t>
      </w:r>
    </w:p>
    <w:p w:rsidR="005B30C7" w:rsidRDefault="005B30C7" w:rsidP="005B30C7">
      <w:pPr>
        <w:pStyle w:val="BodyText"/>
        <w:spacing w:line="444" w:lineRule="auto"/>
        <w:ind w:left="101"/>
        <w:rPr>
          <w:spacing w:val="16"/>
        </w:rPr>
      </w:pPr>
      <w:r>
        <w:rPr>
          <w:spacing w:val="16"/>
        </w:rPr>
        <w:t>3 tablespoons chopped fresh parsley</w:t>
      </w:r>
    </w:p>
    <w:p w:rsidR="005B30C7" w:rsidRPr="007A4369" w:rsidRDefault="00245DFD" w:rsidP="005B30C7">
      <w:pPr>
        <w:pStyle w:val="BodyText"/>
        <w:spacing w:line="444" w:lineRule="auto"/>
        <w:ind w:left="101"/>
        <w:rPr>
          <w:spacing w:val="16"/>
        </w:rPr>
      </w:pPr>
      <w:r>
        <w:rPr>
          <w:spacing w:val="16"/>
        </w:rPr>
        <w:t>B</w:t>
      </w:r>
      <w:r w:rsidR="005B30C7">
        <w:rPr>
          <w:spacing w:val="16"/>
        </w:rPr>
        <w:t>lack pepper</w:t>
      </w:r>
    </w:p>
    <w:p w:rsidR="005B30C7" w:rsidRDefault="00175FCC" w:rsidP="005B30C7">
      <w:pPr>
        <w:pStyle w:val="BodyText"/>
        <w:spacing w:line="444" w:lineRule="auto"/>
        <w:ind w:left="101"/>
        <w:rPr>
          <w:sz w:val="2"/>
        </w:rPr>
      </w:pPr>
      <w:r>
        <w:rPr>
          <w:sz w:val="2"/>
        </w:rPr>
      </w:r>
      <w:r>
        <w:rPr>
          <w:sz w:val="2"/>
        </w:rPr>
        <w:pict>
          <v:group id="_x0000_s1953" style="width:7in;height:.5pt;mso-position-horizontal-relative:char;mso-position-vertical-relative:line" coordsize="10080,10">
            <v:line id="_x0000_s1954" style="position:absolute" from="0,5" to="10080,5" strokecolor="#231f20" strokeweight=".5pt"/>
            <w10:anchorlock/>
          </v:group>
        </w:pict>
      </w:r>
    </w:p>
    <w:p w:rsidR="005B30C7" w:rsidRDefault="005B30C7" w:rsidP="005B30C7">
      <w:pPr>
        <w:pStyle w:val="BodyText"/>
        <w:spacing w:before="6"/>
        <w:rPr>
          <w:sz w:val="21"/>
        </w:rPr>
      </w:pPr>
    </w:p>
    <w:p w:rsidR="005B30C7" w:rsidRPr="00085BD8" w:rsidRDefault="005B30C7" w:rsidP="005B30C7">
      <w:pPr>
        <w:pStyle w:val="BodyText"/>
        <w:ind w:left="101"/>
        <w:rPr>
          <w:color w:val="020302"/>
        </w:rPr>
      </w:pPr>
      <w:r>
        <w:rPr>
          <w:color w:val="020302"/>
        </w:rPr>
        <w:t xml:space="preserve">INSTRUCTIONS </w:t>
      </w:r>
    </w:p>
    <w:p w:rsidR="005B30C7" w:rsidRPr="00A16A7C" w:rsidRDefault="005B30C7" w:rsidP="005B30C7">
      <w:pPr>
        <w:pStyle w:val="BodyText"/>
        <w:spacing w:before="8"/>
      </w:pPr>
    </w:p>
    <w:p w:rsidR="005B30C7" w:rsidRDefault="005B30C7" w:rsidP="005B30C7">
      <w:pPr>
        <w:spacing w:line="276" w:lineRule="auto"/>
        <w:ind w:left="115" w:right="619"/>
        <w:rPr>
          <w:color w:val="020302"/>
          <w:spacing w:val="16"/>
          <w:sz w:val="20"/>
          <w:szCs w:val="20"/>
        </w:rPr>
      </w:pPr>
      <w:r>
        <w:rPr>
          <w:color w:val="020302"/>
          <w:spacing w:val="16"/>
          <w:sz w:val="20"/>
          <w:szCs w:val="20"/>
        </w:rPr>
        <w:t xml:space="preserve">Combine eggs, </w:t>
      </w:r>
      <w:r w:rsidR="00800D11">
        <w:rPr>
          <w:color w:val="020302"/>
          <w:spacing w:val="16"/>
          <w:sz w:val="20"/>
          <w:szCs w:val="20"/>
        </w:rPr>
        <w:t>half-and-half</w:t>
      </w:r>
      <w:r>
        <w:rPr>
          <w:color w:val="020302"/>
          <w:spacing w:val="16"/>
          <w:sz w:val="20"/>
          <w:szCs w:val="20"/>
        </w:rPr>
        <w:t>, and cheese in shallow bowl</w:t>
      </w:r>
      <w:r w:rsidRPr="00EB1671">
        <w:rPr>
          <w:color w:val="020302"/>
          <w:spacing w:val="16"/>
          <w:sz w:val="20"/>
          <w:szCs w:val="20"/>
        </w:rPr>
        <w:t>.</w:t>
      </w:r>
    </w:p>
    <w:p w:rsidR="005B30C7" w:rsidRDefault="005B30C7" w:rsidP="005B30C7">
      <w:pPr>
        <w:spacing w:line="276" w:lineRule="auto"/>
        <w:ind w:left="115" w:right="619"/>
        <w:rPr>
          <w:color w:val="020302"/>
          <w:spacing w:val="16"/>
          <w:sz w:val="20"/>
          <w:szCs w:val="20"/>
        </w:rPr>
      </w:pPr>
      <w:r>
        <w:rPr>
          <w:color w:val="020302"/>
          <w:spacing w:val="16"/>
          <w:sz w:val="20"/>
          <w:szCs w:val="20"/>
        </w:rPr>
        <w:t>Dredge chicken with flour and shake off excess.</w:t>
      </w:r>
    </w:p>
    <w:p w:rsidR="005B30C7" w:rsidRDefault="005B30C7" w:rsidP="005B30C7">
      <w:pPr>
        <w:spacing w:line="276" w:lineRule="auto"/>
        <w:ind w:left="115" w:right="619"/>
        <w:rPr>
          <w:color w:val="020302"/>
          <w:spacing w:val="16"/>
          <w:sz w:val="20"/>
          <w:szCs w:val="20"/>
        </w:rPr>
      </w:pPr>
    </w:p>
    <w:p w:rsidR="005B30C7" w:rsidRDefault="005B30C7" w:rsidP="005B30C7">
      <w:pPr>
        <w:spacing w:line="276" w:lineRule="auto"/>
        <w:ind w:left="115" w:right="619"/>
        <w:rPr>
          <w:color w:val="020302"/>
          <w:spacing w:val="16"/>
          <w:sz w:val="20"/>
          <w:szCs w:val="20"/>
        </w:rPr>
      </w:pPr>
      <w:r>
        <w:rPr>
          <w:color w:val="020302"/>
          <w:spacing w:val="16"/>
          <w:sz w:val="20"/>
          <w:szCs w:val="20"/>
        </w:rPr>
        <w:t xml:space="preserve">Heat oil in skillet. </w:t>
      </w:r>
    </w:p>
    <w:p w:rsidR="005B30C7" w:rsidRDefault="005B30C7" w:rsidP="005B30C7">
      <w:pPr>
        <w:spacing w:line="276" w:lineRule="auto"/>
        <w:ind w:left="115" w:right="619"/>
        <w:rPr>
          <w:color w:val="020302"/>
          <w:spacing w:val="16"/>
          <w:sz w:val="20"/>
          <w:szCs w:val="20"/>
        </w:rPr>
      </w:pPr>
      <w:r>
        <w:rPr>
          <w:color w:val="020302"/>
          <w:spacing w:val="16"/>
          <w:sz w:val="20"/>
          <w:szCs w:val="20"/>
        </w:rPr>
        <w:t>Whisk egg mixture and dip breasts.</w:t>
      </w:r>
    </w:p>
    <w:p w:rsidR="005B30C7" w:rsidRDefault="005B30C7" w:rsidP="005B30C7">
      <w:pPr>
        <w:spacing w:line="276" w:lineRule="auto"/>
        <w:ind w:left="115" w:right="619"/>
        <w:rPr>
          <w:color w:val="020302"/>
          <w:spacing w:val="16"/>
          <w:sz w:val="20"/>
          <w:szCs w:val="20"/>
        </w:rPr>
      </w:pPr>
      <w:r>
        <w:rPr>
          <w:color w:val="020302"/>
          <w:spacing w:val="16"/>
          <w:sz w:val="20"/>
          <w:szCs w:val="20"/>
        </w:rPr>
        <w:t>Sauté until golden brown on each side and put aside.</w:t>
      </w:r>
    </w:p>
    <w:p w:rsidR="005B30C7" w:rsidRDefault="005B30C7" w:rsidP="005B30C7">
      <w:pPr>
        <w:spacing w:line="276" w:lineRule="auto"/>
        <w:ind w:left="115" w:right="619"/>
        <w:rPr>
          <w:color w:val="020302"/>
          <w:spacing w:val="16"/>
          <w:sz w:val="20"/>
          <w:szCs w:val="20"/>
        </w:rPr>
      </w:pPr>
    </w:p>
    <w:p w:rsidR="005B30C7" w:rsidRDefault="005B30C7" w:rsidP="005B30C7">
      <w:pPr>
        <w:spacing w:line="276" w:lineRule="auto"/>
        <w:ind w:left="115" w:right="619"/>
        <w:rPr>
          <w:color w:val="020302"/>
          <w:spacing w:val="16"/>
          <w:sz w:val="20"/>
          <w:szCs w:val="20"/>
        </w:rPr>
      </w:pPr>
      <w:r>
        <w:rPr>
          <w:color w:val="020302"/>
          <w:spacing w:val="16"/>
          <w:sz w:val="20"/>
          <w:szCs w:val="20"/>
        </w:rPr>
        <w:t>Drain off all but light film of oil.</w:t>
      </w:r>
    </w:p>
    <w:p w:rsidR="005B30C7" w:rsidRDefault="005B30C7" w:rsidP="005B30C7">
      <w:pPr>
        <w:spacing w:line="276" w:lineRule="auto"/>
        <w:ind w:left="115" w:right="619"/>
        <w:rPr>
          <w:color w:val="020302"/>
          <w:spacing w:val="16"/>
          <w:sz w:val="20"/>
          <w:szCs w:val="20"/>
        </w:rPr>
      </w:pPr>
      <w:r>
        <w:rPr>
          <w:color w:val="020302"/>
          <w:spacing w:val="16"/>
          <w:sz w:val="20"/>
          <w:szCs w:val="20"/>
        </w:rPr>
        <w:t>Return skillet to burner and heat.</w:t>
      </w:r>
    </w:p>
    <w:p w:rsidR="005B30C7" w:rsidRDefault="005B30C7" w:rsidP="008074BC">
      <w:pPr>
        <w:spacing w:line="276" w:lineRule="auto"/>
        <w:ind w:left="115"/>
        <w:rPr>
          <w:color w:val="020302"/>
          <w:spacing w:val="16"/>
          <w:sz w:val="20"/>
          <w:szCs w:val="20"/>
        </w:rPr>
      </w:pPr>
      <w:r>
        <w:rPr>
          <w:color w:val="020302"/>
          <w:spacing w:val="16"/>
          <w:sz w:val="20"/>
          <w:szCs w:val="20"/>
        </w:rPr>
        <w:t>Deglaze by adding remaining ingredients stirring with a wooden spoon to loosen bits clinging to pan.</w:t>
      </w:r>
    </w:p>
    <w:p w:rsidR="005B30C7" w:rsidRDefault="005B30C7" w:rsidP="005B30C7">
      <w:pPr>
        <w:spacing w:line="276" w:lineRule="auto"/>
        <w:ind w:left="115" w:right="619"/>
        <w:rPr>
          <w:color w:val="020302"/>
          <w:spacing w:val="16"/>
          <w:sz w:val="20"/>
          <w:szCs w:val="20"/>
        </w:rPr>
      </w:pPr>
      <w:r>
        <w:rPr>
          <w:color w:val="020302"/>
          <w:spacing w:val="16"/>
          <w:sz w:val="20"/>
          <w:szCs w:val="20"/>
        </w:rPr>
        <w:t xml:space="preserve">Continue cooking over medium heat until sauce </w:t>
      </w:r>
      <w:r w:rsidR="00575F1C">
        <w:rPr>
          <w:color w:val="020302"/>
          <w:spacing w:val="16"/>
          <w:sz w:val="20"/>
          <w:szCs w:val="20"/>
        </w:rPr>
        <w:t>thickens</w:t>
      </w:r>
      <w:r>
        <w:rPr>
          <w:color w:val="020302"/>
          <w:spacing w:val="16"/>
          <w:sz w:val="20"/>
          <w:szCs w:val="20"/>
        </w:rPr>
        <w:t xml:space="preserve"> slightly.</w:t>
      </w:r>
    </w:p>
    <w:p w:rsidR="005B30C7" w:rsidRDefault="005B30C7" w:rsidP="005B30C7">
      <w:pPr>
        <w:spacing w:line="276" w:lineRule="auto"/>
        <w:ind w:left="115" w:right="619"/>
        <w:rPr>
          <w:color w:val="020302"/>
          <w:spacing w:val="16"/>
          <w:sz w:val="20"/>
          <w:szCs w:val="20"/>
        </w:rPr>
      </w:pPr>
      <w:r>
        <w:rPr>
          <w:color w:val="020302"/>
          <w:spacing w:val="16"/>
          <w:sz w:val="20"/>
          <w:szCs w:val="20"/>
        </w:rPr>
        <w:t>Spoon over chicken.</w:t>
      </w:r>
    </w:p>
    <w:p w:rsidR="005B30C7" w:rsidRDefault="005B30C7" w:rsidP="005B30C7">
      <w:pPr>
        <w:spacing w:line="276" w:lineRule="auto"/>
        <w:ind w:left="115" w:right="619"/>
        <w:rPr>
          <w:color w:val="020302"/>
          <w:spacing w:val="16"/>
          <w:sz w:val="20"/>
          <w:szCs w:val="20"/>
        </w:rPr>
      </w:pPr>
    </w:p>
    <w:p w:rsidR="005B30C7" w:rsidRDefault="005B30C7" w:rsidP="005B30C7">
      <w:pPr>
        <w:spacing w:line="276" w:lineRule="auto"/>
        <w:ind w:left="115" w:right="619"/>
        <w:rPr>
          <w:color w:val="020302"/>
          <w:spacing w:val="16"/>
          <w:sz w:val="20"/>
          <w:szCs w:val="20"/>
        </w:rPr>
      </w:pPr>
      <w:r>
        <w:rPr>
          <w:color w:val="020302"/>
          <w:spacing w:val="16"/>
          <w:sz w:val="20"/>
          <w:szCs w:val="20"/>
        </w:rPr>
        <w:t>Best served with risotto!</w:t>
      </w:r>
    </w:p>
    <w:p w:rsidR="005B30C7" w:rsidRPr="00EB1671" w:rsidRDefault="005B30C7" w:rsidP="005B30C7">
      <w:pPr>
        <w:rPr>
          <w:color w:val="020302"/>
          <w:spacing w:val="16"/>
          <w:sz w:val="20"/>
          <w:szCs w:val="20"/>
        </w:rPr>
      </w:pPr>
      <w:r>
        <w:rPr>
          <w:color w:val="020302"/>
          <w:spacing w:val="16"/>
        </w:rPr>
        <w:br w:type="page"/>
      </w:r>
    </w:p>
    <w:p w:rsidR="009344B7" w:rsidRDefault="009344B7" w:rsidP="009344B7">
      <w:pPr>
        <w:jc w:val="center"/>
        <w:rPr>
          <w:sz w:val="2"/>
        </w:rPr>
      </w:pPr>
    </w:p>
    <w:p w:rsidR="009344B7" w:rsidRPr="003C0C33" w:rsidRDefault="009344B7" w:rsidP="009344B7">
      <w:pPr>
        <w:pStyle w:val="BodyText"/>
        <w:spacing w:before="9"/>
        <w:rPr>
          <w:sz w:val="4"/>
          <w:szCs w:val="4"/>
        </w:rPr>
      </w:pPr>
    </w:p>
    <w:p w:rsidR="009344B7" w:rsidRDefault="00175FCC" w:rsidP="009344B7">
      <w:pPr>
        <w:pStyle w:val="BodyText"/>
        <w:spacing w:line="20" w:lineRule="exact"/>
        <w:ind w:left="95"/>
        <w:rPr>
          <w:sz w:val="2"/>
        </w:rPr>
      </w:pPr>
      <w:r>
        <w:rPr>
          <w:sz w:val="2"/>
        </w:rPr>
      </w:r>
      <w:r>
        <w:rPr>
          <w:sz w:val="2"/>
        </w:rPr>
        <w:pict>
          <v:group id="_x0000_s1271" style="width:7in;height:.5pt;mso-position-horizontal-relative:char;mso-position-vertical-relative:line" coordsize="10080,10">
            <v:line id="_x0000_s1272" style="position:absolute" from="0,5" to="10080,5" strokecolor="#231f20" strokeweight=".5pt"/>
            <w10:anchorlock/>
          </v:group>
        </w:pict>
      </w:r>
    </w:p>
    <w:p w:rsidR="009344B7" w:rsidRPr="00FF14BA" w:rsidRDefault="009344B7" w:rsidP="009344B7">
      <w:pPr>
        <w:jc w:val="center"/>
        <w:rPr>
          <w:spacing w:val="16"/>
          <w:sz w:val="24"/>
          <w:szCs w:val="24"/>
        </w:rPr>
      </w:pPr>
      <w:r>
        <w:rPr>
          <w:sz w:val="2"/>
        </w:rPr>
        <w:t>\</w:t>
      </w:r>
    </w:p>
    <w:p w:rsidR="009344B7" w:rsidRPr="009D29E4" w:rsidRDefault="009344B7" w:rsidP="009344B7">
      <w:pPr>
        <w:pStyle w:val="Heading2"/>
        <w:rPr>
          <w:spacing w:val="16"/>
        </w:rPr>
      </w:pPr>
      <w:bookmarkStart w:id="90" w:name="_Toc71024465"/>
      <w:r>
        <w:t>CHICKEN SALAD</w:t>
      </w:r>
      <w:r w:rsidR="007001A0">
        <w:t xml:space="preserve"> SANDWICHES</w:t>
      </w:r>
      <w:bookmarkEnd w:id="90"/>
    </w:p>
    <w:p w:rsidR="009344B7" w:rsidRPr="003C0C33" w:rsidRDefault="009344B7" w:rsidP="009344B7">
      <w:pPr>
        <w:pStyle w:val="BodyText"/>
        <w:spacing w:before="9"/>
        <w:rPr>
          <w:sz w:val="4"/>
          <w:szCs w:val="4"/>
        </w:rPr>
      </w:pPr>
    </w:p>
    <w:p w:rsidR="009344B7" w:rsidRDefault="00175FCC" w:rsidP="009344B7">
      <w:pPr>
        <w:pStyle w:val="BodyText"/>
        <w:spacing w:line="20" w:lineRule="exact"/>
        <w:ind w:left="95"/>
        <w:rPr>
          <w:sz w:val="2"/>
        </w:rPr>
      </w:pPr>
      <w:r>
        <w:rPr>
          <w:sz w:val="2"/>
        </w:rPr>
      </w:r>
      <w:r>
        <w:rPr>
          <w:sz w:val="2"/>
        </w:rPr>
        <w:pict>
          <v:group id="_x0000_s1269" style="width:7in;height:.5pt;mso-position-horizontal-relative:char;mso-position-vertical-relative:line" coordsize="10080,10">
            <v:line id="_x0000_s1270" style="position:absolute" from="0,5" to="10080,5" strokecolor="#231f20" strokeweight=".5pt"/>
            <w10:anchorlock/>
          </v:group>
        </w:pict>
      </w:r>
    </w:p>
    <w:p w:rsidR="009344B7" w:rsidRDefault="009344B7" w:rsidP="009344B7">
      <w:pPr>
        <w:spacing w:before="40"/>
        <w:jc w:val="center"/>
        <w:rPr>
          <w:spacing w:val="16"/>
          <w:sz w:val="24"/>
          <w:szCs w:val="24"/>
        </w:rPr>
      </w:pPr>
      <w:r w:rsidRPr="003C0C33">
        <w:rPr>
          <w:spacing w:val="16"/>
          <w:sz w:val="24"/>
          <w:szCs w:val="24"/>
        </w:rPr>
        <w:t xml:space="preserve">FROM THE KITCHEN OF </w:t>
      </w:r>
      <w:r>
        <w:rPr>
          <w:spacing w:val="16"/>
          <w:sz w:val="24"/>
          <w:szCs w:val="24"/>
        </w:rPr>
        <w:t>HELEN TINE</w:t>
      </w:r>
    </w:p>
    <w:p w:rsidR="009344B7" w:rsidRPr="006F6D09" w:rsidRDefault="009344B7" w:rsidP="009344B7">
      <w:pPr>
        <w:pStyle w:val="BodyText"/>
        <w:spacing w:before="6"/>
        <w:rPr>
          <w:sz w:val="21"/>
          <w:szCs w:val="21"/>
        </w:rPr>
      </w:pPr>
    </w:p>
    <w:p w:rsidR="009344B7" w:rsidRDefault="009344B7" w:rsidP="009344B7">
      <w:pPr>
        <w:pStyle w:val="BodyText"/>
        <w:ind w:left="101"/>
        <w:rPr>
          <w:color w:val="020302"/>
        </w:rPr>
      </w:pPr>
      <w:r>
        <w:rPr>
          <w:color w:val="020302"/>
        </w:rPr>
        <w:t xml:space="preserve">INGREDIENTS </w:t>
      </w:r>
    </w:p>
    <w:p w:rsidR="009344B7" w:rsidRPr="00077A6B" w:rsidRDefault="009344B7" w:rsidP="009344B7">
      <w:pPr>
        <w:pStyle w:val="BodyText"/>
        <w:ind w:left="101"/>
        <w:rPr>
          <w:color w:val="020302"/>
        </w:rPr>
      </w:pPr>
    </w:p>
    <w:p w:rsidR="009344B7" w:rsidRDefault="005139B4" w:rsidP="009344B7">
      <w:pPr>
        <w:pStyle w:val="BodyText"/>
        <w:spacing w:line="444" w:lineRule="auto"/>
        <w:ind w:left="101"/>
        <w:rPr>
          <w:spacing w:val="16"/>
        </w:rPr>
      </w:pPr>
      <w:r>
        <w:rPr>
          <w:spacing w:val="16"/>
        </w:rPr>
        <w:t xml:space="preserve">1 </w:t>
      </w:r>
      <w:r w:rsidR="00206CE2">
        <w:rPr>
          <w:spacing w:val="16"/>
        </w:rPr>
        <w:t xml:space="preserve">bone-in, skin-on </w:t>
      </w:r>
      <w:r w:rsidR="009344B7">
        <w:rPr>
          <w:spacing w:val="16"/>
        </w:rPr>
        <w:t>chicken breast</w:t>
      </w:r>
    </w:p>
    <w:p w:rsidR="009344B7" w:rsidRDefault="00245DFD" w:rsidP="009344B7">
      <w:pPr>
        <w:pStyle w:val="BodyText"/>
        <w:spacing w:line="444" w:lineRule="auto"/>
        <w:ind w:left="101"/>
        <w:rPr>
          <w:spacing w:val="16"/>
        </w:rPr>
      </w:pPr>
      <w:r>
        <w:rPr>
          <w:spacing w:val="16"/>
        </w:rPr>
        <w:t xml:space="preserve">¼ </w:t>
      </w:r>
      <w:r w:rsidR="009344B7">
        <w:rPr>
          <w:spacing w:val="16"/>
        </w:rPr>
        <w:t>cup chopped pecans</w:t>
      </w:r>
    </w:p>
    <w:p w:rsidR="009344B7" w:rsidRDefault="00245DFD" w:rsidP="009344B7">
      <w:pPr>
        <w:pStyle w:val="BodyText"/>
        <w:spacing w:line="444" w:lineRule="auto"/>
        <w:ind w:left="101"/>
        <w:rPr>
          <w:spacing w:val="16"/>
        </w:rPr>
      </w:pPr>
      <w:r>
        <w:rPr>
          <w:spacing w:val="16"/>
        </w:rPr>
        <w:t xml:space="preserve">¼ </w:t>
      </w:r>
      <w:r w:rsidR="009344B7">
        <w:rPr>
          <w:spacing w:val="16"/>
        </w:rPr>
        <w:t>cup chopped walnuts</w:t>
      </w:r>
    </w:p>
    <w:p w:rsidR="009344B7" w:rsidRDefault="00245DFD" w:rsidP="009344B7">
      <w:pPr>
        <w:pStyle w:val="BodyText"/>
        <w:spacing w:line="444" w:lineRule="auto"/>
        <w:ind w:left="101"/>
        <w:rPr>
          <w:spacing w:val="16"/>
        </w:rPr>
      </w:pPr>
      <w:r>
        <w:rPr>
          <w:spacing w:val="16"/>
        </w:rPr>
        <w:t xml:space="preserve">½ </w:t>
      </w:r>
      <w:r w:rsidR="009344B7">
        <w:rPr>
          <w:spacing w:val="16"/>
        </w:rPr>
        <w:t>cup mayonnaise</w:t>
      </w:r>
    </w:p>
    <w:p w:rsidR="009344B7" w:rsidRDefault="009344B7" w:rsidP="009344B7">
      <w:pPr>
        <w:pStyle w:val="BodyText"/>
        <w:spacing w:line="444" w:lineRule="auto"/>
        <w:ind w:left="101"/>
        <w:rPr>
          <w:spacing w:val="16"/>
        </w:rPr>
      </w:pPr>
      <w:r>
        <w:rPr>
          <w:spacing w:val="16"/>
        </w:rPr>
        <w:t>1 cup grapes, cut in quarters</w:t>
      </w:r>
    </w:p>
    <w:p w:rsidR="009344B7" w:rsidRDefault="009344B7" w:rsidP="009344B7">
      <w:pPr>
        <w:pStyle w:val="BodyText"/>
        <w:spacing w:line="444" w:lineRule="auto"/>
        <w:ind w:left="101"/>
        <w:rPr>
          <w:spacing w:val="16"/>
        </w:rPr>
      </w:pPr>
      <w:r>
        <w:rPr>
          <w:spacing w:val="16"/>
        </w:rPr>
        <w:t>1 cup celery (2 to 3 stalks), chopped</w:t>
      </w:r>
    </w:p>
    <w:p w:rsidR="007001A0" w:rsidRDefault="00245DFD" w:rsidP="009344B7">
      <w:pPr>
        <w:pStyle w:val="BodyText"/>
        <w:spacing w:line="444" w:lineRule="auto"/>
        <w:ind w:left="101"/>
        <w:rPr>
          <w:spacing w:val="16"/>
        </w:rPr>
      </w:pPr>
      <w:r>
        <w:rPr>
          <w:spacing w:val="16"/>
        </w:rPr>
        <w:t>C</w:t>
      </w:r>
      <w:r w:rsidR="007001A0">
        <w:rPr>
          <w:spacing w:val="16"/>
        </w:rPr>
        <w:t>roissants (purchased from grocery store bakery)</w:t>
      </w:r>
    </w:p>
    <w:p w:rsidR="009344B7" w:rsidRDefault="00175FCC" w:rsidP="009344B7">
      <w:pPr>
        <w:pStyle w:val="BodyText"/>
        <w:spacing w:line="444" w:lineRule="auto"/>
        <w:ind w:left="101"/>
        <w:rPr>
          <w:sz w:val="2"/>
        </w:rPr>
      </w:pPr>
      <w:r>
        <w:rPr>
          <w:sz w:val="2"/>
        </w:rPr>
      </w:r>
      <w:r>
        <w:rPr>
          <w:sz w:val="2"/>
        </w:rPr>
        <w:pict>
          <v:group id="_x0000_s1267" style="width:7in;height:.5pt;mso-position-horizontal-relative:char;mso-position-vertical-relative:line" coordsize="10080,10">
            <v:line id="_x0000_s1268" style="position:absolute" from="0,5" to="10080,5" strokecolor="#231f20" strokeweight=".5pt"/>
            <w10:anchorlock/>
          </v:group>
        </w:pict>
      </w:r>
    </w:p>
    <w:p w:rsidR="009344B7" w:rsidRDefault="009344B7" w:rsidP="009344B7">
      <w:pPr>
        <w:pStyle w:val="BodyText"/>
        <w:spacing w:before="6"/>
        <w:rPr>
          <w:sz w:val="21"/>
        </w:rPr>
      </w:pPr>
    </w:p>
    <w:p w:rsidR="009344B7" w:rsidRPr="00085BD8" w:rsidRDefault="009344B7" w:rsidP="009344B7">
      <w:pPr>
        <w:pStyle w:val="BodyText"/>
        <w:ind w:left="101"/>
        <w:rPr>
          <w:color w:val="020302"/>
        </w:rPr>
      </w:pPr>
      <w:r>
        <w:rPr>
          <w:color w:val="020302"/>
        </w:rPr>
        <w:t xml:space="preserve">INSTRUCTIONS </w:t>
      </w:r>
    </w:p>
    <w:p w:rsidR="009344B7" w:rsidRPr="00A16A7C" w:rsidRDefault="009344B7" w:rsidP="009344B7">
      <w:pPr>
        <w:pStyle w:val="BodyText"/>
        <w:spacing w:before="8"/>
      </w:pPr>
    </w:p>
    <w:p w:rsidR="009344B7" w:rsidRDefault="009344B7" w:rsidP="009344B7">
      <w:pPr>
        <w:spacing w:line="276" w:lineRule="auto"/>
        <w:ind w:left="115" w:right="619"/>
        <w:rPr>
          <w:color w:val="020302"/>
          <w:spacing w:val="16"/>
          <w:sz w:val="20"/>
          <w:szCs w:val="20"/>
        </w:rPr>
      </w:pPr>
      <w:r>
        <w:rPr>
          <w:color w:val="020302"/>
          <w:spacing w:val="16"/>
          <w:sz w:val="20"/>
          <w:szCs w:val="20"/>
        </w:rPr>
        <w:t xml:space="preserve">Roast chicken breast in the oven or on the grill. </w:t>
      </w:r>
    </w:p>
    <w:p w:rsidR="009344B7" w:rsidRDefault="009344B7" w:rsidP="009344B7">
      <w:pPr>
        <w:spacing w:line="276" w:lineRule="auto"/>
        <w:ind w:left="115" w:right="619"/>
        <w:rPr>
          <w:color w:val="020302"/>
          <w:spacing w:val="16"/>
          <w:sz w:val="20"/>
          <w:szCs w:val="20"/>
        </w:rPr>
      </w:pPr>
      <w:r w:rsidRPr="009344B7">
        <w:rPr>
          <w:color w:val="020302"/>
          <w:spacing w:val="16"/>
          <w:sz w:val="20"/>
          <w:szCs w:val="20"/>
        </w:rPr>
        <w:t>For the oven: Preheat to 350</w:t>
      </w:r>
      <w:r w:rsidR="00206CE2">
        <w:rPr>
          <w:color w:val="020302"/>
          <w:spacing w:val="16"/>
        </w:rPr>
        <w:sym w:font="Symbol" w:char="F0B0"/>
      </w:r>
      <w:r w:rsidRPr="009344B7">
        <w:rPr>
          <w:color w:val="020302"/>
          <w:spacing w:val="16"/>
          <w:sz w:val="20"/>
          <w:szCs w:val="20"/>
        </w:rPr>
        <w:t xml:space="preserve">. </w:t>
      </w:r>
    </w:p>
    <w:p w:rsidR="009344B7" w:rsidRDefault="009344B7" w:rsidP="009344B7">
      <w:pPr>
        <w:spacing w:line="276" w:lineRule="auto"/>
        <w:ind w:left="115" w:right="619"/>
        <w:rPr>
          <w:color w:val="020302"/>
          <w:spacing w:val="16"/>
          <w:sz w:val="20"/>
          <w:szCs w:val="20"/>
        </w:rPr>
      </w:pPr>
      <w:r w:rsidRPr="009344B7">
        <w:rPr>
          <w:color w:val="020302"/>
          <w:spacing w:val="16"/>
          <w:sz w:val="20"/>
          <w:szCs w:val="20"/>
        </w:rPr>
        <w:t>Place chicken breast,</w:t>
      </w:r>
      <w:r>
        <w:rPr>
          <w:color w:val="020302"/>
          <w:spacing w:val="16"/>
          <w:sz w:val="20"/>
          <w:szCs w:val="20"/>
        </w:rPr>
        <w:t xml:space="preserve"> </w:t>
      </w:r>
      <w:r w:rsidRPr="009344B7">
        <w:rPr>
          <w:color w:val="020302"/>
          <w:spacing w:val="16"/>
          <w:sz w:val="20"/>
          <w:szCs w:val="20"/>
        </w:rPr>
        <w:t>skin side up, on a baking sheet and rub chicken with olive oil</w:t>
      </w:r>
      <w:r>
        <w:rPr>
          <w:color w:val="020302"/>
          <w:spacing w:val="16"/>
          <w:sz w:val="20"/>
          <w:szCs w:val="20"/>
        </w:rPr>
        <w:t xml:space="preserve"> and salt</w:t>
      </w:r>
      <w:r w:rsidRPr="009344B7">
        <w:rPr>
          <w:color w:val="020302"/>
          <w:spacing w:val="16"/>
          <w:sz w:val="20"/>
          <w:szCs w:val="20"/>
        </w:rPr>
        <w:t xml:space="preserve">. </w:t>
      </w:r>
    </w:p>
    <w:p w:rsidR="009344B7" w:rsidRDefault="009344B7" w:rsidP="009344B7">
      <w:pPr>
        <w:spacing w:line="276" w:lineRule="auto"/>
        <w:ind w:left="115" w:right="619"/>
        <w:rPr>
          <w:color w:val="020302"/>
          <w:spacing w:val="16"/>
          <w:sz w:val="20"/>
          <w:szCs w:val="20"/>
        </w:rPr>
      </w:pPr>
      <w:r w:rsidRPr="009344B7">
        <w:rPr>
          <w:color w:val="020302"/>
          <w:spacing w:val="16"/>
          <w:sz w:val="20"/>
          <w:szCs w:val="20"/>
        </w:rPr>
        <w:t>Roast for 40 to 50 minutes, until</w:t>
      </w:r>
      <w:r>
        <w:rPr>
          <w:color w:val="020302"/>
          <w:spacing w:val="16"/>
          <w:sz w:val="20"/>
          <w:szCs w:val="20"/>
        </w:rPr>
        <w:t xml:space="preserve"> </w:t>
      </w:r>
      <w:r w:rsidR="007001A0">
        <w:rPr>
          <w:color w:val="020302"/>
          <w:spacing w:val="16"/>
          <w:sz w:val="20"/>
          <w:szCs w:val="20"/>
        </w:rPr>
        <w:t>thoroughly cooked.</w:t>
      </w:r>
    </w:p>
    <w:p w:rsidR="007001A0" w:rsidRDefault="007001A0" w:rsidP="009344B7">
      <w:pPr>
        <w:spacing w:line="276" w:lineRule="auto"/>
        <w:ind w:left="115" w:right="619"/>
        <w:rPr>
          <w:color w:val="020302"/>
          <w:spacing w:val="16"/>
          <w:sz w:val="20"/>
          <w:szCs w:val="20"/>
        </w:rPr>
      </w:pPr>
    </w:p>
    <w:p w:rsidR="009344B7" w:rsidRPr="009344B7" w:rsidRDefault="009344B7" w:rsidP="009344B7">
      <w:pPr>
        <w:spacing w:line="276" w:lineRule="auto"/>
        <w:ind w:left="115" w:right="619"/>
        <w:rPr>
          <w:color w:val="020302"/>
          <w:spacing w:val="16"/>
          <w:sz w:val="20"/>
          <w:szCs w:val="20"/>
        </w:rPr>
      </w:pPr>
      <w:r w:rsidRPr="009344B7">
        <w:rPr>
          <w:color w:val="020302"/>
          <w:spacing w:val="16"/>
          <w:sz w:val="20"/>
          <w:szCs w:val="20"/>
        </w:rPr>
        <w:t>When the chicken is cool, remove meat from the bone and shred.</w:t>
      </w:r>
    </w:p>
    <w:p w:rsidR="009344B7" w:rsidRDefault="009344B7" w:rsidP="009344B7">
      <w:pPr>
        <w:spacing w:line="276" w:lineRule="auto"/>
        <w:ind w:left="115" w:right="619"/>
        <w:rPr>
          <w:color w:val="020302"/>
          <w:spacing w:val="16"/>
          <w:sz w:val="20"/>
          <w:szCs w:val="20"/>
        </w:rPr>
      </w:pPr>
    </w:p>
    <w:p w:rsidR="009344B7" w:rsidRPr="009344B7" w:rsidRDefault="009344B7" w:rsidP="009344B7">
      <w:pPr>
        <w:spacing w:line="276" w:lineRule="auto"/>
        <w:ind w:left="115" w:right="619"/>
        <w:rPr>
          <w:color w:val="020302"/>
          <w:spacing w:val="16"/>
          <w:sz w:val="20"/>
          <w:szCs w:val="20"/>
        </w:rPr>
      </w:pPr>
      <w:r w:rsidRPr="009344B7">
        <w:rPr>
          <w:color w:val="020302"/>
          <w:spacing w:val="16"/>
          <w:sz w:val="20"/>
          <w:szCs w:val="20"/>
        </w:rPr>
        <w:t>Mix nuts, mayo, grapes, celery, and chicken in a large bowl. Chill for an hour.</w:t>
      </w:r>
    </w:p>
    <w:p w:rsidR="009344B7" w:rsidRDefault="009344B7" w:rsidP="009344B7">
      <w:pPr>
        <w:spacing w:line="276" w:lineRule="auto"/>
        <w:ind w:left="115" w:right="619"/>
        <w:rPr>
          <w:color w:val="020302"/>
          <w:spacing w:val="16"/>
          <w:sz w:val="20"/>
          <w:szCs w:val="20"/>
        </w:rPr>
      </w:pPr>
    </w:p>
    <w:p w:rsidR="009344B7" w:rsidRDefault="00206CE2" w:rsidP="009344B7">
      <w:pPr>
        <w:spacing w:line="276" w:lineRule="auto"/>
        <w:ind w:left="115" w:right="619"/>
        <w:rPr>
          <w:color w:val="020302"/>
          <w:spacing w:val="16"/>
          <w:sz w:val="20"/>
          <w:szCs w:val="20"/>
        </w:rPr>
      </w:pPr>
      <w:r>
        <w:rPr>
          <w:color w:val="020302"/>
          <w:spacing w:val="16"/>
          <w:sz w:val="20"/>
          <w:szCs w:val="20"/>
        </w:rPr>
        <w:t>To serve, p</w:t>
      </w:r>
      <w:r w:rsidR="009344B7" w:rsidRPr="009344B7">
        <w:rPr>
          <w:color w:val="020302"/>
          <w:spacing w:val="16"/>
          <w:sz w:val="20"/>
          <w:szCs w:val="20"/>
        </w:rPr>
        <w:t>artially slice each croissant to create a</w:t>
      </w:r>
      <w:r w:rsidR="009344B7">
        <w:rPr>
          <w:color w:val="020302"/>
          <w:spacing w:val="16"/>
          <w:sz w:val="20"/>
          <w:szCs w:val="20"/>
        </w:rPr>
        <w:t xml:space="preserve"> </w:t>
      </w:r>
      <w:r w:rsidR="009344B7" w:rsidRPr="009344B7">
        <w:rPr>
          <w:color w:val="020302"/>
          <w:spacing w:val="16"/>
          <w:sz w:val="20"/>
          <w:szCs w:val="20"/>
        </w:rPr>
        <w:t>pocket and scoop chicken salad into pocket</w:t>
      </w:r>
      <w:r w:rsidR="009344B7">
        <w:rPr>
          <w:color w:val="020302"/>
          <w:spacing w:val="16"/>
          <w:sz w:val="20"/>
          <w:szCs w:val="20"/>
        </w:rPr>
        <w:t>.</w:t>
      </w:r>
    </w:p>
    <w:p w:rsidR="002A32BA" w:rsidRDefault="009344B7" w:rsidP="002A32BA">
      <w:pPr>
        <w:jc w:val="center"/>
        <w:rPr>
          <w:sz w:val="2"/>
        </w:rPr>
      </w:pPr>
      <w:r>
        <w:rPr>
          <w:color w:val="020302"/>
          <w:spacing w:val="16"/>
        </w:rPr>
        <w:br w:type="page"/>
      </w:r>
    </w:p>
    <w:p w:rsidR="002419CC" w:rsidRDefault="002419CC" w:rsidP="002419CC">
      <w:pPr>
        <w:jc w:val="center"/>
        <w:rPr>
          <w:sz w:val="2"/>
        </w:rPr>
      </w:pPr>
    </w:p>
    <w:p w:rsidR="002419CC" w:rsidRPr="003C0C33" w:rsidRDefault="002419CC" w:rsidP="002419CC">
      <w:pPr>
        <w:pStyle w:val="BodyText"/>
        <w:spacing w:before="9"/>
        <w:rPr>
          <w:sz w:val="4"/>
          <w:szCs w:val="4"/>
        </w:rPr>
      </w:pPr>
    </w:p>
    <w:p w:rsidR="002419CC" w:rsidRDefault="00175FCC" w:rsidP="002419CC">
      <w:pPr>
        <w:pStyle w:val="BodyText"/>
        <w:spacing w:line="20" w:lineRule="exact"/>
        <w:ind w:left="95"/>
        <w:rPr>
          <w:sz w:val="2"/>
        </w:rPr>
      </w:pPr>
      <w:r>
        <w:rPr>
          <w:sz w:val="2"/>
        </w:rPr>
      </w:r>
      <w:r>
        <w:rPr>
          <w:sz w:val="2"/>
        </w:rPr>
        <w:pict>
          <v:group id="_x0000_s36865" style="width:7in;height:.5pt;mso-position-horizontal-relative:char;mso-position-vertical-relative:line" coordsize="10080,10">
            <v:line id="_x0000_s36866" style="position:absolute" from="0,5" to="10080,5" strokecolor="#231f20" strokeweight=".5pt"/>
            <w10:anchorlock/>
          </v:group>
        </w:pict>
      </w:r>
    </w:p>
    <w:p w:rsidR="002419CC" w:rsidRPr="00FF14BA" w:rsidRDefault="002419CC" w:rsidP="002419CC">
      <w:pPr>
        <w:jc w:val="center"/>
        <w:rPr>
          <w:spacing w:val="16"/>
          <w:sz w:val="24"/>
          <w:szCs w:val="24"/>
        </w:rPr>
      </w:pPr>
      <w:r>
        <w:rPr>
          <w:sz w:val="2"/>
        </w:rPr>
        <w:t>\</w:t>
      </w:r>
    </w:p>
    <w:p w:rsidR="007536A7" w:rsidRPr="007536A7" w:rsidRDefault="002419CC" w:rsidP="00B231DC">
      <w:pPr>
        <w:pStyle w:val="Heading2"/>
        <w:tabs>
          <w:tab w:val="center" w:pos="5162"/>
          <w:tab w:val="left" w:pos="8340"/>
        </w:tabs>
      </w:pPr>
      <w:bookmarkStart w:id="91" w:name="_Toc71024466"/>
      <w:r>
        <w:t xml:space="preserve">CONIGLIO </w:t>
      </w:r>
      <w:r w:rsidR="00294DB8">
        <w:t>alla</w:t>
      </w:r>
      <w:r w:rsidR="007536A7">
        <w:t xml:space="preserve"> </w:t>
      </w:r>
      <w:r>
        <w:t>STIMP</w:t>
      </w:r>
      <w:r w:rsidR="007536A7">
        <w:t>IRATA SICILIANA</w:t>
      </w:r>
      <w:bookmarkEnd w:id="91"/>
    </w:p>
    <w:p w:rsidR="002419CC" w:rsidRPr="003C0C33" w:rsidRDefault="002419CC" w:rsidP="002419CC">
      <w:pPr>
        <w:pStyle w:val="BodyText"/>
        <w:spacing w:before="9"/>
        <w:rPr>
          <w:sz w:val="4"/>
          <w:szCs w:val="4"/>
        </w:rPr>
      </w:pPr>
    </w:p>
    <w:p w:rsidR="002419CC" w:rsidRDefault="00175FCC" w:rsidP="002419CC">
      <w:pPr>
        <w:pStyle w:val="BodyText"/>
        <w:spacing w:line="20" w:lineRule="exact"/>
        <w:ind w:left="95"/>
        <w:rPr>
          <w:sz w:val="2"/>
        </w:rPr>
      </w:pPr>
      <w:r>
        <w:rPr>
          <w:sz w:val="2"/>
        </w:rPr>
      </w:r>
      <w:r>
        <w:rPr>
          <w:sz w:val="2"/>
        </w:rPr>
        <w:pict>
          <v:group id="_x0000_s2047" style="width:7in;height:.5pt;mso-position-horizontal-relative:char;mso-position-vertical-relative:line" coordsize="10080,10">
            <v:line id="_x0000_s36864" style="position:absolute" from="0,5" to="10080,5" strokecolor="#231f20" strokeweight=".5pt"/>
            <w10:anchorlock/>
          </v:group>
        </w:pict>
      </w:r>
    </w:p>
    <w:p w:rsidR="007536A7" w:rsidRDefault="002419CC" w:rsidP="007536A7">
      <w:pPr>
        <w:spacing w:before="40"/>
        <w:jc w:val="center"/>
        <w:rPr>
          <w:spacing w:val="16"/>
          <w:sz w:val="24"/>
          <w:szCs w:val="24"/>
        </w:rPr>
      </w:pPr>
      <w:r w:rsidRPr="003C0C33">
        <w:rPr>
          <w:spacing w:val="16"/>
          <w:sz w:val="24"/>
          <w:szCs w:val="24"/>
        </w:rPr>
        <w:t xml:space="preserve">FROM THE KITCHEN OF </w:t>
      </w:r>
      <w:r>
        <w:rPr>
          <w:spacing w:val="16"/>
          <w:sz w:val="24"/>
          <w:szCs w:val="24"/>
        </w:rPr>
        <w:t>NANCY TESTA</w:t>
      </w:r>
    </w:p>
    <w:p w:rsidR="007536A7" w:rsidRDefault="007536A7" w:rsidP="007536A7">
      <w:pPr>
        <w:spacing w:before="40"/>
        <w:jc w:val="center"/>
        <w:rPr>
          <w:spacing w:val="16"/>
          <w:sz w:val="24"/>
          <w:szCs w:val="24"/>
        </w:rPr>
      </w:pPr>
    </w:p>
    <w:p w:rsidR="007536A7" w:rsidRPr="00DC5B53" w:rsidRDefault="007536A7" w:rsidP="00E41A5C">
      <w:pPr>
        <w:pStyle w:val="BodyText"/>
        <w:ind w:left="101" w:right="619"/>
        <w:rPr>
          <w:color w:val="020302"/>
          <w:spacing w:val="16"/>
          <w:sz w:val="21"/>
          <w:szCs w:val="21"/>
        </w:rPr>
      </w:pPr>
      <w:r>
        <w:rPr>
          <w:color w:val="020302"/>
          <w:spacing w:val="16"/>
        </w:rPr>
        <w:t xml:space="preserve">This is </w:t>
      </w:r>
      <w:r w:rsidRPr="007536A7">
        <w:rPr>
          <w:color w:val="020302"/>
          <w:spacing w:val="16"/>
        </w:rPr>
        <w:t>my husband’s favorite (Sicilian) entrée—“Coniglio Sti</w:t>
      </w:r>
      <w:r>
        <w:rPr>
          <w:color w:val="020302"/>
          <w:spacing w:val="16"/>
        </w:rPr>
        <w:t>mpirata”</w:t>
      </w:r>
      <w:r w:rsidRPr="007536A7">
        <w:rPr>
          <w:color w:val="020302"/>
          <w:spacing w:val="16"/>
        </w:rPr>
        <w:t>. When we visit his Aunt Lucia in Sicily, she ALWAYS prepares this for him (and the rest of us, of course). This can be prepared with chicken instead of rabbit for those who prefer chicken</w:t>
      </w:r>
      <w:r>
        <w:rPr>
          <w:color w:val="020302"/>
          <w:spacing w:val="16"/>
        </w:rPr>
        <w:t>. Serves 4.</w:t>
      </w:r>
    </w:p>
    <w:p w:rsidR="007536A7" w:rsidRDefault="007536A7" w:rsidP="007536A7">
      <w:pPr>
        <w:pStyle w:val="BodyText"/>
        <w:ind w:left="101"/>
        <w:rPr>
          <w:color w:val="020302"/>
          <w:sz w:val="21"/>
          <w:szCs w:val="21"/>
        </w:rPr>
      </w:pPr>
    </w:p>
    <w:p w:rsidR="002419CC" w:rsidRPr="006F6D09" w:rsidRDefault="002419CC" w:rsidP="002419CC">
      <w:pPr>
        <w:pStyle w:val="BodyText"/>
        <w:spacing w:before="6"/>
        <w:rPr>
          <w:sz w:val="21"/>
          <w:szCs w:val="21"/>
        </w:rPr>
      </w:pPr>
    </w:p>
    <w:p w:rsidR="002419CC" w:rsidRDefault="002419CC" w:rsidP="002419CC">
      <w:pPr>
        <w:pStyle w:val="BodyText"/>
        <w:ind w:left="101"/>
        <w:rPr>
          <w:color w:val="020302"/>
        </w:rPr>
      </w:pPr>
      <w:r>
        <w:rPr>
          <w:color w:val="020302"/>
        </w:rPr>
        <w:t xml:space="preserve">INGREDIENTS </w:t>
      </w:r>
    </w:p>
    <w:p w:rsidR="002419CC" w:rsidRDefault="002419CC" w:rsidP="007536A7">
      <w:pPr>
        <w:pStyle w:val="BodyText"/>
        <w:spacing w:line="444" w:lineRule="auto"/>
        <w:rPr>
          <w:spacing w:val="16"/>
        </w:rPr>
      </w:pPr>
    </w:p>
    <w:tbl>
      <w:tblPr>
        <w:tblStyle w:val="TableGrid"/>
        <w:tblW w:w="0" w:type="auto"/>
        <w:tblInd w:w="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5423"/>
      </w:tblGrid>
      <w:tr w:rsidR="007536A7" w:rsidTr="007536A7">
        <w:trPr>
          <w:trHeight w:val="3716"/>
        </w:trPr>
        <w:tc>
          <w:tcPr>
            <w:tcW w:w="4957" w:type="dxa"/>
          </w:tcPr>
          <w:p w:rsidR="007536A7" w:rsidRPr="007536A7" w:rsidRDefault="0078142A" w:rsidP="007536A7">
            <w:pPr>
              <w:pStyle w:val="BodyText"/>
              <w:spacing w:line="444" w:lineRule="auto"/>
              <w:ind w:left="101"/>
              <w:rPr>
                <w:spacing w:val="16"/>
              </w:rPr>
            </w:pPr>
            <w:r>
              <w:rPr>
                <w:spacing w:val="16"/>
              </w:rPr>
              <w:t>2</w:t>
            </w:r>
            <w:r w:rsidRPr="0078142A">
              <w:rPr>
                <w:spacing w:val="16"/>
                <w:sz w:val="4"/>
                <w:szCs w:val="4"/>
              </w:rPr>
              <w:t>.</w:t>
            </w:r>
            <w:r>
              <w:rPr>
                <w:spacing w:val="16"/>
              </w:rPr>
              <w:t>¼ p</w:t>
            </w:r>
            <w:r w:rsidR="007536A7">
              <w:rPr>
                <w:spacing w:val="16"/>
              </w:rPr>
              <w:t>ounds</w:t>
            </w:r>
            <w:r w:rsidR="007536A7" w:rsidRPr="007536A7">
              <w:rPr>
                <w:spacing w:val="16"/>
              </w:rPr>
              <w:t xml:space="preserve"> rabbit or chicken, cut into 6 pieces</w:t>
            </w:r>
          </w:p>
          <w:p w:rsidR="007536A7" w:rsidRPr="007536A7" w:rsidRDefault="00C6281A" w:rsidP="007536A7">
            <w:pPr>
              <w:pStyle w:val="BodyText"/>
              <w:spacing w:line="444" w:lineRule="auto"/>
              <w:ind w:left="101"/>
              <w:rPr>
                <w:spacing w:val="16"/>
              </w:rPr>
            </w:pPr>
            <w:r>
              <w:rPr>
                <w:spacing w:val="16"/>
              </w:rPr>
              <w:t>W</w:t>
            </w:r>
            <w:r w:rsidR="007536A7" w:rsidRPr="007536A7">
              <w:rPr>
                <w:spacing w:val="16"/>
              </w:rPr>
              <w:t>hite wine vinegar, as needed</w:t>
            </w:r>
          </w:p>
          <w:p w:rsidR="007536A7" w:rsidRPr="007536A7" w:rsidRDefault="007536A7" w:rsidP="007536A7">
            <w:pPr>
              <w:pStyle w:val="BodyText"/>
              <w:spacing w:line="444" w:lineRule="auto"/>
              <w:ind w:left="101"/>
              <w:rPr>
                <w:spacing w:val="16"/>
              </w:rPr>
            </w:pPr>
            <w:r>
              <w:rPr>
                <w:spacing w:val="16"/>
              </w:rPr>
              <w:t>4 tablespoons</w:t>
            </w:r>
            <w:r w:rsidRPr="007536A7">
              <w:rPr>
                <w:spacing w:val="16"/>
              </w:rPr>
              <w:t xml:space="preserve"> extra virgin olive oil</w:t>
            </w:r>
          </w:p>
          <w:p w:rsidR="007536A7" w:rsidRPr="007536A7" w:rsidRDefault="007536A7" w:rsidP="007536A7">
            <w:pPr>
              <w:pStyle w:val="BodyText"/>
              <w:spacing w:line="444" w:lineRule="auto"/>
              <w:ind w:left="101"/>
              <w:rPr>
                <w:spacing w:val="16"/>
              </w:rPr>
            </w:pPr>
            <w:r w:rsidRPr="007536A7">
              <w:rPr>
                <w:spacing w:val="16"/>
              </w:rPr>
              <w:t>2 garlic cloves, peeled and crushed</w:t>
            </w:r>
          </w:p>
          <w:p w:rsidR="007536A7" w:rsidRPr="007536A7" w:rsidRDefault="007536A7" w:rsidP="007536A7">
            <w:pPr>
              <w:pStyle w:val="BodyText"/>
              <w:spacing w:line="444" w:lineRule="auto"/>
              <w:ind w:left="101"/>
              <w:rPr>
                <w:spacing w:val="16"/>
              </w:rPr>
            </w:pPr>
            <w:r w:rsidRPr="007536A7">
              <w:rPr>
                <w:spacing w:val="16"/>
              </w:rPr>
              <w:t>1 bay leaf</w:t>
            </w:r>
          </w:p>
          <w:p w:rsidR="007536A7" w:rsidRPr="007536A7" w:rsidRDefault="007536A7" w:rsidP="007536A7">
            <w:pPr>
              <w:pStyle w:val="BodyText"/>
              <w:spacing w:line="444" w:lineRule="auto"/>
              <w:ind w:left="101"/>
              <w:rPr>
                <w:spacing w:val="16"/>
              </w:rPr>
            </w:pPr>
            <w:r w:rsidRPr="007536A7">
              <w:rPr>
                <w:spacing w:val="16"/>
              </w:rPr>
              <w:t>2 carrots, peeled and diced</w:t>
            </w:r>
          </w:p>
          <w:p w:rsidR="007536A7" w:rsidRDefault="007536A7" w:rsidP="007536A7">
            <w:pPr>
              <w:pStyle w:val="BodyText"/>
              <w:spacing w:line="444" w:lineRule="auto"/>
              <w:ind w:left="101"/>
              <w:rPr>
                <w:spacing w:val="16"/>
              </w:rPr>
            </w:pPr>
            <w:r w:rsidRPr="007536A7">
              <w:rPr>
                <w:spacing w:val="16"/>
              </w:rPr>
              <w:t>3 celery sticks, trimmed and sliced</w:t>
            </w:r>
          </w:p>
          <w:p w:rsidR="00294DB8" w:rsidRDefault="00294DB8" w:rsidP="00294DB8">
            <w:pPr>
              <w:pStyle w:val="BodyText"/>
              <w:spacing w:line="444" w:lineRule="auto"/>
              <w:ind w:left="101"/>
              <w:rPr>
                <w:spacing w:val="16"/>
              </w:rPr>
            </w:pPr>
            <w:r w:rsidRPr="007536A7">
              <w:rPr>
                <w:spacing w:val="16"/>
              </w:rPr>
              <w:t>1 large onion, peeled and chopped</w:t>
            </w:r>
          </w:p>
        </w:tc>
        <w:tc>
          <w:tcPr>
            <w:tcW w:w="5423" w:type="dxa"/>
          </w:tcPr>
          <w:p w:rsidR="007536A7" w:rsidRDefault="007536A7" w:rsidP="007536A7">
            <w:pPr>
              <w:pStyle w:val="BodyText"/>
              <w:spacing w:line="444" w:lineRule="auto"/>
              <w:ind w:left="101"/>
              <w:rPr>
                <w:spacing w:val="16"/>
              </w:rPr>
            </w:pPr>
            <w:r w:rsidRPr="007536A7">
              <w:rPr>
                <w:spacing w:val="16"/>
              </w:rPr>
              <w:t xml:space="preserve">1 medium potato, peeled and diced </w:t>
            </w:r>
          </w:p>
          <w:p w:rsidR="007536A7" w:rsidRPr="007536A7" w:rsidRDefault="007536A7" w:rsidP="007536A7">
            <w:pPr>
              <w:pStyle w:val="BodyText"/>
              <w:spacing w:line="444" w:lineRule="auto"/>
              <w:ind w:left="101"/>
              <w:rPr>
                <w:spacing w:val="16"/>
              </w:rPr>
            </w:pPr>
            <w:r w:rsidRPr="007536A7">
              <w:rPr>
                <w:spacing w:val="16"/>
              </w:rPr>
              <w:t xml:space="preserve">4 </w:t>
            </w:r>
            <w:r w:rsidR="007D454A">
              <w:rPr>
                <w:spacing w:val="16"/>
              </w:rPr>
              <w:t>ounces</w:t>
            </w:r>
            <w:r w:rsidRPr="007536A7">
              <w:rPr>
                <w:spacing w:val="16"/>
              </w:rPr>
              <w:t xml:space="preserve"> pitted green olives</w:t>
            </w:r>
          </w:p>
          <w:p w:rsidR="007536A7" w:rsidRPr="007536A7" w:rsidRDefault="007536A7" w:rsidP="007536A7">
            <w:pPr>
              <w:pStyle w:val="BodyText"/>
              <w:spacing w:line="444" w:lineRule="auto"/>
              <w:ind w:left="101"/>
              <w:rPr>
                <w:spacing w:val="16"/>
              </w:rPr>
            </w:pPr>
            <w:r w:rsidRPr="007536A7">
              <w:rPr>
                <w:spacing w:val="16"/>
              </w:rPr>
              <w:t xml:space="preserve">3 </w:t>
            </w:r>
            <w:r>
              <w:rPr>
                <w:spacing w:val="16"/>
              </w:rPr>
              <w:t>table</w:t>
            </w:r>
            <w:r w:rsidR="007D454A">
              <w:rPr>
                <w:spacing w:val="16"/>
              </w:rPr>
              <w:t>s</w:t>
            </w:r>
            <w:r>
              <w:rPr>
                <w:spacing w:val="16"/>
              </w:rPr>
              <w:t>poons</w:t>
            </w:r>
            <w:r w:rsidR="0078142A">
              <w:rPr>
                <w:spacing w:val="16"/>
              </w:rPr>
              <w:t xml:space="preserve"> </w:t>
            </w:r>
            <w:r w:rsidRPr="007536A7">
              <w:rPr>
                <w:spacing w:val="16"/>
              </w:rPr>
              <w:t>capers</w:t>
            </w:r>
          </w:p>
          <w:p w:rsidR="007536A7" w:rsidRPr="007536A7" w:rsidRDefault="00C6281A" w:rsidP="007536A7">
            <w:pPr>
              <w:pStyle w:val="BodyText"/>
              <w:spacing w:line="444" w:lineRule="auto"/>
              <w:ind w:left="101"/>
              <w:rPr>
                <w:spacing w:val="16"/>
              </w:rPr>
            </w:pPr>
            <w:r>
              <w:rPr>
                <w:spacing w:val="16"/>
              </w:rPr>
              <w:t>F</w:t>
            </w:r>
            <w:r w:rsidR="007536A7" w:rsidRPr="007536A7">
              <w:rPr>
                <w:spacing w:val="16"/>
              </w:rPr>
              <w:t>ine sea salt</w:t>
            </w:r>
          </w:p>
          <w:p w:rsidR="007536A7" w:rsidRPr="007536A7" w:rsidRDefault="00245DFD" w:rsidP="007536A7">
            <w:pPr>
              <w:pStyle w:val="BodyText"/>
              <w:spacing w:line="444" w:lineRule="auto"/>
              <w:ind w:left="101"/>
              <w:rPr>
                <w:spacing w:val="16"/>
              </w:rPr>
            </w:pPr>
            <w:r>
              <w:rPr>
                <w:spacing w:val="16"/>
              </w:rPr>
              <w:t xml:space="preserve">¼ </w:t>
            </w:r>
            <w:r w:rsidR="007536A7" w:rsidRPr="007536A7">
              <w:rPr>
                <w:spacing w:val="16"/>
              </w:rPr>
              <w:t>cup white vinegar</w:t>
            </w:r>
          </w:p>
          <w:p w:rsidR="007536A7" w:rsidRPr="007536A7" w:rsidRDefault="00C6281A" w:rsidP="007536A7">
            <w:pPr>
              <w:pStyle w:val="BodyText"/>
              <w:spacing w:line="444" w:lineRule="auto"/>
              <w:ind w:left="101"/>
              <w:rPr>
                <w:spacing w:val="16"/>
              </w:rPr>
            </w:pPr>
            <w:r>
              <w:rPr>
                <w:spacing w:val="16"/>
              </w:rPr>
              <w:t>F</w:t>
            </w:r>
            <w:r w:rsidR="007536A7" w:rsidRPr="007536A7">
              <w:rPr>
                <w:spacing w:val="16"/>
              </w:rPr>
              <w:t>reshly ground black pepper</w:t>
            </w:r>
          </w:p>
          <w:p w:rsidR="007536A7" w:rsidRDefault="00C6281A" w:rsidP="007536A7">
            <w:pPr>
              <w:pStyle w:val="BodyText"/>
              <w:spacing w:line="444" w:lineRule="auto"/>
              <w:ind w:left="101"/>
              <w:rPr>
                <w:spacing w:val="16"/>
              </w:rPr>
            </w:pPr>
            <w:r>
              <w:rPr>
                <w:spacing w:val="16"/>
              </w:rPr>
              <w:t>F</w:t>
            </w:r>
            <w:r w:rsidR="007536A7" w:rsidRPr="007536A7">
              <w:rPr>
                <w:spacing w:val="16"/>
              </w:rPr>
              <w:t>resh mint leaves, as needed</w:t>
            </w:r>
          </w:p>
        </w:tc>
      </w:tr>
    </w:tbl>
    <w:p w:rsidR="002419CC" w:rsidRDefault="00175FCC" w:rsidP="002419CC">
      <w:pPr>
        <w:pStyle w:val="BodyText"/>
        <w:spacing w:line="444" w:lineRule="auto"/>
        <w:ind w:left="101"/>
        <w:rPr>
          <w:sz w:val="2"/>
        </w:rPr>
      </w:pPr>
      <w:r>
        <w:rPr>
          <w:sz w:val="2"/>
        </w:rPr>
      </w:r>
      <w:r>
        <w:rPr>
          <w:sz w:val="2"/>
        </w:rPr>
        <w:pict>
          <v:group id="_x0000_s2045" style="width:7in;height:.5pt;mso-position-horizontal-relative:char;mso-position-vertical-relative:line" coordsize="10080,10">
            <v:line id="_x0000_s2046" style="position:absolute" from="0,5" to="10080,5" strokecolor="#231f20" strokeweight=".5pt"/>
            <w10:anchorlock/>
          </v:group>
        </w:pict>
      </w:r>
    </w:p>
    <w:p w:rsidR="002419CC" w:rsidRDefault="002419CC" w:rsidP="002419CC">
      <w:pPr>
        <w:pStyle w:val="BodyText"/>
        <w:spacing w:before="6"/>
        <w:rPr>
          <w:sz w:val="21"/>
        </w:rPr>
      </w:pPr>
    </w:p>
    <w:p w:rsidR="002419CC" w:rsidRPr="00085BD8" w:rsidRDefault="002419CC" w:rsidP="002419CC">
      <w:pPr>
        <w:pStyle w:val="BodyText"/>
        <w:ind w:left="101"/>
        <w:rPr>
          <w:color w:val="020302"/>
        </w:rPr>
      </w:pPr>
      <w:r>
        <w:rPr>
          <w:color w:val="020302"/>
        </w:rPr>
        <w:t xml:space="preserve">INSTRUCTIONS </w:t>
      </w:r>
    </w:p>
    <w:p w:rsidR="002419CC" w:rsidRPr="00A16A7C" w:rsidRDefault="002419CC" w:rsidP="002419CC">
      <w:pPr>
        <w:pStyle w:val="BodyText"/>
        <w:spacing w:before="8"/>
      </w:pPr>
    </w:p>
    <w:p w:rsidR="007536A7" w:rsidRDefault="007536A7" w:rsidP="007536A7">
      <w:pPr>
        <w:spacing w:line="276" w:lineRule="auto"/>
        <w:ind w:left="115" w:right="619"/>
        <w:rPr>
          <w:color w:val="020302"/>
          <w:spacing w:val="16"/>
          <w:sz w:val="20"/>
          <w:szCs w:val="20"/>
        </w:rPr>
      </w:pPr>
      <w:r w:rsidRPr="007536A7">
        <w:rPr>
          <w:color w:val="020302"/>
          <w:spacing w:val="16"/>
          <w:sz w:val="20"/>
          <w:szCs w:val="20"/>
        </w:rPr>
        <w:t>Place the rabbit or chicken in a large bowl and cover it with vinegar. Leave to soak for about 10 minutes, then drain, rinse and pat dry.</w:t>
      </w:r>
    </w:p>
    <w:p w:rsidR="007536A7" w:rsidRPr="007536A7" w:rsidRDefault="007536A7" w:rsidP="007536A7">
      <w:pPr>
        <w:spacing w:line="276" w:lineRule="auto"/>
        <w:ind w:left="115" w:right="619"/>
        <w:rPr>
          <w:color w:val="020302"/>
          <w:spacing w:val="16"/>
          <w:sz w:val="20"/>
          <w:szCs w:val="20"/>
        </w:rPr>
      </w:pPr>
    </w:p>
    <w:p w:rsidR="007536A7" w:rsidRPr="007536A7" w:rsidRDefault="007536A7" w:rsidP="007536A7">
      <w:pPr>
        <w:spacing w:line="276" w:lineRule="auto"/>
        <w:ind w:left="115" w:right="619"/>
        <w:rPr>
          <w:color w:val="020302"/>
          <w:spacing w:val="16"/>
          <w:sz w:val="20"/>
          <w:szCs w:val="20"/>
        </w:rPr>
      </w:pPr>
      <w:r w:rsidRPr="007536A7">
        <w:rPr>
          <w:color w:val="020302"/>
          <w:spacing w:val="16"/>
          <w:sz w:val="20"/>
          <w:szCs w:val="20"/>
        </w:rPr>
        <w:t>Heat the oil in a large, high-edged skillet. Add the rabbit/chicken and brown on both sides over a medium-high heat. Remove from the skillet and set aside.</w:t>
      </w:r>
    </w:p>
    <w:p w:rsidR="007536A7" w:rsidRDefault="007536A7" w:rsidP="007536A7">
      <w:pPr>
        <w:spacing w:line="276" w:lineRule="auto"/>
        <w:ind w:left="115" w:right="619"/>
        <w:rPr>
          <w:color w:val="020302"/>
          <w:spacing w:val="16"/>
          <w:sz w:val="20"/>
          <w:szCs w:val="20"/>
        </w:rPr>
      </w:pPr>
    </w:p>
    <w:p w:rsidR="007536A7" w:rsidRPr="007536A7" w:rsidRDefault="007536A7" w:rsidP="008074BC">
      <w:pPr>
        <w:spacing w:line="276" w:lineRule="auto"/>
        <w:ind w:left="115"/>
        <w:rPr>
          <w:color w:val="020302"/>
          <w:spacing w:val="16"/>
          <w:sz w:val="20"/>
          <w:szCs w:val="20"/>
        </w:rPr>
      </w:pPr>
      <w:r w:rsidRPr="007536A7">
        <w:rPr>
          <w:color w:val="020302"/>
          <w:spacing w:val="16"/>
          <w:sz w:val="20"/>
          <w:szCs w:val="20"/>
        </w:rPr>
        <w:t>Next, add the garlic, bay leaf, carrots, onion, celery and potato to the skillet. Stir-fry over a medium heat until softened. Reduce the heat, cover and cook for about 15 minutes, stirring often, until all the vegetables have become tender. Add water as needed.</w:t>
      </w:r>
    </w:p>
    <w:p w:rsidR="007536A7" w:rsidRDefault="007536A7" w:rsidP="007536A7">
      <w:pPr>
        <w:spacing w:line="276" w:lineRule="auto"/>
        <w:ind w:left="115" w:right="619"/>
        <w:rPr>
          <w:color w:val="020302"/>
          <w:spacing w:val="16"/>
          <w:sz w:val="20"/>
          <w:szCs w:val="20"/>
        </w:rPr>
      </w:pPr>
    </w:p>
    <w:p w:rsidR="008074BC" w:rsidRDefault="007536A7" w:rsidP="008074BC">
      <w:pPr>
        <w:spacing w:line="276" w:lineRule="auto"/>
        <w:ind w:left="115"/>
        <w:rPr>
          <w:color w:val="020302"/>
          <w:spacing w:val="16"/>
          <w:sz w:val="20"/>
          <w:szCs w:val="20"/>
        </w:rPr>
      </w:pPr>
      <w:r w:rsidRPr="007536A7">
        <w:rPr>
          <w:color w:val="020302"/>
          <w:spacing w:val="16"/>
          <w:sz w:val="20"/>
          <w:szCs w:val="20"/>
        </w:rPr>
        <w:t xml:space="preserve">Add the rabbit/chicken back to the skillet. Add the olives and capers and another splash of water. </w:t>
      </w:r>
    </w:p>
    <w:p w:rsidR="007536A7" w:rsidRPr="007536A7" w:rsidRDefault="007536A7" w:rsidP="008074BC">
      <w:pPr>
        <w:spacing w:line="276" w:lineRule="auto"/>
        <w:ind w:left="115"/>
        <w:rPr>
          <w:color w:val="020302"/>
          <w:spacing w:val="16"/>
          <w:sz w:val="20"/>
          <w:szCs w:val="20"/>
        </w:rPr>
      </w:pPr>
      <w:r w:rsidRPr="007536A7">
        <w:rPr>
          <w:color w:val="020302"/>
          <w:spacing w:val="16"/>
          <w:sz w:val="20"/>
          <w:szCs w:val="20"/>
        </w:rPr>
        <w:t>Cover once again and cook for 15 extra minutes, or until the rabbit/chicken is cooked through and any excess liquid has evaporated from the pan. Season to taste.</w:t>
      </w:r>
    </w:p>
    <w:p w:rsidR="007536A7" w:rsidRDefault="007536A7" w:rsidP="007536A7">
      <w:pPr>
        <w:spacing w:line="276" w:lineRule="auto"/>
        <w:ind w:left="115" w:right="619"/>
        <w:rPr>
          <w:color w:val="020302"/>
          <w:spacing w:val="16"/>
          <w:sz w:val="20"/>
          <w:szCs w:val="20"/>
        </w:rPr>
      </w:pPr>
    </w:p>
    <w:p w:rsidR="007536A7" w:rsidRPr="007536A7" w:rsidRDefault="007536A7" w:rsidP="008074BC">
      <w:pPr>
        <w:spacing w:line="276" w:lineRule="auto"/>
        <w:ind w:left="115"/>
        <w:rPr>
          <w:color w:val="020302"/>
          <w:spacing w:val="16"/>
          <w:sz w:val="20"/>
          <w:szCs w:val="20"/>
        </w:rPr>
      </w:pPr>
      <w:r w:rsidRPr="007536A7">
        <w:rPr>
          <w:color w:val="020302"/>
          <w:spacing w:val="16"/>
          <w:sz w:val="20"/>
          <w:szCs w:val="20"/>
        </w:rPr>
        <w:t>Finally, increase</w:t>
      </w:r>
      <w:r w:rsidR="00294DB8">
        <w:rPr>
          <w:color w:val="020302"/>
          <w:spacing w:val="16"/>
          <w:sz w:val="20"/>
          <w:szCs w:val="20"/>
        </w:rPr>
        <w:t xml:space="preserve"> the heat to medium-high. Pour </w:t>
      </w:r>
      <w:r w:rsidR="00245DFD">
        <w:rPr>
          <w:spacing w:val="16"/>
        </w:rPr>
        <w:t xml:space="preserve">¼ </w:t>
      </w:r>
      <w:r w:rsidRPr="007536A7">
        <w:rPr>
          <w:color w:val="020302"/>
          <w:spacing w:val="16"/>
          <w:sz w:val="20"/>
          <w:szCs w:val="20"/>
        </w:rPr>
        <w:t>cup white wine vinegar over the rabbit. Allow the vinegar to evaporate. Turn off the heat and garnish with fresh mint leaves.</w:t>
      </w:r>
    </w:p>
    <w:p w:rsidR="007536A7" w:rsidRPr="007536A7" w:rsidRDefault="007536A7" w:rsidP="008074BC">
      <w:pPr>
        <w:spacing w:line="276" w:lineRule="auto"/>
        <w:ind w:left="115"/>
        <w:rPr>
          <w:color w:val="020302"/>
          <w:spacing w:val="16"/>
          <w:sz w:val="20"/>
          <w:szCs w:val="20"/>
        </w:rPr>
      </w:pPr>
    </w:p>
    <w:p w:rsidR="00294DB8" w:rsidRDefault="007536A7" w:rsidP="008074BC">
      <w:pPr>
        <w:spacing w:line="276" w:lineRule="auto"/>
        <w:ind w:left="115"/>
        <w:rPr>
          <w:color w:val="020302"/>
          <w:spacing w:val="16"/>
          <w:sz w:val="20"/>
          <w:szCs w:val="20"/>
        </w:rPr>
      </w:pPr>
      <w:r w:rsidRPr="007536A7">
        <w:rPr>
          <w:color w:val="020302"/>
          <w:spacing w:val="16"/>
          <w:sz w:val="20"/>
          <w:szCs w:val="20"/>
        </w:rPr>
        <w:t>Let the dish rest for about 6 hours, so the flavors can mingle and “get acquainted.” Reheat slightly just before serving. In the summer, it can be served at room temperature.</w:t>
      </w:r>
    </w:p>
    <w:p w:rsidR="007536A7" w:rsidRDefault="007536A7" w:rsidP="007536A7">
      <w:pPr>
        <w:spacing w:line="276" w:lineRule="auto"/>
        <w:ind w:left="115" w:right="619"/>
        <w:rPr>
          <w:color w:val="020302"/>
          <w:spacing w:val="16"/>
          <w:sz w:val="20"/>
          <w:szCs w:val="20"/>
        </w:rPr>
      </w:pPr>
      <w:r w:rsidRPr="007536A7">
        <w:rPr>
          <w:color w:val="020302"/>
          <w:spacing w:val="16"/>
          <w:sz w:val="20"/>
          <w:szCs w:val="20"/>
        </w:rPr>
        <w:t xml:space="preserve"> </w:t>
      </w:r>
    </w:p>
    <w:p w:rsidR="002419CC" w:rsidRDefault="007536A7" w:rsidP="007536A7">
      <w:pPr>
        <w:spacing w:line="276" w:lineRule="auto"/>
        <w:ind w:left="115" w:right="619"/>
        <w:rPr>
          <w:color w:val="020302"/>
          <w:spacing w:val="16"/>
          <w:sz w:val="20"/>
          <w:szCs w:val="20"/>
        </w:rPr>
      </w:pPr>
      <w:r w:rsidRPr="007536A7">
        <w:rPr>
          <w:color w:val="020302"/>
          <w:spacing w:val="16"/>
          <w:sz w:val="20"/>
          <w:szCs w:val="20"/>
        </w:rPr>
        <w:t xml:space="preserve">Enjoy! Buon appetito! </w:t>
      </w:r>
    </w:p>
    <w:p w:rsidR="001F488D" w:rsidRDefault="002419CC" w:rsidP="002419CC">
      <w:pPr>
        <w:jc w:val="center"/>
        <w:rPr>
          <w:sz w:val="2"/>
        </w:rPr>
      </w:pPr>
      <w:r>
        <w:rPr>
          <w:color w:val="020302"/>
          <w:spacing w:val="16"/>
        </w:rPr>
        <w:br w:type="page"/>
      </w:r>
    </w:p>
    <w:p w:rsidR="001F488D" w:rsidRPr="003C0C33" w:rsidRDefault="001F488D" w:rsidP="001F488D">
      <w:pPr>
        <w:pStyle w:val="BodyText"/>
        <w:spacing w:before="9"/>
        <w:rPr>
          <w:sz w:val="4"/>
          <w:szCs w:val="4"/>
        </w:rPr>
      </w:pPr>
    </w:p>
    <w:p w:rsidR="001F488D" w:rsidRDefault="00175FCC" w:rsidP="001F488D">
      <w:pPr>
        <w:pStyle w:val="BodyText"/>
        <w:spacing w:line="20" w:lineRule="exact"/>
        <w:ind w:left="95"/>
        <w:rPr>
          <w:sz w:val="2"/>
        </w:rPr>
      </w:pPr>
      <w:r>
        <w:rPr>
          <w:sz w:val="2"/>
        </w:rPr>
      </w:r>
      <w:r>
        <w:rPr>
          <w:sz w:val="2"/>
        </w:rPr>
        <w:pict>
          <v:group id="_x0000_s1927" style="width:7in;height:.5pt;mso-position-horizontal-relative:char;mso-position-vertical-relative:line" coordsize="10080,10">
            <v:line id="_x0000_s1928" style="position:absolute" from="0,5" to="10080,5" strokecolor="#231f20" strokeweight=".5pt"/>
            <w10:anchorlock/>
          </v:group>
        </w:pict>
      </w:r>
    </w:p>
    <w:p w:rsidR="001F488D" w:rsidRPr="00FF14BA" w:rsidRDefault="001F488D" w:rsidP="001F488D">
      <w:pPr>
        <w:jc w:val="center"/>
        <w:rPr>
          <w:spacing w:val="16"/>
          <w:sz w:val="24"/>
          <w:szCs w:val="24"/>
        </w:rPr>
      </w:pPr>
      <w:r>
        <w:rPr>
          <w:sz w:val="2"/>
        </w:rPr>
        <w:t>\</w:t>
      </w:r>
    </w:p>
    <w:p w:rsidR="001F488D" w:rsidRPr="009D29E4" w:rsidRDefault="001F488D" w:rsidP="001F488D">
      <w:pPr>
        <w:pStyle w:val="Heading2"/>
        <w:tabs>
          <w:tab w:val="center" w:pos="5162"/>
          <w:tab w:val="left" w:pos="8340"/>
        </w:tabs>
        <w:jc w:val="left"/>
        <w:rPr>
          <w:spacing w:val="16"/>
        </w:rPr>
      </w:pPr>
      <w:r>
        <w:tab/>
      </w:r>
      <w:bookmarkStart w:id="92" w:name="_Toc71024467"/>
      <w:r>
        <w:t>CONNECTICUT BEEF SUPPER</w:t>
      </w:r>
      <w:bookmarkEnd w:id="92"/>
    </w:p>
    <w:p w:rsidR="001F488D" w:rsidRPr="003C0C33" w:rsidRDefault="001F488D" w:rsidP="001F488D">
      <w:pPr>
        <w:pStyle w:val="BodyText"/>
        <w:spacing w:before="9"/>
        <w:rPr>
          <w:sz w:val="4"/>
          <w:szCs w:val="4"/>
        </w:rPr>
      </w:pPr>
    </w:p>
    <w:p w:rsidR="001F488D" w:rsidRDefault="00175FCC" w:rsidP="001F488D">
      <w:pPr>
        <w:pStyle w:val="BodyText"/>
        <w:spacing w:line="20" w:lineRule="exact"/>
        <w:ind w:left="95"/>
        <w:rPr>
          <w:sz w:val="2"/>
        </w:rPr>
      </w:pPr>
      <w:r>
        <w:rPr>
          <w:sz w:val="2"/>
        </w:rPr>
      </w:r>
      <w:r>
        <w:rPr>
          <w:sz w:val="2"/>
        </w:rPr>
        <w:pict>
          <v:group id="_x0000_s1925" style="width:7in;height:.5pt;mso-position-horizontal-relative:char;mso-position-vertical-relative:line" coordsize="10080,10">
            <v:line id="_x0000_s1926" style="position:absolute" from="0,5" to="10080,5" strokecolor="#231f20" strokeweight=".5pt"/>
            <w10:anchorlock/>
          </v:group>
        </w:pict>
      </w:r>
    </w:p>
    <w:p w:rsidR="001F488D" w:rsidRDefault="001F488D" w:rsidP="001F488D">
      <w:pPr>
        <w:spacing w:before="40"/>
        <w:jc w:val="center"/>
        <w:rPr>
          <w:spacing w:val="16"/>
          <w:sz w:val="24"/>
          <w:szCs w:val="24"/>
        </w:rPr>
      </w:pPr>
      <w:r w:rsidRPr="003C0C33">
        <w:rPr>
          <w:spacing w:val="16"/>
          <w:sz w:val="24"/>
          <w:szCs w:val="24"/>
        </w:rPr>
        <w:t xml:space="preserve">FROM THE KITCHEN OF </w:t>
      </w:r>
      <w:r>
        <w:rPr>
          <w:spacing w:val="16"/>
          <w:sz w:val="24"/>
          <w:szCs w:val="24"/>
        </w:rPr>
        <w:t>MARYANN DOLAN</w:t>
      </w:r>
    </w:p>
    <w:p w:rsidR="001F488D" w:rsidRPr="006F6D09" w:rsidRDefault="001F488D" w:rsidP="001F488D">
      <w:pPr>
        <w:pStyle w:val="BodyText"/>
        <w:spacing w:before="6"/>
        <w:rPr>
          <w:sz w:val="21"/>
          <w:szCs w:val="21"/>
        </w:rPr>
      </w:pPr>
    </w:p>
    <w:p w:rsidR="001F488D" w:rsidRDefault="001F488D" w:rsidP="001F488D">
      <w:pPr>
        <w:pStyle w:val="BodyText"/>
        <w:ind w:left="101"/>
        <w:rPr>
          <w:color w:val="020302"/>
        </w:rPr>
      </w:pPr>
      <w:r>
        <w:rPr>
          <w:color w:val="020302"/>
        </w:rPr>
        <w:t xml:space="preserve">INGREDIENTS </w:t>
      </w:r>
    </w:p>
    <w:p w:rsidR="001F488D" w:rsidRPr="00077A6B" w:rsidRDefault="001F488D" w:rsidP="001F488D">
      <w:pPr>
        <w:pStyle w:val="BodyText"/>
        <w:ind w:left="101"/>
        <w:rPr>
          <w:color w:val="020302"/>
        </w:rPr>
      </w:pPr>
    </w:p>
    <w:p w:rsidR="001F488D" w:rsidRPr="001F488D" w:rsidRDefault="001F488D" w:rsidP="001F488D">
      <w:pPr>
        <w:pStyle w:val="BodyText"/>
        <w:spacing w:line="444" w:lineRule="auto"/>
        <w:ind w:left="101"/>
        <w:rPr>
          <w:spacing w:val="16"/>
        </w:rPr>
      </w:pPr>
      <w:r>
        <w:rPr>
          <w:spacing w:val="16"/>
        </w:rPr>
        <w:t>1 pound</w:t>
      </w:r>
      <w:r w:rsidRPr="001F488D">
        <w:rPr>
          <w:spacing w:val="16"/>
        </w:rPr>
        <w:t xml:space="preserve"> stew beef</w:t>
      </w:r>
      <w:r>
        <w:rPr>
          <w:spacing w:val="16"/>
        </w:rPr>
        <w:t xml:space="preserve">, cut into 1 inch </w:t>
      </w:r>
      <w:r w:rsidRPr="001F488D">
        <w:rPr>
          <w:spacing w:val="16"/>
        </w:rPr>
        <w:t>cubes</w:t>
      </w:r>
    </w:p>
    <w:p w:rsidR="001F488D" w:rsidRPr="001F488D" w:rsidRDefault="001F488D" w:rsidP="001F488D">
      <w:pPr>
        <w:pStyle w:val="BodyText"/>
        <w:spacing w:line="444" w:lineRule="auto"/>
        <w:ind w:left="101"/>
        <w:rPr>
          <w:spacing w:val="16"/>
        </w:rPr>
      </w:pPr>
      <w:r w:rsidRPr="001F488D">
        <w:rPr>
          <w:spacing w:val="16"/>
        </w:rPr>
        <w:t>1 onion</w:t>
      </w:r>
      <w:r>
        <w:rPr>
          <w:spacing w:val="16"/>
        </w:rPr>
        <w:t>,</w:t>
      </w:r>
      <w:r w:rsidRPr="001F488D">
        <w:rPr>
          <w:spacing w:val="16"/>
        </w:rPr>
        <w:t xml:space="preserve"> sliced</w:t>
      </w:r>
    </w:p>
    <w:p w:rsidR="001F488D" w:rsidRPr="001F488D" w:rsidRDefault="001F488D" w:rsidP="001F488D">
      <w:pPr>
        <w:pStyle w:val="BodyText"/>
        <w:spacing w:line="444" w:lineRule="auto"/>
        <w:ind w:left="101"/>
        <w:rPr>
          <w:spacing w:val="16"/>
        </w:rPr>
      </w:pPr>
      <w:r>
        <w:rPr>
          <w:spacing w:val="16"/>
        </w:rPr>
        <w:t>1 tablespoon</w:t>
      </w:r>
      <w:r w:rsidRPr="001F488D">
        <w:rPr>
          <w:spacing w:val="16"/>
        </w:rPr>
        <w:t xml:space="preserve"> oil</w:t>
      </w:r>
    </w:p>
    <w:p w:rsidR="001F488D" w:rsidRPr="001F488D" w:rsidRDefault="001F488D" w:rsidP="001F488D">
      <w:pPr>
        <w:pStyle w:val="BodyText"/>
        <w:spacing w:line="444" w:lineRule="auto"/>
        <w:ind w:left="101"/>
        <w:rPr>
          <w:spacing w:val="16"/>
        </w:rPr>
      </w:pPr>
      <w:r>
        <w:rPr>
          <w:spacing w:val="16"/>
        </w:rPr>
        <w:t xml:space="preserve">1 </w:t>
      </w:r>
      <w:r w:rsidR="00BC6E99">
        <w:rPr>
          <w:spacing w:val="16"/>
        </w:rPr>
        <w:t>4.5-ounce jar</w:t>
      </w:r>
      <w:r w:rsidRPr="001F488D">
        <w:rPr>
          <w:spacing w:val="16"/>
        </w:rPr>
        <w:t xml:space="preserve"> mushrooms</w:t>
      </w:r>
    </w:p>
    <w:p w:rsidR="001F488D" w:rsidRPr="001F488D" w:rsidRDefault="001F488D" w:rsidP="001F488D">
      <w:pPr>
        <w:pStyle w:val="BodyText"/>
        <w:spacing w:line="444" w:lineRule="auto"/>
        <w:ind w:left="101"/>
        <w:rPr>
          <w:spacing w:val="16"/>
        </w:rPr>
      </w:pPr>
      <w:r w:rsidRPr="001F488D">
        <w:rPr>
          <w:spacing w:val="16"/>
        </w:rPr>
        <w:t>2 medium potatoes, pared and thinly sliced</w:t>
      </w:r>
    </w:p>
    <w:p w:rsidR="001F488D" w:rsidRPr="001F488D" w:rsidRDefault="001F488D" w:rsidP="001F488D">
      <w:pPr>
        <w:pStyle w:val="BodyText"/>
        <w:spacing w:line="444" w:lineRule="auto"/>
        <w:ind w:left="101"/>
        <w:rPr>
          <w:spacing w:val="16"/>
        </w:rPr>
      </w:pPr>
      <w:r>
        <w:rPr>
          <w:spacing w:val="16"/>
        </w:rPr>
        <w:t>1 can</w:t>
      </w:r>
      <w:r w:rsidRPr="001F488D">
        <w:rPr>
          <w:spacing w:val="16"/>
        </w:rPr>
        <w:t xml:space="preserve"> cream of mushroom soup</w:t>
      </w:r>
    </w:p>
    <w:p w:rsidR="001F488D" w:rsidRPr="001F488D" w:rsidRDefault="008E6577" w:rsidP="001F488D">
      <w:pPr>
        <w:pStyle w:val="BodyText"/>
        <w:spacing w:line="444" w:lineRule="auto"/>
        <w:ind w:left="101"/>
        <w:rPr>
          <w:spacing w:val="16"/>
        </w:rPr>
      </w:pPr>
      <w:r>
        <w:rPr>
          <w:spacing w:val="16"/>
        </w:rPr>
        <w:t xml:space="preserve">⅓ </w:t>
      </w:r>
      <w:r w:rsidR="001F488D">
        <w:rPr>
          <w:spacing w:val="16"/>
        </w:rPr>
        <w:t xml:space="preserve">cup </w:t>
      </w:r>
      <w:r w:rsidR="001F488D" w:rsidRPr="001F488D">
        <w:rPr>
          <w:spacing w:val="16"/>
        </w:rPr>
        <w:t>milk</w:t>
      </w:r>
    </w:p>
    <w:p w:rsidR="001F488D" w:rsidRPr="001F488D" w:rsidRDefault="008E6577" w:rsidP="001F488D">
      <w:pPr>
        <w:pStyle w:val="BodyText"/>
        <w:spacing w:line="444" w:lineRule="auto"/>
        <w:ind w:left="101"/>
        <w:rPr>
          <w:spacing w:val="16"/>
        </w:rPr>
      </w:pPr>
      <w:r>
        <w:rPr>
          <w:spacing w:val="16"/>
        </w:rPr>
        <w:t xml:space="preserve">⅓ </w:t>
      </w:r>
      <w:r w:rsidR="001F488D" w:rsidRPr="001F488D">
        <w:rPr>
          <w:spacing w:val="16"/>
        </w:rPr>
        <w:t>c</w:t>
      </w:r>
      <w:r w:rsidR="001F488D">
        <w:rPr>
          <w:spacing w:val="16"/>
        </w:rPr>
        <w:t>up</w:t>
      </w:r>
      <w:r w:rsidR="001F488D" w:rsidRPr="001F488D">
        <w:rPr>
          <w:spacing w:val="16"/>
        </w:rPr>
        <w:t xml:space="preserve"> sour cream</w:t>
      </w:r>
    </w:p>
    <w:p w:rsidR="001F488D" w:rsidRPr="001F488D" w:rsidRDefault="001F488D" w:rsidP="001F488D">
      <w:pPr>
        <w:pStyle w:val="BodyText"/>
        <w:spacing w:line="444" w:lineRule="auto"/>
        <w:ind w:left="101"/>
        <w:rPr>
          <w:spacing w:val="16"/>
        </w:rPr>
      </w:pPr>
      <w:r w:rsidRPr="001F488D">
        <w:rPr>
          <w:spacing w:val="16"/>
        </w:rPr>
        <w:t>1 c</w:t>
      </w:r>
      <w:r>
        <w:rPr>
          <w:spacing w:val="16"/>
        </w:rPr>
        <w:t>up</w:t>
      </w:r>
      <w:r w:rsidRPr="001F488D">
        <w:rPr>
          <w:spacing w:val="16"/>
        </w:rPr>
        <w:t xml:space="preserve"> shredded cheddar cheese</w:t>
      </w:r>
    </w:p>
    <w:p w:rsidR="001F488D" w:rsidRDefault="00175FCC" w:rsidP="001F488D">
      <w:pPr>
        <w:pStyle w:val="BodyText"/>
        <w:spacing w:line="444" w:lineRule="auto"/>
        <w:ind w:left="101"/>
        <w:rPr>
          <w:sz w:val="2"/>
        </w:rPr>
      </w:pPr>
      <w:r>
        <w:rPr>
          <w:sz w:val="2"/>
        </w:rPr>
      </w:r>
      <w:r>
        <w:rPr>
          <w:sz w:val="2"/>
        </w:rPr>
        <w:pict>
          <v:group id="_x0000_s1923" style="width:7in;height:.5pt;mso-position-horizontal-relative:char;mso-position-vertical-relative:line" coordsize="10080,10">
            <v:line id="_x0000_s1924" style="position:absolute" from="0,5" to="10080,5" strokecolor="#231f20" strokeweight=".5pt"/>
            <w10:anchorlock/>
          </v:group>
        </w:pict>
      </w:r>
    </w:p>
    <w:p w:rsidR="001F488D" w:rsidRDefault="001F488D" w:rsidP="001F488D">
      <w:pPr>
        <w:pStyle w:val="BodyText"/>
        <w:spacing w:before="6"/>
        <w:rPr>
          <w:sz w:val="21"/>
        </w:rPr>
      </w:pPr>
    </w:p>
    <w:p w:rsidR="001F488D" w:rsidRPr="00085BD8" w:rsidRDefault="001F488D" w:rsidP="001F488D">
      <w:pPr>
        <w:pStyle w:val="BodyText"/>
        <w:ind w:left="101"/>
        <w:rPr>
          <w:color w:val="020302"/>
        </w:rPr>
      </w:pPr>
      <w:r>
        <w:rPr>
          <w:color w:val="020302"/>
        </w:rPr>
        <w:t xml:space="preserve">INSTRUCTIONS </w:t>
      </w:r>
    </w:p>
    <w:p w:rsidR="001F488D" w:rsidRPr="00A16A7C" w:rsidRDefault="001F488D" w:rsidP="001F488D">
      <w:pPr>
        <w:pStyle w:val="BodyText"/>
        <w:spacing w:before="8"/>
      </w:pPr>
    </w:p>
    <w:p w:rsidR="001F488D" w:rsidRDefault="001F488D" w:rsidP="001F488D">
      <w:pPr>
        <w:spacing w:line="276" w:lineRule="auto"/>
        <w:ind w:left="115" w:right="619"/>
        <w:rPr>
          <w:color w:val="020302"/>
          <w:spacing w:val="16"/>
          <w:sz w:val="20"/>
          <w:szCs w:val="20"/>
        </w:rPr>
      </w:pPr>
      <w:r>
        <w:rPr>
          <w:color w:val="020302"/>
          <w:spacing w:val="16"/>
          <w:sz w:val="20"/>
          <w:szCs w:val="20"/>
        </w:rPr>
        <w:t>Season meat with salt and pepper.</w:t>
      </w:r>
    </w:p>
    <w:p w:rsidR="001F488D" w:rsidRDefault="001F488D" w:rsidP="008074BC">
      <w:pPr>
        <w:spacing w:line="276" w:lineRule="auto"/>
        <w:ind w:left="115"/>
        <w:rPr>
          <w:color w:val="020302"/>
          <w:spacing w:val="16"/>
          <w:sz w:val="20"/>
          <w:szCs w:val="20"/>
        </w:rPr>
      </w:pPr>
      <w:r>
        <w:rPr>
          <w:color w:val="020302"/>
          <w:spacing w:val="16"/>
          <w:sz w:val="20"/>
          <w:szCs w:val="20"/>
        </w:rPr>
        <w:t>S</w:t>
      </w:r>
      <w:r w:rsidRPr="001F488D">
        <w:rPr>
          <w:color w:val="020302"/>
          <w:spacing w:val="16"/>
          <w:sz w:val="20"/>
          <w:szCs w:val="20"/>
        </w:rPr>
        <w:t>tir meat and onions in olive oil in large skillet</w:t>
      </w:r>
      <w:r>
        <w:rPr>
          <w:color w:val="020302"/>
          <w:spacing w:val="16"/>
          <w:sz w:val="20"/>
          <w:szCs w:val="20"/>
        </w:rPr>
        <w:t xml:space="preserve"> over medium heat until</w:t>
      </w:r>
      <w:r w:rsidRPr="001F488D">
        <w:rPr>
          <w:color w:val="020302"/>
          <w:spacing w:val="16"/>
          <w:sz w:val="20"/>
          <w:szCs w:val="20"/>
        </w:rPr>
        <w:t xml:space="preserve"> meat is brown and onions are tender. </w:t>
      </w:r>
    </w:p>
    <w:p w:rsidR="001F488D" w:rsidRPr="001F488D" w:rsidRDefault="001F488D" w:rsidP="001F488D">
      <w:pPr>
        <w:spacing w:line="276" w:lineRule="auto"/>
        <w:ind w:left="115" w:right="619"/>
        <w:rPr>
          <w:color w:val="020302"/>
          <w:spacing w:val="16"/>
          <w:sz w:val="20"/>
          <w:szCs w:val="20"/>
        </w:rPr>
      </w:pPr>
      <w:r w:rsidRPr="001F488D">
        <w:rPr>
          <w:color w:val="020302"/>
          <w:spacing w:val="16"/>
          <w:sz w:val="20"/>
          <w:szCs w:val="20"/>
        </w:rPr>
        <w:t>Pour off excess oil.</w:t>
      </w:r>
    </w:p>
    <w:p w:rsidR="001F488D" w:rsidRPr="001F488D" w:rsidRDefault="001F488D" w:rsidP="001F488D">
      <w:pPr>
        <w:spacing w:line="276" w:lineRule="auto"/>
        <w:ind w:left="115" w:right="619"/>
        <w:rPr>
          <w:color w:val="020302"/>
          <w:spacing w:val="16"/>
          <w:sz w:val="20"/>
          <w:szCs w:val="20"/>
        </w:rPr>
      </w:pP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Drain mushrooms, saving liquid.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Add enough water to mushroom liquid to make </w:t>
      </w:r>
      <w:r w:rsidR="00245DFD">
        <w:rPr>
          <w:color w:val="020302"/>
          <w:spacing w:val="16"/>
          <w:sz w:val="20"/>
          <w:szCs w:val="20"/>
        </w:rPr>
        <w:t>½</w:t>
      </w:r>
      <w:r w:rsidRPr="001F488D">
        <w:rPr>
          <w:color w:val="020302"/>
          <w:spacing w:val="16"/>
          <w:sz w:val="20"/>
          <w:szCs w:val="20"/>
        </w:rPr>
        <w:t xml:space="preserve"> cup.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Stir mushrooms and liquid into meat/onions mixture.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Heat to boiling; reduce heat and cover. </w:t>
      </w:r>
    </w:p>
    <w:p w:rsidR="001F488D" w:rsidRPr="001F488D" w:rsidRDefault="001F488D" w:rsidP="001F488D">
      <w:pPr>
        <w:spacing w:line="276" w:lineRule="auto"/>
        <w:ind w:left="115" w:right="619"/>
        <w:rPr>
          <w:color w:val="020302"/>
          <w:spacing w:val="16"/>
          <w:sz w:val="20"/>
          <w:szCs w:val="20"/>
        </w:rPr>
      </w:pPr>
      <w:r>
        <w:rPr>
          <w:color w:val="020302"/>
          <w:spacing w:val="16"/>
          <w:sz w:val="20"/>
          <w:szCs w:val="20"/>
        </w:rPr>
        <w:t>Simmer 1-2 hours until</w:t>
      </w:r>
      <w:r w:rsidRPr="001F488D">
        <w:rPr>
          <w:color w:val="020302"/>
          <w:spacing w:val="16"/>
          <w:sz w:val="20"/>
          <w:szCs w:val="20"/>
        </w:rPr>
        <w:t xml:space="preserve"> meat is tender, adding more liquid if needed.</w:t>
      </w:r>
    </w:p>
    <w:p w:rsidR="001F488D" w:rsidRPr="001F488D" w:rsidRDefault="001F488D" w:rsidP="001F488D">
      <w:pPr>
        <w:spacing w:line="276" w:lineRule="auto"/>
        <w:ind w:left="115" w:right="619"/>
        <w:rPr>
          <w:color w:val="020302"/>
          <w:spacing w:val="16"/>
          <w:sz w:val="20"/>
          <w:szCs w:val="20"/>
        </w:rPr>
      </w:pP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Heat oven to 350</w:t>
      </w:r>
      <w:r w:rsidR="00543613">
        <w:rPr>
          <w:color w:val="020302"/>
          <w:spacing w:val="16"/>
        </w:rPr>
        <w:sym w:font="Symbol" w:char="F0B0"/>
      </w:r>
      <w:r w:rsidRPr="001F488D">
        <w:rPr>
          <w:color w:val="020302"/>
          <w:spacing w:val="16"/>
          <w:sz w:val="20"/>
          <w:szCs w:val="20"/>
        </w:rPr>
        <w:t xml:space="preserve">.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Pour meat mixture into baking casserole dish.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Arrange potatoes over meat.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Mix soup, milk, sour cream and salt and pepper.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Pour over potatoes.</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Sprinkle with cheese.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Bake uncovered 1-</w:t>
      </w:r>
      <w:r w:rsidR="0047343D" w:rsidRPr="001F488D">
        <w:rPr>
          <w:color w:val="020302"/>
          <w:spacing w:val="16"/>
          <w:sz w:val="20"/>
          <w:szCs w:val="20"/>
        </w:rPr>
        <w:t>1</w:t>
      </w:r>
      <w:r w:rsidR="0047343D" w:rsidRPr="0047343D">
        <w:rPr>
          <w:spacing w:val="16"/>
          <w:sz w:val="4"/>
          <w:szCs w:val="4"/>
        </w:rPr>
        <w:t xml:space="preserve"> </w:t>
      </w:r>
      <w:r w:rsidR="0047343D">
        <w:rPr>
          <w:spacing w:val="16"/>
        </w:rPr>
        <w:t xml:space="preserve">½ </w:t>
      </w:r>
      <w:r w:rsidRPr="001F488D">
        <w:rPr>
          <w:color w:val="020302"/>
          <w:spacing w:val="16"/>
          <w:sz w:val="20"/>
          <w:szCs w:val="20"/>
        </w:rPr>
        <w:t>hour</w:t>
      </w:r>
      <w:r w:rsidR="00D11CB8">
        <w:rPr>
          <w:color w:val="020302"/>
          <w:spacing w:val="16"/>
          <w:sz w:val="20"/>
          <w:szCs w:val="20"/>
        </w:rPr>
        <w:t>s</w:t>
      </w:r>
      <w:r>
        <w:rPr>
          <w:color w:val="020302"/>
          <w:spacing w:val="16"/>
          <w:sz w:val="20"/>
          <w:szCs w:val="20"/>
        </w:rPr>
        <w:t xml:space="preserve"> until </w:t>
      </w:r>
      <w:r w:rsidRPr="001F488D">
        <w:rPr>
          <w:color w:val="020302"/>
          <w:spacing w:val="16"/>
          <w:sz w:val="20"/>
          <w:szCs w:val="20"/>
        </w:rPr>
        <w:t>potatoes are fork tender.</w:t>
      </w:r>
    </w:p>
    <w:p w:rsidR="001F488D" w:rsidRPr="00EB1671" w:rsidRDefault="001F488D" w:rsidP="001F488D">
      <w:pPr>
        <w:rPr>
          <w:color w:val="020302"/>
          <w:spacing w:val="16"/>
          <w:sz w:val="20"/>
          <w:szCs w:val="20"/>
        </w:rPr>
      </w:pPr>
      <w:r>
        <w:rPr>
          <w:color w:val="020302"/>
          <w:spacing w:val="16"/>
        </w:rPr>
        <w:br w:type="page"/>
      </w:r>
    </w:p>
    <w:p w:rsidR="003F7865" w:rsidRPr="003C0C33" w:rsidRDefault="003F7865" w:rsidP="003F7865">
      <w:pPr>
        <w:pStyle w:val="BodyText"/>
        <w:spacing w:before="9"/>
        <w:rPr>
          <w:sz w:val="4"/>
          <w:szCs w:val="4"/>
        </w:rPr>
      </w:pPr>
    </w:p>
    <w:p w:rsidR="003F7865" w:rsidRDefault="00175FCC" w:rsidP="003F7865">
      <w:pPr>
        <w:pStyle w:val="BodyText"/>
        <w:spacing w:line="20" w:lineRule="exact"/>
        <w:ind w:left="95"/>
        <w:rPr>
          <w:sz w:val="2"/>
        </w:rPr>
      </w:pPr>
      <w:r>
        <w:rPr>
          <w:sz w:val="2"/>
        </w:rPr>
      </w:r>
      <w:r>
        <w:rPr>
          <w:sz w:val="2"/>
        </w:rPr>
        <w:pict>
          <v:group id="_x0000_s1153" style="width:7in;height:.5pt;mso-position-horizontal-relative:char;mso-position-vertical-relative:line" coordsize="10080,10">
            <v:line id="_x0000_s1154" style="position:absolute" from="0,5" to="10080,5" strokecolor="#231f20" strokeweight=".5pt"/>
            <w10:anchorlock/>
          </v:group>
        </w:pict>
      </w:r>
    </w:p>
    <w:p w:rsidR="003F7865" w:rsidRPr="00FF14BA" w:rsidRDefault="003F7865" w:rsidP="003F7865">
      <w:pPr>
        <w:jc w:val="center"/>
        <w:rPr>
          <w:spacing w:val="16"/>
          <w:sz w:val="24"/>
          <w:szCs w:val="24"/>
        </w:rPr>
      </w:pPr>
      <w:r>
        <w:rPr>
          <w:sz w:val="2"/>
        </w:rPr>
        <w:t>\</w:t>
      </w:r>
    </w:p>
    <w:p w:rsidR="003F7865" w:rsidRPr="009D29E4" w:rsidRDefault="003F7865" w:rsidP="006B4CDD">
      <w:pPr>
        <w:pStyle w:val="Heading2"/>
        <w:rPr>
          <w:spacing w:val="16"/>
        </w:rPr>
      </w:pPr>
      <w:bookmarkStart w:id="93" w:name="_Toc71024468"/>
      <w:r w:rsidRPr="009D29E4">
        <w:t>C</w:t>
      </w:r>
      <w:r>
        <w:t>ORONA LOCKDOWN CHICKEN CURRY</w:t>
      </w:r>
      <w:bookmarkEnd w:id="93"/>
    </w:p>
    <w:p w:rsidR="003F7865" w:rsidRPr="003C0C33" w:rsidRDefault="003F7865" w:rsidP="003F7865">
      <w:pPr>
        <w:pStyle w:val="BodyText"/>
        <w:spacing w:before="9"/>
        <w:rPr>
          <w:sz w:val="4"/>
          <w:szCs w:val="4"/>
        </w:rPr>
      </w:pPr>
    </w:p>
    <w:p w:rsidR="003F7865" w:rsidRDefault="00175FCC" w:rsidP="003F7865">
      <w:pPr>
        <w:pStyle w:val="BodyText"/>
        <w:spacing w:line="20" w:lineRule="exact"/>
        <w:ind w:left="95"/>
        <w:rPr>
          <w:sz w:val="2"/>
        </w:rPr>
      </w:pPr>
      <w:r>
        <w:rPr>
          <w:sz w:val="2"/>
        </w:rPr>
      </w:r>
      <w:r>
        <w:rPr>
          <w:sz w:val="2"/>
        </w:rPr>
        <w:pict>
          <v:group id="_x0000_s1151" style="width:7in;height:.5pt;mso-position-horizontal-relative:char;mso-position-vertical-relative:line" coordsize="10080,10">
            <v:line id="_x0000_s1152" style="position:absolute" from="0,5" to="10080,5" strokecolor="#231f20" strokeweight=".5pt"/>
            <w10:anchorlock/>
          </v:group>
        </w:pict>
      </w:r>
    </w:p>
    <w:p w:rsidR="003F7865" w:rsidRDefault="003F7865" w:rsidP="003F7865">
      <w:pPr>
        <w:spacing w:before="40"/>
        <w:jc w:val="center"/>
        <w:rPr>
          <w:spacing w:val="16"/>
          <w:sz w:val="24"/>
          <w:szCs w:val="24"/>
        </w:rPr>
      </w:pPr>
      <w:r w:rsidRPr="003C0C33">
        <w:rPr>
          <w:spacing w:val="16"/>
          <w:sz w:val="24"/>
          <w:szCs w:val="24"/>
        </w:rPr>
        <w:t xml:space="preserve">FROM THE KITCHEN OF </w:t>
      </w:r>
      <w:r>
        <w:rPr>
          <w:spacing w:val="16"/>
          <w:sz w:val="24"/>
          <w:szCs w:val="24"/>
        </w:rPr>
        <w:t>THE NORTON FAMILY</w:t>
      </w:r>
    </w:p>
    <w:p w:rsidR="003F7865" w:rsidRDefault="003F7865" w:rsidP="003F7865">
      <w:pPr>
        <w:spacing w:before="40"/>
        <w:jc w:val="center"/>
        <w:rPr>
          <w:spacing w:val="16"/>
          <w:sz w:val="24"/>
          <w:szCs w:val="24"/>
        </w:rPr>
      </w:pPr>
    </w:p>
    <w:p w:rsidR="003F7865" w:rsidRPr="00DC5B53" w:rsidRDefault="003F7865" w:rsidP="00E41A5C">
      <w:pPr>
        <w:pStyle w:val="BodyText"/>
        <w:ind w:left="101" w:right="619"/>
        <w:rPr>
          <w:color w:val="020302"/>
          <w:spacing w:val="16"/>
          <w:sz w:val="21"/>
          <w:szCs w:val="21"/>
        </w:rPr>
      </w:pPr>
      <w:r w:rsidRPr="003F7865">
        <w:rPr>
          <w:color w:val="020302"/>
          <w:spacing w:val="16"/>
        </w:rPr>
        <w:t xml:space="preserve">This is a recipe I made up using the canned chicken we purchased when we couldn't find fresh chicken during this lockdown.  It quickly became a family favorite!  </w:t>
      </w:r>
    </w:p>
    <w:p w:rsidR="003F7865" w:rsidRDefault="003F7865" w:rsidP="003F7865">
      <w:pPr>
        <w:pStyle w:val="BodyText"/>
        <w:ind w:left="101"/>
        <w:rPr>
          <w:color w:val="020302"/>
          <w:sz w:val="21"/>
          <w:szCs w:val="21"/>
        </w:rPr>
      </w:pPr>
    </w:p>
    <w:p w:rsidR="00AB5CFA" w:rsidRPr="00DC5B53" w:rsidRDefault="00AB5CFA" w:rsidP="003F7865">
      <w:pPr>
        <w:pStyle w:val="BodyText"/>
        <w:ind w:left="101"/>
        <w:rPr>
          <w:color w:val="020302"/>
          <w:sz w:val="21"/>
          <w:szCs w:val="21"/>
        </w:rPr>
      </w:pPr>
    </w:p>
    <w:p w:rsidR="003F7865" w:rsidRPr="00085BD8" w:rsidRDefault="003F7865" w:rsidP="003F7865">
      <w:pPr>
        <w:pStyle w:val="BodyText"/>
        <w:ind w:left="101"/>
        <w:rPr>
          <w:color w:val="020302"/>
        </w:rPr>
      </w:pPr>
      <w:r>
        <w:rPr>
          <w:color w:val="020302"/>
        </w:rPr>
        <w:t xml:space="preserve">INGREDIENTS </w:t>
      </w:r>
    </w:p>
    <w:p w:rsidR="003F7865" w:rsidRPr="00077A6B" w:rsidRDefault="003F7865" w:rsidP="003F7865">
      <w:pPr>
        <w:spacing w:before="40"/>
        <w:jc w:val="center"/>
        <w:rPr>
          <w:color w:val="020302"/>
        </w:rPr>
      </w:pPr>
    </w:p>
    <w:p w:rsidR="009D2DFA" w:rsidRDefault="009D2DFA" w:rsidP="009D2DFA">
      <w:pPr>
        <w:pStyle w:val="BodyText"/>
        <w:spacing w:line="444" w:lineRule="auto"/>
        <w:ind w:left="101"/>
        <w:rPr>
          <w:spacing w:val="16"/>
        </w:rPr>
      </w:pPr>
      <w:r>
        <w:rPr>
          <w:spacing w:val="16"/>
        </w:rPr>
        <w:t>1 tablespoon</w:t>
      </w:r>
      <w:r w:rsidRPr="003F7865">
        <w:rPr>
          <w:spacing w:val="16"/>
        </w:rPr>
        <w:t xml:space="preserve"> olive oil</w:t>
      </w:r>
    </w:p>
    <w:p w:rsidR="003F7865" w:rsidRDefault="003F7865" w:rsidP="003F7865">
      <w:pPr>
        <w:pStyle w:val="BodyText"/>
        <w:spacing w:line="444" w:lineRule="auto"/>
        <w:ind w:left="101"/>
        <w:rPr>
          <w:spacing w:val="16"/>
        </w:rPr>
      </w:pPr>
      <w:r w:rsidRPr="003F7865">
        <w:rPr>
          <w:spacing w:val="16"/>
        </w:rPr>
        <w:t>1 medium yellow onion, chopped</w:t>
      </w:r>
    </w:p>
    <w:p w:rsidR="009D2DFA" w:rsidRPr="003F7865" w:rsidRDefault="009D2DFA" w:rsidP="009D2DFA">
      <w:pPr>
        <w:pStyle w:val="BodyText"/>
        <w:spacing w:line="444" w:lineRule="auto"/>
        <w:ind w:left="101"/>
        <w:rPr>
          <w:spacing w:val="16"/>
        </w:rPr>
      </w:pPr>
      <w:r>
        <w:rPr>
          <w:spacing w:val="16"/>
        </w:rPr>
        <w:t xml:space="preserve">1 10.5-ounce can </w:t>
      </w:r>
      <w:r w:rsidRPr="003F7865">
        <w:rPr>
          <w:spacing w:val="16"/>
        </w:rPr>
        <w:t>cream of chicken soup</w:t>
      </w:r>
    </w:p>
    <w:p w:rsidR="003F7865" w:rsidRPr="003F7865" w:rsidRDefault="003F7865" w:rsidP="003F7865">
      <w:pPr>
        <w:pStyle w:val="BodyText"/>
        <w:spacing w:line="444" w:lineRule="auto"/>
        <w:ind w:left="101"/>
        <w:rPr>
          <w:spacing w:val="16"/>
        </w:rPr>
      </w:pPr>
      <w:r>
        <w:rPr>
          <w:spacing w:val="16"/>
        </w:rPr>
        <w:t>1 teaspoon</w:t>
      </w:r>
      <w:r w:rsidRPr="003F7865">
        <w:rPr>
          <w:spacing w:val="16"/>
        </w:rPr>
        <w:t xml:space="preserve"> curry powder</w:t>
      </w:r>
    </w:p>
    <w:p w:rsidR="003F7865" w:rsidRPr="003F7865" w:rsidRDefault="00245DFD" w:rsidP="003F7865">
      <w:pPr>
        <w:pStyle w:val="BodyText"/>
        <w:spacing w:line="444" w:lineRule="auto"/>
        <w:ind w:left="101"/>
        <w:rPr>
          <w:spacing w:val="16"/>
        </w:rPr>
      </w:pPr>
      <w:r>
        <w:rPr>
          <w:spacing w:val="16"/>
        </w:rPr>
        <w:t>½</w:t>
      </w:r>
      <w:r w:rsidR="003F7865">
        <w:rPr>
          <w:spacing w:val="16"/>
        </w:rPr>
        <w:t xml:space="preserve"> teaspoon</w:t>
      </w:r>
      <w:r w:rsidR="003F7865" w:rsidRPr="003F7865">
        <w:rPr>
          <w:spacing w:val="16"/>
        </w:rPr>
        <w:t xml:space="preserve"> fenugreek powder</w:t>
      </w:r>
    </w:p>
    <w:p w:rsidR="009D2DFA" w:rsidRPr="003F7865" w:rsidRDefault="009D2DFA" w:rsidP="009D2DFA">
      <w:pPr>
        <w:pStyle w:val="BodyText"/>
        <w:spacing w:line="444" w:lineRule="auto"/>
        <w:ind w:left="101"/>
        <w:rPr>
          <w:spacing w:val="16"/>
        </w:rPr>
      </w:pPr>
      <w:r>
        <w:rPr>
          <w:spacing w:val="16"/>
        </w:rPr>
        <w:t>½</w:t>
      </w:r>
      <w:r w:rsidRPr="003F7865">
        <w:rPr>
          <w:spacing w:val="16"/>
        </w:rPr>
        <w:t xml:space="preserve"> cup golden raisins</w:t>
      </w:r>
    </w:p>
    <w:p w:rsidR="003F7865" w:rsidRDefault="009D2DFA" w:rsidP="005F36C6">
      <w:pPr>
        <w:pStyle w:val="BodyText"/>
        <w:spacing w:line="444" w:lineRule="auto"/>
        <w:ind w:left="101"/>
        <w:rPr>
          <w:spacing w:val="16"/>
        </w:rPr>
      </w:pPr>
      <w:r>
        <w:rPr>
          <w:spacing w:val="16"/>
        </w:rPr>
        <w:t xml:space="preserve">1 12.5-ounce can </w:t>
      </w:r>
      <w:r w:rsidRPr="003F7865">
        <w:rPr>
          <w:spacing w:val="16"/>
        </w:rPr>
        <w:t>cooked chicken (or two cans depending on what you have on hand, or how many you want to feed)</w:t>
      </w:r>
    </w:p>
    <w:p w:rsidR="003F7865" w:rsidRDefault="00175FCC" w:rsidP="003F7865">
      <w:pPr>
        <w:pStyle w:val="BodyText"/>
        <w:spacing w:line="444" w:lineRule="auto"/>
        <w:ind w:left="101"/>
        <w:rPr>
          <w:sz w:val="2"/>
        </w:rPr>
      </w:pPr>
      <w:r>
        <w:rPr>
          <w:sz w:val="2"/>
        </w:rPr>
      </w:r>
      <w:r>
        <w:rPr>
          <w:sz w:val="2"/>
        </w:rPr>
        <w:pict>
          <v:group id="_x0000_s1149" style="width:7in;height:.5pt;mso-position-horizontal-relative:char;mso-position-vertical-relative:line" coordsize="10080,10">
            <v:line id="_x0000_s1150" style="position:absolute" from="0,5" to="10080,5" strokecolor="#231f20" strokeweight=".5pt"/>
            <w10:anchorlock/>
          </v:group>
        </w:pict>
      </w:r>
    </w:p>
    <w:p w:rsidR="003F7865" w:rsidRDefault="003F7865" w:rsidP="003F7865">
      <w:pPr>
        <w:pStyle w:val="BodyText"/>
        <w:spacing w:before="6"/>
        <w:rPr>
          <w:sz w:val="21"/>
        </w:rPr>
      </w:pPr>
    </w:p>
    <w:p w:rsidR="003F7865" w:rsidRPr="00085BD8" w:rsidRDefault="003F7865" w:rsidP="003F7865">
      <w:pPr>
        <w:pStyle w:val="BodyText"/>
        <w:ind w:left="101"/>
        <w:rPr>
          <w:color w:val="020302"/>
        </w:rPr>
      </w:pPr>
      <w:r>
        <w:rPr>
          <w:color w:val="020302"/>
        </w:rPr>
        <w:t xml:space="preserve">INSTRUCTIONS </w:t>
      </w:r>
    </w:p>
    <w:p w:rsidR="003F7865" w:rsidRPr="00A16A7C" w:rsidRDefault="003F7865" w:rsidP="003F7865">
      <w:pPr>
        <w:pStyle w:val="BodyText"/>
        <w:spacing w:before="8"/>
      </w:pPr>
    </w:p>
    <w:p w:rsidR="00225A84" w:rsidRDefault="003F7865" w:rsidP="002053A8">
      <w:pPr>
        <w:spacing w:line="276" w:lineRule="auto"/>
        <w:ind w:left="115" w:right="619"/>
        <w:rPr>
          <w:color w:val="020302"/>
          <w:spacing w:val="16"/>
          <w:sz w:val="20"/>
          <w:szCs w:val="20"/>
        </w:rPr>
      </w:pPr>
      <w:r w:rsidRPr="003F7865">
        <w:rPr>
          <w:color w:val="020302"/>
          <w:spacing w:val="16"/>
          <w:sz w:val="20"/>
          <w:szCs w:val="20"/>
        </w:rPr>
        <w:t xml:space="preserve">In a skillet, add the olive oil and chopped onion. </w:t>
      </w:r>
    </w:p>
    <w:p w:rsidR="003F7865" w:rsidRDefault="003F7865" w:rsidP="002053A8">
      <w:pPr>
        <w:spacing w:line="276" w:lineRule="auto"/>
        <w:ind w:left="115" w:right="619"/>
        <w:rPr>
          <w:color w:val="020302"/>
          <w:spacing w:val="16"/>
          <w:sz w:val="20"/>
          <w:szCs w:val="20"/>
        </w:rPr>
      </w:pPr>
      <w:r w:rsidRPr="003F7865">
        <w:rPr>
          <w:color w:val="020302"/>
          <w:spacing w:val="16"/>
          <w:sz w:val="20"/>
          <w:szCs w:val="20"/>
        </w:rPr>
        <w:t xml:space="preserve">Cook onion over medium heat until translucent. </w:t>
      </w:r>
    </w:p>
    <w:p w:rsidR="003F7865" w:rsidRDefault="003F7865" w:rsidP="002053A8">
      <w:pPr>
        <w:spacing w:line="276" w:lineRule="auto"/>
        <w:ind w:left="115" w:right="619"/>
        <w:rPr>
          <w:color w:val="020302"/>
          <w:spacing w:val="16"/>
          <w:sz w:val="20"/>
          <w:szCs w:val="20"/>
        </w:rPr>
      </w:pPr>
    </w:p>
    <w:p w:rsidR="00225A84" w:rsidRDefault="003F7865" w:rsidP="002053A8">
      <w:pPr>
        <w:spacing w:line="276" w:lineRule="auto"/>
        <w:ind w:left="115" w:right="619"/>
        <w:rPr>
          <w:color w:val="020302"/>
          <w:spacing w:val="16"/>
          <w:sz w:val="20"/>
          <w:szCs w:val="20"/>
        </w:rPr>
      </w:pPr>
      <w:r w:rsidRPr="003F7865">
        <w:rPr>
          <w:color w:val="020302"/>
          <w:spacing w:val="16"/>
          <w:sz w:val="20"/>
          <w:szCs w:val="20"/>
        </w:rPr>
        <w:t xml:space="preserve">Add the can of cream of chicken soup; fill the can half-way with water and add this to the skillet.  </w:t>
      </w:r>
    </w:p>
    <w:p w:rsidR="00225A84" w:rsidRDefault="00225A84" w:rsidP="002053A8">
      <w:pPr>
        <w:spacing w:line="276" w:lineRule="auto"/>
        <w:ind w:left="115" w:right="619"/>
        <w:rPr>
          <w:color w:val="020302"/>
          <w:spacing w:val="16"/>
          <w:sz w:val="20"/>
          <w:szCs w:val="20"/>
        </w:rPr>
      </w:pPr>
      <w:r>
        <w:rPr>
          <w:color w:val="020302"/>
          <w:spacing w:val="16"/>
          <w:sz w:val="20"/>
          <w:szCs w:val="20"/>
        </w:rPr>
        <w:t>Stir in the spices</w:t>
      </w:r>
      <w:r w:rsidR="003F7865" w:rsidRPr="003F7865">
        <w:rPr>
          <w:color w:val="020302"/>
          <w:spacing w:val="16"/>
          <w:sz w:val="20"/>
          <w:szCs w:val="20"/>
        </w:rPr>
        <w:t xml:space="preserve"> and blend </w:t>
      </w:r>
      <w:r>
        <w:rPr>
          <w:color w:val="020302"/>
          <w:spacing w:val="16"/>
          <w:sz w:val="20"/>
          <w:szCs w:val="20"/>
        </w:rPr>
        <w:t>well while on a gentle simmer.</w:t>
      </w:r>
    </w:p>
    <w:p w:rsidR="00225A84" w:rsidRDefault="00225A84" w:rsidP="002053A8">
      <w:pPr>
        <w:spacing w:line="276" w:lineRule="auto"/>
        <w:ind w:left="115" w:right="619"/>
        <w:rPr>
          <w:color w:val="020302"/>
          <w:spacing w:val="16"/>
          <w:sz w:val="20"/>
          <w:szCs w:val="20"/>
        </w:rPr>
      </w:pPr>
    </w:p>
    <w:p w:rsidR="00225A84" w:rsidRDefault="003F7865" w:rsidP="002053A8">
      <w:pPr>
        <w:spacing w:line="276" w:lineRule="auto"/>
        <w:ind w:left="115" w:right="619"/>
        <w:rPr>
          <w:color w:val="020302"/>
          <w:spacing w:val="16"/>
          <w:sz w:val="20"/>
          <w:szCs w:val="20"/>
        </w:rPr>
      </w:pPr>
      <w:r w:rsidRPr="003F7865">
        <w:rPr>
          <w:color w:val="020302"/>
          <w:spacing w:val="16"/>
          <w:sz w:val="20"/>
          <w:szCs w:val="20"/>
        </w:rPr>
        <w:t xml:space="preserve">Add the raisins and simmer for about 5 minutes, allowing the raisins to soften.  </w:t>
      </w:r>
    </w:p>
    <w:p w:rsidR="00225A84" w:rsidRDefault="00225A84" w:rsidP="002053A8">
      <w:pPr>
        <w:spacing w:line="276" w:lineRule="auto"/>
        <w:ind w:left="115" w:right="619"/>
        <w:rPr>
          <w:color w:val="020302"/>
          <w:spacing w:val="16"/>
          <w:sz w:val="20"/>
          <w:szCs w:val="20"/>
        </w:rPr>
      </w:pPr>
    </w:p>
    <w:p w:rsidR="00225A84" w:rsidRDefault="003F7865" w:rsidP="002053A8">
      <w:pPr>
        <w:spacing w:line="276" w:lineRule="auto"/>
        <w:ind w:left="115" w:right="619"/>
        <w:rPr>
          <w:color w:val="020302"/>
          <w:spacing w:val="16"/>
          <w:sz w:val="20"/>
          <w:szCs w:val="20"/>
        </w:rPr>
      </w:pPr>
      <w:r w:rsidRPr="003F7865">
        <w:rPr>
          <w:color w:val="020302"/>
          <w:spacing w:val="16"/>
          <w:sz w:val="20"/>
          <w:szCs w:val="20"/>
        </w:rPr>
        <w:t xml:space="preserve">Open the can of chicken and drain, then add to the skillet, breaking it up a little.  </w:t>
      </w:r>
    </w:p>
    <w:p w:rsidR="00225A84" w:rsidRDefault="003F7865" w:rsidP="002053A8">
      <w:pPr>
        <w:spacing w:line="276" w:lineRule="auto"/>
        <w:ind w:left="115" w:right="619"/>
        <w:rPr>
          <w:color w:val="020302"/>
          <w:spacing w:val="16"/>
          <w:sz w:val="20"/>
          <w:szCs w:val="20"/>
        </w:rPr>
      </w:pPr>
      <w:r w:rsidRPr="003F7865">
        <w:rPr>
          <w:color w:val="020302"/>
          <w:spacing w:val="16"/>
          <w:sz w:val="20"/>
          <w:szCs w:val="20"/>
        </w:rPr>
        <w:t>Cook for about 10 mo</w:t>
      </w:r>
      <w:r w:rsidR="002F1FCE">
        <w:rPr>
          <w:color w:val="020302"/>
          <w:spacing w:val="16"/>
          <w:sz w:val="20"/>
          <w:szCs w:val="20"/>
        </w:rPr>
        <w:t>re minutes on a gentle simmer.</w:t>
      </w:r>
    </w:p>
    <w:p w:rsidR="002F1FCE" w:rsidRDefault="002F1FCE" w:rsidP="002053A8">
      <w:pPr>
        <w:spacing w:line="276" w:lineRule="auto"/>
        <w:ind w:left="115" w:right="619"/>
        <w:rPr>
          <w:color w:val="020302"/>
          <w:spacing w:val="16"/>
          <w:sz w:val="20"/>
          <w:szCs w:val="20"/>
        </w:rPr>
      </w:pPr>
    </w:p>
    <w:p w:rsidR="002F1FCE" w:rsidRDefault="002F1FCE" w:rsidP="002053A8">
      <w:pPr>
        <w:spacing w:line="276" w:lineRule="auto"/>
        <w:ind w:left="115" w:right="619"/>
        <w:rPr>
          <w:color w:val="020302"/>
          <w:spacing w:val="16"/>
          <w:sz w:val="20"/>
          <w:szCs w:val="20"/>
        </w:rPr>
      </w:pPr>
      <w:r>
        <w:rPr>
          <w:color w:val="020302"/>
          <w:spacing w:val="16"/>
          <w:sz w:val="20"/>
          <w:szCs w:val="20"/>
        </w:rPr>
        <w:t>Serve over rice.</w:t>
      </w:r>
    </w:p>
    <w:p w:rsidR="002C590F" w:rsidRPr="002F1FCE" w:rsidRDefault="003F7865" w:rsidP="002F1FCE">
      <w:pPr>
        <w:rPr>
          <w:color w:val="020302"/>
          <w:spacing w:val="16"/>
          <w:sz w:val="20"/>
          <w:szCs w:val="20"/>
        </w:rPr>
      </w:pPr>
      <w:r>
        <w:rPr>
          <w:color w:val="020302"/>
          <w:spacing w:val="16"/>
        </w:rPr>
        <w:br w:type="page"/>
      </w:r>
      <w:r w:rsidR="00175FCC">
        <w:rPr>
          <w:sz w:val="2"/>
        </w:rPr>
      </w:r>
      <w:r w:rsidR="00175FCC">
        <w:rPr>
          <w:sz w:val="2"/>
        </w:rPr>
        <w:pict>
          <v:group id="_x0000_s1367" style="width:7in;height:.5pt;mso-position-horizontal-relative:char;mso-position-vertical-relative:line" coordsize="10080,10">
            <v:line id="_x0000_s1368" style="position:absolute" from="0,5" to="10080,5" strokecolor="#231f20" strokeweight=".5pt"/>
            <w10:anchorlock/>
          </v:group>
        </w:pict>
      </w:r>
    </w:p>
    <w:p w:rsidR="002C590F" w:rsidRPr="00FF14BA" w:rsidRDefault="002C590F" w:rsidP="002C590F">
      <w:pPr>
        <w:jc w:val="center"/>
        <w:rPr>
          <w:spacing w:val="16"/>
          <w:sz w:val="24"/>
          <w:szCs w:val="24"/>
        </w:rPr>
      </w:pPr>
      <w:r>
        <w:rPr>
          <w:sz w:val="2"/>
        </w:rPr>
        <w:t>\</w:t>
      </w:r>
    </w:p>
    <w:p w:rsidR="002C590F" w:rsidRPr="009D29E4" w:rsidRDefault="002C590F" w:rsidP="002C590F">
      <w:pPr>
        <w:pStyle w:val="Heading2"/>
        <w:rPr>
          <w:spacing w:val="16"/>
        </w:rPr>
      </w:pPr>
      <w:bookmarkStart w:id="94" w:name="_Toc71024469"/>
      <w:r>
        <w:t>EAST MEETS WEST PORK TENDERLOIN</w:t>
      </w:r>
      <w:bookmarkEnd w:id="94"/>
    </w:p>
    <w:p w:rsidR="002C590F" w:rsidRPr="003C0C33" w:rsidRDefault="002C590F" w:rsidP="002C590F">
      <w:pPr>
        <w:pStyle w:val="BodyText"/>
        <w:spacing w:before="9"/>
        <w:rPr>
          <w:sz w:val="4"/>
          <w:szCs w:val="4"/>
        </w:rPr>
      </w:pPr>
    </w:p>
    <w:p w:rsidR="002C590F" w:rsidRDefault="00175FCC" w:rsidP="002C590F">
      <w:pPr>
        <w:pStyle w:val="BodyText"/>
        <w:spacing w:line="20" w:lineRule="exact"/>
        <w:ind w:left="95"/>
        <w:rPr>
          <w:sz w:val="2"/>
        </w:rPr>
      </w:pPr>
      <w:r>
        <w:rPr>
          <w:sz w:val="2"/>
        </w:rPr>
      </w:r>
      <w:r>
        <w:rPr>
          <w:sz w:val="2"/>
        </w:rPr>
        <w:pict>
          <v:group id="_x0000_s1365" style="width:7in;height:.5pt;mso-position-horizontal-relative:char;mso-position-vertical-relative:line" coordsize="10080,10">
            <v:line id="_x0000_s1366" style="position:absolute" from="0,5" to="10080,5" strokecolor="#231f20" strokeweight=".5pt"/>
            <w10:anchorlock/>
          </v:group>
        </w:pict>
      </w:r>
    </w:p>
    <w:p w:rsidR="002C590F" w:rsidRDefault="002C590F" w:rsidP="002C590F">
      <w:pPr>
        <w:spacing w:before="40"/>
        <w:jc w:val="center"/>
        <w:rPr>
          <w:spacing w:val="16"/>
          <w:sz w:val="24"/>
          <w:szCs w:val="24"/>
        </w:rPr>
      </w:pPr>
      <w:r w:rsidRPr="003C0C33">
        <w:rPr>
          <w:spacing w:val="16"/>
          <w:sz w:val="24"/>
          <w:szCs w:val="24"/>
        </w:rPr>
        <w:t xml:space="preserve">FROM THE KITCHEN OF </w:t>
      </w:r>
      <w:r>
        <w:rPr>
          <w:spacing w:val="16"/>
          <w:sz w:val="24"/>
          <w:szCs w:val="24"/>
        </w:rPr>
        <w:t>CEE CEE JOHNSON</w:t>
      </w:r>
    </w:p>
    <w:p w:rsidR="002C590F" w:rsidRDefault="002C590F" w:rsidP="002C590F">
      <w:pPr>
        <w:spacing w:before="40"/>
        <w:jc w:val="center"/>
        <w:rPr>
          <w:spacing w:val="16"/>
          <w:sz w:val="24"/>
          <w:szCs w:val="24"/>
        </w:rPr>
      </w:pPr>
    </w:p>
    <w:p w:rsidR="002C590F" w:rsidRDefault="002C590F" w:rsidP="002C590F">
      <w:pPr>
        <w:pStyle w:val="BodyText"/>
        <w:ind w:left="101"/>
        <w:rPr>
          <w:color w:val="020302"/>
          <w:spacing w:val="16"/>
        </w:rPr>
      </w:pPr>
      <w:r w:rsidRPr="002C590F">
        <w:rPr>
          <w:color w:val="020302"/>
          <w:spacing w:val="16"/>
        </w:rPr>
        <w:t>Makes 6 servings (generous).</w:t>
      </w:r>
      <w:r>
        <w:rPr>
          <w:color w:val="020302"/>
          <w:spacing w:val="16"/>
        </w:rPr>
        <w:t xml:space="preserve"> </w:t>
      </w:r>
      <w:r w:rsidRPr="002C590F">
        <w:rPr>
          <w:color w:val="020302"/>
          <w:spacing w:val="16"/>
        </w:rPr>
        <w:t>Recipe easily is halved. I still use a whole onion for 1 pork tenderloin.</w:t>
      </w:r>
    </w:p>
    <w:p w:rsidR="002C590F" w:rsidRDefault="002C590F" w:rsidP="002C590F">
      <w:pPr>
        <w:pStyle w:val="BodyText"/>
        <w:ind w:left="101"/>
        <w:rPr>
          <w:color w:val="020302"/>
          <w:sz w:val="21"/>
          <w:szCs w:val="21"/>
        </w:rPr>
      </w:pPr>
    </w:p>
    <w:p w:rsidR="002C590F" w:rsidRPr="00DC5B53" w:rsidRDefault="002C590F" w:rsidP="002C590F">
      <w:pPr>
        <w:pStyle w:val="BodyText"/>
        <w:ind w:left="101"/>
        <w:rPr>
          <w:color w:val="020302"/>
          <w:sz w:val="21"/>
          <w:szCs w:val="21"/>
        </w:rPr>
      </w:pPr>
    </w:p>
    <w:p w:rsidR="002C590F" w:rsidRPr="00AB5CFA" w:rsidRDefault="002C590F" w:rsidP="002C590F">
      <w:pPr>
        <w:ind w:left="101"/>
        <w:rPr>
          <w:color w:val="020302"/>
          <w:sz w:val="20"/>
          <w:szCs w:val="20"/>
        </w:rPr>
      </w:pPr>
      <w:r w:rsidRPr="00AB5CFA">
        <w:rPr>
          <w:color w:val="020302"/>
          <w:sz w:val="20"/>
          <w:szCs w:val="20"/>
        </w:rPr>
        <w:t xml:space="preserve">INGREDIENTS </w:t>
      </w:r>
    </w:p>
    <w:p w:rsidR="002C590F" w:rsidRPr="00077A6B" w:rsidRDefault="002C590F" w:rsidP="002C590F">
      <w:pPr>
        <w:pStyle w:val="BodyText"/>
        <w:rPr>
          <w:color w:val="020302"/>
        </w:rPr>
      </w:pPr>
    </w:p>
    <w:p w:rsidR="002C590F" w:rsidRPr="002C590F" w:rsidRDefault="00245DFD" w:rsidP="002C590F">
      <w:pPr>
        <w:pStyle w:val="BodyText"/>
        <w:spacing w:line="444" w:lineRule="auto"/>
        <w:ind w:left="101"/>
        <w:rPr>
          <w:spacing w:val="16"/>
        </w:rPr>
      </w:pPr>
      <w:r>
        <w:rPr>
          <w:spacing w:val="16"/>
        </w:rPr>
        <w:t>½</w:t>
      </w:r>
      <w:r w:rsidR="002C590F" w:rsidRPr="002C590F">
        <w:rPr>
          <w:spacing w:val="16"/>
        </w:rPr>
        <w:t xml:space="preserve"> cup maple syrup</w:t>
      </w:r>
    </w:p>
    <w:p w:rsidR="002C590F" w:rsidRPr="002C590F" w:rsidRDefault="00245DFD" w:rsidP="002C590F">
      <w:pPr>
        <w:pStyle w:val="BodyText"/>
        <w:spacing w:line="444" w:lineRule="auto"/>
        <w:ind w:left="101"/>
        <w:rPr>
          <w:spacing w:val="16"/>
        </w:rPr>
      </w:pPr>
      <w:r>
        <w:rPr>
          <w:spacing w:val="16"/>
        </w:rPr>
        <w:t xml:space="preserve">¼ </w:t>
      </w:r>
      <w:r w:rsidR="002C590F" w:rsidRPr="002C590F">
        <w:rPr>
          <w:spacing w:val="16"/>
        </w:rPr>
        <w:t>cup hoisin sauce</w:t>
      </w:r>
    </w:p>
    <w:p w:rsidR="002C590F" w:rsidRPr="002C590F" w:rsidRDefault="002C590F" w:rsidP="002C590F">
      <w:pPr>
        <w:pStyle w:val="BodyText"/>
        <w:spacing w:line="444" w:lineRule="auto"/>
        <w:ind w:left="101"/>
        <w:rPr>
          <w:spacing w:val="16"/>
        </w:rPr>
      </w:pPr>
      <w:r>
        <w:rPr>
          <w:spacing w:val="16"/>
        </w:rPr>
        <w:t>2 t</w:t>
      </w:r>
      <w:r w:rsidRPr="002C590F">
        <w:rPr>
          <w:spacing w:val="16"/>
        </w:rPr>
        <w:t>ablespoons sesame oil</w:t>
      </w:r>
    </w:p>
    <w:p w:rsidR="002C590F" w:rsidRPr="002C590F" w:rsidRDefault="002C590F" w:rsidP="002C590F">
      <w:pPr>
        <w:pStyle w:val="BodyText"/>
        <w:spacing w:line="444" w:lineRule="auto"/>
        <w:ind w:left="101"/>
        <w:rPr>
          <w:spacing w:val="16"/>
        </w:rPr>
      </w:pPr>
      <w:r w:rsidRPr="002C590F">
        <w:rPr>
          <w:spacing w:val="16"/>
        </w:rPr>
        <w:t>2 pork tenderloins (</w:t>
      </w:r>
      <w:r w:rsidR="00245DFD">
        <w:rPr>
          <w:spacing w:val="16"/>
        </w:rPr>
        <w:t>¾</w:t>
      </w:r>
      <w:r w:rsidRPr="002C590F">
        <w:rPr>
          <w:spacing w:val="16"/>
        </w:rPr>
        <w:t xml:space="preserve"> to 1 pound each – size is important for this recipe)</w:t>
      </w:r>
    </w:p>
    <w:p w:rsidR="002C590F" w:rsidRPr="002C590F" w:rsidRDefault="002C590F" w:rsidP="002C590F">
      <w:pPr>
        <w:pStyle w:val="BodyText"/>
        <w:spacing w:line="444" w:lineRule="auto"/>
        <w:ind w:left="101"/>
        <w:rPr>
          <w:spacing w:val="16"/>
        </w:rPr>
      </w:pPr>
      <w:r w:rsidRPr="002C590F">
        <w:rPr>
          <w:spacing w:val="16"/>
        </w:rPr>
        <w:t>3 garlic cloves, peeled and halved</w:t>
      </w:r>
    </w:p>
    <w:p w:rsidR="002C590F" w:rsidRPr="002C590F" w:rsidRDefault="002C590F" w:rsidP="002C590F">
      <w:pPr>
        <w:pStyle w:val="BodyText"/>
        <w:spacing w:line="444" w:lineRule="auto"/>
        <w:ind w:left="101"/>
        <w:rPr>
          <w:spacing w:val="16"/>
        </w:rPr>
      </w:pPr>
      <w:r w:rsidRPr="002C590F">
        <w:rPr>
          <w:spacing w:val="16"/>
        </w:rPr>
        <w:t>1 medium onion, sliced thin</w:t>
      </w:r>
    </w:p>
    <w:p w:rsidR="002C590F" w:rsidRDefault="00175FCC" w:rsidP="002C590F">
      <w:pPr>
        <w:pStyle w:val="BodyText"/>
        <w:spacing w:line="444" w:lineRule="auto"/>
        <w:ind w:left="101"/>
        <w:rPr>
          <w:sz w:val="2"/>
        </w:rPr>
      </w:pPr>
      <w:r>
        <w:rPr>
          <w:sz w:val="2"/>
        </w:rPr>
      </w:r>
      <w:r>
        <w:rPr>
          <w:sz w:val="2"/>
        </w:rPr>
        <w:pict>
          <v:group id="_x0000_s1363" style="width:7in;height:.5pt;mso-position-horizontal-relative:char;mso-position-vertical-relative:line" coordsize="10080,10">
            <v:line id="_x0000_s1364" style="position:absolute" from="0,5" to="10080,5" strokecolor="#231f20" strokeweight=".5pt"/>
            <w10:anchorlock/>
          </v:group>
        </w:pict>
      </w:r>
    </w:p>
    <w:p w:rsidR="002C590F" w:rsidRDefault="002C590F" w:rsidP="002C590F">
      <w:pPr>
        <w:pStyle w:val="BodyText"/>
        <w:spacing w:before="6"/>
        <w:rPr>
          <w:sz w:val="21"/>
        </w:rPr>
      </w:pPr>
    </w:p>
    <w:p w:rsidR="002C590F" w:rsidRPr="00085BD8" w:rsidRDefault="002C590F" w:rsidP="002C590F">
      <w:pPr>
        <w:pStyle w:val="BodyText"/>
        <w:ind w:left="101"/>
        <w:rPr>
          <w:color w:val="020302"/>
        </w:rPr>
      </w:pPr>
      <w:r>
        <w:rPr>
          <w:color w:val="020302"/>
        </w:rPr>
        <w:t xml:space="preserve">INSTRUCTIONS </w:t>
      </w:r>
    </w:p>
    <w:p w:rsidR="002C590F" w:rsidRPr="00A16A7C" w:rsidRDefault="002C590F" w:rsidP="002C590F">
      <w:pPr>
        <w:pStyle w:val="BodyText"/>
        <w:spacing w:before="8"/>
      </w:pPr>
    </w:p>
    <w:p w:rsidR="002C590F" w:rsidRDefault="002C590F" w:rsidP="002C590F">
      <w:pPr>
        <w:pStyle w:val="BodyText"/>
        <w:spacing w:line="276" w:lineRule="auto"/>
        <w:ind w:left="115" w:right="619"/>
        <w:rPr>
          <w:color w:val="020302"/>
          <w:spacing w:val="16"/>
        </w:rPr>
      </w:pPr>
      <w:r w:rsidRPr="002C590F">
        <w:rPr>
          <w:color w:val="020302"/>
          <w:spacing w:val="16"/>
        </w:rPr>
        <w:t>Preheat oven to 450</w:t>
      </w:r>
      <w:r w:rsidR="00A9748E">
        <w:rPr>
          <w:color w:val="020302"/>
          <w:spacing w:val="16"/>
        </w:rPr>
        <w:sym w:font="Symbol" w:char="F0B0"/>
      </w:r>
      <w:r w:rsidRPr="002C590F">
        <w:rPr>
          <w:color w:val="020302"/>
          <w:spacing w:val="16"/>
        </w:rPr>
        <w:t xml:space="preserve">. </w:t>
      </w:r>
    </w:p>
    <w:p w:rsidR="002C590F" w:rsidRPr="002C590F" w:rsidRDefault="002C590F" w:rsidP="002C590F">
      <w:pPr>
        <w:pStyle w:val="BodyText"/>
        <w:spacing w:line="276" w:lineRule="auto"/>
        <w:ind w:left="115" w:right="619"/>
        <w:rPr>
          <w:color w:val="020302"/>
          <w:spacing w:val="16"/>
        </w:rPr>
      </w:pPr>
      <w:r w:rsidRPr="002C590F">
        <w:rPr>
          <w:color w:val="020302"/>
          <w:spacing w:val="16"/>
        </w:rPr>
        <w:t>Line roasting pan with aluminum foil or parchment paper.</w:t>
      </w:r>
    </w:p>
    <w:p w:rsidR="002C590F" w:rsidRPr="002C590F" w:rsidRDefault="002C590F" w:rsidP="002C590F">
      <w:pPr>
        <w:pStyle w:val="BodyText"/>
        <w:spacing w:line="276" w:lineRule="auto"/>
        <w:ind w:left="115" w:right="619"/>
        <w:rPr>
          <w:color w:val="020302"/>
          <w:spacing w:val="16"/>
        </w:rPr>
      </w:pPr>
    </w:p>
    <w:p w:rsidR="002C590F" w:rsidRDefault="002C590F" w:rsidP="002C590F">
      <w:pPr>
        <w:pStyle w:val="BodyText"/>
        <w:spacing w:line="276" w:lineRule="auto"/>
        <w:ind w:left="115" w:right="619"/>
        <w:rPr>
          <w:color w:val="020302"/>
          <w:spacing w:val="16"/>
        </w:rPr>
      </w:pPr>
      <w:r w:rsidRPr="002C590F">
        <w:rPr>
          <w:color w:val="020302"/>
          <w:spacing w:val="16"/>
        </w:rPr>
        <w:t xml:space="preserve">In a small bowl, stir together maple syrup, hoisin sauce and sesame oil. </w:t>
      </w:r>
    </w:p>
    <w:p w:rsidR="002C590F" w:rsidRPr="002C590F" w:rsidRDefault="002C590F" w:rsidP="002C590F">
      <w:pPr>
        <w:pStyle w:val="BodyText"/>
        <w:spacing w:line="276" w:lineRule="auto"/>
        <w:ind w:left="115" w:right="619"/>
        <w:rPr>
          <w:color w:val="020302"/>
          <w:spacing w:val="16"/>
        </w:rPr>
      </w:pPr>
      <w:r w:rsidRPr="002C590F">
        <w:rPr>
          <w:color w:val="020302"/>
          <w:spacing w:val="16"/>
        </w:rPr>
        <w:t>Set aside.</w:t>
      </w:r>
    </w:p>
    <w:p w:rsidR="002C590F" w:rsidRPr="002C590F" w:rsidRDefault="002C590F" w:rsidP="002C590F">
      <w:pPr>
        <w:pStyle w:val="BodyText"/>
        <w:spacing w:line="276" w:lineRule="auto"/>
        <w:ind w:left="115" w:right="619"/>
        <w:rPr>
          <w:color w:val="020302"/>
          <w:spacing w:val="16"/>
        </w:rPr>
      </w:pPr>
    </w:p>
    <w:p w:rsidR="002C590F" w:rsidRDefault="002C590F" w:rsidP="002C590F">
      <w:pPr>
        <w:pStyle w:val="BodyText"/>
        <w:spacing w:line="276" w:lineRule="auto"/>
        <w:ind w:left="115" w:right="619"/>
        <w:rPr>
          <w:color w:val="020302"/>
          <w:spacing w:val="16"/>
        </w:rPr>
      </w:pPr>
      <w:r w:rsidRPr="002C590F">
        <w:rPr>
          <w:color w:val="020302"/>
          <w:spacing w:val="16"/>
        </w:rPr>
        <w:t xml:space="preserve">Rub each pork tenderloin with cut side of garlic slice. </w:t>
      </w:r>
    </w:p>
    <w:p w:rsidR="002C590F" w:rsidRDefault="002C590F" w:rsidP="002C590F">
      <w:pPr>
        <w:pStyle w:val="BodyText"/>
        <w:spacing w:line="276" w:lineRule="auto"/>
        <w:ind w:left="115" w:right="619"/>
        <w:rPr>
          <w:color w:val="020302"/>
          <w:spacing w:val="16"/>
        </w:rPr>
      </w:pPr>
      <w:r w:rsidRPr="002C590F">
        <w:rPr>
          <w:color w:val="020302"/>
          <w:spacing w:val="16"/>
        </w:rPr>
        <w:t xml:space="preserve">Spread onion slices and garlic in center of roasting pan. </w:t>
      </w:r>
    </w:p>
    <w:p w:rsidR="002C590F" w:rsidRDefault="002C590F" w:rsidP="002C590F">
      <w:pPr>
        <w:pStyle w:val="BodyText"/>
        <w:spacing w:line="276" w:lineRule="auto"/>
        <w:ind w:left="115" w:right="619"/>
        <w:rPr>
          <w:color w:val="020302"/>
          <w:spacing w:val="16"/>
        </w:rPr>
      </w:pPr>
      <w:r w:rsidRPr="002C590F">
        <w:rPr>
          <w:color w:val="020302"/>
          <w:spacing w:val="16"/>
        </w:rPr>
        <w:t xml:space="preserve">Place pork tenderloins, side by side but not touching, on onion mixture. </w:t>
      </w:r>
    </w:p>
    <w:p w:rsidR="002C590F" w:rsidRDefault="002C590F" w:rsidP="002C590F">
      <w:pPr>
        <w:pStyle w:val="BodyText"/>
        <w:spacing w:line="276" w:lineRule="auto"/>
        <w:ind w:left="115" w:right="619"/>
        <w:rPr>
          <w:color w:val="020302"/>
          <w:spacing w:val="16"/>
        </w:rPr>
      </w:pPr>
      <w:r w:rsidRPr="002C590F">
        <w:rPr>
          <w:color w:val="020302"/>
          <w:spacing w:val="16"/>
        </w:rPr>
        <w:t xml:space="preserve">Sprinkle pork lightly with salt and black pepper. </w:t>
      </w:r>
    </w:p>
    <w:p w:rsidR="002C590F" w:rsidRPr="002C590F" w:rsidRDefault="002C590F" w:rsidP="002C590F">
      <w:pPr>
        <w:pStyle w:val="BodyText"/>
        <w:spacing w:line="276" w:lineRule="auto"/>
        <w:ind w:left="115" w:right="619"/>
        <w:rPr>
          <w:color w:val="020302"/>
          <w:spacing w:val="16"/>
        </w:rPr>
      </w:pPr>
      <w:r w:rsidRPr="002C590F">
        <w:rPr>
          <w:color w:val="020302"/>
          <w:spacing w:val="16"/>
        </w:rPr>
        <w:t>Bake 10 minutes.</w:t>
      </w:r>
    </w:p>
    <w:p w:rsidR="002C590F" w:rsidRPr="002C590F" w:rsidRDefault="002C590F" w:rsidP="002C590F">
      <w:pPr>
        <w:pStyle w:val="BodyText"/>
        <w:spacing w:line="276" w:lineRule="auto"/>
        <w:ind w:left="115" w:right="619"/>
        <w:rPr>
          <w:color w:val="020302"/>
          <w:spacing w:val="16"/>
        </w:rPr>
      </w:pPr>
    </w:p>
    <w:p w:rsidR="002C590F" w:rsidRDefault="002C590F" w:rsidP="002C590F">
      <w:pPr>
        <w:pStyle w:val="BodyText"/>
        <w:spacing w:line="276" w:lineRule="auto"/>
        <w:ind w:left="115" w:right="619"/>
        <w:rPr>
          <w:color w:val="020302"/>
          <w:spacing w:val="16"/>
        </w:rPr>
      </w:pPr>
      <w:r w:rsidRPr="002C590F">
        <w:rPr>
          <w:color w:val="020302"/>
          <w:spacing w:val="16"/>
        </w:rPr>
        <w:t>Reduce oven temperature to 375</w:t>
      </w:r>
      <w:r w:rsidR="00A9748E">
        <w:rPr>
          <w:color w:val="020302"/>
          <w:spacing w:val="16"/>
        </w:rPr>
        <w:sym w:font="Symbol" w:char="F0B0"/>
      </w:r>
      <w:r w:rsidRPr="002C590F">
        <w:rPr>
          <w:color w:val="020302"/>
          <w:spacing w:val="16"/>
        </w:rPr>
        <w:t xml:space="preserve">. </w:t>
      </w:r>
    </w:p>
    <w:p w:rsidR="002C590F" w:rsidRDefault="002C590F" w:rsidP="002C590F">
      <w:pPr>
        <w:pStyle w:val="BodyText"/>
        <w:spacing w:line="276" w:lineRule="auto"/>
        <w:ind w:left="115" w:right="619"/>
        <w:rPr>
          <w:color w:val="020302"/>
          <w:spacing w:val="16"/>
        </w:rPr>
      </w:pPr>
      <w:r w:rsidRPr="002C590F">
        <w:rPr>
          <w:color w:val="020302"/>
          <w:spacing w:val="16"/>
        </w:rPr>
        <w:t xml:space="preserve">Spoon maple syrup mixture over pork, covering it evenly. </w:t>
      </w:r>
    </w:p>
    <w:p w:rsidR="002C590F" w:rsidRDefault="002C590F" w:rsidP="002C590F">
      <w:pPr>
        <w:pStyle w:val="BodyText"/>
        <w:spacing w:line="276" w:lineRule="auto"/>
        <w:ind w:left="115" w:right="619"/>
        <w:rPr>
          <w:color w:val="020302"/>
          <w:spacing w:val="16"/>
        </w:rPr>
      </w:pPr>
      <w:r w:rsidRPr="002C590F">
        <w:rPr>
          <w:color w:val="020302"/>
          <w:spacing w:val="16"/>
        </w:rPr>
        <w:t xml:space="preserve">Bake 20-25 longer, basting once or twice. </w:t>
      </w:r>
    </w:p>
    <w:p w:rsidR="002C590F" w:rsidRDefault="002C590F" w:rsidP="002C590F">
      <w:pPr>
        <w:pStyle w:val="BodyText"/>
        <w:spacing w:line="276" w:lineRule="auto"/>
        <w:ind w:left="115" w:right="619"/>
        <w:rPr>
          <w:color w:val="020302"/>
          <w:spacing w:val="16"/>
        </w:rPr>
      </w:pPr>
      <w:r w:rsidRPr="002C590F">
        <w:rPr>
          <w:color w:val="020302"/>
          <w:spacing w:val="16"/>
        </w:rPr>
        <w:t xml:space="preserve">Outside of meat should be well browned. </w:t>
      </w:r>
    </w:p>
    <w:p w:rsidR="002C590F" w:rsidRDefault="002C590F" w:rsidP="002C590F">
      <w:pPr>
        <w:pStyle w:val="BodyText"/>
        <w:spacing w:line="276" w:lineRule="auto"/>
        <w:ind w:left="115" w:right="619"/>
        <w:rPr>
          <w:color w:val="020302"/>
          <w:spacing w:val="16"/>
        </w:rPr>
      </w:pPr>
      <w:r w:rsidRPr="002C590F">
        <w:rPr>
          <w:color w:val="020302"/>
          <w:spacing w:val="16"/>
        </w:rPr>
        <w:t xml:space="preserve">Let pork rest 10 minutes. </w:t>
      </w:r>
    </w:p>
    <w:p w:rsidR="002C590F" w:rsidRDefault="002C590F" w:rsidP="002C590F">
      <w:pPr>
        <w:pStyle w:val="BodyText"/>
        <w:spacing w:line="276" w:lineRule="auto"/>
        <w:ind w:left="115" w:right="619"/>
        <w:rPr>
          <w:color w:val="020302"/>
          <w:spacing w:val="16"/>
        </w:rPr>
      </w:pPr>
    </w:p>
    <w:p w:rsidR="002C590F" w:rsidRPr="00B060CC" w:rsidRDefault="002C590F" w:rsidP="002C590F">
      <w:pPr>
        <w:pStyle w:val="BodyText"/>
        <w:spacing w:line="276" w:lineRule="auto"/>
        <w:ind w:left="115" w:right="619"/>
        <w:rPr>
          <w:color w:val="020302"/>
          <w:spacing w:val="16"/>
        </w:rPr>
      </w:pPr>
      <w:r w:rsidRPr="002C590F">
        <w:rPr>
          <w:color w:val="020302"/>
          <w:spacing w:val="16"/>
        </w:rPr>
        <w:t xml:space="preserve">Slice and serve with onion mixture/sauce. </w:t>
      </w:r>
    </w:p>
    <w:p w:rsidR="009B10C7" w:rsidRPr="002B01AC" w:rsidRDefault="002C590F" w:rsidP="009B10C7">
      <w:pPr>
        <w:pStyle w:val="BodyText"/>
        <w:spacing w:before="9"/>
        <w:rPr>
          <w:sz w:val="4"/>
          <w:szCs w:val="4"/>
        </w:rPr>
      </w:pPr>
      <w:r>
        <w:rPr>
          <w:color w:val="020302"/>
          <w:spacing w:val="16"/>
        </w:rPr>
        <w:br w:type="page"/>
      </w:r>
    </w:p>
    <w:p w:rsidR="009B10C7" w:rsidRDefault="00175FCC" w:rsidP="009B10C7">
      <w:pPr>
        <w:pStyle w:val="BodyText"/>
        <w:spacing w:line="20" w:lineRule="exact"/>
        <w:ind w:left="95"/>
        <w:rPr>
          <w:sz w:val="2"/>
        </w:rPr>
      </w:pPr>
      <w:r>
        <w:rPr>
          <w:sz w:val="2"/>
        </w:rPr>
      </w:r>
      <w:r>
        <w:rPr>
          <w:sz w:val="2"/>
        </w:rPr>
        <w:pict>
          <v:group id="_x0000_s36943" style="width:7in;height:.5pt;mso-position-horizontal-relative:char;mso-position-vertical-relative:line" coordsize="10080,10">
            <v:line id="_x0000_s36944" style="position:absolute" from="0,5" to="10080,5" strokecolor="#231f20" strokeweight=".5pt"/>
            <w10:anchorlock/>
          </v:group>
        </w:pict>
      </w:r>
    </w:p>
    <w:p w:rsidR="009B10C7" w:rsidRPr="00FF14BA" w:rsidRDefault="009B10C7" w:rsidP="009B10C7">
      <w:pPr>
        <w:jc w:val="center"/>
        <w:rPr>
          <w:spacing w:val="16"/>
          <w:sz w:val="24"/>
          <w:szCs w:val="24"/>
        </w:rPr>
      </w:pPr>
      <w:r>
        <w:rPr>
          <w:sz w:val="2"/>
        </w:rPr>
        <w:t>\</w:t>
      </w:r>
    </w:p>
    <w:p w:rsidR="009B10C7" w:rsidRPr="006B4CDD" w:rsidRDefault="009B10C7" w:rsidP="009B10C7">
      <w:pPr>
        <w:pStyle w:val="Heading2"/>
      </w:pPr>
      <w:bookmarkStart w:id="95" w:name="_Toc71024470"/>
      <w:r>
        <w:t>EGGPLANT PATTIES</w:t>
      </w:r>
      <w:bookmarkEnd w:id="95"/>
    </w:p>
    <w:p w:rsidR="009B10C7" w:rsidRDefault="00175FCC" w:rsidP="009B10C7">
      <w:pPr>
        <w:pStyle w:val="BodyText"/>
        <w:spacing w:line="20" w:lineRule="exact"/>
        <w:ind w:left="95"/>
        <w:rPr>
          <w:sz w:val="2"/>
        </w:rPr>
      </w:pPr>
      <w:r>
        <w:rPr>
          <w:sz w:val="2"/>
        </w:rPr>
      </w:r>
      <w:r>
        <w:rPr>
          <w:sz w:val="2"/>
        </w:rPr>
        <w:pict>
          <v:group id="_x0000_s36941" style="width:7in;height:.5pt;mso-position-horizontal-relative:char;mso-position-vertical-relative:line" coordsize="10080,10">
            <v:line id="_x0000_s36942" style="position:absolute" from="0,5" to="10080,5" strokecolor="#231f20" strokeweight=".5pt"/>
            <w10:anchorlock/>
          </v:group>
        </w:pict>
      </w:r>
    </w:p>
    <w:p w:rsidR="009B10C7" w:rsidRDefault="009B10C7" w:rsidP="009B10C7">
      <w:pPr>
        <w:spacing w:before="40"/>
        <w:jc w:val="center"/>
        <w:rPr>
          <w:spacing w:val="16"/>
          <w:sz w:val="24"/>
          <w:szCs w:val="24"/>
        </w:rPr>
      </w:pPr>
      <w:r w:rsidRPr="003C0C33">
        <w:rPr>
          <w:spacing w:val="16"/>
          <w:sz w:val="24"/>
          <w:szCs w:val="24"/>
        </w:rPr>
        <w:t>FR</w:t>
      </w:r>
      <w:r>
        <w:rPr>
          <w:spacing w:val="16"/>
          <w:sz w:val="24"/>
          <w:szCs w:val="24"/>
        </w:rPr>
        <w:t>OM THE KITCHEN OF CAROLYN ANGELICOLA</w:t>
      </w:r>
    </w:p>
    <w:p w:rsidR="009B10C7" w:rsidRPr="00DC5B53" w:rsidRDefault="009B10C7" w:rsidP="009B10C7">
      <w:pPr>
        <w:pStyle w:val="BodyText"/>
        <w:rPr>
          <w:color w:val="020302"/>
          <w:sz w:val="21"/>
          <w:szCs w:val="21"/>
        </w:rPr>
      </w:pPr>
    </w:p>
    <w:p w:rsidR="009B10C7" w:rsidRPr="00085BD8" w:rsidRDefault="009B10C7" w:rsidP="009B10C7">
      <w:pPr>
        <w:pStyle w:val="BodyText"/>
        <w:ind w:left="101"/>
        <w:rPr>
          <w:color w:val="020302"/>
        </w:rPr>
      </w:pPr>
      <w:r>
        <w:rPr>
          <w:noProof/>
          <w:color w:val="020302"/>
        </w:rPr>
        <w:drawing>
          <wp:anchor distT="0" distB="0" distL="114300" distR="114300" simplePos="0" relativeHeight="251661312" behindDoc="1" locked="0" layoutInCell="1" allowOverlap="1">
            <wp:simplePos x="0" y="0"/>
            <wp:positionH relativeFrom="column">
              <wp:posOffset>4648835</wp:posOffset>
            </wp:positionH>
            <wp:positionV relativeFrom="paragraph">
              <wp:posOffset>4445</wp:posOffset>
            </wp:positionV>
            <wp:extent cx="1714500" cy="1784985"/>
            <wp:effectExtent l="19050" t="0" r="0" b="0"/>
            <wp:wrapTight wrapText="bothSides">
              <wp:wrapPolygon edited="0">
                <wp:start x="-240" y="0"/>
                <wp:lineTo x="-240" y="21439"/>
                <wp:lineTo x="21600" y="21439"/>
                <wp:lineTo x="21600" y="0"/>
                <wp:lineTo x="-240" y="0"/>
              </wp:wrapPolygon>
            </wp:wrapTight>
            <wp:docPr id="7" name="Picture 240" descr="https://recipekeeperonline.com/recipe/3RnrtjVRDEu4wGrpPA2TPA/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recipekeeperonline.com/recipe/3RnrtjVRDEu4wGrpPA2TPA/image"/>
                    <pic:cNvPicPr>
                      <a:picLocks noChangeAspect="1" noChangeArrowheads="1"/>
                    </pic:cNvPicPr>
                  </pic:nvPicPr>
                  <pic:blipFill>
                    <a:blip r:embed="rId12" cstate="print"/>
                    <a:srcRect/>
                    <a:stretch>
                      <a:fillRect/>
                    </a:stretch>
                  </pic:blipFill>
                  <pic:spPr bwMode="auto">
                    <a:xfrm>
                      <a:off x="0" y="0"/>
                      <a:ext cx="1714500" cy="1784985"/>
                    </a:xfrm>
                    <a:prstGeom prst="rect">
                      <a:avLst/>
                    </a:prstGeom>
                    <a:noFill/>
                    <a:ln w="9525">
                      <a:noFill/>
                      <a:miter lim="800000"/>
                      <a:headEnd/>
                      <a:tailEnd/>
                    </a:ln>
                  </pic:spPr>
                </pic:pic>
              </a:graphicData>
            </a:graphic>
          </wp:anchor>
        </w:drawing>
      </w:r>
      <w:r>
        <w:rPr>
          <w:color w:val="020302"/>
        </w:rPr>
        <w:t xml:space="preserve">INGREDIENTS </w:t>
      </w:r>
    </w:p>
    <w:p w:rsidR="009B10C7" w:rsidRPr="00A16A7C" w:rsidRDefault="009B10C7" w:rsidP="009B10C7">
      <w:pPr>
        <w:pStyle w:val="BodyText"/>
        <w:spacing w:before="8"/>
        <w:ind w:left="101"/>
      </w:pPr>
    </w:p>
    <w:p w:rsidR="009B10C7" w:rsidRDefault="009B10C7" w:rsidP="009B10C7">
      <w:pPr>
        <w:pStyle w:val="BodyText"/>
        <w:spacing w:line="444" w:lineRule="auto"/>
        <w:ind w:left="101"/>
        <w:rPr>
          <w:spacing w:val="16"/>
        </w:rPr>
      </w:pPr>
      <w:r>
        <w:rPr>
          <w:spacing w:val="16"/>
        </w:rPr>
        <w:t>Eggplant</w:t>
      </w:r>
    </w:p>
    <w:p w:rsidR="009B10C7" w:rsidRDefault="009B10C7" w:rsidP="009B10C7">
      <w:pPr>
        <w:pStyle w:val="BodyText"/>
        <w:spacing w:line="444" w:lineRule="auto"/>
        <w:ind w:left="101"/>
        <w:rPr>
          <w:spacing w:val="16"/>
        </w:rPr>
      </w:pPr>
      <w:r>
        <w:rPr>
          <w:spacing w:val="16"/>
        </w:rPr>
        <w:t>½ cup shredded cheddar cheese</w:t>
      </w:r>
    </w:p>
    <w:p w:rsidR="009B10C7" w:rsidRDefault="009B10C7" w:rsidP="009B10C7">
      <w:pPr>
        <w:pStyle w:val="BodyText"/>
        <w:spacing w:line="444" w:lineRule="auto"/>
        <w:ind w:left="101"/>
        <w:rPr>
          <w:spacing w:val="16"/>
        </w:rPr>
      </w:pPr>
      <w:r>
        <w:rPr>
          <w:spacing w:val="16"/>
        </w:rPr>
        <w:t>1 egg</w:t>
      </w:r>
    </w:p>
    <w:p w:rsidR="009B10C7" w:rsidRDefault="009B10C7" w:rsidP="009B10C7">
      <w:pPr>
        <w:pStyle w:val="BodyText"/>
        <w:spacing w:line="444" w:lineRule="auto"/>
        <w:ind w:left="101"/>
        <w:rPr>
          <w:spacing w:val="16"/>
        </w:rPr>
      </w:pPr>
      <w:r>
        <w:rPr>
          <w:spacing w:val="16"/>
        </w:rPr>
        <w:t>Parmesan cheese</w:t>
      </w:r>
    </w:p>
    <w:p w:rsidR="009B10C7" w:rsidRDefault="009B10C7" w:rsidP="009B10C7">
      <w:pPr>
        <w:pStyle w:val="BodyText"/>
        <w:spacing w:line="444" w:lineRule="auto"/>
        <w:ind w:left="101"/>
        <w:rPr>
          <w:spacing w:val="16"/>
        </w:rPr>
      </w:pPr>
      <w:r>
        <w:rPr>
          <w:spacing w:val="16"/>
        </w:rPr>
        <w:t>Garlic</w:t>
      </w:r>
    </w:p>
    <w:p w:rsidR="009B10C7" w:rsidRPr="00B83A79" w:rsidRDefault="009B10C7" w:rsidP="009B10C7">
      <w:pPr>
        <w:pStyle w:val="BodyText"/>
        <w:spacing w:line="444" w:lineRule="auto"/>
        <w:ind w:left="101"/>
        <w:rPr>
          <w:spacing w:val="16"/>
        </w:rPr>
      </w:pPr>
      <w:r>
        <w:rPr>
          <w:spacing w:val="16"/>
        </w:rPr>
        <w:t>Shallots</w:t>
      </w:r>
    </w:p>
    <w:p w:rsidR="009B10C7" w:rsidRDefault="00175FCC" w:rsidP="009B10C7">
      <w:pPr>
        <w:pStyle w:val="BodyText"/>
        <w:spacing w:line="444" w:lineRule="auto"/>
        <w:ind w:left="101"/>
        <w:rPr>
          <w:sz w:val="2"/>
        </w:rPr>
      </w:pPr>
      <w:r>
        <w:rPr>
          <w:sz w:val="2"/>
        </w:rPr>
      </w:r>
      <w:r>
        <w:rPr>
          <w:sz w:val="2"/>
        </w:rPr>
        <w:pict>
          <v:group id="_x0000_s36939" style="width:7in;height:.5pt;mso-position-horizontal-relative:char;mso-position-vertical-relative:line" coordsize="10080,10">
            <v:line id="_x0000_s36940" style="position:absolute" from="0,5" to="10080,5" strokecolor="#231f20" strokeweight=".5pt"/>
            <w10:anchorlock/>
          </v:group>
        </w:pict>
      </w:r>
    </w:p>
    <w:p w:rsidR="009B10C7" w:rsidRDefault="009B10C7" w:rsidP="009B10C7">
      <w:pPr>
        <w:pStyle w:val="BodyText"/>
        <w:spacing w:before="6"/>
        <w:rPr>
          <w:sz w:val="21"/>
        </w:rPr>
      </w:pPr>
    </w:p>
    <w:p w:rsidR="009B10C7" w:rsidRPr="00085BD8" w:rsidRDefault="009B10C7" w:rsidP="009B10C7">
      <w:pPr>
        <w:pStyle w:val="BodyText"/>
        <w:ind w:left="101"/>
        <w:rPr>
          <w:color w:val="020302"/>
        </w:rPr>
      </w:pPr>
      <w:r>
        <w:rPr>
          <w:color w:val="020302"/>
        </w:rPr>
        <w:t xml:space="preserve">INSTRUCTIONS </w:t>
      </w:r>
    </w:p>
    <w:p w:rsidR="009B10C7" w:rsidRPr="00A16A7C" w:rsidRDefault="009B10C7" w:rsidP="009B10C7">
      <w:pPr>
        <w:pStyle w:val="BodyText"/>
        <w:spacing w:before="8"/>
      </w:pPr>
    </w:p>
    <w:p w:rsidR="009B10C7" w:rsidRDefault="009B10C7" w:rsidP="009B10C7">
      <w:pPr>
        <w:spacing w:line="276" w:lineRule="auto"/>
        <w:ind w:left="115" w:right="619"/>
        <w:rPr>
          <w:color w:val="020302"/>
          <w:spacing w:val="16"/>
          <w:sz w:val="20"/>
          <w:szCs w:val="20"/>
        </w:rPr>
      </w:pPr>
      <w:r w:rsidRPr="006A33E9">
        <w:rPr>
          <w:color w:val="020302"/>
          <w:spacing w:val="16"/>
          <w:sz w:val="20"/>
          <w:szCs w:val="20"/>
        </w:rPr>
        <w:t xml:space="preserve">Grill eggplant with a </w:t>
      </w:r>
      <w:r>
        <w:rPr>
          <w:color w:val="020302"/>
          <w:spacing w:val="16"/>
          <w:sz w:val="20"/>
          <w:szCs w:val="20"/>
        </w:rPr>
        <w:t>little olive oil about 25 minutes.</w:t>
      </w:r>
    </w:p>
    <w:p w:rsidR="009B10C7" w:rsidRDefault="009B10C7" w:rsidP="009B10C7">
      <w:pPr>
        <w:spacing w:line="276" w:lineRule="auto"/>
        <w:ind w:left="115" w:right="619"/>
        <w:rPr>
          <w:color w:val="020302"/>
          <w:spacing w:val="16"/>
          <w:sz w:val="20"/>
          <w:szCs w:val="20"/>
        </w:rPr>
      </w:pPr>
    </w:p>
    <w:p w:rsidR="009B10C7" w:rsidRDefault="009B10C7" w:rsidP="009B10C7">
      <w:pPr>
        <w:spacing w:line="276" w:lineRule="auto"/>
        <w:ind w:left="115" w:right="619"/>
        <w:rPr>
          <w:color w:val="020302"/>
          <w:spacing w:val="16"/>
          <w:sz w:val="20"/>
          <w:szCs w:val="20"/>
        </w:rPr>
      </w:pPr>
      <w:r>
        <w:rPr>
          <w:color w:val="020302"/>
          <w:spacing w:val="16"/>
          <w:sz w:val="20"/>
          <w:szCs w:val="20"/>
        </w:rPr>
        <w:t>Put eggplant in food processor.</w:t>
      </w:r>
    </w:p>
    <w:p w:rsidR="009B10C7" w:rsidRDefault="009B10C7" w:rsidP="009B10C7">
      <w:pPr>
        <w:spacing w:line="276" w:lineRule="auto"/>
        <w:ind w:left="115" w:right="619"/>
        <w:rPr>
          <w:color w:val="020302"/>
          <w:spacing w:val="16"/>
          <w:sz w:val="20"/>
          <w:szCs w:val="20"/>
        </w:rPr>
      </w:pPr>
      <w:r>
        <w:rPr>
          <w:color w:val="020302"/>
          <w:spacing w:val="16"/>
          <w:sz w:val="20"/>
          <w:szCs w:val="20"/>
        </w:rPr>
        <w:t>Add</w:t>
      </w:r>
      <w:r w:rsidRPr="006A33E9">
        <w:rPr>
          <w:color w:val="020302"/>
          <w:spacing w:val="16"/>
          <w:sz w:val="20"/>
          <w:szCs w:val="20"/>
        </w:rPr>
        <w:t xml:space="preserve"> cheddar,</w:t>
      </w:r>
      <w:r>
        <w:rPr>
          <w:color w:val="020302"/>
          <w:spacing w:val="16"/>
          <w:sz w:val="20"/>
          <w:szCs w:val="20"/>
        </w:rPr>
        <w:t xml:space="preserve"> egg, salt and pepper, some Parmesan cheese, garlic and shallots.</w:t>
      </w:r>
    </w:p>
    <w:p w:rsidR="009B10C7" w:rsidRDefault="009B10C7" w:rsidP="009B10C7">
      <w:pPr>
        <w:spacing w:line="276" w:lineRule="auto"/>
        <w:ind w:left="115" w:right="619"/>
        <w:rPr>
          <w:color w:val="020302"/>
          <w:spacing w:val="16"/>
          <w:sz w:val="20"/>
          <w:szCs w:val="20"/>
        </w:rPr>
      </w:pPr>
    </w:p>
    <w:p w:rsidR="009B10C7" w:rsidRDefault="009B10C7" w:rsidP="009B10C7">
      <w:pPr>
        <w:spacing w:line="276" w:lineRule="auto"/>
        <w:ind w:left="115" w:right="619"/>
        <w:rPr>
          <w:color w:val="020302"/>
          <w:spacing w:val="16"/>
          <w:sz w:val="20"/>
          <w:szCs w:val="20"/>
        </w:rPr>
      </w:pPr>
      <w:r>
        <w:rPr>
          <w:color w:val="020302"/>
          <w:spacing w:val="16"/>
          <w:sz w:val="20"/>
          <w:szCs w:val="20"/>
        </w:rPr>
        <w:t>Make into patties</w:t>
      </w:r>
      <w:r w:rsidRPr="006A33E9">
        <w:rPr>
          <w:color w:val="020302"/>
          <w:spacing w:val="16"/>
          <w:sz w:val="20"/>
          <w:szCs w:val="20"/>
        </w:rPr>
        <w:t xml:space="preserve"> and </w:t>
      </w:r>
      <w:r>
        <w:rPr>
          <w:color w:val="020302"/>
          <w:spacing w:val="16"/>
          <w:sz w:val="20"/>
          <w:szCs w:val="20"/>
        </w:rPr>
        <w:t>fry about 3-4 minutes each side.</w:t>
      </w:r>
    </w:p>
    <w:p w:rsidR="009B10C7" w:rsidRDefault="009B10C7" w:rsidP="009B10C7">
      <w:pPr>
        <w:spacing w:line="276" w:lineRule="auto"/>
        <w:ind w:left="115" w:right="619"/>
        <w:rPr>
          <w:color w:val="020302"/>
          <w:spacing w:val="16"/>
          <w:sz w:val="20"/>
          <w:szCs w:val="20"/>
        </w:rPr>
      </w:pPr>
    </w:p>
    <w:p w:rsidR="009B10C7" w:rsidRDefault="009B10C7" w:rsidP="009B10C7">
      <w:pPr>
        <w:spacing w:line="276" w:lineRule="auto"/>
        <w:ind w:left="115" w:right="619"/>
        <w:rPr>
          <w:color w:val="020302"/>
          <w:spacing w:val="16"/>
          <w:sz w:val="20"/>
          <w:szCs w:val="20"/>
        </w:rPr>
      </w:pPr>
      <w:r>
        <w:rPr>
          <w:color w:val="020302"/>
          <w:spacing w:val="16"/>
          <w:sz w:val="20"/>
          <w:szCs w:val="20"/>
        </w:rPr>
        <w:t>Serve with marinara sauce.</w:t>
      </w:r>
    </w:p>
    <w:p w:rsidR="003F7865" w:rsidRPr="00225A84" w:rsidRDefault="009B10C7" w:rsidP="009B10C7">
      <w:pPr>
        <w:rPr>
          <w:color w:val="020302"/>
          <w:spacing w:val="16"/>
          <w:sz w:val="20"/>
          <w:szCs w:val="20"/>
        </w:rPr>
      </w:pPr>
      <w:r>
        <w:rPr>
          <w:color w:val="020302"/>
          <w:spacing w:val="16"/>
        </w:rPr>
        <w:br w:type="page"/>
      </w:r>
    </w:p>
    <w:p w:rsidR="00AB5CFA" w:rsidRDefault="00AB5CFA" w:rsidP="00AB5CFA">
      <w:pPr>
        <w:jc w:val="center"/>
        <w:rPr>
          <w:sz w:val="2"/>
        </w:rPr>
      </w:pPr>
    </w:p>
    <w:p w:rsidR="00AB5CFA" w:rsidRPr="003C0C33" w:rsidRDefault="00AB5CFA" w:rsidP="00AB5CFA">
      <w:pPr>
        <w:pStyle w:val="BodyText"/>
        <w:spacing w:before="9"/>
        <w:rPr>
          <w:sz w:val="4"/>
          <w:szCs w:val="4"/>
        </w:rPr>
      </w:pPr>
    </w:p>
    <w:p w:rsidR="00AB5CFA" w:rsidRDefault="00175FCC" w:rsidP="00AB5CFA">
      <w:pPr>
        <w:pStyle w:val="BodyText"/>
        <w:spacing w:line="20" w:lineRule="exact"/>
        <w:ind w:left="95"/>
        <w:rPr>
          <w:sz w:val="2"/>
        </w:rPr>
      </w:pPr>
      <w:r>
        <w:rPr>
          <w:sz w:val="2"/>
        </w:rPr>
      </w:r>
      <w:r>
        <w:rPr>
          <w:sz w:val="2"/>
        </w:rPr>
        <w:pict>
          <v:group id="_x0000_s1211" style="width:7in;height:.5pt;mso-position-horizontal-relative:char;mso-position-vertical-relative:line" coordsize="10080,10">
            <v:line id="_x0000_s1212" style="position:absolute" from="0,5" to="10080,5" strokecolor="#231f20" strokeweight=".5pt"/>
            <w10:anchorlock/>
          </v:group>
        </w:pict>
      </w:r>
    </w:p>
    <w:p w:rsidR="00AB5CFA" w:rsidRPr="00FF14BA" w:rsidRDefault="00AB5CFA" w:rsidP="00AB5CFA">
      <w:pPr>
        <w:jc w:val="center"/>
        <w:rPr>
          <w:spacing w:val="16"/>
          <w:sz w:val="24"/>
          <w:szCs w:val="24"/>
        </w:rPr>
      </w:pPr>
      <w:r>
        <w:rPr>
          <w:sz w:val="2"/>
        </w:rPr>
        <w:t>\</w:t>
      </w:r>
    </w:p>
    <w:p w:rsidR="00AB5CFA" w:rsidRPr="009D29E4" w:rsidRDefault="00AB5CFA" w:rsidP="00AB5CFA">
      <w:pPr>
        <w:pStyle w:val="Heading2"/>
        <w:rPr>
          <w:spacing w:val="16"/>
        </w:rPr>
      </w:pPr>
      <w:bookmarkStart w:id="96" w:name="_Toc71024471"/>
      <w:r>
        <w:t>EYE OF ROUND “SURPRISE”</w:t>
      </w:r>
      <w:bookmarkEnd w:id="96"/>
    </w:p>
    <w:p w:rsidR="00AB5CFA" w:rsidRPr="003C0C33" w:rsidRDefault="00AB5CFA" w:rsidP="00AB5CFA">
      <w:pPr>
        <w:pStyle w:val="BodyText"/>
        <w:spacing w:before="9"/>
        <w:rPr>
          <w:sz w:val="4"/>
          <w:szCs w:val="4"/>
        </w:rPr>
      </w:pPr>
    </w:p>
    <w:p w:rsidR="00AB5CFA" w:rsidRDefault="00175FCC" w:rsidP="00AB5CFA">
      <w:pPr>
        <w:pStyle w:val="BodyText"/>
        <w:spacing w:line="20" w:lineRule="exact"/>
        <w:ind w:left="95"/>
        <w:rPr>
          <w:sz w:val="2"/>
        </w:rPr>
      </w:pPr>
      <w:r>
        <w:rPr>
          <w:sz w:val="2"/>
        </w:rPr>
      </w:r>
      <w:r>
        <w:rPr>
          <w:sz w:val="2"/>
        </w:rPr>
        <w:pict>
          <v:group id="_x0000_s1209" style="width:7in;height:.5pt;mso-position-horizontal-relative:char;mso-position-vertical-relative:line" coordsize="10080,10">
            <v:line id="_x0000_s1210" style="position:absolute" from="0,5" to="10080,5" strokecolor="#231f20" strokeweight=".5pt"/>
            <w10:anchorlock/>
          </v:group>
        </w:pict>
      </w:r>
    </w:p>
    <w:p w:rsidR="00AB5CFA" w:rsidRDefault="00AB5CFA" w:rsidP="00AB5CFA">
      <w:pPr>
        <w:spacing w:before="40"/>
        <w:jc w:val="center"/>
        <w:rPr>
          <w:spacing w:val="16"/>
          <w:sz w:val="24"/>
          <w:szCs w:val="24"/>
        </w:rPr>
      </w:pPr>
      <w:r w:rsidRPr="003C0C33">
        <w:rPr>
          <w:spacing w:val="16"/>
          <w:sz w:val="24"/>
          <w:szCs w:val="24"/>
        </w:rPr>
        <w:t xml:space="preserve">FROM THE KITCHEN OF </w:t>
      </w:r>
      <w:r>
        <w:rPr>
          <w:spacing w:val="16"/>
          <w:sz w:val="24"/>
          <w:szCs w:val="24"/>
        </w:rPr>
        <w:t>PATRICIA MCKELVEY</w:t>
      </w:r>
    </w:p>
    <w:p w:rsidR="00AB5CFA" w:rsidRDefault="00AB5CFA" w:rsidP="00AB5CFA">
      <w:pPr>
        <w:spacing w:before="40"/>
        <w:jc w:val="center"/>
        <w:rPr>
          <w:spacing w:val="16"/>
          <w:sz w:val="24"/>
          <w:szCs w:val="24"/>
        </w:rPr>
      </w:pPr>
    </w:p>
    <w:p w:rsidR="00AB5CFA" w:rsidRDefault="00AB5CFA" w:rsidP="00AB5CFA">
      <w:pPr>
        <w:pStyle w:val="BodyText"/>
        <w:ind w:left="101"/>
        <w:rPr>
          <w:color w:val="020302"/>
          <w:sz w:val="21"/>
          <w:szCs w:val="21"/>
        </w:rPr>
      </w:pPr>
      <w:r>
        <w:rPr>
          <w:color w:val="020302"/>
          <w:spacing w:val="16"/>
        </w:rPr>
        <w:t>T</w:t>
      </w:r>
      <w:r w:rsidRPr="00AB5CFA">
        <w:rPr>
          <w:color w:val="020302"/>
          <w:spacing w:val="16"/>
        </w:rPr>
        <w:t>his recipe won second prize in a cooking competition which I entered (Waterbury Republican &amp; American newspaper) many years ag</w:t>
      </w:r>
      <w:r>
        <w:rPr>
          <w:color w:val="020302"/>
          <w:spacing w:val="16"/>
        </w:rPr>
        <w:t>o.</w:t>
      </w:r>
    </w:p>
    <w:p w:rsidR="00AB5CFA" w:rsidRDefault="00AB5CFA" w:rsidP="00AB5CFA">
      <w:pPr>
        <w:pStyle w:val="BodyText"/>
        <w:ind w:left="101"/>
        <w:rPr>
          <w:color w:val="020302"/>
          <w:sz w:val="21"/>
          <w:szCs w:val="21"/>
        </w:rPr>
      </w:pPr>
    </w:p>
    <w:p w:rsidR="00AB5CFA" w:rsidRPr="00DC5B53" w:rsidRDefault="00AB5CFA" w:rsidP="00AB5CFA">
      <w:pPr>
        <w:pStyle w:val="BodyText"/>
        <w:ind w:left="101"/>
        <w:rPr>
          <w:color w:val="020302"/>
          <w:sz w:val="21"/>
          <w:szCs w:val="21"/>
        </w:rPr>
      </w:pPr>
    </w:p>
    <w:p w:rsidR="00AB5CFA" w:rsidRPr="00AB5CFA" w:rsidRDefault="00AB5CFA" w:rsidP="00AB5CFA">
      <w:pPr>
        <w:ind w:left="101"/>
        <w:rPr>
          <w:color w:val="020302"/>
          <w:sz w:val="20"/>
          <w:szCs w:val="20"/>
        </w:rPr>
      </w:pPr>
      <w:r w:rsidRPr="00AB5CFA">
        <w:rPr>
          <w:color w:val="020302"/>
          <w:sz w:val="20"/>
          <w:szCs w:val="20"/>
        </w:rPr>
        <w:t xml:space="preserve">INGREDIENTS </w:t>
      </w:r>
    </w:p>
    <w:p w:rsidR="00AB5CFA" w:rsidRPr="00077A6B" w:rsidRDefault="00AB5CFA" w:rsidP="00AB5CFA">
      <w:pPr>
        <w:pStyle w:val="BodyText"/>
        <w:ind w:left="101"/>
        <w:rPr>
          <w:color w:val="020302"/>
        </w:rPr>
      </w:pPr>
    </w:p>
    <w:p w:rsidR="00AB5CFA" w:rsidRPr="00AB5CFA" w:rsidRDefault="00AB5CFA" w:rsidP="00AB5CFA">
      <w:pPr>
        <w:pStyle w:val="BodyText"/>
        <w:spacing w:line="444" w:lineRule="auto"/>
        <w:ind w:left="101"/>
        <w:rPr>
          <w:spacing w:val="16"/>
        </w:rPr>
      </w:pPr>
      <w:r>
        <w:rPr>
          <w:spacing w:val="16"/>
        </w:rPr>
        <w:t xml:space="preserve">1 eye of round - </w:t>
      </w:r>
      <w:r w:rsidRPr="00AB5CFA">
        <w:rPr>
          <w:spacing w:val="16"/>
        </w:rPr>
        <w:t>4 pounds</w:t>
      </w:r>
    </w:p>
    <w:p w:rsidR="00AB5CFA" w:rsidRPr="00AB5CFA" w:rsidRDefault="00AB5CFA" w:rsidP="00AB5CFA">
      <w:pPr>
        <w:pStyle w:val="BodyText"/>
        <w:spacing w:line="444" w:lineRule="auto"/>
        <w:ind w:left="101"/>
        <w:rPr>
          <w:spacing w:val="16"/>
        </w:rPr>
      </w:pPr>
      <w:r>
        <w:rPr>
          <w:spacing w:val="16"/>
        </w:rPr>
        <w:t xml:space="preserve">1 </w:t>
      </w:r>
      <w:r w:rsidRPr="00AB5CFA">
        <w:rPr>
          <w:spacing w:val="16"/>
        </w:rPr>
        <w:t>stick pepperoni</w:t>
      </w:r>
    </w:p>
    <w:p w:rsidR="00823DDA" w:rsidRPr="00AB5CFA" w:rsidRDefault="00823DDA" w:rsidP="00823DDA">
      <w:pPr>
        <w:pStyle w:val="BodyText"/>
        <w:spacing w:line="444" w:lineRule="auto"/>
        <w:ind w:left="101"/>
        <w:rPr>
          <w:spacing w:val="16"/>
        </w:rPr>
      </w:pPr>
      <w:r w:rsidRPr="00AB5CFA">
        <w:rPr>
          <w:spacing w:val="16"/>
        </w:rPr>
        <w:t>1</w:t>
      </w:r>
      <w:r>
        <w:rPr>
          <w:spacing w:val="16"/>
        </w:rPr>
        <w:t xml:space="preserve"> </w:t>
      </w:r>
      <w:r w:rsidRPr="00AB5CFA">
        <w:rPr>
          <w:spacing w:val="16"/>
        </w:rPr>
        <w:t>stick butter</w:t>
      </w:r>
    </w:p>
    <w:p w:rsidR="00823DDA" w:rsidRDefault="00823DDA" w:rsidP="00823DDA">
      <w:pPr>
        <w:pStyle w:val="BodyText"/>
        <w:spacing w:line="444" w:lineRule="auto"/>
        <w:ind w:left="101"/>
        <w:rPr>
          <w:spacing w:val="16"/>
        </w:rPr>
      </w:pPr>
      <w:r w:rsidRPr="00AB5CFA">
        <w:rPr>
          <w:spacing w:val="16"/>
        </w:rPr>
        <w:t>4</w:t>
      </w:r>
      <w:r>
        <w:rPr>
          <w:spacing w:val="16"/>
        </w:rPr>
        <w:t xml:space="preserve"> </w:t>
      </w:r>
      <w:r w:rsidRPr="00AB5CFA">
        <w:rPr>
          <w:spacing w:val="16"/>
        </w:rPr>
        <w:t>tablespoons olive oil</w:t>
      </w:r>
    </w:p>
    <w:p w:rsidR="00823DDA" w:rsidRDefault="00823DDA" w:rsidP="00823DDA">
      <w:pPr>
        <w:pStyle w:val="BodyText"/>
        <w:spacing w:line="444" w:lineRule="auto"/>
        <w:ind w:left="101"/>
        <w:rPr>
          <w:spacing w:val="16"/>
        </w:rPr>
      </w:pPr>
      <w:r w:rsidRPr="00AB5CFA">
        <w:rPr>
          <w:spacing w:val="16"/>
        </w:rPr>
        <w:t>2</w:t>
      </w:r>
      <w:r>
        <w:rPr>
          <w:spacing w:val="16"/>
        </w:rPr>
        <w:t xml:space="preserve"> </w:t>
      </w:r>
      <w:r w:rsidRPr="00AB5CFA">
        <w:rPr>
          <w:spacing w:val="16"/>
        </w:rPr>
        <w:t>large onions, diced or sliced</w:t>
      </w:r>
    </w:p>
    <w:p w:rsidR="00AB5CFA" w:rsidRPr="00AB5CFA" w:rsidRDefault="00AB5CFA" w:rsidP="00AB5CFA">
      <w:pPr>
        <w:pStyle w:val="BodyText"/>
        <w:spacing w:line="444" w:lineRule="auto"/>
        <w:ind w:left="101"/>
        <w:rPr>
          <w:spacing w:val="16"/>
        </w:rPr>
      </w:pPr>
      <w:r>
        <w:rPr>
          <w:spacing w:val="16"/>
        </w:rPr>
        <w:t>4 carrots, diced</w:t>
      </w:r>
    </w:p>
    <w:p w:rsidR="00AB5CFA" w:rsidRPr="00AB5CFA" w:rsidRDefault="00AB5CFA" w:rsidP="00AB5CFA">
      <w:pPr>
        <w:pStyle w:val="BodyText"/>
        <w:spacing w:line="444" w:lineRule="auto"/>
        <w:ind w:left="101"/>
        <w:rPr>
          <w:spacing w:val="16"/>
        </w:rPr>
      </w:pPr>
      <w:r>
        <w:rPr>
          <w:spacing w:val="16"/>
        </w:rPr>
        <w:t xml:space="preserve">1 </w:t>
      </w:r>
      <w:r w:rsidRPr="00AB5CFA">
        <w:rPr>
          <w:spacing w:val="16"/>
        </w:rPr>
        <w:t>teaspoon chopped parsley</w:t>
      </w:r>
    </w:p>
    <w:p w:rsidR="00AB5CFA" w:rsidRPr="00AB5CFA" w:rsidRDefault="00AB5CFA" w:rsidP="00AB5CFA">
      <w:pPr>
        <w:pStyle w:val="BodyText"/>
        <w:spacing w:line="444" w:lineRule="auto"/>
        <w:ind w:left="101"/>
        <w:rPr>
          <w:spacing w:val="16"/>
        </w:rPr>
      </w:pPr>
      <w:r w:rsidRPr="00AB5CFA">
        <w:rPr>
          <w:spacing w:val="16"/>
        </w:rPr>
        <w:t>2</w:t>
      </w:r>
      <w:r>
        <w:rPr>
          <w:spacing w:val="16"/>
        </w:rPr>
        <w:t xml:space="preserve"> </w:t>
      </w:r>
      <w:r w:rsidRPr="00AB5CFA">
        <w:rPr>
          <w:spacing w:val="16"/>
        </w:rPr>
        <w:t>whole cloves</w:t>
      </w:r>
    </w:p>
    <w:p w:rsidR="00AB5CFA" w:rsidRPr="00AB5CFA" w:rsidRDefault="00AB5CFA" w:rsidP="00AB5CFA">
      <w:pPr>
        <w:pStyle w:val="BodyText"/>
        <w:spacing w:line="444" w:lineRule="auto"/>
        <w:ind w:left="101"/>
        <w:rPr>
          <w:spacing w:val="16"/>
        </w:rPr>
      </w:pPr>
      <w:r w:rsidRPr="00AB5CFA">
        <w:rPr>
          <w:spacing w:val="16"/>
        </w:rPr>
        <w:t>1</w:t>
      </w:r>
      <w:r>
        <w:rPr>
          <w:spacing w:val="16"/>
        </w:rPr>
        <w:t xml:space="preserve"> </w:t>
      </w:r>
      <w:r w:rsidRPr="00AB5CFA">
        <w:rPr>
          <w:spacing w:val="16"/>
        </w:rPr>
        <w:t>can tomato paste</w:t>
      </w:r>
    </w:p>
    <w:p w:rsidR="00AB5CFA" w:rsidRDefault="00AB5CFA" w:rsidP="00AB5CFA">
      <w:pPr>
        <w:pStyle w:val="BodyText"/>
        <w:spacing w:line="444" w:lineRule="auto"/>
        <w:ind w:left="101"/>
        <w:rPr>
          <w:spacing w:val="16"/>
        </w:rPr>
      </w:pPr>
      <w:r w:rsidRPr="00AB5CFA">
        <w:rPr>
          <w:spacing w:val="16"/>
        </w:rPr>
        <w:t>4</w:t>
      </w:r>
      <w:r>
        <w:rPr>
          <w:spacing w:val="16"/>
        </w:rPr>
        <w:t xml:space="preserve"> cups </w:t>
      </w:r>
      <w:r w:rsidRPr="00AB5CFA">
        <w:rPr>
          <w:spacing w:val="16"/>
        </w:rPr>
        <w:t>hot water</w:t>
      </w:r>
    </w:p>
    <w:p w:rsidR="00FD25A7" w:rsidRPr="00AB5CFA" w:rsidRDefault="00FD25A7" w:rsidP="00FD25A7">
      <w:pPr>
        <w:pStyle w:val="BodyText"/>
        <w:spacing w:line="444" w:lineRule="auto"/>
        <w:ind w:left="101"/>
        <w:rPr>
          <w:spacing w:val="16"/>
        </w:rPr>
      </w:pPr>
      <w:r w:rsidRPr="00AB5CFA">
        <w:rPr>
          <w:spacing w:val="16"/>
        </w:rPr>
        <w:t>2</w:t>
      </w:r>
      <w:r>
        <w:rPr>
          <w:spacing w:val="16"/>
        </w:rPr>
        <w:t xml:space="preserve"> </w:t>
      </w:r>
      <w:r w:rsidRPr="00AB5CFA">
        <w:rPr>
          <w:spacing w:val="16"/>
        </w:rPr>
        <w:t>cups burgundy wine</w:t>
      </w:r>
    </w:p>
    <w:p w:rsidR="00AB5CFA" w:rsidRDefault="00175FCC" w:rsidP="00AB5CFA">
      <w:pPr>
        <w:pStyle w:val="BodyText"/>
        <w:spacing w:line="444" w:lineRule="auto"/>
        <w:ind w:left="101"/>
        <w:rPr>
          <w:sz w:val="2"/>
        </w:rPr>
      </w:pPr>
      <w:r>
        <w:rPr>
          <w:sz w:val="2"/>
        </w:rPr>
      </w:r>
      <w:r>
        <w:rPr>
          <w:sz w:val="2"/>
        </w:rPr>
        <w:pict>
          <v:group id="_x0000_s1207" style="width:7in;height:.5pt;mso-position-horizontal-relative:char;mso-position-vertical-relative:line" coordsize="10080,10">
            <v:line id="_x0000_s1208" style="position:absolute" from="0,5" to="10080,5" strokecolor="#231f20" strokeweight=".5pt"/>
            <w10:anchorlock/>
          </v:group>
        </w:pict>
      </w:r>
    </w:p>
    <w:p w:rsidR="00AB5CFA" w:rsidRDefault="00AB5CFA" w:rsidP="00AB5CFA">
      <w:pPr>
        <w:pStyle w:val="BodyText"/>
        <w:spacing w:before="6"/>
        <w:rPr>
          <w:sz w:val="21"/>
        </w:rPr>
      </w:pPr>
    </w:p>
    <w:p w:rsidR="00AB5CFA" w:rsidRPr="00085BD8" w:rsidRDefault="00AB5CFA" w:rsidP="00AB5CFA">
      <w:pPr>
        <w:pStyle w:val="BodyText"/>
        <w:ind w:left="101"/>
        <w:rPr>
          <w:color w:val="020302"/>
        </w:rPr>
      </w:pPr>
      <w:r>
        <w:rPr>
          <w:color w:val="020302"/>
        </w:rPr>
        <w:t xml:space="preserve">INSTRUCTIONS </w:t>
      </w:r>
    </w:p>
    <w:p w:rsidR="00AB5CFA" w:rsidRPr="003410D4" w:rsidRDefault="00AB5CFA" w:rsidP="00AB5CFA">
      <w:pPr>
        <w:pStyle w:val="BodyText"/>
        <w:spacing w:line="276" w:lineRule="auto"/>
        <w:ind w:right="619"/>
        <w:rPr>
          <w:color w:val="020302"/>
          <w:spacing w:val="16"/>
        </w:rPr>
      </w:pPr>
    </w:p>
    <w:p w:rsidR="00AB5CFA" w:rsidRDefault="00AB5CFA" w:rsidP="00AB5CFA">
      <w:pPr>
        <w:spacing w:line="276" w:lineRule="auto"/>
        <w:ind w:left="115" w:right="619"/>
        <w:rPr>
          <w:color w:val="020302"/>
          <w:spacing w:val="16"/>
          <w:sz w:val="20"/>
          <w:szCs w:val="20"/>
        </w:rPr>
      </w:pPr>
      <w:r w:rsidRPr="00AB5CFA">
        <w:rPr>
          <w:color w:val="020302"/>
          <w:spacing w:val="16"/>
          <w:sz w:val="20"/>
          <w:szCs w:val="20"/>
        </w:rPr>
        <w:t>Have butcher insert pepperoni into eye of round.</w:t>
      </w:r>
    </w:p>
    <w:p w:rsidR="00AB5CFA" w:rsidRPr="00AB5CFA" w:rsidRDefault="00AB5CFA" w:rsidP="00AB5CFA">
      <w:pPr>
        <w:spacing w:line="276" w:lineRule="auto"/>
        <w:ind w:left="115" w:right="619"/>
        <w:rPr>
          <w:color w:val="020302"/>
          <w:spacing w:val="16"/>
          <w:sz w:val="20"/>
          <w:szCs w:val="20"/>
        </w:rPr>
      </w:pPr>
    </w:p>
    <w:p w:rsidR="00AB5CFA" w:rsidRDefault="00AB5CFA" w:rsidP="00AB5CFA">
      <w:pPr>
        <w:spacing w:line="276" w:lineRule="auto"/>
        <w:ind w:left="115" w:right="619"/>
        <w:rPr>
          <w:color w:val="020302"/>
          <w:spacing w:val="16"/>
          <w:sz w:val="20"/>
          <w:szCs w:val="20"/>
        </w:rPr>
      </w:pPr>
      <w:r w:rsidRPr="00AB5CFA">
        <w:rPr>
          <w:color w:val="020302"/>
          <w:spacing w:val="16"/>
          <w:sz w:val="20"/>
          <w:szCs w:val="20"/>
        </w:rPr>
        <w:t xml:space="preserve">Heat butter and olive oil in pan, brown on all sides.  </w:t>
      </w:r>
    </w:p>
    <w:p w:rsidR="00AB5CFA" w:rsidRPr="00AB5CFA" w:rsidRDefault="00AB5CFA" w:rsidP="00AB5CFA">
      <w:pPr>
        <w:spacing w:line="276" w:lineRule="auto"/>
        <w:ind w:left="115" w:right="619"/>
        <w:rPr>
          <w:color w:val="020302"/>
          <w:spacing w:val="16"/>
          <w:sz w:val="20"/>
          <w:szCs w:val="20"/>
        </w:rPr>
      </w:pPr>
      <w:r w:rsidRPr="00AB5CFA">
        <w:rPr>
          <w:color w:val="020302"/>
          <w:spacing w:val="16"/>
          <w:sz w:val="20"/>
          <w:szCs w:val="20"/>
        </w:rPr>
        <w:t>Add onions, carrots, parsley and cloves.</w:t>
      </w:r>
    </w:p>
    <w:p w:rsidR="00AB5CFA" w:rsidRDefault="00AB5CFA" w:rsidP="00AB5CFA">
      <w:pPr>
        <w:spacing w:line="276" w:lineRule="auto"/>
        <w:ind w:left="115" w:right="619"/>
        <w:rPr>
          <w:color w:val="020302"/>
          <w:spacing w:val="16"/>
          <w:sz w:val="20"/>
          <w:szCs w:val="20"/>
        </w:rPr>
      </w:pPr>
      <w:r w:rsidRPr="00AB5CFA">
        <w:rPr>
          <w:color w:val="020302"/>
          <w:spacing w:val="16"/>
          <w:sz w:val="20"/>
          <w:szCs w:val="20"/>
        </w:rPr>
        <w:t xml:space="preserve">Cook 5 minutes.  </w:t>
      </w:r>
    </w:p>
    <w:p w:rsidR="00AB5CFA" w:rsidRDefault="00AB5CFA" w:rsidP="00AB5CFA">
      <w:pPr>
        <w:spacing w:line="276" w:lineRule="auto"/>
        <w:ind w:left="115" w:right="619"/>
        <w:rPr>
          <w:color w:val="020302"/>
          <w:spacing w:val="16"/>
          <w:sz w:val="20"/>
          <w:szCs w:val="20"/>
        </w:rPr>
      </w:pPr>
    </w:p>
    <w:p w:rsidR="00AB5CFA" w:rsidRDefault="00AB5CFA" w:rsidP="00AB5CFA">
      <w:pPr>
        <w:spacing w:line="276" w:lineRule="auto"/>
        <w:ind w:left="115" w:right="619"/>
        <w:rPr>
          <w:color w:val="020302"/>
          <w:spacing w:val="16"/>
          <w:sz w:val="20"/>
          <w:szCs w:val="20"/>
        </w:rPr>
      </w:pPr>
      <w:r w:rsidRPr="00AB5CFA">
        <w:rPr>
          <w:color w:val="020302"/>
          <w:spacing w:val="16"/>
          <w:sz w:val="20"/>
          <w:szCs w:val="20"/>
        </w:rPr>
        <w:t xml:space="preserve">Dissolve tomato paste in 2 cups of hot water and add to vegetables and meat in pan.  </w:t>
      </w:r>
    </w:p>
    <w:p w:rsidR="00AB5CFA" w:rsidRDefault="00AB5CFA" w:rsidP="00AB5CFA">
      <w:pPr>
        <w:spacing w:line="276" w:lineRule="auto"/>
        <w:ind w:left="115" w:right="619"/>
        <w:rPr>
          <w:color w:val="020302"/>
          <w:spacing w:val="16"/>
          <w:sz w:val="20"/>
          <w:szCs w:val="20"/>
        </w:rPr>
      </w:pPr>
      <w:r w:rsidRPr="00AB5CFA">
        <w:rPr>
          <w:color w:val="020302"/>
          <w:spacing w:val="16"/>
          <w:sz w:val="20"/>
          <w:szCs w:val="20"/>
        </w:rPr>
        <w:t>Cook covered for 1</w:t>
      </w:r>
      <w:r w:rsidRPr="0047343D">
        <w:rPr>
          <w:color w:val="020302"/>
          <w:spacing w:val="16"/>
          <w:sz w:val="4"/>
          <w:szCs w:val="4"/>
        </w:rPr>
        <w:t xml:space="preserve"> </w:t>
      </w:r>
      <w:r w:rsidR="00245DFD">
        <w:rPr>
          <w:color w:val="020302"/>
          <w:spacing w:val="16"/>
          <w:sz w:val="20"/>
          <w:szCs w:val="20"/>
        </w:rPr>
        <w:t>½</w:t>
      </w:r>
      <w:r w:rsidRPr="00AB5CFA">
        <w:rPr>
          <w:color w:val="020302"/>
          <w:spacing w:val="16"/>
          <w:sz w:val="20"/>
          <w:szCs w:val="20"/>
        </w:rPr>
        <w:t xml:space="preserve"> hours.  </w:t>
      </w:r>
    </w:p>
    <w:p w:rsidR="00AB5CFA" w:rsidRDefault="00AB5CFA" w:rsidP="00AB5CFA">
      <w:pPr>
        <w:spacing w:line="276" w:lineRule="auto"/>
        <w:ind w:left="115" w:right="619"/>
        <w:rPr>
          <w:color w:val="020302"/>
          <w:spacing w:val="16"/>
          <w:sz w:val="20"/>
          <w:szCs w:val="20"/>
        </w:rPr>
      </w:pPr>
    </w:p>
    <w:p w:rsidR="00AB5CFA" w:rsidRDefault="00AB5CFA" w:rsidP="00AB5CFA">
      <w:pPr>
        <w:spacing w:line="276" w:lineRule="auto"/>
        <w:ind w:left="115" w:right="619"/>
        <w:rPr>
          <w:color w:val="020302"/>
          <w:spacing w:val="16"/>
          <w:sz w:val="20"/>
          <w:szCs w:val="20"/>
        </w:rPr>
      </w:pPr>
      <w:r w:rsidRPr="00AB5CFA">
        <w:rPr>
          <w:color w:val="020302"/>
          <w:spacing w:val="16"/>
          <w:sz w:val="20"/>
          <w:szCs w:val="20"/>
        </w:rPr>
        <w:t xml:space="preserve">Add wine and cook 20 minutes more.  </w:t>
      </w:r>
    </w:p>
    <w:p w:rsidR="00AB5CFA" w:rsidRPr="00AB5CFA" w:rsidRDefault="00AB5CFA" w:rsidP="00AB5CFA">
      <w:pPr>
        <w:spacing w:line="276" w:lineRule="auto"/>
        <w:ind w:left="115" w:right="619"/>
        <w:rPr>
          <w:color w:val="020302"/>
          <w:spacing w:val="16"/>
          <w:sz w:val="20"/>
          <w:szCs w:val="20"/>
        </w:rPr>
      </w:pPr>
      <w:r w:rsidRPr="00AB5CFA">
        <w:rPr>
          <w:color w:val="020302"/>
          <w:spacing w:val="16"/>
          <w:sz w:val="20"/>
          <w:szCs w:val="20"/>
        </w:rPr>
        <w:t>Gradually add the remainder of water</w:t>
      </w:r>
      <w:r w:rsidR="00DB1192">
        <w:rPr>
          <w:color w:val="020302"/>
          <w:spacing w:val="16"/>
          <w:sz w:val="20"/>
          <w:szCs w:val="20"/>
        </w:rPr>
        <w:t xml:space="preserve"> </w:t>
      </w:r>
      <w:r w:rsidRPr="00AB5CFA">
        <w:rPr>
          <w:color w:val="020302"/>
          <w:spacing w:val="16"/>
          <w:sz w:val="20"/>
          <w:szCs w:val="20"/>
        </w:rPr>
        <w:t>(2 cups)</w:t>
      </w:r>
      <w:r w:rsidR="00DB1192">
        <w:rPr>
          <w:color w:val="020302"/>
          <w:spacing w:val="16"/>
          <w:sz w:val="20"/>
          <w:szCs w:val="20"/>
        </w:rPr>
        <w:t xml:space="preserve"> </w:t>
      </w:r>
      <w:r w:rsidRPr="00AB5CFA">
        <w:rPr>
          <w:color w:val="020302"/>
          <w:spacing w:val="16"/>
          <w:sz w:val="20"/>
          <w:szCs w:val="20"/>
        </w:rPr>
        <w:t xml:space="preserve">and cook for another </w:t>
      </w:r>
      <w:r w:rsidR="00245DFD">
        <w:rPr>
          <w:color w:val="020302"/>
          <w:spacing w:val="16"/>
          <w:sz w:val="20"/>
          <w:szCs w:val="20"/>
        </w:rPr>
        <w:t>½</w:t>
      </w:r>
      <w:r w:rsidRPr="00AB5CFA">
        <w:rPr>
          <w:color w:val="020302"/>
          <w:spacing w:val="16"/>
          <w:sz w:val="20"/>
          <w:szCs w:val="20"/>
        </w:rPr>
        <w:t xml:space="preserve"> hour.</w:t>
      </w:r>
    </w:p>
    <w:p w:rsidR="00AB5CFA" w:rsidRPr="00AB5CFA" w:rsidRDefault="00AB5CFA" w:rsidP="00AB5CFA">
      <w:pPr>
        <w:spacing w:line="276" w:lineRule="auto"/>
        <w:ind w:left="115" w:right="619"/>
        <w:rPr>
          <w:color w:val="020302"/>
          <w:spacing w:val="16"/>
          <w:sz w:val="20"/>
          <w:szCs w:val="20"/>
        </w:rPr>
      </w:pPr>
    </w:p>
    <w:p w:rsidR="00AB5CFA" w:rsidRPr="00AB5CFA" w:rsidRDefault="00AB5CFA" w:rsidP="00AB5CFA">
      <w:pPr>
        <w:spacing w:line="276" w:lineRule="auto"/>
        <w:ind w:left="115" w:right="619"/>
        <w:rPr>
          <w:color w:val="020302"/>
          <w:spacing w:val="16"/>
          <w:sz w:val="20"/>
          <w:szCs w:val="20"/>
        </w:rPr>
      </w:pPr>
      <w:r w:rsidRPr="00AB5CFA">
        <w:rPr>
          <w:color w:val="020302"/>
          <w:spacing w:val="16"/>
          <w:sz w:val="20"/>
          <w:szCs w:val="20"/>
        </w:rPr>
        <w:t>Serve with spaghetti or angel hair.</w:t>
      </w:r>
    </w:p>
    <w:p w:rsidR="00AB5CFA" w:rsidRPr="00AB5CFA" w:rsidRDefault="00DB1192" w:rsidP="00AB5CFA">
      <w:pPr>
        <w:spacing w:line="276" w:lineRule="auto"/>
        <w:ind w:left="115" w:right="619"/>
        <w:rPr>
          <w:color w:val="020302"/>
          <w:spacing w:val="16"/>
          <w:sz w:val="20"/>
          <w:szCs w:val="20"/>
        </w:rPr>
      </w:pPr>
      <w:r>
        <w:rPr>
          <w:color w:val="020302"/>
          <w:spacing w:val="16"/>
          <w:sz w:val="20"/>
          <w:szCs w:val="20"/>
        </w:rPr>
        <w:t>Sprinkle with P</w:t>
      </w:r>
      <w:r w:rsidR="00AB5CFA" w:rsidRPr="00AB5CFA">
        <w:rPr>
          <w:color w:val="020302"/>
          <w:spacing w:val="16"/>
          <w:sz w:val="20"/>
          <w:szCs w:val="20"/>
        </w:rPr>
        <w:t>ecor</w:t>
      </w:r>
      <w:r w:rsidR="00AB5CFA">
        <w:rPr>
          <w:color w:val="020302"/>
          <w:spacing w:val="16"/>
          <w:sz w:val="20"/>
          <w:szCs w:val="20"/>
        </w:rPr>
        <w:t xml:space="preserve">ino </w:t>
      </w:r>
      <w:r>
        <w:rPr>
          <w:color w:val="020302"/>
          <w:spacing w:val="16"/>
          <w:sz w:val="20"/>
          <w:szCs w:val="20"/>
        </w:rPr>
        <w:t xml:space="preserve">Romano </w:t>
      </w:r>
      <w:r w:rsidR="00AB5CFA">
        <w:rPr>
          <w:color w:val="020302"/>
          <w:spacing w:val="16"/>
          <w:sz w:val="20"/>
          <w:szCs w:val="20"/>
        </w:rPr>
        <w:t>grating chees</w:t>
      </w:r>
      <w:r>
        <w:rPr>
          <w:color w:val="020302"/>
          <w:spacing w:val="16"/>
          <w:sz w:val="20"/>
          <w:szCs w:val="20"/>
        </w:rPr>
        <w:t>e</w:t>
      </w:r>
      <w:r w:rsidR="00AB5CFA">
        <w:rPr>
          <w:color w:val="020302"/>
          <w:spacing w:val="16"/>
          <w:sz w:val="20"/>
          <w:szCs w:val="20"/>
        </w:rPr>
        <w:t>.</w:t>
      </w:r>
    </w:p>
    <w:p w:rsidR="00AB5CFA" w:rsidRPr="00AB5CFA" w:rsidRDefault="00AB5CFA" w:rsidP="00AB5CFA">
      <w:pPr>
        <w:spacing w:line="276" w:lineRule="auto"/>
        <w:ind w:left="115" w:right="619"/>
        <w:rPr>
          <w:color w:val="020302"/>
          <w:spacing w:val="16"/>
          <w:sz w:val="20"/>
          <w:szCs w:val="20"/>
        </w:rPr>
      </w:pPr>
    </w:p>
    <w:p w:rsidR="007B5DE5" w:rsidRDefault="00AB5CFA" w:rsidP="00AB5CFA">
      <w:pPr>
        <w:spacing w:line="276" w:lineRule="auto"/>
        <w:ind w:left="115" w:right="619"/>
        <w:rPr>
          <w:color w:val="020302"/>
          <w:spacing w:val="16"/>
          <w:sz w:val="20"/>
          <w:szCs w:val="20"/>
        </w:rPr>
      </w:pPr>
      <w:r w:rsidRPr="00AB5CFA">
        <w:rPr>
          <w:color w:val="020302"/>
          <w:spacing w:val="16"/>
          <w:sz w:val="20"/>
          <w:szCs w:val="20"/>
        </w:rPr>
        <w:t>Enjoy</w:t>
      </w:r>
    </w:p>
    <w:p w:rsidR="000A770D" w:rsidRDefault="00AB5CFA" w:rsidP="000A770D">
      <w:pPr>
        <w:jc w:val="center"/>
        <w:rPr>
          <w:sz w:val="2"/>
        </w:rPr>
      </w:pPr>
      <w:r>
        <w:rPr>
          <w:color w:val="020302"/>
          <w:spacing w:val="16"/>
        </w:rPr>
        <w:br w:type="page"/>
      </w:r>
    </w:p>
    <w:p w:rsidR="000A770D" w:rsidRPr="003C0C33" w:rsidRDefault="000A770D" w:rsidP="000A770D">
      <w:pPr>
        <w:pStyle w:val="BodyText"/>
        <w:spacing w:before="9"/>
        <w:rPr>
          <w:sz w:val="4"/>
          <w:szCs w:val="4"/>
        </w:rPr>
      </w:pPr>
    </w:p>
    <w:p w:rsidR="000A770D" w:rsidRDefault="00175FCC" w:rsidP="000A770D">
      <w:pPr>
        <w:pStyle w:val="BodyText"/>
        <w:spacing w:line="20" w:lineRule="exact"/>
        <w:ind w:left="95"/>
        <w:rPr>
          <w:sz w:val="2"/>
        </w:rPr>
      </w:pPr>
      <w:r>
        <w:rPr>
          <w:sz w:val="2"/>
        </w:rPr>
      </w:r>
      <w:r>
        <w:rPr>
          <w:sz w:val="2"/>
        </w:rPr>
        <w:pict>
          <v:group id="_x0000_s1617" style="width:7in;height:.5pt;mso-position-horizontal-relative:char;mso-position-vertical-relative:line" coordsize="10080,10">
            <v:line id="_x0000_s1618" style="position:absolute" from="0,5" to="10080,5" strokecolor="#231f20" strokeweight=".5pt"/>
            <w10:anchorlock/>
          </v:group>
        </w:pict>
      </w:r>
    </w:p>
    <w:p w:rsidR="000A770D" w:rsidRPr="00FF14BA" w:rsidRDefault="000A770D" w:rsidP="000A770D">
      <w:pPr>
        <w:jc w:val="center"/>
        <w:rPr>
          <w:spacing w:val="16"/>
          <w:sz w:val="24"/>
          <w:szCs w:val="24"/>
        </w:rPr>
      </w:pPr>
      <w:r>
        <w:rPr>
          <w:sz w:val="2"/>
        </w:rPr>
        <w:t>\</w:t>
      </w:r>
    </w:p>
    <w:p w:rsidR="000A770D" w:rsidRPr="009D29E4" w:rsidRDefault="000A770D" w:rsidP="000A770D">
      <w:pPr>
        <w:pStyle w:val="Heading2"/>
        <w:rPr>
          <w:spacing w:val="16"/>
        </w:rPr>
      </w:pPr>
      <w:bookmarkStart w:id="97" w:name="_Toc71024472"/>
      <w:r>
        <w:t>GRAMMY FERRARO’S PASTA &amp; MEATBALLS</w:t>
      </w:r>
      <w:bookmarkEnd w:id="97"/>
    </w:p>
    <w:p w:rsidR="000A770D" w:rsidRPr="003C0C33" w:rsidRDefault="000A770D" w:rsidP="000A770D">
      <w:pPr>
        <w:pStyle w:val="BodyText"/>
        <w:spacing w:before="9"/>
        <w:rPr>
          <w:sz w:val="4"/>
          <w:szCs w:val="4"/>
        </w:rPr>
      </w:pPr>
    </w:p>
    <w:p w:rsidR="000A770D" w:rsidRDefault="00175FCC" w:rsidP="000A770D">
      <w:pPr>
        <w:pStyle w:val="BodyText"/>
        <w:spacing w:line="20" w:lineRule="exact"/>
        <w:ind w:left="95"/>
        <w:rPr>
          <w:sz w:val="2"/>
        </w:rPr>
      </w:pPr>
      <w:r>
        <w:rPr>
          <w:sz w:val="2"/>
        </w:rPr>
      </w:r>
      <w:r>
        <w:rPr>
          <w:sz w:val="2"/>
        </w:rPr>
        <w:pict>
          <v:group id="_x0000_s1615" style="width:7in;height:.5pt;mso-position-horizontal-relative:char;mso-position-vertical-relative:line" coordsize="10080,10">
            <v:line id="_x0000_s1616" style="position:absolute" from="0,5" to="10080,5" strokecolor="#231f20" strokeweight=".5pt"/>
            <w10:anchorlock/>
          </v:group>
        </w:pict>
      </w:r>
    </w:p>
    <w:p w:rsidR="000A770D" w:rsidRDefault="000A770D" w:rsidP="000A770D">
      <w:pPr>
        <w:spacing w:before="40"/>
        <w:jc w:val="center"/>
        <w:rPr>
          <w:spacing w:val="16"/>
          <w:sz w:val="24"/>
          <w:szCs w:val="24"/>
        </w:rPr>
      </w:pPr>
      <w:r w:rsidRPr="003C0C33">
        <w:rPr>
          <w:spacing w:val="16"/>
          <w:sz w:val="24"/>
          <w:szCs w:val="24"/>
        </w:rPr>
        <w:t xml:space="preserve">FROM THE KITCHEN OF </w:t>
      </w:r>
      <w:r>
        <w:rPr>
          <w:spacing w:val="16"/>
          <w:sz w:val="24"/>
          <w:szCs w:val="24"/>
        </w:rPr>
        <w:t>RICHARD FERRARO</w:t>
      </w:r>
    </w:p>
    <w:p w:rsidR="000A770D" w:rsidRPr="00DC5B53" w:rsidRDefault="000A770D" w:rsidP="000A770D">
      <w:pPr>
        <w:spacing w:before="40"/>
        <w:rPr>
          <w:color w:val="020302"/>
          <w:sz w:val="21"/>
          <w:szCs w:val="21"/>
        </w:rPr>
      </w:pPr>
    </w:p>
    <w:p w:rsidR="000A770D" w:rsidRDefault="000A770D" w:rsidP="000A770D">
      <w:pPr>
        <w:pStyle w:val="BodyText"/>
        <w:ind w:left="101"/>
        <w:rPr>
          <w:color w:val="020302"/>
        </w:rPr>
      </w:pPr>
      <w:r>
        <w:rPr>
          <w:color w:val="020302"/>
        </w:rPr>
        <w:t xml:space="preserve">INGREDIENTS </w:t>
      </w:r>
    </w:p>
    <w:p w:rsidR="000A770D" w:rsidRDefault="000A770D" w:rsidP="000A770D">
      <w:pPr>
        <w:pStyle w:val="BodyText"/>
        <w:ind w:left="101"/>
        <w:rPr>
          <w:color w:val="020302"/>
        </w:rPr>
      </w:pPr>
    </w:p>
    <w:tbl>
      <w:tblPr>
        <w:tblStyle w:val="TableGrid"/>
        <w:tblW w:w="0" w:type="auto"/>
        <w:tblInd w:w="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2"/>
        <w:gridCol w:w="6078"/>
      </w:tblGrid>
      <w:tr w:rsidR="000A770D" w:rsidTr="00F94A34">
        <w:trPr>
          <w:trHeight w:val="3716"/>
        </w:trPr>
        <w:tc>
          <w:tcPr>
            <w:tcW w:w="4302" w:type="dxa"/>
          </w:tcPr>
          <w:p w:rsidR="000A770D" w:rsidRDefault="000A770D" w:rsidP="00F94A34">
            <w:pPr>
              <w:pStyle w:val="BodyText"/>
              <w:spacing w:after="200"/>
              <w:ind w:left="101"/>
              <w:rPr>
                <w:spacing w:val="16"/>
              </w:rPr>
            </w:pPr>
            <w:r>
              <w:rPr>
                <w:spacing w:val="16"/>
              </w:rPr>
              <w:t>Sauce (makes 2 pounds of pasta):</w:t>
            </w:r>
          </w:p>
          <w:p w:rsidR="000A770D" w:rsidRDefault="000A770D" w:rsidP="00F94A34">
            <w:pPr>
              <w:pStyle w:val="BodyText"/>
              <w:spacing w:after="200"/>
              <w:ind w:left="389" w:hanging="288"/>
              <w:rPr>
                <w:spacing w:val="16"/>
              </w:rPr>
            </w:pPr>
            <w:r>
              <w:rPr>
                <w:spacing w:val="16"/>
              </w:rPr>
              <w:t>6 cloves crushed garlic.</w:t>
            </w:r>
          </w:p>
          <w:p w:rsidR="000A770D" w:rsidRDefault="000A770D" w:rsidP="00F94A34">
            <w:pPr>
              <w:pStyle w:val="BodyText"/>
              <w:spacing w:after="200"/>
              <w:ind w:left="389" w:hanging="288"/>
              <w:rPr>
                <w:spacing w:val="16"/>
              </w:rPr>
            </w:pPr>
            <w:r>
              <w:rPr>
                <w:spacing w:val="16"/>
              </w:rPr>
              <w:t>4 large cans crushed tomatoes (Tuttorosso)</w:t>
            </w:r>
          </w:p>
          <w:p w:rsidR="00805A54" w:rsidRDefault="008074BC" w:rsidP="00F94A34">
            <w:pPr>
              <w:pStyle w:val="BodyText"/>
              <w:spacing w:after="200"/>
              <w:ind w:left="389" w:hanging="288"/>
              <w:rPr>
                <w:spacing w:val="16"/>
              </w:rPr>
            </w:pPr>
            <w:r>
              <w:rPr>
                <w:spacing w:val="16"/>
              </w:rPr>
              <w:t>F</w:t>
            </w:r>
            <w:r w:rsidR="000A770D">
              <w:rPr>
                <w:spacing w:val="16"/>
              </w:rPr>
              <w:t>resh pa</w:t>
            </w:r>
            <w:r w:rsidR="00805A54">
              <w:rPr>
                <w:spacing w:val="16"/>
              </w:rPr>
              <w:t>rsley</w:t>
            </w:r>
          </w:p>
          <w:p w:rsidR="00805A54" w:rsidRDefault="008074BC" w:rsidP="00F94A34">
            <w:pPr>
              <w:pStyle w:val="BodyText"/>
              <w:spacing w:after="200"/>
              <w:ind w:left="389" w:hanging="288"/>
              <w:rPr>
                <w:spacing w:val="16"/>
              </w:rPr>
            </w:pPr>
            <w:r>
              <w:rPr>
                <w:spacing w:val="16"/>
              </w:rPr>
              <w:t>B</w:t>
            </w:r>
            <w:r w:rsidR="00805A54">
              <w:rPr>
                <w:spacing w:val="16"/>
              </w:rPr>
              <w:t>asil</w:t>
            </w:r>
          </w:p>
          <w:p w:rsidR="000A770D" w:rsidRDefault="008074BC" w:rsidP="00F94A34">
            <w:pPr>
              <w:pStyle w:val="BodyText"/>
              <w:spacing w:after="200"/>
              <w:ind w:left="389" w:hanging="288"/>
              <w:rPr>
                <w:spacing w:val="16"/>
              </w:rPr>
            </w:pPr>
            <w:r>
              <w:rPr>
                <w:spacing w:val="16"/>
              </w:rPr>
              <w:t>C</w:t>
            </w:r>
            <w:r w:rsidR="000A770D">
              <w:rPr>
                <w:spacing w:val="16"/>
              </w:rPr>
              <w:t>ru</w:t>
            </w:r>
            <w:r w:rsidR="00805A54">
              <w:rPr>
                <w:spacing w:val="16"/>
              </w:rPr>
              <w:t>shed red pepper</w:t>
            </w:r>
          </w:p>
          <w:p w:rsidR="000A770D" w:rsidRDefault="000A770D" w:rsidP="00F94A34">
            <w:pPr>
              <w:pStyle w:val="BodyText"/>
              <w:spacing w:after="200"/>
              <w:ind w:left="389" w:hanging="288"/>
              <w:rPr>
                <w:spacing w:val="16"/>
              </w:rPr>
            </w:pPr>
            <w:r>
              <w:rPr>
                <w:spacing w:val="16"/>
              </w:rPr>
              <w:t>1 large can tomato sauce (Hunts)</w:t>
            </w:r>
          </w:p>
          <w:p w:rsidR="000A770D" w:rsidRDefault="000A770D" w:rsidP="00805A54">
            <w:pPr>
              <w:pStyle w:val="BodyText"/>
              <w:spacing w:after="200"/>
              <w:ind w:left="389" w:hanging="288"/>
              <w:rPr>
                <w:spacing w:val="16"/>
              </w:rPr>
            </w:pPr>
            <w:r>
              <w:rPr>
                <w:spacing w:val="16"/>
              </w:rPr>
              <w:t>1 small can tomato paste (Hunts)</w:t>
            </w:r>
          </w:p>
        </w:tc>
        <w:tc>
          <w:tcPr>
            <w:tcW w:w="6078" w:type="dxa"/>
          </w:tcPr>
          <w:p w:rsidR="000A770D" w:rsidRPr="00BF1736" w:rsidRDefault="000A770D" w:rsidP="00F94A34">
            <w:pPr>
              <w:pStyle w:val="BodyText"/>
              <w:spacing w:after="200"/>
              <w:ind w:left="101"/>
              <w:rPr>
                <w:spacing w:val="16"/>
              </w:rPr>
            </w:pPr>
            <w:r>
              <w:rPr>
                <w:spacing w:val="16"/>
              </w:rPr>
              <w:t>Meatballs</w:t>
            </w:r>
            <w:r w:rsidRPr="00BF1736">
              <w:rPr>
                <w:spacing w:val="16"/>
              </w:rPr>
              <w:t>:</w:t>
            </w:r>
          </w:p>
          <w:p w:rsidR="000A770D" w:rsidRDefault="00805A54" w:rsidP="00F94A34">
            <w:pPr>
              <w:pStyle w:val="BodyText"/>
              <w:spacing w:after="200"/>
              <w:ind w:left="389" w:hanging="288"/>
              <w:rPr>
                <w:spacing w:val="16"/>
              </w:rPr>
            </w:pPr>
            <w:r>
              <w:rPr>
                <w:spacing w:val="16"/>
              </w:rPr>
              <w:t>2</w:t>
            </w:r>
            <w:r w:rsidR="009B10C7">
              <w:rPr>
                <w:spacing w:val="16"/>
              </w:rPr>
              <w:t xml:space="preserve"> </w:t>
            </w:r>
            <w:r>
              <w:rPr>
                <w:spacing w:val="16"/>
              </w:rPr>
              <w:t>pounds chop meat</w:t>
            </w:r>
          </w:p>
          <w:p w:rsidR="00805A54" w:rsidRDefault="00805A54" w:rsidP="00F94A34">
            <w:pPr>
              <w:pStyle w:val="BodyText"/>
              <w:spacing w:after="200"/>
              <w:ind w:left="389" w:hanging="288"/>
              <w:rPr>
                <w:spacing w:val="16"/>
              </w:rPr>
            </w:pPr>
            <w:r>
              <w:rPr>
                <w:spacing w:val="16"/>
              </w:rPr>
              <w:t>1 pound ground pork</w:t>
            </w:r>
          </w:p>
          <w:p w:rsidR="00805A54" w:rsidRDefault="00805A54" w:rsidP="00F94A34">
            <w:pPr>
              <w:pStyle w:val="BodyText"/>
              <w:spacing w:after="200"/>
              <w:ind w:left="389" w:hanging="288"/>
              <w:rPr>
                <w:spacing w:val="16"/>
              </w:rPr>
            </w:pPr>
            <w:r>
              <w:rPr>
                <w:spacing w:val="16"/>
              </w:rPr>
              <w:t>2 eggs</w:t>
            </w:r>
          </w:p>
          <w:p w:rsidR="00805A54" w:rsidRDefault="00805A54" w:rsidP="00F94A34">
            <w:pPr>
              <w:pStyle w:val="BodyText"/>
              <w:spacing w:after="200"/>
              <w:ind w:left="389" w:hanging="288"/>
              <w:rPr>
                <w:spacing w:val="16"/>
              </w:rPr>
            </w:pPr>
            <w:r>
              <w:rPr>
                <w:spacing w:val="16"/>
              </w:rPr>
              <w:t>1 cup milk</w:t>
            </w:r>
          </w:p>
          <w:p w:rsidR="00805A54" w:rsidRDefault="00805A54" w:rsidP="00F94A34">
            <w:pPr>
              <w:pStyle w:val="BodyText"/>
              <w:spacing w:after="200"/>
              <w:ind w:left="389" w:hanging="288"/>
              <w:rPr>
                <w:spacing w:val="16"/>
              </w:rPr>
            </w:pPr>
            <w:r>
              <w:rPr>
                <w:spacing w:val="16"/>
              </w:rPr>
              <w:t>3 cups Italian breadcrumbs</w:t>
            </w:r>
          </w:p>
          <w:p w:rsidR="00805A54" w:rsidRDefault="00805A54" w:rsidP="00F94A34">
            <w:pPr>
              <w:pStyle w:val="BodyText"/>
              <w:spacing w:after="200"/>
              <w:ind w:left="389" w:hanging="288"/>
              <w:rPr>
                <w:spacing w:val="16"/>
              </w:rPr>
            </w:pPr>
            <w:r>
              <w:rPr>
                <w:spacing w:val="16"/>
              </w:rPr>
              <w:t>2 cups Parmigiano cheese</w:t>
            </w:r>
          </w:p>
          <w:p w:rsidR="00805A54" w:rsidRDefault="008074BC" w:rsidP="00F94A34">
            <w:pPr>
              <w:pStyle w:val="BodyText"/>
              <w:spacing w:after="200"/>
              <w:ind w:left="389" w:hanging="288"/>
              <w:rPr>
                <w:spacing w:val="16"/>
              </w:rPr>
            </w:pPr>
            <w:r>
              <w:rPr>
                <w:spacing w:val="16"/>
              </w:rPr>
              <w:t>P</w:t>
            </w:r>
            <w:r w:rsidR="00805A54">
              <w:rPr>
                <w:spacing w:val="16"/>
              </w:rPr>
              <w:t>arsley</w:t>
            </w:r>
          </w:p>
          <w:p w:rsidR="000A770D" w:rsidRDefault="00805A54" w:rsidP="00805A54">
            <w:pPr>
              <w:pStyle w:val="BodyText"/>
              <w:spacing w:after="200"/>
              <w:ind w:left="389" w:hanging="288"/>
              <w:rPr>
                <w:spacing w:val="16"/>
              </w:rPr>
            </w:pPr>
            <w:r>
              <w:rPr>
                <w:spacing w:val="16"/>
              </w:rPr>
              <w:t>2 cloves crushed garlic</w:t>
            </w:r>
          </w:p>
        </w:tc>
      </w:tr>
    </w:tbl>
    <w:p w:rsidR="000A770D" w:rsidRDefault="00175FCC" w:rsidP="000A770D">
      <w:pPr>
        <w:pStyle w:val="BodyText"/>
        <w:spacing w:line="444" w:lineRule="auto"/>
        <w:ind w:left="101"/>
        <w:rPr>
          <w:sz w:val="2"/>
        </w:rPr>
      </w:pPr>
      <w:r>
        <w:rPr>
          <w:sz w:val="2"/>
        </w:rPr>
      </w:r>
      <w:r>
        <w:rPr>
          <w:sz w:val="2"/>
        </w:rPr>
        <w:pict>
          <v:group id="_x0000_s1613" style="width:7in;height:.5pt;mso-position-horizontal-relative:char;mso-position-vertical-relative:line" coordsize="10080,10">
            <v:line id="_x0000_s1614" style="position:absolute" from="0,5" to="10080,5" strokecolor="#231f20" strokeweight=".5pt"/>
            <w10:anchorlock/>
          </v:group>
        </w:pict>
      </w:r>
    </w:p>
    <w:p w:rsidR="000A770D" w:rsidRDefault="000A770D" w:rsidP="000A770D">
      <w:pPr>
        <w:pStyle w:val="BodyText"/>
        <w:spacing w:before="6"/>
        <w:rPr>
          <w:sz w:val="21"/>
        </w:rPr>
      </w:pPr>
    </w:p>
    <w:p w:rsidR="000A770D" w:rsidRPr="00085BD8" w:rsidRDefault="000A770D" w:rsidP="000A770D">
      <w:pPr>
        <w:pStyle w:val="BodyText"/>
        <w:ind w:left="101"/>
        <w:rPr>
          <w:color w:val="020302"/>
        </w:rPr>
      </w:pPr>
      <w:r>
        <w:rPr>
          <w:color w:val="020302"/>
        </w:rPr>
        <w:t xml:space="preserve">INSTRUCTIONS </w:t>
      </w:r>
    </w:p>
    <w:p w:rsidR="000A770D" w:rsidRPr="00BF1736" w:rsidRDefault="000A770D" w:rsidP="000A770D">
      <w:pPr>
        <w:pStyle w:val="BodyText"/>
        <w:spacing w:line="276" w:lineRule="auto"/>
        <w:ind w:left="115" w:right="619"/>
        <w:rPr>
          <w:color w:val="020302"/>
          <w:spacing w:val="16"/>
        </w:rPr>
      </w:pPr>
    </w:p>
    <w:p w:rsidR="000A770D" w:rsidRPr="00BF1736" w:rsidRDefault="009B10C7" w:rsidP="000A770D">
      <w:pPr>
        <w:pStyle w:val="BodyText"/>
        <w:spacing w:line="276" w:lineRule="auto"/>
        <w:ind w:left="115" w:right="619"/>
        <w:rPr>
          <w:color w:val="020302"/>
          <w:spacing w:val="16"/>
        </w:rPr>
      </w:pPr>
      <w:r>
        <w:rPr>
          <w:color w:val="020302"/>
          <w:spacing w:val="16"/>
        </w:rPr>
        <w:t>Sauce:</w:t>
      </w:r>
    </w:p>
    <w:p w:rsidR="000A770D" w:rsidRPr="003410D4" w:rsidRDefault="000A770D" w:rsidP="000A770D">
      <w:pPr>
        <w:pStyle w:val="BodyText"/>
        <w:spacing w:line="276" w:lineRule="auto"/>
        <w:ind w:right="619"/>
        <w:rPr>
          <w:color w:val="020302"/>
          <w:spacing w:val="16"/>
        </w:rPr>
      </w:pPr>
    </w:p>
    <w:p w:rsidR="000A770D" w:rsidRDefault="000A770D" w:rsidP="000A770D">
      <w:pPr>
        <w:pStyle w:val="BodyText"/>
        <w:spacing w:line="276" w:lineRule="auto"/>
        <w:ind w:left="115" w:right="619"/>
        <w:rPr>
          <w:color w:val="020302"/>
          <w:spacing w:val="16"/>
        </w:rPr>
      </w:pPr>
      <w:r>
        <w:rPr>
          <w:color w:val="020302"/>
          <w:spacing w:val="16"/>
        </w:rPr>
        <w:t>Heat olive oil in a large saucepan.</w:t>
      </w:r>
    </w:p>
    <w:p w:rsidR="000A770D" w:rsidRDefault="000A770D" w:rsidP="000A770D">
      <w:pPr>
        <w:pStyle w:val="BodyText"/>
        <w:spacing w:line="276" w:lineRule="auto"/>
        <w:ind w:left="115" w:right="619"/>
        <w:rPr>
          <w:color w:val="020302"/>
          <w:spacing w:val="16"/>
        </w:rPr>
      </w:pPr>
      <w:r>
        <w:rPr>
          <w:color w:val="020302"/>
          <w:spacing w:val="16"/>
        </w:rPr>
        <w:t>Add and sauté garlic. (don’t’ burn!!!)</w:t>
      </w:r>
    </w:p>
    <w:p w:rsidR="000A770D" w:rsidRDefault="000A770D" w:rsidP="000A770D">
      <w:pPr>
        <w:pStyle w:val="BodyText"/>
        <w:spacing w:line="276" w:lineRule="auto"/>
        <w:ind w:left="115" w:right="619"/>
        <w:rPr>
          <w:color w:val="020302"/>
          <w:spacing w:val="16"/>
        </w:rPr>
      </w:pPr>
      <w:r>
        <w:rPr>
          <w:color w:val="020302"/>
          <w:spacing w:val="16"/>
        </w:rPr>
        <w:t>Add crushed tomatoes, fresh parsley, basil, and crushed red pepper.</w:t>
      </w:r>
    </w:p>
    <w:p w:rsidR="000A770D" w:rsidRDefault="000A770D" w:rsidP="000A770D">
      <w:pPr>
        <w:pStyle w:val="BodyText"/>
        <w:spacing w:line="276" w:lineRule="auto"/>
        <w:ind w:left="115" w:right="619"/>
        <w:rPr>
          <w:color w:val="020302"/>
          <w:spacing w:val="16"/>
        </w:rPr>
      </w:pPr>
      <w:r>
        <w:rPr>
          <w:color w:val="020302"/>
          <w:spacing w:val="16"/>
        </w:rPr>
        <w:t>Cook for 1 hour with top tilted, stir often (don’t burn!!!)</w:t>
      </w:r>
    </w:p>
    <w:p w:rsidR="000A770D" w:rsidRDefault="000A770D" w:rsidP="000A770D">
      <w:pPr>
        <w:pStyle w:val="BodyText"/>
        <w:spacing w:line="276" w:lineRule="auto"/>
        <w:ind w:left="115" w:right="619"/>
        <w:rPr>
          <w:color w:val="020302"/>
          <w:spacing w:val="16"/>
        </w:rPr>
      </w:pPr>
    </w:p>
    <w:p w:rsidR="000A770D" w:rsidRDefault="000A770D" w:rsidP="000A770D">
      <w:pPr>
        <w:pStyle w:val="BodyText"/>
        <w:spacing w:line="276" w:lineRule="auto"/>
        <w:ind w:left="115" w:right="619"/>
        <w:rPr>
          <w:color w:val="020302"/>
          <w:spacing w:val="16"/>
        </w:rPr>
      </w:pPr>
      <w:r>
        <w:rPr>
          <w:color w:val="020302"/>
          <w:spacing w:val="16"/>
        </w:rPr>
        <w:t>Add tomato sauce and tomato paste.</w:t>
      </w:r>
    </w:p>
    <w:p w:rsidR="000A770D" w:rsidRDefault="000A770D" w:rsidP="000A770D">
      <w:pPr>
        <w:pStyle w:val="BodyText"/>
        <w:spacing w:line="276" w:lineRule="auto"/>
        <w:ind w:left="115" w:right="619"/>
        <w:rPr>
          <w:color w:val="020302"/>
          <w:spacing w:val="16"/>
        </w:rPr>
      </w:pPr>
      <w:r>
        <w:rPr>
          <w:color w:val="020302"/>
          <w:spacing w:val="16"/>
        </w:rPr>
        <w:t>Season with salt and pepper to taste.</w:t>
      </w:r>
    </w:p>
    <w:p w:rsidR="000A770D" w:rsidRDefault="000A770D" w:rsidP="000A770D">
      <w:pPr>
        <w:pStyle w:val="BodyText"/>
        <w:spacing w:line="276" w:lineRule="auto"/>
        <w:ind w:left="115" w:right="619"/>
        <w:rPr>
          <w:color w:val="020302"/>
          <w:spacing w:val="16"/>
        </w:rPr>
      </w:pPr>
      <w:r>
        <w:rPr>
          <w:color w:val="020302"/>
          <w:spacing w:val="16"/>
        </w:rPr>
        <w:t>Stir (don’t burn!!!)</w:t>
      </w:r>
    </w:p>
    <w:p w:rsidR="000A770D" w:rsidRPr="00BF1736" w:rsidRDefault="000A770D" w:rsidP="00805A54">
      <w:pPr>
        <w:pStyle w:val="BodyText"/>
        <w:spacing w:line="276" w:lineRule="auto"/>
        <w:ind w:left="115" w:right="619"/>
        <w:rPr>
          <w:color w:val="020302"/>
          <w:spacing w:val="16"/>
        </w:rPr>
      </w:pPr>
      <w:r>
        <w:rPr>
          <w:color w:val="020302"/>
          <w:spacing w:val="16"/>
        </w:rPr>
        <w:t>Cook for 1 hour.</w:t>
      </w:r>
    </w:p>
    <w:p w:rsidR="000A770D" w:rsidRPr="00BF1736" w:rsidRDefault="000A770D" w:rsidP="000A770D">
      <w:pPr>
        <w:pStyle w:val="BodyText"/>
        <w:spacing w:line="276" w:lineRule="auto"/>
        <w:ind w:left="115" w:right="619"/>
        <w:rPr>
          <w:color w:val="020302"/>
          <w:spacing w:val="16"/>
        </w:rPr>
      </w:pPr>
      <w:r>
        <w:rPr>
          <w:color w:val="020302"/>
          <w:spacing w:val="16"/>
        </w:rPr>
        <w:t>Simmer on low (waiting for meatballs if you’re having them).</w:t>
      </w:r>
    </w:p>
    <w:p w:rsidR="000A770D" w:rsidRPr="00BF1736" w:rsidRDefault="000A770D" w:rsidP="000A770D">
      <w:pPr>
        <w:pStyle w:val="BodyText"/>
        <w:spacing w:line="276" w:lineRule="auto"/>
        <w:ind w:left="115" w:right="619"/>
        <w:rPr>
          <w:color w:val="020302"/>
          <w:spacing w:val="16"/>
        </w:rPr>
      </w:pPr>
      <w:r w:rsidRPr="00BF1736">
        <w:rPr>
          <w:color w:val="020302"/>
          <w:spacing w:val="16"/>
        </w:rPr>
        <w:t xml:space="preserve"> </w:t>
      </w:r>
    </w:p>
    <w:p w:rsidR="000A770D" w:rsidRPr="00BF1736" w:rsidRDefault="009B10C7" w:rsidP="000A770D">
      <w:pPr>
        <w:pStyle w:val="BodyText"/>
        <w:spacing w:line="276" w:lineRule="auto"/>
        <w:ind w:left="115" w:right="619"/>
        <w:rPr>
          <w:color w:val="020302"/>
          <w:spacing w:val="16"/>
        </w:rPr>
      </w:pPr>
      <w:r>
        <w:rPr>
          <w:color w:val="020302"/>
          <w:spacing w:val="16"/>
        </w:rPr>
        <w:t>Meatballs:</w:t>
      </w:r>
    </w:p>
    <w:p w:rsidR="000A770D" w:rsidRPr="00BF1736" w:rsidRDefault="000A770D" w:rsidP="000A770D">
      <w:pPr>
        <w:pStyle w:val="BodyText"/>
        <w:spacing w:line="276" w:lineRule="auto"/>
        <w:ind w:left="115" w:right="619"/>
        <w:rPr>
          <w:color w:val="020302"/>
          <w:spacing w:val="16"/>
        </w:rPr>
      </w:pPr>
      <w:r w:rsidRPr="00BF1736">
        <w:rPr>
          <w:color w:val="020302"/>
          <w:spacing w:val="16"/>
        </w:rPr>
        <w:t xml:space="preserve"> </w:t>
      </w:r>
    </w:p>
    <w:p w:rsidR="000A770D" w:rsidRDefault="00805A54" w:rsidP="000A770D">
      <w:pPr>
        <w:pStyle w:val="BodyText"/>
        <w:spacing w:line="276" w:lineRule="auto"/>
        <w:ind w:left="115" w:right="619"/>
        <w:rPr>
          <w:color w:val="020302"/>
          <w:spacing w:val="16"/>
        </w:rPr>
      </w:pPr>
      <w:r>
        <w:rPr>
          <w:color w:val="020302"/>
          <w:spacing w:val="16"/>
        </w:rPr>
        <w:t>Place chop meat and pork in a large bowl and make a “hole” in the center.</w:t>
      </w:r>
    </w:p>
    <w:p w:rsidR="00805A54" w:rsidRDefault="00805A54" w:rsidP="000A770D">
      <w:pPr>
        <w:pStyle w:val="BodyText"/>
        <w:spacing w:line="276" w:lineRule="auto"/>
        <w:ind w:left="115" w:right="619"/>
        <w:rPr>
          <w:color w:val="020302"/>
          <w:spacing w:val="16"/>
        </w:rPr>
      </w:pPr>
    </w:p>
    <w:p w:rsidR="00805A54" w:rsidRDefault="00805A54" w:rsidP="00805A54">
      <w:pPr>
        <w:pStyle w:val="BodyText"/>
        <w:spacing w:line="276" w:lineRule="auto"/>
        <w:ind w:left="115" w:right="619"/>
        <w:rPr>
          <w:color w:val="020302"/>
          <w:spacing w:val="16"/>
        </w:rPr>
      </w:pPr>
      <w:r>
        <w:rPr>
          <w:color w:val="020302"/>
          <w:spacing w:val="16"/>
        </w:rPr>
        <w:t>In a separate bowl, mix eggs and milk, beating with a fork.</w:t>
      </w:r>
    </w:p>
    <w:p w:rsidR="00805A54" w:rsidRDefault="00805A54" w:rsidP="00805A54">
      <w:pPr>
        <w:pStyle w:val="BodyText"/>
        <w:spacing w:line="276" w:lineRule="auto"/>
        <w:ind w:left="115" w:right="619"/>
        <w:rPr>
          <w:color w:val="020302"/>
          <w:spacing w:val="16"/>
        </w:rPr>
      </w:pPr>
      <w:r>
        <w:rPr>
          <w:color w:val="020302"/>
          <w:spacing w:val="16"/>
        </w:rPr>
        <w:t>Add to bowl of meat.</w:t>
      </w:r>
    </w:p>
    <w:p w:rsidR="00805A54" w:rsidRDefault="00805A54" w:rsidP="00805A54">
      <w:pPr>
        <w:pStyle w:val="BodyText"/>
        <w:spacing w:line="276" w:lineRule="auto"/>
        <w:ind w:left="115" w:right="619"/>
        <w:rPr>
          <w:color w:val="020302"/>
          <w:spacing w:val="16"/>
        </w:rPr>
      </w:pPr>
    </w:p>
    <w:p w:rsidR="00805A54" w:rsidRDefault="00805A54" w:rsidP="00805A54">
      <w:pPr>
        <w:pStyle w:val="BodyText"/>
        <w:spacing w:line="276" w:lineRule="auto"/>
        <w:ind w:left="115" w:right="619"/>
        <w:rPr>
          <w:color w:val="020302"/>
          <w:spacing w:val="16"/>
        </w:rPr>
      </w:pPr>
      <w:r>
        <w:rPr>
          <w:color w:val="020302"/>
          <w:spacing w:val="16"/>
        </w:rPr>
        <w:t>Add breadcrumbs, cheese, parsley, garlic, salt and pepper.</w:t>
      </w:r>
    </w:p>
    <w:p w:rsidR="00805A54" w:rsidRDefault="00805A54" w:rsidP="00805A54">
      <w:pPr>
        <w:pStyle w:val="BodyText"/>
        <w:spacing w:line="276" w:lineRule="auto"/>
        <w:ind w:left="115" w:right="619"/>
        <w:rPr>
          <w:color w:val="020302"/>
          <w:spacing w:val="16"/>
        </w:rPr>
      </w:pPr>
      <w:r>
        <w:rPr>
          <w:color w:val="020302"/>
          <w:spacing w:val="16"/>
        </w:rPr>
        <w:t>Mix everything together with your hand into a large ball (if too moist, add more breadcrumbs).</w:t>
      </w:r>
    </w:p>
    <w:p w:rsidR="00805A54" w:rsidRDefault="00805A54" w:rsidP="00805A54">
      <w:pPr>
        <w:pStyle w:val="BodyText"/>
        <w:spacing w:line="276" w:lineRule="auto"/>
        <w:ind w:left="115" w:right="619"/>
        <w:rPr>
          <w:color w:val="020302"/>
          <w:spacing w:val="16"/>
        </w:rPr>
      </w:pPr>
    </w:p>
    <w:p w:rsidR="00805A54" w:rsidRDefault="00805A54" w:rsidP="00805A54">
      <w:pPr>
        <w:pStyle w:val="BodyText"/>
        <w:spacing w:line="276" w:lineRule="auto"/>
        <w:ind w:left="115" w:right="619"/>
        <w:rPr>
          <w:color w:val="020302"/>
          <w:spacing w:val="16"/>
        </w:rPr>
      </w:pPr>
      <w:r>
        <w:rPr>
          <w:color w:val="020302"/>
          <w:spacing w:val="16"/>
        </w:rPr>
        <w:t>Spray cookie sheet with Pam. Shape into meatballs and place on the cookie sheet.</w:t>
      </w:r>
    </w:p>
    <w:p w:rsidR="00805A54" w:rsidRDefault="00805A54" w:rsidP="00805A54">
      <w:pPr>
        <w:pStyle w:val="BodyText"/>
        <w:spacing w:line="276" w:lineRule="auto"/>
        <w:ind w:left="115" w:right="619"/>
        <w:rPr>
          <w:color w:val="020302"/>
          <w:spacing w:val="16"/>
        </w:rPr>
      </w:pPr>
      <w:r>
        <w:rPr>
          <w:color w:val="020302"/>
          <w:spacing w:val="16"/>
        </w:rPr>
        <w:t>Bake on 350</w:t>
      </w:r>
      <w:r w:rsidR="00543613">
        <w:rPr>
          <w:color w:val="020302"/>
          <w:spacing w:val="16"/>
        </w:rPr>
        <w:sym w:font="Symbol" w:char="F0B0"/>
      </w:r>
      <w:r w:rsidR="005F36C6">
        <w:rPr>
          <w:color w:val="020302"/>
          <w:spacing w:val="16"/>
        </w:rPr>
        <w:t xml:space="preserve"> for 5-8 minutes. Remov</w:t>
      </w:r>
      <w:r>
        <w:rPr>
          <w:color w:val="020302"/>
          <w:spacing w:val="16"/>
        </w:rPr>
        <w:t>e partially cooked and delicately place in your sauce.</w:t>
      </w:r>
    </w:p>
    <w:p w:rsidR="000A770D" w:rsidRPr="00D1798F" w:rsidRDefault="00805A54" w:rsidP="00805A54">
      <w:pPr>
        <w:pStyle w:val="BodyText"/>
        <w:spacing w:line="276" w:lineRule="auto"/>
        <w:ind w:left="115" w:right="619"/>
        <w:rPr>
          <w:color w:val="020302"/>
          <w:spacing w:val="16"/>
        </w:rPr>
      </w:pPr>
      <w:r>
        <w:rPr>
          <w:color w:val="020302"/>
          <w:spacing w:val="16"/>
        </w:rPr>
        <w:t>Simmer for 45 minutes to 1 hour to complete cooking meatballs.</w:t>
      </w:r>
      <w:r w:rsidR="000A770D">
        <w:rPr>
          <w:color w:val="020302"/>
          <w:spacing w:val="16"/>
        </w:rPr>
        <w:br w:type="page"/>
      </w:r>
    </w:p>
    <w:p w:rsidR="001F488D" w:rsidRPr="003C0C33" w:rsidRDefault="001F488D" w:rsidP="001F488D">
      <w:pPr>
        <w:pStyle w:val="BodyText"/>
        <w:spacing w:before="9"/>
        <w:rPr>
          <w:sz w:val="4"/>
          <w:szCs w:val="4"/>
        </w:rPr>
      </w:pPr>
    </w:p>
    <w:p w:rsidR="001F488D" w:rsidRDefault="00175FCC" w:rsidP="001F488D">
      <w:pPr>
        <w:pStyle w:val="BodyText"/>
        <w:spacing w:line="20" w:lineRule="exact"/>
        <w:ind w:left="95"/>
        <w:rPr>
          <w:sz w:val="2"/>
        </w:rPr>
      </w:pPr>
      <w:r>
        <w:rPr>
          <w:sz w:val="2"/>
        </w:rPr>
      </w:r>
      <w:r>
        <w:rPr>
          <w:sz w:val="2"/>
        </w:rPr>
        <w:pict>
          <v:group id="_x0000_s1933" style="width:7in;height:.5pt;mso-position-horizontal-relative:char;mso-position-vertical-relative:line" coordsize="10080,10">
            <v:line id="_x0000_s1934" style="position:absolute" from="0,5" to="10080,5" strokecolor="#231f20" strokeweight=".5pt"/>
            <w10:anchorlock/>
          </v:group>
        </w:pict>
      </w:r>
    </w:p>
    <w:p w:rsidR="001F488D" w:rsidRPr="00FF14BA" w:rsidRDefault="001F488D" w:rsidP="001F488D">
      <w:pPr>
        <w:jc w:val="center"/>
        <w:rPr>
          <w:spacing w:val="16"/>
          <w:sz w:val="24"/>
          <w:szCs w:val="24"/>
        </w:rPr>
      </w:pPr>
      <w:r>
        <w:rPr>
          <w:sz w:val="2"/>
        </w:rPr>
        <w:t>\</w:t>
      </w:r>
    </w:p>
    <w:p w:rsidR="001F488D" w:rsidRPr="009D29E4" w:rsidRDefault="001F488D" w:rsidP="001F488D">
      <w:pPr>
        <w:pStyle w:val="Heading2"/>
        <w:rPr>
          <w:spacing w:val="16"/>
        </w:rPr>
      </w:pPr>
      <w:bookmarkStart w:id="98" w:name="_Toc71024473"/>
      <w:r>
        <w:t>HONEY GARLIC SHRIMP</w:t>
      </w:r>
      <w:bookmarkEnd w:id="98"/>
    </w:p>
    <w:p w:rsidR="001F488D" w:rsidRPr="003C0C33" w:rsidRDefault="001F488D" w:rsidP="001F488D">
      <w:pPr>
        <w:pStyle w:val="BodyText"/>
        <w:spacing w:before="9"/>
        <w:rPr>
          <w:sz w:val="4"/>
          <w:szCs w:val="4"/>
        </w:rPr>
      </w:pPr>
    </w:p>
    <w:p w:rsidR="001F488D" w:rsidRDefault="00175FCC" w:rsidP="001F488D">
      <w:pPr>
        <w:pStyle w:val="BodyText"/>
        <w:spacing w:line="20" w:lineRule="exact"/>
        <w:ind w:left="95"/>
        <w:rPr>
          <w:sz w:val="2"/>
        </w:rPr>
      </w:pPr>
      <w:r>
        <w:rPr>
          <w:sz w:val="2"/>
        </w:rPr>
      </w:r>
      <w:r>
        <w:rPr>
          <w:sz w:val="2"/>
        </w:rPr>
        <w:pict>
          <v:group id="_x0000_s1931" style="width:7in;height:.5pt;mso-position-horizontal-relative:char;mso-position-vertical-relative:line" coordsize="10080,10">
            <v:line id="_x0000_s1932" style="position:absolute" from="0,5" to="10080,5" strokecolor="#231f20" strokeweight=".5pt"/>
            <w10:anchorlock/>
          </v:group>
        </w:pict>
      </w:r>
    </w:p>
    <w:p w:rsidR="001F488D" w:rsidRDefault="001F488D" w:rsidP="001F488D">
      <w:pPr>
        <w:spacing w:before="40"/>
        <w:jc w:val="center"/>
        <w:rPr>
          <w:color w:val="020302"/>
          <w:sz w:val="21"/>
          <w:szCs w:val="21"/>
        </w:rPr>
      </w:pPr>
      <w:r w:rsidRPr="003C0C33">
        <w:rPr>
          <w:spacing w:val="16"/>
          <w:sz w:val="24"/>
          <w:szCs w:val="24"/>
        </w:rPr>
        <w:t xml:space="preserve">FROM THE KITCHEN OF </w:t>
      </w:r>
      <w:r>
        <w:rPr>
          <w:spacing w:val="16"/>
          <w:sz w:val="24"/>
          <w:szCs w:val="24"/>
        </w:rPr>
        <w:t>VIVIAN CIAMPI</w:t>
      </w:r>
    </w:p>
    <w:p w:rsidR="001F488D" w:rsidRPr="00DC5B53" w:rsidRDefault="001F488D" w:rsidP="001F488D">
      <w:pPr>
        <w:pStyle w:val="BodyText"/>
        <w:rPr>
          <w:color w:val="020302"/>
          <w:sz w:val="21"/>
          <w:szCs w:val="21"/>
        </w:rPr>
      </w:pPr>
    </w:p>
    <w:p w:rsidR="001F488D" w:rsidRPr="00AB5CFA" w:rsidRDefault="001F488D" w:rsidP="001F488D">
      <w:pPr>
        <w:ind w:left="101"/>
        <w:rPr>
          <w:color w:val="020302"/>
          <w:sz w:val="20"/>
          <w:szCs w:val="20"/>
        </w:rPr>
      </w:pPr>
      <w:r w:rsidRPr="00AB5CFA">
        <w:rPr>
          <w:color w:val="020302"/>
          <w:sz w:val="20"/>
          <w:szCs w:val="20"/>
        </w:rPr>
        <w:t xml:space="preserve">INGREDIENTS </w:t>
      </w:r>
    </w:p>
    <w:p w:rsidR="001F488D" w:rsidRPr="00077A6B" w:rsidRDefault="001F488D" w:rsidP="001F488D">
      <w:pPr>
        <w:pStyle w:val="BodyText"/>
        <w:ind w:left="101"/>
        <w:rPr>
          <w:color w:val="020302"/>
        </w:rPr>
      </w:pPr>
    </w:p>
    <w:p w:rsidR="001F488D" w:rsidRPr="001F488D" w:rsidRDefault="008E6577" w:rsidP="001F488D">
      <w:pPr>
        <w:pStyle w:val="BodyText"/>
        <w:spacing w:line="444" w:lineRule="auto"/>
        <w:ind w:left="101"/>
        <w:rPr>
          <w:spacing w:val="16"/>
        </w:rPr>
      </w:pPr>
      <w:r>
        <w:rPr>
          <w:spacing w:val="16"/>
        </w:rPr>
        <w:t xml:space="preserve">⅓ </w:t>
      </w:r>
      <w:r w:rsidR="001F488D" w:rsidRPr="001F488D">
        <w:rPr>
          <w:spacing w:val="16"/>
        </w:rPr>
        <w:t>cup honey</w:t>
      </w:r>
    </w:p>
    <w:p w:rsidR="001F488D" w:rsidRPr="001F488D" w:rsidRDefault="00245DFD" w:rsidP="001F488D">
      <w:pPr>
        <w:pStyle w:val="BodyText"/>
        <w:spacing w:line="444" w:lineRule="auto"/>
        <w:ind w:left="101"/>
        <w:rPr>
          <w:spacing w:val="16"/>
        </w:rPr>
      </w:pPr>
      <w:r>
        <w:rPr>
          <w:spacing w:val="16"/>
        </w:rPr>
        <w:t xml:space="preserve">¼ </w:t>
      </w:r>
      <w:r w:rsidR="001F488D" w:rsidRPr="001F488D">
        <w:rPr>
          <w:spacing w:val="16"/>
        </w:rPr>
        <w:t>cup soy sauce</w:t>
      </w:r>
    </w:p>
    <w:p w:rsidR="001F488D" w:rsidRPr="001F488D" w:rsidRDefault="001F488D" w:rsidP="001F488D">
      <w:pPr>
        <w:pStyle w:val="BodyText"/>
        <w:spacing w:line="444" w:lineRule="auto"/>
        <w:ind w:left="101"/>
        <w:rPr>
          <w:spacing w:val="16"/>
        </w:rPr>
      </w:pPr>
      <w:r>
        <w:rPr>
          <w:spacing w:val="16"/>
        </w:rPr>
        <w:t>1 t</w:t>
      </w:r>
      <w:r w:rsidRPr="001F488D">
        <w:rPr>
          <w:spacing w:val="16"/>
        </w:rPr>
        <w:t>ablespoon jarred minced garlic or 2 teaspoons fresh</w:t>
      </w:r>
    </w:p>
    <w:p w:rsidR="001F488D" w:rsidRPr="001F488D" w:rsidRDefault="001F488D" w:rsidP="001F488D">
      <w:pPr>
        <w:pStyle w:val="BodyText"/>
        <w:spacing w:line="444" w:lineRule="auto"/>
        <w:ind w:left="101"/>
        <w:rPr>
          <w:spacing w:val="16"/>
        </w:rPr>
      </w:pPr>
      <w:r w:rsidRPr="001F488D">
        <w:rPr>
          <w:spacing w:val="16"/>
        </w:rPr>
        <w:t>1 teaspoon minced fresh ginger</w:t>
      </w:r>
      <w:r>
        <w:rPr>
          <w:spacing w:val="16"/>
        </w:rPr>
        <w:t xml:space="preserve"> (optional)</w:t>
      </w:r>
    </w:p>
    <w:p w:rsidR="001F488D" w:rsidRPr="001F488D" w:rsidRDefault="001F488D" w:rsidP="001F488D">
      <w:pPr>
        <w:pStyle w:val="BodyText"/>
        <w:spacing w:line="444" w:lineRule="auto"/>
        <w:ind w:left="101"/>
        <w:rPr>
          <w:spacing w:val="16"/>
        </w:rPr>
      </w:pPr>
      <w:r>
        <w:rPr>
          <w:spacing w:val="16"/>
        </w:rPr>
        <w:t xml:space="preserve">1 pound </w:t>
      </w:r>
      <w:r w:rsidRPr="001F488D">
        <w:rPr>
          <w:spacing w:val="16"/>
        </w:rPr>
        <w:t xml:space="preserve">medium uncooked shrimp, peeled </w:t>
      </w:r>
      <w:r w:rsidR="00142FE6">
        <w:rPr>
          <w:spacing w:val="16"/>
        </w:rPr>
        <w:t>and</w:t>
      </w:r>
      <w:r w:rsidRPr="001F488D">
        <w:rPr>
          <w:spacing w:val="16"/>
        </w:rPr>
        <w:t xml:space="preserve"> deveined</w:t>
      </w:r>
    </w:p>
    <w:p w:rsidR="001F488D" w:rsidRPr="00772C86" w:rsidRDefault="001F488D" w:rsidP="001F488D">
      <w:pPr>
        <w:pStyle w:val="BodyText"/>
        <w:spacing w:line="444" w:lineRule="auto"/>
        <w:ind w:left="101"/>
        <w:rPr>
          <w:spacing w:val="16"/>
        </w:rPr>
      </w:pPr>
      <w:r w:rsidRPr="001F488D">
        <w:rPr>
          <w:spacing w:val="16"/>
        </w:rPr>
        <w:t>2 teaspoons olive oil</w:t>
      </w:r>
    </w:p>
    <w:p w:rsidR="001F488D" w:rsidRDefault="00175FCC" w:rsidP="001F488D">
      <w:pPr>
        <w:pStyle w:val="BodyText"/>
        <w:spacing w:line="444" w:lineRule="auto"/>
        <w:ind w:left="101"/>
        <w:rPr>
          <w:sz w:val="2"/>
        </w:rPr>
      </w:pPr>
      <w:r>
        <w:rPr>
          <w:sz w:val="2"/>
        </w:rPr>
      </w:r>
      <w:r>
        <w:rPr>
          <w:sz w:val="2"/>
        </w:rPr>
        <w:pict>
          <v:group id="_x0000_s1929" style="width:7in;height:.5pt;mso-position-horizontal-relative:char;mso-position-vertical-relative:line" coordsize="10080,10">
            <v:line id="_x0000_s1930" style="position:absolute" from="0,5" to="10080,5" strokecolor="#231f20" strokeweight=".5pt"/>
            <w10:anchorlock/>
          </v:group>
        </w:pict>
      </w:r>
    </w:p>
    <w:p w:rsidR="001F488D" w:rsidRDefault="001F488D" w:rsidP="001F488D">
      <w:pPr>
        <w:pStyle w:val="BodyText"/>
        <w:spacing w:before="6"/>
        <w:rPr>
          <w:sz w:val="21"/>
        </w:rPr>
      </w:pPr>
    </w:p>
    <w:p w:rsidR="001F488D" w:rsidRPr="00085BD8" w:rsidRDefault="001F488D" w:rsidP="001F488D">
      <w:pPr>
        <w:pStyle w:val="BodyText"/>
        <w:ind w:left="101"/>
        <w:rPr>
          <w:color w:val="020302"/>
        </w:rPr>
      </w:pPr>
      <w:r>
        <w:rPr>
          <w:color w:val="020302"/>
        </w:rPr>
        <w:t xml:space="preserve">INSTRUCTIONS </w:t>
      </w:r>
    </w:p>
    <w:p w:rsidR="001F488D" w:rsidRPr="003410D4" w:rsidRDefault="001F488D" w:rsidP="001F488D">
      <w:pPr>
        <w:pStyle w:val="BodyText"/>
        <w:spacing w:line="276" w:lineRule="auto"/>
        <w:ind w:right="619"/>
        <w:rPr>
          <w:color w:val="020302"/>
          <w:spacing w:val="16"/>
        </w:rPr>
      </w:pP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Whisk the honey, soy sauce, garlic, and ginger (if using) together in a medium bowl.</w:t>
      </w:r>
    </w:p>
    <w:p w:rsidR="001F488D" w:rsidRPr="001F488D" w:rsidRDefault="001F488D" w:rsidP="001F488D">
      <w:pPr>
        <w:spacing w:line="276" w:lineRule="auto"/>
        <w:ind w:left="115" w:right="619"/>
        <w:rPr>
          <w:color w:val="020302"/>
          <w:spacing w:val="16"/>
          <w:sz w:val="20"/>
          <w:szCs w:val="20"/>
        </w:rPr>
      </w:pP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Place shrim</w:t>
      </w:r>
      <w:r w:rsidR="00575F1C">
        <w:rPr>
          <w:color w:val="020302"/>
          <w:spacing w:val="16"/>
          <w:sz w:val="20"/>
          <w:szCs w:val="20"/>
        </w:rPr>
        <w:t>p in a large zipped-top bag or T</w:t>
      </w:r>
      <w:r w:rsidRPr="001F488D">
        <w:rPr>
          <w:color w:val="020302"/>
          <w:spacing w:val="16"/>
          <w:sz w:val="20"/>
          <w:szCs w:val="20"/>
        </w:rPr>
        <w:t xml:space="preserve">upperware.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Pour </w:t>
      </w:r>
      <w:r w:rsidR="00245DFD">
        <w:rPr>
          <w:color w:val="020302"/>
          <w:spacing w:val="16"/>
          <w:sz w:val="20"/>
          <w:szCs w:val="20"/>
        </w:rPr>
        <w:t>½</w:t>
      </w:r>
      <w:r w:rsidRPr="001F488D">
        <w:rPr>
          <w:color w:val="020302"/>
          <w:spacing w:val="16"/>
          <w:sz w:val="20"/>
          <w:szCs w:val="20"/>
        </w:rPr>
        <w:t xml:space="preserve"> of the marinade mixture on top.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Shake or stir, then allow shrimp to marinate in the refrigerator for 15 minutes or for up to 8-12 hours.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Cover and refrigerate the</w:t>
      </w:r>
      <w:r>
        <w:rPr>
          <w:color w:val="020302"/>
          <w:spacing w:val="16"/>
          <w:sz w:val="20"/>
          <w:szCs w:val="20"/>
        </w:rPr>
        <w:t xml:space="preserve"> rest of the marinade for next step</w:t>
      </w:r>
      <w:r w:rsidRPr="001F488D">
        <w:rPr>
          <w:color w:val="020302"/>
          <w:spacing w:val="16"/>
          <w:sz w:val="20"/>
          <w:szCs w:val="20"/>
        </w:rPr>
        <w:t xml:space="preserve">. </w:t>
      </w:r>
    </w:p>
    <w:p w:rsidR="001F488D" w:rsidRPr="001F488D" w:rsidRDefault="001F488D" w:rsidP="001F488D">
      <w:pPr>
        <w:spacing w:line="276" w:lineRule="auto"/>
        <w:ind w:left="115" w:right="619"/>
        <w:rPr>
          <w:color w:val="020302"/>
          <w:spacing w:val="16"/>
          <w:sz w:val="20"/>
          <w:szCs w:val="20"/>
        </w:rPr>
      </w:pP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Heat olive oil in a skillet over medium-high heat.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Place shrimp in the skillet. (Discard used marinade.)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Cook shrimp on one side until pink– about 45 seconds– then flip shrimp over. </w:t>
      </w:r>
    </w:p>
    <w:p w:rsidR="001F488D" w:rsidRPr="001F488D" w:rsidRDefault="001F488D" w:rsidP="001F488D">
      <w:pPr>
        <w:spacing w:line="276" w:lineRule="auto"/>
        <w:ind w:left="115" w:right="619"/>
        <w:rPr>
          <w:color w:val="020302"/>
          <w:spacing w:val="16"/>
          <w:sz w:val="20"/>
          <w:szCs w:val="20"/>
        </w:rPr>
      </w:pPr>
      <w:r w:rsidRPr="001F488D">
        <w:rPr>
          <w:color w:val="020302"/>
          <w:spacing w:val="16"/>
          <w:sz w:val="20"/>
          <w:szCs w:val="20"/>
        </w:rPr>
        <w:t>Pour in remaining marinade and cook it all until shrimp is cooked through, about 1 minute more.</w:t>
      </w:r>
    </w:p>
    <w:p w:rsidR="001F488D" w:rsidRDefault="001F488D" w:rsidP="001F488D">
      <w:pPr>
        <w:spacing w:line="276" w:lineRule="auto"/>
        <w:ind w:left="115" w:right="619"/>
        <w:rPr>
          <w:color w:val="020302"/>
          <w:spacing w:val="16"/>
          <w:sz w:val="20"/>
          <w:szCs w:val="20"/>
        </w:rPr>
      </w:pP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 xml:space="preserve">Serve shrimp with cooked marinade sauce and a garnish of green onion. </w:t>
      </w:r>
    </w:p>
    <w:p w:rsidR="001F488D" w:rsidRDefault="001F488D" w:rsidP="001F488D">
      <w:pPr>
        <w:spacing w:line="276" w:lineRule="auto"/>
        <w:ind w:left="115" w:right="619"/>
        <w:rPr>
          <w:color w:val="020302"/>
          <w:spacing w:val="16"/>
          <w:sz w:val="20"/>
          <w:szCs w:val="20"/>
        </w:rPr>
      </w:pPr>
      <w:r w:rsidRPr="001F488D">
        <w:rPr>
          <w:color w:val="020302"/>
          <w:spacing w:val="16"/>
          <w:sz w:val="20"/>
          <w:szCs w:val="20"/>
        </w:rPr>
        <w:t>The sauce is excellent on brown rice and steamed veggies on the side.</w:t>
      </w:r>
    </w:p>
    <w:p w:rsidR="001F488D" w:rsidRDefault="001F488D" w:rsidP="001F488D">
      <w:pPr>
        <w:rPr>
          <w:color w:val="020302"/>
          <w:spacing w:val="16"/>
          <w:sz w:val="20"/>
          <w:szCs w:val="20"/>
        </w:rPr>
      </w:pPr>
      <w:r>
        <w:rPr>
          <w:color w:val="020302"/>
          <w:spacing w:val="16"/>
          <w:sz w:val="20"/>
          <w:szCs w:val="20"/>
        </w:rPr>
        <w:br w:type="page"/>
      </w:r>
    </w:p>
    <w:p w:rsidR="00772C86" w:rsidRPr="003C0C33" w:rsidRDefault="00772C86" w:rsidP="00772C86">
      <w:pPr>
        <w:pStyle w:val="BodyText"/>
        <w:spacing w:before="9"/>
        <w:rPr>
          <w:sz w:val="4"/>
          <w:szCs w:val="4"/>
        </w:rPr>
      </w:pPr>
    </w:p>
    <w:p w:rsidR="00772C86" w:rsidRDefault="00175FCC" w:rsidP="00772C86">
      <w:pPr>
        <w:pStyle w:val="BodyText"/>
        <w:spacing w:line="20" w:lineRule="exact"/>
        <w:ind w:left="95"/>
        <w:rPr>
          <w:sz w:val="2"/>
        </w:rPr>
      </w:pPr>
      <w:r>
        <w:rPr>
          <w:sz w:val="2"/>
        </w:rPr>
      </w:r>
      <w:r>
        <w:rPr>
          <w:sz w:val="2"/>
        </w:rPr>
        <w:pict>
          <v:group id="_x0000_s1379" style="width:7in;height:.5pt;mso-position-horizontal-relative:char;mso-position-vertical-relative:line" coordsize="10080,10">
            <v:line id="_x0000_s1380" style="position:absolute" from="0,5" to="10080,5" strokecolor="#231f20" strokeweight=".5pt"/>
            <w10:anchorlock/>
          </v:group>
        </w:pict>
      </w:r>
    </w:p>
    <w:p w:rsidR="00772C86" w:rsidRPr="00FF14BA" w:rsidRDefault="00772C86" w:rsidP="00772C86">
      <w:pPr>
        <w:jc w:val="center"/>
        <w:rPr>
          <w:spacing w:val="16"/>
          <w:sz w:val="24"/>
          <w:szCs w:val="24"/>
        </w:rPr>
      </w:pPr>
      <w:r>
        <w:rPr>
          <w:sz w:val="2"/>
        </w:rPr>
        <w:t>\</w:t>
      </w:r>
    </w:p>
    <w:p w:rsidR="00772C86" w:rsidRPr="009D29E4" w:rsidRDefault="00772C86" w:rsidP="00772C86">
      <w:pPr>
        <w:pStyle w:val="Heading2"/>
        <w:rPr>
          <w:spacing w:val="16"/>
        </w:rPr>
      </w:pPr>
      <w:bookmarkStart w:id="99" w:name="_Toc71024474"/>
      <w:r>
        <w:t>IRISH GUINESS STEW</w:t>
      </w:r>
      <w:bookmarkEnd w:id="99"/>
    </w:p>
    <w:p w:rsidR="00772C86" w:rsidRPr="003C0C33" w:rsidRDefault="00772C86" w:rsidP="00772C86">
      <w:pPr>
        <w:pStyle w:val="BodyText"/>
        <w:spacing w:before="9"/>
        <w:rPr>
          <w:sz w:val="4"/>
          <w:szCs w:val="4"/>
        </w:rPr>
      </w:pPr>
    </w:p>
    <w:p w:rsidR="00772C86" w:rsidRDefault="00175FCC" w:rsidP="00772C86">
      <w:pPr>
        <w:pStyle w:val="BodyText"/>
        <w:spacing w:line="20" w:lineRule="exact"/>
        <w:ind w:left="95"/>
        <w:rPr>
          <w:sz w:val="2"/>
        </w:rPr>
      </w:pPr>
      <w:r>
        <w:rPr>
          <w:sz w:val="2"/>
        </w:rPr>
      </w:r>
      <w:r>
        <w:rPr>
          <w:sz w:val="2"/>
        </w:rPr>
        <w:pict>
          <v:group id="_x0000_s1377" style="width:7in;height:.5pt;mso-position-horizontal-relative:char;mso-position-vertical-relative:line" coordsize="10080,10">
            <v:line id="_x0000_s1378" style="position:absolute" from="0,5" to="10080,5" strokecolor="#231f20" strokeweight=".5pt"/>
            <w10:anchorlock/>
          </v:group>
        </w:pict>
      </w:r>
    </w:p>
    <w:p w:rsidR="00772C86" w:rsidRDefault="00772C86" w:rsidP="00772C86">
      <w:pPr>
        <w:spacing w:before="40"/>
        <w:jc w:val="center"/>
        <w:rPr>
          <w:color w:val="020302"/>
          <w:sz w:val="21"/>
          <w:szCs w:val="21"/>
        </w:rPr>
      </w:pPr>
      <w:r w:rsidRPr="003C0C33">
        <w:rPr>
          <w:spacing w:val="16"/>
          <w:sz w:val="24"/>
          <w:szCs w:val="24"/>
        </w:rPr>
        <w:t xml:space="preserve">FROM THE KITCHEN OF </w:t>
      </w:r>
      <w:r>
        <w:rPr>
          <w:spacing w:val="16"/>
          <w:sz w:val="24"/>
          <w:szCs w:val="24"/>
        </w:rPr>
        <w:t>NANCY HUMISTON</w:t>
      </w:r>
    </w:p>
    <w:p w:rsidR="00772C86" w:rsidRPr="00DC5B53" w:rsidRDefault="00772C86" w:rsidP="00A62224">
      <w:pPr>
        <w:pStyle w:val="BodyText"/>
        <w:rPr>
          <w:color w:val="020302"/>
          <w:sz w:val="21"/>
          <w:szCs w:val="21"/>
        </w:rPr>
      </w:pPr>
    </w:p>
    <w:p w:rsidR="00772C86" w:rsidRPr="00AB5CFA" w:rsidRDefault="00772C86" w:rsidP="00772C86">
      <w:pPr>
        <w:ind w:left="101"/>
        <w:rPr>
          <w:color w:val="020302"/>
          <w:sz w:val="20"/>
          <w:szCs w:val="20"/>
        </w:rPr>
      </w:pPr>
      <w:r w:rsidRPr="00AB5CFA">
        <w:rPr>
          <w:color w:val="020302"/>
          <w:sz w:val="20"/>
          <w:szCs w:val="20"/>
        </w:rPr>
        <w:t xml:space="preserve">INGREDIENTS </w:t>
      </w:r>
    </w:p>
    <w:p w:rsidR="00772C86" w:rsidRPr="00077A6B" w:rsidRDefault="00772C86" w:rsidP="00772C86">
      <w:pPr>
        <w:pStyle w:val="BodyText"/>
        <w:ind w:left="101"/>
        <w:rPr>
          <w:color w:val="020302"/>
        </w:rPr>
      </w:pPr>
    </w:p>
    <w:p w:rsidR="00772C86" w:rsidRPr="00772C86" w:rsidRDefault="00772C86" w:rsidP="00772C86">
      <w:pPr>
        <w:pStyle w:val="BodyText"/>
        <w:spacing w:line="444" w:lineRule="auto"/>
        <w:ind w:left="101"/>
        <w:rPr>
          <w:spacing w:val="16"/>
        </w:rPr>
      </w:pPr>
      <w:r>
        <w:rPr>
          <w:spacing w:val="16"/>
        </w:rPr>
        <w:t>2 ounces</w:t>
      </w:r>
      <w:r w:rsidRPr="00772C86">
        <w:rPr>
          <w:spacing w:val="16"/>
        </w:rPr>
        <w:t xml:space="preserve"> flour</w:t>
      </w:r>
    </w:p>
    <w:p w:rsidR="00772C86" w:rsidRPr="00772C86" w:rsidRDefault="00772C86" w:rsidP="00772C86">
      <w:pPr>
        <w:pStyle w:val="BodyText"/>
        <w:spacing w:line="444" w:lineRule="auto"/>
        <w:ind w:left="101"/>
        <w:rPr>
          <w:spacing w:val="16"/>
        </w:rPr>
      </w:pPr>
      <w:r>
        <w:rPr>
          <w:spacing w:val="16"/>
        </w:rPr>
        <w:t>2 pounds</w:t>
      </w:r>
      <w:r w:rsidRPr="00772C86">
        <w:rPr>
          <w:spacing w:val="16"/>
        </w:rPr>
        <w:t xml:space="preserve"> lean stew meat, cut in 1” cubes</w:t>
      </w:r>
    </w:p>
    <w:p w:rsidR="00772C86" w:rsidRPr="00772C86" w:rsidRDefault="00772C86" w:rsidP="00772C86">
      <w:pPr>
        <w:pStyle w:val="BodyText"/>
        <w:spacing w:line="444" w:lineRule="auto"/>
        <w:ind w:left="101"/>
        <w:rPr>
          <w:spacing w:val="16"/>
        </w:rPr>
      </w:pPr>
      <w:r>
        <w:rPr>
          <w:spacing w:val="16"/>
        </w:rPr>
        <w:t>2 tablespoon</w:t>
      </w:r>
      <w:r w:rsidR="006213F5">
        <w:rPr>
          <w:spacing w:val="16"/>
        </w:rPr>
        <w:t>s</w:t>
      </w:r>
      <w:r w:rsidRPr="00772C86">
        <w:rPr>
          <w:spacing w:val="16"/>
        </w:rPr>
        <w:t xml:space="preserve"> oil</w:t>
      </w:r>
    </w:p>
    <w:p w:rsidR="00772C86" w:rsidRPr="00772C86" w:rsidRDefault="00772C86" w:rsidP="00772C86">
      <w:pPr>
        <w:pStyle w:val="BodyText"/>
        <w:spacing w:line="444" w:lineRule="auto"/>
        <w:ind w:left="101"/>
        <w:rPr>
          <w:spacing w:val="16"/>
        </w:rPr>
      </w:pPr>
      <w:r w:rsidRPr="00772C86">
        <w:rPr>
          <w:spacing w:val="16"/>
        </w:rPr>
        <w:t xml:space="preserve">2 large onions, diced </w:t>
      </w:r>
    </w:p>
    <w:p w:rsidR="00772C86" w:rsidRPr="00772C86" w:rsidRDefault="00772C86" w:rsidP="00772C86">
      <w:pPr>
        <w:pStyle w:val="BodyText"/>
        <w:spacing w:line="444" w:lineRule="auto"/>
        <w:ind w:left="101"/>
        <w:rPr>
          <w:spacing w:val="16"/>
        </w:rPr>
      </w:pPr>
      <w:r w:rsidRPr="00772C86">
        <w:rPr>
          <w:spacing w:val="16"/>
        </w:rPr>
        <w:t>3 carrots, peeled and cut into 1” chunks</w:t>
      </w:r>
    </w:p>
    <w:p w:rsidR="00772C86" w:rsidRPr="00772C86" w:rsidRDefault="00772C86" w:rsidP="00772C86">
      <w:pPr>
        <w:pStyle w:val="BodyText"/>
        <w:spacing w:line="444" w:lineRule="auto"/>
        <w:ind w:left="101"/>
        <w:rPr>
          <w:spacing w:val="16"/>
        </w:rPr>
      </w:pPr>
      <w:r w:rsidRPr="00772C86">
        <w:rPr>
          <w:spacing w:val="16"/>
        </w:rPr>
        <w:t>3 potatoes, peeled and cut into large chunks</w:t>
      </w:r>
    </w:p>
    <w:p w:rsidR="006213F5" w:rsidRPr="00772C86" w:rsidRDefault="006213F5" w:rsidP="006213F5">
      <w:pPr>
        <w:pStyle w:val="BodyText"/>
        <w:spacing w:line="444" w:lineRule="auto"/>
        <w:ind w:left="101"/>
        <w:rPr>
          <w:spacing w:val="16"/>
        </w:rPr>
      </w:pPr>
      <w:r w:rsidRPr="00772C86">
        <w:rPr>
          <w:spacing w:val="16"/>
        </w:rPr>
        <w:t>1 bay leaf</w:t>
      </w:r>
    </w:p>
    <w:p w:rsidR="006213F5" w:rsidRPr="00772C86" w:rsidRDefault="006213F5" w:rsidP="006213F5">
      <w:pPr>
        <w:pStyle w:val="BodyText"/>
        <w:spacing w:line="444" w:lineRule="auto"/>
        <w:ind w:left="101"/>
        <w:rPr>
          <w:spacing w:val="16"/>
        </w:rPr>
      </w:pPr>
      <w:r w:rsidRPr="00772C86">
        <w:rPr>
          <w:spacing w:val="16"/>
        </w:rPr>
        <w:t>6-7 dried prunes, diced</w:t>
      </w:r>
    </w:p>
    <w:p w:rsidR="00772C86" w:rsidRPr="00772C86" w:rsidRDefault="00772C86" w:rsidP="00772C86">
      <w:pPr>
        <w:pStyle w:val="BodyText"/>
        <w:spacing w:line="444" w:lineRule="auto"/>
        <w:ind w:left="101"/>
        <w:rPr>
          <w:spacing w:val="16"/>
        </w:rPr>
      </w:pPr>
      <w:r>
        <w:rPr>
          <w:spacing w:val="16"/>
        </w:rPr>
        <w:t xml:space="preserve">16 ounces </w:t>
      </w:r>
      <w:r w:rsidRPr="00772C86">
        <w:rPr>
          <w:spacing w:val="16"/>
        </w:rPr>
        <w:t>Guinness</w:t>
      </w:r>
    </w:p>
    <w:p w:rsidR="00772C86" w:rsidRPr="00772C86" w:rsidRDefault="0047343D" w:rsidP="00772C86">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772C86" w:rsidRPr="00772C86">
        <w:rPr>
          <w:spacing w:val="16"/>
        </w:rPr>
        <w:t>cups beef stock or broth</w:t>
      </w:r>
    </w:p>
    <w:p w:rsidR="00772C86" w:rsidRDefault="00175FCC" w:rsidP="00772C86">
      <w:pPr>
        <w:pStyle w:val="BodyText"/>
        <w:spacing w:line="444" w:lineRule="auto"/>
        <w:ind w:left="101"/>
        <w:rPr>
          <w:sz w:val="2"/>
        </w:rPr>
      </w:pPr>
      <w:r>
        <w:rPr>
          <w:sz w:val="2"/>
        </w:rPr>
      </w:r>
      <w:r>
        <w:rPr>
          <w:sz w:val="2"/>
        </w:rPr>
        <w:pict>
          <v:group id="_x0000_s1375" style="width:7in;height:.5pt;mso-position-horizontal-relative:char;mso-position-vertical-relative:line" coordsize="10080,10">
            <v:line id="_x0000_s1376" style="position:absolute" from="0,5" to="10080,5" strokecolor="#231f20" strokeweight=".5pt"/>
            <w10:anchorlock/>
          </v:group>
        </w:pict>
      </w:r>
    </w:p>
    <w:p w:rsidR="00772C86" w:rsidRDefault="00772C86" w:rsidP="00772C86">
      <w:pPr>
        <w:pStyle w:val="BodyText"/>
        <w:spacing w:before="6"/>
        <w:rPr>
          <w:sz w:val="21"/>
        </w:rPr>
      </w:pPr>
    </w:p>
    <w:p w:rsidR="00772C86" w:rsidRPr="00085BD8" w:rsidRDefault="00772C86" w:rsidP="00772C86">
      <w:pPr>
        <w:pStyle w:val="BodyText"/>
        <w:ind w:left="101"/>
        <w:rPr>
          <w:color w:val="020302"/>
        </w:rPr>
      </w:pPr>
      <w:r>
        <w:rPr>
          <w:color w:val="020302"/>
        </w:rPr>
        <w:t xml:space="preserve">INSTRUCTIONS </w:t>
      </w:r>
    </w:p>
    <w:p w:rsidR="00772C86" w:rsidRPr="003410D4" w:rsidRDefault="00772C86" w:rsidP="00772C86">
      <w:pPr>
        <w:pStyle w:val="BodyText"/>
        <w:spacing w:line="276" w:lineRule="auto"/>
        <w:ind w:right="619"/>
        <w:rPr>
          <w:color w:val="020302"/>
          <w:spacing w:val="16"/>
        </w:rPr>
      </w:pPr>
    </w:p>
    <w:p w:rsidR="00772C86" w:rsidRPr="00772C86" w:rsidRDefault="00772C86" w:rsidP="00772C86">
      <w:pPr>
        <w:spacing w:line="276" w:lineRule="auto"/>
        <w:ind w:left="115" w:right="619"/>
        <w:rPr>
          <w:color w:val="020302"/>
          <w:spacing w:val="16"/>
          <w:sz w:val="20"/>
          <w:szCs w:val="20"/>
        </w:rPr>
      </w:pPr>
      <w:r w:rsidRPr="00772C86">
        <w:rPr>
          <w:color w:val="020302"/>
          <w:spacing w:val="16"/>
          <w:sz w:val="20"/>
          <w:szCs w:val="20"/>
        </w:rPr>
        <w:t>Season the flour with salt and pepper, and toss stew meat in the flour.</w:t>
      </w:r>
    </w:p>
    <w:p w:rsidR="00772C86" w:rsidRPr="00772C86" w:rsidRDefault="00772C86" w:rsidP="00772C86">
      <w:pPr>
        <w:spacing w:line="276" w:lineRule="auto"/>
        <w:ind w:left="115" w:right="619"/>
        <w:rPr>
          <w:color w:val="020302"/>
          <w:spacing w:val="16"/>
          <w:sz w:val="20"/>
          <w:szCs w:val="20"/>
        </w:rPr>
      </w:pPr>
      <w:r w:rsidRPr="00772C86">
        <w:rPr>
          <w:color w:val="020302"/>
          <w:spacing w:val="16"/>
          <w:sz w:val="20"/>
          <w:szCs w:val="20"/>
        </w:rPr>
        <w:t>Heat the oil in large frying pan, add the beef cubes and brown.</w:t>
      </w:r>
    </w:p>
    <w:p w:rsidR="00772C86" w:rsidRPr="00772C86" w:rsidRDefault="00772C86" w:rsidP="00772C86">
      <w:pPr>
        <w:spacing w:line="276" w:lineRule="auto"/>
        <w:ind w:left="115" w:right="619"/>
        <w:rPr>
          <w:color w:val="020302"/>
          <w:spacing w:val="16"/>
          <w:sz w:val="20"/>
          <w:szCs w:val="20"/>
        </w:rPr>
      </w:pPr>
      <w:r w:rsidRPr="00772C86">
        <w:rPr>
          <w:color w:val="020302"/>
          <w:spacing w:val="16"/>
          <w:sz w:val="20"/>
          <w:szCs w:val="20"/>
        </w:rPr>
        <w:t>Place in crock pot.</w:t>
      </w:r>
    </w:p>
    <w:p w:rsidR="00772C86" w:rsidRPr="00772C86" w:rsidRDefault="00772C86" w:rsidP="00772C86">
      <w:pPr>
        <w:spacing w:line="276" w:lineRule="auto"/>
        <w:ind w:left="115" w:right="619"/>
        <w:rPr>
          <w:color w:val="020302"/>
          <w:spacing w:val="16"/>
          <w:sz w:val="20"/>
          <w:szCs w:val="20"/>
        </w:rPr>
      </w:pPr>
      <w:r w:rsidRPr="00772C86">
        <w:rPr>
          <w:color w:val="020302"/>
          <w:spacing w:val="16"/>
          <w:sz w:val="20"/>
          <w:szCs w:val="20"/>
        </w:rPr>
        <w:t>Add the onions, carrots, potatoes, bay leaf and prunes.</w:t>
      </w:r>
    </w:p>
    <w:p w:rsidR="00772C86" w:rsidRPr="00772C86" w:rsidRDefault="00772C86" w:rsidP="00772C86">
      <w:pPr>
        <w:spacing w:line="276" w:lineRule="auto"/>
        <w:ind w:left="115" w:right="619"/>
        <w:rPr>
          <w:color w:val="020302"/>
          <w:spacing w:val="16"/>
          <w:sz w:val="20"/>
          <w:szCs w:val="20"/>
        </w:rPr>
      </w:pPr>
      <w:r w:rsidRPr="00772C86">
        <w:rPr>
          <w:color w:val="020302"/>
          <w:spacing w:val="16"/>
          <w:sz w:val="20"/>
          <w:szCs w:val="20"/>
        </w:rPr>
        <w:t>Stir in any remaining flour.</w:t>
      </w:r>
    </w:p>
    <w:p w:rsidR="00772C86" w:rsidRPr="00772C86" w:rsidRDefault="00772C86" w:rsidP="00772C86">
      <w:pPr>
        <w:spacing w:line="276" w:lineRule="auto"/>
        <w:ind w:left="115" w:right="619"/>
        <w:rPr>
          <w:color w:val="020302"/>
          <w:spacing w:val="16"/>
          <w:sz w:val="20"/>
          <w:szCs w:val="20"/>
        </w:rPr>
      </w:pPr>
      <w:r w:rsidRPr="00772C86">
        <w:rPr>
          <w:color w:val="020302"/>
          <w:spacing w:val="16"/>
          <w:sz w:val="20"/>
          <w:szCs w:val="20"/>
        </w:rPr>
        <w:t>Add the Guinness and beef broth, stirring well to combine.</w:t>
      </w:r>
    </w:p>
    <w:p w:rsidR="00772C86" w:rsidRPr="00772C86" w:rsidRDefault="00772C86" w:rsidP="00772C86">
      <w:pPr>
        <w:spacing w:line="276" w:lineRule="auto"/>
        <w:ind w:left="115" w:right="619"/>
        <w:rPr>
          <w:color w:val="020302"/>
          <w:spacing w:val="16"/>
          <w:sz w:val="20"/>
          <w:szCs w:val="20"/>
        </w:rPr>
      </w:pPr>
      <w:r w:rsidRPr="00772C86">
        <w:rPr>
          <w:color w:val="020302"/>
          <w:spacing w:val="16"/>
          <w:sz w:val="20"/>
          <w:szCs w:val="20"/>
        </w:rPr>
        <w:t>Cover and cook on low for 6-8 hours.</w:t>
      </w:r>
    </w:p>
    <w:p w:rsidR="00772C86" w:rsidRDefault="00772C86" w:rsidP="00772C86">
      <w:pPr>
        <w:spacing w:line="276" w:lineRule="auto"/>
        <w:ind w:left="115" w:right="619"/>
        <w:rPr>
          <w:color w:val="020302"/>
          <w:spacing w:val="16"/>
          <w:sz w:val="20"/>
          <w:szCs w:val="20"/>
        </w:rPr>
      </w:pPr>
    </w:p>
    <w:p w:rsidR="00772C86" w:rsidRDefault="00772C86" w:rsidP="008074BC">
      <w:pPr>
        <w:spacing w:line="276" w:lineRule="auto"/>
        <w:ind w:left="115"/>
        <w:rPr>
          <w:color w:val="020302"/>
          <w:spacing w:val="16"/>
          <w:sz w:val="20"/>
          <w:szCs w:val="20"/>
        </w:rPr>
      </w:pPr>
      <w:r w:rsidRPr="00772C86">
        <w:rPr>
          <w:color w:val="020302"/>
          <w:spacing w:val="16"/>
          <w:sz w:val="20"/>
          <w:szCs w:val="20"/>
        </w:rPr>
        <w:t xml:space="preserve">If you want to cook on top of stove, brown meat in large sauce pan or casserole, add rest of ingredients and stir well to combine.  </w:t>
      </w:r>
    </w:p>
    <w:p w:rsidR="0024695A" w:rsidRDefault="00772C86" w:rsidP="00772C86">
      <w:pPr>
        <w:spacing w:line="276" w:lineRule="auto"/>
        <w:ind w:left="115" w:right="619"/>
        <w:rPr>
          <w:color w:val="020302"/>
          <w:spacing w:val="16"/>
          <w:sz w:val="20"/>
          <w:szCs w:val="20"/>
        </w:rPr>
      </w:pPr>
      <w:r w:rsidRPr="00772C86">
        <w:rPr>
          <w:color w:val="020302"/>
          <w:spacing w:val="16"/>
          <w:sz w:val="20"/>
          <w:szCs w:val="20"/>
        </w:rPr>
        <w:t>Bring to a boil, co</w:t>
      </w:r>
      <w:r>
        <w:rPr>
          <w:color w:val="020302"/>
          <w:spacing w:val="16"/>
          <w:sz w:val="20"/>
          <w:szCs w:val="20"/>
        </w:rPr>
        <w:t>ver and simmer gently for 2-</w:t>
      </w:r>
      <w:r w:rsidR="00967272" w:rsidRPr="00967272">
        <w:rPr>
          <w:spacing w:val="16"/>
          <w:sz w:val="20"/>
          <w:szCs w:val="20"/>
        </w:rPr>
        <w:t>2</w:t>
      </w:r>
      <w:r w:rsidR="00967272" w:rsidRPr="00967272">
        <w:rPr>
          <w:spacing w:val="16"/>
          <w:sz w:val="4"/>
          <w:szCs w:val="4"/>
        </w:rPr>
        <w:t xml:space="preserve"> </w:t>
      </w:r>
      <w:r w:rsidR="00967272" w:rsidRPr="00004F0E">
        <w:rPr>
          <w:spacing w:val="16"/>
        </w:rPr>
        <w:t xml:space="preserve">½ </w:t>
      </w:r>
      <w:r w:rsidRPr="00772C86">
        <w:rPr>
          <w:color w:val="020302"/>
          <w:spacing w:val="16"/>
          <w:sz w:val="20"/>
          <w:szCs w:val="20"/>
        </w:rPr>
        <w:t>hours until the meat is tender.</w:t>
      </w:r>
    </w:p>
    <w:p w:rsidR="0024695A" w:rsidRDefault="0024695A">
      <w:pPr>
        <w:rPr>
          <w:color w:val="020302"/>
          <w:spacing w:val="16"/>
          <w:sz w:val="20"/>
          <w:szCs w:val="20"/>
        </w:rPr>
      </w:pPr>
      <w:r>
        <w:rPr>
          <w:color w:val="020302"/>
          <w:spacing w:val="16"/>
          <w:sz w:val="20"/>
          <w:szCs w:val="20"/>
        </w:rPr>
        <w:br w:type="page"/>
      </w:r>
    </w:p>
    <w:p w:rsidR="00911D6E" w:rsidRPr="0024695A" w:rsidRDefault="00175FCC" w:rsidP="00911D6E">
      <w:pPr>
        <w:rPr>
          <w:color w:val="020302"/>
          <w:spacing w:val="16"/>
          <w:sz w:val="20"/>
          <w:szCs w:val="20"/>
        </w:rPr>
      </w:pPr>
      <w:r>
        <w:rPr>
          <w:sz w:val="2"/>
        </w:rPr>
      </w:r>
      <w:r>
        <w:rPr>
          <w:sz w:val="2"/>
        </w:rPr>
        <w:pict>
          <v:group id="_x0000_s1831" style="width:7in;height:.5pt;mso-position-horizontal-relative:char;mso-position-vertical-relative:line" coordsize="10080,10">
            <v:line id="_x0000_s1832" style="position:absolute" from="0,5" to="10080,5" strokecolor="#231f20" strokeweight=".5pt"/>
            <w10:anchorlock/>
          </v:group>
        </w:pict>
      </w:r>
    </w:p>
    <w:p w:rsidR="00911D6E" w:rsidRPr="00FF14BA" w:rsidRDefault="00911D6E" w:rsidP="00911D6E">
      <w:pPr>
        <w:jc w:val="center"/>
        <w:rPr>
          <w:spacing w:val="16"/>
          <w:sz w:val="24"/>
          <w:szCs w:val="24"/>
        </w:rPr>
      </w:pPr>
      <w:r>
        <w:rPr>
          <w:sz w:val="2"/>
        </w:rPr>
        <w:t>\</w:t>
      </w:r>
    </w:p>
    <w:p w:rsidR="00911D6E" w:rsidRPr="009D29E4" w:rsidRDefault="00911D6E" w:rsidP="00911D6E">
      <w:pPr>
        <w:pStyle w:val="Heading2"/>
        <w:rPr>
          <w:spacing w:val="16"/>
        </w:rPr>
      </w:pPr>
      <w:bookmarkStart w:id="100" w:name="_Toc71024475"/>
      <w:r>
        <w:t>JOANNE DRAGO’S FAMOUS CRAB SAUCE</w:t>
      </w:r>
      <w:bookmarkEnd w:id="100"/>
    </w:p>
    <w:p w:rsidR="00911D6E" w:rsidRPr="003C0C33" w:rsidRDefault="00911D6E" w:rsidP="00911D6E">
      <w:pPr>
        <w:pStyle w:val="BodyText"/>
        <w:spacing w:before="9"/>
        <w:rPr>
          <w:sz w:val="4"/>
          <w:szCs w:val="4"/>
        </w:rPr>
      </w:pPr>
    </w:p>
    <w:p w:rsidR="00911D6E" w:rsidRDefault="00175FCC" w:rsidP="00911D6E">
      <w:pPr>
        <w:pStyle w:val="BodyText"/>
        <w:spacing w:line="20" w:lineRule="exact"/>
        <w:ind w:left="95"/>
        <w:rPr>
          <w:sz w:val="2"/>
        </w:rPr>
      </w:pPr>
      <w:r>
        <w:rPr>
          <w:sz w:val="2"/>
        </w:rPr>
      </w:r>
      <w:r>
        <w:rPr>
          <w:sz w:val="2"/>
        </w:rPr>
        <w:pict>
          <v:group id="_x0000_s1829" style="width:7in;height:.5pt;mso-position-horizontal-relative:char;mso-position-vertical-relative:line" coordsize="10080,10">
            <v:line id="_x0000_s1830" style="position:absolute" from="0,5" to="10080,5" strokecolor="#231f20" strokeweight=".5pt"/>
            <w10:anchorlock/>
          </v:group>
        </w:pict>
      </w:r>
    </w:p>
    <w:p w:rsidR="00911D6E" w:rsidRDefault="00A40CA7" w:rsidP="00911D6E">
      <w:pPr>
        <w:spacing w:before="40"/>
        <w:jc w:val="center"/>
        <w:rPr>
          <w:spacing w:val="16"/>
          <w:sz w:val="24"/>
          <w:szCs w:val="24"/>
        </w:rPr>
      </w:pPr>
      <w:r>
        <w:rPr>
          <w:spacing w:val="16"/>
          <w:sz w:val="24"/>
          <w:szCs w:val="24"/>
        </w:rPr>
        <w:t xml:space="preserve">FROM THE KITCHENS OF </w:t>
      </w:r>
      <w:r w:rsidR="00911D6E">
        <w:rPr>
          <w:spacing w:val="16"/>
          <w:sz w:val="24"/>
          <w:szCs w:val="24"/>
        </w:rPr>
        <w:t>GLYNIS TEATOR &amp; MELINDA WELCH</w:t>
      </w:r>
    </w:p>
    <w:p w:rsidR="00911D6E" w:rsidRDefault="00911D6E" w:rsidP="00911D6E">
      <w:pPr>
        <w:spacing w:before="40"/>
        <w:jc w:val="center"/>
        <w:rPr>
          <w:spacing w:val="16"/>
          <w:sz w:val="24"/>
          <w:szCs w:val="24"/>
        </w:rPr>
      </w:pPr>
    </w:p>
    <w:p w:rsidR="00A40CA7" w:rsidRPr="00A40CA7" w:rsidRDefault="00A40CA7" w:rsidP="00A40CA7">
      <w:pPr>
        <w:pStyle w:val="BodyText"/>
        <w:ind w:left="101"/>
        <w:rPr>
          <w:color w:val="020302"/>
          <w:spacing w:val="16"/>
        </w:rPr>
      </w:pPr>
      <w:r w:rsidRPr="00A40CA7">
        <w:rPr>
          <w:color w:val="020302"/>
          <w:spacing w:val="16"/>
        </w:rPr>
        <w:t>Our mother, Joanne Dra</w:t>
      </w:r>
      <w:r>
        <w:rPr>
          <w:color w:val="020302"/>
          <w:spacing w:val="16"/>
        </w:rPr>
        <w:t>go, passed away in 2019. S</w:t>
      </w:r>
      <w:r w:rsidRPr="00A40CA7">
        <w:rPr>
          <w:color w:val="020302"/>
          <w:spacing w:val="16"/>
        </w:rPr>
        <w:t>he was a devoted parish</w:t>
      </w:r>
      <w:r>
        <w:rPr>
          <w:color w:val="020302"/>
          <w:spacing w:val="16"/>
        </w:rPr>
        <w:t>ioner of St Bridget.</w:t>
      </w:r>
    </w:p>
    <w:p w:rsidR="00911D6E" w:rsidRDefault="00911D6E" w:rsidP="00A40CA7">
      <w:pPr>
        <w:pStyle w:val="BodyText"/>
        <w:ind w:left="101"/>
        <w:rPr>
          <w:color w:val="020302"/>
          <w:sz w:val="21"/>
          <w:szCs w:val="21"/>
        </w:rPr>
      </w:pPr>
      <w:r w:rsidRPr="00911D6E">
        <w:rPr>
          <w:color w:val="020302"/>
          <w:spacing w:val="16"/>
        </w:rPr>
        <w:t>Enjoy this dish every Sunday afternoon with your entire family around your kitchen table!</w:t>
      </w:r>
    </w:p>
    <w:p w:rsidR="00911D6E" w:rsidRDefault="00911D6E" w:rsidP="00911D6E">
      <w:pPr>
        <w:pStyle w:val="BodyText"/>
        <w:ind w:left="101"/>
        <w:rPr>
          <w:color w:val="020302"/>
          <w:sz w:val="21"/>
          <w:szCs w:val="21"/>
        </w:rPr>
      </w:pPr>
    </w:p>
    <w:p w:rsidR="00911D6E" w:rsidRPr="00DC5B53" w:rsidRDefault="00911D6E" w:rsidP="00911D6E">
      <w:pPr>
        <w:pStyle w:val="BodyText"/>
        <w:ind w:left="101"/>
        <w:rPr>
          <w:color w:val="020302"/>
          <w:sz w:val="21"/>
          <w:szCs w:val="21"/>
        </w:rPr>
      </w:pPr>
    </w:p>
    <w:p w:rsidR="00911D6E" w:rsidRPr="00AB5CFA" w:rsidRDefault="00911D6E" w:rsidP="00911D6E">
      <w:pPr>
        <w:ind w:left="101"/>
        <w:rPr>
          <w:color w:val="020302"/>
          <w:sz w:val="20"/>
          <w:szCs w:val="20"/>
        </w:rPr>
      </w:pPr>
      <w:r w:rsidRPr="00AB5CFA">
        <w:rPr>
          <w:color w:val="020302"/>
          <w:sz w:val="20"/>
          <w:szCs w:val="20"/>
        </w:rPr>
        <w:t xml:space="preserve">INGREDIENTS </w:t>
      </w:r>
    </w:p>
    <w:p w:rsidR="00911D6E" w:rsidRPr="00077A6B" w:rsidRDefault="00911D6E" w:rsidP="00911D6E">
      <w:pPr>
        <w:pStyle w:val="BodyText"/>
        <w:rPr>
          <w:color w:val="020302"/>
        </w:rPr>
      </w:pPr>
    </w:p>
    <w:p w:rsidR="00911D6E" w:rsidRPr="00911D6E" w:rsidRDefault="00911D6E" w:rsidP="00911D6E">
      <w:pPr>
        <w:pStyle w:val="BodyText"/>
        <w:spacing w:line="444" w:lineRule="auto"/>
        <w:ind w:left="101"/>
        <w:rPr>
          <w:spacing w:val="16"/>
        </w:rPr>
      </w:pPr>
      <w:r>
        <w:rPr>
          <w:spacing w:val="16"/>
        </w:rPr>
        <w:t xml:space="preserve">2 tablespoons </w:t>
      </w:r>
      <w:r w:rsidRPr="00911D6E">
        <w:rPr>
          <w:spacing w:val="16"/>
        </w:rPr>
        <w:t>chopped garlic</w:t>
      </w:r>
    </w:p>
    <w:p w:rsidR="00911D6E" w:rsidRPr="00911D6E" w:rsidRDefault="00911D6E" w:rsidP="00911D6E">
      <w:pPr>
        <w:pStyle w:val="BodyText"/>
        <w:spacing w:line="444" w:lineRule="auto"/>
        <w:ind w:left="101"/>
        <w:rPr>
          <w:spacing w:val="16"/>
        </w:rPr>
      </w:pPr>
      <w:r>
        <w:rPr>
          <w:spacing w:val="16"/>
        </w:rPr>
        <w:t xml:space="preserve">2 tablespoons </w:t>
      </w:r>
      <w:r w:rsidRPr="00911D6E">
        <w:rPr>
          <w:spacing w:val="16"/>
        </w:rPr>
        <w:t>parsley</w:t>
      </w:r>
    </w:p>
    <w:p w:rsidR="00911D6E" w:rsidRPr="00911D6E" w:rsidRDefault="00911D6E" w:rsidP="00911D6E">
      <w:pPr>
        <w:pStyle w:val="BodyText"/>
        <w:spacing w:line="444" w:lineRule="auto"/>
        <w:ind w:left="101"/>
        <w:rPr>
          <w:spacing w:val="16"/>
        </w:rPr>
      </w:pPr>
      <w:r>
        <w:rPr>
          <w:spacing w:val="16"/>
        </w:rPr>
        <w:t xml:space="preserve">2 tablespoons </w:t>
      </w:r>
      <w:r w:rsidRPr="00911D6E">
        <w:rPr>
          <w:spacing w:val="16"/>
        </w:rPr>
        <w:t>oregano</w:t>
      </w:r>
    </w:p>
    <w:p w:rsidR="00911D6E" w:rsidRPr="00911D6E" w:rsidRDefault="00911D6E" w:rsidP="00911D6E">
      <w:pPr>
        <w:pStyle w:val="BodyText"/>
        <w:spacing w:line="444" w:lineRule="auto"/>
        <w:ind w:left="101"/>
        <w:rPr>
          <w:spacing w:val="16"/>
        </w:rPr>
      </w:pPr>
      <w:r>
        <w:rPr>
          <w:spacing w:val="16"/>
        </w:rPr>
        <w:t xml:space="preserve">4 tablespoons </w:t>
      </w:r>
      <w:r w:rsidRPr="00911D6E">
        <w:rPr>
          <w:spacing w:val="16"/>
        </w:rPr>
        <w:t>vegetable oil</w:t>
      </w:r>
    </w:p>
    <w:p w:rsidR="00911D6E" w:rsidRPr="00911D6E" w:rsidRDefault="00911D6E" w:rsidP="00911D6E">
      <w:pPr>
        <w:pStyle w:val="BodyText"/>
        <w:spacing w:line="444" w:lineRule="auto"/>
        <w:ind w:left="101"/>
        <w:rPr>
          <w:spacing w:val="16"/>
        </w:rPr>
      </w:pPr>
      <w:r>
        <w:rPr>
          <w:spacing w:val="16"/>
        </w:rPr>
        <w:t xml:space="preserve">1 can </w:t>
      </w:r>
      <w:r w:rsidRPr="00911D6E">
        <w:rPr>
          <w:spacing w:val="16"/>
        </w:rPr>
        <w:t>tomato paste</w:t>
      </w:r>
    </w:p>
    <w:p w:rsidR="00911D6E" w:rsidRPr="00911D6E" w:rsidRDefault="00911D6E" w:rsidP="00911D6E">
      <w:pPr>
        <w:pStyle w:val="BodyText"/>
        <w:spacing w:line="444" w:lineRule="auto"/>
        <w:ind w:left="101"/>
        <w:rPr>
          <w:spacing w:val="16"/>
        </w:rPr>
      </w:pPr>
      <w:r>
        <w:rPr>
          <w:spacing w:val="16"/>
        </w:rPr>
        <w:t xml:space="preserve">2 cans </w:t>
      </w:r>
      <w:r w:rsidRPr="00911D6E">
        <w:rPr>
          <w:spacing w:val="16"/>
        </w:rPr>
        <w:t>crabmeat</w:t>
      </w:r>
    </w:p>
    <w:p w:rsidR="00911D6E" w:rsidRPr="00911D6E" w:rsidRDefault="00911D6E" w:rsidP="00911D6E">
      <w:pPr>
        <w:pStyle w:val="BodyText"/>
        <w:spacing w:line="444" w:lineRule="auto"/>
        <w:ind w:left="101"/>
        <w:rPr>
          <w:spacing w:val="16"/>
        </w:rPr>
      </w:pPr>
      <w:r>
        <w:rPr>
          <w:spacing w:val="16"/>
        </w:rPr>
        <w:t xml:space="preserve">2 cans </w:t>
      </w:r>
      <w:r w:rsidRPr="00911D6E">
        <w:rPr>
          <w:spacing w:val="16"/>
        </w:rPr>
        <w:t>whole tomatoes plus 2 cans of water</w:t>
      </w:r>
    </w:p>
    <w:p w:rsidR="00911D6E" w:rsidRPr="00911D6E" w:rsidRDefault="00911D6E" w:rsidP="00911D6E">
      <w:pPr>
        <w:pStyle w:val="BodyText"/>
        <w:spacing w:line="444" w:lineRule="auto"/>
        <w:ind w:left="101"/>
        <w:rPr>
          <w:spacing w:val="16"/>
        </w:rPr>
      </w:pPr>
      <w:r>
        <w:rPr>
          <w:spacing w:val="16"/>
        </w:rPr>
        <w:t xml:space="preserve">1 package </w:t>
      </w:r>
      <w:r w:rsidRPr="00911D6E">
        <w:rPr>
          <w:spacing w:val="16"/>
        </w:rPr>
        <w:t>frozen crabs</w:t>
      </w:r>
    </w:p>
    <w:p w:rsidR="00911D6E" w:rsidRPr="007A4369" w:rsidRDefault="00911D6E" w:rsidP="00911D6E">
      <w:pPr>
        <w:pStyle w:val="BodyText"/>
        <w:spacing w:line="444" w:lineRule="auto"/>
        <w:ind w:left="101"/>
        <w:rPr>
          <w:spacing w:val="16"/>
        </w:rPr>
      </w:pPr>
      <w:r>
        <w:rPr>
          <w:spacing w:val="16"/>
        </w:rPr>
        <w:t xml:space="preserve">1 box </w:t>
      </w:r>
      <w:r w:rsidRPr="00911D6E">
        <w:rPr>
          <w:spacing w:val="16"/>
        </w:rPr>
        <w:t>Angel Hair Pasta</w:t>
      </w:r>
    </w:p>
    <w:p w:rsidR="00911D6E" w:rsidRDefault="00175FCC" w:rsidP="00911D6E">
      <w:pPr>
        <w:pStyle w:val="BodyText"/>
        <w:spacing w:line="444" w:lineRule="auto"/>
        <w:ind w:left="101"/>
        <w:rPr>
          <w:sz w:val="2"/>
        </w:rPr>
      </w:pPr>
      <w:r>
        <w:rPr>
          <w:sz w:val="2"/>
        </w:rPr>
      </w:r>
      <w:r>
        <w:rPr>
          <w:sz w:val="2"/>
        </w:rPr>
        <w:pict>
          <v:group id="_x0000_s1827" style="width:7in;height:.5pt;mso-position-horizontal-relative:char;mso-position-vertical-relative:line" coordsize="10080,10">
            <v:line id="_x0000_s1828" style="position:absolute" from="0,5" to="10080,5" strokecolor="#231f20" strokeweight=".5pt"/>
            <w10:anchorlock/>
          </v:group>
        </w:pict>
      </w:r>
    </w:p>
    <w:p w:rsidR="00911D6E" w:rsidRDefault="00911D6E" w:rsidP="00911D6E">
      <w:pPr>
        <w:pStyle w:val="BodyText"/>
        <w:spacing w:before="6"/>
        <w:rPr>
          <w:sz w:val="21"/>
        </w:rPr>
      </w:pPr>
    </w:p>
    <w:p w:rsidR="00911D6E" w:rsidRPr="00085BD8" w:rsidRDefault="00911D6E" w:rsidP="00911D6E">
      <w:pPr>
        <w:pStyle w:val="BodyText"/>
        <w:ind w:left="101"/>
        <w:rPr>
          <w:color w:val="020302"/>
        </w:rPr>
      </w:pPr>
      <w:r>
        <w:rPr>
          <w:color w:val="020302"/>
        </w:rPr>
        <w:t xml:space="preserve">INSTRUCTIONS </w:t>
      </w:r>
    </w:p>
    <w:p w:rsidR="00911D6E" w:rsidRPr="00A16A7C" w:rsidRDefault="00911D6E" w:rsidP="00911D6E">
      <w:pPr>
        <w:pStyle w:val="BodyText"/>
        <w:spacing w:before="8"/>
      </w:pPr>
    </w:p>
    <w:p w:rsidR="008074BC" w:rsidRDefault="00911D6E" w:rsidP="008074BC">
      <w:pPr>
        <w:pStyle w:val="BodyText"/>
        <w:spacing w:line="276" w:lineRule="auto"/>
        <w:ind w:left="115"/>
        <w:rPr>
          <w:color w:val="020302"/>
          <w:spacing w:val="16"/>
        </w:rPr>
      </w:pPr>
      <w:r w:rsidRPr="00911D6E">
        <w:rPr>
          <w:color w:val="020302"/>
          <w:spacing w:val="16"/>
        </w:rPr>
        <w:t xml:space="preserve">In a large stock pot, sauté garlic, parsley, and oregano in oil for 3 minutes </w:t>
      </w:r>
    </w:p>
    <w:p w:rsidR="00911D6E" w:rsidRPr="00911D6E" w:rsidRDefault="00911D6E" w:rsidP="008074BC">
      <w:pPr>
        <w:pStyle w:val="BodyText"/>
        <w:spacing w:line="276" w:lineRule="auto"/>
        <w:ind w:left="115"/>
        <w:rPr>
          <w:color w:val="020302"/>
          <w:spacing w:val="16"/>
        </w:rPr>
      </w:pPr>
      <w:r w:rsidRPr="00911D6E">
        <w:rPr>
          <w:color w:val="020302"/>
          <w:spacing w:val="16"/>
        </w:rPr>
        <w:t xml:space="preserve">(don’t brown or burn the garlic!) </w:t>
      </w:r>
    </w:p>
    <w:p w:rsidR="00911D6E" w:rsidRDefault="00911D6E" w:rsidP="00911D6E">
      <w:pPr>
        <w:pStyle w:val="BodyText"/>
        <w:spacing w:line="276" w:lineRule="auto"/>
        <w:ind w:left="115" w:right="619"/>
        <w:rPr>
          <w:color w:val="020302"/>
          <w:spacing w:val="16"/>
        </w:rPr>
      </w:pPr>
    </w:p>
    <w:p w:rsidR="00911D6E" w:rsidRDefault="00911D6E" w:rsidP="00911D6E">
      <w:pPr>
        <w:pStyle w:val="BodyText"/>
        <w:spacing w:line="276" w:lineRule="auto"/>
        <w:ind w:left="115" w:right="619"/>
        <w:rPr>
          <w:color w:val="020302"/>
          <w:spacing w:val="16"/>
        </w:rPr>
      </w:pPr>
      <w:r>
        <w:rPr>
          <w:color w:val="020302"/>
          <w:spacing w:val="16"/>
        </w:rPr>
        <w:t xml:space="preserve">Put </w:t>
      </w:r>
      <w:r w:rsidRPr="00911D6E">
        <w:rPr>
          <w:color w:val="020302"/>
          <w:spacing w:val="16"/>
        </w:rPr>
        <w:t>tomato paste in mixture of gar</w:t>
      </w:r>
      <w:r>
        <w:rPr>
          <w:color w:val="020302"/>
          <w:spacing w:val="16"/>
        </w:rPr>
        <w:t>lic, parsley, oregano and oil.</w:t>
      </w:r>
    </w:p>
    <w:p w:rsidR="00911D6E" w:rsidRDefault="00911D6E" w:rsidP="00911D6E">
      <w:pPr>
        <w:pStyle w:val="BodyText"/>
        <w:spacing w:line="276" w:lineRule="auto"/>
        <w:ind w:left="115" w:right="619"/>
        <w:rPr>
          <w:color w:val="020302"/>
          <w:spacing w:val="16"/>
        </w:rPr>
      </w:pPr>
      <w:r>
        <w:rPr>
          <w:color w:val="020302"/>
          <w:spacing w:val="16"/>
        </w:rPr>
        <w:t>Cook for 5 minutes on m</w:t>
      </w:r>
      <w:r w:rsidRPr="00911D6E">
        <w:rPr>
          <w:color w:val="020302"/>
          <w:spacing w:val="16"/>
        </w:rPr>
        <w:t>edium</w:t>
      </w:r>
      <w:r>
        <w:rPr>
          <w:color w:val="020302"/>
          <w:spacing w:val="16"/>
        </w:rPr>
        <w:t>.</w:t>
      </w:r>
    </w:p>
    <w:p w:rsidR="00911D6E" w:rsidRPr="00911D6E" w:rsidRDefault="00911D6E" w:rsidP="00911D6E">
      <w:pPr>
        <w:pStyle w:val="BodyText"/>
        <w:spacing w:line="276" w:lineRule="auto"/>
        <w:ind w:left="115" w:right="619"/>
        <w:rPr>
          <w:color w:val="020302"/>
          <w:spacing w:val="16"/>
        </w:rPr>
      </w:pPr>
    </w:p>
    <w:p w:rsidR="00911D6E" w:rsidRDefault="00911D6E" w:rsidP="00911D6E">
      <w:pPr>
        <w:pStyle w:val="BodyText"/>
        <w:spacing w:line="276" w:lineRule="auto"/>
        <w:ind w:left="115" w:right="619"/>
        <w:rPr>
          <w:color w:val="020302"/>
          <w:spacing w:val="16"/>
        </w:rPr>
      </w:pPr>
      <w:r>
        <w:rPr>
          <w:color w:val="020302"/>
          <w:spacing w:val="16"/>
        </w:rPr>
        <w:t>Add cans of crabmeat, tomatoes and water.</w:t>
      </w:r>
    </w:p>
    <w:p w:rsidR="00911D6E" w:rsidRDefault="00911D6E" w:rsidP="00911D6E">
      <w:pPr>
        <w:pStyle w:val="BodyText"/>
        <w:spacing w:line="276" w:lineRule="auto"/>
        <w:ind w:left="115" w:right="619"/>
        <w:rPr>
          <w:color w:val="020302"/>
          <w:spacing w:val="16"/>
        </w:rPr>
      </w:pPr>
      <w:r>
        <w:rPr>
          <w:color w:val="020302"/>
          <w:spacing w:val="16"/>
        </w:rPr>
        <w:t>Cook for 5 minutes on m</w:t>
      </w:r>
      <w:r w:rsidRPr="00911D6E">
        <w:rPr>
          <w:color w:val="020302"/>
          <w:spacing w:val="16"/>
        </w:rPr>
        <w:t>edium</w:t>
      </w:r>
      <w:r>
        <w:rPr>
          <w:color w:val="020302"/>
          <w:spacing w:val="16"/>
        </w:rPr>
        <w:t>.</w:t>
      </w:r>
    </w:p>
    <w:p w:rsidR="00911D6E" w:rsidRPr="00911D6E" w:rsidRDefault="00911D6E" w:rsidP="00911D6E">
      <w:pPr>
        <w:pStyle w:val="BodyText"/>
        <w:spacing w:line="276" w:lineRule="auto"/>
        <w:ind w:left="115" w:right="619"/>
        <w:rPr>
          <w:color w:val="020302"/>
          <w:spacing w:val="16"/>
        </w:rPr>
      </w:pPr>
    </w:p>
    <w:p w:rsidR="00911D6E" w:rsidRPr="00911D6E" w:rsidRDefault="00911D6E" w:rsidP="00911D6E">
      <w:pPr>
        <w:pStyle w:val="BodyText"/>
        <w:spacing w:line="276" w:lineRule="auto"/>
        <w:ind w:left="115" w:right="619"/>
        <w:rPr>
          <w:color w:val="020302"/>
          <w:spacing w:val="16"/>
        </w:rPr>
      </w:pPr>
      <w:r>
        <w:rPr>
          <w:color w:val="020302"/>
          <w:spacing w:val="16"/>
        </w:rPr>
        <w:t xml:space="preserve">Add </w:t>
      </w:r>
      <w:r w:rsidRPr="00911D6E">
        <w:rPr>
          <w:color w:val="020302"/>
          <w:spacing w:val="16"/>
        </w:rPr>
        <w:t>frozen crabs to the mixture and let simmer for 45 minutes</w:t>
      </w:r>
    </w:p>
    <w:p w:rsidR="00911D6E" w:rsidRDefault="00911D6E" w:rsidP="00911D6E">
      <w:pPr>
        <w:pStyle w:val="BodyText"/>
        <w:spacing w:line="276" w:lineRule="auto"/>
        <w:ind w:left="115" w:right="619"/>
        <w:rPr>
          <w:color w:val="020302"/>
          <w:spacing w:val="16"/>
        </w:rPr>
      </w:pPr>
    </w:p>
    <w:p w:rsidR="00911D6E" w:rsidRDefault="00911D6E" w:rsidP="00911D6E">
      <w:pPr>
        <w:pStyle w:val="BodyText"/>
        <w:spacing w:line="276" w:lineRule="auto"/>
        <w:ind w:left="115" w:right="619"/>
        <w:rPr>
          <w:color w:val="020302"/>
          <w:spacing w:val="16"/>
        </w:rPr>
      </w:pPr>
      <w:r w:rsidRPr="00911D6E">
        <w:rPr>
          <w:color w:val="020302"/>
          <w:spacing w:val="16"/>
        </w:rPr>
        <w:t>Serve over Angel Hair Pasta</w:t>
      </w:r>
      <w:r w:rsidRPr="00641854">
        <w:rPr>
          <w:color w:val="020302"/>
          <w:spacing w:val="16"/>
        </w:rPr>
        <w:t>.</w:t>
      </w:r>
    </w:p>
    <w:p w:rsidR="007B5DE5" w:rsidRPr="0024695A" w:rsidRDefault="00911D6E" w:rsidP="00911D6E">
      <w:pPr>
        <w:rPr>
          <w:color w:val="020302"/>
          <w:spacing w:val="16"/>
          <w:sz w:val="20"/>
          <w:szCs w:val="20"/>
        </w:rPr>
      </w:pPr>
      <w:r>
        <w:rPr>
          <w:color w:val="020302"/>
          <w:spacing w:val="16"/>
        </w:rPr>
        <w:br w:type="page"/>
      </w:r>
      <w:r w:rsidR="00175FCC">
        <w:rPr>
          <w:sz w:val="2"/>
        </w:rPr>
      </w:r>
      <w:r w:rsidR="00175FCC">
        <w:rPr>
          <w:sz w:val="2"/>
        </w:rPr>
        <w:pict>
          <v:group id="_x0000_s1343" style="width:7in;height:.5pt;mso-position-horizontal-relative:char;mso-position-vertical-relative:line" coordsize="10080,10">
            <v:line id="_x0000_s1344" style="position:absolute" from="0,5" to="10080,5" strokecolor="#231f20" strokeweight=".5pt"/>
            <w10:anchorlock/>
          </v:group>
        </w:pict>
      </w:r>
    </w:p>
    <w:p w:rsidR="007B5DE5" w:rsidRPr="00FF14BA" w:rsidRDefault="007B5DE5" w:rsidP="007B5DE5">
      <w:pPr>
        <w:jc w:val="center"/>
        <w:rPr>
          <w:spacing w:val="16"/>
          <w:sz w:val="24"/>
          <w:szCs w:val="24"/>
        </w:rPr>
      </w:pPr>
      <w:r>
        <w:rPr>
          <w:sz w:val="2"/>
        </w:rPr>
        <w:t>\</w:t>
      </w:r>
    </w:p>
    <w:p w:rsidR="007B5DE5" w:rsidRPr="009D29E4" w:rsidRDefault="007B5DE5" w:rsidP="007B5DE5">
      <w:pPr>
        <w:pStyle w:val="Heading2"/>
        <w:rPr>
          <w:spacing w:val="16"/>
        </w:rPr>
      </w:pPr>
      <w:bookmarkStart w:id="101" w:name="_Toc71024476"/>
      <w:r>
        <w:t>JUMBO CHEESE STUFFED SHELLS</w:t>
      </w:r>
      <w:bookmarkEnd w:id="101"/>
    </w:p>
    <w:p w:rsidR="007B5DE5" w:rsidRPr="003C0C33" w:rsidRDefault="007B5DE5" w:rsidP="007B5DE5">
      <w:pPr>
        <w:pStyle w:val="BodyText"/>
        <w:spacing w:before="9"/>
        <w:rPr>
          <w:sz w:val="4"/>
          <w:szCs w:val="4"/>
        </w:rPr>
      </w:pPr>
    </w:p>
    <w:p w:rsidR="007B5DE5" w:rsidRDefault="00175FCC" w:rsidP="007B5DE5">
      <w:pPr>
        <w:pStyle w:val="BodyText"/>
        <w:spacing w:line="20" w:lineRule="exact"/>
        <w:ind w:left="95"/>
        <w:rPr>
          <w:sz w:val="2"/>
        </w:rPr>
      </w:pPr>
      <w:r>
        <w:rPr>
          <w:sz w:val="2"/>
        </w:rPr>
      </w:r>
      <w:r>
        <w:rPr>
          <w:sz w:val="2"/>
        </w:rPr>
        <w:pict>
          <v:group id="_x0000_s1341" style="width:7in;height:.5pt;mso-position-horizontal-relative:char;mso-position-vertical-relative:line" coordsize="10080,10">
            <v:line id="_x0000_s1342" style="position:absolute" from="0,5" to="10080,5" strokecolor="#231f20" strokeweight=".5pt"/>
            <w10:anchorlock/>
          </v:group>
        </w:pict>
      </w:r>
    </w:p>
    <w:p w:rsidR="00641854" w:rsidRDefault="007B5DE5" w:rsidP="00641854">
      <w:pPr>
        <w:spacing w:before="40"/>
        <w:jc w:val="center"/>
        <w:rPr>
          <w:spacing w:val="16"/>
          <w:sz w:val="24"/>
          <w:szCs w:val="24"/>
        </w:rPr>
      </w:pPr>
      <w:r w:rsidRPr="003C0C33">
        <w:rPr>
          <w:spacing w:val="16"/>
          <w:sz w:val="24"/>
          <w:szCs w:val="24"/>
        </w:rPr>
        <w:t xml:space="preserve">FROM THE KITCHEN OF </w:t>
      </w:r>
      <w:r>
        <w:rPr>
          <w:spacing w:val="16"/>
          <w:sz w:val="24"/>
          <w:szCs w:val="24"/>
        </w:rPr>
        <w:t>KATHY KIRBY</w:t>
      </w:r>
    </w:p>
    <w:p w:rsidR="00641854" w:rsidRDefault="00641854" w:rsidP="00641854">
      <w:pPr>
        <w:spacing w:before="40"/>
        <w:jc w:val="center"/>
        <w:rPr>
          <w:spacing w:val="16"/>
          <w:sz w:val="24"/>
          <w:szCs w:val="24"/>
        </w:rPr>
      </w:pPr>
    </w:p>
    <w:p w:rsidR="00641854" w:rsidRDefault="00641854" w:rsidP="00641854">
      <w:pPr>
        <w:pStyle w:val="BodyText"/>
        <w:ind w:left="101"/>
        <w:rPr>
          <w:color w:val="020302"/>
          <w:sz w:val="21"/>
          <w:szCs w:val="21"/>
        </w:rPr>
      </w:pPr>
      <w:r>
        <w:rPr>
          <w:color w:val="020302"/>
          <w:spacing w:val="16"/>
        </w:rPr>
        <w:t>Makes 6-8 servings.</w:t>
      </w:r>
    </w:p>
    <w:p w:rsidR="00641854" w:rsidRDefault="00641854" w:rsidP="00641854">
      <w:pPr>
        <w:pStyle w:val="BodyText"/>
        <w:ind w:left="101"/>
        <w:rPr>
          <w:color w:val="020302"/>
          <w:sz w:val="21"/>
          <w:szCs w:val="21"/>
        </w:rPr>
      </w:pPr>
    </w:p>
    <w:p w:rsidR="00641854" w:rsidRPr="00DC5B53" w:rsidRDefault="00641854" w:rsidP="00641854">
      <w:pPr>
        <w:pStyle w:val="BodyText"/>
        <w:ind w:left="101"/>
        <w:rPr>
          <w:color w:val="020302"/>
          <w:sz w:val="21"/>
          <w:szCs w:val="21"/>
        </w:rPr>
      </w:pPr>
    </w:p>
    <w:p w:rsidR="007B5DE5" w:rsidRPr="00AB5CFA" w:rsidRDefault="007B5DE5" w:rsidP="007B5DE5">
      <w:pPr>
        <w:ind w:left="101"/>
        <w:rPr>
          <w:color w:val="020302"/>
          <w:sz w:val="20"/>
          <w:szCs w:val="20"/>
        </w:rPr>
      </w:pPr>
      <w:r w:rsidRPr="00AB5CFA">
        <w:rPr>
          <w:color w:val="020302"/>
          <w:sz w:val="20"/>
          <w:szCs w:val="20"/>
        </w:rPr>
        <w:t xml:space="preserve">INGREDIENTS </w:t>
      </w:r>
    </w:p>
    <w:p w:rsidR="007B5DE5" w:rsidRPr="00077A6B" w:rsidRDefault="007B5DE5" w:rsidP="007B5DE5">
      <w:pPr>
        <w:pStyle w:val="BodyText"/>
        <w:rPr>
          <w:color w:val="020302"/>
        </w:rPr>
      </w:pPr>
    </w:p>
    <w:p w:rsidR="00641854" w:rsidRPr="00641854" w:rsidRDefault="00641854" w:rsidP="00641854">
      <w:pPr>
        <w:pStyle w:val="BodyText"/>
        <w:spacing w:line="444" w:lineRule="auto"/>
        <w:ind w:left="101"/>
        <w:rPr>
          <w:spacing w:val="16"/>
        </w:rPr>
      </w:pPr>
      <w:r w:rsidRPr="00641854">
        <w:rPr>
          <w:spacing w:val="16"/>
        </w:rPr>
        <w:t>1 box jumbo shells</w:t>
      </w:r>
    </w:p>
    <w:p w:rsidR="00641854" w:rsidRPr="00641854" w:rsidRDefault="00641854" w:rsidP="00641854">
      <w:pPr>
        <w:pStyle w:val="BodyText"/>
        <w:spacing w:line="444" w:lineRule="auto"/>
        <w:ind w:left="101"/>
        <w:rPr>
          <w:spacing w:val="16"/>
        </w:rPr>
      </w:pPr>
      <w:r>
        <w:rPr>
          <w:spacing w:val="16"/>
        </w:rPr>
        <w:t>4 cups (30 ounces</w:t>
      </w:r>
      <w:r w:rsidRPr="00641854">
        <w:rPr>
          <w:spacing w:val="16"/>
        </w:rPr>
        <w:t>) ricotta cheese</w:t>
      </w:r>
    </w:p>
    <w:p w:rsidR="00641854" w:rsidRPr="00641854" w:rsidRDefault="00641854" w:rsidP="00641854">
      <w:pPr>
        <w:pStyle w:val="BodyText"/>
        <w:spacing w:line="444" w:lineRule="auto"/>
        <w:ind w:left="101"/>
        <w:rPr>
          <w:spacing w:val="16"/>
        </w:rPr>
      </w:pPr>
      <w:r>
        <w:rPr>
          <w:spacing w:val="16"/>
        </w:rPr>
        <w:t>8 ounces mozzarella cheese, shredded</w:t>
      </w:r>
    </w:p>
    <w:p w:rsidR="00641854" w:rsidRPr="00641854" w:rsidRDefault="00245DFD" w:rsidP="00641854">
      <w:pPr>
        <w:pStyle w:val="BodyText"/>
        <w:spacing w:line="444" w:lineRule="auto"/>
        <w:ind w:left="101"/>
        <w:rPr>
          <w:spacing w:val="16"/>
        </w:rPr>
      </w:pPr>
      <w:r>
        <w:rPr>
          <w:spacing w:val="16"/>
        </w:rPr>
        <w:t>¾</w:t>
      </w:r>
      <w:r w:rsidR="00641854">
        <w:rPr>
          <w:spacing w:val="16"/>
        </w:rPr>
        <w:t xml:space="preserve"> </w:t>
      </w:r>
      <w:r w:rsidR="00641854" w:rsidRPr="00641854">
        <w:rPr>
          <w:spacing w:val="16"/>
        </w:rPr>
        <w:t>cups grated Parmesan cheese</w:t>
      </w:r>
    </w:p>
    <w:p w:rsidR="00641854" w:rsidRPr="00641854" w:rsidRDefault="00641854" w:rsidP="00641854">
      <w:pPr>
        <w:pStyle w:val="BodyText"/>
        <w:spacing w:line="444" w:lineRule="auto"/>
        <w:ind w:left="101"/>
        <w:rPr>
          <w:spacing w:val="16"/>
        </w:rPr>
      </w:pPr>
      <w:r w:rsidRPr="00641854">
        <w:rPr>
          <w:spacing w:val="16"/>
        </w:rPr>
        <w:t>3 eggs</w:t>
      </w:r>
    </w:p>
    <w:p w:rsidR="00641854" w:rsidRPr="00641854" w:rsidRDefault="00641854" w:rsidP="00641854">
      <w:pPr>
        <w:pStyle w:val="BodyText"/>
        <w:spacing w:line="444" w:lineRule="auto"/>
        <w:ind w:left="101"/>
        <w:rPr>
          <w:spacing w:val="16"/>
        </w:rPr>
      </w:pPr>
      <w:r w:rsidRPr="00641854">
        <w:rPr>
          <w:spacing w:val="16"/>
        </w:rPr>
        <w:t>1 tablespoon chopped parsley</w:t>
      </w:r>
    </w:p>
    <w:p w:rsidR="00641854" w:rsidRPr="00641854" w:rsidRDefault="00245DFD" w:rsidP="00641854">
      <w:pPr>
        <w:pStyle w:val="BodyText"/>
        <w:spacing w:line="444" w:lineRule="auto"/>
        <w:ind w:left="101"/>
        <w:rPr>
          <w:spacing w:val="16"/>
        </w:rPr>
      </w:pPr>
      <w:r>
        <w:rPr>
          <w:spacing w:val="16"/>
        </w:rPr>
        <w:t>½</w:t>
      </w:r>
      <w:r w:rsidR="00641854">
        <w:rPr>
          <w:spacing w:val="16"/>
        </w:rPr>
        <w:t xml:space="preserve"> </w:t>
      </w:r>
      <w:r w:rsidR="00641854" w:rsidRPr="00641854">
        <w:rPr>
          <w:spacing w:val="16"/>
        </w:rPr>
        <w:t>teaspoon salt</w:t>
      </w:r>
    </w:p>
    <w:p w:rsidR="00641854" w:rsidRPr="00641854" w:rsidRDefault="00245DFD" w:rsidP="00641854">
      <w:pPr>
        <w:pStyle w:val="BodyText"/>
        <w:spacing w:line="444" w:lineRule="auto"/>
        <w:ind w:left="101"/>
        <w:rPr>
          <w:spacing w:val="16"/>
        </w:rPr>
      </w:pPr>
      <w:r>
        <w:rPr>
          <w:spacing w:val="16"/>
        </w:rPr>
        <w:t xml:space="preserve">¼ </w:t>
      </w:r>
      <w:r w:rsidR="00641854" w:rsidRPr="00641854">
        <w:rPr>
          <w:spacing w:val="16"/>
        </w:rPr>
        <w:t>teaspoon pepper</w:t>
      </w:r>
    </w:p>
    <w:p w:rsidR="00641854" w:rsidRPr="00641854" w:rsidRDefault="008E6577" w:rsidP="00641854">
      <w:pPr>
        <w:pStyle w:val="BodyText"/>
        <w:spacing w:line="444" w:lineRule="auto"/>
        <w:ind w:left="101"/>
        <w:rPr>
          <w:spacing w:val="16"/>
        </w:rPr>
      </w:pPr>
      <w:r>
        <w:rPr>
          <w:spacing w:val="16"/>
        </w:rPr>
        <w:t xml:space="preserve">⅛ </w:t>
      </w:r>
      <w:r w:rsidR="00641854" w:rsidRPr="00641854">
        <w:rPr>
          <w:spacing w:val="16"/>
        </w:rPr>
        <w:t>teaspoon nutmeg</w:t>
      </w:r>
    </w:p>
    <w:p w:rsidR="007B5DE5" w:rsidRPr="007A4369" w:rsidRDefault="00641854" w:rsidP="00641854">
      <w:pPr>
        <w:pStyle w:val="BodyText"/>
        <w:spacing w:line="444" w:lineRule="auto"/>
        <w:ind w:left="101"/>
        <w:rPr>
          <w:spacing w:val="16"/>
        </w:rPr>
      </w:pPr>
      <w:r w:rsidRPr="00641854">
        <w:rPr>
          <w:spacing w:val="16"/>
        </w:rPr>
        <w:t>1 jar spaghetti sauce</w:t>
      </w:r>
    </w:p>
    <w:p w:rsidR="007B5DE5" w:rsidRDefault="00175FCC" w:rsidP="007B5DE5">
      <w:pPr>
        <w:pStyle w:val="BodyText"/>
        <w:spacing w:line="444" w:lineRule="auto"/>
        <w:ind w:left="101"/>
        <w:rPr>
          <w:sz w:val="2"/>
        </w:rPr>
      </w:pPr>
      <w:r>
        <w:rPr>
          <w:sz w:val="2"/>
        </w:rPr>
      </w:r>
      <w:r>
        <w:rPr>
          <w:sz w:val="2"/>
        </w:rPr>
        <w:pict>
          <v:group id="_x0000_s1339" style="width:7in;height:.5pt;mso-position-horizontal-relative:char;mso-position-vertical-relative:line" coordsize="10080,10">
            <v:line id="_x0000_s1340" style="position:absolute" from="0,5" to="10080,5" strokecolor="#231f20" strokeweight=".5pt"/>
            <w10:anchorlock/>
          </v:group>
        </w:pict>
      </w:r>
    </w:p>
    <w:p w:rsidR="007B5DE5" w:rsidRDefault="007B5DE5" w:rsidP="007B5DE5">
      <w:pPr>
        <w:pStyle w:val="BodyText"/>
        <w:spacing w:before="6"/>
        <w:rPr>
          <w:sz w:val="21"/>
        </w:rPr>
      </w:pPr>
    </w:p>
    <w:p w:rsidR="007B5DE5" w:rsidRPr="00085BD8" w:rsidRDefault="007B5DE5" w:rsidP="007B5DE5">
      <w:pPr>
        <w:pStyle w:val="BodyText"/>
        <w:ind w:left="101"/>
        <w:rPr>
          <w:color w:val="020302"/>
        </w:rPr>
      </w:pPr>
      <w:r>
        <w:rPr>
          <w:color w:val="020302"/>
        </w:rPr>
        <w:t xml:space="preserve">INSTRUCTIONS </w:t>
      </w:r>
    </w:p>
    <w:p w:rsidR="007B5DE5" w:rsidRPr="00A16A7C" w:rsidRDefault="007B5DE5" w:rsidP="007B5DE5">
      <w:pPr>
        <w:pStyle w:val="BodyText"/>
        <w:spacing w:before="8"/>
      </w:pPr>
    </w:p>
    <w:p w:rsidR="00641854" w:rsidRDefault="00641854" w:rsidP="00641854">
      <w:pPr>
        <w:pStyle w:val="BodyText"/>
        <w:spacing w:line="276" w:lineRule="auto"/>
        <w:ind w:left="115" w:right="619"/>
        <w:rPr>
          <w:color w:val="020302"/>
          <w:spacing w:val="16"/>
        </w:rPr>
      </w:pPr>
      <w:r w:rsidRPr="00641854">
        <w:rPr>
          <w:color w:val="020302"/>
          <w:spacing w:val="16"/>
        </w:rPr>
        <w:t>Preheat oven to 350</w:t>
      </w:r>
      <w:r w:rsidR="00A9748E">
        <w:rPr>
          <w:color w:val="020302"/>
          <w:spacing w:val="16"/>
        </w:rPr>
        <w:sym w:font="Symbol" w:char="F0B0"/>
      </w:r>
      <w:r w:rsidRPr="00641854">
        <w:rPr>
          <w:color w:val="020302"/>
          <w:spacing w:val="16"/>
        </w:rPr>
        <w:t>.</w:t>
      </w:r>
    </w:p>
    <w:p w:rsidR="00641854" w:rsidRPr="00641854" w:rsidRDefault="00641854" w:rsidP="00641854">
      <w:pPr>
        <w:pStyle w:val="BodyText"/>
        <w:spacing w:line="276" w:lineRule="auto"/>
        <w:ind w:left="115" w:right="619"/>
        <w:rPr>
          <w:color w:val="020302"/>
          <w:spacing w:val="16"/>
        </w:rPr>
      </w:pPr>
    </w:p>
    <w:p w:rsidR="00641854" w:rsidRDefault="00641854" w:rsidP="00641854">
      <w:pPr>
        <w:pStyle w:val="BodyText"/>
        <w:spacing w:line="276" w:lineRule="auto"/>
        <w:ind w:left="115" w:right="619"/>
        <w:rPr>
          <w:color w:val="020302"/>
          <w:spacing w:val="16"/>
        </w:rPr>
      </w:pPr>
      <w:r w:rsidRPr="00641854">
        <w:rPr>
          <w:color w:val="020302"/>
          <w:spacing w:val="16"/>
        </w:rPr>
        <w:t xml:space="preserve">Cook jumbo shells as directed on package.  </w:t>
      </w:r>
    </w:p>
    <w:p w:rsidR="00641854" w:rsidRDefault="00641854" w:rsidP="00641854">
      <w:pPr>
        <w:pStyle w:val="BodyText"/>
        <w:spacing w:line="276" w:lineRule="auto"/>
        <w:ind w:left="115" w:right="619"/>
        <w:rPr>
          <w:color w:val="020302"/>
          <w:spacing w:val="16"/>
        </w:rPr>
      </w:pPr>
      <w:r w:rsidRPr="00641854">
        <w:rPr>
          <w:color w:val="020302"/>
          <w:spacing w:val="16"/>
        </w:rPr>
        <w:t xml:space="preserve">Drain.  </w:t>
      </w:r>
    </w:p>
    <w:p w:rsidR="00641854" w:rsidRDefault="00641854" w:rsidP="00641854">
      <w:pPr>
        <w:pStyle w:val="BodyText"/>
        <w:spacing w:line="276" w:lineRule="auto"/>
        <w:ind w:left="115" w:right="619"/>
        <w:rPr>
          <w:color w:val="020302"/>
          <w:spacing w:val="16"/>
        </w:rPr>
      </w:pPr>
      <w:r w:rsidRPr="00641854">
        <w:rPr>
          <w:color w:val="020302"/>
          <w:spacing w:val="16"/>
        </w:rPr>
        <w:t xml:space="preserve">Rinse with cold water.  </w:t>
      </w:r>
    </w:p>
    <w:p w:rsidR="00641854" w:rsidRDefault="00641854" w:rsidP="00641854">
      <w:pPr>
        <w:pStyle w:val="BodyText"/>
        <w:spacing w:line="276" w:lineRule="auto"/>
        <w:ind w:left="115" w:right="619"/>
        <w:rPr>
          <w:color w:val="020302"/>
          <w:spacing w:val="16"/>
        </w:rPr>
      </w:pPr>
      <w:r w:rsidRPr="00641854">
        <w:rPr>
          <w:color w:val="020302"/>
          <w:spacing w:val="16"/>
        </w:rPr>
        <w:t>Drain and put in a single layer to fill.</w:t>
      </w:r>
    </w:p>
    <w:p w:rsidR="00641854" w:rsidRPr="00641854" w:rsidRDefault="00641854" w:rsidP="00641854">
      <w:pPr>
        <w:pStyle w:val="BodyText"/>
        <w:spacing w:line="276" w:lineRule="auto"/>
        <w:ind w:left="115" w:right="619"/>
        <w:rPr>
          <w:color w:val="020302"/>
          <w:spacing w:val="16"/>
        </w:rPr>
      </w:pPr>
    </w:p>
    <w:p w:rsidR="00641854" w:rsidRPr="00641854" w:rsidRDefault="00641854" w:rsidP="00641854">
      <w:pPr>
        <w:pStyle w:val="BodyText"/>
        <w:spacing w:line="276" w:lineRule="auto"/>
        <w:ind w:left="115" w:right="619"/>
        <w:rPr>
          <w:color w:val="020302"/>
          <w:spacing w:val="16"/>
        </w:rPr>
      </w:pPr>
      <w:r w:rsidRPr="00641854">
        <w:rPr>
          <w:color w:val="020302"/>
          <w:spacing w:val="16"/>
        </w:rPr>
        <w:t>M</w:t>
      </w:r>
      <w:r>
        <w:rPr>
          <w:color w:val="020302"/>
          <w:spacing w:val="16"/>
        </w:rPr>
        <w:t>ix together the cheeses, eggs. p</w:t>
      </w:r>
      <w:r w:rsidRPr="00641854">
        <w:rPr>
          <w:color w:val="020302"/>
          <w:spacing w:val="16"/>
        </w:rPr>
        <w:t>arsley, salt, pepper and nutmeg.</w:t>
      </w:r>
    </w:p>
    <w:p w:rsidR="00641854" w:rsidRDefault="00641854" w:rsidP="00641854">
      <w:pPr>
        <w:pStyle w:val="BodyText"/>
        <w:spacing w:line="276" w:lineRule="auto"/>
        <w:ind w:left="115" w:right="619"/>
        <w:rPr>
          <w:color w:val="020302"/>
          <w:spacing w:val="16"/>
        </w:rPr>
      </w:pPr>
      <w:r w:rsidRPr="00641854">
        <w:rPr>
          <w:color w:val="020302"/>
          <w:spacing w:val="16"/>
        </w:rPr>
        <w:t>Fill cooked shells with the cheese mixture.</w:t>
      </w:r>
    </w:p>
    <w:p w:rsidR="00641854" w:rsidRPr="00641854" w:rsidRDefault="00641854" w:rsidP="00641854">
      <w:pPr>
        <w:pStyle w:val="BodyText"/>
        <w:spacing w:line="276" w:lineRule="auto"/>
        <w:ind w:left="115" w:right="619"/>
        <w:rPr>
          <w:color w:val="020302"/>
          <w:spacing w:val="16"/>
        </w:rPr>
      </w:pPr>
    </w:p>
    <w:p w:rsidR="00641854" w:rsidRDefault="00641854" w:rsidP="00641854">
      <w:pPr>
        <w:pStyle w:val="BodyText"/>
        <w:spacing w:line="276" w:lineRule="auto"/>
        <w:ind w:left="115" w:right="619"/>
        <w:rPr>
          <w:color w:val="020302"/>
          <w:spacing w:val="16"/>
        </w:rPr>
      </w:pPr>
      <w:r w:rsidRPr="00641854">
        <w:rPr>
          <w:color w:val="020302"/>
          <w:spacing w:val="16"/>
        </w:rPr>
        <w:t xml:space="preserve">Cover the bottom of a baking pan with a layer of spaghetti sauce.  </w:t>
      </w:r>
    </w:p>
    <w:p w:rsidR="00641854" w:rsidRDefault="00641854" w:rsidP="00641854">
      <w:pPr>
        <w:pStyle w:val="BodyText"/>
        <w:spacing w:line="276" w:lineRule="auto"/>
        <w:ind w:left="115" w:right="619"/>
        <w:rPr>
          <w:color w:val="020302"/>
          <w:spacing w:val="16"/>
        </w:rPr>
      </w:pPr>
      <w:r w:rsidRPr="00641854">
        <w:rPr>
          <w:color w:val="020302"/>
          <w:spacing w:val="16"/>
        </w:rPr>
        <w:t xml:space="preserve">Arrange the filled shells in a single layer in the pan.  </w:t>
      </w:r>
    </w:p>
    <w:p w:rsidR="00641854" w:rsidRDefault="00641854" w:rsidP="00641854">
      <w:pPr>
        <w:pStyle w:val="BodyText"/>
        <w:spacing w:line="276" w:lineRule="auto"/>
        <w:ind w:left="115" w:right="619"/>
        <w:rPr>
          <w:color w:val="020302"/>
          <w:spacing w:val="16"/>
        </w:rPr>
      </w:pPr>
      <w:r w:rsidRPr="00641854">
        <w:rPr>
          <w:color w:val="020302"/>
          <w:spacing w:val="16"/>
        </w:rPr>
        <w:t>Pour remaining spaghetti sauce over the shells.</w:t>
      </w:r>
    </w:p>
    <w:p w:rsidR="00641854" w:rsidRPr="00641854" w:rsidRDefault="00641854" w:rsidP="00641854">
      <w:pPr>
        <w:pStyle w:val="BodyText"/>
        <w:spacing w:line="276" w:lineRule="auto"/>
        <w:ind w:left="115" w:right="619"/>
        <w:rPr>
          <w:color w:val="020302"/>
          <w:spacing w:val="16"/>
        </w:rPr>
      </w:pPr>
    </w:p>
    <w:p w:rsidR="00641854" w:rsidRPr="00641854" w:rsidRDefault="00641854" w:rsidP="00641854">
      <w:pPr>
        <w:pStyle w:val="BodyText"/>
        <w:spacing w:line="276" w:lineRule="auto"/>
        <w:ind w:left="115" w:right="619"/>
        <w:rPr>
          <w:color w:val="020302"/>
          <w:spacing w:val="16"/>
        </w:rPr>
      </w:pPr>
      <w:r w:rsidRPr="00641854">
        <w:rPr>
          <w:color w:val="020302"/>
          <w:spacing w:val="16"/>
        </w:rPr>
        <w:t>Bake at 350</w:t>
      </w:r>
      <w:r w:rsidR="00A9748E">
        <w:rPr>
          <w:color w:val="020302"/>
          <w:spacing w:val="16"/>
        </w:rPr>
        <w:sym w:font="Symbol" w:char="F0B0"/>
      </w:r>
      <w:r w:rsidR="00A9748E">
        <w:rPr>
          <w:color w:val="020302"/>
          <w:spacing w:val="16"/>
        </w:rPr>
        <w:t xml:space="preserve"> </w:t>
      </w:r>
      <w:r w:rsidRPr="00641854">
        <w:rPr>
          <w:color w:val="020302"/>
          <w:spacing w:val="16"/>
        </w:rPr>
        <w:t>for 30 minutes or until hot, covered with tin foil or lid.</w:t>
      </w:r>
    </w:p>
    <w:p w:rsidR="0024695A" w:rsidRDefault="00530BC1" w:rsidP="00641854">
      <w:pPr>
        <w:pStyle w:val="BodyText"/>
        <w:spacing w:line="276" w:lineRule="auto"/>
        <w:ind w:left="115" w:right="619"/>
        <w:rPr>
          <w:color w:val="020302"/>
          <w:spacing w:val="16"/>
        </w:rPr>
      </w:pPr>
      <w:r>
        <w:rPr>
          <w:color w:val="020302"/>
          <w:spacing w:val="16"/>
        </w:rPr>
        <w:t>Sprinkle with additional P</w:t>
      </w:r>
      <w:r w:rsidR="00641854" w:rsidRPr="00641854">
        <w:rPr>
          <w:color w:val="020302"/>
          <w:spacing w:val="16"/>
        </w:rPr>
        <w:t>armesan cheese if desired.</w:t>
      </w:r>
    </w:p>
    <w:p w:rsidR="00B060CC" w:rsidRPr="0024695A" w:rsidRDefault="007B5DE5" w:rsidP="0024695A">
      <w:pPr>
        <w:rPr>
          <w:color w:val="020302"/>
          <w:spacing w:val="16"/>
          <w:sz w:val="20"/>
          <w:szCs w:val="20"/>
        </w:rPr>
      </w:pPr>
      <w:r>
        <w:rPr>
          <w:color w:val="020302"/>
          <w:spacing w:val="16"/>
        </w:rPr>
        <w:br w:type="page"/>
      </w:r>
      <w:r w:rsidR="00175FCC">
        <w:rPr>
          <w:sz w:val="2"/>
        </w:rPr>
      </w:r>
      <w:r w:rsidR="00175FCC">
        <w:rPr>
          <w:sz w:val="2"/>
        </w:rPr>
        <w:pict>
          <v:group id="_x0000_s1349" style="width:7in;height:.5pt;mso-position-horizontal-relative:char;mso-position-vertical-relative:line" coordsize="10080,10">
            <v:line id="_x0000_s1350" style="position:absolute" from="0,5" to="10080,5" strokecolor="#231f20" strokeweight=".5pt"/>
            <w10:anchorlock/>
          </v:group>
        </w:pict>
      </w:r>
    </w:p>
    <w:p w:rsidR="00B060CC" w:rsidRPr="00FF14BA" w:rsidRDefault="00B060CC" w:rsidP="00B060CC">
      <w:pPr>
        <w:jc w:val="center"/>
        <w:rPr>
          <w:spacing w:val="16"/>
          <w:sz w:val="24"/>
          <w:szCs w:val="24"/>
        </w:rPr>
      </w:pPr>
      <w:r>
        <w:rPr>
          <w:sz w:val="2"/>
        </w:rPr>
        <w:t>\</w:t>
      </w:r>
    </w:p>
    <w:p w:rsidR="00B060CC" w:rsidRPr="009D29E4" w:rsidRDefault="00B060CC" w:rsidP="00B060CC">
      <w:pPr>
        <w:pStyle w:val="Heading2"/>
        <w:rPr>
          <w:spacing w:val="16"/>
        </w:rPr>
      </w:pPr>
      <w:bookmarkStart w:id="102" w:name="_Toc71024477"/>
      <w:r>
        <w:t>KATHY’S FAVORITE MAC &amp; CHEESE</w:t>
      </w:r>
      <w:bookmarkEnd w:id="102"/>
    </w:p>
    <w:p w:rsidR="00B060CC" w:rsidRPr="003C0C33" w:rsidRDefault="00B060CC" w:rsidP="00B060CC">
      <w:pPr>
        <w:pStyle w:val="BodyText"/>
        <w:spacing w:before="9"/>
        <w:rPr>
          <w:sz w:val="4"/>
          <w:szCs w:val="4"/>
        </w:rPr>
      </w:pPr>
    </w:p>
    <w:p w:rsidR="00B060CC" w:rsidRDefault="00175FCC" w:rsidP="00B060CC">
      <w:pPr>
        <w:pStyle w:val="BodyText"/>
        <w:spacing w:line="20" w:lineRule="exact"/>
        <w:ind w:left="95"/>
        <w:rPr>
          <w:sz w:val="2"/>
        </w:rPr>
      </w:pPr>
      <w:r>
        <w:rPr>
          <w:sz w:val="2"/>
        </w:rPr>
      </w:r>
      <w:r>
        <w:rPr>
          <w:sz w:val="2"/>
        </w:rPr>
        <w:pict>
          <v:group id="_x0000_s1347" style="width:7in;height:.5pt;mso-position-horizontal-relative:char;mso-position-vertical-relative:line" coordsize="10080,10">
            <v:line id="_x0000_s1348" style="position:absolute" from="0,5" to="10080,5" strokecolor="#231f20" strokeweight=".5pt"/>
            <w10:anchorlock/>
          </v:group>
        </w:pict>
      </w:r>
    </w:p>
    <w:p w:rsidR="00B060CC" w:rsidRDefault="00B060CC" w:rsidP="00B060CC">
      <w:pPr>
        <w:spacing w:before="40"/>
        <w:jc w:val="center"/>
        <w:rPr>
          <w:spacing w:val="16"/>
          <w:sz w:val="24"/>
          <w:szCs w:val="24"/>
        </w:rPr>
      </w:pPr>
      <w:r w:rsidRPr="003C0C33">
        <w:rPr>
          <w:spacing w:val="16"/>
          <w:sz w:val="24"/>
          <w:szCs w:val="24"/>
        </w:rPr>
        <w:t xml:space="preserve">FROM THE KITCHEN OF </w:t>
      </w:r>
      <w:r>
        <w:rPr>
          <w:spacing w:val="16"/>
          <w:sz w:val="24"/>
          <w:szCs w:val="24"/>
        </w:rPr>
        <w:t>KATHY KIRBY</w:t>
      </w:r>
    </w:p>
    <w:p w:rsidR="00B060CC" w:rsidRDefault="00B060CC" w:rsidP="00B060CC">
      <w:pPr>
        <w:spacing w:before="40"/>
        <w:jc w:val="center"/>
        <w:rPr>
          <w:spacing w:val="16"/>
          <w:sz w:val="24"/>
          <w:szCs w:val="24"/>
        </w:rPr>
      </w:pPr>
    </w:p>
    <w:p w:rsidR="00B060CC" w:rsidRDefault="00B060CC" w:rsidP="00B060CC">
      <w:pPr>
        <w:pStyle w:val="BodyText"/>
        <w:ind w:left="101"/>
        <w:rPr>
          <w:color w:val="020302"/>
          <w:sz w:val="21"/>
          <w:szCs w:val="21"/>
        </w:rPr>
      </w:pPr>
      <w:r>
        <w:rPr>
          <w:color w:val="020302"/>
          <w:spacing w:val="16"/>
        </w:rPr>
        <w:t>Makes 6 servings.</w:t>
      </w:r>
    </w:p>
    <w:p w:rsidR="00B060CC" w:rsidRDefault="00B060CC" w:rsidP="00B060CC">
      <w:pPr>
        <w:pStyle w:val="BodyText"/>
        <w:ind w:left="101"/>
        <w:rPr>
          <w:color w:val="020302"/>
          <w:sz w:val="21"/>
          <w:szCs w:val="21"/>
        </w:rPr>
      </w:pPr>
    </w:p>
    <w:p w:rsidR="00B060CC" w:rsidRPr="00DC5B53" w:rsidRDefault="00B060CC" w:rsidP="00B060CC">
      <w:pPr>
        <w:pStyle w:val="BodyText"/>
        <w:ind w:left="101"/>
        <w:rPr>
          <w:color w:val="020302"/>
          <w:sz w:val="21"/>
          <w:szCs w:val="21"/>
        </w:rPr>
      </w:pPr>
    </w:p>
    <w:p w:rsidR="00B060CC" w:rsidRPr="00AB5CFA" w:rsidRDefault="00B060CC" w:rsidP="00B060CC">
      <w:pPr>
        <w:ind w:left="101"/>
        <w:rPr>
          <w:color w:val="020302"/>
          <w:sz w:val="20"/>
          <w:szCs w:val="20"/>
        </w:rPr>
      </w:pPr>
      <w:r w:rsidRPr="00AB5CFA">
        <w:rPr>
          <w:color w:val="020302"/>
          <w:sz w:val="20"/>
          <w:szCs w:val="20"/>
        </w:rPr>
        <w:t xml:space="preserve">INGREDIENTS </w:t>
      </w:r>
    </w:p>
    <w:p w:rsidR="00B060CC" w:rsidRPr="00077A6B" w:rsidRDefault="00B060CC" w:rsidP="00B060CC">
      <w:pPr>
        <w:pStyle w:val="BodyText"/>
        <w:rPr>
          <w:color w:val="020302"/>
        </w:rPr>
      </w:pPr>
    </w:p>
    <w:p w:rsidR="00B060CC" w:rsidRPr="00B060CC" w:rsidRDefault="00245DFD" w:rsidP="00B060CC">
      <w:pPr>
        <w:pStyle w:val="BodyText"/>
        <w:spacing w:line="444" w:lineRule="auto"/>
        <w:ind w:left="101"/>
        <w:rPr>
          <w:spacing w:val="16"/>
        </w:rPr>
      </w:pPr>
      <w:r>
        <w:rPr>
          <w:spacing w:val="16"/>
        </w:rPr>
        <w:t xml:space="preserve">¼ </w:t>
      </w:r>
      <w:r w:rsidR="00B060CC" w:rsidRPr="00B060CC">
        <w:rPr>
          <w:spacing w:val="16"/>
        </w:rPr>
        <w:t>cup butter (half a stick)</w:t>
      </w:r>
    </w:p>
    <w:p w:rsidR="00B060CC" w:rsidRPr="00B060CC" w:rsidRDefault="00245DFD" w:rsidP="00B060CC">
      <w:pPr>
        <w:pStyle w:val="BodyText"/>
        <w:spacing w:line="444" w:lineRule="auto"/>
        <w:ind w:left="101"/>
        <w:rPr>
          <w:spacing w:val="16"/>
        </w:rPr>
      </w:pPr>
      <w:r>
        <w:rPr>
          <w:spacing w:val="16"/>
        </w:rPr>
        <w:t xml:space="preserve">¼ </w:t>
      </w:r>
      <w:r w:rsidR="00B060CC" w:rsidRPr="00B060CC">
        <w:rPr>
          <w:spacing w:val="16"/>
        </w:rPr>
        <w:t>cup flour</w:t>
      </w:r>
    </w:p>
    <w:p w:rsidR="00B060CC" w:rsidRPr="00B060CC" w:rsidRDefault="00B060CC" w:rsidP="00B060CC">
      <w:pPr>
        <w:pStyle w:val="BodyText"/>
        <w:spacing w:line="444" w:lineRule="auto"/>
        <w:ind w:left="101"/>
        <w:rPr>
          <w:spacing w:val="16"/>
        </w:rPr>
      </w:pPr>
      <w:r>
        <w:rPr>
          <w:spacing w:val="16"/>
        </w:rPr>
        <w:t xml:space="preserve">1 teaspoon </w:t>
      </w:r>
      <w:r w:rsidRPr="00B060CC">
        <w:rPr>
          <w:spacing w:val="16"/>
        </w:rPr>
        <w:t>salt</w:t>
      </w:r>
    </w:p>
    <w:p w:rsidR="00B060CC" w:rsidRPr="00B060CC" w:rsidRDefault="00B060CC" w:rsidP="00B060CC">
      <w:pPr>
        <w:pStyle w:val="BodyText"/>
        <w:spacing w:line="444" w:lineRule="auto"/>
        <w:ind w:left="101"/>
        <w:rPr>
          <w:spacing w:val="16"/>
        </w:rPr>
      </w:pPr>
      <w:r w:rsidRPr="00B060CC">
        <w:rPr>
          <w:spacing w:val="16"/>
        </w:rPr>
        <w:t>2 cups milk</w:t>
      </w:r>
    </w:p>
    <w:p w:rsidR="00B060CC" w:rsidRPr="00B060CC" w:rsidRDefault="00245DFD" w:rsidP="00B060CC">
      <w:pPr>
        <w:pStyle w:val="BodyText"/>
        <w:spacing w:line="444" w:lineRule="auto"/>
        <w:ind w:left="101"/>
        <w:rPr>
          <w:spacing w:val="16"/>
        </w:rPr>
      </w:pPr>
      <w:r>
        <w:rPr>
          <w:spacing w:val="16"/>
        </w:rPr>
        <w:t>¼</w:t>
      </w:r>
      <w:r w:rsidR="00B060CC">
        <w:rPr>
          <w:spacing w:val="16"/>
        </w:rPr>
        <w:t xml:space="preserve"> </w:t>
      </w:r>
      <w:r w:rsidR="00B060CC" w:rsidRPr="00B060CC">
        <w:rPr>
          <w:spacing w:val="16"/>
        </w:rPr>
        <w:t>pound Velveeta cheese, cut up</w:t>
      </w:r>
    </w:p>
    <w:p w:rsidR="00B060CC" w:rsidRPr="00B060CC" w:rsidRDefault="00B060CC" w:rsidP="00B060CC">
      <w:pPr>
        <w:pStyle w:val="BodyText"/>
        <w:spacing w:line="444" w:lineRule="auto"/>
        <w:ind w:left="101"/>
        <w:rPr>
          <w:spacing w:val="16"/>
        </w:rPr>
      </w:pPr>
      <w:r>
        <w:rPr>
          <w:spacing w:val="16"/>
        </w:rPr>
        <w:t xml:space="preserve">8 ounces </w:t>
      </w:r>
      <w:r w:rsidRPr="00B060CC">
        <w:rPr>
          <w:spacing w:val="16"/>
        </w:rPr>
        <w:t>shredded cheddar cheese</w:t>
      </w:r>
    </w:p>
    <w:p w:rsidR="00B060CC" w:rsidRPr="00B060CC" w:rsidRDefault="00B060CC" w:rsidP="00B060CC">
      <w:pPr>
        <w:pStyle w:val="BodyText"/>
        <w:spacing w:line="444" w:lineRule="auto"/>
        <w:ind w:left="101"/>
        <w:rPr>
          <w:spacing w:val="16"/>
        </w:rPr>
      </w:pPr>
      <w:r>
        <w:rPr>
          <w:spacing w:val="16"/>
        </w:rPr>
        <w:t>2 cups (8 ounces</w:t>
      </w:r>
      <w:r w:rsidRPr="00B060CC">
        <w:rPr>
          <w:spacing w:val="16"/>
        </w:rPr>
        <w:t>) elbow macaroni pasta, cooked and drained (usually half a box)</w:t>
      </w:r>
    </w:p>
    <w:p w:rsidR="00B060CC" w:rsidRPr="007A4369" w:rsidRDefault="00B060CC" w:rsidP="00B060CC">
      <w:pPr>
        <w:pStyle w:val="BodyText"/>
        <w:spacing w:line="444" w:lineRule="auto"/>
        <w:ind w:left="101"/>
        <w:rPr>
          <w:spacing w:val="16"/>
        </w:rPr>
      </w:pPr>
      <w:r w:rsidRPr="00B060CC">
        <w:rPr>
          <w:spacing w:val="16"/>
        </w:rPr>
        <w:t>2 tablespoons seasoned dry bread crumbs (if you want to put a crusty topping on it)</w:t>
      </w:r>
      <w:r w:rsidRPr="00641854">
        <w:rPr>
          <w:spacing w:val="16"/>
        </w:rPr>
        <w:t xml:space="preserve"> </w:t>
      </w:r>
    </w:p>
    <w:p w:rsidR="00B060CC" w:rsidRDefault="00175FCC" w:rsidP="00B060CC">
      <w:pPr>
        <w:pStyle w:val="BodyText"/>
        <w:spacing w:line="444" w:lineRule="auto"/>
        <w:ind w:left="101"/>
        <w:rPr>
          <w:sz w:val="2"/>
        </w:rPr>
      </w:pPr>
      <w:r>
        <w:rPr>
          <w:sz w:val="2"/>
        </w:rPr>
      </w:r>
      <w:r>
        <w:rPr>
          <w:sz w:val="2"/>
        </w:rPr>
        <w:pict>
          <v:group id="_x0000_s1345" style="width:7in;height:.5pt;mso-position-horizontal-relative:char;mso-position-vertical-relative:line" coordsize="10080,10">
            <v:line id="_x0000_s1346" style="position:absolute" from="0,5" to="10080,5" strokecolor="#231f20" strokeweight=".5pt"/>
            <w10:anchorlock/>
          </v:group>
        </w:pict>
      </w:r>
    </w:p>
    <w:p w:rsidR="00B060CC" w:rsidRDefault="00B060CC" w:rsidP="00B060CC">
      <w:pPr>
        <w:pStyle w:val="BodyText"/>
        <w:spacing w:before="6"/>
        <w:rPr>
          <w:sz w:val="21"/>
        </w:rPr>
      </w:pPr>
    </w:p>
    <w:p w:rsidR="00B060CC" w:rsidRPr="00085BD8" w:rsidRDefault="00B060CC" w:rsidP="00B060CC">
      <w:pPr>
        <w:pStyle w:val="BodyText"/>
        <w:ind w:left="101"/>
        <w:rPr>
          <w:color w:val="020302"/>
        </w:rPr>
      </w:pPr>
      <w:r>
        <w:rPr>
          <w:color w:val="020302"/>
        </w:rPr>
        <w:t xml:space="preserve">INSTRUCTIONS </w:t>
      </w:r>
    </w:p>
    <w:p w:rsidR="00B060CC" w:rsidRPr="00A16A7C" w:rsidRDefault="00B060CC" w:rsidP="00B060CC">
      <w:pPr>
        <w:pStyle w:val="BodyText"/>
        <w:spacing w:before="8"/>
      </w:pPr>
    </w:p>
    <w:p w:rsidR="00B060CC" w:rsidRPr="00B060CC" w:rsidRDefault="00B060CC" w:rsidP="00B060CC">
      <w:pPr>
        <w:pStyle w:val="BodyText"/>
        <w:spacing w:line="276" w:lineRule="auto"/>
        <w:ind w:left="115" w:right="619"/>
        <w:rPr>
          <w:color w:val="020302"/>
          <w:spacing w:val="16"/>
        </w:rPr>
      </w:pPr>
      <w:r>
        <w:rPr>
          <w:color w:val="020302"/>
          <w:spacing w:val="16"/>
        </w:rPr>
        <w:t xml:space="preserve">Melt 3 tablespoons </w:t>
      </w:r>
      <w:r w:rsidRPr="00B060CC">
        <w:rPr>
          <w:color w:val="020302"/>
          <w:spacing w:val="16"/>
        </w:rPr>
        <w:t xml:space="preserve">butter in a saucepan on </w:t>
      </w:r>
      <w:r w:rsidR="005A5567">
        <w:rPr>
          <w:color w:val="020302"/>
          <w:spacing w:val="16"/>
        </w:rPr>
        <w:t>LOW</w:t>
      </w:r>
      <w:r w:rsidRPr="00B060CC">
        <w:rPr>
          <w:color w:val="020302"/>
          <w:spacing w:val="16"/>
        </w:rPr>
        <w:t>!!!</w:t>
      </w:r>
    </w:p>
    <w:p w:rsidR="00B060CC" w:rsidRDefault="00B060CC" w:rsidP="008448CD">
      <w:pPr>
        <w:pStyle w:val="BodyText"/>
        <w:spacing w:line="276" w:lineRule="auto"/>
        <w:ind w:left="115" w:right="619"/>
        <w:rPr>
          <w:color w:val="020302"/>
          <w:spacing w:val="16"/>
        </w:rPr>
      </w:pPr>
      <w:r w:rsidRPr="00B060CC">
        <w:rPr>
          <w:color w:val="020302"/>
          <w:spacing w:val="16"/>
        </w:rPr>
        <w:t>Blend in flour and salt; cook and stir for 1 minute.  Keep heat on LOW!</w:t>
      </w:r>
    </w:p>
    <w:p w:rsidR="00B060CC" w:rsidRPr="00B060CC" w:rsidRDefault="00B060CC" w:rsidP="00B060CC">
      <w:pPr>
        <w:pStyle w:val="BodyText"/>
        <w:spacing w:line="276" w:lineRule="auto"/>
        <w:ind w:left="115" w:right="619"/>
        <w:rPr>
          <w:color w:val="020302"/>
          <w:spacing w:val="16"/>
        </w:rPr>
      </w:pPr>
      <w:r w:rsidRPr="00B060CC">
        <w:rPr>
          <w:color w:val="020302"/>
          <w:spacing w:val="16"/>
        </w:rPr>
        <w:t>Gradually add milk into saucepan, stirring constantly as it cooks and gets thicker (on LOW).</w:t>
      </w:r>
    </w:p>
    <w:p w:rsidR="00B060CC" w:rsidRPr="00B060CC" w:rsidRDefault="00B060CC" w:rsidP="00B060CC">
      <w:pPr>
        <w:pStyle w:val="BodyText"/>
        <w:spacing w:line="276" w:lineRule="auto"/>
        <w:ind w:left="115" w:right="619"/>
        <w:rPr>
          <w:color w:val="020302"/>
          <w:spacing w:val="16"/>
        </w:rPr>
      </w:pPr>
      <w:r>
        <w:rPr>
          <w:color w:val="020302"/>
          <w:spacing w:val="16"/>
        </w:rPr>
        <w:t>Add cutup Velv</w:t>
      </w:r>
      <w:r w:rsidR="00DB26F1">
        <w:rPr>
          <w:color w:val="020302"/>
          <w:spacing w:val="16"/>
        </w:rPr>
        <w:t>eet</w:t>
      </w:r>
      <w:r>
        <w:rPr>
          <w:color w:val="020302"/>
          <w:spacing w:val="16"/>
        </w:rPr>
        <w:t xml:space="preserve">a and </w:t>
      </w:r>
      <w:r w:rsidR="0047343D" w:rsidRPr="00AB5CFA">
        <w:rPr>
          <w:color w:val="020302"/>
          <w:spacing w:val="16"/>
        </w:rPr>
        <w:t>1</w:t>
      </w:r>
      <w:r w:rsidR="0047343D" w:rsidRPr="0047343D">
        <w:rPr>
          <w:color w:val="020302"/>
          <w:spacing w:val="16"/>
          <w:sz w:val="4"/>
          <w:szCs w:val="4"/>
        </w:rPr>
        <w:t xml:space="preserve"> </w:t>
      </w:r>
      <w:r w:rsidR="0047343D">
        <w:rPr>
          <w:color w:val="020302"/>
          <w:spacing w:val="16"/>
        </w:rPr>
        <w:t>½</w:t>
      </w:r>
      <w:r w:rsidR="0047343D" w:rsidRPr="00AB5CFA">
        <w:rPr>
          <w:color w:val="020302"/>
          <w:spacing w:val="16"/>
        </w:rPr>
        <w:t xml:space="preserve"> </w:t>
      </w:r>
      <w:r w:rsidRPr="00B060CC">
        <w:rPr>
          <w:color w:val="020302"/>
          <w:spacing w:val="16"/>
        </w:rPr>
        <w:t>cups of shredded cheese.  Stir until melted (ON LOW).</w:t>
      </w:r>
    </w:p>
    <w:p w:rsidR="00B060CC" w:rsidRPr="00B060CC" w:rsidRDefault="00B060CC" w:rsidP="00B060CC">
      <w:pPr>
        <w:pStyle w:val="BodyText"/>
        <w:spacing w:line="276" w:lineRule="auto"/>
        <w:ind w:left="115" w:right="619"/>
        <w:rPr>
          <w:color w:val="020302"/>
          <w:spacing w:val="16"/>
        </w:rPr>
      </w:pPr>
      <w:r w:rsidRPr="00B060CC">
        <w:rPr>
          <w:color w:val="020302"/>
          <w:spacing w:val="16"/>
        </w:rPr>
        <w:t>Stir in the COOKED macaroni pasta.</w:t>
      </w:r>
    </w:p>
    <w:p w:rsidR="00B060CC" w:rsidRPr="00B060CC" w:rsidRDefault="00B060CC" w:rsidP="00B060CC">
      <w:pPr>
        <w:pStyle w:val="BodyText"/>
        <w:spacing w:line="276" w:lineRule="auto"/>
        <w:ind w:left="115" w:right="619"/>
        <w:rPr>
          <w:color w:val="020302"/>
          <w:spacing w:val="16"/>
        </w:rPr>
      </w:pPr>
    </w:p>
    <w:p w:rsidR="00B060CC" w:rsidRPr="00B060CC" w:rsidRDefault="00B060CC" w:rsidP="00B060CC">
      <w:pPr>
        <w:pStyle w:val="BodyText"/>
        <w:spacing w:line="276" w:lineRule="auto"/>
        <w:ind w:left="115" w:right="619"/>
        <w:rPr>
          <w:color w:val="020302"/>
          <w:spacing w:val="16"/>
        </w:rPr>
      </w:pPr>
      <w:r w:rsidRPr="00B060CC">
        <w:rPr>
          <w:color w:val="020302"/>
          <w:spacing w:val="16"/>
        </w:rPr>
        <w:t>Pour into a casserole dish or baking pan (first spray the pan/dish with PAM).</w:t>
      </w:r>
    </w:p>
    <w:p w:rsidR="00B060CC" w:rsidRPr="00B060CC" w:rsidRDefault="00B060CC" w:rsidP="00B060CC">
      <w:pPr>
        <w:pStyle w:val="BodyText"/>
        <w:spacing w:line="276" w:lineRule="auto"/>
        <w:ind w:left="115" w:right="619"/>
        <w:rPr>
          <w:color w:val="020302"/>
          <w:spacing w:val="16"/>
        </w:rPr>
      </w:pPr>
    </w:p>
    <w:p w:rsidR="00B060CC" w:rsidRPr="00B060CC" w:rsidRDefault="00B060CC" w:rsidP="00B060CC">
      <w:pPr>
        <w:pStyle w:val="BodyText"/>
        <w:spacing w:line="276" w:lineRule="auto"/>
        <w:ind w:left="115" w:right="619"/>
        <w:rPr>
          <w:color w:val="020302"/>
          <w:spacing w:val="16"/>
        </w:rPr>
      </w:pPr>
      <w:r w:rsidRPr="00B060CC">
        <w:rPr>
          <w:color w:val="020302"/>
          <w:spacing w:val="16"/>
        </w:rPr>
        <w:t>If you want the crumbed to</w:t>
      </w:r>
      <w:r w:rsidR="00DB26F1">
        <w:rPr>
          <w:color w:val="020302"/>
          <w:spacing w:val="16"/>
        </w:rPr>
        <w:t>pping, melt the remaining 1 tablespoon</w:t>
      </w:r>
      <w:r w:rsidRPr="00B060CC">
        <w:rPr>
          <w:color w:val="020302"/>
          <w:spacing w:val="16"/>
        </w:rPr>
        <w:t xml:space="preserve"> of butter in microwave.  </w:t>
      </w:r>
    </w:p>
    <w:p w:rsidR="00B060CC" w:rsidRPr="00B060CC" w:rsidRDefault="00B060CC" w:rsidP="00B060CC">
      <w:pPr>
        <w:pStyle w:val="BodyText"/>
        <w:spacing w:line="276" w:lineRule="auto"/>
        <w:ind w:left="115" w:right="619"/>
        <w:rPr>
          <w:color w:val="020302"/>
          <w:spacing w:val="16"/>
        </w:rPr>
      </w:pPr>
      <w:r w:rsidRPr="00B060CC">
        <w:rPr>
          <w:color w:val="020302"/>
          <w:spacing w:val="16"/>
        </w:rPr>
        <w:t>Stir in the bread crumbs.</w:t>
      </w:r>
    </w:p>
    <w:p w:rsidR="00B060CC" w:rsidRPr="00B060CC" w:rsidRDefault="00B060CC" w:rsidP="00B060CC">
      <w:pPr>
        <w:pStyle w:val="BodyText"/>
        <w:spacing w:line="276" w:lineRule="auto"/>
        <w:ind w:left="115" w:right="619"/>
        <w:rPr>
          <w:color w:val="020302"/>
          <w:spacing w:val="16"/>
        </w:rPr>
      </w:pPr>
      <w:r w:rsidRPr="00B060CC">
        <w:rPr>
          <w:color w:val="020302"/>
          <w:spacing w:val="16"/>
        </w:rPr>
        <w:t xml:space="preserve">Sprinkle on top of casserole. </w:t>
      </w:r>
    </w:p>
    <w:p w:rsidR="00B060CC" w:rsidRPr="00B060CC" w:rsidRDefault="00B060CC" w:rsidP="00B060CC">
      <w:pPr>
        <w:pStyle w:val="BodyText"/>
        <w:spacing w:line="276" w:lineRule="auto"/>
        <w:ind w:left="115" w:right="619"/>
        <w:rPr>
          <w:color w:val="020302"/>
          <w:spacing w:val="16"/>
        </w:rPr>
      </w:pPr>
    </w:p>
    <w:p w:rsidR="00B060CC" w:rsidRPr="00641854" w:rsidRDefault="00B060CC" w:rsidP="00B060CC">
      <w:pPr>
        <w:pStyle w:val="BodyText"/>
        <w:spacing w:line="276" w:lineRule="auto"/>
        <w:ind w:left="115" w:right="619"/>
        <w:rPr>
          <w:color w:val="020302"/>
          <w:spacing w:val="16"/>
        </w:rPr>
      </w:pPr>
      <w:r w:rsidRPr="00B060CC">
        <w:rPr>
          <w:color w:val="020302"/>
          <w:spacing w:val="16"/>
        </w:rPr>
        <w:t>Then sprinkle the remaining ½ cup shredded cheese on top.</w:t>
      </w:r>
    </w:p>
    <w:p w:rsidR="00A60DE3" w:rsidRPr="007B5DE5" w:rsidRDefault="00B060CC" w:rsidP="007B5DE5">
      <w:pPr>
        <w:rPr>
          <w:color w:val="020302"/>
          <w:spacing w:val="16"/>
          <w:sz w:val="20"/>
          <w:szCs w:val="20"/>
        </w:rPr>
      </w:pPr>
      <w:r>
        <w:rPr>
          <w:color w:val="020302"/>
          <w:spacing w:val="16"/>
        </w:rPr>
        <w:br w:type="page"/>
      </w:r>
    </w:p>
    <w:p w:rsidR="00A60DE3" w:rsidRPr="003C0C33" w:rsidRDefault="00A60DE3" w:rsidP="00A60DE3">
      <w:pPr>
        <w:pStyle w:val="BodyText"/>
        <w:spacing w:before="9"/>
        <w:rPr>
          <w:sz w:val="4"/>
          <w:szCs w:val="4"/>
        </w:rPr>
      </w:pPr>
    </w:p>
    <w:p w:rsidR="00A60DE3" w:rsidRDefault="00175FCC" w:rsidP="00A60DE3">
      <w:pPr>
        <w:pStyle w:val="BodyText"/>
        <w:spacing w:line="20" w:lineRule="exact"/>
        <w:ind w:left="95"/>
        <w:rPr>
          <w:sz w:val="2"/>
        </w:rPr>
      </w:pPr>
      <w:r>
        <w:rPr>
          <w:sz w:val="2"/>
        </w:rPr>
      </w:r>
      <w:r>
        <w:rPr>
          <w:sz w:val="2"/>
        </w:rPr>
        <w:pict>
          <v:group id="_x0000_s1283" style="width:7in;height:.5pt;mso-position-horizontal-relative:char;mso-position-vertical-relative:line" coordsize="10080,10">
            <v:line id="_x0000_s1284" style="position:absolute" from="0,5" to="10080,5" strokecolor="#231f20" strokeweight=".5pt"/>
            <w10:anchorlock/>
          </v:group>
        </w:pict>
      </w:r>
    </w:p>
    <w:p w:rsidR="00A60DE3" w:rsidRPr="00FF14BA" w:rsidRDefault="00A60DE3" w:rsidP="00A60DE3">
      <w:pPr>
        <w:jc w:val="center"/>
        <w:rPr>
          <w:spacing w:val="16"/>
          <w:sz w:val="24"/>
          <w:szCs w:val="24"/>
        </w:rPr>
      </w:pPr>
      <w:r>
        <w:rPr>
          <w:sz w:val="2"/>
        </w:rPr>
        <w:t>\</w:t>
      </w:r>
    </w:p>
    <w:p w:rsidR="00A60DE3" w:rsidRPr="009D29E4" w:rsidRDefault="00A60DE3" w:rsidP="00A60DE3">
      <w:pPr>
        <w:pStyle w:val="Heading2"/>
        <w:rPr>
          <w:spacing w:val="16"/>
        </w:rPr>
      </w:pPr>
      <w:bookmarkStart w:id="103" w:name="_Toc71024478"/>
      <w:r>
        <w:t>MANICOTTI</w:t>
      </w:r>
      <w:bookmarkEnd w:id="103"/>
    </w:p>
    <w:p w:rsidR="00A60DE3" w:rsidRPr="003C0C33" w:rsidRDefault="00A60DE3" w:rsidP="00A60DE3">
      <w:pPr>
        <w:pStyle w:val="BodyText"/>
        <w:spacing w:before="9"/>
        <w:rPr>
          <w:sz w:val="4"/>
          <w:szCs w:val="4"/>
        </w:rPr>
      </w:pPr>
    </w:p>
    <w:p w:rsidR="00A60DE3" w:rsidRDefault="00175FCC" w:rsidP="00A60DE3">
      <w:pPr>
        <w:pStyle w:val="BodyText"/>
        <w:spacing w:line="20" w:lineRule="exact"/>
        <w:ind w:left="95"/>
        <w:rPr>
          <w:sz w:val="2"/>
        </w:rPr>
      </w:pPr>
      <w:r>
        <w:rPr>
          <w:sz w:val="2"/>
        </w:rPr>
      </w:r>
      <w:r>
        <w:rPr>
          <w:sz w:val="2"/>
        </w:rPr>
        <w:pict>
          <v:group id="_x0000_s1281" style="width:7in;height:.5pt;mso-position-horizontal-relative:char;mso-position-vertical-relative:line" coordsize="10080,10">
            <v:line id="_x0000_s1282" style="position:absolute" from="0,5" to="10080,5" strokecolor="#231f20" strokeweight=".5pt"/>
            <w10:anchorlock/>
          </v:group>
        </w:pict>
      </w:r>
    </w:p>
    <w:p w:rsidR="00A60DE3" w:rsidRDefault="00A60DE3" w:rsidP="00A60DE3">
      <w:pPr>
        <w:spacing w:before="40"/>
        <w:jc w:val="center"/>
        <w:rPr>
          <w:spacing w:val="16"/>
          <w:sz w:val="24"/>
          <w:szCs w:val="24"/>
        </w:rPr>
      </w:pPr>
      <w:r w:rsidRPr="003C0C33">
        <w:rPr>
          <w:spacing w:val="16"/>
          <w:sz w:val="24"/>
          <w:szCs w:val="24"/>
        </w:rPr>
        <w:t xml:space="preserve">FROM THE KITCHEN OF </w:t>
      </w:r>
      <w:r w:rsidR="008D4CA7">
        <w:rPr>
          <w:spacing w:val="16"/>
          <w:sz w:val="24"/>
          <w:szCs w:val="24"/>
        </w:rPr>
        <w:t>ELEANOR WN</w:t>
      </w:r>
      <w:r>
        <w:rPr>
          <w:spacing w:val="16"/>
          <w:sz w:val="24"/>
          <w:szCs w:val="24"/>
        </w:rPr>
        <w:t>EK</w:t>
      </w:r>
    </w:p>
    <w:p w:rsidR="00A60DE3" w:rsidRPr="00DC5B53" w:rsidRDefault="00A60DE3" w:rsidP="00A62224">
      <w:pPr>
        <w:pStyle w:val="BodyText"/>
        <w:rPr>
          <w:color w:val="020302"/>
          <w:sz w:val="21"/>
          <w:szCs w:val="21"/>
        </w:rPr>
      </w:pPr>
    </w:p>
    <w:p w:rsidR="00A60DE3" w:rsidRPr="00085BD8" w:rsidRDefault="00A60DE3" w:rsidP="00A60DE3">
      <w:pPr>
        <w:pStyle w:val="BodyText"/>
        <w:ind w:left="101"/>
        <w:rPr>
          <w:color w:val="020302"/>
        </w:rPr>
      </w:pPr>
      <w:r>
        <w:rPr>
          <w:color w:val="020302"/>
        </w:rPr>
        <w:t xml:space="preserve">INGREDIENTS </w:t>
      </w:r>
    </w:p>
    <w:p w:rsidR="00A60DE3" w:rsidRPr="00077A6B" w:rsidRDefault="00A60DE3" w:rsidP="00A60DE3">
      <w:pPr>
        <w:spacing w:before="40"/>
        <w:jc w:val="center"/>
        <w:rPr>
          <w:color w:val="020302"/>
        </w:rPr>
      </w:pPr>
    </w:p>
    <w:p w:rsidR="00A60DE3" w:rsidRDefault="00A60DE3" w:rsidP="00A60DE3">
      <w:pPr>
        <w:pStyle w:val="BodyText"/>
        <w:spacing w:line="444" w:lineRule="auto"/>
        <w:ind w:left="101"/>
        <w:rPr>
          <w:spacing w:val="16"/>
        </w:rPr>
      </w:pPr>
      <w:r>
        <w:rPr>
          <w:spacing w:val="16"/>
        </w:rPr>
        <w:t>Noodle:</w:t>
      </w:r>
    </w:p>
    <w:p w:rsidR="00A60DE3" w:rsidRDefault="0047343D" w:rsidP="00A60DE3">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A60DE3">
        <w:rPr>
          <w:spacing w:val="16"/>
        </w:rPr>
        <w:t>cup</w:t>
      </w:r>
      <w:r w:rsidR="00DE1585">
        <w:rPr>
          <w:spacing w:val="16"/>
        </w:rPr>
        <w:t>s</w:t>
      </w:r>
      <w:r w:rsidR="00A60DE3">
        <w:rPr>
          <w:spacing w:val="16"/>
        </w:rPr>
        <w:t xml:space="preserve"> flour</w:t>
      </w:r>
    </w:p>
    <w:p w:rsidR="00A60DE3" w:rsidRDefault="00A60DE3" w:rsidP="00A60DE3">
      <w:pPr>
        <w:pStyle w:val="BodyText"/>
        <w:spacing w:line="444" w:lineRule="auto"/>
        <w:ind w:left="101"/>
        <w:rPr>
          <w:spacing w:val="16"/>
        </w:rPr>
      </w:pPr>
      <w:r>
        <w:rPr>
          <w:spacing w:val="16"/>
        </w:rPr>
        <w:t>6 eggs</w:t>
      </w:r>
    </w:p>
    <w:p w:rsidR="00A60DE3" w:rsidRDefault="00A60DE3" w:rsidP="00A60DE3">
      <w:pPr>
        <w:pStyle w:val="BodyText"/>
        <w:spacing w:line="444" w:lineRule="auto"/>
        <w:ind w:left="101"/>
        <w:rPr>
          <w:spacing w:val="16"/>
        </w:rPr>
      </w:pPr>
      <w:r>
        <w:rPr>
          <w:spacing w:val="16"/>
        </w:rPr>
        <w:t>1 cup milk</w:t>
      </w:r>
    </w:p>
    <w:p w:rsidR="00A60DE3" w:rsidRDefault="00245DFD" w:rsidP="00A60DE3">
      <w:pPr>
        <w:pStyle w:val="BodyText"/>
        <w:spacing w:line="444" w:lineRule="auto"/>
        <w:ind w:left="101"/>
        <w:rPr>
          <w:spacing w:val="16"/>
        </w:rPr>
      </w:pPr>
      <w:r>
        <w:rPr>
          <w:spacing w:val="16"/>
        </w:rPr>
        <w:t>½</w:t>
      </w:r>
      <w:r w:rsidR="00A60DE3">
        <w:rPr>
          <w:spacing w:val="16"/>
        </w:rPr>
        <w:t xml:space="preserve"> teaspoon salt</w:t>
      </w:r>
    </w:p>
    <w:p w:rsidR="008D4CA7" w:rsidRDefault="008D4CA7" w:rsidP="00A60DE3">
      <w:pPr>
        <w:pStyle w:val="BodyText"/>
        <w:spacing w:line="444" w:lineRule="auto"/>
        <w:ind w:left="101"/>
        <w:rPr>
          <w:spacing w:val="16"/>
        </w:rPr>
      </w:pPr>
    </w:p>
    <w:p w:rsidR="00A60DE3" w:rsidRDefault="00A60DE3" w:rsidP="00A60DE3">
      <w:pPr>
        <w:pStyle w:val="BodyText"/>
        <w:spacing w:line="444" w:lineRule="auto"/>
        <w:ind w:left="101"/>
        <w:rPr>
          <w:spacing w:val="16"/>
        </w:rPr>
      </w:pPr>
      <w:r>
        <w:rPr>
          <w:spacing w:val="16"/>
        </w:rPr>
        <w:t>Filling:</w:t>
      </w:r>
    </w:p>
    <w:p w:rsidR="00A60DE3" w:rsidRDefault="00A60DE3" w:rsidP="00A60DE3">
      <w:pPr>
        <w:pStyle w:val="BodyText"/>
        <w:spacing w:line="444" w:lineRule="auto"/>
        <w:ind w:left="101"/>
        <w:rPr>
          <w:spacing w:val="16"/>
        </w:rPr>
      </w:pPr>
      <w:r>
        <w:rPr>
          <w:spacing w:val="16"/>
        </w:rPr>
        <w:t>2 pounds ricotta cheese</w:t>
      </w:r>
    </w:p>
    <w:p w:rsidR="00A60DE3" w:rsidRDefault="00245DFD" w:rsidP="00A60DE3">
      <w:pPr>
        <w:pStyle w:val="BodyText"/>
        <w:spacing w:line="444" w:lineRule="auto"/>
        <w:ind w:left="101"/>
        <w:rPr>
          <w:spacing w:val="16"/>
        </w:rPr>
      </w:pPr>
      <w:r>
        <w:rPr>
          <w:spacing w:val="16"/>
        </w:rPr>
        <w:t>½</w:t>
      </w:r>
      <w:r w:rsidR="00A62224">
        <w:rPr>
          <w:spacing w:val="16"/>
        </w:rPr>
        <w:t xml:space="preserve"> cup grated cheese</w:t>
      </w:r>
    </w:p>
    <w:p w:rsidR="00A60DE3" w:rsidRDefault="00A60DE3" w:rsidP="00A60DE3">
      <w:pPr>
        <w:pStyle w:val="BodyText"/>
        <w:spacing w:line="444" w:lineRule="auto"/>
        <w:ind w:left="101"/>
        <w:rPr>
          <w:spacing w:val="16"/>
        </w:rPr>
      </w:pPr>
      <w:r>
        <w:rPr>
          <w:spacing w:val="16"/>
        </w:rPr>
        <w:t>3 eggs</w:t>
      </w:r>
    </w:p>
    <w:p w:rsidR="00A60DE3" w:rsidRDefault="00A60DE3" w:rsidP="00A60DE3">
      <w:pPr>
        <w:pStyle w:val="BodyText"/>
        <w:spacing w:line="444" w:lineRule="auto"/>
        <w:ind w:left="101"/>
        <w:rPr>
          <w:spacing w:val="16"/>
        </w:rPr>
      </w:pPr>
      <w:r>
        <w:rPr>
          <w:spacing w:val="16"/>
        </w:rPr>
        <w:t>1 tablespoon chopped parsley</w:t>
      </w:r>
    </w:p>
    <w:p w:rsidR="00A60DE3" w:rsidRDefault="00175FCC" w:rsidP="00A60DE3">
      <w:pPr>
        <w:pStyle w:val="BodyText"/>
        <w:spacing w:line="444" w:lineRule="auto"/>
        <w:ind w:left="101"/>
        <w:rPr>
          <w:sz w:val="2"/>
        </w:rPr>
      </w:pPr>
      <w:r>
        <w:rPr>
          <w:sz w:val="2"/>
        </w:rPr>
      </w:r>
      <w:r>
        <w:rPr>
          <w:sz w:val="2"/>
        </w:rPr>
        <w:pict>
          <v:group id="_x0000_s1279" style="width:7in;height:.5pt;mso-position-horizontal-relative:char;mso-position-vertical-relative:line" coordsize="10080,10">
            <v:line id="_x0000_s1280" style="position:absolute" from="0,5" to="10080,5" strokecolor="#231f20" strokeweight=".5pt"/>
            <w10:anchorlock/>
          </v:group>
        </w:pict>
      </w:r>
    </w:p>
    <w:p w:rsidR="00A60DE3" w:rsidRDefault="00A60DE3" w:rsidP="00A60DE3">
      <w:pPr>
        <w:pStyle w:val="BodyText"/>
        <w:spacing w:before="6"/>
        <w:rPr>
          <w:sz w:val="21"/>
        </w:rPr>
      </w:pPr>
    </w:p>
    <w:p w:rsidR="00A60DE3" w:rsidRPr="00085BD8" w:rsidRDefault="00A60DE3" w:rsidP="00A60DE3">
      <w:pPr>
        <w:pStyle w:val="BodyText"/>
        <w:ind w:left="101"/>
        <w:rPr>
          <w:color w:val="020302"/>
        </w:rPr>
      </w:pPr>
      <w:r>
        <w:rPr>
          <w:color w:val="020302"/>
        </w:rPr>
        <w:t xml:space="preserve">INSTRUCTIONS </w:t>
      </w:r>
    </w:p>
    <w:p w:rsidR="00A60DE3" w:rsidRPr="003410D4" w:rsidRDefault="00A60DE3" w:rsidP="00A60DE3">
      <w:pPr>
        <w:pStyle w:val="BodyText"/>
        <w:spacing w:line="276" w:lineRule="auto"/>
        <w:ind w:right="619"/>
        <w:rPr>
          <w:color w:val="020302"/>
          <w:spacing w:val="16"/>
        </w:rPr>
      </w:pPr>
    </w:p>
    <w:p w:rsidR="00A60DE3" w:rsidRDefault="00A60DE3" w:rsidP="008D4CA7">
      <w:pPr>
        <w:pStyle w:val="BodyText"/>
        <w:spacing w:line="276" w:lineRule="auto"/>
        <w:ind w:left="115" w:right="619"/>
        <w:rPr>
          <w:color w:val="020302"/>
          <w:spacing w:val="16"/>
        </w:rPr>
      </w:pPr>
      <w:r>
        <w:rPr>
          <w:color w:val="020302"/>
          <w:spacing w:val="16"/>
        </w:rPr>
        <w:t>Noodle:</w:t>
      </w:r>
    </w:p>
    <w:p w:rsidR="00A60DE3" w:rsidRDefault="00A60DE3" w:rsidP="00A60DE3">
      <w:pPr>
        <w:pStyle w:val="BodyText"/>
        <w:spacing w:line="276" w:lineRule="auto"/>
        <w:ind w:left="115" w:right="619"/>
        <w:rPr>
          <w:color w:val="020302"/>
          <w:spacing w:val="16"/>
        </w:rPr>
      </w:pPr>
      <w:r>
        <w:rPr>
          <w:color w:val="020302"/>
          <w:spacing w:val="16"/>
        </w:rPr>
        <w:t>Beat noodle ingredients together until smooth.</w:t>
      </w:r>
    </w:p>
    <w:p w:rsidR="00A60DE3" w:rsidRDefault="00A60DE3" w:rsidP="00A60DE3">
      <w:pPr>
        <w:pStyle w:val="BodyText"/>
        <w:spacing w:line="276" w:lineRule="auto"/>
        <w:ind w:left="115" w:right="619"/>
        <w:rPr>
          <w:color w:val="020302"/>
          <w:spacing w:val="16"/>
        </w:rPr>
      </w:pPr>
      <w:r>
        <w:rPr>
          <w:color w:val="020302"/>
          <w:spacing w:val="16"/>
        </w:rPr>
        <w:t>Pour large spoonful onto a heated greased griddle and spread to make a circle. Cook 15-20 seconds.</w:t>
      </w:r>
    </w:p>
    <w:p w:rsidR="00A60DE3" w:rsidRDefault="00A60DE3" w:rsidP="00A60DE3">
      <w:pPr>
        <w:pStyle w:val="BodyText"/>
        <w:spacing w:line="276" w:lineRule="auto"/>
        <w:ind w:left="115" w:right="619"/>
        <w:rPr>
          <w:color w:val="020302"/>
          <w:spacing w:val="16"/>
        </w:rPr>
      </w:pPr>
    </w:p>
    <w:p w:rsidR="00A60DE3" w:rsidRDefault="00A60DE3" w:rsidP="00A60DE3">
      <w:pPr>
        <w:pStyle w:val="BodyText"/>
        <w:spacing w:line="276" w:lineRule="auto"/>
        <w:ind w:left="115" w:right="619"/>
        <w:rPr>
          <w:color w:val="020302"/>
          <w:spacing w:val="16"/>
        </w:rPr>
      </w:pPr>
      <w:r>
        <w:rPr>
          <w:color w:val="020302"/>
          <w:spacing w:val="16"/>
        </w:rPr>
        <w:t>Filling:</w:t>
      </w:r>
    </w:p>
    <w:p w:rsidR="00A60DE3" w:rsidRDefault="00A60DE3" w:rsidP="00A60DE3">
      <w:pPr>
        <w:pStyle w:val="BodyText"/>
        <w:spacing w:line="276" w:lineRule="auto"/>
        <w:ind w:left="115" w:right="619"/>
        <w:rPr>
          <w:color w:val="020302"/>
          <w:spacing w:val="16"/>
        </w:rPr>
      </w:pPr>
      <w:r>
        <w:rPr>
          <w:color w:val="020302"/>
          <w:spacing w:val="16"/>
        </w:rPr>
        <w:t>Mix filling ingredients together and put some mixture on each noodle.</w:t>
      </w:r>
    </w:p>
    <w:p w:rsidR="00A60DE3" w:rsidRDefault="00A60DE3" w:rsidP="00A60DE3">
      <w:pPr>
        <w:pStyle w:val="BodyText"/>
        <w:spacing w:line="276" w:lineRule="auto"/>
        <w:ind w:left="115" w:right="619"/>
        <w:rPr>
          <w:color w:val="020302"/>
          <w:spacing w:val="16"/>
        </w:rPr>
      </w:pPr>
      <w:r>
        <w:rPr>
          <w:color w:val="020302"/>
          <w:spacing w:val="16"/>
        </w:rPr>
        <w:t>Roll it over and place in baking dish.</w:t>
      </w:r>
    </w:p>
    <w:p w:rsidR="00A60DE3" w:rsidRDefault="00A60DE3" w:rsidP="00A60DE3">
      <w:pPr>
        <w:pStyle w:val="BodyText"/>
        <w:spacing w:line="276" w:lineRule="auto"/>
        <w:ind w:left="115" w:right="619"/>
        <w:rPr>
          <w:color w:val="020302"/>
          <w:spacing w:val="16"/>
        </w:rPr>
      </w:pPr>
      <w:r>
        <w:rPr>
          <w:color w:val="020302"/>
          <w:spacing w:val="16"/>
        </w:rPr>
        <w:t>Cover with sauce and grated cheese.</w:t>
      </w:r>
    </w:p>
    <w:p w:rsidR="00A60DE3" w:rsidRDefault="00A60DE3" w:rsidP="00A60DE3">
      <w:pPr>
        <w:pStyle w:val="BodyText"/>
        <w:spacing w:line="276" w:lineRule="auto"/>
        <w:ind w:left="115" w:right="619"/>
        <w:rPr>
          <w:color w:val="020302"/>
          <w:spacing w:val="16"/>
        </w:rPr>
      </w:pPr>
    </w:p>
    <w:p w:rsidR="00A60DE3" w:rsidRDefault="00A60DE3" w:rsidP="00A60DE3">
      <w:pPr>
        <w:pStyle w:val="BodyText"/>
        <w:spacing w:line="276" w:lineRule="auto"/>
        <w:ind w:left="115" w:right="619"/>
        <w:rPr>
          <w:color w:val="020302"/>
          <w:spacing w:val="16"/>
        </w:rPr>
      </w:pPr>
      <w:r>
        <w:rPr>
          <w:color w:val="020302"/>
          <w:spacing w:val="16"/>
        </w:rPr>
        <w:t>Bake 350</w:t>
      </w:r>
      <w:r w:rsidR="008D4CA7">
        <w:rPr>
          <w:color w:val="020302"/>
          <w:spacing w:val="16"/>
        </w:rPr>
        <w:sym w:font="Symbol" w:char="F0B0"/>
      </w:r>
      <w:r>
        <w:rPr>
          <w:color w:val="020302"/>
          <w:spacing w:val="16"/>
        </w:rPr>
        <w:t xml:space="preserve"> for 20-25 minutes.</w:t>
      </w:r>
    </w:p>
    <w:p w:rsidR="0024695A" w:rsidRDefault="0024695A">
      <w:pPr>
        <w:rPr>
          <w:color w:val="020302"/>
          <w:spacing w:val="16"/>
          <w:sz w:val="20"/>
          <w:szCs w:val="20"/>
        </w:rPr>
      </w:pPr>
      <w:r>
        <w:rPr>
          <w:color w:val="020302"/>
          <w:spacing w:val="16"/>
        </w:rPr>
        <w:br w:type="page"/>
      </w:r>
    </w:p>
    <w:p w:rsidR="00B75346" w:rsidRDefault="00175FCC" w:rsidP="00B75346">
      <w:pPr>
        <w:pStyle w:val="BodyText"/>
        <w:spacing w:line="20" w:lineRule="exact"/>
        <w:ind w:left="95"/>
        <w:rPr>
          <w:sz w:val="2"/>
        </w:rPr>
      </w:pPr>
      <w:r>
        <w:rPr>
          <w:sz w:val="2"/>
        </w:rPr>
      </w:r>
      <w:r>
        <w:rPr>
          <w:sz w:val="2"/>
        </w:rPr>
        <w:pict>
          <v:group id="_x0000_s1361" style="width:7in;height:.5pt;mso-position-horizontal-relative:char;mso-position-vertical-relative:line" coordsize="10080,10">
            <v:line id="_x0000_s1362" style="position:absolute" from="0,5" to="10080,5" strokecolor="#231f20" strokeweight=".5pt"/>
            <w10:anchorlock/>
          </v:group>
        </w:pict>
      </w:r>
    </w:p>
    <w:p w:rsidR="00B75346" w:rsidRPr="00FF14BA" w:rsidRDefault="00B75346" w:rsidP="00B75346">
      <w:pPr>
        <w:jc w:val="center"/>
        <w:rPr>
          <w:spacing w:val="16"/>
          <w:sz w:val="24"/>
          <w:szCs w:val="24"/>
        </w:rPr>
      </w:pPr>
      <w:r>
        <w:rPr>
          <w:sz w:val="2"/>
        </w:rPr>
        <w:t>\</w:t>
      </w:r>
    </w:p>
    <w:p w:rsidR="00B75346" w:rsidRPr="009D29E4" w:rsidRDefault="00B75346" w:rsidP="00B75346">
      <w:pPr>
        <w:pStyle w:val="Heading2"/>
        <w:rPr>
          <w:spacing w:val="16"/>
        </w:rPr>
      </w:pPr>
      <w:bookmarkStart w:id="104" w:name="_Toc71024479"/>
      <w:r>
        <w:t>MAPLE MUSTARD PORK CHOPS</w:t>
      </w:r>
      <w:bookmarkEnd w:id="104"/>
    </w:p>
    <w:p w:rsidR="00B75346" w:rsidRPr="003C0C33" w:rsidRDefault="00B75346" w:rsidP="00B75346">
      <w:pPr>
        <w:pStyle w:val="BodyText"/>
        <w:spacing w:before="9"/>
        <w:rPr>
          <w:sz w:val="4"/>
          <w:szCs w:val="4"/>
        </w:rPr>
      </w:pPr>
    </w:p>
    <w:p w:rsidR="00B75346" w:rsidRDefault="00175FCC" w:rsidP="00B75346">
      <w:pPr>
        <w:pStyle w:val="BodyText"/>
        <w:spacing w:line="20" w:lineRule="exact"/>
        <w:ind w:left="95"/>
        <w:rPr>
          <w:sz w:val="2"/>
        </w:rPr>
      </w:pPr>
      <w:r>
        <w:rPr>
          <w:sz w:val="2"/>
        </w:rPr>
      </w:r>
      <w:r>
        <w:rPr>
          <w:sz w:val="2"/>
        </w:rPr>
        <w:pict>
          <v:group id="_x0000_s1359" style="width:7in;height:.5pt;mso-position-horizontal-relative:char;mso-position-vertical-relative:line" coordsize="10080,10">
            <v:line id="_x0000_s1360" style="position:absolute" from="0,5" to="10080,5" strokecolor="#231f20" strokeweight=".5pt"/>
            <w10:anchorlock/>
          </v:group>
        </w:pict>
      </w:r>
    </w:p>
    <w:p w:rsidR="00B75346" w:rsidRDefault="00B75346" w:rsidP="00B75346">
      <w:pPr>
        <w:spacing w:before="40"/>
        <w:jc w:val="center"/>
        <w:rPr>
          <w:spacing w:val="16"/>
          <w:sz w:val="24"/>
          <w:szCs w:val="24"/>
        </w:rPr>
      </w:pPr>
      <w:r w:rsidRPr="003C0C33">
        <w:rPr>
          <w:spacing w:val="16"/>
          <w:sz w:val="24"/>
          <w:szCs w:val="24"/>
        </w:rPr>
        <w:t xml:space="preserve">FROM THE KITCHEN OF </w:t>
      </w:r>
      <w:r>
        <w:rPr>
          <w:spacing w:val="16"/>
          <w:sz w:val="24"/>
          <w:szCs w:val="24"/>
        </w:rPr>
        <w:t>CEE CEE JOHNSON</w:t>
      </w:r>
    </w:p>
    <w:p w:rsidR="00B75346" w:rsidRDefault="00B75346" w:rsidP="00B75346">
      <w:pPr>
        <w:spacing w:before="40"/>
        <w:jc w:val="center"/>
        <w:rPr>
          <w:spacing w:val="16"/>
          <w:sz w:val="24"/>
          <w:szCs w:val="24"/>
        </w:rPr>
      </w:pPr>
    </w:p>
    <w:p w:rsidR="00B75346" w:rsidRDefault="00B75346" w:rsidP="00B75346">
      <w:pPr>
        <w:pStyle w:val="BodyText"/>
        <w:ind w:left="101"/>
        <w:rPr>
          <w:color w:val="020302"/>
          <w:sz w:val="21"/>
          <w:szCs w:val="21"/>
        </w:rPr>
      </w:pPr>
      <w:r>
        <w:rPr>
          <w:color w:val="020302"/>
          <w:spacing w:val="16"/>
        </w:rPr>
        <w:t>Serves 4.</w:t>
      </w:r>
    </w:p>
    <w:p w:rsidR="00B75346" w:rsidRDefault="00B75346" w:rsidP="00B75346">
      <w:pPr>
        <w:pStyle w:val="BodyText"/>
        <w:ind w:left="101"/>
        <w:rPr>
          <w:color w:val="020302"/>
          <w:sz w:val="21"/>
          <w:szCs w:val="21"/>
        </w:rPr>
      </w:pPr>
    </w:p>
    <w:p w:rsidR="00B75346" w:rsidRPr="00DC5B53" w:rsidRDefault="00B75346" w:rsidP="00B75346">
      <w:pPr>
        <w:pStyle w:val="BodyText"/>
        <w:ind w:left="101"/>
        <w:rPr>
          <w:color w:val="020302"/>
          <w:sz w:val="21"/>
          <w:szCs w:val="21"/>
        </w:rPr>
      </w:pPr>
    </w:p>
    <w:p w:rsidR="00B75346" w:rsidRPr="00AB5CFA" w:rsidRDefault="00B75346" w:rsidP="00B75346">
      <w:pPr>
        <w:ind w:left="101"/>
        <w:rPr>
          <w:color w:val="020302"/>
          <w:sz w:val="20"/>
          <w:szCs w:val="20"/>
        </w:rPr>
      </w:pPr>
      <w:r w:rsidRPr="00AB5CFA">
        <w:rPr>
          <w:color w:val="020302"/>
          <w:sz w:val="20"/>
          <w:szCs w:val="20"/>
        </w:rPr>
        <w:t xml:space="preserve">INGREDIENTS </w:t>
      </w:r>
    </w:p>
    <w:p w:rsidR="00B75346" w:rsidRPr="00077A6B" w:rsidRDefault="00B75346" w:rsidP="00B75346">
      <w:pPr>
        <w:pStyle w:val="BodyText"/>
        <w:rPr>
          <w:color w:val="020302"/>
        </w:rPr>
      </w:pPr>
    </w:p>
    <w:p w:rsidR="00B75346" w:rsidRPr="00B75346" w:rsidRDefault="00B75346" w:rsidP="00B75346">
      <w:pPr>
        <w:pStyle w:val="BodyText"/>
        <w:spacing w:line="444" w:lineRule="auto"/>
        <w:ind w:left="101"/>
        <w:rPr>
          <w:spacing w:val="16"/>
        </w:rPr>
      </w:pPr>
      <w:r>
        <w:rPr>
          <w:spacing w:val="16"/>
        </w:rPr>
        <w:t>4 (6 ounces</w:t>
      </w:r>
      <w:r w:rsidRPr="00B75346">
        <w:rPr>
          <w:spacing w:val="16"/>
        </w:rPr>
        <w:t>) bone in center cut pork chops</w:t>
      </w:r>
    </w:p>
    <w:p w:rsidR="00B75346" w:rsidRPr="00B75346" w:rsidRDefault="00245DFD" w:rsidP="00B75346">
      <w:pPr>
        <w:pStyle w:val="BodyText"/>
        <w:spacing w:line="444" w:lineRule="auto"/>
        <w:ind w:left="101"/>
        <w:rPr>
          <w:spacing w:val="16"/>
        </w:rPr>
      </w:pPr>
      <w:r>
        <w:rPr>
          <w:spacing w:val="16"/>
        </w:rPr>
        <w:t>½</w:t>
      </w:r>
      <w:r w:rsidR="00B75346">
        <w:rPr>
          <w:spacing w:val="16"/>
        </w:rPr>
        <w:t xml:space="preserve"> teaspoon</w:t>
      </w:r>
      <w:r w:rsidR="00B75346" w:rsidRPr="00B75346">
        <w:rPr>
          <w:spacing w:val="16"/>
        </w:rPr>
        <w:t xml:space="preserve"> salt, divided</w:t>
      </w:r>
    </w:p>
    <w:p w:rsidR="00B75346" w:rsidRPr="00B75346" w:rsidRDefault="00245DFD" w:rsidP="00B75346">
      <w:pPr>
        <w:pStyle w:val="BodyText"/>
        <w:spacing w:line="444" w:lineRule="auto"/>
        <w:ind w:left="101"/>
        <w:rPr>
          <w:spacing w:val="16"/>
        </w:rPr>
      </w:pPr>
      <w:r>
        <w:rPr>
          <w:spacing w:val="16"/>
        </w:rPr>
        <w:t>¼</w:t>
      </w:r>
      <w:r w:rsidR="00B75346">
        <w:rPr>
          <w:spacing w:val="16"/>
        </w:rPr>
        <w:t xml:space="preserve"> teaspoon</w:t>
      </w:r>
      <w:r w:rsidR="00B75346" w:rsidRPr="00B75346">
        <w:rPr>
          <w:spacing w:val="16"/>
        </w:rPr>
        <w:t xml:space="preserve"> freshly ground black pepper</w:t>
      </w:r>
    </w:p>
    <w:p w:rsidR="00B75346" w:rsidRPr="00B75346" w:rsidRDefault="00B75346" w:rsidP="00B75346">
      <w:pPr>
        <w:pStyle w:val="BodyText"/>
        <w:spacing w:line="444" w:lineRule="auto"/>
        <w:ind w:left="101"/>
        <w:rPr>
          <w:spacing w:val="16"/>
        </w:rPr>
      </w:pPr>
      <w:r>
        <w:rPr>
          <w:spacing w:val="16"/>
        </w:rPr>
        <w:t>1 tablespoon</w:t>
      </w:r>
      <w:r w:rsidRPr="00B75346">
        <w:rPr>
          <w:spacing w:val="16"/>
        </w:rPr>
        <w:t xml:space="preserve"> butter</w:t>
      </w:r>
    </w:p>
    <w:p w:rsidR="00B75346" w:rsidRPr="00B75346" w:rsidRDefault="00B75346" w:rsidP="00B75346">
      <w:pPr>
        <w:pStyle w:val="BodyText"/>
        <w:spacing w:line="444" w:lineRule="auto"/>
        <w:ind w:left="101"/>
        <w:rPr>
          <w:spacing w:val="16"/>
        </w:rPr>
      </w:pPr>
      <w:r>
        <w:rPr>
          <w:spacing w:val="16"/>
        </w:rPr>
        <w:t>2 tablespoon</w:t>
      </w:r>
      <w:r w:rsidRPr="00B75346">
        <w:rPr>
          <w:spacing w:val="16"/>
        </w:rPr>
        <w:t xml:space="preserve"> finely chopped shallots</w:t>
      </w:r>
    </w:p>
    <w:p w:rsidR="00B75346" w:rsidRPr="00B75346" w:rsidRDefault="00245DFD" w:rsidP="00B75346">
      <w:pPr>
        <w:pStyle w:val="BodyText"/>
        <w:spacing w:line="444" w:lineRule="auto"/>
        <w:ind w:left="101"/>
        <w:rPr>
          <w:spacing w:val="16"/>
        </w:rPr>
      </w:pPr>
      <w:r>
        <w:rPr>
          <w:spacing w:val="16"/>
        </w:rPr>
        <w:t>¼</w:t>
      </w:r>
      <w:r w:rsidR="00B75346" w:rsidRPr="00B75346">
        <w:rPr>
          <w:spacing w:val="16"/>
        </w:rPr>
        <w:t xml:space="preserve"> cup fat free, less sodium chicken broth</w:t>
      </w:r>
    </w:p>
    <w:p w:rsidR="00B75346" w:rsidRPr="00B75346" w:rsidRDefault="00B75346" w:rsidP="00B75346">
      <w:pPr>
        <w:pStyle w:val="BodyText"/>
        <w:spacing w:line="444" w:lineRule="auto"/>
        <w:ind w:left="101"/>
        <w:rPr>
          <w:spacing w:val="16"/>
        </w:rPr>
      </w:pPr>
      <w:r>
        <w:rPr>
          <w:spacing w:val="16"/>
        </w:rPr>
        <w:t xml:space="preserve">2 tablespoon </w:t>
      </w:r>
      <w:r w:rsidRPr="00B75346">
        <w:rPr>
          <w:spacing w:val="16"/>
        </w:rPr>
        <w:t>Dijon mustard</w:t>
      </w:r>
    </w:p>
    <w:p w:rsidR="00B75346" w:rsidRPr="00B75346" w:rsidRDefault="00B75346" w:rsidP="00B75346">
      <w:pPr>
        <w:pStyle w:val="BodyText"/>
        <w:spacing w:line="444" w:lineRule="auto"/>
        <w:ind w:left="101"/>
        <w:rPr>
          <w:spacing w:val="16"/>
        </w:rPr>
      </w:pPr>
      <w:r>
        <w:rPr>
          <w:spacing w:val="16"/>
        </w:rPr>
        <w:t>2 tablespoon</w:t>
      </w:r>
      <w:r w:rsidRPr="00B75346">
        <w:rPr>
          <w:spacing w:val="16"/>
        </w:rPr>
        <w:t xml:space="preserve"> maple syrup</w:t>
      </w:r>
    </w:p>
    <w:p w:rsidR="00B75346" w:rsidRPr="007A4369" w:rsidRDefault="00B75346" w:rsidP="00B75346">
      <w:pPr>
        <w:pStyle w:val="BodyText"/>
        <w:spacing w:line="444" w:lineRule="auto"/>
        <w:ind w:left="101"/>
        <w:rPr>
          <w:spacing w:val="16"/>
        </w:rPr>
      </w:pPr>
      <w:r>
        <w:rPr>
          <w:spacing w:val="16"/>
        </w:rPr>
        <w:t xml:space="preserve">2 tablespoon </w:t>
      </w:r>
      <w:r w:rsidRPr="00B75346">
        <w:rPr>
          <w:spacing w:val="16"/>
        </w:rPr>
        <w:t>chopped fresh flat-leaf parsley</w:t>
      </w:r>
    </w:p>
    <w:p w:rsidR="00B75346" w:rsidRDefault="00175FCC" w:rsidP="00B75346">
      <w:pPr>
        <w:pStyle w:val="BodyText"/>
        <w:spacing w:line="444" w:lineRule="auto"/>
        <w:ind w:left="101"/>
        <w:rPr>
          <w:sz w:val="2"/>
        </w:rPr>
      </w:pPr>
      <w:r>
        <w:rPr>
          <w:sz w:val="2"/>
        </w:rPr>
      </w:r>
      <w:r>
        <w:rPr>
          <w:sz w:val="2"/>
        </w:rPr>
        <w:pict>
          <v:group id="_x0000_s1357" style="width:7in;height:.5pt;mso-position-horizontal-relative:char;mso-position-vertical-relative:line" coordsize="10080,10">
            <v:line id="_x0000_s1358" style="position:absolute" from="0,5" to="10080,5" strokecolor="#231f20" strokeweight=".5pt"/>
            <w10:anchorlock/>
          </v:group>
        </w:pict>
      </w:r>
    </w:p>
    <w:p w:rsidR="00B75346" w:rsidRDefault="00B75346" w:rsidP="00B75346">
      <w:pPr>
        <w:pStyle w:val="BodyText"/>
        <w:spacing w:before="6"/>
        <w:rPr>
          <w:sz w:val="21"/>
        </w:rPr>
      </w:pPr>
    </w:p>
    <w:p w:rsidR="00B75346" w:rsidRPr="00085BD8" w:rsidRDefault="00B75346" w:rsidP="00B75346">
      <w:pPr>
        <w:pStyle w:val="BodyText"/>
        <w:ind w:left="101"/>
        <w:rPr>
          <w:color w:val="020302"/>
        </w:rPr>
      </w:pPr>
      <w:r>
        <w:rPr>
          <w:color w:val="020302"/>
        </w:rPr>
        <w:t xml:space="preserve">INSTRUCTIONS </w:t>
      </w:r>
    </w:p>
    <w:p w:rsidR="00B75346" w:rsidRPr="00A16A7C" w:rsidRDefault="00B75346" w:rsidP="00B75346">
      <w:pPr>
        <w:pStyle w:val="BodyText"/>
        <w:spacing w:before="8"/>
      </w:pPr>
    </w:p>
    <w:p w:rsidR="00B75346" w:rsidRPr="00B75346" w:rsidRDefault="00B75346" w:rsidP="00B75346">
      <w:pPr>
        <w:pStyle w:val="BodyText"/>
        <w:spacing w:line="276" w:lineRule="auto"/>
        <w:ind w:left="115" w:right="619"/>
        <w:rPr>
          <w:color w:val="020302"/>
          <w:spacing w:val="16"/>
        </w:rPr>
      </w:pPr>
      <w:r w:rsidRPr="00B75346">
        <w:rPr>
          <w:color w:val="020302"/>
          <w:spacing w:val="16"/>
        </w:rPr>
        <w:t xml:space="preserve">Sprinkle both sides of the pork with </w:t>
      </w:r>
      <w:r w:rsidR="00245DFD">
        <w:rPr>
          <w:color w:val="020302"/>
          <w:spacing w:val="16"/>
        </w:rPr>
        <w:t>¼</w:t>
      </w:r>
      <w:r>
        <w:rPr>
          <w:color w:val="020302"/>
          <w:spacing w:val="16"/>
        </w:rPr>
        <w:t xml:space="preserve"> teaspoon</w:t>
      </w:r>
      <w:r w:rsidRPr="00B75346">
        <w:rPr>
          <w:color w:val="020302"/>
          <w:spacing w:val="16"/>
        </w:rPr>
        <w:t xml:space="preserve"> salt and pepper.</w:t>
      </w:r>
    </w:p>
    <w:p w:rsidR="00B75346" w:rsidRPr="00B75346" w:rsidRDefault="00B75346" w:rsidP="00B75346">
      <w:pPr>
        <w:pStyle w:val="BodyText"/>
        <w:spacing w:line="276" w:lineRule="auto"/>
        <w:ind w:left="115" w:right="619"/>
        <w:rPr>
          <w:color w:val="020302"/>
          <w:spacing w:val="16"/>
        </w:rPr>
      </w:pPr>
    </w:p>
    <w:p w:rsidR="00B75346" w:rsidRDefault="00B75346" w:rsidP="00B75346">
      <w:pPr>
        <w:pStyle w:val="BodyText"/>
        <w:spacing w:line="276" w:lineRule="auto"/>
        <w:ind w:left="115" w:right="619"/>
        <w:rPr>
          <w:color w:val="020302"/>
          <w:spacing w:val="16"/>
        </w:rPr>
      </w:pPr>
      <w:r w:rsidRPr="00B75346">
        <w:rPr>
          <w:color w:val="020302"/>
          <w:spacing w:val="16"/>
        </w:rPr>
        <w:t xml:space="preserve">Heat a large skillet over medium-high heat.  </w:t>
      </w:r>
    </w:p>
    <w:p w:rsidR="00B75346" w:rsidRDefault="00B75346" w:rsidP="00B75346">
      <w:pPr>
        <w:pStyle w:val="BodyText"/>
        <w:spacing w:line="276" w:lineRule="auto"/>
        <w:ind w:left="115" w:right="619"/>
        <w:rPr>
          <w:color w:val="020302"/>
          <w:spacing w:val="16"/>
        </w:rPr>
      </w:pPr>
      <w:r w:rsidRPr="00B75346">
        <w:rPr>
          <w:color w:val="020302"/>
          <w:spacing w:val="16"/>
        </w:rPr>
        <w:t xml:space="preserve">Coat pan with cooking spray.  </w:t>
      </w:r>
    </w:p>
    <w:p w:rsidR="00B75346" w:rsidRDefault="00B75346" w:rsidP="008074BC">
      <w:pPr>
        <w:pStyle w:val="BodyText"/>
        <w:spacing w:line="276" w:lineRule="auto"/>
        <w:ind w:left="115"/>
        <w:rPr>
          <w:color w:val="020302"/>
          <w:spacing w:val="16"/>
        </w:rPr>
      </w:pPr>
      <w:r w:rsidRPr="00B75346">
        <w:rPr>
          <w:color w:val="020302"/>
          <w:spacing w:val="16"/>
        </w:rPr>
        <w:t xml:space="preserve">Add pork to pan; cook 3 minutes on each side or until cooked through, but with a slight blush in the center.  </w:t>
      </w:r>
    </w:p>
    <w:p w:rsidR="00B75346" w:rsidRPr="00B75346" w:rsidRDefault="00B75346" w:rsidP="00B75346">
      <w:pPr>
        <w:pStyle w:val="BodyText"/>
        <w:spacing w:line="276" w:lineRule="auto"/>
        <w:ind w:left="115" w:right="619"/>
        <w:rPr>
          <w:color w:val="020302"/>
          <w:spacing w:val="16"/>
        </w:rPr>
      </w:pPr>
      <w:r w:rsidRPr="00B75346">
        <w:rPr>
          <w:color w:val="020302"/>
          <w:spacing w:val="16"/>
        </w:rPr>
        <w:t>Remove from pan, keep warm.</w:t>
      </w:r>
    </w:p>
    <w:p w:rsidR="00B75346" w:rsidRPr="00B75346" w:rsidRDefault="00B75346" w:rsidP="00B75346">
      <w:pPr>
        <w:pStyle w:val="BodyText"/>
        <w:spacing w:line="276" w:lineRule="auto"/>
        <w:ind w:left="115" w:right="619"/>
        <w:rPr>
          <w:color w:val="020302"/>
          <w:spacing w:val="16"/>
        </w:rPr>
      </w:pPr>
    </w:p>
    <w:p w:rsidR="00B75346" w:rsidRDefault="00B75346" w:rsidP="00B75346">
      <w:pPr>
        <w:pStyle w:val="BodyText"/>
        <w:spacing w:line="276" w:lineRule="auto"/>
        <w:ind w:left="115" w:right="619"/>
        <w:rPr>
          <w:color w:val="020302"/>
          <w:spacing w:val="16"/>
        </w:rPr>
      </w:pPr>
      <w:r w:rsidRPr="00B75346">
        <w:rPr>
          <w:color w:val="020302"/>
          <w:spacing w:val="16"/>
        </w:rPr>
        <w:t xml:space="preserve">Return pan to medium-high heat.  </w:t>
      </w:r>
    </w:p>
    <w:p w:rsidR="00B75346" w:rsidRDefault="00B75346" w:rsidP="00B75346">
      <w:pPr>
        <w:pStyle w:val="BodyText"/>
        <w:spacing w:line="276" w:lineRule="auto"/>
        <w:ind w:left="115" w:right="619"/>
        <w:rPr>
          <w:color w:val="020302"/>
          <w:spacing w:val="16"/>
        </w:rPr>
      </w:pPr>
      <w:r w:rsidRPr="00B75346">
        <w:rPr>
          <w:color w:val="020302"/>
          <w:spacing w:val="16"/>
        </w:rPr>
        <w:t xml:space="preserve">Add butter to pan, swirling pan to coat.  </w:t>
      </w:r>
    </w:p>
    <w:p w:rsidR="00B75346" w:rsidRDefault="00B75346" w:rsidP="00B75346">
      <w:pPr>
        <w:pStyle w:val="BodyText"/>
        <w:spacing w:line="276" w:lineRule="auto"/>
        <w:ind w:left="115" w:right="619"/>
        <w:rPr>
          <w:color w:val="020302"/>
          <w:spacing w:val="16"/>
        </w:rPr>
      </w:pPr>
      <w:r w:rsidRPr="00B75346">
        <w:rPr>
          <w:color w:val="020302"/>
          <w:spacing w:val="16"/>
        </w:rPr>
        <w:t xml:space="preserve">Add shallots; sauté 3 minutes or until tender and translucent.  </w:t>
      </w:r>
    </w:p>
    <w:p w:rsidR="00B75346" w:rsidRDefault="00B75346" w:rsidP="00B75346">
      <w:pPr>
        <w:pStyle w:val="BodyText"/>
        <w:spacing w:line="276" w:lineRule="auto"/>
        <w:ind w:left="115" w:right="619"/>
        <w:rPr>
          <w:color w:val="020302"/>
          <w:spacing w:val="16"/>
        </w:rPr>
      </w:pPr>
      <w:r w:rsidRPr="00B75346">
        <w:rPr>
          <w:color w:val="020302"/>
          <w:spacing w:val="16"/>
        </w:rPr>
        <w:t xml:space="preserve">Add broth; bring to a boil, cook 1 minute.  </w:t>
      </w:r>
    </w:p>
    <w:p w:rsidR="00B75346" w:rsidRDefault="00B75346" w:rsidP="00B75346">
      <w:pPr>
        <w:pStyle w:val="BodyText"/>
        <w:spacing w:line="276" w:lineRule="auto"/>
        <w:ind w:left="115" w:right="619"/>
        <w:rPr>
          <w:color w:val="020302"/>
          <w:spacing w:val="16"/>
        </w:rPr>
      </w:pPr>
      <w:r w:rsidRPr="00B75346">
        <w:rPr>
          <w:color w:val="020302"/>
          <w:spacing w:val="16"/>
        </w:rPr>
        <w:t>Stir in mustar</w:t>
      </w:r>
      <w:r w:rsidR="00757643">
        <w:rPr>
          <w:color w:val="020302"/>
          <w:spacing w:val="16"/>
        </w:rPr>
        <w:t xml:space="preserve">d, syrup and remaining </w:t>
      </w:r>
      <w:r w:rsidR="00245DFD">
        <w:rPr>
          <w:color w:val="020302"/>
          <w:spacing w:val="16"/>
        </w:rPr>
        <w:t>¼</w:t>
      </w:r>
      <w:r w:rsidR="00757643">
        <w:rPr>
          <w:color w:val="020302"/>
          <w:spacing w:val="16"/>
        </w:rPr>
        <w:t xml:space="preserve"> </w:t>
      </w:r>
      <w:r>
        <w:rPr>
          <w:color w:val="020302"/>
          <w:spacing w:val="16"/>
        </w:rPr>
        <w:t>teaspoon</w:t>
      </w:r>
      <w:r w:rsidRPr="00B75346">
        <w:rPr>
          <w:color w:val="020302"/>
          <w:spacing w:val="16"/>
        </w:rPr>
        <w:t xml:space="preserve"> of salt; cook 1 minute or until slightly thickened.  </w:t>
      </w:r>
    </w:p>
    <w:p w:rsidR="00B75346" w:rsidRDefault="00B75346" w:rsidP="00B75346">
      <w:pPr>
        <w:pStyle w:val="BodyText"/>
        <w:spacing w:line="276" w:lineRule="auto"/>
        <w:ind w:left="115" w:right="619"/>
        <w:rPr>
          <w:color w:val="020302"/>
          <w:spacing w:val="16"/>
        </w:rPr>
      </w:pPr>
      <w:r w:rsidRPr="00B75346">
        <w:rPr>
          <w:color w:val="020302"/>
          <w:spacing w:val="16"/>
        </w:rPr>
        <w:t xml:space="preserve">Return pork to pan.  </w:t>
      </w:r>
    </w:p>
    <w:p w:rsidR="00B75346" w:rsidRDefault="00B75346" w:rsidP="00B75346">
      <w:pPr>
        <w:pStyle w:val="BodyText"/>
        <w:spacing w:line="276" w:lineRule="auto"/>
        <w:ind w:left="115" w:right="619"/>
        <w:rPr>
          <w:color w:val="020302"/>
          <w:spacing w:val="16"/>
        </w:rPr>
      </w:pPr>
      <w:r w:rsidRPr="00B75346">
        <w:rPr>
          <w:color w:val="020302"/>
          <w:spacing w:val="16"/>
        </w:rPr>
        <w:t xml:space="preserve">Cook pork 1 minute on each side or until thoroughly heated (be careful not to overcook the pork).  </w:t>
      </w:r>
    </w:p>
    <w:p w:rsidR="00B75346" w:rsidRDefault="00B75346" w:rsidP="00B75346">
      <w:pPr>
        <w:pStyle w:val="BodyText"/>
        <w:spacing w:line="276" w:lineRule="auto"/>
        <w:ind w:left="115" w:right="619"/>
        <w:rPr>
          <w:color w:val="020302"/>
          <w:spacing w:val="16"/>
        </w:rPr>
      </w:pPr>
    </w:p>
    <w:p w:rsidR="00B75346" w:rsidRDefault="00B75346" w:rsidP="00B75346">
      <w:pPr>
        <w:pStyle w:val="BodyText"/>
        <w:spacing w:line="276" w:lineRule="auto"/>
        <w:ind w:left="115" w:right="619"/>
        <w:rPr>
          <w:color w:val="020302"/>
          <w:spacing w:val="16"/>
        </w:rPr>
      </w:pPr>
      <w:r w:rsidRPr="00B75346">
        <w:rPr>
          <w:color w:val="020302"/>
          <w:spacing w:val="16"/>
        </w:rPr>
        <w:t xml:space="preserve">Serve pork with sauce.  </w:t>
      </w:r>
    </w:p>
    <w:p w:rsidR="00B75346" w:rsidRPr="00B060CC" w:rsidRDefault="00B75346" w:rsidP="00B75346">
      <w:pPr>
        <w:pStyle w:val="BodyText"/>
        <w:spacing w:line="276" w:lineRule="auto"/>
        <w:ind w:left="115" w:right="619"/>
        <w:rPr>
          <w:color w:val="020302"/>
          <w:spacing w:val="16"/>
        </w:rPr>
      </w:pPr>
      <w:r w:rsidRPr="00B75346">
        <w:rPr>
          <w:color w:val="020302"/>
          <w:spacing w:val="16"/>
        </w:rPr>
        <w:t>Garnish with parsley.</w:t>
      </w:r>
    </w:p>
    <w:p w:rsidR="00AB5CFA" w:rsidRDefault="00B75346" w:rsidP="00CA1CA5">
      <w:pPr>
        <w:rPr>
          <w:color w:val="020302"/>
          <w:spacing w:val="16"/>
          <w:sz w:val="20"/>
          <w:szCs w:val="20"/>
        </w:rPr>
      </w:pPr>
      <w:r>
        <w:rPr>
          <w:color w:val="020302"/>
          <w:spacing w:val="16"/>
        </w:rPr>
        <w:br w:type="page"/>
      </w:r>
    </w:p>
    <w:p w:rsidR="00102D55" w:rsidRDefault="00102D55" w:rsidP="00102D55">
      <w:pPr>
        <w:jc w:val="center"/>
        <w:rPr>
          <w:sz w:val="2"/>
        </w:rPr>
      </w:pPr>
    </w:p>
    <w:p w:rsidR="00102D55" w:rsidRPr="003C0C33" w:rsidRDefault="00102D55" w:rsidP="00102D55">
      <w:pPr>
        <w:pStyle w:val="BodyText"/>
        <w:spacing w:before="9"/>
        <w:rPr>
          <w:sz w:val="4"/>
          <w:szCs w:val="4"/>
        </w:rPr>
      </w:pPr>
    </w:p>
    <w:p w:rsidR="00102D55" w:rsidRDefault="00175FCC" w:rsidP="00102D55">
      <w:pPr>
        <w:pStyle w:val="BodyText"/>
        <w:spacing w:line="20" w:lineRule="exact"/>
        <w:ind w:left="95"/>
        <w:rPr>
          <w:sz w:val="2"/>
        </w:rPr>
      </w:pPr>
      <w:r>
        <w:rPr>
          <w:sz w:val="2"/>
        </w:rPr>
      </w:r>
      <w:r>
        <w:rPr>
          <w:sz w:val="2"/>
        </w:rPr>
        <w:pict>
          <v:group id="_x0000_s1135" style="width:7in;height:.5pt;mso-position-horizontal-relative:char;mso-position-vertical-relative:line" coordsize="10080,10">
            <v:line id="_x0000_s1136" style="position:absolute" from="0,5" to="10080,5" strokecolor="#231f20" strokeweight=".5pt"/>
            <w10:anchorlock/>
          </v:group>
        </w:pict>
      </w:r>
    </w:p>
    <w:p w:rsidR="00102D55" w:rsidRPr="00FF14BA" w:rsidRDefault="00102D55" w:rsidP="00102D55">
      <w:pPr>
        <w:jc w:val="center"/>
        <w:rPr>
          <w:spacing w:val="16"/>
          <w:sz w:val="24"/>
          <w:szCs w:val="24"/>
        </w:rPr>
      </w:pPr>
      <w:r>
        <w:rPr>
          <w:sz w:val="2"/>
        </w:rPr>
        <w:t>\</w:t>
      </w:r>
    </w:p>
    <w:p w:rsidR="00102D55" w:rsidRPr="009D29E4" w:rsidRDefault="00102D55" w:rsidP="006B4CDD">
      <w:pPr>
        <w:pStyle w:val="Heading2"/>
        <w:rPr>
          <w:spacing w:val="16"/>
        </w:rPr>
      </w:pPr>
      <w:bookmarkStart w:id="105" w:name="_Toc71024480"/>
      <w:r>
        <w:t>MEATBALLS</w:t>
      </w:r>
      <w:bookmarkEnd w:id="105"/>
    </w:p>
    <w:p w:rsidR="00102D55" w:rsidRPr="003C0C33" w:rsidRDefault="00102D55" w:rsidP="00102D55">
      <w:pPr>
        <w:pStyle w:val="BodyText"/>
        <w:spacing w:before="9"/>
        <w:rPr>
          <w:sz w:val="4"/>
          <w:szCs w:val="4"/>
        </w:rPr>
      </w:pPr>
    </w:p>
    <w:p w:rsidR="00102D55" w:rsidRDefault="00175FCC" w:rsidP="00102D55">
      <w:pPr>
        <w:pStyle w:val="BodyText"/>
        <w:spacing w:line="20" w:lineRule="exact"/>
        <w:ind w:left="95"/>
        <w:rPr>
          <w:sz w:val="2"/>
        </w:rPr>
      </w:pPr>
      <w:r>
        <w:rPr>
          <w:sz w:val="2"/>
        </w:rPr>
      </w:r>
      <w:r>
        <w:rPr>
          <w:sz w:val="2"/>
        </w:rPr>
        <w:pict>
          <v:group id="_x0000_s1133" style="width:7in;height:.5pt;mso-position-horizontal-relative:char;mso-position-vertical-relative:line" coordsize="10080,10">
            <v:line id="_x0000_s1134" style="position:absolute" from="0,5" to="10080,5" strokecolor="#231f20" strokeweight=".5pt"/>
            <w10:anchorlock/>
          </v:group>
        </w:pict>
      </w:r>
    </w:p>
    <w:p w:rsidR="001544A0" w:rsidRDefault="00102D55" w:rsidP="001544A0">
      <w:pPr>
        <w:spacing w:before="40"/>
        <w:jc w:val="center"/>
        <w:rPr>
          <w:spacing w:val="16"/>
          <w:sz w:val="24"/>
          <w:szCs w:val="24"/>
        </w:rPr>
      </w:pPr>
      <w:r w:rsidRPr="003C0C33">
        <w:rPr>
          <w:spacing w:val="16"/>
          <w:sz w:val="24"/>
          <w:szCs w:val="24"/>
        </w:rPr>
        <w:t xml:space="preserve">FROM THE KITCHEN OF </w:t>
      </w:r>
      <w:r>
        <w:rPr>
          <w:spacing w:val="16"/>
          <w:sz w:val="24"/>
          <w:szCs w:val="24"/>
        </w:rPr>
        <w:t>VIVIAN CIAMPI</w:t>
      </w:r>
    </w:p>
    <w:p w:rsidR="001544A0" w:rsidRDefault="001544A0" w:rsidP="001544A0">
      <w:pPr>
        <w:spacing w:before="40"/>
        <w:jc w:val="center"/>
        <w:rPr>
          <w:spacing w:val="16"/>
          <w:sz w:val="24"/>
          <w:szCs w:val="24"/>
        </w:rPr>
      </w:pPr>
    </w:p>
    <w:p w:rsidR="001544A0" w:rsidRDefault="001544A0" w:rsidP="001544A0">
      <w:pPr>
        <w:pStyle w:val="BodyText"/>
        <w:spacing w:line="276" w:lineRule="auto"/>
        <w:ind w:left="115" w:right="619"/>
        <w:rPr>
          <w:color w:val="020302"/>
          <w:spacing w:val="16"/>
        </w:rPr>
      </w:pPr>
      <w:r>
        <w:rPr>
          <w:color w:val="020302"/>
          <w:spacing w:val="16"/>
        </w:rPr>
        <w:t>So good! Makes 10-20.</w:t>
      </w:r>
    </w:p>
    <w:p w:rsidR="001544A0" w:rsidRPr="00DC5B53" w:rsidRDefault="001544A0" w:rsidP="001544A0">
      <w:pPr>
        <w:pStyle w:val="BodyText"/>
        <w:spacing w:line="276" w:lineRule="auto"/>
        <w:ind w:left="115" w:right="619"/>
        <w:rPr>
          <w:color w:val="020302"/>
          <w:spacing w:val="16"/>
          <w:sz w:val="21"/>
          <w:szCs w:val="21"/>
        </w:rPr>
      </w:pPr>
    </w:p>
    <w:p w:rsidR="001544A0" w:rsidRPr="00DC5B53" w:rsidRDefault="001544A0" w:rsidP="001544A0">
      <w:pPr>
        <w:pStyle w:val="BodyText"/>
        <w:ind w:left="101"/>
        <w:rPr>
          <w:color w:val="020302"/>
          <w:sz w:val="21"/>
          <w:szCs w:val="21"/>
        </w:rPr>
      </w:pPr>
    </w:p>
    <w:p w:rsidR="001544A0" w:rsidRPr="00085BD8" w:rsidRDefault="001544A0" w:rsidP="001544A0">
      <w:pPr>
        <w:pStyle w:val="BodyText"/>
        <w:ind w:left="101"/>
        <w:rPr>
          <w:color w:val="020302"/>
        </w:rPr>
      </w:pPr>
      <w:r>
        <w:rPr>
          <w:color w:val="020302"/>
        </w:rPr>
        <w:t xml:space="preserve">INGREDIENTS </w:t>
      </w:r>
    </w:p>
    <w:p w:rsidR="00102D55" w:rsidRPr="00077A6B" w:rsidRDefault="00102D55" w:rsidP="001544A0">
      <w:pPr>
        <w:spacing w:before="40"/>
        <w:jc w:val="center"/>
        <w:rPr>
          <w:color w:val="020302"/>
        </w:rPr>
      </w:pPr>
    </w:p>
    <w:p w:rsidR="00102D55" w:rsidRPr="00102D55" w:rsidRDefault="001544A0" w:rsidP="00102D55">
      <w:pPr>
        <w:pStyle w:val="BodyText"/>
        <w:spacing w:line="444" w:lineRule="auto"/>
        <w:ind w:left="101"/>
        <w:rPr>
          <w:spacing w:val="16"/>
        </w:rPr>
      </w:pPr>
      <w:r>
        <w:rPr>
          <w:noProof/>
          <w:spacing w:val="16"/>
        </w:rPr>
        <w:drawing>
          <wp:anchor distT="0" distB="0" distL="114300" distR="114300" simplePos="0" relativeHeight="251651072" behindDoc="0" locked="0" layoutInCell="1" allowOverlap="1">
            <wp:simplePos x="0" y="0"/>
            <wp:positionH relativeFrom="margin">
              <wp:posOffset>3689985</wp:posOffset>
            </wp:positionH>
            <wp:positionV relativeFrom="margin">
              <wp:posOffset>1498600</wp:posOffset>
            </wp:positionV>
            <wp:extent cx="2660650" cy="1765300"/>
            <wp:effectExtent l="19050" t="0" r="6350" b="0"/>
            <wp:wrapSquare wrapText="bothSides"/>
            <wp:docPr id="5" name="officeArt object"/>
            <wp:cNvGraphicFramePr/>
            <a:graphic xmlns:a="http://schemas.openxmlformats.org/drawingml/2006/main">
              <a:graphicData uri="http://schemas.openxmlformats.org/drawingml/2006/picture">
                <pic:pic xmlns:pic="http://schemas.openxmlformats.org/drawingml/2006/picture">
                  <pic:nvPicPr>
                    <pic:cNvPr id="1073741825" name="download-3.jpg"/>
                    <pic:cNvPicPr/>
                  </pic:nvPicPr>
                  <pic:blipFill rotWithShape="1">
                    <a:blip r:embed="rId13" cstate="print">
                      <a:extLst/>
                    </a:blip>
                    <a:srcRect/>
                    <a:stretch>
                      <a:fillRect/>
                    </a:stretch>
                  </pic:blipFill>
                  <pic:spPr>
                    <a:xfrm>
                      <a:off x="0" y="0"/>
                      <a:ext cx="2660650" cy="1765300"/>
                    </a:xfrm>
                    <a:prstGeom prst="rect">
                      <a:avLst/>
                    </a:prstGeom>
                    <a:noFill/>
                    <a:ln>
                      <a:noFill/>
                    </a:ln>
                    <a:effectLst/>
                    <a:extLst/>
                  </pic:spPr>
                </pic:pic>
              </a:graphicData>
            </a:graphic>
          </wp:anchor>
        </w:drawing>
      </w:r>
      <w:r w:rsidR="000B245A">
        <w:rPr>
          <w:spacing w:val="16"/>
        </w:rPr>
        <w:t>2 pounds</w:t>
      </w:r>
      <w:r w:rsidR="00102D55" w:rsidRPr="00102D55">
        <w:rPr>
          <w:spacing w:val="16"/>
        </w:rPr>
        <w:t xml:space="preserve"> ground sirloin</w:t>
      </w:r>
    </w:p>
    <w:p w:rsidR="00102D55" w:rsidRPr="00102D55" w:rsidRDefault="00102D55" w:rsidP="00102D55">
      <w:pPr>
        <w:pStyle w:val="BodyText"/>
        <w:spacing w:line="444" w:lineRule="auto"/>
        <w:ind w:left="101"/>
        <w:rPr>
          <w:spacing w:val="16"/>
        </w:rPr>
      </w:pPr>
      <w:r w:rsidRPr="00102D55">
        <w:rPr>
          <w:spacing w:val="16"/>
        </w:rPr>
        <w:t>1 cup grated Romano cheese</w:t>
      </w:r>
    </w:p>
    <w:p w:rsidR="00102D55" w:rsidRPr="00102D55" w:rsidRDefault="00245DFD" w:rsidP="00102D55">
      <w:pPr>
        <w:pStyle w:val="BodyText"/>
        <w:spacing w:line="444" w:lineRule="auto"/>
        <w:ind w:left="101"/>
        <w:rPr>
          <w:spacing w:val="16"/>
        </w:rPr>
      </w:pPr>
      <w:r>
        <w:rPr>
          <w:spacing w:val="16"/>
        </w:rPr>
        <w:t>½</w:t>
      </w:r>
      <w:r w:rsidR="00102D55">
        <w:rPr>
          <w:spacing w:val="16"/>
        </w:rPr>
        <w:t xml:space="preserve"> cup</w:t>
      </w:r>
      <w:r w:rsidR="00102D55" w:rsidRPr="00102D55">
        <w:rPr>
          <w:spacing w:val="16"/>
        </w:rPr>
        <w:t xml:space="preserve"> parsley</w:t>
      </w:r>
    </w:p>
    <w:p w:rsidR="00102D55" w:rsidRPr="00102D55" w:rsidRDefault="00543613" w:rsidP="00102D55">
      <w:pPr>
        <w:pStyle w:val="BodyText"/>
        <w:spacing w:line="444" w:lineRule="auto"/>
        <w:ind w:left="101"/>
        <w:rPr>
          <w:spacing w:val="16"/>
        </w:rPr>
      </w:pPr>
      <w:r>
        <w:rPr>
          <w:spacing w:val="16"/>
        </w:rPr>
        <w:t>1 p</w:t>
      </w:r>
      <w:r w:rsidR="00102D55" w:rsidRPr="00102D55">
        <w:rPr>
          <w:spacing w:val="16"/>
        </w:rPr>
        <w:t>inch minced garlic</w:t>
      </w:r>
    </w:p>
    <w:p w:rsidR="00102D55" w:rsidRPr="00102D55" w:rsidRDefault="00102D55" w:rsidP="00102D55">
      <w:pPr>
        <w:pStyle w:val="BodyText"/>
        <w:spacing w:line="444" w:lineRule="auto"/>
        <w:ind w:left="101"/>
        <w:rPr>
          <w:spacing w:val="16"/>
        </w:rPr>
      </w:pPr>
      <w:r w:rsidRPr="00102D55">
        <w:rPr>
          <w:spacing w:val="16"/>
        </w:rPr>
        <w:t>2 cups fine Italian bread crumbs (or GF)</w:t>
      </w:r>
    </w:p>
    <w:p w:rsidR="00102D55" w:rsidRPr="00102D55" w:rsidRDefault="00102D55" w:rsidP="00102D55">
      <w:pPr>
        <w:pStyle w:val="BodyText"/>
        <w:spacing w:line="444" w:lineRule="auto"/>
        <w:ind w:left="101"/>
        <w:rPr>
          <w:spacing w:val="16"/>
        </w:rPr>
      </w:pPr>
      <w:r w:rsidRPr="00102D55">
        <w:rPr>
          <w:spacing w:val="16"/>
        </w:rPr>
        <w:t>2 eggs</w:t>
      </w:r>
    </w:p>
    <w:p w:rsidR="00102D55" w:rsidRPr="00102D55" w:rsidRDefault="00543613" w:rsidP="00102D55">
      <w:pPr>
        <w:pStyle w:val="BodyText"/>
        <w:spacing w:line="444" w:lineRule="auto"/>
        <w:ind w:left="101"/>
        <w:rPr>
          <w:spacing w:val="16"/>
        </w:rPr>
      </w:pPr>
      <w:r>
        <w:rPr>
          <w:spacing w:val="16"/>
        </w:rPr>
        <w:t>1 p</w:t>
      </w:r>
      <w:r w:rsidR="00102D55" w:rsidRPr="00102D55">
        <w:rPr>
          <w:spacing w:val="16"/>
        </w:rPr>
        <w:t>inch</w:t>
      </w:r>
      <w:r w:rsidR="00102D55">
        <w:rPr>
          <w:spacing w:val="16"/>
        </w:rPr>
        <w:t xml:space="preserve"> </w:t>
      </w:r>
      <w:r w:rsidR="00102D55" w:rsidRPr="00102D55">
        <w:rPr>
          <w:spacing w:val="16"/>
        </w:rPr>
        <w:t>salt and pepper</w:t>
      </w:r>
      <w:r>
        <w:rPr>
          <w:spacing w:val="16"/>
        </w:rPr>
        <w:t xml:space="preserve"> each</w:t>
      </w:r>
    </w:p>
    <w:p w:rsidR="00102D55" w:rsidRPr="007A4369" w:rsidRDefault="007D454A" w:rsidP="00102D55">
      <w:pPr>
        <w:pStyle w:val="BodyText"/>
        <w:spacing w:line="444" w:lineRule="auto"/>
        <w:ind w:left="101"/>
        <w:rPr>
          <w:spacing w:val="16"/>
        </w:rPr>
      </w:pPr>
      <w:r>
        <w:rPr>
          <w:spacing w:val="16"/>
        </w:rPr>
        <w:t>O</w:t>
      </w:r>
      <w:r w:rsidR="00102D55" w:rsidRPr="00102D55">
        <w:rPr>
          <w:spacing w:val="16"/>
        </w:rPr>
        <w:t>live oil for frying</w:t>
      </w:r>
    </w:p>
    <w:p w:rsidR="00102D55" w:rsidRDefault="00175FCC" w:rsidP="00102D55">
      <w:pPr>
        <w:pStyle w:val="BodyText"/>
        <w:spacing w:line="444" w:lineRule="auto"/>
        <w:ind w:left="101"/>
        <w:rPr>
          <w:sz w:val="2"/>
        </w:rPr>
      </w:pPr>
      <w:r>
        <w:rPr>
          <w:sz w:val="2"/>
        </w:rPr>
      </w:r>
      <w:r>
        <w:rPr>
          <w:sz w:val="2"/>
        </w:rPr>
        <w:pict>
          <v:group id="_x0000_s1131" style="width:7in;height:.5pt;mso-position-horizontal-relative:char;mso-position-vertical-relative:line" coordsize="10080,10">
            <v:line id="_x0000_s1132" style="position:absolute" from="0,5" to="10080,5" strokecolor="#231f20" strokeweight=".5pt"/>
            <w10:anchorlock/>
          </v:group>
        </w:pict>
      </w:r>
    </w:p>
    <w:p w:rsidR="00102D55" w:rsidRDefault="00102D55" w:rsidP="00102D55">
      <w:pPr>
        <w:pStyle w:val="BodyText"/>
        <w:spacing w:before="6"/>
        <w:rPr>
          <w:sz w:val="21"/>
        </w:rPr>
      </w:pPr>
    </w:p>
    <w:p w:rsidR="00102D55" w:rsidRPr="00085BD8" w:rsidRDefault="00102D55" w:rsidP="00102D55">
      <w:pPr>
        <w:pStyle w:val="BodyText"/>
        <w:ind w:left="101"/>
        <w:rPr>
          <w:color w:val="020302"/>
        </w:rPr>
      </w:pPr>
      <w:r>
        <w:rPr>
          <w:color w:val="020302"/>
        </w:rPr>
        <w:t xml:space="preserve">INSTRUCTIONS </w:t>
      </w:r>
    </w:p>
    <w:p w:rsidR="00102D55" w:rsidRPr="003410D4" w:rsidRDefault="00102D55" w:rsidP="001544A0">
      <w:pPr>
        <w:pStyle w:val="BodyText"/>
        <w:spacing w:line="276" w:lineRule="auto"/>
        <w:ind w:right="619"/>
        <w:rPr>
          <w:color w:val="020302"/>
          <w:spacing w:val="16"/>
        </w:rPr>
      </w:pPr>
    </w:p>
    <w:p w:rsidR="00102D55" w:rsidRPr="00102D55" w:rsidRDefault="00102D55" w:rsidP="00102D55">
      <w:pPr>
        <w:pStyle w:val="BodyText"/>
        <w:spacing w:line="276" w:lineRule="auto"/>
        <w:ind w:left="115" w:right="619"/>
        <w:rPr>
          <w:color w:val="020302"/>
          <w:spacing w:val="16"/>
        </w:rPr>
      </w:pPr>
      <w:r w:rsidRPr="00102D55">
        <w:rPr>
          <w:color w:val="020302"/>
          <w:spacing w:val="16"/>
        </w:rPr>
        <w:t xml:space="preserve">Combine all ingredients in </w:t>
      </w:r>
      <w:r w:rsidR="00854D4D">
        <w:rPr>
          <w:color w:val="020302"/>
          <w:spacing w:val="16"/>
        </w:rPr>
        <w:t xml:space="preserve">a </w:t>
      </w:r>
      <w:r w:rsidRPr="00102D55">
        <w:rPr>
          <w:color w:val="020302"/>
          <w:spacing w:val="16"/>
        </w:rPr>
        <w:t>bowl (keep 1 cup of bread crumbs out to roll in before frying)</w:t>
      </w:r>
      <w:r w:rsidR="00854D4D">
        <w:rPr>
          <w:color w:val="020302"/>
          <w:spacing w:val="16"/>
        </w:rPr>
        <w:t>.</w:t>
      </w:r>
    </w:p>
    <w:p w:rsidR="00102D55" w:rsidRPr="00102D55" w:rsidRDefault="00102D55" w:rsidP="00102D55">
      <w:pPr>
        <w:pStyle w:val="BodyText"/>
        <w:spacing w:line="276" w:lineRule="auto"/>
        <w:ind w:left="115" w:right="619"/>
        <w:rPr>
          <w:color w:val="020302"/>
          <w:spacing w:val="16"/>
        </w:rPr>
      </w:pPr>
      <w:r w:rsidRPr="00102D55">
        <w:rPr>
          <w:color w:val="020302"/>
          <w:spacing w:val="16"/>
        </w:rPr>
        <w:t>Shape into balls, roll in bread crumbs.</w:t>
      </w:r>
    </w:p>
    <w:p w:rsidR="00102D55" w:rsidRPr="00102D55" w:rsidRDefault="00102D55" w:rsidP="00102D55">
      <w:pPr>
        <w:pStyle w:val="BodyText"/>
        <w:spacing w:line="276" w:lineRule="auto"/>
        <w:ind w:left="115" w:right="619"/>
        <w:rPr>
          <w:color w:val="020302"/>
          <w:spacing w:val="16"/>
        </w:rPr>
      </w:pPr>
    </w:p>
    <w:p w:rsidR="00102D55" w:rsidRPr="00102D55" w:rsidRDefault="00131749" w:rsidP="00102D55">
      <w:pPr>
        <w:pStyle w:val="BodyText"/>
        <w:spacing w:line="276" w:lineRule="auto"/>
        <w:ind w:left="115" w:right="619"/>
        <w:rPr>
          <w:color w:val="020302"/>
          <w:spacing w:val="16"/>
        </w:rPr>
      </w:pPr>
      <w:r>
        <w:rPr>
          <w:color w:val="020302"/>
          <w:spacing w:val="16"/>
        </w:rPr>
        <w:t>Can be baked or fried.</w:t>
      </w:r>
    </w:p>
    <w:p w:rsidR="00102D55" w:rsidRPr="00102D55" w:rsidRDefault="00102D55" w:rsidP="00102D55">
      <w:pPr>
        <w:pStyle w:val="BodyText"/>
        <w:spacing w:line="276" w:lineRule="auto"/>
        <w:ind w:left="115" w:right="619"/>
        <w:rPr>
          <w:color w:val="020302"/>
          <w:spacing w:val="16"/>
        </w:rPr>
      </w:pPr>
      <w:r w:rsidRPr="00102D55">
        <w:rPr>
          <w:color w:val="020302"/>
          <w:spacing w:val="16"/>
        </w:rPr>
        <w:t>To fry, heat olive oil and brown over low heat until cooked through.</w:t>
      </w:r>
    </w:p>
    <w:p w:rsidR="00575F1C" w:rsidRDefault="00102D55" w:rsidP="00102D55">
      <w:pPr>
        <w:pStyle w:val="BodyText"/>
        <w:spacing w:line="276" w:lineRule="auto"/>
        <w:ind w:left="115" w:right="619"/>
        <w:rPr>
          <w:color w:val="020302"/>
          <w:spacing w:val="16"/>
        </w:rPr>
      </w:pPr>
      <w:r w:rsidRPr="00102D55">
        <w:rPr>
          <w:color w:val="020302"/>
          <w:spacing w:val="16"/>
        </w:rPr>
        <w:t>To bake, preheat oven to 350</w:t>
      </w:r>
      <w:r w:rsidR="00854D4D">
        <w:rPr>
          <w:color w:val="020302"/>
          <w:spacing w:val="16"/>
        </w:rPr>
        <w:sym w:font="Symbol" w:char="F0B0"/>
      </w:r>
      <w:r w:rsidR="00854D4D">
        <w:rPr>
          <w:color w:val="020302"/>
          <w:spacing w:val="16"/>
        </w:rPr>
        <w:t xml:space="preserve">. </w:t>
      </w:r>
    </w:p>
    <w:p w:rsidR="00102D55" w:rsidRPr="00102D55" w:rsidRDefault="00102D55" w:rsidP="00102D55">
      <w:pPr>
        <w:pStyle w:val="BodyText"/>
        <w:spacing w:line="276" w:lineRule="auto"/>
        <w:ind w:left="115" w:right="619"/>
        <w:rPr>
          <w:color w:val="020302"/>
          <w:spacing w:val="16"/>
        </w:rPr>
      </w:pPr>
      <w:r w:rsidRPr="00102D55">
        <w:rPr>
          <w:color w:val="020302"/>
          <w:spacing w:val="16"/>
        </w:rPr>
        <w:t xml:space="preserve">Put balls in lightly oiled </w:t>
      </w:r>
      <w:r w:rsidR="00575F1C">
        <w:rPr>
          <w:color w:val="020302"/>
          <w:spacing w:val="16"/>
        </w:rPr>
        <w:t xml:space="preserve">baking dish and bake for 45 minutes to </w:t>
      </w:r>
      <w:r w:rsidRPr="00102D55">
        <w:rPr>
          <w:color w:val="020302"/>
          <w:spacing w:val="16"/>
        </w:rPr>
        <w:t>1 hour.</w:t>
      </w:r>
    </w:p>
    <w:p w:rsidR="003A2B36" w:rsidRPr="003C0C33" w:rsidRDefault="001544A0" w:rsidP="003A2B36">
      <w:pPr>
        <w:pStyle w:val="BodyText"/>
        <w:spacing w:before="9"/>
        <w:rPr>
          <w:sz w:val="4"/>
          <w:szCs w:val="4"/>
        </w:rPr>
      </w:pPr>
      <w:r>
        <w:rPr>
          <w:color w:val="020302"/>
          <w:spacing w:val="16"/>
        </w:rPr>
        <w:br w:type="page"/>
      </w:r>
    </w:p>
    <w:p w:rsidR="00AA04C1" w:rsidRDefault="00AA04C1" w:rsidP="003A2B36">
      <w:pPr>
        <w:pStyle w:val="BodyText"/>
        <w:spacing w:line="20" w:lineRule="exact"/>
        <w:ind w:left="95"/>
        <w:rPr>
          <w:sz w:val="2"/>
        </w:rPr>
      </w:pPr>
    </w:p>
    <w:p w:rsidR="00AA04C1" w:rsidRPr="009D29E4" w:rsidRDefault="00AA04C1" w:rsidP="00AA04C1">
      <w:pPr>
        <w:pStyle w:val="Heading2"/>
        <w:rPr>
          <w:spacing w:val="16"/>
        </w:rPr>
      </w:pPr>
      <w:r>
        <w:t>MEATLOAF</w:t>
      </w:r>
    </w:p>
    <w:p w:rsidR="00AA04C1" w:rsidRPr="003C0C33" w:rsidRDefault="00AA04C1" w:rsidP="00AA04C1">
      <w:pPr>
        <w:pStyle w:val="BodyText"/>
        <w:spacing w:before="9"/>
        <w:rPr>
          <w:sz w:val="4"/>
          <w:szCs w:val="4"/>
        </w:rPr>
      </w:pPr>
    </w:p>
    <w:p w:rsidR="00AA04C1" w:rsidRDefault="00AA04C1" w:rsidP="00AA04C1">
      <w:pPr>
        <w:pStyle w:val="BodyText"/>
        <w:spacing w:line="20" w:lineRule="exact"/>
        <w:ind w:left="95"/>
        <w:rPr>
          <w:sz w:val="2"/>
        </w:rPr>
      </w:pPr>
      <w:r>
        <w:rPr>
          <w:sz w:val="2"/>
        </w:rPr>
      </w:r>
      <w:r>
        <w:rPr>
          <w:sz w:val="2"/>
        </w:rPr>
        <w:pict>
          <v:group id="_x0000_s37015" style="width:7in;height:.5pt;mso-position-horizontal-relative:char;mso-position-vertical-relative:line" coordsize="10080,10">
            <v:line id="_x0000_s37016" style="position:absolute" from="0,5" to="10080,5" strokecolor="#231f20" strokeweight=".5pt"/>
            <w10:anchorlock/>
          </v:group>
        </w:pict>
      </w:r>
    </w:p>
    <w:p w:rsidR="00AA04C1" w:rsidRDefault="00AA04C1" w:rsidP="00AA04C1">
      <w:pPr>
        <w:spacing w:before="40"/>
        <w:jc w:val="center"/>
        <w:rPr>
          <w:spacing w:val="16"/>
          <w:sz w:val="24"/>
          <w:szCs w:val="24"/>
        </w:rPr>
      </w:pPr>
      <w:r>
        <w:rPr>
          <w:spacing w:val="16"/>
          <w:sz w:val="24"/>
          <w:szCs w:val="24"/>
        </w:rPr>
        <w:t>FROM AN ANONYMOUS KITCHEN</w:t>
      </w:r>
    </w:p>
    <w:p w:rsidR="00AA04C1" w:rsidRPr="00DC5B53" w:rsidRDefault="00AA04C1" w:rsidP="00AA04C1">
      <w:pPr>
        <w:pStyle w:val="BodyText"/>
        <w:ind w:left="101"/>
        <w:rPr>
          <w:color w:val="020302"/>
          <w:sz w:val="21"/>
          <w:szCs w:val="21"/>
        </w:rPr>
      </w:pPr>
    </w:p>
    <w:p w:rsidR="00AA04C1" w:rsidRPr="00AB5CFA" w:rsidRDefault="00AA04C1" w:rsidP="00AA04C1">
      <w:pPr>
        <w:ind w:left="101"/>
        <w:rPr>
          <w:color w:val="020302"/>
          <w:sz w:val="20"/>
          <w:szCs w:val="20"/>
        </w:rPr>
      </w:pPr>
      <w:r w:rsidRPr="00AB5CFA">
        <w:rPr>
          <w:color w:val="020302"/>
          <w:sz w:val="20"/>
          <w:szCs w:val="20"/>
        </w:rPr>
        <w:t xml:space="preserve">INGREDIENTS </w:t>
      </w:r>
    </w:p>
    <w:p w:rsidR="00AA04C1" w:rsidRPr="00077A6B" w:rsidRDefault="00AA04C1" w:rsidP="00AA04C1">
      <w:pPr>
        <w:pStyle w:val="BodyText"/>
        <w:ind w:left="101"/>
        <w:rPr>
          <w:color w:val="020302"/>
        </w:rPr>
      </w:pPr>
    </w:p>
    <w:p w:rsidR="00AA04C1" w:rsidRDefault="00AA04C1" w:rsidP="00AA04C1">
      <w:pPr>
        <w:pStyle w:val="BodyText"/>
        <w:spacing w:line="444" w:lineRule="auto"/>
        <w:ind w:left="101"/>
        <w:rPr>
          <w:spacing w:val="16"/>
        </w:rPr>
      </w:pPr>
      <w:r>
        <w:rPr>
          <w:spacing w:val="16"/>
        </w:rPr>
        <w:t>1 ½ lbs ground beef</w:t>
      </w:r>
    </w:p>
    <w:p w:rsidR="00AA04C1" w:rsidRDefault="00AA04C1" w:rsidP="00AA04C1">
      <w:pPr>
        <w:pStyle w:val="BodyText"/>
        <w:spacing w:line="444" w:lineRule="auto"/>
        <w:ind w:left="101"/>
        <w:rPr>
          <w:spacing w:val="16"/>
        </w:rPr>
      </w:pPr>
      <w:r>
        <w:rPr>
          <w:spacing w:val="16"/>
        </w:rPr>
        <w:t>1 cup 2% milk</w:t>
      </w:r>
    </w:p>
    <w:p w:rsidR="00AA04C1" w:rsidRDefault="00AA04C1" w:rsidP="00AA04C1">
      <w:pPr>
        <w:pStyle w:val="BodyText"/>
        <w:spacing w:line="444" w:lineRule="auto"/>
        <w:ind w:left="101"/>
        <w:rPr>
          <w:spacing w:val="16"/>
        </w:rPr>
      </w:pPr>
      <w:r>
        <w:rPr>
          <w:spacing w:val="16"/>
        </w:rPr>
        <w:t>1 tablespoon Worcestershire sauce</w:t>
      </w:r>
    </w:p>
    <w:p w:rsidR="00AA04C1" w:rsidRDefault="00AA04C1" w:rsidP="00AA04C1">
      <w:pPr>
        <w:pStyle w:val="BodyText"/>
        <w:spacing w:line="444" w:lineRule="auto"/>
        <w:ind w:left="101"/>
        <w:rPr>
          <w:spacing w:val="16"/>
        </w:rPr>
      </w:pPr>
      <w:r>
        <w:rPr>
          <w:spacing w:val="16"/>
        </w:rPr>
        <w:t>½ tsp salt</w:t>
      </w:r>
    </w:p>
    <w:p w:rsidR="00AA04C1" w:rsidRDefault="00AA04C1" w:rsidP="00AA04C1">
      <w:pPr>
        <w:pStyle w:val="BodyText"/>
        <w:spacing w:line="444" w:lineRule="auto"/>
        <w:ind w:left="101"/>
        <w:rPr>
          <w:spacing w:val="16"/>
        </w:rPr>
      </w:pPr>
      <w:r>
        <w:rPr>
          <w:spacing w:val="16"/>
        </w:rPr>
        <w:t>½ tsp dry mustard</w:t>
      </w:r>
    </w:p>
    <w:p w:rsidR="00AA04C1" w:rsidRDefault="00AA04C1" w:rsidP="00AA04C1">
      <w:pPr>
        <w:pStyle w:val="BodyText"/>
        <w:spacing w:line="444" w:lineRule="auto"/>
        <w:ind w:left="101"/>
        <w:rPr>
          <w:spacing w:val="16"/>
        </w:rPr>
      </w:pPr>
      <w:r>
        <w:rPr>
          <w:spacing w:val="16"/>
        </w:rPr>
        <w:t>¼ tsp ground pepper</w:t>
      </w:r>
    </w:p>
    <w:p w:rsidR="00AA04C1" w:rsidRDefault="00AA04C1" w:rsidP="00AA04C1">
      <w:pPr>
        <w:pStyle w:val="BodyText"/>
        <w:spacing w:line="444" w:lineRule="auto"/>
        <w:ind w:left="101"/>
        <w:rPr>
          <w:spacing w:val="16"/>
        </w:rPr>
      </w:pPr>
      <w:r>
        <w:rPr>
          <w:spacing w:val="16"/>
        </w:rPr>
        <w:t>2 cloves garlic, minced</w:t>
      </w:r>
    </w:p>
    <w:p w:rsidR="00AA04C1" w:rsidRDefault="00AA5B0B" w:rsidP="00AA04C1">
      <w:pPr>
        <w:pStyle w:val="BodyText"/>
        <w:spacing w:line="444" w:lineRule="auto"/>
        <w:ind w:left="101"/>
        <w:rPr>
          <w:spacing w:val="16"/>
        </w:rPr>
      </w:pPr>
      <w:r>
        <w:rPr>
          <w:spacing w:val="16"/>
        </w:rPr>
        <w:t>1 small onion, finely chopped</w:t>
      </w:r>
    </w:p>
    <w:p w:rsidR="00AA04C1" w:rsidRDefault="00AA5B0B" w:rsidP="00AA04C1">
      <w:pPr>
        <w:pStyle w:val="BodyText"/>
        <w:spacing w:line="444" w:lineRule="auto"/>
        <w:ind w:left="101"/>
        <w:rPr>
          <w:spacing w:val="16"/>
        </w:rPr>
      </w:pPr>
      <w:r>
        <w:rPr>
          <w:spacing w:val="16"/>
        </w:rPr>
        <w:t>1 egg, beaten</w:t>
      </w:r>
    </w:p>
    <w:p w:rsidR="00AA5B0B" w:rsidRDefault="00AA5B0B" w:rsidP="00AA04C1">
      <w:pPr>
        <w:pStyle w:val="BodyText"/>
        <w:spacing w:line="444" w:lineRule="auto"/>
        <w:ind w:left="101"/>
        <w:rPr>
          <w:spacing w:val="16"/>
        </w:rPr>
      </w:pPr>
    </w:p>
    <w:p w:rsidR="00AA5B0B" w:rsidRDefault="00AA5B0B" w:rsidP="00AA04C1">
      <w:pPr>
        <w:pStyle w:val="BodyText"/>
        <w:spacing w:line="444" w:lineRule="auto"/>
        <w:ind w:left="101"/>
        <w:rPr>
          <w:spacing w:val="16"/>
        </w:rPr>
      </w:pPr>
      <w:r>
        <w:rPr>
          <w:spacing w:val="16"/>
        </w:rPr>
        <w:t>TOPPING</w:t>
      </w:r>
    </w:p>
    <w:p w:rsidR="00AA5B0B" w:rsidRDefault="00AA5B0B" w:rsidP="00AA04C1">
      <w:pPr>
        <w:pStyle w:val="BodyText"/>
        <w:spacing w:line="444" w:lineRule="auto"/>
        <w:ind w:left="101"/>
        <w:rPr>
          <w:spacing w:val="16"/>
        </w:rPr>
      </w:pPr>
    </w:p>
    <w:p w:rsidR="00AA5B0B" w:rsidRDefault="00AA5B0B" w:rsidP="00AA04C1">
      <w:pPr>
        <w:pStyle w:val="BodyText"/>
        <w:spacing w:line="444" w:lineRule="auto"/>
        <w:ind w:left="101"/>
        <w:rPr>
          <w:spacing w:val="16"/>
        </w:rPr>
      </w:pPr>
      <w:r>
        <w:rPr>
          <w:spacing w:val="16"/>
        </w:rPr>
        <w:t>3 Tbsp brown sugar</w:t>
      </w:r>
    </w:p>
    <w:p w:rsidR="00AA5B0B" w:rsidRDefault="00AA5B0B" w:rsidP="00AA04C1">
      <w:pPr>
        <w:pStyle w:val="BodyText"/>
        <w:spacing w:line="444" w:lineRule="auto"/>
        <w:ind w:left="101"/>
        <w:rPr>
          <w:spacing w:val="16"/>
        </w:rPr>
      </w:pPr>
      <w:r>
        <w:rPr>
          <w:spacing w:val="16"/>
        </w:rPr>
        <w:t>3 Tbsp ketchup</w:t>
      </w:r>
    </w:p>
    <w:p w:rsidR="00AA5B0B" w:rsidRDefault="00AA5B0B" w:rsidP="00AA04C1">
      <w:pPr>
        <w:pStyle w:val="BodyText"/>
        <w:spacing w:line="444" w:lineRule="auto"/>
        <w:ind w:left="101"/>
        <w:rPr>
          <w:spacing w:val="16"/>
        </w:rPr>
      </w:pPr>
      <w:r>
        <w:rPr>
          <w:spacing w:val="16"/>
        </w:rPr>
        <w:t>1 Tbsp prepared mustard</w:t>
      </w:r>
    </w:p>
    <w:p w:rsidR="00AA04C1" w:rsidRDefault="00AA04C1" w:rsidP="00AA04C1">
      <w:pPr>
        <w:pStyle w:val="BodyText"/>
        <w:spacing w:line="444" w:lineRule="auto"/>
        <w:ind w:left="101"/>
        <w:rPr>
          <w:sz w:val="2"/>
        </w:rPr>
      </w:pPr>
      <w:r>
        <w:rPr>
          <w:sz w:val="2"/>
        </w:rPr>
      </w:r>
      <w:r>
        <w:rPr>
          <w:sz w:val="2"/>
        </w:rPr>
        <w:pict>
          <v:group id="_x0000_s37013" style="width:7in;height:.5pt;mso-position-horizontal-relative:char;mso-position-vertical-relative:line" coordsize="10080,10">
            <v:line id="_x0000_s37014" style="position:absolute" from="0,5" to="10080,5" strokecolor="#231f20" strokeweight=".5pt"/>
            <w10:anchorlock/>
          </v:group>
        </w:pict>
      </w:r>
    </w:p>
    <w:p w:rsidR="00AA04C1" w:rsidRDefault="00AA04C1" w:rsidP="00AA04C1">
      <w:pPr>
        <w:pStyle w:val="BodyText"/>
        <w:spacing w:before="6"/>
        <w:rPr>
          <w:sz w:val="21"/>
        </w:rPr>
      </w:pPr>
    </w:p>
    <w:p w:rsidR="00AA04C1" w:rsidRPr="00085BD8" w:rsidRDefault="00AA04C1" w:rsidP="00AA04C1">
      <w:pPr>
        <w:pStyle w:val="BodyText"/>
        <w:ind w:left="101"/>
        <w:rPr>
          <w:color w:val="020302"/>
        </w:rPr>
      </w:pPr>
      <w:r>
        <w:rPr>
          <w:color w:val="020302"/>
        </w:rPr>
        <w:t xml:space="preserve">INSTRUCTIONS </w:t>
      </w:r>
    </w:p>
    <w:p w:rsidR="00AA04C1" w:rsidRPr="00A16A7C" w:rsidRDefault="00AA04C1" w:rsidP="00AA04C1">
      <w:pPr>
        <w:pStyle w:val="BodyText"/>
        <w:spacing w:before="8"/>
      </w:pPr>
    </w:p>
    <w:p w:rsidR="00AA04C1" w:rsidRDefault="00AA5B0B" w:rsidP="00AA04C1">
      <w:pPr>
        <w:pStyle w:val="BodyText"/>
        <w:spacing w:line="276" w:lineRule="auto"/>
        <w:ind w:left="115" w:right="619"/>
        <w:rPr>
          <w:color w:val="020302"/>
          <w:spacing w:val="16"/>
        </w:rPr>
      </w:pPr>
      <w:r>
        <w:rPr>
          <w:color w:val="020302"/>
          <w:spacing w:val="16"/>
        </w:rPr>
        <w:t>Preheat oven to 350.</w:t>
      </w:r>
    </w:p>
    <w:p w:rsidR="00AA5B0B" w:rsidRDefault="00AA5B0B" w:rsidP="00AA04C1">
      <w:pPr>
        <w:pStyle w:val="BodyText"/>
        <w:spacing w:line="276" w:lineRule="auto"/>
        <w:ind w:left="115" w:right="619"/>
        <w:rPr>
          <w:color w:val="020302"/>
          <w:spacing w:val="16"/>
        </w:rPr>
      </w:pPr>
    </w:p>
    <w:p w:rsidR="00AA04C1" w:rsidRDefault="00AA5B0B" w:rsidP="00AA5B0B">
      <w:pPr>
        <w:pStyle w:val="BodyText"/>
        <w:spacing w:line="276" w:lineRule="auto"/>
        <w:ind w:left="115" w:right="619"/>
        <w:rPr>
          <w:color w:val="020302"/>
          <w:spacing w:val="16"/>
        </w:rPr>
      </w:pPr>
      <w:r>
        <w:rPr>
          <w:color w:val="020302"/>
          <w:spacing w:val="16"/>
        </w:rPr>
        <w:t>Combine ingredients, except topping, into large bowl and mix well.</w:t>
      </w:r>
    </w:p>
    <w:p w:rsidR="00AA5B0B" w:rsidRDefault="00AA5B0B" w:rsidP="00AA5B0B">
      <w:pPr>
        <w:pStyle w:val="BodyText"/>
        <w:spacing w:line="276" w:lineRule="auto"/>
        <w:ind w:left="115" w:right="619"/>
        <w:rPr>
          <w:color w:val="020302"/>
          <w:spacing w:val="16"/>
        </w:rPr>
      </w:pPr>
    </w:p>
    <w:p w:rsidR="00AA5B0B" w:rsidRDefault="00AA5B0B" w:rsidP="00AA5B0B">
      <w:pPr>
        <w:pStyle w:val="BodyText"/>
        <w:spacing w:line="276" w:lineRule="auto"/>
        <w:ind w:left="115" w:right="619"/>
        <w:rPr>
          <w:color w:val="020302"/>
          <w:spacing w:val="16"/>
        </w:rPr>
      </w:pPr>
      <w:r>
        <w:rPr>
          <w:color w:val="020302"/>
          <w:spacing w:val="16"/>
        </w:rPr>
        <w:t>Pour into ungreased loaf pan.</w:t>
      </w:r>
    </w:p>
    <w:p w:rsidR="00AA5B0B" w:rsidRDefault="00AA5B0B" w:rsidP="00AA5B0B">
      <w:pPr>
        <w:pStyle w:val="BodyText"/>
        <w:spacing w:line="276" w:lineRule="auto"/>
        <w:ind w:left="115" w:right="619"/>
        <w:rPr>
          <w:color w:val="020302"/>
          <w:spacing w:val="16"/>
        </w:rPr>
      </w:pPr>
    </w:p>
    <w:p w:rsidR="00AA04C1" w:rsidRDefault="00AA5B0B" w:rsidP="00AA04C1">
      <w:pPr>
        <w:pStyle w:val="BodyText"/>
        <w:spacing w:line="276" w:lineRule="auto"/>
        <w:ind w:left="115" w:right="619"/>
        <w:rPr>
          <w:color w:val="020302"/>
          <w:spacing w:val="16"/>
        </w:rPr>
      </w:pPr>
      <w:r>
        <w:rPr>
          <w:color w:val="020302"/>
          <w:spacing w:val="16"/>
        </w:rPr>
        <w:t>In a small bowl, combine topping ingredients. Spread topping over the top of the meatloaf.</w:t>
      </w:r>
    </w:p>
    <w:p w:rsidR="00AA5B0B" w:rsidRDefault="00AA5B0B" w:rsidP="00AA04C1">
      <w:pPr>
        <w:pStyle w:val="BodyText"/>
        <w:spacing w:line="276" w:lineRule="auto"/>
        <w:ind w:left="115" w:right="619"/>
        <w:rPr>
          <w:color w:val="020302"/>
          <w:spacing w:val="16"/>
        </w:rPr>
      </w:pPr>
    </w:p>
    <w:p w:rsidR="00AA04C1" w:rsidRDefault="00AA5B0B" w:rsidP="00AA04C1">
      <w:pPr>
        <w:pStyle w:val="BodyText"/>
        <w:spacing w:line="276" w:lineRule="auto"/>
        <w:ind w:left="115" w:right="619"/>
        <w:rPr>
          <w:color w:val="020302"/>
          <w:spacing w:val="16"/>
        </w:rPr>
      </w:pPr>
      <w:r>
        <w:rPr>
          <w:color w:val="020302"/>
          <w:spacing w:val="16"/>
        </w:rPr>
        <w:t>Bake uncovered at 350 for 1-1 ¼ hours or until no pink remains at the center of the meatloaf.</w:t>
      </w:r>
    </w:p>
    <w:p w:rsidR="00AA04C1" w:rsidRDefault="00AA04C1" w:rsidP="00AA04C1">
      <w:pPr>
        <w:pStyle w:val="BodyText"/>
        <w:spacing w:line="276" w:lineRule="auto"/>
        <w:ind w:left="115" w:right="619"/>
        <w:rPr>
          <w:color w:val="020302"/>
          <w:spacing w:val="16"/>
        </w:rPr>
      </w:pPr>
    </w:p>
    <w:p w:rsidR="00AA04C1" w:rsidRDefault="00AA5B0B" w:rsidP="00AA04C1">
      <w:pPr>
        <w:pStyle w:val="BodyText"/>
        <w:spacing w:line="276" w:lineRule="auto"/>
        <w:ind w:left="115" w:right="619"/>
        <w:rPr>
          <w:color w:val="020302"/>
          <w:spacing w:val="16"/>
        </w:rPr>
      </w:pPr>
      <w:r>
        <w:rPr>
          <w:color w:val="020302"/>
          <w:spacing w:val="16"/>
        </w:rPr>
        <w:t>Let sit for 5 minutes before removing from pan.</w:t>
      </w:r>
    </w:p>
    <w:p w:rsidR="00AA04C1" w:rsidRDefault="00AA04C1" w:rsidP="00AA04C1">
      <w:pPr>
        <w:pStyle w:val="BodyText"/>
        <w:spacing w:line="276" w:lineRule="auto"/>
        <w:ind w:left="115" w:right="619"/>
        <w:rPr>
          <w:color w:val="020302"/>
          <w:spacing w:val="16"/>
        </w:rPr>
      </w:pPr>
    </w:p>
    <w:p w:rsidR="00AA04C1" w:rsidRDefault="00AA04C1" w:rsidP="00AA04C1">
      <w:pPr>
        <w:pStyle w:val="BodyText"/>
        <w:spacing w:line="276" w:lineRule="auto"/>
        <w:ind w:left="115" w:right="619"/>
        <w:rPr>
          <w:color w:val="020302"/>
          <w:spacing w:val="16"/>
        </w:rPr>
      </w:pPr>
    </w:p>
    <w:p w:rsidR="00AA04C1" w:rsidRDefault="00AA04C1" w:rsidP="00AA04C1">
      <w:pPr>
        <w:pStyle w:val="BodyText"/>
        <w:spacing w:line="276" w:lineRule="auto"/>
        <w:ind w:left="115" w:right="619"/>
        <w:rPr>
          <w:color w:val="020302"/>
          <w:spacing w:val="16"/>
        </w:rPr>
      </w:pPr>
    </w:p>
    <w:p w:rsidR="00AA04C1" w:rsidRDefault="00AA04C1" w:rsidP="00AA04C1">
      <w:pPr>
        <w:pStyle w:val="BodyText"/>
        <w:spacing w:line="276" w:lineRule="auto"/>
        <w:ind w:left="115" w:right="619"/>
        <w:rPr>
          <w:color w:val="020302"/>
          <w:spacing w:val="16"/>
        </w:rPr>
      </w:pPr>
    </w:p>
    <w:p w:rsidR="00AA04C1" w:rsidRDefault="00AA04C1" w:rsidP="00AA04C1">
      <w:pPr>
        <w:pStyle w:val="BodyText"/>
        <w:spacing w:line="276" w:lineRule="auto"/>
        <w:ind w:left="115" w:right="619"/>
        <w:rPr>
          <w:color w:val="020302"/>
          <w:spacing w:val="16"/>
        </w:rPr>
      </w:pPr>
    </w:p>
    <w:p w:rsidR="00AA04C1" w:rsidRDefault="00AA04C1" w:rsidP="00AA04C1">
      <w:pPr>
        <w:pStyle w:val="BodyText"/>
        <w:spacing w:line="276" w:lineRule="auto"/>
        <w:ind w:left="115" w:right="619"/>
        <w:rPr>
          <w:color w:val="020302"/>
          <w:spacing w:val="16"/>
        </w:rPr>
      </w:pPr>
    </w:p>
    <w:p w:rsidR="00AA04C1" w:rsidRDefault="00AA04C1" w:rsidP="00AA04C1">
      <w:pPr>
        <w:pStyle w:val="BodyText"/>
        <w:spacing w:line="276" w:lineRule="auto"/>
        <w:ind w:left="115" w:right="619"/>
        <w:rPr>
          <w:color w:val="020302"/>
          <w:spacing w:val="16"/>
        </w:rPr>
      </w:pPr>
    </w:p>
    <w:p w:rsidR="00AA04C1" w:rsidRDefault="00AA04C1" w:rsidP="00AA5B0B">
      <w:pPr>
        <w:pStyle w:val="BodyText"/>
        <w:spacing w:line="276" w:lineRule="auto"/>
        <w:ind w:right="619"/>
        <w:rPr>
          <w:color w:val="020302"/>
          <w:spacing w:val="16"/>
        </w:rPr>
      </w:pPr>
    </w:p>
    <w:p w:rsidR="00AA5B0B" w:rsidRDefault="00AA5B0B" w:rsidP="00AA5B0B">
      <w:pPr>
        <w:pStyle w:val="BodyText"/>
        <w:spacing w:line="276" w:lineRule="auto"/>
        <w:ind w:right="619"/>
        <w:rPr>
          <w:color w:val="020302"/>
          <w:spacing w:val="16"/>
        </w:rPr>
      </w:pPr>
    </w:p>
    <w:p w:rsidR="00AA04C1" w:rsidRDefault="00AA04C1">
      <w:pPr>
        <w:rPr>
          <w:sz w:val="2"/>
          <w:szCs w:val="20"/>
        </w:rPr>
      </w:pPr>
    </w:p>
    <w:p w:rsidR="003A2B36" w:rsidRDefault="00175FCC" w:rsidP="003A2B36">
      <w:pPr>
        <w:pStyle w:val="BodyText"/>
        <w:spacing w:line="20" w:lineRule="exact"/>
        <w:ind w:left="95"/>
        <w:rPr>
          <w:sz w:val="2"/>
        </w:rPr>
      </w:pPr>
      <w:r>
        <w:rPr>
          <w:sz w:val="2"/>
        </w:rPr>
      </w:r>
      <w:r>
        <w:rPr>
          <w:sz w:val="2"/>
        </w:rPr>
        <w:pict>
          <v:group id="_x0000_s36961" style="width:7in;height:.5pt;mso-position-horizontal-relative:char;mso-position-vertical-relative:line" coordsize="10080,10">
            <v:line id="_x0000_s36962" style="position:absolute" from="0,5" to="10080,5" strokecolor="#231f20" strokeweight=".5pt"/>
            <w10:anchorlock/>
          </v:group>
        </w:pict>
      </w:r>
    </w:p>
    <w:p w:rsidR="003A2B36" w:rsidRPr="00FF14BA" w:rsidRDefault="003A2B36" w:rsidP="003A2B36">
      <w:pPr>
        <w:jc w:val="center"/>
        <w:rPr>
          <w:spacing w:val="16"/>
          <w:sz w:val="24"/>
          <w:szCs w:val="24"/>
        </w:rPr>
      </w:pPr>
      <w:r>
        <w:rPr>
          <w:sz w:val="2"/>
        </w:rPr>
        <w:t>\</w:t>
      </w:r>
    </w:p>
    <w:p w:rsidR="003A2B36" w:rsidRPr="009D29E4" w:rsidRDefault="003A2B36" w:rsidP="003A2B36">
      <w:pPr>
        <w:pStyle w:val="Heading2"/>
        <w:rPr>
          <w:spacing w:val="16"/>
        </w:rPr>
      </w:pPr>
      <w:bookmarkStart w:id="106" w:name="_Toc71024481"/>
      <w:r>
        <w:t>MEATZA PIE</w:t>
      </w:r>
      <w:bookmarkEnd w:id="106"/>
    </w:p>
    <w:p w:rsidR="003A2B36" w:rsidRPr="003C0C33" w:rsidRDefault="003A2B36" w:rsidP="003A2B36">
      <w:pPr>
        <w:pStyle w:val="BodyText"/>
        <w:spacing w:before="9"/>
        <w:rPr>
          <w:sz w:val="4"/>
          <w:szCs w:val="4"/>
        </w:rPr>
      </w:pPr>
    </w:p>
    <w:p w:rsidR="003A2B36" w:rsidRDefault="00175FCC" w:rsidP="003A2B36">
      <w:pPr>
        <w:pStyle w:val="BodyText"/>
        <w:spacing w:line="20" w:lineRule="exact"/>
        <w:ind w:left="95"/>
        <w:rPr>
          <w:sz w:val="2"/>
        </w:rPr>
      </w:pPr>
      <w:r>
        <w:rPr>
          <w:sz w:val="2"/>
        </w:rPr>
      </w:r>
      <w:r>
        <w:rPr>
          <w:sz w:val="2"/>
        </w:rPr>
        <w:pict>
          <v:group id="_x0000_s36959" style="width:7in;height:.5pt;mso-position-horizontal-relative:char;mso-position-vertical-relative:line" coordsize="10080,10">
            <v:line id="_x0000_s36960" style="position:absolute" from="0,5" to="10080,5" strokecolor="#231f20" strokeweight=".5pt"/>
            <w10:anchorlock/>
          </v:group>
        </w:pict>
      </w:r>
    </w:p>
    <w:p w:rsidR="003A2B36" w:rsidRDefault="003A2B36" w:rsidP="003A2B36">
      <w:pPr>
        <w:spacing w:before="40"/>
        <w:jc w:val="center"/>
        <w:rPr>
          <w:spacing w:val="16"/>
          <w:sz w:val="24"/>
          <w:szCs w:val="24"/>
        </w:rPr>
      </w:pPr>
      <w:r>
        <w:rPr>
          <w:spacing w:val="16"/>
          <w:sz w:val="24"/>
          <w:szCs w:val="24"/>
        </w:rPr>
        <w:t>FROM THE KITCHEN OF PAT PERROTTI</w:t>
      </w:r>
    </w:p>
    <w:p w:rsidR="003A2B36" w:rsidRPr="00DC5B53" w:rsidRDefault="003A2B36" w:rsidP="003A2B36">
      <w:pPr>
        <w:pStyle w:val="BodyText"/>
        <w:ind w:left="101"/>
        <w:rPr>
          <w:color w:val="020302"/>
          <w:sz w:val="21"/>
          <w:szCs w:val="21"/>
        </w:rPr>
      </w:pPr>
    </w:p>
    <w:p w:rsidR="003A2B36" w:rsidRPr="00AB5CFA" w:rsidRDefault="003A2B36" w:rsidP="003A2B36">
      <w:pPr>
        <w:ind w:left="101"/>
        <w:rPr>
          <w:color w:val="020302"/>
          <w:sz w:val="20"/>
          <w:szCs w:val="20"/>
        </w:rPr>
      </w:pPr>
      <w:r w:rsidRPr="00AB5CFA">
        <w:rPr>
          <w:color w:val="020302"/>
          <w:sz w:val="20"/>
          <w:szCs w:val="20"/>
        </w:rPr>
        <w:t xml:space="preserve">INGREDIENTS </w:t>
      </w:r>
    </w:p>
    <w:p w:rsidR="003A2B36" w:rsidRPr="00077A6B" w:rsidRDefault="003A2B36" w:rsidP="003A2B36">
      <w:pPr>
        <w:pStyle w:val="BodyText"/>
        <w:ind w:left="101"/>
        <w:rPr>
          <w:color w:val="020302"/>
        </w:rPr>
      </w:pPr>
    </w:p>
    <w:p w:rsidR="003A2B36" w:rsidRDefault="003A2B36" w:rsidP="003A2B36">
      <w:pPr>
        <w:pStyle w:val="BodyText"/>
        <w:spacing w:line="444" w:lineRule="auto"/>
        <w:ind w:left="101"/>
        <w:rPr>
          <w:spacing w:val="16"/>
        </w:rPr>
      </w:pPr>
      <w:r>
        <w:rPr>
          <w:spacing w:val="16"/>
        </w:rPr>
        <w:t>1 pound ground beef</w:t>
      </w:r>
    </w:p>
    <w:p w:rsidR="003A2B36" w:rsidRDefault="003A2B36" w:rsidP="003A2B36">
      <w:pPr>
        <w:pStyle w:val="BodyText"/>
        <w:spacing w:line="444" w:lineRule="auto"/>
        <w:ind w:left="101"/>
        <w:rPr>
          <w:spacing w:val="16"/>
        </w:rPr>
      </w:pPr>
      <w:r>
        <w:rPr>
          <w:spacing w:val="16"/>
        </w:rPr>
        <w:t>½ teaspoon salt</w:t>
      </w:r>
    </w:p>
    <w:p w:rsidR="003A2B36" w:rsidRDefault="003A2B36" w:rsidP="003A2B36">
      <w:pPr>
        <w:pStyle w:val="BodyText"/>
        <w:spacing w:line="444" w:lineRule="auto"/>
        <w:ind w:left="101"/>
        <w:rPr>
          <w:spacing w:val="16"/>
        </w:rPr>
      </w:pPr>
      <w:r>
        <w:rPr>
          <w:spacing w:val="16"/>
        </w:rPr>
        <w:t>½ cup Italian bread crumbs</w:t>
      </w:r>
    </w:p>
    <w:p w:rsidR="003A2B36" w:rsidRDefault="003A2B36" w:rsidP="003A2B36">
      <w:pPr>
        <w:pStyle w:val="BodyText"/>
        <w:spacing w:line="444" w:lineRule="auto"/>
        <w:ind w:left="101"/>
        <w:rPr>
          <w:spacing w:val="16"/>
        </w:rPr>
      </w:pPr>
      <w:r>
        <w:rPr>
          <w:spacing w:val="16"/>
        </w:rPr>
        <w:t>⅓ non-fat dry milk</w:t>
      </w:r>
    </w:p>
    <w:p w:rsidR="003A2B36" w:rsidRDefault="003A2B36" w:rsidP="003A2B36">
      <w:pPr>
        <w:pStyle w:val="BodyText"/>
        <w:spacing w:line="444" w:lineRule="auto"/>
        <w:ind w:left="101"/>
        <w:rPr>
          <w:spacing w:val="16"/>
        </w:rPr>
      </w:pPr>
      <w:r>
        <w:rPr>
          <w:spacing w:val="16"/>
        </w:rPr>
        <w:t>⅔ cup water</w:t>
      </w:r>
    </w:p>
    <w:p w:rsidR="003A2B36" w:rsidRDefault="003A2B36" w:rsidP="003A2B36">
      <w:pPr>
        <w:pStyle w:val="BodyText"/>
        <w:spacing w:line="444" w:lineRule="auto"/>
        <w:ind w:left="101"/>
        <w:rPr>
          <w:spacing w:val="16"/>
        </w:rPr>
      </w:pPr>
      <w:r>
        <w:rPr>
          <w:spacing w:val="16"/>
        </w:rPr>
        <w:t>½ cup tomato sauce, paste or catsup</w:t>
      </w:r>
    </w:p>
    <w:p w:rsidR="003A2B36" w:rsidRDefault="003A2B36" w:rsidP="003A2B36">
      <w:pPr>
        <w:pStyle w:val="BodyText"/>
        <w:spacing w:line="444" w:lineRule="auto"/>
        <w:ind w:left="101"/>
        <w:rPr>
          <w:spacing w:val="16"/>
        </w:rPr>
      </w:pPr>
      <w:r>
        <w:rPr>
          <w:spacing w:val="16"/>
        </w:rPr>
        <w:t>2-3 sliced cheese</w:t>
      </w:r>
      <w:r w:rsidR="000F2221">
        <w:rPr>
          <w:spacing w:val="16"/>
        </w:rPr>
        <w:t xml:space="preserve"> (American, cheddar, etc)</w:t>
      </w:r>
    </w:p>
    <w:p w:rsidR="003A2B36" w:rsidRDefault="003A2B36" w:rsidP="003A2B36">
      <w:pPr>
        <w:pStyle w:val="BodyText"/>
        <w:spacing w:line="444" w:lineRule="auto"/>
        <w:ind w:left="101"/>
        <w:rPr>
          <w:spacing w:val="16"/>
        </w:rPr>
      </w:pPr>
      <w:r>
        <w:rPr>
          <w:spacing w:val="16"/>
        </w:rPr>
        <w:t>¼-½ teaspoon basil or oregano</w:t>
      </w:r>
    </w:p>
    <w:p w:rsidR="003A2B36" w:rsidRDefault="003A2B36" w:rsidP="003A2B36">
      <w:pPr>
        <w:pStyle w:val="BodyText"/>
        <w:spacing w:line="444" w:lineRule="auto"/>
        <w:ind w:left="101"/>
        <w:rPr>
          <w:spacing w:val="16"/>
        </w:rPr>
      </w:pPr>
      <w:r>
        <w:rPr>
          <w:spacing w:val="16"/>
        </w:rPr>
        <w:t>2-3 tablespoons grated cheese</w:t>
      </w:r>
    </w:p>
    <w:p w:rsidR="003A2B36" w:rsidRDefault="00175FCC" w:rsidP="003A2B36">
      <w:pPr>
        <w:pStyle w:val="BodyText"/>
        <w:spacing w:line="444" w:lineRule="auto"/>
        <w:ind w:left="101"/>
        <w:rPr>
          <w:sz w:val="2"/>
        </w:rPr>
      </w:pPr>
      <w:r>
        <w:rPr>
          <w:sz w:val="2"/>
        </w:rPr>
      </w:r>
      <w:r>
        <w:rPr>
          <w:sz w:val="2"/>
        </w:rPr>
        <w:pict>
          <v:group id="_x0000_s36957" style="width:7in;height:.5pt;mso-position-horizontal-relative:char;mso-position-vertical-relative:line" coordsize="10080,10">
            <v:line id="_x0000_s36958" style="position:absolute" from="0,5" to="10080,5" strokecolor="#231f20" strokeweight=".5pt"/>
            <w10:anchorlock/>
          </v:group>
        </w:pict>
      </w:r>
    </w:p>
    <w:p w:rsidR="003A2B36" w:rsidRDefault="003A2B36" w:rsidP="003A2B36">
      <w:pPr>
        <w:pStyle w:val="BodyText"/>
        <w:spacing w:before="6"/>
        <w:rPr>
          <w:sz w:val="21"/>
        </w:rPr>
      </w:pPr>
    </w:p>
    <w:p w:rsidR="003A2B36" w:rsidRPr="00085BD8" w:rsidRDefault="003A2B36" w:rsidP="003A2B36">
      <w:pPr>
        <w:pStyle w:val="BodyText"/>
        <w:ind w:left="101"/>
        <w:rPr>
          <w:color w:val="020302"/>
        </w:rPr>
      </w:pPr>
      <w:r>
        <w:rPr>
          <w:color w:val="020302"/>
        </w:rPr>
        <w:t xml:space="preserve">INSTRUCTIONS </w:t>
      </w:r>
    </w:p>
    <w:p w:rsidR="003A2B36" w:rsidRPr="00A16A7C" w:rsidRDefault="003A2B36" w:rsidP="003A2B36">
      <w:pPr>
        <w:pStyle w:val="BodyText"/>
        <w:spacing w:before="8"/>
      </w:pPr>
    </w:p>
    <w:p w:rsidR="003A2B36" w:rsidRDefault="003A2B36" w:rsidP="003A2B36">
      <w:pPr>
        <w:pStyle w:val="BodyText"/>
        <w:spacing w:line="276" w:lineRule="auto"/>
        <w:ind w:left="115" w:right="619"/>
        <w:rPr>
          <w:color w:val="020302"/>
          <w:spacing w:val="16"/>
        </w:rPr>
      </w:pPr>
      <w:r>
        <w:rPr>
          <w:color w:val="020302"/>
          <w:spacing w:val="16"/>
        </w:rPr>
        <w:t>Place beef, bread crumbs and dry milk in a 9 inch pie plate.</w:t>
      </w:r>
    </w:p>
    <w:p w:rsidR="003A2B36" w:rsidRDefault="003A2B36" w:rsidP="003A2B36">
      <w:pPr>
        <w:pStyle w:val="BodyText"/>
        <w:spacing w:line="276" w:lineRule="auto"/>
        <w:ind w:left="115" w:right="619"/>
        <w:rPr>
          <w:color w:val="020302"/>
          <w:spacing w:val="16"/>
        </w:rPr>
      </w:pPr>
      <w:r>
        <w:rPr>
          <w:color w:val="020302"/>
          <w:spacing w:val="16"/>
        </w:rPr>
        <w:t>Add water and mix well.</w:t>
      </w:r>
    </w:p>
    <w:p w:rsidR="003A2B36" w:rsidRDefault="003A2B36" w:rsidP="003A2B36">
      <w:pPr>
        <w:pStyle w:val="BodyText"/>
        <w:spacing w:line="276" w:lineRule="auto"/>
        <w:ind w:left="115" w:right="619"/>
        <w:rPr>
          <w:color w:val="020302"/>
          <w:spacing w:val="16"/>
        </w:rPr>
      </w:pPr>
      <w:r>
        <w:rPr>
          <w:color w:val="020302"/>
          <w:spacing w:val="16"/>
        </w:rPr>
        <w:t>Spread mixture in pie plate, making a ½ inch rim on the plate.</w:t>
      </w:r>
    </w:p>
    <w:p w:rsidR="003A2B36" w:rsidRDefault="003A2B36" w:rsidP="003A2B36">
      <w:pPr>
        <w:pStyle w:val="BodyText"/>
        <w:spacing w:line="276" w:lineRule="auto"/>
        <w:ind w:left="115" w:right="619"/>
        <w:rPr>
          <w:color w:val="020302"/>
          <w:spacing w:val="16"/>
        </w:rPr>
      </w:pPr>
      <w:r>
        <w:rPr>
          <w:color w:val="020302"/>
          <w:spacing w:val="16"/>
        </w:rPr>
        <w:t>Mixture acts as a pie shell.</w:t>
      </w:r>
    </w:p>
    <w:p w:rsidR="000F2221" w:rsidRDefault="000F2221" w:rsidP="003A2B36">
      <w:pPr>
        <w:pStyle w:val="BodyText"/>
        <w:spacing w:line="276" w:lineRule="auto"/>
        <w:ind w:left="115" w:right="619"/>
        <w:rPr>
          <w:color w:val="020302"/>
          <w:spacing w:val="16"/>
        </w:rPr>
      </w:pPr>
    </w:p>
    <w:p w:rsidR="003A2B36" w:rsidRDefault="003A2B36" w:rsidP="003A2B36">
      <w:pPr>
        <w:pStyle w:val="BodyText"/>
        <w:spacing w:line="276" w:lineRule="auto"/>
        <w:ind w:left="115" w:right="619"/>
        <w:rPr>
          <w:color w:val="020302"/>
          <w:spacing w:val="16"/>
        </w:rPr>
      </w:pPr>
      <w:r>
        <w:rPr>
          <w:color w:val="020302"/>
          <w:spacing w:val="16"/>
        </w:rPr>
        <w:t>Spread tomato over meat.</w:t>
      </w:r>
    </w:p>
    <w:p w:rsidR="003A2B36" w:rsidRDefault="000F2221" w:rsidP="003A2B36">
      <w:pPr>
        <w:pStyle w:val="BodyText"/>
        <w:spacing w:line="276" w:lineRule="auto"/>
        <w:ind w:left="115" w:right="619"/>
        <w:rPr>
          <w:color w:val="020302"/>
          <w:spacing w:val="16"/>
        </w:rPr>
      </w:pPr>
      <w:r>
        <w:rPr>
          <w:color w:val="020302"/>
          <w:spacing w:val="16"/>
        </w:rPr>
        <w:t>Put cheese, c</w:t>
      </w:r>
      <w:r w:rsidR="003A2B36">
        <w:rPr>
          <w:color w:val="020302"/>
          <w:spacing w:val="16"/>
        </w:rPr>
        <w:t>ut into strips, over the tomato.</w:t>
      </w:r>
    </w:p>
    <w:p w:rsidR="003A2B36" w:rsidRDefault="003A2B36" w:rsidP="003A2B36">
      <w:pPr>
        <w:pStyle w:val="BodyText"/>
        <w:spacing w:line="276" w:lineRule="auto"/>
        <w:ind w:left="115" w:right="619"/>
        <w:rPr>
          <w:color w:val="020302"/>
          <w:spacing w:val="16"/>
        </w:rPr>
      </w:pPr>
      <w:r>
        <w:rPr>
          <w:color w:val="020302"/>
          <w:spacing w:val="16"/>
        </w:rPr>
        <w:t>Sprinkle with basil or oregano and grated cheese.</w:t>
      </w:r>
    </w:p>
    <w:p w:rsidR="000F2221" w:rsidRDefault="000F2221" w:rsidP="003A2B36">
      <w:pPr>
        <w:pStyle w:val="BodyText"/>
        <w:spacing w:line="276" w:lineRule="auto"/>
        <w:ind w:left="115" w:right="619"/>
        <w:rPr>
          <w:color w:val="020302"/>
          <w:spacing w:val="16"/>
        </w:rPr>
      </w:pPr>
    </w:p>
    <w:p w:rsidR="003A2B36" w:rsidRDefault="003A2B36" w:rsidP="003A2B36">
      <w:pPr>
        <w:pStyle w:val="BodyText"/>
        <w:spacing w:line="276" w:lineRule="auto"/>
        <w:ind w:left="115" w:right="619"/>
        <w:rPr>
          <w:color w:val="020302"/>
          <w:spacing w:val="16"/>
        </w:rPr>
      </w:pPr>
      <w:r>
        <w:rPr>
          <w:color w:val="020302"/>
          <w:spacing w:val="16"/>
        </w:rPr>
        <w:t xml:space="preserve">Bake 20 minutes </w:t>
      </w:r>
      <w:r w:rsidR="000F2221">
        <w:rPr>
          <w:color w:val="020302"/>
          <w:spacing w:val="16"/>
        </w:rPr>
        <w:t>in 400</w:t>
      </w:r>
      <w:r w:rsidR="000F2221">
        <w:rPr>
          <w:color w:val="020302"/>
          <w:spacing w:val="16"/>
        </w:rPr>
        <w:sym w:font="Symbol" w:char="F0B0"/>
      </w:r>
      <w:r w:rsidR="000F2221">
        <w:rPr>
          <w:color w:val="020302"/>
          <w:spacing w:val="16"/>
        </w:rPr>
        <w:t xml:space="preserve"> oven </w:t>
      </w:r>
      <w:r>
        <w:rPr>
          <w:color w:val="020302"/>
          <w:spacing w:val="16"/>
        </w:rPr>
        <w:t>or until done.</w:t>
      </w:r>
    </w:p>
    <w:p w:rsidR="003A2B36" w:rsidRDefault="003A2B36" w:rsidP="003A2B36">
      <w:pPr>
        <w:pStyle w:val="BodyText"/>
        <w:spacing w:line="276" w:lineRule="auto"/>
        <w:ind w:left="115" w:right="619"/>
        <w:rPr>
          <w:color w:val="020302"/>
          <w:spacing w:val="16"/>
        </w:rPr>
      </w:pPr>
      <w:r>
        <w:rPr>
          <w:color w:val="020302"/>
          <w:spacing w:val="16"/>
        </w:rPr>
        <w:t>Cut into wedges and serve.</w:t>
      </w:r>
    </w:p>
    <w:p w:rsidR="001544A0" w:rsidRPr="003A2B36" w:rsidRDefault="003A2B36" w:rsidP="002A4C38">
      <w:pPr>
        <w:rPr>
          <w:sz w:val="4"/>
          <w:szCs w:val="4"/>
        </w:rPr>
      </w:pPr>
      <w:r>
        <w:rPr>
          <w:color w:val="020302"/>
          <w:spacing w:val="16"/>
        </w:rPr>
        <w:br w:type="page"/>
      </w:r>
    </w:p>
    <w:p w:rsidR="002A4C38" w:rsidRPr="003C0C33" w:rsidRDefault="002A4C38" w:rsidP="002A4C38">
      <w:pPr>
        <w:pStyle w:val="BodyText"/>
        <w:spacing w:before="9"/>
        <w:rPr>
          <w:sz w:val="4"/>
          <w:szCs w:val="4"/>
        </w:rPr>
      </w:pPr>
    </w:p>
    <w:p w:rsidR="002A4C38" w:rsidRDefault="00175FCC" w:rsidP="002A4C38">
      <w:pPr>
        <w:pStyle w:val="BodyText"/>
        <w:spacing w:line="20" w:lineRule="exact"/>
        <w:ind w:left="95"/>
        <w:rPr>
          <w:sz w:val="2"/>
        </w:rPr>
      </w:pPr>
      <w:r>
        <w:rPr>
          <w:sz w:val="2"/>
        </w:rPr>
      </w:r>
      <w:r>
        <w:rPr>
          <w:sz w:val="2"/>
        </w:rPr>
        <w:pict>
          <v:group id="_x0000_s1223" style="width:7in;height:.5pt;mso-position-horizontal-relative:char;mso-position-vertical-relative:line" coordsize="10080,10">
            <v:line id="_x0000_s1224" style="position:absolute" from="0,5" to="10080,5" strokecolor="#231f20" strokeweight=".5pt"/>
            <w10:anchorlock/>
          </v:group>
        </w:pict>
      </w:r>
    </w:p>
    <w:p w:rsidR="002A4C38" w:rsidRPr="00FF14BA" w:rsidRDefault="002A4C38" w:rsidP="002A4C38">
      <w:pPr>
        <w:jc w:val="center"/>
        <w:rPr>
          <w:spacing w:val="16"/>
          <w:sz w:val="24"/>
          <w:szCs w:val="24"/>
        </w:rPr>
      </w:pPr>
      <w:r>
        <w:rPr>
          <w:sz w:val="2"/>
        </w:rPr>
        <w:t>\</w:t>
      </w:r>
    </w:p>
    <w:p w:rsidR="002A4C38" w:rsidRPr="009D29E4" w:rsidRDefault="002A4C38" w:rsidP="002A4C38">
      <w:pPr>
        <w:pStyle w:val="Heading2"/>
        <w:rPr>
          <w:spacing w:val="16"/>
        </w:rPr>
      </w:pPr>
      <w:bookmarkStart w:id="107" w:name="_Toc71024482"/>
      <w:r>
        <w:t>MEAT ZA PIE</w:t>
      </w:r>
      <w:bookmarkEnd w:id="107"/>
    </w:p>
    <w:p w:rsidR="002A4C38" w:rsidRPr="003C0C33" w:rsidRDefault="002A4C38" w:rsidP="002A4C38">
      <w:pPr>
        <w:pStyle w:val="BodyText"/>
        <w:spacing w:before="9"/>
        <w:rPr>
          <w:sz w:val="4"/>
          <w:szCs w:val="4"/>
        </w:rPr>
      </w:pPr>
    </w:p>
    <w:p w:rsidR="002A4C38" w:rsidRDefault="00175FCC" w:rsidP="002A4C38">
      <w:pPr>
        <w:pStyle w:val="BodyText"/>
        <w:spacing w:line="20" w:lineRule="exact"/>
        <w:ind w:left="95"/>
        <w:rPr>
          <w:sz w:val="2"/>
        </w:rPr>
      </w:pPr>
      <w:r>
        <w:rPr>
          <w:sz w:val="2"/>
        </w:rPr>
      </w:r>
      <w:r>
        <w:rPr>
          <w:sz w:val="2"/>
        </w:rPr>
        <w:pict>
          <v:group id="_x0000_s1221" style="width:7in;height:.5pt;mso-position-horizontal-relative:char;mso-position-vertical-relative:line" coordsize="10080,10">
            <v:line id="_x0000_s1222" style="position:absolute" from="0,5" to="10080,5" strokecolor="#231f20" strokeweight=".5pt"/>
            <w10:anchorlock/>
          </v:group>
        </w:pict>
      </w:r>
    </w:p>
    <w:p w:rsidR="002A4C38" w:rsidRDefault="002A4C38" w:rsidP="002A4C38">
      <w:pPr>
        <w:spacing w:before="40"/>
        <w:jc w:val="center"/>
        <w:rPr>
          <w:spacing w:val="16"/>
          <w:sz w:val="24"/>
          <w:szCs w:val="24"/>
        </w:rPr>
      </w:pPr>
      <w:r w:rsidRPr="003C0C33">
        <w:rPr>
          <w:spacing w:val="16"/>
          <w:sz w:val="24"/>
          <w:szCs w:val="24"/>
        </w:rPr>
        <w:t xml:space="preserve">FROM THE KITCHEN OF </w:t>
      </w:r>
      <w:r>
        <w:rPr>
          <w:spacing w:val="16"/>
          <w:sz w:val="24"/>
          <w:szCs w:val="24"/>
        </w:rPr>
        <w:t>GAIL GLAZEWSKI</w:t>
      </w:r>
    </w:p>
    <w:p w:rsidR="002A4C38" w:rsidRDefault="002A4C38" w:rsidP="002A4C38">
      <w:pPr>
        <w:spacing w:before="40"/>
        <w:jc w:val="center"/>
        <w:rPr>
          <w:spacing w:val="16"/>
          <w:sz w:val="24"/>
          <w:szCs w:val="24"/>
        </w:rPr>
      </w:pPr>
    </w:p>
    <w:p w:rsidR="002A4C38" w:rsidRDefault="002A4C38" w:rsidP="002A4C38">
      <w:pPr>
        <w:pStyle w:val="BodyText"/>
        <w:ind w:left="101"/>
        <w:rPr>
          <w:color w:val="020302"/>
          <w:sz w:val="21"/>
          <w:szCs w:val="21"/>
        </w:rPr>
      </w:pPr>
      <w:r>
        <w:rPr>
          <w:color w:val="020302"/>
          <w:spacing w:val="16"/>
        </w:rPr>
        <w:t>Serves 4.</w:t>
      </w:r>
    </w:p>
    <w:p w:rsidR="002A4C38" w:rsidRDefault="002A4C38" w:rsidP="002A4C38">
      <w:pPr>
        <w:pStyle w:val="BodyText"/>
        <w:ind w:left="101"/>
        <w:rPr>
          <w:color w:val="020302"/>
          <w:sz w:val="21"/>
          <w:szCs w:val="21"/>
        </w:rPr>
      </w:pPr>
    </w:p>
    <w:p w:rsidR="002A4C38" w:rsidRPr="00DC5B53" w:rsidRDefault="002A4C38" w:rsidP="002A4C38">
      <w:pPr>
        <w:pStyle w:val="BodyText"/>
        <w:ind w:left="101"/>
        <w:rPr>
          <w:color w:val="020302"/>
          <w:sz w:val="21"/>
          <w:szCs w:val="21"/>
        </w:rPr>
      </w:pPr>
    </w:p>
    <w:p w:rsidR="002A4C38" w:rsidRPr="00AB5CFA" w:rsidRDefault="002A4C38" w:rsidP="002A4C38">
      <w:pPr>
        <w:ind w:left="101"/>
        <w:rPr>
          <w:color w:val="020302"/>
          <w:sz w:val="20"/>
          <w:szCs w:val="20"/>
        </w:rPr>
      </w:pPr>
      <w:r w:rsidRPr="00AB5CFA">
        <w:rPr>
          <w:color w:val="020302"/>
          <w:sz w:val="20"/>
          <w:szCs w:val="20"/>
        </w:rPr>
        <w:t xml:space="preserve">INGREDIENTS </w:t>
      </w:r>
    </w:p>
    <w:p w:rsidR="002A4C38" w:rsidRPr="00077A6B" w:rsidRDefault="002A4C38" w:rsidP="002A4C38">
      <w:pPr>
        <w:pStyle w:val="BodyText"/>
        <w:ind w:left="101"/>
        <w:rPr>
          <w:color w:val="020302"/>
        </w:rPr>
      </w:pPr>
    </w:p>
    <w:p w:rsidR="002A4C38" w:rsidRDefault="002A4C38" w:rsidP="002A4C38">
      <w:pPr>
        <w:pStyle w:val="BodyText"/>
        <w:spacing w:line="444" w:lineRule="auto"/>
        <w:ind w:left="101"/>
        <w:rPr>
          <w:spacing w:val="16"/>
        </w:rPr>
      </w:pPr>
      <w:r>
        <w:rPr>
          <w:spacing w:val="16"/>
        </w:rPr>
        <w:t>1 pound ground beef</w:t>
      </w:r>
    </w:p>
    <w:p w:rsidR="002A4C38" w:rsidRDefault="00245DFD" w:rsidP="002A4C38">
      <w:pPr>
        <w:pStyle w:val="BodyText"/>
        <w:spacing w:line="444" w:lineRule="auto"/>
        <w:ind w:left="101"/>
        <w:rPr>
          <w:spacing w:val="16"/>
        </w:rPr>
      </w:pPr>
      <w:r>
        <w:rPr>
          <w:spacing w:val="16"/>
        </w:rPr>
        <w:t>½</w:t>
      </w:r>
      <w:r w:rsidR="002A4C38">
        <w:rPr>
          <w:spacing w:val="16"/>
        </w:rPr>
        <w:t xml:space="preserve"> teaspoon garlic salt</w:t>
      </w:r>
    </w:p>
    <w:p w:rsidR="002A4C38" w:rsidRDefault="00245DFD" w:rsidP="002A4C38">
      <w:pPr>
        <w:pStyle w:val="BodyText"/>
        <w:spacing w:line="444" w:lineRule="auto"/>
        <w:ind w:left="101"/>
        <w:rPr>
          <w:spacing w:val="16"/>
        </w:rPr>
      </w:pPr>
      <w:r>
        <w:rPr>
          <w:spacing w:val="16"/>
        </w:rPr>
        <w:t>½</w:t>
      </w:r>
      <w:r w:rsidR="002A4C38">
        <w:rPr>
          <w:spacing w:val="16"/>
        </w:rPr>
        <w:t xml:space="preserve"> cup Italian bread crumbs</w:t>
      </w:r>
    </w:p>
    <w:p w:rsidR="002A4C38" w:rsidRDefault="00245DFD" w:rsidP="002A4C38">
      <w:pPr>
        <w:pStyle w:val="BodyText"/>
        <w:spacing w:line="444" w:lineRule="auto"/>
        <w:ind w:left="101"/>
        <w:rPr>
          <w:spacing w:val="16"/>
        </w:rPr>
      </w:pPr>
      <w:r>
        <w:rPr>
          <w:spacing w:val="16"/>
        </w:rPr>
        <w:t>½</w:t>
      </w:r>
      <w:r w:rsidR="002A4C38">
        <w:rPr>
          <w:spacing w:val="16"/>
        </w:rPr>
        <w:t xml:space="preserve"> cup milk</w:t>
      </w:r>
    </w:p>
    <w:p w:rsidR="002A4C38" w:rsidRDefault="008E6577" w:rsidP="002A4C38">
      <w:pPr>
        <w:pStyle w:val="BodyText"/>
        <w:spacing w:line="444" w:lineRule="auto"/>
        <w:ind w:left="101"/>
        <w:rPr>
          <w:spacing w:val="16"/>
        </w:rPr>
      </w:pPr>
      <w:r>
        <w:rPr>
          <w:spacing w:val="16"/>
        </w:rPr>
        <w:t xml:space="preserve">⅓ </w:t>
      </w:r>
      <w:r w:rsidR="002A4C38">
        <w:rPr>
          <w:spacing w:val="16"/>
        </w:rPr>
        <w:t>cup tomato or pizza sauce</w:t>
      </w:r>
    </w:p>
    <w:p w:rsidR="002A4C38" w:rsidRDefault="00BC6E99" w:rsidP="002A4C38">
      <w:pPr>
        <w:pStyle w:val="BodyText"/>
        <w:spacing w:line="444" w:lineRule="auto"/>
        <w:ind w:left="101"/>
        <w:rPr>
          <w:spacing w:val="16"/>
        </w:rPr>
      </w:pPr>
      <w:r>
        <w:rPr>
          <w:spacing w:val="16"/>
        </w:rPr>
        <w:t>1 4-ounce</w:t>
      </w:r>
      <w:r w:rsidR="002A4C38">
        <w:rPr>
          <w:spacing w:val="16"/>
        </w:rPr>
        <w:t xml:space="preserve"> can mushrooms, drained</w:t>
      </w:r>
    </w:p>
    <w:p w:rsidR="002A4C38" w:rsidRDefault="002A4C38" w:rsidP="002A4C38">
      <w:pPr>
        <w:pStyle w:val="BodyText"/>
        <w:spacing w:line="444" w:lineRule="auto"/>
        <w:ind w:left="101"/>
        <w:rPr>
          <w:spacing w:val="16"/>
        </w:rPr>
      </w:pPr>
      <w:r>
        <w:rPr>
          <w:spacing w:val="16"/>
        </w:rPr>
        <w:t>1 small package shredded mozzarella cheese</w:t>
      </w:r>
    </w:p>
    <w:p w:rsidR="002A4C38" w:rsidRDefault="00245DFD" w:rsidP="002A4C38">
      <w:pPr>
        <w:pStyle w:val="BodyText"/>
        <w:spacing w:line="444" w:lineRule="auto"/>
        <w:ind w:left="101"/>
        <w:rPr>
          <w:spacing w:val="16"/>
        </w:rPr>
      </w:pPr>
      <w:r>
        <w:rPr>
          <w:spacing w:val="16"/>
        </w:rPr>
        <w:t>¼</w:t>
      </w:r>
      <w:r w:rsidR="002A4C38">
        <w:rPr>
          <w:spacing w:val="16"/>
        </w:rPr>
        <w:t xml:space="preserve"> teaspoon oregano</w:t>
      </w:r>
    </w:p>
    <w:p w:rsidR="002A4C38" w:rsidRPr="007A4369" w:rsidRDefault="002A4C38" w:rsidP="002A4C38">
      <w:pPr>
        <w:pStyle w:val="BodyText"/>
        <w:spacing w:line="444" w:lineRule="auto"/>
        <w:ind w:left="101"/>
        <w:rPr>
          <w:spacing w:val="16"/>
        </w:rPr>
      </w:pPr>
      <w:r>
        <w:rPr>
          <w:spacing w:val="16"/>
        </w:rPr>
        <w:t>2 teaspoon grated Parmesan cheese</w:t>
      </w:r>
    </w:p>
    <w:p w:rsidR="002A4C38" w:rsidRDefault="00175FCC" w:rsidP="002A4C38">
      <w:pPr>
        <w:pStyle w:val="BodyText"/>
        <w:spacing w:line="444" w:lineRule="auto"/>
        <w:ind w:left="101"/>
        <w:rPr>
          <w:sz w:val="2"/>
        </w:rPr>
      </w:pPr>
      <w:r>
        <w:rPr>
          <w:sz w:val="2"/>
        </w:rPr>
      </w:r>
      <w:r>
        <w:rPr>
          <w:sz w:val="2"/>
        </w:rPr>
        <w:pict>
          <v:group id="_x0000_s1219" style="width:7in;height:.5pt;mso-position-horizontal-relative:char;mso-position-vertical-relative:line" coordsize="10080,10">
            <v:line id="_x0000_s1220" style="position:absolute" from="0,5" to="10080,5" strokecolor="#231f20" strokeweight=".5pt"/>
            <w10:anchorlock/>
          </v:group>
        </w:pict>
      </w:r>
    </w:p>
    <w:p w:rsidR="002A4C38" w:rsidRDefault="002A4C38" w:rsidP="002A4C38">
      <w:pPr>
        <w:pStyle w:val="BodyText"/>
        <w:spacing w:before="6"/>
        <w:rPr>
          <w:sz w:val="21"/>
        </w:rPr>
      </w:pPr>
    </w:p>
    <w:p w:rsidR="002A4C38" w:rsidRPr="00085BD8" w:rsidRDefault="002A4C38" w:rsidP="002A4C38">
      <w:pPr>
        <w:pStyle w:val="BodyText"/>
        <w:ind w:left="101"/>
        <w:rPr>
          <w:color w:val="020302"/>
        </w:rPr>
      </w:pPr>
      <w:r>
        <w:rPr>
          <w:color w:val="020302"/>
        </w:rPr>
        <w:t xml:space="preserve">INSTRUCTIONS </w:t>
      </w:r>
    </w:p>
    <w:p w:rsidR="002A4C38" w:rsidRPr="00A16A7C" w:rsidRDefault="002A4C38" w:rsidP="002A4C38">
      <w:pPr>
        <w:pStyle w:val="BodyText"/>
        <w:spacing w:before="8"/>
      </w:pPr>
    </w:p>
    <w:p w:rsidR="002A4C38" w:rsidRDefault="002A4C38" w:rsidP="002A4C38">
      <w:pPr>
        <w:pStyle w:val="BodyText"/>
        <w:spacing w:line="276" w:lineRule="auto"/>
        <w:ind w:left="115" w:right="619"/>
        <w:rPr>
          <w:color w:val="020302"/>
          <w:spacing w:val="16"/>
        </w:rPr>
      </w:pPr>
      <w:r>
        <w:rPr>
          <w:color w:val="020302"/>
          <w:spacing w:val="16"/>
        </w:rPr>
        <w:t>Combine ground beef, garlic salt, Italian bread crumbs, and milk.</w:t>
      </w:r>
    </w:p>
    <w:p w:rsidR="002A4C38" w:rsidRDefault="002A4C38" w:rsidP="002A4C38">
      <w:pPr>
        <w:pStyle w:val="BodyText"/>
        <w:spacing w:line="276" w:lineRule="auto"/>
        <w:ind w:left="115" w:right="619"/>
        <w:rPr>
          <w:color w:val="020302"/>
          <w:spacing w:val="16"/>
        </w:rPr>
      </w:pPr>
      <w:r>
        <w:rPr>
          <w:color w:val="020302"/>
          <w:spacing w:val="16"/>
        </w:rPr>
        <w:t xml:space="preserve">Spread evenly over bottom 9 inch pie plate raising a rim about </w:t>
      </w:r>
      <w:r w:rsidR="00245DFD">
        <w:rPr>
          <w:color w:val="020302"/>
          <w:spacing w:val="16"/>
        </w:rPr>
        <w:t>½</w:t>
      </w:r>
      <w:r>
        <w:rPr>
          <w:color w:val="020302"/>
          <w:spacing w:val="16"/>
        </w:rPr>
        <w:t xml:space="preserve"> inch up sides.</w:t>
      </w:r>
    </w:p>
    <w:p w:rsidR="002A4C38" w:rsidRDefault="002A4C38" w:rsidP="002A4C38">
      <w:pPr>
        <w:pStyle w:val="BodyText"/>
        <w:spacing w:line="276" w:lineRule="auto"/>
        <w:ind w:left="115" w:right="619"/>
        <w:rPr>
          <w:color w:val="020302"/>
          <w:spacing w:val="16"/>
        </w:rPr>
      </w:pPr>
    </w:p>
    <w:p w:rsidR="002A4C38" w:rsidRDefault="002A4C38" w:rsidP="002A4C38">
      <w:pPr>
        <w:pStyle w:val="BodyText"/>
        <w:spacing w:line="276" w:lineRule="auto"/>
        <w:ind w:left="115" w:right="619"/>
        <w:rPr>
          <w:color w:val="020302"/>
          <w:spacing w:val="16"/>
        </w:rPr>
      </w:pPr>
      <w:r>
        <w:rPr>
          <w:color w:val="020302"/>
          <w:spacing w:val="16"/>
        </w:rPr>
        <w:t>Spread sauce over meat mixture and cover with mushrooms.</w:t>
      </w:r>
    </w:p>
    <w:p w:rsidR="002A4C38" w:rsidRDefault="002A4C38" w:rsidP="002A4C38">
      <w:pPr>
        <w:pStyle w:val="BodyText"/>
        <w:spacing w:line="276" w:lineRule="auto"/>
        <w:ind w:left="115" w:right="619"/>
        <w:rPr>
          <w:color w:val="020302"/>
          <w:spacing w:val="16"/>
        </w:rPr>
      </w:pPr>
      <w:r>
        <w:rPr>
          <w:color w:val="020302"/>
          <w:spacing w:val="16"/>
        </w:rPr>
        <w:t>Sprinkle on shredded cheese, then oregano, and Parmesan cheese.</w:t>
      </w:r>
    </w:p>
    <w:p w:rsidR="002A4C38" w:rsidRDefault="002A4C38" w:rsidP="002A4C38">
      <w:pPr>
        <w:pStyle w:val="BodyText"/>
        <w:spacing w:line="276" w:lineRule="auto"/>
        <w:ind w:left="115" w:right="619"/>
        <w:rPr>
          <w:color w:val="020302"/>
          <w:spacing w:val="16"/>
        </w:rPr>
      </w:pPr>
    </w:p>
    <w:p w:rsidR="002A4C38" w:rsidRDefault="002A4C38" w:rsidP="002A4C38">
      <w:pPr>
        <w:pStyle w:val="BodyText"/>
        <w:spacing w:line="276" w:lineRule="auto"/>
        <w:ind w:left="115" w:right="619"/>
        <w:rPr>
          <w:color w:val="020302"/>
          <w:spacing w:val="16"/>
        </w:rPr>
      </w:pPr>
      <w:r>
        <w:rPr>
          <w:color w:val="020302"/>
          <w:spacing w:val="16"/>
        </w:rPr>
        <w:t>Bake at 400</w:t>
      </w:r>
      <w:r w:rsidR="00A9748E">
        <w:rPr>
          <w:color w:val="020302"/>
          <w:spacing w:val="16"/>
        </w:rPr>
        <w:sym w:font="Symbol" w:char="F0B0"/>
      </w:r>
      <w:r w:rsidR="00A9748E">
        <w:rPr>
          <w:color w:val="020302"/>
          <w:spacing w:val="16"/>
        </w:rPr>
        <w:t xml:space="preserve"> </w:t>
      </w:r>
      <w:r>
        <w:rPr>
          <w:color w:val="020302"/>
          <w:spacing w:val="16"/>
        </w:rPr>
        <w:t xml:space="preserve">for 30 minutes. </w:t>
      </w:r>
    </w:p>
    <w:p w:rsidR="002A4C38" w:rsidRDefault="002A4C38" w:rsidP="002A4C38">
      <w:pPr>
        <w:pStyle w:val="BodyText"/>
        <w:spacing w:line="276" w:lineRule="auto"/>
        <w:ind w:left="115" w:right="619"/>
        <w:rPr>
          <w:color w:val="020302"/>
          <w:spacing w:val="16"/>
        </w:rPr>
      </w:pPr>
    </w:p>
    <w:p w:rsidR="002A4C38" w:rsidRDefault="002A4C38" w:rsidP="002A4C38">
      <w:pPr>
        <w:pStyle w:val="BodyText"/>
        <w:spacing w:line="276" w:lineRule="auto"/>
        <w:ind w:left="115" w:right="619"/>
        <w:rPr>
          <w:color w:val="020302"/>
          <w:spacing w:val="16"/>
        </w:rPr>
      </w:pPr>
      <w:r>
        <w:rPr>
          <w:color w:val="020302"/>
          <w:spacing w:val="16"/>
        </w:rPr>
        <w:t>Cut into wedges to serve.</w:t>
      </w:r>
    </w:p>
    <w:p w:rsidR="002A4C38" w:rsidRPr="00497F3E" w:rsidRDefault="002A4C38" w:rsidP="002A4C38">
      <w:pPr>
        <w:pStyle w:val="BodyText"/>
        <w:spacing w:line="276" w:lineRule="auto"/>
        <w:ind w:left="115" w:right="619"/>
        <w:rPr>
          <w:color w:val="020302"/>
          <w:spacing w:val="16"/>
        </w:rPr>
      </w:pPr>
      <w:r>
        <w:rPr>
          <w:color w:val="020302"/>
          <w:spacing w:val="16"/>
        </w:rPr>
        <w:t>Pour off fat, if necessary.</w:t>
      </w:r>
    </w:p>
    <w:p w:rsidR="002A56B1" w:rsidRDefault="002A4C38" w:rsidP="002A56B1">
      <w:pPr>
        <w:rPr>
          <w:sz w:val="4"/>
          <w:szCs w:val="4"/>
        </w:rPr>
      </w:pPr>
      <w:r>
        <w:rPr>
          <w:color w:val="020302"/>
          <w:spacing w:val="16"/>
        </w:rPr>
        <w:br w:type="page"/>
      </w:r>
    </w:p>
    <w:p w:rsidR="002A56B1" w:rsidRPr="003C0C33" w:rsidRDefault="002A56B1" w:rsidP="002A56B1">
      <w:pPr>
        <w:pStyle w:val="BodyText"/>
        <w:spacing w:before="9"/>
        <w:rPr>
          <w:sz w:val="4"/>
          <w:szCs w:val="4"/>
        </w:rPr>
      </w:pPr>
    </w:p>
    <w:p w:rsidR="002A56B1" w:rsidRDefault="00175FCC" w:rsidP="002A56B1">
      <w:pPr>
        <w:pStyle w:val="BodyText"/>
        <w:spacing w:line="20" w:lineRule="exact"/>
        <w:ind w:left="95"/>
        <w:rPr>
          <w:sz w:val="2"/>
        </w:rPr>
      </w:pPr>
      <w:r>
        <w:rPr>
          <w:sz w:val="2"/>
        </w:rPr>
      </w:r>
      <w:r>
        <w:rPr>
          <w:sz w:val="2"/>
        </w:rPr>
        <w:pict>
          <v:group id="_x0000_s1479" style="width:7in;height:.5pt;mso-position-horizontal-relative:char;mso-position-vertical-relative:line" coordsize="10080,10">
            <v:line id="_x0000_s1480" style="position:absolute" from="0,5" to="10080,5" strokecolor="#231f20" strokeweight=".5pt"/>
            <w10:anchorlock/>
          </v:group>
        </w:pict>
      </w:r>
    </w:p>
    <w:p w:rsidR="002A56B1" w:rsidRPr="00FF14BA" w:rsidRDefault="002A56B1" w:rsidP="002A56B1">
      <w:pPr>
        <w:jc w:val="center"/>
        <w:rPr>
          <w:spacing w:val="16"/>
          <w:sz w:val="24"/>
          <w:szCs w:val="24"/>
        </w:rPr>
      </w:pPr>
      <w:r>
        <w:rPr>
          <w:sz w:val="2"/>
        </w:rPr>
        <w:t>\</w:t>
      </w:r>
    </w:p>
    <w:p w:rsidR="002A56B1" w:rsidRPr="00FF2C82" w:rsidRDefault="002A56B1" w:rsidP="002A56B1">
      <w:pPr>
        <w:pStyle w:val="Heading2"/>
      </w:pPr>
      <w:bookmarkStart w:id="108" w:name="_Toc71024483"/>
      <w:r w:rsidRPr="00FF2C82">
        <w:t>MEDITERRANEAN BARLEY VEGETABLE STEW</w:t>
      </w:r>
      <w:bookmarkEnd w:id="108"/>
    </w:p>
    <w:p w:rsidR="002A56B1" w:rsidRDefault="00175FCC" w:rsidP="002A56B1">
      <w:pPr>
        <w:pStyle w:val="BodyText"/>
        <w:spacing w:line="20" w:lineRule="exact"/>
        <w:ind w:left="95"/>
        <w:rPr>
          <w:sz w:val="2"/>
        </w:rPr>
      </w:pPr>
      <w:r>
        <w:rPr>
          <w:sz w:val="2"/>
        </w:rPr>
      </w:r>
      <w:r>
        <w:rPr>
          <w:sz w:val="2"/>
        </w:rPr>
        <w:pict>
          <v:group id="_x0000_s1477" style="width:7in;height:.5pt;mso-position-horizontal-relative:char;mso-position-vertical-relative:line" coordsize="10080,10">
            <v:line id="_x0000_s1478" style="position:absolute" from="0,5" to="10080,5" strokecolor="#231f20" strokeweight=".5pt"/>
            <w10:anchorlock/>
          </v:group>
        </w:pict>
      </w:r>
    </w:p>
    <w:p w:rsidR="002A56B1" w:rsidRDefault="002A56B1" w:rsidP="002A56B1">
      <w:pPr>
        <w:spacing w:before="40"/>
        <w:jc w:val="center"/>
        <w:rPr>
          <w:spacing w:val="16"/>
          <w:sz w:val="24"/>
          <w:szCs w:val="24"/>
        </w:rPr>
      </w:pPr>
      <w:r w:rsidRPr="003C0C33">
        <w:rPr>
          <w:spacing w:val="16"/>
          <w:sz w:val="24"/>
          <w:szCs w:val="24"/>
        </w:rPr>
        <w:t>FROM THE KITCHEN OF LINDA MANZELLI</w:t>
      </w:r>
    </w:p>
    <w:p w:rsidR="002A56B1" w:rsidRDefault="002A56B1" w:rsidP="002A56B1">
      <w:pPr>
        <w:spacing w:before="40"/>
        <w:jc w:val="center"/>
        <w:rPr>
          <w:spacing w:val="16"/>
          <w:sz w:val="24"/>
          <w:szCs w:val="24"/>
        </w:rPr>
      </w:pPr>
    </w:p>
    <w:p w:rsidR="002A56B1" w:rsidRDefault="002A56B1" w:rsidP="00E41A5C">
      <w:pPr>
        <w:pStyle w:val="BodyText"/>
        <w:ind w:left="101"/>
        <w:rPr>
          <w:color w:val="020302"/>
          <w:spacing w:val="16"/>
        </w:rPr>
      </w:pPr>
      <w:r w:rsidRPr="0000088B">
        <w:rPr>
          <w:color w:val="020302"/>
          <w:spacing w:val="16"/>
        </w:rPr>
        <w:t>This is a very hearty stew and can easily be a main dish, served with crusty Italian</w:t>
      </w:r>
      <w:r w:rsidR="00B5066B">
        <w:rPr>
          <w:color w:val="020302"/>
          <w:spacing w:val="16"/>
        </w:rPr>
        <w:t xml:space="preserve"> bread and a nice green salad. </w:t>
      </w:r>
      <w:r w:rsidRPr="0000088B">
        <w:rPr>
          <w:color w:val="020302"/>
          <w:spacing w:val="16"/>
        </w:rPr>
        <w:t>Serves 6.</w:t>
      </w:r>
    </w:p>
    <w:p w:rsidR="002A56B1" w:rsidRPr="00DC5B53" w:rsidRDefault="002A56B1" w:rsidP="002A56B1">
      <w:pPr>
        <w:pStyle w:val="BodyText"/>
        <w:spacing w:line="276" w:lineRule="auto"/>
        <w:ind w:left="115" w:right="619"/>
        <w:rPr>
          <w:color w:val="020302"/>
          <w:spacing w:val="16"/>
          <w:sz w:val="21"/>
          <w:szCs w:val="21"/>
        </w:rPr>
      </w:pPr>
    </w:p>
    <w:p w:rsidR="002A56B1" w:rsidRPr="00DC5B53" w:rsidRDefault="002A56B1" w:rsidP="002A56B1">
      <w:pPr>
        <w:pStyle w:val="BodyText"/>
        <w:ind w:left="101"/>
        <w:rPr>
          <w:color w:val="020302"/>
          <w:sz w:val="21"/>
          <w:szCs w:val="21"/>
        </w:rPr>
      </w:pPr>
    </w:p>
    <w:p w:rsidR="002A56B1" w:rsidRPr="00085BD8" w:rsidRDefault="002A56B1" w:rsidP="002A56B1">
      <w:pPr>
        <w:pStyle w:val="BodyText"/>
        <w:ind w:left="101"/>
        <w:rPr>
          <w:color w:val="020302"/>
        </w:rPr>
      </w:pPr>
      <w:r>
        <w:rPr>
          <w:color w:val="020302"/>
        </w:rPr>
        <w:t xml:space="preserve">INGREDIENTS </w:t>
      </w:r>
    </w:p>
    <w:p w:rsidR="002A56B1" w:rsidRPr="00A16A7C" w:rsidRDefault="002A56B1" w:rsidP="002A56B1">
      <w:pPr>
        <w:pStyle w:val="BodyText"/>
        <w:spacing w:before="8"/>
        <w:ind w:left="101"/>
      </w:pPr>
    </w:p>
    <w:p w:rsidR="002A56B1" w:rsidRPr="009534C9" w:rsidRDefault="002A56B1" w:rsidP="002A56B1">
      <w:pPr>
        <w:pStyle w:val="BodyText"/>
        <w:spacing w:line="444" w:lineRule="auto"/>
        <w:ind w:left="101"/>
        <w:rPr>
          <w:spacing w:val="16"/>
        </w:rPr>
      </w:pPr>
      <w:r w:rsidRPr="009534C9">
        <w:rPr>
          <w:spacing w:val="16"/>
        </w:rPr>
        <w:t>2 tablespoons extra virgin olive oil</w:t>
      </w:r>
    </w:p>
    <w:p w:rsidR="002A56B1" w:rsidRPr="009534C9" w:rsidRDefault="002A56B1" w:rsidP="002A56B1">
      <w:pPr>
        <w:pStyle w:val="BodyText"/>
        <w:spacing w:line="444" w:lineRule="auto"/>
        <w:ind w:left="101"/>
        <w:rPr>
          <w:spacing w:val="16"/>
        </w:rPr>
      </w:pPr>
      <w:r w:rsidRPr="009534C9">
        <w:rPr>
          <w:spacing w:val="16"/>
        </w:rPr>
        <w:t>2 shallots, finely chopped</w:t>
      </w:r>
    </w:p>
    <w:p w:rsidR="002A56B1" w:rsidRPr="009534C9" w:rsidRDefault="002A56B1" w:rsidP="002A56B1">
      <w:pPr>
        <w:pStyle w:val="BodyText"/>
        <w:spacing w:line="444" w:lineRule="auto"/>
        <w:ind w:left="101"/>
        <w:rPr>
          <w:spacing w:val="16"/>
        </w:rPr>
      </w:pPr>
      <w:r w:rsidRPr="009534C9">
        <w:rPr>
          <w:spacing w:val="16"/>
        </w:rPr>
        <w:t>2 medium yellow onions, diced</w:t>
      </w:r>
    </w:p>
    <w:p w:rsidR="002A56B1" w:rsidRPr="009534C9" w:rsidRDefault="00BC6E99" w:rsidP="002A56B1">
      <w:pPr>
        <w:pStyle w:val="BodyText"/>
        <w:spacing w:line="444" w:lineRule="auto"/>
        <w:ind w:left="101"/>
        <w:rPr>
          <w:spacing w:val="16"/>
        </w:rPr>
      </w:pPr>
      <w:r>
        <w:rPr>
          <w:spacing w:val="16"/>
        </w:rPr>
        <w:t>1 28-ounce</w:t>
      </w:r>
      <w:r w:rsidR="002A56B1" w:rsidRPr="009534C9">
        <w:rPr>
          <w:spacing w:val="16"/>
        </w:rPr>
        <w:t xml:space="preserve"> can chopped tomatoes</w:t>
      </w:r>
    </w:p>
    <w:p w:rsidR="002A56B1" w:rsidRPr="009534C9" w:rsidRDefault="002A56B1" w:rsidP="002A56B1">
      <w:pPr>
        <w:pStyle w:val="BodyText"/>
        <w:spacing w:line="444" w:lineRule="auto"/>
        <w:ind w:left="101"/>
        <w:rPr>
          <w:spacing w:val="16"/>
        </w:rPr>
      </w:pPr>
      <w:r w:rsidRPr="009534C9">
        <w:rPr>
          <w:spacing w:val="16"/>
        </w:rPr>
        <w:t>4 cups (1 quart) vegetable broth</w:t>
      </w:r>
    </w:p>
    <w:p w:rsidR="002A56B1" w:rsidRPr="009534C9" w:rsidRDefault="002A56B1" w:rsidP="002A56B1">
      <w:pPr>
        <w:pStyle w:val="BodyText"/>
        <w:spacing w:line="444" w:lineRule="auto"/>
        <w:ind w:left="101"/>
        <w:rPr>
          <w:spacing w:val="16"/>
        </w:rPr>
      </w:pPr>
      <w:r w:rsidRPr="009534C9">
        <w:rPr>
          <w:spacing w:val="16"/>
        </w:rPr>
        <w:t>2 springs fresh rosemary, minced</w:t>
      </w:r>
    </w:p>
    <w:p w:rsidR="002A56B1" w:rsidRPr="009534C9" w:rsidRDefault="0047343D" w:rsidP="002A56B1">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2A56B1" w:rsidRPr="009534C9">
        <w:rPr>
          <w:spacing w:val="16"/>
        </w:rPr>
        <w:t>cups pearl barley</w:t>
      </w:r>
    </w:p>
    <w:p w:rsidR="002A56B1" w:rsidRPr="009534C9" w:rsidRDefault="00BC6E99" w:rsidP="002A56B1">
      <w:pPr>
        <w:pStyle w:val="BodyText"/>
        <w:spacing w:line="444" w:lineRule="auto"/>
        <w:ind w:left="101"/>
        <w:rPr>
          <w:spacing w:val="16"/>
        </w:rPr>
      </w:pPr>
      <w:r>
        <w:rPr>
          <w:spacing w:val="16"/>
        </w:rPr>
        <w:t>1 12-ounce</w:t>
      </w:r>
      <w:r w:rsidR="002A56B1" w:rsidRPr="009534C9">
        <w:rPr>
          <w:spacing w:val="16"/>
        </w:rPr>
        <w:t xml:space="preserve"> jar roasted red peppers, drained and cut into strips</w:t>
      </w:r>
    </w:p>
    <w:p w:rsidR="002A56B1" w:rsidRPr="009534C9" w:rsidRDefault="002A56B1" w:rsidP="002A56B1">
      <w:pPr>
        <w:pStyle w:val="BodyText"/>
        <w:spacing w:line="444" w:lineRule="auto"/>
        <w:ind w:left="101"/>
        <w:rPr>
          <w:spacing w:val="16"/>
        </w:rPr>
      </w:pPr>
      <w:r w:rsidRPr="009534C9">
        <w:rPr>
          <w:spacing w:val="16"/>
        </w:rPr>
        <w:t>5 ounces fresh baby spinach</w:t>
      </w:r>
    </w:p>
    <w:p w:rsidR="002A56B1" w:rsidRPr="009534C9" w:rsidRDefault="00245DFD" w:rsidP="002A56B1">
      <w:pPr>
        <w:pStyle w:val="BodyText"/>
        <w:spacing w:line="444" w:lineRule="auto"/>
        <w:ind w:left="101"/>
        <w:rPr>
          <w:spacing w:val="16"/>
        </w:rPr>
      </w:pPr>
      <w:r>
        <w:rPr>
          <w:spacing w:val="16"/>
        </w:rPr>
        <w:t>½</w:t>
      </w:r>
      <w:r w:rsidR="002A56B1" w:rsidRPr="009534C9">
        <w:rPr>
          <w:spacing w:val="16"/>
        </w:rPr>
        <w:t xml:space="preserve"> cup Castelvetrano olives, pitted and sliced (you can substitute Kalamata olives, pitted) </w:t>
      </w:r>
    </w:p>
    <w:p w:rsidR="002A56B1" w:rsidRDefault="002A56B1" w:rsidP="002A56B1">
      <w:pPr>
        <w:pStyle w:val="BodyText"/>
        <w:spacing w:line="444" w:lineRule="auto"/>
        <w:ind w:left="101"/>
        <w:rPr>
          <w:spacing w:val="16"/>
        </w:rPr>
      </w:pPr>
      <w:r w:rsidRPr="009534C9">
        <w:rPr>
          <w:spacing w:val="16"/>
        </w:rPr>
        <w:t>1 cup water</w:t>
      </w:r>
    </w:p>
    <w:p w:rsidR="002A56B1" w:rsidRDefault="00175FCC" w:rsidP="002A56B1">
      <w:pPr>
        <w:pStyle w:val="BodyText"/>
        <w:spacing w:line="444" w:lineRule="auto"/>
        <w:ind w:left="101"/>
        <w:rPr>
          <w:sz w:val="2"/>
        </w:rPr>
      </w:pPr>
      <w:r>
        <w:rPr>
          <w:sz w:val="2"/>
        </w:rPr>
      </w:r>
      <w:r>
        <w:rPr>
          <w:sz w:val="2"/>
        </w:rPr>
        <w:pict>
          <v:group id="_x0000_s1475" style="width:7in;height:.5pt;mso-position-horizontal-relative:char;mso-position-vertical-relative:line" coordsize="10080,10">
            <v:line id="_x0000_s1476" style="position:absolute" from="0,5" to="10080,5" strokecolor="#231f20" strokeweight=".5pt"/>
            <w10:anchorlock/>
          </v:group>
        </w:pict>
      </w:r>
    </w:p>
    <w:p w:rsidR="002A56B1" w:rsidRDefault="002A56B1" w:rsidP="002A56B1">
      <w:pPr>
        <w:pStyle w:val="BodyText"/>
        <w:spacing w:before="6"/>
        <w:rPr>
          <w:sz w:val="21"/>
        </w:rPr>
      </w:pPr>
    </w:p>
    <w:p w:rsidR="002A56B1" w:rsidRPr="00085BD8" w:rsidRDefault="002A56B1" w:rsidP="002A56B1">
      <w:pPr>
        <w:pStyle w:val="BodyText"/>
        <w:ind w:left="101"/>
        <w:rPr>
          <w:color w:val="020302"/>
        </w:rPr>
      </w:pPr>
      <w:r>
        <w:rPr>
          <w:color w:val="020302"/>
        </w:rPr>
        <w:t xml:space="preserve">INSTRUCTIONS </w:t>
      </w:r>
    </w:p>
    <w:p w:rsidR="002A56B1" w:rsidRPr="00A16A7C" w:rsidRDefault="002A56B1" w:rsidP="002A56B1">
      <w:pPr>
        <w:pStyle w:val="BodyText"/>
        <w:spacing w:before="8"/>
      </w:pPr>
    </w:p>
    <w:p w:rsidR="005A6C3E" w:rsidRDefault="002A56B1" w:rsidP="002A56B1">
      <w:pPr>
        <w:pStyle w:val="BodyText"/>
        <w:spacing w:line="276" w:lineRule="auto"/>
        <w:ind w:left="115" w:right="619"/>
        <w:rPr>
          <w:color w:val="020302"/>
          <w:spacing w:val="16"/>
        </w:rPr>
      </w:pPr>
      <w:r w:rsidRPr="0000088B">
        <w:rPr>
          <w:color w:val="020302"/>
          <w:spacing w:val="16"/>
        </w:rPr>
        <w:t>In a large saucepan</w:t>
      </w:r>
      <w:r w:rsidR="005A6C3E">
        <w:rPr>
          <w:color w:val="020302"/>
          <w:spacing w:val="16"/>
        </w:rPr>
        <w:t>,</w:t>
      </w:r>
      <w:r w:rsidRPr="0000088B">
        <w:rPr>
          <w:color w:val="020302"/>
          <w:spacing w:val="16"/>
        </w:rPr>
        <w:t xml:space="preserve"> heat</w:t>
      </w:r>
      <w:r w:rsidR="005A6C3E">
        <w:rPr>
          <w:color w:val="020302"/>
          <w:spacing w:val="16"/>
        </w:rPr>
        <w:t xml:space="preserve"> the olive oil (on medium).</w:t>
      </w:r>
      <w:r w:rsidRPr="0000088B">
        <w:rPr>
          <w:color w:val="020302"/>
          <w:spacing w:val="16"/>
        </w:rPr>
        <w:t xml:space="preserve"> </w:t>
      </w:r>
    </w:p>
    <w:p w:rsidR="002A56B1" w:rsidRPr="0000088B" w:rsidRDefault="002A56B1" w:rsidP="002A56B1">
      <w:pPr>
        <w:pStyle w:val="BodyText"/>
        <w:spacing w:line="276" w:lineRule="auto"/>
        <w:ind w:left="115" w:right="619"/>
        <w:rPr>
          <w:color w:val="020302"/>
          <w:spacing w:val="16"/>
        </w:rPr>
      </w:pPr>
      <w:r w:rsidRPr="0000088B">
        <w:rPr>
          <w:color w:val="020302"/>
          <w:spacing w:val="16"/>
        </w:rPr>
        <w:t>Add shallots and onions</w:t>
      </w:r>
      <w:r w:rsidR="005A6C3E">
        <w:rPr>
          <w:color w:val="020302"/>
          <w:spacing w:val="16"/>
        </w:rPr>
        <w:t>,</w:t>
      </w:r>
      <w:r w:rsidRPr="0000088B">
        <w:rPr>
          <w:color w:val="020302"/>
          <w:spacing w:val="16"/>
        </w:rPr>
        <w:t xml:space="preserve"> and sauté until soft and translucent, about 6-7 minutes.</w:t>
      </w:r>
    </w:p>
    <w:p w:rsidR="002A56B1" w:rsidRPr="0000088B" w:rsidRDefault="002A56B1" w:rsidP="002A56B1">
      <w:pPr>
        <w:pStyle w:val="BodyText"/>
        <w:spacing w:line="276" w:lineRule="auto"/>
        <w:ind w:left="115" w:right="619"/>
        <w:rPr>
          <w:color w:val="020302"/>
          <w:spacing w:val="16"/>
        </w:rPr>
      </w:pPr>
    </w:p>
    <w:p w:rsidR="005A6C3E" w:rsidRDefault="002A56B1" w:rsidP="002A56B1">
      <w:pPr>
        <w:pStyle w:val="BodyText"/>
        <w:spacing w:line="276" w:lineRule="auto"/>
        <w:ind w:left="115" w:right="619"/>
        <w:rPr>
          <w:color w:val="020302"/>
          <w:spacing w:val="16"/>
        </w:rPr>
      </w:pPr>
      <w:r w:rsidRPr="0000088B">
        <w:rPr>
          <w:color w:val="020302"/>
          <w:spacing w:val="16"/>
        </w:rPr>
        <w:t xml:space="preserve">Add tomatoes, broth, rosemary and barley, then bring to a simmer. </w:t>
      </w:r>
    </w:p>
    <w:p w:rsidR="005A6C3E" w:rsidRDefault="002A56B1" w:rsidP="002A56B1">
      <w:pPr>
        <w:pStyle w:val="BodyText"/>
        <w:spacing w:line="276" w:lineRule="auto"/>
        <w:ind w:left="115" w:right="619"/>
        <w:rPr>
          <w:color w:val="020302"/>
          <w:spacing w:val="16"/>
        </w:rPr>
      </w:pPr>
      <w:r w:rsidRPr="0000088B">
        <w:rPr>
          <w:color w:val="020302"/>
          <w:spacing w:val="16"/>
        </w:rPr>
        <w:t xml:space="preserve">Cover and continue to cook until the barley is tender, about 50 minutes.  </w:t>
      </w:r>
    </w:p>
    <w:p w:rsidR="005A6C3E" w:rsidRDefault="002A56B1" w:rsidP="002A56B1">
      <w:pPr>
        <w:pStyle w:val="BodyText"/>
        <w:spacing w:line="276" w:lineRule="auto"/>
        <w:ind w:left="115" w:right="619"/>
        <w:rPr>
          <w:color w:val="020302"/>
          <w:spacing w:val="16"/>
        </w:rPr>
      </w:pPr>
      <w:r w:rsidRPr="0000088B">
        <w:rPr>
          <w:color w:val="020302"/>
          <w:spacing w:val="16"/>
        </w:rPr>
        <w:t xml:space="preserve">Stir occasionally to prevent sticking.  </w:t>
      </w:r>
    </w:p>
    <w:p w:rsidR="005A6C3E" w:rsidRDefault="005A6C3E" w:rsidP="002A56B1">
      <w:pPr>
        <w:pStyle w:val="BodyText"/>
        <w:spacing w:line="276" w:lineRule="auto"/>
        <w:ind w:left="115" w:right="619"/>
        <w:rPr>
          <w:color w:val="020302"/>
          <w:spacing w:val="16"/>
        </w:rPr>
      </w:pPr>
    </w:p>
    <w:p w:rsidR="005A6C3E" w:rsidRDefault="002A56B1" w:rsidP="002A56B1">
      <w:pPr>
        <w:pStyle w:val="BodyText"/>
        <w:spacing w:line="276" w:lineRule="auto"/>
        <w:ind w:left="115" w:right="619"/>
        <w:rPr>
          <w:color w:val="020302"/>
          <w:spacing w:val="16"/>
        </w:rPr>
      </w:pPr>
      <w:r w:rsidRPr="0000088B">
        <w:rPr>
          <w:color w:val="020302"/>
          <w:spacing w:val="16"/>
        </w:rPr>
        <w:t xml:space="preserve">Stir in roasted peppers, baby spinach, olives and water. </w:t>
      </w:r>
    </w:p>
    <w:p w:rsidR="005A6C3E" w:rsidRDefault="002A56B1" w:rsidP="002A56B1">
      <w:pPr>
        <w:pStyle w:val="BodyText"/>
        <w:spacing w:line="276" w:lineRule="auto"/>
        <w:ind w:left="115" w:right="619"/>
        <w:rPr>
          <w:color w:val="020302"/>
          <w:spacing w:val="16"/>
        </w:rPr>
      </w:pPr>
      <w:r w:rsidRPr="0000088B">
        <w:rPr>
          <w:color w:val="020302"/>
          <w:spacing w:val="16"/>
        </w:rPr>
        <w:t>Cook until the spin</w:t>
      </w:r>
      <w:r w:rsidR="005A6C3E">
        <w:rPr>
          <w:color w:val="020302"/>
          <w:spacing w:val="16"/>
        </w:rPr>
        <w:t>ach is wilted (about 2 minutes).</w:t>
      </w:r>
    </w:p>
    <w:p w:rsidR="002A56B1" w:rsidRDefault="002A56B1" w:rsidP="002A56B1">
      <w:pPr>
        <w:pStyle w:val="BodyText"/>
        <w:spacing w:line="276" w:lineRule="auto"/>
        <w:ind w:left="115" w:right="619"/>
        <w:rPr>
          <w:color w:val="020302"/>
          <w:spacing w:val="16"/>
        </w:rPr>
      </w:pPr>
      <w:r w:rsidRPr="0000088B">
        <w:rPr>
          <w:color w:val="020302"/>
          <w:spacing w:val="16"/>
        </w:rPr>
        <w:t>Season with salt and black pepper to taste.</w:t>
      </w:r>
    </w:p>
    <w:p w:rsidR="002A56B1" w:rsidRDefault="002A56B1" w:rsidP="002A56B1">
      <w:pPr>
        <w:rPr>
          <w:sz w:val="2"/>
        </w:rPr>
      </w:pPr>
      <w:r>
        <w:rPr>
          <w:color w:val="020302"/>
          <w:spacing w:val="16"/>
        </w:rPr>
        <w:br w:type="page"/>
      </w:r>
      <w:r w:rsidR="00175FCC">
        <w:rPr>
          <w:sz w:val="2"/>
        </w:rPr>
      </w:r>
      <w:r w:rsidR="00175FCC">
        <w:rPr>
          <w:sz w:val="2"/>
        </w:rPr>
        <w:pict>
          <v:group id="_x0000_s1473" style="width:7in;height:.5pt;mso-position-horizontal-relative:char;mso-position-vertical-relative:line" coordsize="10080,10">
            <v:line id="_x0000_s1474" style="position:absolute" from="0,5" to="10080,5" strokecolor="#231f20" strokeweight=".5pt"/>
            <w10:anchorlock/>
          </v:group>
        </w:pict>
      </w:r>
    </w:p>
    <w:p w:rsidR="002A56B1" w:rsidRPr="00FF14BA" w:rsidRDefault="002A56B1" w:rsidP="002A56B1">
      <w:pPr>
        <w:jc w:val="center"/>
        <w:rPr>
          <w:spacing w:val="16"/>
          <w:sz w:val="24"/>
          <w:szCs w:val="24"/>
        </w:rPr>
      </w:pPr>
      <w:r>
        <w:rPr>
          <w:sz w:val="2"/>
        </w:rPr>
        <w:t>\</w:t>
      </w:r>
    </w:p>
    <w:p w:rsidR="002A56B1" w:rsidRPr="009D29E4" w:rsidRDefault="002A56B1" w:rsidP="002A56B1">
      <w:pPr>
        <w:pStyle w:val="Heading2"/>
        <w:rPr>
          <w:spacing w:val="16"/>
        </w:rPr>
      </w:pPr>
      <w:bookmarkStart w:id="109" w:name="_Toc71024484"/>
      <w:r>
        <w:t>NO PEEK BEEF STEW</w:t>
      </w:r>
      <w:bookmarkEnd w:id="109"/>
    </w:p>
    <w:p w:rsidR="002A56B1" w:rsidRPr="003C0C33" w:rsidRDefault="002A56B1" w:rsidP="002A56B1">
      <w:pPr>
        <w:pStyle w:val="BodyText"/>
        <w:spacing w:before="9"/>
        <w:rPr>
          <w:sz w:val="4"/>
          <w:szCs w:val="4"/>
        </w:rPr>
      </w:pPr>
    </w:p>
    <w:p w:rsidR="002A56B1" w:rsidRDefault="00175FCC" w:rsidP="002A56B1">
      <w:pPr>
        <w:pStyle w:val="BodyText"/>
        <w:spacing w:line="20" w:lineRule="exact"/>
        <w:ind w:left="95"/>
        <w:rPr>
          <w:sz w:val="2"/>
        </w:rPr>
      </w:pPr>
      <w:r>
        <w:rPr>
          <w:sz w:val="2"/>
        </w:rPr>
      </w:r>
      <w:r>
        <w:rPr>
          <w:sz w:val="2"/>
        </w:rPr>
        <w:pict>
          <v:group id="_x0000_s1471" style="width:7in;height:.5pt;mso-position-horizontal-relative:char;mso-position-vertical-relative:line" coordsize="10080,10">
            <v:line id="_x0000_s1472" style="position:absolute" from="0,5" to="10080,5" strokecolor="#231f20" strokeweight=".5pt"/>
            <w10:anchorlock/>
          </v:group>
        </w:pict>
      </w:r>
    </w:p>
    <w:p w:rsidR="002A56B1" w:rsidRDefault="002A56B1" w:rsidP="002A56B1">
      <w:pPr>
        <w:spacing w:before="40"/>
        <w:jc w:val="center"/>
        <w:rPr>
          <w:spacing w:val="16"/>
          <w:sz w:val="24"/>
          <w:szCs w:val="24"/>
        </w:rPr>
      </w:pPr>
      <w:r>
        <w:rPr>
          <w:spacing w:val="16"/>
          <w:sz w:val="24"/>
          <w:szCs w:val="24"/>
        </w:rPr>
        <w:t>FROM THE KITCHEN OF SANDI THOMAS</w:t>
      </w:r>
    </w:p>
    <w:p w:rsidR="002A56B1" w:rsidRDefault="002A56B1" w:rsidP="002A56B1">
      <w:pPr>
        <w:spacing w:before="40"/>
        <w:jc w:val="center"/>
        <w:rPr>
          <w:spacing w:val="16"/>
          <w:sz w:val="24"/>
          <w:szCs w:val="24"/>
        </w:rPr>
      </w:pPr>
    </w:p>
    <w:p w:rsidR="002A56B1" w:rsidRDefault="002A56B1" w:rsidP="00E41A5C">
      <w:pPr>
        <w:pStyle w:val="BodyText"/>
        <w:spacing w:line="276" w:lineRule="auto"/>
        <w:ind w:left="101"/>
        <w:rPr>
          <w:color w:val="020302"/>
          <w:spacing w:val="16"/>
        </w:rPr>
      </w:pPr>
      <w:r>
        <w:rPr>
          <w:color w:val="020302"/>
          <w:spacing w:val="16"/>
        </w:rPr>
        <w:t>6-8 Servings</w:t>
      </w:r>
    </w:p>
    <w:p w:rsidR="002A56B1" w:rsidRPr="00DC5B53" w:rsidRDefault="002A56B1" w:rsidP="002A56B1">
      <w:pPr>
        <w:pStyle w:val="BodyText"/>
        <w:spacing w:line="276" w:lineRule="auto"/>
        <w:ind w:left="115" w:right="619"/>
        <w:rPr>
          <w:color w:val="020302"/>
          <w:spacing w:val="16"/>
          <w:sz w:val="21"/>
          <w:szCs w:val="21"/>
        </w:rPr>
      </w:pPr>
    </w:p>
    <w:p w:rsidR="002A56B1" w:rsidRPr="00DC5B53" w:rsidRDefault="002A56B1" w:rsidP="002A56B1">
      <w:pPr>
        <w:pStyle w:val="BodyText"/>
        <w:rPr>
          <w:color w:val="020302"/>
          <w:sz w:val="21"/>
          <w:szCs w:val="21"/>
        </w:rPr>
      </w:pPr>
    </w:p>
    <w:p w:rsidR="002A56B1" w:rsidRPr="00085BD8" w:rsidRDefault="002A56B1" w:rsidP="002A56B1">
      <w:pPr>
        <w:spacing w:before="40"/>
        <w:ind w:left="101"/>
        <w:rPr>
          <w:color w:val="020302"/>
        </w:rPr>
      </w:pPr>
      <w:r>
        <w:rPr>
          <w:color w:val="020302"/>
        </w:rPr>
        <w:t xml:space="preserve">INGREDIENTS </w:t>
      </w:r>
    </w:p>
    <w:p w:rsidR="002A56B1" w:rsidRPr="00077A6B" w:rsidRDefault="002A56B1" w:rsidP="00024855">
      <w:pPr>
        <w:spacing w:before="40"/>
        <w:rPr>
          <w:color w:val="020302"/>
        </w:rPr>
      </w:pPr>
    </w:p>
    <w:p w:rsidR="002A56B1" w:rsidRDefault="000633F2" w:rsidP="002A56B1">
      <w:pPr>
        <w:pStyle w:val="BodyText"/>
        <w:spacing w:line="444" w:lineRule="auto"/>
        <w:ind w:left="101"/>
        <w:rPr>
          <w:spacing w:val="16"/>
        </w:rPr>
      </w:pPr>
      <w:r>
        <w:rPr>
          <w:spacing w:val="16"/>
        </w:rPr>
        <w:t>2 pounds stew m</w:t>
      </w:r>
      <w:r w:rsidR="002A56B1">
        <w:rPr>
          <w:spacing w:val="16"/>
        </w:rPr>
        <w:t>eat</w:t>
      </w:r>
      <w:r>
        <w:rPr>
          <w:spacing w:val="16"/>
        </w:rPr>
        <w:t>,</w:t>
      </w:r>
      <w:r w:rsidR="002A56B1">
        <w:rPr>
          <w:spacing w:val="16"/>
        </w:rPr>
        <w:t xml:space="preserve"> cut up into 1 inch squares (I sometimes use a lean roast)</w:t>
      </w:r>
    </w:p>
    <w:p w:rsidR="002A56B1" w:rsidRDefault="002A56B1" w:rsidP="002A56B1">
      <w:pPr>
        <w:pStyle w:val="BodyText"/>
        <w:spacing w:line="444" w:lineRule="auto"/>
        <w:ind w:left="101"/>
        <w:rPr>
          <w:spacing w:val="16"/>
        </w:rPr>
      </w:pPr>
      <w:r>
        <w:rPr>
          <w:spacing w:val="16"/>
        </w:rPr>
        <w:t>2 medium onions, diced</w:t>
      </w:r>
    </w:p>
    <w:p w:rsidR="002A56B1" w:rsidRDefault="002A56B1" w:rsidP="002A56B1">
      <w:pPr>
        <w:pStyle w:val="BodyText"/>
        <w:spacing w:line="444" w:lineRule="auto"/>
        <w:ind w:left="101"/>
        <w:rPr>
          <w:spacing w:val="16"/>
        </w:rPr>
      </w:pPr>
      <w:r>
        <w:rPr>
          <w:spacing w:val="16"/>
        </w:rPr>
        <w:t>1 package onion soup mix</w:t>
      </w:r>
    </w:p>
    <w:p w:rsidR="002A56B1" w:rsidRDefault="00245DFD" w:rsidP="002A56B1">
      <w:pPr>
        <w:pStyle w:val="BodyText"/>
        <w:spacing w:line="444" w:lineRule="auto"/>
        <w:ind w:left="101"/>
        <w:rPr>
          <w:spacing w:val="16"/>
        </w:rPr>
      </w:pPr>
      <w:r>
        <w:rPr>
          <w:spacing w:val="16"/>
        </w:rPr>
        <w:t>½</w:t>
      </w:r>
      <w:r w:rsidR="002A56B1">
        <w:rPr>
          <w:spacing w:val="16"/>
        </w:rPr>
        <w:t xml:space="preserve"> teaspoon paprika</w:t>
      </w:r>
    </w:p>
    <w:p w:rsidR="002A56B1" w:rsidRDefault="00245DFD" w:rsidP="002A56B1">
      <w:pPr>
        <w:pStyle w:val="BodyText"/>
        <w:spacing w:line="444" w:lineRule="auto"/>
        <w:ind w:left="101"/>
        <w:rPr>
          <w:spacing w:val="16"/>
        </w:rPr>
      </w:pPr>
      <w:r>
        <w:rPr>
          <w:spacing w:val="16"/>
        </w:rPr>
        <w:t>¼</w:t>
      </w:r>
      <w:r w:rsidR="002A56B1">
        <w:rPr>
          <w:spacing w:val="16"/>
        </w:rPr>
        <w:t xml:space="preserve"> teaspoon pepper</w:t>
      </w:r>
    </w:p>
    <w:p w:rsidR="002A56B1" w:rsidRDefault="0047343D" w:rsidP="002A56B1">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2A56B1">
        <w:rPr>
          <w:spacing w:val="16"/>
        </w:rPr>
        <w:t>teaspoon</w:t>
      </w:r>
      <w:r w:rsidR="00D11CB8">
        <w:rPr>
          <w:spacing w:val="16"/>
        </w:rPr>
        <w:t>s</w:t>
      </w:r>
      <w:r w:rsidR="002A56B1">
        <w:rPr>
          <w:spacing w:val="16"/>
        </w:rPr>
        <w:t xml:space="preserve"> salt</w:t>
      </w:r>
    </w:p>
    <w:p w:rsidR="002A56B1" w:rsidRDefault="002A56B1" w:rsidP="002A56B1">
      <w:pPr>
        <w:pStyle w:val="BodyText"/>
        <w:spacing w:line="444" w:lineRule="auto"/>
        <w:ind w:left="101"/>
        <w:rPr>
          <w:spacing w:val="16"/>
        </w:rPr>
      </w:pPr>
      <w:r>
        <w:rPr>
          <w:spacing w:val="16"/>
        </w:rPr>
        <w:t>1 teaspoon garlic salt</w:t>
      </w:r>
    </w:p>
    <w:p w:rsidR="002A56B1" w:rsidRDefault="002A56B1" w:rsidP="002A56B1">
      <w:pPr>
        <w:pStyle w:val="BodyText"/>
        <w:spacing w:line="444" w:lineRule="auto"/>
        <w:ind w:left="101"/>
        <w:rPr>
          <w:spacing w:val="16"/>
        </w:rPr>
      </w:pPr>
      <w:r>
        <w:rPr>
          <w:spacing w:val="16"/>
        </w:rPr>
        <w:t>1 small bay leaf</w:t>
      </w:r>
    </w:p>
    <w:p w:rsidR="002A56B1" w:rsidRDefault="002A56B1" w:rsidP="002A56B1">
      <w:pPr>
        <w:pStyle w:val="BodyText"/>
        <w:spacing w:line="444" w:lineRule="auto"/>
        <w:ind w:left="101"/>
        <w:rPr>
          <w:spacing w:val="16"/>
        </w:rPr>
      </w:pPr>
      <w:r>
        <w:rPr>
          <w:spacing w:val="16"/>
        </w:rPr>
        <w:t>1 package brown gravy mix</w:t>
      </w:r>
    </w:p>
    <w:p w:rsidR="002A56B1" w:rsidRDefault="002A56B1" w:rsidP="002A56B1">
      <w:pPr>
        <w:pStyle w:val="BodyText"/>
        <w:spacing w:line="444" w:lineRule="auto"/>
        <w:ind w:left="101"/>
        <w:rPr>
          <w:spacing w:val="16"/>
        </w:rPr>
      </w:pPr>
      <w:r>
        <w:rPr>
          <w:spacing w:val="16"/>
        </w:rPr>
        <w:t>4 medium carrots, chunked</w:t>
      </w:r>
    </w:p>
    <w:p w:rsidR="002A56B1" w:rsidRDefault="000633F2" w:rsidP="002A56B1">
      <w:pPr>
        <w:pStyle w:val="BodyText"/>
        <w:spacing w:line="444" w:lineRule="auto"/>
        <w:ind w:left="101"/>
        <w:rPr>
          <w:spacing w:val="16"/>
        </w:rPr>
      </w:pPr>
      <w:r>
        <w:rPr>
          <w:spacing w:val="16"/>
        </w:rPr>
        <w:t>2 stalks</w:t>
      </w:r>
      <w:r w:rsidR="002A56B1">
        <w:rPr>
          <w:spacing w:val="16"/>
        </w:rPr>
        <w:t xml:space="preserve"> celery, cut in chunks (I use celery seed instead)</w:t>
      </w:r>
    </w:p>
    <w:p w:rsidR="002A56B1" w:rsidRDefault="002A56B1" w:rsidP="002A56B1">
      <w:pPr>
        <w:pStyle w:val="BodyText"/>
        <w:spacing w:line="444" w:lineRule="auto"/>
        <w:ind w:left="101"/>
        <w:rPr>
          <w:spacing w:val="16"/>
        </w:rPr>
      </w:pPr>
      <w:r>
        <w:rPr>
          <w:spacing w:val="16"/>
        </w:rPr>
        <w:t>4 medium potatoes, cut in large chunks</w:t>
      </w:r>
    </w:p>
    <w:p w:rsidR="002A56B1" w:rsidRDefault="002A56B1" w:rsidP="002A56B1">
      <w:pPr>
        <w:pStyle w:val="BodyText"/>
        <w:spacing w:line="444" w:lineRule="auto"/>
        <w:ind w:left="101"/>
        <w:rPr>
          <w:spacing w:val="16"/>
        </w:rPr>
      </w:pPr>
      <w:r>
        <w:rPr>
          <w:spacing w:val="16"/>
        </w:rPr>
        <w:t>1 can tomato soup (you can use the low fat one)</w:t>
      </w:r>
    </w:p>
    <w:p w:rsidR="002A56B1" w:rsidRDefault="002A56B1" w:rsidP="002A56B1">
      <w:pPr>
        <w:pStyle w:val="BodyText"/>
        <w:spacing w:line="444" w:lineRule="auto"/>
        <w:ind w:left="101"/>
        <w:rPr>
          <w:spacing w:val="16"/>
        </w:rPr>
      </w:pPr>
      <w:r>
        <w:rPr>
          <w:spacing w:val="16"/>
        </w:rPr>
        <w:t>1 can water</w:t>
      </w:r>
    </w:p>
    <w:p w:rsidR="002A56B1" w:rsidRPr="007A4369" w:rsidRDefault="002A56B1" w:rsidP="002A56B1">
      <w:pPr>
        <w:pStyle w:val="BodyText"/>
        <w:spacing w:line="444" w:lineRule="auto"/>
        <w:ind w:left="101"/>
        <w:rPr>
          <w:spacing w:val="16"/>
        </w:rPr>
      </w:pPr>
      <w:r>
        <w:rPr>
          <w:spacing w:val="16"/>
        </w:rPr>
        <w:t>1 cup frozen peas</w:t>
      </w:r>
    </w:p>
    <w:p w:rsidR="002A56B1" w:rsidRDefault="00175FCC" w:rsidP="002A56B1">
      <w:pPr>
        <w:pStyle w:val="BodyText"/>
        <w:spacing w:line="444" w:lineRule="auto"/>
        <w:ind w:left="101"/>
        <w:rPr>
          <w:sz w:val="2"/>
        </w:rPr>
      </w:pPr>
      <w:r>
        <w:rPr>
          <w:sz w:val="2"/>
        </w:rPr>
      </w:r>
      <w:r>
        <w:rPr>
          <w:sz w:val="2"/>
        </w:rPr>
        <w:pict>
          <v:group id="_x0000_s1469" style="width:7in;height:.5pt;mso-position-horizontal-relative:char;mso-position-vertical-relative:line" coordsize="10080,10">
            <v:line id="_x0000_s1470" style="position:absolute" from="0,5" to="10080,5" strokecolor="#231f20" strokeweight=".5pt"/>
            <w10:anchorlock/>
          </v:group>
        </w:pict>
      </w:r>
    </w:p>
    <w:p w:rsidR="002A56B1" w:rsidRDefault="002A56B1" w:rsidP="002A56B1">
      <w:pPr>
        <w:pStyle w:val="BodyText"/>
        <w:spacing w:before="6"/>
        <w:rPr>
          <w:sz w:val="21"/>
        </w:rPr>
      </w:pPr>
    </w:p>
    <w:p w:rsidR="002A56B1" w:rsidRPr="00085BD8" w:rsidRDefault="002A56B1" w:rsidP="002A56B1">
      <w:pPr>
        <w:pStyle w:val="BodyText"/>
        <w:ind w:left="101"/>
        <w:rPr>
          <w:color w:val="020302"/>
        </w:rPr>
      </w:pPr>
      <w:r>
        <w:rPr>
          <w:color w:val="020302"/>
        </w:rPr>
        <w:t xml:space="preserve">INSTRUCTIONS </w:t>
      </w:r>
    </w:p>
    <w:p w:rsidR="002A56B1" w:rsidRPr="003410D4" w:rsidRDefault="002A56B1" w:rsidP="002A56B1">
      <w:pPr>
        <w:pStyle w:val="BodyText"/>
        <w:spacing w:line="276" w:lineRule="auto"/>
        <w:ind w:right="619"/>
        <w:rPr>
          <w:color w:val="020302"/>
          <w:spacing w:val="16"/>
        </w:rPr>
      </w:pPr>
    </w:p>
    <w:p w:rsidR="002A56B1" w:rsidRDefault="002A56B1" w:rsidP="002A56B1">
      <w:pPr>
        <w:pStyle w:val="BodyText"/>
        <w:spacing w:line="276" w:lineRule="auto"/>
        <w:ind w:left="115" w:right="619"/>
        <w:rPr>
          <w:color w:val="020302"/>
          <w:spacing w:val="16"/>
        </w:rPr>
      </w:pPr>
      <w:r>
        <w:rPr>
          <w:color w:val="020302"/>
          <w:spacing w:val="16"/>
        </w:rPr>
        <w:t>Layer all into a Dutch oven EXCEPT the peas.</w:t>
      </w:r>
    </w:p>
    <w:p w:rsidR="002A56B1" w:rsidRDefault="002A56B1" w:rsidP="002A56B1">
      <w:pPr>
        <w:pStyle w:val="BodyText"/>
        <w:spacing w:line="276" w:lineRule="auto"/>
        <w:ind w:left="115" w:right="619"/>
        <w:rPr>
          <w:color w:val="020302"/>
          <w:spacing w:val="16"/>
        </w:rPr>
      </w:pPr>
      <w:r>
        <w:rPr>
          <w:color w:val="020302"/>
          <w:spacing w:val="16"/>
        </w:rPr>
        <w:t>Mix all together.</w:t>
      </w:r>
    </w:p>
    <w:p w:rsidR="002A56B1" w:rsidRDefault="002A56B1" w:rsidP="002A56B1">
      <w:pPr>
        <w:pStyle w:val="BodyText"/>
        <w:spacing w:line="276" w:lineRule="auto"/>
        <w:ind w:left="115" w:right="619"/>
        <w:rPr>
          <w:color w:val="020302"/>
          <w:spacing w:val="16"/>
        </w:rPr>
      </w:pPr>
    </w:p>
    <w:p w:rsidR="002A56B1" w:rsidRDefault="002A56B1" w:rsidP="002A56B1">
      <w:pPr>
        <w:pStyle w:val="BodyText"/>
        <w:spacing w:line="276" w:lineRule="auto"/>
        <w:ind w:left="115" w:right="619"/>
        <w:rPr>
          <w:color w:val="020302"/>
          <w:spacing w:val="16"/>
        </w:rPr>
      </w:pPr>
      <w:r>
        <w:rPr>
          <w:color w:val="020302"/>
          <w:spacing w:val="16"/>
        </w:rPr>
        <w:t>Cover and put into a 300</w:t>
      </w:r>
      <w:r w:rsidR="00A9748E">
        <w:rPr>
          <w:color w:val="020302"/>
          <w:spacing w:val="16"/>
        </w:rPr>
        <w:sym w:font="Symbol" w:char="F0B0"/>
      </w:r>
      <w:r w:rsidR="00A9748E">
        <w:rPr>
          <w:color w:val="020302"/>
          <w:spacing w:val="16"/>
        </w:rPr>
        <w:t xml:space="preserve"> </w:t>
      </w:r>
      <w:r>
        <w:rPr>
          <w:color w:val="020302"/>
          <w:spacing w:val="16"/>
        </w:rPr>
        <w:t>oven. Bake for 4-5 hours.</w:t>
      </w:r>
    </w:p>
    <w:p w:rsidR="002A56B1" w:rsidRDefault="002A56B1" w:rsidP="002A56B1">
      <w:pPr>
        <w:pStyle w:val="BodyText"/>
        <w:spacing w:line="276" w:lineRule="auto"/>
        <w:ind w:left="115" w:right="619"/>
        <w:rPr>
          <w:color w:val="020302"/>
          <w:spacing w:val="16"/>
        </w:rPr>
      </w:pPr>
      <w:r>
        <w:rPr>
          <w:color w:val="020302"/>
          <w:spacing w:val="16"/>
        </w:rPr>
        <w:t>(or 350</w:t>
      </w:r>
      <w:r w:rsidR="00A9748E">
        <w:rPr>
          <w:color w:val="020302"/>
          <w:spacing w:val="16"/>
        </w:rPr>
        <w:sym w:font="Symbol" w:char="F0B0"/>
      </w:r>
      <w:r w:rsidR="00A9748E">
        <w:rPr>
          <w:color w:val="020302"/>
          <w:spacing w:val="16"/>
        </w:rPr>
        <w:t xml:space="preserve"> </w:t>
      </w:r>
      <w:r>
        <w:rPr>
          <w:color w:val="020302"/>
          <w:spacing w:val="16"/>
        </w:rPr>
        <w:t>oven for 3 hours or 250</w:t>
      </w:r>
      <w:r w:rsidR="00A9748E">
        <w:rPr>
          <w:color w:val="020302"/>
          <w:spacing w:val="16"/>
        </w:rPr>
        <w:sym w:font="Symbol" w:char="F0B0"/>
      </w:r>
      <w:r w:rsidR="00A9748E">
        <w:rPr>
          <w:color w:val="020302"/>
          <w:spacing w:val="16"/>
        </w:rPr>
        <w:t xml:space="preserve"> </w:t>
      </w:r>
      <w:r>
        <w:rPr>
          <w:color w:val="020302"/>
          <w:spacing w:val="16"/>
        </w:rPr>
        <w:t>oven for 5-6 hours)</w:t>
      </w:r>
    </w:p>
    <w:p w:rsidR="002A56B1" w:rsidRDefault="002A56B1" w:rsidP="002A56B1">
      <w:pPr>
        <w:pStyle w:val="BodyText"/>
        <w:spacing w:line="276" w:lineRule="auto"/>
        <w:ind w:left="115" w:right="619"/>
        <w:rPr>
          <w:color w:val="020302"/>
          <w:spacing w:val="16"/>
        </w:rPr>
      </w:pPr>
    </w:p>
    <w:p w:rsidR="00131749" w:rsidRDefault="002A56B1" w:rsidP="002A56B1">
      <w:pPr>
        <w:pStyle w:val="BodyText"/>
        <w:spacing w:line="276" w:lineRule="auto"/>
        <w:ind w:left="115" w:right="619"/>
        <w:rPr>
          <w:color w:val="020302"/>
          <w:spacing w:val="16"/>
        </w:rPr>
      </w:pPr>
      <w:r>
        <w:rPr>
          <w:color w:val="020302"/>
          <w:spacing w:val="16"/>
        </w:rPr>
        <w:t>Remove from oven and stir in peas.</w:t>
      </w:r>
    </w:p>
    <w:p w:rsidR="00131749" w:rsidRDefault="00131749">
      <w:pPr>
        <w:rPr>
          <w:color w:val="020302"/>
          <w:spacing w:val="16"/>
          <w:sz w:val="20"/>
          <w:szCs w:val="20"/>
        </w:rPr>
      </w:pPr>
      <w:r>
        <w:rPr>
          <w:color w:val="020302"/>
          <w:spacing w:val="16"/>
        </w:rPr>
        <w:br w:type="page"/>
      </w:r>
    </w:p>
    <w:p w:rsidR="0036486B" w:rsidRPr="0036486B" w:rsidRDefault="00175FCC" w:rsidP="0036486B">
      <w:pPr>
        <w:rPr>
          <w:color w:val="020302"/>
          <w:spacing w:val="16"/>
          <w:sz w:val="20"/>
          <w:szCs w:val="20"/>
        </w:rPr>
      </w:pPr>
      <w:r>
        <w:rPr>
          <w:sz w:val="2"/>
        </w:rPr>
      </w:r>
      <w:r>
        <w:rPr>
          <w:sz w:val="2"/>
        </w:rPr>
        <w:pict>
          <v:group id="_x0000_s2013" style="width:7in;height:.5pt;mso-position-horizontal-relative:char;mso-position-vertical-relative:line" coordsize="10080,10">
            <v:line id="_x0000_s2014" style="position:absolute" from="0,5" to="10080,5" strokecolor="#231f20" strokeweight=".5pt"/>
            <w10:anchorlock/>
          </v:group>
        </w:pict>
      </w:r>
    </w:p>
    <w:p w:rsidR="0036486B" w:rsidRPr="00FF14BA" w:rsidRDefault="0036486B" w:rsidP="0036486B">
      <w:pPr>
        <w:jc w:val="center"/>
        <w:rPr>
          <w:spacing w:val="16"/>
          <w:sz w:val="24"/>
          <w:szCs w:val="24"/>
        </w:rPr>
      </w:pPr>
      <w:r>
        <w:rPr>
          <w:sz w:val="2"/>
        </w:rPr>
        <w:t>\</w:t>
      </w:r>
    </w:p>
    <w:p w:rsidR="0036486B" w:rsidRPr="009D29E4" w:rsidRDefault="0036486B" w:rsidP="0036486B">
      <w:pPr>
        <w:pStyle w:val="Heading2"/>
        <w:rPr>
          <w:spacing w:val="16"/>
        </w:rPr>
      </w:pPr>
      <w:bookmarkStart w:id="110" w:name="_Toc71024485"/>
      <w:r>
        <w:t>PANDEMIC PASTA SAUCE</w:t>
      </w:r>
      <w:bookmarkEnd w:id="110"/>
    </w:p>
    <w:p w:rsidR="0036486B" w:rsidRPr="003C0C33" w:rsidRDefault="0036486B" w:rsidP="0036486B">
      <w:pPr>
        <w:pStyle w:val="BodyText"/>
        <w:spacing w:before="9"/>
        <w:rPr>
          <w:sz w:val="4"/>
          <w:szCs w:val="4"/>
        </w:rPr>
      </w:pPr>
    </w:p>
    <w:p w:rsidR="0036486B" w:rsidRDefault="00175FCC" w:rsidP="0036486B">
      <w:pPr>
        <w:pStyle w:val="BodyText"/>
        <w:spacing w:line="20" w:lineRule="exact"/>
        <w:ind w:left="95"/>
        <w:rPr>
          <w:sz w:val="2"/>
        </w:rPr>
      </w:pPr>
      <w:r>
        <w:rPr>
          <w:sz w:val="2"/>
        </w:rPr>
      </w:r>
      <w:r>
        <w:rPr>
          <w:sz w:val="2"/>
        </w:rPr>
        <w:pict>
          <v:group id="_x0000_s2011" style="width:7in;height:.5pt;mso-position-horizontal-relative:char;mso-position-vertical-relative:line" coordsize="10080,10">
            <v:line id="_x0000_s2012" style="position:absolute" from="0,5" to="10080,5" strokecolor="#231f20" strokeweight=".5pt"/>
            <w10:anchorlock/>
          </v:group>
        </w:pict>
      </w:r>
    </w:p>
    <w:p w:rsidR="0036486B" w:rsidRDefault="0036486B" w:rsidP="0036486B">
      <w:pPr>
        <w:spacing w:before="40"/>
        <w:jc w:val="center"/>
        <w:rPr>
          <w:spacing w:val="16"/>
          <w:sz w:val="24"/>
          <w:szCs w:val="24"/>
        </w:rPr>
      </w:pPr>
      <w:r w:rsidRPr="003C0C33">
        <w:rPr>
          <w:spacing w:val="16"/>
          <w:sz w:val="24"/>
          <w:szCs w:val="24"/>
        </w:rPr>
        <w:t xml:space="preserve">FROM THE KITCHEN OF </w:t>
      </w:r>
      <w:r>
        <w:rPr>
          <w:spacing w:val="16"/>
          <w:sz w:val="24"/>
          <w:szCs w:val="24"/>
        </w:rPr>
        <w:t>HELENE CSIZMAR</w:t>
      </w:r>
    </w:p>
    <w:p w:rsidR="0036486B" w:rsidRDefault="0036486B" w:rsidP="0036486B">
      <w:pPr>
        <w:spacing w:before="40"/>
        <w:jc w:val="center"/>
        <w:rPr>
          <w:spacing w:val="16"/>
          <w:sz w:val="24"/>
          <w:szCs w:val="24"/>
        </w:rPr>
      </w:pPr>
    </w:p>
    <w:p w:rsidR="0036486B" w:rsidRDefault="0036486B" w:rsidP="00E41A5C">
      <w:pPr>
        <w:pStyle w:val="BodyText"/>
        <w:ind w:left="101"/>
        <w:rPr>
          <w:color w:val="020302"/>
          <w:sz w:val="21"/>
          <w:szCs w:val="21"/>
        </w:rPr>
      </w:pPr>
      <w:r w:rsidRPr="0036486B">
        <w:rPr>
          <w:color w:val="020302"/>
          <w:spacing w:val="16"/>
        </w:rPr>
        <w:t>When I couldn't get low or no sodium pasta sauce or canned tomato products to make sauce, my husband told me his Mom used to make pasta sauce from tomato paste and water and a dried seasoning packet mix. This quick, easy, rich and flavorful sau</w:t>
      </w:r>
      <w:r w:rsidR="00530BC1">
        <w:rPr>
          <w:color w:val="020302"/>
          <w:spacing w:val="16"/>
        </w:rPr>
        <w:t xml:space="preserve">ce is the result of that idea. </w:t>
      </w:r>
      <w:r w:rsidRPr="0036486B">
        <w:rPr>
          <w:color w:val="020302"/>
          <w:spacing w:val="16"/>
        </w:rPr>
        <w:t>Amounts of seasonings are flexible – use what you like and have on hand – fresh, dried or frozen.</w:t>
      </w:r>
    </w:p>
    <w:p w:rsidR="0036486B" w:rsidRPr="00DC5B53" w:rsidRDefault="0036486B" w:rsidP="0036486B">
      <w:pPr>
        <w:pStyle w:val="BodyText"/>
        <w:rPr>
          <w:color w:val="020302"/>
          <w:sz w:val="21"/>
          <w:szCs w:val="21"/>
        </w:rPr>
      </w:pPr>
    </w:p>
    <w:p w:rsidR="00024855" w:rsidRPr="00085BD8" w:rsidRDefault="0036486B" w:rsidP="00024855">
      <w:pPr>
        <w:pStyle w:val="BodyText"/>
        <w:ind w:left="101"/>
        <w:rPr>
          <w:color w:val="020302"/>
        </w:rPr>
      </w:pPr>
      <w:r w:rsidRPr="00AB5CFA">
        <w:rPr>
          <w:color w:val="020302"/>
        </w:rPr>
        <w:t xml:space="preserve">INGREDIENTS </w:t>
      </w:r>
    </w:p>
    <w:p w:rsidR="00024855" w:rsidRDefault="00024855" w:rsidP="00024855">
      <w:pPr>
        <w:rPr>
          <w:spacing w:val="16"/>
        </w:rPr>
      </w:pPr>
    </w:p>
    <w:p w:rsidR="0036486B" w:rsidRPr="0036486B" w:rsidRDefault="00024855" w:rsidP="0036486B">
      <w:pPr>
        <w:pStyle w:val="BodyText"/>
        <w:spacing w:line="444" w:lineRule="auto"/>
        <w:ind w:left="101"/>
        <w:rPr>
          <w:spacing w:val="16"/>
        </w:rPr>
      </w:pPr>
      <w:r>
        <w:rPr>
          <w:spacing w:val="16"/>
        </w:rPr>
        <w:t xml:space="preserve">2 </w:t>
      </w:r>
      <w:r w:rsidR="003D3A1B">
        <w:rPr>
          <w:spacing w:val="16"/>
        </w:rPr>
        <w:t>6-ounce</w:t>
      </w:r>
      <w:r w:rsidR="0036486B" w:rsidRPr="0036486B">
        <w:rPr>
          <w:spacing w:val="16"/>
        </w:rPr>
        <w:t xml:space="preserve"> cans of tomato paste (we prefer no sodium)</w:t>
      </w:r>
    </w:p>
    <w:p w:rsidR="0036486B" w:rsidRPr="0036486B" w:rsidRDefault="00024855" w:rsidP="0036486B">
      <w:pPr>
        <w:pStyle w:val="BodyText"/>
        <w:spacing w:line="444" w:lineRule="auto"/>
        <w:ind w:left="101"/>
        <w:rPr>
          <w:spacing w:val="16"/>
        </w:rPr>
      </w:pPr>
      <w:r>
        <w:rPr>
          <w:spacing w:val="16"/>
        </w:rPr>
        <w:t xml:space="preserve">2 </w:t>
      </w:r>
      <w:r w:rsidR="003D3A1B">
        <w:rPr>
          <w:spacing w:val="16"/>
        </w:rPr>
        <w:t>6-ounce</w:t>
      </w:r>
      <w:r w:rsidR="0036486B" w:rsidRPr="0036486B">
        <w:rPr>
          <w:spacing w:val="16"/>
        </w:rPr>
        <w:t xml:space="preserve"> cans of water (this makes really thick sau</w:t>
      </w:r>
      <w:r w:rsidR="003D3A1B">
        <w:rPr>
          <w:spacing w:val="16"/>
        </w:rPr>
        <w:t xml:space="preserve">ce – add more water to get the </w:t>
      </w:r>
      <w:r w:rsidR="00575F1C" w:rsidRPr="0036486B">
        <w:rPr>
          <w:spacing w:val="16"/>
        </w:rPr>
        <w:t>consistency</w:t>
      </w:r>
      <w:r w:rsidR="0036486B" w:rsidRPr="0036486B">
        <w:rPr>
          <w:spacing w:val="16"/>
        </w:rPr>
        <w:t xml:space="preserve"> you like)</w:t>
      </w:r>
    </w:p>
    <w:p w:rsidR="00024855" w:rsidRDefault="00024855" w:rsidP="00024855">
      <w:pPr>
        <w:pStyle w:val="BodyText"/>
        <w:ind w:left="101"/>
        <w:rPr>
          <w:spacing w:val="16"/>
        </w:rPr>
      </w:pPr>
      <w:r>
        <w:rPr>
          <w:spacing w:val="16"/>
        </w:rPr>
        <w:t xml:space="preserve">2 or 3 </w:t>
      </w:r>
      <w:r w:rsidR="0036486B" w:rsidRPr="0036486B">
        <w:rPr>
          <w:spacing w:val="16"/>
        </w:rPr>
        <w:t>fresh tomatoes if you like a chunky sauce (squee</w:t>
      </w:r>
      <w:r>
        <w:rPr>
          <w:spacing w:val="16"/>
        </w:rPr>
        <w:t xml:space="preserve">ze tomatoes to remove some pulp and seeds and </w:t>
      </w:r>
    </w:p>
    <w:p w:rsidR="00024855" w:rsidRDefault="0036486B" w:rsidP="00024855">
      <w:pPr>
        <w:pStyle w:val="BodyText"/>
        <w:spacing w:line="444" w:lineRule="auto"/>
        <w:ind w:left="720"/>
        <w:rPr>
          <w:spacing w:val="16"/>
        </w:rPr>
      </w:pPr>
      <w:r w:rsidRPr="0036486B">
        <w:rPr>
          <w:spacing w:val="16"/>
        </w:rPr>
        <w:t xml:space="preserve">dice the rest) </w:t>
      </w:r>
    </w:p>
    <w:p w:rsidR="0036486B" w:rsidRPr="0036486B" w:rsidRDefault="00024855" w:rsidP="00024855">
      <w:pPr>
        <w:pStyle w:val="BodyText"/>
        <w:spacing w:line="444" w:lineRule="auto"/>
        <w:ind w:left="101"/>
        <w:rPr>
          <w:spacing w:val="16"/>
        </w:rPr>
      </w:pPr>
      <w:r>
        <w:rPr>
          <w:spacing w:val="16"/>
        </w:rPr>
        <w:t>(</w:t>
      </w:r>
      <w:r w:rsidR="0036486B" w:rsidRPr="0036486B">
        <w:rPr>
          <w:spacing w:val="16"/>
        </w:rPr>
        <w:t>diced or sliced mushrooms are also nice in this)</w:t>
      </w:r>
    </w:p>
    <w:p w:rsidR="0036486B" w:rsidRPr="0036486B" w:rsidRDefault="00024855" w:rsidP="0036486B">
      <w:pPr>
        <w:pStyle w:val="BodyText"/>
        <w:spacing w:line="444" w:lineRule="auto"/>
        <w:ind w:left="101"/>
        <w:rPr>
          <w:spacing w:val="16"/>
        </w:rPr>
      </w:pPr>
      <w:r>
        <w:rPr>
          <w:spacing w:val="16"/>
        </w:rPr>
        <w:t>1</w:t>
      </w:r>
      <w:r w:rsidR="003D3A1B">
        <w:rPr>
          <w:spacing w:val="16"/>
        </w:rPr>
        <w:t xml:space="preserve"> </w:t>
      </w:r>
      <w:r>
        <w:rPr>
          <w:spacing w:val="16"/>
        </w:rPr>
        <w:t xml:space="preserve">tablespoon jarred </w:t>
      </w:r>
      <w:r w:rsidR="0036486B" w:rsidRPr="0036486B">
        <w:rPr>
          <w:spacing w:val="16"/>
        </w:rPr>
        <w:t>minced gar</w:t>
      </w:r>
      <w:r>
        <w:rPr>
          <w:spacing w:val="16"/>
        </w:rPr>
        <w:t xml:space="preserve">lic (or 3 cloves fresh or </w:t>
      </w:r>
      <w:r w:rsidR="00245DFD">
        <w:rPr>
          <w:spacing w:val="16"/>
        </w:rPr>
        <w:t>½</w:t>
      </w:r>
      <w:r>
        <w:rPr>
          <w:spacing w:val="16"/>
        </w:rPr>
        <w:t xml:space="preserve"> teaspoon </w:t>
      </w:r>
      <w:r w:rsidR="0036486B" w:rsidRPr="0036486B">
        <w:rPr>
          <w:spacing w:val="16"/>
        </w:rPr>
        <w:t xml:space="preserve">granulated garlic) </w:t>
      </w:r>
    </w:p>
    <w:p w:rsidR="0036486B" w:rsidRPr="0036486B" w:rsidRDefault="00245DFD" w:rsidP="0036486B">
      <w:pPr>
        <w:pStyle w:val="BodyText"/>
        <w:spacing w:line="444" w:lineRule="auto"/>
        <w:ind w:left="101"/>
        <w:rPr>
          <w:spacing w:val="16"/>
        </w:rPr>
      </w:pPr>
      <w:r>
        <w:rPr>
          <w:spacing w:val="16"/>
        </w:rPr>
        <w:t>½</w:t>
      </w:r>
      <w:r w:rsidR="003D3A1B">
        <w:rPr>
          <w:spacing w:val="16"/>
        </w:rPr>
        <w:t xml:space="preserve"> </w:t>
      </w:r>
      <w:r w:rsidR="00024855">
        <w:rPr>
          <w:spacing w:val="16"/>
        </w:rPr>
        <w:t xml:space="preserve">cup </w:t>
      </w:r>
      <w:r w:rsidR="0036486B" w:rsidRPr="0036486B">
        <w:rPr>
          <w:spacing w:val="16"/>
        </w:rPr>
        <w:t>onion (diced fresh or frozen or dried minced or powder)</w:t>
      </w:r>
    </w:p>
    <w:p w:rsidR="0036486B" w:rsidRPr="0036486B" w:rsidRDefault="00024855" w:rsidP="0036486B">
      <w:pPr>
        <w:pStyle w:val="BodyText"/>
        <w:spacing w:line="444" w:lineRule="auto"/>
        <w:ind w:left="101"/>
        <w:rPr>
          <w:spacing w:val="16"/>
        </w:rPr>
      </w:pPr>
      <w:r>
        <w:rPr>
          <w:spacing w:val="16"/>
        </w:rPr>
        <w:t>1</w:t>
      </w:r>
      <w:r w:rsidR="003D3A1B">
        <w:rPr>
          <w:spacing w:val="16"/>
        </w:rPr>
        <w:t xml:space="preserve"> </w:t>
      </w:r>
      <w:r>
        <w:rPr>
          <w:spacing w:val="16"/>
        </w:rPr>
        <w:t xml:space="preserve">teaspoon </w:t>
      </w:r>
      <w:r w:rsidR="0036486B" w:rsidRPr="0036486B">
        <w:rPr>
          <w:spacing w:val="16"/>
        </w:rPr>
        <w:t>oregano</w:t>
      </w:r>
    </w:p>
    <w:p w:rsidR="0036486B" w:rsidRPr="0036486B" w:rsidRDefault="00024855" w:rsidP="0036486B">
      <w:pPr>
        <w:pStyle w:val="BodyText"/>
        <w:spacing w:line="444" w:lineRule="auto"/>
        <w:ind w:left="101"/>
        <w:rPr>
          <w:spacing w:val="16"/>
        </w:rPr>
      </w:pPr>
      <w:r>
        <w:rPr>
          <w:spacing w:val="16"/>
        </w:rPr>
        <w:t>1</w:t>
      </w:r>
      <w:r w:rsidR="003D3A1B">
        <w:rPr>
          <w:spacing w:val="16"/>
        </w:rPr>
        <w:t xml:space="preserve"> </w:t>
      </w:r>
      <w:r>
        <w:rPr>
          <w:spacing w:val="16"/>
        </w:rPr>
        <w:t xml:space="preserve">teaspoon </w:t>
      </w:r>
      <w:r w:rsidR="0036486B" w:rsidRPr="0036486B">
        <w:rPr>
          <w:spacing w:val="16"/>
        </w:rPr>
        <w:t>thyme</w:t>
      </w:r>
    </w:p>
    <w:p w:rsidR="0036486B" w:rsidRPr="0036486B" w:rsidRDefault="0036486B" w:rsidP="0036486B">
      <w:pPr>
        <w:pStyle w:val="BodyText"/>
        <w:spacing w:line="444" w:lineRule="auto"/>
        <w:ind w:left="101"/>
        <w:rPr>
          <w:spacing w:val="16"/>
        </w:rPr>
      </w:pPr>
      <w:r w:rsidRPr="0036486B">
        <w:rPr>
          <w:spacing w:val="16"/>
        </w:rPr>
        <w:t>1</w:t>
      </w:r>
      <w:r w:rsidR="00024855" w:rsidRPr="00024855">
        <w:rPr>
          <w:spacing w:val="16"/>
        </w:rPr>
        <w:t xml:space="preserve"> </w:t>
      </w:r>
      <w:r w:rsidR="00024855">
        <w:rPr>
          <w:spacing w:val="16"/>
        </w:rPr>
        <w:t xml:space="preserve">tablespoon </w:t>
      </w:r>
      <w:r w:rsidRPr="0036486B">
        <w:rPr>
          <w:spacing w:val="16"/>
        </w:rPr>
        <w:t>parsley</w:t>
      </w:r>
    </w:p>
    <w:p w:rsidR="0036486B" w:rsidRPr="0036486B" w:rsidRDefault="0036486B" w:rsidP="0036486B">
      <w:pPr>
        <w:pStyle w:val="BodyText"/>
        <w:spacing w:line="444" w:lineRule="auto"/>
        <w:ind w:left="101"/>
        <w:rPr>
          <w:spacing w:val="16"/>
        </w:rPr>
      </w:pPr>
      <w:r w:rsidRPr="0036486B">
        <w:rPr>
          <w:spacing w:val="16"/>
        </w:rPr>
        <w:t>1</w:t>
      </w:r>
      <w:r w:rsidR="003D3A1B">
        <w:rPr>
          <w:spacing w:val="16"/>
        </w:rPr>
        <w:t xml:space="preserve"> </w:t>
      </w:r>
      <w:r w:rsidRPr="0036486B">
        <w:rPr>
          <w:spacing w:val="16"/>
        </w:rPr>
        <w:t>bay leaf – remove before serving</w:t>
      </w:r>
    </w:p>
    <w:p w:rsidR="0036486B" w:rsidRPr="0036486B" w:rsidRDefault="0036486B" w:rsidP="0036486B">
      <w:pPr>
        <w:pStyle w:val="BodyText"/>
        <w:spacing w:line="444" w:lineRule="auto"/>
        <w:ind w:left="101"/>
        <w:rPr>
          <w:spacing w:val="16"/>
        </w:rPr>
      </w:pPr>
      <w:r w:rsidRPr="0036486B">
        <w:rPr>
          <w:spacing w:val="16"/>
        </w:rPr>
        <w:t>1</w:t>
      </w:r>
      <w:r w:rsidR="00024855" w:rsidRPr="00024855">
        <w:rPr>
          <w:spacing w:val="16"/>
        </w:rPr>
        <w:t xml:space="preserve"> </w:t>
      </w:r>
      <w:r w:rsidR="00024855">
        <w:rPr>
          <w:spacing w:val="16"/>
        </w:rPr>
        <w:t xml:space="preserve">tablespoon </w:t>
      </w:r>
      <w:r w:rsidR="00024855" w:rsidRPr="0036486B">
        <w:rPr>
          <w:spacing w:val="16"/>
        </w:rPr>
        <w:t>Worcestershire</w:t>
      </w:r>
      <w:r w:rsidRPr="0036486B">
        <w:rPr>
          <w:spacing w:val="16"/>
        </w:rPr>
        <w:t xml:space="preserve"> sauce</w:t>
      </w:r>
    </w:p>
    <w:p w:rsidR="00024855" w:rsidRDefault="0036486B" w:rsidP="00024855">
      <w:pPr>
        <w:pStyle w:val="BodyText"/>
        <w:ind w:left="101"/>
        <w:rPr>
          <w:spacing w:val="16"/>
        </w:rPr>
      </w:pPr>
      <w:r w:rsidRPr="0036486B">
        <w:rPr>
          <w:spacing w:val="16"/>
        </w:rPr>
        <w:t>1</w:t>
      </w:r>
      <w:r w:rsidR="00024855" w:rsidRPr="00024855">
        <w:rPr>
          <w:spacing w:val="16"/>
        </w:rPr>
        <w:t xml:space="preserve"> </w:t>
      </w:r>
      <w:r w:rsidR="00024855">
        <w:rPr>
          <w:spacing w:val="16"/>
        </w:rPr>
        <w:t xml:space="preserve">tablespoon </w:t>
      </w:r>
      <w:r w:rsidRPr="0036486B">
        <w:rPr>
          <w:spacing w:val="16"/>
        </w:rPr>
        <w:t xml:space="preserve">maple syrup or honey (low or no sodium tomato paste can be naturally sweet so </w:t>
      </w:r>
    </w:p>
    <w:p w:rsidR="0036486B" w:rsidRPr="0036486B" w:rsidRDefault="0036486B" w:rsidP="00024855">
      <w:pPr>
        <w:pStyle w:val="BodyText"/>
        <w:spacing w:line="444" w:lineRule="auto"/>
        <w:ind w:left="821" w:firstLine="619"/>
        <w:rPr>
          <w:spacing w:val="16"/>
        </w:rPr>
      </w:pPr>
      <w:r w:rsidRPr="0036486B">
        <w:rPr>
          <w:spacing w:val="16"/>
        </w:rPr>
        <w:t>sweetener may not be needed)</w:t>
      </w:r>
    </w:p>
    <w:p w:rsidR="0036486B" w:rsidRPr="006D6173" w:rsidRDefault="00024855" w:rsidP="0036486B">
      <w:pPr>
        <w:pStyle w:val="BodyText"/>
        <w:spacing w:line="444" w:lineRule="auto"/>
        <w:ind w:left="101"/>
        <w:rPr>
          <w:spacing w:val="16"/>
        </w:rPr>
      </w:pPr>
      <w:r>
        <w:rPr>
          <w:spacing w:val="16"/>
        </w:rPr>
        <w:t>1</w:t>
      </w:r>
      <w:r w:rsidR="003D3A1B">
        <w:rPr>
          <w:spacing w:val="16"/>
        </w:rPr>
        <w:t xml:space="preserve"> </w:t>
      </w:r>
      <w:r>
        <w:rPr>
          <w:spacing w:val="16"/>
        </w:rPr>
        <w:t xml:space="preserve">tablespoon </w:t>
      </w:r>
      <w:r w:rsidR="0036486B" w:rsidRPr="0036486B">
        <w:rPr>
          <w:spacing w:val="16"/>
        </w:rPr>
        <w:t>oil</w:t>
      </w:r>
    </w:p>
    <w:p w:rsidR="0036486B" w:rsidRDefault="00175FCC" w:rsidP="0036486B">
      <w:pPr>
        <w:pStyle w:val="BodyText"/>
        <w:spacing w:line="444" w:lineRule="auto"/>
        <w:ind w:left="101"/>
        <w:rPr>
          <w:sz w:val="2"/>
        </w:rPr>
      </w:pPr>
      <w:r>
        <w:rPr>
          <w:sz w:val="2"/>
        </w:rPr>
      </w:r>
      <w:r>
        <w:rPr>
          <w:sz w:val="2"/>
        </w:rPr>
        <w:pict>
          <v:group id="_x0000_s2009" style="width:7in;height:.5pt;mso-position-horizontal-relative:char;mso-position-vertical-relative:line" coordsize="10080,10">
            <v:line id="_x0000_s2010" style="position:absolute" from="0,5" to="10080,5" strokecolor="#231f20" strokeweight=".5pt"/>
            <w10:anchorlock/>
          </v:group>
        </w:pict>
      </w:r>
    </w:p>
    <w:p w:rsidR="0036486B" w:rsidRDefault="0036486B" w:rsidP="0036486B">
      <w:pPr>
        <w:pStyle w:val="BodyText"/>
        <w:spacing w:before="6"/>
        <w:rPr>
          <w:sz w:val="21"/>
        </w:rPr>
      </w:pPr>
    </w:p>
    <w:p w:rsidR="0036486B" w:rsidRPr="0036486B" w:rsidRDefault="0036486B" w:rsidP="0036486B">
      <w:pPr>
        <w:pStyle w:val="BodyText"/>
        <w:ind w:left="101"/>
        <w:rPr>
          <w:color w:val="020302"/>
        </w:rPr>
      </w:pPr>
      <w:r>
        <w:rPr>
          <w:color w:val="020302"/>
        </w:rPr>
        <w:t xml:space="preserve">INSTRUCTIONS </w:t>
      </w:r>
    </w:p>
    <w:p w:rsidR="0036486B" w:rsidRPr="006D6173" w:rsidRDefault="0036486B" w:rsidP="0036486B">
      <w:pPr>
        <w:pStyle w:val="BodyText"/>
        <w:spacing w:line="276" w:lineRule="auto"/>
        <w:ind w:left="115" w:right="619"/>
        <w:rPr>
          <w:spacing w:val="16"/>
        </w:rPr>
      </w:pPr>
    </w:p>
    <w:p w:rsidR="0036486B" w:rsidRDefault="00575F1C" w:rsidP="0036486B">
      <w:pPr>
        <w:pStyle w:val="BodyText"/>
        <w:spacing w:line="276" w:lineRule="auto"/>
        <w:ind w:left="115" w:right="619"/>
        <w:rPr>
          <w:spacing w:val="16"/>
        </w:rPr>
      </w:pPr>
      <w:r w:rsidRPr="0036486B">
        <w:rPr>
          <w:spacing w:val="16"/>
        </w:rPr>
        <w:t>Sauté</w:t>
      </w:r>
      <w:r w:rsidR="0036486B" w:rsidRPr="0036486B">
        <w:rPr>
          <w:spacing w:val="16"/>
        </w:rPr>
        <w:t xml:space="preserve"> onion and add garlic and herbs and di</w:t>
      </w:r>
      <w:r w:rsidR="0036486B">
        <w:rPr>
          <w:spacing w:val="16"/>
        </w:rPr>
        <w:t>ced tomatoes and cook briefly.</w:t>
      </w:r>
    </w:p>
    <w:p w:rsidR="0036486B" w:rsidRDefault="0036486B" w:rsidP="0036486B">
      <w:pPr>
        <w:pStyle w:val="BodyText"/>
        <w:spacing w:line="276" w:lineRule="auto"/>
        <w:ind w:left="115" w:right="619"/>
        <w:rPr>
          <w:spacing w:val="16"/>
        </w:rPr>
      </w:pPr>
      <w:r w:rsidRPr="0036486B">
        <w:rPr>
          <w:spacing w:val="16"/>
        </w:rPr>
        <w:t xml:space="preserve">Add the rest of the ingredients and stir.  </w:t>
      </w:r>
    </w:p>
    <w:p w:rsidR="0036486B" w:rsidRDefault="0036486B" w:rsidP="0036486B">
      <w:pPr>
        <w:pStyle w:val="BodyText"/>
        <w:spacing w:line="276" w:lineRule="auto"/>
        <w:ind w:left="115" w:right="619"/>
        <w:rPr>
          <w:spacing w:val="16"/>
        </w:rPr>
      </w:pPr>
      <w:r w:rsidRPr="0036486B">
        <w:rPr>
          <w:spacing w:val="16"/>
        </w:rPr>
        <w:t xml:space="preserve">Simmer for half hour or longer if you have time.  </w:t>
      </w:r>
    </w:p>
    <w:p w:rsidR="0036486B" w:rsidRDefault="0036486B" w:rsidP="0036486B">
      <w:pPr>
        <w:pStyle w:val="BodyText"/>
        <w:spacing w:line="276" w:lineRule="auto"/>
        <w:ind w:left="115" w:right="619"/>
        <w:rPr>
          <w:spacing w:val="16"/>
        </w:rPr>
      </w:pPr>
      <w:r w:rsidRPr="0036486B">
        <w:rPr>
          <w:spacing w:val="16"/>
        </w:rPr>
        <w:t xml:space="preserve">If too thick - adjust by adding more water, stir and bring to simmer again. </w:t>
      </w:r>
    </w:p>
    <w:p w:rsidR="0036486B" w:rsidRPr="0036486B" w:rsidRDefault="0036486B" w:rsidP="0036486B">
      <w:pPr>
        <w:pStyle w:val="BodyText"/>
        <w:spacing w:line="276" w:lineRule="auto"/>
        <w:ind w:left="115" w:right="619"/>
        <w:rPr>
          <w:spacing w:val="16"/>
        </w:rPr>
      </w:pPr>
      <w:r w:rsidRPr="0036486B">
        <w:rPr>
          <w:spacing w:val="16"/>
        </w:rPr>
        <w:t>Makes 3 to 4 cups</w:t>
      </w:r>
    </w:p>
    <w:p w:rsidR="0036486B" w:rsidRPr="0036486B" w:rsidRDefault="0036486B" w:rsidP="0036486B">
      <w:pPr>
        <w:pStyle w:val="BodyText"/>
        <w:spacing w:line="276" w:lineRule="auto"/>
        <w:ind w:left="115" w:right="619"/>
        <w:rPr>
          <w:spacing w:val="16"/>
        </w:rPr>
      </w:pPr>
    </w:p>
    <w:p w:rsidR="0036486B" w:rsidRPr="0036486B" w:rsidRDefault="0036486B" w:rsidP="0036486B">
      <w:pPr>
        <w:pStyle w:val="BodyText"/>
        <w:spacing w:line="276" w:lineRule="auto"/>
        <w:ind w:left="115" w:right="619"/>
        <w:rPr>
          <w:spacing w:val="16"/>
        </w:rPr>
      </w:pPr>
      <w:r w:rsidRPr="0036486B">
        <w:rPr>
          <w:spacing w:val="16"/>
        </w:rPr>
        <w:t xml:space="preserve">When serving, cut up fresh basil or sprinkle dried basil as a garnish.  </w:t>
      </w:r>
    </w:p>
    <w:p w:rsidR="002E50D3" w:rsidRDefault="0036486B" w:rsidP="0036486B">
      <w:pPr>
        <w:rPr>
          <w:sz w:val="2"/>
        </w:rPr>
      </w:pPr>
      <w:r>
        <w:rPr>
          <w:color w:val="020302"/>
          <w:spacing w:val="16"/>
        </w:rPr>
        <w:br w:type="page"/>
      </w:r>
      <w:r w:rsidR="00175FCC">
        <w:rPr>
          <w:sz w:val="2"/>
        </w:rPr>
      </w:r>
      <w:r w:rsidR="00175FCC">
        <w:rPr>
          <w:sz w:val="2"/>
        </w:rPr>
        <w:pict>
          <v:group id="_x0000_s1903" style="width:7in;height:.5pt;mso-position-horizontal-relative:char;mso-position-vertical-relative:line" coordsize="10080,10">
            <v:line id="_x0000_s1904" style="position:absolute" from="0,5" to="10080,5" strokecolor="#231f20" strokeweight=".5pt"/>
            <w10:anchorlock/>
          </v:group>
        </w:pict>
      </w:r>
    </w:p>
    <w:p w:rsidR="002E50D3" w:rsidRPr="00FF14BA" w:rsidRDefault="002E50D3" w:rsidP="002E50D3">
      <w:pPr>
        <w:jc w:val="center"/>
        <w:rPr>
          <w:spacing w:val="16"/>
          <w:sz w:val="24"/>
          <w:szCs w:val="24"/>
        </w:rPr>
      </w:pPr>
      <w:r>
        <w:rPr>
          <w:sz w:val="2"/>
        </w:rPr>
        <w:t>\</w:t>
      </w:r>
    </w:p>
    <w:p w:rsidR="002E50D3" w:rsidRPr="009D29E4" w:rsidRDefault="002E50D3" w:rsidP="002E50D3">
      <w:pPr>
        <w:pStyle w:val="Heading2"/>
        <w:rPr>
          <w:spacing w:val="16"/>
        </w:rPr>
      </w:pPr>
      <w:bookmarkStart w:id="111" w:name="_Toc71024486"/>
      <w:r>
        <w:t>PEPPER STEAK</w:t>
      </w:r>
      <w:bookmarkEnd w:id="111"/>
    </w:p>
    <w:p w:rsidR="002E50D3" w:rsidRPr="003C0C33" w:rsidRDefault="002E50D3" w:rsidP="002E50D3">
      <w:pPr>
        <w:pStyle w:val="BodyText"/>
        <w:spacing w:before="9"/>
        <w:rPr>
          <w:sz w:val="4"/>
          <w:szCs w:val="4"/>
        </w:rPr>
      </w:pPr>
    </w:p>
    <w:p w:rsidR="002E50D3" w:rsidRDefault="00175FCC" w:rsidP="002E50D3">
      <w:pPr>
        <w:pStyle w:val="BodyText"/>
        <w:spacing w:line="20" w:lineRule="exact"/>
        <w:ind w:left="95"/>
        <w:rPr>
          <w:sz w:val="2"/>
        </w:rPr>
      </w:pPr>
      <w:r>
        <w:rPr>
          <w:sz w:val="2"/>
        </w:rPr>
      </w:r>
      <w:r>
        <w:rPr>
          <w:sz w:val="2"/>
        </w:rPr>
        <w:pict>
          <v:group id="_x0000_s1901" style="width:7in;height:.5pt;mso-position-horizontal-relative:char;mso-position-vertical-relative:line" coordsize="10080,10">
            <v:line id="_x0000_s1902" style="position:absolute" from="0,5" to="10080,5" strokecolor="#231f20" strokeweight=".5pt"/>
            <w10:anchorlock/>
          </v:group>
        </w:pict>
      </w:r>
    </w:p>
    <w:p w:rsidR="002E50D3" w:rsidRDefault="002E50D3" w:rsidP="002E50D3">
      <w:pPr>
        <w:spacing w:before="40"/>
        <w:jc w:val="center"/>
        <w:rPr>
          <w:spacing w:val="16"/>
          <w:sz w:val="24"/>
          <w:szCs w:val="24"/>
        </w:rPr>
      </w:pPr>
      <w:r>
        <w:rPr>
          <w:spacing w:val="16"/>
          <w:sz w:val="24"/>
          <w:szCs w:val="24"/>
        </w:rPr>
        <w:t>FROM THE KITCHEN OF MIKE PEPE</w:t>
      </w:r>
    </w:p>
    <w:p w:rsidR="002E50D3" w:rsidRDefault="002E50D3" w:rsidP="002E50D3">
      <w:pPr>
        <w:spacing w:before="40"/>
        <w:jc w:val="center"/>
        <w:rPr>
          <w:spacing w:val="16"/>
          <w:sz w:val="24"/>
          <w:szCs w:val="24"/>
        </w:rPr>
      </w:pPr>
    </w:p>
    <w:p w:rsidR="002E50D3" w:rsidRPr="00DC5B53" w:rsidRDefault="002E50D3" w:rsidP="002E50D3">
      <w:pPr>
        <w:pStyle w:val="BodyText"/>
        <w:rPr>
          <w:color w:val="020302"/>
          <w:sz w:val="21"/>
          <w:szCs w:val="21"/>
        </w:rPr>
      </w:pPr>
    </w:p>
    <w:p w:rsidR="002E50D3" w:rsidRPr="00085BD8" w:rsidRDefault="002E50D3" w:rsidP="002E50D3">
      <w:pPr>
        <w:spacing w:before="40"/>
        <w:ind w:left="101"/>
        <w:rPr>
          <w:color w:val="020302"/>
        </w:rPr>
      </w:pPr>
      <w:r>
        <w:rPr>
          <w:color w:val="020302"/>
        </w:rPr>
        <w:t xml:space="preserve">INGREDIENTS </w:t>
      </w:r>
    </w:p>
    <w:p w:rsidR="002E50D3" w:rsidRPr="00077A6B" w:rsidRDefault="002E50D3" w:rsidP="002E50D3">
      <w:pPr>
        <w:spacing w:before="40"/>
        <w:rPr>
          <w:color w:val="020302"/>
        </w:rPr>
      </w:pPr>
    </w:p>
    <w:p w:rsidR="00BD2E13" w:rsidRPr="002E50D3" w:rsidRDefault="00BD2E13" w:rsidP="00BD2E13">
      <w:pPr>
        <w:pStyle w:val="BodyText"/>
        <w:spacing w:line="444" w:lineRule="auto"/>
        <w:ind w:left="101"/>
        <w:rPr>
          <w:spacing w:val="16"/>
        </w:rPr>
      </w:pPr>
      <w:r>
        <w:rPr>
          <w:spacing w:val="16"/>
        </w:rPr>
        <w:t>At least 1 pound stew meat</w:t>
      </w:r>
    </w:p>
    <w:p w:rsidR="002E50D3" w:rsidRPr="002E50D3" w:rsidRDefault="00245DFD" w:rsidP="002E50D3">
      <w:pPr>
        <w:pStyle w:val="BodyText"/>
        <w:spacing w:line="444" w:lineRule="auto"/>
        <w:ind w:left="101"/>
        <w:rPr>
          <w:spacing w:val="16"/>
        </w:rPr>
      </w:pPr>
      <w:r>
        <w:rPr>
          <w:spacing w:val="16"/>
        </w:rPr>
        <w:t>½</w:t>
      </w:r>
      <w:r w:rsidR="002E50D3">
        <w:rPr>
          <w:spacing w:val="16"/>
        </w:rPr>
        <w:t xml:space="preserve"> cup ketchup</w:t>
      </w:r>
    </w:p>
    <w:p w:rsidR="002E50D3" w:rsidRDefault="00543613" w:rsidP="002E50D3">
      <w:pPr>
        <w:pStyle w:val="BodyText"/>
        <w:spacing w:line="444" w:lineRule="auto"/>
        <w:ind w:left="101"/>
        <w:rPr>
          <w:spacing w:val="16"/>
        </w:rPr>
      </w:pPr>
      <w:r>
        <w:rPr>
          <w:spacing w:val="16"/>
        </w:rPr>
        <w:t xml:space="preserve">A couple </w:t>
      </w:r>
      <w:r w:rsidR="002E50D3">
        <w:rPr>
          <w:spacing w:val="16"/>
        </w:rPr>
        <w:t>dashes soy sauce</w:t>
      </w:r>
    </w:p>
    <w:p w:rsidR="00BD2E13" w:rsidRDefault="00BD2E13" w:rsidP="00BD2E13">
      <w:pPr>
        <w:pStyle w:val="BodyText"/>
        <w:spacing w:line="444" w:lineRule="auto"/>
        <w:ind w:left="101"/>
        <w:rPr>
          <w:spacing w:val="16"/>
        </w:rPr>
      </w:pPr>
      <w:r>
        <w:rPr>
          <w:spacing w:val="16"/>
        </w:rPr>
        <w:t>Yellow, orange, red peppers, cut into strips</w:t>
      </w:r>
    </w:p>
    <w:p w:rsidR="00BD2E13" w:rsidRPr="002E50D3" w:rsidRDefault="00BD2E13" w:rsidP="00BD2E13">
      <w:pPr>
        <w:pStyle w:val="BodyText"/>
        <w:spacing w:line="444" w:lineRule="auto"/>
        <w:ind w:left="101"/>
        <w:rPr>
          <w:spacing w:val="16"/>
        </w:rPr>
      </w:pPr>
      <w:r>
        <w:rPr>
          <w:spacing w:val="16"/>
        </w:rPr>
        <w:t>1 medium onion (Vidalia or sweet), cut into arcs</w:t>
      </w:r>
    </w:p>
    <w:p w:rsidR="002E50D3" w:rsidRDefault="00175FCC" w:rsidP="002E50D3">
      <w:pPr>
        <w:pStyle w:val="BodyText"/>
        <w:spacing w:line="444" w:lineRule="auto"/>
        <w:ind w:left="101"/>
        <w:rPr>
          <w:sz w:val="2"/>
        </w:rPr>
      </w:pPr>
      <w:r>
        <w:rPr>
          <w:sz w:val="2"/>
        </w:rPr>
      </w:r>
      <w:r>
        <w:rPr>
          <w:sz w:val="2"/>
        </w:rPr>
        <w:pict>
          <v:group id="_x0000_s1899" style="width:7in;height:.5pt;mso-position-horizontal-relative:char;mso-position-vertical-relative:line" coordsize="10080,10">
            <v:line id="_x0000_s1900" style="position:absolute" from="0,5" to="10080,5" strokecolor="#231f20" strokeweight=".5pt"/>
            <w10:anchorlock/>
          </v:group>
        </w:pict>
      </w:r>
    </w:p>
    <w:p w:rsidR="002E50D3" w:rsidRDefault="002E50D3" w:rsidP="002E50D3">
      <w:pPr>
        <w:pStyle w:val="BodyText"/>
        <w:spacing w:before="6"/>
        <w:rPr>
          <w:sz w:val="21"/>
        </w:rPr>
      </w:pPr>
    </w:p>
    <w:p w:rsidR="002E50D3" w:rsidRPr="00085BD8" w:rsidRDefault="002E50D3" w:rsidP="002E50D3">
      <w:pPr>
        <w:pStyle w:val="BodyText"/>
        <w:ind w:left="101"/>
        <w:rPr>
          <w:color w:val="020302"/>
        </w:rPr>
      </w:pPr>
      <w:r>
        <w:rPr>
          <w:color w:val="020302"/>
        </w:rPr>
        <w:t xml:space="preserve">INSTRUCTIONS </w:t>
      </w:r>
    </w:p>
    <w:p w:rsidR="002E50D3" w:rsidRPr="003410D4" w:rsidRDefault="002E50D3" w:rsidP="002E50D3">
      <w:pPr>
        <w:pStyle w:val="BodyText"/>
        <w:spacing w:line="276" w:lineRule="auto"/>
        <w:ind w:right="619"/>
        <w:rPr>
          <w:color w:val="020302"/>
          <w:spacing w:val="16"/>
        </w:rPr>
      </w:pPr>
    </w:p>
    <w:p w:rsidR="002E50D3" w:rsidRPr="002E50D3" w:rsidRDefault="002E50D3" w:rsidP="002E50D3">
      <w:pPr>
        <w:pStyle w:val="BodyText"/>
        <w:spacing w:line="276" w:lineRule="auto"/>
        <w:ind w:left="115" w:right="619"/>
        <w:rPr>
          <w:color w:val="020302"/>
          <w:spacing w:val="16"/>
        </w:rPr>
      </w:pPr>
      <w:r>
        <w:rPr>
          <w:color w:val="020302"/>
          <w:spacing w:val="16"/>
        </w:rPr>
        <w:t xml:space="preserve">Brown </w:t>
      </w:r>
      <w:r w:rsidR="00BD2E13">
        <w:rPr>
          <w:color w:val="020302"/>
          <w:spacing w:val="16"/>
        </w:rPr>
        <w:t xml:space="preserve">stew </w:t>
      </w:r>
      <w:r w:rsidRPr="002E50D3">
        <w:rPr>
          <w:color w:val="020302"/>
          <w:spacing w:val="16"/>
        </w:rPr>
        <w:t xml:space="preserve">meat, or stir-fry cut in oil  </w:t>
      </w:r>
    </w:p>
    <w:p w:rsidR="002E50D3" w:rsidRPr="002E50D3" w:rsidRDefault="002E50D3" w:rsidP="002E50D3">
      <w:pPr>
        <w:pStyle w:val="BodyText"/>
        <w:spacing w:line="276" w:lineRule="auto"/>
        <w:ind w:left="115" w:right="619"/>
        <w:rPr>
          <w:color w:val="020302"/>
          <w:spacing w:val="16"/>
        </w:rPr>
      </w:pPr>
      <w:r w:rsidRPr="002E50D3">
        <w:rPr>
          <w:color w:val="020302"/>
          <w:spacing w:val="16"/>
        </w:rPr>
        <w:t>Let brown / simmer for 20 minutes.</w:t>
      </w:r>
    </w:p>
    <w:p w:rsidR="00BD2E13" w:rsidRDefault="00BD2E13" w:rsidP="002E50D3">
      <w:pPr>
        <w:pStyle w:val="BodyText"/>
        <w:spacing w:line="276" w:lineRule="auto"/>
        <w:ind w:left="115" w:right="619"/>
        <w:rPr>
          <w:color w:val="020302"/>
          <w:spacing w:val="16"/>
        </w:rPr>
      </w:pPr>
    </w:p>
    <w:p w:rsidR="002E50D3" w:rsidRPr="002E50D3" w:rsidRDefault="002E50D3" w:rsidP="002E50D3">
      <w:pPr>
        <w:pStyle w:val="BodyText"/>
        <w:spacing w:line="276" w:lineRule="auto"/>
        <w:ind w:left="115" w:right="619"/>
        <w:rPr>
          <w:color w:val="020302"/>
          <w:spacing w:val="16"/>
        </w:rPr>
      </w:pPr>
      <w:r>
        <w:rPr>
          <w:color w:val="020302"/>
          <w:spacing w:val="16"/>
        </w:rPr>
        <w:t xml:space="preserve">Add </w:t>
      </w:r>
      <w:r w:rsidRPr="002E50D3">
        <w:rPr>
          <w:color w:val="020302"/>
          <w:spacing w:val="16"/>
        </w:rPr>
        <w:t>ketchup (yes – I could not believe this the 1st time I made it), and simmer for 15 minutes.</w:t>
      </w:r>
    </w:p>
    <w:p w:rsidR="002E50D3" w:rsidRPr="002E50D3" w:rsidRDefault="002E50D3" w:rsidP="002E50D3">
      <w:pPr>
        <w:pStyle w:val="BodyText"/>
        <w:spacing w:line="276" w:lineRule="auto"/>
        <w:ind w:left="115" w:right="619"/>
        <w:rPr>
          <w:color w:val="020302"/>
          <w:spacing w:val="16"/>
        </w:rPr>
      </w:pPr>
      <w:r w:rsidRPr="002E50D3">
        <w:rPr>
          <w:color w:val="020302"/>
          <w:spacing w:val="16"/>
        </w:rPr>
        <w:t>Ad</w:t>
      </w:r>
      <w:r>
        <w:rPr>
          <w:color w:val="020302"/>
          <w:spacing w:val="16"/>
        </w:rPr>
        <w:t>d soy sauce</w:t>
      </w:r>
      <w:r w:rsidRPr="002E50D3">
        <w:rPr>
          <w:color w:val="020302"/>
          <w:spacing w:val="16"/>
        </w:rPr>
        <w:t xml:space="preserve"> – to taste.</w:t>
      </w:r>
    </w:p>
    <w:p w:rsidR="002E50D3" w:rsidRDefault="002E50D3" w:rsidP="002E50D3">
      <w:pPr>
        <w:pStyle w:val="BodyText"/>
        <w:spacing w:line="276" w:lineRule="auto"/>
        <w:ind w:left="115" w:right="619"/>
        <w:rPr>
          <w:color w:val="020302"/>
          <w:spacing w:val="16"/>
        </w:rPr>
      </w:pPr>
      <w:r w:rsidRPr="002E50D3">
        <w:rPr>
          <w:color w:val="020302"/>
          <w:spacing w:val="16"/>
        </w:rPr>
        <w:t>Add peppers and onion to meat</w:t>
      </w:r>
      <w:r>
        <w:rPr>
          <w:color w:val="020302"/>
          <w:spacing w:val="16"/>
        </w:rPr>
        <w:t xml:space="preserve"> and let simmer with lid on pan.</w:t>
      </w:r>
    </w:p>
    <w:p w:rsidR="002A56B1" w:rsidRDefault="002E50D3" w:rsidP="002A56B1">
      <w:pPr>
        <w:rPr>
          <w:color w:val="020302"/>
          <w:spacing w:val="16"/>
          <w:sz w:val="20"/>
          <w:szCs w:val="20"/>
        </w:rPr>
      </w:pPr>
      <w:r>
        <w:rPr>
          <w:color w:val="020302"/>
          <w:spacing w:val="16"/>
        </w:rPr>
        <w:br w:type="page"/>
      </w:r>
    </w:p>
    <w:p w:rsidR="002F1FCE" w:rsidRPr="003C0C33" w:rsidRDefault="002F1FCE" w:rsidP="002F1FCE">
      <w:pPr>
        <w:pStyle w:val="BodyText"/>
        <w:spacing w:before="9"/>
        <w:rPr>
          <w:sz w:val="4"/>
          <w:szCs w:val="4"/>
        </w:rPr>
      </w:pPr>
    </w:p>
    <w:p w:rsidR="002F1FCE" w:rsidRDefault="00175FCC" w:rsidP="002F1FCE">
      <w:pPr>
        <w:pStyle w:val="BodyText"/>
        <w:spacing w:line="20" w:lineRule="exact"/>
        <w:ind w:left="95"/>
        <w:rPr>
          <w:sz w:val="2"/>
        </w:rPr>
      </w:pPr>
      <w:r>
        <w:rPr>
          <w:sz w:val="2"/>
        </w:rPr>
      </w:r>
      <w:r>
        <w:rPr>
          <w:sz w:val="2"/>
        </w:rPr>
        <w:pict>
          <v:group id="_x0000_s1397" style="width:7in;height:.5pt;mso-position-horizontal-relative:char;mso-position-vertical-relative:line" coordsize="10080,10">
            <v:line id="_x0000_s1398" style="position:absolute" from="0,5" to="10080,5" strokecolor="#231f20" strokeweight=".5pt"/>
            <w10:anchorlock/>
          </v:group>
        </w:pict>
      </w:r>
    </w:p>
    <w:p w:rsidR="002F1FCE" w:rsidRPr="00FF14BA" w:rsidRDefault="002F1FCE" w:rsidP="002F1FCE">
      <w:pPr>
        <w:jc w:val="center"/>
        <w:rPr>
          <w:spacing w:val="16"/>
          <w:sz w:val="24"/>
          <w:szCs w:val="24"/>
        </w:rPr>
      </w:pPr>
      <w:r>
        <w:rPr>
          <w:sz w:val="2"/>
        </w:rPr>
        <w:t>\</w:t>
      </w:r>
    </w:p>
    <w:p w:rsidR="002F1FCE" w:rsidRPr="009D29E4" w:rsidRDefault="002F1FCE" w:rsidP="002F1FCE">
      <w:pPr>
        <w:pStyle w:val="Heading2"/>
        <w:rPr>
          <w:spacing w:val="16"/>
        </w:rPr>
      </w:pPr>
      <w:bookmarkStart w:id="112" w:name="_Toc71024487"/>
      <w:r>
        <w:t>PINEAPPLE CHICKEN</w:t>
      </w:r>
      <w:bookmarkEnd w:id="112"/>
    </w:p>
    <w:p w:rsidR="002F1FCE" w:rsidRPr="003C0C33" w:rsidRDefault="002F1FCE" w:rsidP="002F1FCE">
      <w:pPr>
        <w:pStyle w:val="BodyText"/>
        <w:spacing w:before="9"/>
        <w:rPr>
          <w:sz w:val="4"/>
          <w:szCs w:val="4"/>
        </w:rPr>
      </w:pPr>
    </w:p>
    <w:p w:rsidR="002F1FCE" w:rsidRDefault="00175FCC" w:rsidP="002F1FCE">
      <w:pPr>
        <w:pStyle w:val="BodyText"/>
        <w:spacing w:line="20" w:lineRule="exact"/>
        <w:ind w:left="95"/>
        <w:rPr>
          <w:sz w:val="2"/>
        </w:rPr>
      </w:pPr>
      <w:r>
        <w:rPr>
          <w:sz w:val="2"/>
        </w:rPr>
      </w:r>
      <w:r>
        <w:rPr>
          <w:sz w:val="2"/>
        </w:rPr>
        <w:pict>
          <v:group id="_x0000_s1395" style="width:7in;height:.5pt;mso-position-horizontal-relative:char;mso-position-vertical-relative:line" coordsize="10080,10">
            <v:line id="_x0000_s1396" style="position:absolute" from="0,5" to="10080,5" strokecolor="#231f20" strokeweight=".5pt"/>
            <w10:anchorlock/>
          </v:group>
        </w:pict>
      </w:r>
    </w:p>
    <w:p w:rsidR="002F1FCE" w:rsidRDefault="002F1FCE" w:rsidP="002F1FCE">
      <w:pPr>
        <w:spacing w:before="40"/>
        <w:jc w:val="center"/>
        <w:rPr>
          <w:spacing w:val="16"/>
          <w:sz w:val="24"/>
          <w:szCs w:val="24"/>
        </w:rPr>
      </w:pPr>
      <w:r w:rsidRPr="003C0C33">
        <w:rPr>
          <w:spacing w:val="16"/>
          <w:sz w:val="24"/>
          <w:szCs w:val="24"/>
        </w:rPr>
        <w:t xml:space="preserve">FROM THE KITCHEN OF </w:t>
      </w:r>
      <w:r>
        <w:rPr>
          <w:spacing w:val="16"/>
          <w:sz w:val="24"/>
          <w:szCs w:val="24"/>
        </w:rPr>
        <w:t>LISA DZIEKAN</w:t>
      </w:r>
    </w:p>
    <w:p w:rsidR="002F1FCE" w:rsidRPr="00DC5B53" w:rsidRDefault="002F1FCE" w:rsidP="00A62224">
      <w:pPr>
        <w:pStyle w:val="BodyText"/>
        <w:rPr>
          <w:color w:val="020302"/>
          <w:sz w:val="21"/>
          <w:szCs w:val="21"/>
        </w:rPr>
      </w:pPr>
    </w:p>
    <w:p w:rsidR="002F1FCE" w:rsidRPr="00AB5CFA" w:rsidRDefault="002F1FCE" w:rsidP="002F1FCE">
      <w:pPr>
        <w:ind w:left="101"/>
        <w:rPr>
          <w:color w:val="020302"/>
          <w:sz w:val="20"/>
          <w:szCs w:val="20"/>
        </w:rPr>
      </w:pPr>
      <w:r w:rsidRPr="00AB5CFA">
        <w:rPr>
          <w:color w:val="020302"/>
          <w:sz w:val="20"/>
          <w:szCs w:val="20"/>
        </w:rPr>
        <w:t xml:space="preserve">INGREDIENTS </w:t>
      </w:r>
    </w:p>
    <w:p w:rsidR="002F1FCE" w:rsidRPr="00077A6B" w:rsidRDefault="002F1FCE" w:rsidP="002F1FCE">
      <w:pPr>
        <w:pStyle w:val="BodyText"/>
        <w:ind w:left="101"/>
        <w:rPr>
          <w:color w:val="020302"/>
        </w:rPr>
      </w:pPr>
    </w:p>
    <w:p w:rsidR="002F1FCE" w:rsidRDefault="002F1FCE" w:rsidP="002F1FCE">
      <w:pPr>
        <w:pStyle w:val="BodyText"/>
        <w:spacing w:line="444" w:lineRule="auto"/>
        <w:ind w:left="101"/>
        <w:rPr>
          <w:spacing w:val="16"/>
        </w:rPr>
      </w:pPr>
      <w:r>
        <w:rPr>
          <w:spacing w:val="16"/>
        </w:rPr>
        <w:t>4 chicken breasts, boneless</w:t>
      </w:r>
    </w:p>
    <w:p w:rsidR="002F1FCE" w:rsidRDefault="002F1FCE" w:rsidP="002F1FCE">
      <w:pPr>
        <w:pStyle w:val="BodyText"/>
        <w:spacing w:line="444" w:lineRule="auto"/>
        <w:ind w:left="101"/>
        <w:rPr>
          <w:spacing w:val="16"/>
        </w:rPr>
      </w:pPr>
      <w:r>
        <w:rPr>
          <w:spacing w:val="16"/>
        </w:rPr>
        <w:t>1 can sliced pineapple</w:t>
      </w:r>
    </w:p>
    <w:p w:rsidR="002F1FCE" w:rsidRDefault="002F1FCE" w:rsidP="002F1FCE">
      <w:pPr>
        <w:pStyle w:val="BodyText"/>
        <w:spacing w:line="444" w:lineRule="auto"/>
        <w:ind w:left="101"/>
        <w:rPr>
          <w:spacing w:val="16"/>
        </w:rPr>
      </w:pPr>
      <w:r>
        <w:rPr>
          <w:spacing w:val="16"/>
        </w:rPr>
        <w:t>1 small package stove top stuffing</w:t>
      </w:r>
    </w:p>
    <w:p w:rsidR="002F1FCE" w:rsidRDefault="002F1FCE" w:rsidP="002F1FCE">
      <w:pPr>
        <w:pStyle w:val="BodyText"/>
        <w:spacing w:line="444" w:lineRule="auto"/>
        <w:ind w:left="101"/>
        <w:rPr>
          <w:spacing w:val="16"/>
        </w:rPr>
      </w:pPr>
      <w:r w:rsidRPr="002F1FCE">
        <w:rPr>
          <w:spacing w:val="16"/>
        </w:rPr>
        <w:t>1 can cr</w:t>
      </w:r>
      <w:r>
        <w:rPr>
          <w:spacing w:val="16"/>
        </w:rPr>
        <w:t>eam of chicken soup</w:t>
      </w:r>
    </w:p>
    <w:p w:rsidR="002F1FCE" w:rsidRDefault="00B5066B" w:rsidP="002F1FCE">
      <w:pPr>
        <w:pStyle w:val="BodyText"/>
        <w:spacing w:line="444" w:lineRule="auto"/>
        <w:ind w:left="101"/>
        <w:rPr>
          <w:spacing w:val="16"/>
        </w:rPr>
      </w:pPr>
      <w:r>
        <w:rPr>
          <w:spacing w:val="16"/>
        </w:rPr>
        <w:t>¼ white wine or water</w:t>
      </w:r>
    </w:p>
    <w:p w:rsidR="00B5066B" w:rsidRDefault="00B5066B" w:rsidP="002F1FCE">
      <w:pPr>
        <w:pStyle w:val="BodyText"/>
        <w:spacing w:line="444" w:lineRule="auto"/>
        <w:ind w:left="101"/>
        <w:rPr>
          <w:spacing w:val="16"/>
        </w:rPr>
      </w:pPr>
      <w:r>
        <w:rPr>
          <w:spacing w:val="16"/>
        </w:rPr>
        <w:t>Butter</w:t>
      </w:r>
    </w:p>
    <w:p w:rsidR="002F1FCE" w:rsidRDefault="00175FCC" w:rsidP="002F1FCE">
      <w:pPr>
        <w:pStyle w:val="BodyText"/>
        <w:spacing w:line="444" w:lineRule="auto"/>
        <w:ind w:left="101"/>
        <w:rPr>
          <w:sz w:val="2"/>
        </w:rPr>
      </w:pPr>
      <w:r>
        <w:rPr>
          <w:sz w:val="2"/>
        </w:rPr>
      </w:r>
      <w:r>
        <w:rPr>
          <w:sz w:val="2"/>
        </w:rPr>
        <w:pict>
          <v:group id="_x0000_s1393" style="width:7in;height:.5pt;mso-position-horizontal-relative:char;mso-position-vertical-relative:line" coordsize="10080,10">
            <v:line id="_x0000_s1394" style="position:absolute" from="0,5" to="10080,5" strokecolor="#231f20" strokeweight=".5pt"/>
            <w10:anchorlock/>
          </v:group>
        </w:pict>
      </w:r>
    </w:p>
    <w:p w:rsidR="002F1FCE" w:rsidRDefault="002F1FCE" w:rsidP="002F1FCE">
      <w:pPr>
        <w:pStyle w:val="BodyText"/>
        <w:spacing w:before="6"/>
        <w:rPr>
          <w:sz w:val="21"/>
        </w:rPr>
      </w:pPr>
    </w:p>
    <w:p w:rsidR="002F1FCE" w:rsidRPr="00085BD8" w:rsidRDefault="002F1FCE" w:rsidP="002F1FCE">
      <w:pPr>
        <w:pStyle w:val="BodyText"/>
        <w:ind w:left="101"/>
        <w:rPr>
          <w:color w:val="020302"/>
        </w:rPr>
      </w:pPr>
      <w:r>
        <w:rPr>
          <w:color w:val="020302"/>
        </w:rPr>
        <w:t xml:space="preserve">INSTRUCTIONS </w:t>
      </w:r>
    </w:p>
    <w:p w:rsidR="002F1FCE" w:rsidRPr="00A16A7C" w:rsidRDefault="002F1FCE" w:rsidP="002F1FCE">
      <w:pPr>
        <w:pStyle w:val="BodyText"/>
        <w:spacing w:before="8"/>
      </w:pPr>
    </w:p>
    <w:p w:rsidR="002F1FCE" w:rsidRDefault="002F1FCE" w:rsidP="002F1FCE">
      <w:pPr>
        <w:pStyle w:val="BodyText"/>
        <w:spacing w:line="276" w:lineRule="auto"/>
        <w:ind w:left="115" w:right="619"/>
        <w:rPr>
          <w:color w:val="020302"/>
          <w:spacing w:val="16"/>
        </w:rPr>
      </w:pPr>
      <w:r>
        <w:rPr>
          <w:color w:val="020302"/>
          <w:spacing w:val="16"/>
        </w:rPr>
        <w:t>Butter bottom of 9x13</w:t>
      </w:r>
      <w:r w:rsidR="00B34EF3">
        <w:rPr>
          <w:color w:val="020302"/>
          <w:spacing w:val="16"/>
        </w:rPr>
        <w:t xml:space="preserve"> inch</w:t>
      </w:r>
      <w:r>
        <w:rPr>
          <w:color w:val="020302"/>
          <w:spacing w:val="16"/>
        </w:rPr>
        <w:t xml:space="preserve"> pan.</w:t>
      </w:r>
    </w:p>
    <w:p w:rsidR="002F1FCE" w:rsidRDefault="002F1FCE" w:rsidP="002F1FCE">
      <w:pPr>
        <w:pStyle w:val="BodyText"/>
        <w:spacing w:line="276" w:lineRule="auto"/>
        <w:ind w:left="115" w:right="619"/>
        <w:rPr>
          <w:color w:val="020302"/>
          <w:spacing w:val="16"/>
        </w:rPr>
      </w:pPr>
      <w:r w:rsidRPr="002F1FCE">
        <w:rPr>
          <w:color w:val="020302"/>
          <w:spacing w:val="16"/>
        </w:rPr>
        <w:t xml:space="preserve">Place pineapple ring slices on bottom, for each chicken breast. </w:t>
      </w:r>
    </w:p>
    <w:p w:rsidR="002F1FCE" w:rsidRDefault="002F1FCE" w:rsidP="00B5066B">
      <w:pPr>
        <w:pStyle w:val="BodyText"/>
        <w:spacing w:line="276" w:lineRule="auto"/>
        <w:ind w:left="115" w:right="619"/>
        <w:rPr>
          <w:color w:val="020302"/>
          <w:spacing w:val="16"/>
        </w:rPr>
      </w:pPr>
      <w:r>
        <w:rPr>
          <w:color w:val="020302"/>
          <w:spacing w:val="16"/>
        </w:rPr>
        <w:t xml:space="preserve">Place </w:t>
      </w:r>
      <w:r w:rsidRPr="002F1FCE">
        <w:rPr>
          <w:color w:val="020302"/>
          <w:spacing w:val="16"/>
        </w:rPr>
        <w:t>stuffing on each pineapple ring, then place chicken breast on top of stuffing.</w:t>
      </w:r>
    </w:p>
    <w:p w:rsidR="002F1FCE" w:rsidRDefault="002F1FCE" w:rsidP="002F1FCE">
      <w:pPr>
        <w:pStyle w:val="BodyText"/>
        <w:spacing w:line="276" w:lineRule="auto"/>
        <w:ind w:left="115" w:right="619"/>
        <w:rPr>
          <w:color w:val="020302"/>
          <w:spacing w:val="16"/>
        </w:rPr>
      </w:pPr>
      <w:r w:rsidRPr="002F1FCE">
        <w:rPr>
          <w:color w:val="020302"/>
          <w:spacing w:val="16"/>
        </w:rPr>
        <w:t>Bake at 400</w:t>
      </w:r>
      <w:r w:rsidR="00A9748E">
        <w:rPr>
          <w:color w:val="020302"/>
          <w:spacing w:val="16"/>
        </w:rPr>
        <w:sym w:font="Symbol" w:char="F0B0"/>
      </w:r>
      <w:r w:rsidR="00A9748E">
        <w:rPr>
          <w:color w:val="020302"/>
          <w:spacing w:val="16"/>
        </w:rPr>
        <w:t xml:space="preserve"> </w:t>
      </w:r>
      <w:r w:rsidRPr="002F1FCE">
        <w:rPr>
          <w:color w:val="020302"/>
          <w:spacing w:val="16"/>
        </w:rPr>
        <w:t xml:space="preserve">for 15 minutes. </w:t>
      </w:r>
    </w:p>
    <w:p w:rsidR="004B03C5" w:rsidRDefault="004B03C5" w:rsidP="002F1FCE">
      <w:pPr>
        <w:pStyle w:val="BodyText"/>
        <w:spacing w:line="276" w:lineRule="auto"/>
        <w:ind w:left="115" w:right="619"/>
        <w:rPr>
          <w:color w:val="020302"/>
          <w:spacing w:val="16"/>
        </w:rPr>
      </w:pPr>
    </w:p>
    <w:p w:rsidR="002F1FCE" w:rsidRDefault="002F1FCE" w:rsidP="002F1FCE">
      <w:pPr>
        <w:pStyle w:val="BodyText"/>
        <w:spacing w:line="276" w:lineRule="auto"/>
        <w:ind w:left="115" w:right="619"/>
        <w:rPr>
          <w:color w:val="020302"/>
          <w:spacing w:val="16"/>
        </w:rPr>
      </w:pPr>
      <w:r w:rsidRPr="002F1FCE">
        <w:rPr>
          <w:color w:val="020302"/>
          <w:spacing w:val="16"/>
        </w:rPr>
        <w:t>Remove from oven and pour chicken soup (mixed wi</w:t>
      </w:r>
      <w:r>
        <w:rPr>
          <w:color w:val="020302"/>
          <w:spacing w:val="16"/>
        </w:rPr>
        <w:t xml:space="preserve">th </w:t>
      </w:r>
      <w:r w:rsidR="00245DFD">
        <w:rPr>
          <w:color w:val="020302"/>
          <w:spacing w:val="16"/>
        </w:rPr>
        <w:t>¼</w:t>
      </w:r>
      <w:r>
        <w:rPr>
          <w:color w:val="020302"/>
          <w:spacing w:val="16"/>
        </w:rPr>
        <w:t xml:space="preserve"> cup white wine or water).</w:t>
      </w:r>
    </w:p>
    <w:p w:rsidR="0024695A" w:rsidRDefault="002F1FCE" w:rsidP="002F1FCE">
      <w:pPr>
        <w:pStyle w:val="BodyText"/>
        <w:spacing w:line="276" w:lineRule="auto"/>
        <w:ind w:left="115" w:right="619"/>
        <w:rPr>
          <w:color w:val="020302"/>
          <w:spacing w:val="16"/>
        </w:rPr>
      </w:pPr>
      <w:r w:rsidRPr="002F1FCE">
        <w:rPr>
          <w:color w:val="020302"/>
          <w:spacing w:val="16"/>
        </w:rPr>
        <w:t>Return to oven bake 45 minutes at 350</w:t>
      </w:r>
      <w:r w:rsidR="00A9748E">
        <w:rPr>
          <w:color w:val="020302"/>
          <w:spacing w:val="16"/>
        </w:rPr>
        <w:sym w:font="Symbol" w:char="F0B0"/>
      </w:r>
      <w:r w:rsidRPr="002F1FCE">
        <w:rPr>
          <w:color w:val="020302"/>
          <w:spacing w:val="16"/>
        </w:rPr>
        <w:t>. No cover</w:t>
      </w:r>
      <w:r>
        <w:rPr>
          <w:color w:val="020302"/>
          <w:spacing w:val="16"/>
        </w:rPr>
        <w:t>.</w:t>
      </w:r>
    </w:p>
    <w:p w:rsidR="008E2673" w:rsidRDefault="0024695A" w:rsidP="0024695A">
      <w:pPr>
        <w:rPr>
          <w:sz w:val="2"/>
        </w:rPr>
      </w:pPr>
      <w:r>
        <w:rPr>
          <w:color w:val="020302"/>
          <w:spacing w:val="16"/>
        </w:rPr>
        <w:br w:type="page"/>
      </w:r>
      <w:r w:rsidR="00175FCC">
        <w:rPr>
          <w:sz w:val="2"/>
        </w:rPr>
      </w:r>
      <w:r w:rsidR="00175FCC">
        <w:rPr>
          <w:sz w:val="2"/>
        </w:rPr>
        <w:pict>
          <v:group id="_x0000_s1385" style="width:7in;height:.5pt;mso-position-horizontal-relative:char;mso-position-vertical-relative:line" coordsize="10080,10">
            <v:line id="_x0000_s1386" style="position:absolute" from="0,5" to="10080,5" strokecolor="#231f20" strokeweight=".5pt"/>
            <w10:anchorlock/>
          </v:group>
        </w:pict>
      </w:r>
    </w:p>
    <w:p w:rsidR="008E2673" w:rsidRPr="00FF14BA" w:rsidRDefault="008E2673" w:rsidP="008E2673">
      <w:pPr>
        <w:jc w:val="center"/>
        <w:rPr>
          <w:spacing w:val="16"/>
          <w:sz w:val="24"/>
          <w:szCs w:val="24"/>
        </w:rPr>
      </w:pPr>
      <w:r>
        <w:rPr>
          <w:sz w:val="2"/>
        </w:rPr>
        <w:t>\</w:t>
      </w:r>
    </w:p>
    <w:p w:rsidR="008E2673" w:rsidRPr="009D29E4" w:rsidRDefault="008E2673" w:rsidP="008E2673">
      <w:pPr>
        <w:pStyle w:val="Heading2"/>
        <w:rPr>
          <w:spacing w:val="16"/>
        </w:rPr>
      </w:pPr>
      <w:bookmarkStart w:id="113" w:name="_Toc71024488"/>
      <w:r>
        <w:t>PORK WELLINGTON</w:t>
      </w:r>
      <w:bookmarkEnd w:id="113"/>
    </w:p>
    <w:p w:rsidR="008E2673" w:rsidRPr="003C0C33" w:rsidRDefault="008E2673" w:rsidP="008E2673">
      <w:pPr>
        <w:pStyle w:val="BodyText"/>
        <w:spacing w:before="9"/>
        <w:rPr>
          <w:sz w:val="4"/>
          <w:szCs w:val="4"/>
        </w:rPr>
      </w:pPr>
    </w:p>
    <w:p w:rsidR="008E2673" w:rsidRDefault="00175FCC" w:rsidP="008E2673">
      <w:pPr>
        <w:pStyle w:val="BodyText"/>
        <w:spacing w:line="20" w:lineRule="exact"/>
        <w:ind w:left="95"/>
        <w:rPr>
          <w:sz w:val="2"/>
        </w:rPr>
      </w:pPr>
      <w:r>
        <w:rPr>
          <w:sz w:val="2"/>
        </w:rPr>
      </w:r>
      <w:r>
        <w:rPr>
          <w:sz w:val="2"/>
        </w:rPr>
        <w:pict>
          <v:group id="_x0000_s1383" style="width:7in;height:.5pt;mso-position-horizontal-relative:char;mso-position-vertical-relative:line" coordsize="10080,10">
            <v:line id="_x0000_s1384" style="position:absolute" from="0,5" to="10080,5" strokecolor="#231f20" strokeweight=".5pt"/>
            <w10:anchorlock/>
          </v:group>
        </w:pict>
      </w:r>
    </w:p>
    <w:p w:rsidR="008E2673" w:rsidRDefault="008E2673" w:rsidP="008E2673">
      <w:pPr>
        <w:spacing w:before="40"/>
        <w:jc w:val="center"/>
        <w:rPr>
          <w:color w:val="020302"/>
          <w:sz w:val="21"/>
          <w:szCs w:val="21"/>
        </w:rPr>
      </w:pPr>
      <w:r w:rsidRPr="003C0C33">
        <w:rPr>
          <w:spacing w:val="16"/>
          <w:sz w:val="24"/>
          <w:szCs w:val="24"/>
        </w:rPr>
        <w:t xml:space="preserve">FROM THE KITCHEN OF </w:t>
      </w:r>
      <w:r>
        <w:rPr>
          <w:spacing w:val="16"/>
          <w:sz w:val="24"/>
          <w:szCs w:val="24"/>
        </w:rPr>
        <w:t>NANCY HUMISTON</w:t>
      </w:r>
    </w:p>
    <w:p w:rsidR="008E2673" w:rsidRPr="00DC5B53" w:rsidRDefault="008E2673" w:rsidP="00A62224">
      <w:pPr>
        <w:pStyle w:val="BodyText"/>
        <w:rPr>
          <w:color w:val="020302"/>
          <w:sz w:val="21"/>
          <w:szCs w:val="21"/>
        </w:rPr>
      </w:pPr>
    </w:p>
    <w:p w:rsidR="008E2673" w:rsidRPr="00AB5CFA" w:rsidRDefault="008E2673" w:rsidP="008E2673">
      <w:pPr>
        <w:ind w:left="101"/>
        <w:rPr>
          <w:color w:val="020302"/>
          <w:sz w:val="20"/>
          <w:szCs w:val="20"/>
        </w:rPr>
      </w:pPr>
      <w:r w:rsidRPr="00AB5CFA">
        <w:rPr>
          <w:color w:val="020302"/>
          <w:sz w:val="20"/>
          <w:szCs w:val="20"/>
        </w:rPr>
        <w:t xml:space="preserve">INGREDIENTS </w:t>
      </w:r>
    </w:p>
    <w:p w:rsidR="008E2673" w:rsidRPr="00077A6B" w:rsidRDefault="008E2673" w:rsidP="008E2673">
      <w:pPr>
        <w:pStyle w:val="BodyText"/>
        <w:ind w:left="101"/>
        <w:rPr>
          <w:color w:val="020302"/>
        </w:rPr>
      </w:pPr>
    </w:p>
    <w:p w:rsidR="00913162" w:rsidRPr="008E2673" w:rsidRDefault="00913162" w:rsidP="00913162">
      <w:pPr>
        <w:pStyle w:val="BodyText"/>
        <w:spacing w:line="444" w:lineRule="auto"/>
        <w:ind w:left="101"/>
        <w:rPr>
          <w:spacing w:val="16"/>
        </w:rPr>
      </w:pPr>
      <w:r>
        <w:rPr>
          <w:spacing w:val="16"/>
        </w:rPr>
        <w:t>1 tablespoon</w:t>
      </w:r>
      <w:r w:rsidRPr="008E2673">
        <w:rPr>
          <w:spacing w:val="16"/>
        </w:rPr>
        <w:t xml:space="preserve"> olive oil</w:t>
      </w:r>
    </w:p>
    <w:p w:rsidR="00913162" w:rsidRPr="008E2673" w:rsidRDefault="00913162" w:rsidP="00913162">
      <w:pPr>
        <w:pStyle w:val="BodyText"/>
        <w:spacing w:line="444" w:lineRule="auto"/>
        <w:ind w:left="101"/>
        <w:rPr>
          <w:spacing w:val="16"/>
        </w:rPr>
      </w:pPr>
      <w:r w:rsidRPr="008E2673">
        <w:rPr>
          <w:spacing w:val="16"/>
        </w:rPr>
        <w:t>1 sm</w:t>
      </w:r>
      <w:r>
        <w:rPr>
          <w:spacing w:val="16"/>
        </w:rPr>
        <w:t>all onion, chopped</w:t>
      </w:r>
    </w:p>
    <w:p w:rsidR="00913162" w:rsidRPr="008E2673" w:rsidRDefault="00913162" w:rsidP="00913162">
      <w:pPr>
        <w:pStyle w:val="BodyText"/>
        <w:spacing w:line="444" w:lineRule="auto"/>
        <w:ind w:left="101"/>
        <w:rPr>
          <w:spacing w:val="16"/>
        </w:rPr>
      </w:pPr>
      <w:r>
        <w:rPr>
          <w:spacing w:val="16"/>
        </w:rPr>
        <w:t>2 cloves garlic, chopped</w:t>
      </w:r>
    </w:p>
    <w:p w:rsidR="00913162" w:rsidRDefault="00913162" w:rsidP="00913162">
      <w:pPr>
        <w:pStyle w:val="BodyText"/>
        <w:spacing w:line="444" w:lineRule="auto"/>
        <w:ind w:left="101"/>
        <w:rPr>
          <w:spacing w:val="16"/>
        </w:rPr>
      </w:pPr>
      <w:r>
        <w:rPr>
          <w:spacing w:val="16"/>
        </w:rPr>
        <w:t>1 6-ounce bag baby spinach</w:t>
      </w:r>
    </w:p>
    <w:p w:rsidR="00DA6A15" w:rsidRPr="008E2673" w:rsidRDefault="00DA6A15" w:rsidP="00913162">
      <w:pPr>
        <w:pStyle w:val="BodyText"/>
        <w:spacing w:line="444" w:lineRule="auto"/>
        <w:ind w:left="101"/>
        <w:rPr>
          <w:spacing w:val="16"/>
        </w:rPr>
      </w:pPr>
      <w:r>
        <w:rPr>
          <w:spacing w:val="16"/>
        </w:rPr>
        <w:t>Salt and pepper</w:t>
      </w:r>
    </w:p>
    <w:p w:rsidR="00913162" w:rsidRDefault="00913162" w:rsidP="00913162">
      <w:pPr>
        <w:pStyle w:val="BodyText"/>
        <w:spacing w:line="444" w:lineRule="auto"/>
        <w:ind w:left="101"/>
        <w:rPr>
          <w:spacing w:val="16"/>
        </w:rPr>
      </w:pPr>
      <w:r>
        <w:rPr>
          <w:spacing w:val="16"/>
        </w:rPr>
        <w:t>2 tablespoons</w:t>
      </w:r>
      <w:r w:rsidRPr="008E2673">
        <w:rPr>
          <w:spacing w:val="16"/>
        </w:rPr>
        <w:t xml:space="preserve"> Dijon mustard</w:t>
      </w:r>
      <w:r>
        <w:rPr>
          <w:spacing w:val="16"/>
        </w:rPr>
        <w:t xml:space="preserve"> </w:t>
      </w:r>
    </w:p>
    <w:p w:rsidR="008E2673" w:rsidRPr="008E2673" w:rsidRDefault="008E2673" w:rsidP="00913162">
      <w:pPr>
        <w:pStyle w:val="BodyText"/>
        <w:spacing w:line="444" w:lineRule="auto"/>
        <w:ind w:left="101"/>
        <w:rPr>
          <w:spacing w:val="16"/>
        </w:rPr>
      </w:pPr>
      <w:r>
        <w:rPr>
          <w:spacing w:val="16"/>
        </w:rPr>
        <w:t>1 teaspoon</w:t>
      </w:r>
      <w:r w:rsidRPr="008E2673">
        <w:rPr>
          <w:spacing w:val="16"/>
        </w:rPr>
        <w:t xml:space="preserve"> chopped rosemary</w:t>
      </w:r>
    </w:p>
    <w:p w:rsidR="00913162" w:rsidRPr="00913162" w:rsidRDefault="00913162" w:rsidP="00913162">
      <w:pPr>
        <w:pStyle w:val="BodyText"/>
        <w:spacing w:line="444" w:lineRule="auto"/>
        <w:ind w:left="101"/>
        <w:rPr>
          <w:spacing w:val="16"/>
        </w:rPr>
      </w:pPr>
      <w:r>
        <w:rPr>
          <w:spacing w:val="16"/>
        </w:rPr>
        <w:t>1 pork tenderloin (2 pieces</w:t>
      </w:r>
      <w:r w:rsidRPr="008E2673">
        <w:rPr>
          <w:spacing w:val="16"/>
        </w:rPr>
        <w:t>)</w:t>
      </w:r>
    </w:p>
    <w:p w:rsidR="00913162" w:rsidRDefault="00913162" w:rsidP="008E2673">
      <w:pPr>
        <w:pStyle w:val="BodyText"/>
        <w:spacing w:line="444" w:lineRule="auto"/>
        <w:ind w:left="101"/>
        <w:rPr>
          <w:spacing w:val="16"/>
        </w:rPr>
      </w:pPr>
      <w:r w:rsidRPr="008E2673">
        <w:rPr>
          <w:spacing w:val="16"/>
        </w:rPr>
        <w:t>Pepperidge Farm puff-pastry (1 for each piece of meat)</w:t>
      </w:r>
    </w:p>
    <w:p w:rsidR="008E2673" w:rsidRPr="008E2673" w:rsidRDefault="008E2673" w:rsidP="008E2673">
      <w:pPr>
        <w:pStyle w:val="BodyText"/>
        <w:spacing w:line="444" w:lineRule="auto"/>
        <w:ind w:left="101"/>
        <w:rPr>
          <w:spacing w:val="16"/>
        </w:rPr>
      </w:pPr>
      <w:r w:rsidRPr="008E2673">
        <w:rPr>
          <w:spacing w:val="16"/>
        </w:rPr>
        <w:t>1 egg</w:t>
      </w:r>
    </w:p>
    <w:p w:rsidR="008E2673" w:rsidRDefault="008E2673" w:rsidP="008E2673">
      <w:pPr>
        <w:pStyle w:val="BodyText"/>
        <w:spacing w:line="444" w:lineRule="auto"/>
        <w:ind w:left="101"/>
        <w:rPr>
          <w:spacing w:val="16"/>
        </w:rPr>
      </w:pPr>
      <w:r>
        <w:rPr>
          <w:spacing w:val="16"/>
        </w:rPr>
        <w:t>1 tablespoon</w:t>
      </w:r>
      <w:r w:rsidRPr="008E2673">
        <w:rPr>
          <w:spacing w:val="16"/>
        </w:rPr>
        <w:t xml:space="preserve"> water</w:t>
      </w:r>
    </w:p>
    <w:p w:rsidR="008E2673" w:rsidRDefault="00175FCC" w:rsidP="008E2673">
      <w:pPr>
        <w:pStyle w:val="BodyText"/>
        <w:spacing w:line="444" w:lineRule="auto"/>
        <w:ind w:left="101"/>
        <w:rPr>
          <w:sz w:val="2"/>
        </w:rPr>
      </w:pPr>
      <w:r>
        <w:rPr>
          <w:sz w:val="2"/>
        </w:rPr>
      </w:r>
      <w:r>
        <w:rPr>
          <w:sz w:val="2"/>
        </w:rPr>
        <w:pict>
          <v:group id="_x0000_s1381" style="width:7in;height:.5pt;mso-position-horizontal-relative:char;mso-position-vertical-relative:line" coordsize="10080,10">
            <v:line id="_x0000_s1382" style="position:absolute" from="0,5" to="10080,5" strokecolor="#231f20" strokeweight=".5pt"/>
            <w10:anchorlock/>
          </v:group>
        </w:pict>
      </w:r>
    </w:p>
    <w:p w:rsidR="008E2673" w:rsidRDefault="008E2673" w:rsidP="008E2673">
      <w:pPr>
        <w:pStyle w:val="BodyText"/>
        <w:spacing w:before="6"/>
        <w:rPr>
          <w:sz w:val="21"/>
        </w:rPr>
      </w:pPr>
    </w:p>
    <w:p w:rsidR="008E2673" w:rsidRPr="00085BD8" w:rsidRDefault="008E2673" w:rsidP="008E2673">
      <w:pPr>
        <w:pStyle w:val="BodyText"/>
        <w:ind w:left="101"/>
        <w:rPr>
          <w:color w:val="020302"/>
        </w:rPr>
      </w:pPr>
      <w:r>
        <w:rPr>
          <w:color w:val="020302"/>
        </w:rPr>
        <w:t xml:space="preserve">INSTRUCTIONS </w:t>
      </w:r>
    </w:p>
    <w:p w:rsidR="008E2673" w:rsidRPr="003410D4" w:rsidRDefault="008E2673" w:rsidP="008E2673">
      <w:pPr>
        <w:pStyle w:val="BodyText"/>
        <w:spacing w:line="276" w:lineRule="auto"/>
        <w:ind w:right="619"/>
        <w:rPr>
          <w:color w:val="020302"/>
          <w:spacing w:val="16"/>
        </w:rPr>
      </w:pPr>
    </w:p>
    <w:p w:rsidR="00A57EC0" w:rsidRDefault="00A57EC0" w:rsidP="00A57EC0">
      <w:pPr>
        <w:spacing w:line="276" w:lineRule="auto"/>
        <w:ind w:left="115" w:right="619"/>
        <w:rPr>
          <w:color w:val="020302"/>
          <w:spacing w:val="16"/>
          <w:sz w:val="20"/>
          <w:szCs w:val="20"/>
        </w:rPr>
      </w:pPr>
      <w:r w:rsidRPr="00A57EC0">
        <w:rPr>
          <w:color w:val="020302"/>
          <w:spacing w:val="16"/>
          <w:sz w:val="20"/>
          <w:szCs w:val="20"/>
        </w:rPr>
        <w:t xml:space="preserve">Cook onion </w:t>
      </w:r>
      <w:r w:rsidR="00142FE6">
        <w:rPr>
          <w:color w:val="020302"/>
          <w:spacing w:val="16"/>
          <w:sz w:val="20"/>
          <w:szCs w:val="20"/>
        </w:rPr>
        <w:t>and</w:t>
      </w:r>
      <w:r w:rsidRPr="00A57EC0">
        <w:rPr>
          <w:color w:val="020302"/>
          <w:spacing w:val="16"/>
          <w:sz w:val="20"/>
          <w:szCs w:val="20"/>
        </w:rPr>
        <w:t xml:space="preserve"> garlic until soft, then add spinach,</w:t>
      </w:r>
      <w:r w:rsidR="00DA6A15">
        <w:rPr>
          <w:color w:val="020302"/>
          <w:spacing w:val="16"/>
          <w:sz w:val="20"/>
          <w:szCs w:val="20"/>
        </w:rPr>
        <w:t xml:space="preserve"> ¼ teaspoon s</w:t>
      </w:r>
      <w:r w:rsidRPr="00A57EC0">
        <w:rPr>
          <w:color w:val="020302"/>
          <w:spacing w:val="16"/>
          <w:sz w:val="20"/>
          <w:szCs w:val="20"/>
        </w:rPr>
        <w:t xml:space="preserve">alt </w:t>
      </w:r>
      <w:r w:rsidR="00142FE6">
        <w:rPr>
          <w:color w:val="020302"/>
          <w:spacing w:val="16"/>
          <w:sz w:val="20"/>
          <w:szCs w:val="20"/>
        </w:rPr>
        <w:t>and</w:t>
      </w:r>
      <w:r w:rsidRPr="00A57EC0">
        <w:rPr>
          <w:color w:val="020302"/>
          <w:spacing w:val="16"/>
          <w:sz w:val="20"/>
          <w:szCs w:val="20"/>
        </w:rPr>
        <w:t xml:space="preserve"> </w:t>
      </w:r>
      <w:r w:rsidR="00DA6A15">
        <w:rPr>
          <w:color w:val="020302"/>
          <w:spacing w:val="16"/>
          <w:sz w:val="20"/>
          <w:szCs w:val="20"/>
        </w:rPr>
        <w:t xml:space="preserve">¼ teaspoon </w:t>
      </w:r>
      <w:r w:rsidRPr="00A57EC0">
        <w:rPr>
          <w:color w:val="020302"/>
          <w:spacing w:val="16"/>
          <w:sz w:val="20"/>
          <w:szCs w:val="20"/>
        </w:rPr>
        <w:t xml:space="preserve">pepper.  </w:t>
      </w:r>
    </w:p>
    <w:p w:rsidR="00A57EC0" w:rsidRDefault="00A57EC0" w:rsidP="00A57EC0">
      <w:pPr>
        <w:spacing w:line="276" w:lineRule="auto"/>
        <w:ind w:left="115" w:right="619"/>
        <w:rPr>
          <w:color w:val="020302"/>
          <w:spacing w:val="16"/>
          <w:sz w:val="20"/>
          <w:szCs w:val="20"/>
        </w:rPr>
      </w:pPr>
      <w:r w:rsidRPr="00A57EC0">
        <w:rPr>
          <w:color w:val="020302"/>
          <w:spacing w:val="16"/>
          <w:sz w:val="20"/>
          <w:szCs w:val="20"/>
        </w:rPr>
        <w:t>Cook until wilted (approx 5 min</w:t>
      </w:r>
      <w:r>
        <w:rPr>
          <w:color w:val="020302"/>
          <w:spacing w:val="16"/>
          <w:sz w:val="20"/>
          <w:szCs w:val="20"/>
        </w:rPr>
        <w:t>utes).</w:t>
      </w:r>
    </w:p>
    <w:p w:rsidR="00A57EC0" w:rsidRPr="00A57EC0" w:rsidRDefault="00A57EC0" w:rsidP="00A57EC0">
      <w:pPr>
        <w:spacing w:line="276" w:lineRule="auto"/>
        <w:ind w:left="115" w:right="619"/>
        <w:rPr>
          <w:color w:val="020302"/>
          <w:spacing w:val="16"/>
          <w:sz w:val="20"/>
          <w:szCs w:val="20"/>
        </w:rPr>
      </w:pPr>
      <w:r w:rsidRPr="00A57EC0">
        <w:rPr>
          <w:color w:val="020302"/>
          <w:spacing w:val="16"/>
          <w:sz w:val="20"/>
          <w:szCs w:val="20"/>
        </w:rPr>
        <w:t>Remove from heat, add mustard.</w:t>
      </w:r>
    </w:p>
    <w:p w:rsidR="00A57EC0" w:rsidRPr="00A57EC0" w:rsidRDefault="00A57EC0" w:rsidP="00A57EC0">
      <w:pPr>
        <w:spacing w:line="276" w:lineRule="auto"/>
        <w:ind w:left="115" w:right="619"/>
        <w:rPr>
          <w:color w:val="020302"/>
          <w:spacing w:val="16"/>
          <w:sz w:val="20"/>
          <w:szCs w:val="20"/>
        </w:rPr>
      </w:pPr>
    </w:p>
    <w:p w:rsidR="00A57EC0" w:rsidRPr="00A57EC0" w:rsidRDefault="00A57EC0" w:rsidP="00A57EC0">
      <w:pPr>
        <w:spacing w:line="276" w:lineRule="auto"/>
        <w:ind w:left="115" w:right="619"/>
        <w:rPr>
          <w:color w:val="020302"/>
          <w:spacing w:val="16"/>
          <w:sz w:val="20"/>
          <w:szCs w:val="20"/>
        </w:rPr>
      </w:pPr>
      <w:r w:rsidRPr="00A57EC0">
        <w:rPr>
          <w:color w:val="020302"/>
          <w:spacing w:val="16"/>
          <w:sz w:val="20"/>
          <w:szCs w:val="20"/>
        </w:rPr>
        <w:t>Make a rub with rosemary,</w:t>
      </w:r>
      <w:r w:rsidR="00DA6A15" w:rsidRPr="00DA6A15">
        <w:rPr>
          <w:spacing w:val="16"/>
        </w:rPr>
        <w:t xml:space="preserve"> </w:t>
      </w:r>
      <w:r w:rsidR="00DA6A15">
        <w:rPr>
          <w:spacing w:val="16"/>
        </w:rPr>
        <w:t>½</w:t>
      </w:r>
      <w:r w:rsidR="00DA6A15">
        <w:rPr>
          <w:color w:val="020302"/>
          <w:spacing w:val="16"/>
          <w:sz w:val="20"/>
          <w:szCs w:val="20"/>
        </w:rPr>
        <w:t xml:space="preserve"> teaspoon s</w:t>
      </w:r>
      <w:r w:rsidRPr="00A57EC0">
        <w:rPr>
          <w:color w:val="020302"/>
          <w:spacing w:val="16"/>
          <w:sz w:val="20"/>
          <w:szCs w:val="20"/>
        </w:rPr>
        <w:t xml:space="preserve">alt </w:t>
      </w:r>
      <w:r w:rsidR="00142FE6">
        <w:rPr>
          <w:color w:val="020302"/>
          <w:spacing w:val="16"/>
          <w:sz w:val="20"/>
          <w:szCs w:val="20"/>
        </w:rPr>
        <w:t>and</w:t>
      </w:r>
      <w:r w:rsidRPr="00A57EC0">
        <w:rPr>
          <w:color w:val="020302"/>
          <w:spacing w:val="16"/>
          <w:sz w:val="20"/>
          <w:szCs w:val="20"/>
        </w:rPr>
        <w:t xml:space="preserve"> </w:t>
      </w:r>
      <w:r w:rsidR="00DA6A15">
        <w:rPr>
          <w:color w:val="020302"/>
          <w:spacing w:val="16"/>
          <w:sz w:val="20"/>
          <w:szCs w:val="20"/>
        </w:rPr>
        <w:t xml:space="preserve">¼ teaspoon </w:t>
      </w:r>
      <w:r w:rsidRPr="00A57EC0">
        <w:rPr>
          <w:color w:val="020302"/>
          <w:spacing w:val="16"/>
          <w:sz w:val="20"/>
          <w:szCs w:val="20"/>
        </w:rPr>
        <w:t>pepper</w:t>
      </w:r>
      <w:r w:rsidR="00DA6A15">
        <w:rPr>
          <w:color w:val="020302"/>
          <w:spacing w:val="16"/>
          <w:sz w:val="20"/>
          <w:szCs w:val="20"/>
        </w:rPr>
        <w:t>,</w:t>
      </w:r>
      <w:r w:rsidRPr="00A57EC0">
        <w:rPr>
          <w:color w:val="020302"/>
          <w:spacing w:val="16"/>
          <w:sz w:val="20"/>
          <w:szCs w:val="20"/>
        </w:rPr>
        <w:t xml:space="preserve"> and put on pork.</w:t>
      </w:r>
    </w:p>
    <w:p w:rsidR="00A57EC0" w:rsidRPr="00A57EC0" w:rsidRDefault="00A57EC0" w:rsidP="00A57EC0">
      <w:pPr>
        <w:spacing w:line="276" w:lineRule="auto"/>
        <w:ind w:left="115" w:right="619"/>
        <w:rPr>
          <w:color w:val="020302"/>
          <w:spacing w:val="16"/>
          <w:sz w:val="20"/>
          <w:szCs w:val="20"/>
        </w:rPr>
      </w:pPr>
    </w:p>
    <w:p w:rsidR="00A57EC0" w:rsidRPr="00A57EC0" w:rsidRDefault="00A57EC0" w:rsidP="00A57EC0">
      <w:pPr>
        <w:spacing w:line="276" w:lineRule="auto"/>
        <w:ind w:left="115" w:right="619"/>
        <w:rPr>
          <w:color w:val="020302"/>
          <w:spacing w:val="16"/>
          <w:sz w:val="20"/>
          <w:szCs w:val="20"/>
        </w:rPr>
      </w:pPr>
      <w:r w:rsidRPr="00A57EC0">
        <w:rPr>
          <w:color w:val="020302"/>
          <w:spacing w:val="16"/>
          <w:sz w:val="20"/>
          <w:szCs w:val="20"/>
        </w:rPr>
        <w:t>Open up a sheet of</w:t>
      </w:r>
      <w:r>
        <w:rPr>
          <w:color w:val="020302"/>
          <w:spacing w:val="16"/>
          <w:sz w:val="20"/>
          <w:szCs w:val="20"/>
        </w:rPr>
        <w:t xml:space="preserve"> pastry for each piece of meat and</w:t>
      </w:r>
      <w:r w:rsidRPr="00A57EC0">
        <w:rPr>
          <w:color w:val="020302"/>
          <w:spacing w:val="16"/>
          <w:sz w:val="20"/>
          <w:szCs w:val="20"/>
        </w:rPr>
        <w:t xml:space="preserve"> roll out until</w:t>
      </w:r>
      <w:r>
        <w:rPr>
          <w:color w:val="020302"/>
          <w:spacing w:val="16"/>
          <w:sz w:val="20"/>
          <w:szCs w:val="20"/>
        </w:rPr>
        <w:t xml:space="preserve"> 12 inch </w:t>
      </w:r>
      <w:r w:rsidRPr="00A57EC0">
        <w:rPr>
          <w:color w:val="020302"/>
          <w:spacing w:val="16"/>
          <w:sz w:val="20"/>
          <w:szCs w:val="20"/>
        </w:rPr>
        <w:t>long.</w:t>
      </w:r>
    </w:p>
    <w:p w:rsidR="00A57EC0" w:rsidRPr="00A57EC0" w:rsidRDefault="00A57EC0" w:rsidP="00A57EC0">
      <w:pPr>
        <w:spacing w:line="276" w:lineRule="auto"/>
        <w:ind w:left="115" w:right="619"/>
        <w:rPr>
          <w:color w:val="020302"/>
          <w:spacing w:val="16"/>
          <w:sz w:val="20"/>
          <w:szCs w:val="20"/>
        </w:rPr>
      </w:pPr>
    </w:p>
    <w:p w:rsidR="00A57EC0" w:rsidRDefault="00A57EC0" w:rsidP="00A57EC0">
      <w:pPr>
        <w:spacing w:line="276" w:lineRule="auto"/>
        <w:ind w:left="115" w:right="619"/>
        <w:rPr>
          <w:color w:val="020302"/>
          <w:spacing w:val="16"/>
          <w:sz w:val="20"/>
          <w:szCs w:val="20"/>
        </w:rPr>
      </w:pPr>
      <w:r>
        <w:rPr>
          <w:color w:val="020302"/>
          <w:spacing w:val="16"/>
          <w:sz w:val="20"/>
          <w:szCs w:val="20"/>
        </w:rPr>
        <w:t xml:space="preserve">Put </w:t>
      </w:r>
      <w:r w:rsidR="00245DFD">
        <w:rPr>
          <w:color w:val="020302"/>
          <w:spacing w:val="16"/>
          <w:sz w:val="20"/>
          <w:szCs w:val="20"/>
        </w:rPr>
        <w:t>½</w:t>
      </w:r>
      <w:r>
        <w:rPr>
          <w:color w:val="020302"/>
          <w:spacing w:val="16"/>
          <w:sz w:val="20"/>
          <w:szCs w:val="20"/>
        </w:rPr>
        <w:t xml:space="preserve"> </w:t>
      </w:r>
      <w:r w:rsidRPr="00A57EC0">
        <w:rPr>
          <w:color w:val="020302"/>
          <w:spacing w:val="16"/>
          <w:sz w:val="20"/>
          <w:szCs w:val="20"/>
        </w:rPr>
        <w:t>spinach mixture do</w:t>
      </w:r>
      <w:r>
        <w:rPr>
          <w:color w:val="020302"/>
          <w:spacing w:val="16"/>
          <w:sz w:val="20"/>
          <w:szCs w:val="20"/>
        </w:rPr>
        <w:t>wn center of each pastry sheet and</w:t>
      </w:r>
      <w:r w:rsidRPr="00A57EC0">
        <w:rPr>
          <w:color w:val="020302"/>
          <w:spacing w:val="16"/>
          <w:sz w:val="20"/>
          <w:szCs w:val="20"/>
        </w:rPr>
        <w:t xml:space="preserve"> place pork on top.  </w:t>
      </w:r>
    </w:p>
    <w:p w:rsidR="00A57EC0" w:rsidRPr="00A57EC0" w:rsidRDefault="00A57EC0" w:rsidP="00A57EC0">
      <w:pPr>
        <w:spacing w:line="276" w:lineRule="auto"/>
        <w:ind w:left="115" w:right="619"/>
        <w:rPr>
          <w:color w:val="020302"/>
          <w:spacing w:val="16"/>
          <w:sz w:val="20"/>
          <w:szCs w:val="20"/>
        </w:rPr>
      </w:pPr>
      <w:r w:rsidRPr="00A57EC0">
        <w:rPr>
          <w:color w:val="020302"/>
          <w:spacing w:val="16"/>
          <w:sz w:val="20"/>
          <w:szCs w:val="20"/>
        </w:rPr>
        <w:t>Roll up dough around pork.</w:t>
      </w:r>
    </w:p>
    <w:p w:rsidR="00A57EC0" w:rsidRPr="00A57EC0" w:rsidRDefault="00A57EC0" w:rsidP="00A57EC0">
      <w:pPr>
        <w:spacing w:line="276" w:lineRule="auto"/>
        <w:ind w:left="115" w:right="619"/>
        <w:rPr>
          <w:color w:val="020302"/>
          <w:spacing w:val="16"/>
          <w:sz w:val="20"/>
          <w:szCs w:val="20"/>
        </w:rPr>
      </w:pPr>
    </w:p>
    <w:p w:rsidR="00A57EC0" w:rsidRDefault="00A57EC0" w:rsidP="00A57EC0">
      <w:pPr>
        <w:spacing w:line="276" w:lineRule="auto"/>
        <w:ind w:left="115" w:right="619"/>
        <w:rPr>
          <w:color w:val="020302"/>
          <w:spacing w:val="16"/>
          <w:sz w:val="20"/>
          <w:szCs w:val="20"/>
        </w:rPr>
      </w:pPr>
      <w:r>
        <w:rPr>
          <w:color w:val="020302"/>
          <w:spacing w:val="16"/>
          <w:sz w:val="20"/>
          <w:szCs w:val="20"/>
        </w:rPr>
        <w:t xml:space="preserve">Put egg wash (1 egg </w:t>
      </w:r>
      <w:r w:rsidR="00142FE6">
        <w:rPr>
          <w:color w:val="020302"/>
          <w:spacing w:val="16"/>
          <w:sz w:val="20"/>
          <w:szCs w:val="20"/>
        </w:rPr>
        <w:t>and</w:t>
      </w:r>
      <w:r>
        <w:rPr>
          <w:color w:val="020302"/>
          <w:spacing w:val="16"/>
          <w:sz w:val="20"/>
          <w:szCs w:val="20"/>
        </w:rPr>
        <w:t xml:space="preserve"> 1 tablespoon</w:t>
      </w:r>
      <w:r w:rsidRPr="00A57EC0">
        <w:rPr>
          <w:color w:val="020302"/>
          <w:spacing w:val="16"/>
          <w:sz w:val="20"/>
          <w:szCs w:val="20"/>
        </w:rPr>
        <w:t xml:space="preserve"> water) on dough.  </w:t>
      </w:r>
    </w:p>
    <w:p w:rsidR="00A57EC0" w:rsidRPr="00A57EC0" w:rsidRDefault="00A57EC0" w:rsidP="00A57EC0">
      <w:pPr>
        <w:spacing w:line="276" w:lineRule="auto"/>
        <w:ind w:left="115" w:right="619"/>
        <w:rPr>
          <w:color w:val="020302"/>
          <w:spacing w:val="16"/>
          <w:sz w:val="20"/>
          <w:szCs w:val="20"/>
        </w:rPr>
      </w:pPr>
      <w:r w:rsidRPr="00A57EC0">
        <w:rPr>
          <w:color w:val="020302"/>
          <w:spacing w:val="16"/>
          <w:sz w:val="20"/>
          <w:szCs w:val="20"/>
        </w:rPr>
        <w:t>Put 3 slits in dough.</w:t>
      </w:r>
    </w:p>
    <w:p w:rsidR="00A57EC0" w:rsidRPr="00A57EC0" w:rsidRDefault="00A57EC0" w:rsidP="00A57EC0">
      <w:pPr>
        <w:spacing w:line="276" w:lineRule="auto"/>
        <w:ind w:left="115" w:right="619"/>
        <w:rPr>
          <w:color w:val="020302"/>
          <w:spacing w:val="16"/>
          <w:sz w:val="20"/>
          <w:szCs w:val="20"/>
        </w:rPr>
      </w:pPr>
    </w:p>
    <w:p w:rsidR="0024695A" w:rsidRDefault="00A57EC0" w:rsidP="00A57EC0">
      <w:pPr>
        <w:spacing w:line="276" w:lineRule="auto"/>
        <w:ind w:left="115" w:right="619"/>
        <w:rPr>
          <w:color w:val="020302"/>
          <w:spacing w:val="16"/>
          <w:sz w:val="20"/>
          <w:szCs w:val="20"/>
        </w:rPr>
      </w:pPr>
      <w:r>
        <w:rPr>
          <w:color w:val="020302"/>
          <w:spacing w:val="16"/>
          <w:sz w:val="20"/>
          <w:szCs w:val="20"/>
        </w:rPr>
        <w:t>Place on baking sheet and bake at 425</w:t>
      </w:r>
      <w:r w:rsidR="00913162">
        <w:rPr>
          <w:color w:val="020302"/>
          <w:spacing w:val="16"/>
        </w:rPr>
        <w:sym w:font="Symbol" w:char="F0B0"/>
      </w:r>
      <w:r>
        <w:rPr>
          <w:color w:val="020302"/>
          <w:spacing w:val="16"/>
          <w:sz w:val="20"/>
          <w:szCs w:val="20"/>
        </w:rPr>
        <w:t xml:space="preserve"> for 1 hour.</w:t>
      </w:r>
    </w:p>
    <w:p w:rsidR="0024695A" w:rsidRDefault="0024695A" w:rsidP="00A57EC0">
      <w:pPr>
        <w:spacing w:line="276" w:lineRule="auto"/>
        <w:ind w:left="115" w:right="619"/>
        <w:rPr>
          <w:color w:val="020302"/>
          <w:spacing w:val="16"/>
          <w:sz w:val="20"/>
          <w:szCs w:val="20"/>
        </w:rPr>
      </w:pPr>
      <w:r w:rsidRPr="0024695A">
        <w:rPr>
          <w:color w:val="020302"/>
          <w:spacing w:val="16"/>
          <w:sz w:val="20"/>
          <w:szCs w:val="20"/>
        </w:rPr>
        <w:t>Let stand 10 minutes before serving.</w:t>
      </w:r>
    </w:p>
    <w:p w:rsidR="005B30C7" w:rsidRPr="003C0C33" w:rsidRDefault="008E2673" w:rsidP="005B30C7">
      <w:pPr>
        <w:pStyle w:val="BodyText"/>
        <w:spacing w:before="9"/>
        <w:rPr>
          <w:sz w:val="4"/>
          <w:szCs w:val="4"/>
        </w:rPr>
      </w:pPr>
      <w:r>
        <w:rPr>
          <w:color w:val="020302"/>
          <w:spacing w:val="16"/>
        </w:rPr>
        <w:br w:type="page"/>
      </w:r>
    </w:p>
    <w:p w:rsidR="005B30C7" w:rsidRDefault="00175FCC" w:rsidP="005B30C7">
      <w:pPr>
        <w:pStyle w:val="BodyText"/>
        <w:spacing w:line="20" w:lineRule="exact"/>
        <w:ind w:left="95"/>
        <w:rPr>
          <w:sz w:val="2"/>
        </w:rPr>
      </w:pPr>
      <w:r>
        <w:rPr>
          <w:sz w:val="2"/>
        </w:rPr>
      </w:r>
      <w:r>
        <w:rPr>
          <w:sz w:val="2"/>
        </w:rPr>
        <w:pict>
          <v:group id="_x0000_s1963" style="width:7in;height:.5pt;mso-position-horizontal-relative:char;mso-position-vertical-relative:line" coordsize="10080,10">
            <v:line id="_x0000_s1964" style="position:absolute" from="0,5" to="10080,5" strokecolor="#231f20" strokeweight=".5pt"/>
            <w10:anchorlock/>
          </v:group>
        </w:pict>
      </w:r>
    </w:p>
    <w:p w:rsidR="005B30C7" w:rsidRPr="00FF14BA" w:rsidRDefault="005B30C7" w:rsidP="005B30C7">
      <w:pPr>
        <w:jc w:val="center"/>
        <w:rPr>
          <w:spacing w:val="16"/>
          <w:sz w:val="24"/>
          <w:szCs w:val="24"/>
        </w:rPr>
      </w:pPr>
      <w:r>
        <w:rPr>
          <w:sz w:val="2"/>
        </w:rPr>
        <w:t>\</w:t>
      </w:r>
    </w:p>
    <w:p w:rsidR="005B30C7" w:rsidRPr="009D29E4" w:rsidRDefault="005B30C7" w:rsidP="005B30C7">
      <w:pPr>
        <w:pStyle w:val="Heading2"/>
        <w:rPr>
          <w:spacing w:val="16"/>
        </w:rPr>
      </w:pPr>
      <w:bookmarkStart w:id="114" w:name="_Toc71024489"/>
      <w:r>
        <w:t>SEAFOOD RISOTTO</w:t>
      </w:r>
      <w:bookmarkEnd w:id="114"/>
    </w:p>
    <w:p w:rsidR="005B30C7" w:rsidRPr="003C0C33" w:rsidRDefault="005B30C7" w:rsidP="005B30C7">
      <w:pPr>
        <w:pStyle w:val="BodyText"/>
        <w:spacing w:before="9"/>
        <w:rPr>
          <w:sz w:val="4"/>
          <w:szCs w:val="4"/>
        </w:rPr>
      </w:pPr>
    </w:p>
    <w:p w:rsidR="005B30C7" w:rsidRDefault="00175FCC" w:rsidP="005B30C7">
      <w:pPr>
        <w:pStyle w:val="BodyText"/>
        <w:spacing w:line="20" w:lineRule="exact"/>
        <w:ind w:left="95"/>
        <w:rPr>
          <w:sz w:val="2"/>
        </w:rPr>
      </w:pPr>
      <w:r>
        <w:rPr>
          <w:sz w:val="2"/>
        </w:rPr>
      </w:r>
      <w:r>
        <w:rPr>
          <w:sz w:val="2"/>
        </w:rPr>
        <w:pict>
          <v:group id="_x0000_s1961" style="width:7in;height:.5pt;mso-position-horizontal-relative:char;mso-position-vertical-relative:line" coordsize="10080,10">
            <v:line id="_x0000_s1962" style="position:absolute" from="0,5" to="10080,5" strokecolor="#231f20" strokeweight=".5pt"/>
            <w10:anchorlock/>
          </v:group>
        </w:pict>
      </w:r>
    </w:p>
    <w:p w:rsidR="005B30C7" w:rsidRDefault="005B30C7" w:rsidP="005B30C7">
      <w:pPr>
        <w:spacing w:before="40"/>
        <w:jc w:val="center"/>
        <w:rPr>
          <w:spacing w:val="16"/>
          <w:sz w:val="24"/>
          <w:szCs w:val="24"/>
        </w:rPr>
      </w:pPr>
      <w:r w:rsidRPr="003C0C33">
        <w:rPr>
          <w:spacing w:val="16"/>
          <w:sz w:val="24"/>
          <w:szCs w:val="24"/>
        </w:rPr>
        <w:t xml:space="preserve">FROM THE KITCHEN OF </w:t>
      </w:r>
      <w:r>
        <w:rPr>
          <w:spacing w:val="16"/>
          <w:sz w:val="24"/>
          <w:szCs w:val="24"/>
        </w:rPr>
        <w:t>ELAINE KELLER</w:t>
      </w:r>
    </w:p>
    <w:p w:rsidR="005B30C7" w:rsidRDefault="005B30C7" w:rsidP="005B30C7">
      <w:pPr>
        <w:spacing w:before="40"/>
        <w:jc w:val="center"/>
        <w:rPr>
          <w:spacing w:val="16"/>
          <w:sz w:val="24"/>
          <w:szCs w:val="24"/>
        </w:rPr>
      </w:pPr>
    </w:p>
    <w:p w:rsidR="005B30C7" w:rsidRDefault="005B30C7" w:rsidP="005B30C7">
      <w:pPr>
        <w:pStyle w:val="BodyText"/>
        <w:spacing w:line="276" w:lineRule="auto"/>
        <w:ind w:left="115" w:right="619"/>
        <w:rPr>
          <w:color w:val="020302"/>
          <w:spacing w:val="16"/>
        </w:rPr>
      </w:pPr>
      <w:r>
        <w:rPr>
          <w:color w:val="020302"/>
          <w:spacing w:val="16"/>
        </w:rPr>
        <w:t>Serves 4.</w:t>
      </w:r>
    </w:p>
    <w:p w:rsidR="005B30C7" w:rsidRPr="00DC5B53" w:rsidRDefault="005B30C7" w:rsidP="005B30C7">
      <w:pPr>
        <w:spacing w:before="40"/>
        <w:rPr>
          <w:color w:val="020302"/>
          <w:sz w:val="21"/>
          <w:szCs w:val="21"/>
        </w:rPr>
      </w:pPr>
    </w:p>
    <w:p w:rsidR="005B30C7" w:rsidRDefault="005B30C7" w:rsidP="005B30C7">
      <w:pPr>
        <w:pStyle w:val="BodyText"/>
        <w:ind w:left="101"/>
        <w:rPr>
          <w:color w:val="020302"/>
        </w:rPr>
      </w:pPr>
      <w:r>
        <w:rPr>
          <w:color w:val="020302"/>
        </w:rPr>
        <w:t xml:space="preserve">INGREDIENTS </w:t>
      </w:r>
    </w:p>
    <w:p w:rsidR="005B30C7" w:rsidRDefault="005B30C7" w:rsidP="005B30C7">
      <w:pPr>
        <w:pStyle w:val="BodyText"/>
        <w:ind w:left="101"/>
        <w:rPr>
          <w:color w:val="020302"/>
        </w:rPr>
      </w:pPr>
    </w:p>
    <w:tbl>
      <w:tblPr>
        <w:tblStyle w:val="TableGrid"/>
        <w:tblW w:w="0" w:type="auto"/>
        <w:tblInd w:w="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2"/>
        <w:gridCol w:w="6078"/>
      </w:tblGrid>
      <w:tr w:rsidR="005B30C7" w:rsidTr="00296F2C">
        <w:trPr>
          <w:trHeight w:val="3456"/>
        </w:trPr>
        <w:tc>
          <w:tcPr>
            <w:tcW w:w="4302" w:type="dxa"/>
          </w:tcPr>
          <w:p w:rsidR="005B30C7" w:rsidRDefault="00296F2C" w:rsidP="00956394">
            <w:pPr>
              <w:pStyle w:val="BodyText"/>
              <w:spacing w:after="200"/>
              <w:ind w:left="389" w:hanging="288"/>
              <w:rPr>
                <w:spacing w:val="16"/>
              </w:rPr>
            </w:pPr>
            <w:r>
              <w:rPr>
                <w:spacing w:val="16"/>
              </w:rPr>
              <w:t>3-4 tablespoons olive oil</w:t>
            </w:r>
          </w:p>
          <w:p w:rsidR="00296F2C" w:rsidRDefault="00245DFD" w:rsidP="00956394">
            <w:pPr>
              <w:pStyle w:val="BodyText"/>
              <w:spacing w:after="200"/>
              <w:ind w:left="389" w:hanging="288"/>
              <w:rPr>
                <w:spacing w:val="16"/>
              </w:rPr>
            </w:pPr>
            <w:r>
              <w:rPr>
                <w:spacing w:val="16"/>
              </w:rPr>
              <w:t>¼</w:t>
            </w:r>
            <w:r w:rsidR="00296F2C">
              <w:rPr>
                <w:spacing w:val="16"/>
              </w:rPr>
              <w:t xml:space="preserve"> pound clams in shells (the smallest you can find)</w:t>
            </w:r>
          </w:p>
          <w:p w:rsidR="00296F2C" w:rsidRDefault="00245DFD" w:rsidP="00956394">
            <w:pPr>
              <w:pStyle w:val="BodyText"/>
              <w:spacing w:after="200"/>
              <w:ind w:left="389" w:hanging="288"/>
              <w:rPr>
                <w:spacing w:val="16"/>
              </w:rPr>
            </w:pPr>
            <w:r>
              <w:rPr>
                <w:spacing w:val="16"/>
              </w:rPr>
              <w:t>¼</w:t>
            </w:r>
            <w:r w:rsidR="00296F2C">
              <w:rPr>
                <w:spacing w:val="16"/>
              </w:rPr>
              <w:t xml:space="preserve"> pound mussels in shells (the smallest you can find)</w:t>
            </w:r>
          </w:p>
          <w:p w:rsidR="00296F2C" w:rsidRDefault="00245DFD" w:rsidP="00956394">
            <w:pPr>
              <w:pStyle w:val="BodyText"/>
              <w:spacing w:after="200"/>
              <w:ind w:left="389" w:hanging="288"/>
              <w:rPr>
                <w:spacing w:val="16"/>
              </w:rPr>
            </w:pPr>
            <w:r>
              <w:rPr>
                <w:spacing w:val="16"/>
              </w:rPr>
              <w:t>¼</w:t>
            </w:r>
            <w:r w:rsidR="00296F2C">
              <w:rPr>
                <w:spacing w:val="16"/>
              </w:rPr>
              <w:t xml:space="preserve"> pound sea scallops, cut in quarters</w:t>
            </w:r>
          </w:p>
          <w:p w:rsidR="00296F2C" w:rsidRDefault="00245DFD" w:rsidP="00956394">
            <w:pPr>
              <w:pStyle w:val="BodyText"/>
              <w:spacing w:after="200"/>
              <w:ind w:left="389" w:hanging="288"/>
              <w:rPr>
                <w:spacing w:val="16"/>
              </w:rPr>
            </w:pPr>
            <w:r>
              <w:rPr>
                <w:spacing w:val="16"/>
              </w:rPr>
              <w:t>¼</w:t>
            </w:r>
            <w:r w:rsidR="00296F2C">
              <w:rPr>
                <w:spacing w:val="16"/>
              </w:rPr>
              <w:t xml:space="preserve"> pound large shrimp, cut in half</w:t>
            </w:r>
          </w:p>
          <w:p w:rsidR="00296F2C" w:rsidRDefault="00296F2C" w:rsidP="00956394">
            <w:pPr>
              <w:pStyle w:val="BodyText"/>
              <w:spacing w:after="200"/>
              <w:ind w:left="389" w:hanging="288"/>
              <w:rPr>
                <w:spacing w:val="16"/>
              </w:rPr>
            </w:pPr>
            <w:r>
              <w:rPr>
                <w:spacing w:val="16"/>
              </w:rPr>
              <w:t>2 garlic cloves, minced</w:t>
            </w:r>
          </w:p>
          <w:p w:rsidR="005B30C7" w:rsidRDefault="00543613" w:rsidP="00296F2C">
            <w:pPr>
              <w:pStyle w:val="BodyText"/>
              <w:spacing w:after="200"/>
              <w:ind w:left="389" w:hanging="288"/>
              <w:rPr>
                <w:spacing w:val="16"/>
              </w:rPr>
            </w:pPr>
            <w:r>
              <w:rPr>
                <w:spacing w:val="16"/>
              </w:rPr>
              <w:t xml:space="preserve">1 pinch </w:t>
            </w:r>
            <w:r w:rsidR="00296F2C">
              <w:rPr>
                <w:spacing w:val="16"/>
              </w:rPr>
              <w:t>red pepper</w:t>
            </w:r>
          </w:p>
        </w:tc>
        <w:tc>
          <w:tcPr>
            <w:tcW w:w="6078" w:type="dxa"/>
          </w:tcPr>
          <w:p w:rsidR="005B30C7" w:rsidRDefault="00296F2C" w:rsidP="00956394">
            <w:pPr>
              <w:pStyle w:val="BodyText"/>
              <w:spacing w:after="200"/>
              <w:ind w:left="389" w:hanging="288"/>
              <w:rPr>
                <w:spacing w:val="16"/>
              </w:rPr>
            </w:pPr>
            <w:r>
              <w:rPr>
                <w:spacing w:val="16"/>
              </w:rPr>
              <w:t>5 tablespoons unsalted butter</w:t>
            </w:r>
          </w:p>
          <w:p w:rsidR="00296F2C" w:rsidRDefault="00296F2C" w:rsidP="00956394">
            <w:pPr>
              <w:pStyle w:val="BodyText"/>
              <w:spacing w:after="200"/>
              <w:ind w:left="389" w:hanging="288"/>
              <w:rPr>
                <w:spacing w:val="16"/>
              </w:rPr>
            </w:pPr>
            <w:r>
              <w:rPr>
                <w:spacing w:val="16"/>
              </w:rPr>
              <w:t>1 medium onion, minced</w:t>
            </w:r>
          </w:p>
          <w:p w:rsidR="00296F2C" w:rsidRDefault="00296F2C" w:rsidP="00956394">
            <w:pPr>
              <w:pStyle w:val="BodyText"/>
              <w:spacing w:after="200"/>
              <w:ind w:left="389" w:hanging="288"/>
              <w:rPr>
                <w:spacing w:val="16"/>
              </w:rPr>
            </w:pPr>
            <w:r>
              <w:rPr>
                <w:spacing w:val="16"/>
              </w:rPr>
              <w:t>2 cups Arborio rice</w:t>
            </w:r>
          </w:p>
          <w:p w:rsidR="00296F2C" w:rsidRDefault="00296F2C" w:rsidP="00956394">
            <w:pPr>
              <w:pStyle w:val="BodyText"/>
              <w:spacing w:after="200"/>
              <w:ind w:left="389" w:hanging="288"/>
              <w:rPr>
                <w:spacing w:val="16"/>
              </w:rPr>
            </w:pPr>
            <w:r>
              <w:rPr>
                <w:spacing w:val="16"/>
              </w:rPr>
              <w:t>6 cups seafood stock</w:t>
            </w:r>
          </w:p>
          <w:p w:rsidR="00296F2C" w:rsidRDefault="00296F2C" w:rsidP="00956394">
            <w:pPr>
              <w:pStyle w:val="BodyText"/>
              <w:spacing w:after="200"/>
              <w:ind w:left="389" w:hanging="288"/>
              <w:rPr>
                <w:spacing w:val="16"/>
              </w:rPr>
            </w:pPr>
            <w:r>
              <w:rPr>
                <w:spacing w:val="16"/>
              </w:rPr>
              <w:t>1</w:t>
            </w:r>
            <w:r w:rsidR="00773F80">
              <w:rPr>
                <w:spacing w:val="16"/>
              </w:rPr>
              <w:t xml:space="preserve"> </w:t>
            </w:r>
            <w:r>
              <w:rPr>
                <w:spacing w:val="16"/>
              </w:rPr>
              <w:t>cup white wine for fish</w:t>
            </w:r>
          </w:p>
          <w:p w:rsidR="00296F2C" w:rsidRDefault="00296F2C" w:rsidP="00956394">
            <w:pPr>
              <w:pStyle w:val="BodyText"/>
              <w:spacing w:after="200"/>
              <w:ind w:left="389" w:hanging="288"/>
              <w:rPr>
                <w:spacing w:val="16"/>
              </w:rPr>
            </w:pPr>
            <w:r>
              <w:rPr>
                <w:spacing w:val="16"/>
              </w:rPr>
              <w:t>1 cup white wine for rice</w:t>
            </w:r>
          </w:p>
          <w:p w:rsidR="005B30C7" w:rsidRDefault="00296F2C" w:rsidP="00296F2C">
            <w:pPr>
              <w:pStyle w:val="BodyText"/>
              <w:spacing w:after="200"/>
              <w:ind w:left="389" w:hanging="288"/>
              <w:rPr>
                <w:spacing w:val="16"/>
              </w:rPr>
            </w:pPr>
            <w:r>
              <w:rPr>
                <w:spacing w:val="16"/>
              </w:rPr>
              <w:t>2 tablespoons chopped parsley</w:t>
            </w:r>
          </w:p>
        </w:tc>
      </w:tr>
    </w:tbl>
    <w:p w:rsidR="005B30C7" w:rsidRDefault="00175FCC" w:rsidP="005B30C7">
      <w:pPr>
        <w:pStyle w:val="BodyText"/>
        <w:spacing w:line="444" w:lineRule="auto"/>
        <w:ind w:left="101"/>
        <w:rPr>
          <w:sz w:val="2"/>
        </w:rPr>
      </w:pPr>
      <w:r>
        <w:rPr>
          <w:sz w:val="2"/>
        </w:rPr>
      </w:r>
      <w:r>
        <w:rPr>
          <w:sz w:val="2"/>
        </w:rPr>
        <w:pict>
          <v:group id="_x0000_s1959" style="width:7in;height:.5pt;mso-position-horizontal-relative:char;mso-position-vertical-relative:line" coordsize="10080,10">
            <v:line id="_x0000_s1960" style="position:absolute" from="0,5" to="10080,5" strokecolor="#231f20" strokeweight=".5pt"/>
            <w10:anchorlock/>
          </v:group>
        </w:pict>
      </w:r>
    </w:p>
    <w:p w:rsidR="005B30C7" w:rsidRDefault="005B30C7" w:rsidP="005B30C7">
      <w:pPr>
        <w:pStyle w:val="BodyText"/>
        <w:spacing w:before="6"/>
        <w:rPr>
          <w:sz w:val="21"/>
        </w:rPr>
      </w:pPr>
    </w:p>
    <w:p w:rsidR="005B30C7" w:rsidRPr="00085BD8" w:rsidRDefault="005B30C7" w:rsidP="005B30C7">
      <w:pPr>
        <w:pStyle w:val="BodyText"/>
        <w:ind w:left="101"/>
        <w:rPr>
          <w:color w:val="020302"/>
        </w:rPr>
      </w:pPr>
      <w:r>
        <w:rPr>
          <w:color w:val="020302"/>
        </w:rPr>
        <w:t xml:space="preserve">INSTRUCTIONS </w:t>
      </w:r>
    </w:p>
    <w:p w:rsidR="005B30C7" w:rsidRPr="00BF1736" w:rsidRDefault="005B30C7" w:rsidP="005B30C7">
      <w:pPr>
        <w:pStyle w:val="BodyText"/>
        <w:spacing w:line="276" w:lineRule="auto"/>
        <w:ind w:left="115" w:right="619"/>
        <w:rPr>
          <w:color w:val="020302"/>
          <w:spacing w:val="16"/>
        </w:rPr>
      </w:pPr>
    </w:p>
    <w:p w:rsidR="005B30C7" w:rsidRPr="005B30C7" w:rsidRDefault="005B30C7" w:rsidP="005B30C7">
      <w:pPr>
        <w:pStyle w:val="BodyText"/>
        <w:spacing w:line="276" w:lineRule="auto"/>
        <w:ind w:left="115" w:right="619"/>
        <w:rPr>
          <w:color w:val="020302"/>
          <w:spacing w:val="16"/>
        </w:rPr>
      </w:pPr>
      <w:r w:rsidRPr="005B30C7">
        <w:rPr>
          <w:color w:val="020302"/>
          <w:spacing w:val="16"/>
        </w:rPr>
        <w:t>Put broth in a saucepan and keep warm on a very low heat.</w:t>
      </w:r>
    </w:p>
    <w:p w:rsidR="00296F2C" w:rsidRDefault="00296F2C" w:rsidP="005B30C7">
      <w:pPr>
        <w:pStyle w:val="BodyText"/>
        <w:spacing w:line="276" w:lineRule="auto"/>
        <w:ind w:left="115" w:right="619"/>
        <w:rPr>
          <w:color w:val="020302"/>
          <w:spacing w:val="16"/>
        </w:rPr>
      </w:pPr>
      <w:r>
        <w:rPr>
          <w:color w:val="020302"/>
          <w:spacing w:val="16"/>
        </w:rPr>
        <w:t>Prepare s</w:t>
      </w:r>
      <w:r w:rsidR="005B30C7" w:rsidRPr="005B30C7">
        <w:rPr>
          <w:color w:val="020302"/>
          <w:spacing w:val="16"/>
        </w:rPr>
        <w:t xml:space="preserve">hellfish: </w:t>
      </w:r>
    </w:p>
    <w:p w:rsidR="00296F2C" w:rsidRDefault="00296F2C" w:rsidP="005B30C7">
      <w:pPr>
        <w:pStyle w:val="BodyText"/>
        <w:spacing w:line="276" w:lineRule="auto"/>
        <w:ind w:left="115" w:right="619"/>
        <w:rPr>
          <w:color w:val="020302"/>
          <w:spacing w:val="16"/>
        </w:rPr>
      </w:pPr>
      <w:r>
        <w:rPr>
          <w:color w:val="020302"/>
          <w:spacing w:val="16"/>
        </w:rPr>
        <w:t>Heat 1 tablespoon</w:t>
      </w:r>
      <w:r w:rsidR="005B30C7" w:rsidRPr="005B30C7">
        <w:rPr>
          <w:color w:val="020302"/>
          <w:spacing w:val="16"/>
        </w:rPr>
        <w:t xml:space="preserve"> of oil in a medium skillet with wine.  </w:t>
      </w:r>
    </w:p>
    <w:p w:rsidR="00296F2C" w:rsidRDefault="005B30C7" w:rsidP="005B30C7">
      <w:pPr>
        <w:pStyle w:val="BodyText"/>
        <w:spacing w:line="276" w:lineRule="auto"/>
        <w:ind w:left="115" w:right="619"/>
        <w:rPr>
          <w:color w:val="020302"/>
          <w:spacing w:val="16"/>
        </w:rPr>
      </w:pPr>
      <w:r w:rsidRPr="005B30C7">
        <w:rPr>
          <w:color w:val="020302"/>
          <w:spacing w:val="16"/>
        </w:rPr>
        <w:t xml:space="preserve">Add clams and the mussels and cover the skillet. </w:t>
      </w:r>
    </w:p>
    <w:p w:rsidR="00296F2C" w:rsidRDefault="005B30C7" w:rsidP="005B30C7">
      <w:pPr>
        <w:pStyle w:val="BodyText"/>
        <w:spacing w:line="276" w:lineRule="auto"/>
        <w:ind w:left="115" w:right="619"/>
        <w:rPr>
          <w:color w:val="020302"/>
          <w:spacing w:val="16"/>
        </w:rPr>
      </w:pPr>
      <w:r w:rsidRPr="005B30C7">
        <w:rPr>
          <w:color w:val="020302"/>
          <w:spacing w:val="16"/>
        </w:rPr>
        <w:t xml:space="preserve">Cook until the clams and mussels open, about 2-3 minutes. </w:t>
      </w:r>
    </w:p>
    <w:p w:rsidR="00296F2C" w:rsidRDefault="005B30C7" w:rsidP="005B30C7">
      <w:pPr>
        <w:pStyle w:val="BodyText"/>
        <w:spacing w:line="276" w:lineRule="auto"/>
        <w:ind w:left="115" w:right="619"/>
        <w:rPr>
          <w:color w:val="020302"/>
          <w:spacing w:val="16"/>
        </w:rPr>
      </w:pPr>
      <w:r w:rsidRPr="005B30C7">
        <w:rPr>
          <w:color w:val="020302"/>
          <w:spacing w:val="16"/>
        </w:rPr>
        <w:t xml:space="preserve">Transfer to a bowl.  </w:t>
      </w:r>
    </w:p>
    <w:p w:rsidR="00296F2C" w:rsidRDefault="005B30C7" w:rsidP="005B30C7">
      <w:pPr>
        <w:pStyle w:val="BodyText"/>
        <w:spacing w:line="276" w:lineRule="auto"/>
        <w:ind w:left="115" w:right="619"/>
        <w:rPr>
          <w:color w:val="020302"/>
          <w:spacing w:val="16"/>
        </w:rPr>
      </w:pPr>
      <w:r w:rsidRPr="005B30C7">
        <w:rPr>
          <w:color w:val="020302"/>
          <w:spacing w:val="16"/>
        </w:rPr>
        <w:t xml:space="preserve">Strain and reserve the cooking liquid.  </w:t>
      </w:r>
    </w:p>
    <w:p w:rsidR="00296F2C" w:rsidRDefault="005B30C7" w:rsidP="005B30C7">
      <w:pPr>
        <w:pStyle w:val="BodyText"/>
        <w:spacing w:line="276" w:lineRule="auto"/>
        <w:ind w:left="115" w:right="619"/>
        <w:rPr>
          <w:color w:val="020302"/>
          <w:spacing w:val="16"/>
        </w:rPr>
      </w:pPr>
      <w:r w:rsidRPr="005B30C7">
        <w:rPr>
          <w:color w:val="020302"/>
          <w:spacing w:val="16"/>
        </w:rPr>
        <w:t xml:space="preserve">Wipe the skillet clean, then put it back on the heat and add remaining oil.    </w:t>
      </w:r>
    </w:p>
    <w:p w:rsidR="00296F2C" w:rsidRDefault="00296F2C" w:rsidP="005B30C7">
      <w:pPr>
        <w:pStyle w:val="BodyText"/>
        <w:spacing w:line="276" w:lineRule="auto"/>
        <w:ind w:left="115" w:right="619"/>
        <w:rPr>
          <w:color w:val="020302"/>
          <w:spacing w:val="16"/>
        </w:rPr>
      </w:pPr>
    </w:p>
    <w:p w:rsidR="00296F2C" w:rsidRDefault="005B30C7" w:rsidP="005B30C7">
      <w:pPr>
        <w:pStyle w:val="BodyText"/>
        <w:spacing w:line="276" w:lineRule="auto"/>
        <w:ind w:left="115" w:right="619"/>
        <w:rPr>
          <w:color w:val="020302"/>
          <w:spacing w:val="16"/>
        </w:rPr>
      </w:pPr>
      <w:r w:rsidRPr="005B30C7">
        <w:rPr>
          <w:color w:val="020302"/>
          <w:spacing w:val="16"/>
        </w:rPr>
        <w:t xml:space="preserve">Add scallops and shrimp and sauté until golden brown, about 2 minutes.  </w:t>
      </w:r>
    </w:p>
    <w:p w:rsidR="00296F2C" w:rsidRDefault="005B30C7" w:rsidP="005B30C7">
      <w:pPr>
        <w:pStyle w:val="BodyText"/>
        <w:spacing w:line="276" w:lineRule="auto"/>
        <w:ind w:left="115" w:right="619"/>
        <w:rPr>
          <w:color w:val="020302"/>
          <w:spacing w:val="16"/>
        </w:rPr>
      </w:pPr>
      <w:r w:rsidRPr="005B30C7">
        <w:rPr>
          <w:color w:val="020302"/>
          <w:spacing w:val="16"/>
        </w:rPr>
        <w:t xml:space="preserve">Add the garlic and red pepper, stir once or twice.  </w:t>
      </w:r>
    </w:p>
    <w:p w:rsidR="00296F2C" w:rsidRDefault="005B30C7" w:rsidP="005B30C7">
      <w:pPr>
        <w:pStyle w:val="BodyText"/>
        <w:spacing w:line="276" w:lineRule="auto"/>
        <w:ind w:left="115" w:right="619"/>
        <w:rPr>
          <w:color w:val="020302"/>
          <w:spacing w:val="16"/>
        </w:rPr>
      </w:pPr>
      <w:r w:rsidRPr="005B30C7">
        <w:rPr>
          <w:color w:val="020302"/>
          <w:spacing w:val="16"/>
        </w:rPr>
        <w:t xml:space="preserve">Add reserved clam and mussel liquid, stir.  </w:t>
      </w:r>
    </w:p>
    <w:p w:rsidR="005B30C7" w:rsidRDefault="005B30C7" w:rsidP="005B30C7">
      <w:pPr>
        <w:pStyle w:val="BodyText"/>
        <w:spacing w:line="276" w:lineRule="auto"/>
        <w:ind w:left="115" w:right="619"/>
        <w:rPr>
          <w:color w:val="020302"/>
          <w:spacing w:val="16"/>
        </w:rPr>
      </w:pPr>
      <w:r w:rsidRPr="005B30C7">
        <w:rPr>
          <w:color w:val="020302"/>
          <w:spacing w:val="16"/>
        </w:rPr>
        <w:t>Return clams and mussels into pan and turn off heat.</w:t>
      </w:r>
    </w:p>
    <w:p w:rsidR="00296F2C" w:rsidRPr="005B30C7" w:rsidRDefault="00296F2C" w:rsidP="005B30C7">
      <w:pPr>
        <w:pStyle w:val="BodyText"/>
        <w:spacing w:line="276" w:lineRule="auto"/>
        <w:ind w:left="115" w:right="619"/>
        <w:rPr>
          <w:color w:val="020302"/>
          <w:spacing w:val="16"/>
        </w:rPr>
      </w:pPr>
    </w:p>
    <w:p w:rsidR="00296F2C" w:rsidRDefault="00296F2C" w:rsidP="005B30C7">
      <w:pPr>
        <w:pStyle w:val="BodyText"/>
        <w:spacing w:line="276" w:lineRule="auto"/>
        <w:ind w:left="115" w:right="619"/>
        <w:rPr>
          <w:color w:val="020302"/>
          <w:spacing w:val="16"/>
        </w:rPr>
      </w:pPr>
      <w:r>
        <w:rPr>
          <w:color w:val="020302"/>
          <w:spacing w:val="16"/>
        </w:rPr>
        <w:t>Prepare the risotto:</w:t>
      </w:r>
    </w:p>
    <w:p w:rsidR="00296F2C" w:rsidRDefault="00296F2C" w:rsidP="005B30C7">
      <w:pPr>
        <w:pStyle w:val="BodyText"/>
        <w:spacing w:line="276" w:lineRule="auto"/>
        <w:ind w:left="115" w:right="619"/>
        <w:rPr>
          <w:color w:val="020302"/>
          <w:spacing w:val="16"/>
        </w:rPr>
      </w:pPr>
      <w:r>
        <w:rPr>
          <w:color w:val="020302"/>
          <w:spacing w:val="16"/>
        </w:rPr>
        <w:t>Melt 4 tablespoons</w:t>
      </w:r>
      <w:r w:rsidR="005B30C7" w:rsidRPr="005B30C7">
        <w:rPr>
          <w:color w:val="020302"/>
          <w:spacing w:val="16"/>
        </w:rPr>
        <w:t xml:space="preserve"> of butter in large saucepan. </w:t>
      </w:r>
    </w:p>
    <w:p w:rsidR="00296F2C" w:rsidRDefault="005B30C7" w:rsidP="005B30C7">
      <w:pPr>
        <w:pStyle w:val="BodyText"/>
        <w:spacing w:line="276" w:lineRule="auto"/>
        <w:ind w:left="115" w:right="619"/>
        <w:rPr>
          <w:color w:val="020302"/>
          <w:spacing w:val="16"/>
        </w:rPr>
      </w:pPr>
      <w:r w:rsidRPr="005B30C7">
        <w:rPr>
          <w:color w:val="020302"/>
          <w:spacing w:val="16"/>
        </w:rPr>
        <w:t xml:space="preserve">When butter foams, add onion. </w:t>
      </w:r>
    </w:p>
    <w:p w:rsidR="00296F2C" w:rsidRDefault="005B30C7" w:rsidP="005B30C7">
      <w:pPr>
        <w:pStyle w:val="BodyText"/>
        <w:spacing w:line="276" w:lineRule="auto"/>
        <w:ind w:left="115" w:right="619"/>
        <w:rPr>
          <w:color w:val="020302"/>
          <w:spacing w:val="16"/>
        </w:rPr>
      </w:pPr>
      <w:r w:rsidRPr="005B30C7">
        <w:rPr>
          <w:color w:val="020302"/>
          <w:spacing w:val="16"/>
        </w:rPr>
        <w:t xml:space="preserve">Sauté until pale yellow. </w:t>
      </w:r>
    </w:p>
    <w:p w:rsidR="00296F2C" w:rsidRDefault="005B30C7" w:rsidP="005B30C7">
      <w:pPr>
        <w:pStyle w:val="BodyText"/>
        <w:spacing w:line="276" w:lineRule="auto"/>
        <w:ind w:left="115" w:right="619"/>
        <w:rPr>
          <w:color w:val="020302"/>
          <w:spacing w:val="16"/>
        </w:rPr>
      </w:pPr>
      <w:r w:rsidRPr="005B30C7">
        <w:rPr>
          <w:color w:val="020302"/>
          <w:spacing w:val="16"/>
        </w:rPr>
        <w:t xml:space="preserve">Add rice and mix well. </w:t>
      </w:r>
    </w:p>
    <w:p w:rsidR="00296F2C" w:rsidRDefault="005B30C7" w:rsidP="005B30C7">
      <w:pPr>
        <w:pStyle w:val="BodyText"/>
        <w:spacing w:line="276" w:lineRule="auto"/>
        <w:ind w:left="115" w:right="619"/>
        <w:rPr>
          <w:color w:val="020302"/>
          <w:spacing w:val="16"/>
        </w:rPr>
      </w:pPr>
      <w:r w:rsidRPr="005B30C7">
        <w:rPr>
          <w:color w:val="020302"/>
          <w:spacing w:val="16"/>
        </w:rPr>
        <w:t>When rice is coated with butter</w:t>
      </w:r>
      <w:r w:rsidR="00773F80">
        <w:rPr>
          <w:color w:val="020302"/>
          <w:spacing w:val="16"/>
        </w:rPr>
        <w:t>,</w:t>
      </w:r>
      <w:r w:rsidRPr="005B30C7">
        <w:rPr>
          <w:color w:val="020302"/>
          <w:spacing w:val="16"/>
        </w:rPr>
        <w:t xml:space="preserve"> add white wine.  </w:t>
      </w:r>
    </w:p>
    <w:p w:rsidR="00296F2C" w:rsidRDefault="005B30C7" w:rsidP="005B30C7">
      <w:pPr>
        <w:pStyle w:val="BodyText"/>
        <w:spacing w:line="276" w:lineRule="auto"/>
        <w:ind w:left="115" w:right="619"/>
        <w:rPr>
          <w:color w:val="020302"/>
          <w:spacing w:val="16"/>
        </w:rPr>
      </w:pPr>
      <w:r w:rsidRPr="005B30C7">
        <w:rPr>
          <w:color w:val="020302"/>
          <w:spacing w:val="16"/>
        </w:rPr>
        <w:t xml:space="preserve">Cook over medium heat stirring constantly until wine has evaporated.  </w:t>
      </w:r>
    </w:p>
    <w:p w:rsidR="00296F2C" w:rsidRDefault="005B30C7" w:rsidP="00296F2C">
      <w:pPr>
        <w:pStyle w:val="BodyText"/>
        <w:spacing w:line="276" w:lineRule="auto"/>
        <w:ind w:left="115" w:right="619"/>
        <w:rPr>
          <w:color w:val="020302"/>
          <w:spacing w:val="16"/>
        </w:rPr>
      </w:pPr>
      <w:r w:rsidRPr="005B30C7">
        <w:rPr>
          <w:color w:val="020302"/>
          <w:spacing w:val="16"/>
        </w:rPr>
        <w:t xml:space="preserve">Continue cooking and stirring rice adding another ladle of stock a little of the time until all stock is absorbed. This should take about 15 minutes.   </w:t>
      </w:r>
    </w:p>
    <w:p w:rsidR="00296F2C" w:rsidRDefault="005B30C7" w:rsidP="00296F2C">
      <w:pPr>
        <w:pStyle w:val="BodyText"/>
        <w:spacing w:line="276" w:lineRule="auto"/>
        <w:ind w:left="115" w:right="619"/>
        <w:rPr>
          <w:color w:val="020302"/>
          <w:spacing w:val="16"/>
        </w:rPr>
      </w:pPr>
      <w:r w:rsidRPr="005B30C7">
        <w:rPr>
          <w:color w:val="020302"/>
          <w:spacing w:val="16"/>
        </w:rPr>
        <w:t xml:space="preserve">Add shellfish into the pan with their juices.  </w:t>
      </w:r>
    </w:p>
    <w:p w:rsidR="00296F2C" w:rsidRDefault="005B30C7" w:rsidP="00296F2C">
      <w:pPr>
        <w:pStyle w:val="BodyText"/>
        <w:spacing w:line="276" w:lineRule="auto"/>
        <w:ind w:left="115" w:right="619"/>
        <w:rPr>
          <w:color w:val="020302"/>
          <w:spacing w:val="16"/>
        </w:rPr>
      </w:pPr>
      <w:r w:rsidRPr="005B30C7">
        <w:rPr>
          <w:color w:val="020302"/>
          <w:spacing w:val="16"/>
        </w:rPr>
        <w:t xml:space="preserve">Stir in parsley and remaining butter. </w:t>
      </w:r>
    </w:p>
    <w:p w:rsidR="00296F2C" w:rsidRDefault="005B30C7" w:rsidP="00296F2C">
      <w:pPr>
        <w:pStyle w:val="BodyText"/>
        <w:spacing w:line="276" w:lineRule="auto"/>
        <w:ind w:left="115" w:right="619"/>
        <w:rPr>
          <w:color w:val="020302"/>
          <w:spacing w:val="16"/>
        </w:rPr>
      </w:pPr>
      <w:r w:rsidRPr="005B30C7">
        <w:rPr>
          <w:color w:val="020302"/>
          <w:spacing w:val="16"/>
        </w:rPr>
        <w:t xml:space="preserve">Cook 1-2 minutes.  </w:t>
      </w:r>
    </w:p>
    <w:p w:rsidR="00296F2C" w:rsidRDefault="005B30C7" w:rsidP="00296F2C">
      <w:pPr>
        <w:pStyle w:val="BodyText"/>
        <w:spacing w:line="276" w:lineRule="auto"/>
        <w:ind w:left="115" w:right="619"/>
        <w:rPr>
          <w:color w:val="020302"/>
          <w:spacing w:val="16"/>
        </w:rPr>
      </w:pPr>
      <w:r w:rsidRPr="005B30C7">
        <w:rPr>
          <w:color w:val="020302"/>
          <w:spacing w:val="16"/>
        </w:rPr>
        <w:t xml:space="preserve">Rice should be creamy.  </w:t>
      </w:r>
    </w:p>
    <w:p w:rsidR="005B30C7" w:rsidRPr="00D1798F" w:rsidRDefault="005B30C7" w:rsidP="00296F2C">
      <w:pPr>
        <w:pStyle w:val="BodyText"/>
        <w:spacing w:line="276" w:lineRule="auto"/>
        <w:ind w:left="115" w:right="619"/>
        <w:rPr>
          <w:color w:val="020302"/>
          <w:spacing w:val="16"/>
        </w:rPr>
      </w:pPr>
      <w:r w:rsidRPr="005B30C7">
        <w:rPr>
          <w:color w:val="020302"/>
          <w:spacing w:val="16"/>
        </w:rPr>
        <w:t>Taste and add salt as needed.</w:t>
      </w:r>
      <w:r>
        <w:rPr>
          <w:color w:val="020302"/>
          <w:spacing w:val="16"/>
        </w:rPr>
        <w:br w:type="page"/>
      </w:r>
    </w:p>
    <w:p w:rsidR="00A50C88" w:rsidRDefault="00175FCC" w:rsidP="00A50C88">
      <w:pPr>
        <w:rPr>
          <w:sz w:val="2"/>
        </w:rPr>
      </w:pPr>
      <w:r>
        <w:rPr>
          <w:sz w:val="2"/>
        </w:rPr>
      </w:r>
      <w:r>
        <w:rPr>
          <w:sz w:val="2"/>
        </w:rPr>
        <w:pict>
          <v:group id="_x0000_s1951" style="width:7in;height:.5pt;mso-position-horizontal-relative:char;mso-position-vertical-relative:line" coordsize="10080,10">
            <v:line id="_x0000_s1952" style="position:absolute" from="0,5" to="10080,5" strokecolor="#231f20" strokeweight=".5pt"/>
            <w10:anchorlock/>
          </v:group>
        </w:pict>
      </w:r>
    </w:p>
    <w:p w:rsidR="00A50C88" w:rsidRPr="00FF14BA" w:rsidRDefault="00A50C88" w:rsidP="00A50C88">
      <w:pPr>
        <w:jc w:val="center"/>
        <w:rPr>
          <w:spacing w:val="16"/>
          <w:sz w:val="24"/>
          <w:szCs w:val="24"/>
        </w:rPr>
      </w:pPr>
      <w:r>
        <w:rPr>
          <w:sz w:val="2"/>
        </w:rPr>
        <w:t>\</w:t>
      </w:r>
    </w:p>
    <w:p w:rsidR="00A50C88" w:rsidRPr="009D29E4" w:rsidRDefault="00A50C88" w:rsidP="00A50C88">
      <w:pPr>
        <w:pStyle w:val="Heading2"/>
        <w:rPr>
          <w:spacing w:val="16"/>
        </w:rPr>
      </w:pPr>
      <w:bookmarkStart w:id="115" w:name="_Toc71024490"/>
      <w:r>
        <w:t>SHRIMP CREOLE</w:t>
      </w:r>
      <w:bookmarkEnd w:id="115"/>
    </w:p>
    <w:p w:rsidR="00A50C88" w:rsidRPr="003C0C33" w:rsidRDefault="00A50C88" w:rsidP="00A50C88">
      <w:pPr>
        <w:pStyle w:val="BodyText"/>
        <w:spacing w:before="9"/>
        <w:rPr>
          <w:sz w:val="4"/>
          <w:szCs w:val="4"/>
        </w:rPr>
      </w:pPr>
    </w:p>
    <w:p w:rsidR="00A50C88" w:rsidRDefault="00175FCC" w:rsidP="00A50C88">
      <w:pPr>
        <w:pStyle w:val="BodyText"/>
        <w:spacing w:line="20" w:lineRule="exact"/>
        <w:ind w:left="95"/>
        <w:rPr>
          <w:sz w:val="2"/>
        </w:rPr>
      </w:pPr>
      <w:r>
        <w:rPr>
          <w:sz w:val="2"/>
        </w:rPr>
      </w:r>
      <w:r>
        <w:rPr>
          <w:sz w:val="2"/>
        </w:rPr>
        <w:pict>
          <v:group id="_x0000_s1949" style="width:7in;height:.5pt;mso-position-horizontal-relative:char;mso-position-vertical-relative:line" coordsize="10080,10">
            <v:line id="_x0000_s1950" style="position:absolute" from="0,5" to="10080,5" strokecolor="#231f20" strokeweight=".5pt"/>
            <w10:anchorlock/>
          </v:group>
        </w:pict>
      </w:r>
    </w:p>
    <w:p w:rsidR="00131749" w:rsidRDefault="00A50C88" w:rsidP="00131749">
      <w:pPr>
        <w:spacing w:before="40"/>
        <w:jc w:val="center"/>
        <w:rPr>
          <w:spacing w:val="16"/>
          <w:sz w:val="24"/>
          <w:szCs w:val="24"/>
        </w:rPr>
      </w:pPr>
      <w:r w:rsidRPr="003C0C33">
        <w:rPr>
          <w:spacing w:val="16"/>
          <w:sz w:val="24"/>
          <w:szCs w:val="24"/>
        </w:rPr>
        <w:t xml:space="preserve">FROM THE KITCHEN OF </w:t>
      </w:r>
      <w:r>
        <w:rPr>
          <w:spacing w:val="16"/>
          <w:sz w:val="24"/>
          <w:szCs w:val="24"/>
        </w:rPr>
        <w:t>JOAN GIBBONS</w:t>
      </w:r>
    </w:p>
    <w:p w:rsidR="00131749" w:rsidRDefault="00131749" w:rsidP="00131749">
      <w:pPr>
        <w:spacing w:before="40"/>
        <w:jc w:val="center"/>
        <w:rPr>
          <w:spacing w:val="16"/>
          <w:sz w:val="24"/>
          <w:szCs w:val="24"/>
        </w:rPr>
      </w:pPr>
    </w:p>
    <w:p w:rsidR="00131749" w:rsidRDefault="00131749" w:rsidP="00131749">
      <w:pPr>
        <w:pStyle w:val="BodyText"/>
        <w:spacing w:line="276" w:lineRule="auto"/>
        <w:ind w:left="115" w:right="619"/>
        <w:rPr>
          <w:color w:val="020302"/>
          <w:spacing w:val="16"/>
        </w:rPr>
      </w:pPr>
      <w:r w:rsidRPr="00131749">
        <w:rPr>
          <w:color w:val="020302"/>
          <w:spacing w:val="16"/>
        </w:rPr>
        <w:t>Enjoy, even though it looks like it takes a long time, it’s easy and I always do day before or in am, refrigerate to let everything “marry longer”.</w:t>
      </w:r>
    </w:p>
    <w:p w:rsidR="00131749" w:rsidRPr="00DC5B53" w:rsidRDefault="00131749" w:rsidP="00A50C88">
      <w:pPr>
        <w:pStyle w:val="BodyText"/>
        <w:rPr>
          <w:color w:val="020302"/>
          <w:sz w:val="21"/>
          <w:szCs w:val="21"/>
        </w:rPr>
      </w:pPr>
    </w:p>
    <w:p w:rsidR="00A50C88" w:rsidRPr="00AB5CFA" w:rsidRDefault="00A50C88" w:rsidP="00A50C88">
      <w:pPr>
        <w:ind w:left="101"/>
        <w:rPr>
          <w:color w:val="020302"/>
          <w:sz w:val="20"/>
          <w:szCs w:val="20"/>
        </w:rPr>
      </w:pPr>
      <w:r w:rsidRPr="00AB5CFA">
        <w:rPr>
          <w:color w:val="020302"/>
          <w:sz w:val="20"/>
          <w:szCs w:val="20"/>
        </w:rPr>
        <w:t xml:space="preserve">INGREDIENTS </w:t>
      </w:r>
    </w:p>
    <w:p w:rsidR="00A50C88" w:rsidRDefault="00A50C88" w:rsidP="005B30C7">
      <w:pPr>
        <w:pStyle w:val="BodyText"/>
        <w:rPr>
          <w:color w:val="020302"/>
        </w:rPr>
      </w:pPr>
    </w:p>
    <w:tbl>
      <w:tblPr>
        <w:tblStyle w:val="TableGrid"/>
        <w:tblW w:w="0" w:type="auto"/>
        <w:tblInd w:w="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7"/>
        <w:gridCol w:w="5513"/>
      </w:tblGrid>
      <w:tr w:rsidR="00A50C88" w:rsidTr="00245DFD">
        <w:trPr>
          <w:trHeight w:val="3716"/>
        </w:trPr>
        <w:tc>
          <w:tcPr>
            <w:tcW w:w="4867" w:type="dxa"/>
          </w:tcPr>
          <w:p w:rsidR="00A50C88" w:rsidRPr="00A50C88" w:rsidRDefault="00A50C88" w:rsidP="00A50C88">
            <w:pPr>
              <w:pStyle w:val="BodyText"/>
              <w:spacing w:line="444" w:lineRule="auto"/>
              <w:ind w:left="101"/>
              <w:rPr>
                <w:spacing w:val="16"/>
              </w:rPr>
            </w:pPr>
            <w:r>
              <w:rPr>
                <w:spacing w:val="16"/>
              </w:rPr>
              <w:t>3 pounds</w:t>
            </w:r>
            <w:r w:rsidRPr="00A50C88">
              <w:rPr>
                <w:spacing w:val="16"/>
              </w:rPr>
              <w:t xml:space="preserve"> uncooked shrimp</w:t>
            </w:r>
          </w:p>
          <w:p w:rsidR="00A50C88" w:rsidRPr="00A50C88" w:rsidRDefault="00967272" w:rsidP="00A50C88">
            <w:pPr>
              <w:pStyle w:val="BodyText"/>
              <w:spacing w:line="444" w:lineRule="auto"/>
              <w:ind w:left="101"/>
              <w:rPr>
                <w:spacing w:val="16"/>
              </w:rPr>
            </w:pPr>
            <w:r w:rsidRPr="00004F0E">
              <w:rPr>
                <w:spacing w:val="16"/>
              </w:rPr>
              <w:t>2</w:t>
            </w:r>
            <w:r w:rsidRPr="00967272">
              <w:rPr>
                <w:spacing w:val="16"/>
                <w:sz w:val="4"/>
                <w:szCs w:val="4"/>
              </w:rPr>
              <w:t xml:space="preserve"> </w:t>
            </w:r>
            <w:r w:rsidRPr="00004F0E">
              <w:rPr>
                <w:spacing w:val="16"/>
              </w:rPr>
              <w:t xml:space="preserve">½ </w:t>
            </w:r>
            <w:r w:rsidR="00A50C88" w:rsidRPr="00A50C88">
              <w:rPr>
                <w:spacing w:val="16"/>
              </w:rPr>
              <w:t>cups chicken broth</w:t>
            </w:r>
          </w:p>
          <w:p w:rsidR="00A50C88" w:rsidRPr="00A50C88" w:rsidRDefault="00A50C88" w:rsidP="00A50C88">
            <w:pPr>
              <w:pStyle w:val="BodyText"/>
              <w:spacing w:line="444" w:lineRule="auto"/>
              <w:ind w:left="101"/>
              <w:rPr>
                <w:spacing w:val="16"/>
              </w:rPr>
            </w:pPr>
            <w:r w:rsidRPr="00A50C88">
              <w:rPr>
                <w:spacing w:val="16"/>
              </w:rPr>
              <w:t>4 tablespoons butter (approx)</w:t>
            </w:r>
          </w:p>
          <w:p w:rsidR="00A50C88" w:rsidRPr="00A50C88" w:rsidRDefault="00967272" w:rsidP="00BF6DF6">
            <w:pPr>
              <w:pStyle w:val="BodyText"/>
              <w:spacing w:after="200"/>
              <w:ind w:left="389" w:hanging="288"/>
              <w:rPr>
                <w:spacing w:val="16"/>
              </w:rPr>
            </w:pPr>
            <w:r w:rsidRPr="00004F0E">
              <w:rPr>
                <w:spacing w:val="16"/>
              </w:rPr>
              <w:t>2</w:t>
            </w:r>
            <w:r w:rsidRPr="00967272">
              <w:rPr>
                <w:spacing w:val="16"/>
                <w:sz w:val="4"/>
                <w:szCs w:val="4"/>
              </w:rPr>
              <w:t xml:space="preserve"> </w:t>
            </w:r>
            <w:r w:rsidRPr="00004F0E">
              <w:rPr>
                <w:spacing w:val="16"/>
              </w:rPr>
              <w:t xml:space="preserve">½ </w:t>
            </w:r>
            <w:r w:rsidR="00A50C88" w:rsidRPr="00A50C88">
              <w:rPr>
                <w:spacing w:val="16"/>
              </w:rPr>
              <w:t>cups chopped onion (I use one package frozen onions-whole bag)</w:t>
            </w:r>
          </w:p>
          <w:p w:rsidR="00A50C88" w:rsidRPr="00A50C88" w:rsidRDefault="0047343D" w:rsidP="00BF6DF6">
            <w:pPr>
              <w:pStyle w:val="BodyText"/>
              <w:spacing w:after="200"/>
              <w:ind w:left="389" w:hanging="288"/>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A50C88" w:rsidRPr="00A50C88">
              <w:rPr>
                <w:spacing w:val="16"/>
              </w:rPr>
              <w:t>cups chopped green peppers (again I use bag frozen)</w:t>
            </w:r>
          </w:p>
          <w:p w:rsidR="00A50C88" w:rsidRPr="00A50C88" w:rsidRDefault="00591211" w:rsidP="00A50C88">
            <w:pPr>
              <w:pStyle w:val="BodyText"/>
              <w:spacing w:line="444" w:lineRule="auto"/>
              <w:ind w:left="101"/>
              <w:rPr>
                <w:spacing w:val="16"/>
              </w:rPr>
            </w:pPr>
            <w:r>
              <w:rPr>
                <w:spacing w:val="16"/>
              </w:rPr>
              <w:t>1</w:t>
            </w:r>
            <w:r w:rsidR="00867092" w:rsidRPr="00CC0D13">
              <w:rPr>
                <w:spacing w:val="16"/>
                <w:sz w:val="4"/>
                <w:szCs w:val="4"/>
              </w:rPr>
              <w:t xml:space="preserve"> </w:t>
            </w:r>
            <w:r w:rsidR="00245DFD">
              <w:rPr>
                <w:spacing w:val="16"/>
              </w:rPr>
              <w:t xml:space="preserve">¾ </w:t>
            </w:r>
            <w:r w:rsidR="00A50C88" w:rsidRPr="00A50C88">
              <w:rPr>
                <w:spacing w:val="16"/>
              </w:rPr>
              <w:t>cups chopped celery</w:t>
            </w:r>
          </w:p>
          <w:p w:rsidR="00A50C88" w:rsidRPr="00A50C88" w:rsidRDefault="00A50C88" w:rsidP="00A50C88">
            <w:pPr>
              <w:pStyle w:val="BodyText"/>
              <w:spacing w:line="444" w:lineRule="auto"/>
              <w:ind w:left="101"/>
              <w:rPr>
                <w:spacing w:val="16"/>
              </w:rPr>
            </w:pPr>
            <w:r>
              <w:rPr>
                <w:spacing w:val="16"/>
              </w:rPr>
              <w:t>2 teaspoon</w:t>
            </w:r>
            <w:r w:rsidR="00867092">
              <w:rPr>
                <w:spacing w:val="16"/>
              </w:rPr>
              <w:t>s</w:t>
            </w:r>
            <w:r w:rsidRPr="00A50C88">
              <w:rPr>
                <w:spacing w:val="16"/>
              </w:rPr>
              <w:t xml:space="preserve"> minced garlic</w:t>
            </w:r>
          </w:p>
          <w:p w:rsidR="00A50C88" w:rsidRPr="00A50C88" w:rsidRDefault="00A50C88" w:rsidP="00A50C88">
            <w:pPr>
              <w:pStyle w:val="BodyText"/>
              <w:spacing w:line="444" w:lineRule="auto"/>
              <w:ind w:left="101"/>
              <w:rPr>
                <w:spacing w:val="16"/>
              </w:rPr>
            </w:pPr>
            <w:r w:rsidRPr="00A50C88">
              <w:rPr>
                <w:spacing w:val="16"/>
              </w:rPr>
              <w:t>1 bay leaf</w:t>
            </w:r>
          </w:p>
          <w:p w:rsidR="00A50C88" w:rsidRDefault="00A50C88" w:rsidP="00A50C88">
            <w:pPr>
              <w:pStyle w:val="BodyText"/>
              <w:spacing w:line="444" w:lineRule="auto"/>
              <w:ind w:left="101"/>
              <w:rPr>
                <w:spacing w:val="16"/>
              </w:rPr>
            </w:pPr>
            <w:r>
              <w:rPr>
                <w:spacing w:val="16"/>
              </w:rPr>
              <w:t>2 teaspoons</w:t>
            </w:r>
            <w:r w:rsidRPr="00A50C88">
              <w:rPr>
                <w:spacing w:val="16"/>
              </w:rPr>
              <w:t xml:space="preserve"> salt</w:t>
            </w:r>
          </w:p>
        </w:tc>
        <w:tc>
          <w:tcPr>
            <w:tcW w:w="5513" w:type="dxa"/>
          </w:tcPr>
          <w:p w:rsidR="00A50C88" w:rsidRDefault="0047343D" w:rsidP="00A50C88">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245DFD">
              <w:rPr>
                <w:spacing w:val="16"/>
              </w:rPr>
              <w:t>t</w:t>
            </w:r>
            <w:r w:rsidR="00A50C88">
              <w:rPr>
                <w:spacing w:val="16"/>
              </w:rPr>
              <w:t>easpoon</w:t>
            </w:r>
            <w:r w:rsidR="00867092">
              <w:rPr>
                <w:spacing w:val="16"/>
              </w:rPr>
              <w:t>s</w:t>
            </w:r>
            <w:r w:rsidR="00A50C88" w:rsidRPr="00A50C88">
              <w:rPr>
                <w:spacing w:val="16"/>
              </w:rPr>
              <w:t xml:space="preserve"> white pepper</w:t>
            </w:r>
          </w:p>
          <w:p w:rsidR="00A50C88" w:rsidRPr="00A50C88" w:rsidRDefault="00245DFD" w:rsidP="00A50C88">
            <w:pPr>
              <w:pStyle w:val="BodyText"/>
              <w:spacing w:line="444" w:lineRule="auto"/>
              <w:ind w:left="101"/>
              <w:rPr>
                <w:spacing w:val="16"/>
              </w:rPr>
            </w:pPr>
            <w:r>
              <w:rPr>
                <w:spacing w:val="16"/>
              </w:rPr>
              <w:t>¾</w:t>
            </w:r>
            <w:r w:rsidR="00A50C88">
              <w:rPr>
                <w:spacing w:val="16"/>
              </w:rPr>
              <w:t xml:space="preserve"> teaspoon</w:t>
            </w:r>
            <w:r w:rsidR="00131749">
              <w:rPr>
                <w:spacing w:val="16"/>
              </w:rPr>
              <w:t xml:space="preserve"> black pepper (</w:t>
            </w:r>
            <w:r w:rsidR="00A50C88" w:rsidRPr="00A50C88">
              <w:rPr>
                <w:spacing w:val="16"/>
              </w:rPr>
              <w:t>I just use all black pepper)</w:t>
            </w:r>
          </w:p>
          <w:p w:rsidR="00A50C88" w:rsidRPr="00A50C88" w:rsidRDefault="00A50C88" w:rsidP="00A50C88">
            <w:pPr>
              <w:pStyle w:val="BodyText"/>
              <w:spacing w:line="444" w:lineRule="auto"/>
              <w:ind w:left="101"/>
              <w:rPr>
                <w:spacing w:val="16"/>
              </w:rPr>
            </w:pPr>
            <w:r>
              <w:rPr>
                <w:spacing w:val="16"/>
              </w:rPr>
              <w:t>1 teaspoon</w:t>
            </w:r>
            <w:r w:rsidRPr="00A50C88">
              <w:rPr>
                <w:spacing w:val="16"/>
              </w:rPr>
              <w:t xml:space="preserve"> cayenne pepper</w:t>
            </w:r>
          </w:p>
          <w:p w:rsidR="00A50C88" w:rsidRPr="00A50C88" w:rsidRDefault="00A50C88" w:rsidP="00A50C88">
            <w:pPr>
              <w:pStyle w:val="BodyText"/>
              <w:spacing w:line="444" w:lineRule="auto"/>
              <w:ind w:left="101"/>
              <w:rPr>
                <w:spacing w:val="16"/>
              </w:rPr>
            </w:pPr>
            <w:r w:rsidRPr="00A50C88">
              <w:rPr>
                <w:spacing w:val="16"/>
              </w:rPr>
              <w:t xml:space="preserve">1 </w:t>
            </w:r>
            <w:r>
              <w:rPr>
                <w:spacing w:val="16"/>
              </w:rPr>
              <w:t>teaspoon</w:t>
            </w:r>
            <w:r w:rsidRPr="00A50C88">
              <w:rPr>
                <w:spacing w:val="16"/>
              </w:rPr>
              <w:t xml:space="preserve"> Tabasco sauce</w:t>
            </w:r>
          </w:p>
          <w:p w:rsidR="00A50C88" w:rsidRPr="00A50C88" w:rsidRDefault="00A50C88" w:rsidP="00A50C88">
            <w:pPr>
              <w:pStyle w:val="BodyText"/>
              <w:spacing w:line="444" w:lineRule="auto"/>
              <w:ind w:left="101"/>
              <w:rPr>
                <w:spacing w:val="16"/>
              </w:rPr>
            </w:pPr>
            <w:r w:rsidRPr="00A50C88">
              <w:rPr>
                <w:spacing w:val="16"/>
              </w:rPr>
              <w:t>1 tablespoon dried thyme</w:t>
            </w:r>
          </w:p>
          <w:p w:rsidR="00A50C88" w:rsidRPr="00A50C88" w:rsidRDefault="0047343D" w:rsidP="00A50C88">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A50C88">
              <w:rPr>
                <w:spacing w:val="16"/>
              </w:rPr>
              <w:t>teaspoon</w:t>
            </w:r>
            <w:r w:rsidR="00A50C88" w:rsidRPr="00A50C88">
              <w:rPr>
                <w:spacing w:val="16"/>
              </w:rPr>
              <w:t xml:space="preserve"> sweet basil</w:t>
            </w:r>
          </w:p>
          <w:p w:rsidR="00A50C88" w:rsidRPr="00A50C88" w:rsidRDefault="00A50C88" w:rsidP="00BF6DF6">
            <w:pPr>
              <w:pStyle w:val="BodyText"/>
              <w:spacing w:after="200"/>
              <w:ind w:left="389" w:hanging="288"/>
              <w:rPr>
                <w:spacing w:val="16"/>
              </w:rPr>
            </w:pPr>
            <w:r w:rsidRPr="00A50C88">
              <w:rPr>
                <w:spacing w:val="16"/>
              </w:rPr>
              <w:t xml:space="preserve">3 cups chopped peeled tomatoes ( I </w:t>
            </w:r>
            <w:r w:rsidR="00575F1C">
              <w:rPr>
                <w:spacing w:val="16"/>
              </w:rPr>
              <w:t>used petite diced tomatoes, 1 large</w:t>
            </w:r>
            <w:r w:rsidRPr="00A50C88">
              <w:rPr>
                <w:spacing w:val="16"/>
              </w:rPr>
              <w:t xml:space="preserve"> can, 1 small)</w:t>
            </w:r>
          </w:p>
          <w:p w:rsidR="00A50C88" w:rsidRPr="00A50C88" w:rsidRDefault="0047343D" w:rsidP="00A50C88">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A50C88" w:rsidRPr="00A50C88">
              <w:rPr>
                <w:spacing w:val="16"/>
              </w:rPr>
              <w:t>cups canned tomato sauce ( again canned)</w:t>
            </w:r>
          </w:p>
          <w:p w:rsidR="00A50C88" w:rsidRPr="00A50C88" w:rsidRDefault="00867092" w:rsidP="00A50C88">
            <w:pPr>
              <w:pStyle w:val="BodyText"/>
              <w:spacing w:line="444" w:lineRule="auto"/>
              <w:ind w:left="101"/>
              <w:rPr>
                <w:spacing w:val="16"/>
              </w:rPr>
            </w:pPr>
            <w:r>
              <w:rPr>
                <w:spacing w:val="16"/>
              </w:rPr>
              <w:t xml:space="preserve">2 </w:t>
            </w:r>
            <w:r w:rsidR="00A50C88">
              <w:rPr>
                <w:spacing w:val="16"/>
              </w:rPr>
              <w:t>teaspoon</w:t>
            </w:r>
            <w:r>
              <w:rPr>
                <w:spacing w:val="16"/>
              </w:rPr>
              <w:t xml:space="preserve">s </w:t>
            </w:r>
            <w:r w:rsidR="00A50C88" w:rsidRPr="00A50C88">
              <w:rPr>
                <w:spacing w:val="16"/>
              </w:rPr>
              <w:t>sugar</w:t>
            </w:r>
          </w:p>
          <w:p w:rsidR="00A50C88" w:rsidRDefault="00A50C88" w:rsidP="00A50C88">
            <w:pPr>
              <w:pStyle w:val="BodyText"/>
              <w:spacing w:line="444" w:lineRule="auto"/>
              <w:ind w:left="101"/>
              <w:rPr>
                <w:spacing w:val="16"/>
              </w:rPr>
            </w:pPr>
            <w:r w:rsidRPr="00A50C88">
              <w:rPr>
                <w:spacing w:val="16"/>
              </w:rPr>
              <w:t>3-4 cups rice</w:t>
            </w:r>
          </w:p>
        </w:tc>
      </w:tr>
    </w:tbl>
    <w:p w:rsidR="00A50C88" w:rsidRPr="00077A6B" w:rsidRDefault="00A50C88" w:rsidP="00A50C88">
      <w:pPr>
        <w:pStyle w:val="BodyText"/>
        <w:ind w:left="101"/>
        <w:rPr>
          <w:color w:val="020302"/>
        </w:rPr>
      </w:pPr>
    </w:p>
    <w:p w:rsidR="00A50C88" w:rsidRDefault="00175FCC" w:rsidP="00A50C88">
      <w:pPr>
        <w:pStyle w:val="BodyText"/>
        <w:spacing w:line="444" w:lineRule="auto"/>
        <w:ind w:left="101"/>
        <w:rPr>
          <w:sz w:val="2"/>
        </w:rPr>
      </w:pPr>
      <w:r>
        <w:rPr>
          <w:sz w:val="2"/>
        </w:rPr>
      </w:r>
      <w:r>
        <w:rPr>
          <w:sz w:val="2"/>
        </w:rPr>
        <w:pict>
          <v:group id="_x0000_s1947" style="width:7in;height:.5pt;mso-position-horizontal-relative:char;mso-position-vertical-relative:line" coordsize="10080,10">
            <v:line id="_x0000_s1948" style="position:absolute" from="0,5" to="10080,5" strokecolor="#231f20" strokeweight=".5pt"/>
            <w10:anchorlock/>
          </v:group>
        </w:pict>
      </w:r>
    </w:p>
    <w:p w:rsidR="00A50C88" w:rsidRDefault="00A50C88" w:rsidP="00A50C88">
      <w:pPr>
        <w:pStyle w:val="BodyText"/>
        <w:spacing w:before="6"/>
        <w:rPr>
          <w:sz w:val="21"/>
        </w:rPr>
      </w:pPr>
    </w:p>
    <w:p w:rsidR="00A50C88" w:rsidRPr="00085BD8" w:rsidRDefault="00A50C88" w:rsidP="00A50C88">
      <w:pPr>
        <w:pStyle w:val="BodyText"/>
        <w:ind w:left="101"/>
        <w:rPr>
          <w:color w:val="020302"/>
        </w:rPr>
      </w:pPr>
      <w:r>
        <w:rPr>
          <w:color w:val="020302"/>
        </w:rPr>
        <w:t xml:space="preserve">INSTRUCTIONS </w:t>
      </w:r>
    </w:p>
    <w:p w:rsidR="00A50C88" w:rsidRPr="003410D4" w:rsidRDefault="00A50C88" w:rsidP="00A50C88">
      <w:pPr>
        <w:pStyle w:val="BodyText"/>
        <w:spacing w:line="276" w:lineRule="auto"/>
        <w:ind w:right="619"/>
        <w:rPr>
          <w:color w:val="020302"/>
          <w:spacing w:val="16"/>
        </w:rPr>
      </w:pPr>
    </w:p>
    <w:p w:rsidR="00A50C88" w:rsidRPr="00A50C88" w:rsidRDefault="00A50C88" w:rsidP="00A50C88">
      <w:pPr>
        <w:spacing w:line="276" w:lineRule="auto"/>
        <w:ind w:left="115" w:right="619"/>
        <w:rPr>
          <w:color w:val="020302"/>
          <w:spacing w:val="16"/>
          <w:sz w:val="20"/>
          <w:szCs w:val="20"/>
        </w:rPr>
      </w:pPr>
      <w:r w:rsidRPr="00A50C88">
        <w:rPr>
          <w:color w:val="020302"/>
          <w:spacing w:val="16"/>
          <w:sz w:val="20"/>
          <w:szCs w:val="20"/>
        </w:rPr>
        <w:t>Melt bu</w:t>
      </w:r>
      <w:r>
        <w:rPr>
          <w:color w:val="020302"/>
          <w:spacing w:val="16"/>
          <w:sz w:val="20"/>
          <w:szCs w:val="20"/>
        </w:rPr>
        <w:t>tter and sauté 1 cup of onions for</w:t>
      </w:r>
      <w:r w:rsidRPr="00A50C88">
        <w:rPr>
          <w:color w:val="020302"/>
          <w:spacing w:val="16"/>
          <w:sz w:val="20"/>
          <w:szCs w:val="20"/>
        </w:rPr>
        <w:t xml:space="preserve"> 3 min stirring frequently, lower heat</w:t>
      </w:r>
      <w:r>
        <w:rPr>
          <w:color w:val="020302"/>
          <w:spacing w:val="16"/>
          <w:sz w:val="20"/>
          <w:szCs w:val="20"/>
        </w:rPr>
        <w:t xml:space="preserve"> and cook additional 3-5 min until</w:t>
      </w:r>
      <w:r w:rsidRPr="00A50C88">
        <w:rPr>
          <w:color w:val="020302"/>
          <w:spacing w:val="16"/>
          <w:sz w:val="20"/>
          <w:szCs w:val="20"/>
        </w:rPr>
        <w:t xml:space="preserve"> lightly browned</w:t>
      </w:r>
      <w:r>
        <w:rPr>
          <w:color w:val="020302"/>
          <w:spacing w:val="16"/>
          <w:sz w:val="20"/>
          <w:szCs w:val="20"/>
        </w:rPr>
        <w:t>.</w:t>
      </w:r>
    </w:p>
    <w:p w:rsidR="00A50C88" w:rsidRPr="00A50C88" w:rsidRDefault="00867092" w:rsidP="00A50C88">
      <w:pPr>
        <w:spacing w:line="276" w:lineRule="auto"/>
        <w:ind w:left="115" w:right="619"/>
        <w:rPr>
          <w:color w:val="020302"/>
          <w:spacing w:val="16"/>
          <w:sz w:val="20"/>
          <w:szCs w:val="20"/>
        </w:rPr>
      </w:pPr>
      <w:r>
        <w:rPr>
          <w:color w:val="020302"/>
          <w:spacing w:val="16"/>
          <w:sz w:val="20"/>
          <w:szCs w:val="20"/>
        </w:rPr>
        <w:t xml:space="preserve">Add rest of </w:t>
      </w:r>
      <w:r w:rsidR="0047343D" w:rsidRPr="00AB5CFA">
        <w:rPr>
          <w:color w:val="020302"/>
          <w:spacing w:val="16"/>
          <w:sz w:val="20"/>
          <w:szCs w:val="20"/>
        </w:rPr>
        <w:t>1</w:t>
      </w:r>
      <w:r w:rsidR="0047343D" w:rsidRPr="0047343D">
        <w:rPr>
          <w:color w:val="020302"/>
          <w:spacing w:val="16"/>
          <w:sz w:val="4"/>
          <w:szCs w:val="4"/>
        </w:rPr>
        <w:t xml:space="preserve"> </w:t>
      </w:r>
      <w:r w:rsidR="0047343D">
        <w:rPr>
          <w:color w:val="020302"/>
          <w:spacing w:val="16"/>
          <w:sz w:val="20"/>
          <w:szCs w:val="20"/>
        </w:rPr>
        <w:t>½</w:t>
      </w:r>
      <w:r w:rsidR="0047343D" w:rsidRPr="00AB5CFA">
        <w:rPr>
          <w:color w:val="020302"/>
          <w:spacing w:val="16"/>
          <w:sz w:val="20"/>
          <w:szCs w:val="20"/>
        </w:rPr>
        <w:t xml:space="preserve"> </w:t>
      </w:r>
      <w:r w:rsidR="00A50C88" w:rsidRPr="00A50C88">
        <w:rPr>
          <w:color w:val="020302"/>
          <w:spacing w:val="16"/>
          <w:sz w:val="20"/>
          <w:szCs w:val="20"/>
        </w:rPr>
        <w:t>cups onions, celery, peppers and if needed more butter</w:t>
      </w:r>
      <w:r w:rsidR="00A50C88">
        <w:rPr>
          <w:color w:val="020302"/>
          <w:spacing w:val="16"/>
          <w:sz w:val="20"/>
          <w:szCs w:val="20"/>
        </w:rPr>
        <w:t>.</w:t>
      </w:r>
    </w:p>
    <w:p w:rsidR="00A50C88" w:rsidRPr="00A50C88" w:rsidRDefault="00A50C88" w:rsidP="00A50C88">
      <w:pPr>
        <w:spacing w:line="276" w:lineRule="auto"/>
        <w:ind w:left="115" w:right="619"/>
        <w:rPr>
          <w:color w:val="020302"/>
          <w:spacing w:val="16"/>
          <w:sz w:val="20"/>
          <w:szCs w:val="20"/>
        </w:rPr>
      </w:pPr>
      <w:r>
        <w:rPr>
          <w:color w:val="020302"/>
          <w:spacing w:val="16"/>
          <w:sz w:val="20"/>
          <w:szCs w:val="20"/>
        </w:rPr>
        <w:t xml:space="preserve">Cook over higher heat until </w:t>
      </w:r>
      <w:r w:rsidRPr="00A50C88">
        <w:rPr>
          <w:color w:val="020302"/>
          <w:spacing w:val="16"/>
          <w:sz w:val="20"/>
          <w:szCs w:val="20"/>
        </w:rPr>
        <w:t>tender about 5 minutes</w:t>
      </w:r>
      <w:r>
        <w:rPr>
          <w:color w:val="020302"/>
          <w:spacing w:val="16"/>
          <w:sz w:val="20"/>
          <w:szCs w:val="20"/>
        </w:rPr>
        <w:t>.</w:t>
      </w:r>
    </w:p>
    <w:p w:rsidR="00CC0D13" w:rsidRDefault="00A50C88" w:rsidP="00A50C88">
      <w:pPr>
        <w:spacing w:line="276" w:lineRule="auto"/>
        <w:ind w:left="115" w:right="619"/>
        <w:rPr>
          <w:color w:val="020302"/>
          <w:spacing w:val="16"/>
          <w:sz w:val="20"/>
          <w:szCs w:val="20"/>
        </w:rPr>
      </w:pPr>
      <w:r w:rsidRPr="00A50C88">
        <w:rPr>
          <w:color w:val="020302"/>
          <w:spacing w:val="16"/>
          <w:sz w:val="20"/>
          <w:szCs w:val="20"/>
        </w:rPr>
        <w:t>Add garl</w:t>
      </w:r>
      <w:r>
        <w:rPr>
          <w:color w:val="020302"/>
          <w:spacing w:val="16"/>
          <w:sz w:val="20"/>
          <w:szCs w:val="20"/>
        </w:rPr>
        <w:t xml:space="preserve">ic, bay leaf, salt </w:t>
      </w:r>
      <w:r w:rsidR="00142FE6">
        <w:rPr>
          <w:color w:val="020302"/>
          <w:spacing w:val="16"/>
          <w:sz w:val="20"/>
          <w:szCs w:val="20"/>
        </w:rPr>
        <w:t>and</w:t>
      </w:r>
      <w:r>
        <w:rPr>
          <w:color w:val="020302"/>
          <w:spacing w:val="16"/>
          <w:sz w:val="20"/>
          <w:szCs w:val="20"/>
        </w:rPr>
        <w:t xml:space="preserve"> pepper</w:t>
      </w:r>
      <w:r w:rsidR="00CC0D13">
        <w:rPr>
          <w:color w:val="020302"/>
          <w:spacing w:val="16"/>
          <w:sz w:val="20"/>
          <w:szCs w:val="20"/>
        </w:rPr>
        <w:t>. Stir.</w:t>
      </w:r>
    </w:p>
    <w:p w:rsidR="00A50C88" w:rsidRPr="00A50C88" w:rsidRDefault="00CC0D13" w:rsidP="00A50C88">
      <w:pPr>
        <w:spacing w:line="276" w:lineRule="auto"/>
        <w:ind w:left="115" w:right="619"/>
        <w:rPr>
          <w:color w:val="020302"/>
          <w:spacing w:val="16"/>
          <w:sz w:val="20"/>
          <w:szCs w:val="20"/>
        </w:rPr>
      </w:pPr>
      <w:r>
        <w:rPr>
          <w:color w:val="020302"/>
          <w:spacing w:val="16"/>
          <w:sz w:val="20"/>
          <w:szCs w:val="20"/>
        </w:rPr>
        <w:t>A</w:t>
      </w:r>
      <w:r w:rsidR="00A50C88" w:rsidRPr="00A50C88">
        <w:rPr>
          <w:color w:val="020302"/>
          <w:spacing w:val="16"/>
          <w:sz w:val="20"/>
          <w:szCs w:val="20"/>
        </w:rPr>
        <w:t xml:space="preserve">dd Tabasco, thyme, basil and </w:t>
      </w:r>
      <w:r w:rsidR="00245DFD">
        <w:rPr>
          <w:color w:val="020302"/>
          <w:spacing w:val="16"/>
          <w:sz w:val="20"/>
          <w:szCs w:val="20"/>
        </w:rPr>
        <w:t>½</w:t>
      </w:r>
      <w:r w:rsidR="00A50C88" w:rsidRPr="00A50C88">
        <w:rPr>
          <w:color w:val="020302"/>
          <w:spacing w:val="16"/>
          <w:sz w:val="20"/>
          <w:szCs w:val="20"/>
        </w:rPr>
        <w:t xml:space="preserve"> cup chicken broth</w:t>
      </w:r>
      <w:r w:rsidR="00A50C88">
        <w:rPr>
          <w:color w:val="020302"/>
          <w:spacing w:val="16"/>
          <w:sz w:val="20"/>
          <w:szCs w:val="20"/>
        </w:rPr>
        <w:t>.</w:t>
      </w:r>
    </w:p>
    <w:p w:rsidR="00A50C88" w:rsidRPr="00A50C88" w:rsidRDefault="00A50C88" w:rsidP="00A50C88">
      <w:pPr>
        <w:spacing w:line="276" w:lineRule="auto"/>
        <w:ind w:left="115" w:right="619"/>
        <w:rPr>
          <w:color w:val="020302"/>
          <w:spacing w:val="16"/>
          <w:sz w:val="20"/>
          <w:szCs w:val="20"/>
        </w:rPr>
      </w:pPr>
      <w:r>
        <w:rPr>
          <w:color w:val="020302"/>
          <w:spacing w:val="16"/>
          <w:sz w:val="20"/>
          <w:szCs w:val="20"/>
        </w:rPr>
        <w:t>Cook over medium heat for</w:t>
      </w:r>
      <w:r w:rsidRPr="00A50C88">
        <w:rPr>
          <w:color w:val="020302"/>
          <w:spacing w:val="16"/>
          <w:sz w:val="20"/>
          <w:szCs w:val="20"/>
        </w:rPr>
        <w:t xml:space="preserve"> 5 minutes to allow seasonings to marry</w:t>
      </w:r>
      <w:r>
        <w:rPr>
          <w:color w:val="020302"/>
          <w:spacing w:val="16"/>
          <w:sz w:val="20"/>
          <w:szCs w:val="20"/>
        </w:rPr>
        <w:t>.</w:t>
      </w:r>
    </w:p>
    <w:p w:rsidR="00A50C88" w:rsidRPr="00A50C88" w:rsidRDefault="00A50C88" w:rsidP="00A50C88">
      <w:pPr>
        <w:spacing w:line="276" w:lineRule="auto"/>
        <w:ind w:left="115" w:right="619"/>
        <w:rPr>
          <w:color w:val="020302"/>
          <w:spacing w:val="16"/>
          <w:sz w:val="20"/>
          <w:szCs w:val="20"/>
        </w:rPr>
      </w:pPr>
      <w:r>
        <w:rPr>
          <w:color w:val="020302"/>
          <w:spacing w:val="16"/>
          <w:sz w:val="20"/>
          <w:szCs w:val="20"/>
        </w:rPr>
        <w:t>Add tomato sauce simmer for</w:t>
      </w:r>
      <w:r w:rsidRPr="00A50C88">
        <w:rPr>
          <w:color w:val="020302"/>
          <w:spacing w:val="16"/>
          <w:sz w:val="20"/>
          <w:szCs w:val="20"/>
        </w:rPr>
        <w:t xml:space="preserve"> 10 minutes</w:t>
      </w:r>
      <w:r>
        <w:rPr>
          <w:color w:val="020302"/>
          <w:spacing w:val="16"/>
          <w:sz w:val="20"/>
          <w:szCs w:val="20"/>
        </w:rPr>
        <w:t>.</w:t>
      </w:r>
    </w:p>
    <w:p w:rsidR="00A50C88" w:rsidRPr="00A50C88" w:rsidRDefault="00A50C88" w:rsidP="00A50C88">
      <w:pPr>
        <w:spacing w:line="276" w:lineRule="auto"/>
        <w:ind w:left="115" w:right="619"/>
        <w:rPr>
          <w:color w:val="020302"/>
          <w:spacing w:val="16"/>
          <w:sz w:val="20"/>
          <w:szCs w:val="20"/>
        </w:rPr>
      </w:pPr>
      <w:r w:rsidRPr="00A50C88">
        <w:rPr>
          <w:color w:val="020302"/>
          <w:spacing w:val="16"/>
          <w:sz w:val="20"/>
          <w:szCs w:val="20"/>
        </w:rPr>
        <w:t>Add rest of 2 cups chicken broth and sugar</w:t>
      </w:r>
      <w:r>
        <w:rPr>
          <w:color w:val="020302"/>
          <w:spacing w:val="16"/>
          <w:sz w:val="20"/>
          <w:szCs w:val="20"/>
        </w:rPr>
        <w:t>.</w:t>
      </w:r>
    </w:p>
    <w:p w:rsidR="00A50C88" w:rsidRPr="00A50C88" w:rsidRDefault="00A50C88" w:rsidP="00A50C88">
      <w:pPr>
        <w:spacing w:line="276" w:lineRule="auto"/>
        <w:ind w:left="115" w:right="619"/>
        <w:rPr>
          <w:color w:val="020302"/>
          <w:spacing w:val="16"/>
          <w:sz w:val="20"/>
          <w:szCs w:val="20"/>
        </w:rPr>
      </w:pPr>
      <w:r>
        <w:rPr>
          <w:color w:val="020302"/>
          <w:spacing w:val="16"/>
          <w:sz w:val="20"/>
          <w:szCs w:val="20"/>
        </w:rPr>
        <w:t>I now s</w:t>
      </w:r>
      <w:r w:rsidRPr="00A50C88">
        <w:rPr>
          <w:color w:val="020302"/>
          <w:spacing w:val="16"/>
          <w:sz w:val="20"/>
          <w:szCs w:val="20"/>
        </w:rPr>
        <w:t>immer about 40 minutes</w:t>
      </w:r>
      <w:r>
        <w:rPr>
          <w:color w:val="020302"/>
          <w:spacing w:val="16"/>
          <w:sz w:val="20"/>
          <w:szCs w:val="20"/>
        </w:rPr>
        <w:t>.</w:t>
      </w:r>
    </w:p>
    <w:p w:rsidR="00A50C88" w:rsidRPr="00A50C88" w:rsidRDefault="00A50C88" w:rsidP="00A50C88">
      <w:pPr>
        <w:spacing w:line="276" w:lineRule="auto"/>
        <w:ind w:left="115" w:right="619"/>
        <w:rPr>
          <w:color w:val="020302"/>
          <w:spacing w:val="16"/>
          <w:sz w:val="20"/>
          <w:szCs w:val="20"/>
        </w:rPr>
      </w:pPr>
    </w:p>
    <w:p w:rsidR="00A50C88" w:rsidRPr="00A50C88" w:rsidRDefault="00A50C88" w:rsidP="00A50C88">
      <w:pPr>
        <w:spacing w:line="276" w:lineRule="auto"/>
        <w:ind w:left="115" w:right="619"/>
        <w:rPr>
          <w:color w:val="020302"/>
          <w:spacing w:val="16"/>
          <w:sz w:val="20"/>
          <w:szCs w:val="20"/>
        </w:rPr>
      </w:pPr>
      <w:r w:rsidRPr="00A50C88">
        <w:rPr>
          <w:color w:val="020302"/>
          <w:spacing w:val="16"/>
          <w:sz w:val="20"/>
          <w:szCs w:val="20"/>
        </w:rPr>
        <w:t>Drop as much shrimp as you’d like after tur</w:t>
      </w:r>
      <w:r>
        <w:rPr>
          <w:color w:val="020302"/>
          <w:spacing w:val="16"/>
          <w:sz w:val="20"/>
          <w:szCs w:val="20"/>
        </w:rPr>
        <w:t>ning heat up and cook shrimp until</w:t>
      </w:r>
      <w:r w:rsidRPr="00A50C88">
        <w:rPr>
          <w:color w:val="020302"/>
          <w:spacing w:val="16"/>
          <w:sz w:val="20"/>
          <w:szCs w:val="20"/>
        </w:rPr>
        <w:t xml:space="preserve"> it curls.</w:t>
      </w:r>
    </w:p>
    <w:p w:rsidR="00A50C88" w:rsidRPr="00A50C88" w:rsidRDefault="00A50C88" w:rsidP="008074BC">
      <w:pPr>
        <w:spacing w:line="276" w:lineRule="auto"/>
        <w:ind w:left="115"/>
        <w:rPr>
          <w:color w:val="020302"/>
          <w:spacing w:val="16"/>
          <w:sz w:val="20"/>
          <w:szCs w:val="20"/>
        </w:rPr>
      </w:pPr>
      <w:r w:rsidRPr="00A50C88">
        <w:rPr>
          <w:color w:val="020302"/>
          <w:spacing w:val="16"/>
          <w:sz w:val="20"/>
          <w:szCs w:val="20"/>
        </w:rPr>
        <w:t>I’ve also done without shrimp or put pieces of chicken for those that don’t like shrimp, just as tasty</w:t>
      </w:r>
      <w:r>
        <w:rPr>
          <w:color w:val="020302"/>
          <w:spacing w:val="16"/>
          <w:sz w:val="20"/>
          <w:szCs w:val="20"/>
        </w:rPr>
        <w:t>.</w:t>
      </w:r>
    </w:p>
    <w:p w:rsidR="00A50C88" w:rsidRPr="00A50C88" w:rsidRDefault="00A50C88" w:rsidP="00A50C88">
      <w:pPr>
        <w:spacing w:line="276" w:lineRule="auto"/>
        <w:ind w:left="115" w:right="619"/>
        <w:rPr>
          <w:color w:val="020302"/>
          <w:spacing w:val="16"/>
          <w:sz w:val="20"/>
          <w:szCs w:val="20"/>
        </w:rPr>
      </w:pPr>
    </w:p>
    <w:p w:rsidR="00A50C88" w:rsidRPr="00A50C88" w:rsidRDefault="00A50C88" w:rsidP="00131749">
      <w:pPr>
        <w:spacing w:line="276" w:lineRule="auto"/>
        <w:ind w:left="115" w:right="619"/>
        <w:rPr>
          <w:color w:val="020302"/>
          <w:spacing w:val="16"/>
          <w:sz w:val="20"/>
          <w:szCs w:val="20"/>
        </w:rPr>
      </w:pPr>
      <w:r w:rsidRPr="00A50C88">
        <w:rPr>
          <w:color w:val="020302"/>
          <w:spacing w:val="16"/>
          <w:sz w:val="20"/>
          <w:szCs w:val="20"/>
        </w:rPr>
        <w:t>Scoop rice in bowl and scoop shrimp mixture over rice.</w:t>
      </w:r>
    </w:p>
    <w:p w:rsidR="00A50C88" w:rsidRPr="00CA1CA5" w:rsidRDefault="00A50C88" w:rsidP="00A50C88">
      <w:pPr>
        <w:spacing w:line="276" w:lineRule="auto"/>
        <w:ind w:left="115" w:right="619"/>
        <w:rPr>
          <w:color w:val="020302"/>
          <w:spacing w:val="16"/>
          <w:sz w:val="20"/>
          <w:szCs w:val="20"/>
        </w:rPr>
      </w:pPr>
      <w:r>
        <w:rPr>
          <w:color w:val="020302"/>
          <w:spacing w:val="16"/>
        </w:rPr>
        <w:br w:type="page"/>
      </w:r>
    </w:p>
    <w:p w:rsidR="001B691B" w:rsidRDefault="00175FCC" w:rsidP="0024695A">
      <w:pPr>
        <w:rPr>
          <w:sz w:val="2"/>
        </w:rPr>
      </w:pPr>
      <w:r>
        <w:rPr>
          <w:sz w:val="2"/>
        </w:rPr>
      </w:r>
      <w:r>
        <w:rPr>
          <w:sz w:val="2"/>
        </w:rPr>
        <w:pict>
          <v:group id="_x0000_s1409" style="width:7in;height:.5pt;mso-position-horizontal-relative:char;mso-position-vertical-relative:line" coordsize="10080,10">
            <v:line id="_x0000_s1410" style="position:absolute" from="0,5" to="10080,5" strokecolor="#231f20" strokeweight=".5pt"/>
            <w10:anchorlock/>
          </v:group>
        </w:pict>
      </w:r>
    </w:p>
    <w:p w:rsidR="001B691B" w:rsidRPr="00FF14BA" w:rsidRDefault="001B691B" w:rsidP="001B691B">
      <w:pPr>
        <w:jc w:val="center"/>
        <w:rPr>
          <w:spacing w:val="16"/>
          <w:sz w:val="24"/>
          <w:szCs w:val="24"/>
        </w:rPr>
      </w:pPr>
      <w:r>
        <w:rPr>
          <w:sz w:val="2"/>
        </w:rPr>
        <w:t>\</w:t>
      </w:r>
    </w:p>
    <w:p w:rsidR="001B691B" w:rsidRPr="009D29E4" w:rsidRDefault="001B691B" w:rsidP="001B691B">
      <w:pPr>
        <w:pStyle w:val="Heading2"/>
        <w:rPr>
          <w:spacing w:val="16"/>
        </w:rPr>
      </w:pPr>
      <w:bookmarkStart w:id="116" w:name="_Toc71024491"/>
      <w:r>
        <w:t>SHRIMP SCAMPI</w:t>
      </w:r>
      <w:bookmarkEnd w:id="116"/>
    </w:p>
    <w:p w:rsidR="001B691B" w:rsidRPr="003C0C33" w:rsidRDefault="001B691B" w:rsidP="001B691B">
      <w:pPr>
        <w:pStyle w:val="BodyText"/>
        <w:spacing w:before="9"/>
        <w:rPr>
          <w:sz w:val="4"/>
          <w:szCs w:val="4"/>
        </w:rPr>
      </w:pPr>
    </w:p>
    <w:p w:rsidR="001B691B" w:rsidRDefault="00175FCC" w:rsidP="001B691B">
      <w:pPr>
        <w:pStyle w:val="BodyText"/>
        <w:spacing w:line="20" w:lineRule="exact"/>
        <w:ind w:left="95"/>
        <w:rPr>
          <w:sz w:val="2"/>
        </w:rPr>
      </w:pPr>
      <w:r>
        <w:rPr>
          <w:sz w:val="2"/>
        </w:rPr>
      </w:r>
      <w:r>
        <w:rPr>
          <w:sz w:val="2"/>
        </w:rPr>
        <w:pict>
          <v:group id="_x0000_s1407" style="width:7in;height:.5pt;mso-position-horizontal-relative:char;mso-position-vertical-relative:line" coordsize="10080,10">
            <v:line id="_x0000_s1408" style="position:absolute" from="0,5" to="10080,5" strokecolor="#231f20" strokeweight=".5pt"/>
            <w10:anchorlock/>
          </v:group>
        </w:pict>
      </w:r>
    </w:p>
    <w:p w:rsidR="001B691B" w:rsidRDefault="001B691B" w:rsidP="001B691B">
      <w:pPr>
        <w:spacing w:before="40"/>
        <w:jc w:val="center"/>
        <w:rPr>
          <w:color w:val="020302"/>
          <w:sz w:val="21"/>
          <w:szCs w:val="21"/>
        </w:rPr>
      </w:pPr>
      <w:r w:rsidRPr="003C0C33">
        <w:rPr>
          <w:spacing w:val="16"/>
          <w:sz w:val="24"/>
          <w:szCs w:val="24"/>
        </w:rPr>
        <w:t xml:space="preserve">FROM THE KITCHEN OF </w:t>
      </w:r>
      <w:r>
        <w:rPr>
          <w:spacing w:val="16"/>
          <w:sz w:val="24"/>
          <w:szCs w:val="24"/>
        </w:rPr>
        <w:t>COLLEEN MROWKA</w:t>
      </w:r>
    </w:p>
    <w:p w:rsidR="001B691B" w:rsidRPr="00DC5B53" w:rsidRDefault="001B691B" w:rsidP="00A62224">
      <w:pPr>
        <w:pStyle w:val="BodyText"/>
        <w:rPr>
          <w:color w:val="020302"/>
          <w:sz w:val="21"/>
          <w:szCs w:val="21"/>
        </w:rPr>
      </w:pPr>
    </w:p>
    <w:p w:rsidR="001B691B" w:rsidRPr="00AB5CFA" w:rsidRDefault="001B691B" w:rsidP="001B691B">
      <w:pPr>
        <w:ind w:left="101"/>
        <w:rPr>
          <w:color w:val="020302"/>
          <w:sz w:val="20"/>
          <w:szCs w:val="20"/>
        </w:rPr>
      </w:pPr>
      <w:r w:rsidRPr="00AB5CFA">
        <w:rPr>
          <w:color w:val="020302"/>
          <w:sz w:val="20"/>
          <w:szCs w:val="20"/>
        </w:rPr>
        <w:t xml:space="preserve">INGREDIENTS </w:t>
      </w:r>
    </w:p>
    <w:p w:rsidR="001B691B" w:rsidRPr="00077A6B" w:rsidRDefault="001B691B" w:rsidP="001B691B">
      <w:pPr>
        <w:pStyle w:val="BodyText"/>
        <w:ind w:left="101"/>
        <w:rPr>
          <w:color w:val="020302"/>
        </w:rPr>
      </w:pPr>
    </w:p>
    <w:p w:rsidR="001B691B" w:rsidRPr="001B691B" w:rsidRDefault="001B691B" w:rsidP="001B691B">
      <w:pPr>
        <w:pStyle w:val="BodyText"/>
        <w:spacing w:line="444" w:lineRule="auto"/>
        <w:ind w:left="101"/>
        <w:rPr>
          <w:spacing w:val="16"/>
        </w:rPr>
      </w:pPr>
      <w:r>
        <w:rPr>
          <w:spacing w:val="16"/>
        </w:rPr>
        <w:t>2 pounds s</w:t>
      </w:r>
      <w:r w:rsidRPr="001B691B">
        <w:rPr>
          <w:spacing w:val="16"/>
        </w:rPr>
        <w:t>hrimp (I use jumbo)</w:t>
      </w:r>
    </w:p>
    <w:p w:rsidR="001B691B" w:rsidRPr="001B691B" w:rsidRDefault="00245DFD" w:rsidP="001B691B">
      <w:pPr>
        <w:pStyle w:val="BodyText"/>
        <w:spacing w:line="444" w:lineRule="auto"/>
        <w:ind w:left="101"/>
        <w:rPr>
          <w:spacing w:val="16"/>
        </w:rPr>
      </w:pPr>
      <w:r>
        <w:rPr>
          <w:spacing w:val="16"/>
        </w:rPr>
        <w:t>½</w:t>
      </w:r>
      <w:r w:rsidR="001B691B">
        <w:rPr>
          <w:spacing w:val="16"/>
        </w:rPr>
        <w:t xml:space="preserve"> stick b</w:t>
      </w:r>
      <w:r w:rsidR="001B691B" w:rsidRPr="001B691B">
        <w:rPr>
          <w:spacing w:val="16"/>
        </w:rPr>
        <w:t>utter</w:t>
      </w:r>
    </w:p>
    <w:p w:rsidR="001B691B" w:rsidRPr="001B691B" w:rsidRDefault="001B691B" w:rsidP="001B691B">
      <w:pPr>
        <w:pStyle w:val="BodyText"/>
        <w:spacing w:line="444" w:lineRule="auto"/>
        <w:ind w:left="101"/>
        <w:rPr>
          <w:spacing w:val="16"/>
        </w:rPr>
      </w:pPr>
      <w:r>
        <w:rPr>
          <w:spacing w:val="16"/>
        </w:rPr>
        <w:t>2 tablespoons o</w:t>
      </w:r>
      <w:r w:rsidRPr="001B691B">
        <w:rPr>
          <w:spacing w:val="16"/>
        </w:rPr>
        <w:t>live oil</w:t>
      </w:r>
    </w:p>
    <w:p w:rsidR="001B691B" w:rsidRPr="001B691B" w:rsidRDefault="001B691B" w:rsidP="001B691B">
      <w:pPr>
        <w:pStyle w:val="BodyText"/>
        <w:spacing w:line="444" w:lineRule="auto"/>
        <w:ind w:left="101"/>
        <w:rPr>
          <w:spacing w:val="16"/>
        </w:rPr>
      </w:pPr>
      <w:r>
        <w:rPr>
          <w:spacing w:val="16"/>
        </w:rPr>
        <w:t>6 cloves g</w:t>
      </w:r>
      <w:r w:rsidRPr="001B691B">
        <w:rPr>
          <w:spacing w:val="16"/>
        </w:rPr>
        <w:t>arlic</w:t>
      </w:r>
    </w:p>
    <w:p w:rsidR="001B691B" w:rsidRPr="001B691B" w:rsidRDefault="001B691B" w:rsidP="001B691B">
      <w:pPr>
        <w:pStyle w:val="BodyText"/>
        <w:spacing w:line="444" w:lineRule="auto"/>
        <w:ind w:left="101"/>
        <w:rPr>
          <w:spacing w:val="16"/>
        </w:rPr>
      </w:pPr>
      <w:r>
        <w:rPr>
          <w:spacing w:val="16"/>
        </w:rPr>
        <w:t>1 cup w</w:t>
      </w:r>
      <w:r w:rsidRPr="001B691B">
        <w:rPr>
          <w:spacing w:val="16"/>
        </w:rPr>
        <w:t>hite wine</w:t>
      </w:r>
    </w:p>
    <w:p w:rsidR="001B691B" w:rsidRPr="001B691B" w:rsidRDefault="00967272" w:rsidP="001B691B">
      <w:pPr>
        <w:pStyle w:val="BodyText"/>
        <w:spacing w:line="444" w:lineRule="auto"/>
        <w:ind w:left="101"/>
        <w:rPr>
          <w:spacing w:val="16"/>
        </w:rPr>
      </w:pPr>
      <w:r w:rsidRPr="00004F0E">
        <w:rPr>
          <w:spacing w:val="16"/>
        </w:rPr>
        <w:t>2</w:t>
      </w:r>
      <w:r w:rsidRPr="00967272">
        <w:rPr>
          <w:spacing w:val="16"/>
          <w:sz w:val="4"/>
          <w:szCs w:val="4"/>
        </w:rPr>
        <w:t xml:space="preserve"> </w:t>
      </w:r>
      <w:r w:rsidRPr="00004F0E">
        <w:rPr>
          <w:spacing w:val="16"/>
        </w:rPr>
        <w:t xml:space="preserve">½ </w:t>
      </w:r>
      <w:r w:rsidR="001B691B">
        <w:rPr>
          <w:spacing w:val="16"/>
        </w:rPr>
        <w:t>cup</w:t>
      </w:r>
      <w:r w:rsidR="008D094F">
        <w:rPr>
          <w:spacing w:val="16"/>
        </w:rPr>
        <w:t>s</w:t>
      </w:r>
      <w:r w:rsidR="001B691B">
        <w:rPr>
          <w:spacing w:val="16"/>
        </w:rPr>
        <w:t xml:space="preserve"> chicken b</w:t>
      </w:r>
      <w:r w:rsidR="001B691B" w:rsidRPr="001B691B">
        <w:rPr>
          <w:spacing w:val="16"/>
        </w:rPr>
        <w:t>roth (low sodium)</w:t>
      </w:r>
    </w:p>
    <w:p w:rsidR="001B691B" w:rsidRPr="001B691B" w:rsidRDefault="001B691B" w:rsidP="001B691B">
      <w:pPr>
        <w:pStyle w:val="BodyText"/>
        <w:spacing w:line="444" w:lineRule="auto"/>
        <w:ind w:left="101"/>
        <w:rPr>
          <w:spacing w:val="16"/>
        </w:rPr>
      </w:pPr>
      <w:r>
        <w:rPr>
          <w:spacing w:val="16"/>
        </w:rPr>
        <w:t>2 tablespoon</w:t>
      </w:r>
      <w:r w:rsidR="008D094F">
        <w:rPr>
          <w:spacing w:val="16"/>
        </w:rPr>
        <w:t>s</w:t>
      </w:r>
      <w:r>
        <w:rPr>
          <w:spacing w:val="16"/>
        </w:rPr>
        <w:t xml:space="preserve"> flour (g</w:t>
      </w:r>
      <w:r w:rsidRPr="001B691B">
        <w:rPr>
          <w:spacing w:val="16"/>
        </w:rPr>
        <w:t>luten free, whole wheat or all purpose)</w:t>
      </w:r>
    </w:p>
    <w:p w:rsidR="001B691B" w:rsidRPr="001B691B" w:rsidRDefault="001B691B" w:rsidP="001B691B">
      <w:pPr>
        <w:pStyle w:val="BodyText"/>
        <w:spacing w:line="444" w:lineRule="auto"/>
        <w:ind w:left="101"/>
        <w:rPr>
          <w:spacing w:val="16"/>
        </w:rPr>
      </w:pPr>
      <w:r>
        <w:rPr>
          <w:spacing w:val="16"/>
        </w:rPr>
        <w:t>1 teaspoon each (Italian Seasoning, marjoram, basil, red p</w:t>
      </w:r>
      <w:r w:rsidRPr="001B691B">
        <w:rPr>
          <w:spacing w:val="16"/>
        </w:rPr>
        <w:t>epper flakes)</w:t>
      </w:r>
    </w:p>
    <w:p w:rsidR="001B691B" w:rsidRPr="001B691B" w:rsidRDefault="001B691B" w:rsidP="001B691B">
      <w:pPr>
        <w:pStyle w:val="BodyText"/>
        <w:spacing w:line="444" w:lineRule="auto"/>
        <w:ind w:left="101"/>
        <w:rPr>
          <w:spacing w:val="16"/>
        </w:rPr>
      </w:pPr>
      <w:r>
        <w:rPr>
          <w:spacing w:val="16"/>
        </w:rPr>
        <w:t>1 tablespoon+ fresh p</w:t>
      </w:r>
      <w:r w:rsidRPr="001B691B">
        <w:rPr>
          <w:spacing w:val="16"/>
        </w:rPr>
        <w:t>arsley</w:t>
      </w:r>
    </w:p>
    <w:p w:rsidR="001B691B" w:rsidRPr="001B691B" w:rsidRDefault="001B691B" w:rsidP="001B691B">
      <w:pPr>
        <w:pStyle w:val="BodyText"/>
        <w:spacing w:line="444" w:lineRule="auto"/>
        <w:ind w:left="101"/>
        <w:rPr>
          <w:spacing w:val="16"/>
        </w:rPr>
      </w:pPr>
      <w:r>
        <w:rPr>
          <w:spacing w:val="16"/>
        </w:rPr>
        <w:t>2 tablespoons t</w:t>
      </w:r>
      <w:r w:rsidRPr="001B691B">
        <w:rPr>
          <w:spacing w:val="16"/>
        </w:rPr>
        <w:t>omato paste</w:t>
      </w:r>
    </w:p>
    <w:p w:rsidR="001B691B" w:rsidRPr="001B691B" w:rsidRDefault="00245DFD" w:rsidP="001B691B">
      <w:pPr>
        <w:pStyle w:val="BodyText"/>
        <w:spacing w:line="444" w:lineRule="auto"/>
        <w:ind w:left="101"/>
        <w:rPr>
          <w:spacing w:val="16"/>
        </w:rPr>
      </w:pPr>
      <w:r>
        <w:rPr>
          <w:spacing w:val="16"/>
        </w:rPr>
        <w:t>¼</w:t>
      </w:r>
      <w:r w:rsidR="001B691B">
        <w:rPr>
          <w:spacing w:val="16"/>
        </w:rPr>
        <w:t xml:space="preserve"> c</w:t>
      </w:r>
      <w:r w:rsidR="00A50C88">
        <w:rPr>
          <w:spacing w:val="16"/>
        </w:rPr>
        <w:t>up Parmesan c</w:t>
      </w:r>
      <w:r w:rsidR="001B691B" w:rsidRPr="001B691B">
        <w:rPr>
          <w:spacing w:val="16"/>
        </w:rPr>
        <w:t>heese</w:t>
      </w:r>
    </w:p>
    <w:p w:rsidR="001B691B" w:rsidRDefault="001B691B" w:rsidP="001B691B">
      <w:pPr>
        <w:pStyle w:val="BodyText"/>
        <w:spacing w:line="444" w:lineRule="auto"/>
        <w:ind w:left="101"/>
        <w:rPr>
          <w:spacing w:val="16"/>
        </w:rPr>
      </w:pPr>
      <w:r>
        <w:rPr>
          <w:spacing w:val="16"/>
        </w:rPr>
        <w:t>4 cups f</w:t>
      </w:r>
      <w:r w:rsidRPr="001B691B">
        <w:rPr>
          <w:spacing w:val="16"/>
        </w:rPr>
        <w:t>resh spinach (optional)</w:t>
      </w:r>
    </w:p>
    <w:p w:rsidR="001B691B" w:rsidRDefault="00175FCC" w:rsidP="001B691B">
      <w:pPr>
        <w:pStyle w:val="BodyText"/>
        <w:spacing w:line="444" w:lineRule="auto"/>
        <w:ind w:left="101"/>
        <w:rPr>
          <w:sz w:val="2"/>
        </w:rPr>
      </w:pPr>
      <w:r>
        <w:rPr>
          <w:sz w:val="2"/>
        </w:rPr>
      </w:r>
      <w:r>
        <w:rPr>
          <w:sz w:val="2"/>
        </w:rPr>
        <w:pict>
          <v:group id="_x0000_s1405" style="width:7in;height:.5pt;mso-position-horizontal-relative:char;mso-position-vertical-relative:line" coordsize="10080,10">
            <v:line id="_x0000_s1406" style="position:absolute" from="0,5" to="10080,5" strokecolor="#231f20" strokeweight=".5pt"/>
            <w10:anchorlock/>
          </v:group>
        </w:pict>
      </w:r>
    </w:p>
    <w:p w:rsidR="001B691B" w:rsidRDefault="001B691B" w:rsidP="001B691B">
      <w:pPr>
        <w:pStyle w:val="BodyText"/>
        <w:spacing w:before="6"/>
        <w:rPr>
          <w:sz w:val="21"/>
        </w:rPr>
      </w:pPr>
    </w:p>
    <w:p w:rsidR="001B691B" w:rsidRPr="00085BD8" w:rsidRDefault="001B691B" w:rsidP="001B691B">
      <w:pPr>
        <w:pStyle w:val="BodyText"/>
        <w:ind w:left="101"/>
        <w:rPr>
          <w:color w:val="020302"/>
        </w:rPr>
      </w:pPr>
      <w:r>
        <w:rPr>
          <w:color w:val="020302"/>
        </w:rPr>
        <w:t xml:space="preserve">INSTRUCTIONS </w:t>
      </w:r>
    </w:p>
    <w:p w:rsidR="001B691B" w:rsidRPr="003410D4" w:rsidRDefault="001B691B" w:rsidP="001B691B">
      <w:pPr>
        <w:pStyle w:val="BodyText"/>
        <w:spacing w:line="276" w:lineRule="auto"/>
        <w:ind w:right="619"/>
        <w:rPr>
          <w:color w:val="020302"/>
          <w:spacing w:val="16"/>
        </w:rPr>
      </w:pPr>
    </w:p>
    <w:p w:rsidR="001B691B" w:rsidRDefault="001B691B" w:rsidP="001B691B">
      <w:pPr>
        <w:spacing w:line="276" w:lineRule="auto"/>
        <w:ind w:left="115" w:right="619"/>
        <w:rPr>
          <w:color w:val="020302"/>
          <w:spacing w:val="16"/>
          <w:sz w:val="20"/>
          <w:szCs w:val="20"/>
        </w:rPr>
      </w:pPr>
      <w:r w:rsidRPr="001B691B">
        <w:rPr>
          <w:color w:val="020302"/>
          <w:spacing w:val="16"/>
          <w:sz w:val="20"/>
          <w:szCs w:val="20"/>
        </w:rPr>
        <w:t xml:space="preserve">Mince garlic and sauté in butter and oil. </w:t>
      </w:r>
    </w:p>
    <w:p w:rsidR="001B691B" w:rsidRDefault="001B691B" w:rsidP="001B691B">
      <w:pPr>
        <w:spacing w:line="276" w:lineRule="auto"/>
        <w:ind w:left="115" w:right="619"/>
        <w:rPr>
          <w:color w:val="020302"/>
          <w:spacing w:val="16"/>
          <w:sz w:val="20"/>
          <w:szCs w:val="20"/>
        </w:rPr>
      </w:pPr>
      <w:r w:rsidRPr="001B691B">
        <w:rPr>
          <w:color w:val="020302"/>
          <w:spacing w:val="16"/>
          <w:sz w:val="20"/>
          <w:szCs w:val="20"/>
        </w:rPr>
        <w:t xml:space="preserve">Add wine and chicken broth. </w:t>
      </w:r>
    </w:p>
    <w:p w:rsidR="001B691B" w:rsidRDefault="001B691B" w:rsidP="001B691B">
      <w:pPr>
        <w:spacing w:line="276" w:lineRule="auto"/>
        <w:ind w:left="115" w:right="619"/>
        <w:rPr>
          <w:color w:val="020302"/>
          <w:spacing w:val="16"/>
          <w:sz w:val="20"/>
          <w:szCs w:val="20"/>
        </w:rPr>
      </w:pPr>
      <w:r w:rsidRPr="001B691B">
        <w:rPr>
          <w:color w:val="020302"/>
          <w:spacing w:val="16"/>
          <w:sz w:val="20"/>
          <w:szCs w:val="20"/>
        </w:rPr>
        <w:t xml:space="preserve">Mix in flour, stirring until thickened. </w:t>
      </w:r>
    </w:p>
    <w:p w:rsidR="001B691B" w:rsidRDefault="001B691B" w:rsidP="001B691B">
      <w:pPr>
        <w:spacing w:line="276" w:lineRule="auto"/>
        <w:ind w:left="115" w:right="619"/>
        <w:rPr>
          <w:color w:val="020302"/>
          <w:spacing w:val="16"/>
          <w:sz w:val="20"/>
          <w:szCs w:val="20"/>
        </w:rPr>
      </w:pPr>
      <w:r w:rsidRPr="001B691B">
        <w:rPr>
          <w:color w:val="020302"/>
          <w:spacing w:val="16"/>
          <w:sz w:val="20"/>
          <w:szCs w:val="20"/>
        </w:rPr>
        <w:t xml:space="preserve">Add seasonings. </w:t>
      </w:r>
    </w:p>
    <w:p w:rsidR="001B691B" w:rsidRPr="001B691B" w:rsidRDefault="001B691B" w:rsidP="001B691B">
      <w:pPr>
        <w:spacing w:line="276" w:lineRule="auto"/>
        <w:ind w:left="115" w:right="619"/>
        <w:rPr>
          <w:color w:val="020302"/>
          <w:spacing w:val="16"/>
          <w:sz w:val="20"/>
          <w:szCs w:val="20"/>
        </w:rPr>
      </w:pPr>
      <w:r>
        <w:rPr>
          <w:color w:val="020302"/>
          <w:spacing w:val="16"/>
          <w:sz w:val="20"/>
          <w:szCs w:val="20"/>
        </w:rPr>
        <w:t>Add tomato paste and P</w:t>
      </w:r>
      <w:r w:rsidRPr="001B691B">
        <w:rPr>
          <w:color w:val="020302"/>
          <w:spacing w:val="16"/>
          <w:sz w:val="20"/>
          <w:szCs w:val="20"/>
        </w:rPr>
        <w:t xml:space="preserve">armesan cheese. </w:t>
      </w:r>
    </w:p>
    <w:p w:rsidR="001B691B" w:rsidRPr="001B691B" w:rsidRDefault="001B691B" w:rsidP="001B691B">
      <w:pPr>
        <w:spacing w:line="276" w:lineRule="auto"/>
        <w:ind w:left="115" w:right="619"/>
        <w:rPr>
          <w:color w:val="020302"/>
          <w:spacing w:val="16"/>
          <w:sz w:val="20"/>
          <w:szCs w:val="20"/>
        </w:rPr>
      </w:pPr>
      <w:r w:rsidRPr="001B691B">
        <w:rPr>
          <w:color w:val="020302"/>
          <w:spacing w:val="16"/>
          <w:sz w:val="20"/>
          <w:szCs w:val="20"/>
        </w:rPr>
        <w:t xml:space="preserve">Add shrimp and cook until shrimp turns pink. </w:t>
      </w:r>
    </w:p>
    <w:p w:rsidR="001B691B" w:rsidRPr="001B691B" w:rsidRDefault="001B691B" w:rsidP="001B691B">
      <w:pPr>
        <w:spacing w:line="276" w:lineRule="auto"/>
        <w:ind w:left="115" w:right="619"/>
        <w:rPr>
          <w:color w:val="020302"/>
          <w:spacing w:val="16"/>
          <w:sz w:val="20"/>
          <w:szCs w:val="20"/>
        </w:rPr>
      </w:pPr>
      <w:r w:rsidRPr="001B691B">
        <w:rPr>
          <w:color w:val="020302"/>
          <w:spacing w:val="16"/>
          <w:sz w:val="20"/>
          <w:szCs w:val="20"/>
        </w:rPr>
        <w:t xml:space="preserve">If adding spinach, mix in at the same time, or just after shrimp. </w:t>
      </w:r>
    </w:p>
    <w:p w:rsidR="001A6347" w:rsidRPr="00CA1CA5" w:rsidRDefault="001B691B" w:rsidP="001B691B">
      <w:pPr>
        <w:spacing w:line="276" w:lineRule="auto"/>
        <w:ind w:left="115" w:right="619"/>
        <w:rPr>
          <w:color w:val="020302"/>
          <w:spacing w:val="16"/>
          <w:sz w:val="20"/>
          <w:szCs w:val="20"/>
        </w:rPr>
      </w:pPr>
      <w:r>
        <w:rPr>
          <w:color w:val="020302"/>
          <w:spacing w:val="16"/>
          <w:sz w:val="20"/>
          <w:szCs w:val="20"/>
        </w:rPr>
        <w:t>Serve over linguini</w:t>
      </w:r>
      <w:r w:rsidRPr="00A57EC0">
        <w:rPr>
          <w:color w:val="020302"/>
          <w:spacing w:val="16"/>
          <w:sz w:val="20"/>
          <w:szCs w:val="20"/>
        </w:rPr>
        <w:t>.</w:t>
      </w:r>
      <w:r>
        <w:rPr>
          <w:color w:val="020302"/>
          <w:spacing w:val="16"/>
        </w:rPr>
        <w:br w:type="page"/>
      </w:r>
    </w:p>
    <w:p w:rsidR="001A6347" w:rsidRPr="003C0C33" w:rsidRDefault="001A6347" w:rsidP="001A6347">
      <w:pPr>
        <w:pStyle w:val="BodyText"/>
        <w:spacing w:before="9"/>
        <w:rPr>
          <w:sz w:val="4"/>
          <w:szCs w:val="4"/>
        </w:rPr>
      </w:pPr>
    </w:p>
    <w:p w:rsidR="001A6347" w:rsidRDefault="00175FCC" w:rsidP="001A6347">
      <w:pPr>
        <w:pStyle w:val="BodyText"/>
        <w:spacing w:line="20" w:lineRule="exact"/>
        <w:ind w:left="95"/>
        <w:rPr>
          <w:sz w:val="2"/>
        </w:rPr>
      </w:pPr>
      <w:r>
        <w:rPr>
          <w:sz w:val="2"/>
        </w:rPr>
      </w:r>
      <w:r>
        <w:rPr>
          <w:sz w:val="2"/>
        </w:rPr>
        <w:pict>
          <v:group id="_x0000_s1123" style="width:7in;height:.5pt;mso-position-horizontal-relative:char;mso-position-vertical-relative:line" coordsize="10080,10">
            <v:line id="_x0000_s1124" style="position:absolute" from="0,5" to="10080,5" strokecolor="#231f20" strokeweight=".5pt"/>
            <w10:anchorlock/>
          </v:group>
        </w:pict>
      </w:r>
    </w:p>
    <w:p w:rsidR="001A6347" w:rsidRPr="00FF14BA" w:rsidRDefault="001A6347" w:rsidP="001A6347">
      <w:pPr>
        <w:jc w:val="center"/>
        <w:rPr>
          <w:spacing w:val="16"/>
          <w:sz w:val="24"/>
          <w:szCs w:val="24"/>
        </w:rPr>
      </w:pPr>
      <w:r>
        <w:rPr>
          <w:sz w:val="2"/>
        </w:rPr>
        <w:t>\</w:t>
      </w:r>
    </w:p>
    <w:p w:rsidR="001A6347" w:rsidRPr="009D29E4" w:rsidRDefault="001A6347" w:rsidP="006B4CDD">
      <w:pPr>
        <w:pStyle w:val="Heading2"/>
        <w:rPr>
          <w:spacing w:val="16"/>
        </w:rPr>
      </w:pPr>
      <w:bookmarkStart w:id="117" w:name="_Toc71024492"/>
      <w:r>
        <w:t>SUPER EASY PORK TENDERLOIN</w:t>
      </w:r>
      <w:bookmarkEnd w:id="117"/>
    </w:p>
    <w:p w:rsidR="001A6347" w:rsidRPr="003C0C33" w:rsidRDefault="001A6347" w:rsidP="001A6347">
      <w:pPr>
        <w:pStyle w:val="BodyText"/>
        <w:spacing w:before="9"/>
        <w:rPr>
          <w:sz w:val="4"/>
          <w:szCs w:val="4"/>
        </w:rPr>
      </w:pPr>
    </w:p>
    <w:p w:rsidR="001A6347" w:rsidRDefault="00175FCC" w:rsidP="001A6347">
      <w:pPr>
        <w:pStyle w:val="BodyText"/>
        <w:spacing w:line="20" w:lineRule="exact"/>
        <w:ind w:left="95"/>
        <w:rPr>
          <w:sz w:val="2"/>
        </w:rPr>
      </w:pPr>
      <w:r>
        <w:rPr>
          <w:sz w:val="2"/>
        </w:rPr>
      </w:r>
      <w:r>
        <w:rPr>
          <w:sz w:val="2"/>
        </w:rPr>
        <w:pict>
          <v:group id="_x0000_s1121" style="width:7in;height:.5pt;mso-position-horizontal-relative:char;mso-position-vertical-relative:line" coordsize="10080,10">
            <v:line id="_x0000_s1122" style="position:absolute" from="0,5" to="10080,5" strokecolor="#231f20" strokeweight=".5pt"/>
            <w10:anchorlock/>
          </v:group>
        </w:pict>
      </w:r>
    </w:p>
    <w:p w:rsidR="00102D55" w:rsidRDefault="001A6347" w:rsidP="00102D55">
      <w:pPr>
        <w:spacing w:before="40"/>
        <w:jc w:val="center"/>
        <w:rPr>
          <w:spacing w:val="16"/>
          <w:sz w:val="24"/>
          <w:szCs w:val="24"/>
        </w:rPr>
      </w:pPr>
      <w:r w:rsidRPr="003C0C33">
        <w:rPr>
          <w:spacing w:val="16"/>
          <w:sz w:val="24"/>
          <w:szCs w:val="24"/>
        </w:rPr>
        <w:t xml:space="preserve">FROM THE KITCHEN OF </w:t>
      </w:r>
      <w:r>
        <w:rPr>
          <w:spacing w:val="16"/>
          <w:sz w:val="24"/>
          <w:szCs w:val="24"/>
        </w:rPr>
        <w:t>VIVIAN CIAMPI</w:t>
      </w:r>
    </w:p>
    <w:p w:rsidR="00102D55" w:rsidRDefault="00102D55" w:rsidP="00102D55">
      <w:pPr>
        <w:spacing w:before="40"/>
        <w:jc w:val="center"/>
        <w:rPr>
          <w:spacing w:val="16"/>
          <w:sz w:val="24"/>
          <w:szCs w:val="24"/>
        </w:rPr>
      </w:pPr>
      <w:r>
        <w:rPr>
          <w:noProof/>
          <w:spacing w:val="16"/>
          <w:sz w:val="24"/>
          <w:szCs w:val="24"/>
        </w:rPr>
        <w:drawing>
          <wp:anchor distT="152400" distB="152400" distL="152400" distR="152400" simplePos="0" relativeHeight="251649024" behindDoc="0" locked="0" layoutInCell="1" allowOverlap="1">
            <wp:simplePos x="0" y="0"/>
            <wp:positionH relativeFrom="page">
              <wp:posOffset>5416550</wp:posOffset>
            </wp:positionH>
            <wp:positionV relativeFrom="page">
              <wp:posOffset>1162050</wp:posOffset>
            </wp:positionV>
            <wp:extent cx="1612900" cy="1968500"/>
            <wp:effectExtent l="19050" t="0" r="6350" b="0"/>
            <wp:wrapThrough wrapText="bothSides" distL="152400" distR="152400">
              <wp:wrapPolygon edited="1">
                <wp:start x="0" y="0"/>
                <wp:lineTo x="0" y="0"/>
                <wp:lineTo x="0" y="21600"/>
                <wp:lineTo x="21600" y="21600"/>
                <wp:lineTo x="21600" y="0"/>
                <wp:lineTo x="0" y="0"/>
                <wp:lineTo x="0" y="0"/>
                <wp:lineTo x="0" y="0"/>
              </wp:wrapPolygon>
            </wp:wrapThrough>
            <wp:docPr id="4" name="officeArt object"/>
            <wp:cNvGraphicFramePr/>
            <a:graphic xmlns:a="http://schemas.openxmlformats.org/drawingml/2006/main">
              <a:graphicData uri="http://schemas.openxmlformats.org/drawingml/2006/picture">
                <pic:pic xmlns:pic="http://schemas.openxmlformats.org/drawingml/2006/picture">
                  <pic:nvPicPr>
                    <pic:cNvPr id="1073741825" name="download-5.jpg"/>
                    <pic:cNvPicPr/>
                  </pic:nvPicPr>
                  <pic:blipFill rotWithShape="1">
                    <a:blip r:embed="rId14" cstate="print">
                      <a:extLst/>
                    </a:blip>
                    <a:srcRect/>
                    <a:stretch>
                      <a:fillRect/>
                    </a:stretch>
                  </pic:blipFill>
                  <pic:spPr>
                    <a:xfrm>
                      <a:off x="0" y="0"/>
                      <a:ext cx="1612900" cy="1968500"/>
                    </a:xfrm>
                    <a:prstGeom prst="rect">
                      <a:avLst/>
                    </a:prstGeom>
                    <a:noFill/>
                    <a:ln>
                      <a:noFill/>
                    </a:ln>
                    <a:effectLst/>
                    <a:extLst/>
                  </pic:spPr>
                </pic:pic>
              </a:graphicData>
            </a:graphic>
          </wp:anchor>
        </w:drawing>
      </w:r>
    </w:p>
    <w:p w:rsidR="00102D55" w:rsidRDefault="00102D55" w:rsidP="00BF6DF6">
      <w:pPr>
        <w:pStyle w:val="BodyText"/>
        <w:spacing w:line="276" w:lineRule="auto"/>
        <w:ind w:left="101"/>
        <w:rPr>
          <w:color w:val="020302"/>
          <w:spacing w:val="16"/>
        </w:rPr>
      </w:pPr>
      <w:r w:rsidRPr="0000088B">
        <w:rPr>
          <w:color w:val="020302"/>
          <w:spacing w:val="16"/>
        </w:rPr>
        <w:t xml:space="preserve">This is </w:t>
      </w:r>
      <w:r>
        <w:rPr>
          <w:color w:val="020302"/>
          <w:spacing w:val="16"/>
        </w:rPr>
        <w:t>so easy and quick on a day that you are working late!</w:t>
      </w:r>
    </w:p>
    <w:p w:rsidR="00102D55" w:rsidRPr="00DC5B53" w:rsidRDefault="00102D55" w:rsidP="00102D55">
      <w:pPr>
        <w:pStyle w:val="BodyText"/>
        <w:spacing w:line="276" w:lineRule="auto"/>
        <w:ind w:left="115" w:right="619"/>
        <w:rPr>
          <w:color w:val="020302"/>
          <w:spacing w:val="16"/>
          <w:sz w:val="21"/>
          <w:szCs w:val="21"/>
        </w:rPr>
      </w:pPr>
    </w:p>
    <w:p w:rsidR="00102D55" w:rsidRPr="00DC5B53" w:rsidRDefault="00102D55" w:rsidP="00102D55">
      <w:pPr>
        <w:pStyle w:val="BodyText"/>
        <w:ind w:left="101"/>
        <w:rPr>
          <w:color w:val="020302"/>
          <w:sz w:val="21"/>
          <w:szCs w:val="21"/>
        </w:rPr>
      </w:pPr>
    </w:p>
    <w:p w:rsidR="00102D55" w:rsidRPr="00085BD8" w:rsidRDefault="00102D55" w:rsidP="00102D55">
      <w:pPr>
        <w:pStyle w:val="BodyText"/>
        <w:ind w:left="101"/>
        <w:rPr>
          <w:color w:val="020302"/>
        </w:rPr>
      </w:pPr>
      <w:r>
        <w:rPr>
          <w:color w:val="020302"/>
        </w:rPr>
        <w:t xml:space="preserve">INGREDIENTS </w:t>
      </w:r>
    </w:p>
    <w:p w:rsidR="001A6347" w:rsidRPr="00077A6B" w:rsidRDefault="001A6347" w:rsidP="00102D55">
      <w:pPr>
        <w:spacing w:before="40"/>
        <w:rPr>
          <w:color w:val="020302"/>
        </w:rPr>
      </w:pPr>
    </w:p>
    <w:p w:rsidR="00102D55" w:rsidRPr="007A4369" w:rsidRDefault="005139B4" w:rsidP="00102D55">
      <w:pPr>
        <w:pStyle w:val="BodyText"/>
        <w:spacing w:line="444" w:lineRule="auto"/>
        <w:ind w:left="101"/>
        <w:rPr>
          <w:spacing w:val="16"/>
        </w:rPr>
      </w:pPr>
      <w:r>
        <w:rPr>
          <w:spacing w:val="16"/>
        </w:rPr>
        <w:t>P</w:t>
      </w:r>
      <w:r w:rsidR="00102D55">
        <w:rPr>
          <w:spacing w:val="16"/>
        </w:rPr>
        <w:t>ork tenderloins</w:t>
      </w:r>
    </w:p>
    <w:p w:rsidR="001A6347" w:rsidRPr="007A4369" w:rsidRDefault="00102D55" w:rsidP="001A6347">
      <w:pPr>
        <w:pStyle w:val="BodyText"/>
        <w:spacing w:line="444" w:lineRule="auto"/>
        <w:ind w:left="101"/>
        <w:rPr>
          <w:spacing w:val="16"/>
        </w:rPr>
      </w:pPr>
      <w:r>
        <w:rPr>
          <w:spacing w:val="16"/>
        </w:rPr>
        <w:t>Montreal steak seasoning</w:t>
      </w:r>
    </w:p>
    <w:p w:rsidR="001A6347" w:rsidRDefault="005139B4" w:rsidP="001A6347">
      <w:pPr>
        <w:pStyle w:val="BodyText"/>
        <w:spacing w:line="444" w:lineRule="auto"/>
        <w:ind w:left="101"/>
        <w:rPr>
          <w:spacing w:val="16"/>
        </w:rPr>
      </w:pPr>
      <w:r>
        <w:rPr>
          <w:spacing w:val="16"/>
        </w:rPr>
        <w:t>B</w:t>
      </w:r>
      <w:r w:rsidR="00102D55">
        <w:rPr>
          <w:spacing w:val="16"/>
        </w:rPr>
        <w:t>alsamic vinegar</w:t>
      </w:r>
    </w:p>
    <w:p w:rsidR="00102D55" w:rsidRPr="007A4369" w:rsidRDefault="005139B4" w:rsidP="001A6347">
      <w:pPr>
        <w:pStyle w:val="BodyText"/>
        <w:spacing w:line="444" w:lineRule="auto"/>
        <w:ind w:left="101"/>
        <w:rPr>
          <w:spacing w:val="16"/>
        </w:rPr>
      </w:pPr>
      <w:r>
        <w:rPr>
          <w:spacing w:val="16"/>
        </w:rPr>
        <w:t>O</w:t>
      </w:r>
      <w:r w:rsidR="00102D55">
        <w:rPr>
          <w:spacing w:val="16"/>
        </w:rPr>
        <w:t>live oil</w:t>
      </w:r>
    </w:p>
    <w:p w:rsidR="001A6347" w:rsidRDefault="00175FCC" w:rsidP="001A6347">
      <w:pPr>
        <w:pStyle w:val="BodyText"/>
        <w:spacing w:line="444" w:lineRule="auto"/>
        <w:ind w:left="101"/>
        <w:rPr>
          <w:sz w:val="2"/>
        </w:rPr>
      </w:pPr>
      <w:r>
        <w:rPr>
          <w:sz w:val="2"/>
        </w:rPr>
      </w:r>
      <w:r>
        <w:rPr>
          <w:sz w:val="2"/>
        </w:rPr>
        <w:pict>
          <v:group id="_x0000_s1119" style="width:7in;height:.5pt;mso-position-horizontal-relative:char;mso-position-vertical-relative:line" coordsize="10080,10">
            <v:line id="_x0000_s1120" style="position:absolute" from="0,5" to="10080,5" strokecolor="#231f20" strokeweight=".5pt"/>
            <w10:anchorlock/>
          </v:group>
        </w:pict>
      </w:r>
    </w:p>
    <w:p w:rsidR="001A6347" w:rsidRDefault="001A6347" w:rsidP="001A6347">
      <w:pPr>
        <w:pStyle w:val="BodyText"/>
        <w:spacing w:before="6"/>
        <w:rPr>
          <w:sz w:val="21"/>
        </w:rPr>
      </w:pPr>
    </w:p>
    <w:p w:rsidR="001A6347" w:rsidRPr="00085BD8" w:rsidRDefault="001A6347" w:rsidP="001A6347">
      <w:pPr>
        <w:pStyle w:val="BodyText"/>
        <w:ind w:left="101"/>
        <w:rPr>
          <w:color w:val="020302"/>
        </w:rPr>
      </w:pPr>
      <w:r>
        <w:rPr>
          <w:color w:val="020302"/>
        </w:rPr>
        <w:t xml:space="preserve">INSTRUCTIONS </w:t>
      </w:r>
    </w:p>
    <w:p w:rsidR="001A6347" w:rsidRPr="003410D4" w:rsidRDefault="001A6347" w:rsidP="00102D55">
      <w:pPr>
        <w:pStyle w:val="BodyText"/>
        <w:spacing w:line="276" w:lineRule="auto"/>
        <w:ind w:right="619"/>
        <w:rPr>
          <w:color w:val="020302"/>
          <w:spacing w:val="16"/>
        </w:rPr>
      </w:pPr>
    </w:p>
    <w:p w:rsidR="00102D55" w:rsidRDefault="00102D55" w:rsidP="00102D55">
      <w:pPr>
        <w:pStyle w:val="BodyText"/>
        <w:spacing w:line="276" w:lineRule="auto"/>
        <w:ind w:left="115" w:right="619"/>
        <w:rPr>
          <w:color w:val="020302"/>
          <w:spacing w:val="16"/>
        </w:rPr>
      </w:pPr>
      <w:r w:rsidRPr="00102D55">
        <w:rPr>
          <w:color w:val="020302"/>
          <w:spacing w:val="16"/>
        </w:rPr>
        <w:t xml:space="preserve">Sprinkle 1 or 2 </w:t>
      </w:r>
      <w:r>
        <w:rPr>
          <w:color w:val="020302"/>
          <w:spacing w:val="16"/>
        </w:rPr>
        <w:t>pork tenderloins with Montreal steak s</w:t>
      </w:r>
      <w:r w:rsidRPr="00102D55">
        <w:rPr>
          <w:color w:val="020302"/>
          <w:spacing w:val="16"/>
        </w:rPr>
        <w:t>easoning in a baking dish.</w:t>
      </w:r>
    </w:p>
    <w:p w:rsidR="00102D55" w:rsidRPr="00102D55" w:rsidRDefault="00102D55" w:rsidP="00102D55">
      <w:pPr>
        <w:pStyle w:val="BodyText"/>
        <w:spacing w:line="276" w:lineRule="auto"/>
        <w:ind w:left="115" w:right="619"/>
        <w:rPr>
          <w:color w:val="020302"/>
          <w:spacing w:val="16"/>
        </w:rPr>
      </w:pPr>
    </w:p>
    <w:p w:rsidR="00102D55" w:rsidRDefault="00102D55" w:rsidP="008074BC">
      <w:pPr>
        <w:pStyle w:val="BodyText"/>
        <w:spacing w:line="276" w:lineRule="auto"/>
        <w:ind w:left="115"/>
        <w:rPr>
          <w:color w:val="020302"/>
          <w:spacing w:val="16"/>
        </w:rPr>
      </w:pPr>
      <w:r>
        <w:rPr>
          <w:color w:val="020302"/>
          <w:spacing w:val="16"/>
        </w:rPr>
        <w:t>Mix balsamic vinegar and olive o</w:t>
      </w:r>
      <w:r w:rsidRPr="00102D55">
        <w:rPr>
          <w:color w:val="020302"/>
          <w:spacing w:val="16"/>
        </w:rPr>
        <w:t xml:space="preserve">il (equal portions but enough to cover tenderloins) </w:t>
      </w:r>
      <w:r w:rsidR="008074BC">
        <w:rPr>
          <w:color w:val="020302"/>
          <w:spacing w:val="16"/>
        </w:rPr>
        <w:t>–</w:t>
      </w:r>
      <w:r w:rsidRPr="00102D55">
        <w:rPr>
          <w:color w:val="020302"/>
          <w:spacing w:val="16"/>
        </w:rPr>
        <w:t xml:space="preserve"> usually a cup of each.</w:t>
      </w:r>
    </w:p>
    <w:p w:rsidR="00102D55" w:rsidRPr="00102D55" w:rsidRDefault="00102D55" w:rsidP="00102D55">
      <w:pPr>
        <w:pStyle w:val="BodyText"/>
        <w:spacing w:line="276" w:lineRule="auto"/>
        <w:ind w:left="115" w:right="619"/>
        <w:rPr>
          <w:color w:val="020302"/>
          <w:spacing w:val="16"/>
        </w:rPr>
      </w:pPr>
    </w:p>
    <w:p w:rsidR="00102D55" w:rsidRPr="00102D55" w:rsidRDefault="00102D55" w:rsidP="00102D55">
      <w:pPr>
        <w:pStyle w:val="BodyText"/>
        <w:spacing w:line="276" w:lineRule="auto"/>
        <w:ind w:left="115" w:right="619"/>
        <w:rPr>
          <w:color w:val="020302"/>
          <w:spacing w:val="16"/>
        </w:rPr>
      </w:pPr>
      <w:r w:rsidRPr="00102D55">
        <w:rPr>
          <w:color w:val="020302"/>
          <w:spacing w:val="16"/>
        </w:rPr>
        <w:t>Bake in a hot oven for 20-25 minutes at 500</w:t>
      </w:r>
      <w:r w:rsidR="00A9748E">
        <w:rPr>
          <w:color w:val="020302"/>
          <w:spacing w:val="16"/>
        </w:rPr>
        <w:sym w:font="Symbol" w:char="F0B0"/>
      </w:r>
      <w:r w:rsidRPr="00102D55">
        <w:rPr>
          <w:color w:val="020302"/>
          <w:spacing w:val="16"/>
        </w:rPr>
        <w:t xml:space="preserve">.  </w:t>
      </w:r>
    </w:p>
    <w:p w:rsidR="00102D55" w:rsidRPr="00102D55" w:rsidRDefault="00102D55" w:rsidP="00102D55">
      <w:pPr>
        <w:pStyle w:val="BodyText"/>
        <w:spacing w:line="276" w:lineRule="auto"/>
        <w:ind w:left="115" w:right="619"/>
        <w:rPr>
          <w:color w:val="020302"/>
          <w:spacing w:val="16"/>
        </w:rPr>
      </w:pPr>
    </w:p>
    <w:p w:rsidR="00CA1CA5" w:rsidRDefault="00102D55" w:rsidP="00102D55">
      <w:pPr>
        <w:pStyle w:val="BodyText"/>
        <w:spacing w:line="276" w:lineRule="auto"/>
        <w:ind w:left="115" w:right="619"/>
        <w:rPr>
          <w:color w:val="020302"/>
          <w:spacing w:val="16"/>
        </w:rPr>
      </w:pPr>
      <w:r w:rsidRPr="00102D55">
        <w:rPr>
          <w:color w:val="020302"/>
          <w:spacing w:val="16"/>
        </w:rPr>
        <w:t>Serve with roasted potatoes and a vegetable.</w:t>
      </w:r>
    </w:p>
    <w:p w:rsidR="00CA1CA5" w:rsidRDefault="00CA1CA5">
      <w:pPr>
        <w:rPr>
          <w:color w:val="020302"/>
          <w:spacing w:val="16"/>
          <w:sz w:val="20"/>
          <w:szCs w:val="20"/>
        </w:rPr>
      </w:pPr>
      <w:r>
        <w:rPr>
          <w:color w:val="020302"/>
          <w:spacing w:val="16"/>
        </w:rPr>
        <w:br w:type="page"/>
      </w:r>
    </w:p>
    <w:p w:rsidR="00CA1CA5" w:rsidRDefault="00CA1CA5" w:rsidP="00CA1CA5">
      <w:pPr>
        <w:jc w:val="center"/>
        <w:rPr>
          <w:sz w:val="2"/>
        </w:rPr>
      </w:pPr>
    </w:p>
    <w:p w:rsidR="00CA1CA5" w:rsidRPr="003C0C33" w:rsidRDefault="00CA1CA5" w:rsidP="00CA1CA5">
      <w:pPr>
        <w:pStyle w:val="BodyText"/>
        <w:spacing w:before="9"/>
        <w:rPr>
          <w:sz w:val="4"/>
          <w:szCs w:val="4"/>
        </w:rPr>
      </w:pPr>
    </w:p>
    <w:p w:rsidR="00CA1CA5" w:rsidRDefault="00175FCC" w:rsidP="00CA1CA5">
      <w:pPr>
        <w:pStyle w:val="BodyText"/>
        <w:spacing w:line="20" w:lineRule="exact"/>
        <w:ind w:left="95"/>
        <w:rPr>
          <w:sz w:val="2"/>
        </w:rPr>
      </w:pPr>
      <w:r>
        <w:rPr>
          <w:sz w:val="2"/>
        </w:rPr>
      </w:r>
      <w:r>
        <w:rPr>
          <w:sz w:val="2"/>
        </w:rPr>
        <w:pict>
          <v:group id="_x0000_s1243" style="width:7in;height:.5pt;mso-position-horizontal-relative:char;mso-position-vertical-relative:line" coordsize="10080,10">
            <v:line id="_x0000_s1244" style="position:absolute" from="0,5" to="10080,5" strokecolor="#231f20" strokeweight=".5pt"/>
            <w10:anchorlock/>
          </v:group>
        </w:pict>
      </w:r>
    </w:p>
    <w:p w:rsidR="00CA1CA5" w:rsidRPr="00FF14BA" w:rsidRDefault="00CA1CA5" w:rsidP="00CA1CA5">
      <w:pPr>
        <w:jc w:val="center"/>
        <w:rPr>
          <w:spacing w:val="16"/>
          <w:sz w:val="24"/>
          <w:szCs w:val="24"/>
        </w:rPr>
      </w:pPr>
      <w:r>
        <w:rPr>
          <w:sz w:val="2"/>
        </w:rPr>
        <w:t>\</w:t>
      </w:r>
    </w:p>
    <w:p w:rsidR="00CA1CA5" w:rsidRPr="009D29E4" w:rsidRDefault="00CA1CA5" w:rsidP="00CA1CA5">
      <w:pPr>
        <w:pStyle w:val="Heading2"/>
        <w:rPr>
          <w:spacing w:val="16"/>
        </w:rPr>
      </w:pPr>
      <w:bookmarkStart w:id="118" w:name="_Toc71024493"/>
      <w:r>
        <w:t>TURKEY WITH PEPPERS, OLIVES &amp; TOMATO</w:t>
      </w:r>
      <w:bookmarkEnd w:id="118"/>
    </w:p>
    <w:p w:rsidR="00CA1CA5" w:rsidRPr="003C0C33" w:rsidRDefault="00CA1CA5" w:rsidP="00CA1CA5">
      <w:pPr>
        <w:pStyle w:val="BodyText"/>
        <w:spacing w:before="9"/>
        <w:rPr>
          <w:sz w:val="4"/>
          <w:szCs w:val="4"/>
        </w:rPr>
      </w:pPr>
    </w:p>
    <w:p w:rsidR="00CA1CA5" w:rsidRDefault="00175FCC" w:rsidP="00CA1CA5">
      <w:pPr>
        <w:pStyle w:val="BodyText"/>
        <w:spacing w:line="20" w:lineRule="exact"/>
        <w:ind w:left="95"/>
        <w:rPr>
          <w:sz w:val="2"/>
        </w:rPr>
      </w:pPr>
      <w:r>
        <w:rPr>
          <w:sz w:val="2"/>
        </w:rPr>
      </w:r>
      <w:r>
        <w:rPr>
          <w:sz w:val="2"/>
        </w:rPr>
        <w:pict>
          <v:group id="_x0000_s1241" style="width:7in;height:.5pt;mso-position-horizontal-relative:char;mso-position-vertical-relative:line" coordsize="10080,10">
            <v:line id="_x0000_s1242" style="position:absolute" from="0,5" to="10080,5" strokecolor="#231f20" strokeweight=".5pt"/>
            <w10:anchorlock/>
          </v:group>
        </w:pict>
      </w:r>
    </w:p>
    <w:p w:rsidR="00CA1CA5" w:rsidRDefault="00CA1CA5" w:rsidP="00D1798F">
      <w:pPr>
        <w:spacing w:before="40"/>
        <w:jc w:val="center"/>
        <w:rPr>
          <w:spacing w:val="16"/>
          <w:sz w:val="24"/>
          <w:szCs w:val="24"/>
        </w:rPr>
      </w:pPr>
      <w:r w:rsidRPr="003C0C33">
        <w:rPr>
          <w:spacing w:val="16"/>
          <w:sz w:val="24"/>
          <w:szCs w:val="24"/>
        </w:rPr>
        <w:t xml:space="preserve">FROM THE KITCHEN OF </w:t>
      </w:r>
      <w:r w:rsidR="00F0160E">
        <w:rPr>
          <w:spacing w:val="16"/>
          <w:sz w:val="24"/>
          <w:szCs w:val="24"/>
        </w:rPr>
        <w:t>NANCY</w:t>
      </w:r>
      <w:r>
        <w:rPr>
          <w:spacing w:val="16"/>
          <w:sz w:val="24"/>
          <w:szCs w:val="24"/>
        </w:rPr>
        <w:t xml:space="preserve"> GORMLEY</w:t>
      </w:r>
    </w:p>
    <w:p w:rsidR="00D1798F" w:rsidRPr="00DC5B53" w:rsidRDefault="00D1798F" w:rsidP="00A62224">
      <w:pPr>
        <w:pStyle w:val="BodyText"/>
        <w:rPr>
          <w:color w:val="020302"/>
          <w:sz w:val="21"/>
          <w:szCs w:val="21"/>
        </w:rPr>
      </w:pPr>
    </w:p>
    <w:p w:rsidR="00CA1CA5" w:rsidRPr="00085BD8" w:rsidRDefault="00CA1CA5" w:rsidP="00CA1CA5">
      <w:pPr>
        <w:pStyle w:val="BodyText"/>
        <w:ind w:left="101"/>
        <w:rPr>
          <w:color w:val="020302"/>
        </w:rPr>
      </w:pPr>
      <w:r>
        <w:rPr>
          <w:color w:val="020302"/>
        </w:rPr>
        <w:t xml:space="preserve">INGREDIENTS </w:t>
      </w:r>
    </w:p>
    <w:p w:rsidR="00CA1CA5" w:rsidRPr="00077A6B" w:rsidRDefault="00CA1CA5" w:rsidP="00CA1CA5">
      <w:pPr>
        <w:spacing w:before="40"/>
        <w:jc w:val="center"/>
        <w:rPr>
          <w:color w:val="020302"/>
        </w:rPr>
      </w:pPr>
    </w:p>
    <w:p w:rsidR="00D1798F" w:rsidRDefault="00D1798F" w:rsidP="00D1798F">
      <w:pPr>
        <w:pStyle w:val="BodyText"/>
        <w:spacing w:line="444" w:lineRule="auto"/>
        <w:ind w:left="101"/>
        <w:rPr>
          <w:spacing w:val="16"/>
        </w:rPr>
      </w:pPr>
      <w:r w:rsidRPr="00D1798F">
        <w:rPr>
          <w:spacing w:val="16"/>
        </w:rPr>
        <w:t>2 t</w:t>
      </w:r>
      <w:r>
        <w:rPr>
          <w:spacing w:val="16"/>
        </w:rPr>
        <w:t>easpoons olive oil</w:t>
      </w:r>
    </w:p>
    <w:p w:rsidR="00D1798F" w:rsidRPr="00D1798F" w:rsidRDefault="00D1798F" w:rsidP="00D1798F">
      <w:pPr>
        <w:pStyle w:val="BodyText"/>
        <w:spacing w:line="444" w:lineRule="auto"/>
        <w:ind w:left="101"/>
        <w:rPr>
          <w:spacing w:val="16"/>
        </w:rPr>
      </w:pPr>
      <w:r w:rsidRPr="00D1798F">
        <w:rPr>
          <w:spacing w:val="16"/>
        </w:rPr>
        <w:t xml:space="preserve">1 </w:t>
      </w:r>
      <w:r>
        <w:rPr>
          <w:spacing w:val="16"/>
        </w:rPr>
        <w:t xml:space="preserve">medium </w:t>
      </w:r>
      <w:r w:rsidRPr="00D1798F">
        <w:rPr>
          <w:spacing w:val="16"/>
        </w:rPr>
        <w:t>green</w:t>
      </w:r>
      <w:r w:rsidR="0017618D">
        <w:rPr>
          <w:spacing w:val="16"/>
        </w:rPr>
        <w:t xml:space="preserve"> bell pepper, stemmed, seeded, and </w:t>
      </w:r>
      <w:r w:rsidRPr="00D1798F">
        <w:rPr>
          <w:spacing w:val="16"/>
        </w:rPr>
        <w:t>coarsely chopped</w:t>
      </w:r>
    </w:p>
    <w:p w:rsidR="00D1798F" w:rsidRPr="00D1798F" w:rsidRDefault="00D1798F" w:rsidP="00D1798F">
      <w:pPr>
        <w:pStyle w:val="BodyText"/>
        <w:spacing w:line="444" w:lineRule="auto"/>
        <w:ind w:left="101"/>
        <w:rPr>
          <w:spacing w:val="16"/>
        </w:rPr>
      </w:pPr>
      <w:r w:rsidRPr="00D1798F">
        <w:rPr>
          <w:spacing w:val="16"/>
        </w:rPr>
        <w:t xml:space="preserve">1 </w:t>
      </w:r>
      <w:r>
        <w:rPr>
          <w:spacing w:val="16"/>
        </w:rPr>
        <w:t xml:space="preserve">medium </w:t>
      </w:r>
      <w:r w:rsidRPr="00D1798F">
        <w:rPr>
          <w:spacing w:val="16"/>
        </w:rPr>
        <w:t>red bell pepper, stemmed, seeded</w:t>
      </w:r>
      <w:r w:rsidR="0017618D">
        <w:rPr>
          <w:spacing w:val="16"/>
        </w:rPr>
        <w:t>,</w:t>
      </w:r>
      <w:r w:rsidRPr="00D1798F">
        <w:rPr>
          <w:spacing w:val="16"/>
        </w:rPr>
        <w:t xml:space="preserve"> and coarsely chopped</w:t>
      </w:r>
    </w:p>
    <w:p w:rsidR="00D1798F" w:rsidRPr="00D1798F" w:rsidRDefault="00D1798F" w:rsidP="00D1798F">
      <w:pPr>
        <w:pStyle w:val="BodyText"/>
        <w:spacing w:line="444" w:lineRule="auto"/>
        <w:ind w:left="101"/>
        <w:rPr>
          <w:spacing w:val="16"/>
        </w:rPr>
      </w:pPr>
      <w:r w:rsidRPr="00D1798F">
        <w:rPr>
          <w:spacing w:val="16"/>
        </w:rPr>
        <w:t xml:space="preserve">1 </w:t>
      </w:r>
      <w:r>
        <w:rPr>
          <w:spacing w:val="16"/>
        </w:rPr>
        <w:t xml:space="preserve">medium </w:t>
      </w:r>
      <w:r w:rsidR="00F252C7">
        <w:rPr>
          <w:spacing w:val="16"/>
        </w:rPr>
        <w:t>onion, finely chopped</w:t>
      </w:r>
      <w:r w:rsidRPr="00D1798F">
        <w:rPr>
          <w:spacing w:val="16"/>
        </w:rPr>
        <w:t xml:space="preserve"> </w:t>
      </w:r>
    </w:p>
    <w:p w:rsidR="00D1798F" w:rsidRPr="00D1798F" w:rsidRDefault="00D1798F" w:rsidP="00D1798F">
      <w:pPr>
        <w:pStyle w:val="BodyText"/>
        <w:spacing w:line="444" w:lineRule="auto"/>
        <w:ind w:left="101"/>
        <w:rPr>
          <w:spacing w:val="16"/>
        </w:rPr>
      </w:pPr>
      <w:r w:rsidRPr="00D1798F">
        <w:rPr>
          <w:spacing w:val="16"/>
        </w:rPr>
        <w:t xml:space="preserve">1 </w:t>
      </w:r>
      <w:r>
        <w:rPr>
          <w:spacing w:val="16"/>
        </w:rPr>
        <w:t xml:space="preserve">medium </w:t>
      </w:r>
      <w:r w:rsidRPr="00D1798F">
        <w:rPr>
          <w:spacing w:val="16"/>
        </w:rPr>
        <w:t>garlic clove, finely chopped</w:t>
      </w:r>
    </w:p>
    <w:p w:rsidR="00D1798F" w:rsidRPr="00D1798F" w:rsidRDefault="00D1798F" w:rsidP="00D1798F">
      <w:pPr>
        <w:pStyle w:val="BodyText"/>
        <w:spacing w:line="444" w:lineRule="auto"/>
        <w:ind w:left="101"/>
        <w:rPr>
          <w:spacing w:val="16"/>
        </w:rPr>
      </w:pPr>
      <w:r w:rsidRPr="00D1798F">
        <w:rPr>
          <w:spacing w:val="16"/>
        </w:rPr>
        <w:t>1 pound ground turkey</w:t>
      </w:r>
    </w:p>
    <w:p w:rsidR="00D1798F" w:rsidRPr="00D1798F" w:rsidRDefault="00D1798F" w:rsidP="00D1798F">
      <w:pPr>
        <w:pStyle w:val="BodyText"/>
        <w:spacing w:line="444" w:lineRule="auto"/>
        <w:ind w:left="101"/>
        <w:rPr>
          <w:spacing w:val="16"/>
        </w:rPr>
      </w:pPr>
      <w:r w:rsidRPr="00D1798F">
        <w:rPr>
          <w:spacing w:val="16"/>
        </w:rPr>
        <w:t xml:space="preserve">1 </w:t>
      </w:r>
      <w:r w:rsidR="00BC6E99">
        <w:rPr>
          <w:spacing w:val="16"/>
        </w:rPr>
        <w:t>28-</w:t>
      </w:r>
      <w:r w:rsidRPr="00D1798F">
        <w:rPr>
          <w:spacing w:val="16"/>
        </w:rPr>
        <w:t>ounce</w:t>
      </w:r>
      <w:r w:rsidR="00BC6E99">
        <w:rPr>
          <w:spacing w:val="16"/>
        </w:rPr>
        <w:t xml:space="preserve"> </w:t>
      </w:r>
      <w:r w:rsidRPr="00D1798F">
        <w:rPr>
          <w:spacing w:val="16"/>
        </w:rPr>
        <w:t>can whole tomatoes</w:t>
      </w:r>
    </w:p>
    <w:p w:rsidR="00D1798F" w:rsidRPr="00D1798F" w:rsidRDefault="00245DFD" w:rsidP="00D1798F">
      <w:pPr>
        <w:pStyle w:val="BodyText"/>
        <w:spacing w:line="444" w:lineRule="auto"/>
        <w:ind w:left="101"/>
        <w:rPr>
          <w:spacing w:val="16"/>
        </w:rPr>
      </w:pPr>
      <w:r>
        <w:rPr>
          <w:spacing w:val="16"/>
        </w:rPr>
        <w:t>¾</w:t>
      </w:r>
      <w:r w:rsidR="00D1798F">
        <w:rPr>
          <w:spacing w:val="16"/>
        </w:rPr>
        <w:t xml:space="preserve"> </w:t>
      </w:r>
      <w:r w:rsidR="00D1798F" w:rsidRPr="00D1798F">
        <w:rPr>
          <w:spacing w:val="16"/>
        </w:rPr>
        <w:t>cup sliced pitted black olives</w:t>
      </w:r>
    </w:p>
    <w:p w:rsidR="00D1798F" w:rsidRPr="00D1798F" w:rsidRDefault="00D1798F" w:rsidP="00D1798F">
      <w:pPr>
        <w:pStyle w:val="BodyText"/>
        <w:spacing w:line="444" w:lineRule="auto"/>
        <w:ind w:left="101"/>
        <w:rPr>
          <w:spacing w:val="16"/>
        </w:rPr>
      </w:pPr>
      <w:r>
        <w:rPr>
          <w:spacing w:val="16"/>
        </w:rPr>
        <w:t>1 tablespoon</w:t>
      </w:r>
      <w:r w:rsidRPr="00D1798F">
        <w:rPr>
          <w:spacing w:val="16"/>
        </w:rPr>
        <w:t xml:space="preserve"> double-concentrate tomato paste</w:t>
      </w:r>
    </w:p>
    <w:p w:rsidR="00D1798F" w:rsidRDefault="00D1798F" w:rsidP="00D1798F">
      <w:pPr>
        <w:pStyle w:val="BodyText"/>
        <w:spacing w:line="444" w:lineRule="auto"/>
        <w:ind w:left="101"/>
        <w:rPr>
          <w:spacing w:val="16"/>
        </w:rPr>
      </w:pPr>
      <w:r w:rsidRPr="00D1798F">
        <w:rPr>
          <w:spacing w:val="16"/>
        </w:rPr>
        <w:t>2 t</w:t>
      </w:r>
      <w:r>
        <w:rPr>
          <w:spacing w:val="16"/>
        </w:rPr>
        <w:t>easpoons sugar</w:t>
      </w:r>
    </w:p>
    <w:p w:rsidR="00D1798F" w:rsidRDefault="00245DFD" w:rsidP="00D1798F">
      <w:pPr>
        <w:pStyle w:val="BodyText"/>
        <w:spacing w:line="444" w:lineRule="auto"/>
        <w:ind w:left="101"/>
        <w:rPr>
          <w:spacing w:val="16"/>
        </w:rPr>
      </w:pPr>
      <w:r>
        <w:rPr>
          <w:spacing w:val="16"/>
        </w:rPr>
        <w:t>½</w:t>
      </w:r>
      <w:r w:rsidR="00D1798F" w:rsidRPr="00D1798F">
        <w:rPr>
          <w:spacing w:val="16"/>
        </w:rPr>
        <w:t xml:space="preserve"> t</w:t>
      </w:r>
      <w:r w:rsidR="00D1798F">
        <w:rPr>
          <w:spacing w:val="16"/>
        </w:rPr>
        <w:t>easpoon salt</w:t>
      </w:r>
    </w:p>
    <w:p w:rsidR="00D1798F" w:rsidRDefault="00245DFD" w:rsidP="00D1798F">
      <w:pPr>
        <w:pStyle w:val="BodyText"/>
        <w:spacing w:line="444" w:lineRule="auto"/>
        <w:ind w:left="101"/>
        <w:rPr>
          <w:spacing w:val="16"/>
        </w:rPr>
      </w:pPr>
      <w:r>
        <w:rPr>
          <w:spacing w:val="16"/>
        </w:rPr>
        <w:t>½</w:t>
      </w:r>
      <w:r w:rsidR="00D1798F" w:rsidRPr="00D1798F">
        <w:rPr>
          <w:spacing w:val="16"/>
        </w:rPr>
        <w:t xml:space="preserve"> t</w:t>
      </w:r>
      <w:r w:rsidR="00D1798F">
        <w:rPr>
          <w:spacing w:val="16"/>
        </w:rPr>
        <w:t>easpoon</w:t>
      </w:r>
      <w:r w:rsidR="00D1798F" w:rsidRPr="00D1798F">
        <w:rPr>
          <w:spacing w:val="16"/>
        </w:rPr>
        <w:t xml:space="preserve"> dried basil</w:t>
      </w:r>
    </w:p>
    <w:p w:rsidR="00D1798F" w:rsidRDefault="00245DFD" w:rsidP="00D1798F">
      <w:pPr>
        <w:pStyle w:val="BodyText"/>
        <w:spacing w:line="444" w:lineRule="auto"/>
        <w:ind w:left="101"/>
        <w:rPr>
          <w:spacing w:val="16"/>
        </w:rPr>
      </w:pPr>
      <w:r>
        <w:rPr>
          <w:spacing w:val="16"/>
        </w:rPr>
        <w:t>½</w:t>
      </w:r>
      <w:r w:rsidR="00D1798F">
        <w:rPr>
          <w:spacing w:val="16"/>
        </w:rPr>
        <w:t xml:space="preserve"> teaspoon dried oregano</w:t>
      </w:r>
    </w:p>
    <w:p w:rsidR="00D1798F" w:rsidRDefault="00245DFD" w:rsidP="00D1798F">
      <w:pPr>
        <w:pStyle w:val="BodyText"/>
        <w:spacing w:line="444" w:lineRule="auto"/>
        <w:ind w:left="101"/>
        <w:rPr>
          <w:spacing w:val="16"/>
        </w:rPr>
      </w:pPr>
      <w:r>
        <w:rPr>
          <w:spacing w:val="16"/>
        </w:rPr>
        <w:t>¼</w:t>
      </w:r>
      <w:r w:rsidR="00D1798F">
        <w:rPr>
          <w:spacing w:val="16"/>
        </w:rPr>
        <w:t xml:space="preserve"> teaspoon dried rosemary</w:t>
      </w:r>
    </w:p>
    <w:p w:rsidR="00CA1CA5" w:rsidRPr="007A4369" w:rsidRDefault="00245DFD" w:rsidP="00D1798F">
      <w:pPr>
        <w:pStyle w:val="BodyText"/>
        <w:spacing w:line="444" w:lineRule="auto"/>
        <w:ind w:left="101"/>
        <w:rPr>
          <w:spacing w:val="16"/>
        </w:rPr>
      </w:pPr>
      <w:r>
        <w:rPr>
          <w:spacing w:val="16"/>
        </w:rPr>
        <w:t>¼</w:t>
      </w:r>
      <w:r w:rsidR="00D1798F" w:rsidRPr="00D1798F">
        <w:rPr>
          <w:spacing w:val="16"/>
        </w:rPr>
        <w:t xml:space="preserve"> t</w:t>
      </w:r>
      <w:r w:rsidR="00D1798F">
        <w:rPr>
          <w:spacing w:val="16"/>
        </w:rPr>
        <w:t>easpoon</w:t>
      </w:r>
      <w:r w:rsidR="00D1798F" w:rsidRPr="00D1798F">
        <w:rPr>
          <w:spacing w:val="16"/>
        </w:rPr>
        <w:t xml:space="preserve"> crushed </w:t>
      </w:r>
      <w:r w:rsidR="00D1798F">
        <w:rPr>
          <w:spacing w:val="16"/>
        </w:rPr>
        <w:t>red pepper flakes</w:t>
      </w:r>
    </w:p>
    <w:p w:rsidR="00CA1CA5" w:rsidRDefault="00175FCC" w:rsidP="00CA1CA5">
      <w:pPr>
        <w:pStyle w:val="BodyText"/>
        <w:spacing w:line="444" w:lineRule="auto"/>
        <w:ind w:left="101"/>
        <w:rPr>
          <w:sz w:val="2"/>
        </w:rPr>
      </w:pPr>
      <w:r>
        <w:rPr>
          <w:sz w:val="2"/>
        </w:rPr>
      </w:r>
      <w:r>
        <w:rPr>
          <w:sz w:val="2"/>
        </w:rPr>
        <w:pict>
          <v:group id="_x0000_s1239" style="width:7in;height:.5pt;mso-position-horizontal-relative:char;mso-position-vertical-relative:line" coordsize="10080,10">
            <v:line id="_x0000_s1240" style="position:absolute" from="0,5" to="10080,5" strokecolor="#231f20" strokeweight=".5pt"/>
            <w10:anchorlock/>
          </v:group>
        </w:pict>
      </w:r>
    </w:p>
    <w:p w:rsidR="00CA1CA5" w:rsidRDefault="00CA1CA5" w:rsidP="00CA1CA5">
      <w:pPr>
        <w:pStyle w:val="BodyText"/>
        <w:spacing w:before="6"/>
        <w:rPr>
          <w:sz w:val="21"/>
        </w:rPr>
      </w:pPr>
    </w:p>
    <w:p w:rsidR="00CA1CA5" w:rsidRPr="00085BD8" w:rsidRDefault="00CA1CA5" w:rsidP="00CA1CA5">
      <w:pPr>
        <w:pStyle w:val="BodyText"/>
        <w:ind w:left="101"/>
        <w:rPr>
          <w:color w:val="020302"/>
        </w:rPr>
      </w:pPr>
      <w:r>
        <w:rPr>
          <w:color w:val="020302"/>
        </w:rPr>
        <w:t xml:space="preserve">INSTRUCTIONS </w:t>
      </w:r>
    </w:p>
    <w:p w:rsidR="00CA1CA5" w:rsidRPr="003410D4" w:rsidRDefault="00CA1CA5" w:rsidP="00CA1CA5">
      <w:pPr>
        <w:pStyle w:val="BodyText"/>
        <w:spacing w:line="276" w:lineRule="auto"/>
        <w:ind w:right="619"/>
        <w:rPr>
          <w:color w:val="020302"/>
          <w:spacing w:val="16"/>
        </w:rPr>
      </w:pPr>
    </w:p>
    <w:p w:rsidR="00893EDC" w:rsidRDefault="00D1798F" w:rsidP="00893EDC">
      <w:pPr>
        <w:pStyle w:val="BodyText"/>
        <w:spacing w:line="276" w:lineRule="auto"/>
        <w:ind w:left="115" w:right="619"/>
        <w:rPr>
          <w:color w:val="020302"/>
          <w:spacing w:val="16"/>
        </w:rPr>
      </w:pPr>
      <w:r w:rsidRPr="00D1798F">
        <w:rPr>
          <w:color w:val="020302"/>
          <w:spacing w:val="16"/>
        </w:rPr>
        <w:t>Skillet or saucepan—heat oil over</w:t>
      </w:r>
      <w:r w:rsidR="00893EDC">
        <w:rPr>
          <w:color w:val="020302"/>
          <w:spacing w:val="16"/>
        </w:rPr>
        <w:t xml:space="preserve"> med heat.</w:t>
      </w:r>
    </w:p>
    <w:p w:rsidR="00893EDC" w:rsidRDefault="00D1798F" w:rsidP="00D1798F">
      <w:pPr>
        <w:pStyle w:val="BodyText"/>
        <w:spacing w:line="276" w:lineRule="auto"/>
        <w:ind w:left="115" w:right="619"/>
        <w:rPr>
          <w:color w:val="020302"/>
          <w:spacing w:val="16"/>
        </w:rPr>
      </w:pPr>
      <w:r w:rsidRPr="00D1798F">
        <w:rPr>
          <w:color w:val="020302"/>
          <w:spacing w:val="16"/>
        </w:rPr>
        <w:t>Add green and red</w:t>
      </w:r>
      <w:r w:rsidR="00893EDC">
        <w:rPr>
          <w:color w:val="020302"/>
          <w:spacing w:val="16"/>
        </w:rPr>
        <w:t xml:space="preserve"> peppers, onion, garlic, sauté 2-3 minutes.</w:t>
      </w:r>
    </w:p>
    <w:p w:rsidR="00893EDC" w:rsidRDefault="00893EDC" w:rsidP="00D1798F">
      <w:pPr>
        <w:pStyle w:val="BodyText"/>
        <w:spacing w:line="276" w:lineRule="auto"/>
        <w:ind w:left="115" w:right="619"/>
        <w:rPr>
          <w:color w:val="020302"/>
          <w:spacing w:val="16"/>
        </w:rPr>
      </w:pPr>
    </w:p>
    <w:p w:rsidR="00893EDC" w:rsidRDefault="00D1798F" w:rsidP="00D1798F">
      <w:pPr>
        <w:pStyle w:val="BodyText"/>
        <w:spacing w:line="276" w:lineRule="auto"/>
        <w:ind w:left="115" w:right="619"/>
        <w:rPr>
          <w:color w:val="020302"/>
          <w:spacing w:val="16"/>
        </w:rPr>
      </w:pPr>
      <w:r w:rsidRPr="00D1798F">
        <w:rPr>
          <w:color w:val="020302"/>
          <w:spacing w:val="16"/>
        </w:rPr>
        <w:t>Add turkey (raise heat slightly)</w:t>
      </w:r>
      <w:r w:rsidR="00893EDC">
        <w:rPr>
          <w:color w:val="020302"/>
          <w:spacing w:val="16"/>
        </w:rPr>
        <w:t>.</w:t>
      </w:r>
      <w:r w:rsidRPr="00D1798F">
        <w:rPr>
          <w:color w:val="020302"/>
          <w:spacing w:val="16"/>
        </w:rPr>
        <w:t xml:space="preserve"> </w:t>
      </w:r>
    </w:p>
    <w:p w:rsidR="00893EDC" w:rsidRDefault="00893EDC" w:rsidP="00D1798F">
      <w:pPr>
        <w:pStyle w:val="BodyText"/>
        <w:spacing w:line="276" w:lineRule="auto"/>
        <w:ind w:left="115" w:right="619"/>
        <w:rPr>
          <w:color w:val="020302"/>
          <w:spacing w:val="16"/>
        </w:rPr>
      </w:pPr>
      <w:r>
        <w:rPr>
          <w:color w:val="020302"/>
          <w:spacing w:val="16"/>
        </w:rPr>
        <w:t xml:space="preserve">Sauté turkey until loses </w:t>
      </w:r>
      <w:r w:rsidR="00D1798F" w:rsidRPr="00D1798F">
        <w:rPr>
          <w:color w:val="020302"/>
          <w:spacing w:val="16"/>
        </w:rPr>
        <w:t xml:space="preserve">pink color and leaves a brown </w:t>
      </w:r>
      <w:r>
        <w:rPr>
          <w:color w:val="020302"/>
          <w:spacing w:val="16"/>
        </w:rPr>
        <w:t>glaze on the pan, 10 minutes.</w:t>
      </w:r>
    </w:p>
    <w:p w:rsidR="00893EDC" w:rsidRDefault="00893EDC" w:rsidP="00D1798F">
      <w:pPr>
        <w:pStyle w:val="BodyText"/>
        <w:spacing w:line="276" w:lineRule="auto"/>
        <w:ind w:left="115" w:right="619"/>
        <w:rPr>
          <w:color w:val="020302"/>
          <w:spacing w:val="16"/>
        </w:rPr>
      </w:pPr>
    </w:p>
    <w:p w:rsidR="00893EDC" w:rsidRDefault="00D1798F" w:rsidP="008074BC">
      <w:pPr>
        <w:pStyle w:val="BodyText"/>
        <w:spacing w:line="276" w:lineRule="auto"/>
        <w:ind w:left="115" w:right="144"/>
        <w:rPr>
          <w:color w:val="020302"/>
          <w:spacing w:val="16"/>
        </w:rPr>
      </w:pPr>
      <w:r w:rsidRPr="00D1798F">
        <w:rPr>
          <w:color w:val="020302"/>
          <w:spacing w:val="16"/>
        </w:rPr>
        <w:t xml:space="preserve">Add tomatoes, breaking up with hands. Stir and scrape bottom of pan with a </w:t>
      </w:r>
      <w:r w:rsidR="00893EDC">
        <w:rPr>
          <w:color w:val="020302"/>
          <w:spacing w:val="16"/>
        </w:rPr>
        <w:t>w</w:t>
      </w:r>
      <w:r w:rsidRPr="00D1798F">
        <w:rPr>
          <w:color w:val="020302"/>
          <w:spacing w:val="16"/>
        </w:rPr>
        <w:t>ooden spoon to dissolve pan depos</w:t>
      </w:r>
      <w:r w:rsidR="0017618D">
        <w:rPr>
          <w:color w:val="020302"/>
          <w:spacing w:val="16"/>
        </w:rPr>
        <w:t>its.</w:t>
      </w:r>
    </w:p>
    <w:p w:rsidR="00F252C7" w:rsidRDefault="00D1798F" w:rsidP="0024695A">
      <w:pPr>
        <w:pStyle w:val="BodyText"/>
        <w:spacing w:line="276" w:lineRule="auto"/>
        <w:ind w:left="115" w:right="619"/>
        <w:rPr>
          <w:color w:val="020302"/>
          <w:spacing w:val="16"/>
        </w:rPr>
      </w:pPr>
      <w:r w:rsidRPr="00D1798F">
        <w:rPr>
          <w:color w:val="020302"/>
          <w:spacing w:val="16"/>
        </w:rPr>
        <w:t xml:space="preserve">Stir in remaining </w:t>
      </w:r>
      <w:r w:rsidR="00893EDC">
        <w:rPr>
          <w:color w:val="020302"/>
          <w:spacing w:val="16"/>
        </w:rPr>
        <w:t xml:space="preserve">ingredients, </w:t>
      </w:r>
      <w:r w:rsidRPr="00D1798F">
        <w:rPr>
          <w:color w:val="020302"/>
          <w:spacing w:val="16"/>
        </w:rPr>
        <w:t>gently boil</w:t>
      </w:r>
      <w:r w:rsidR="0017618D">
        <w:rPr>
          <w:color w:val="020302"/>
          <w:spacing w:val="16"/>
        </w:rPr>
        <w:t xml:space="preserve"> until thick, 15-20 minutes.</w:t>
      </w:r>
    </w:p>
    <w:p w:rsidR="00F252C7" w:rsidRDefault="00F252C7" w:rsidP="0024695A">
      <w:pPr>
        <w:pStyle w:val="BodyText"/>
        <w:spacing w:line="276" w:lineRule="auto"/>
        <w:ind w:left="115" w:right="619"/>
        <w:rPr>
          <w:color w:val="020302"/>
          <w:spacing w:val="16"/>
        </w:rPr>
      </w:pPr>
    </w:p>
    <w:p w:rsidR="00CA1CA5" w:rsidRPr="00102D55" w:rsidRDefault="0017618D" w:rsidP="0024695A">
      <w:pPr>
        <w:pStyle w:val="BodyText"/>
        <w:spacing w:line="276" w:lineRule="auto"/>
        <w:ind w:left="115" w:right="619"/>
        <w:rPr>
          <w:color w:val="020302"/>
          <w:spacing w:val="16"/>
        </w:rPr>
      </w:pPr>
      <w:r>
        <w:rPr>
          <w:color w:val="020302"/>
          <w:spacing w:val="16"/>
        </w:rPr>
        <w:t xml:space="preserve">Serve over cooked pasta. </w:t>
      </w:r>
      <w:r w:rsidR="00D1798F">
        <w:rPr>
          <w:color w:val="020302"/>
          <w:spacing w:val="16"/>
        </w:rPr>
        <w:t>(I use spaghetti or fettuccine).</w:t>
      </w:r>
    </w:p>
    <w:p w:rsidR="001A6347" w:rsidRPr="00D1798F" w:rsidRDefault="00CA1CA5" w:rsidP="00D1798F">
      <w:pPr>
        <w:rPr>
          <w:color w:val="020302"/>
          <w:spacing w:val="16"/>
          <w:sz w:val="20"/>
          <w:szCs w:val="20"/>
        </w:rPr>
      </w:pPr>
      <w:r>
        <w:rPr>
          <w:color w:val="020302"/>
          <w:spacing w:val="16"/>
        </w:rPr>
        <w:br w:type="page"/>
      </w:r>
    </w:p>
    <w:p w:rsidR="00BF1736" w:rsidRDefault="00BF1736" w:rsidP="00BF1736">
      <w:pPr>
        <w:jc w:val="center"/>
        <w:rPr>
          <w:sz w:val="2"/>
        </w:rPr>
      </w:pPr>
    </w:p>
    <w:p w:rsidR="00BF1736" w:rsidRPr="003C0C33" w:rsidRDefault="00BF1736" w:rsidP="00BF1736">
      <w:pPr>
        <w:pStyle w:val="BodyText"/>
        <w:spacing w:before="9"/>
        <w:rPr>
          <w:sz w:val="4"/>
          <w:szCs w:val="4"/>
        </w:rPr>
      </w:pPr>
    </w:p>
    <w:p w:rsidR="00BF1736" w:rsidRDefault="00175FCC" w:rsidP="00BF1736">
      <w:pPr>
        <w:pStyle w:val="BodyText"/>
        <w:spacing w:line="20" w:lineRule="exact"/>
        <w:ind w:left="95"/>
        <w:rPr>
          <w:sz w:val="2"/>
        </w:rPr>
      </w:pPr>
      <w:r>
        <w:rPr>
          <w:sz w:val="2"/>
        </w:rPr>
      </w:r>
      <w:r>
        <w:rPr>
          <w:sz w:val="2"/>
        </w:rPr>
        <w:pict>
          <v:group id="_x0000_s1277" style="width:7in;height:.5pt;mso-position-horizontal-relative:char;mso-position-vertical-relative:line" coordsize="10080,10">
            <v:line id="_x0000_s1278" style="position:absolute" from="0,5" to="10080,5" strokecolor="#231f20" strokeweight=".5pt"/>
            <w10:anchorlock/>
          </v:group>
        </w:pict>
      </w:r>
    </w:p>
    <w:p w:rsidR="00BF1736" w:rsidRPr="00FF14BA" w:rsidRDefault="00BF1736" w:rsidP="00BF1736">
      <w:pPr>
        <w:jc w:val="center"/>
        <w:rPr>
          <w:spacing w:val="16"/>
          <w:sz w:val="24"/>
          <w:szCs w:val="24"/>
        </w:rPr>
      </w:pPr>
      <w:r>
        <w:rPr>
          <w:sz w:val="2"/>
        </w:rPr>
        <w:t>\</w:t>
      </w:r>
    </w:p>
    <w:p w:rsidR="00BF1736" w:rsidRPr="009D29E4" w:rsidRDefault="00BF1736" w:rsidP="00BF1736">
      <w:pPr>
        <w:pStyle w:val="Heading2"/>
        <w:rPr>
          <w:spacing w:val="16"/>
        </w:rPr>
      </w:pPr>
      <w:bookmarkStart w:id="119" w:name="_Toc71024494"/>
      <w:r>
        <w:t>WHITE LASAGNA</w:t>
      </w:r>
      <w:bookmarkEnd w:id="119"/>
    </w:p>
    <w:p w:rsidR="00BF1736" w:rsidRPr="003C0C33" w:rsidRDefault="00BF1736" w:rsidP="00BF1736">
      <w:pPr>
        <w:pStyle w:val="BodyText"/>
        <w:spacing w:before="9"/>
        <w:rPr>
          <w:sz w:val="4"/>
          <w:szCs w:val="4"/>
        </w:rPr>
      </w:pPr>
    </w:p>
    <w:p w:rsidR="00BF1736" w:rsidRDefault="00175FCC" w:rsidP="00BF1736">
      <w:pPr>
        <w:pStyle w:val="BodyText"/>
        <w:spacing w:line="20" w:lineRule="exact"/>
        <w:ind w:left="95"/>
        <w:rPr>
          <w:sz w:val="2"/>
        </w:rPr>
      </w:pPr>
      <w:r>
        <w:rPr>
          <w:sz w:val="2"/>
        </w:rPr>
      </w:r>
      <w:r>
        <w:rPr>
          <w:sz w:val="2"/>
        </w:rPr>
        <w:pict>
          <v:group id="_x0000_s1275" style="width:7in;height:.5pt;mso-position-horizontal-relative:char;mso-position-vertical-relative:line" coordsize="10080,10">
            <v:line id="_x0000_s1276" style="position:absolute" from="0,5" to="10080,5" strokecolor="#231f20" strokeweight=".5pt"/>
            <w10:anchorlock/>
          </v:group>
        </w:pict>
      </w:r>
    </w:p>
    <w:p w:rsidR="00BF1736" w:rsidRDefault="00BF1736" w:rsidP="00BF1736">
      <w:pPr>
        <w:spacing w:before="40"/>
        <w:jc w:val="center"/>
        <w:rPr>
          <w:spacing w:val="16"/>
          <w:sz w:val="24"/>
          <w:szCs w:val="24"/>
        </w:rPr>
      </w:pPr>
      <w:r w:rsidRPr="003C0C33">
        <w:rPr>
          <w:spacing w:val="16"/>
          <w:sz w:val="24"/>
          <w:szCs w:val="24"/>
        </w:rPr>
        <w:t xml:space="preserve">FROM THE KITCHEN OF </w:t>
      </w:r>
      <w:r>
        <w:rPr>
          <w:spacing w:val="16"/>
          <w:sz w:val="24"/>
          <w:szCs w:val="24"/>
        </w:rPr>
        <w:t>CAROL PICOZZI</w:t>
      </w:r>
    </w:p>
    <w:p w:rsidR="0074129E" w:rsidRPr="0074129E" w:rsidRDefault="0074129E" w:rsidP="00BF1736">
      <w:pPr>
        <w:spacing w:before="40"/>
        <w:jc w:val="center"/>
        <w:rPr>
          <w:spacing w:val="16"/>
          <w:sz w:val="18"/>
          <w:szCs w:val="18"/>
        </w:rPr>
      </w:pPr>
      <w:r w:rsidRPr="0074129E">
        <w:rPr>
          <w:spacing w:val="16"/>
          <w:sz w:val="18"/>
          <w:szCs w:val="18"/>
        </w:rPr>
        <w:t>with thanks to Adeline Picozzi</w:t>
      </w:r>
    </w:p>
    <w:p w:rsidR="00BF1736" w:rsidRDefault="00BF1736" w:rsidP="00BF1736">
      <w:pPr>
        <w:spacing w:before="40"/>
        <w:jc w:val="center"/>
        <w:rPr>
          <w:spacing w:val="16"/>
          <w:sz w:val="24"/>
          <w:szCs w:val="24"/>
        </w:rPr>
      </w:pPr>
    </w:p>
    <w:p w:rsidR="00BF1736" w:rsidRDefault="00BF1736" w:rsidP="00BF6DF6">
      <w:pPr>
        <w:pStyle w:val="BodyText"/>
        <w:ind w:left="101"/>
        <w:rPr>
          <w:color w:val="020302"/>
          <w:sz w:val="21"/>
          <w:szCs w:val="21"/>
        </w:rPr>
      </w:pPr>
      <w:r w:rsidRPr="00BF1736">
        <w:rPr>
          <w:color w:val="020302"/>
          <w:spacing w:val="16"/>
        </w:rPr>
        <w:t>The quantities in this recipe yield a standard lasagna pan, but there is so much ground turkey, I usually double the cheeses and make a second lasagna for the freezer.  I always keep an extra box of lasagna noodles on hand, so I can add extra layers.</w:t>
      </w:r>
    </w:p>
    <w:p w:rsidR="00BF1736" w:rsidRDefault="00BF1736" w:rsidP="00BF1736">
      <w:pPr>
        <w:spacing w:before="40"/>
        <w:rPr>
          <w:color w:val="020302"/>
          <w:sz w:val="21"/>
          <w:szCs w:val="21"/>
        </w:rPr>
      </w:pPr>
    </w:p>
    <w:p w:rsidR="00A62224" w:rsidRPr="00DC5B53" w:rsidRDefault="00A62224" w:rsidP="00BF1736">
      <w:pPr>
        <w:spacing w:before="40"/>
        <w:rPr>
          <w:color w:val="020302"/>
          <w:sz w:val="21"/>
          <w:szCs w:val="21"/>
        </w:rPr>
      </w:pPr>
    </w:p>
    <w:p w:rsidR="00BF1736" w:rsidRDefault="00BF1736" w:rsidP="00BF1736">
      <w:pPr>
        <w:pStyle w:val="BodyText"/>
        <w:ind w:left="101"/>
        <w:rPr>
          <w:color w:val="020302"/>
        </w:rPr>
      </w:pPr>
      <w:r>
        <w:rPr>
          <w:color w:val="020302"/>
        </w:rPr>
        <w:t xml:space="preserve">INGREDIENTS </w:t>
      </w:r>
    </w:p>
    <w:p w:rsidR="00BF1736" w:rsidRDefault="00BF1736" w:rsidP="00BF1736">
      <w:pPr>
        <w:pStyle w:val="BodyText"/>
        <w:ind w:left="101"/>
        <w:rPr>
          <w:color w:val="020302"/>
        </w:rPr>
      </w:pPr>
    </w:p>
    <w:tbl>
      <w:tblPr>
        <w:tblStyle w:val="TableGrid"/>
        <w:tblW w:w="0" w:type="auto"/>
        <w:tblInd w:w="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2"/>
        <w:gridCol w:w="6078"/>
      </w:tblGrid>
      <w:tr w:rsidR="00BF1736" w:rsidTr="00674256">
        <w:trPr>
          <w:trHeight w:val="2979"/>
        </w:trPr>
        <w:tc>
          <w:tcPr>
            <w:tcW w:w="4302" w:type="dxa"/>
          </w:tcPr>
          <w:p w:rsidR="00BF1736" w:rsidRPr="00BF1736" w:rsidRDefault="00BF1736" w:rsidP="00731F9D">
            <w:pPr>
              <w:pStyle w:val="BodyText"/>
              <w:spacing w:after="200"/>
              <w:ind w:left="101"/>
              <w:rPr>
                <w:spacing w:val="16"/>
              </w:rPr>
            </w:pPr>
            <w:r>
              <w:rPr>
                <w:spacing w:val="16"/>
              </w:rPr>
              <w:t>1</w:t>
            </w:r>
            <w:r w:rsidRPr="0047343D">
              <w:rPr>
                <w:spacing w:val="16"/>
                <w:sz w:val="4"/>
                <w:szCs w:val="4"/>
              </w:rPr>
              <w:t xml:space="preserve"> </w:t>
            </w:r>
            <w:r w:rsidR="00245DFD">
              <w:rPr>
                <w:spacing w:val="16"/>
              </w:rPr>
              <w:t>¼</w:t>
            </w:r>
            <w:r>
              <w:rPr>
                <w:spacing w:val="16"/>
              </w:rPr>
              <w:t xml:space="preserve"> </w:t>
            </w:r>
            <w:r w:rsidRPr="00BF1736">
              <w:rPr>
                <w:spacing w:val="16"/>
              </w:rPr>
              <w:t>pound package ground turkey</w:t>
            </w:r>
          </w:p>
          <w:p w:rsidR="00BF1736" w:rsidRPr="00BF1736" w:rsidRDefault="00BF1736" w:rsidP="00731F9D">
            <w:pPr>
              <w:pStyle w:val="BodyText"/>
              <w:spacing w:after="200"/>
              <w:ind w:left="101"/>
              <w:rPr>
                <w:spacing w:val="16"/>
              </w:rPr>
            </w:pPr>
            <w:r>
              <w:rPr>
                <w:spacing w:val="16"/>
              </w:rPr>
              <w:t>1 pound grated m</w:t>
            </w:r>
            <w:r w:rsidRPr="00BF1736">
              <w:rPr>
                <w:spacing w:val="16"/>
              </w:rPr>
              <w:t>ozzarella cheese</w:t>
            </w:r>
          </w:p>
          <w:p w:rsidR="00BF1736" w:rsidRPr="00BF1736" w:rsidRDefault="00245DFD" w:rsidP="00731F9D">
            <w:pPr>
              <w:pStyle w:val="BodyText"/>
              <w:spacing w:after="200"/>
              <w:ind w:left="101"/>
              <w:rPr>
                <w:spacing w:val="16"/>
              </w:rPr>
            </w:pPr>
            <w:r>
              <w:rPr>
                <w:spacing w:val="16"/>
              </w:rPr>
              <w:t>½</w:t>
            </w:r>
            <w:r w:rsidR="00BF1736">
              <w:rPr>
                <w:spacing w:val="16"/>
              </w:rPr>
              <w:t xml:space="preserve"> </w:t>
            </w:r>
            <w:r w:rsidR="00BF1736" w:rsidRPr="00BF1736">
              <w:rPr>
                <w:spacing w:val="16"/>
              </w:rPr>
              <w:t>cup gra</w:t>
            </w:r>
            <w:r w:rsidR="00BF1736">
              <w:rPr>
                <w:spacing w:val="16"/>
              </w:rPr>
              <w:t xml:space="preserve">ted </w:t>
            </w:r>
            <w:r w:rsidR="00105120">
              <w:rPr>
                <w:spacing w:val="16"/>
              </w:rPr>
              <w:t>P</w:t>
            </w:r>
            <w:r w:rsidR="00BF1736" w:rsidRPr="00BF1736">
              <w:rPr>
                <w:spacing w:val="16"/>
              </w:rPr>
              <w:t>armesan cheese</w:t>
            </w:r>
          </w:p>
          <w:p w:rsidR="00BF1736" w:rsidRPr="00BF1736" w:rsidRDefault="00BF1736" w:rsidP="00731F9D">
            <w:pPr>
              <w:pStyle w:val="BodyText"/>
              <w:spacing w:after="200"/>
              <w:ind w:left="101"/>
              <w:rPr>
                <w:spacing w:val="16"/>
              </w:rPr>
            </w:pPr>
            <w:r>
              <w:rPr>
                <w:spacing w:val="16"/>
              </w:rPr>
              <w:t>1 pound r</w:t>
            </w:r>
            <w:r w:rsidRPr="00BF1736">
              <w:rPr>
                <w:spacing w:val="16"/>
              </w:rPr>
              <w:t>icotta cheese</w:t>
            </w:r>
          </w:p>
          <w:p w:rsidR="00BF1736" w:rsidRPr="00BF1736" w:rsidRDefault="00BF1736" w:rsidP="00872306">
            <w:pPr>
              <w:pStyle w:val="BodyText"/>
              <w:spacing w:after="200"/>
              <w:ind w:left="389" w:hanging="288"/>
              <w:rPr>
                <w:spacing w:val="16"/>
              </w:rPr>
            </w:pPr>
            <w:r>
              <w:rPr>
                <w:spacing w:val="16"/>
              </w:rPr>
              <w:t>l</w:t>
            </w:r>
            <w:r w:rsidRPr="00BF1736">
              <w:rPr>
                <w:spacing w:val="16"/>
              </w:rPr>
              <w:t>asagna noodles (I prefer the no-boil</w:t>
            </w:r>
            <w:r>
              <w:rPr>
                <w:spacing w:val="16"/>
              </w:rPr>
              <w:t xml:space="preserve"> </w:t>
            </w:r>
            <w:r w:rsidRPr="00BF1736">
              <w:rPr>
                <w:spacing w:val="16"/>
              </w:rPr>
              <w:t>lasagna)</w:t>
            </w:r>
          </w:p>
          <w:p w:rsidR="00BF1736" w:rsidRDefault="00BF1736" w:rsidP="00674256">
            <w:pPr>
              <w:pStyle w:val="BodyText"/>
              <w:spacing w:after="200"/>
              <w:ind w:left="389" w:hanging="288"/>
              <w:rPr>
                <w:spacing w:val="16"/>
              </w:rPr>
            </w:pPr>
            <w:r w:rsidRPr="00BF1736">
              <w:rPr>
                <w:spacing w:val="16"/>
              </w:rPr>
              <w:t>1 carton of chicken broth, or more to add</w:t>
            </w:r>
            <w:r>
              <w:rPr>
                <w:spacing w:val="16"/>
              </w:rPr>
              <w:t xml:space="preserve"> </w:t>
            </w:r>
            <w:r w:rsidRPr="00BF1736">
              <w:rPr>
                <w:spacing w:val="16"/>
              </w:rPr>
              <w:t>to served bowls of lasagna</w:t>
            </w:r>
          </w:p>
        </w:tc>
        <w:tc>
          <w:tcPr>
            <w:tcW w:w="6078" w:type="dxa"/>
          </w:tcPr>
          <w:p w:rsidR="00BF1736" w:rsidRPr="00BF1736" w:rsidRDefault="00BF1736" w:rsidP="00872306">
            <w:pPr>
              <w:pStyle w:val="BodyText"/>
              <w:spacing w:after="200"/>
              <w:ind w:left="101"/>
              <w:rPr>
                <w:spacing w:val="16"/>
              </w:rPr>
            </w:pPr>
            <w:r w:rsidRPr="00BF1736">
              <w:rPr>
                <w:spacing w:val="16"/>
              </w:rPr>
              <w:t>Cream Sauce (for each pan of lasagna):</w:t>
            </w:r>
          </w:p>
          <w:p w:rsidR="00BF1736" w:rsidRPr="00BF1736" w:rsidRDefault="00BF1736" w:rsidP="00872306">
            <w:pPr>
              <w:pStyle w:val="BodyText"/>
              <w:spacing w:after="200"/>
              <w:ind w:left="101"/>
              <w:rPr>
                <w:spacing w:val="16"/>
              </w:rPr>
            </w:pPr>
            <w:r>
              <w:rPr>
                <w:spacing w:val="16"/>
              </w:rPr>
              <w:t>2 tablespoon</w:t>
            </w:r>
            <w:r w:rsidRPr="00BF1736">
              <w:rPr>
                <w:spacing w:val="16"/>
              </w:rPr>
              <w:t xml:space="preserve"> butter</w:t>
            </w:r>
          </w:p>
          <w:p w:rsidR="00BF1736" w:rsidRPr="00BF1736" w:rsidRDefault="00BF1736" w:rsidP="00872306">
            <w:pPr>
              <w:pStyle w:val="BodyText"/>
              <w:spacing w:after="200"/>
              <w:ind w:left="101"/>
              <w:rPr>
                <w:spacing w:val="16"/>
              </w:rPr>
            </w:pPr>
            <w:r>
              <w:rPr>
                <w:spacing w:val="16"/>
              </w:rPr>
              <w:t>2 tablespoon</w:t>
            </w:r>
            <w:r w:rsidRPr="00BF1736">
              <w:rPr>
                <w:spacing w:val="16"/>
              </w:rPr>
              <w:t xml:space="preserve"> flour</w:t>
            </w:r>
          </w:p>
          <w:p w:rsidR="00BF1736" w:rsidRPr="00BF1736" w:rsidRDefault="00BF1736" w:rsidP="00872306">
            <w:pPr>
              <w:pStyle w:val="BodyText"/>
              <w:spacing w:after="200"/>
              <w:ind w:left="101"/>
              <w:rPr>
                <w:spacing w:val="16"/>
              </w:rPr>
            </w:pPr>
            <w:r w:rsidRPr="00BF1736">
              <w:rPr>
                <w:spacing w:val="16"/>
              </w:rPr>
              <w:t xml:space="preserve">1 cup </w:t>
            </w:r>
            <w:r w:rsidR="00800D11">
              <w:rPr>
                <w:spacing w:val="16"/>
              </w:rPr>
              <w:t>half-and-half</w:t>
            </w:r>
          </w:p>
          <w:p w:rsidR="00BF1736" w:rsidRPr="00BF1736" w:rsidRDefault="00BF1736" w:rsidP="00872306">
            <w:pPr>
              <w:pStyle w:val="BodyText"/>
              <w:spacing w:after="200"/>
              <w:ind w:left="101"/>
              <w:rPr>
                <w:spacing w:val="16"/>
              </w:rPr>
            </w:pPr>
            <w:r w:rsidRPr="00BF1736">
              <w:rPr>
                <w:spacing w:val="16"/>
              </w:rPr>
              <w:t>2 eggs, beaten</w:t>
            </w:r>
          </w:p>
          <w:p w:rsidR="00BF1736" w:rsidRDefault="00245DFD" w:rsidP="00674256">
            <w:pPr>
              <w:pStyle w:val="BodyText"/>
              <w:spacing w:after="200"/>
              <w:ind w:left="389" w:hanging="288"/>
              <w:rPr>
                <w:spacing w:val="16"/>
              </w:rPr>
            </w:pPr>
            <w:r>
              <w:rPr>
                <w:spacing w:val="16"/>
              </w:rPr>
              <w:t>¼</w:t>
            </w:r>
            <w:r w:rsidR="00BF1736">
              <w:rPr>
                <w:spacing w:val="16"/>
              </w:rPr>
              <w:t xml:space="preserve"> </w:t>
            </w:r>
            <w:r w:rsidR="00BF1736" w:rsidRPr="00BF1736">
              <w:rPr>
                <w:spacing w:val="16"/>
              </w:rPr>
              <w:t>cup grated Romano cheese</w:t>
            </w:r>
            <w:r w:rsidR="00BF1736">
              <w:rPr>
                <w:spacing w:val="16"/>
              </w:rPr>
              <w:t xml:space="preserve"> </w:t>
            </w:r>
            <w:r w:rsidR="00BF1736" w:rsidRPr="00BF1736">
              <w:rPr>
                <w:spacing w:val="16"/>
              </w:rPr>
              <w:t>plus more to sprinkle over lasagna</w:t>
            </w:r>
          </w:p>
        </w:tc>
      </w:tr>
    </w:tbl>
    <w:p w:rsidR="00BF1736" w:rsidRDefault="00175FCC" w:rsidP="00BF1736">
      <w:pPr>
        <w:pStyle w:val="BodyText"/>
        <w:spacing w:line="444" w:lineRule="auto"/>
        <w:ind w:left="101"/>
        <w:rPr>
          <w:sz w:val="2"/>
        </w:rPr>
      </w:pPr>
      <w:r>
        <w:rPr>
          <w:sz w:val="2"/>
        </w:rPr>
      </w:r>
      <w:r>
        <w:rPr>
          <w:sz w:val="2"/>
        </w:rPr>
        <w:pict>
          <v:group id="_x0000_s1273" style="width:7in;height:.5pt;mso-position-horizontal-relative:char;mso-position-vertical-relative:line" coordsize="10080,10">
            <v:line id="_x0000_s1274" style="position:absolute" from="0,5" to="10080,5" strokecolor="#231f20" strokeweight=".5pt"/>
            <w10:anchorlock/>
          </v:group>
        </w:pict>
      </w:r>
    </w:p>
    <w:p w:rsidR="00BF1736" w:rsidRDefault="00BF1736" w:rsidP="00BF1736">
      <w:pPr>
        <w:pStyle w:val="BodyText"/>
        <w:spacing w:before="6"/>
        <w:rPr>
          <w:sz w:val="21"/>
        </w:rPr>
      </w:pPr>
    </w:p>
    <w:p w:rsidR="00BF1736" w:rsidRPr="00085BD8" w:rsidRDefault="00BF1736" w:rsidP="00BF1736">
      <w:pPr>
        <w:pStyle w:val="BodyText"/>
        <w:ind w:left="101"/>
        <w:rPr>
          <w:color w:val="020302"/>
        </w:rPr>
      </w:pPr>
      <w:r>
        <w:rPr>
          <w:color w:val="020302"/>
        </w:rPr>
        <w:t xml:space="preserve">INSTRUCTIONS </w:t>
      </w:r>
    </w:p>
    <w:p w:rsidR="00BF1736" w:rsidRPr="003410D4" w:rsidRDefault="00BF1736" w:rsidP="00BF1736">
      <w:pPr>
        <w:pStyle w:val="BodyText"/>
        <w:spacing w:line="276" w:lineRule="auto"/>
        <w:ind w:right="619"/>
        <w:rPr>
          <w:color w:val="020302"/>
          <w:spacing w:val="16"/>
        </w:rPr>
      </w:pPr>
    </w:p>
    <w:p w:rsidR="00BF1736" w:rsidRDefault="00BF1736" w:rsidP="00BF1736">
      <w:pPr>
        <w:pStyle w:val="BodyText"/>
        <w:spacing w:line="276" w:lineRule="auto"/>
        <w:ind w:left="115" w:right="619"/>
        <w:rPr>
          <w:color w:val="020302"/>
          <w:spacing w:val="16"/>
        </w:rPr>
      </w:pPr>
      <w:r w:rsidRPr="00BF1736">
        <w:rPr>
          <w:color w:val="020302"/>
          <w:spacing w:val="16"/>
        </w:rPr>
        <w:t xml:space="preserve">Sauté the ground turkey in a frying pan coated with Pam until no longer pink. </w:t>
      </w:r>
    </w:p>
    <w:p w:rsidR="00BF1736" w:rsidRPr="00BF1736" w:rsidRDefault="00BF1736" w:rsidP="0074129E">
      <w:pPr>
        <w:pStyle w:val="BodyText"/>
        <w:spacing w:line="276" w:lineRule="auto"/>
        <w:ind w:left="115" w:right="619"/>
        <w:rPr>
          <w:color w:val="020302"/>
          <w:spacing w:val="16"/>
        </w:rPr>
      </w:pPr>
      <w:r w:rsidRPr="00BF1736">
        <w:rPr>
          <w:color w:val="020302"/>
          <w:spacing w:val="16"/>
        </w:rPr>
        <w:t>Drain any fat from the pan.</w:t>
      </w:r>
    </w:p>
    <w:p w:rsidR="00C74D66" w:rsidRDefault="00C74D66" w:rsidP="0074129E">
      <w:pPr>
        <w:pStyle w:val="BodyText"/>
        <w:spacing w:line="276" w:lineRule="auto"/>
        <w:ind w:left="115" w:right="619"/>
        <w:rPr>
          <w:color w:val="020302"/>
          <w:spacing w:val="16"/>
        </w:rPr>
      </w:pPr>
    </w:p>
    <w:p w:rsidR="00BF1736" w:rsidRPr="00BF1736" w:rsidRDefault="00105120" w:rsidP="0074129E">
      <w:pPr>
        <w:pStyle w:val="BodyText"/>
        <w:spacing w:line="276" w:lineRule="auto"/>
        <w:ind w:left="115" w:right="619"/>
        <w:rPr>
          <w:color w:val="020302"/>
          <w:spacing w:val="16"/>
        </w:rPr>
      </w:pPr>
      <w:r>
        <w:rPr>
          <w:color w:val="020302"/>
          <w:spacing w:val="16"/>
        </w:rPr>
        <w:t>In a bowl, mix the m</w:t>
      </w:r>
      <w:r w:rsidR="00265581">
        <w:rPr>
          <w:color w:val="020302"/>
          <w:spacing w:val="16"/>
        </w:rPr>
        <w:t>ozzarella, Parmesan, and r</w:t>
      </w:r>
      <w:r w:rsidR="00BF1736" w:rsidRPr="00BF1736">
        <w:rPr>
          <w:color w:val="020302"/>
          <w:spacing w:val="16"/>
        </w:rPr>
        <w:t>icotta cheeses.</w:t>
      </w:r>
    </w:p>
    <w:p w:rsidR="00C74D66" w:rsidRDefault="00C74D66" w:rsidP="00BF1736">
      <w:pPr>
        <w:pStyle w:val="BodyText"/>
        <w:spacing w:line="276" w:lineRule="auto"/>
        <w:ind w:left="115" w:right="619"/>
        <w:rPr>
          <w:color w:val="020302"/>
          <w:spacing w:val="16"/>
        </w:rPr>
      </w:pPr>
    </w:p>
    <w:p w:rsidR="00BF1736" w:rsidRDefault="00BF1736" w:rsidP="00BF1736">
      <w:pPr>
        <w:pStyle w:val="BodyText"/>
        <w:spacing w:line="276" w:lineRule="auto"/>
        <w:ind w:left="115" w:right="619"/>
        <w:rPr>
          <w:color w:val="020302"/>
          <w:spacing w:val="16"/>
        </w:rPr>
      </w:pPr>
      <w:r w:rsidRPr="00BF1736">
        <w:rPr>
          <w:color w:val="020302"/>
          <w:spacing w:val="16"/>
        </w:rPr>
        <w:t>Sp</w:t>
      </w:r>
      <w:r>
        <w:rPr>
          <w:color w:val="020302"/>
          <w:spacing w:val="16"/>
        </w:rPr>
        <w:t>ray the lasagna pans with Pam.</w:t>
      </w:r>
    </w:p>
    <w:p w:rsidR="00BF1736" w:rsidRDefault="00BF1736" w:rsidP="00BF1736">
      <w:pPr>
        <w:pStyle w:val="BodyText"/>
        <w:spacing w:line="276" w:lineRule="auto"/>
        <w:ind w:left="115" w:right="619"/>
        <w:rPr>
          <w:color w:val="020302"/>
          <w:spacing w:val="16"/>
        </w:rPr>
      </w:pPr>
      <w:r w:rsidRPr="00BF1736">
        <w:rPr>
          <w:color w:val="020302"/>
          <w:spacing w:val="16"/>
        </w:rPr>
        <w:t>Spread a thin layer of the sautéed tu</w:t>
      </w:r>
      <w:r>
        <w:rPr>
          <w:color w:val="020302"/>
          <w:spacing w:val="16"/>
        </w:rPr>
        <w:t>rkey in the bottom of the pan.</w:t>
      </w:r>
    </w:p>
    <w:p w:rsidR="00BF1736" w:rsidRDefault="00BF1736" w:rsidP="00BF1736">
      <w:pPr>
        <w:pStyle w:val="BodyText"/>
        <w:spacing w:line="276" w:lineRule="auto"/>
        <w:ind w:left="115" w:right="619"/>
        <w:rPr>
          <w:color w:val="020302"/>
          <w:spacing w:val="16"/>
        </w:rPr>
      </w:pPr>
      <w:r w:rsidRPr="00BF1736">
        <w:rPr>
          <w:color w:val="020302"/>
          <w:spacing w:val="16"/>
        </w:rPr>
        <w:t>Cover wi</w:t>
      </w:r>
      <w:r>
        <w:rPr>
          <w:color w:val="020302"/>
          <w:spacing w:val="16"/>
        </w:rPr>
        <w:t>th a layer of lasagna noodles.</w:t>
      </w:r>
    </w:p>
    <w:p w:rsidR="00BF1736" w:rsidRDefault="00BF1736" w:rsidP="00BF1736">
      <w:pPr>
        <w:pStyle w:val="BodyText"/>
        <w:spacing w:line="276" w:lineRule="auto"/>
        <w:ind w:left="115" w:right="619"/>
        <w:rPr>
          <w:color w:val="020302"/>
          <w:spacing w:val="16"/>
        </w:rPr>
      </w:pPr>
      <w:r w:rsidRPr="00BF1736">
        <w:rPr>
          <w:color w:val="020302"/>
          <w:spacing w:val="16"/>
        </w:rPr>
        <w:t xml:space="preserve">Add a thin layer of the cheese mixture, and cover with another layer of lasagna noodles.  </w:t>
      </w:r>
    </w:p>
    <w:p w:rsidR="00BF1736" w:rsidRDefault="00BF1736" w:rsidP="00BF1736">
      <w:pPr>
        <w:pStyle w:val="BodyText"/>
        <w:spacing w:line="276" w:lineRule="auto"/>
        <w:ind w:left="115" w:right="619"/>
        <w:rPr>
          <w:color w:val="020302"/>
          <w:spacing w:val="16"/>
        </w:rPr>
      </w:pPr>
      <w:r w:rsidRPr="00BF1736">
        <w:rPr>
          <w:color w:val="020302"/>
          <w:spacing w:val="16"/>
        </w:rPr>
        <w:t xml:space="preserve">Add another thin layer of turkey and another layer of lasagna noodles.  </w:t>
      </w:r>
    </w:p>
    <w:p w:rsidR="00BF1736" w:rsidRPr="00BF1736" w:rsidRDefault="00BF1736" w:rsidP="0074129E">
      <w:pPr>
        <w:pStyle w:val="BodyText"/>
        <w:spacing w:line="276" w:lineRule="auto"/>
        <w:ind w:left="115" w:right="619"/>
        <w:rPr>
          <w:color w:val="020302"/>
          <w:spacing w:val="16"/>
        </w:rPr>
      </w:pPr>
      <w:r w:rsidRPr="00BF1736">
        <w:rPr>
          <w:color w:val="020302"/>
          <w:spacing w:val="16"/>
        </w:rPr>
        <w:t>Add another layer of the cheese mixture, and top with lasagna noodles.</w:t>
      </w:r>
    </w:p>
    <w:p w:rsidR="00C74D66" w:rsidRDefault="00C74D66" w:rsidP="00BF1736">
      <w:pPr>
        <w:pStyle w:val="BodyText"/>
        <w:spacing w:line="276" w:lineRule="auto"/>
        <w:ind w:left="115" w:right="619"/>
        <w:rPr>
          <w:color w:val="020302"/>
          <w:spacing w:val="16"/>
        </w:rPr>
      </w:pPr>
    </w:p>
    <w:p w:rsidR="00BF1736" w:rsidRPr="00BF1736" w:rsidRDefault="00BF1736" w:rsidP="00BF1736">
      <w:pPr>
        <w:pStyle w:val="BodyText"/>
        <w:spacing w:line="276" w:lineRule="auto"/>
        <w:ind w:left="115" w:right="619"/>
        <w:rPr>
          <w:color w:val="020302"/>
          <w:spacing w:val="16"/>
        </w:rPr>
      </w:pPr>
      <w:r w:rsidRPr="00BF1736">
        <w:rPr>
          <w:color w:val="020302"/>
          <w:spacing w:val="16"/>
        </w:rPr>
        <w:t>Pour chicken broth over all, until even with 2nd layer of noodles.</w:t>
      </w:r>
    </w:p>
    <w:p w:rsidR="00BF1736" w:rsidRPr="00BF1736" w:rsidRDefault="00BF1736" w:rsidP="00BF1736">
      <w:pPr>
        <w:pStyle w:val="BodyText"/>
        <w:spacing w:line="276" w:lineRule="auto"/>
        <w:ind w:left="115" w:right="619"/>
        <w:rPr>
          <w:color w:val="020302"/>
          <w:spacing w:val="16"/>
        </w:rPr>
      </w:pPr>
      <w:r w:rsidRPr="00BF1736">
        <w:rPr>
          <w:color w:val="020302"/>
          <w:spacing w:val="16"/>
        </w:rPr>
        <w:t>Top with a layer of cream sauce.</w:t>
      </w:r>
    </w:p>
    <w:p w:rsidR="00BF1736" w:rsidRPr="00BF1736" w:rsidRDefault="00BF1736" w:rsidP="00BF1736">
      <w:pPr>
        <w:pStyle w:val="BodyText"/>
        <w:spacing w:line="276" w:lineRule="auto"/>
        <w:ind w:left="115" w:right="619"/>
        <w:rPr>
          <w:color w:val="020302"/>
          <w:spacing w:val="16"/>
        </w:rPr>
      </w:pPr>
      <w:r w:rsidRPr="00BF1736">
        <w:rPr>
          <w:color w:val="020302"/>
          <w:spacing w:val="16"/>
        </w:rPr>
        <w:t xml:space="preserve"> </w:t>
      </w:r>
    </w:p>
    <w:p w:rsidR="00BF1736" w:rsidRPr="00BF1736" w:rsidRDefault="00BF1736" w:rsidP="00BF1736">
      <w:pPr>
        <w:pStyle w:val="BodyText"/>
        <w:spacing w:line="276" w:lineRule="auto"/>
        <w:ind w:left="115" w:right="619"/>
        <w:rPr>
          <w:color w:val="020302"/>
          <w:spacing w:val="16"/>
        </w:rPr>
      </w:pPr>
      <w:r w:rsidRPr="00BF1736">
        <w:rPr>
          <w:color w:val="020302"/>
          <w:spacing w:val="16"/>
        </w:rPr>
        <w:t>CREAM SAUCE</w:t>
      </w:r>
    </w:p>
    <w:p w:rsidR="00BF1736" w:rsidRPr="00BF1736" w:rsidRDefault="00BF1736" w:rsidP="00BF1736">
      <w:pPr>
        <w:pStyle w:val="BodyText"/>
        <w:spacing w:line="276" w:lineRule="auto"/>
        <w:ind w:left="115" w:right="619"/>
        <w:rPr>
          <w:color w:val="020302"/>
          <w:spacing w:val="16"/>
        </w:rPr>
      </w:pPr>
      <w:r w:rsidRPr="00BF1736">
        <w:rPr>
          <w:color w:val="020302"/>
          <w:spacing w:val="16"/>
        </w:rPr>
        <w:t xml:space="preserve"> </w:t>
      </w:r>
    </w:p>
    <w:p w:rsidR="00BF1736" w:rsidRDefault="00BF1736" w:rsidP="00BF1736">
      <w:pPr>
        <w:pStyle w:val="BodyText"/>
        <w:spacing w:line="276" w:lineRule="auto"/>
        <w:ind w:left="115" w:right="619"/>
        <w:rPr>
          <w:color w:val="020302"/>
          <w:spacing w:val="16"/>
        </w:rPr>
      </w:pPr>
      <w:r w:rsidRPr="00BF1736">
        <w:rPr>
          <w:color w:val="020302"/>
          <w:spacing w:val="16"/>
        </w:rPr>
        <w:t>To make the cream sauce, melt the butter o</w:t>
      </w:r>
      <w:r>
        <w:rPr>
          <w:color w:val="020302"/>
          <w:spacing w:val="16"/>
        </w:rPr>
        <w:t>ver medium heat and add flour.</w:t>
      </w:r>
    </w:p>
    <w:p w:rsidR="00BF1736" w:rsidRPr="00BF1736" w:rsidRDefault="00BF1736" w:rsidP="0074129E">
      <w:pPr>
        <w:pStyle w:val="BodyText"/>
        <w:spacing w:line="276" w:lineRule="auto"/>
        <w:ind w:left="115" w:right="619"/>
        <w:rPr>
          <w:color w:val="020302"/>
          <w:spacing w:val="16"/>
        </w:rPr>
      </w:pPr>
      <w:r w:rsidRPr="00BF1736">
        <w:rPr>
          <w:color w:val="020302"/>
          <w:spacing w:val="16"/>
        </w:rPr>
        <w:t>Whisk until no lumps of flour remain.</w:t>
      </w:r>
    </w:p>
    <w:p w:rsidR="00BF1736" w:rsidRPr="00BF1736" w:rsidRDefault="00695F41" w:rsidP="0074129E">
      <w:pPr>
        <w:pStyle w:val="BodyText"/>
        <w:spacing w:line="276" w:lineRule="auto"/>
        <w:ind w:left="115" w:right="619"/>
        <w:rPr>
          <w:color w:val="020302"/>
          <w:spacing w:val="16"/>
        </w:rPr>
      </w:pPr>
      <w:r>
        <w:rPr>
          <w:color w:val="020302"/>
          <w:spacing w:val="16"/>
        </w:rPr>
        <w:t xml:space="preserve">Gradually add </w:t>
      </w:r>
      <w:r w:rsidR="00800D11">
        <w:rPr>
          <w:color w:val="020302"/>
          <w:spacing w:val="16"/>
        </w:rPr>
        <w:t>half-and-half</w:t>
      </w:r>
      <w:r>
        <w:rPr>
          <w:color w:val="020302"/>
          <w:spacing w:val="16"/>
        </w:rPr>
        <w:t>,</w:t>
      </w:r>
      <w:r w:rsidR="00BF1736" w:rsidRPr="00BF1736">
        <w:rPr>
          <w:color w:val="020302"/>
          <w:spacing w:val="16"/>
        </w:rPr>
        <w:t xml:space="preserve"> and continue to whisk over medium heat until sauce thickens and bubbles.</w:t>
      </w:r>
    </w:p>
    <w:p w:rsidR="0074129E" w:rsidRDefault="00BF1736" w:rsidP="00BF1736">
      <w:pPr>
        <w:pStyle w:val="BodyText"/>
        <w:spacing w:line="276" w:lineRule="auto"/>
        <w:ind w:left="115" w:right="619"/>
        <w:rPr>
          <w:color w:val="020302"/>
          <w:spacing w:val="16"/>
        </w:rPr>
      </w:pPr>
      <w:r w:rsidRPr="00BF1736">
        <w:rPr>
          <w:color w:val="020302"/>
          <w:spacing w:val="16"/>
        </w:rPr>
        <w:t xml:space="preserve">In a large bowl, beat the eggs until creamy.  </w:t>
      </w:r>
    </w:p>
    <w:p w:rsidR="00BF1736" w:rsidRPr="00BF1736" w:rsidRDefault="0074129E" w:rsidP="0074129E">
      <w:pPr>
        <w:pStyle w:val="BodyText"/>
        <w:spacing w:line="276" w:lineRule="auto"/>
        <w:ind w:left="115" w:right="619"/>
        <w:rPr>
          <w:color w:val="020302"/>
          <w:spacing w:val="16"/>
        </w:rPr>
      </w:pPr>
      <w:r>
        <w:rPr>
          <w:color w:val="020302"/>
          <w:spacing w:val="16"/>
        </w:rPr>
        <w:t xml:space="preserve">Add the </w:t>
      </w:r>
      <w:r w:rsidR="00245DFD">
        <w:rPr>
          <w:color w:val="020302"/>
          <w:spacing w:val="16"/>
        </w:rPr>
        <w:t>¼</w:t>
      </w:r>
      <w:r>
        <w:rPr>
          <w:color w:val="020302"/>
          <w:spacing w:val="16"/>
        </w:rPr>
        <w:t xml:space="preserve"> </w:t>
      </w:r>
      <w:r w:rsidR="00BF1736" w:rsidRPr="00BF1736">
        <w:rPr>
          <w:color w:val="020302"/>
          <w:spacing w:val="16"/>
        </w:rPr>
        <w:t xml:space="preserve">cup Romano cheese and salt and pepper to taste. </w:t>
      </w:r>
    </w:p>
    <w:p w:rsidR="00BF1736" w:rsidRPr="00BF1736" w:rsidRDefault="00BF1736" w:rsidP="0074129E">
      <w:pPr>
        <w:pStyle w:val="BodyText"/>
        <w:spacing w:line="276" w:lineRule="auto"/>
        <w:ind w:left="115" w:right="619"/>
        <w:rPr>
          <w:color w:val="020302"/>
          <w:spacing w:val="16"/>
        </w:rPr>
      </w:pPr>
      <w:r w:rsidRPr="00BF1736">
        <w:rPr>
          <w:color w:val="020302"/>
          <w:spacing w:val="16"/>
        </w:rPr>
        <w:t>Spread over the lasagna and sprinkle with additional Romano cheese.</w:t>
      </w:r>
    </w:p>
    <w:p w:rsidR="00BF1736" w:rsidRPr="00D1798F" w:rsidRDefault="00BF1736" w:rsidP="0074129E">
      <w:pPr>
        <w:pStyle w:val="BodyText"/>
        <w:spacing w:line="276" w:lineRule="auto"/>
        <w:ind w:left="115" w:right="619"/>
        <w:rPr>
          <w:color w:val="020302"/>
          <w:spacing w:val="16"/>
        </w:rPr>
      </w:pPr>
      <w:r w:rsidRPr="00BF1736">
        <w:rPr>
          <w:color w:val="020302"/>
          <w:spacing w:val="16"/>
        </w:rPr>
        <w:t>Bake in a 350</w:t>
      </w:r>
      <w:r w:rsidR="00A9748E">
        <w:rPr>
          <w:color w:val="020302"/>
          <w:spacing w:val="16"/>
        </w:rPr>
        <w:sym w:font="Symbol" w:char="F0B0"/>
      </w:r>
      <w:r w:rsidR="00A9748E">
        <w:rPr>
          <w:color w:val="020302"/>
          <w:spacing w:val="16"/>
        </w:rPr>
        <w:t xml:space="preserve"> </w:t>
      </w:r>
      <w:r w:rsidRPr="00BF1736">
        <w:rPr>
          <w:color w:val="020302"/>
          <w:spacing w:val="16"/>
        </w:rPr>
        <w:t>oven for 45 minutes to 1 hour until golden brown.</w:t>
      </w:r>
      <w:r>
        <w:rPr>
          <w:color w:val="020302"/>
          <w:spacing w:val="16"/>
        </w:rPr>
        <w:br w:type="page"/>
      </w:r>
    </w:p>
    <w:p w:rsidR="00F84F35" w:rsidRDefault="00175FCC" w:rsidP="00F84F35">
      <w:pPr>
        <w:pStyle w:val="BodyText"/>
        <w:spacing w:line="20" w:lineRule="exact"/>
        <w:ind w:left="95"/>
        <w:rPr>
          <w:sz w:val="2"/>
        </w:rPr>
      </w:pPr>
      <w:r>
        <w:rPr>
          <w:sz w:val="2"/>
        </w:rPr>
      </w:r>
      <w:r>
        <w:rPr>
          <w:sz w:val="2"/>
        </w:rPr>
        <w:pict>
          <v:group id="_x0000_s1189" style="width:7in;height:.5pt;mso-position-horizontal-relative:char;mso-position-vertical-relative:line" coordsize="10080,10">
            <v:line id="_x0000_s1190" style="position:absolute" from="0,5" to="10080,5" strokecolor="#231f20" strokeweight=".5pt"/>
            <w10:anchorlock/>
          </v:group>
        </w:pict>
      </w:r>
    </w:p>
    <w:p w:rsidR="00F84F35" w:rsidRPr="00FF14BA" w:rsidRDefault="00F84F35" w:rsidP="00F84F35">
      <w:pPr>
        <w:jc w:val="center"/>
        <w:rPr>
          <w:spacing w:val="16"/>
          <w:sz w:val="24"/>
          <w:szCs w:val="24"/>
        </w:rPr>
      </w:pPr>
      <w:r>
        <w:rPr>
          <w:sz w:val="2"/>
        </w:rPr>
        <w:t>\</w:t>
      </w:r>
    </w:p>
    <w:p w:rsidR="00F84F35" w:rsidRPr="009D29E4" w:rsidRDefault="00F84F35" w:rsidP="00F84F35">
      <w:pPr>
        <w:pStyle w:val="Heading2"/>
        <w:rPr>
          <w:spacing w:val="16"/>
        </w:rPr>
      </w:pPr>
      <w:bookmarkStart w:id="120" w:name="_Toc71024495"/>
      <w:r>
        <w:t>ZUCCHINI CASSEROLE</w:t>
      </w:r>
      <w:bookmarkEnd w:id="120"/>
    </w:p>
    <w:p w:rsidR="00F84F35" w:rsidRPr="003C0C33" w:rsidRDefault="00F84F35" w:rsidP="00F84F35">
      <w:pPr>
        <w:pStyle w:val="BodyText"/>
        <w:spacing w:before="9"/>
        <w:rPr>
          <w:sz w:val="4"/>
          <w:szCs w:val="4"/>
        </w:rPr>
      </w:pPr>
    </w:p>
    <w:p w:rsidR="00F84F35" w:rsidRDefault="00175FCC" w:rsidP="00F84F35">
      <w:pPr>
        <w:pStyle w:val="BodyText"/>
        <w:spacing w:line="20" w:lineRule="exact"/>
        <w:ind w:left="95"/>
        <w:rPr>
          <w:sz w:val="2"/>
        </w:rPr>
      </w:pPr>
      <w:r>
        <w:rPr>
          <w:sz w:val="2"/>
        </w:rPr>
      </w:r>
      <w:r>
        <w:rPr>
          <w:sz w:val="2"/>
        </w:rPr>
        <w:pict>
          <v:group id="_x0000_s1187" style="width:7in;height:.5pt;mso-position-horizontal-relative:char;mso-position-vertical-relative:line" coordsize="10080,10">
            <v:line id="_x0000_s1188" style="position:absolute" from="0,5" to="10080,5" strokecolor="#231f20" strokeweight=".5pt"/>
            <w10:anchorlock/>
          </v:group>
        </w:pict>
      </w:r>
    </w:p>
    <w:p w:rsidR="00F84F35" w:rsidRPr="00F84F35" w:rsidRDefault="00F84F35" w:rsidP="00F84F35">
      <w:pPr>
        <w:spacing w:before="40"/>
        <w:jc w:val="center"/>
        <w:rPr>
          <w:spacing w:val="16"/>
          <w:sz w:val="24"/>
          <w:szCs w:val="24"/>
        </w:rPr>
      </w:pPr>
      <w:r>
        <w:rPr>
          <w:spacing w:val="16"/>
          <w:sz w:val="24"/>
          <w:szCs w:val="24"/>
        </w:rPr>
        <w:t>FROM THE KITCHEN OF SANDI THOMAS</w:t>
      </w:r>
    </w:p>
    <w:p w:rsidR="00F84F35" w:rsidRPr="00DC5B53" w:rsidRDefault="00F84F35" w:rsidP="00F84F35">
      <w:pPr>
        <w:pStyle w:val="BodyText"/>
        <w:ind w:left="101"/>
        <w:rPr>
          <w:color w:val="020302"/>
          <w:sz w:val="21"/>
          <w:szCs w:val="21"/>
        </w:rPr>
      </w:pPr>
    </w:p>
    <w:p w:rsidR="00F84F35" w:rsidRPr="00085BD8" w:rsidRDefault="00F84F35" w:rsidP="00F84F35">
      <w:pPr>
        <w:pStyle w:val="BodyText"/>
        <w:ind w:left="101"/>
        <w:rPr>
          <w:color w:val="020302"/>
        </w:rPr>
      </w:pPr>
      <w:r>
        <w:rPr>
          <w:color w:val="020302"/>
        </w:rPr>
        <w:t xml:space="preserve">INGREDIENTS </w:t>
      </w:r>
    </w:p>
    <w:p w:rsidR="00F84F35" w:rsidRPr="00077A6B" w:rsidRDefault="00F84F35" w:rsidP="00F84F35">
      <w:pPr>
        <w:spacing w:before="40"/>
        <w:rPr>
          <w:color w:val="020302"/>
        </w:rPr>
      </w:pPr>
    </w:p>
    <w:p w:rsidR="00F84F35" w:rsidRDefault="00F84F35" w:rsidP="00F84F35">
      <w:pPr>
        <w:pStyle w:val="BodyText"/>
        <w:spacing w:line="444" w:lineRule="auto"/>
        <w:ind w:left="101"/>
        <w:rPr>
          <w:spacing w:val="16"/>
        </w:rPr>
      </w:pPr>
      <w:r>
        <w:rPr>
          <w:spacing w:val="16"/>
        </w:rPr>
        <w:t xml:space="preserve">4 medium zucchini, sliced </w:t>
      </w:r>
      <w:r w:rsidR="00245DFD">
        <w:rPr>
          <w:spacing w:val="16"/>
        </w:rPr>
        <w:t>¼</w:t>
      </w:r>
      <w:r>
        <w:rPr>
          <w:spacing w:val="16"/>
        </w:rPr>
        <w:t xml:space="preserve"> inch thick</w:t>
      </w:r>
    </w:p>
    <w:p w:rsidR="00F84F35" w:rsidRDefault="00245DFD" w:rsidP="00F84F35">
      <w:pPr>
        <w:pStyle w:val="BodyText"/>
        <w:spacing w:line="444" w:lineRule="auto"/>
        <w:ind w:left="101"/>
        <w:rPr>
          <w:spacing w:val="16"/>
        </w:rPr>
      </w:pPr>
      <w:r>
        <w:rPr>
          <w:spacing w:val="16"/>
        </w:rPr>
        <w:t>¾</w:t>
      </w:r>
      <w:r w:rsidR="00F84F35">
        <w:rPr>
          <w:spacing w:val="16"/>
        </w:rPr>
        <w:t xml:space="preserve"> cup shredded carrots</w:t>
      </w:r>
    </w:p>
    <w:p w:rsidR="00F84F35" w:rsidRDefault="00245DFD" w:rsidP="00F84F35">
      <w:pPr>
        <w:pStyle w:val="BodyText"/>
        <w:spacing w:line="444" w:lineRule="auto"/>
        <w:ind w:left="101"/>
        <w:rPr>
          <w:spacing w:val="16"/>
        </w:rPr>
      </w:pPr>
      <w:r>
        <w:rPr>
          <w:spacing w:val="16"/>
        </w:rPr>
        <w:t>½</w:t>
      </w:r>
      <w:r w:rsidR="00F84F35">
        <w:rPr>
          <w:spacing w:val="16"/>
        </w:rPr>
        <w:t xml:space="preserve"> cup chopped onion</w:t>
      </w:r>
    </w:p>
    <w:p w:rsidR="00F84F35" w:rsidRDefault="00F84F35" w:rsidP="00F84F35">
      <w:pPr>
        <w:pStyle w:val="BodyText"/>
        <w:spacing w:line="444" w:lineRule="auto"/>
        <w:ind w:left="101"/>
        <w:rPr>
          <w:spacing w:val="16"/>
        </w:rPr>
      </w:pPr>
      <w:r>
        <w:rPr>
          <w:spacing w:val="16"/>
        </w:rPr>
        <w:t>6 teaspoons margarine</w:t>
      </w:r>
    </w:p>
    <w:p w:rsidR="00F84F35" w:rsidRDefault="00967272" w:rsidP="00F84F35">
      <w:pPr>
        <w:pStyle w:val="BodyText"/>
        <w:spacing w:line="444" w:lineRule="auto"/>
        <w:ind w:left="101"/>
        <w:rPr>
          <w:spacing w:val="16"/>
        </w:rPr>
      </w:pPr>
      <w:r w:rsidRPr="00004F0E">
        <w:rPr>
          <w:spacing w:val="16"/>
        </w:rPr>
        <w:t>2</w:t>
      </w:r>
      <w:r w:rsidRPr="00967272">
        <w:rPr>
          <w:spacing w:val="16"/>
          <w:sz w:val="4"/>
          <w:szCs w:val="4"/>
        </w:rPr>
        <w:t xml:space="preserve"> </w:t>
      </w:r>
      <w:r w:rsidRPr="00004F0E">
        <w:rPr>
          <w:spacing w:val="16"/>
        </w:rPr>
        <w:t xml:space="preserve">½ </w:t>
      </w:r>
      <w:r w:rsidR="00F84F35">
        <w:rPr>
          <w:spacing w:val="16"/>
        </w:rPr>
        <w:t>cups Pepperidge Farm Stuffing Mix</w:t>
      </w:r>
    </w:p>
    <w:p w:rsidR="00F84F35" w:rsidRPr="007A4369" w:rsidRDefault="00F84F35" w:rsidP="00F84F35">
      <w:pPr>
        <w:pStyle w:val="BodyText"/>
        <w:spacing w:line="444" w:lineRule="auto"/>
        <w:ind w:left="101"/>
        <w:rPr>
          <w:spacing w:val="16"/>
        </w:rPr>
      </w:pPr>
      <w:r>
        <w:rPr>
          <w:spacing w:val="16"/>
        </w:rPr>
        <w:t>1 can cream of chicken soup (for a no-meat option, you can use cream of mushroom</w:t>
      </w:r>
      <w:r w:rsidR="00143559">
        <w:rPr>
          <w:spacing w:val="16"/>
        </w:rPr>
        <w:t xml:space="preserve"> soup</w:t>
      </w:r>
      <w:r>
        <w:rPr>
          <w:spacing w:val="16"/>
        </w:rPr>
        <w:t>)</w:t>
      </w:r>
    </w:p>
    <w:p w:rsidR="00F84F35" w:rsidRPr="007A4369" w:rsidRDefault="00245DFD" w:rsidP="00F84F35">
      <w:pPr>
        <w:pStyle w:val="BodyText"/>
        <w:spacing w:line="444" w:lineRule="auto"/>
        <w:ind w:left="101"/>
        <w:rPr>
          <w:spacing w:val="16"/>
        </w:rPr>
      </w:pPr>
      <w:r>
        <w:rPr>
          <w:spacing w:val="16"/>
        </w:rPr>
        <w:t>½</w:t>
      </w:r>
      <w:r w:rsidR="00F84F35">
        <w:rPr>
          <w:spacing w:val="16"/>
        </w:rPr>
        <w:t xml:space="preserve"> cup sour cream</w:t>
      </w:r>
    </w:p>
    <w:p w:rsidR="00F84F35" w:rsidRDefault="00175FCC" w:rsidP="00F84F35">
      <w:pPr>
        <w:pStyle w:val="BodyText"/>
        <w:spacing w:line="444" w:lineRule="auto"/>
        <w:ind w:left="101"/>
        <w:rPr>
          <w:sz w:val="2"/>
        </w:rPr>
      </w:pPr>
      <w:r>
        <w:rPr>
          <w:sz w:val="2"/>
        </w:rPr>
      </w:r>
      <w:r>
        <w:rPr>
          <w:sz w:val="2"/>
        </w:rPr>
        <w:pict>
          <v:group id="_x0000_s1185" style="width:7in;height:.5pt;mso-position-horizontal-relative:char;mso-position-vertical-relative:line" coordsize="10080,10">
            <v:line id="_x0000_s1186" style="position:absolute" from="0,5" to="10080,5" strokecolor="#231f20" strokeweight=".5pt"/>
            <w10:anchorlock/>
          </v:group>
        </w:pict>
      </w:r>
    </w:p>
    <w:p w:rsidR="00F84F35" w:rsidRDefault="00F84F35" w:rsidP="00F84F35">
      <w:pPr>
        <w:pStyle w:val="BodyText"/>
        <w:spacing w:before="6"/>
        <w:rPr>
          <w:sz w:val="21"/>
        </w:rPr>
      </w:pPr>
    </w:p>
    <w:p w:rsidR="00F84F35" w:rsidRPr="00085BD8" w:rsidRDefault="00F84F35" w:rsidP="00F84F35">
      <w:pPr>
        <w:pStyle w:val="BodyText"/>
        <w:ind w:left="101"/>
        <w:rPr>
          <w:color w:val="020302"/>
        </w:rPr>
      </w:pPr>
      <w:r>
        <w:rPr>
          <w:color w:val="020302"/>
        </w:rPr>
        <w:t xml:space="preserve">INSTRUCTIONS </w:t>
      </w:r>
    </w:p>
    <w:p w:rsidR="00F84F35" w:rsidRPr="003410D4" w:rsidRDefault="00F84F35" w:rsidP="00F84F35">
      <w:pPr>
        <w:pStyle w:val="BodyText"/>
        <w:spacing w:line="276" w:lineRule="auto"/>
        <w:ind w:right="619"/>
        <w:rPr>
          <w:color w:val="020302"/>
          <w:spacing w:val="16"/>
        </w:rPr>
      </w:pPr>
    </w:p>
    <w:p w:rsidR="00F84F35" w:rsidRDefault="00F84F35" w:rsidP="00F84F35">
      <w:pPr>
        <w:pStyle w:val="BodyText"/>
        <w:spacing w:line="276" w:lineRule="auto"/>
        <w:ind w:left="115" w:right="619"/>
        <w:rPr>
          <w:color w:val="020302"/>
          <w:spacing w:val="16"/>
        </w:rPr>
      </w:pPr>
      <w:r>
        <w:rPr>
          <w:color w:val="020302"/>
          <w:spacing w:val="16"/>
        </w:rPr>
        <w:t>Cook zucchini until tender, drain, set aside.</w:t>
      </w:r>
    </w:p>
    <w:p w:rsidR="00F84F35" w:rsidRDefault="00F84F35" w:rsidP="00F84F35">
      <w:pPr>
        <w:pStyle w:val="BodyText"/>
        <w:spacing w:line="276" w:lineRule="auto"/>
        <w:ind w:left="115" w:right="619"/>
        <w:rPr>
          <w:color w:val="020302"/>
          <w:spacing w:val="16"/>
        </w:rPr>
      </w:pPr>
    </w:p>
    <w:p w:rsidR="00F84F35" w:rsidRDefault="00F84F35" w:rsidP="00F84F35">
      <w:pPr>
        <w:pStyle w:val="BodyText"/>
        <w:spacing w:line="276" w:lineRule="auto"/>
        <w:ind w:left="115" w:right="619"/>
        <w:rPr>
          <w:color w:val="020302"/>
          <w:spacing w:val="16"/>
        </w:rPr>
      </w:pPr>
      <w:r>
        <w:rPr>
          <w:color w:val="020302"/>
          <w:spacing w:val="16"/>
        </w:rPr>
        <w:t>Sauté carrot and onion in 4 teaspoons of margarine.</w:t>
      </w:r>
    </w:p>
    <w:p w:rsidR="00F84F35" w:rsidRDefault="00F84F35" w:rsidP="00F84F35">
      <w:pPr>
        <w:pStyle w:val="BodyText"/>
        <w:spacing w:line="276" w:lineRule="auto"/>
        <w:ind w:left="115" w:right="619"/>
        <w:rPr>
          <w:color w:val="020302"/>
          <w:spacing w:val="16"/>
        </w:rPr>
      </w:pPr>
    </w:p>
    <w:p w:rsidR="00F84F35" w:rsidRDefault="00F84F35" w:rsidP="00F84F35">
      <w:pPr>
        <w:pStyle w:val="BodyText"/>
        <w:spacing w:line="276" w:lineRule="auto"/>
        <w:ind w:left="115" w:right="619"/>
        <w:rPr>
          <w:color w:val="020302"/>
          <w:spacing w:val="16"/>
        </w:rPr>
      </w:pPr>
      <w:r>
        <w:rPr>
          <w:color w:val="020302"/>
          <w:spacing w:val="16"/>
        </w:rPr>
        <w:t xml:space="preserve">Stir in </w:t>
      </w:r>
      <w:r w:rsidR="0047343D" w:rsidRPr="00AB5CFA">
        <w:rPr>
          <w:color w:val="020302"/>
          <w:spacing w:val="16"/>
        </w:rPr>
        <w:t>1</w:t>
      </w:r>
      <w:r w:rsidR="0047343D" w:rsidRPr="0047343D">
        <w:rPr>
          <w:color w:val="020302"/>
          <w:spacing w:val="16"/>
          <w:sz w:val="4"/>
          <w:szCs w:val="4"/>
        </w:rPr>
        <w:t xml:space="preserve"> </w:t>
      </w:r>
      <w:r w:rsidR="0047343D">
        <w:rPr>
          <w:color w:val="020302"/>
          <w:spacing w:val="16"/>
        </w:rPr>
        <w:t>½</w:t>
      </w:r>
      <w:r w:rsidR="0047343D" w:rsidRPr="00AB5CFA">
        <w:rPr>
          <w:color w:val="020302"/>
          <w:spacing w:val="16"/>
        </w:rPr>
        <w:t xml:space="preserve"> </w:t>
      </w:r>
      <w:r>
        <w:rPr>
          <w:color w:val="020302"/>
          <w:spacing w:val="16"/>
        </w:rPr>
        <w:t xml:space="preserve">cups stuffing mix, soup, and sour cream. </w:t>
      </w:r>
    </w:p>
    <w:p w:rsidR="00F84F35" w:rsidRDefault="00F84F35" w:rsidP="00F84F35">
      <w:pPr>
        <w:pStyle w:val="BodyText"/>
        <w:spacing w:line="276" w:lineRule="auto"/>
        <w:ind w:left="115" w:right="619"/>
        <w:rPr>
          <w:color w:val="020302"/>
          <w:spacing w:val="16"/>
        </w:rPr>
      </w:pPr>
      <w:r>
        <w:rPr>
          <w:color w:val="020302"/>
          <w:spacing w:val="16"/>
        </w:rPr>
        <w:t>Mix thoroughly. Mixture will be thick.</w:t>
      </w:r>
    </w:p>
    <w:p w:rsidR="00F84F35" w:rsidRDefault="00F84F35" w:rsidP="00F84F35">
      <w:pPr>
        <w:pStyle w:val="BodyText"/>
        <w:spacing w:line="276" w:lineRule="auto"/>
        <w:ind w:left="115" w:right="619"/>
        <w:rPr>
          <w:color w:val="020302"/>
          <w:spacing w:val="16"/>
        </w:rPr>
      </w:pPr>
      <w:r>
        <w:rPr>
          <w:color w:val="020302"/>
          <w:spacing w:val="16"/>
        </w:rPr>
        <w:t xml:space="preserve">Add zucchini and place in </w:t>
      </w:r>
      <w:r w:rsidR="0047343D" w:rsidRPr="00AB5CFA">
        <w:rPr>
          <w:color w:val="020302"/>
          <w:spacing w:val="16"/>
        </w:rPr>
        <w:t>1</w:t>
      </w:r>
      <w:r w:rsidR="0047343D" w:rsidRPr="0047343D">
        <w:rPr>
          <w:color w:val="020302"/>
          <w:spacing w:val="16"/>
          <w:sz w:val="4"/>
          <w:szCs w:val="4"/>
        </w:rPr>
        <w:t xml:space="preserve"> </w:t>
      </w:r>
      <w:r w:rsidR="0047343D">
        <w:rPr>
          <w:color w:val="020302"/>
          <w:spacing w:val="16"/>
        </w:rPr>
        <w:t>½</w:t>
      </w:r>
      <w:r w:rsidR="0047343D" w:rsidRPr="00AB5CFA">
        <w:rPr>
          <w:color w:val="020302"/>
          <w:spacing w:val="16"/>
        </w:rPr>
        <w:t xml:space="preserve"> </w:t>
      </w:r>
      <w:r>
        <w:rPr>
          <w:color w:val="020302"/>
          <w:spacing w:val="16"/>
        </w:rPr>
        <w:t xml:space="preserve">quart casserole. </w:t>
      </w:r>
    </w:p>
    <w:p w:rsidR="00F84F35" w:rsidRDefault="00F84F35" w:rsidP="00F84F35">
      <w:pPr>
        <w:pStyle w:val="BodyText"/>
        <w:spacing w:line="276" w:lineRule="auto"/>
        <w:ind w:left="115" w:right="619"/>
        <w:rPr>
          <w:color w:val="020302"/>
          <w:spacing w:val="16"/>
        </w:rPr>
      </w:pPr>
    </w:p>
    <w:p w:rsidR="00F84F35" w:rsidRDefault="00F84F35" w:rsidP="00F84F35">
      <w:pPr>
        <w:pStyle w:val="BodyText"/>
        <w:spacing w:line="276" w:lineRule="auto"/>
        <w:ind w:left="115" w:right="619"/>
        <w:rPr>
          <w:color w:val="020302"/>
          <w:spacing w:val="16"/>
        </w:rPr>
      </w:pPr>
      <w:r>
        <w:rPr>
          <w:color w:val="020302"/>
          <w:spacing w:val="16"/>
        </w:rPr>
        <w:t>Melt remaining margarine and add remaining stuffing mix.</w:t>
      </w:r>
    </w:p>
    <w:p w:rsidR="00F84F35" w:rsidRDefault="00F84F35" w:rsidP="00F84F35">
      <w:pPr>
        <w:pStyle w:val="BodyText"/>
        <w:spacing w:line="276" w:lineRule="auto"/>
        <w:ind w:left="115" w:right="619"/>
        <w:rPr>
          <w:color w:val="020302"/>
          <w:spacing w:val="16"/>
        </w:rPr>
      </w:pPr>
      <w:r>
        <w:rPr>
          <w:color w:val="020302"/>
          <w:spacing w:val="16"/>
        </w:rPr>
        <w:t>Toss and sprinkle over top.</w:t>
      </w:r>
    </w:p>
    <w:p w:rsidR="00F84F35" w:rsidRDefault="00F84F35" w:rsidP="00F84F35">
      <w:pPr>
        <w:pStyle w:val="BodyText"/>
        <w:spacing w:line="276" w:lineRule="auto"/>
        <w:ind w:left="115" w:right="619"/>
        <w:rPr>
          <w:color w:val="020302"/>
          <w:spacing w:val="16"/>
        </w:rPr>
      </w:pPr>
    </w:p>
    <w:p w:rsidR="00F84F35" w:rsidRDefault="00F84F35" w:rsidP="0024695A">
      <w:pPr>
        <w:pStyle w:val="BodyText"/>
        <w:spacing w:line="276" w:lineRule="auto"/>
        <w:ind w:left="115" w:right="619"/>
        <w:rPr>
          <w:color w:val="020302"/>
          <w:spacing w:val="16"/>
        </w:rPr>
      </w:pPr>
      <w:r>
        <w:rPr>
          <w:color w:val="020302"/>
          <w:spacing w:val="16"/>
        </w:rPr>
        <w:t>Cover and back 350</w:t>
      </w:r>
      <w:r w:rsidR="00A9748E">
        <w:rPr>
          <w:color w:val="020302"/>
          <w:spacing w:val="16"/>
        </w:rPr>
        <w:sym w:font="Symbol" w:char="F0B0"/>
      </w:r>
      <w:r w:rsidR="00A9748E">
        <w:rPr>
          <w:color w:val="020302"/>
          <w:spacing w:val="16"/>
        </w:rPr>
        <w:t xml:space="preserve"> </w:t>
      </w:r>
      <w:r>
        <w:rPr>
          <w:color w:val="020302"/>
          <w:spacing w:val="16"/>
        </w:rPr>
        <w:t>for 35-40 minutes.</w:t>
      </w:r>
    </w:p>
    <w:p w:rsidR="00F84F35" w:rsidRDefault="00F84F35" w:rsidP="00F84F35">
      <w:pPr>
        <w:rPr>
          <w:color w:val="020302"/>
          <w:spacing w:val="16"/>
        </w:rPr>
      </w:pPr>
      <w:r>
        <w:rPr>
          <w:color w:val="020302"/>
          <w:spacing w:val="16"/>
        </w:rPr>
        <w:br w:type="page"/>
      </w: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757643" w:rsidP="00757643">
      <w:pPr>
        <w:rPr>
          <w:sz w:val="60"/>
          <w:szCs w:val="60"/>
        </w:rPr>
      </w:pPr>
    </w:p>
    <w:p w:rsidR="00757643" w:rsidRDefault="00175FCC" w:rsidP="00757643">
      <w:r>
        <w:pict>
          <v:group id="_x0000_s1783" style="width:7in;height:.5pt;mso-position-horizontal-relative:char;mso-position-vertical-relative:line" coordsize="10080,10">
            <v:line id="_x0000_s1784" style="position:absolute" from="0,5" to="10080,5" strokecolor="#231f20" strokeweight=".5pt"/>
            <w10:anchorlock/>
          </v:group>
        </w:pict>
      </w:r>
    </w:p>
    <w:p w:rsidR="00757643" w:rsidRDefault="00757643" w:rsidP="00757643">
      <w:pPr>
        <w:pStyle w:val="Heading1"/>
        <w:rPr>
          <w:color w:val="231F20"/>
        </w:rPr>
      </w:pPr>
      <w:bookmarkStart w:id="121" w:name="_Toc71024496"/>
      <w:r>
        <w:t>D E S S E R T S</w:t>
      </w:r>
      <w:bookmarkEnd w:id="121"/>
    </w:p>
    <w:p w:rsidR="00757643" w:rsidRPr="003C0C33" w:rsidRDefault="00757643" w:rsidP="00757643">
      <w:pPr>
        <w:pStyle w:val="BodyText"/>
        <w:spacing w:before="9"/>
        <w:rPr>
          <w:sz w:val="4"/>
          <w:szCs w:val="4"/>
        </w:rPr>
      </w:pPr>
    </w:p>
    <w:p w:rsidR="00757643" w:rsidRDefault="00175FCC" w:rsidP="00757643">
      <w:pPr>
        <w:pStyle w:val="BodyText"/>
        <w:spacing w:line="20" w:lineRule="exact"/>
        <w:ind w:left="95"/>
        <w:rPr>
          <w:sz w:val="2"/>
        </w:rPr>
      </w:pPr>
      <w:r>
        <w:rPr>
          <w:sz w:val="2"/>
        </w:rPr>
      </w:r>
      <w:r>
        <w:rPr>
          <w:sz w:val="2"/>
        </w:rPr>
        <w:pict>
          <v:group id="_x0000_s1781" style="width:7in;height:.5pt;mso-position-horizontal-relative:char;mso-position-vertical-relative:line" coordsize="10080,10">
            <v:line id="_x0000_s1782" style="position:absolute" from="0,5" to="10080,5" strokecolor="#231f20" strokeweight=".5pt"/>
            <w10:anchorlock/>
          </v:group>
        </w:pict>
      </w:r>
    </w:p>
    <w:p w:rsidR="00757643" w:rsidRPr="00FF14BA" w:rsidRDefault="00757643" w:rsidP="00757643">
      <w:pPr>
        <w:jc w:val="center"/>
        <w:rPr>
          <w:spacing w:val="16"/>
          <w:sz w:val="24"/>
          <w:szCs w:val="24"/>
        </w:rPr>
      </w:pPr>
      <w:r>
        <w:rPr>
          <w:sz w:val="2"/>
        </w:rPr>
        <w:t>\</w:t>
      </w: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pStyle w:val="Heading1"/>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rPr>
      </w:pPr>
    </w:p>
    <w:p w:rsidR="00757643" w:rsidRDefault="00757643" w:rsidP="00757643">
      <w:pPr>
        <w:rPr>
          <w:color w:val="231F20"/>
          <w:spacing w:val="-16"/>
        </w:rPr>
      </w:pPr>
    </w:p>
    <w:p w:rsidR="00757643" w:rsidRDefault="00757643" w:rsidP="00757643">
      <w:pPr>
        <w:rPr>
          <w:color w:val="231F20"/>
          <w:spacing w:val="-16"/>
        </w:rPr>
      </w:pPr>
    </w:p>
    <w:p w:rsidR="00757643" w:rsidRDefault="00757643" w:rsidP="00757643">
      <w:pPr>
        <w:rPr>
          <w:color w:val="231F20"/>
          <w:spacing w:val="-16"/>
        </w:rPr>
      </w:pPr>
    </w:p>
    <w:p w:rsidR="00757643" w:rsidRDefault="00757643" w:rsidP="00757643">
      <w:pPr>
        <w:rPr>
          <w:color w:val="231F20"/>
          <w:spacing w:val="-16"/>
        </w:rPr>
      </w:pPr>
    </w:p>
    <w:p w:rsidR="00757643" w:rsidRDefault="00757643" w:rsidP="00757643">
      <w:pPr>
        <w:rPr>
          <w:color w:val="231F20"/>
          <w:spacing w:val="-16"/>
        </w:rPr>
      </w:pPr>
    </w:p>
    <w:p w:rsidR="006B4CDD" w:rsidRDefault="00DE1585" w:rsidP="006B4CDD">
      <w:pPr>
        <w:rPr>
          <w:color w:val="231F20"/>
          <w:spacing w:val="-16"/>
        </w:rPr>
      </w:pPr>
      <w:r>
        <w:rPr>
          <w:color w:val="231F20"/>
          <w:spacing w:val="-16"/>
        </w:rPr>
        <w:br w:type="page"/>
      </w:r>
    </w:p>
    <w:p w:rsidR="00DE1585" w:rsidRPr="003C0C33" w:rsidRDefault="00DE1585" w:rsidP="00DE1585">
      <w:pPr>
        <w:pStyle w:val="BodyText"/>
        <w:spacing w:before="9"/>
        <w:rPr>
          <w:sz w:val="4"/>
          <w:szCs w:val="4"/>
        </w:rPr>
      </w:pPr>
    </w:p>
    <w:p w:rsidR="00DE1585" w:rsidRDefault="00175FCC" w:rsidP="00DE1585">
      <w:pPr>
        <w:pStyle w:val="BodyText"/>
        <w:spacing w:line="20" w:lineRule="exact"/>
        <w:ind w:left="95"/>
        <w:rPr>
          <w:sz w:val="2"/>
        </w:rPr>
      </w:pPr>
      <w:r>
        <w:rPr>
          <w:sz w:val="2"/>
        </w:rPr>
      </w:r>
      <w:r>
        <w:rPr>
          <w:sz w:val="2"/>
        </w:rPr>
        <w:pict>
          <v:group id="_x0000_s1295" style="width:7in;height:.5pt;mso-position-horizontal-relative:char;mso-position-vertical-relative:line" coordsize="10080,10">
            <v:line id="_x0000_s1296" style="position:absolute" from="0,5" to="10080,5" strokecolor="#231f20" strokeweight=".5pt"/>
            <w10:anchorlock/>
          </v:group>
        </w:pict>
      </w:r>
    </w:p>
    <w:p w:rsidR="00DE1585" w:rsidRPr="00FF14BA" w:rsidRDefault="00DE1585" w:rsidP="00DE1585">
      <w:pPr>
        <w:jc w:val="center"/>
        <w:rPr>
          <w:spacing w:val="16"/>
          <w:sz w:val="24"/>
          <w:szCs w:val="24"/>
        </w:rPr>
      </w:pPr>
      <w:r>
        <w:rPr>
          <w:sz w:val="2"/>
        </w:rPr>
        <w:t>\</w:t>
      </w:r>
    </w:p>
    <w:p w:rsidR="00DE1585" w:rsidRPr="009D29E4" w:rsidRDefault="00DE1585" w:rsidP="00DE1585">
      <w:pPr>
        <w:pStyle w:val="Heading2"/>
        <w:rPr>
          <w:spacing w:val="16"/>
        </w:rPr>
      </w:pPr>
      <w:bookmarkStart w:id="122" w:name="_Toc71024497"/>
      <w:r>
        <w:t>ANGINETT</w:t>
      </w:r>
      <w:r w:rsidR="0068776A">
        <w:t>E</w:t>
      </w:r>
      <w:r>
        <w:t>S</w:t>
      </w:r>
      <w:bookmarkEnd w:id="122"/>
    </w:p>
    <w:p w:rsidR="00DE1585" w:rsidRPr="003C0C33" w:rsidRDefault="00DE1585" w:rsidP="00DE1585">
      <w:pPr>
        <w:pStyle w:val="BodyText"/>
        <w:spacing w:before="9"/>
        <w:rPr>
          <w:sz w:val="4"/>
          <w:szCs w:val="4"/>
        </w:rPr>
      </w:pPr>
    </w:p>
    <w:p w:rsidR="00DE1585" w:rsidRDefault="00175FCC" w:rsidP="00DE1585">
      <w:pPr>
        <w:pStyle w:val="BodyText"/>
        <w:spacing w:line="20" w:lineRule="exact"/>
        <w:ind w:left="95"/>
        <w:rPr>
          <w:sz w:val="2"/>
        </w:rPr>
      </w:pPr>
      <w:r>
        <w:rPr>
          <w:sz w:val="2"/>
        </w:rPr>
      </w:r>
      <w:r>
        <w:rPr>
          <w:sz w:val="2"/>
        </w:rPr>
        <w:pict>
          <v:group id="_x0000_s1293" style="width:7in;height:.5pt;mso-position-horizontal-relative:char;mso-position-vertical-relative:line" coordsize="10080,10">
            <v:line id="_x0000_s1294" style="position:absolute" from="0,5" to="10080,5" strokecolor="#231f20" strokeweight=".5pt"/>
            <w10:anchorlock/>
          </v:group>
        </w:pict>
      </w:r>
    </w:p>
    <w:p w:rsidR="00DE1585" w:rsidRDefault="00DE1585" w:rsidP="00DE1585">
      <w:pPr>
        <w:spacing w:before="40"/>
        <w:jc w:val="center"/>
        <w:rPr>
          <w:spacing w:val="16"/>
          <w:sz w:val="24"/>
          <w:szCs w:val="24"/>
        </w:rPr>
      </w:pPr>
      <w:r w:rsidRPr="003C0C33">
        <w:rPr>
          <w:spacing w:val="16"/>
          <w:sz w:val="24"/>
          <w:szCs w:val="24"/>
        </w:rPr>
        <w:t xml:space="preserve">FROM THE KITCHEN OF </w:t>
      </w:r>
      <w:r>
        <w:rPr>
          <w:spacing w:val="16"/>
          <w:sz w:val="24"/>
          <w:szCs w:val="24"/>
        </w:rPr>
        <w:t>ELEANOR WNEK</w:t>
      </w:r>
    </w:p>
    <w:p w:rsidR="00DE1585" w:rsidRPr="006F6D09" w:rsidRDefault="00DE1585" w:rsidP="00DE1585">
      <w:pPr>
        <w:pStyle w:val="BodyText"/>
        <w:spacing w:before="6"/>
        <w:rPr>
          <w:sz w:val="21"/>
          <w:szCs w:val="21"/>
        </w:rPr>
      </w:pPr>
    </w:p>
    <w:p w:rsidR="00DE1585" w:rsidRDefault="00DE1585" w:rsidP="00DE1585">
      <w:pPr>
        <w:pStyle w:val="BodyText"/>
        <w:ind w:left="101"/>
        <w:rPr>
          <w:color w:val="020302"/>
        </w:rPr>
      </w:pPr>
      <w:r>
        <w:rPr>
          <w:color w:val="020302"/>
        </w:rPr>
        <w:t xml:space="preserve">INGREDIENTS </w:t>
      </w:r>
    </w:p>
    <w:p w:rsidR="00DE1585" w:rsidRPr="00077A6B" w:rsidRDefault="00DE1585" w:rsidP="00DE1585">
      <w:pPr>
        <w:pStyle w:val="BodyText"/>
        <w:ind w:left="101"/>
        <w:rPr>
          <w:color w:val="020302"/>
        </w:rPr>
      </w:pPr>
    </w:p>
    <w:p w:rsidR="00BB3CB7" w:rsidRDefault="00BB3CB7" w:rsidP="00BB3CB7">
      <w:pPr>
        <w:pStyle w:val="BodyText"/>
        <w:spacing w:line="444" w:lineRule="auto"/>
        <w:ind w:left="101"/>
        <w:rPr>
          <w:spacing w:val="16"/>
        </w:rPr>
      </w:pPr>
      <w:r>
        <w:rPr>
          <w:spacing w:val="16"/>
        </w:rPr>
        <w:t>4 eggs</w:t>
      </w:r>
    </w:p>
    <w:p w:rsidR="00BB3CB7" w:rsidRDefault="00BB3CB7" w:rsidP="00BB3CB7">
      <w:pPr>
        <w:pStyle w:val="BodyText"/>
        <w:spacing w:line="444" w:lineRule="auto"/>
        <w:ind w:left="101"/>
        <w:rPr>
          <w:spacing w:val="16"/>
        </w:rPr>
      </w:pPr>
      <w:r>
        <w:rPr>
          <w:spacing w:val="16"/>
        </w:rPr>
        <w:t>1 cup oil</w:t>
      </w:r>
    </w:p>
    <w:p w:rsidR="00BB3CB7" w:rsidRDefault="00BB3CB7" w:rsidP="00BB3CB7">
      <w:pPr>
        <w:pStyle w:val="BodyText"/>
        <w:spacing w:line="444" w:lineRule="auto"/>
        <w:ind w:left="101"/>
        <w:rPr>
          <w:spacing w:val="16"/>
        </w:rPr>
      </w:pPr>
      <w:r>
        <w:rPr>
          <w:spacing w:val="16"/>
        </w:rPr>
        <w:t>½ cup orange juice</w:t>
      </w:r>
    </w:p>
    <w:p w:rsidR="00BB3CB7" w:rsidRDefault="00BB3CB7" w:rsidP="00BB3CB7">
      <w:pPr>
        <w:pStyle w:val="BodyText"/>
        <w:spacing w:line="444" w:lineRule="auto"/>
        <w:ind w:left="101"/>
        <w:rPr>
          <w:spacing w:val="16"/>
        </w:rPr>
      </w:pPr>
      <w:r>
        <w:rPr>
          <w:spacing w:val="16"/>
        </w:rPr>
        <w:t>½ teaspoon lemon extract</w:t>
      </w:r>
    </w:p>
    <w:p w:rsidR="00BB3CB7" w:rsidRDefault="00BB3CB7" w:rsidP="00BB3CB7">
      <w:pPr>
        <w:pStyle w:val="BodyText"/>
        <w:spacing w:line="444" w:lineRule="auto"/>
        <w:ind w:left="101"/>
        <w:rPr>
          <w:spacing w:val="16"/>
        </w:rPr>
      </w:pPr>
      <w:r>
        <w:rPr>
          <w:spacing w:val="16"/>
        </w:rPr>
        <w:t>½ teaspoon orange extract</w:t>
      </w:r>
    </w:p>
    <w:p w:rsidR="00BB3CB7" w:rsidRDefault="00BB3CB7" w:rsidP="00BB3CB7">
      <w:pPr>
        <w:pStyle w:val="BodyText"/>
        <w:spacing w:line="444" w:lineRule="auto"/>
        <w:ind w:left="101"/>
        <w:rPr>
          <w:spacing w:val="16"/>
        </w:rPr>
      </w:pPr>
      <w:r>
        <w:rPr>
          <w:spacing w:val="16"/>
        </w:rPr>
        <w:t>½ teaspoon vanilla extract</w:t>
      </w:r>
    </w:p>
    <w:p w:rsidR="00DE1585" w:rsidRDefault="00DE1585" w:rsidP="00DE1585">
      <w:pPr>
        <w:pStyle w:val="BodyText"/>
        <w:spacing w:line="444" w:lineRule="auto"/>
        <w:ind w:left="101"/>
        <w:rPr>
          <w:spacing w:val="16"/>
        </w:rPr>
      </w:pPr>
      <w:r>
        <w:rPr>
          <w:spacing w:val="16"/>
        </w:rPr>
        <w:t>6 cups flour</w:t>
      </w:r>
    </w:p>
    <w:p w:rsidR="00DE1585" w:rsidRDefault="00DE1585" w:rsidP="00BB0D1C">
      <w:pPr>
        <w:pStyle w:val="BodyText"/>
        <w:spacing w:line="444" w:lineRule="auto"/>
        <w:ind w:left="101"/>
        <w:rPr>
          <w:spacing w:val="16"/>
        </w:rPr>
      </w:pPr>
      <w:r>
        <w:rPr>
          <w:spacing w:val="16"/>
        </w:rPr>
        <w:t>1 cup sugar</w:t>
      </w:r>
    </w:p>
    <w:p w:rsidR="00DE1585" w:rsidRDefault="00BB0D1C" w:rsidP="00DE1585">
      <w:pPr>
        <w:pStyle w:val="BodyText"/>
        <w:spacing w:line="444" w:lineRule="auto"/>
        <w:ind w:left="101"/>
        <w:rPr>
          <w:spacing w:val="16"/>
        </w:rPr>
      </w:pPr>
      <w:r>
        <w:rPr>
          <w:spacing w:val="16"/>
        </w:rPr>
        <w:t>4</w:t>
      </w:r>
      <w:r w:rsidR="00DE1585">
        <w:rPr>
          <w:spacing w:val="16"/>
        </w:rPr>
        <w:t xml:space="preserve"> teaspoon baking powder</w:t>
      </w:r>
    </w:p>
    <w:p w:rsidR="00DE1585" w:rsidRDefault="00245DFD" w:rsidP="00DE1585">
      <w:pPr>
        <w:pStyle w:val="BodyText"/>
        <w:spacing w:line="444" w:lineRule="auto"/>
        <w:ind w:left="101"/>
        <w:rPr>
          <w:spacing w:val="16"/>
        </w:rPr>
      </w:pPr>
      <w:r>
        <w:rPr>
          <w:spacing w:val="16"/>
        </w:rPr>
        <w:t>½</w:t>
      </w:r>
      <w:r w:rsidR="00BB0D1C">
        <w:rPr>
          <w:spacing w:val="16"/>
        </w:rPr>
        <w:t xml:space="preserve"> teaspoon salt</w:t>
      </w:r>
    </w:p>
    <w:p w:rsidR="00BB0D1C" w:rsidRDefault="00245DFD" w:rsidP="00DE1585">
      <w:pPr>
        <w:pStyle w:val="BodyText"/>
        <w:spacing w:line="444" w:lineRule="auto"/>
        <w:ind w:left="101"/>
        <w:rPr>
          <w:spacing w:val="16"/>
        </w:rPr>
      </w:pPr>
      <w:r>
        <w:rPr>
          <w:spacing w:val="16"/>
        </w:rPr>
        <w:t>½</w:t>
      </w:r>
      <w:r w:rsidR="00BB0D1C">
        <w:rPr>
          <w:spacing w:val="16"/>
        </w:rPr>
        <w:t xml:space="preserve"> teaspoon baking soda</w:t>
      </w:r>
    </w:p>
    <w:p w:rsidR="00DE1585" w:rsidRDefault="00DE1585" w:rsidP="00DE1585">
      <w:pPr>
        <w:pStyle w:val="BodyText"/>
        <w:spacing w:line="444" w:lineRule="auto"/>
        <w:ind w:left="101"/>
        <w:rPr>
          <w:spacing w:val="16"/>
        </w:rPr>
      </w:pPr>
    </w:p>
    <w:p w:rsidR="00DE1585" w:rsidRPr="00DE1585" w:rsidRDefault="00DE1585" w:rsidP="00DE1585">
      <w:pPr>
        <w:pStyle w:val="BodyText"/>
        <w:spacing w:line="444" w:lineRule="auto"/>
        <w:ind w:left="101"/>
        <w:rPr>
          <w:spacing w:val="16"/>
        </w:rPr>
      </w:pPr>
      <w:r w:rsidRPr="00DE1585">
        <w:rPr>
          <w:spacing w:val="16"/>
        </w:rPr>
        <w:t>Frosting:</w:t>
      </w:r>
    </w:p>
    <w:p w:rsidR="00DE1585" w:rsidRPr="00DE1585" w:rsidRDefault="00BF6DF6" w:rsidP="00DE1585">
      <w:pPr>
        <w:pStyle w:val="BodyText"/>
        <w:spacing w:line="444" w:lineRule="auto"/>
        <w:ind w:left="101"/>
        <w:rPr>
          <w:spacing w:val="16"/>
        </w:rPr>
      </w:pPr>
      <w:r>
        <w:rPr>
          <w:spacing w:val="16"/>
        </w:rPr>
        <w:t>C</w:t>
      </w:r>
      <w:r w:rsidR="00DE1585" w:rsidRPr="00DE1585">
        <w:rPr>
          <w:spacing w:val="16"/>
        </w:rPr>
        <w:t>onfectioner’s sugar</w:t>
      </w:r>
    </w:p>
    <w:p w:rsidR="00DE1585" w:rsidRPr="00DE1585" w:rsidRDefault="00BF6DF6" w:rsidP="00DE1585">
      <w:pPr>
        <w:pStyle w:val="BodyText"/>
        <w:spacing w:line="444" w:lineRule="auto"/>
        <w:ind w:left="101"/>
        <w:rPr>
          <w:spacing w:val="16"/>
        </w:rPr>
      </w:pPr>
      <w:r>
        <w:rPr>
          <w:spacing w:val="16"/>
        </w:rPr>
        <w:t>M</w:t>
      </w:r>
      <w:r w:rsidR="00DE1585" w:rsidRPr="00DE1585">
        <w:rPr>
          <w:spacing w:val="16"/>
        </w:rPr>
        <w:t>ilk</w:t>
      </w:r>
    </w:p>
    <w:p w:rsidR="00DE1585" w:rsidRDefault="00BF6DF6" w:rsidP="00DE1585">
      <w:pPr>
        <w:pStyle w:val="BodyText"/>
        <w:spacing w:line="444" w:lineRule="auto"/>
        <w:ind w:left="101"/>
        <w:rPr>
          <w:spacing w:val="16"/>
        </w:rPr>
      </w:pPr>
      <w:r>
        <w:rPr>
          <w:spacing w:val="16"/>
        </w:rPr>
        <w:t>L</w:t>
      </w:r>
      <w:r w:rsidR="00BB0D1C">
        <w:rPr>
          <w:spacing w:val="16"/>
        </w:rPr>
        <w:t>emon extract</w:t>
      </w:r>
    </w:p>
    <w:p w:rsidR="00DE1585" w:rsidRDefault="00175FCC" w:rsidP="00DE1585">
      <w:pPr>
        <w:pStyle w:val="BodyText"/>
        <w:spacing w:line="444" w:lineRule="auto"/>
        <w:ind w:left="101"/>
        <w:rPr>
          <w:sz w:val="2"/>
        </w:rPr>
      </w:pPr>
      <w:r>
        <w:rPr>
          <w:sz w:val="2"/>
        </w:rPr>
      </w:r>
      <w:r>
        <w:rPr>
          <w:sz w:val="2"/>
        </w:rPr>
        <w:pict>
          <v:group id="_x0000_s1291" style="width:7in;height:.5pt;mso-position-horizontal-relative:char;mso-position-vertical-relative:line" coordsize="10080,10">
            <v:line id="_x0000_s1292" style="position:absolute" from="0,5" to="10080,5" strokecolor="#231f20" strokeweight=".5pt"/>
            <w10:anchorlock/>
          </v:group>
        </w:pict>
      </w:r>
    </w:p>
    <w:p w:rsidR="00DE1585" w:rsidRDefault="00DE1585" w:rsidP="00DE1585">
      <w:pPr>
        <w:pStyle w:val="BodyText"/>
        <w:spacing w:before="6"/>
        <w:rPr>
          <w:sz w:val="21"/>
        </w:rPr>
      </w:pPr>
    </w:p>
    <w:p w:rsidR="00DE1585" w:rsidRPr="00085BD8" w:rsidRDefault="00DE1585" w:rsidP="00DE1585">
      <w:pPr>
        <w:pStyle w:val="BodyText"/>
        <w:ind w:left="101"/>
        <w:rPr>
          <w:color w:val="020302"/>
        </w:rPr>
      </w:pPr>
      <w:r>
        <w:rPr>
          <w:color w:val="020302"/>
        </w:rPr>
        <w:t xml:space="preserve">INSTRUCTIONS </w:t>
      </w:r>
    </w:p>
    <w:p w:rsidR="00DE1585" w:rsidRPr="000B245A" w:rsidRDefault="00DE1585" w:rsidP="00DE1585">
      <w:pPr>
        <w:pStyle w:val="BodyText"/>
        <w:spacing w:line="249" w:lineRule="auto"/>
        <w:ind w:right="619"/>
        <w:rPr>
          <w:color w:val="020302"/>
          <w:spacing w:val="16"/>
        </w:rPr>
      </w:pPr>
    </w:p>
    <w:p w:rsidR="00DE1585" w:rsidRDefault="00BB0D1C" w:rsidP="00DE1585">
      <w:pPr>
        <w:pStyle w:val="BodyText"/>
        <w:spacing w:line="276" w:lineRule="auto"/>
        <w:ind w:left="101" w:right="619"/>
        <w:rPr>
          <w:color w:val="020302"/>
          <w:spacing w:val="16"/>
        </w:rPr>
      </w:pPr>
      <w:r>
        <w:rPr>
          <w:color w:val="020302"/>
          <w:spacing w:val="16"/>
        </w:rPr>
        <w:t>Mix eggs, oil, orange juice and extracts together.</w:t>
      </w:r>
    </w:p>
    <w:p w:rsidR="00BB0D1C" w:rsidRDefault="00BB0D1C" w:rsidP="00DE1585">
      <w:pPr>
        <w:pStyle w:val="BodyText"/>
        <w:spacing w:line="276" w:lineRule="auto"/>
        <w:ind w:left="101" w:right="619"/>
        <w:rPr>
          <w:color w:val="020302"/>
          <w:spacing w:val="16"/>
        </w:rPr>
      </w:pPr>
      <w:r>
        <w:rPr>
          <w:color w:val="020302"/>
          <w:spacing w:val="16"/>
        </w:rPr>
        <w:t>Then gradually add dry ingredients.</w:t>
      </w:r>
    </w:p>
    <w:p w:rsidR="00BB0D1C" w:rsidRDefault="00BB0D1C" w:rsidP="00DE1585">
      <w:pPr>
        <w:pStyle w:val="BodyText"/>
        <w:spacing w:line="276" w:lineRule="auto"/>
        <w:ind w:left="101" w:right="619"/>
        <w:rPr>
          <w:color w:val="020302"/>
          <w:spacing w:val="16"/>
        </w:rPr>
      </w:pPr>
      <w:r>
        <w:rPr>
          <w:color w:val="020302"/>
          <w:spacing w:val="16"/>
        </w:rPr>
        <w:t>Take a spoon of dough and roll it into a log about 3-4 inches.</w:t>
      </w:r>
    </w:p>
    <w:p w:rsidR="00BB0D1C" w:rsidRDefault="00BB0D1C" w:rsidP="00DE1585">
      <w:pPr>
        <w:pStyle w:val="BodyText"/>
        <w:spacing w:line="276" w:lineRule="auto"/>
        <w:ind w:left="101" w:right="619"/>
        <w:rPr>
          <w:color w:val="020302"/>
          <w:spacing w:val="16"/>
        </w:rPr>
      </w:pPr>
      <w:r>
        <w:rPr>
          <w:color w:val="020302"/>
          <w:spacing w:val="16"/>
        </w:rPr>
        <w:t>Take one side of the log and bring it over the top and pinch to seal.</w:t>
      </w:r>
    </w:p>
    <w:p w:rsidR="00BB0D1C" w:rsidRDefault="00BB0D1C" w:rsidP="00DE1585">
      <w:pPr>
        <w:pStyle w:val="BodyText"/>
        <w:spacing w:line="276" w:lineRule="auto"/>
        <w:ind w:left="101" w:right="619"/>
        <w:rPr>
          <w:color w:val="020302"/>
          <w:spacing w:val="16"/>
        </w:rPr>
      </w:pPr>
      <w:r>
        <w:rPr>
          <w:color w:val="020302"/>
          <w:spacing w:val="16"/>
        </w:rPr>
        <w:t>That will form a knot look.</w:t>
      </w:r>
    </w:p>
    <w:p w:rsidR="00BB0D1C" w:rsidRDefault="00BB0D1C" w:rsidP="00DE1585">
      <w:pPr>
        <w:pStyle w:val="BodyText"/>
        <w:spacing w:line="276" w:lineRule="auto"/>
        <w:ind w:left="101" w:right="619"/>
        <w:rPr>
          <w:color w:val="020302"/>
          <w:spacing w:val="16"/>
        </w:rPr>
      </w:pPr>
    </w:p>
    <w:p w:rsidR="00BB0D1C" w:rsidRDefault="00BB0D1C" w:rsidP="00DE1585">
      <w:pPr>
        <w:pStyle w:val="BodyText"/>
        <w:spacing w:line="276" w:lineRule="auto"/>
        <w:ind w:left="101" w:right="619"/>
        <w:rPr>
          <w:color w:val="020302"/>
          <w:spacing w:val="16"/>
        </w:rPr>
      </w:pPr>
      <w:r>
        <w:rPr>
          <w:color w:val="020302"/>
          <w:spacing w:val="16"/>
        </w:rPr>
        <w:t>Bake at 350</w:t>
      </w:r>
      <w:r w:rsidR="00543613">
        <w:rPr>
          <w:color w:val="020302"/>
          <w:spacing w:val="16"/>
        </w:rPr>
        <w:sym w:font="Symbol" w:char="F0B0"/>
      </w:r>
      <w:r>
        <w:rPr>
          <w:color w:val="020302"/>
          <w:spacing w:val="16"/>
        </w:rPr>
        <w:t xml:space="preserve"> for 10-15 min.</w:t>
      </w:r>
    </w:p>
    <w:p w:rsidR="00BB0D1C" w:rsidRDefault="00BB0D1C" w:rsidP="00DE1585">
      <w:pPr>
        <w:pStyle w:val="BodyText"/>
        <w:spacing w:line="276" w:lineRule="auto"/>
        <w:ind w:left="101" w:right="619"/>
        <w:rPr>
          <w:color w:val="020302"/>
          <w:spacing w:val="16"/>
        </w:rPr>
      </w:pPr>
    </w:p>
    <w:p w:rsidR="0024695A" w:rsidRDefault="00BB0D1C" w:rsidP="00DE1585">
      <w:pPr>
        <w:pStyle w:val="BodyText"/>
        <w:spacing w:line="276" w:lineRule="auto"/>
        <w:ind w:left="101" w:right="619"/>
        <w:rPr>
          <w:color w:val="020302"/>
          <w:spacing w:val="16"/>
        </w:rPr>
      </w:pPr>
      <w:r>
        <w:rPr>
          <w:color w:val="020302"/>
          <w:spacing w:val="16"/>
        </w:rPr>
        <w:t>After they cool, frost with frosting and sprinkles.</w:t>
      </w:r>
    </w:p>
    <w:p w:rsidR="00497F3E" w:rsidRPr="0024695A" w:rsidRDefault="006B4CDD" w:rsidP="0024695A">
      <w:pPr>
        <w:rPr>
          <w:color w:val="020302"/>
          <w:spacing w:val="16"/>
          <w:sz w:val="20"/>
          <w:szCs w:val="20"/>
        </w:rPr>
      </w:pPr>
      <w:r>
        <w:rPr>
          <w:color w:val="231F20"/>
          <w:spacing w:val="-16"/>
        </w:rPr>
        <w:br w:type="page"/>
      </w:r>
    </w:p>
    <w:p w:rsidR="00FE14AB" w:rsidRPr="003C0C33" w:rsidRDefault="00FE14AB" w:rsidP="00FE14AB">
      <w:pPr>
        <w:pStyle w:val="BodyText"/>
        <w:spacing w:before="9"/>
        <w:rPr>
          <w:sz w:val="4"/>
          <w:szCs w:val="4"/>
        </w:rPr>
      </w:pPr>
    </w:p>
    <w:p w:rsidR="00FE14AB" w:rsidRDefault="00175FCC" w:rsidP="00FE14AB">
      <w:pPr>
        <w:pStyle w:val="BodyText"/>
        <w:spacing w:line="20" w:lineRule="exact"/>
        <w:ind w:left="95"/>
        <w:rPr>
          <w:sz w:val="2"/>
        </w:rPr>
      </w:pPr>
      <w:r>
        <w:rPr>
          <w:sz w:val="2"/>
        </w:rPr>
      </w:r>
      <w:r>
        <w:rPr>
          <w:sz w:val="2"/>
        </w:rPr>
        <w:pict>
          <v:group id="_x0000_s1855" style="width:7in;height:.5pt;mso-position-horizontal-relative:char;mso-position-vertical-relative:line" coordsize="10080,10">
            <v:line id="_x0000_s1856" style="position:absolute" from="0,5" to="10080,5" strokecolor="#231f20" strokeweight=".5pt"/>
            <w10:anchorlock/>
          </v:group>
        </w:pict>
      </w:r>
    </w:p>
    <w:p w:rsidR="00FE14AB" w:rsidRPr="00FF14BA" w:rsidRDefault="00FE14AB" w:rsidP="00FE14AB">
      <w:pPr>
        <w:jc w:val="center"/>
        <w:rPr>
          <w:spacing w:val="16"/>
          <w:sz w:val="24"/>
          <w:szCs w:val="24"/>
        </w:rPr>
      </w:pPr>
      <w:r>
        <w:rPr>
          <w:sz w:val="2"/>
        </w:rPr>
        <w:t>\</w:t>
      </w:r>
    </w:p>
    <w:p w:rsidR="00FE14AB" w:rsidRPr="009D29E4" w:rsidRDefault="00DE16DE" w:rsidP="00FE14AB">
      <w:pPr>
        <w:pStyle w:val="Heading2"/>
        <w:rPr>
          <w:spacing w:val="16"/>
        </w:rPr>
      </w:pPr>
      <w:bookmarkStart w:id="123" w:name="_Toc71024498"/>
      <w:r>
        <w:t>ANGI</w:t>
      </w:r>
      <w:r w:rsidR="00FE14AB">
        <w:t>NETTES</w:t>
      </w:r>
      <w:bookmarkEnd w:id="123"/>
    </w:p>
    <w:p w:rsidR="00FE14AB" w:rsidRPr="003C0C33" w:rsidRDefault="00FE14AB" w:rsidP="00FE14AB">
      <w:pPr>
        <w:pStyle w:val="BodyText"/>
        <w:spacing w:before="9"/>
        <w:rPr>
          <w:sz w:val="4"/>
          <w:szCs w:val="4"/>
        </w:rPr>
      </w:pPr>
    </w:p>
    <w:p w:rsidR="00FE14AB" w:rsidRDefault="00175FCC" w:rsidP="00FE14AB">
      <w:pPr>
        <w:pStyle w:val="BodyText"/>
        <w:spacing w:line="20" w:lineRule="exact"/>
        <w:ind w:left="95"/>
        <w:rPr>
          <w:sz w:val="2"/>
        </w:rPr>
      </w:pPr>
      <w:r>
        <w:rPr>
          <w:sz w:val="2"/>
        </w:rPr>
      </w:r>
      <w:r>
        <w:rPr>
          <w:sz w:val="2"/>
        </w:rPr>
        <w:pict>
          <v:group id="_x0000_s1853" style="width:7in;height:.5pt;mso-position-horizontal-relative:char;mso-position-vertical-relative:line" coordsize="10080,10">
            <v:line id="_x0000_s1854" style="position:absolute" from="0,5" to="10080,5" strokecolor="#231f20" strokeweight=".5pt"/>
            <w10:anchorlock/>
          </v:group>
        </w:pict>
      </w:r>
    </w:p>
    <w:p w:rsidR="00FE14AB" w:rsidRDefault="00FE14AB" w:rsidP="00FE14AB">
      <w:pPr>
        <w:spacing w:before="40"/>
        <w:jc w:val="center"/>
        <w:rPr>
          <w:spacing w:val="16"/>
          <w:sz w:val="24"/>
          <w:szCs w:val="24"/>
        </w:rPr>
      </w:pPr>
      <w:r w:rsidRPr="003C0C33">
        <w:rPr>
          <w:spacing w:val="16"/>
          <w:sz w:val="24"/>
          <w:szCs w:val="24"/>
        </w:rPr>
        <w:t xml:space="preserve">FROM THE KITCHEN OF </w:t>
      </w:r>
      <w:r>
        <w:rPr>
          <w:spacing w:val="16"/>
          <w:sz w:val="24"/>
          <w:szCs w:val="24"/>
        </w:rPr>
        <w:t>ROSALIE FOUNTAIN</w:t>
      </w:r>
    </w:p>
    <w:p w:rsidR="00FE14AB" w:rsidRPr="00DC5B53" w:rsidRDefault="00FE14AB" w:rsidP="00FE14AB">
      <w:pPr>
        <w:pStyle w:val="BodyText"/>
        <w:ind w:left="101"/>
        <w:rPr>
          <w:color w:val="020302"/>
          <w:sz w:val="21"/>
          <w:szCs w:val="21"/>
        </w:rPr>
      </w:pPr>
    </w:p>
    <w:p w:rsidR="00FE14AB" w:rsidRPr="00AB5CFA" w:rsidRDefault="00FE14AB" w:rsidP="00FE14AB">
      <w:pPr>
        <w:ind w:left="101"/>
        <w:rPr>
          <w:color w:val="020302"/>
          <w:sz w:val="20"/>
          <w:szCs w:val="20"/>
        </w:rPr>
      </w:pPr>
      <w:r w:rsidRPr="00AB5CFA">
        <w:rPr>
          <w:color w:val="020302"/>
          <w:sz w:val="20"/>
          <w:szCs w:val="20"/>
        </w:rPr>
        <w:t xml:space="preserve">INGREDIENTS </w:t>
      </w:r>
    </w:p>
    <w:p w:rsidR="00FE14AB" w:rsidRPr="00077A6B" w:rsidRDefault="00FE14AB" w:rsidP="00FE14AB">
      <w:pPr>
        <w:pStyle w:val="BodyText"/>
        <w:ind w:left="101"/>
        <w:rPr>
          <w:color w:val="020302"/>
        </w:rPr>
      </w:pPr>
    </w:p>
    <w:p w:rsidR="00FE14AB" w:rsidRDefault="00FE14AB" w:rsidP="00FE14AB">
      <w:pPr>
        <w:pStyle w:val="BodyText"/>
        <w:spacing w:line="444" w:lineRule="auto"/>
        <w:ind w:left="101"/>
        <w:rPr>
          <w:spacing w:val="16"/>
        </w:rPr>
      </w:pPr>
      <w:r>
        <w:rPr>
          <w:spacing w:val="16"/>
        </w:rPr>
        <w:t>1 cup sugar</w:t>
      </w:r>
    </w:p>
    <w:p w:rsidR="00FE14AB" w:rsidRDefault="00FE14AB" w:rsidP="00FE14AB">
      <w:pPr>
        <w:pStyle w:val="BodyText"/>
        <w:spacing w:line="444" w:lineRule="auto"/>
        <w:ind w:left="101"/>
        <w:rPr>
          <w:spacing w:val="16"/>
        </w:rPr>
      </w:pPr>
      <w:r>
        <w:rPr>
          <w:spacing w:val="16"/>
        </w:rPr>
        <w:t>1 cup butter</w:t>
      </w:r>
    </w:p>
    <w:p w:rsidR="00FE14AB" w:rsidRDefault="00FE14AB" w:rsidP="00FE14AB">
      <w:pPr>
        <w:pStyle w:val="BodyText"/>
        <w:spacing w:line="444" w:lineRule="auto"/>
        <w:ind w:left="101"/>
        <w:rPr>
          <w:spacing w:val="16"/>
        </w:rPr>
      </w:pPr>
      <w:r>
        <w:rPr>
          <w:spacing w:val="16"/>
        </w:rPr>
        <w:t>4 eggs</w:t>
      </w:r>
    </w:p>
    <w:p w:rsidR="00FE14AB" w:rsidRDefault="00FE14AB" w:rsidP="00FE14AB">
      <w:pPr>
        <w:pStyle w:val="BodyText"/>
        <w:spacing w:line="444" w:lineRule="auto"/>
        <w:ind w:left="101"/>
        <w:rPr>
          <w:spacing w:val="16"/>
        </w:rPr>
      </w:pPr>
      <w:r>
        <w:rPr>
          <w:spacing w:val="16"/>
        </w:rPr>
        <w:t>6 cups flour</w:t>
      </w:r>
    </w:p>
    <w:p w:rsidR="00FE14AB" w:rsidRDefault="00FE14AB" w:rsidP="00FE14AB">
      <w:pPr>
        <w:pStyle w:val="BodyText"/>
        <w:spacing w:line="444" w:lineRule="auto"/>
        <w:ind w:left="101"/>
        <w:rPr>
          <w:spacing w:val="16"/>
        </w:rPr>
      </w:pPr>
      <w:r>
        <w:rPr>
          <w:spacing w:val="16"/>
        </w:rPr>
        <w:t>2 tablespoons baking powder</w:t>
      </w:r>
    </w:p>
    <w:p w:rsidR="00FE14AB" w:rsidRDefault="00FE14AB" w:rsidP="00FE14AB">
      <w:pPr>
        <w:pStyle w:val="BodyText"/>
        <w:spacing w:line="444" w:lineRule="auto"/>
        <w:ind w:left="101"/>
        <w:rPr>
          <w:spacing w:val="16"/>
        </w:rPr>
      </w:pPr>
      <w:r>
        <w:rPr>
          <w:spacing w:val="16"/>
        </w:rPr>
        <w:t>1 cup orange juice</w:t>
      </w:r>
    </w:p>
    <w:p w:rsidR="00FE14AB" w:rsidRDefault="00FE14AB" w:rsidP="00FE14AB">
      <w:pPr>
        <w:pStyle w:val="BodyText"/>
        <w:spacing w:line="444" w:lineRule="auto"/>
        <w:ind w:left="101"/>
        <w:rPr>
          <w:spacing w:val="16"/>
        </w:rPr>
      </w:pPr>
      <w:r>
        <w:rPr>
          <w:spacing w:val="16"/>
        </w:rPr>
        <w:t>1 teaspoon almond flavoring</w:t>
      </w:r>
    </w:p>
    <w:p w:rsidR="00FE14AB" w:rsidRDefault="00FE14AB" w:rsidP="00FE14AB">
      <w:pPr>
        <w:pStyle w:val="BodyText"/>
        <w:spacing w:line="444" w:lineRule="auto"/>
        <w:ind w:left="101"/>
        <w:rPr>
          <w:spacing w:val="16"/>
        </w:rPr>
      </w:pPr>
    </w:p>
    <w:p w:rsidR="00FE14AB" w:rsidRDefault="00FE14AB" w:rsidP="00FE14AB">
      <w:pPr>
        <w:pStyle w:val="BodyText"/>
        <w:spacing w:line="444" w:lineRule="auto"/>
        <w:ind w:left="101"/>
        <w:rPr>
          <w:spacing w:val="16"/>
        </w:rPr>
      </w:pPr>
      <w:r>
        <w:rPr>
          <w:spacing w:val="16"/>
        </w:rPr>
        <w:t>Frosting:</w:t>
      </w:r>
    </w:p>
    <w:p w:rsidR="00FE14AB" w:rsidRDefault="00BF6DF6" w:rsidP="00FE14AB">
      <w:pPr>
        <w:pStyle w:val="BodyText"/>
        <w:spacing w:line="444" w:lineRule="auto"/>
        <w:ind w:left="101"/>
        <w:rPr>
          <w:spacing w:val="16"/>
        </w:rPr>
      </w:pPr>
      <w:r>
        <w:rPr>
          <w:spacing w:val="16"/>
        </w:rPr>
        <w:t>B</w:t>
      </w:r>
      <w:r w:rsidR="00FE14AB">
        <w:rPr>
          <w:spacing w:val="16"/>
        </w:rPr>
        <w:t>utter</w:t>
      </w:r>
    </w:p>
    <w:p w:rsidR="00FE14AB" w:rsidRDefault="00BF6DF6" w:rsidP="00FE14AB">
      <w:pPr>
        <w:pStyle w:val="BodyText"/>
        <w:spacing w:line="444" w:lineRule="auto"/>
        <w:ind w:left="101"/>
        <w:rPr>
          <w:spacing w:val="16"/>
        </w:rPr>
      </w:pPr>
      <w:r>
        <w:rPr>
          <w:spacing w:val="16"/>
        </w:rPr>
        <w:t>C</w:t>
      </w:r>
      <w:r w:rsidR="00FE14AB">
        <w:rPr>
          <w:spacing w:val="16"/>
        </w:rPr>
        <w:t>onfectioner’s sugar</w:t>
      </w:r>
    </w:p>
    <w:p w:rsidR="00FE14AB" w:rsidRDefault="00BF6DF6" w:rsidP="00FE14AB">
      <w:pPr>
        <w:pStyle w:val="BodyText"/>
        <w:spacing w:line="444" w:lineRule="auto"/>
        <w:ind w:left="101"/>
        <w:rPr>
          <w:spacing w:val="16"/>
        </w:rPr>
      </w:pPr>
      <w:r>
        <w:rPr>
          <w:spacing w:val="16"/>
        </w:rPr>
        <w:t>A</w:t>
      </w:r>
      <w:r w:rsidR="00FE14AB">
        <w:rPr>
          <w:spacing w:val="16"/>
        </w:rPr>
        <w:t xml:space="preserve">lmond flavoring </w:t>
      </w:r>
    </w:p>
    <w:p w:rsidR="00FE14AB" w:rsidRDefault="00BF6DF6" w:rsidP="00FE14AB">
      <w:pPr>
        <w:pStyle w:val="BodyText"/>
        <w:spacing w:line="444" w:lineRule="auto"/>
        <w:ind w:left="101"/>
        <w:rPr>
          <w:spacing w:val="16"/>
        </w:rPr>
      </w:pPr>
      <w:r>
        <w:rPr>
          <w:spacing w:val="16"/>
        </w:rPr>
        <w:t>M</w:t>
      </w:r>
      <w:r w:rsidR="00FE14AB">
        <w:rPr>
          <w:spacing w:val="16"/>
        </w:rPr>
        <w:t>ilk</w:t>
      </w:r>
    </w:p>
    <w:p w:rsidR="00FE14AB" w:rsidRDefault="00175FCC" w:rsidP="00FE14AB">
      <w:pPr>
        <w:pStyle w:val="BodyText"/>
        <w:spacing w:line="444" w:lineRule="auto"/>
        <w:ind w:left="101"/>
        <w:rPr>
          <w:sz w:val="2"/>
        </w:rPr>
      </w:pPr>
      <w:r>
        <w:rPr>
          <w:sz w:val="2"/>
        </w:rPr>
      </w:r>
      <w:r>
        <w:rPr>
          <w:sz w:val="2"/>
        </w:rPr>
        <w:pict>
          <v:group id="_x0000_s1851" style="width:7in;height:.5pt;mso-position-horizontal-relative:char;mso-position-vertical-relative:line" coordsize="10080,10">
            <v:line id="_x0000_s1852" style="position:absolute" from="0,5" to="10080,5" strokecolor="#231f20" strokeweight=".5pt"/>
            <w10:anchorlock/>
          </v:group>
        </w:pict>
      </w:r>
    </w:p>
    <w:p w:rsidR="00FE14AB" w:rsidRDefault="00FE14AB" w:rsidP="00FE14AB">
      <w:pPr>
        <w:pStyle w:val="BodyText"/>
        <w:spacing w:before="6"/>
        <w:rPr>
          <w:sz w:val="21"/>
        </w:rPr>
      </w:pPr>
    </w:p>
    <w:p w:rsidR="00FE14AB" w:rsidRPr="00085BD8" w:rsidRDefault="00FE14AB" w:rsidP="00FE14AB">
      <w:pPr>
        <w:pStyle w:val="BodyText"/>
        <w:ind w:left="101"/>
        <w:rPr>
          <w:color w:val="020302"/>
        </w:rPr>
      </w:pPr>
      <w:r>
        <w:rPr>
          <w:color w:val="020302"/>
        </w:rPr>
        <w:t xml:space="preserve">INSTRUCTIONS </w:t>
      </w:r>
    </w:p>
    <w:p w:rsidR="00FE14AB" w:rsidRPr="00A16A7C" w:rsidRDefault="00FE14AB" w:rsidP="00FE14AB">
      <w:pPr>
        <w:pStyle w:val="BodyText"/>
        <w:spacing w:before="8"/>
      </w:pPr>
    </w:p>
    <w:p w:rsidR="00FE14AB" w:rsidRDefault="00FE14AB" w:rsidP="00FE14AB">
      <w:pPr>
        <w:pStyle w:val="BodyText"/>
        <w:spacing w:line="276" w:lineRule="auto"/>
        <w:ind w:left="115" w:right="619"/>
        <w:rPr>
          <w:color w:val="020302"/>
          <w:spacing w:val="16"/>
        </w:rPr>
      </w:pPr>
      <w:r>
        <w:rPr>
          <w:color w:val="020302"/>
          <w:spacing w:val="16"/>
        </w:rPr>
        <w:t>Cream sugar and butter together.</w:t>
      </w:r>
    </w:p>
    <w:p w:rsidR="00FE14AB" w:rsidRDefault="00FE14AB" w:rsidP="00FE14AB">
      <w:pPr>
        <w:pStyle w:val="BodyText"/>
        <w:spacing w:line="276" w:lineRule="auto"/>
        <w:ind w:left="115" w:right="619"/>
        <w:rPr>
          <w:color w:val="020302"/>
          <w:spacing w:val="16"/>
        </w:rPr>
      </w:pPr>
      <w:r>
        <w:rPr>
          <w:color w:val="020302"/>
          <w:spacing w:val="16"/>
        </w:rPr>
        <w:t>Add eggs, 1 at a time.</w:t>
      </w:r>
    </w:p>
    <w:p w:rsidR="00FE14AB" w:rsidRDefault="00FE14AB" w:rsidP="00FE14AB">
      <w:pPr>
        <w:pStyle w:val="BodyText"/>
        <w:spacing w:line="276" w:lineRule="auto"/>
        <w:ind w:left="115" w:right="619"/>
        <w:rPr>
          <w:color w:val="020302"/>
          <w:spacing w:val="16"/>
        </w:rPr>
      </w:pPr>
      <w:r>
        <w:rPr>
          <w:color w:val="020302"/>
          <w:spacing w:val="16"/>
        </w:rPr>
        <w:t>Mix well.</w:t>
      </w:r>
    </w:p>
    <w:p w:rsidR="00FE14AB" w:rsidRDefault="00FE14AB" w:rsidP="00FE14AB">
      <w:pPr>
        <w:pStyle w:val="BodyText"/>
        <w:spacing w:line="276" w:lineRule="auto"/>
        <w:ind w:left="115" w:right="619"/>
        <w:rPr>
          <w:color w:val="020302"/>
          <w:spacing w:val="16"/>
        </w:rPr>
      </w:pPr>
    </w:p>
    <w:p w:rsidR="00FE14AB" w:rsidRDefault="00FE14AB" w:rsidP="00FE14AB">
      <w:pPr>
        <w:pStyle w:val="BodyText"/>
        <w:spacing w:line="276" w:lineRule="auto"/>
        <w:ind w:left="115" w:right="619"/>
        <w:rPr>
          <w:color w:val="020302"/>
          <w:spacing w:val="16"/>
        </w:rPr>
      </w:pPr>
      <w:r>
        <w:rPr>
          <w:color w:val="020302"/>
          <w:spacing w:val="16"/>
        </w:rPr>
        <w:t>In a separate bowl, mix flour and baking powder.</w:t>
      </w:r>
    </w:p>
    <w:p w:rsidR="00FE14AB" w:rsidRDefault="00FE14AB" w:rsidP="00C65719">
      <w:pPr>
        <w:pStyle w:val="BodyText"/>
        <w:spacing w:line="276" w:lineRule="auto"/>
        <w:ind w:left="115" w:right="619"/>
        <w:rPr>
          <w:color w:val="020302"/>
          <w:spacing w:val="16"/>
        </w:rPr>
      </w:pPr>
      <w:r>
        <w:rPr>
          <w:color w:val="020302"/>
          <w:spacing w:val="16"/>
        </w:rPr>
        <w:t>In another bowl, mix orange juice and almond flavoring.</w:t>
      </w:r>
    </w:p>
    <w:p w:rsidR="00FE14AB" w:rsidRDefault="00FE14AB" w:rsidP="00FE14AB">
      <w:pPr>
        <w:pStyle w:val="BodyText"/>
        <w:spacing w:line="276" w:lineRule="auto"/>
        <w:ind w:left="115" w:right="619"/>
        <w:rPr>
          <w:color w:val="020302"/>
          <w:spacing w:val="16"/>
        </w:rPr>
      </w:pPr>
      <w:r>
        <w:rPr>
          <w:color w:val="020302"/>
          <w:spacing w:val="16"/>
        </w:rPr>
        <w:t>Add flour mixture and orange juice mixture alternately to the original bowl (of sugar, butter, eggs).</w:t>
      </w:r>
    </w:p>
    <w:p w:rsidR="00FE14AB" w:rsidRDefault="00FE14AB" w:rsidP="00FE14AB">
      <w:pPr>
        <w:pStyle w:val="BodyText"/>
        <w:spacing w:line="276" w:lineRule="auto"/>
        <w:ind w:left="115" w:right="619"/>
        <w:rPr>
          <w:color w:val="020302"/>
          <w:spacing w:val="16"/>
        </w:rPr>
      </w:pPr>
    </w:p>
    <w:p w:rsidR="00FE14AB" w:rsidRDefault="00FE14AB" w:rsidP="00FE14AB">
      <w:pPr>
        <w:pStyle w:val="BodyText"/>
        <w:spacing w:line="276" w:lineRule="auto"/>
        <w:ind w:left="115" w:right="619"/>
        <w:rPr>
          <w:color w:val="020302"/>
          <w:spacing w:val="16"/>
        </w:rPr>
      </w:pPr>
      <w:r>
        <w:rPr>
          <w:color w:val="020302"/>
          <w:spacing w:val="16"/>
        </w:rPr>
        <w:t xml:space="preserve">Roll into 1 to </w:t>
      </w:r>
      <w:r w:rsidR="0047343D" w:rsidRPr="00AB5CFA">
        <w:rPr>
          <w:color w:val="020302"/>
          <w:spacing w:val="16"/>
        </w:rPr>
        <w:t>1</w:t>
      </w:r>
      <w:r w:rsidR="0047343D" w:rsidRPr="0047343D">
        <w:rPr>
          <w:color w:val="020302"/>
          <w:spacing w:val="16"/>
          <w:sz w:val="4"/>
          <w:szCs w:val="4"/>
        </w:rPr>
        <w:t xml:space="preserve"> </w:t>
      </w:r>
      <w:r w:rsidR="0047343D">
        <w:rPr>
          <w:color w:val="020302"/>
          <w:spacing w:val="16"/>
        </w:rPr>
        <w:t>½</w:t>
      </w:r>
      <w:r w:rsidR="0047343D" w:rsidRPr="00AB5CFA">
        <w:rPr>
          <w:color w:val="020302"/>
          <w:spacing w:val="16"/>
        </w:rPr>
        <w:t xml:space="preserve"> </w:t>
      </w:r>
      <w:r>
        <w:rPr>
          <w:color w:val="020302"/>
          <w:spacing w:val="16"/>
        </w:rPr>
        <w:t>inch balls depending on size of cookie you desire.</w:t>
      </w:r>
    </w:p>
    <w:p w:rsidR="00FE14AB" w:rsidRDefault="00FE14AB" w:rsidP="00FE14AB">
      <w:pPr>
        <w:pStyle w:val="BodyText"/>
        <w:spacing w:line="276" w:lineRule="auto"/>
        <w:ind w:left="115" w:right="619"/>
        <w:rPr>
          <w:color w:val="020302"/>
          <w:spacing w:val="16"/>
        </w:rPr>
      </w:pPr>
      <w:r>
        <w:rPr>
          <w:color w:val="020302"/>
          <w:spacing w:val="16"/>
        </w:rPr>
        <w:t>(If dough is sticky, add more flour until it does not stick to your hands.)</w:t>
      </w:r>
    </w:p>
    <w:p w:rsidR="00FE14AB" w:rsidRDefault="00FE14AB" w:rsidP="00FE14AB">
      <w:pPr>
        <w:pStyle w:val="BodyText"/>
        <w:spacing w:line="276" w:lineRule="auto"/>
        <w:ind w:left="115" w:right="619"/>
        <w:rPr>
          <w:color w:val="020302"/>
          <w:spacing w:val="16"/>
        </w:rPr>
      </w:pPr>
    </w:p>
    <w:p w:rsidR="00FE14AB" w:rsidRDefault="00FE14AB" w:rsidP="00FE14AB">
      <w:pPr>
        <w:pStyle w:val="BodyText"/>
        <w:spacing w:line="276" w:lineRule="auto"/>
        <w:ind w:left="115" w:right="619"/>
        <w:rPr>
          <w:color w:val="020302"/>
          <w:spacing w:val="16"/>
        </w:rPr>
      </w:pPr>
      <w:r>
        <w:rPr>
          <w:color w:val="020302"/>
          <w:spacing w:val="16"/>
        </w:rPr>
        <w:t>Bake at 350</w:t>
      </w:r>
      <w:r w:rsidR="00A9748E">
        <w:rPr>
          <w:color w:val="020302"/>
          <w:spacing w:val="16"/>
        </w:rPr>
        <w:sym w:font="Symbol" w:char="F0B0"/>
      </w:r>
      <w:r w:rsidR="00A9748E">
        <w:rPr>
          <w:color w:val="020302"/>
          <w:spacing w:val="16"/>
        </w:rPr>
        <w:t xml:space="preserve"> </w:t>
      </w:r>
      <w:r>
        <w:rPr>
          <w:color w:val="020302"/>
          <w:spacing w:val="16"/>
        </w:rPr>
        <w:t>for 10-15 minutes.</w:t>
      </w:r>
    </w:p>
    <w:p w:rsidR="00FE14AB" w:rsidRDefault="00FE14AB" w:rsidP="00FE14AB">
      <w:pPr>
        <w:pStyle w:val="BodyText"/>
        <w:spacing w:line="276" w:lineRule="auto"/>
        <w:ind w:left="115" w:right="619"/>
        <w:rPr>
          <w:color w:val="020302"/>
          <w:spacing w:val="16"/>
        </w:rPr>
      </w:pPr>
    </w:p>
    <w:p w:rsidR="00FE14AB" w:rsidRDefault="00FE14AB" w:rsidP="00FE14AB">
      <w:pPr>
        <w:pStyle w:val="BodyText"/>
        <w:spacing w:line="276" w:lineRule="auto"/>
        <w:ind w:left="115" w:right="619"/>
        <w:rPr>
          <w:color w:val="020302"/>
          <w:spacing w:val="16"/>
        </w:rPr>
      </w:pPr>
      <w:r>
        <w:rPr>
          <w:color w:val="020302"/>
          <w:spacing w:val="16"/>
        </w:rPr>
        <w:t>Frost when cool.</w:t>
      </w:r>
    </w:p>
    <w:p w:rsidR="006D6173" w:rsidRDefault="00FE14AB" w:rsidP="006D6173">
      <w:pPr>
        <w:pStyle w:val="BodyText"/>
        <w:spacing w:line="20" w:lineRule="exact"/>
        <w:ind w:left="95"/>
        <w:rPr>
          <w:sz w:val="2"/>
        </w:rPr>
      </w:pPr>
      <w:r>
        <w:rPr>
          <w:color w:val="020302"/>
          <w:spacing w:val="16"/>
        </w:rPr>
        <w:br w:type="page"/>
      </w:r>
      <w:r w:rsidR="00175FCC">
        <w:rPr>
          <w:sz w:val="2"/>
        </w:rPr>
      </w:r>
      <w:r w:rsidR="00175FCC">
        <w:rPr>
          <w:sz w:val="2"/>
        </w:rPr>
        <w:pict>
          <v:group id="_x0000_s2007" style="width:7in;height:.5pt;mso-position-horizontal-relative:char;mso-position-vertical-relative:line" coordsize="10080,10">
            <v:line id="_x0000_s2008" style="position:absolute" from="0,5" to="10080,5" strokecolor="#231f20" strokeweight=".5pt"/>
            <w10:anchorlock/>
          </v:group>
        </w:pict>
      </w:r>
    </w:p>
    <w:p w:rsidR="006D6173" w:rsidRPr="00FF14BA" w:rsidRDefault="006D6173" w:rsidP="006D6173">
      <w:pPr>
        <w:jc w:val="center"/>
        <w:rPr>
          <w:spacing w:val="16"/>
          <w:sz w:val="24"/>
          <w:szCs w:val="24"/>
        </w:rPr>
      </w:pPr>
      <w:r>
        <w:rPr>
          <w:sz w:val="2"/>
        </w:rPr>
        <w:t>\</w:t>
      </w:r>
    </w:p>
    <w:p w:rsidR="006D6173" w:rsidRPr="009D29E4" w:rsidRDefault="006D6173" w:rsidP="006D6173">
      <w:pPr>
        <w:pStyle w:val="Heading2"/>
        <w:rPr>
          <w:spacing w:val="16"/>
        </w:rPr>
      </w:pPr>
      <w:bookmarkStart w:id="124" w:name="_Toc71024499"/>
      <w:r>
        <w:t>APPLESAUCE CAKE</w:t>
      </w:r>
      <w:bookmarkEnd w:id="124"/>
    </w:p>
    <w:p w:rsidR="006D6173" w:rsidRPr="003C0C33" w:rsidRDefault="006D6173" w:rsidP="006D6173">
      <w:pPr>
        <w:pStyle w:val="BodyText"/>
        <w:spacing w:before="9"/>
        <w:rPr>
          <w:sz w:val="4"/>
          <w:szCs w:val="4"/>
        </w:rPr>
      </w:pPr>
    </w:p>
    <w:p w:rsidR="006D6173" w:rsidRDefault="00175FCC" w:rsidP="006D6173">
      <w:pPr>
        <w:pStyle w:val="BodyText"/>
        <w:spacing w:line="20" w:lineRule="exact"/>
        <w:ind w:left="95"/>
        <w:rPr>
          <w:sz w:val="2"/>
        </w:rPr>
      </w:pPr>
      <w:r>
        <w:rPr>
          <w:sz w:val="2"/>
        </w:rPr>
      </w:r>
      <w:r>
        <w:rPr>
          <w:sz w:val="2"/>
        </w:rPr>
        <w:pict>
          <v:group id="_x0000_s2005" style="width:7in;height:.5pt;mso-position-horizontal-relative:char;mso-position-vertical-relative:line" coordsize="10080,10">
            <v:line id="_x0000_s2006" style="position:absolute" from="0,5" to="10080,5" strokecolor="#231f20" strokeweight=".5pt"/>
            <w10:anchorlock/>
          </v:group>
        </w:pict>
      </w:r>
    </w:p>
    <w:p w:rsidR="006D6173" w:rsidRDefault="006D6173" w:rsidP="006D6173">
      <w:pPr>
        <w:spacing w:before="40"/>
        <w:jc w:val="center"/>
        <w:rPr>
          <w:spacing w:val="16"/>
          <w:sz w:val="24"/>
          <w:szCs w:val="24"/>
        </w:rPr>
      </w:pPr>
      <w:r w:rsidRPr="003C0C33">
        <w:rPr>
          <w:spacing w:val="16"/>
          <w:sz w:val="24"/>
          <w:szCs w:val="24"/>
        </w:rPr>
        <w:t xml:space="preserve">FROM THE KITCHEN OF </w:t>
      </w:r>
      <w:r>
        <w:rPr>
          <w:spacing w:val="16"/>
          <w:sz w:val="24"/>
          <w:szCs w:val="24"/>
        </w:rPr>
        <w:t>HELENE CSIZMAR</w:t>
      </w:r>
    </w:p>
    <w:p w:rsidR="006D6173" w:rsidRDefault="006D6173" w:rsidP="006D6173">
      <w:pPr>
        <w:spacing w:before="40"/>
        <w:jc w:val="center"/>
        <w:rPr>
          <w:spacing w:val="16"/>
          <w:sz w:val="24"/>
          <w:szCs w:val="24"/>
        </w:rPr>
      </w:pPr>
    </w:p>
    <w:p w:rsidR="0036486B" w:rsidRPr="006D6173" w:rsidRDefault="006D6173" w:rsidP="0036486B">
      <w:pPr>
        <w:pStyle w:val="BodyText"/>
        <w:ind w:left="101"/>
        <w:rPr>
          <w:spacing w:val="16"/>
        </w:rPr>
      </w:pPr>
      <w:r>
        <w:rPr>
          <w:color w:val="020302"/>
          <w:spacing w:val="16"/>
        </w:rPr>
        <w:t>A cross between a loaf bread and a cake.</w:t>
      </w:r>
      <w:r w:rsidR="0036486B" w:rsidRPr="0036486B">
        <w:rPr>
          <w:spacing w:val="16"/>
        </w:rPr>
        <w:t xml:space="preserve"> </w:t>
      </w:r>
      <w:r w:rsidR="0036486B" w:rsidRPr="006D6173">
        <w:rPr>
          <w:spacing w:val="16"/>
        </w:rPr>
        <w:t xml:space="preserve">Please read directions carefully </w:t>
      </w:r>
      <w:r w:rsidR="0036486B">
        <w:rPr>
          <w:spacing w:val="16"/>
        </w:rPr>
        <w:t xml:space="preserve">as the baking soda use is a bit </w:t>
      </w:r>
      <w:r w:rsidR="0036486B" w:rsidRPr="006D6173">
        <w:rPr>
          <w:spacing w:val="16"/>
        </w:rPr>
        <w:t>different and cake can be baked in different pans.</w:t>
      </w:r>
    </w:p>
    <w:p w:rsidR="006D6173" w:rsidRDefault="006D6173" w:rsidP="006D6173">
      <w:pPr>
        <w:pStyle w:val="BodyText"/>
        <w:ind w:left="101"/>
        <w:rPr>
          <w:color w:val="020302"/>
          <w:sz w:val="21"/>
          <w:szCs w:val="21"/>
        </w:rPr>
      </w:pPr>
    </w:p>
    <w:p w:rsidR="006D6173" w:rsidRPr="00DC5B53" w:rsidRDefault="006D6173" w:rsidP="0036486B">
      <w:pPr>
        <w:pStyle w:val="BodyText"/>
        <w:rPr>
          <w:color w:val="020302"/>
          <w:sz w:val="21"/>
          <w:szCs w:val="21"/>
        </w:rPr>
      </w:pPr>
    </w:p>
    <w:p w:rsidR="006D6173" w:rsidRDefault="006D6173" w:rsidP="006D6173">
      <w:pPr>
        <w:ind w:left="101"/>
        <w:rPr>
          <w:color w:val="020302"/>
          <w:sz w:val="20"/>
          <w:szCs w:val="20"/>
        </w:rPr>
      </w:pPr>
      <w:r w:rsidRPr="00AB5CFA">
        <w:rPr>
          <w:color w:val="020302"/>
          <w:sz w:val="20"/>
          <w:szCs w:val="20"/>
        </w:rPr>
        <w:t xml:space="preserve">INGREDIENTS </w:t>
      </w:r>
    </w:p>
    <w:p w:rsidR="006D6173" w:rsidRDefault="006D6173" w:rsidP="006D6173">
      <w:pPr>
        <w:ind w:left="101"/>
        <w:rPr>
          <w:color w:val="020302"/>
          <w:sz w:val="20"/>
          <w:szCs w:val="20"/>
        </w:rPr>
      </w:pPr>
    </w:p>
    <w:p w:rsidR="006D6173" w:rsidRPr="006D6173" w:rsidRDefault="006D6173" w:rsidP="006D6173">
      <w:pPr>
        <w:pStyle w:val="BodyText"/>
        <w:spacing w:line="444" w:lineRule="auto"/>
        <w:ind w:left="101"/>
        <w:rPr>
          <w:spacing w:val="16"/>
        </w:rPr>
      </w:pPr>
      <w:r>
        <w:rPr>
          <w:spacing w:val="16"/>
        </w:rPr>
        <w:t xml:space="preserve">1 cup </w:t>
      </w:r>
      <w:r w:rsidRPr="006D6173">
        <w:rPr>
          <w:spacing w:val="16"/>
        </w:rPr>
        <w:t>sugar</w:t>
      </w:r>
    </w:p>
    <w:p w:rsidR="006D6173" w:rsidRPr="006D6173" w:rsidRDefault="00245DFD" w:rsidP="006D6173">
      <w:pPr>
        <w:pStyle w:val="BodyText"/>
        <w:spacing w:line="444" w:lineRule="auto"/>
        <w:ind w:left="101"/>
        <w:rPr>
          <w:spacing w:val="16"/>
        </w:rPr>
      </w:pPr>
      <w:r>
        <w:rPr>
          <w:spacing w:val="16"/>
        </w:rPr>
        <w:t>¼</w:t>
      </w:r>
      <w:r w:rsidR="006D6173">
        <w:rPr>
          <w:spacing w:val="16"/>
        </w:rPr>
        <w:t xml:space="preserve"> cup </w:t>
      </w:r>
      <w:r w:rsidR="006D6173" w:rsidRPr="006D6173">
        <w:rPr>
          <w:spacing w:val="16"/>
        </w:rPr>
        <w:t>shortening (or butter or marg</w:t>
      </w:r>
      <w:r w:rsidR="006D6173">
        <w:rPr>
          <w:spacing w:val="16"/>
        </w:rPr>
        <w:t>arine</w:t>
      </w:r>
      <w:r w:rsidR="006D6173" w:rsidRPr="006D6173">
        <w:rPr>
          <w:spacing w:val="16"/>
        </w:rPr>
        <w:t>)</w:t>
      </w:r>
    </w:p>
    <w:p w:rsidR="006D6173" w:rsidRPr="006D6173" w:rsidRDefault="006D6173" w:rsidP="006D6173">
      <w:pPr>
        <w:pStyle w:val="BodyText"/>
        <w:spacing w:line="444" w:lineRule="auto"/>
        <w:ind w:left="101"/>
        <w:rPr>
          <w:spacing w:val="16"/>
        </w:rPr>
      </w:pPr>
      <w:r>
        <w:rPr>
          <w:spacing w:val="16"/>
        </w:rPr>
        <w:t xml:space="preserve">1 </w:t>
      </w:r>
      <w:r w:rsidRPr="006D6173">
        <w:rPr>
          <w:spacing w:val="16"/>
        </w:rPr>
        <w:t>egg</w:t>
      </w:r>
    </w:p>
    <w:p w:rsidR="006D6173" w:rsidRPr="006D6173" w:rsidRDefault="006D6173" w:rsidP="006D6173">
      <w:pPr>
        <w:pStyle w:val="BodyText"/>
        <w:spacing w:line="444" w:lineRule="auto"/>
        <w:ind w:left="101"/>
        <w:rPr>
          <w:spacing w:val="16"/>
        </w:rPr>
      </w:pPr>
      <w:r>
        <w:rPr>
          <w:spacing w:val="16"/>
        </w:rPr>
        <w:t xml:space="preserve">1 cup </w:t>
      </w:r>
      <w:r w:rsidRPr="006D6173">
        <w:rPr>
          <w:spacing w:val="16"/>
        </w:rPr>
        <w:t>raisins</w:t>
      </w:r>
    </w:p>
    <w:p w:rsidR="006D6173" w:rsidRPr="006D6173" w:rsidRDefault="006D6173" w:rsidP="006D6173">
      <w:pPr>
        <w:pStyle w:val="BodyText"/>
        <w:spacing w:line="444" w:lineRule="auto"/>
        <w:ind w:left="101"/>
        <w:rPr>
          <w:spacing w:val="16"/>
        </w:rPr>
      </w:pPr>
      <w:r>
        <w:rPr>
          <w:spacing w:val="16"/>
        </w:rPr>
        <w:t xml:space="preserve">1 cup </w:t>
      </w:r>
      <w:r w:rsidRPr="006D6173">
        <w:rPr>
          <w:spacing w:val="16"/>
        </w:rPr>
        <w:t>applesauce</w:t>
      </w:r>
    </w:p>
    <w:p w:rsidR="0036486B" w:rsidRDefault="006D6173" w:rsidP="0036486B">
      <w:pPr>
        <w:pStyle w:val="BodyText"/>
        <w:ind w:left="101"/>
        <w:rPr>
          <w:spacing w:val="16"/>
        </w:rPr>
      </w:pPr>
      <w:r>
        <w:rPr>
          <w:spacing w:val="16"/>
        </w:rPr>
        <w:t xml:space="preserve">2 cup </w:t>
      </w:r>
      <w:r w:rsidRPr="006D6173">
        <w:rPr>
          <w:spacing w:val="16"/>
        </w:rPr>
        <w:t xml:space="preserve">flour (can use gluten free one to one type substitute </w:t>
      </w:r>
      <w:r w:rsidR="0036486B">
        <w:rPr>
          <w:spacing w:val="16"/>
        </w:rPr>
        <w:t>–</w:t>
      </w:r>
    </w:p>
    <w:p w:rsidR="006D6173" w:rsidRPr="006D6173" w:rsidRDefault="006D6173" w:rsidP="0036486B">
      <w:pPr>
        <w:pStyle w:val="BodyText"/>
        <w:spacing w:line="444" w:lineRule="auto"/>
        <w:ind w:left="101" w:firstLine="619"/>
        <w:rPr>
          <w:spacing w:val="16"/>
        </w:rPr>
      </w:pPr>
      <w:r w:rsidRPr="006D6173">
        <w:rPr>
          <w:spacing w:val="16"/>
        </w:rPr>
        <w:t xml:space="preserve"> i</w:t>
      </w:r>
      <w:r w:rsidR="0036486B">
        <w:rPr>
          <w:spacing w:val="16"/>
        </w:rPr>
        <w:t xml:space="preserve">f using GF substitute, you may need to add </w:t>
      </w:r>
      <w:r w:rsidRPr="006D6173">
        <w:rPr>
          <w:spacing w:val="16"/>
        </w:rPr>
        <w:t>more liquid to batter if it seems dry )</w:t>
      </w:r>
    </w:p>
    <w:p w:rsidR="006D6173" w:rsidRPr="006D6173" w:rsidRDefault="00543613" w:rsidP="006D6173">
      <w:pPr>
        <w:pStyle w:val="BodyText"/>
        <w:spacing w:line="444" w:lineRule="auto"/>
        <w:ind w:left="101"/>
        <w:rPr>
          <w:spacing w:val="16"/>
        </w:rPr>
      </w:pPr>
      <w:r>
        <w:rPr>
          <w:spacing w:val="16"/>
        </w:rPr>
        <w:t>1 p</w:t>
      </w:r>
      <w:r w:rsidR="0036486B">
        <w:rPr>
          <w:spacing w:val="16"/>
        </w:rPr>
        <w:t xml:space="preserve">inch </w:t>
      </w:r>
      <w:r w:rsidR="006D6173" w:rsidRPr="006D6173">
        <w:rPr>
          <w:spacing w:val="16"/>
        </w:rPr>
        <w:t>salt</w:t>
      </w:r>
    </w:p>
    <w:p w:rsidR="006D6173" w:rsidRPr="006D6173" w:rsidRDefault="0036486B" w:rsidP="006D6173">
      <w:pPr>
        <w:pStyle w:val="BodyText"/>
        <w:spacing w:line="444" w:lineRule="auto"/>
        <w:ind w:left="101"/>
        <w:rPr>
          <w:spacing w:val="16"/>
        </w:rPr>
      </w:pPr>
      <w:r>
        <w:rPr>
          <w:spacing w:val="16"/>
        </w:rPr>
        <w:t xml:space="preserve">1 teaspoon </w:t>
      </w:r>
      <w:r w:rsidR="006D6173" w:rsidRPr="006D6173">
        <w:rPr>
          <w:spacing w:val="16"/>
        </w:rPr>
        <w:t>nutmeg</w:t>
      </w:r>
    </w:p>
    <w:p w:rsidR="006D6173" w:rsidRPr="006D6173" w:rsidRDefault="0036486B" w:rsidP="006D6173">
      <w:pPr>
        <w:pStyle w:val="BodyText"/>
        <w:spacing w:line="444" w:lineRule="auto"/>
        <w:ind w:left="101"/>
        <w:rPr>
          <w:spacing w:val="16"/>
        </w:rPr>
      </w:pPr>
      <w:r>
        <w:rPr>
          <w:spacing w:val="16"/>
        </w:rPr>
        <w:t xml:space="preserve">1 teaspoon </w:t>
      </w:r>
      <w:r w:rsidR="006D6173" w:rsidRPr="006D6173">
        <w:rPr>
          <w:spacing w:val="16"/>
        </w:rPr>
        <w:t>allspice (sub in bit more cloves if you don't have allspice)</w:t>
      </w:r>
    </w:p>
    <w:p w:rsidR="006D6173" w:rsidRPr="006D6173" w:rsidRDefault="00245DFD" w:rsidP="006D6173">
      <w:pPr>
        <w:pStyle w:val="BodyText"/>
        <w:spacing w:line="444" w:lineRule="auto"/>
        <w:ind w:left="101"/>
        <w:rPr>
          <w:spacing w:val="16"/>
        </w:rPr>
      </w:pPr>
      <w:r>
        <w:rPr>
          <w:spacing w:val="16"/>
        </w:rPr>
        <w:t>½</w:t>
      </w:r>
      <w:r w:rsidR="0036486B">
        <w:rPr>
          <w:spacing w:val="16"/>
        </w:rPr>
        <w:t xml:space="preserve"> teaspoon </w:t>
      </w:r>
      <w:r w:rsidR="006D6173" w:rsidRPr="006D6173">
        <w:rPr>
          <w:spacing w:val="16"/>
        </w:rPr>
        <w:t>cloves (use more allspice if you don't have cloves) - cloves is the stronger one</w:t>
      </w:r>
    </w:p>
    <w:p w:rsidR="006D6173" w:rsidRPr="006D6173" w:rsidRDefault="0047343D" w:rsidP="006D6173">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36486B">
        <w:rPr>
          <w:spacing w:val="16"/>
        </w:rPr>
        <w:t xml:space="preserve">teaspoons </w:t>
      </w:r>
      <w:r w:rsidR="006D6173" w:rsidRPr="006D6173">
        <w:rPr>
          <w:spacing w:val="16"/>
        </w:rPr>
        <w:t>cinnamon</w:t>
      </w:r>
    </w:p>
    <w:p w:rsidR="006D6173" w:rsidRPr="006D6173" w:rsidRDefault="0036486B" w:rsidP="006D6173">
      <w:pPr>
        <w:pStyle w:val="BodyText"/>
        <w:spacing w:line="444" w:lineRule="auto"/>
        <w:ind w:left="101"/>
        <w:rPr>
          <w:spacing w:val="16"/>
        </w:rPr>
      </w:pPr>
      <w:r>
        <w:rPr>
          <w:spacing w:val="16"/>
        </w:rPr>
        <w:t xml:space="preserve">1 teaspoon </w:t>
      </w:r>
      <w:r w:rsidR="006D6173" w:rsidRPr="006D6173">
        <w:rPr>
          <w:spacing w:val="16"/>
        </w:rPr>
        <w:t>baking soda</w:t>
      </w:r>
    </w:p>
    <w:p w:rsidR="006D6173" w:rsidRDefault="00175FCC" w:rsidP="006D6173">
      <w:pPr>
        <w:pStyle w:val="BodyText"/>
        <w:spacing w:line="444" w:lineRule="auto"/>
        <w:ind w:left="101"/>
        <w:rPr>
          <w:sz w:val="2"/>
        </w:rPr>
      </w:pPr>
      <w:r>
        <w:rPr>
          <w:sz w:val="2"/>
        </w:rPr>
      </w:r>
      <w:r>
        <w:rPr>
          <w:sz w:val="2"/>
        </w:rPr>
        <w:pict>
          <v:group id="_x0000_s2003" style="width:7in;height:.5pt;mso-position-horizontal-relative:char;mso-position-vertical-relative:line" coordsize="10080,10">
            <v:line id="_x0000_s2004" style="position:absolute" from="0,5" to="10080,5" strokecolor="#231f20" strokeweight=".5pt"/>
            <w10:anchorlock/>
          </v:group>
        </w:pict>
      </w:r>
    </w:p>
    <w:p w:rsidR="006D6173" w:rsidRDefault="006D6173" w:rsidP="006D6173">
      <w:pPr>
        <w:pStyle w:val="BodyText"/>
        <w:spacing w:before="6"/>
        <w:rPr>
          <w:sz w:val="21"/>
        </w:rPr>
      </w:pPr>
    </w:p>
    <w:p w:rsidR="006D6173" w:rsidRPr="0036486B" w:rsidRDefault="006D6173" w:rsidP="0036486B">
      <w:pPr>
        <w:pStyle w:val="BodyText"/>
        <w:ind w:left="101"/>
        <w:rPr>
          <w:color w:val="020302"/>
        </w:rPr>
      </w:pPr>
      <w:r>
        <w:rPr>
          <w:color w:val="020302"/>
        </w:rPr>
        <w:t xml:space="preserve">INSTRUCTIONS </w:t>
      </w:r>
    </w:p>
    <w:p w:rsidR="006D6173" w:rsidRPr="006D6173" w:rsidRDefault="006D6173" w:rsidP="006D6173">
      <w:pPr>
        <w:pStyle w:val="BodyText"/>
        <w:spacing w:line="276" w:lineRule="auto"/>
        <w:ind w:left="115" w:right="619"/>
        <w:rPr>
          <w:spacing w:val="16"/>
        </w:rPr>
      </w:pPr>
    </w:p>
    <w:p w:rsidR="0036486B" w:rsidRDefault="006D6173" w:rsidP="006D6173">
      <w:pPr>
        <w:pStyle w:val="BodyText"/>
        <w:spacing w:line="276" w:lineRule="auto"/>
        <w:ind w:left="115" w:right="619"/>
        <w:rPr>
          <w:spacing w:val="16"/>
        </w:rPr>
      </w:pPr>
      <w:r w:rsidRPr="006D6173">
        <w:rPr>
          <w:spacing w:val="16"/>
        </w:rPr>
        <w:t>Cream sugar</w:t>
      </w:r>
      <w:r w:rsidR="0036486B">
        <w:rPr>
          <w:spacing w:val="16"/>
        </w:rPr>
        <w:t>, shortening and egg together.</w:t>
      </w:r>
    </w:p>
    <w:p w:rsidR="0036486B" w:rsidRDefault="0036486B" w:rsidP="006D6173">
      <w:pPr>
        <w:pStyle w:val="BodyText"/>
        <w:spacing w:line="276" w:lineRule="auto"/>
        <w:ind w:left="115" w:right="619"/>
        <w:rPr>
          <w:spacing w:val="16"/>
        </w:rPr>
      </w:pPr>
      <w:r>
        <w:rPr>
          <w:spacing w:val="16"/>
        </w:rPr>
        <w:t xml:space="preserve">Add raisins and applesauce. </w:t>
      </w:r>
    </w:p>
    <w:p w:rsidR="006D6173" w:rsidRPr="006D6173" w:rsidRDefault="006D6173" w:rsidP="006D6173">
      <w:pPr>
        <w:pStyle w:val="BodyText"/>
        <w:spacing w:line="276" w:lineRule="auto"/>
        <w:ind w:left="115" w:right="619"/>
        <w:rPr>
          <w:spacing w:val="16"/>
        </w:rPr>
      </w:pPr>
      <w:r w:rsidRPr="006D6173">
        <w:rPr>
          <w:spacing w:val="16"/>
        </w:rPr>
        <w:t>Then add nearly all the dry ingredi</w:t>
      </w:r>
      <w:r w:rsidR="00131749">
        <w:rPr>
          <w:spacing w:val="16"/>
        </w:rPr>
        <w:t>ents saving out just a little.</w:t>
      </w:r>
    </w:p>
    <w:p w:rsidR="006D6173" w:rsidRPr="006D6173" w:rsidRDefault="006D6173" w:rsidP="006D6173">
      <w:pPr>
        <w:pStyle w:val="BodyText"/>
        <w:spacing w:line="276" w:lineRule="auto"/>
        <w:ind w:left="115" w:right="619"/>
        <w:rPr>
          <w:spacing w:val="16"/>
        </w:rPr>
      </w:pPr>
    </w:p>
    <w:p w:rsidR="0036486B" w:rsidRDefault="006D6173" w:rsidP="006D6173">
      <w:pPr>
        <w:pStyle w:val="BodyText"/>
        <w:spacing w:line="276" w:lineRule="auto"/>
        <w:ind w:left="115" w:right="619"/>
        <w:rPr>
          <w:spacing w:val="16"/>
        </w:rPr>
      </w:pPr>
      <w:r w:rsidRPr="006D6173">
        <w:rPr>
          <w:spacing w:val="16"/>
        </w:rPr>
        <w:t>Dissolve the baking soda in</w:t>
      </w:r>
      <w:r w:rsidR="0036486B">
        <w:rPr>
          <w:spacing w:val="16"/>
        </w:rPr>
        <w:t xml:space="preserve"> about </w:t>
      </w:r>
      <w:r w:rsidR="00245DFD">
        <w:rPr>
          <w:spacing w:val="16"/>
        </w:rPr>
        <w:t>¼</w:t>
      </w:r>
      <w:r w:rsidR="0036486B">
        <w:rPr>
          <w:spacing w:val="16"/>
        </w:rPr>
        <w:t xml:space="preserve"> </w:t>
      </w:r>
      <w:r w:rsidRPr="006D6173">
        <w:rPr>
          <w:spacing w:val="16"/>
        </w:rPr>
        <w:t>c</w:t>
      </w:r>
      <w:r w:rsidR="0036486B">
        <w:rPr>
          <w:spacing w:val="16"/>
        </w:rPr>
        <w:t>up</w:t>
      </w:r>
      <w:r w:rsidR="00131749">
        <w:rPr>
          <w:spacing w:val="16"/>
        </w:rPr>
        <w:t xml:space="preserve"> hot water.</w:t>
      </w:r>
    </w:p>
    <w:p w:rsidR="0036486B" w:rsidRDefault="006D6173" w:rsidP="006D6173">
      <w:pPr>
        <w:pStyle w:val="BodyText"/>
        <w:spacing w:line="276" w:lineRule="auto"/>
        <w:ind w:left="115" w:right="619"/>
        <w:rPr>
          <w:spacing w:val="16"/>
        </w:rPr>
      </w:pPr>
      <w:r w:rsidRPr="006D6173">
        <w:rPr>
          <w:spacing w:val="16"/>
        </w:rPr>
        <w:t xml:space="preserve">Add to mixture.  </w:t>
      </w:r>
    </w:p>
    <w:p w:rsidR="006D6173" w:rsidRPr="006D6173" w:rsidRDefault="006D6173" w:rsidP="006D6173">
      <w:pPr>
        <w:pStyle w:val="BodyText"/>
        <w:spacing w:line="276" w:lineRule="auto"/>
        <w:ind w:left="115" w:right="619"/>
        <w:rPr>
          <w:spacing w:val="16"/>
        </w:rPr>
      </w:pPr>
      <w:r w:rsidRPr="006D6173">
        <w:rPr>
          <w:spacing w:val="16"/>
        </w:rPr>
        <w:t xml:space="preserve">Then add the balance of the dry ingredients.  </w:t>
      </w:r>
    </w:p>
    <w:p w:rsidR="006D6173" w:rsidRPr="006D6173" w:rsidRDefault="006D6173" w:rsidP="006D6173">
      <w:pPr>
        <w:pStyle w:val="BodyText"/>
        <w:spacing w:line="276" w:lineRule="auto"/>
        <w:ind w:left="115" w:right="619"/>
        <w:rPr>
          <w:spacing w:val="16"/>
        </w:rPr>
      </w:pPr>
    </w:p>
    <w:p w:rsidR="006D6173" w:rsidRPr="006D6173" w:rsidRDefault="006D6173" w:rsidP="006D6173">
      <w:pPr>
        <w:pStyle w:val="BodyText"/>
        <w:spacing w:line="276" w:lineRule="auto"/>
        <w:ind w:left="115" w:right="619"/>
        <w:rPr>
          <w:spacing w:val="16"/>
        </w:rPr>
      </w:pPr>
      <w:r w:rsidRPr="006D6173">
        <w:rPr>
          <w:spacing w:val="16"/>
        </w:rPr>
        <w:t>Pour batter into greased loaf pa</w:t>
      </w:r>
      <w:r w:rsidR="00131749">
        <w:rPr>
          <w:spacing w:val="16"/>
        </w:rPr>
        <w:t>n (or line with parchment paper</w:t>
      </w:r>
      <w:r w:rsidRPr="006D6173">
        <w:rPr>
          <w:spacing w:val="16"/>
        </w:rPr>
        <w:t>) and bake in 350</w:t>
      </w:r>
      <w:r w:rsidR="00A9748E">
        <w:rPr>
          <w:color w:val="020302"/>
          <w:spacing w:val="16"/>
        </w:rPr>
        <w:sym w:font="Symbol" w:char="F0B0"/>
      </w:r>
      <w:r w:rsidR="00A9748E">
        <w:rPr>
          <w:color w:val="020302"/>
          <w:spacing w:val="16"/>
        </w:rPr>
        <w:t xml:space="preserve"> </w:t>
      </w:r>
      <w:r w:rsidRPr="006D6173">
        <w:rPr>
          <w:spacing w:val="16"/>
        </w:rPr>
        <w:t xml:space="preserve">oven for about one hour. </w:t>
      </w:r>
    </w:p>
    <w:p w:rsidR="006D6173" w:rsidRPr="006D6173" w:rsidRDefault="006D6173" w:rsidP="006D6173">
      <w:pPr>
        <w:pStyle w:val="BodyText"/>
        <w:spacing w:line="276" w:lineRule="auto"/>
        <w:ind w:left="115" w:right="619"/>
        <w:rPr>
          <w:spacing w:val="16"/>
        </w:rPr>
      </w:pPr>
    </w:p>
    <w:p w:rsidR="006D6173" w:rsidRPr="006D6173" w:rsidRDefault="006D6173" w:rsidP="005A5567">
      <w:pPr>
        <w:pStyle w:val="BodyText"/>
        <w:spacing w:line="276" w:lineRule="auto"/>
        <w:ind w:left="115" w:right="619"/>
        <w:rPr>
          <w:spacing w:val="16"/>
        </w:rPr>
      </w:pPr>
      <w:r w:rsidRPr="006D6173">
        <w:rPr>
          <w:spacing w:val="16"/>
        </w:rPr>
        <w:t>If you p</w:t>
      </w:r>
      <w:r w:rsidR="0036486B">
        <w:rPr>
          <w:spacing w:val="16"/>
        </w:rPr>
        <w:t xml:space="preserve">refer, cake can be baked in 8x8 </w:t>
      </w:r>
      <w:r w:rsidR="00EB1215">
        <w:rPr>
          <w:spacing w:val="16"/>
        </w:rPr>
        <w:t xml:space="preserve">inch </w:t>
      </w:r>
      <w:r w:rsidR="0036486B">
        <w:rPr>
          <w:spacing w:val="16"/>
        </w:rPr>
        <w:t xml:space="preserve">greased </w:t>
      </w:r>
      <w:r w:rsidRPr="006D6173">
        <w:rPr>
          <w:spacing w:val="16"/>
        </w:rPr>
        <w:t>glass pa</w:t>
      </w:r>
      <w:r w:rsidR="00131749">
        <w:rPr>
          <w:spacing w:val="16"/>
        </w:rPr>
        <w:t>n (or line with parchment paper</w:t>
      </w:r>
      <w:r w:rsidRPr="006D6173">
        <w:rPr>
          <w:spacing w:val="16"/>
        </w:rPr>
        <w:t>) and check for doneness after 20 min</w:t>
      </w:r>
      <w:r w:rsidR="0036486B">
        <w:rPr>
          <w:spacing w:val="16"/>
        </w:rPr>
        <w:t xml:space="preserve">utes. </w:t>
      </w:r>
      <w:r w:rsidRPr="006D6173">
        <w:rPr>
          <w:spacing w:val="16"/>
        </w:rPr>
        <w:t>Baking time w</w:t>
      </w:r>
      <w:r w:rsidR="0036486B">
        <w:rPr>
          <w:spacing w:val="16"/>
        </w:rPr>
        <w:t xml:space="preserve">ill be longer for a metal pan. </w:t>
      </w:r>
      <w:r w:rsidRPr="006D6173">
        <w:rPr>
          <w:spacing w:val="16"/>
        </w:rPr>
        <w:t xml:space="preserve">Cake is done when a toothpick or cake tester comes out clean.  </w:t>
      </w:r>
    </w:p>
    <w:p w:rsidR="006D6173" w:rsidRPr="006D6173" w:rsidRDefault="006D6173" w:rsidP="006D6173">
      <w:pPr>
        <w:pStyle w:val="BodyText"/>
        <w:spacing w:line="276" w:lineRule="auto"/>
        <w:ind w:left="115" w:right="619"/>
        <w:rPr>
          <w:spacing w:val="16"/>
        </w:rPr>
      </w:pPr>
    </w:p>
    <w:p w:rsidR="006D6173" w:rsidRDefault="006D6173" w:rsidP="006D6173">
      <w:pPr>
        <w:pStyle w:val="BodyText"/>
        <w:spacing w:line="276" w:lineRule="auto"/>
        <w:ind w:left="115" w:right="619"/>
        <w:rPr>
          <w:color w:val="020302"/>
          <w:spacing w:val="16"/>
        </w:rPr>
      </w:pPr>
      <w:r w:rsidRPr="006D6173">
        <w:rPr>
          <w:spacing w:val="16"/>
        </w:rPr>
        <w:t>Serve plain, with butter, whipped cream or ice cream.</w:t>
      </w:r>
    </w:p>
    <w:p w:rsidR="006D6173" w:rsidRDefault="006D6173" w:rsidP="006D6173">
      <w:pPr>
        <w:rPr>
          <w:color w:val="020302"/>
          <w:spacing w:val="16"/>
          <w:sz w:val="20"/>
          <w:szCs w:val="20"/>
        </w:rPr>
      </w:pPr>
      <w:r>
        <w:rPr>
          <w:color w:val="020302"/>
          <w:spacing w:val="16"/>
        </w:rPr>
        <w:br w:type="page"/>
      </w:r>
    </w:p>
    <w:p w:rsidR="00FE14AB" w:rsidRPr="003C0C33" w:rsidRDefault="00FE14AB" w:rsidP="00FE14AB">
      <w:pPr>
        <w:pStyle w:val="BodyText"/>
        <w:spacing w:before="9"/>
        <w:rPr>
          <w:sz w:val="4"/>
          <w:szCs w:val="4"/>
        </w:rPr>
      </w:pPr>
    </w:p>
    <w:p w:rsidR="009513FF" w:rsidRPr="003C0C33" w:rsidRDefault="009513FF" w:rsidP="009513FF">
      <w:pPr>
        <w:pStyle w:val="BodyText"/>
        <w:spacing w:before="9"/>
        <w:rPr>
          <w:sz w:val="4"/>
          <w:szCs w:val="4"/>
        </w:rPr>
      </w:pPr>
    </w:p>
    <w:p w:rsidR="009513FF" w:rsidRDefault="00175FCC" w:rsidP="009513FF">
      <w:pPr>
        <w:pStyle w:val="BodyText"/>
        <w:spacing w:line="20" w:lineRule="exact"/>
        <w:ind w:left="95"/>
        <w:rPr>
          <w:sz w:val="2"/>
        </w:rPr>
      </w:pPr>
      <w:r>
        <w:rPr>
          <w:sz w:val="2"/>
        </w:rPr>
      </w:r>
      <w:r>
        <w:rPr>
          <w:sz w:val="2"/>
        </w:rPr>
        <w:pict>
          <v:group id="_x0000_s1849" style="width:7in;height:.5pt;mso-position-horizontal-relative:char;mso-position-vertical-relative:line" coordsize="10080,10">
            <v:line id="_x0000_s1850" style="position:absolute" from="0,5" to="10080,5" strokecolor="#231f20" strokeweight=".5pt"/>
            <w10:anchorlock/>
          </v:group>
        </w:pict>
      </w:r>
    </w:p>
    <w:p w:rsidR="009513FF" w:rsidRPr="00FF14BA" w:rsidRDefault="009513FF" w:rsidP="009513FF">
      <w:pPr>
        <w:jc w:val="center"/>
        <w:rPr>
          <w:spacing w:val="16"/>
          <w:sz w:val="24"/>
          <w:szCs w:val="24"/>
        </w:rPr>
      </w:pPr>
      <w:r>
        <w:rPr>
          <w:sz w:val="2"/>
        </w:rPr>
        <w:t>\</w:t>
      </w:r>
    </w:p>
    <w:p w:rsidR="009513FF" w:rsidRPr="009D29E4" w:rsidRDefault="009513FF" w:rsidP="009513FF">
      <w:pPr>
        <w:pStyle w:val="Heading2"/>
        <w:rPr>
          <w:spacing w:val="16"/>
        </w:rPr>
      </w:pPr>
      <w:bookmarkStart w:id="125" w:name="_Toc71024500"/>
      <w:r>
        <w:t>APPLE STRUDEL</w:t>
      </w:r>
      <w:bookmarkEnd w:id="125"/>
    </w:p>
    <w:p w:rsidR="009513FF" w:rsidRPr="003C0C33" w:rsidRDefault="009513FF" w:rsidP="009513FF">
      <w:pPr>
        <w:pStyle w:val="BodyText"/>
        <w:spacing w:before="9"/>
        <w:rPr>
          <w:sz w:val="4"/>
          <w:szCs w:val="4"/>
        </w:rPr>
      </w:pPr>
    </w:p>
    <w:p w:rsidR="009513FF" w:rsidRDefault="00175FCC" w:rsidP="009513FF">
      <w:pPr>
        <w:pStyle w:val="BodyText"/>
        <w:spacing w:line="20" w:lineRule="exact"/>
        <w:ind w:left="95"/>
        <w:rPr>
          <w:sz w:val="2"/>
        </w:rPr>
      </w:pPr>
      <w:r>
        <w:rPr>
          <w:sz w:val="2"/>
        </w:rPr>
      </w:r>
      <w:r>
        <w:rPr>
          <w:sz w:val="2"/>
        </w:rPr>
        <w:pict>
          <v:group id="_x0000_s1847" style="width:7in;height:.5pt;mso-position-horizontal-relative:char;mso-position-vertical-relative:line" coordsize="10080,10">
            <v:line id="_x0000_s1848" style="position:absolute" from="0,5" to="10080,5" strokecolor="#231f20" strokeweight=".5pt"/>
            <w10:anchorlock/>
          </v:group>
        </w:pict>
      </w:r>
    </w:p>
    <w:p w:rsidR="009513FF" w:rsidRDefault="009513FF" w:rsidP="009513FF">
      <w:pPr>
        <w:spacing w:before="40"/>
        <w:jc w:val="center"/>
        <w:rPr>
          <w:spacing w:val="16"/>
          <w:sz w:val="24"/>
          <w:szCs w:val="24"/>
        </w:rPr>
      </w:pPr>
      <w:r w:rsidRPr="003C0C33">
        <w:rPr>
          <w:spacing w:val="16"/>
          <w:sz w:val="24"/>
          <w:szCs w:val="24"/>
        </w:rPr>
        <w:t xml:space="preserve">FROM THE KITCHEN OF </w:t>
      </w:r>
      <w:r>
        <w:rPr>
          <w:spacing w:val="16"/>
          <w:sz w:val="24"/>
          <w:szCs w:val="24"/>
        </w:rPr>
        <w:t>ROSALIE FOUNTAIN</w:t>
      </w:r>
    </w:p>
    <w:p w:rsidR="009513FF" w:rsidRPr="00DC5B53" w:rsidRDefault="009513FF" w:rsidP="009513FF">
      <w:pPr>
        <w:pStyle w:val="BodyText"/>
        <w:ind w:left="101"/>
        <w:rPr>
          <w:color w:val="020302"/>
          <w:sz w:val="21"/>
          <w:szCs w:val="21"/>
        </w:rPr>
      </w:pPr>
    </w:p>
    <w:p w:rsidR="009513FF" w:rsidRPr="00AB5CFA" w:rsidRDefault="009513FF" w:rsidP="009513FF">
      <w:pPr>
        <w:ind w:left="101"/>
        <w:rPr>
          <w:color w:val="020302"/>
          <w:sz w:val="20"/>
          <w:szCs w:val="20"/>
        </w:rPr>
      </w:pPr>
      <w:r w:rsidRPr="00AB5CFA">
        <w:rPr>
          <w:color w:val="020302"/>
          <w:sz w:val="20"/>
          <w:szCs w:val="20"/>
        </w:rPr>
        <w:t xml:space="preserve">INGREDIENTS </w:t>
      </w:r>
    </w:p>
    <w:p w:rsidR="009513FF" w:rsidRPr="00077A6B" w:rsidRDefault="009513FF" w:rsidP="009513FF">
      <w:pPr>
        <w:pStyle w:val="BodyText"/>
        <w:ind w:left="101"/>
        <w:rPr>
          <w:color w:val="020302"/>
        </w:rPr>
      </w:pPr>
    </w:p>
    <w:p w:rsidR="009513FF" w:rsidRDefault="009513FF" w:rsidP="009513FF">
      <w:pPr>
        <w:pStyle w:val="BodyText"/>
        <w:spacing w:line="444" w:lineRule="auto"/>
        <w:ind w:left="101"/>
        <w:rPr>
          <w:spacing w:val="16"/>
        </w:rPr>
      </w:pPr>
      <w:r>
        <w:rPr>
          <w:spacing w:val="16"/>
        </w:rPr>
        <w:t>1 package Puff Pastry</w:t>
      </w:r>
    </w:p>
    <w:p w:rsidR="009513FF" w:rsidRDefault="009513FF" w:rsidP="009513FF">
      <w:pPr>
        <w:pStyle w:val="BodyText"/>
        <w:spacing w:line="444" w:lineRule="auto"/>
        <w:ind w:left="101"/>
        <w:rPr>
          <w:spacing w:val="16"/>
        </w:rPr>
      </w:pPr>
      <w:r>
        <w:rPr>
          <w:spacing w:val="16"/>
        </w:rPr>
        <w:t>1 can apple pie filling (Comstock)</w:t>
      </w:r>
    </w:p>
    <w:p w:rsidR="009513FF" w:rsidRDefault="0081086D" w:rsidP="009513FF">
      <w:pPr>
        <w:pStyle w:val="BodyText"/>
        <w:spacing w:line="444" w:lineRule="auto"/>
        <w:ind w:left="101"/>
        <w:rPr>
          <w:spacing w:val="16"/>
        </w:rPr>
      </w:pPr>
      <w:r>
        <w:rPr>
          <w:spacing w:val="16"/>
        </w:rPr>
        <w:t>B</w:t>
      </w:r>
      <w:r w:rsidR="009513FF">
        <w:rPr>
          <w:spacing w:val="16"/>
        </w:rPr>
        <w:t>rown sugar</w:t>
      </w:r>
    </w:p>
    <w:p w:rsidR="0081086D" w:rsidRDefault="0081086D" w:rsidP="009513FF">
      <w:pPr>
        <w:pStyle w:val="BodyText"/>
        <w:spacing w:line="444" w:lineRule="auto"/>
        <w:ind w:left="101"/>
        <w:rPr>
          <w:spacing w:val="16"/>
        </w:rPr>
      </w:pPr>
      <w:r>
        <w:rPr>
          <w:spacing w:val="16"/>
        </w:rPr>
        <w:t>Cinnamon</w:t>
      </w:r>
    </w:p>
    <w:p w:rsidR="009513FF" w:rsidRDefault="0081086D" w:rsidP="009513FF">
      <w:pPr>
        <w:pStyle w:val="BodyText"/>
        <w:spacing w:line="444" w:lineRule="auto"/>
        <w:ind w:left="101"/>
        <w:rPr>
          <w:spacing w:val="16"/>
        </w:rPr>
      </w:pPr>
      <w:r>
        <w:rPr>
          <w:spacing w:val="16"/>
        </w:rPr>
        <w:t>N</w:t>
      </w:r>
      <w:r w:rsidR="009513FF">
        <w:rPr>
          <w:spacing w:val="16"/>
        </w:rPr>
        <w:t>uts</w:t>
      </w:r>
    </w:p>
    <w:p w:rsidR="009513FF" w:rsidRDefault="009513FF" w:rsidP="009513FF">
      <w:pPr>
        <w:pStyle w:val="BodyText"/>
        <w:spacing w:line="444" w:lineRule="auto"/>
        <w:ind w:left="101"/>
        <w:rPr>
          <w:spacing w:val="16"/>
        </w:rPr>
      </w:pPr>
      <w:r>
        <w:rPr>
          <w:spacing w:val="16"/>
        </w:rPr>
        <w:t>1 egg wash</w:t>
      </w:r>
    </w:p>
    <w:p w:rsidR="009513FF" w:rsidRPr="007A4369" w:rsidRDefault="0081086D" w:rsidP="009513FF">
      <w:pPr>
        <w:pStyle w:val="BodyText"/>
        <w:spacing w:line="444" w:lineRule="auto"/>
        <w:ind w:left="101"/>
        <w:rPr>
          <w:spacing w:val="16"/>
        </w:rPr>
      </w:pPr>
      <w:r>
        <w:rPr>
          <w:spacing w:val="16"/>
        </w:rPr>
        <w:t>S</w:t>
      </w:r>
      <w:r w:rsidR="009513FF">
        <w:rPr>
          <w:spacing w:val="16"/>
        </w:rPr>
        <w:t>ugar to top</w:t>
      </w:r>
    </w:p>
    <w:p w:rsidR="009513FF" w:rsidRDefault="00175FCC" w:rsidP="009513FF">
      <w:pPr>
        <w:pStyle w:val="BodyText"/>
        <w:spacing w:line="444" w:lineRule="auto"/>
        <w:ind w:left="101"/>
        <w:rPr>
          <w:sz w:val="2"/>
        </w:rPr>
      </w:pPr>
      <w:r>
        <w:rPr>
          <w:sz w:val="2"/>
        </w:rPr>
      </w:r>
      <w:r>
        <w:rPr>
          <w:sz w:val="2"/>
        </w:rPr>
        <w:pict>
          <v:group id="_x0000_s1845" style="width:7in;height:.5pt;mso-position-horizontal-relative:char;mso-position-vertical-relative:line" coordsize="10080,10">
            <v:line id="_x0000_s1846" style="position:absolute" from="0,5" to="10080,5" strokecolor="#231f20" strokeweight=".5pt"/>
            <w10:anchorlock/>
          </v:group>
        </w:pict>
      </w:r>
    </w:p>
    <w:p w:rsidR="009513FF" w:rsidRDefault="009513FF" w:rsidP="009513FF">
      <w:pPr>
        <w:pStyle w:val="BodyText"/>
        <w:spacing w:before="6"/>
        <w:rPr>
          <w:sz w:val="21"/>
        </w:rPr>
      </w:pPr>
    </w:p>
    <w:p w:rsidR="009513FF" w:rsidRPr="00085BD8" w:rsidRDefault="009513FF" w:rsidP="009513FF">
      <w:pPr>
        <w:pStyle w:val="BodyText"/>
        <w:ind w:left="101"/>
        <w:rPr>
          <w:color w:val="020302"/>
        </w:rPr>
      </w:pPr>
      <w:r>
        <w:rPr>
          <w:color w:val="020302"/>
        </w:rPr>
        <w:t xml:space="preserve">INSTRUCTIONS </w:t>
      </w:r>
    </w:p>
    <w:p w:rsidR="009513FF" w:rsidRPr="00A16A7C" w:rsidRDefault="009513FF" w:rsidP="009513FF">
      <w:pPr>
        <w:pStyle w:val="BodyText"/>
        <w:spacing w:before="8"/>
      </w:pPr>
    </w:p>
    <w:p w:rsidR="009513FF" w:rsidRDefault="009513FF" w:rsidP="009513FF">
      <w:pPr>
        <w:pStyle w:val="BodyText"/>
        <w:spacing w:line="276" w:lineRule="auto"/>
        <w:ind w:left="115" w:right="619"/>
        <w:rPr>
          <w:color w:val="020302"/>
          <w:spacing w:val="16"/>
        </w:rPr>
      </w:pPr>
      <w:r>
        <w:rPr>
          <w:color w:val="020302"/>
          <w:spacing w:val="16"/>
        </w:rPr>
        <w:t>Thaw out pastry about 40 minutes before you use it.</w:t>
      </w:r>
    </w:p>
    <w:p w:rsidR="00FE14AB" w:rsidRDefault="00FE14AB" w:rsidP="009513FF">
      <w:pPr>
        <w:pStyle w:val="BodyText"/>
        <w:spacing w:line="276" w:lineRule="auto"/>
        <w:ind w:left="115" w:right="619"/>
        <w:rPr>
          <w:color w:val="020302"/>
          <w:spacing w:val="16"/>
        </w:rPr>
      </w:pPr>
    </w:p>
    <w:p w:rsidR="009513FF" w:rsidRDefault="009513FF" w:rsidP="009513FF">
      <w:pPr>
        <w:pStyle w:val="BodyText"/>
        <w:spacing w:line="276" w:lineRule="auto"/>
        <w:ind w:left="115" w:right="619"/>
        <w:rPr>
          <w:color w:val="020302"/>
          <w:spacing w:val="16"/>
        </w:rPr>
      </w:pPr>
      <w:r>
        <w:rPr>
          <w:color w:val="020302"/>
          <w:spacing w:val="16"/>
        </w:rPr>
        <w:t>Roll it out about 2 inches on each side.</w:t>
      </w:r>
    </w:p>
    <w:p w:rsidR="009513FF" w:rsidRDefault="009513FF" w:rsidP="009513FF">
      <w:pPr>
        <w:pStyle w:val="BodyText"/>
        <w:spacing w:line="276" w:lineRule="auto"/>
        <w:ind w:left="115" w:right="619"/>
        <w:rPr>
          <w:color w:val="020302"/>
          <w:spacing w:val="16"/>
        </w:rPr>
      </w:pPr>
      <w:r>
        <w:rPr>
          <w:color w:val="020302"/>
          <w:spacing w:val="16"/>
        </w:rPr>
        <w:t>Put half of the apples in the middle.</w:t>
      </w:r>
    </w:p>
    <w:p w:rsidR="009513FF" w:rsidRDefault="009513FF" w:rsidP="009513FF">
      <w:pPr>
        <w:pStyle w:val="BodyText"/>
        <w:spacing w:line="276" w:lineRule="auto"/>
        <w:ind w:left="115" w:right="619"/>
        <w:rPr>
          <w:color w:val="020302"/>
          <w:spacing w:val="16"/>
        </w:rPr>
      </w:pPr>
      <w:r>
        <w:rPr>
          <w:color w:val="020302"/>
          <w:spacing w:val="16"/>
        </w:rPr>
        <w:t>Sprinkle with brown sugar, cinnamon, and nuts.</w:t>
      </w:r>
    </w:p>
    <w:p w:rsidR="009513FF" w:rsidRDefault="009513FF" w:rsidP="009513FF">
      <w:pPr>
        <w:pStyle w:val="BodyText"/>
        <w:spacing w:line="276" w:lineRule="auto"/>
        <w:ind w:left="115" w:right="619"/>
        <w:rPr>
          <w:color w:val="020302"/>
          <w:spacing w:val="16"/>
        </w:rPr>
      </w:pPr>
    </w:p>
    <w:p w:rsidR="009513FF" w:rsidRDefault="009513FF" w:rsidP="009513FF">
      <w:pPr>
        <w:pStyle w:val="BodyText"/>
        <w:spacing w:line="276" w:lineRule="auto"/>
        <w:ind w:left="115" w:right="619"/>
        <w:rPr>
          <w:color w:val="020302"/>
          <w:spacing w:val="16"/>
        </w:rPr>
      </w:pPr>
      <w:r>
        <w:rPr>
          <w:color w:val="020302"/>
          <w:spacing w:val="16"/>
        </w:rPr>
        <w:t>Fold one end over apples and then the other end over the first layer of pastry.</w:t>
      </w:r>
    </w:p>
    <w:p w:rsidR="009513FF" w:rsidRDefault="009513FF" w:rsidP="009513FF">
      <w:pPr>
        <w:pStyle w:val="BodyText"/>
        <w:spacing w:line="276" w:lineRule="auto"/>
        <w:ind w:left="115" w:right="619"/>
        <w:rPr>
          <w:color w:val="020302"/>
          <w:spacing w:val="16"/>
        </w:rPr>
      </w:pPr>
      <w:r>
        <w:rPr>
          <w:color w:val="020302"/>
          <w:spacing w:val="16"/>
        </w:rPr>
        <w:t>Brush with egg wash and sprinkle a little sugar on top.</w:t>
      </w:r>
    </w:p>
    <w:p w:rsidR="009513FF" w:rsidRDefault="009513FF" w:rsidP="009513FF">
      <w:pPr>
        <w:pStyle w:val="BodyText"/>
        <w:spacing w:line="276" w:lineRule="auto"/>
        <w:ind w:left="115" w:right="619"/>
        <w:rPr>
          <w:color w:val="020302"/>
          <w:spacing w:val="16"/>
        </w:rPr>
      </w:pPr>
      <w:r>
        <w:rPr>
          <w:color w:val="020302"/>
          <w:spacing w:val="16"/>
        </w:rPr>
        <w:t>Make slits across the layer so air can escape.</w:t>
      </w:r>
    </w:p>
    <w:p w:rsidR="009513FF" w:rsidRDefault="009513FF" w:rsidP="009513FF">
      <w:pPr>
        <w:pStyle w:val="BodyText"/>
        <w:spacing w:line="276" w:lineRule="auto"/>
        <w:ind w:left="115" w:right="619"/>
        <w:rPr>
          <w:color w:val="020302"/>
          <w:spacing w:val="16"/>
        </w:rPr>
      </w:pPr>
    </w:p>
    <w:p w:rsidR="009513FF" w:rsidRDefault="009513FF" w:rsidP="009513FF">
      <w:pPr>
        <w:pStyle w:val="BodyText"/>
        <w:spacing w:line="276" w:lineRule="auto"/>
        <w:ind w:left="115" w:right="619"/>
        <w:rPr>
          <w:color w:val="020302"/>
          <w:spacing w:val="16"/>
        </w:rPr>
      </w:pPr>
      <w:r>
        <w:rPr>
          <w:color w:val="020302"/>
          <w:spacing w:val="16"/>
        </w:rPr>
        <w:t>Bake at 400</w:t>
      </w:r>
      <w:r w:rsidR="00A9748E">
        <w:rPr>
          <w:color w:val="020302"/>
          <w:spacing w:val="16"/>
        </w:rPr>
        <w:sym w:font="Symbol" w:char="F0B0"/>
      </w:r>
      <w:r w:rsidR="00A9748E">
        <w:rPr>
          <w:color w:val="020302"/>
          <w:spacing w:val="16"/>
        </w:rPr>
        <w:t xml:space="preserve"> </w:t>
      </w:r>
      <w:r>
        <w:rPr>
          <w:color w:val="020302"/>
          <w:spacing w:val="16"/>
        </w:rPr>
        <w:t>for 25 minutes.</w:t>
      </w:r>
    </w:p>
    <w:p w:rsidR="00E37D92" w:rsidRPr="003C0C33" w:rsidRDefault="009513FF" w:rsidP="00E37D92">
      <w:pPr>
        <w:pStyle w:val="BodyText"/>
        <w:spacing w:before="9"/>
        <w:rPr>
          <w:sz w:val="4"/>
          <w:szCs w:val="4"/>
        </w:rPr>
      </w:pPr>
      <w:r>
        <w:rPr>
          <w:color w:val="020302"/>
          <w:spacing w:val="16"/>
        </w:rPr>
        <w:br w:type="page"/>
      </w:r>
    </w:p>
    <w:p w:rsidR="005219DB" w:rsidRDefault="005219DB" w:rsidP="00E37D92">
      <w:pPr>
        <w:pStyle w:val="BodyText"/>
        <w:spacing w:line="20" w:lineRule="exact"/>
        <w:ind w:left="95"/>
        <w:rPr>
          <w:sz w:val="2"/>
        </w:rPr>
      </w:pPr>
    </w:p>
    <w:p w:rsidR="005219DB" w:rsidRPr="009D29E4" w:rsidRDefault="005219DB" w:rsidP="005219DB">
      <w:pPr>
        <w:pStyle w:val="Heading2"/>
        <w:rPr>
          <w:spacing w:val="16"/>
        </w:rPr>
      </w:pPr>
      <w:bookmarkStart w:id="126" w:name="_Toc71024501"/>
      <w:r>
        <w:t>BANANA BREAD</w:t>
      </w:r>
      <w:bookmarkEnd w:id="126"/>
    </w:p>
    <w:p w:rsidR="005219DB" w:rsidRPr="003C0C33" w:rsidRDefault="005219DB" w:rsidP="005219DB">
      <w:pPr>
        <w:pStyle w:val="BodyText"/>
        <w:spacing w:before="9"/>
        <w:rPr>
          <w:sz w:val="4"/>
          <w:szCs w:val="4"/>
        </w:rPr>
      </w:pPr>
    </w:p>
    <w:p w:rsidR="005219DB" w:rsidRDefault="005219DB" w:rsidP="005219DB">
      <w:pPr>
        <w:pStyle w:val="BodyText"/>
        <w:spacing w:line="20" w:lineRule="exact"/>
        <w:ind w:left="95"/>
        <w:rPr>
          <w:sz w:val="2"/>
        </w:rPr>
      </w:pPr>
      <w:r>
        <w:rPr>
          <w:sz w:val="2"/>
        </w:rPr>
      </w:r>
      <w:r>
        <w:rPr>
          <w:sz w:val="2"/>
        </w:rPr>
        <w:pict>
          <v:group id="_x0000_s37007" style="width:7in;height:.5pt;mso-position-horizontal-relative:char;mso-position-vertical-relative:line" coordsize="10080,10">
            <v:line id="_x0000_s37008" style="position:absolute" from="0,5" to="10080,5" strokecolor="#231f20" strokeweight=".5pt"/>
            <w10:anchorlock/>
          </v:group>
        </w:pict>
      </w:r>
    </w:p>
    <w:p w:rsidR="005219DB" w:rsidRDefault="005219DB" w:rsidP="005219DB">
      <w:pPr>
        <w:spacing w:before="40"/>
        <w:jc w:val="center"/>
        <w:rPr>
          <w:spacing w:val="16"/>
          <w:sz w:val="24"/>
          <w:szCs w:val="24"/>
        </w:rPr>
      </w:pPr>
      <w:r w:rsidRPr="003C0C33">
        <w:rPr>
          <w:spacing w:val="16"/>
          <w:sz w:val="24"/>
          <w:szCs w:val="24"/>
        </w:rPr>
        <w:t xml:space="preserve">FROM </w:t>
      </w:r>
      <w:r>
        <w:rPr>
          <w:spacing w:val="16"/>
          <w:sz w:val="24"/>
          <w:szCs w:val="24"/>
        </w:rPr>
        <w:t>AN ANONYMOUS KITCHEN</w:t>
      </w:r>
    </w:p>
    <w:p w:rsidR="005219DB" w:rsidRPr="00DC5B53" w:rsidRDefault="005219DB" w:rsidP="005219DB">
      <w:pPr>
        <w:pStyle w:val="BodyText"/>
        <w:rPr>
          <w:color w:val="020302"/>
          <w:sz w:val="21"/>
          <w:szCs w:val="21"/>
        </w:rPr>
      </w:pPr>
    </w:p>
    <w:p w:rsidR="005219DB" w:rsidRPr="00AB5CFA" w:rsidRDefault="005219DB" w:rsidP="005219DB">
      <w:pPr>
        <w:ind w:left="101"/>
        <w:rPr>
          <w:color w:val="020302"/>
          <w:sz w:val="20"/>
          <w:szCs w:val="20"/>
        </w:rPr>
      </w:pPr>
      <w:r w:rsidRPr="00AB5CFA">
        <w:rPr>
          <w:color w:val="020302"/>
          <w:sz w:val="20"/>
          <w:szCs w:val="20"/>
        </w:rPr>
        <w:t xml:space="preserve">INGREDIENTS </w:t>
      </w:r>
    </w:p>
    <w:p w:rsidR="005219DB" w:rsidRPr="00077A6B" w:rsidRDefault="005219DB" w:rsidP="005219DB">
      <w:pPr>
        <w:pStyle w:val="BodyText"/>
        <w:ind w:left="101"/>
        <w:rPr>
          <w:color w:val="020302"/>
        </w:rPr>
      </w:pPr>
    </w:p>
    <w:p w:rsidR="005219DB" w:rsidRDefault="005219DB" w:rsidP="005219DB">
      <w:pPr>
        <w:pStyle w:val="BodyText"/>
        <w:spacing w:line="444" w:lineRule="auto"/>
        <w:ind w:left="101"/>
        <w:rPr>
          <w:spacing w:val="16"/>
        </w:rPr>
      </w:pPr>
      <w:r>
        <w:rPr>
          <w:spacing w:val="16"/>
        </w:rPr>
        <w:t>3 to 4 ripe bananas</w:t>
      </w:r>
    </w:p>
    <w:p w:rsidR="005219DB" w:rsidRDefault="005219DB" w:rsidP="005219DB">
      <w:pPr>
        <w:pStyle w:val="BodyText"/>
        <w:spacing w:line="444" w:lineRule="auto"/>
        <w:ind w:left="101"/>
        <w:rPr>
          <w:spacing w:val="16"/>
        </w:rPr>
      </w:pPr>
      <w:r>
        <w:rPr>
          <w:spacing w:val="16"/>
        </w:rPr>
        <w:t>1/3 cup butter</w:t>
      </w:r>
    </w:p>
    <w:p w:rsidR="005219DB" w:rsidRDefault="005219DB" w:rsidP="005219DB">
      <w:pPr>
        <w:pStyle w:val="BodyText"/>
        <w:spacing w:line="444" w:lineRule="auto"/>
        <w:ind w:left="101"/>
        <w:rPr>
          <w:spacing w:val="16"/>
        </w:rPr>
      </w:pPr>
      <w:r>
        <w:rPr>
          <w:spacing w:val="16"/>
        </w:rPr>
        <w:t>1 cup sugar (can reduce to ¾ cup)</w:t>
      </w:r>
    </w:p>
    <w:p w:rsidR="005219DB" w:rsidRDefault="005219DB" w:rsidP="005219DB">
      <w:pPr>
        <w:pStyle w:val="BodyText"/>
        <w:spacing w:line="444" w:lineRule="auto"/>
        <w:ind w:left="101"/>
        <w:rPr>
          <w:spacing w:val="16"/>
        </w:rPr>
      </w:pPr>
      <w:r>
        <w:rPr>
          <w:spacing w:val="16"/>
        </w:rPr>
        <w:t>1 egg, beaten slightly</w:t>
      </w:r>
    </w:p>
    <w:p w:rsidR="005219DB" w:rsidRDefault="005219DB" w:rsidP="005219DB">
      <w:pPr>
        <w:pStyle w:val="BodyText"/>
        <w:spacing w:line="444" w:lineRule="auto"/>
        <w:ind w:left="101"/>
        <w:rPr>
          <w:spacing w:val="16"/>
        </w:rPr>
      </w:pPr>
      <w:r>
        <w:rPr>
          <w:spacing w:val="16"/>
        </w:rPr>
        <w:t>1 tsp vanilla</w:t>
      </w:r>
    </w:p>
    <w:p w:rsidR="005219DB" w:rsidRDefault="005219DB" w:rsidP="005219DB">
      <w:pPr>
        <w:pStyle w:val="BodyText"/>
        <w:spacing w:line="444" w:lineRule="auto"/>
        <w:ind w:left="101"/>
        <w:rPr>
          <w:spacing w:val="16"/>
        </w:rPr>
      </w:pPr>
      <w:r>
        <w:rPr>
          <w:spacing w:val="16"/>
        </w:rPr>
        <w:t>Salt</w:t>
      </w:r>
    </w:p>
    <w:p w:rsidR="005219DB" w:rsidRDefault="005219DB" w:rsidP="005219DB">
      <w:pPr>
        <w:pStyle w:val="BodyText"/>
        <w:spacing w:line="444" w:lineRule="auto"/>
        <w:ind w:left="101"/>
        <w:rPr>
          <w:spacing w:val="16"/>
        </w:rPr>
      </w:pPr>
      <w:r>
        <w:rPr>
          <w:spacing w:val="16"/>
        </w:rPr>
        <w:t>1 tsp baking soda</w:t>
      </w:r>
    </w:p>
    <w:p w:rsidR="005219DB" w:rsidRDefault="005219DB" w:rsidP="005219DB">
      <w:pPr>
        <w:pStyle w:val="BodyText"/>
        <w:spacing w:line="444" w:lineRule="auto"/>
        <w:ind w:left="101"/>
        <w:rPr>
          <w:spacing w:val="16"/>
        </w:rPr>
      </w:pPr>
      <w:r>
        <w:rPr>
          <w:spacing w:val="16"/>
        </w:rPr>
        <w:t>1 ½ cup flour</w:t>
      </w:r>
    </w:p>
    <w:p w:rsidR="005219DB" w:rsidRPr="007A4369" w:rsidRDefault="005219DB" w:rsidP="005219DB">
      <w:pPr>
        <w:pStyle w:val="BodyText"/>
        <w:spacing w:line="444" w:lineRule="auto"/>
        <w:ind w:left="101"/>
        <w:rPr>
          <w:spacing w:val="16"/>
        </w:rPr>
      </w:pPr>
      <w:r>
        <w:rPr>
          <w:spacing w:val="16"/>
        </w:rPr>
        <w:t>½ cup semi-sweet chocolate chips (optional)</w:t>
      </w:r>
    </w:p>
    <w:p w:rsidR="005219DB" w:rsidRDefault="005219DB" w:rsidP="005219DB">
      <w:pPr>
        <w:pStyle w:val="BodyText"/>
        <w:spacing w:line="444" w:lineRule="auto"/>
        <w:ind w:left="101"/>
        <w:rPr>
          <w:sz w:val="2"/>
        </w:rPr>
      </w:pPr>
      <w:r>
        <w:rPr>
          <w:sz w:val="2"/>
        </w:rPr>
      </w:r>
      <w:r>
        <w:rPr>
          <w:sz w:val="2"/>
        </w:rPr>
        <w:pict>
          <v:group id="_x0000_s37005" style="width:7in;height:.5pt;mso-position-horizontal-relative:char;mso-position-vertical-relative:line" coordsize="10080,10">
            <v:line id="_x0000_s37006" style="position:absolute" from="0,5" to="10080,5" strokecolor="#231f20" strokeweight=".5pt"/>
            <w10:anchorlock/>
          </v:group>
        </w:pict>
      </w:r>
    </w:p>
    <w:p w:rsidR="005219DB" w:rsidRDefault="005219DB" w:rsidP="005219DB">
      <w:pPr>
        <w:pStyle w:val="BodyText"/>
        <w:spacing w:before="6"/>
        <w:rPr>
          <w:sz w:val="21"/>
        </w:rPr>
      </w:pPr>
    </w:p>
    <w:p w:rsidR="005219DB" w:rsidRPr="00085BD8" w:rsidRDefault="005219DB" w:rsidP="005219DB">
      <w:pPr>
        <w:pStyle w:val="BodyText"/>
        <w:ind w:left="101"/>
        <w:rPr>
          <w:color w:val="020302"/>
        </w:rPr>
      </w:pPr>
      <w:r>
        <w:rPr>
          <w:color w:val="020302"/>
        </w:rPr>
        <w:t xml:space="preserve">INSTRUCTIONS </w:t>
      </w:r>
    </w:p>
    <w:p w:rsidR="005219DB" w:rsidRPr="00A16A7C" w:rsidRDefault="005219DB" w:rsidP="005219DB">
      <w:pPr>
        <w:pStyle w:val="BodyText"/>
        <w:spacing w:before="8"/>
      </w:pPr>
    </w:p>
    <w:p w:rsidR="005219DB" w:rsidRDefault="005219DB" w:rsidP="005219DB">
      <w:pPr>
        <w:pStyle w:val="BodyText"/>
        <w:spacing w:line="276" w:lineRule="auto"/>
        <w:ind w:left="115" w:right="619"/>
        <w:rPr>
          <w:color w:val="020302"/>
          <w:spacing w:val="16"/>
        </w:rPr>
      </w:pPr>
      <w:r>
        <w:rPr>
          <w:color w:val="020302"/>
          <w:spacing w:val="16"/>
        </w:rPr>
        <w:t>Preheat oven to 350.</w:t>
      </w: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r>
        <w:rPr>
          <w:color w:val="020302"/>
          <w:spacing w:val="16"/>
        </w:rPr>
        <w:t>Mash 3 to 4 ripe bananas in a large bowl.</w:t>
      </w: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r>
        <w:rPr>
          <w:color w:val="020302"/>
          <w:spacing w:val="16"/>
        </w:rPr>
        <w:t>Melt butter and add to bananas.</w:t>
      </w: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r>
        <w:rPr>
          <w:color w:val="020302"/>
          <w:spacing w:val="16"/>
        </w:rPr>
        <w:t>Stir in sugar and vanilla.</w:t>
      </w: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r>
        <w:rPr>
          <w:color w:val="020302"/>
          <w:spacing w:val="16"/>
        </w:rPr>
        <w:t>Add egg and stir.</w:t>
      </w: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r>
        <w:rPr>
          <w:color w:val="020302"/>
          <w:spacing w:val="16"/>
        </w:rPr>
        <w:t>Add a dash of salt and 1 tsp baking soda.</w:t>
      </w: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r>
        <w:rPr>
          <w:color w:val="020302"/>
          <w:spacing w:val="16"/>
        </w:rPr>
        <w:t>Stir in flour until well blended.</w:t>
      </w: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r>
        <w:rPr>
          <w:color w:val="020302"/>
          <w:spacing w:val="16"/>
        </w:rPr>
        <w:t>Add chocolate chips if desired and stir.</w:t>
      </w: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r>
        <w:rPr>
          <w:color w:val="020302"/>
          <w:spacing w:val="16"/>
        </w:rPr>
        <w:t>Pour into greased loaf pan.</w:t>
      </w:r>
    </w:p>
    <w:p w:rsidR="00AA04C1" w:rsidRDefault="00AA04C1" w:rsidP="005219DB">
      <w:pPr>
        <w:pStyle w:val="BodyText"/>
        <w:spacing w:line="276" w:lineRule="auto"/>
        <w:ind w:left="115" w:right="619"/>
        <w:rPr>
          <w:color w:val="020302"/>
          <w:spacing w:val="16"/>
        </w:rPr>
      </w:pPr>
    </w:p>
    <w:p w:rsidR="00AA04C1" w:rsidRDefault="00AA04C1" w:rsidP="005219DB">
      <w:pPr>
        <w:pStyle w:val="BodyText"/>
        <w:spacing w:line="276" w:lineRule="auto"/>
        <w:ind w:left="115" w:right="619"/>
        <w:rPr>
          <w:color w:val="020302"/>
          <w:spacing w:val="16"/>
        </w:rPr>
      </w:pPr>
      <w:r>
        <w:rPr>
          <w:color w:val="020302"/>
          <w:spacing w:val="16"/>
        </w:rPr>
        <w:t>Back 350 for 1 hour.</w:t>
      </w:r>
    </w:p>
    <w:p w:rsidR="00AA04C1" w:rsidRDefault="00AA04C1" w:rsidP="005219DB">
      <w:pPr>
        <w:pStyle w:val="BodyText"/>
        <w:spacing w:line="276" w:lineRule="auto"/>
        <w:ind w:left="115" w:right="619"/>
        <w:rPr>
          <w:color w:val="020302"/>
          <w:spacing w:val="16"/>
        </w:rPr>
      </w:pPr>
    </w:p>
    <w:p w:rsidR="00AA04C1" w:rsidRDefault="00AA04C1" w:rsidP="005219DB">
      <w:pPr>
        <w:pStyle w:val="BodyText"/>
        <w:spacing w:line="276" w:lineRule="auto"/>
        <w:ind w:left="115" w:right="619"/>
        <w:rPr>
          <w:color w:val="020302"/>
          <w:spacing w:val="16"/>
        </w:rPr>
      </w:pPr>
      <w:r>
        <w:rPr>
          <w:color w:val="020302"/>
          <w:spacing w:val="16"/>
        </w:rPr>
        <w:t>Cool on rack before removing from pan.</w:t>
      </w: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p>
    <w:p w:rsidR="005219DB" w:rsidRDefault="005219DB" w:rsidP="005219DB">
      <w:pPr>
        <w:pStyle w:val="BodyText"/>
        <w:spacing w:line="276" w:lineRule="auto"/>
        <w:ind w:left="115" w:right="619"/>
        <w:rPr>
          <w:color w:val="020302"/>
          <w:spacing w:val="16"/>
        </w:rPr>
      </w:pPr>
    </w:p>
    <w:p w:rsidR="005219DB" w:rsidRDefault="005219DB" w:rsidP="00AA04C1">
      <w:pPr>
        <w:pStyle w:val="BodyText"/>
        <w:spacing w:line="276" w:lineRule="auto"/>
        <w:ind w:right="619"/>
        <w:rPr>
          <w:color w:val="020302"/>
          <w:spacing w:val="16"/>
        </w:rPr>
      </w:pPr>
    </w:p>
    <w:p w:rsidR="005219DB" w:rsidRDefault="005219DB">
      <w:pPr>
        <w:rPr>
          <w:sz w:val="2"/>
          <w:szCs w:val="20"/>
        </w:rPr>
      </w:pPr>
    </w:p>
    <w:p w:rsidR="00E37D92" w:rsidRDefault="00175FCC" w:rsidP="00E37D92">
      <w:pPr>
        <w:pStyle w:val="BodyText"/>
        <w:spacing w:line="20" w:lineRule="exact"/>
        <w:ind w:left="95"/>
        <w:rPr>
          <w:sz w:val="2"/>
        </w:rPr>
      </w:pPr>
      <w:r>
        <w:rPr>
          <w:sz w:val="2"/>
        </w:rPr>
      </w:r>
      <w:r>
        <w:rPr>
          <w:sz w:val="2"/>
        </w:rPr>
        <w:pict>
          <v:group id="_x0000_s1989" style="width:7in;height:.5pt;mso-position-horizontal-relative:char;mso-position-vertical-relative:line" coordsize="10080,10">
            <v:line id="_x0000_s1990" style="position:absolute" from="0,5" to="10080,5" strokecolor="#231f20" strokeweight=".5pt"/>
            <w10:anchorlock/>
          </v:group>
        </w:pict>
      </w:r>
    </w:p>
    <w:p w:rsidR="00E37D92" w:rsidRPr="00FF14BA" w:rsidRDefault="00E37D92" w:rsidP="00E37D92">
      <w:pPr>
        <w:jc w:val="center"/>
        <w:rPr>
          <w:spacing w:val="16"/>
          <w:sz w:val="24"/>
          <w:szCs w:val="24"/>
        </w:rPr>
      </w:pPr>
      <w:r>
        <w:rPr>
          <w:sz w:val="2"/>
        </w:rPr>
        <w:t>\</w:t>
      </w:r>
    </w:p>
    <w:p w:rsidR="00E37D92" w:rsidRPr="009D29E4" w:rsidRDefault="00E37D92" w:rsidP="00E37D92">
      <w:pPr>
        <w:pStyle w:val="Heading2"/>
        <w:rPr>
          <w:spacing w:val="16"/>
        </w:rPr>
      </w:pPr>
      <w:bookmarkStart w:id="127" w:name="_Toc71024502"/>
      <w:r>
        <w:t>BANANA NUT BREAD</w:t>
      </w:r>
      <w:bookmarkEnd w:id="127"/>
    </w:p>
    <w:p w:rsidR="00E37D92" w:rsidRPr="003C0C33" w:rsidRDefault="00E37D92" w:rsidP="00E37D92">
      <w:pPr>
        <w:pStyle w:val="BodyText"/>
        <w:spacing w:before="9"/>
        <w:rPr>
          <w:sz w:val="4"/>
          <w:szCs w:val="4"/>
        </w:rPr>
      </w:pPr>
    </w:p>
    <w:p w:rsidR="00E37D92" w:rsidRDefault="00175FCC" w:rsidP="00E37D92">
      <w:pPr>
        <w:pStyle w:val="BodyText"/>
        <w:spacing w:line="20" w:lineRule="exact"/>
        <w:ind w:left="95"/>
        <w:rPr>
          <w:sz w:val="2"/>
        </w:rPr>
      </w:pPr>
      <w:r>
        <w:rPr>
          <w:sz w:val="2"/>
        </w:rPr>
      </w:r>
      <w:r>
        <w:rPr>
          <w:sz w:val="2"/>
        </w:rPr>
        <w:pict>
          <v:group id="_x0000_s1987" style="width:7in;height:.5pt;mso-position-horizontal-relative:char;mso-position-vertical-relative:line" coordsize="10080,10">
            <v:line id="_x0000_s1988" style="position:absolute" from="0,5" to="10080,5" strokecolor="#231f20" strokeweight=".5pt"/>
            <w10:anchorlock/>
          </v:group>
        </w:pict>
      </w:r>
    </w:p>
    <w:p w:rsidR="00E37D92" w:rsidRDefault="00E37D92" w:rsidP="00E37D92">
      <w:pPr>
        <w:spacing w:before="40"/>
        <w:jc w:val="center"/>
        <w:rPr>
          <w:spacing w:val="16"/>
          <w:sz w:val="24"/>
          <w:szCs w:val="24"/>
        </w:rPr>
      </w:pPr>
      <w:r w:rsidRPr="003C0C33">
        <w:rPr>
          <w:spacing w:val="16"/>
          <w:sz w:val="24"/>
          <w:szCs w:val="24"/>
        </w:rPr>
        <w:t xml:space="preserve">FROM THE KITCHEN OF </w:t>
      </w:r>
      <w:r>
        <w:rPr>
          <w:spacing w:val="16"/>
          <w:sz w:val="24"/>
          <w:szCs w:val="24"/>
        </w:rPr>
        <w:t>BARBARA RUOCCO</w:t>
      </w:r>
    </w:p>
    <w:p w:rsidR="00E37D92" w:rsidRPr="00DC5B53" w:rsidRDefault="00E37D92" w:rsidP="00E37D92">
      <w:pPr>
        <w:pStyle w:val="BodyText"/>
        <w:rPr>
          <w:color w:val="020302"/>
          <w:sz w:val="21"/>
          <w:szCs w:val="21"/>
        </w:rPr>
      </w:pPr>
    </w:p>
    <w:p w:rsidR="00E37D92" w:rsidRPr="00AB5CFA" w:rsidRDefault="00E37D92" w:rsidP="00E37D92">
      <w:pPr>
        <w:ind w:left="101"/>
        <w:rPr>
          <w:color w:val="020302"/>
          <w:sz w:val="20"/>
          <w:szCs w:val="20"/>
        </w:rPr>
      </w:pPr>
      <w:r w:rsidRPr="00AB5CFA">
        <w:rPr>
          <w:color w:val="020302"/>
          <w:sz w:val="20"/>
          <w:szCs w:val="20"/>
        </w:rPr>
        <w:t xml:space="preserve">INGREDIENTS </w:t>
      </w:r>
    </w:p>
    <w:p w:rsidR="00E37D92" w:rsidRPr="00077A6B" w:rsidRDefault="00E37D92" w:rsidP="00E37D92">
      <w:pPr>
        <w:pStyle w:val="BodyText"/>
        <w:ind w:left="101"/>
        <w:rPr>
          <w:color w:val="020302"/>
        </w:rPr>
      </w:pPr>
    </w:p>
    <w:p w:rsidR="00E37D92" w:rsidRDefault="00967272" w:rsidP="00E37D92">
      <w:pPr>
        <w:pStyle w:val="BodyText"/>
        <w:spacing w:line="444" w:lineRule="auto"/>
        <w:ind w:left="101"/>
        <w:rPr>
          <w:spacing w:val="16"/>
        </w:rPr>
      </w:pPr>
      <w:r w:rsidRPr="00004F0E">
        <w:rPr>
          <w:spacing w:val="16"/>
        </w:rPr>
        <w:t>2</w:t>
      </w:r>
      <w:r w:rsidRPr="00967272">
        <w:rPr>
          <w:spacing w:val="16"/>
          <w:sz w:val="4"/>
          <w:szCs w:val="4"/>
        </w:rPr>
        <w:t xml:space="preserve"> </w:t>
      </w:r>
      <w:r>
        <w:rPr>
          <w:spacing w:val="16"/>
          <w:sz w:val="4"/>
          <w:szCs w:val="4"/>
        </w:rPr>
        <w:t xml:space="preserve"> </w:t>
      </w:r>
      <w:r w:rsidRPr="00004F0E">
        <w:rPr>
          <w:spacing w:val="16"/>
        </w:rPr>
        <w:t xml:space="preserve">½ </w:t>
      </w:r>
      <w:r w:rsidR="00E37D92">
        <w:rPr>
          <w:spacing w:val="16"/>
        </w:rPr>
        <w:t>cups flour</w:t>
      </w:r>
    </w:p>
    <w:p w:rsidR="00E37D92" w:rsidRDefault="00E37D92" w:rsidP="00E37D92">
      <w:pPr>
        <w:pStyle w:val="BodyText"/>
        <w:spacing w:line="444" w:lineRule="auto"/>
        <w:ind w:left="101"/>
        <w:rPr>
          <w:spacing w:val="16"/>
        </w:rPr>
      </w:pPr>
      <w:r>
        <w:rPr>
          <w:spacing w:val="16"/>
        </w:rPr>
        <w:t>1 cup sugar</w:t>
      </w:r>
    </w:p>
    <w:p w:rsidR="00E37D92" w:rsidRDefault="00E37D92" w:rsidP="00E37D92">
      <w:pPr>
        <w:pStyle w:val="BodyText"/>
        <w:spacing w:line="444" w:lineRule="auto"/>
        <w:ind w:left="101"/>
        <w:rPr>
          <w:spacing w:val="16"/>
        </w:rPr>
      </w:pPr>
      <w:r>
        <w:rPr>
          <w:spacing w:val="16"/>
        </w:rPr>
        <w:t>3</w:t>
      </w:r>
      <w:r w:rsidRPr="00FD1E3B">
        <w:rPr>
          <w:spacing w:val="16"/>
          <w:sz w:val="4"/>
          <w:szCs w:val="4"/>
        </w:rPr>
        <w:t xml:space="preserve"> </w:t>
      </w:r>
      <w:r w:rsidR="00245DFD">
        <w:rPr>
          <w:spacing w:val="16"/>
        </w:rPr>
        <w:t>½</w:t>
      </w:r>
      <w:r>
        <w:rPr>
          <w:spacing w:val="16"/>
        </w:rPr>
        <w:t xml:space="preserve"> teaspoons baking powder</w:t>
      </w:r>
    </w:p>
    <w:p w:rsidR="00E37D92" w:rsidRDefault="00E37D92" w:rsidP="00E37D92">
      <w:pPr>
        <w:pStyle w:val="BodyText"/>
        <w:spacing w:line="444" w:lineRule="auto"/>
        <w:ind w:left="101"/>
        <w:rPr>
          <w:spacing w:val="16"/>
        </w:rPr>
      </w:pPr>
      <w:r>
        <w:rPr>
          <w:spacing w:val="16"/>
        </w:rPr>
        <w:t>1 teaspoon salt</w:t>
      </w:r>
    </w:p>
    <w:p w:rsidR="00E37D92" w:rsidRDefault="00E37D92" w:rsidP="00E37D92">
      <w:pPr>
        <w:pStyle w:val="BodyText"/>
        <w:spacing w:line="444" w:lineRule="auto"/>
        <w:ind w:left="101"/>
        <w:rPr>
          <w:spacing w:val="16"/>
        </w:rPr>
      </w:pPr>
      <w:r>
        <w:rPr>
          <w:spacing w:val="16"/>
        </w:rPr>
        <w:t>3 tablespoons vegetable oil</w:t>
      </w:r>
    </w:p>
    <w:p w:rsidR="00E37D92" w:rsidRDefault="00245DFD" w:rsidP="00E37D92">
      <w:pPr>
        <w:pStyle w:val="BodyText"/>
        <w:spacing w:line="444" w:lineRule="auto"/>
        <w:ind w:left="101"/>
        <w:rPr>
          <w:spacing w:val="16"/>
        </w:rPr>
      </w:pPr>
      <w:r>
        <w:rPr>
          <w:spacing w:val="16"/>
        </w:rPr>
        <w:t>¾</w:t>
      </w:r>
      <w:r w:rsidR="00E37D92">
        <w:rPr>
          <w:spacing w:val="16"/>
        </w:rPr>
        <w:t xml:space="preserve"> cup milk</w:t>
      </w:r>
    </w:p>
    <w:p w:rsidR="00E37D92" w:rsidRDefault="00E37D92" w:rsidP="00E37D92">
      <w:pPr>
        <w:pStyle w:val="BodyText"/>
        <w:spacing w:line="444" w:lineRule="auto"/>
        <w:ind w:left="101"/>
        <w:rPr>
          <w:spacing w:val="16"/>
        </w:rPr>
      </w:pPr>
      <w:r>
        <w:rPr>
          <w:spacing w:val="16"/>
        </w:rPr>
        <w:t>1 cup banana</w:t>
      </w:r>
    </w:p>
    <w:p w:rsidR="00E37D92" w:rsidRDefault="00E37D92" w:rsidP="00E37D92">
      <w:pPr>
        <w:pStyle w:val="BodyText"/>
        <w:spacing w:line="444" w:lineRule="auto"/>
        <w:ind w:left="101"/>
        <w:rPr>
          <w:spacing w:val="16"/>
        </w:rPr>
      </w:pPr>
      <w:r>
        <w:rPr>
          <w:spacing w:val="16"/>
        </w:rPr>
        <w:t>1 large egg</w:t>
      </w:r>
    </w:p>
    <w:p w:rsidR="00E37D92" w:rsidRPr="007A4369" w:rsidRDefault="00E37D92" w:rsidP="00E37D92">
      <w:pPr>
        <w:pStyle w:val="BodyText"/>
        <w:spacing w:line="444" w:lineRule="auto"/>
        <w:ind w:left="101"/>
        <w:rPr>
          <w:spacing w:val="16"/>
        </w:rPr>
      </w:pPr>
      <w:r>
        <w:rPr>
          <w:spacing w:val="16"/>
        </w:rPr>
        <w:t>1 cup chopped walnuts</w:t>
      </w:r>
    </w:p>
    <w:p w:rsidR="00E37D92" w:rsidRDefault="00175FCC" w:rsidP="00E37D92">
      <w:pPr>
        <w:pStyle w:val="BodyText"/>
        <w:spacing w:line="444" w:lineRule="auto"/>
        <w:ind w:left="101"/>
        <w:rPr>
          <w:sz w:val="2"/>
        </w:rPr>
      </w:pPr>
      <w:r>
        <w:rPr>
          <w:sz w:val="2"/>
        </w:rPr>
      </w:r>
      <w:r>
        <w:rPr>
          <w:sz w:val="2"/>
        </w:rPr>
        <w:pict>
          <v:group id="_x0000_s1985" style="width:7in;height:.5pt;mso-position-horizontal-relative:char;mso-position-vertical-relative:line" coordsize="10080,10">
            <v:line id="_x0000_s1986" style="position:absolute" from="0,5" to="10080,5" strokecolor="#231f20" strokeweight=".5pt"/>
            <w10:anchorlock/>
          </v:group>
        </w:pict>
      </w:r>
    </w:p>
    <w:p w:rsidR="00E37D92" w:rsidRDefault="00E37D92" w:rsidP="00E37D92">
      <w:pPr>
        <w:pStyle w:val="BodyText"/>
        <w:spacing w:before="6"/>
        <w:rPr>
          <w:sz w:val="21"/>
        </w:rPr>
      </w:pPr>
    </w:p>
    <w:p w:rsidR="00E37D92" w:rsidRPr="00085BD8" w:rsidRDefault="00E37D92" w:rsidP="00E37D92">
      <w:pPr>
        <w:pStyle w:val="BodyText"/>
        <w:ind w:left="101"/>
        <w:rPr>
          <w:color w:val="020302"/>
        </w:rPr>
      </w:pPr>
      <w:r>
        <w:rPr>
          <w:color w:val="020302"/>
        </w:rPr>
        <w:t xml:space="preserve">INSTRUCTIONS </w:t>
      </w:r>
    </w:p>
    <w:p w:rsidR="00E37D92" w:rsidRPr="00A16A7C" w:rsidRDefault="00E37D92" w:rsidP="00E37D92">
      <w:pPr>
        <w:pStyle w:val="BodyText"/>
        <w:spacing w:before="8"/>
      </w:pPr>
    </w:p>
    <w:p w:rsidR="00E37D92" w:rsidRDefault="00E37D92" w:rsidP="00E37D92">
      <w:pPr>
        <w:pStyle w:val="BodyText"/>
        <w:spacing w:line="276" w:lineRule="auto"/>
        <w:ind w:left="115" w:right="619"/>
        <w:rPr>
          <w:color w:val="020302"/>
          <w:spacing w:val="16"/>
        </w:rPr>
      </w:pPr>
      <w:r>
        <w:rPr>
          <w:color w:val="020302"/>
          <w:spacing w:val="16"/>
        </w:rPr>
        <w:t>Mix all the ingredients together in a bowl.</w:t>
      </w:r>
    </w:p>
    <w:p w:rsidR="00E37D92" w:rsidRDefault="00FD1E3B" w:rsidP="00E37D92">
      <w:pPr>
        <w:pStyle w:val="BodyText"/>
        <w:spacing w:line="276" w:lineRule="auto"/>
        <w:ind w:left="115" w:right="619"/>
        <w:rPr>
          <w:color w:val="020302"/>
          <w:spacing w:val="16"/>
        </w:rPr>
      </w:pPr>
      <w:r>
        <w:rPr>
          <w:color w:val="020302"/>
          <w:spacing w:val="16"/>
        </w:rPr>
        <w:t>Pour into a 9x5 inch loaf</w:t>
      </w:r>
      <w:r w:rsidR="00E37D92">
        <w:rPr>
          <w:color w:val="020302"/>
          <w:spacing w:val="16"/>
        </w:rPr>
        <w:t xml:space="preserve"> pan.</w:t>
      </w:r>
    </w:p>
    <w:p w:rsidR="00E37D92" w:rsidRDefault="00E37D92" w:rsidP="00E37D92">
      <w:pPr>
        <w:pStyle w:val="BodyText"/>
        <w:spacing w:line="276" w:lineRule="auto"/>
        <w:ind w:left="115" w:right="619"/>
        <w:rPr>
          <w:color w:val="020302"/>
          <w:spacing w:val="16"/>
        </w:rPr>
      </w:pPr>
      <w:r>
        <w:rPr>
          <w:color w:val="020302"/>
          <w:spacing w:val="16"/>
        </w:rPr>
        <w:t>Bake approximately 50-60 minutes at 350</w:t>
      </w:r>
      <w:r w:rsidR="00A9748E">
        <w:rPr>
          <w:color w:val="020302"/>
          <w:spacing w:val="16"/>
        </w:rPr>
        <w:sym w:font="Symbol" w:char="F0B0"/>
      </w:r>
      <w:r>
        <w:rPr>
          <w:color w:val="020302"/>
          <w:spacing w:val="16"/>
        </w:rPr>
        <w:t>.</w:t>
      </w:r>
    </w:p>
    <w:p w:rsidR="00E37D92" w:rsidRDefault="00E37D92">
      <w:pPr>
        <w:rPr>
          <w:color w:val="020302"/>
          <w:spacing w:val="16"/>
          <w:sz w:val="20"/>
          <w:szCs w:val="20"/>
        </w:rPr>
      </w:pPr>
      <w:r>
        <w:rPr>
          <w:color w:val="020302"/>
          <w:spacing w:val="16"/>
        </w:rPr>
        <w:br w:type="page"/>
      </w:r>
    </w:p>
    <w:p w:rsidR="009513FF" w:rsidRPr="003C0C33" w:rsidRDefault="009513FF" w:rsidP="00E37D92">
      <w:pPr>
        <w:pStyle w:val="BodyText"/>
        <w:spacing w:before="9"/>
        <w:rPr>
          <w:sz w:val="4"/>
          <w:szCs w:val="4"/>
        </w:rPr>
      </w:pPr>
    </w:p>
    <w:p w:rsidR="00497F3E" w:rsidRPr="003C0C33" w:rsidRDefault="00497F3E" w:rsidP="00497F3E">
      <w:pPr>
        <w:pStyle w:val="BodyText"/>
        <w:spacing w:before="9"/>
        <w:rPr>
          <w:sz w:val="4"/>
          <w:szCs w:val="4"/>
        </w:rPr>
      </w:pPr>
    </w:p>
    <w:p w:rsidR="00497F3E" w:rsidRDefault="00175FCC" w:rsidP="00497F3E">
      <w:pPr>
        <w:pStyle w:val="BodyText"/>
        <w:spacing w:line="20" w:lineRule="exact"/>
        <w:ind w:left="95"/>
        <w:rPr>
          <w:sz w:val="2"/>
        </w:rPr>
      </w:pPr>
      <w:r>
        <w:rPr>
          <w:sz w:val="2"/>
        </w:rPr>
      </w:r>
      <w:r>
        <w:rPr>
          <w:sz w:val="2"/>
        </w:rPr>
        <w:pict>
          <v:group id="_x0000_s1217" style="width:7in;height:.5pt;mso-position-horizontal-relative:char;mso-position-vertical-relative:line" coordsize="10080,10">
            <v:line id="_x0000_s1218" style="position:absolute" from="0,5" to="10080,5" strokecolor="#231f20" strokeweight=".5pt"/>
            <w10:anchorlock/>
          </v:group>
        </w:pict>
      </w:r>
    </w:p>
    <w:p w:rsidR="00497F3E" w:rsidRPr="00FF14BA" w:rsidRDefault="00497F3E" w:rsidP="00497F3E">
      <w:pPr>
        <w:jc w:val="center"/>
        <w:rPr>
          <w:spacing w:val="16"/>
          <w:sz w:val="24"/>
          <w:szCs w:val="24"/>
        </w:rPr>
      </w:pPr>
      <w:r>
        <w:rPr>
          <w:sz w:val="2"/>
        </w:rPr>
        <w:t>\</w:t>
      </w:r>
    </w:p>
    <w:p w:rsidR="00497F3E" w:rsidRPr="009D29E4" w:rsidRDefault="00497F3E" w:rsidP="00497F3E">
      <w:pPr>
        <w:pStyle w:val="Heading2"/>
        <w:rPr>
          <w:spacing w:val="16"/>
        </w:rPr>
      </w:pPr>
      <w:bookmarkStart w:id="128" w:name="_Toc71024503"/>
      <w:r>
        <w:t>BANANA SPLIT CAKE</w:t>
      </w:r>
      <w:bookmarkEnd w:id="128"/>
    </w:p>
    <w:p w:rsidR="00497F3E" w:rsidRPr="003C0C33" w:rsidRDefault="00497F3E" w:rsidP="00497F3E">
      <w:pPr>
        <w:pStyle w:val="BodyText"/>
        <w:spacing w:before="9"/>
        <w:rPr>
          <w:sz w:val="4"/>
          <w:szCs w:val="4"/>
        </w:rPr>
      </w:pPr>
    </w:p>
    <w:p w:rsidR="00497F3E" w:rsidRDefault="00175FCC" w:rsidP="00497F3E">
      <w:pPr>
        <w:pStyle w:val="BodyText"/>
        <w:spacing w:line="20" w:lineRule="exact"/>
        <w:ind w:left="95"/>
        <w:rPr>
          <w:sz w:val="2"/>
        </w:rPr>
      </w:pPr>
      <w:r>
        <w:rPr>
          <w:sz w:val="2"/>
        </w:rPr>
      </w:r>
      <w:r>
        <w:rPr>
          <w:sz w:val="2"/>
        </w:rPr>
        <w:pict>
          <v:group id="_x0000_s1215" style="width:7in;height:.5pt;mso-position-horizontal-relative:char;mso-position-vertical-relative:line" coordsize="10080,10">
            <v:line id="_x0000_s1216" style="position:absolute" from="0,5" to="10080,5" strokecolor="#231f20" strokeweight=".5pt"/>
            <w10:anchorlock/>
          </v:group>
        </w:pict>
      </w:r>
    </w:p>
    <w:p w:rsidR="00497F3E" w:rsidRDefault="00497F3E" w:rsidP="00497F3E">
      <w:pPr>
        <w:spacing w:before="40"/>
        <w:jc w:val="center"/>
        <w:rPr>
          <w:spacing w:val="16"/>
          <w:sz w:val="24"/>
          <w:szCs w:val="24"/>
        </w:rPr>
      </w:pPr>
      <w:r w:rsidRPr="003C0C33">
        <w:rPr>
          <w:spacing w:val="16"/>
          <w:sz w:val="24"/>
          <w:szCs w:val="24"/>
        </w:rPr>
        <w:t xml:space="preserve">FROM THE KITCHEN OF </w:t>
      </w:r>
      <w:r w:rsidR="002A4C38">
        <w:rPr>
          <w:spacing w:val="16"/>
          <w:sz w:val="24"/>
          <w:szCs w:val="24"/>
        </w:rPr>
        <w:t>GAIL GLAZEWSKI</w:t>
      </w:r>
    </w:p>
    <w:p w:rsidR="00497F3E" w:rsidRDefault="00497F3E" w:rsidP="00497F3E">
      <w:pPr>
        <w:spacing w:before="40"/>
        <w:jc w:val="center"/>
        <w:rPr>
          <w:spacing w:val="16"/>
          <w:sz w:val="24"/>
          <w:szCs w:val="24"/>
        </w:rPr>
      </w:pPr>
    </w:p>
    <w:p w:rsidR="00497F3E" w:rsidRDefault="00B42F87" w:rsidP="00497F3E">
      <w:pPr>
        <w:pStyle w:val="BodyText"/>
        <w:ind w:left="101"/>
        <w:rPr>
          <w:color w:val="020302"/>
          <w:sz w:val="21"/>
          <w:szCs w:val="21"/>
        </w:rPr>
      </w:pPr>
      <w:r>
        <w:rPr>
          <w:color w:val="020302"/>
          <w:spacing w:val="16"/>
        </w:rPr>
        <w:t>9x</w:t>
      </w:r>
      <w:r w:rsidR="00FB19EB">
        <w:rPr>
          <w:color w:val="020302"/>
          <w:spacing w:val="16"/>
        </w:rPr>
        <w:t>13</w:t>
      </w:r>
      <w:r w:rsidR="00497F3E">
        <w:rPr>
          <w:color w:val="020302"/>
          <w:spacing w:val="16"/>
        </w:rPr>
        <w:t xml:space="preserve"> </w:t>
      </w:r>
      <w:r w:rsidR="00B34EF3">
        <w:rPr>
          <w:color w:val="020302"/>
          <w:spacing w:val="16"/>
        </w:rPr>
        <w:t xml:space="preserve">inch </w:t>
      </w:r>
      <w:r w:rsidR="00497F3E">
        <w:rPr>
          <w:color w:val="020302"/>
          <w:spacing w:val="16"/>
        </w:rPr>
        <w:t>pan needed. Serves 24.</w:t>
      </w:r>
    </w:p>
    <w:p w:rsidR="00497F3E" w:rsidRDefault="00497F3E" w:rsidP="00497F3E">
      <w:pPr>
        <w:pStyle w:val="BodyText"/>
        <w:ind w:left="101"/>
        <w:rPr>
          <w:color w:val="020302"/>
          <w:sz w:val="21"/>
          <w:szCs w:val="21"/>
        </w:rPr>
      </w:pPr>
    </w:p>
    <w:p w:rsidR="00497F3E" w:rsidRPr="00DC5B53" w:rsidRDefault="00497F3E" w:rsidP="00497F3E">
      <w:pPr>
        <w:pStyle w:val="BodyText"/>
        <w:ind w:left="101"/>
        <w:rPr>
          <w:color w:val="020302"/>
          <w:sz w:val="21"/>
          <w:szCs w:val="21"/>
        </w:rPr>
      </w:pPr>
    </w:p>
    <w:p w:rsidR="00497F3E" w:rsidRPr="00AB5CFA" w:rsidRDefault="00497F3E" w:rsidP="00497F3E">
      <w:pPr>
        <w:ind w:left="101"/>
        <w:rPr>
          <w:color w:val="020302"/>
          <w:sz w:val="20"/>
          <w:szCs w:val="20"/>
        </w:rPr>
      </w:pPr>
      <w:r w:rsidRPr="00AB5CFA">
        <w:rPr>
          <w:color w:val="020302"/>
          <w:sz w:val="20"/>
          <w:szCs w:val="20"/>
        </w:rPr>
        <w:t xml:space="preserve">INGREDIENTS </w:t>
      </w:r>
    </w:p>
    <w:p w:rsidR="00497F3E" w:rsidRPr="00077A6B" w:rsidRDefault="00497F3E" w:rsidP="00497F3E">
      <w:pPr>
        <w:pStyle w:val="BodyText"/>
        <w:ind w:left="101"/>
        <w:rPr>
          <w:color w:val="020302"/>
        </w:rPr>
      </w:pPr>
    </w:p>
    <w:p w:rsidR="00B42F87" w:rsidRDefault="00B42F87" w:rsidP="00B42F87">
      <w:pPr>
        <w:pStyle w:val="BodyText"/>
        <w:spacing w:line="444" w:lineRule="auto"/>
        <w:ind w:left="101"/>
        <w:rPr>
          <w:spacing w:val="16"/>
        </w:rPr>
      </w:pPr>
      <w:r>
        <w:rPr>
          <w:spacing w:val="16"/>
        </w:rPr>
        <w:t>6 tablespoons melted butter</w:t>
      </w:r>
    </w:p>
    <w:p w:rsidR="00497F3E" w:rsidRDefault="00497F3E" w:rsidP="00497F3E">
      <w:pPr>
        <w:pStyle w:val="BodyText"/>
        <w:spacing w:line="444" w:lineRule="auto"/>
        <w:ind w:left="101"/>
        <w:rPr>
          <w:spacing w:val="16"/>
        </w:rPr>
      </w:pPr>
      <w:r>
        <w:rPr>
          <w:spacing w:val="16"/>
        </w:rPr>
        <w:t>2 cups graham cracker crumbs</w:t>
      </w:r>
    </w:p>
    <w:p w:rsidR="00497F3E" w:rsidRDefault="00497F3E" w:rsidP="00497F3E">
      <w:pPr>
        <w:pStyle w:val="BodyText"/>
        <w:spacing w:line="444" w:lineRule="auto"/>
        <w:ind w:left="101"/>
        <w:rPr>
          <w:spacing w:val="16"/>
        </w:rPr>
      </w:pPr>
      <w:r>
        <w:rPr>
          <w:spacing w:val="16"/>
        </w:rPr>
        <w:t>2 cups confectioner’s sugar</w:t>
      </w:r>
    </w:p>
    <w:p w:rsidR="00497F3E" w:rsidRDefault="00497F3E" w:rsidP="00497F3E">
      <w:pPr>
        <w:pStyle w:val="BodyText"/>
        <w:spacing w:line="444" w:lineRule="auto"/>
        <w:ind w:left="101"/>
        <w:rPr>
          <w:spacing w:val="16"/>
        </w:rPr>
      </w:pPr>
      <w:r>
        <w:rPr>
          <w:spacing w:val="16"/>
        </w:rPr>
        <w:t>1 teaspoon vanilla</w:t>
      </w:r>
    </w:p>
    <w:p w:rsidR="00497F3E" w:rsidRDefault="00497F3E" w:rsidP="00497F3E">
      <w:pPr>
        <w:pStyle w:val="BodyText"/>
        <w:spacing w:line="444" w:lineRule="auto"/>
        <w:ind w:left="101"/>
        <w:rPr>
          <w:spacing w:val="16"/>
        </w:rPr>
      </w:pPr>
      <w:r>
        <w:rPr>
          <w:spacing w:val="16"/>
        </w:rPr>
        <w:t>1 stick softened butter</w:t>
      </w:r>
    </w:p>
    <w:p w:rsidR="00B42F87" w:rsidRDefault="00B42F87" w:rsidP="00B42F87">
      <w:pPr>
        <w:pStyle w:val="BodyText"/>
        <w:spacing w:line="444" w:lineRule="auto"/>
        <w:ind w:left="101"/>
        <w:rPr>
          <w:spacing w:val="16"/>
        </w:rPr>
      </w:pPr>
      <w:r>
        <w:rPr>
          <w:spacing w:val="16"/>
        </w:rPr>
        <w:t>2 eggs</w:t>
      </w:r>
    </w:p>
    <w:p w:rsidR="00497F3E" w:rsidRDefault="00497F3E" w:rsidP="00497F3E">
      <w:pPr>
        <w:pStyle w:val="BodyText"/>
        <w:spacing w:line="444" w:lineRule="auto"/>
        <w:ind w:left="101"/>
        <w:rPr>
          <w:spacing w:val="16"/>
        </w:rPr>
      </w:pPr>
      <w:r>
        <w:rPr>
          <w:spacing w:val="16"/>
        </w:rPr>
        <w:t>4 large bananas</w:t>
      </w:r>
    </w:p>
    <w:p w:rsidR="00497F3E" w:rsidRDefault="00497F3E" w:rsidP="00497F3E">
      <w:pPr>
        <w:pStyle w:val="BodyText"/>
        <w:spacing w:line="444" w:lineRule="auto"/>
        <w:ind w:left="101"/>
        <w:rPr>
          <w:spacing w:val="16"/>
        </w:rPr>
      </w:pPr>
      <w:r>
        <w:rPr>
          <w:spacing w:val="16"/>
        </w:rPr>
        <w:t>1 large can crushed pineapple, drained</w:t>
      </w:r>
    </w:p>
    <w:p w:rsidR="00497F3E" w:rsidRDefault="00497F3E" w:rsidP="00497F3E">
      <w:pPr>
        <w:pStyle w:val="BodyText"/>
        <w:spacing w:line="444" w:lineRule="auto"/>
        <w:ind w:left="101"/>
        <w:rPr>
          <w:spacing w:val="16"/>
        </w:rPr>
      </w:pPr>
      <w:r>
        <w:rPr>
          <w:spacing w:val="16"/>
        </w:rPr>
        <w:t xml:space="preserve">12 ounces Cool </w:t>
      </w:r>
      <w:r w:rsidR="002A4C38">
        <w:rPr>
          <w:spacing w:val="16"/>
        </w:rPr>
        <w:t>Whip</w:t>
      </w:r>
      <w:r>
        <w:rPr>
          <w:spacing w:val="16"/>
        </w:rPr>
        <w:t xml:space="preserve"> (regular not lite)</w:t>
      </w:r>
    </w:p>
    <w:p w:rsidR="00497F3E" w:rsidRDefault="00497F3E" w:rsidP="00497F3E">
      <w:pPr>
        <w:pStyle w:val="BodyText"/>
        <w:spacing w:line="444" w:lineRule="auto"/>
        <w:ind w:left="101"/>
        <w:rPr>
          <w:spacing w:val="16"/>
        </w:rPr>
      </w:pPr>
      <w:r>
        <w:rPr>
          <w:spacing w:val="16"/>
        </w:rPr>
        <w:t>1 small jar maraschino cherries</w:t>
      </w:r>
    </w:p>
    <w:p w:rsidR="00497F3E" w:rsidRPr="007A4369" w:rsidRDefault="00497F3E" w:rsidP="00497F3E">
      <w:pPr>
        <w:pStyle w:val="BodyText"/>
        <w:spacing w:line="444" w:lineRule="auto"/>
        <w:ind w:left="101"/>
        <w:rPr>
          <w:spacing w:val="16"/>
        </w:rPr>
      </w:pPr>
      <w:r>
        <w:rPr>
          <w:spacing w:val="16"/>
        </w:rPr>
        <w:t>chopped nuts to sprinkle over top</w:t>
      </w:r>
    </w:p>
    <w:p w:rsidR="00497F3E" w:rsidRDefault="00175FCC" w:rsidP="00497F3E">
      <w:pPr>
        <w:pStyle w:val="BodyText"/>
        <w:spacing w:line="444" w:lineRule="auto"/>
        <w:ind w:left="101"/>
        <w:rPr>
          <w:sz w:val="2"/>
        </w:rPr>
      </w:pPr>
      <w:r>
        <w:rPr>
          <w:sz w:val="2"/>
        </w:rPr>
      </w:r>
      <w:r>
        <w:rPr>
          <w:sz w:val="2"/>
        </w:rPr>
        <w:pict>
          <v:group id="_x0000_s1213" style="width:7in;height:.5pt;mso-position-horizontal-relative:char;mso-position-vertical-relative:line" coordsize="10080,10">
            <v:line id="_x0000_s1214" style="position:absolute" from="0,5" to="10080,5" strokecolor="#231f20" strokeweight=".5pt"/>
            <w10:anchorlock/>
          </v:group>
        </w:pict>
      </w:r>
    </w:p>
    <w:p w:rsidR="00497F3E" w:rsidRDefault="00497F3E" w:rsidP="00497F3E">
      <w:pPr>
        <w:pStyle w:val="BodyText"/>
        <w:spacing w:before="6"/>
        <w:rPr>
          <w:sz w:val="21"/>
        </w:rPr>
      </w:pPr>
    </w:p>
    <w:p w:rsidR="00497F3E" w:rsidRPr="00085BD8" w:rsidRDefault="00497F3E" w:rsidP="00497F3E">
      <w:pPr>
        <w:pStyle w:val="BodyText"/>
        <w:ind w:left="101"/>
        <w:rPr>
          <w:color w:val="020302"/>
        </w:rPr>
      </w:pPr>
      <w:r>
        <w:rPr>
          <w:color w:val="020302"/>
        </w:rPr>
        <w:t xml:space="preserve">INSTRUCTIONS </w:t>
      </w:r>
    </w:p>
    <w:p w:rsidR="00497F3E" w:rsidRPr="00A16A7C" w:rsidRDefault="00497F3E" w:rsidP="00497F3E">
      <w:pPr>
        <w:pStyle w:val="BodyText"/>
        <w:spacing w:before="8"/>
      </w:pPr>
    </w:p>
    <w:p w:rsidR="00497F3E" w:rsidRDefault="00497F3E" w:rsidP="00497F3E">
      <w:pPr>
        <w:pStyle w:val="BodyText"/>
        <w:spacing w:line="276" w:lineRule="auto"/>
        <w:ind w:left="115" w:right="619"/>
        <w:rPr>
          <w:color w:val="020302"/>
          <w:spacing w:val="16"/>
        </w:rPr>
      </w:pPr>
      <w:r>
        <w:rPr>
          <w:color w:val="020302"/>
          <w:spacing w:val="16"/>
        </w:rPr>
        <w:t xml:space="preserve">Melt </w:t>
      </w:r>
      <w:r w:rsidR="00B42F87">
        <w:rPr>
          <w:color w:val="020302"/>
          <w:spacing w:val="16"/>
        </w:rPr>
        <w:t xml:space="preserve">6 tablespoons </w:t>
      </w:r>
      <w:r>
        <w:rPr>
          <w:color w:val="020302"/>
          <w:spacing w:val="16"/>
        </w:rPr>
        <w:t>butter and mix with cracker crumbs.</w:t>
      </w:r>
    </w:p>
    <w:p w:rsidR="00497F3E" w:rsidRDefault="00497F3E" w:rsidP="00497F3E">
      <w:pPr>
        <w:pStyle w:val="BodyText"/>
        <w:spacing w:line="276" w:lineRule="auto"/>
        <w:ind w:left="115" w:right="619"/>
        <w:rPr>
          <w:color w:val="020302"/>
          <w:spacing w:val="16"/>
        </w:rPr>
      </w:pPr>
      <w:r>
        <w:rPr>
          <w:color w:val="020302"/>
          <w:spacing w:val="16"/>
        </w:rPr>
        <w:t xml:space="preserve">Press into bottom of 9x13 </w:t>
      </w:r>
      <w:r w:rsidR="00B34EF3">
        <w:rPr>
          <w:color w:val="020302"/>
          <w:spacing w:val="16"/>
        </w:rPr>
        <w:t xml:space="preserve">inch </w:t>
      </w:r>
      <w:r>
        <w:rPr>
          <w:color w:val="020302"/>
          <w:spacing w:val="16"/>
        </w:rPr>
        <w:t>pan.</w:t>
      </w:r>
    </w:p>
    <w:p w:rsidR="00497F3E" w:rsidRDefault="00497F3E" w:rsidP="00497F3E">
      <w:pPr>
        <w:pStyle w:val="BodyText"/>
        <w:spacing w:line="276" w:lineRule="auto"/>
        <w:ind w:left="115" w:right="619"/>
        <w:rPr>
          <w:color w:val="020302"/>
          <w:spacing w:val="16"/>
        </w:rPr>
      </w:pPr>
    </w:p>
    <w:p w:rsidR="00497F3E" w:rsidRDefault="00497F3E" w:rsidP="00497F3E">
      <w:pPr>
        <w:pStyle w:val="BodyText"/>
        <w:spacing w:line="276" w:lineRule="auto"/>
        <w:ind w:left="115" w:right="619"/>
        <w:rPr>
          <w:color w:val="020302"/>
          <w:spacing w:val="16"/>
        </w:rPr>
      </w:pPr>
      <w:r>
        <w:rPr>
          <w:color w:val="020302"/>
          <w:spacing w:val="16"/>
        </w:rPr>
        <w:t xml:space="preserve">Beat sugar, vanilla and stick of butter for </w:t>
      </w:r>
      <w:r w:rsidRPr="00497F3E">
        <w:rPr>
          <w:color w:val="020302"/>
          <w:spacing w:val="16"/>
          <w:u w:val="single"/>
        </w:rPr>
        <w:t>10</w:t>
      </w:r>
      <w:r>
        <w:rPr>
          <w:color w:val="020302"/>
          <w:spacing w:val="16"/>
        </w:rPr>
        <w:t xml:space="preserve"> minutes. It will get very thick.</w:t>
      </w:r>
    </w:p>
    <w:p w:rsidR="00497F3E" w:rsidRDefault="00497F3E" w:rsidP="00497F3E">
      <w:pPr>
        <w:pStyle w:val="BodyText"/>
        <w:spacing w:line="276" w:lineRule="auto"/>
        <w:ind w:left="115" w:right="619"/>
        <w:rPr>
          <w:color w:val="020302"/>
          <w:spacing w:val="16"/>
        </w:rPr>
      </w:pPr>
      <w:r>
        <w:rPr>
          <w:color w:val="020302"/>
          <w:spacing w:val="16"/>
        </w:rPr>
        <w:t>Add eggs and mix well.</w:t>
      </w:r>
    </w:p>
    <w:p w:rsidR="00497F3E" w:rsidRDefault="00497F3E" w:rsidP="00497F3E">
      <w:pPr>
        <w:pStyle w:val="BodyText"/>
        <w:spacing w:line="276" w:lineRule="auto"/>
        <w:ind w:left="115" w:right="619"/>
        <w:rPr>
          <w:color w:val="020302"/>
          <w:spacing w:val="16"/>
        </w:rPr>
      </w:pPr>
      <w:r>
        <w:rPr>
          <w:color w:val="020302"/>
          <w:spacing w:val="16"/>
        </w:rPr>
        <w:t>Spread over crumbs.</w:t>
      </w:r>
    </w:p>
    <w:p w:rsidR="00497F3E" w:rsidRDefault="00497F3E" w:rsidP="00497F3E">
      <w:pPr>
        <w:pStyle w:val="BodyText"/>
        <w:spacing w:line="276" w:lineRule="auto"/>
        <w:ind w:left="115" w:right="619"/>
        <w:rPr>
          <w:color w:val="020302"/>
          <w:spacing w:val="16"/>
        </w:rPr>
      </w:pPr>
    </w:p>
    <w:p w:rsidR="00497F3E" w:rsidRDefault="00497F3E" w:rsidP="00497F3E">
      <w:pPr>
        <w:pStyle w:val="BodyText"/>
        <w:spacing w:line="276" w:lineRule="auto"/>
        <w:ind w:left="115" w:right="619"/>
        <w:rPr>
          <w:color w:val="020302"/>
          <w:spacing w:val="16"/>
        </w:rPr>
      </w:pPr>
      <w:r>
        <w:rPr>
          <w:color w:val="020302"/>
          <w:spacing w:val="16"/>
        </w:rPr>
        <w:t>Peel bananas and slice in half lengthwise. Place over cream mixture.</w:t>
      </w:r>
    </w:p>
    <w:p w:rsidR="00497F3E" w:rsidRDefault="00497F3E" w:rsidP="00497F3E">
      <w:pPr>
        <w:pStyle w:val="BodyText"/>
        <w:spacing w:line="276" w:lineRule="auto"/>
        <w:ind w:left="115" w:right="619"/>
        <w:rPr>
          <w:color w:val="020302"/>
          <w:spacing w:val="16"/>
        </w:rPr>
      </w:pPr>
    </w:p>
    <w:p w:rsidR="00497F3E" w:rsidRDefault="00497F3E" w:rsidP="00497F3E">
      <w:pPr>
        <w:pStyle w:val="BodyText"/>
        <w:spacing w:line="276" w:lineRule="auto"/>
        <w:ind w:left="115" w:right="619"/>
        <w:rPr>
          <w:color w:val="020302"/>
          <w:spacing w:val="16"/>
        </w:rPr>
      </w:pPr>
      <w:r>
        <w:rPr>
          <w:color w:val="020302"/>
          <w:spacing w:val="16"/>
        </w:rPr>
        <w:t xml:space="preserve">Drain pineapple </w:t>
      </w:r>
      <w:r>
        <w:rPr>
          <w:color w:val="020302"/>
          <w:spacing w:val="16"/>
          <w:u w:val="single"/>
        </w:rPr>
        <w:t>well</w:t>
      </w:r>
      <w:r>
        <w:rPr>
          <w:color w:val="020302"/>
          <w:spacing w:val="16"/>
        </w:rPr>
        <w:t>. Sprinkle over bananas.</w:t>
      </w:r>
    </w:p>
    <w:p w:rsidR="00497F3E" w:rsidRDefault="00497F3E" w:rsidP="00497F3E">
      <w:pPr>
        <w:pStyle w:val="BodyText"/>
        <w:spacing w:line="276" w:lineRule="auto"/>
        <w:ind w:left="115" w:right="619"/>
        <w:rPr>
          <w:color w:val="020302"/>
          <w:spacing w:val="16"/>
        </w:rPr>
      </w:pPr>
    </w:p>
    <w:p w:rsidR="00497F3E" w:rsidRDefault="00497F3E" w:rsidP="00497F3E">
      <w:pPr>
        <w:pStyle w:val="BodyText"/>
        <w:spacing w:line="276" w:lineRule="auto"/>
        <w:ind w:left="115" w:right="619"/>
        <w:rPr>
          <w:color w:val="020302"/>
          <w:spacing w:val="16"/>
        </w:rPr>
      </w:pPr>
      <w:r>
        <w:rPr>
          <w:color w:val="020302"/>
          <w:spacing w:val="16"/>
        </w:rPr>
        <w:t xml:space="preserve">Cover all over with Cool </w:t>
      </w:r>
      <w:r w:rsidR="002A4C38">
        <w:rPr>
          <w:color w:val="020302"/>
          <w:spacing w:val="16"/>
        </w:rPr>
        <w:t>Whip</w:t>
      </w:r>
      <w:r>
        <w:rPr>
          <w:color w:val="020302"/>
          <w:spacing w:val="16"/>
        </w:rPr>
        <w:t>.</w:t>
      </w:r>
    </w:p>
    <w:p w:rsidR="00497F3E" w:rsidRDefault="00497F3E" w:rsidP="00497F3E">
      <w:pPr>
        <w:pStyle w:val="BodyText"/>
        <w:spacing w:line="276" w:lineRule="auto"/>
        <w:ind w:left="115" w:right="619"/>
        <w:rPr>
          <w:color w:val="020302"/>
          <w:spacing w:val="16"/>
        </w:rPr>
      </w:pPr>
      <w:r>
        <w:rPr>
          <w:color w:val="020302"/>
          <w:spacing w:val="16"/>
        </w:rPr>
        <w:t xml:space="preserve">Sprinkle chopped nuts, if wanted, over Cool </w:t>
      </w:r>
      <w:r w:rsidR="002A4C38">
        <w:rPr>
          <w:color w:val="020302"/>
          <w:spacing w:val="16"/>
        </w:rPr>
        <w:t>Whip</w:t>
      </w:r>
      <w:r>
        <w:rPr>
          <w:color w:val="020302"/>
          <w:spacing w:val="16"/>
        </w:rPr>
        <w:t>.</w:t>
      </w:r>
    </w:p>
    <w:p w:rsidR="00497F3E" w:rsidRDefault="00497F3E" w:rsidP="00497F3E">
      <w:pPr>
        <w:pStyle w:val="BodyText"/>
        <w:spacing w:line="276" w:lineRule="auto"/>
        <w:ind w:left="115" w:right="619"/>
        <w:rPr>
          <w:color w:val="020302"/>
          <w:spacing w:val="16"/>
        </w:rPr>
      </w:pPr>
    </w:p>
    <w:p w:rsidR="00497F3E" w:rsidRDefault="00497F3E" w:rsidP="00497F3E">
      <w:pPr>
        <w:pStyle w:val="BodyText"/>
        <w:spacing w:line="276" w:lineRule="auto"/>
        <w:ind w:left="115" w:right="619"/>
        <w:rPr>
          <w:color w:val="020302"/>
          <w:spacing w:val="16"/>
        </w:rPr>
      </w:pPr>
      <w:r>
        <w:rPr>
          <w:color w:val="020302"/>
          <w:spacing w:val="16"/>
        </w:rPr>
        <w:t>Place cherries that have been cut in half on each serving.</w:t>
      </w:r>
    </w:p>
    <w:p w:rsidR="00F56ACE" w:rsidRDefault="00F56ACE" w:rsidP="00497F3E">
      <w:pPr>
        <w:pStyle w:val="BodyText"/>
        <w:spacing w:line="276" w:lineRule="auto"/>
        <w:ind w:left="115" w:right="619"/>
        <w:rPr>
          <w:color w:val="020302"/>
          <w:spacing w:val="16"/>
        </w:rPr>
      </w:pPr>
    </w:p>
    <w:p w:rsidR="00F56ACE" w:rsidRDefault="00F56ACE" w:rsidP="00497F3E">
      <w:pPr>
        <w:pStyle w:val="BodyText"/>
        <w:spacing w:line="276" w:lineRule="auto"/>
        <w:ind w:left="115" w:right="619"/>
        <w:rPr>
          <w:color w:val="020302"/>
          <w:spacing w:val="16"/>
        </w:rPr>
      </w:pPr>
      <w:r>
        <w:rPr>
          <w:color w:val="020302"/>
          <w:spacing w:val="16"/>
        </w:rPr>
        <w:t>Cool in refrigerator for 4 hours.</w:t>
      </w:r>
    </w:p>
    <w:p w:rsidR="00F56ACE" w:rsidRDefault="00F56ACE" w:rsidP="00497F3E">
      <w:pPr>
        <w:pStyle w:val="BodyText"/>
        <w:spacing w:line="276" w:lineRule="auto"/>
        <w:ind w:left="115" w:right="619"/>
        <w:rPr>
          <w:color w:val="020302"/>
          <w:spacing w:val="16"/>
        </w:rPr>
      </w:pPr>
    </w:p>
    <w:p w:rsidR="00F56ACE" w:rsidRDefault="00F56ACE" w:rsidP="00497F3E">
      <w:pPr>
        <w:pStyle w:val="BodyText"/>
        <w:spacing w:line="276" w:lineRule="auto"/>
        <w:ind w:left="115" w:right="619"/>
        <w:rPr>
          <w:color w:val="020302"/>
          <w:spacing w:val="16"/>
        </w:rPr>
      </w:pPr>
      <w:r>
        <w:rPr>
          <w:color w:val="020302"/>
          <w:spacing w:val="16"/>
        </w:rPr>
        <w:t>I place each cut square into a large paper cupcake liner. It makes it much easier to serve.</w:t>
      </w:r>
    </w:p>
    <w:p w:rsidR="00831D94" w:rsidRPr="003C0C33" w:rsidRDefault="00831D94" w:rsidP="00831D94">
      <w:pPr>
        <w:pStyle w:val="BodyText"/>
        <w:spacing w:before="9"/>
        <w:rPr>
          <w:sz w:val="4"/>
          <w:szCs w:val="4"/>
        </w:rPr>
      </w:pPr>
      <w:r>
        <w:rPr>
          <w:color w:val="020302"/>
          <w:spacing w:val="16"/>
        </w:rPr>
        <w:br w:type="page"/>
      </w:r>
    </w:p>
    <w:p w:rsidR="00831D94" w:rsidRDefault="00175FCC" w:rsidP="00831D94">
      <w:pPr>
        <w:pStyle w:val="BodyText"/>
        <w:spacing w:line="20" w:lineRule="exact"/>
        <w:ind w:left="95"/>
        <w:rPr>
          <w:sz w:val="2"/>
        </w:rPr>
      </w:pPr>
      <w:r>
        <w:rPr>
          <w:sz w:val="2"/>
        </w:rPr>
      </w:r>
      <w:r>
        <w:rPr>
          <w:sz w:val="2"/>
        </w:rPr>
        <w:pict>
          <v:group id="_x0000_s1331" style="width:7in;height:.5pt;mso-position-horizontal-relative:char;mso-position-vertical-relative:line" coordsize="10080,10">
            <v:line id="_x0000_s1332" style="position:absolute" from="0,5" to="10080,5" strokecolor="#231f20" strokeweight=".5pt"/>
            <w10:anchorlock/>
          </v:group>
        </w:pict>
      </w:r>
    </w:p>
    <w:p w:rsidR="00831D94" w:rsidRPr="00FF14BA" w:rsidRDefault="00831D94" w:rsidP="00831D94">
      <w:pPr>
        <w:jc w:val="center"/>
        <w:rPr>
          <w:spacing w:val="16"/>
          <w:sz w:val="24"/>
          <w:szCs w:val="24"/>
        </w:rPr>
      </w:pPr>
      <w:r>
        <w:rPr>
          <w:sz w:val="2"/>
        </w:rPr>
        <w:t>\</w:t>
      </w:r>
    </w:p>
    <w:p w:rsidR="00831D94" w:rsidRPr="009D29E4" w:rsidRDefault="00831D94" w:rsidP="00831D94">
      <w:pPr>
        <w:pStyle w:val="Heading2"/>
        <w:rPr>
          <w:spacing w:val="16"/>
        </w:rPr>
      </w:pPr>
      <w:bookmarkStart w:id="129" w:name="_Toc71024504"/>
      <w:r>
        <w:t>BLUEBERRY MUFFINS</w:t>
      </w:r>
      <w:bookmarkEnd w:id="129"/>
    </w:p>
    <w:p w:rsidR="00831D94" w:rsidRPr="003C0C33" w:rsidRDefault="00831D94" w:rsidP="00831D94">
      <w:pPr>
        <w:pStyle w:val="BodyText"/>
        <w:spacing w:before="9"/>
        <w:rPr>
          <w:sz w:val="4"/>
          <w:szCs w:val="4"/>
        </w:rPr>
      </w:pPr>
    </w:p>
    <w:p w:rsidR="00831D94" w:rsidRDefault="00175FCC" w:rsidP="00831D94">
      <w:pPr>
        <w:pStyle w:val="BodyText"/>
        <w:spacing w:line="20" w:lineRule="exact"/>
        <w:ind w:left="95"/>
        <w:rPr>
          <w:sz w:val="2"/>
        </w:rPr>
      </w:pPr>
      <w:r>
        <w:rPr>
          <w:sz w:val="2"/>
        </w:rPr>
      </w:r>
      <w:r>
        <w:rPr>
          <w:sz w:val="2"/>
        </w:rPr>
        <w:pict>
          <v:group id="_x0000_s1329" style="width:7in;height:.5pt;mso-position-horizontal-relative:char;mso-position-vertical-relative:line" coordsize="10080,10">
            <v:line id="_x0000_s1330" style="position:absolute" from="0,5" to="10080,5" strokecolor="#231f20" strokeweight=".5pt"/>
            <w10:anchorlock/>
          </v:group>
        </w:pict>
      </w:r>
    </w:p>
    <w:p w:rsidR="00A372BF" w:rsidRDefault="00831D94" w:rsidP="00A372BF">
      <w:pPr>
        <w:spacing w:before="40"/>
        <w:jc w:val="center"/>
        <w:rPr>
          <w:spacing w:val="16"/>
          <w:sz w:val="24"/>
          <w:szCs w:val="24"/>
        </w:rPr>
      </w:pPr>
      <w:r w:rsidRPr="003C0C33">
        <w:rPr>
          <w:spacing w:val="16"/>
          <w:sz w:val="24"/>
          <w:szCs w:val="24"/>
        </w:rPr>
        <w:t xml:space="preserve">FROM THE KITCHEN OF </w:t>
      </w:r>
      <w:r>
        <w:rPr>
          <w:spacing w:val="16"/>
          <w:sz w:val="24"/>
          <w:szCs w:val="24"/>
        </w:rPr>
        <w:t>KATHY KIRBY</w:t>
      </w:r>
    </w:p>
    <w:p w:rsidR="00A372BF" w:rsidRDefault="00A372BF" w:rsidP="00A372BF">
      <w:pPr>
        <w:spacing w:before="40"/>
        <w:jc w:val="center"/>
        <w:rPr>
          <w:spacing w:val="16"/>
          <w:sz w:val="24"/>
          <w:szCs w:val="24"/>
        </w:rPr>
      </w:pPr>
    </w:p>
    <w:p w:rsidR="00A372BF" w:rsidRDefault="00A372BF" w:rsidP="00A372BF">
      <w:pPr>
        <w:pStyle w:val="BodyText"/>
        <w:ind w:left="101"/>
        <w:rPr>
          <w:color w:val="020302"/>
          <w:sz w:val="21"/>
          <w:szCs w:val="21"/>
        </w:rPr>
      </w:pPr>
      <w:r>
        <w:rPr>
          <w:color w:val="020302"/>
          <w:spacing w:val="16"/>
        </w:rPr>
        <w:t>Makes 16 muffins.</w:t>
      </w:r>
    </w:p>
    <w:p w:rsidR="00A372BF" w:rsidRDefault="00A372BF" w:rsidP="00A372BF">
      <w:pPr>
        <w:pStyle w:val="BodyText"/>
        <w:ind w:left="101"/>
        <w:rPr>
          <w:color w:val="020302"/>
          <w:sz w:val="21"/>
          <w:szCs w:val="21"/>
        </w:rPr>
      </w:pPr>
    </w:p>
    <w:p w:rsidR="00A372BF" w:rsidRPr="00DC5B53" w:rsidRDefault="00A372BF" w:rsidP="00A372BF">
      <w:pPr>
        <w:pStyle w:val="BodyText"/>
        <w:ind w:left="101"/>
        <w:rPr>
          <w:color w:val="020302"/>
          <w:sz w:val="21"/>
          <w:szCs w:val="21"/>
        </w:rPr>
      </w:pPr>
    </w:p>
    <w:p w:rsidR="00A372BF" w:rsidRPr="00AB5CFA" w:rsidRDefault="00A372BF" w:rsidP="00A372BF">
      <w:pPr>
        <w:ind w:left="101"/>
        <w:rPr>
          <w:color w:val="020302"/>
          <w:sz w:val="20"/>
          <w:szCs w:val="20"/>
        </w:rPr>
      </w:pPr>
      <w:r w:rsidRPr="00AB5CFA">
        <w:rPr>
          <w:color w:val="020302"/>
          <w:sz w:val="20"/>
          <w:szCs w:val="20"/>
        </w:rPr>
        <w:t xml:space="preserve">INGREDIENTS </w:t>
      </w:r>
    </w:p>
    <w:p w:rsidR="00831D94" w:rsidRPr="00077A6B" w:rsidRDefault="00831D94" w:rsidP="00A372BF">
      <w:pPr>
        <w:pStyle w:val="BodyText"/>
        <w:rPr>
          <w:color w:val="020302"/>
        </w:rPr>
      </w:pPr>
    </w:p>
    <w:p w:rsidR="00A372BF" w:rsidRDefault="00A372BF" w:rsidP="00831D94">
      <w:pPr>
        <w:pStyle w:val="BodyText"/>
        <w:spacing w:line="444" w:lineRule="auto"/>
        <w:ind w:left="101"/>
        <w:rPr>
          <w:spacing w:val="16"/>
        </w:rPr>
      </w:pPr>
      <w:r>
        <w:rPr>
          <w:spacing w:val="16"/>
        </w:rPr>
        <w:t>Dry Ingredients:</w:t>
      </w:r>
    </w:p>
    <w:p w:rsidR="00831D94" w:rsidRPr="00831D94" w:rsidRDefault="00831D94" w:rsidP="00831D94">
      <w:pPr>
        <w:pStyle w:val="BodyText"/>
        <w:spacing w:line="444" w:lineRule="auto"/>
        <w:ind w:left="101"/>
        <w:rPr>
          <w:spacing w:val="16"/>
        </w:rPr>
      </w:pPr>
      <w:r w:rsidRPr="00831D94">
        <w:rPr>
          <w:spacing w:val="16"/>
        </w:rPr>
        <w:t xml:space="preserve">2 </w:t>
      </w:r>
      <w:r w:rsidR="008E6577">
        <w:rPr>
          <w:spacing w:val="16"/>
        </w:rPr>
        <w:t xml:space="preserve">⅓ </w:t>
      </w:r>
      <w:r w:rsidRPr="00831D94">
        <w:rPr>
          <w:spacing w:val="16"/>
        </w:rPr>
        <w:t>cups all-purpose flour</w:t>
      </w:r>
    </w:p>
    <w:p w:rsidR="00831D94" w:rsidRPr="00831D94" w:rsidRDefault="00831D94" w:rsidP="00831D94">
      <w:pPr>
        <w:pStyle w:val="BodyText"/>
        <w:spacing w:line="444" w:lineRule="auto"/>
        <w:ind w:left="101"/>
        <w:rPr>
          <w:spacing w:val="16"/>
        </w:rPr>
      </w:pPr>
      <w:r w:rsidRPr="00831D94">
        <w:rPr>
          <w:spacing w:val="16"/>
        </w:rPr>
        <w:t>2 tablespoons sugar</w:t>
      </w:r>
    </w:p>
    <w:p w:rsidR="00831D94" w:rsidRPr="00831D94" w:rsidRDefault="00831D94" w:rsidP="00831D94">
      <w:pPr>
        <w:pStyle w:val="BodyText"/>
        <w:spacing w:line="444" w:lineRule="auto"/>
        <w:ind w:left="101"/>
        <w:rPr>
          <w:spacing w:val="16"/>
        </w:rPr>
      </w:pPr>
      <w:r w:rsidRPr="00831D94">
        <w:rPr>
          <w:spacing w:val="16"/>
        </w:rPr>
        <w:t>1 tablespoon baking power</w:t>
      </w:r>
    </w:p>
    <w:p w:rsidR="00831D94" w:rsidRPr="00831D94" w:rsidRDefault="00245DFD" w:rsidP="00831D94">
      <w:pPr>
        <w:pStyle w:val="BodyText"/>
        <w:spacing w:line="444" w:lineRule="auto"/>
        <w:ind w:left="101"/>
        <w:rPr>
          <w:spacing w:val="16"/>
        </w:rPr>
      </w:pPr>
      <w:r>
        <w:rPr>
          <w:spacing w:val="16"/>
        </w:rPr>
        <w:t>½</w:t>
      </w:r>
      <w:r w:rsidR="00A372BF">
        <w:rPr>
          <w:spacing w:val="16"/>
        </w:rPr>
        <w:t xml:space="preserve"> </w:t>
      </w:r>
      <w:r w:rsidR="00831D94" w:rsidRPr="00831D94">
        <w:rPr>
          <w:spacing w:val="16"/>
        </w:rPr>
        <w:t>teaspoon ground cinnamon</w:t>
      </w:r>
    </w:p>
    <w:p w:rsidR="00831D94" w:rsidRDefault="00245DFD" w:rsidP="00831D94">
      <w:pPr>
        <w:pStyle w:val="BodyText"/>
        <w:spacing w:line="444" w:lineRule="auto"/>
        <w:ind w:left="101"/>
        <w:rPr>
          <w:spacing w:val="16"/>
        </w:rPr>
      </w:pPr>
      <w:r>
        <w:rPr>
          <w:spacing w:val="16"/>
        </w:rPr>
        <w:t>¼</w:t>
      </w:r>
      <w:r w:rsidR="00A372BF">
        <w:rPr>
          <w:spacing w:val="16"/>
        </w:rPr>
        <w:t xml:space="preserve"> </w:t>
      </w:r>
      <w:r w:rsidR="00831D94" w:rsidRPr="00831D94">
        <w:rPr>
          <w:spacing w:val="16"/>
        </w:rPr>
        <w:t>teaspoon salt</w:t>
      </w:r>
    </w:p>
    <w:p w:rsidR="00A372BF" w:rsidRPr="00831D94" w:rsidRDefault="00A372BF" w:rsidP="00831D94">
      <w:pPr>
        <w:pStyle w:val="BodyText"/>
        <w:spacing w:line="444" w:lineRule="auto"/>
        <w:ind w:left="101"/>
        <w:rPr>
          <w:spacing w:val="16"/>
        </w:rPr>
      </w:pPr>
    </w:p>
    <w:p w:rsidR="00831D94" w:rsidRPr="00831D94" w:rsidRDefault="00A372BF" w:rsidP="00831D94">
      <w:pPr>
        <w:pStyle w:val="BodyText"/>
        <w:spacing w:line="444" w:lineRule="auto"/>
        <w:ind w:left="101"/>
        <w:rPr>
          <w:spacing w:val="16"/>
        </w:rPr>
      </w:pPr>
      <w:r>
        <w:rPr>
          <w:spacing w:val="16"/>
        </w:rPr>
        <w:t>Wet Ingredients</w:t>
      </w:r>
      <w:r w:rsidR="00831D94" w:rsidRPr="00831D94">
        <w:rPr>
          <w:spacing w:val="16"/>
        </w:rPr>
        <w:t>:</w:t>
      </w:r>
    </w:p>
    <w:p w:rsidR="00831D94" w:rsidRPr="00831D94" w:rsidRDefault="00831D94" w:rsidP="00831D94">
      <w:pPr>
        <w:pStyle w:val="BodyText"/>
        <w:spacing w:line="444" w:lineRule="auto"/>
        <w:ind w:left="101"/>
        <w:rPr>
          <w:spacing w:val="16"/>
        </w:rPr>
      </w:pPr>
      <w:r w:rsidRPr="00831D94">
        <w:rPr>
          <w:spacing w:val="16"/>
        </w:rPr>
        <w:t>1 cup milk</w:t>
      </w:r>
    </w:p>
    <w:p w:rsidR="00831D94" w:rsidRPr="00831D94" w:rsidRDefault="00245DFD" w:rsidP="00831D94">
      <w:pPr>
        <w:pStyle w:val="BodyText"/>
        <w:spacing w:line="444" w:lineRule="auto"/>
        <w:ind w:left="101"/>
        <w:rPr>
          <w:spacing w:val="16"/>
        </w:rPr>
      </w:pPr>
      <w:r>
        <w:rPr>
          <w:spacing w:val="16"/>
        </w:rPr>
        <w:t>¼</w:t>
      </w:r>
      <w:r w:rsidR="00A372BF">
        <w:rPr>
          <w:spacing w:val="16"/>
        </w:rPr>
        <w:t xml:space="preserve"> </w:t>
      </w:r>
      <w:r w:rsidR="00831D94" w:rsidRPr="00831D94">
        <w:rPr>
          <w:spacing w:val="16"/>
        </w:rPr>
        <w:t>cup butter, melted</w:t>
      </w:r>
    </w:p>
    <w:p w:rsidR="00831D94" w:rsidRPr="00831D94" w:rsidRDefault="00831D94" w:rsidP="00831D94">
      <w:pPr>
        <w:pStyle w:val="BodyText"/>
        <w:spacing w:line="444" w:lineRule="auto"/>
        <w:ind w:left="101"/>
        <w:rPr>
          <w:spacing w:val="16"/>
        </w:rPr>
      </w:pPr>
      <w:r w:rsidRPr="00831D94">
        <w:rPr>
          <w:spacing w:val="16"/>
        </w:rPr>
        <w:t>1 egg beaten</w:t>
      </w:r>
    </w:p>
    <w:p w:rsidR="00831D94" w:rsidRDefault="00831D94" w:rsidP="00831D94">
      <w:pPr>
        <w:pStyle w:val="BodyText"/>
        <w:spacing w:line="444" w:lineRule="auto"/>
        <w:ind w:left="101"/>
        <w:rPr>
          <w:spacing w:val="16"/>
        </w:rPr>
      </w:pPr>
      <w:r w:rsidRPr="00831D94">
        <w:rPr>
          <w:spacing w:val="16"/>
        </w:rPr>
        <w:t>1 teaspoon vanilla extract</w:t>
      </w:r>
    </w:p>
    <w:p w:rsidR="00A372BF" w:rsidRPr="00831D94" w:rsidRDefault="00A372BF" w:rsidP="00831D94">
      <w:pPr>
        <w:pStyle w:val="BodyText"/>
        <w:spacing w:line="444" w:lineRule="auto"/>
        <w:ind w:left="101"/>
        <w:rPr>
          <w:spacing w:val="16"/>
        </w:rPr>
      </w:pPr>
    </w:p>
    <w:p w:rsidR="00831D94" w:rsidRPr="00831D94" w:rsidRDefault="00A372BF" w:rsidP="00831D94">
      <w:pPr>
        <w:pStyle w:val="BodyText"/>
        <w:spacing w:line="444" w:lineRule="auto"/>
        <w:ind w:left="101"/>
        <w:rPr>
          <w:spacing w:val="16"/>
        </w:rPr>
      </w:pPr>
      <w:r>
        <w:rPr>
          <w:spacing w:val="16"/>
        </w:rPr>
        <w:t>Fruit</w:t>
      </w:r>
      <w:r w:rsidR="00831D94" w:rsidRPr="00831D94">
        <w:rPr>
          <w:spacing w:val="16"/>
        </w:rPr>
        <w:t>:</w:t>
      </w:r>
    </w:p>
    <w:p w:rsidR="00831D94" w:rsidRPr="007A4369" w:rsidRDefault="0047343D" w:rsidP="00A372BF">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831D94" w:rsidRPr="00831D94">
        <w:rPr>
          <w:spacing w:val="16"/>
        </w:rPr>
        <w:t>cu</w:t>
      </w:r>
      <w:r w:rsidR="00A372BF">
        <w:rPr>
          <w:spacing w:val="16"/>
        </w:rPr>
        <w:t>ps fresh or frozen blueberries, thawed and drained</w:t>
      </w:r>
    </w:p>
    <w:p w:rsidR="00831D94" w:rsidRDefault="00175FCC" w:rsidP="00831D94">
      <w:pPr>
        <w:pStyle w:val="BodyText"/>
        <w:spacing w:line="444" w:lineRule="auto"/>
        <w:ind w:left="101"/>
        <w:rPr>
          <w:sz w:val="2"/>
        </w:rPr>
      </w:pPr>
      <w:r>
        <w:rPr>
          <w:sz w:val="2"/>
        </w:rPr>
      </w:r>
      <w:r>
        <w:rPr>
          <w:sz w:val="2"/>
        </w:rPr>
        <w:pict>
          <v:group id="_x0000_s1327" style="width:7in;height:.5pt;mso-position-horizontal-relative:char;mso-position-vertical-relative:line" coordsize="10080,10">
            <v:line id="_x0000_s1328" style="position:absolute" from="0,5" to="10080,5" strokecolor="#231f20" strokeweight=".5pt"/>
            <w10:anchorlock/>
          </v:group>
        </w:pict>
      </w:r>
    </w:p>
    <w:p w:rsidR="00831D94" w:rsidRDefault="00831D94" w:rsidP="00831D94">
      <w:pPr>
        <w:pStyle w:val="BodyText"/>
        <w:spacing w:before="6"/>
        <w:rPr>
          <w:sz w:val="21"/>
        </w:rPr>
      </w:pPr>
    </w:p>
    <w:p w:rsidR="00831D94" w:rsidRPr="00085BD8" w:rsidRDefault="00831D94" w:rsidP="00831D94">
      <w:pPr>
        <w:pStyle w:val="BodyText"/>
        <w:ind w:left="101"/>
        <w:rPr>
          <w:color w:val="020302"/>
        </w:rPr>
      </w:pPr>
      <w:r>
        <w:rPr>
          <w:color w:val="020302"/>
        </w:rPr>
        <w:t xml:space="preserve">INSTRUCTIONS </w:t>
      </w:r>
    </w:p>
    <w:p w:rsidR="00831D94" w:rsidRPr="00A16A7C" w:rsidRDefault="00831D94" w:rsidP="00831D94">
      <w:pPr>
        <w:pStyle w:val="BodyText"/>
        <w:spacing w:before="8"/>
      </w:pPr>
    </w:p>
    <w:p w:rsidR="00A372BF" w:rsidRPr="00A372BF" w:rsidRDefault="00A372BF" w:rsidP="00A372BF">
      <w:pPr>
        <w:pStyle w:val="BodyText"/>
        <w:spacing w:line="276" w:lineRule="auto"/>
        <w:ind w:left="115" w:right="619"/>
        <w:rPr>
          <w:color w:val="020302"/>
          <w:spacing w:val="16"/>
        </w:rPr>
      </w:pPr>
      <w:r w:rsidRPr="00A372BF">
        <w:rPr>
          <w:color w:val="020302"/>
          <w:spacing w:val="16"/>
        </w:rPr>
        <w:t>Preheat oven to 400</w:t>
      </w:r>
      <w:r w:rsidR="00A9748E">
        <w:rPr>
          <w:color w:val="020302"/>
          <w:spacing w:val="16"/>
        </w:rPr>
        <w:sym w:font="Symbol" w:char="F0B0"/>
      </w:r>
      <w:r w:rsidR="00A9748E">
        <w:rPr>
          <w:color w:val="020302"/>
          <w:spacing w:val="16"/>
        </w:rPr>
        <w:t>.</w:t>
      </w:r>
    </w:p>
    <w:p w:rsidR="00A372BF" w:rsidRDefault="00A372BF" w:rsidP="00A372BF">
      <w:pPr>
        <w:pStyle w:val="BodyText"/>
        <w:spacing w:line="276" w:lineRule="auto"/>
        <w:ind w:left="115" w:right="619"/>
        <w:rPr>
          <w:color w:val="020302"/>
          <w:spacing w:val="16"/>
        </w:rPr>
      </w:pPr>
      <w:r w:rsidRPr="00A372BF">
        <w:rPr>
          <w:color w:val="020302"/>
          <w:spacing w:val="16"/>
        </w:rPr>
        <w:t>Spray muffin pan with cooking spray</w:t>
      </w:r>
      <w:r w:rsidR="00AC46A3">
        <w:rPr>
          <w:color w:val="020302"/>
          <w:spacing w:val="16"/>
        </w:rPr>
        <w:t>.</w:t>
      </w:r>
    </w:p>
    <w:p w:rsidR="00A372BF" w:rsidRPr="00A372BF" w:rsidRDefault="00A372BF" w:rsidP="00A372BF">
      <w:pPr>
        <w:pStyle w:val="BodyText"/>
        <w:spacing w:line="276" w:lineRule="auto"/>
        <w:ind w:left="115" w:right="619"/>
        <w:rPr>
          <w:color w:val="020302"/>
          <w:spacing w:val="16"/>
        </w:rPr>
      </w:pPr>
    </w:p>
    <w:p w:rsidR="00A372BF" w:rsidRPr="00A372BF" w:rsidRDefault="00A372BF" w:rsidP="00A372BF">
      <w:pPr>
        <w:pStyle w:val="BodyText"/>
        <w:spacing w:line="276" w:lineRule="auto"/>
        <w:ind w:left="115" w:right="619"/>
        <w:rPr>
          <w:color w:val="020302"/>
          <w:spacing w:val="16"/>
        </w:rPr>
      </w:pPr>
      <w:r w:rsidRPr="00A372BF">
        <w:rPr>
          <w:color w:val="020302"/>
          <w:spacing w:val="16"/>
        </w:rPr>
        <w:t xml:space="preserve">Combine the </w:t>
      </w:r>
      <w:r>
        <w:rPr>
          <w:color w:val="020302"/>
          <w:spacing w:val="16"/>
        </w:rPr>
        <w:t>dry</w:t>
      </w:r>
      <w:r w:rsidRPr="00A372BF">
        <w:rPr>
          <w:color w:val="020302"/>
          <w:spacing w:val="16"/>
        </w:rPr>
        <w:t xml:space="preserve"> ingredients</w:t>
      </w:r>
      <w:r>
        <w:rPr>
          <w:color w:val="020302"/>
          <w:spacing w:val="16"/>
        </w:rPr>
        <w:t>.</w:t>
      </w:r>
    </w:p>
    <w:p w:rsidR="00A372BF" w:rsidRDefault="00A372BF" w:rsidP="00A372BF">
      <w:pPr>
        <w:pStyle w:val="BodyText"/>
        <w:spacing w:line="276" w:lineRule="auto"/>
        <w:ind w:left="115" w:right="619"/>
        <w:rPr>
          <w:color w:val="020302"/>
          <w:spacing w:val="16"/>
        </w:rPr>
      </w:pPr>
      <w:r w:rsidRPr="00A372BF">
        <w:rPr>
          <w:color w:val="020302"/>
          <w:spacing w:val="16"/>
        </w:rPr>
        <w:t>Make a well in the center of the mixture.</w:t>
      </w:r>
    </w:p>
    <w:p w:rsidR="00A372BF" w:rsidRPr="00A372BF" w:rsidRDefault="00A372BF" w:rsidP="00A372BF">
      <w:pPr>
        <w:pStyle w:val="BodyText"/>
        <w:spacing w:line="276" w:lineRule="auto"/>
        <w:ind w:left="115" w:right="619"/>
        <w:rPr>
          <w:color w:val="020302"/>
          <w:spacing w:val="16"/>
        </w:rPr>
      </w:pPr>
    </w:p>
    <w:p w:rsidR="00A372BF" w:rsidRDefault="00A372BF" w:rsidP="00A372BF">
      <w:pPr>
        <w:pStyle w:val="BodyText"/>
        <w:spacing w:line="276" w:lineRule="auto"/>
        <w:ind w:left="115" w:right="619"/>
        <w:rPr>
          <w:color w:val="020302"/>
          <w:spacing w:val="16"/>
        </w:rPr>
      </w:pPr>
      <w:r>
        <w:rPr>
          <w:color w:val="020302"/>
          <w:spacing w:val="16"/>
        </w:rPr>
        <w:t xml:space="preserve">Combine wet ingredients. </w:t>
      </w:r>
    </w:p>
    <w:p w:rsidR="00A372BF" w:rsidRPr="00A372BF" w:rsidRDefault="00A372BF" w:rsidP="00A372BF">
      <w:pPr>
        <w:pStyle w:val="BodyText"/>
        <w:spacing w:line="276" w:lineRule="auto"/>
        <w:ind w:left="115" w:right="619"/>
        <w:rPr>
          <w:color w:val="020302"/>
          <w:spacing w:val="16"/>
        </w:rPr>
      </w:pPr>
      <w:r w:rsidRPr="00A372BF">
        <w:rPr>
          <w:color w:val="020302"/>
          <w:spacing w:val="16"/>
        </w:rPr>
        <w:t>Add to the well in dry ingredients bowl.</w:t>
      </w:r>
    </w:p>
    <w:p w:rsidR="00A372BF" w:rsidRDefault="00A372BF" w:rsidP="00A372BF">
      <w:pPr>
        <w:pStyle w:val="BodyText"/>
        <w:spacing w:line="276" w:lineRule="auto"/>
        <w:ind w:left="115" w:right="619"/>
        <w:rPr>
          <w:color w:val="020302"/>
          <w:spacing w:val="16"/>
        </w:rPr>
      </w:pPr>
      <w:r w:rsidRPr="00A372BF">
        <w:rPr>
          <w:color w:val="020302"/>
          <w:spacing w:val="16"/>
        </w:rPr>
        <w:t xml:space="preserve">Stir until just moistened.  </w:t>
      </w:r>
    </w:p>
    <w:p w:rsidR="00A372BF" w:rsidRDefault="00A372BF" w:rsidP="00A372BF">
      <w:pPr>
        <w:pStyle w:val="BodyText"/>
        <w:spacing w:line="276" w:lineRule="auto"/>
        <w:ind w:left="115" w:right="619"/>
        <w:rPr>
          <w:color w:val="020302"/>
          <w:spacing w:val="16"/>
        </w:rPr>
      </w:pPr>
    </w:p>
    <w:p w:rsidR="00A372BF" w:rsidRDefault="00A372BF" w:rsidP="00A372BF">
      <w:pPr>
        <w:pStyle w:val="BodyText"/>
        <w:spacing w:line="276" w:lineRule="auto"/>
        <w:ind w:left="115" w:right="619"/>
        <w:rPr>
          <w:color w:val="020302"/>
          <w:spacing w:val="16"/>
        </w:rPr>
      </w:pPr>
      <w:r w:rsidRPr="00A372BF">
        <w:rPr>
          <w:color w:val="020302"/>
          <w:spacing w:val="16"/>
        </w:rPr>
        <w:t>Fold (gently stir in by lifting batter) in blueberries.</w:t>
      </w:r>
    </w:p>
    <w:p w:rsidR="00A372BF" w:rsidRPr="00A372BF" w:rsidRDefault="00A372BF" w:rsidP="00A372BF">
      <w:pPr>
        <w:pStyle w:val="BodyText"/>
        <w:spacing w:line="276" w:lineRule="auto"/>
        <w:ind w:left="115" w:right="619"/>
        <w:rPr>
          <w:color w:val="020302"/>
          <w:spacing w:val="16"/>
        </w:rPr>
      </w:pPr>
    </w:p>
    <w:p w:rsidR="00A372BF" w:rsidRPr="00A372BF" w:rsidRDefault="00A372BF" w:rsidP="00A372BF">
      <w:pPr>
        <w:pStyle w:val="BodyText"/>
        <w:spacing w:line="276" w:lineRule="auto"/>
        <w:ind w:left="115" w:right="619"/>
        <w:rPr>
          <w:color w:val="020302"/>
          <w:spacing w:val="16"/>
        </w:rPr>
      </w:pPr>
      <w:r w:rsidRPr="00A372BF">
        <w:rPr>
          <w:color w:val="020302"/>
          <w:spacing w:val="16"/>
        </w:rPr>
        <w:t>Spoon batter into muffin tins.</w:t>
      </w:r>
    </w:p>
    <w:p w:rsidR="0024695A" w:rsidRDefault="00A372BF" w:rsidP="00A372BF">
      <w:pPr>
        <w:pStyle w:val="BodyText"/>
        <w:spacing w:line="276" w:lineRule="auto"/>
        <w:ind w:left="115" w:right="619"/>
        <w:rPr>
          <w:color w:val="020302"/>
          <w:spacing w:val="16"/>
        </w:rPr>
      </w:pPr>
      <w:r w:rsidRPr="00A372BF">
        <w:rPr>
          <w:color w:val="020302"/>
          <w:spacing w:val="16"/>
        </w:rPr>
        <w:t>Bake a</w:t>
      </w:r>
      <w:r>
        <w:rPr>
          <w:color w:val="020302"/>
          <w:spacing w:val="16"/>
        </w:rPr>
        <w:t>t 400</w:t>
      </w:r>
      <w:r w:rsidR="00A9748E">
        <w:rPr>
          <w:color w:val="020302"/>
          <w:spacing w:val="16"/>
        </w:rPr>
        <w:sym w:font="Symbol" w:char="F0B0"/>
      </w:r>
      <w:r w:rsidR="00A9748E">
        <w:rPr>
          <w:color w:val="020302"/>
          <w:spacing w:val="16"/>
        </w:rPr>
        <w:t xml:space="preserve"> </w:t>
      </w:r>
      <w:r>
        <w:rPr>
          <w:color w:val="020302"/>
          <w:spacing w:val="16"/>
        </w:rPr>
        <w:t>for 20-25 minutes</w:t>
      </w:r>
      <w:r w:rsidR="00831D94">
        <w:rPr>
          <w:color w:val="020302"/>
          <w:spacing w:val="16"/>
        </w:rPr>
        <w:t>.</w:t>
      </w:r>
    </w:p>
    <w:p w:rsidR="00AA5B0B" w:rsidRDefault="0024695A" w:rsidP="0003101F">
      <w:pPr>
        <w:pStyle w:val="BodyText"/>
        <w:spacing w:line="20" w:lineRule="exact"/>
        <w:ind w:left="95"/>
        <w:rPr>
          <w:color w:val="020302"/>
          <w:spacing w:val="16"/>
        </w:rPr>
      </w:pPr>
      <w:r>
        <w:rPr>
          <w:color w:val="020302"/>
          <w:spacing w:val="16"/>
        </w:rPr>
        <w:br w:type="page"/>
      </w:r>
    </w:p>
    <w:p w:rsidR="00AA5B0B" w:rsidRDefault="00AA5B0B" w:rsidP="00AA5B0B">
      <w:pPr>
        <w:pStyle w:val="BodyText"/>
        <w:spacing w:line="20" w:lineRule="exact"/>
        <w:ind w:left="95"/>
        <w:rPr>
          <w:sz w:val="2"/>
        </w:rPr>
      </w:pPr>
      <w:r>
        <w:rPr>
          <w:sz w:val="2"/>
        </w:rPr>
      </w:r>
      <w:r>
        <w:rPr>
          <w:sz w:val="2"/>
        </w:rPr>
        <w:pict>
          <v:group id="_x0000_s37021" style="width:7in;height:.5pt;mso-position-horizontal-relative:char;mso-position-vertical-relative:line" coordsize="10080,10">
            <v:line id="_x0000_s37022" style="position:absolute" from="0,5" to="10080,5" strokecolor="#231f20" strokeweight=".5pt"/>
            <w10:anchorlock/>
          </v:group>
        </w:pict>
      </w:r>
    </w:p>
    <w:p w:rsidR="00AA5B0B" w:rsidRPr="00FF14BA" w:rsidRDefault="00AA5B0B" w:rsidP="00AA5B0B">
      <w:pPr>
        <w:jc w:val="center"/>
        <w:rPr>
          <w:spacing w:val="16"/>
          <w:sz w:val="24"/>
          <w:szCs w:val="24"/>
        </w:rPr>
      </w:pPr>
      <w:r>
        <w:rPr>
          <w:sz w:val="2"/>
        </w:rPr>
        <w:t>\</w:t>
      </w:r>
    </w:p>
    <w:p w:rsidR="00AA5B0B" w:rsidRPr="009D29E4" w:rsidRDefault="00AA5B0B" w:rsidP="00AA5B0B">
      <w:pPr>
        <w:pStyle w:val="Heading2"/>
        <w:rPr>
          <w:spacing w:val="16"/>
        </w:rPr>
      </w:pPr>
      <w:r>
        <w:t>CH</w:t>
      </w:r>
      <w:r>
        <w:t>ERRY NUT CAKE</w:t>
      </w:r>
    </w:p>
    <w:p w:rsidR="00AA5B0B" w:rsidRPr="003C0C33" w:rsidRDefault="00AA5B0B" w:rsidP="00AA5B0B">
      <w:pPr>
        <w:pStyle w:val="BodyText"/>
        <w:spacing w:before="9"/>
        <w:rPr>
          <w:sz w:val="4"/>
          <w:szCs w:val="4"/>
        </w:rPr>
      </w:pPr>
    </w:p>
    <w:p w:rsidR="00AA5B0B" w:rsidRDefault="00AA5B0B" w:rsidP="00AA5B0B">
      <w:pPr>
        <w:pStyle w:val="BodyText"/>
        <w:spacing w:line="20" w:lineRule="exact"/>
        <w:ind w:left="95"/>
        <w:rPr>
          <w:sz w:val="2"/>
        </w:rPr>
      </w:pPr>
      <w:r>
        <w:rPr>
          <w:sz w:val="2"/>
        </w:rPr>
      </w:r>
      <w:r>
        <w:rPr>
          <w:sz w:val="2"/>
        </w:rPr>
        <w:pict>
          <v:group id="_x0000_s37019" style="width:7in;height:.5pt;mso-position-horizontal-relative:char;mso-position-vertical-relative:line" coordsize="10080,10">
            <v:line id="_x0000_s37020" style="position:absolute" from="0,5" to="10080,5" strokecolor="#231f20" strokeweight=".5pt"/>
            <w10:anchorlock/>
          </v:group>
        </w:pict>
      </w:r>
    </w:p>
    <w:p w:rsidR="00AA5B0B" w:rsidRDefault="00AA5B0B" w:rsidP="00AA5B0B">
      <w:pPr>
        <w:spacing w:before="40"/>
        <w:jc w:val="center"/>
        <w:rPr>
          <w:spacing w:val="16"/>
          <w:sz w:val="24"/>
          <w:szCs w:val="24"/>
        </w:rPr>
      </w:pPr>
      <w:r w:rsidRPr="003C0C33">
        <w:rPr>
          <w:spacing w:val="16"/>
          <w:sz w:val="24"/>
          <w:szCs w:val="24"/>
        </w:rPr>
        <w:t xml:space="preserve">FROM THE KITCHEN OF </w:t>
      </w:r>
      <w:r>
        <w:rPr>
          <w:spacing w:val="16"/>
          <w:sz w:val="24"/>
          <w:szCs w:val="24"/>
        </w:rPr>
        <w:t>LYNN KRIEG</w:t>
      </w:r>
    </w:p>
    <w:p w:rsidR="00AA5B0B" w:rsidRDefault="00AA5B0B" w:rsidP="00AA5B0B">
      <w:pPr>
        <w:pStyle w:val="BodyText"/>
        <w:rPr>
          <w:color w:val="020302"/>
          <w:sz w:val="21"/>
          <w:szCs w:val="21"/>
        </w:rPr>
      </w:pPr>
    </w:p>
    <w:p w:rsidR="00AA5B0B" w:rsidRPr="00DC5B53" w:rsidRDefault="00AA5B0B" w:rsidP="00AA5B0B">
      <w:pPr>
        <w:pStyle w:val="BodyText"/>
        <w:ind w:left="101"/>
        <w:rPr>
          <w:color w:val="020302"/>
          <w:sz w:val="21"/>
          <w:szCs w:val="21"/>
        </w:rPr>
      </w:pPr>
    </w:p>
    <w:p w:rsidR="00AA5B0B" w:rsidRDefault="00AA5B0B" w:rsidP="00AA5B0B">
      <w:pPr>
        <w:ind w:left="101"/>
        <w:rPr>
          <w:color w:val="020302"/>
          <w:sz w:val="20"/>
          <w:szCs w:val="20"/>
        </w:rPr>
      </w:pPr>
      <w:r w:rsidRPr="00AB5CFA">
        <w:rPr>
          <w:color w:val="020302"/>
          <w:sz w:val="20"/>
          <w:szCs w:val="20"/>
        </w:rPr>
        <w:t xml:space="preserve">INGREDIENTS </w:t>
      </w:r>
    </w:p>
    <w:p w:rsidR="00AA5B0B" w:rsidRDefault="00AA5B0B" w:rsidP="00AA5B0B">
      <w:pPr>
        <w:ind w:left="101"/>
        <w:rPr>
          <w:color w:val="020302"/>
          <w:sz w:val="20"/>
          <w:szCs w:val="20"/>
        </w:rPr>
      </w:pPr>
    </w:p>
    <w:p w:rsidR="00AA5B0B" w:rsidRDefault="00AA5B0B" w:rsidP="00AA5B0B">
      <w:pPr>
        <w:pStyle w:val="BodyText"/>
        <w:spacing w:line="444" w:lineRule="auto"/>
        <w:ind w:left="101"/>
        <w:rPr>
          <w:spacing w:val="16"/>
        </w:rPr>
      </w:pPr>
      <w:r>
        <w:rPr>
          <w:spacing w:val="16"/>
        </w:rPr>
        <w:t>2 Sticks oleo</w:t>
      </w:r>
    </w:p>
    <w:p w:rsidR="00AA5B0B" w:rsidRPr="0003101F" w:rsidRDefault="00AA5B0B" w:rsidP="00AA5B0B">
      <w:pPr>
        <w:pStyle w:val="BodyText"/>
        <w:spacing w:line="444" w:lineRule="auto"/>
        <w:ind w:left="101"/>
        <w:rPr>
          <w:spacing w:val="16"/>
        </w:rPr>
      </w:pPr>
      <w:r>
        <w:rPr>
          <w:spacing w:val="16"/>
        </w:rPr>
        <w:t>2 cups sugar</w:t>
      </w:r>
    </w:p>
    <w:p w:rsidR="00AA5B0B" w:rsidRPr="0003101F" w:rsidRDefault="00AA5B0B" w:rsidP="00AA5B0B">
      <w:pPr>
        <w:pStyle w:val="BodyText"/>
        <w:spacing w:line="444" w:lineRule="auto"/>
        <w:ind w:left="101"/>
        <w:rPr>
          <w:spacing w:val="16"/>
        </w:rPr>
      </w:pPr>
      <w:r>
        <w:rPr>
          <w:spacing w:val="16"/>
        </w:rPr>
        <w:t>3 eggs</w:t>
      </w:r>
    </w:p>
    <w:p w:rsidR="00AA5B0B" w:rsidRPr="0003101F" w:rsidRDefault="00AA5B0B" w:rsidP="00AA5B0B">
      <w:pPr>
        <w:pStyle w:val="BodyText"/>
        <w:spacing w:line="444" w:lineRule="auto"/>
        <w:ind w:left="101"/>
        <w:rPr>
          <w:spacing w:val="16"/>
        </w:rPr>
      </w:pPr>
      <w:r>
        <w:rPr>
          <w:spacing w:val="16"/>
        </w:rPr>
        <w:t>1 pint sour cream</w:t>
      </w:r>
    </w:p>
    <w:p w:rsidR="00AA5B0B" w:rsidRPr="0003101F" w:rsidRDefault="00AA5B0B" w:rsidP="00AA5B0B">
      <w:pPr>
        <w:pStyle w:val="BodyText"/>
        <w:spacing w:line="444" w:lineRule="auto"/>
        <w:ind w:left="101"/>
        <w:rPr>
          <w:spacing w:val="16"/>
        </w:rPr>
      </w:pPr>
      <w:r>
        <w:rPr>
          <w:spacing w:val="16"/>
        </w:rPr>
        <w:t>3 cups flour</w:t>
      </w:r>
    </w:p>
    <w:p w:rsidR="00AA5B0B" w:rsidRDefault="00AA5B0B" w:rsidP="00AA5B0B">
      <w:pPr>
        <w:pStyle w:val="BodyText"/>
        <w:spacing w:line="444" w:lineRule="auto"/>
        <w:ind w:left="101"/>
        <w:rPr>
          <w:spacing w:val="16"/>
        </w:rPr>
      </w:pPr>
      <w:r>
        <w:rPr>
          <w:spacing w:val="16"/>
        </w:rPr>
        <w:t>1 teaspoon baking soda</w:t>
      </w:r>
    </w:p>
    <w:p w:rsidR="00AA5B0B" w:rsidRPr="0003101F" w:rsidRDefault="00AA5B0B" w:rsidP="00AA5B0B">
      <w:pPr>
        <w:pStyle w:val="BodyText"/>
        <w:spacing w:line="444" w:lineRule="auto"/>
        <w:ind w:left="101"/>
        <w:rPr>
          <w:spacing w:val="16"/>
        </w:rPr>
      </w:pPr>
      <w:r>
        <w:rPr>
          <w:spacing w:val="16"/>
        </w:rPr>
        <w:t>2 teaspoon almond flavoring</w:t>
      </w:r>
    </w:p>
    <w:p w:rsidR="00AA5B0B" w:rsidRPr="0003101F" w:rsidRDefault="00AA5B0B" w:rsidP="00AA5B0B">
      <w:pPr>
        <w:pStyle w:val="BodyText"/>
        <w:spacing w:line="444" w:lineRule="auto"/>
        <w:ind w:left="101"/>
        <w:rPr>
          <w:spacing w:val="16"/>
        </w:rPr>
      </w:pPr>
      <w:r>
        <w:rPr>
          <w:spacing w:val="16"/>
        </w:rPr>
        <w:t>1 teaspoon vanilla</w:t>
      </w:r>
    </w:p>
    <w:p w:rsidR="00AA5B0B" w:rsidRPr="0003101F" w:rsidRDefault="00AA5B0B" w:rsidP="00AA5B0B">
      <w:pPr>
        <w:pStyle w:val="BodyText"/>
        <w:spacing w:line="444" w:lineRule="auto"/>
        <w:ind w:left="101"/>
        <w:rPr>
          <w:spacing w:val="16"/>
        </w:rPr>
      </w:pPr>
      <w:r>
        <w:rPr>
          <w:spacing w:val="16"/>
        </w:rPr>
        <w:t>1 cup chopped maraschino cherries</w:t>
      </w:r>
    </w:p>
    <w:p w:rsidR="00AA5B0B" w:rsidRPr="0003101F" w:rsidRDefault="00AA5B0B" w:rsidP="00AA5B0B">
      <w:pPr>
        <w:pStyle w:val="BodyText"/>
        <w:spacing w:line="444" w:lineRule="auto"/>
        <w:ind w:left="101"/>
        <w:rPr>
          <w:spacing w:val="16"/>
        </w:rPr>
      </w:pPr>
      <w:r>
        <w:rPr>
          <w:spacing w:val="16"/>
        </w:rPr>
        <w:t>1 cup chopped walnuts</w:t>
      </w:r>
    </w:p>
    <w:p w:rsidR="00AA5B0B" w:rsidRDefault="00AA5B0B" w:rsidP="00AA5B0B">
      <w:pPr>
        <w:pStyle w:val="BodyText"/>
        <w:spacing w:line="444" w:lineRule="auto"/>
        <w:ind w:left="101"/>
        <w:rPr>
          <w:sz w:val="2"/>
        </w:rPr>
      </w:pPr>
      <w:r>
        <w:rPr>
          <w:sz w:val="2"/>
        </w:rPr>
      </w:r>
      <w:r>
        <w:rPr>
          <w:sz w:val="2"/>
        </w:rPr>
        <w:pict>
          <v:group id="_x0000_s37017" style="width:7in;height:.5pt;mso-position-horizontal-relative:char;mso-position-vertical-relative:line" coordsize="10080,10">
            <v:line id="_x0000_s37018" style="position:absolute" from="0,5" to="10080,5" strokecolor="#231f20" strokeweight=".5pt"/>
            <w10:anchorlock/>
          </v:group>
        </w:pict>
      </w:r>
    </w:p>
    <w:p w:rsidR="00AA5B0B" w:rsidRDefault="00AA5B0B" w:rsidP="00AA5B0B">
      <w:pPr>
        <w:pStyle w:val="BodyText"/>
        <w:spacing w:before="6"/>
        <w:rPr>
          <w:sz w:val="21"/>
        </w:rPr>
      </w:pPr>
    </w:p>
    <w:p w:rsidR="00AA5B0B" w:rsidRPr="00085BD8" w:rsidRDefault="00AA5B0B" w:rsidP="00AA5B0B">
      <w:pPr>
        <w:pStyle w:val="BodyText"/>
        <w:ind w:left="101"/>
        <w:rPr>
          <w:color w:val="020302"/>
        </w:rPr>
      </w:pPr>
      <w:r>
        <w:rPr>
          <w:color w:val="020302"/>
        </w:rPr>
        <w:t xml:space="preserve">INSTRUCTIONS </w:t>
      </w:r>
    </w:p>
    <w:p w:rsidR="00AA5B0B" w:rsidRPr="00A16A7C" w:rsidRDefault="00AA5B0B" w:rsidP="00AA5B0B">
      <w:pPr>
        <w:pStyle w:val="BodyText"/>
        <w:spacing w:before="8"/>
      </w:pPr>
    </w:p>
    <w:p w:rsidR="00AA5B0B" w:rsidRDefault="00AA5B0B" w:rsidP="00AA5B0B">
      <w:pPr>
        <w:pStyle w:val="BodyText"/>
        <w:spacing w:line="444" w:lineRule="auto"/>
        <w:ind w:left="101"/>
        <w:rPr>
          <w:spacing w:val="16"/>
        </w:rPr>
      </w:pPr>
      <w:r>
        <w:rPr>
          <w:spacing w:val="16"/>
        </w:rPr>
        <w:t>Mix first 4 ingredients, then add flour, then add the remaining ingredients.</w:t>
      </w:r>
    </w:p>
    <w:p w:rsidR="00AA5B0B" w:rsidRPr="0003101F" w:rsidRDefault="00AA5B0B" w:rsidP="00AA5B0B">
      <w:pPr>
        <w:pStyle w:val="BodyText"/>
        <w:spacing w:line="444" w:lineRule="auto"/>
        <w:ind w:left="101"/>
        <w:rPr>
          <w:spacing w:val="16"/>
        </w:rPr>
      </w:pPr>
      <w:r>
        <w:rPr>
          <w:spacing w:val="16"/>
        </w:rPr>
        <w:t>Put in a greased tube pan or 2 loaf pans.</w:t>
      </w:r>
    </w:p>
    <w:p w:rsidR="00AA5B0B" w:rsidRPr="0003101F" w:rsidRDefault="00AA5B0B" w:rsidP="00AA5B0B">
      <w:pPr>
        <w:pStyle w:val="BodyText"/>
        <w:spacing w:line="444" w:lineRule="auto"/>
        <w:ind w:left="101"/>
        <w:rPr>
          <w:spacing w:val="16"/>
        </w:rPr>
      </w:pPr>
      <w:r>
        <w:rPr>
          <w:spacing w:val="16"/>
        </w:rPr>
        <w:t>Bake at 350 for 1 hour and 1 minutes.</w:t>
      </w:r>
    </w:p>
    <w:p w:rsidR="00AA5B0B" w:rsidRDefault="00AA5B0B" w:rsidP="00AA5B0B">
      <w:pPr>
        <w:pStyle w:val="BodyText"/>
        <w:spacing w:line="276" w:lineRule="auto"/>
        <w:ind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spacing w:val="16"/>
        </w:rPr>
      </w:pPr>
    </w:p>
    <w:p w:rsidR="00AA5B0B" w:rsidRDefault="00AA5B0B" w:rsidP="00AA5B0B">
      <w:pPr>
        <w:pStyle w:val="BodyText"/>
        <w:spacing w:line="276" w:lineRule="auto"/>
        <w:ind w:left="115" w:right="619"/>
        <w:rPr>
          <w:color w:val="020302"/>
          <w:spacing w:val="16"/>
        </w:rPr>
      </w:pPr>
    </w:p>
    <w:p w:rsidR="00AA5B0B" w:rsidRDefault="00AA5B0B">
      <w:pPr>
        <w:rPr>
          <w:color w:val="020302"/>
          <w:spacing w:val="16"/>
          <w:sz w:val="20"/>
          <w:szCs w:val="20"/>
        </w:rPr>
      </w:pPr>
    </w:p>
    <w:p w:rsidR="00AA5B0B" w:rsidRDefault="00AA5B0B">
      <w:pPr>
        <w:rPr>
          <w:color w:val="020302"/>
          <w:spacing w:val="16"/>
          <w:sz w:val="20"/>
          <w:szCs w:val="20"/>
        </w:rPr>
      </w:pPr>
    </w:p>
    <w:p w:rsidR="00AA5B0B" w:rsidRDefault="00AA5B0B">
      <w:pPr>
        <w:rPr>
          <w:color w:val="020302"/>
          <w:spacing w:val="16"/>
          <w:sz w:val="20"/>
          <w:szCs w:val="20"/>
        </w:rPr>
      </w:pPr>
    </w:p>
    <w:p w:rsidR="00AA5B0B" w:rsidRDefault="00AA5B0B">
      <w:pPr>
        <w:rPr>
          <w:color w:val="020302"/>
          <w:spacing w:val="16"/>
          <w:sz w:val="20"/>
          <w:szCs w:val="20"/>
        </w:rPr>
      </w:pPr>
    </w:p>
    <w:p w:rsidR="00AA5B0B" w:rsidRDefault="00AA5B0B">
      <w:pPr>
        <w:rPr>
          <w:color w:val="020302"/>
          <w:spacing w:val="16"/>
          <w:sz w:val="20"/>
          <w:szCs w:val="20"/>
        </w:rPr>
      </w:pPr>
    </w:p>
    <w:p w:rsidR="00AA5B0B" w:rsidRDefault="00AA5B0B">
      <w:pPr>
        <w:rPr>
          <w:color w:val="020302"/>
          <w:spacing w:val="16"/>
          <w:sz w:val="20"/>
          <w:szCs w:val="20"/>
        </w:rPr>
      </w:pPr>
    </w:p>
    <w:p w:rsidR="00AA5B0B" w:rsidRDefault="00AA5B0B">
      <w:pPr>
        <w:rPr>
          <w:color w:val="020302"/>
          <w:spacing w:val="16"/>
          <w:sz w:val="20"/>
          <w:szCs w:val="20"/>
        </w:rPr>
      </w:pPr>
    </w:p>
    <w:p w:rsidR="00AA5B0B" w:rsidRDefault="00AA5B0B">
      <w:pPr>
        <w:rPr>
          <w:color w:val="020302"/>
          <w:spacing w:val="16"/>
          <w:sz w:val="20"/>
          <w:szCs w:val="20"/>
        </w:rPr>
      </w:pPr>
      <w:bookmarkStart w:id="130" w:name="_GoBack"/>
      <w:bookmarkEnd w:id="130"/>
    </w:p>
    <w:p w:rsidR="0003101F" w:rsidRDefault="00175FCC" w:rsidP="0003101F">
      <w:pPr>
        <w:pStyle w:val="BodyText"/>
        <w:spacing w:line="20" w:lineRule="exact"/>
        <w:ind w:left="95"/>
        <w:rPr>
          <w:sz w:val="2"/>
        </w:rPr>
      </w:pPr>
      <w:r>
        <w:rPr>
          <w:sz w:val="2"/>
        </w:rPr>
      </w:r>
      <w:r>
        <w:rPr>
          <w:sz w:val="2"/>
        </w:rPr>
        <w:pict>
          <v:group id="_x0000_s2001" style="width:7in;height:.5pt;mso-position-horizontal-relative:char;mso-position-vertical-relative:line" coordsize="10080,10">
            <v:line id="_x0000_s2002" style="position:absolute" from="0,5" to="10080,5" strokecolor="#231f20" strokeweight=".5pt"/>
            <w10:anchorlock/>
          </v:group>
        </w:pict>
      </w:r>
    </w:p>
    <w:p w:rsidR="0003101F" w:rsidRPr="00FF14BA" w:rsidRDefault="0003101F" w:rsidP="0003101F">
      <w:pPr>
        <w:jc w:val="center"/>
        <w:rPr>
          <w:spacing w:val="16"/>
          <w:sz w:val="24"/>
          <w:szCs w:val="24"/>
        </w:rPr>
      </w:pPr>
      <w:r>
        <w:rPr>
          <w:sz w:val="2"/>
        </w:rPr>
        <w:t>\</w:t>
      </w:r>
    </w:p>
    <w:p w:rsidR="0003101F" w:rsidRPr="009D29E4" w:rsidRDefault="0003101F" w:rsidP="0003101F">
      <w:pPr>
        <w:pStyle w:val="Heading2"/>
        <w:rPr>
          <w:spacing w:val="16"/>
        </w:rPr>
      </w:pPr>
      <w:bookmarkStart w:id="131" w:name="_Toc71024505"/>
      <w:r>
        <w:t>CHOCOLATE CAKE</w:t>
      </w:r>
      <w:bookmarkEnd w:id="131"/>
    </w:p>
    <w:p w:rsidR="0003101F" w:rsidRPr="003C0C33" w:rsidRDefault="0003101F" w:rsidP="0003101F">
      <w:pPr>
        <w:pStyle w:val="BodyText"/>
        <w:spacing w:before="9"/>
        <w:rPr>
          <w:sz w:val="4"/>
          <w:szCs w:val="4"/>
        </w:rPr>
      </w:pPr>
    </w:p>
    <w:p w:rsidR="0003101F" w:rsidRDefault="00175FCC" w:rsidP="0003101F">
      <w:pPr>
        <w:pStyle w:val="BodyText"/>
        <w:spacing w:line="20" w:lineRule="exact"/>
        <w:ind w:left="95"/>
        <w:rPr>
          <w:sz w:val="2"/>
        </w:rPr>
      </w:pPr>
      <w:r>
        <w:rPr>
          <w:sz w:val="2"/>
        </w:rPr>
      </w:r>
      <w:r>
        <w:rPr>
          <w:sz w:val="2"/>
        </w:rPr>
        <w:pict>
          <v:group id="_x0000_s1999" style="width:7in;height:.5pt;mso-position-horizontal-relative:char;mso-position-vertical-relative:line" coordsize="10080,10">
            <v:line id="_x0000_s2000" style="position:absolute" from="0,5" to="10080,5" strokecolor="#231f20" strokeweight=".5pt"/>
            <w10:anchorlock/>
          </v:group>
        </w:pict>
      </w:r>
    </w:p>
    <w:p w:rsidR="0003101F" w:rsidRDefault="0003101F" w:rsidP="0003101F">
      <w:pPr>
        <w:spacing w:before="40"/>
        <w:jc w:val="center"/>
        <w:rPr>
          <w:spacing w:val="16"/>
          <w:sz w:val="24"/>
          <w:szCs w:val="24"/>
        </w:rPr>
      </w:pPr>
      <w:r w:rsidRPr="003C0C33">
        <w:rPr>
          <w:spacing w:val="16"/>
          <w:sz w:val="24"/>
          <w:szCs w:val="24"/>
        </w:rPr>
        <w:t xml:space="preserve">FROM THE KITCHEN OF </w:t>
      </w:r>
      <w:r>
        <w:rPr>
          <w:spacing w:val="16"/>
          <w:sz w:val="24"/>
          <w:szCs w:val="24"/>
        </w:rPr>
        <w:t>HELENE CSIZMAR</w:t>
      </w:r>
    </w:p>
    <w:p w:rsidR="0003101F" w:rsidRDefault="0003101F" w:rsidP="0003101F">
      <w:pPr>
        <w:spacing w:before="40"/>
        <w:jc w:val="center"/>
        <w:rPr>
          <w:spacing w:val="16"/>
          <w:sz w:val="24"/>
          <w:szCs w:val="24"/>
        </w:rPr>
      </w:pPr>
    </w:p>
    <w:p w:rsidR="0003101F" w:rsidRDefault="0003101F" w:rsidP="0003101F">
      <w:pPr>
        <w:pStyle w:val="BodyText"/>
        <w:ind w:left="101"/>
        <w:rPr>
          <w:color w:val="020302"/>
          <w:sz w:val="21"/>
          <w:szCs w:val="21"/>
        </w:rPr>
      </w:pPr>
      <w:r>
        <w:rPr>
          <w:color w:val="020302"/>
          <w:spacing w:val="16"/>
        </w:rPr>
        <w:t>Uses no eggs or milk.</w:t>
      </w:r>
    </w:p>
    <w:p w:rsidR="0003101F" w:rsidRDefault="0003101F" w:rsidP="0003101F">
      <w:pPr>
        <w:pStyle w:val="BodyText"/>
        <w:ind w:left="101"/>
        <w:rPr>
          <w:color w:val="020302"/>
          <w:sz w:val="21"/>
          <w:szCs w:val="21"/>
        </w:rPr>
      </w:pPr>
    </w:p>
    <w:p w:rsidR="0003101F" w:rsidRPr="00DC5B53" w:rsidRDefault="0003101F" w:rsidP="0003101F">
      <w:pPr>
        <w:pStyle w:val="BodyText"/>
        <w:ind w:left="101"/>
        <w:rPr>
          <w:color w:val="020302"/>
          <w:sz w:val="21"/>
          <w:szCs w:val="21"/>
        </w:rPr>
      </w:pPr>
    </w:p>
    <w:p w:rsidR="0003101F" w:rsidRDefault="0003101F" w:rsidP="0003101F">
      <w:pPr>
        <w:ind w:left="101"/>
        <w:rPr>
          <w:color w:val="020302"/>
          <w:sz w:val="20"/>
          <w:szCs w:val="20"/>
        </w:rPr>
      </w:pPr>
      <w:r w:rsidRPr="00AB5CFA">
        <w:rPr>
          <w:color w:val="020302"/>
          <w:sz w:val="20"/>
          <w:szCs w:val="20"/>
        </w:rPr>
        <w:t xml:space="preserve">INGREDIENTS </w:t>
      </w:r>
    </w:p>
    <w:p w:rsidR="0003101F" w:rsidRDefault="0003101F" w:rsidP="0003101F">
      <w:pPr>
        <w:ind w:left="101"/>
        <w:rPr>
          <w:color w:val="020302"/>
          <w:sz w:val="20"/>
          <w:szCs w:val="20"/>
        </w:rPr>
      </w:pPr>
    </w:p>
    <w:p w:rsidR="0003101F" w:rsidRPr="0003101F" w:rsidRDefault="0003101F" w:rsidP="0003101F">
      <w:pPr>
        <w:pStyle w:val="BodyText"/>
        <w:spacing w:line="444" w:lineRule="auto"/>
        <w:ind w:left="101"/>
        <w:rPr>
          <w:spacing w:val="16"/>
        </w:rPr>
      </w:pPr>
      <w:r>
        <w:rPr>
          <w:spacing w:val="16"/>
        </w:rPr>
        <w:t>Dry Ingredients:</w:t>
      </w:r>
    </w:p>
    <w:p w:rsidR="0003101F" w:rsidRPr="0003101F" w:rsidRDefault="0047343D" w:rsidP="0003101F">
      <w:pPr>
        <w:pStyle w:val="BodyText"/>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03101F">
        <w:rPr>
          <w:spacing w:val="16"/>
        </w:rPr>
        <w:t>cup</w:t>
      </w:r>
      <w:r w:rsidR="00D11CB8">
        <w:rPr>
          <w:spacing w:val="16"/>
        </w:rPr>
        <w:t>s</w:t>
      </w:r>
      <w:r w:rsidR="0003101F">
        <w:rPr>
          <w:spacing w:val="16"/>
        </w:rPr>
        <w:t xml:space="preserve"> </w:t>
      </w:r>
      <w:r w:rsidR="0003101F" w:rsidRPr="0003101F">
        <w:rPr>
          <w:spacing w:val="16"/>
        </w:rPr>
        <w:t xml:space="preserve">flour (can also use gluten free one to one type substitute – </w:t>
      </w:r>
    </w:p>
    <w:p w:rsidR="0003101F" w:rsidRPr="0003101F" w:rsidRDefault="0003101F" w:rsidP="0003101F">
      <w:pPr>
        <w:pStyle w:val="BodyText"/>
        <w:spacing w:line="444" w:lineRule="auto"/>
        <w:ind w:left="1541"/>
        <w:rPr>
          <w:spacing w:val="16"/>
        </w:rPr>
      </w:pPr>
      <w:r w:rsidRPr="0003101F">
        <w:rPr>
          <w:spacing w:val="16"/>
        </w:rPr>
        <w:t>if using GF substitute, you may need to add a bit of water if batter seems too dry)</w:t>
      </w:r>
    </w:p>
    <w:p w:rsidR="0003101F" w:rsidRPr="0003101F" w:rsidRDefault="0003101F" w:rsidP="0003101F">
      <w:pPr>
        <w:pStyle w:val="BodyText"/>
        <w:spacing w:line="444" w:lineRule="auto"/>
        <w:ind w:left="101"/>
        <w:rPr>
          <w:spacing w:val="16"/>
        </w:rPr>
      </w:pPr>
      <w:r>
        <w:rPr>
          <w:spacing w:val="16"/>
        </w:rPr>
        <w:t xml:space="preserve">1 cup </w:t>
      </w:r>
      <w:r w:rsidRPr="0003101F">
        <w:rPr>
          <w:spacing w:val="16"/>
        </w:rPr>
        <w:t>sugar (Truvia works well also)</w:t>
      </w:r>
    </w:p>
    <w:p w:rsidR="0003101F" w:rsidRPr="0003101F" w:rsidRDefault="0003101F" w:rsidP="0003101F">
      <w:pPr>
        <w:pStyle w:val="BodyText"/>
        <w:spacing w:line="444" w:lineRule="auto"/>
        <w:ind w:left="101"/>
        <w:rPr>
          <w:spacing w:val="16"/>
        </w:rPr>
      </w:pPr>
      <w:r>
        <w:rPr>
          <w:spacing w:val="16"/>
        </w:rPr>
        <w:t xml:space="preserve">1 teaspoon </w:t>
      </w:r>
      <w:r w:rsidRPr="0003101F">
        <w:rPr>
          <w:spacing w:val="16"/>
        </w:rPr>
        <w:t>baking soda</w:t>
      </w:r>
    </w:p>
    <w:p w:rsidR="0003101F" w:rsidRPr="0003101F" w:rsidRDefault="00245DFD" w:rsidP="0003101F">
      <w:pPr>
        <w:pStyle w:val="BodyText"/>
        <w:spacing w:line="444" w:lineRule="auto"/>
        <w:ind w:left="101"/>
        <w:rPr>
          <w:spacing w:val="16"/>
        </w:rPr>
      </w:pPr>
      <w:r>
        <w:rPr>
          <w:spacing w:val="16"/>
        </w:rPr>
        <w:t>½</w:t>
      </w:r>
      <w:r w:rsidR="0003101F">
        <w:rPr>
          <w:spacing w:val="16"/>
        </w:rPr>
        <w:t xml:space="preserve"> teaspoon </w:t>
      </w:r>
      <w:r w:rsidR="0003101F" w:rsidRPr="0003101F">
        <w:rPr>
          <w:spacing w:val="16"/>
        </w:rPr>
        <w:t>salt</w:t>
      </w:r>
    </w:p>
    <w:p w:rsidR="0003101F" w:rsidRDefault="0003101F" w:rsidP="0003101F">
      <w:pPr>
        <w:pStyle w:val="BodyText"/>
        <w:spacing w:line="444" w:lineRule="auto"/>
        <w:ind w:left="101"/>
        <w:rPr>
          <w:spacing w:val="16"/>
        </w:rPr>
      </w:pPr>
      <w:r>
        <w:rPr>
          <w:spacing w:val="16"/>
        </w:rPr>
        <w:t xml:space="preserve">3 heaping tablespoons </w:t>
      </w:r>
      <w:r w:rsidRPr="0003101F">
        <w:rPr>
          <w:spacing w:val="16"/>
        </w:rPr>
        <w:t>cocoa powder</w:t>
      </w:r>
    </w:p>
    <w:p w:rsidR="0003101F" w:rsidRPr="0003101F" w:rsidRDefault="0003101F" w:rsidP="0003101F">
      <w:pPr>
        <w:pStyle w:val="BodyText"/>
        <w:spacing w:line="444" w:lineRule="auto"/>
        <w:ind w:left="101"/>
        <w:rPr>
          <w:spacing w:val="16"/>
        </w:rPr>
      </w:pPr>
    </w:p>
    <w:p w:rsidR="0003101F" w:rsidRPr="0003101F" w:rsidRDefault="0003101F" w:rsidP="0003101F">
      <w:pPr>
        <w:pStyle w:val="BodyText"/>
        <w:spacing w:line="444" w:lineRule="auto"/>
        <w:ind w:left="101"/>
        <w:rPr>
          <w:spacing w:val="16"/>
        </w:rPr>
      </w:pPr>
      <w:r>
        <w:rPr>
          <w:spacing w:val="16"/>
        </w:rPr>
        <w:t>Wet Ingredients:</w:t>
      </w:r>
    </w:p>
    <w:p w:rsidR="0003101F" w:rsidRPr="0003101F" w:rsidRDefault="0003101F" w:rsidP="0003101F">
      <w:pPr>
        <w:pStyle w:val="BodyText"/>
        <w:spacing w:line="444" w:lineRule="auto"/>
        <w:ind w:left="101"/>
        <w:rPr>
          <w:spacing w:val="16"/>
        </w:rPr>
      </w:pPr>
      <w:r>
        <w:rPr>
          <w:spacing w:val="16"/>
        </w:rPr>
        <w:t xml:space="preserve">1 teaspoon </w:t>
      </w:r>
      <w:r w:rsidRPr="0003101F">
        <w:rPr>
          <w:spacing w:val="16"/>
        </w:rPr>
        <w:t>vanilla extract</w:t>
      </w:r>
    </w:p>
    <w:p w:rsidR="0003101F" w:rsidRPr="0003101F" w:rsidRDefault="0003101F" w:rsidP="0003101F">
      <w:pPr>
        <w:pStyle w:val="BodyText"/>
        <w:spacing w:line="444" w:lineRule="auto"/>
        <w:ind w:left="101"/>
        <w:rPr>
          <w:spacing w:val="16"/>
        </w:rPr>
      </w:pPr>
      <w:r>
        <w:rPr>
          <w:spacing w:val="16"/>
        </w:rPr>
        <w:t xml:space="preserve">1 tablespoon </w:t>
      </w:r>
      <w:r w:rsidRPr="0003101F">
        <w:rPr>
          <w:spacing w:val="16"/>
        </w:rPr>
        <w:t>vinegar</w:t>
      </w:r>
    </w:p>
    <w:p w:rsidR="0003101F" w:rsidRPr="0003101F" w:rsidRDefault="0003101F" w:rsidP="0003101F">
      <w:pPr>
        <w:pStyle w:val="BodyText"/>
        <w:spacing w:line="444" w:lineRule="auto"/>
        <w:ind w:left="101"/>
        <w:rPr>
          <w:spacing w:val="16"/>
        </w:rPr>
      </w:pPr>
      <w:r>
        <w:rPr>
          <w:spacing w:val="16"/>
        </w:rPr>
        <w:t>5 tablespoon</w:t>
      </w:r>
      <w:r w:rsidR="001866F3">
        <w:rPr>
          <w:spacing w:val="16"/>
        </w:rPr>
        <w:t>s</w:t>
      </w:r>
      <w:r>
        <w:rPr>
          <w:spacing w:val="16"/>
        </w:rPr>
        <w:t xml:space="preserve"> </w:t>
      </w:r>
      <w:r w:rsidRPr="0003101F">
        <w:rPr>
          <w:spacing w:val="16"/>
        </w:rPr>
        <w:t>salad oil</w:t>
      </w:r>
    </w:p>
    <w:p w:rsidR="0003101F" w:rsidRDefault="00175FCC" w:rsidP="0003101F">
      <w:pPr>
        <w:pStyle w:val="BodyText"/>
        <w:spacing w:line="444" w:lineRule="auto"/>
        <w:ind w:left="101"/>
        <w:rPr>
          <w:sz w:val="2"/>
        </w:rPr>
      </w:pPr>
      <w:r>
        <w:rPr>
          <w:sz w:val="2"/>
        </w:rPr>
      </w:r>
      <w:r>
        <w:rPr>
          <w:sz w:val="2"/>
        </w:rPr>
        <w:pict>
          <v:group id="_x0000_s1997" style="width:7in;height:.5pt;mso-position-horizontal-relative:char;mso-position-vertical-relative:line" coordsize="10080,10">
            <v:line id="_x0000_s1998" style="position:absolute" from="0,5" to="10080,5" strokecolor="#231f20" strokeweight=".5pt"/>
            <w10:anchorlock/>
          </v:group>
        </w:pict>
      </w:r>
    </w:p>
    <w:p w:rsidR="0003101F" w:rsidRDefault="0003101F" w:rsidP="0003101F">
      <w:pPr>
        <w:pStyle w:val="BodyText"/>
        <w:spacing w:before="6"/>
        <w:rPr>
          <w:sz w:val="21"/>
        </w:rPr>
      </w:pPr>
    </w:p>
    <w:p w:rsidR="0003101F" w:rsidRPr="00085BD8" w:rsidRDefault="0003101F" w:rsidP="0003101F">
      <w:pPr>
        <w:pStyle w:val="BodyText"/>
        <w:ind w:left="101"/>
        <w:rPr>
          <w:color w:val="020302"/>
        </w:rPr>
      </w:pPr>
      <w:r>
        <w:rPr>
          <w:color w:val="020302"/>
        </w:rPr>
        <w:t xml:space="preserve">INSTRUCTIONS </w:t>
      </w:r>
    </w:p>
    <w:p w:rsidR="0003101F" w:rsidRPr="00A16A7C" w:rsidRDefault="0003101F" w:rsidP="0003101F">
      <w:pPr>
        <w:pStyle w:val="BodyText"/>
        <w:spacing w:before="8"/>
      </w:pPr>
    </w:p>
    <w:p w:rsidR="0003101F" w:rsidRDefault="0003101F" w:rsidP="0003101F">
      <w:pPr>
        <w:pStyle w:val="BodyText"/>
        <w:spacing w:line="444" w:lineRule="auto"/>
        <w:ind w:left="101"/>
        <w:rPr>
          <w:spacing w:val="16"/>
        </w:rPr>
      </w:pPr>
      <w:r w:rsidRPr="0003101F">
        <w:rPr>
          <w:spacing w:val="16"/>
        </w:rPr>
        <w:t>Sift dr</w:t>
      </w:r>
      <w:r>
        <w:rPr>
          <w:spacing w:val="16"/>
        </w:rPr>
        <w:t>y ingredients into a bowl.</w:t>
      </w:r>
    </w:p>
    <w:p w:rsidR="0003101F" w:rsidRPr="0003101F" w:rsidRDefault="0003101F" w:rsidP="0003101F">
      <w:pPr>
        <w:pStyle w:val="BodyText"/>
        <w:spacing w:line="444" w:lineRule="auto"/>
        <w:ind w:left="101"/>
        <w:rPr>
          <w:spacing w:val="16"/>
        </w:rPr>
      </w:pPr>
      <w:r>
        <w:rPr>
          <w:spacing w:val="16"/>
        </w:rPr>
        <w:t>Add the wet ingredients.</w:t>
      </w:r>
    </w:p>
    <w:p w:rsidR="0003101F" w:rsidRPr="0003101F" w:rsidRDefault="0003101F" w:rsidP="0003101F">
      <w:pPr>
        <w:pStyle w:val="BodyText"/>
        <w:spacing w:line="444" w:lineRule="auto"/>
        <w:ind w:left="101"/>
        <w:rPr>
          <w:spacing w:val="16"/>
        </w:rPr>
      </w:pPr>
      <w:r w:rsidRPr="0003101F">
        <w:rPr>
          <w:spacing w:val="16"/>
        </w:rPr>
        <w:t>Pour one cup of cold water over all and mix well.</w:t>
      </w:r>
    </w:p>
    <w:p w:rsidR="0003101F" w:rsidRDefault="001866F3" w:rsidP="0003101F">
      <w:pPr>
        <w:pStyle w:val="BodyText"/>
        <w:spacing w:line="276" w:lineRule="auto"/>
        <w:ind w:left="115" w:right="619"/>
        <w:rPr>
          <w:color w:val="020302"/>
          <w:spacing w:val="16"/>
        </w:rPr>
      </w:pPr>
      <w:r>
        <w:rPr>
          <w:spacing w:val="16"/>
        </w:rPr>
        <w:t>Bake in an ungreased 8x8 inch</w:t>
      </w:r>
      <w:r w:rsidR="0003101F" w:rsidRPr="0003101F">
        <w:rPr>
          <w:spacing w:val="16"/>
        </w:rPr>
        <w:t xml:space="preserve"> pan (or line with parchment paper) in 350</w:t>
      </w:r>
      <w:r w:rsidR="00A9748E">
        <w:rPr>
          <w:color w:val="020302"/>
          <w:spacing w:val="16"/>
        </w:rPr>
        <w:sym w:font="Symbol" w:char="F0B0"/>
      </w:r>
      <w:r w:rsidR="00A9748E">
        <w:rPr>
          <w:color w:val="020302"/>
          <w:spacing w:val="16"/>
        </w:rPr>
        <w:t xml:space="preserve"> </w:t>
      </w:r>
      <w:r w:rsidR="0003101F" w:rsidRPr="0003101F">
        <w:rPr>
          <w:spacing w:val="16"/>
        </w:rPr>
        <w:t>oven for 30 to 40 minutes</w:t>
      </w:r>
    </w:p>
    <w:p w:rsidR="0024695A" w:rsidRDefault="0003101F">
      <w:pPr>
        <w:rPr>
          <w:color w:val="020302"/>
          <w:spacing w:val="16"/>
          <w:sz w:val="20"/>
          <w:szCs w:val="20"/>
        </w:rPr>
      </w:pPr>
      <w:r>
        <w:rPr>
          <w:color w:val="020302"/>
          <w:spacing w:val="16"/>
        </w:rPr>
        <w:br w:type="page"/>
      </w:r>
    </w:p>
    <w:p w:rsidR="006E1533" w:rsidRDefault="00175FCC" w:rsidP="006E1533">
      <w:pPr>
        <w:pStyle w:val="BodyText"/>
        <w:spacing w:line="20" w:lineRule="exact"/>
        <w:ind w:left="95"/>
        <w:rPr>
          <w:sz w:val="2"/>
        </w:rPr>
      </w:pPr>
      <w:r>
        <w:rPr>
          <w:sz w:val="2"/>
        </w:rPr>
      </w:r>
      <w:r>
        <w:rPr>
          <w:sz w:val="2"/>
        </w:rPr>
        <w:pict>
          <v:group id="_x0000_s2037" style="width:7in;height:.5pt;mso-position-horizontal-relative:char;mso-position-vertical-relative:line" coordsize="10080,10">
            <v:line id="_x0000_s2038" style="position:absolute" from="0,5" to="10080,5" strokecolor="#231f20" strokeweight=".5pt"/>
            <w10:anchorlock/>
          </v:group>
        </w:pict>
      </w:r>
    </w:p>
    <w:p w:rsidR="006E1533" w:rsidRPr="00FF14BA" w:rsidRDefault="006E1533" w:rsidP="006E1533">
      <w:pPr>
        <w:jc w:val="center"/>
        <w:rPr>
          <w:spacing w:val="16"/>
          <w:sz w:val="24"/>
          <w:szCs w:val="24"/>
        </w:rPr>
      </w:pPr>
      <w:r>
        <w:rPr>
          <w:sz w:val="2"/>
        </w:rPr>
        <w:t>\</w:t>
      </w:r>
    </w:p>
    <w:p w:rsidR="006E1533" w:rsidRPr="009D29E4" w:rsidRDefault="006E1533" w:rsidP="006E1533">
      <w:pPr>
        <w:pStyle w:val="Heading2"/>
        <w:rPr>
          <w:spacing w:val="16"/>
        </w:rPr>
      </w:pPr>
      <w:bookmarkStart w:id="132" w:name="_Toc71024506"/>
      <w:r>
        <w:t>CHOCOLATE CHIP CREAM CHEESE SQUARES</w:t>
      </w:r>
      <w:bookmarkEnd w:id="132"/>
    </w:p>
    <w:p w:rsidR="006E1533" w:rsidRPr="003C0C33" w:rsidRDefault="006E1533" w:rsidP="006E1533">
      <w:pPr>
        <w:pStyle w:val="BodyText"/>
        <w:spacing w:before="9"/>
        <w:rPr>
          <w:sz w:val="4"/>
          <w:szCs w:val="4"/>
        </w:rPr>
      </w:pPr>
    </w:p>
    <w:p w:rsidR="006E1533" w:rsidRDefault="00175FCC" w:rsidP="006E1533">
      <w:pPr>
        <w:pStyle w:val="BodyText"/>
        <w:spacing w:line="20" w:lineRule="exact"/>
        <w:ind w:left="95"/>
        <w:rPr>
          <w:sz w:val="2"/>
        </w:rPr>
      </w:pPr>
      <w:r>
        <w:rPr>
          <w:sz w:val="2"/>
        </w:rPr>
      </w:r>
      <w:r>
        <w:rPr>
          <w:sz w:val="2"/>
        </w:rPr>
        <w:pict>
          <v:group id="_x0000_s2035" style="width:7in;height:.5pt;mso-position-horizontal-relative:char;mso-position-vertical-relative:line" coordsize="10080,10">
            <v:line id="_x0000_s2036" style="position:absolute" from="0,5" to="10080,5" strokecolor="#231f20" strokeweight=".5pt"/>
            <w10:anchorlock/>
          </v:group>
        </w:pict>
      </w:r>
    </w:p>
    <w:p w:rsidR="006E1533" w:rsidRPr="006E1533" w:rsidRDefault="006E1533" w:rsidP="006E1533">
      <w:pPr>
        <w:spacing w:before="40"/>
        <w:jc w:val="center"/>
        <w:rPr>
          <w:spacing w:val="16"/>
          <w:sz w:val="24"/>
          <w:szCs w:val="24"/>
        </w:rPr>
      </w:pPr>
      <w:r w:rsidRPr="003C0C33">
        <w:rPr>
          <w:spacing w:val="16"/>
          <w:sz w:val="24"/>
          <w:szCs w:val="24"/>
        </w:rPr>
        <w:t xml:space="preserve">FROM THE KITCHEN OF </w:t>
      </w:r>
      <w:r>
        <w:rPr>
          <w:spacing w:val="16"/>
          <w:sz w:val="24"/>
          <w:szCs w:val="24"/>
        </w:rPr>
        <w:t>ANGELA KRAUSE</w:t>
      </w:r>
    </w:p>
    <w:p w:rsidR="006E1533" w:rsidRPr="00DC5B53" w:rsidRDefault="006E1533" w:rsidP="006E1533">
      <w:pPr>
        <w:pStyle w:val="BodyText"/>
        <w:ind w:left="101"/>
        <w:rPr>
          <w:color w:val="020302"/>
          <w:sz w:val="21"/>
          <w:szCs w:val="21"/>
        </w:rPr>
      </w:pPr>
    </w:p>
    <w:p w:rsidR="006E1533" w:rsidRPr="00AB5CFA" w:rsidRDefault="006E1533" w:rsidP="006E1533">
      <w:pPr>
        <w:ind w:left="101"/>
        <w:rPr>
          <w:color w:val="020302"/>
          <w:sz w:val="20"/>
          <w:szCs w:val="20"/>
        </w:rPr>
      </w:pPr>
      <w:r w:rsidRPr="00AB5CFA">
        <w:rPr>
          <w:color w:val="020302"/>
          <w:sz w:val="20"/>
          <w:szCs w:val="20"/>
        </w:rPr>
        <w:t xml:space="preserve">INGREDIENTS </w:t>
      </w:r>
    </w:p>
    <w:p w:rsidR="006E1533" w:rsidRPr="00077A6B" w:rsidRDefault="006E1533" w:rsidP="006E1533">
      <w:pPr>
        <w:pStyle w:val="BodyText"/>
        <w:rPr>
          <w:color w:val="020302"/>
        </w:rPr>
      </w:pPr>
    </w:p>
    <w:p w:rsidR="006E1533" w:rsidRDefault="00AC4AEF" w:rsidP="006E1533">
      <w:pPr>
        <w:pStyle w:val="BodyText"/>
        <w:spacing w:line="444" w:lineRule="auto"/>
        <w:ind w:left="101"/>
        <w:rPr>
          <w:spacing w:val="16"/>
        </w:rPr>
      </w:pPr>
      <w:r>
        <w:rPr>
          <w:spacing w:val="16"/>
        </w:rPr>
        <w:t xml:space="preserve">2 packages </w:t>
      </w:r>
      <w:r w:rsidR="006E1533">
        <w:rPr>
          <w:spacing w:val="16"/>
        </w:rPr>
        <w:t>Pillsbury chocolate chip cookie dough</w:t>
      </w:r>
    </w:p>
    <w:p w:rsidR="006E1533" w:rsidRDefault="006E1533" w:rsidP="006E1533">
      <w:pPr>
        <w:pStyle w:val="BodyText"/>
        <w:spacing w:line="444" w:lineRule="auto"/>
        <w:ind w:left="101"/>
        <w:rPr>
          <w:spacing w:val="16"/>
        </w:rPr>
      </w:pPr>
      <w:r>
        <w:rPr>
          <w:spacing w:val="16"/>
        </w:rPr>
        <w:t>2 8</w:t>
      </w:r>
      <w:r w:rsidR="00BC6E99">
        <w:rPr>
          <w:spacing w:val="16"/>
        </w:rPr>
        <w:t>-ounce</w:t>
      </w:r>
      <w:r w:rsidR="00AC4AEF">
        <w:rPr>
          <w:spacing w:val="16"/>
        </w:rPr>
        <w:t xml:space="preserve"> packages </w:t>
      </w:r>
      <w:r>
        <w:rPr>
          <w:spacing w:val="16"/>
        </w:rPr>
        <w:t>cream cheese</w:t>
      </w:r>
    </w:p>
    <w:p w:rsidR="006E1533" w:rsidRDefault="006E1533" w:rsidP="006E1533">
      <w:pPr>
        <w:pStyle w:val="BodyText"/>
        <w:spacing w:line="444" w:lineRule="auto"/>
        <w:ind w:left="101"/>
        <w:rPr>
          <w:spacing w:val="16"/>
        </w:rPr>
      </w:pPr>
      <w:r>
        <w:rPr>
          <w:spacing w:val="16"/>
        </w:rPr>
        <w:t>2 eggs</w:t>
      </w:r>
    </w:p>
    <w:p w:rsidR="006E1533" w:rsidRDefault="00245DFD" w:rsidP="006E1533">
      <w:pPr>
        <w:pStyle w:val="BodyText"/>
        <w:spacing w:line="444" w:lineRule="auto"/>
        <w:ind w:left="101"/>
        <w:rPr>
          <w:spacing w:val="16"/>
        </w:rPr>
      </w:pPr>
      <w:r>
        <w:rPr>
          <w:spacing w:val="16"/>
        </w:rPr>
        <w:t>¾</w:t>
      </w:r>
      <w:r w:rsidR="006E1533">
        <w:rPr>
          <w:spacing w:val="16"/>
        </w:rPr>
        <w:t xml:space="preserve"> cup sugar</w:t>
      </w:r>
    </w:p>
    <w:p w:rsidR="006E1533" w:rsidRPr="00781632" w:rsidRDefault="006E1533" w:rsidP="006E1533">
      <w:pPr>
        <w:pStyle w:val="BodyText"/>
        <w:spacing w:line="444" w:lineRule="auto"/>
        <w:ind w:left="101"/>
        <w:rPr>
          <w:spacing w:val="16"/>
        </w:rPr>
      </w:pPr>
      <w:r>
        <w:rPr>
          <w:spacing w:val="16"/>
        </w:rPr>
        <w:t>1 teaspoon vanilla</w:t>
      </w:r>
    </w:p>
    <w:p w:rsidR="006E1533" w:rsidRDefault="00175FCC" w:rsidP="006E1533">
      <w:pPr>
        <w:pStyle w:val="BodyText"/>
        <w:spacing w:line="444" w:lineRule="auto"/>
        <w:ind w:left="101"/>
        <w:rPr>
          <w:sz w:val="2"/>
        </w:rPr>
      </w:pPr>
      <w:r>
        <w:rPr>
          <w:sz w:val="2"/>
        </w:rPr>
      </w:r>
      <w:r>
        <w:rPr>
          <w:sz w:val="2"/>
        </w:rPr>
        <w:pict>
          <v:group id="_x0000_s2033" style="width:7in;height:.5pt;mso-position-horizontal-relative:char;mso-position-vertical-relative:line" coordsize="10080,10">
            <v:line id="_x0000_s2034" style="position:absolute" from="0,5" to="10080,5" strokecolor="#231f20" strokeweight=".5pt"/>
            <w10:anchorlock/>
          </v:group>
        </w:pict>
      </w:r>
    </w:p>
    <w:p w:rsidR="006E1533" w:rsidRDefault="006E1533" w:rsidP="006E1533">
      <w:pPr>
        <w:pStyle w:val="BodyText"/>
        <w:spacing w:before="6"/>
        <w:rPr>
          <w:sz w:val="21"/>
        </w:rPr>
      </w:pPr>
    </w:p>
    <w:p w:rsidR="006E1533" w:rsidRPr="00085BD8" w:rsidRDefault="006E1533" w:rsidP="006E1533">
      <w:pPr>
        <w:pStyle w:val="BodyText"/>
        <w:ind w:left="101"/>
        <w:rPr>
          <w:color w:val="020302"/>
        </w:rPr>
      </w:pPr>
      <w:r>
        <w:rPr>
          <w:color w:val="020302"/>
        </w:rPr>
        <w:t xml:space="preserve">INSTRUCTIONS </w:t>
      </w:r>
    </w:p>
    <w:p w:rsidR="006E1533" w:rsidRPr="00A16A7C" w:rsidRDefault="006E1533" w:rsidP="006E1533">
      <w:pPr>
        <w:pStyle w:val="BodyText"/>
        <w:spacing w:before="8"/>
      </w:pPr>
    </w:p>
    <w:p w:rsidR="006E1533" w:rsidRDefault="00AC4AEF" w:rsidP="006E1533">
      <w:pPr>
        <w:pStyle w:val="BodyText"/>
        <w:spacing w:line="276" w:lineRule="auto"/>
        <w:ind w:left="115" w:right="619"/>
        <w:rPr>
          <w:color w:val="020302"/>
          <w:spacing w:val="16"/>
        </w:rPr>
      </w:pPr>
      <w:r>
        <w:rPr>
          <w:color w:val="020302"/>
          <w:spacing w:val="16"/>
        </w:rPr>
        <w:t>Slice</w:t>
      </w:r>
      <w:r w:rsidR="006E1533">
        <w:rPr>
          <w:color w:val="020302"/>
          <w:spacing w:val="16"/>
        </w:rPr>
        <w:t xml:space="preserve"> one Pillsbury cookie dough, in circles, for bottom of 13x9 inch pan that has been greased with Crisco.</w:t>
      </w:r>
    </w:p>
    <w:p w:rsidR="006E1533" w:rsidRDefault="006E1533" w:rsidP="006E1533">
      <w:pPr>
        <w:pStyle w:val="BodyText"/>
        <w:spacing w:line="276" w:lineRule="auto"/>
        <w:ind w:left="115" w:right="619"/>
        <w:rPr>
          <w:color w:val="020302"/>
          <w:spacing w:val="16"/>
        </w:rPr>
      </w:pPr>
    </w:p>
    <w:p w:rsidR="006E1533" w:rsidRDefault="006E1533" w:rsidP="006E1533">
      <w:pPr>
        <w:pStyle w:val="BodyText"/>
        <w:spacing w:line="276" w:lineRule="auto"/>
        <w:ind w:left="115" w:right="619"/>
        <w:rPr>
          <w:color w:val="020302"/>
          <w:spacing w:val="16"/>
        </w:rPr>
      </w:pPr>
      <w:r>
        <w:rPr>
          <w:color w:val="020302"/>
          <w:spacing w:val="16"/>
        </w:rPr>
        <w:t>Soften cream cheese in microwave for 50 seconds.</w:t>
      </w:r>
    </w:p>
    <w:p w:rsidR="006E1533" w:rsidRDefault="006E1533" w:rsidP="006E1533">
      <w:pPr>
        <w:pStyle w:val="BodyText"/>
        <w:spacing w:line="276" w:lineRule="auto"/>
        <w:ind w:left="115" w:right="619"/>
        <w:rPr>
          <w:color w:val="020302"/>
          <w:spacing w:val="16"/>
        </w:rPr>
      </w:pPr>
      <w:r>
        <w:rPr>
          <w:color w:val="020302"/>
          <w:spacing w:val="16"/>
        </w:rPr>
        <w:t>Mix with eggs, sugar and vanilla until blended.</w:t>
      </w:r>
    </w:p>
    <w:p w:rsidR="006E1533" w:rsidRDefault="006E1533" w:rsidP="006E1533">
      <w:pPr>
        <w:pStyle w:val="BodyText"/>
        <w:spacing w:line="276" w:lineRule="auto"/>
        <w:ind w:left="115" w:right="619"/>
        <w:rPr>
          <w:color w:val="020302"/>
          <w:spacing w:val="16"/>
        </w:rPr>
      </w:pPr>
    </w:p>
    <w:p w:rsidR="006E1533" w:rsidRDefault="006E1533" w:rsidP="006E1533">
      <w:pPr>
        <w:pStyle w:val="BodyText"/>
        <w:spacing w:line="276" w:lineRule="auto"/>
        <w:ind w:left="115" w:right="619"/>
        <w:rPr>
          <w:color w:val="020302"/>
          <w:spacing w:val="16"/>
        </w:rPr>
      </w:pPr>
      <w:r>
        <w:rPr>
          <w:color w:val="020302"/>
          <w:spacing w:val="16"/>
        </w:rPr>
        <w:t>Pour mixture of top of sliced cookie dough.</w:t>
      </w:r>
    </w:p>
    <w:p w:rsidR="006E1533" w:rsidRDefault="006E1533" w:rsidP="006E1533">
      <w:pPr>
        <w:pStyle w:val="BodyText"/>
        <w:spacing w:line="276" w:lineRule="auto"/>
        <w:ind w:left="115" w:right="619"/>
        <w:rPr>
          <w:color w:val="020302"/>
          <w:spacing w:val="16"/>
        </w:rPr>
      </w:pPr>
      <w:r>
        <w:rPr>
          <w:color w:val="020302"/>
          <w:spacing w:val="16"/>
        </w:rPr>
        <w:t>Spread with a knife.</w:t>
      </w:r>
    </w:p>
    <w:p w:rsidR="006E1533" w:rsidRDefault="006E1533" w:rsidP="006E1533">
      <w:pPr>
        <w:pStyle w:val="BodyText"/>
        <w:spacing w:line="276" w:lineRule="auto"/>
        <w:ind w:left="115" w:right="619"/>
        <w:rPr>
          <w:color w:val="020302"/>
          <w:spacing w:val="16"/>
        </w:rPr>
      </w:pPr>
    </w:p>
    <w:p w:rsidR="006E1533" w:rsidRDefault="006E1533" w:rsidP="006E1533">
      <w:pPr>
        <w:pStyle w:val="BodyText"/>
        <w:spacing w:line="276" w:lineRule="auto"/>
        <w:ind w:left="115" w:right="619"/>
        <w:rPr>
          <w:color w:val="020302"/>
          <w:spacing w:val="16"/>
        </w:rPr>
      </w:pPr>
      <w:r>
        <w:rPr>
          <w:color w:val="020302"/>
          <w:spacing w:val="16"/>
        </w:rPr>
        <w:t>Top with second Pillsbury cookie dough that has been cut in circles.</w:t>
      </w:r>
    </w:p>
    <w:p w:rsidR="006E1533" w:rsidRDefault="006E1533" w:rsidP="006E1533">
      <w:pPr>
        <w:pStyle w:val="BodyText"/>
        <w:spacing w:line="276" w:lineRule="auto"/>
        <w:ind w:left="115" w:right="619"/>
        <w:rPr>
          <w:color w:val="020302"/>
          <w:spacing w:val="16"/>
        </w:rPr>
      </w:pPr>
    </w:p>
    <w:p w:rsidR="006E1533" w:rsidRDefault="006E1533" w:rsidP="006E1533">
      <w:pPr>
        <w:pStyle w:val="BodyText"/>
        <w:spacing w:line="276" w:lineRule="auto"/>
        <w:ind w:left="115" w:right="619"/>
        <w:rPr>
          <w:color w:val="020302"/>
          <w:spacing w:val="16"/>
        </w:rPr>
      </w:pPr>
      <w:r>
        <w:rPr>
          <w:color w:val="020302"/>
          <w:spacing w:val="16"/>
        </w:rPr>
        <w:t>Bake at 350</w:t>
      </w:r>
      <w:r w:rsidR="00543613">
        <w:rPr>
          <w:color w:val="020302"/>
          <w:spacing w:val="16"/>
        </w:rPr>
        <w:sym w:font="Symbol" w:char="F0B0"/>
      </w:r>
      <w:r>
        <w:rPr>
          <w:color w:val="020302"/>
          <w:spacing w:val="16"/>
        </w:rPr>
        <w:t xml:space="preserve"> for 40 minutes.</w:t>
      </w:r>
    </w:p>
    <w:p w:rsidR="006E1533" w:rsidRDefault="006E1533" w:rsidP="006E1533">
      <w:pPr>
        <w:pStyle w:val="BodyText"/>
        <w:spacing w:line="276" w:lineRule="auto"/>
        <w:ind w:left="115" w:right="619"/>
        <w:rPr>
          <w:color w:val="020302"/>
          <w:spacing w:val="16"/>
        </w:rPr>
      </w:pPr>
      <w:r>
        <w:rPr>
          <w:color w:val="020302"/>
          <w:spacing w:val="16"/>
        </w:rPr>
        <w:t>Refrigerate several hours before cutting into squares.</w:t>
      </w:r>
    </w:p>
    <w:p w:rsidR="006E1533" w:rsidRDefault="006E1533" w:rsidP="006E1533">
      <w:pPr>
        <w:pStyle w:val="BodyText"/>
        <w:spacing w:line="276" w:lineRule="auto"/>
        <w:ind w:left="115" w:right="619"/>
        <w:rPr>
          <w:color w:val="020302"/>
          <w:spacing w:val="16"/>
        </w:rPr>
      </w:pPr>
      <w:r>
        <w:rPr>
          <w:color w:val="020302"/>
          <w:spacing w:val="16"/>
        </w:rPr>
        <w:t>Enjoy!!</w:t>
      </w:r>
    </w:p>
    <w:p w:rsidR="006E1533" w:rsidRPr="007B5DE5" w:rsidRDefault="006E1533" w:rsidP="006E1533">
      <w:pPr>
        <w:rPr>
          <w:color w:val="020302"/>
          <w:spacing w:val="16"/>
          <w:sz w:val="20"/>
          <w:szCs w:val="20"/>
        </w:rPr>
      </w:pPr>
      <w:r>
        <w:rPr>
          <w:color w:val="020302"/>
          <w:spacing w:val="16"/>
        </w:rPr>
        <w:br w:type="page"/>
      </w:r>
    </w:p>
    <w:p w:rsidR="006E1533" w:rsidRDefault="00175FCC" w:rsidP="006E1533">
      <w:pPr>
        <w:pStyle w:val="BodyText"/>
        <w:spacing w:line="20" w:lineRule="exact"/>
        <w:ind w:left="95"/>
        <w:rPr>
          <w:sz w:val="2"/>
        </w:rPr>
      </w:pPr>
      <w:r>
        <w:rPr>
          <w:sz w:val="2"/>
        </w:rPr>
      </w:r>
      <w:r>
        <w:rPr>
          <w:sz w:val="2"/>
        </w:rPr>
        <w:pict>
          <v:group id="_x0000_s2031" style="width:7in;height:.5pt;mso-position-horizontal-relative:char;mso-position-vertical-relative:line" coordsize="10080,10">
            <v:line id="_x0000_s2032" style="position:absolute" from="0,5" to="10080,5" strokecolor="#231f20" strokeweight=".5pt"/>
            <w10:anchorlock/>
          </v:group>
        </w:pict>
      </w:r>
    </w:p>
    <w:p w:rsidR="006E1533" w:rsidRPr="00FF14BA" w:rsidRDefault="006E1533" w:rsidP="006E1533">
      <w:pPr>
        <w:jc w:val="center"/>
        <w:rPr>
          <w:spacing w:val="16"/>
          <w:sz w:val="24"/>
          <w:szCs w:val="24"/>
        </w:rPr>
      </w:pPr>
      <w:r>
        <w:rPr>
          <w:sz w:val="2"/>
        </w:rPr>
        <w:t>\</w:t>
      </w:r>
    </w:p>
    <w:p w:rsidR="006E1533" w:rsidRPr="009D29E4" w:rsidRDefault="006E1533" w:rsidP="006E1533">
      <w:pPr>
        <w:pStyle w:val="Heading2"/>
        <w:rPr>
          <w:spacing w:val="16"/>
        </w:rPr>
      </w:pPr>
      <w:bookmarkStart w:id="133" w:name="_Toc71024507"/>
      <w:r>
        <w:t>CHOCOLATE CHIP MACAROONS</w:t>
      </w:r>
      <w:bookmarkEnd w:id="133"/>
    </w:p>
    <w:p w:rsidR="006E1533" w:rsidRPr="003C0C33" w:rsidRDefault="006E1533" w:rsidP="006E1533">
      <w:pPr>
        <w:pStyle w:val="BodyText"/>
        <w:spacing w:before="9"/>
        <w:rPr>
          <w:sz w:val="4"/>
          <w:szCs w:val="4"/>
        </w:rPr>
      </w:pPr>
    </w:p>
    <w:p w:rsidR="006E1533" w:rsidRDefault="00175FCC" w:rsidP="006E1533">
      <w:pPr>
        <w:pStyle w:val="BodyText"/>
        <w:spacing w:line="20" w:lineRule="exact"/>
        <w:ind w:left="95"/>
        <w:rPr>
          <w:sz w:val="2"/>
        </w:rPr>
      </w:pPr>
      <w:r>
        <w:rPr>
          <w:sz w:val="2"/>
        </w:rPr>
      </w:r>
      <w:r>
        <w:rPr>
          <w:sz w:val="2"/>
        </w:rPr>
        <w:pict>
          <v:group id="_x0000_s2029" style="width:7in;height:.5pt;mso-position-horizontal-relative:char;mso-position-vertical-relative:line" coordsize="10080,10">
            <v:line id="_x0000_s2030" style="position:absolute" from="0,5" to="10080,5" strokecolor="#231f20" strokeweight=".5pt"/>
            <w10:anchorlock/>
          </v:group>
        </w:pict>
      </w:r>
    </w:p>
    <w:p w:rsidR="006E1533" w:rsidRPr="006E1533" w:rsidRDefault="006E1533" w:rsidP="006E1533">
      <w:pPr>
        <w:spacing w:before="40"/>
        <w:jc w:val="center"/>
        <w:rPr>
          <w:spacing w:val="16"/>
          <w:sz w:val="24"/>
          <w:szCs w:val="24"/>
        </w:rPr>
      </w:pPr>
      <w:r w:rsidRPr="003C0C33">
        <w:rPr>
          <w:spacing w:val="16"/>
          <w:sz w:val="24"/>
          <w:szCs w:val="24"/>
        </w:rPr>
        <w:t xml:space="preserve">FROM THE KITCHEN OF </w:t>
      </w:r>
      <w:r>
        <w:rPr>
          <w:spacing w:val="16"/>
          <w:sz w:val="24"/>
          <w:szCs w:val="24"/>
        </w:rPr>
        <w:t>ANGELA KRAUSE</w:t>
      </w:r>
    </w:p>
    <w:p w:rsidR="006E1533" w:rsidRPr="00DC5B53" w:rsidRDefault="006E1533" w:rsidP="006E1533">
      <w:pPr>
        <w:pStyle w:val="BodyText"/>
        <w:ind w:left="101"/>
        <w:rPr>
          <w:color w:val="020302"/>
          <w:sz w:val="21"/>
          <w:szCs w:val="21"/>
        </w:rPr>
      </w:pPr>
    </w:p>
    <w:p w:rsidR="006E1533" w:rsidRPr="00AB5CFA" w:rsidRDefault="006E1533" w:rsidP="006E1533">
      <w:pPr>
        <w:ind w:left="101"/>
        <w:rPr>
          <w:color w:val="020302"/>
          <w:sz w:val="20"/>
          <w:szCs w:val="20"/>
        </w:rPr>
      </w:pPr>
      <w:r w:rsidRPr="00AB5CFA">
        <w:rPr>
          <w:color w:val="020302"/>
          <w:sz w:val="20"/>
          <w:szCs w:val="20"/>
        </w:rPr>
        <w:t xml:space="preserve">INGREDIENTS </w:t>
      </w:r>
    </w:p>
    <w:p w:rsidR="006E1533" w:rsidRPr="00077A6B" w:rsidRDefault="006E1533" w:rsidP="006E1533">
      <w:pPr>
        <w:pStyle w:val="BodyText"/>
        <w:rPr>
          <w:color w:val="020302"/>
        </w:rPr>
      </w:pPr>
    </w:p>
    <w:p w:rsidR="006E1533" w:rsidRDefault="006E1533" w:rsidP="006E1533">
      <w:pPr>
        <w:pStyle w:val="BodyText"/>
        <w:spacing w:line="444" w:lineRule="auto"/>
        <w:ind w:left="101"/>
        <w:rPr>
          <w:spacing w:val="16"/>
        </w:rPr>
      </w:pPr>
      <w:r>
        <w:rPr>
          <w:spacing w:val="16"/>
        </w:rPr>
        <w:t>2 egg whites</w:t>
      </w:r>
    </w:p>
    <w:p w:rsidR="006E1533" w:rsidRDefault="00A9748E" w:rsidP="006E1533">
      <w:pPr>
        <w:pStyle w:val="BodyText"/>
        <w:spacing w:line="444" w:lineRule="auto"/>
        <w:ind w:left="101"/>
        <w:rPr>
          <w:spacing w:val="16"/>
        </w:rPr>
      </w:pPr>
      <w:r>
        <w:rPr>
          <w:spacing w:val="16"/>
        </w:rPr>
        <w:t xml:space="preserve">½ </w:t>
      </w:r>
      <w:r w:rsidR="006E1533">
        <w:rPr>
          <w:spacing w:val="16"/>
        </w:rPr>
        <w:t>teaspoon salt</w:t>
      </w:r>
    </w:p>
    <w:p w:rsidR="006E1533" w:rsidRDefault="00BC6E99" w:rsidP="006E1533">
      <w:pPr>
        <w:pStyle w:val="BodyText"/>
        <w:spacing w:line="444" w:lineRule="auto"/>
        <w:ind w:left="101"/>
        <w:rPr>
          <w:spacing w:val="16"/>
        </w:rPr>
      </w:pPr>
      <w:r>
        <w:rPr>
          <w:spacing w:val="16"/>
        </w:rPr>
        <w:t xml:space="preserve">1 14-ounce bag </w:t>
      </w:r>
      <w:r w:rsidR="006E1533">
        <w:rPr>
          <w:spacing w:val="16"/>
        </w:rPr>
        <w:t>shredded coconut</w:t>
      </w:r>
    </w:p>
    <w:p w:rsidR="006E1533" w:rsidRDefault="006E1533" w:rsidP="006E1533">
      <w:pPr>
        <w:pStyle w:val="BodyText"/>
        <w:spacing w:line="444" w:lineRule="auto"/>
        <w:ind w:left="101"/>
        <w:rPr>
          <w:spacing w:val="16"/>
        </w:rPr>
      </w:pPr>
      <w:r>
        <w:rPr>
          <w:spacing w:val="16"/>
        </w:rPr>
        <w:t>1 can sweetened condensed milk</w:t>
      </w:r>
    </w:p>
    <w:p w:rsidR="006E1533" w:rsidRPr="00781632" w:rsidRDefault="0047343D" w:rsidP="006E1533">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BC6E99">
        <w:rPr>
          <w:spacing w:val="16"/>
        </w:rPr>
        <w:t xml:space="preserve">cups </w:t>
      </w:r>
      <w:r w:rsidR="006E1533">
        <w:rPr>
          <w:spacing w:val="16"/>
        </w:rPr>
        <w:t>chocolate chips</w:t>
      </w:r>
    </w:p>
    <w:p w:rsidR="006E1533" w:rsidRDefault="00175FCC" w:rsidP="006E1533">
      <w:pPr>
        <w:pStyle w:val="BodyText"/>
        <w:spacing w:line="444" w:lineRule="auto"/>
        <w:ind w:left="101"/>
        <w:rPr>
          <w:sz w:val="2"/>
        </w:rPr>
      </w:pPr>
      <w:r>
        <w:rPr>
          <w:sz w:val="2"/>
        </w:rPr>
      </w:r>
      <w:r>
        <w:rPr>
          <w:sz w:val="2"/>
        </w:rPr>
        <w:pict>
          <v:group id="_x0000_s2027" style="width:7in;height:.5pt;mso-position-horizontal-relative:char;mso-position-vertical-relative:line" coordsize="10080,10">
            <v:line id="_x0000_s2028" style="position:absolute" from="0,5" to="10080,5" strokecolor="#231f20" strokeweight=".5pt"/>
            <w10:anchorlock/>
          </v:group>
        </w:pict>
      </w:r>
    </w:p>
    <w:p w:rsidR="006E1533" w:rsidRDefault="006E1533" w:rsidP="006E1533">
      <w:pPr>
        <w:pStyle w:val="BodyText"/>
        <w:spacing w:before="6"/>
        <w:rPr>
          <w:sz w:val="21"/>
        </w:rPr>
      </w:pPr>
    </w:p>
    <w:p w:rsidR="006E1533" w:rsidRPr="00085BD8" w:rsidRDefault="006E1533" w:rsidP="006E1533">
      <w:pPr>
        <w:pStyle w:val="BodyText"/>
        <w:ind w:left="101"/>
        <w:rPr>
          <w:color w:val="020302"/>
        </w:rPr>
      </w:pPr>
      <w:r>
        <w:rPr>
          <w:color w:val="020302"/>
        </w:rPr>
        <w:t xml:space="preserve">INSTRUCTIONS </w:t>
      </w:r>
    </w:p>
    <w:p w:rsidR="006E1533" w:rsidRPr="00A16A7C" w:rsidRDefault="006E1533" w:rsidP="006E1533">
      <w:pPr>
        <w:pStyle w:val="BodyText"/>
        <w:spacing w:before="8"/>
      </w:pPr>
    </w:p>
    <w:p w:rsidR="006E1533" w:rsidRDefault="006E1533" w:rsidP="006E1533">
      <w:pPr>
        <w:pStyle w:val="BodyText"/>
        <w:spacing w:line="276" w:lineRule="auto"/>
        <w:ind w:left="115" w:right="619"/>
        <w:rPr>
          <w:color w:val="020302"/>
          <w:spacing w:val="16"/>
        </w:rPr>
      </w:pPr>
      <w:r>
        <w:rPr>
          <w:color w:val="020302"/>
          <w:spacing w:val="16"/>
        </w:rPr>
        <w:t>Whisk egg whites with salt in large bowl until stiff peaks form.</w:t>
      </w:r>
    </w:p>
    <w:p w:rsidR="006E1533" w:rsidRDefault="006E1533" w:rsidP="006E1533">
      <w:pPr>
        <w:pStyle w:val="BodyText"/>
        <w:spacing w:line="276" w:lineRule="auto"/>
        <w:ind w:left="115" w:right="619"/>
        <w:rPr>
          <w:color w:val="020302"/>
          <w:spacing w:val="16"/>
        </w:rPr>
      </w:pPr>
    </w:p>
    <w:p w:rsidR="006E1533" w:rsidRDefault="006E1533" w:rsidP="006E1533">
      <w:pPr>
        <w:pStyle w:val="BodyText"/>
        <w:spacing w:line="276" w:lineRule="auto"/>
        <w:ind w:left="115" w:right="619"/>
        <w:rPr>
          <w:color w:val="020302"/>
          <w:spacing w:val="16"/>
        </w:rPr>
      </w:pPr>
      <w:r>
        <w:rPr>
          <w:color w:val="020302"/>
          <w:spacing w:val="16"/>
        </w:rPr>
        <w:t>Gently fold in coconut and condensed milk.</w:t>
      </w:r>
    </w:p>
    <w:p w:rsidR="006E1533" w:rsidRDefault="006E1533" w:rsidP="006E1533">
      <w:pPr>
        <w:pStyle w:val="BodyText"/>
        <w:spacing w:line="276" w:lineRule="auto"/>
        <w:ind w:left="115" w:right="619"/>
        <w:rPr>
          <w:color w:val="020302"/>
          <w:spacing w:val="16"/>
        </w:rPr>
      </w:pPr>
      <w:r>
        <w:rPr>
          <w:color w:val="020302"/>
          <w:spacing w:val="16"/>
        </w:rPr>
        <w:t>Stir in chocolate chips.</w:t>
      </w:r>
    </w:p>
    <w:p w:rsidR="006E1533" w:rsidRDefault="006E1533" w:rsidP="006E1533">
      <w:pPr>
        <w:pStyle w:val="BodyText"/>
        <w:spacing w:line="276" w:lineRule="auto"/>
        <w:ind w:left="115" w:right="619"/>
        <w:rPr>
          <w:color w:val="020302"/>
          <w:spacing w:val="16"/>
        </w:rPr>
      </w:pPr>
    </w:p>
    <w:p w:rsidR="006E1533" w:rsidRDefault="006E1533" w:rsidP="006E1533">
      <w:pPr>
        <w:pStyle w:val="BodyText"/>
        <w:spacing w:line="276" w:lineRule="auto"/>
        <w:ind w:left="115" w:right="619"/>
        <w:rPr>
          <w:color w:val="020302"/>
          <w:spacing w:val="16"/>
        </w:rPr>
      </w:pPr>
      <w:r>
        <w:rPr>
          <w:color w:val="020302"/>
          <w:spacing w:val="16"/>
        </w:rPr>
        <w:t>Make 2 inch balls and place on parchment paper on cookie sheet.</w:t>
      </w:r>
    </w:p>
    <w:p w:rsidR="006E1533" w:rsidRDefault="006E1533" w:rsidP="006E1533">
      <w:pPr>
        <w:pStyle w:val="BodyText"/>
        <w:spacing w:line="276" w:lineRule="auto"/>
        <w:ind w:left="115" w:right="619"/>
        <w:rPr>
          <w:color w:val="020302"/>
          <w:spacing w:val="16"/>
        </w:rPr>
      </w:pPr>
      <w:r>
        <w:rPr>
          <w:color w:val="020302"/>
          <w:spacing w:val="16"/>
        </w:rPr>
        <w:t>Bake at 300</w:t>
      </w:r>
      <w:r w:rsidR="00F16072">
        <w:rPr>
          <w:color w:val="020302"/>
          <w:spacing w:val="16"/>
        </w:rPr>
        <w:sym w:font="Symbol" w:char="F0B0"/>
      </w:r>
      <w:r>
        <w:rPr>
          <w:color w:val="020302"/>
          <w:spacing w:val="16"/>
        </w:rPr>
        <w:t xml:space="preserve"> until golden – about 25 minutes.</w:t>
      </w:r>
    </w:p>
    <w:p w:rsidR="006E1533" w:rsidRDefault="006E1533" w:rsidP="006E1533">
      <w:pPr>
        <w:pStyle w:val="BodyText"/>
        <w:spacing w:line="276" w:lineRule="auto"/>
        <w:ind w:left="115" w:right="619"/>
        <w:rPr>
          <w:color w:val="020302"/>
          <w:spacing w:val="16"/>
        </w:rPr>
      </w:pPr>
      <w:r>
        <w:rPr>
          <w:color w:val="020302"/>
          <w:spacing w:val="16"/>
        </w:rPr>
        <w:t>Enjoy!!</w:t>
      </w:r>
    </w:p>
    <w:p w:rsidR="006E1533" w:rsidRPr="007B5DE5" w:rsidRDefault="006E1533" w:rsidP="006E1533">
      <w:pPr>
        <w:rPr>
          <w:color w:val="020302"/>
          <w:spacing w:val="16"/>
          <w:sz w:val="20"/>
          <w:szCs w:val="20"/>
        </w:rPr>
      </w:pPr>
      <w:r>
        <w:rPr>
          <w:color w:val="020302"/>
          <w:spacing w:val="16"/>
        </w:rPr>
        <w:br w:type="page"/>
      </w:r>
    </w:p>
    <w:p w:rsidR="003113B9" w:rsidRPr="003C0C33" w:rsidRDefault="003113B9" w:rsidP="003113B9">
      <w:pPr>
        <w:pStyle w:val="BodyText"/>
        <w:spacing w:before="9"/>
        <w:rPr>
          <w:sz w:val="4"/>
          <w:szCs w:val="4"/>
        </w:rPr>
      </w:pPr>
    </w:p>
    <w:p w:rsidR="003113B9" w:rsidRDefault="00175FCC" w:rsidP="003113B9">
      <w:pPr>
        <w:pStyle w:val="BodyText"/>
        <w:spacing w:line="20" w:lineRule="exact"/>
        <w:ind w:left="95"/>
        <w:rPr>
          <w:sz w:val="2"/>
        </w:rPr>
      </w:pPr>
      <w:r>
        <w:rPr>
          <w:sz w:val="2"/>
        </w:rPr>
      </w:r>
      <w:r>
        <w:rPr>
          <w:sz w:val="2"/>
        </w:rPr>
        <w:pict>
          <v:group id="_x0000_s1975" style="width:7in;height:.5pt;mso-position-horizontal-relative:char;mso-position-vertical-relative:line" coordsize="10080,10">
            <v:line id="_x0000_s1976" style="position:absolute" from="0,5" to="10080,5" strokecolor="#231f20" strokeweight=".5pt"/>
            <w10:anchorlock/>
          </v:group>
        </w:pict>
      </w:r>
    </w:p>
    <w:p w:rsidR="003113B9" w:rsidRPr="00FF14BA" w:rsidRDefault="003113B9" w:rsidP="003113B9">
      <w:pPr>
        <w:jc w:val="center"/>
        <w:rPr>
          <w:spacing w:val="16"/>
          <w:sz w:val="24"/>
          <w:szCs w:val="24"/>
        </w:rPr>
      </w:pPr>
      <w:r>
        <w:rPr>
          <w:sz w:val="2"/>
        </w:rPr>
        <w:t>\</w:t>
      </w:r>
    </w:p>
    <w:p w:rsidR="003113B9" w:rsidRPr="009D29E4" w:rsidRDefault="003113B9" w:rsidP="003113B9">
      <w:pPr>
        <w:pStyle w:val="Heading2"/>
        <w:rPr>
          <w:spacing w:val="16"/>
        </w:rPr>
      </w:pPr>
      <w:bookmarkStart w:id="134" w:name="_Toc71024508"/>
      <w:r>
        <w:t>CHOCOLATE LEMON PIE</w:t>
      </w:r>
      <w:bookmarkEnd w:id="134"/>
    </w:p>
    <w:p w:rsidR="003113B9" w:rsidRPr="003C0C33" w:rsidRDefault="003113B9" w:rsidP="003113B9">
      <w:pPr>
        <w:pStyle w:val="BodyText"/>
        <w:spacing w:before="9"/>
        <w:rPr>
          <w:sz w:val="4"/>
          <w:szCs w:val="4"/>
        </w:rPr>
      </w:pPr>
    </w:p>
    <w:p w:rsidR="003113B9" w:rsidRDefault="00175FCC" w:rsidP="003113B9">
      <w:pPr>
        <w:pStyle w:val="BodyText"/>
        <w:spacing w:line="20" w:lineRule="exact"/>
        <w:ind w:left="95"/>
        <w:rPr>
          <w:sz w:val="2"/>
        </w:rPr>
      </w:pPr>
      <w:r>
        <w:rPr>
          <w:sz w:val="2"/>
        </w:rPr>
      </w:r>
      <w:r>
        <w:rPr>
          <w:sz w:val="2"/>
        </w:rPr>
        <w:pict>
          <v:group id="_x0000_s1973" style="width:7in;height:.5pt;mso-position-horizontal-relative:char;mso-position-vertical-relative:line" coordsize="10080,10">
            <v:line id="_x0000_s1974" style="position:absolute" from="0,5" to="10080,5" strokecolor="#231f20" strokeweight=".5pt"/>
            <w10:anchorlock/>
          </v:group>
        </w:pict>
      </w:r>
    </w:p>
    <w:p w:rsidR="003113B9" w:rsidRDefault="003113B9" w:rsidP="003113B9">
      <w:pPr>
        <w:spacing w:before="40"/>
        <w:jc w:val="center"/>
        <w:rPr>
          <w:spacing w:val="16"/>
          <w:sz w:val="24"/>
          <w:szCs w:val="24"/>
        </w:rPr>
      </w:pPr>
      <w:r w:rsidRPr="003C0C33">
        <w:rPr>
          <w:spacing w:val="16"/>
          <w:sz w:val="24"/>
          <w:szCs w:val="24"/>
        </w:rPr>
        <w:t xml:space="preserve">FROM THE KITCHEN OF </w:t>
      </w:r>
      <w:r>
        <w:rPr>
          <w:spacing w:val="16"/>
          <w:sz w:val="24"/>
          <w:szCs w:val="24"/>
        </w:rPr>
        <w:t>ELAINE KELLER</w:t>
      </w:r>
    </w:p>
    <w:p w:rsidR="003113B9" w:rsidRPr="00DC5B53" w:rsidRDefault="003113B9" w:rsidP="003113B9">
      <w:pPr>
        <w:spacing w:before="40"/>
        <w:rPr>
          <w:color w:val="020302"/>
          <w:sz w:val="21"/>
          <w:szCs w:val="21"/>
        </w:rPr>
      </w:pPr>
    </w:p>
    <w:p w:rsidR="003113B9" w:rsidRDefault="003113B9" w:rsidP="003113B9">
      <w:pPr>
        <w:pStyle w:val="BodyText"/>
        <w:ind w:left="101"/>
        <w:rPr>
          <w:color w:val="020302"/>
        </w:rPr>
      </w:pPr>
      <w:r>
        <w:rPr>
          <w:color w:val="020302"/>
        </w:rPr>
        <w:t xml:space="preserve">INGREDIENTS </w:t>
      </w:r>
    </w:p>
    <w:p w:rsidR="003113B9" w:rsidRDefault="003113B9" w:rsidP="003113B9">
      <w:pPr>
        <w:pStyle w:val="BodyText"/>
        <w:ind w:left="101"/>
        <w:rPr>
          <w:color w:val="020302"/>
        </w:rPr>
      </w:pPr>
    </w:p>
    <w:tbl>
      <w:tblPr>
        <w:tblStyle w:val="TableGrid"/>
        <w:tblW w:w="0" w:type="auto"/>
        <w:tblInd w:w="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2"/>
        <w:gridCol w:w="6078"/>
      </w:tblGrid>
      <w:tr w:rsidR="003113B9" w:rsidTr="007536A7">
        <w:trPr>
          <w:trHeight w:val="3716"/>
        </w:trPr>
        <w:tc>
          <w:tcPr>
            <w:tcW w:w="4302" w:type="dxa"/>
          </w:tcPr>
          <w:p w:rsidR="00E54EF0" w:rsidRDefault="00071567" w:rsidP="007536A7">
            <w:pPr>
              <w:pStyle w:val="BodyText"/>
              <w:spacing w:after="200"/>
              <w:ind w:left="101"/>
              <w:rPr>
                <w:spacing w:val="16"/>
              </w:rPr>
            </w:pPr>
            <w:r>
              <w:rPr>
                <w:spacing w:val="16"/>
              </w:rPr>
              <w:t>Pastry for double crust 9 inch</w:t>
            </w:r>
            <w:r w:rsidR="00E54EF0" w:rsidRPr="00E54EF0">
              <w:rPr>
                <w:spacing w:val="16"/>
              </w:rPr>
              <w:t xml:space="preserve"> pie</w:t>
            </w:r>
          </w:p>
          <w:p w:rsidR="003113B9" w:rsidRDefault="003113B9" w:rsidP="007536A7">
            <w:pPr>
              <w:pStyle w:val="BodyText"/>
              <w:spacing w:after="200"/>
              <w:ind w:left="101"/>
              <w:rPr>
                <w:spacing w:val="16"/>
              </w:rPr>
            </w:pPr>
            <w:r>
              <w:rPr>
                <w:spacing w:val="16"/>
              </w:rPr>
              <w:t>Lemon Filling</w:t>
            </w:r>
            <w:r w:rsidR="002866A0">
              <w:rPr>
                <w:spacing w:val="16"/>
              </w:rPr>
              <w:t>:</w:t>
            </w:r>
          </w:p>
          <w:p w:rsidR="003113B9" w:rsidRDefault="00967272" w:rsidP="007536A7">
            <w:pPr>
              <w:pStyle w:val="BodyText"/>
              <w:spacing w:after="200"/>
              <w:ind w:left="389" w:hanging="288"/>
              <w:rPr>
                <w:spacing w:val="16"/>
              </w:rPr>
            </w:pPr>
            <w:r>
              <w:rPr>
                <w:spacing w:val="16"/>
              </w:rPr>
              <w:t>1</w:t>
            </w:r>
            <w:r w:rsidRPr="0047343D">
              <w:rPr>
                <w:spacing w:val="16"/>
                <w:sz w:val="4"/>
                <w:szCs w:val="4"/>
              </w:rPr>
              <w:t xml:space="preserve"> </w:t>
            </w:r>
            <w:r>
              <w:rPr>
                <w:spacing w:val="16"/>
              </w:rPr>
              <w:t xml:space="preserve">¼ </w:t>
            </w:r>
            <w:r w:rsidR="003113B9">
              <w:rPr>
                <w:spacing w:val="16"/>
              </w:rPr>
              <w:t>cup sugar</w:t>
            </w:r>
          </w:p>
          <w:p w:rsidR="003113B9" w:rsidRDefault="008E6577" w:rsidP="007536A7">
            <w:pPr>
              <w:pStyle w:val="BodyText"/>
              <w:spacing w:after="200"/>
              <w:ind w:left="389" w:hanging="288"/>
              <w:rPr>
                <w:spacing w:val="16"/>
              </w:rPr>
            </w:pPr>
            <w:r>
              <w:rPr>
                <w:spacing w:val="16"/>
              </w:rPr>
              <w:t xml:space="preserve">⅓ </w:t>
            </w:r>
            <w:r w:rsidR="003113B9">
              <w:rPr>
                <w:spacing w:val="16"/>
              </w:rPr>
              <w:t>cup cornstarch</w:t>
            </w:r>
          </w:p>
          <w:p w:rsidR="003113B9" w:rsidRDefault="003113B9" w:rsidP="007536A7">
            <w:pPr>
              <w:pStyle w:val="BodyText"/>
              <w:spacing w:after="200"/>
              <w:ind w:left="389" w:hanging="288"/>
              <w:rPr>
                <w:spacing w:val="16"/>
              </w:rPr>
            </w:pPr>
            <w:r>
              <w:rPr>
                <w:spacing w:val="16"/>
              </w:rPr>
              <w:t>4 large egg yolks</w:t>
            </w:r>
          </w:p>
          <w:p w:rsidR="00E54EF0" w:rsidRDefault="0047343D" w:rsidP="00E54EF0">
            <w:pPr>
              <w:pStyle w:val="BodyText"/>
              <w:spacing w:after="200"/>
              <w:ind w:left="389" w:hanging="288"/>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E54EF0">
              <w:rPr>
                <w:spacing w:val="16"/>
              </w:rPr>
              <w:t>cup</w:t>
            </w:r>
            <w:r w:rsidR="00D11CB8">
              <w:rPr>
                <w:spacing w:val="16"/>
              </w:rPr>
              <w:t>s</w:t>
            </w:r>
            <w:r w:rsidR="00E54EF0">
              <w:rPr>
                <w:spacing w:val="16"/>
              </w:rPr>
              <w:t xml:space="preserve"> water</w:t>
            </w:r>
          </w:p>
          <w:p w:rsidR="003113B9" w:rsidRDefault="00A9748E" w:rsidP="007536A7">
            <w:pPr>
              <w:pStyle w:val="BodyText"/>
              <w:spacing w:after="200"/>
              <w:ind w:left="389" w:hanging="288"/>
              <w:rPr>
                <w:spacing w:val="16"/>
              </w:rPr>
            </w:pPr>
            <w:r>
              <w:rPr>
                <w:spacing w:val="16"/>
              </w:rPr>
              <w:t xml:space="preserve">½ </w:t>
            </w:r>
            <w:r w:rsidR="003113B9">
              <w:rPr>
                <w:spacing w:val="16"/>
              </w:rPr>
              <w:t>cup fresh lemon juice</w:t>
            </w:r>
          </w:p>
          <w:p w:rsidR="003113B9" w:rsidRDefault="00AA3CC3" w:rsidP="007536A7">
            <w:pPr>
              <w:pStyle w:val="BodyText"/>
              <w:spacing w:after="200"/>
              <w:ind w:left="389" w:hanging="288"/>
              <w:rPr>
                <w:spacing w:val="16"/>
              </w:rPr>
            </w:pPr>
            <w:r>
              <w:rPr>
                <w:spacing w:val="16"/>
              </w:rPr>
              <w:t>2 teaspoons lemon zest</w:t>
            </w:r>
          </w:p>
          <w:p w:rsidR="00F53B10" w:rsidRDefault="003113B9" w:rsidP="00AA3CC3">
            <w:pPr>
              <w:pStyle w:val="BodyText"/>
              <w:spacing w:after="200"/>
              <w:ind w:left="389" w:hanging="288"/>
              <w:rPr>
                <w:spacing w:val="16"/>
              </w:rPr>
            </w:pPr>
            <w:r>
              <w:rPr>
                <w:spacing w:val="16"/>
              </w:rPr>
              <w:t>2 tablespoons butter</w:t>
            </w:r>
          </w:p>
        </w:tc>
        <w:tc>
          <w:tcPr>
            <w:tcW w:w="6078" w:type="dxa"/>
          </w:tcPr>
          <w:p w:rsidR="003113B9" w:rsidRPr="00BF1736" w:rsidRDefault="003113B9" w:rsidP="007536A7">
            <w:pPr>
              <w:pStyle w:val="BodyText"/>
              <w:spacing w:after="200"/>
              <w:ind w:left="101"/>
              <w:rPr>
                <w:spacing w:val="16"/>
              </w:rPr>
            </w:pPr>
            <w:r>
              <w:rPr>
                <w:spacing w:val="16"/>
              </w:rPr>
              <w:t>Chocolate Ganache</w:t>
            </w:r>
            <w:r w:rsidRPr="00BF1736">
              <w:rPr>
                <w:spacing w:val="16"/>
              </w:rPr>
              <w:t>:</w:t>
            </w:r>
          </w:p>
          <w:p w:rsidR="003113B9" w:rsidRDefault="00245DFD" w:rsidP="003113B9">
            <w:pPr>
              <w:pStyle w:val="BodyText"/>
              <w:spacing w:after="200"/>
              <w:ind w:left="389" w:hanging="288"/>
              <w:rPr>
                <w:spacing w:val="16"/>
              </w:rPr>
            </w:pPr>
            <w:r>
              <w:rPr>
                <w:spacing w:val="16"/>
              </w:rPr>
              <w:t>¼</w:t>
            </w:r>
            <w:r w:rsidR="003113B9">
              <w:rPr>
                <w:spacing w:val="16"/>
              </w:rPr>
              <w:t xml:space="preserve"> cup heavy cream</w:t>
            </w:r>
          </w:p>
          <w:p w:rsidR="003113B9" w:rsidRDefault="003113B9" w:rsidP="003113B9">
            <w:pPr>
              <w:pStyle w:val="BodyText"/>
              <w:spacing w:after="200"/>
              <w:ind w:left="389" w:hanging="288"/>
              <w:rPr>
                <w:spacing w:val="16"/>
              </w:rPr>
            </w:pPr>
            <w:r>
              <w:rPr>
                <w:spacing w:val="16"/>
              </w:rPr>
              <w:t>4 ounces (by weight) semi-sweet chocolate chips</w:t>
            </w:r>
          </w:p>
          <w:p w:rsidR="003113B9" w:rsidRDefault="003113B9" w:rsidP="003113B9">
            <w:pPr>
              <w:pStyle w:val="BodyText"/>
              <w:spacing w:after="200"/>
              <w:ind w:left="389" w:hanging="288"/>
              <w:rPr>
                <w:spacing w:val="16"/>
              </w:rPr>
            </w:pPr>
            <w:r>
              <w:rPr>
                <w:spacing w:val="16"/>
              </w:rPr>
              <w:t>1 tablespoon corn syrup</w:t>
            </w:r>
          </w:p>
        </w:tc>
      </w:tr>
    </w:tbl>
    <w:p w:rsidR="003113B9" w:rsidRDefault="00175FCC" w:rsidP="003113B9">
      <w:pPr>
        <w:pStyle w:val="BodyText"/>
        <w:spacing w:line="444" w:lineRule="auto"/>
        <w:ind w:left="101"/>
        <w:rPr>
          <w:sz w:val="2"/>
        </w:rPr>
      </w:pPr>
      <w:r>
        <w:rPr>
          <w:sz w:val="2"/>
        </w:rPr>
      </w:r>
      <w:r>
        <w:rPr>
          <w:sz w:val="2"/>
        </w:rPr>
        <w:pict>
          <v:group id="_x0000_s1977" style="width:7in;height:.5pt;mso-position-horizontal-relative:char;mso-position-vertical-relative:line" coordsize="10080,10">
            <v:line id="_x0000_s1978" style="position:absolute" from="0,5" to="10080,5" strokecolor="#231f20" strokeweight=".5pt"/>
            <w10:anchorlock/>
          </v:group>
        </w:pict>
      </w:r>
    </w:p>
    <w:p w:rsidR="003113B9" w:rsidRDefault="003113B9" w:rsidP="003113B9">
      <w:pPr>
        <w:pStyle w:val="BodyText"/>
        <w:spacing w:before="6"/>
        <w:rPr>
          <w:sz w:val="21"/>
        </w:rPr>
      </w:pPr>
    </w:p>
    <w:p w:rsidR="003113B9" w:rsidRPr="00085BD8" w:rsidRDefault="003113B9" w:rsidP="003113B9">
      <w:pPr>
        <w:pStyle w:val="BodyText"/>
        <w:ind w:left="101"/>
        <w:rPr>
          <w:color w:val="020302"/>
        </w:rPr>
      </w:pPr>
      <w:r>
        <w:rPr>
          <w:color w:val="020302"/>
        </w:rPr>
        <w:t xml:space="preserve">INSTRUCTIONS </w:t>
      </w:r>
    </w:p>
    <w:p w:rsidR="003113B9" w:rsidRPr="00BF1736" w:rsidRDefault="003113B9" w:rsidP="003113B9">
      <w:pPr>
        <w:pStyle w:val="BodyText"/>
        <w:spacing w:line="276" w:lineRule="auto"/>
        <w:ind w:left="115" w:right="619"/>
        <w:rPr>
          <w:color w:val="020302"/>
          <w:spacing w:val="16"/>
        </w:rPr>
      </w:pPr>
    </w:p>
    <w:p w:rsidR="003113B9" w:rsidRPr="00BF1736" w:rsidRDefault="002866A0" w:rsidP="003113B9">
      <w:pPr>
        <w:pStyle w:val="BodyText"/>
        <w:spacing w:line="276" w:lineRule="auto"/>
        <w:ind w:left="115" w:right="619"/>
        <w:rPr>
          <w:color w:val="020302"/>
          <w:spacing w:val="16"/>
        </w:rPr>
      </w:pPr>
      <w:r>
        <w:rPr>
          <w:color w:val="020302"/>
          <w:spacing w:val="16"/>
        </w:rPr>
        <w:t>Lemon Filling:</w:t>
      </w:r>
    </w:p>
    <w:p w:rsidR="003113B9" w:rsidRPr="003410D4" w:rsidRDefault="003113B9" w:rsidP="003113B9">
      <w:pPr>
        <w:pStyle w:val="BodyText"/>
        <w:spacing w:line="276" w:lineRule="auto"/>
        <w:ind w:right="619"/>
        <w:rPr>
          <w:color w:val="020302"/>
          <w:spacing w:val="16"/>
        </w:rPr>
      </w:pPr>
    </w:p>
    <w:p w:rsidR="00E54EF0" w:rsidRDefault="00E54EF0" w:rsidP="00E54EF0">
      <w:pPr>
        <w:pStyle w:val="BodyText"/>
        <w:spacing w:line="276" w:lineRule="auto"/>
        <w:ind w:left="115" w:right="619"/>
        <w:rPr>
          <w:color w:val="020302"/>
          <w:spacing w:val="16"/>
        </w:rPr>
      </w:pPr>
      <w:r w:rsidRPr="00E54EF0">
        <w:rPr>
          <w:color w:val="020302"/>
          <w:spacing w:val="16"/>
        </w:rPr>
        <w:t xml:space="preserve">Mix sugar and cornstarch in the top </w:t>
      </w:r>
      <w:r>
        <w:rPr>
          <w:color w:val="020302"/>
          <w:spacing w:val="16"/>
        </w:rPr>
        <w:t>of a double boiler; add water.</w:t>
      </w:r>
    </w:p>
    <w:p w:rsidR="00E54EF0" w:rsidRDefault="00E54EF0" w:rsidP="00E54EF0">
      <w:pPr>
        <w:pStyle w:val="BodyText"/>
        <w:spacing w:line="276" w:lineRule="auto"/>
        <w:ind w:left="115" w:right="619"/>
        <w:rPr>
          <w:color w:val="020302"/>
          <w:spacing w:val="16"/>
        </w:rPr>
      </w:pPr>
      <w:r w:rsidRPr="00E54EF0">
        <w:rPr>
          <w:color w:val="020302"/>
          <w:spacing w:val="16"/>
        </w:rPr>
        <w:t>Combine egg yolks with lemon juice</w:t>
      </w:r>
      <w:r w:rsidR="00071567">
        <w:rPr>
          <w:color w:val="020302"/>
          <w:spacing w:val="16"/>
        </w:rPr>
        <w:t xml:space="preserve"> and lemon zest</w:t>
      </w:r>
      <w:r w:rsidRPr="00E54EF0">
        <w:rPr>
          <w:color w:val="020302"/>
          <w:spacing w:val="16"/>
        </w:rPr>
        <w:t xml:space="preserve"> until well mixed.  </w:t>
      </w:r>
    </w:p>
    <w:p w:rsidR="00E54EF0" w:rsidRDefault="00E54EF0" w:rsidP="00E54EF0">
      <w:pPr>
        <w:pStyle w:val="BodyText"/>
        <w:spacing w:line="276" w:lineRule="auto"/>
        <w:ind w:left="115" w:right="619"/>
        <w:rPr>
          <w:color w:val="020302"/>
          <w:spacing w:val="16"/>
        </w:rPr>
      </w:pPr>
      <w:r w:rsidRPr="00E54EF0">
        <w:rPr>
          <w:color w:val="020302"/>
          <w:spacing w:val="16"/>
        </w:rPr>
        <w:t xml:space="preserve">Add to sugar mixture and cook over boiling water until thick – approximately 25 minutes.  </w:t>
      </w:r>
    </w:p>
    <w:p w:rsidR="00E54EF0" w:rsidRDefault="00AA3CC3" w:rsidP="00E54EF0">
      <w:pPr>
        <w:pStyle w:val="BodyText"/>
        <w:spacing w:line="276" w:lineRule="auto"/>
        <w:ind w:left="115" w:right="619"/>
        <w:rPr>
          <w:color w:val="020302"/>
          <w:spacing w:val="16"/>
        </w:rPr>
      </w:pPr>
      <w:r>
        <w:rPr>
          <w:color w:val="020302"/>
          <w:spacing w:val="16"/>
        </w:rPr>
        <w:t>Take off the heat and add the butter</w:t>
      </w:r>
      <w:r w:rsidR="00E54EF0" w:rsidRPr="00E54EF0">
        <w:rPr>
          <w:color w:val="020302"/>
          <w:spacing w:val="16"/>
        </w:rPr>
        <w:t xml:space="preserve">, stir thoroughly. </w:t>
      </w:r>
    </w:p>
    <w:p w:rsidR="00E54EF0" w:rsidRPr="00E54EF0" w:rsidRDefault="00E54EF0" w:rsidP="00E54EF0">
      <w:pPr>
        <w:pStyle w:val="BodyText"/>
        <w:spacing w:line="276" w:lineRule="auto"/>
        <w:ind w:left="115" w:right="619"/>
        <w:rPr>
          <w:color w:val="020302"/>
          <w:spacing w:val="16"/>
        </w:rPr>
      </w:pPr>
      <w:r w:rsidRPr="00E54EF0">
        <w:rPr>
          <w:color w:val="020302"/>
          <w:spacing w:val="16"/>
        </w:rPr>
        <w:t>P</w:t>
      </w:r>
      <w:r w:rsidR="00071567">
        <w:rPr>
          <w:color w:val="020302"/>
          <w:spacing w:val="16"/>
        </w:rPr>
        <w:t>l</w:t>
      </w:r>
      <w:r w:rsidRPr="00E54EF0">
        <w:rPr>
          <w:color w:val="020302"/>
          <w:spacing w:val="16"/>
        </w:rPr>
        <w:t>ace in a bowl, cover with plastic wrap and let cool.</w:t>
      </w:r>
    </w:p>
    <w:p w:rsidR="00E54EF0" w:rsidRPr="00E54EF0" w:rsidRDefault="00E54EF0" w:rsidP="00E54EF0">
      <w:pPr>
        <w:pStyle w:val="BodyText"/>
        <w:spacing w:line="276" w:lineRule="auto"/>
        <w:ind w:left="115" w:right="619"/>
        <w:rPr>
          <w:color w:val="020302"/>
          <w:spacing w:val="16"/>
        </w:rPr>
      </w:pPr>
    </w:p>
    <w:p w:rsidR="00E54EF0" w:rsidRDefault="00E54EF0" w:rsidP="00E54EF0">
      <w:pPr>
        <w:pStyle w:val="BodyText"/>
        <w:spacing w:line="276" w:lineRule="auto"/>
        <w:ind w:left="115" w:right="619"/>
        <w:rPr>
          <w:color w:val="020302"/>
          <w:spacing w:val="16"/>
        </w:rPr>
      </w:pPr>
      <w:r w:rsidRPr="00E54EF0">
        <w:rPr>
          <w:color w:val="020302"/>
          <w:spacing w:val="16"/>
        </w:rPr>
        <w:t xml:space="preserve">Once cool, pour into pie crust and cover with top crust.  </w:t>
      </w:r>
    </w:p>
    <w:p w:rsidR="00E54EF0" w:rsidRDefault="00E54EF0" w:rsidP="00E54EF0">
      <w:pPr>
        <w:pStyle w:val="BodyText"/>
        <w:spacing w:line="276" w:lineRule="auto"/>
        <w:ind w:left="115" w:right="619"/>
        <w:rPr>
          <w:color w:val="020302"/>
          <w:spacing w:val="16"/>
        </w:rPr>
      </w:pPr>
      <w:r w:rsidRPr="00E54EF0">
        <w:rPr>
          <w:color w:val="020302"/>
          <w:spacing w:val="16"/>
        </w:rPr>
        <w:t xml:space="preserve">Place rolled out top crust over filled pie. </w:t>
      </w:r>
    </w:p>
    <w:p w:rsidR="00E54EF0" w:rsidRDefault="00E54EF0" w:rsidP="00E54EF0">
      <w:pPr>
        <w:pStyle w:val="BodyText"/>
        <w:spacing w:line="276" w:lineRule="auto"/>
        <w:ind w:left="115" w:right="619"/>
        <w:rPr>
          <w:color w:val="020302"/>
          <w:spacing w:val="16"/>
        </w:rPr>
      </w:pPr>
      <w:r w:rsidRPr="00E54EF0">
        <w:rPr>
          <w:color w:val="020302"/>
          <w:spacing w:val="16"/>
        </w:rPr>
        <w:t xml:space="preserve">Seal and flute edges. </w:t>
      </w:r>
    </w:p>
    <w:p w:rsidR="00E54EF0" w:rsidRDefault="00E54EF0" w:rsidP="00E54EF0">
      <w:pPr>
        <w:pStyle w:val="BodyText"/>
        <w:spacing w:line="276" w:lineRule="auto"/>
        <w:ind w:left="115" w:right="619"/>
        <w:rPr>
          <w:color w:val="020302"/>
          <w:spacing w:val="16"/>
        </w:rPr>
      </w:pPr>
      <w:r w:rsidRPr="00E54EF0">
        <w:rPr>
          <w:color w:val="020302"/>
          <w:spacing w:val="16"/>
        </w:rPr>
        <w:t xml:space="preserve">Cut several slits in the top of the pie to vent then brush entire top crust with egg wash.      </w:t>
      </w:r>
    </w:p>
    <w:p w:rsidR="00E54EF0" w:rsidRDefault="00E54EF0" w:rsidP="00E54EF0">
      <w:pPr>
        <w:pStyle w:val="BodyText"/>
        <w:spacing w:line="276" w:lineRule="auto"/>
        <w:ind w:left="115" w:right="619"/>
        <w:rPr>
          <w:color w:val="020302"/>
          <w:spacing w:val="16"/>
        </w:rPr>
      </w:pPr>
      <w:r w:rsidRPr="00E54EF0">
        <w:rPr>
          <w:color w:val="020302"/>
          <w:spacing w:val="16"/>
        </w:rPr>
        <w:t xml:space="preserve">Bake on the middle rack of a 350° oven for 35 minutes, or until crust is golden.  </w:t>
      </w:r>
    </w:p>
    <w:p w:rsidR="003113B9" w:rsidRDefault="00E54EF0" w:rsidP="00E54EF0">
      <w:pPr>
        <w:pStyle w:val="BodyText"/>
        <w:spacing w:line="276" w:lineRule="auto"/>
        <w:ind w:left="115" w:right="619"/>
        <w:rPr>
          <w:color w:val="020302"/>
          <w:spacing w:val="16"/>
        </w:rPr>
      </w:pPr>
      <w:r w:rsidRPr="00E54EF0">
        <w:rPr>
          <w:color w:val="020302"/>
          <w:spacing w:val="16"/>
        </w:rPr>
        <w:t>Remove pie from oven and cool completely.</w:t>
      </w:r>
      <w:r w:rsidR="003113B9" w:rsidRPr="00BF1736">
        <w:rPr>
          <w:color w:val="020302"/>
          <w:spacing w:val="16"/>
        </w:rPr>
        <w:t xml:space="preserve"> </w:t>
      </w:r>
    </w:p>
    <w:p w:rsidR="00E54EF0" w:rsidRPr="00BF1736" w:rsidRDefault="00E54EF0" w:rsidP="00E54EF0">
      <w:pPr>
        <w:pStyle w:val="BodyText"/>
        <w:spacing w:line="276" w:lineRule="auto"/>
        <w:ind w:left="115" w:right="619"/>
        <w:rPr>
          <w:color w:val="020302"/>
          <w:spacing w:val="16"/>
        </w:rPr>
      </w:pPr>
    </w:p>
    <w:p w:rsidR="003113B9" w:rsidRPr="00BF1736" w:rsidRDefault="002866A0" w:rsidP="003113B9">
      <w:pPr>
        <w:pStyle w:val="BodyText"/>
        <w:spacing w:line="276" w:lineRule="auto"/>
        <w:ind w:left="115" w:right="619"/>
        <w:rPr>
          <w:color w:val="020302"/>
          <w:spacing w:val="16"/>
        </w:rPr>
      </w:pPr>
      <w:r>
        <w:rPr>
          <w:color w:val="020302"/>
          <w:spacing w:val="16"/>
        </w:rPr>
        <w:t>Chocolate</w:t>
      </w:r>
      <w:r w:rsidR="00E54EF0">
        <w:rPr>
          <w:color w:val="020302"/>
          <w:spacing w:val="16"/>
        </w:rPr>
        <w:t xml:space="preserve"> </w:t>
      </w:r>
      <w:r>
        <w:rPr>
          <w:color w:val="020302"/>
          <w:spacing w:val="16"/>
        </w:rPr>
        <w:t>Ganache:</w:t>
      </w:r>
    </w:p>
    <w:p w:rsidR="003113B9" w:rsidRPr="00BF1736" w:rsidRDefault="003113B9" w:rsidP="003113B9">
      <w:pPr>
        <w:pStyle w:val="BodyText"/>
        <w:spacing w:line="276" w:lineRule="auto"/>
        <w:ind w:left="115" w:right="619"/>
        <w:rPr>
          <w:color w:val="020302"/>
          <w:spacing w:val="16"/>
        </w:rPr>
      </w:pPr>
    </w:p>
    <w:p w:rsidR="00E54EF0" w:rsidRDefault="00E54EF0" w:rsidP="00E54EF0">
      <w:pPr>
        <w:pStyle w:val="BodyText"/>
        <w:spacing w:line="276" w:lineRule="auto"/>
        <w:ind w:left="115" w:right="619"/>
        <w:rPr>
          <w:color w:val="020302"/>
          <w:spacing w:val="16"/>
        </w:rPr>
      </w:pPr>
      <w:r w:rsidRPr="00E54EF0">
        <w:rPr>
          <w:color w:val="020302"/>
          <w:spacing w:val="16"/>
        </w:rPr>
        <w:t>Prepare ganache by placing chocolat</w:t>
      </w:r>
      <w:r>
        <w:rPr>
          <w:color w:val="020302"/>
          <w:spacing w:val="16"/>
        </w:rPr>
        <w:t>e chips into a medium size bowl.</w:t>
      </w:r>
    </w:p>
    <w:p w:rsidR="00E54EF0" w:rsidRDefault="00E54EF0" w:rsidP="00E54EF0">
      <w:pPr>
        <w:pStyle w:val="BodyText"/>
        <w:spacing w:line="276" w:lineRule="auto"/>
        <w:ind w:left="115" w:right="619"/>
        <w:rPr>
          <w:color w:val="020302"/>
          <w:spacing w:val="16"/>
        </w:rPr>
      </w:pPr>
    </w:p>
    <w:p w:rsidR="00E54EF0" w:rsidRDefault="00E54EF0" w:rsidP="00E54EF0">
      <w:pPr>
        <w:pStyle w:val="BodyText"/>
        <w:spacing w:line="276" w:lineRule="auto"/>
        <w:ind w:left="115" w:right="619"/>
        <w:rPr>
          <w:color w:val="020302"/>
          <w:spacing w:val="16"/>
        </w:rPr>
      </w:pPr>
      <w:r>
        <w:rPr>
          <w:color w:val="020302"/>
          <w:spacing w:val="16"/>
        </w:rPr>
        <w:t>T</w:t>
      </w:r>
      <w:r w:rsidRPr="00E54EF0">
        <w:rPr>
          <w:color w:val="020302"/>
          <w:spacing w:val="16"/>
        </w:rPr>
        <w:t xml:space="preserve">hen heat cream to barely a simmer. </w:t>
      </w:r>
      <w:r>
        <w:rPr>
          <w:color w:val="020302"/>
          <w:spacing w:val="16"/>
        </w:rPr>
        <w:t xml:space="preserve">Pour over </w:t>
      </w:r>
      <w:r w:rsidRPr="00E54EF0">
        <w:rPr>
          <w:color w:val="020302"/>
          <w:spacing w:val="16"/>
        </w:rPr>
        <w:t xml:space="preserve">chocolate and allow to sit undisturbed for five minutes. </w:t>
      </w:r>
    </w:p>
    <w:p w:rsidR="00E54EF0" w:rsidRPr="00E54EF0" w:rsidRDefault="00E54EF0" w:rsidP="00E54EF0">
      <w:pPr>
        <w:pStyle w:val="BodyText"/>
        <w:spacing w:line="276" w:lineRule="auto"/>
        <w:ind w:left="115" w:right="619"/>
        <w:rPr>
          <w:color w:val="020302"/>
          <w:spacing w:val="16"/>
        </w:rPr>
      </w:pPr>
      <w:r w:rsidRPr="00E54EF0">
        <w:rPr>
          <w:color w:val="020302"/>
          <w:spacing w:val="16"/>
        </w:rPr>
        <w:t>Whisk to combine.</w:t>
      </w:r>
    </w:p>
    <w:p w:rsidR="00E54EF0" w:rsidRPr="00E54EF0" w:rsidRDefault="00E54EF0" w:rsidP="00E54EF0">
      <w:pPr>
        <w:pStyle w:val="BodyText"/>
        <w:spacing w:line="276" w:lineRule="auto"/>
        <w:ind w:left="115" w:right="619"/>
        <w:rPr>
          <w:color w:val="020302"/>
          <w:spacing w:val="16"/>
        </w:rPr>
      </w:pPr>
    </w:p>
    <w:p w:rsidR="003113B9" w:rsidRDefault="00E54EF0" w:rsidP="00E54EF0">
      <w:pPr>
        <w:pStyle w:val="BodyText"/>
        <w:spacing w:line="276" w:lineRule="auto"/>
        <w:ind w:left="115" w:right="619"/>
        <w:rPr>
          <w:color w:val="020302"/>
          <w:spacing w:val="16"/>
        </w:rPr>
      </w:pPr>
      <w:r w:rsidRPr="00E54EF0">
        <w:rPr>
          <w:color w:val="020302"/>
          <w:spacing w:val="16"/>
        </w:rPr>
        <w:t>Pour chocolate ganache over cooled pie and spread to completely cover the top of the pie. Refr</w:t>
      </w:r>
      <w:r w:rsidR="0067398E">
        <w:rPr>
          <w:color w:val="020302"/>
          <w:spacing w:val="16"/>
        </w:rPr>
        <w:t>igerate until ready to serve.</w:t>
      </w:r>
    </w:p>
    <w:p w:rsidR="003113B9" w:rsidRPr="00831D94" w:rsidRDefault="003113B9" w:rsidP="003113B9">
      <w:pPr>
        <w:rPr>
          <w:color w:val="020302"/>
          <w:spacing w:val="11"/>
          <w:sz w:val="20"/>
          <w:szCs w:val="20"/>
        </w:rPr>
      </w:pPr>
      <w:r>
        <w:rPr>
          <w:color w:val="020302"/>
          <w:spacing w:val="11"/>
          <w:sz w:val="20"/>
          <w:szCs w:val="20"/>
        </w:rPr>
        <w:br w:type="page"/>
      </w:r>
    </w:p>
    <w:p w:rsidR="00D26C28" w:rsidRPr="003C0C33" w:rsidRDefault="00D26C28" w:rsidP="00D26C28">
      <w:pPr>
        <w:pStyle w:val="BodyText"/>
        <w:spacing w:before="9"/>
        <w:rPr>
          <w:sz w:val="4"/>
          <w:szCs w:val="4"/>
        </w:rPr>
      </w:pPr>
    </w:p>
    <w:p w:rsidR="00D26C28" w:rsidRDefault="00175FCC" w:rsidP="00D26C28">
      <w:pPr>
        <w:pStyle w:val="BodyText"/>
        <w:spacing w:line="20" w:lineRule="exact"/>
        <w:ind w:left="95"/>
        <w:rPr>
          <w:sz w:val="2"/>
        </w:rPr>
      </w:pPr>
      <w:r>
        <w:rPr>
          <w:sz w:val="2"/>
        </w:rPr>
      </w:r>
      <w:r>
        <w:rPr>
          <w:sz w:val="2"/>
        </w:rPr>
        <w:pict>
          <v:group id="_x0000_s1995" style="width:7in;height:.5pt;mso-position-horizontal-relative:char;mso-position-vertical-relative:line" coordsize="10080,10">
            <v:line id="_x0000_s1996" style="position:absolute" from="0,5" to="10080,5" strokecolor="#231f20" strokeweight=".5pt"/>
            <w10:anchorlock/>
          </v:group>
        </w:pict>
      </w:r>
    </w:p>
    <w:p w:rsidR="00D26C28" w:rsidRPr="00FF14BA" w:rsidRDefault="00D26C28" w:rsidP="00D26C28">
      <w:pPr>
        <w:jc w:val="center"/>
        <w:rPr>
          <w:spacing w:val="16"/>
          <w:sz w:val="24"/>
          <w:szCs w:val="24"/>
        </w:rPr>
      </w:pPr>
      <w:r>
        <w:rPr>
          <w:sz w:val="2"/>
        </w:rPr>
        <w:t>\</w:t>
      </w:r>
    </w:p>
    <w:p w:rsidR="00D26C28" w:rsidRPr="009D29E4" w:rsidRDefault="00D26C28" w:rsidP="00D26C28">
      <w:pPr>
        <w:pStyle w:val="Heading2"/>
        <w:rPr>
          <w:spacing w:val="16"/>
        </w:rPr>
      </w:pPr>
      <w:bookmarkStart w:id="135" w:name="_Toc71024509"/>
      <w:r>
        <w:t>CHOCOLATE MINT BROWNIES</w:t>
      </w:r>
      <w:bookmarkEnd w:id="135"/>
    </w:p>
    <w:p w:rsidR="00D26C28" w:rsidRPr="003C0C33" w:rsidRDefault="00D26C28" w:rsidP="00D26C28">
      <w:pPr>
        <w:pStyle w:val="BodyText"/>
        <w:spacing w:before="9"/>
        <w:rPr>
          <w:sz w:val="4"/>
          <w:szCs w:val="4"/>
        </w:rPr>
      </w:pPr>
    </w:p>
    <w:p w:rsidR="00D26C28" w:rsidRDefault="00175FCC" w:rsidP="00D26C28">
      <w:pPr>
        <w:pStyle w:val="BodyText"/>
        <w:spacing w:line="20" w:lineRule="exact"/>
        <w:ind w:left="95"/>
        <w:rPr>
          <w:sz w:val="2"/>
        </w:rPr>
      </w:pPr>
      <w:r>
        <w:rPr>
          <w:sz w:val="2"/>
        </w:rPr>
      </w:r>
      <w:r>
        <w:rPr>
          <w:sz w:val="2"/>
        </w:rPr>
        <w:pict>
          <v:group id="_x0000_s1993" style="width:7in;height:.5pt;mso-position-horizontal-relative:char;mso-position-vertical-relative:line" coordsize="10080,10">
            <v:line id="_x0000_s1994" style="position:absolute" from="0,5" to="10080,5" strokecolor="#231f20" strokeweight=".5pt"/>
            <w10:anchorlock/>
          </v:group>
        </w:pict>
      </w:r>
    </w:p>
    <w:p w:rsidR="00D26C28" w:rsidRDefault="00D26C28" w:rsidP="00D26C28">
      <w:pPr>
        <w:spacing w:before="40"/>
        <w:jc w:val="center"/>
        <w:rPr>
          <w:spacing w:val="16"/>
          <w:sz w:val="24"/>
          <w:szCs w:val="24"/>
        </w:rPr>
      </w:pPr>
      <w:r w:rsidRPr="003C0C33">
        <w:rPr>
          <w:spacing w:val="16"/>
          <w:sz w:val="24"/>
          <w:szCs w:val="24"/>
        </w:rPr>
        <w:t xml:space="preserve">FROM THE KITCHEN OF </w:t>
      </w:r>
      <w:r>
        <w:rPr>
          <w:spacing w:val="16"/>
          <w:sz w:val="24"/>
          <w:szCs w:val="24"/>
        </w:rPr>
        <w:t>TREVOR &amp; CHARLOTTE ALIX</w:t>
      </w:r>
    </w:p>
    <w:p w:rsidR="00D26C28" w:rsidRPr="006F6D09" w:rsidRDefault="00D26C28" w:rsidP="00D26C28">
      <w:pPr>
        <w:pStyle w:val="BodyText"/>
        <w:spacing w:before="6"/>
        <w:rPr>
          <w:sz w:val="21"/>
          <w:szCs w:val="21"/>
        </w:rPr>
      </w:pPr>
    </w:p>
    <w:p w:rsidR="00D26C28" w:rsidRDefault="00D26C28" w:rsidP="00D26C28">
      <w:pPr>
        <w:pStyle w:val="BodyText"/>
        <w:ind w:left="101"/>
        <w:rPr>
          <w:color w:val="020302"/>
        </w:rPr>
      </w:pPr>
      <w:r>
        <w:rPr>
          <w:color w:val="020302"/>
        </w:rPr>
        <w:t xml:space="preserve">INGREDIENTS </w:t>
      </w:r>
    </w:p>
    <w:p w:rsidR="00D26C28" w:rsidRPr="00077A6B" w:rsidRDefault="00D26C28" w:rsidP="00D26C28">
      <w:pPr>
        <w:pStyle w:val="BodyText"/>
        <w:ind w:left="101"/>
        <w:rPr>
          <w:color w:val="020302"/>
        </w:rPr>
      </w:pPr>
    </w:p>
    <w:p w:rsidR="007D741A" w:rsidRPr="007D741A" w:rsidRDefault="00812123" w:rsidP="007D741A">
      <w:pPr>
        <w:pStyle w:val="BodyText"/>
        <w:spacing w:line="444" w:lineRule="auto"/>
        <w:ind w:left="101"/>
        <w:rPr>
          <w:spacing w:val="16"/>
        </w:rPr>
      </w:pPr>
      <w:r>
        <w:rPr>
          <w:spacing w:val="16"/>
        </w:rPr>
        <w:t xml:space="preserve">1 box </w:t>
      </w:r>
      <w:r w:rsidR="007D741A">
        <w:rPr>
          <w:spacing w:val="16"/>
        </w:rPr>
        <w:t>brownie mix (See box for egg, vegetable oil, and water requirements.)</w:t>
      </w:r>
    </w:p>
    <w:p w:rsidR="00812123" w:rsidRDefault="00812123" w:rsidP="007D741A">
      <w:pPr>
        <w:pStyle w:val="BodyText"/>
        <w:spacing w:line="444" w:lineRule="auto"/>
        <w:ind w:left="101"/>
        <w:rPr>
          <w:spacing w:val="16"/>
        </w:rPr>
      </w:pPr>
    </w:p>
    <w:p w:rsidR="007D741A" w:rsidRPr="007D741A" w:rsidRDefault="002866A0" w:rsidP="007D741A">
      <w:pPr>
        <w:pStyle w:val="BodyText"/>
        <w:spacing w:line="444" w:lineRule="auto"/>
        <w:ind w:left="101"/>
        <w:rPr>
          <w:spacing w:val="16"/>
        </w:rPr>
      </w:pPr>
      <w:r>
        <w:rPr>
          <w:spacing w:val="16"/>
        </w:rPr>
        <w:t>Mint Frosting</w:t>
      </w:r>
      <w:r w:rsidR="007D741A">
        <w:rPr>
          <w:spacing w:val="16"/>
        </w:rPr>
        <w:t>:</w:t>
      </w:r>
    </w:p>
    <w:p w:rsidR="007D741A" w:rsidRPr="007D741A" w:rsidRDefault="00A9748E" w:rsidP="007D741A">
      <w:pPr>
        <w:pStyle w:val="BodyText"/>
        <w:spacing w:line="444" w:lineRule="auto"/>
        <w:ind w:left="101"/>
        <w:rPr>
          <w:spacing w:val="16"/>
        </w:rPr>
      </w:pPr>
      <w:r>
        <w:rPr>
          <w:spacing w:val="16"/>
        </w:rPr>
        <w:t xml:space="preserve">½ </w:t>
      </w:r>
      <w:r w:rsidR="007D741A">
        <w:rPr>
          <w:spacing w:val="16"/>
        </w:rPr>
        <w:t xml:space="preserve">cup </w:t>
      </w:r>
      <w:r w:rsidR="007D741A" w:rsidRPr="007D741A">
        <w:rPr>
          <w:spacing w:val="16"/>
        </w:rPr>
        <w:t>unsalted butter</w:t>
      </w:r>
    </w:p>
    <w:p w:rsidR="007D741A" w:rsidRPr="007D741A" w:rsidRDefault="007D741A" w:rsidP="007D741A">
      <w:pPr>
        <w:pStyle w:val="BodyText"/>
        <w:spacing w:line="444" w:lineRule="auto"/>
        <w:ind w:left="101"/>
        <w:rPr>
          <w:spacing w:val="16"/>
        </w:rPr>
      </w:pPr>
      <w:r>
        <w:rPr>
          <w:spacing w:val="16"/>
        </w:rPr>
        <w:t>2 cups</w:t>
      </w:r>
      <w:r w:rsidRPr="007D741A">
        <w:rPr>
          <w:spacing w:val="16"/>
        </w:rPr>
        <w:t xml:space="preserve"> confectioner’s sugar</w:t>
      </w:r>
    </w:p>
    <w:p w:rsidR="007D741A" w:rsidRPr="007D741A" w:rsidRDefault="007D741A" w:rsidP="007D741A">
      <w:pPr>
        <w:pStyle w:val="BodyText"/>
        <w:spacing w:line="444" w:lineRule="auto"/>
        <w:ind w:left="101"/>
        <w:rPr>
          <w:spacing w:val="16"/>
        </w:rPr>
      </w:pPr>
      <w:r>
        <w:rPr>
          <w:spacing w:val="16"/>
        </w:rPr>
        <w:t>2 tablespoons</w:t>
      </w:r>
      <w:r w:rsidRPr="007D741A">
        <w:rPr>
          <w:spacing w:val="16"/>
        </w:rPr>
        <w:t xml:space="preserve"> milk</w:t>
      </w:r>
    </w:p>
    <w:p w:rsidR="007D741A" w:rsidRPr="007D741A" w:rsidRDefault="00967272" w:rsidP="007D741A">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¼ </w:t>
      </w:r>
      <w:r w:rsidR="007D741A">
        <w:rPr>
          <w:spacing w:val="16"/>
        </w:rPr>
        <w:t>teaspoon</w:t>
      </w:r>
      <w:r w:rsidR="007D741A" w:rsidRPr="007D741A">
        <w:rPr>
          <w:spacing w:val="16"/>
        </w:rPr>
        <w:t xml:space="preserve"> mint extract</w:t>
      </w:r>
    </w:p>
    <w:p w:rsidR="007D741A" w:rsidRDefault="007D741A" w:rsidP="007D741A">
      <w:pPr>
        <w:pStyle w:val="BodyText"/>
        <w:spacing w:line="444" w:lineRule="auto"/>
        <w:ind w:left="101"/>
        <w:rPr>
          <w:spacing w:val="16"/>
        </w:rPr>
      </w:pPr>
      <w:r w:rsidRPr="007D741A">
        <w:rPr>
          <w:spacing w:val="16"/>
        </w:rPr>
        <w:t>1 drop green food coloring</w:t>
      </w:r>
    </w:p>
    <w:p w:rsidR="007D741A" w:rsidRPr="007D741A" w:rsidRDefault="007D741A" w:rsidP="007D741A">
      <w:pPr>
        <w:pStyle w:val="BodyText"/>
        <w:spacing w:line="444" w:lineRule="auto"/>
        <w:ind w:left="101"/>
        <w:rPr>
          <w:spacing w:val="16"/>
        </w:rPr>
      </w:pPr>
    </w:p>
    <w:p w:rsidR="007D741A" w:rsidRPr="007D741A" w:rsidRDefault="002866A0" w:rsidP="007D741A">
      <w:pPr>
        <w:pStyle w:val="BodyText"/>
        <w:spacing w:line="444" w:lineRule="auto"/>
        <w:ind w:left="101"/>
        <w:rPr>
          <w:spacing w:val="16"/>
        </w:rPr>
      </w:pPr>
      <w:r>
        <w:rPr>
          <w:spacing w:val="16"/>
        </w:rPr>
        <w:t>Dark</w:t>
      </w:r>
      <w:r w:rsidR="007D741A">
        <w:rPr>
          <w:spacing w:val="16"/>
        </w:rPr>
        <w:t xml:space="preserve"> </w:t>
      </w:r>
      <w:r>
        <w:rPr>
          <w:spacing w:val="16"/>
        </w:rPr>
        <w:t>Chocolate</w:t>
      </w:r>
      <w:r w:rsidR="007D741A">
        <w:rPr>
          <w:spacing w:val="16"/>
        </w:rPr>
        <w:t xml:space="preserve"> </w:t>
      </w:r>
      <w:r>
        <w:rPr>
          <w:spacing w:val="16"/>
        </w:rPr>
        <w:t>Coating</w:t>
      </w:r>
      <w:r w:rsidR="007D741A" w:rsidRPr="007D741A">
        <w:rPr>
          <w:spacing w:val="16"/>
        </w:rPr>
        <w:t>:</w:t>
      </w:r>
    </w:p>
    <w:p w:rsidR="007D741A" w:rsidRPr="007D741A" w:rsidRDefault="007D741A" w:rsidP="007D741A">
      <w:pPr>
        <w:pStyle w:val="BodyText"/>
        <w:spacing w:line="444" w:lineRule="auto"/>
        <w:ind w:left="101"/>
        <w:rPr>
          <w:spacing w:val="16"/>
        </w:rPr>
      </w:pPr>
      <w:r>
        <w:rPr>
          <w:spacing w:val="16"/>
        </w:rPr>
        <w:t>1 4</w:t>
      </w:r>
      <w:r w:rsidR="00BC6E99">
        <w:rPr>
          <w:spacing w:val="16"/>
        </w:rPr>
        <w:t>-ounce</w:t>
      </w:r>
      <w:r>
        <w:rPr>
          <w:spacing w:val="16"/>
        </w:rPr>
        <w:t xml:space="preserve"> p</w:t>
      </w:r>
      <w:r w:rsidR="00BC6E99">
        <w:rPr>
          <w:spacing w:val="16"/>
        </w:rPr>
        <w:t xml:space="preserve">ackage </w:t>
      </w:r>
      <w:r>
        <w:rPr>
          <w:spacing w:val="16"/>
        </w:rPr>
        <w:t xml:space="preserve">unsweetened Baker’s Chocolate. </w:t>
      </w:r>
      <w:r w:rsidRPr="007D741A">
        <w:rPr>
          <w:color w:val="020302"/>
          <w:spacing w:val="16"/>
        </w:rPr>
        <w:t>(Melt according to package instructions.)</w:t>
      </w:r>
    </w:p>
    <w:p w:rsidR="007D741A" w:rsidRPr="007D741A" w:rsidRDefault="00245DFD" w:rsidP="007D741A">
      <w:pPr>
        <w:pStyle w:val="BodyText"/>
        <w:spacing w:line="444" w:lineRule="auto"/>
        <w:ind w:left="101"/>
        <w:rPr>
          <w:spacing w:val="16"/>
        </w:rPr>
      </w:pPr>
      <w:r>
        <w:rPr>
          <w:spacing w:val="16"/>
        </w:rPr>
        <w:t>¼</w:t>
      </w:r>
      <w:r w:rsidR="007D741A">
        <w:rPr>
          <w:spacing w:val="16"/>
        </w:rPr>
        <w:t xml:space="preserve"> cup</w:t>
      </w:r>
      <w:r w:rsidR="007D741A" w:rsidRPr="007D741A">
        <w:rPr>
          <w:spacing w:val="16"/>
        </w:rPr>
        <w:t xml:space="preserve"> melted butter</w:t>
      </w:r>
    </w:p>
    <w:p w:rsidR="007D741A" w:rsidRPr="007D741A" w:rsidRDefault="00245DFD" w:rsidP="007D741A">
      <w:pPr>
        <w:pStyle w:val="BodyText"/>
        <w:spacing w:line="444" w:lineRule="auto"/>
        <w:ind w:left="101"/>
        <w:rPr>
          <w:spacing w:val="16"/>
        </w:rPr>
      </w:pPr>
      <w:r>
        <w:rPr>
          <w:spacing w:val="16"/>
        </w:rPr>
        <w:t>¼</w:t>
      </w:r>
      <w:r w:rsidR="007D741A">
        <w:rPr>
          <w:spacing w:val="16"/>
        </w:rPr>
        <w:t xml:space="preserve"> cup</w:t>
      </w:r>
      <w:r w:rsidR="007D741A" w:rsidRPr="007D741A">
        <w:rPr>
          <w:spacing w:val="16"/>
        </w:rPr>
        <w:t xml:space="preserve"> water</w:t>
      </w:r>
    </w:p>
    <w:p w:rsidR="00D26C28" w:rsidRDefault="00175FCC" w:rsidP="00D26C28">
      <w:pPr>
        <w:pStyle w:val="BodyText"/>
        <w:spacing w:line="444" w:lineRule="auto"/>
        <w:ind w:left="101"/>
        <w:rPr>
          <w:sz w:val="2"/>
        </w:rPr>
      </w:pPr>
      <w:r>
        <w:rPr>
          <w:sz w:val="2"/>
        </w:rPr>
      </w:r>
      <w:r>
        <w:rPr>
          <w:sz w:val="2"/>
        </w:rPr>
        <w:pict>
          <v:group id="_x0000_s1991" style="width:7in;height:.5pt;mso-position-horizontal-relative:char;mso-position-vertical-relative:line" coordsize="10080,10">
            <v:line id="_x0000_s1992" style="position:absolute" from="0,5" to="10080,5" strokecolor="#231f20" strokeweight=".5pt"/>
            <w10:anchorlock/>
          </v:group>
        </w:pict>
      </w:r>
    </w:p>
    <w:p w:rsidR="00D26C28" w:rsidRDefault="00D26C28" w:rsidP="00D26C28">
      <w:pPr>
        <w:pStyle w:val="BodyText"/>
        <w:spacing w:before="6"/>
        <w:rPr>
          <w:sz w:val="21"/>
        </w:rPr>
      </w:pPr>
    </w:p>
    <w:p w:rsidR="00D26C28" w:rsidRPr="00085BD8" w:rsidRDefault="00D26C28" w:rsidP="00D26C28">
      <w:pPr>
        <w:pStyle w:val="BodyText"/>
        <w:ind w:left="101"/>
        <w:rPr>
          <w:color w:val="020302"/>
        </w:rPr>
      </w:pPr>
      <w:r>
        <w:rPr>
          <w:color w:val="020302"/>
        </w:rPr>
        <w:t xml:space="preserve">INSTRUCTIONS </w:t>
      </w:r>
    </w:p>
    <w:p w:rsidR="00D26C28" w:rsidRPr="000B245A" w:rsidRDefault="00D26C28" w:rsidP="00D26C28">
      <w:pPr>
        <w:pStyle w:val="BodyText"/>
        <w:spacing w:line="249" w:lineRule="auto"/>
        <w:ind w:right="619"/>
        <w:rPr>
          <w:color w:val="020302"/>
          <w:spacing w:val="16"/>
        </w:rPr>
      </w:pPr>
    </w:p>
    <w:p w:rsidR="007D741A" w:rsidRDefault="007D741A" w:rsidP="007D741A">
      <w:pPr>
        <w:pStyle w:val="BodyText"/>
        <w:spacing w:line="276" w:lineRule="auto"/>
        <w:ind w:left="101" w:right="619"/>
        <w:rPr>
          <w:color w:val="020302"/>
          <w:spacing w:val="16"/>
        </w:rPr>
      </w:pPr>
      <w:r>
        <w:rPr>
          <w:color w:val="020302"/>
          <w:spacing w:val="16"/>
        </w:rPr>
        <w:t xml:space="preserve">Bake </w:t>
      </w:r>
      <w:r w:rsidRPr="007D741A">
        <w:rPr>
          <w:color w:val="020302"/>
          <w:spacing w:val="16"/>
        </w:rPr>
        <w:t xml:space="preserve">one batch of brownies according to package directions. </w:t>
      </w:r>
    </w:p>
    <w:p w:rsidR="007D741A" w:rsidRPr="007D741A" w:rsidRDefault="007D741A" w:rsidP="007D741A">
      <w:pPr>
        <w:pStyle w:val="BodyText"/>
        <w:spacing w:line="276" w:lineRule="auto"/>
        <w:ind w:left="101" w:right="619"/>
        <w:rPr>
          <w:color w:val="020302"/>
          <w:spacing w:val="16"/>
        </w:rPr>
      </w:pPr>
      <w:r w:rsidRPr="007D741A">
        <w:rPr>
          <w:color w:val="020302"/>
          <w:spacing w:val="16"/>
        </w:rPr>
        <w:t>Allow brownies to fully cool.</w:t>
      </w:r>
    </w:p>
    <w:p w:rsidR="007D741A" w:rsidRDefault="007D741A" w:rsidP="007D741A">
      <w:pPr>
        <w:pStyle w:val="BodyText"/>
        <w:spacing w:line="276" w:lineRule="auto"/>
        <w:ind w:left="101" w:right="619"/>
        <w:rPr>
          <w:color w:val="020302"/>
          <w:spacing w:val="16"/>
        </w:rPr>
      </w:pPr>
    </w:p>
    <w:p w:rsidR="007D741A" w:rsidRDefault="002866A0" w:rsidP="007D741A">
      <w:pPr>
        <w:pStyle w:val="BodyText"/>
        <w:spacing w:line="276" w:lineRule="auto"/>
        <w:ind w:left="101" w:right="619"/>
        <w:rPr>
          <w:color w:val="020302"/>
          <w:spacing w:val="16"/>
        </w:rPr>
      </w:pPr>
      <w:r>
        <w:rPr>
          <w:color w:val="020302"/>
          <w:spacing w:val="16"/>
        </w:rPr>
        <w:t>Mint</w:t>
      </w:r>
      <w:r w:rsidR="007D741A">
        <w:rPr>
          <w:color w:val="020302"/>
          <w:spacing w:val="16"/>
        </w:rPr>
        <w:t xml:space="preserve"> </w:t>
      </w:r>
      <w:r>
        <w:rPr>
          <w:color w:val="020302"/>
          <w:spacing w:val="16"/>
        </w:rPr>
        <w:t>Frosting</w:t>
      </w:r>
      <w:r w:rsidR="007D741A">
        <w:rPr>
          <w:color w:val="020302"/>
          <w:spacing w:val="16"/>
        </w:rPr>
        <w:t>:</w:t>
      </w:r>
    </w:p>
    <w:p w:rsidR="00812123" w:rsidRDefault="00812123" w:rsidP="007D741A">
      <w:pPr>
        <w:pStyle w:val="BodyText"/>
        <w:spacing w:line="276" w:lineRule="auto"/>
        <w:ind w:left="101" w:right="619"/>
        <w:rPr>
          <w:color w:val="020302"/>
          <w:spacing w:val="16"/>
        </w:rPr>
      </w:pPr>
      <w:r>
        <w:rPr>
          <w:color w:val="020302"/>
          <w:spacing w:val="16"/>
        </w:rPr>
        <w:t xml:space="preserve">Combine the mint frosting ingredients in a bowl until well blended. </w:t>
      </w:r>
    </w:p>
    <w:p w:rsidR="007D741A" w:rsidRPr="007D741A" w:rsidRDefault="007D741A" w:rsidP="007D741A">
      <w:pPr>
        <w:pStyle w:val="BodyText"/>
        <w:spacing w:line="276" w:lineRule="auto"/>
        <w:ind w:left="101" w:right="619"/>
        <w:rPr>
          <w:color w:val="020302"/>
          <w:spacing w:val="16"/>
        </w:rPr>
      </w:pPr>
      <w:r w:rsidRPr="007D741A">
        <w:rPr>
          <w:color w:val="020302"/>
          <w:spacing w:val="16"/>
        </w:rPr>
        <w:t>Gently spread the soft frosting on the cooled pan of brownies.</w:t>
      </w:r>
    </w:p>
    <w:p w:rsidR="007D741A" w:rsidRDefault="007D741A" w:rsidP="007D741A">
      <w:pPr>
        <w:pStyle w:val="BodyText"/>
        <w:spacing w:line="276" w:lineRule="auto"/>
        <w:ind w:left="101" w:right="619"/>
        <w:rPr>
          <w:color w:val="020302"/>
          <w:spacing w:val="16"/>
        </w:rPr>
      </w:pPr>
    </w:p>
    <w:p w:rsidR="007D741A" w:rsidRDefault="002866A0" w:rsidP="007D741A">
      <w:pPr>
        <w:pStyle w:val="BodyText"/>
        <w:spacing w:line="276" w:lineRule="auto"/>
        <w:ind w:left="101" w:right="619"/>
        <w:rPr>
          <w:color w:val="020302"/>
          <w:spacing w:val="16"/>
        </w:rPr>
      </w:pPr>
      <w:r>
        <w:rPr>
          <w:color w:val="020302"/>
          <w:spacing w:val="16"/>
        </w:rPr>
        <w:t>Dark</w:t>
      </w:r>
      <w:r w:rsidR="007D741A">
        <w:rPr>
          <w:color w:val="020302"/>
          <w:spacing w:val="16"/>
        </w:rPr>
        <w:t xml:space="preserve"> </w:t>
      </w:r>
      <w:r>
        <w:rPr>
          <w:color w:val="020302"/>
          <w:spacing w:val="16"/>
        </w:rPr>
        <w:t>Chocolate</w:t>
      </w:r>
      <w:r w:rsidR="007D741A">
        <w:rPr>
          <w:color w:val="020302"/>
          <w:spacing w:val="16"/>
        </w:rPr>
        <w:t xml:space="preserve"> </w:t>
      </w:r>
      <w:r>
        <w:rPr>
          <w:color w:val="020302"/>
          <w:spacing w:val="16"/>
        </w:rPr>
        <w:t>Coating</w:t>
      </w:r>
      <w:r w:rsidR="007D741A">
        <w:rPr>
          <w:color w:val="020302"/>
          <w:spacing w:val="16"/>
        </w:rPr>
        <w:t>:</w:t>
      </w:r>
    </w:p>
    <w:p w:rsidR="00812123" w:rsidRDefault="007D741A" w:rsidP="007D741A">
      <w:pPr>
        <w:pStyle w:val="BodyText"/>
        <w:spacing w:line="276" w:lineRule="auto"/>
        <w:ind w:left="101" w:right="619"/>
        <w:rPr>
          <w:color w:val="020302"/>
          <w:spacing w:val="16"/>
        </w:rPr>
      </w:pPr>
      <w:r w:rsidRPr="007D741A">
        <w:rPr>
          <w:color w:val="020302"/>
          <w:spacing w:val="16"/>
        </w:rPr>
        <w:t>Make a dark chocolate coating that will harden like a chocolate shell.</w:t>
      </w:r>
    </w:p>
    <w:p w:rsidR="007D741A" w:rsidRPr="007D741A" w:rsidRDefault="00812123" w:rsidP="007D741A">
      <w:pPr>
        <w:pStyle w:val="BodyText"/>
        <w:spacing w:line="276" w:lineRule="auto"/>
        <w:ind w:left="101" w:right="619"/>
        <w:rPr>
          <w:color w:val="020302"/>
          <w:spacing w:val="16"/>
        </w:rPr>
      </w:pPr>
      <w:r>
        <w:rPr>
          <w:color w:val="020302"/>
          <w:spacing w:val="16"/>
        </w:rPr>
        <w:t>Combine the dark chocolate coating ingredients</w:t>
      </w:r>
      <w:r w:rsidR="007D741A">
        <w:rPr>
          <w:color w:val="020302"/>
          <w:spacing w:val="16"/>
        </w:rPr>
        <w:t>.</w:t>
      </w:r>
    </w:p>
    <w:p w:rsidR="007D741A" w:rsidRPr="007D741A" w:rsidRDefault="00812123" w:rsidP="007D741A">
      <w:pPr>
        <w:pStyle w:val="BodyText"/>
        <w:spacing w:line="276" w:lineRule="auto"/>
        <w:ind w:left="101" w:right="619"/>
        <w:rPr>
          <w:color w:val="020302"/>
          <w:spacing w:val="16"/>
        </w:rPr>
      </w:pPr>
      <w:r>
        <w:rPr>
          <w:color w:val="020302"/>
          <w:spacing w:val="16"/>
        </w:rPr>
        <w:t>P</w:t>
      </w:r>
      <w:r w:rsidR="007D741A" w:rsidRPr="007D741A">
        <w:rPr>
          <w:color w:val="020302"/>
          <w:spacing w:val="16"/>
        </w:rPr>
        <w:t xml:space="preserve">our evenly and spread gently over mint frosting layer. </w:t>
      </w:r>
    </w:p>
    <w:p w:rsidR="007D741A" w:rsidRDefault="007D741A" w:rsidP="007D741A">
      <w:pPr>
        <w:pStyle w:val="BodyText"/>
        <w:spacing w:line="276" w:lineRule="auto"/>
        <w:ind w:left="101" w:right="619"/>
        <w:rPr>
          <w:color w:val="020302"/>
          <w:spacing w:val="16"/>
        </w:rPr>
      </w:pPr>
    </w:p>
    <w:p w:rsidR="00D26C28" w:rsidRPr="00DE1585" w:rsidRDefault="007D741A" w:rsidP="007D741A">
      <w:pPr>
        <w:pStyle w:val="BodyText"/>
        <w:spacing w:line="276" w:lineRule="auto"/>
        <w:ind w:left="101" w:right="619"/>
        <w:rPr>
          <w:color w:val="020302"/>
          <w:spacing w:val="16"/>
        </w:rPr>
      </w:pPr>
      <w:r w:rsidRPr="007D741A">
        <w:rPr>
          <w:color w:val="020302"/>
          <w:spacing w:val="16"/>
        </w:rPr>
        <w:t>Allow the brownies time to set, then cut into squares and enjoy!!</w:t>
      </w:r>
    </w:p>
    <w:p w:rsidR="00D26C28" w:rsidRPr="00831D94" w:rsidRDefault="00D26C28" w:rsidP="00D26C28">
      <w:pPr>
        <w:rPr>
          <w:color w:val="020302"/>
          <w:spacing w:val="11"/>
          <w:sz w:val="20"/>
          <w:szCs w:val="20"/>
        </w:rPr>
      </w:pPr>
      <w:r>
        <w:rPr>
          <w:color w:val="020302"/>
          <w:spacing w:val="11"/>
          <w:sz w:val="20"/>
          <w:szCs w:val="20"/>
        </w:rPr>
        <w:br w:type="page"/>
      </w:r>
    </w:p>
    <w:p w:rsidR="00DE1585" w:rsidRPr="003C0C33" w:rsidRDefault="00DE1585" w:rsidP="00DE1585">
      <w:pPr>
        <w:pStyle w:val="BodyText"/>
        <w:spacing w:before="9"/>
        <w:rPr>
          <w:sz w:val="4"/>
          <w:szCs w:val="4"/>
        </w:rPr>
      </w:pPr>
    </w:p>
    <w:p w:rsidR="00DE1585" w:rsidRDefault="00175FCC" w:rsidP="00DE1585">
      <w:pPr>
        <w:pStyle w:val="BodyText"/>
        <w:spacing w:line="20" w:lineRule="exact"/>
        <w:ind w:left="95"/>
        <w:rPr>
          <w:sz w:val="2"/>
        </w:rPr>
      </w:pPr>
      <w:r>
        <w:rPr>
          <w:sz w:val="2"/>
        </w:rPr>
      </w:r>
      <w:r>
        <w:rPr>
          <w:sz w:val="2"/>
        </w:rPr>
        <w:pict>
          <v:group id="_x0000_s1289" style="width:7in;height:.5pt;mso-position-horizontal-relative:char;mso-position-vertical-relative:line" coordsize="10080,10">
            <v:line id="_x0000_s1290" style="position:absolute" from="0,5" to="10080,5" strokecolor="#231f20" strokeweight=".5pt"/>
            <w10:anchorlock/>
          </v:group>
        </w:pict>
      </w:r>
    </w:p>
    <w:p w:rsidR="00DE1585" w:rsidRPr="00FF14BA" w:rsidRDefault="00DE1585" w:rsidP="00DE1585">
      <w:pPr>
        <w:jc w:val="center"/>
        <w:rPr>
          <w:spacing w:val="16"/>
          <w:sz w:val="24"/>
          <w:szCs w:val="24"/>
        </w:rPr>
      </w:pPr>
      <w:r>
        <w:rPr>
          <w:sz w:val="2"/>
        </w:rPr>
        <w:t>\</w:t>
      </w:r>
    </w:p>
    <w:p w:rsidR="00DE1585" w:rsidRPr="009D29E4" w:rsidRDefault="00DE1585" w:rsidP="00DE1585">
      <w:pPr>
        <w:pStyle w:val="Heading2"/>
        <w:rPr>
          <w:spacing w:val="16"/>
        </w:rPr>
      </w:pPr>
      <w:bookmarkStart w:id="136" w:name="_Toc71024510"/>
      <w:r>
        <w:t>CHOCOLATE MUZZETTS</w:t>
      </w:r>
      <w:bookmarkEnd w:id="136"/>
    </w:p>
    <w:p w:rsidR="00DE1585" w:rsidRPr="003C0C33" w:rsidRDefault="00DE1585" w:rsidP="00DE1585">
      <w:pPr>
        <w:pStyle w:val="BodyText"/>
        <w:spacing w:before="9"/>
        <w:rPr>
          <w:sz w:val="4"/>
          <w:szCs w:val="4"/>
        </w:rPr>
      </w:pPr>
    </w:p>
    <w:p w:rsidR="00DE1585" w:rsidRDefault="00175FCC" w:rsidP="00DE1585">
      <w:pPr>
        <w:pStyle w:val="BodyText"/>
        <w:spacing w:line="20" w:lineRule="exact"/>
        <w:ind w:left="95"/>
        <w:rPr>
          <w:sz w:val="2"/>
        </w:rPr>
      </w:pPr>
      <w:r>
        <w:rPr>
          <w:sz w:val="2"/>
        </w:rPr>
      </w:r>
      <w:r>
        <w:rPr>
          <w:sz w:val="2"/>
        </w:rPr>
        <w:pict>
          <v:group id="_x0000_s1287" style="width:7in;height:.5pt;mso-position-horizontal-relative:char;mso-position-vertical-relative:line" coordsize="10080,10">
            <v:line id="_x0000_s1288" style="position:absolute" from="0,5" to="10080,5" strokecolor="#231f20" strokeweight=".5pt"/>
            <w10:anchorlock/>
          </v:group>
        </w:pict>
      </w:r>
    </w:p>
    <w:p w:rsidR="00DE1585" w:rsidRDefault="00DE1585" w:rsidP="00DE1585">
      <w:pPr>
        <w:spacing w:before="40"/>
        <w:jc w:val="center"/>
        <w:rPr>
          <w:spacing w:val="16"/>
          <w:sz w:val="24"/>
          <w:szCs w:val="24"/>
        </w:rPr>
      </w:pPr>
      <w:r w:rsidRPr="003C0C33">
        <w:rPr>
          <w:spacing w:val="16"/>
          <w:sz w:val="24"/>
          <w:szCs w:val="24"/>
        </w:rPr>
        <w:t xml:space="preserve">FROM THE KITCHEN OF </w:t>
      </w:r>
      <w:r>
        <w:rPr>
          <w:spacing w:val="16"/>
          <w:sz w:val="24"/>
          <w:szCs w:val="24"/>
        </w:rPr>
        <w:t>ELEANOR WNEK</w:t>
      </w:r>
    </w:p>
    <w:p w:rsidR="00DE1585" w:rsidRPr="006F6D09" w:rsidRDefault="00DE1585" w:rsidP="00DE1585">
      <w:pPr>
        <w:pStyle w:val="BodyText"/>
        <w:spacing w:before="6"/>
        <w:rPr>
          <w:sz w:val="21"/>
          <w:szCs w:val="21"/>
        </w:rPr>
      </w:pPr>
    </w:p>
    <w:p w:rsidR="00DE1585" w:rsidRDefault="00DE1585" w:rsidP="00DE1585">
      <w:pPr>
        <w:pStyle w:val="BodyText"/>
        <w:ind w:left="101"/>
        <w:rPr>
          <w:color w:val="020302"/>
        </w:rPr>
      </w:pPr>
      <w:r>
        <w:rPr>
          <w:color w:val="020302"/>
        </w:rPr>
        <w:t xml:space="preserve">INGREDIENTS </w:t>
      </w:r>
    </w:p>
    <w:p w:rsidR="00DE1585" w:rsidRPr="00077A6B" w:rsidRDefault="00DE1585" w:rsidP="00DE1585">
      <w:pPr>
        <w:pStyle w:val="BodyText"/>
        <w:ind w:left="101"/>
        <w:rPr>
          <w:color w:val="020302"/>
        </w:rPr>
      </w:pPr>
    </w:p>
    <w:p w:rsidR="00DE1585" w:rsidRDefault="00DE1585" w:rsidP="00DE1585">
      <w:pPr>
        <w:pStyle w:val="BodyText"/>
        <w:spacing w:line="444" w:lineRule="auto"/>
        <w:ind w:left="101"/>
        <w:rPr>
          <w:spacing w:val="16"/>
        </w:rPr>
      </w:pPr>
      <w:r>
        <w:rPr>
          <w:spacing w:val="16"/>
        </w:rPr>
        <w:t>4 cups flour</w:t>
      </w:r>
    </w:p>
    <w:p w:rsidR="00DE1585" w:rsidRDefault="00DE1585" w:rsidP="00DE1585">
      <w:pPr>
        <w:pStyle w:val="BodyText"/>
        <w:spacing w:line="444" w:lineRule="auto"/>
        <w:ind w:left="101"/>
        <w:rPr>
          <w:spacing w:val="16"/>
        </w:rPr>
      </w:pPr>
      <w:r>
        <w:rPr>
          <w:spacing w:val="16"/>
        </w:rPr>
        <w:t>2 cups sugar</w:t>
      </w:r>
    </w:p>
    <w:p w:rsidR="00DE1585" w:rsidRDefault="00DE1585" w:rsidP="00DE1585">
      <w:pPr>
        <w:pStyle w:val="BodyText"/>
        <w:spacing w:line="444" w:lineRule="auto"/>
        <w:ind w:left="101"/>
        <w:rPr>
          <w:spacing w:val="16"/>
        </w:rPr>
      </w:pPr>
      <w:r>
        <w:rPr>
          <w:spacing w:val="16"/>
        </w:rPr>
        <w:t>1 cup cocoa</w:t>
      </w:r>
    </w:p>
    <w:p w:rsidR="00DE1585" w:rsidRDefault="00DE1585" w:rsidP="00DE1585">
      <w:pPr>
        <w:pStyle w:val="BodyText"/>
        <w:spacing w:line="444" w:lineRule="auto"/>
        <w:ind w:left="101"/>
        <w:rPr>
          <w:spacing w:val="16"/>
        </w:rPr>
      </w:pPr>
      <w:r>
        <w:rPr>
          <w:spacing w:val="16"/>
        </w:rPr>
        <w:t>3 teaspoon</w:t>
      </w:r>
      <w:r w:rsidR="00BB0D1C">
        <w:rPr>
          <w:spacing w:val="16"/>
        </w:rPr>
        <w:t>s</w:t>
      </w:r>
      <w:r>
        <w:rPr>
          <w:spacing w:val="16"/>
        </w:rPr>
        <w:t xml:space="preserve"> baking powder</w:t>
      </w:r>
    </w:p>
    <w:p w:rsidR="00DE1585" w:rsidRDefault="0047343D" w:rsidP="00DE1585">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DE1585">
        <w:rPr>
          <w:spacing w:val="16"/>
        </w:rPr>
        <w:t>teaspoon</w:t>
      </w:r>
      <w:r w:rsidR="00BB0D1C">
        <w:rPr>
          <w:spacing w:val="16"/>
        </w:rPr>
        <w:t>s</w:t>
      </w:r>
      <w:r w:rsidR="00DE1585">
        <w:rPr>
          <w:spacing w:val="16"/>
        </w:rPr>
        <w:t xml:space="preserve"> cinnamon</w:t>
      </w:r>
    </w:p>
    <w:p w:rsidR="00DE1585" w:rsidRDefault="0047343D" w:rsidP="00DE1585">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DE1585">
        <w:rPr>
          <w:spacing w:val="16"/>
        </w:rPr>
        <w:t>teaspoon</w:t>
      </w:r>
      <w:r w:rsidR="00BB0D1C">
        <w:rPr>
          <w:spacing w:val="16"/>
        </w:rPr>
        <w:t>s</w:t>
      </w:r>
      <w:r w:rsidR="00DE1585">
        <w:rPr>
          <w:spacing w:val="16"/>
        </w:rPr>
        <w:t xml:space="preserve"> cloves</w:t>
      </w:r>
    </w:p>
    <w:p w:rsidR="00DE1585" w:rsidRDefault="00967272" w:rsidP="00DE1585">
      <w:pPr>
        <w:pStyle w:val="BodyText"/>
        <w:spacing w:line="444" w:lineRule="auto"/>
        <w:ind w:left="101"/>
        <w:rPr>
          <w:spacing w:val="16"/>
        </w:rPr>
      </w:pPr>
      <w:r>
        <w:rPr>
          <w:spacing w:val="16"/>
        </w:rPr>
        <w:t>1</w:t>
      </w:r>
      <w:r w:rsidRPr="0047343D">
        <w:rPr>
          <w:spacing w:val="16"/>
          <w:sz w:val="4"/>
          <w:szCs w:val="4"/>
        </w:rPr>
        <w:t xml:space="preserve"> </w:t>
      </w:r>
      <w:r>
        <w:rPr>
          <w:spacing w:val="16"/>
        </w:rPr>
        <w:t xml:space="preserve">¼ </w:t>
      </w:r>
      <w:r w:rsidR="00DE1585">
        <w:rPr>
          <w:spacing w:val="16"/>
        </w:rPr>
        <w:t>cups oil</w:t>
      </w:r>
    </w:p>
    <w:p w:rsidR="00DE1585" w:rsidRDefault="00A9748E" w:rsidP="00DE1585">
      <w:pPr>
        <w:pStyle w:val="BodyText"/>
        <w:spacing w:line="444" w:lineRule="auto"/>
        <w:ind w:left="101"/>
        <w:rPr>
          <w:spacing w:val="16"/>
        </w:rPr>
      </w:pPr>
      <w:r>
        <w:rPr>
          <w:spacing w:val="16"/>
        </w:rPr>
        <w:t xml:space="preserve">½ </w:t>
      </w:r>
      <w:r w:rsidR="009D0360">
        <w:rPr>
          <w:spacing w:val="16"/>
        </w:rPr>
        <w:t>cup</w:t>
      </w:r>
      <w:r w:rsidR="00DE1585">
        <w:rPr>
          <w:spacing w:val="16"/>
        </w:rPr>
        <w:t xml:space="preserve"> water</w:t>
      </w:r>
    </w:p>
    <w:p w:rsidR="00DE1585" w:rsidRDefault="00DE1585" w:rsidP="00DE1585">
      <w:pPr>
        <w:pStyle w:val="BodyText"/>
        <w:spacing w:line="444" w:lineRule="auto"/>
        <w:ind w:left="101"/>
        <w:rPr>
          <w:spacing w:val="16"/>
        </w:rPr>
      </w:pPr>
      <w:r>
        <w:rPr>
          <w:spacing w:val="16"/>
        </w:rPr>
        <w:t>2 eggs</w:t>
      </w:r>
    </w:p>
    <w:p w:rsidR="00DE1585" w:rsidRDefault="00DE1585" w:rsidP="00DE1585">
      <w:pPr>
        <w:pStyle w:val="BodyText"/>
        <w:spacing w:line="444" w:lineRule="auto"/>
        <w:ind w:left="101"/>
        <w:rPr>
          <w:spacing w:val="16"/>
        </w:rPr>
      </w:pPr>
    </w:p>
    <w:p w:rsidR="00DE1585" w:rsidRPr="00DE1585" w:rsidRDefault="00DE1585" w:rsidP="00DE1585">
      <w:pPr>
        <w:pStyle w:val="BodyText"/>
        <w:spacing w:line="444" w:lineRule="auto"/>
        <w:ind w:left="101"/>
        <w:rPr>
          <w:spacing w:val="16"/>
        </w:rPr>
      </w:pPr>
      <w:r w:rsidRPr="00DE1585">
        <w:rPr>
          <w:spacing w:val="16"/>
        </w:rPr>
        <w:t>Frosting:</w:t>
      </w:r>
    </w:p>
    <w:p w:rsidR="00DE1585" w:rsidRPr="00DE1585" w:rsidRDefault="00DE1585" w:rsidP="00DE1585">
      <w:pPr>
        <w:pStyle w:val="BodyText"/>
        <w:spacing w:line="444" w:lineRule="auto"/>
        <w:ind w:left="101"/>
        <w:rPr>
          <w:spacing w:val="16"/>
        </w:rPr>
      </w:pPr>
      <w:r w:rsidRPr="00DE1585">
        <w:rPr>
          <w:spacing w:val="16"/>
        </w:rPr>
        <w:t>1 box confectioner’s sugar</w:t>
      </w:r>
    </w:p>
    <w:p w:rsidR="00DE1585" w:rsidRPr="00DE1585" w:rsidRDefault="00A9748E" w:rsidP="00DE1585">
      <w:pPr>
        <w:pStyle w:val="BodyText"/>
        <w:spacing w:line="444" w:lineRule="auto"/>
        <w:ind w:left="101"/>
        <w:rPr>
          <w:spacing w:val="16"/>
        </w:rPr>
      </w:pPr>
      <w:r>
        <w:rPr>
          <w:spacing w:val="16"/>
        </w:rPr>
        <w:t xml:space="preserve">½ </w:t>
      </w:r>
      <w:r w:rsidR="00DE1585" w:rsidRPr="00DE1585">
        <w:rPr>
          <w:spacing w:val="16"/>
        </w:rPr>
        <w:t>cup cocoa</w:t>
      </w:r>
    </w:p>
    <w:p w:rsidR="00DE1585" w:rsidRPr="00DE1585" w:rsidRDefault="00A9748E" w:rsidP="00DE1585">
      <w:pPr>
        <w:pStyle w:val="BodyText"/>
        <w:spacing w:line="444" w:lineRule="auto"/>
        <w:ind w:left="101"/>
        <w:rPr>
          <w:spacing w:val="16"/>
        </w:rPr>
      </w:pPr>
      <w:r>
        <w:rPr>
          <w:spacing w:val="16"/>
        </w:rPr>
        <w:t xml:space="preserve">½ </w:t>
      </w:r>
      <w:r w:rsidR="00DE1585" w:rsidRPr="00DE1585">
        <w:rPr>
          <w:spacing w:val="16"/>
        </w:rPr>
        <w:t>cup milk</w:t>
      </w:r>
    </w:p>
    <w:p w:rsidR="00DE1585" w:rsidRDefault="00DE1585" w:rsidP="00DE1585">
      <w:pPr>
        <w:pStyle w:val="BodyText"/>
        <w:spacing w:line="444" w:lineRule="auto"/>
        <w:ind w:left="101"/>
        <w:rPr>
          <w:spacing w:val="16"/>
        </w:rPr>
      </w:pPr>
      <w:r w:rsidRPr="00DE1585">
        <w:rPr>
          <w:spacing w:val="16"/>
        </w:rPr>
        <w:t>1 teaspoon vanilla</w:t>
      </w:r>
    </w:p>
    <w:p w:rsidR="00DE1585" w:rsidRDefault="00175FCC" w:rsidP="00DE1585">
      <w:pPr>
        <w:pStyle w:val="BodyText"/>
        <w:spacing w:line="444" w:lineRule="auto"/>
        <w:ind w:left="101"/>
        <w:rPr>
          <w:sz w:val="2"/>
        </w:rPr>
      </w:pPr>
      <w:r>
        <w:rPr>
          <w:sz w:val="2"/>
        </w:rPr>
      </w:r>
      <w:r>
        <w:rPr>
          <w:sz w:val="2"/>
        </w:rPr>
        <w:pict>
          <v:group id="_x0000_s1285" style="width:7in;height:.5pt;mso-position-horizontal-relative:char;mso-position-vertical-relative:line" coordsize="10080,10">
            <v:line id="_x0000_s1286" style="position:absolute" from="0,5" to="10080,5" strokecolor="#231f20" strokeweight=".5pt"/>
            <w10:anchorlock/>
          </v:group>
        </w:pict>
      </w:r>
    </w:p>
    <w:p w:rsidR="00DE1585" w:rsidRDefault="00DE1585" w:rsidP="00DE1585">
      <w:pPr>
        <w:pStyle w:val="BodyText"/>
        <w:spacing w:before="6"/>
        <w:rPr>
          <w:sz w:val="21"/>
        </w:rPr>
      </w:pPr>
    </w:p>
    <w:p w:rsidR="00DE1585" w:rsidRPr="00085BD8" w:rsidRDefault="00DE1585" w:rsidP="00DE1585">
      <w:pPr>
        <w:pStyle w:val="BodyText"/>
        <w:ind w:left="101"/>
        <w:rPr>
          <w:color w:val="020302"/>
        </w:rPr>
      </w:pPr>
      <w:r>
        <w:rPr>
          <w:color w:val="020302"/>
        </w:rPr>
        <w:t xml:space="preserve">INSTRUCTIONS </w:t>
      </w:r>
    </w:p>
    <w:p w:rsidR="00DE1585" w:rsidRPr="000B245A" w:rsidRDefault="00DE1585" w:rsidP="00DE1585">
      <w:pPr>
        <w:pStyle w:val="BodyText"/>
        <w:spacing w:line="249" w:lineRule="auto"/>
        <w:ind w:right="619"/>
        <w:rPr>
          <w:color w:val="020302"/>
          <w:spacing w:val="16"/>
        </w:rPr>
      </w:pPr>
    </w:p>
    <w:p w:rsidR="00DE1585" w:rsidRDefault="00DE1585" w:rsidP="00DE1585">
      <w:pPr>
        <w:pStyle w:val="BodyText"/>
        <w:spacing w:line="276" w:lineRule="auto"/>
        <w:ind w:left="101" w:right="619"/>
        <w:rPr>
          <w:color w:val="020302"/>
          <w:spacing w:val="16"/>
        </w:rPr>
      </w:pPr>
      <w:r>
        <w:rPr>
          <w:color w:val="020302"/>
          <w:spacing w:val="16"/>
        </w:rPr>
        <w:t>Combine all ingredients together.</w:t>
      </w:r>
    </w:p>
    <w:p w:rsidR="00DE1585" w:rsidRDefault="00DE1585" w:rsidP="00DE1585">
      <w:pPr>
        <w:pStyle w:val="BodyText"/>
        <w:spacing w:line="276" w:lineRule="auto"/>
        <w:ind w:left="101" w:right="619"/>
        <w:rPr>
          <w:color w:val="020302"/>
          <w:spacing w:val="16"/>
        </w:rPr>
      </w:pPr>
      <w:r>
        <w:rPr>
          <w:color w:val="020302"/>
          <w:spacing w:val="16"/>
        </w:rPr>
        <w:t>Roll into 1 inch balls.</w:t>
      </w:r>
    </w:p>
    <w:p w:rsidR="00DE1585" w:rsidRDefault="00DE1585" w:rsidP="00DE1585">
      <w:pPr>
        <w:pStyle w:val="BodyText"/>
        <w:spacing w:line="276" w:lineRule="auto"/>
        <w:ind w:left="101" w:right="619"/>
        <w:rPr>
          <w:color w:val="020302"/>
          <w:spacing w:val="16"/>
        </w:rPr>
      </w:pPr>
      <w:r>
        <w:rPr>
          <w:color w:val="020302"/>
          <w:spacing w:val="16"/>
        </w:rPr>
        <w:t>Bake 350</w:t>
      </w:r>
      <w:r w:rsidR="009D0360">
        <w:rPr>
          <w:color w:val="020302"/>
          <w:spacing w:val="16"/>
        </w:rPr>
        <w:sym w:font="Symbol" w:char="F0B0"/>
      </w:r>
      <w:r>
        <w:rPr>
          <w:color w:val="020302"/>
          <w:spacing w:val="16"/>
        </w:rPr>
        <w:t xml:space="preserve"> for 10-15 minutes.</w:t>
      </w:r>
    </w:p>
    <w:p w:rsidR="00DE1585" w:rsidRPr="00DE1585" w:rsidRDefault="00DE1585" w:rsidP="00DE1585">
      <w:pPr>
        <w:pStyle w:val="BodyText"/>
        <w:spacing w:line="276" w:lineRule="auto"/>
        <w:ind w:left="101" w:right="619"/>
        <w:rPr>
          <w:color w:val="020302"/>
          <w:spacing w:val="16"/>
        </w:rPr>
      </w:pPr>
      <w:r>
        <w:rPr>
          <w:color w:val="020302"/>
          <w:spacing w:val="16"/>
        </w:rPr>
        <w:t>Cool and frost.</w:t>
      </w:r>
    </w:p>
    <w:p w:rsidR="001A6347" w:rsidRPr="00831D94" w:rsidRDefault="00DE1585" w:rsidP="001A6347">
      <w:pPr>
        <w:rPr>
          <w:color w:val="020302"/>
          <w:spacing w:val="11"/>
          <w:sz w:val="20"/>
          <w:szCs w:val="20"/>
        </w:rPr>
      </w:pPr>
      <w:r>
        <w:rPr>
          <w:color w:val="020302"/>
          <w:spacing w:val="11"/>
          <w:sz w:val="20"/>
          <w:szCs w:val="20"/>
        </w:rPr>
        <w:br w:type="page"/>
      </w:r>
    </w:p>
    <w:p w:rsidR="009513FF" w:rsidRPr="003C0C33" w:rsidRDefault="009513FF" w:rsidP="009513FF">
      <w:pPr>
        <w:pStyle w:val="BodyText"/>
        <w:spacing w:before="9"/>
        <w:rPr>
          <w:sz w:val="4"/>
          <w:szCs w:val="4"/>
        </w:rPr>
      </w:pPr>
    </w:p>
    <w:p w:rsidR="009513FF" w:rsidRDefault="00175FCC" w:rsidP="009513FF">
      <w:pPr>
        <w:pStyle w:val="BodyText"/>
        <w:spacing w:line="20" w:lineRule="exact"/>
        <w:ind w:left="95"/>
        <w:rPr>
          <w:sz w:val="2"/>
        </w:rPr>
      </w:pPr>
      <w:r>
        <w:rPr>
          <w:sz w:val="2"/>
        </w:rPr>
      </w:r>
      <w:r>
        <w:rPr>
          <w:sz w:val="2"/>
        </w:rPr>
        <w:pict>
          <v:group id="_x0000_s1843" style="width:7in;height:.5pt;mso-position-horizontal-relative:char;mso-position-vertical-relative:line" coordsize="10080,10">
            <v:line id="_x0000_s1844" style="position:absolute" from="0,5" to="10080,5" strokecolor="#231f20" strokeweight=".5pt"/>
            <w10:anchorlock/>
          </v:group>
        </w:pict>
      </w:r>
    </w:p>
    <w:p w:rsidR="009513FF" w:rsidRPr="00FF14BA" w:rsidRDefault="009513FF" w:rsidP="009513FF">
      <w:pPr>
        <w:jc w:val="center"/>
        <w:rPr>
          <w:spacing w:val="16"/>
          <w:sz w:val="24"/>
          <w:szCs w:val="24"/>
        </w:rPr>
      </w:pPr>
      <w:r>
        <w:rPr>
          <w:sz w:val="2"/>
        </w:rPr>
        <w:t>\</w:t>
      </w:r>
    </w:p>
    <w:p w:rsidR="009513FF" w:rsidRPr="009D29E4" w:rsidRDefault="009513FF" w:rsidP="009513FF">
      <w:pPr>
        <w:pStyle w:val="Heading2"/>
        <w:rPr>
          <w:spacing w:val="16"/>
        </w:rPr>
      </w:pPr>
      <w:bookmarkStart w:id="137" w:name="_Toc71024511"/>
      <w:r>
        <w:t>CINNAMON TWISTS</w:t>
      </w:r>
      <w:bookmarkEnd w:id="137"/>
    </w:p>
    <w:p w:rsidR="009513FF" w:rsidRPr="003C0C33" w:rsidRDefault="009513FF" w:rsidP="009513FF">
      <w:pPr>
        <w:pStyle w:val="BodyText"/>
        <w:spacing w:before="9"/>
        <w:rPr>
          <w:sz w:val="4"/>
          <w:szCs w:val="4"/>
        </w:rPr>
      </w:pPr>
    </w:p>
    <w:p w:rsidR="009513FF" w:rsidRDefault="00175FCC" w:rsidP="009513FF">
      <w:pPr>
        <w:pStyle w:val="BodyText"/>
        <w:spacing w:line="20" w:lineRule="exact"/>
        <w:ind w:left="95"/>
        <w:rPr>
          <w:sz w:val="2"/>
        </w:rPr>
      </w:pPr>
      <w:r>
        <w:rPr>
          <w:sz w:val="2"/>
        </w:rPr>
      </w:r>
      <w:r>
        <w:rPr>
          <w:sz w:val="2"/>
        </w:rPr>
        <w:pict>
          <v:group id="_x0000_s1841" style="width:7in;height:.5pt;mso-position-horizontal-relative:char;mso-position-vertical-relative:line" coordsize="10080,10">
            <v:line id="_x0000_s1842" style="position:absolute" from="0,5" to="10080,5" strokecolor="#231f20" strokeweight=".5pt"/>
            <w10:anchorlock/>
          </v:group>
        </w:pict>
      </w:r>
    </w:p>
    <w:p w:rsidR="009513FF" w:rsidRDefault="009513FF" w:rsidP="009513FF">
      <w:pPr>
        <w:spacing w:before="40"/>
        <w:jc w:val="center"/>
        <w:rPr>
          <w:spacing w:val="16"/>
          <w:sz w:val="24"/>
          <w:szCs w:val="24"/>
        </w:rPr>
      </w:pPr>
      <w:r w:rsidRPr="003C0C33">
        <w:rPr>
          <w:spacing w:val="16"/>
          <w:sz w:val="24"/>
          <w:szCs w:val="24"/>
        </w:rPr>
        <w:t xml:space="preserve">FROM THE KITCHEN OF </w:t>
      </w:r>
      <w:r>
        <w:rPr>
          <w:spacing w:val="16"/>
          <w:sz w:val="24"/>
          <w:szCs w:val="24"/>
        </w:rPr>
        <w:t>ROSALIE FOUNTAIN</w:t>
      </w:r>
    </w:p>
    <w:p w:rsidR="009513FF" w:rsidRPr="006F6D09" w:rsidRDefault="009513FF" w:rsidP="009513FF">
      <w:pPr>
        <w:pStyle w:val="BodyText"/>
        <w:spacing w:before="6"/>
        <w:rPr>
          <w:sz w:val="21"/>
          <w:szCs w:val="21"/>
        </w:rPr>
      </w:pPr>
    </w:p>
    <w:p w:rsidR="009513FF" w:rsidRDefault="009513FF" w:rsidP="009513FF">
      <w:pPr>
        <w:pStyle w:val="BodyText"/>
        <w:ind w:left="101"/>
        <w:rPr>
          <w:color w:val="020302"/>
        </w:rPr>
      </w:pPr>
      <w:r>
        <w:rPr>
          <w:color w:val="020302"/>
        </w:rPr>
        <w:t xml:space="preserve">INGREDIENTS </w:t>
      </w:r>
    </w:p>
    <w:p w:rsidR="009513FF" w:rsidRPr="00077A6B" w:rsidRDefault="009513FF" w:rsidP="009513FF">
      <w:pPr>
        <w:pStyle w:val="BodyText"/>
        <w:ind w:left="101"/>
        <w:rPr>
          <w:color w:val="020302"/>
        </w:rPr>
      </w:pPr>
    </w:p>
    <w:p w:rsidR="009513FF" w:rsidRDefault="009513FF" w:rsidP="009513FF">
      <w:pPr>
        <w:pStyle w:val="BodyText"/>
        <w:spacing w:line="444" w:lineRule="auto"/>
        <w:ind w:left="101"/>
        <w:rPr>
          <w:spacing w:val="16"/>
        </w:rPr>
      </w:pPr>
      <w:r>
        <w:rPr>
          <w:spacing w:val="16"/>
        </w:rPr>
        <w:t>2 cups flour</w:t>
      </w:r>
    </w:p>
    <w:p w:rsidR="009513FF" w:rsidRDefault="009513FF" w:rsidP="009513FF">
      <w:pPr>
        <w:pStyle w:val="BodyText"/>
        <w:spacing w:line="444" w:lineRule="auto"/>
        <w:ind w:left="101"/>
        <w:rPr>
          <w:spacing w:val="16"/>
        </w:rPr>
      </w:pPr>
      <w:r>
        <w:rPr>
          <w:spacing w:val="16"/>
        </w:rPr>
        <w:t>1 egg</w:t>
      </w:r>
    </w:p>
    <w:p w:rsidR="009513FF" w:rsidRDefault="009513FF" w:rsidP="009513FF">
      <w:pPr>
        <w:pStyle w:val="BodyText"/>
        <w:spacing w:line="444" w:lineRule="auto"/>
        <w:ind w:left="101"/>
        <w:rPr>
          <w:spacing w:val="16"/>
        </w:rPr>
      </w:pPr>
      <w:r>
        <w:rPr>
          <w:spacing w:val="16"/>
        </w:rPr>
        <w:t>1 cup butter</w:t>
      </w:r>
    </w:p>
    <w:p w:rsidR="009513FF" w:rsidRDefault="00245DFD" w:rsidP="009513FF">
      <w:pPr>
        <w:pStyle w:val="BodyText"/>
        <w:spacing w:line="444" w:lineRule="auto"/>
        <w:ind w:left="101"/>
        <w:rPr>
          <w:spacing w:val="16"/>
        </w:rPr>
      </w:pPr>
      <w:r>
        <w:rPr>
          <w:spacing w:val="16"/>
        </w:rPr>
        <w:t>¾</w:t>
      </w:r>
      <w:r w:rsidR="009513FF">
        <w:rPr>
          <w:spacing w:val="16"/>
        </w:rPr>
        <w:t xml:space="preserve"> cup sour cream</w:t>
      </w:r>
    </w:p>
    <w:p w:rsidR="009513FF" w:rsidRDefault="009513FF" w:rsidP="009513FF">
      <w:pPr>
        <w:pStyle w:val="BodyText"/>
        <w:spacing w:line="444" w:lineRule="auto"/>
        <w:ind w:left="101"/>
        <w:rPr>
          <w:spacing w:val="16"/>
        </w:rPr>
      </w:pPr>
      <w:r>
        <w:rPr>
          <w:spacing w:val="16"/>
        </w:rPr>
        <w:t>2 teaspoons cinnamon</w:t>
      </w:r>
    </w:p>
    <w:p w:rsidR="009513FF" w:rsidRDefault="00245DFD" w:rsidP="009513FF">
      <w:pPr>
        <w:pStyle w:val="BodyText"/>
        <w:spacing w:line="444" w:lineRule="auto"/>
        <w:ind w:left="101"/>
        <w:rPr>
          <w:spacing w:val="16"/>
        </w:rPr>
      </w:pPr>
      <w:r>
        <w:rPr>
          <w:spacing w:val="16"/>
        </w:rPr>
        <w:t>¾</w:t>
      </w:r>
      <w:r w:rsidR="009513FF">
        <w:rPr>
          <w:spacing w:val="16"/>
        </w:rPr>
        <w:t xml:space="preserve"> cup sugar</w:t>
      </w:r>
    </w:p>
    <w:p w:rsidR="009513FF" w:rsidRDefault="00245DFD" w:rsidP="009513FF">
      <w:pPr>
        <w:pStyle w:val="BodyText"/>
        <w:spacing w:line="444" w:lineRule="auto"/>
        <w:ind w:left="101"/>
        <w:rPr>
          <w:spacing w:val="16"/>
        </w:rPr>
      </w:pPr>
      <w:r>
        <w:rPr>
          <w:spacing w:val="16"/>
        </w:rPr>
        <w:t>¾</w:t>
      </w:r>
      <w:r w:rsidR="009513FF">
        <w:rPr>
          <w:spacing w:val="16"/>
        </w:rPr>
        <w:t xml:space="preserve"> cup chopped nuts</w:t>
      </w:r>
    </w:p>
    <w:p w:rsidR="009513FF" w:rsidRDefault="00175FCC" w:rsidP="009513FF">
      <w:pPr>
        <w:pStyle w:val="BodyText"/>
        <w:spacing w:line="444" w:lineRule="auto"/>
        <w:ind w:left="101"/>
        <w:rPr>
          <w:sz w:val="2"/>
        </w:rPr>
      </w:pPr>
      <w:r>
        <w:rPr>
          <w:sz w:val="2"/>
        </w:rPr>
      </w:r>
      <w:r>
        <w:rPr>
          <w:sz w:val="2"/>
        </w:rPr>
        <w:pict>
          <v:group id="_x0000_s1839" style="width:7in;height:.5pt;mso-position-horizontal-relative:char;mso-position-vertical-relative:line" coordsize="10080,10">
            <v:line id="_x0000_s1840" style="position:absolute" from="0,5" to="10080,5" strokecolor="#231f20" strokeweight=".5pt"/>
            <w10:anchorlock/>
          </v:group>
        </w:pict>
      </w:r>
    </w:p>
    <w:p w:rsidR="009513FF" w:rsidRDefault="009513FF" w:rsidP="009513FF">
      <w:pPr>
        <w:pStyle w:val="BodyText"/>
        <w:spacing w:before="6"/>
        <w:rPr>
          <w:sz w:val="21"/>
        </w:rPr>
      </w:pPr>
    </w:p>
    <w:p w:rsidR="009513FF" w:rsidRPr="00085BD8" w:rsidRDefault="009513FF" w:rsidP="009513FF">
      <w:pPr>
        <w:pStyle w:val="BodyText"/>
        <w:ind w:left="101"/>
        <w:rPr>
          <w:color w:val="020302"/>
        </w:rPr>
      </w:pPr>
      <w:r>
        <w:rPr>
          <w:color w:val="020302"/>
        </w:rPr>
        <w:t xml:space="preserve">INSTRUCTIONS </w:t>
      </w:r>
    </w:p>
    <w:p w:rsidR="009513FF" w:rsidRPr="000B245A" w:rsidRDefault="009513FF" w:rsidP="009513FF">
      <w:pPr>
        <w:pStyle w:val="BodyText"/>
        <w:spacing w:line="249" w:lineRule="auto"/>
        <w:ind w:right="619"/>
        <w:rPr>
          <w:color w:val="020302"/>
          <w:spacing w:val="16"/>
        </w:rPr>
      </w:pPr>
    </w:p>
    <w:p w:rsidR="009513FF" w:rsidRDefault="009513FF" w:rsidP="009513FF">
      <w:pPr>
        <w:pStyle w:val="BodyText"/>
        <w:spacing w:line="276" w:lineRule="auto"/>
        <w:ind w:left="101" w:right="619"/>
        <w:rPr>
          <w:color w:val="020302"/>
          <w:spacing w:val="16"/>
        </w:rPr>
      </w:pPr>
      <w:r>
        <w:rPr>
          <w:color w:val="020302"/>
          <w:spacing w:val="16"/>
        </w:rPr>
        <w:t xml:space="preserve">Mix flour, egg, butter, and sour cream in bowl to create dough. </w:t>
      </w:r>
    </w:p>
    <w:p w:rsidR="009513FF" w:rsidRDefault="009513FF" w:rsidP="009513FF">
      <w:pPr>
        <w:pStyle w:val="BodyText"/>
        <w:spacing w:line="276" w:lineRule="auto"/>
        <w:ind w:left="101" w:right="619"/>
        <w:rPr>
          <w:color w:val="020302"/>
          <w:spacing w:val="16"/>
        </w:rPr>
      </w:pPr>
      <w:r>
        <w:rPr>
          <w:color w:val="020302"/>
          <w:spacing w:val="16"/>
        </w:rPr>
        <w:t>Then shape into 5 balls (smaller if you want small cookies).</w:t>
      </w:r>
    </w:p>
    <w:p w:rsidR="009513FF" w:rsidRDefault="009513FF" w:rsidP="009513FF">
      <w:pPr>
        <w:pStyle w:val="BodyText"/>
        <w:spacing w:line="276" w:lineRule="auto"/>
        <w:ind w:left="101" w:right="619"/>
        <w:rPr>
          <w:color w:val="020302"/>
          <w:spacing w:val="16"/>
        </w:rPr>
      </w:pPr>
    </w:p>
    <w:p w:rsidR="009513FF" w:rsidRDefault="009513FF" w:rsidP="009513FF">
      <w:pPr>
        <w:pStyle w:val="BodyText"/>
        <w:spacing w:line="276" w:lineRule="auto"/>
        <w:ind w:left="101" w:right="619"/>
        <w:rPr>
          <w:color w:val="020302"/>
          <w:spacing w:val="16"/>
        </w:rPr>
      </w:pPr>
      <w:r>
        <w:rPr>
          <w:color w:val="020302"/>
          <w:spacing w:val="16"/>
        </w:rPr>
        <w:t>Put flour on hands.</w:t>
      </w:r>
    </w:p>
    <w:p w:rsidR="009513FF" w:rsidRDefault="009513FF" w:rsidP="009513FF">
      <w:pPr>
        <w:pStyle w:val="BodyText"/>
        <w:spacing w:line="276" w:lineRule="auto"/>
        <w:ind w:left="101" w:right="619"/>
        <w:rPr>
          <w:color w:val="020302"/>
          <w:spacing w:val="16"/>
        </w:rPr>
      </w:pPr>
      <w:r>
        <w:rPr>
          <w:color w:val="020302"/>
          <w:spacing w:val="16"/>
        </w:rPr>
        <w:t>Place dough in floured bowl and sprinkle with flour.</w:t>
      </w:r>
    </w:p>
    <w:p w:rsidR="009513FF" w:rsidRDefault="009513FF" w:rsidP="009513FF">
      <w:pPr>
        <w:pStyle w:val="BodyText"/>
        <w:spacing w:line="276" w:lineRule="auto"/>
        <w:ind w:left="101" w:right="619"/>
        <w:rPr>
          <w:color w:val="020302"/>
          <w:spacing w:val="16"/>
        </w:rPr>
      </w:pPr>
      <w:r>
        <w:rPr>
          <w:color w:val="020302"/>
          <w:spacing w:val="16"/>
        </w:rPr>
        <w:t>Chill.</w:t>
      </w:r>
    </w:p>
    <w:p w:rsidR="009513FF" w:rsidRDefault="009513FF" w:rsidP="009513FF">
      <w:pPr>
        <w:pStyle w:val="BodyText"/>
        <w:spacing w:line="276" w:lineRule="auto"/>
        <w:ind w:left="101" w:right="619"/>
        <w:rPr>
          <w:color w:val="020302"/>
          <w:spacing w:val="16"/>
        </w:rPr>
      </w:pPr>
    </w:p>
    <w:p w:rsidR="009513FF" w:rsidRDefault="009513FF" w:rsidP="009513FF">
      <w:pPr>
        <w:pStyle w:val="BodyText"/>
        <w:spacing w:line="276" w:lineRule="auto"/>
        <w:ind w:left="101" w:right="619"/>
        <w:rPr>
          <w:color w:val="020302"/>
          <w:spacing w:val="16"/>
        </w:rPr>
      </w:pPr>
      <w:r>
        <w:rPr>
          <w:color w:val="020302"/>
          <w:spacing w:val="16"/>
        </w:rPr>
        <w:t xml:space="preserve">Roll out dough </w:t>
      </w:r>
      <w:r w:rsidR="008E6577">
        <w:rPr>
          <w:spacing w:val="16"/>
        </w:rPr>
        <w:t xml:space="preserve">⅛ </w:t>
      </w:r>
      <w:r>
        <w:rPr>
          <w:color w:val="020302"/>
          <w:spacing w:val="16"/>
        </w:rPr>
        <w:t>inch thick.</w:t>
      </w:r>
    </w:p>
    <w:p w:rsidR="009513FF" w:rsidRDefault="009513FF" w:rsidP="009513FF">
      <w:pPr>
        <w:pStyle w:val="BodyText"/>
        <w:spacing w:line="276" w:lineRule="auto"/>
        <w:ind w:left="101" w:right="619"/>
        <w:rPr>
          <w:color w:val="020302"/>
          <w:spacing w:val="16"/>
        </w:rPr>
      </w:pPr>
    </w:p>
    <w:p w:rsidR="009513FF" w:rsidRDefault="009513FF" w:rsidP="009513FF">
      <w:pPr>
        <w:pStyle w:val="BodyText"/>
        <w:spacing w:line="276" w:lineRule="auto"/>
        <w:ind w:left="101" w:right="619"/>
        <w:rPr>
          <w:color w:val="020302"/>
          <w:spacing w:val="16"/>
        </w:rPr>
      </w:pPr>
      <w:r>
        <w:rPr>
          <w:color w:val="020302"/>
          <w:spacing w:val="16"/>
        </w:rPr>
        <w:t>Mix cinnamon, sugar, and chopped nuts to make filling.</w:t>
      </w:r>
    </w:p>
    <w:p w:rsidR="009513FF" w:rsidRDefault="009513FF" w:rsidP="00F24DED">
      <w:pPr>
        <w:pStyle w:val="BodyText"/>
        <w:spacing w:line="276" w:lineRule="auto"/>
        <w:ind w:left="101" w:right="619"/>
        <w:rPr>
          <w:color w:val="020302"/>
          <w:spacing w:val="16"/>
        </w:rPr>
      </w:pPr>
      <w:r>
        <w:rPr>
          <w:color w:val="020302"/>
          <w:spacing w:val="16"/>
        </w:rPr>
        <w:t>Sprinkle dough with filling.</w:t>
      </w:r>
    </w:p>
    <w:p w:rsidR="009513FF" w:rsidRDefault="009513FF" w:rsidP="009513FF">
      <w:pPr>
        <w:pStyle w:val="BodyText"/>
        <w:spacing w:line="276" w:lineRule="auto"/>
        <w:ind w:left="101" w:right="619"/>
        <w:rPr>
          <w:color w:val="020302"/>
          <w:spacing w:val="16"/>
        </w:rPr>
      </w:pPr>
      <w:r>
        <w:rPr>
          <w:color w:val="020302"/>
          <w:spacing w:val="16"/>
        </w:rPr>
        <w:t>Cut into 8 pieces (like cutting a pie).</w:t>
      </w:r>
    </w:p>
    <w:p w:rsidR="009513FF" w:rsidRDefault="009513FF" w:rsidP="009513FF">
      <w:pPr>
        <w:pStyle w:val="BodyText"/>
        <w:spacing w:line="276" w:lineRule="auto"/>
        <w:ind w:left="101" w:right="619"/>
        <w:rPr>
          <w:color w:val="020302"/>
          <w:spacing w:val="16"/>
        </w:rPr>
      </w:pPr>
      <w:r>
        <w:rPr>
          <w:color w:val="020302"/>
          <w:spacing w:val="16"/>
        </w:rPr>
        <w:t>Roll wide part to a point.</w:t>
      </w:r>
    </w:p>
    <w:p w:rsidR="009513FF" w:rsidRDefault="009513FF" w:rsidP="009513FF">
      <w:pPr>
        <w:pStyle w:val="BodyText"/>
        <w:spacing w:line="276" w:lineRule="auto"/>
        <w:ind w:left="101" w:right="619"/>
        <w:rPr>
          <w:color w:val="020302"/>
          <w:spacing w:val="16"/>
        </w:rPr>
      </w:pPr>
    </w:p>
    <w:p w:rsidR="009513FF" w:rsidRDefault="009513FF" w:rsidP="00327D5E">
      <w:pPr>
        <w:pStyle w:val="BodyText"/>
        <w:spacing w:line="276" w:lineRule="auto"/>
        <w:ind w:left="101" w:right="619"/>
        <w:rPr>
          <w:color w:val="020302"/>
          <w:spacing w:val="16"/>
        </w:rPr>
      </w:pPr>
      <w:r>
        <w:rPr>
          <w:color w:val="020302"/>
          <w:spacing w:val="16"/>
        </w:rPr>
        <w:t>Place on ungreased cookie sheet.</w:t>
      </w:r>
    </w:p>
    <w:p w:rsidR="00867092" w:rsidRDefault="00327D5E" w:rsidP="009513FF">
      <w:pPr>
        <w:pStyle w:val="BodyText"/>
        <w:spacing w:line="276" w:lineRule="auto"/>
        <w:ind w:left="101" w:right="619"/>
        <w:rPr>
          <w:color w:val="020302"/>
          <w:spacing w:val="16"/>
        </w:rPr>
      </w:pPr>
      <w:r>
        <w:rPr>
          <w:color w:val="020302"/>
          <w:spacing w:val="16"/>
        </w:rPr>
        <w:t>Bake at 350</w:t>
      </w:r>
      <w:r w:rsidR="00A9748E">
        <w:rPr>
          <w:color w:val="020302"/>
          <w:spacing w:val="16"/>
        </w:rPr>
        <w:sym w:font="Symbol" w:char="F0B0"/>
      </w:r>
      <w:r w:rsidR="00A9748E">
        <w:rPr>
          <w:color w:val="020302"/>
          <w:spacing w:val="16"/>
        </w:rPr>
        <w:t xml:space="preserve"> </w:t>
      </w:r>
      <w:r>
        <w:rPr>
          <w:color w:val="020302"/>
          <w:spacing w:val="16"/>
        </w:rPr>
        <w:t>with 15 minutes or until light brown.</w:t>
      </w:r>
    </w:p>
    <w:p w:rsidR="00867092" w:rsidRDefault="00867092">
      <w:pPr>
        <w:rPr>
          <w:color w:val="020302"/>
          <w:spacing w:val="16"/>
          <w:sz w:val="20"/>
          <w:szCs w:val="20"/>
        </w:rPr>
      </w:pPr>
      <w:r>
        <w:rPr>
          <w:color w:val="020302"/>
          <w:spacing w:val="16"/>
        </w:rPr>
        <w:br w:type="page"/>
      </w:r>
    </w:p>
    <w:p w:rsidR="00867092" w:rsidRDefault="00175FCC" w:rsidP="00867092">
      <w:pPr>
        <w:pStyle w:val="BodyText"/>
        <w:spacing w:line="20" w:lineRule="exact"/>
        <w:ind w:left="95"/>
        <w:rPr>
          <w:sz w:val="2"/>
        </w:rPr>
      </w:pPr>
      <w:r>
        <w:rPr>
          <w:sz w:val="2"/>
        </w:rPr>
      </w:r>
      <w:r>
        <w:rPr>
          <w:sz w:val="2"/>
        </w:rPr>
        <w:pict>
          <v:group id="_x0000_s36937" style="width:7in;height:.5pt;mso-position-horizontal-relative:char;mso-position-vertical-relative:line" coordsize="10080,10">
            <v:line id="_x0000_s36938" style="position:absolute" from="0,5" to="10080,5" strokecolor="#231f20" strokeweight=".5pt"/>
            <w10:anchorlock/>
          </v:group>
        </w:pict>
      </w:r>
    </w:p>
    <w:p w:rsidR="00867092" w:rsidRPr="00FF14BA" w:rsidRDefault="00867092" w:rsidP="00867092">
      <w:pPr>
        <w:jc w:val="center"/>
        <w:rPr>
          <w:spacing w:val="16"/>
          <w:sz w:val="24"/>
          <w:szCs w:val="24"/>
        </w:rPr>
      </w:pPr>
      <w:r>
        <w:rPr>
          <w:sz w:val="2"/>
        </w:rPr>
        <w:t>\</w:t>
      </w:r>
    </w:p>
    <w:p w:rsidR="00867092" w:rsidRPr="009D29E4" w:rsidRDefault="00867092" w:rsidP="00867092">
      <w:pPr>
        <w:pStyle w:val="Heading2"/>
        <w:rPr>
          <w:spacing w:val="16"/>
        </w:rPr>
      </w:pPr>
      <w:bookmarkStart w:id="138" w:name="_Toc71024512"/>
      <w:r>
        <w:t>COLLEEN’S COOKIES</w:t>
      </w:r>
      <w:bookmarkEnd w:id="138"/>
    </w:p>
    <w:p w:rsidR="00867092" w:rsidRPr="003C0C33" w:rsidRDefault="00867092" w:rsidP="00867092">
      <w:pPr>
        <w:pStyle w:val="BodyText"/>
        <w:spacing w:before="9"/>
        <w:rPr>
          <w:sz w:val="4"/>
          <w:szCs w:val="4"/>
        </w:rPr>
      </w:pPr>
    </w:p>
    <w:p w:rsidR="00867092" w:rsidRDefault="00175FCC" w:rsidP="00867092">
      <w:pPr>
        <w:pStyle w:val="BodyText"/>
        <w:spacing w:line="20" w:lineRule="exact"/>
        <w:ind w:left="95"/>
        <w:rPr>
          <w:sz w:val="2"/>
        </w:rPr>
      </w:pPr>
      <w:r>
        <w:rPr>
          <w:sz w:val="2"/>
        </w:rPr>
      </w:r>
      <w:r>
        <w:rPr>
          <w:sz w:val="2"/>
        </w:rPr>
        <w:pict>
          <v:group id="_x0000_s36935" style="width:7in;height:.5pt;mso-position-horizontal-relative:char;mso-position-vertical-relative:line" coordsize="10080,10">
            <v:line id="_x0000_s36936" style="position:absolute" from="0,5" to="10080,5" strokecolor="#231f20" strokeweight=".5pt"/>
            <w10:anchorlock/>
          </v:group>
        </w:pict>
      </w:r>
    </w:p>
    <w:p w:rsidR="00867092" w:rsidRDefault="00867092" w:rsidP="00867092">
      <w:pPr>
        <w:spacing w:before="40"/>
        <w:jc w:val="center"/>
        <w:rPr>
          <w:spacing w:val="16"/>
          <w:sz w:val="24"/>
          <w:szCs w:val="24"/>
        </w:rPr>
      </w:pPr>
      <w:r w:rsidRPr="003C0C33">
        <w:rPr>
          <w:spacing w:val="16"/>
          <w:sz w:val="24"/>
          <w:szCs w:val="24"/>
        </w:rPr>
        <w:t xml:space="preserve">FROM THE KITCHEN OF </w:t>
      </w:r>
      <w:r>
        <w:rPr>
          <w:spacing w:val="16"/>
          <w:sz w:val="24"/>
          <w:szCs w:val="24"/>
        </w:rPr>
        <w:t>COLLEEN MROWKA</w:t>
      </w:r>
    </w:p>
    <w:p w:rsidR="00867092" w:rsidRDefault="00867092" w:rsidP="00867092">
      <w:pPr>
        <w:spacing w:before="40"/>
        <w:jc w:val="center"/>
        <w:rPr>
          <w:spacing w:val="16"/>
          <w:sz w:val="24"/>
          <w:szCs w:val="24"/>
        </w:rPr>
      </w:pPr>
    </w:p>
    <w:p w:rsidR="00867092" w:rsidRPr="00781632" w:rsidRDefault="00867092" w:rsidP="00867092">
      <w:pPr>
        <w:pStyle w:val="BodyText"/>
        <w:ind w:left="101"/>
        <w:rPr>
          <w:color w:val="020302"/>
          <w:spacing w:val="16"/>
        </w:rPr>
      </w:pPr>
      <w:r>
        <w:rPr>
          <w:color w:val="020302"/>
          <w:spacing w:val="16"/>
        </w:rPr>
        <w:t xml:space="preserve">Chocolate chip oatmeal peanut butter cookies. </w:t>
      </w:r>
      <w:r w:rsidRPr="00781632">
        <w:rPr>
          <w:color w:val="020302"/>
          <w:spacing w:val="16"/>
        </w:rPr>
        <w:t>Serve these delicious cookies before</w:t>
      </w:r>
      <w:r>
        <w:rPr>
          <w:color w:val="020302"/>
          <w:spacing w:val="16"/>
        </w:rPr>
        <w:t xml:space="preserve"> you tell anyone that they are gluten free, egg free, h</w:t>
      </w:r>
      <w:r w:rsidRPr="00781632">
        <w:rPr>
          <w:color w:val="020302"/>
          <w:spacing w:val="16"/>
        </w:rPr>
        <w:t>igher protein, and lower sugar than your traditional chocolate chip cookie.</w:t>
      </w:r>
      <w:r>
        <w:rPr>
          <w:color w:val="020302"/>
          <w:spacing w:val="16"/>
        </w:rPr>
        <w:t xml:space="preserve"> </w:t>
      </w:r>
      <w:r w:rsidRPr="00781632">
        <w:rPr>
          <w:color w:val="020302"/>
          <w:spacing w:val="16"/>
        </w:rPr>
        <w:t>Mmm Mmm. Delish!!</w:t>
      </w:r>
    </w:p>
    <w:p w:rsidR="00867092" w:rsidRDefault="00867092" w:rsidP="00867092">
      <w:pPr>
        <w:pStyle w:val="BodyText"/>
        <w:ind w:left="101"/>
        <w:rPr>
          <w:color w:val="020302"/>
          <w:sz w:val="21"/>
          <w:szCs w:val="21"/>
        </w:rPr>
      </w:pPr>
    </w:p>
    <w:p w:rsidR="00867092" w:rsidRPr="00DC5B53" w:rsidRDefault="00867092" w:rsidP="00867092">
      <w:pPr>
        <w:pStyle w:val="BodyText"/>
        <w:ind w:left="101"/>
        <w:rPr>
          <w:color w:val="020302"/>
          <w:sz w:val="21"/>
          <w:szCs w:val="21"/>
        </w:rPr>
      </w:pPr>
    </w:p>
    <w:p w:rsidR="00867092" w:rsidRPr="00AB5CFA" w:rsidRDefault="00867092" w:rsidP="00867092">
      <w:pPr>
        <w:ind w:left="101"/>
        <w:rPr>
          <w:color w:val="020302"/>
          <w:sz w:val="20"/>
          <w:szCs w:val="20"/>
        </w:rPr>
      </w:pPr>
      <w:r w:rsidRPr="00AB5CFA">
        <w:rPr>
          <w:color w:val="020302"/>
          <w:sz w:val="20"/>
          <w:szCs w:val="20"/>
        </w:rPr>
        <w:t xml:space="preserve">INGREDIENTS </w:t>
      </w:r>
    </w:p>
    <w:p w:rsidR="00867092" w:rsidRPr="00077A6B" w:rsidRDefault="00867092" w:rsidP="00867092">
      <w:pPr>
        <w:pStyle w:val="BodyText"/>
        <w:rPr>
          <w:color w:val="020302"/>
        </w:rPr>
      </w:pPr>
    </w:p>
    <w:p w:rsidR="00867092" w:rsidRPr="00781632" w:rsidRDefault="00867092" w:rsidP="00867092">
      <w:pPr>
        <w:pStyle w:val="BodyText"/>
        <w:spacing w:line="444" w:lineRule="auto"/>
        <w:ind w:left="101"/>
        <w:rPr>
          <w:spacing w:val="16"/>
        </w:rPr>
      </w:pPr>
      <w:r>
        <w:rPr>
          <w:spacing w:val="16"/>
        </w:rPr>
        <w:t>1 stick b</w:t>
      </w:r>
      <w:r w:rsidRPr="00781632">
        <w:rPr>
          <w:spacing w:val="16"/>
        </w:rPr>
        <w:t>utter</w:t>
      </w:r>
    </w:p>
    <w:p w:rsidR="00867092" w:rsidRPr="00781632" w:rsidRDefault="00867092" w:rsidP="00867092">
      <w:pPr>
        <w:pStyle w:val="BodyText"/>
        <w:spacing w:line="444" w:lineRule="auto"/>
        <w:ind w:left="101"/>
        <w:rPr>
          <w:spacing w:val="16"/>
        </w:rPr>
      </w:pPr>
      <w:r>
        <w:rPr>
          <w:spacing w:val="16"/>
        </w:rPr>
        <w:t>½ cup brown s</w:t>
      </w:r>
      <w:r w:rsidRPr="00781632">
        <w:rPr>
          <w:spacing w:val="16"/>
        </w:rPr>
        <w:t>ugar</w:t>
      </w:r>
    </w:p>
    <w:p w:rsidR="00867092" w:rsidRPr="00781632" w:rsidRDefault="00867092" w:rsidP="00867092">
      <w:pPr>
        <w:pStyle w:val="BodyText"/>
        <w:spacing w:line="444" w:lineRule="auto"/>
        <w:ind w:left="101"/>
        <w:rPr>
          <w:spacing w:val="16"/>
        </w:rPr>
      </w:pPr>
      <w:r w:rsidRPr="00781632">
        <w:rPr>
          <w:spacing w:val="16"/>
        </w:rPr>
        <w:t>1 cup peanut butter</w:t>
      </w:r>
    </w:p>
    <w:p w:rsidR="00867092" w:rsidRPr="00781632" w:rsidRDefault="00867092" w:rsidP="00867092">
      <w:pPr>
        <w:pStyle w:val="BodyText"/>
        <w:spacing w:line="444" w:lineRule="auto"/>
        <w:ind w:left="101"/>
        <w:rPr>
          <w:spacing w:val="16"/>
        </w:rPr>
      </w:pPr>
      <w:r>
        <w:rPr>
          <w:spacing w:val="16"/>
        </w:rPr>
        <w:t>2 tablespoons</w:t>
      </w:r>
      <w:r w:rsidRPr="00781632">
        <w:rPr>
          <w:spacing w:val="16"/>
        </w:rPr>
        <w:t xml:space="preserve"> flaxseed</w:t>
      </w:r>
    </w:p>
    <w:p w:rsidR="00867092" w:rsidRPr="00781632" w:rsidRDefault="00867092" w:rsidP="00867092">
      <w:pPr>
        <w:pStyle w:val="BodyText"/>
        <w:spacing w:line="444" w:lineRule="auto"/>
        <w:ind w:left="101"/>
        <w:rPr>
          <w:spacing w:val="16"/>
        </w:rPr>
      </w:pPr>
      <w:r>
        <w:rPr>
          <w:spacing w:val="16"/>
        </w:rPr>
        <w:t>6 tablespoons</w:t>
      </w:r>
      <w:r w:rsidRPr="00781632">
        <w:rPr>
          <w:spacing w:val="16"/>
        </w:rPr>
        <w:t xml:space="preserve"> water</w:t>
      </w:r>
    </w:p>
    <w:p w:rsidR="00867092" w:rsidRPr="00781632" w:rsidRDefault="00867092" w:rsidP="00867092">
      <w:pPr>
        <w:pStyle w:val="BodyText"/>
        <w:spacing w:line="444" w:lineRule="auto"/>
        <w:ind w:left="101"/>
        <w:rPr>
          <w:spacing w:val="16"/>
        </w:rPr>
      </w:pPr>
      <w:r>
        <w:rPr>
          <w:spacing w:val="16"/>
        </w:rPr>
        <w:t>2 tablespoons</w:t>
      </w:r>
      <w:r w:rsidRPr="00781632">
        <w:rPr>
          <w:spacing w:val="16"/>
        </w:rPr>
        <w:t xml:space="preserve"> vanilla</w:t>
      </w:r>
    </w:p>
    <w:p w:rsidR="00867092" w:rsidRPr="00781632" w:rsidRDefault="00867092" w:rsidP="00867092">
      <w:pPr>
        <w:pStyle w:val="BodyText"/>
        <w:spacing w:line="444" w:lineRule="auto"/>
        <w:ind w:left="101"/>
        <w:rPr>
          <w:spacing w:val="16"/>
        </w:rPr>
      </w:pPr>
      <w:r>
        <w:rPr>
          <w:spacing w:val="16"/>
        </w:rPr>
        <w:t>2</w:t>
      </w:r>
      <w:r w:rsidRPr="00967272">
        <w:rPr>
          <w:spacing w:val="16"/>
          <w:sz w:val="4"/>
          <w:szCs w:val="4"/>
        </w:rPr>
        <w:t xml:space="preserve"> </w:t>
      </w:r>
      <w:r w:rsidR="00967272">
        <w:rPr>
          <w:spacing w:val="16"/>
          <w:sz w:val="4"/>
          <w:szCs w:val="4"/>
        </w:rPr>
        <w:t xml:space="preserve"> </w:t>
      </w:r>
      <w:r>
        <w:rPr>
          <w:spacing w:val="16"/>
        </w:rPr>
        <w:t>½ cups gluten free flour, sifted with 1 teaspoon b</w:t>
      </w:r>
      <w:r w:rsidRPr="00781632">
        <w:rPr>
          <w:spacing w:val="16"/>
        </w:rPr>
        <w:t>aking soda</w:t>
      </w:r>
    </w:p>
    <w:p w:rsidR="00867092" w:rsidRPr="00781632" w:rsidRDefault="00867092" w:rsidP="00867092">
      <w:pPr>
        <w:pStyle w:val="BodyText"/>
        <w:spacing w:line="444" w:lineRule="auto"/>
        <w:ind w:left="101"/>
        <w:rPr>
          <w:spacing w:val="16"/>
        </w:rPr>
      </w:pPr>
      <w:r w:rsidRPr="00781632">
        <w:rPr>
          <w:spacing w:val="16"/>
        </w:rPr>
        <w:t xml:space="preserve">2 cups oats </w:t>
      </w:r>
    </w:p>
    <w:p w:rsidR="00867092" w:rsidRPr="007A4369" w:rsidRDefault="00867092" w:rsidP="00867092">
      <w:pPr>
        <w:pStyle w:val="BodyText"/>
        <w:spacing w:line="444" w:lineRule="auto"/>
        <w:ind w:left="101"/>
        <w:rPr>
          <w:spacing w:val="16"/>
        </w:rPr>
      </w:pPr>
      <w:r>
        <w:rPr>
          <w:spacing w:val="16"/>
        </w:rPr>
        <w:t>12 ounces c</w:t>
      </w:r>
      <w:r w:rsidRPr="00781632">
        <w:rPr>
          <w:spacing w:val="16"/>
        </w:rPr>
        <w:t>hocolate chips</w:t>
      </w:r>
    </w:p>
    <w:p w:rsidR="00867092" w:rsidRDefault="00175FCC" w:rsidP="00867092">
      <w:pPr>
        <w:pStyle w:val="BodyText"/>
        <w:spacing w:line="444" w:lineRule="auto"/>
        <w:ind w:left="101"/>
        <w:rPr>
          <w:sz w:val="2"/>
        </w:rPr>
      </w:pPr>
      <w:r>
        <w:rPr>
          <w:sz w:val="2"/>
        </w:rPr>
      </w:r>
      <w:r>
        <w:rPr>
          <w:sz w:val="2"/>
        </w:rPr>
        <w:pict>
          <v:group id="_x0000_s36933" style="width:7in;height:.5pt;mso-position-horizontal-relative:char;mso-position-vertical-relative:line" coordsize="10080,10">
            <v:line id="_x0000_s36934" style="position:absolute" from="0,5" to="10080,5" strokecolor="#231f20" strokeweight=".5pt"/>
            <w10:anchorlock/>
          </v:group>
        </w:pict>
      </w:r>
    </w:p>
    <w:p w:rsidR="00867092" w:rsidRDefault="00867092" w:rsidP="00867092">
      <w:pPr>
        <w:pStyle w:val="BodyText"/>
        <w:spacing w:before="6"/>
        <w:rPr>
          <w:sz w:val="21"/>
        </w:rPr>
      </w:pPr>
    </w:p>
    <w:p w:rsidR="00867092" w:rsidRPr="00085BD8" w:rsidRDefault="00867092" w:rsidP="00867092">
      <w:pPr>
        <w:pStyle w:val="BodyText"/>
        <w:ind w:left="101"/>
        <w:rPr>
          <w:color w:val="020302"/>
        </w:rPr>
      </w:pPr>
      <w:r>
        <w:rPr>
          <w:color w:val="020302"/>
        </w:rPr>
        <w:t xml:space="preserve">INSTRUCTIONS </w:t>
      </w:r>
    </w:p>
    <w:p w:rsidR="00867092" w:rsidRPr="00A16A7C" w:rsidRDefault="00867092" w:rsidP="00867092">
      <w:pPr>
        <w:pStyle w:val="BodyText"/>
        <w:spacing w:before="8"/>
      </w:pPr>
    </w:p>
    <w:p w:rsidR="00867092" w:rsidRPr="00781632" w:rsidRDefault="00867092" w:rsidP="00867092">
      <w:pPr>
        <w:pStyle w:val="BodyText"/>
        <w:spacing w:line="276" w:lineRule="auto"/>
        <w:ind w:left="115" w:right="619"/>
        <w:rPr>
          <w:color w:val="020302"/>
          <w:spacing w:val="16"/>
        </w:rPr>
      </w:pPr>
      <w:r w:rsidRPr="00781632">
        <w:rPr>
          <w:color w:val="020302"/>
          <w:spacing w:val="16"/>
        </w:rPr>
        <w:t>Mix water with flaxseed and set aside.</w:t>
      </w:r>
    </w:p>
    <w:p w:rsidR="00867092" w:rsidRPr="00781632" w:rsidRDefault="00867092" w:rsidP="00867092">
      <w:pPr>
        <w:pStyle w:val="BodyText"/>
        <w:spacing w:line="276" w:lineRule="auto"/>
        <w:ind w:left="115" w:right="619"/>
        <w:rPr>
          <w:color w:val="020302"/>
          <w:spacing w:val="16"/>
        </w:rPr>
      </w:pPr>
    </w:p>
    <w:p w:rsidR="00867092" w:rsidRDefault="00867092" w:rsidP="00867092">
      <w:pPr>
        <w:pStyle w:val="BodyText"/>
        <w:spacing w:line="276" w:lineRule="auto"/>
        <w:ind w:left="115" w:right="619"/>
        <w:rPr>
          <w:color w:val="020302"/>
          <w:spacing w:val="16"/>
        </w:rPr>
      </w:pPr>
      <w:r>
        <w:rPr>
          <w:color w:val="020302"/>
          <w:spacing w:val="16"/>
        </w:rPr>
        <w:t>Cream butter and sugar.</w:t>
      </w:r>
    </w:p>
    <w:p w:rsidR="00867092" w:rsidRDefault="00867092" w:rsidP="00867092">
      <w:pPr>
        <w:pStyle w:val="BodyText"/>
        <w:spacing w:line="276" w:lineRule="auto"/>
        <w:ind w:left="115" w:right="619"/>
        <w:rPr>
          <w:color w:val="020302"/>
          <w:spacing w:val="16"/>
        </w:rPr>
      </w:pPr>
      <w:r w:rsidRPr="00781632">
        <w:rPr>
          <w:color w:val="020302"/>
          <w:spacing w:val="16"/>
        </w:rPr>
        <w:t xml:space="preserve">Add peanut butter. </w:t>
      </w:r>
    </w:p>
    <w:p w:rsidR="00867092" w:rsidRPr="00781632" w:rsidRDefault="00867092" w:rsidP="00867092">
      <w:pPr>
        <w:pStyle w:val="BodyText"/>
        <w:spacing w:line="276" w:lineRule="auto"/>
        <w:ind w:left="115" w:right="619"/>
        <w:rPr>
          <w:color w:val="020302"/>
          <w:spacing w:val="16"/>
        </w:rPr>
      </w:pPr>
      <w:r w:rsidRPr="00781632">
        <w:rPr>
          <w:color w:val="020302"/>
          <w:spacing w:val="16"/>
        </w:rPr>
        <w:t>Add flaxseed mixture and vanilla.</w:t>
      </w:r>
    </w:p>
    <w:p w:rsidR="00867092" w:rsidRPr="00781632" w:rsidRDefault="00867092" w:rsidP="00867092">
      <w:pPr>
        <w:pStyle w:val="BodyText"/>
        <w:spacing w:line="276" w:lineRule="auto"/>
        <w:ind w:left="115" w:right="619"/>
        <w:rPr>
          <w:color w:val="020302"/>
          <w:spacing w:val="16"/>
        </w:rPr>
      </w:pPr>
      <w:r w:rsidRPr="00781632">
        <w:rPr>
          <w:color w:val="020302"/>
          <w:spacing w:val="16"/>
        </w:rPr>
        <w:t xml:space="preserve">Combine flour, baking soda, and oats and add to above. </w:t>
      </w:r>
    </w:p>
    <w:p w:rsidR="00867092" w:rsidRPr="00781632" w:rsidRDefault="00867092" w:rsidP="00867092">
      <w:pPr>
        <w:pStyle w:val="BodyText"/>
        <w:spacing w:line="276" w:lineRule="auto"/>
        <w:ind w:left="115" w:right="619"/>
        <w:rPr>
          <w:color w:val="020302"/>
          <w:spacing w:val="16"/>
        </w:rPr>
      </w:pPr>
      <w:r w:rsidRPr="00781632">
        <w:rPr>
          <w:color w:val="020302"/>
          <w:spacing w:val="16"/>
        </w:rPr>
        <w:t xml:space="preserve">Fold in chocolate chips. </w:t>
      </w:r>
    </w:p>
    <w:p w:rsidR="00867092" w:rsidRPr="00781632" w:rsidRDefault="00867092" w:rsidP="00867092">
      <w:pPr>
        <w:pStyle w:val="BodyText"/>
        <w:spacing w:line="276" w:lineRule="auto"/>
        <w:ind w:left="115" w:right="619"/>
        <w:rPr>
          <w:color w:val="020302"/>
          <w:spacing w:val="16"/>
        </w:rPr>
      </w:pPr>
    </w:p>
    <w:p w:rsidR="00867092" w:rsidRPr="00781632" w:rsidRDefault="00867092" w:rsidP="00867092">
      <w:pPr>
        <w:pStyle w:val="BodyText"/>
        <w:spacing w:line="276" w:lineRule="auto"/>
        <w:ind w:left="115" w:right="619"/>
        <w:rPr>
          <w:color w:val="020302"/>
          <w:spacing w:val="16"/>
        </w:rPr>
      </w:pPr>
      <w:r w:rsidRPr="00781632">
        <w:rPr>
          <w:color w:val="020302"/>
          <w:spacing w:val="16"/>
        </w:rPr>
        <w:t xml:space="preserve">Prepare cookie sheet with parchment paper. </w:t>
      </w:r>
    </w:p>
    <w:p w:rsidR="00867092" w:rsidRPr="00781632" w:rsidRDefault="00867092" w:rsidP="0067398E">
      <w:pPr>
        <w:pStyle w:val="BodyText"/>
        <w:spacing w:line="276" w:lineRule="auto"/>
        <w:ind w:left="115"/>
        <w:rPr>
          <w:color w:val="020302"/>
          <w:spacing w:val="16"/>
        </w:rPr>
      </w:pPr>
      <w:r w:rsidRPr="00781632">
        <w:rPr>
          <w:color w:val="020302"/>
          <w:spacing w:val="16"/>
        </w:rPr>
        <w:t>Drop spoonfuls of cookie dough onto cookie sheet, or roll in</w:t>
      </w:r>
      <w:r>
        <w:rPr>
          <w:color w:val="020302"/>
          <w:spacing w:val="16"/>
        </w:rPr>
        <w:t xml:space="preserve">to balls and gently press flat, </w:t>
      </w:r>
      <w:r w:rsidRPr="00781632">
        <w:rPr>
          <w:color w:val="020302"/>
          <w:spacing w:val="16"/>
        </w:rPr>
        <w:t>depending on your preference for cookie texture.</w:t>
      </w:r>
    </w:p>
    <w:p w:rsidR="00CE1D35" w:rsidRDefault="00CE1D35" w:rsidP="00867092">
      <w:pPr>
        <w:pStyle w:val="BodyText"/>
        <w:spacing w:line="276" w:lineRule="auto"/>
        <w:ind w:left="115" w:right="619"/>
        <w:rPr>
          <w:color w:val="020302"/>
          <w:spacing w:val="16"/>
        </w:rPr>
      </w:pPr>
    </w:p>
    <w:p w:rsidR="00867092" w:rsidRDefault="00867092" w:rsidP="00867092">
      <w:pPr>
        <w:pStyle w:val="BodyText"/>
        <w:spacing w:line="276" w:lineRule="auto"/>
        <w:ind w:left="115" w:right="619"/>
        <w:rPr>
          <w:color w:val="020302"/>
          <w:spacing w:val="16"/>
        </w:rPr>
      </w:pPr>
      <w:r w:rsidRPr="00781632">
        <w:rPr>
          <w:color w:val="020302"/>
          <w:spacing w:val="16"/>
        </w:rPr>
        <w:t>Bake at 375</w:t>
      </w:r>
      <w:r w:rsidR="00543613">
        <w:rPr>
          <w:color w:val="020302"/>
          <w:spacing w:val="16"/>
        </w:rPr>
        <w:sym w:font="Symbol" w:char="F0B0"/>
      </w:r>
      <w:r w:rsidRPr="00781632">
        <w:rPr>
          <w:color w:val="020302"/>
          <w:spacing w:val="16"/>
        </w:rPr>
        <w:t xml:space="preserve"> for </w:t>
      </w:r>
      <w:r>
        <w:rPr>
          <w:color w:val="020302"/>
          <w:spacing w:val="16"/>
        </w:rPr>
        <w:t>12-15 minutes until lightly golden.</w:t>
      </w:r>
    </w:p>
    <w:p w:rsidR="006E1533" w:rsidRPr="00867092" w:rsidRDefault="009513FF" w:rsidP="00867092">
      <w:pPr>
        <w:rPr>
          <w:color w:val="020302"/>
          <w:spacing w:val="16"/>
          <w:sz w:val="20"/>
          <w:szCs w:val="20"/>
        </w:rPr>
      </w:pPr>
      <w:r>
        <w:rPr>
          <w:color w:val="020302"/>
          <w:spacing w:val="16"/>
        </w:rPr>
        <w:br w:type="page"/>
      </w:r>
      <w:r w:rsidR="00175FCC">
        <w:rPr>
          <w:sz w:val="2"/>
        </w:rPr>
      </w:r>
      <w:r w:rsidR="00175FCC">
        <w:rPr>
          <w:sz w:val="2"/>
        </w:rPr>
        <w:pict>
          <v:group id="_x0000_s2043" style="width:7in;height:.5pt;mso-position-horizontal-relative:char;mso-position-vertical-relative:line" coordsize="10080,10">
            <v:line id="_x0000_s2044" style="position:absolute" from="0,5" to="10080,5" strokecolor="#231f20" strokeweight=".5pt"/>
            <w10:anchorlock/>
          </v:group>
        </w:pict>
      </w:r>
    </w:p>
    <w:p w:rsidR="006E1533" w:rsidRPr="00FF14BA" w:rsidRDefault="006E1533" w:rsidP="006E1533">
      <w:pPr>
        <w:jc w:val="center"/>
        <w:rPr>
          <w:spacing w:val="16"/>
          <w:sz w:val="24"/>
          <w:szCs w:val="24"/>
        </w:rPr>
      </w:pPr>
      <w:r>
        <w:rPr>
          <w:sz w:val="2"/>
        </w:rPr>
        <w:t>\</w:t>
      </w:r>
    </w:p>
    <w:p w:rsidR="006E1533" w:rsidRPr="009D29E4" w:rsidRDefault="006E1533" w:rsidP="006E1533">
      <w:pPr>
        <w:pStyle w:val="Heading2"/>
        <w:rPr>
          <w:spacing w:val="16"/>
        </w:rPr>
      </w:pPr>
      <w:bookmarkStart w:id="139" w:name="_Toc71024513"/>
      <w:r>
        <w:t>CREAM CHEESE CHOCOLATE CHIP CAKE</w:t>
      </w:r>
      <w:bookmarkEnd w:id="139"/>
    </w:p>
    <w:p w:rsidR="006E1533" w:rsidRPr="003C0C33" w:rsidRDefault="006E1533" w:rsidP="006E1533">
      <w:pPr>
        <w:pStyle w:val="BodyText"/>
        <w:spacing w:before="9"/>
        <w:rPr>
          <w:sz w:val="4"/>
          <w:szCs w:val="4"/>
        </w:rPr>
      </w:pPr>
    </w:p>
    <w:p w:rsidR="006E1533" w:rsidRDefault="00175FCC" w:rsidP="006E1533">
      <w:pPr>
        <w:pStyle w:val="BodyText"/>
        <w:spacing w:line="20" w:lineRule="exact"/>
        <w:ind w:left="95"/>
        <w:rPr>
          <w:sz w:val="2"/>
        </w:rPr>
      </w:pPr>
      <w:r>
        <w:rPr>
          <w:sz w:val="2"/>
        </w:rPr>
      </w:r>
      <w:r>
        <w:rPr>
          <w:sz w:val="2"/>
        </w:rPr>
        <w:pict>
          <v:group id="_x0000_s2041" style="width:7in;height:.5pt;mso-position-horizontal-relative:char;mso-position-vertical-relative:line" coordsize="10080,10">
            <v:line id="_x0000_s2042" style="position:absolute" from="0,5" to="10080,5" strokecolor="#231f20" strokeweight=".5pt"/>
            <w10:anchorlock/>
          </v:group>
        </w:pict>
      </w:r>
    </w:p>
    <w:p w:rsidR="006E1533" w:rsidRPr="006E1533" w:rsidRDefault="006E1533" w:rsidP="006E1533">
      <w:pPr>
        <w:spacing w:before="40"/>
        <w:jc w:val="center"/>
        <w:rPr>
          <w:spacing w:val="16"/>
          <w:sz w:val="24"/>
          <w:szCs w:val="24"/>
        </w:rPr>
      </w:pPr>
      <w:r w:rsidRPr="003C0C33">
        <w:rPr>
          <w:spacing w:val="16"/>
          <w:sz w:val="24"/>
          <w:szCs w:val="24"/>
        </w:rPr>
        <w:t xml:space="preserve">FROM THE KITCHEN OF </w:t>
      </w:r>
      <w:r w:rsidR="000F65CE">
        <w:rPr>
          <w:spacing w:val="16"/>
          <w:sz w:val="24"/>
          <w:szCs w:val="24"/>
        </w:rPr>
        <w:t>LINDA RITTEL</w:t>
      </w:r>
    </w:p>
    <w:p w:rsidR="006E1533" w:rsidRPr="00DC5B53" w:rsidRDefault="006E1533" w:rsidP="006E1533">
      <w:pPr>
        <w:pStyle w:val="BodyText"/>
        <w:ind w:left="101"/>
        <w:rPr>
          <w:color w:val="020302"/>
          <w:sz w:val="21"/>
          <w:szCs w:val="21"/>
        </w:rPr>
      </w:pPr>
    </w:p>
    <w:p w:rsidR="006E1533" w:rsidRPr="00AB5CFA" w:rsidRDefault="006E1533" w:rsidP="006E1533">
      <w:pPr>
        <w:ind w:left="101"/>
        <w:rPr>
          <w:color w:val="020302"/>
          <w:sz w:val="20"/>
          <w:szCs w:val="20"/>
        </w:rPr>
      </w:pPr>
      <w:r w:rsidRPr="00AB5CFA">
        <w:rPr>
          <w:color w:val="020302"/>
          <w:sz w:val="20"/>
          <w:szCs w:val="20"/>
        </w:rPr>
        <w:t xml:space="preserve">INGREDIENTS </w:t>
      </w:r>
    </w:p>
    <w:p w:rsidR="006E1533" w:rsidRPr="00077A6B" w:rsidRDefault="006E1533" w:rsidP="006E1533">
      <w:pPr>
        <w:pStyle w:val="BodyText"/>
        <w:rPr>
          <w:color w:val="020302"/>
        </w:rPr>
      </w:pPr>
    </w:p>
    <w:p w:rsidR="006E1533" w:rsidRDefault="006E1533" w:rsidP="006E1533">
      <w:pPr>
        <w:pStyle w:val="BodyText"/>
        <w:spacing w:line="444" w:lineRule="auto"/>
        <w:ind w:left="101"/>
        <w:rPr>
          <w:spacing w:val="16"/>
        </w:rPr>
      </w:pPr>
      <w:r>
        <w:rPr>
          <w:spacing w:val="16"/>
        </w:rPr>
        <w:t>1 cup butter</w:t>
      </w:r>
    </w:p>
    <w:p w:rsidR="006E1533" w:rsidRDefault="006E1533" w:rsidP="006E1533">
      <w:pPr>
        <w:pStyle w:val="BodyText"/>
        <w:spacing w:line="444" w:lineRule="auto"/>
        <w:ind w:left="101"/>
        <w:rPr>
          <w:spacing w:val="16"/>
        </w:rPr>
      </w:pPr>
      <w:r>
        <w:rPr>
          <w:spacing w:val="16"/>
        </w:rPr>
        <w:t>1 8</w:t>
      </w:r>
      <w:r w:rsidR="00BC6E99">
        <w:rPr>
          <w:spacing w:val="16"/>
        </w:rPr>
        <w:t>-ounce</w:t>
      </w:r>
      <w:r>
        <w:rPr>
          <w:spacing w:val="16"/>
        </w:rPr>
        <w:t xml:space="preserve"> package cream cheese (softened)</w:t>
      </w:r>
    </w:p>
    <w:p w:rsidR="006E1533" w:rsidRDefault="006E1533" w:rsidP="006E1533">
      <w:pPr>
        <w:pStyle w:val="BodyText"/>
        <w:spacing w:line="444" w:lineRule="auto"/>
        <w:ind w:left="101"/>
        <w:rPr>
          <w:spacing w:val="16"/>
        </w:rPr>
      </w:pPr>
      <w:r>
        <w:rPr>
          <w:spacing w:val="16"/>
        </w:rPr>
        <w:t xml:space="preserve">1 </w:t>
      </w:r>
      <w:r w:rsidR="00A9748E">
        <w:rPr>
          <w:spacing w:val="16"/>
        </w:rPr>
        <w:t xml:space="preserve">½ </w:t>
      </w:r>
      <w:r>
        <w:rPr>
          <w:spacing w:val="16"/>
        </w:rPr>
        <w:t>cups sugar</w:t>
      </w:r>
    </w:p>
    <w:p w:rsidR="006E1533" w:rsidRDefault="006E1533" w:rsidP="006E1533">
      <w:pPr>
        <w:pStyle w:val="BodyText"/>
        <w:spacing w:line="444" w:lineRule="auto"/>
        <w:ind w:left="101"/>
        <w:rPr>
          <w:spacing w:val="16"/>
        </w:rPr>
      </w:pPr>
      <w:r>
        <w:rPr>
          <w:spacing w:val="16"/>
        </w:rPr>
        <w:t>4 eggs</w:t>
      </w:r>
    </w:p>
    <w:p w:rsidR="00D61F82" w:rsidRDefault="00D61F82" w:rsidP="00D61F82">
      <w:pPr>
        <w:pStyle w:val="BodyText"/>
        <w:spacing w:line="444" w:lineRule="auto"/>
        <w:ind w:left="101"/>
        <w:rPr>
          <w:spacing w:val="16"/>
        </w:rPr>
      </w:pPr>
      <w:r>
        <w:rPr>
          <w:spacing w:val="16"/>
        </w:rPr>
        <w:t>2 teaspoon vanilla extract</w:t>
      </w:r>
    </w:p>
    <w:p w:rsidR="006E1533" w:rsidRDefault="00967272" w:rsidP="006E1533">
      <w:pPr>
        <w:pStyle w:val="BodyText"/>
        <w:spacing w:line="444" w:lineRule="auto"/>
        <w:ind w:left="101"/>
        <w:rPr>
          <w:spacing w:val="16"/>
        </w:rPr>
      </w:pPr>
      <w:r>
        <w:rPr>
          <w:spacing w:val="16"/>
        </w:rPr>
        <w:t>2</w:t>
      </w:r>
      <w:r w:rsidRPr="00967272">
        <w:rPr>
          <w:spacing w:val="16"/>
          <w:sz w:val="4"/>
          <w:szCs w:val="4"/>
        </w:rPr>
        <w:t xml:space="preserve"> </w:t>
      </w:r>
      <w:r>
        <w:rPr>
          <w:spacing w:val="16"/>
        </w:rPr>
        <w:t xml:space="preserve">¼ </w:t>
      </w:r>
      <w:r w:rsidR="006E1533">
        <w:rPr>
          <w:spacing w:val="16"/>
        </w:rPr>
        <w:t>cups flour</w:t>
      </w:r>
    </w:p>
    <w:p w:rsidR="006E1533" w:rsidRDefault="006E1533" w:rsidP="006E1533">
      <w:pPr>
        <w:pStyle w:val="BodyText"/>
        <w:spacing w:line="444" w:lineRule="auto"/>
        <w:ind w:left="101"/>
        <w:rPr>
          <w:spacing w:val="16"/>
        </w:rPr>
      </w:pPr>
      <w:r>
        <w:rPr>
          <w:spacing w:val="16"/>
        </w:rPr>
        <w:t>2 teaspoon baking powder</w:t>
      </w:r>
    </w:p>
    <w:p w:rsidR="006E1533" w:rsidRDefault="00245DFD" w:rsidP="006E1533">
      <w:pPr>
        <w:pStyle w:val="BodyText"/>
        <w:spacing w:line="444" w:lineRule="auto"/>
        <w:ind w:left="101"/>
        <w:rPr>
          <w:spacing w:val="16"/>
        </w:rPr>
      </w:pPr>
      <w:r>
        <w:rPr>
          <w:spacing w:val="16"/>
        </w:rPr>
        <w:t>¼</w:t>
      </w:r>
      <w:r w:rsidR="006E1533">
        <w:rPr>
          <w:spacing w:val="16"/>
        </w:rPr>
        <w:t xml:space="preserve"> teaspoon salt</w:t>
      </w:r>
    </w:p>
    <w:p w:rsidR="006E1533" w:rsidRPr="00781632" w:rsidRDefault="00BC6E99" w:rsidP="006E1533">
      <w:pPr>
        <w:pStyle w:val="BodyText"/>
        <w:spacing w:line="444" w:lineRule="auto"/>
        <w:ind w:left="101"/>
        <w:rPr>
          <w:spacing w:val="16"/>
        </w:rPr>
      </w:pPr>
      <w:r>
        <w:rPr>
          <w:spacing w:val="16"/>
        </w:rPr>
        <w:t>1 12-ounce</w:t>
      </w:r>
      <w:r w:rsidR="006E1533">
        <w:rPr>
          <w:spacing w:val="16"/>
        </w:rPr>
        <w:t xml:space="preserve"> package mini chocolate chips</w:t>
      </w:r>
    </w:p>
    <w:p w:rsidR="006E1533" w:rsidRDefault="00175FCC" w:rsidP="006E1533">
      <w:pPr>
        <w:pStyle w:val="BodyText"/>
        <w:spacing w:line="444" w:lineRule="auto"/>
        <w:ind w:left="101"/>
        <w:rPr>
          <w:sz w:val="2"/>
        </w:rPr>
      </w:pPr>
      <w:r>
        <w:rPr>
          <w:sz w:val="2"/>
        </w:rPr>
      </w:r>
      <w:r>
        <w:rPr>
          <w:sz w:val="2"/>
        </w:rPr>
        <w:pict>
          <v:group id="_x0000_s2039" style="width:7in;height:.5pt;mso-position-horizontal-relative:char;mso-position-vertical-relative:line" coordsize="10080,10">
            <v:line id="_x0000_s2040" style="position:absolute" from="0,5" to="10080,5" strokecolor="#231f20" strokeweight=".5pt"/>
            <w10:anchorlock/>
          </v:group>
        </w:pict>
      </w:r>
    </w:p>
    <w:p w:rsidR="006E1533" w:rsidRDefault="006E1533" w:rsidP="006E1533">
      <w:pPr>
        <w:pStyle w:val="BodyText"/>
        <w:spacing w:before="6"/>
        <w:rPr>
          <w:sz w:val="21"/>
        </w:rPr>
      </w:pPr>
    </w:p>
    <w:p w:rsidR="006E1533" w:rsidRPr="00085BD8" w:rsidRDefault="006E1533" w:rsidP="006E1533">
      <w:pPr>
        <w:pStyle w:val="BodyText"/>
        <w:ind w:left="101"/>
        <w:rPr>
          <w:color w:val="020302"/>
        </w:rPr>
      </w:pPr>
      <w:r>
        <w:rPr>
          <w:color w:val="020302"/>
        </w:rPr>
        <w:t xml:space="preserve">INSTRUCTIONS </w:t>
      </w:r>
    </w:p>
    <w:p w:rsidR="006E1533" w:rsidRPr="00A16A7C" w:rsidRDefault="006E1533" w:rsidP="006E1533">
      <w:pPr>
        <w:pStyle w:val="BodyText"/>
        <w:spacing w:before="8"/>
      </w:pPr>
    </w:p>
    <w:p w:rsidR="006E1533" w:rsidRDefault="002419CC" w:rsidP="006E1533">
      <w:pPr>
        <w:pStyle w:val="BodyText"/>
        <w:spacing w:line="276" w:lineRule="auto"/>
        <w:ind w:left="115" w:right="619"/>
        <w:rPr>
          <w:color w:val="020302"/>
          <w:spacing w:val="16"/>
        </w:rPr>
      </w:pPr>
      <w:r>
        <w:rPr>
          <w:color w:val="020302"/>
          <w:spacing w:val="16"/>
        </w:rPr>
        <w:t>Cream butter and cream cheese in a large mixing bowl with electric mixer.</w:t>
      </w:r>
    </w:p>
    <w:p w:rsidR="002419CC" w:rsidRDefault="002419CC" w:rsidP="002419CC">
      <w:pPr>
        <w:pStyle w:val="BodyText"/>
        <w:spacing w:line="276" w:lineRule="auto"/>
        <w:ind w:left="115" w:right="619"/>
        <w:rPr>
          <w:color w:val="020302"/>
          <w:spacing w:val="16"/>
        </w:rPr>
      </w:pPr>
      <w:r>
        <w:rPr>
          <w:color w:val="020302"/>
          <w:spacing w:val="16"/>
        </w:rPr>
        <w:t>Beat in sugar gradually until light and fluffy.</w:t>
      </w:r>
    </w:p>
    <w:p w:rsidR="002419CC" w:rsidRDefault="002419CC" w:rsidP="006E1533">
      <w:pPr>
        <w:pStyle w:val="BodyText"/>
        <w:spacing w:line="276" w:lineRule="auto"/>
        <w:ind w:left="115" w:right="619"/>
        <w:rPr>
          <w:color w:val="020302"/>
          <w:spacing w:val="16"/>
        </w:rPr>
      </w:pPr>
      <w:r>
        <w:rPr>
          <w:color w:val="020302"/>
          <w:spacing w:val="16"/>
        </w:rPr>
        <w:t>Add eggs, one at a time, beating well after each addition.</w:t>
      </w:r>
    </w:p>
    <w:p w:rsidR="002419CC" w:rsidRDefault="002419CC" w:rsidP="006E1533">
      <w:pPr>
        <w:pStyle w:val="BodyText"/>
        <w:spacing w:line="276" w:lineRule="auto"/>
        <w:ind w:left="115" w:right="619"/>
        <w:rPr>
          <w:color w:val="020302"/>
          <w:spacing w:val="16"/>
        </w:rPr>
      </w:pPr>
      <w:r>
        <w:rPr>
          <w:color w:val="020302"/>
          <w:spacing w:val="16"/>
        </w:rPr>
        <w:t>Add vanilla.</w:t>
      </w:r>
    </w:p>
    <w:p w:rsidR="002419CC" w:rsidRDefault="002419CC" w:rsidP="006E1533">
      <w:pPr>
        <w:pStyle w:val="BodyText"/>
        <w:spacing w:line="276" w:lineRule="auto"/>
        <w:ind w:left="115" w:right="619"/>
        <w:rPr>
          <w:color w:val="020302"/>
          <w:spacing w:val="16"/>
        </w:rPr>
      </w:pPr>
    </w:p>
    <w:p w:rsidR="002419CC" w:rsidRDefault="002419CC" w:rsidP="006E1533">
      <w:pPr>
        <w:pStyle w:val="BodyText"/>
        <w:spacing w:line="276" w:lineRule="auto"/>
        <w:ind w:left="115" w:right="619"/>
        <w:rPr>
          <w:color w:val="020302"/>
          <w:spacing w:val="16"/>
        </w:rPr>
      </w:pPr>
      <w:r>
        <w:rPr>
          <w:color w:val="020302"/>
          <w:spacing w:val="16"/>
        </w:rPr>
        <w:t>Sift flour with baking powder and salt.</w:t>
      </w:r>
    </w:p>
    <w:p w:rsidR="002419CC" w:rsidRDefault="002419CC" w:rsidP="006E1533">
      <w:pPr>
        <w:pStyle w:val="BodyText"/>
        <w:spacing w:line="276" w:lineRule="auto"/>
        <w:ind w:left="115" w:right="619"/>
        <w:rPr>
          <w:color w:val="020302"/>
          <w:spacing w:val="16"/>
        </w:rPr>
      </w:pPr>
      <w:r>
        <w:rPr>
          <w:color w:val="020302"/>
          <w:spacing w:val="16"/>
        </w:rPr>
        <w:t>Add into butter mixture slowly to incorporate all the flour.</w:t>
      </w:r>
    </w:p>
    <w:p w:rsidR="002419CC" w:rsidRDefault="002419CC" w:rsidP="006E1533">
      <w:pPr>
        <w:pStyle w:val="BodyText"/>
        <w:spacing w:line="276" w:lineRule="auto"/>
        <w:ind w:left="115" w:right="619"/>
        <w:rPr>
          <w:color w:val="020302"/>
          <w:spacing w:val="16"/>
        </w:rPr>
      </w:pPr>
      <w:r>
        <w:rPr>
          <w:color w:val="020302"/>
          <w:spacing w:val="16"/>
        </w:rPr>
        <w:t>Stir in chocolate pieces.</w:t>
      </w:r>
    </w:p>
    <w:p w:rsidR="002419CC" w:rsidRDefault="002419CC" w:rsidP="006E1533">
      <w:pPr>
        <w:pStyle w:val="BodyText"/>
        <w:spacing w:line="276" w:lineRule="auto"/>
        <w:ind w:left="115" w:right="619"/>
        <w:rPr>
          <w:color w:val="020302"/>
          <w:spacing w:val="16"/>
        </w:rPr>
      </w:pPr>
    </w:p>
    <w:p w:rsidR="002419CC" w:rsidRDefault="002419CC" w:rsidP="006E1533">
      <w:pPr>
        <w:pStyle w:val="BodyText"/>
        <w:spacing w:line="276" w:lineRule="auto"/>
        <w:ind w:left="115" w:right="619"/>
        <w:rPr>
          <w:color w:val="020302"/>
          <w:spacing w:val="16"/>
        </w:rPr>
      </w:pPr>
      <w:r>
        <w:rPr>
          <w:color w:val="020302"/>
          <w:spacing w:val="16"/>
        </w:rPr>
        <w:t xml:space="preserve">Bake in an 8 inch greased tube pan in a preheated </w:t>
      </w:r>
      <w:r w:rsidR="00D61F82">
        <w:rPr>
          <w:color w:val="020302"/>
          <w:spacing w:val="16"/>
        </w:rPr>
        <w:t>300</w:t>
      </w:r>
      <w:r w:rsidR="00D61F82">
        <w:rPr>
          <w:color w:val="020302"/>
          <w:spacing w:val="16"/>
        </w:rPr>
        <w:sym w:font="Symbol" w:char="F0B0"/>
      </w:r>
      <w:r w:rsidR="00D61F82">
        <w:rPr>
          <w:color w:val="020302"/>
          <w:spacing w:val="16"/>
        </w:rPr>
        <w:t xml:space="preserve"> oven for 1 hour to 1 hour 15</w:t>
      </w:r>
      <w:r>
        <w:rPr>
          <w:color w:val="020302"/>
          <w:spacing w:val="16"/>
        </w:rPr>
        <w:t xml:space="preserve"> minutes until top springs back when lightly touched with finger.</w:t>
      </w:r>
    </w:p>
    <w:p w:rsidR="002419CC" w:rsidRDefault="002419CC" w:rsidP="006E1533">
      <w:pPr>
        <w:pStyle w:val="BodyText"/>
        <w:spacing w:line="276" w:lineRule="auto"/>
        <w:ind w:left="115" w:right="619"/>
        <w:rPr>
          <w:color w:val="020302"/>
          <w:spacing w:val="16"/>
        </w:rPr>
      </w:pPr>
    </w:p>
    <w:p w:rsidR="002419CC" w:rsidRDefault="002419CC" w:rsidP="006E1533">
      <w:pPr>
        <w:pStyle w:val="BodyText"/>
        <w:spacing w:line="276" w:lineRule="auto"/>
        <w:ind w:left="115" w:right="619"/>
        <w:rPr>
          <w:color w:val="020302"/>
          <w:spacing w:val="16"/>
        </w:rPr>
      </w:pPr>
      <w:r>
        <w:rPr>
          <w:color w:val="020302"/>
          <w:spacing w:val="16"/>
        </w:rPr>
        <w:t>Cool in pan for 10 minutes.</w:t>
      </w:r>
    </w:p>
    <w:p w:rsidR="002419CC" w:rsidRDefault="002419CC" w:rsidP="006E1533">
      <w:pPr>
        <w:pStyle w:val="BodyText"/>
        <w:spacing w:line="276" w:lineRule="auto"/>
        <w:ind w:left="115" w:right="619"/>
        <w:rPr>
          <w:color w:val="020302"/>
          <w:spacing w:val="16"/>
        </w:rPr>
      </w:pPr>
    </w:p>
    <w:p w:rsidR="002419CC" w:rsidRDefault="002419CC" w:rsidP="006E1533">
      <w:pPr>
        <w:pStyle w:val="BodyText"/>
        <w:spacing w:line="276" w:lineRule="auto"/>
        <w:ind w:left="115" w:right="619"/>
        <w:rPr>
          <w:color w:val="020302"/>
          <w:spacing w:val="16"/>
        </w:rPr>
      </w:pPr>
      <w:r>
        <w:rPr>
          <w:color w:val="020302"/>
          <w:spacing w:val="16"/>
        </w:rPr>
        <w:t>Turn out onto a rack and cool completely.</w:t>
      </w:r>
    </w:p>
    <w:p w:rsidR="002419CC" w:rsidRDefault="002419CC" w:rsidP="006E1533">
      <w:pPr>
        <w:pStyle w:val="BodyText"/>
        <w:spacing w:line="276" w:lineRule="auto"/>
        <w:ind w:left="115" w:right="619"/>
        <w:rPr>
          <w:color w:val="020302"/>
          <w:spacing w:val="16"/>
        </w:rPr>
      </w:pPr>
      <w:r>
        <w:rPr>
          <w:color w:val="020302"/>
          <w:spacing w:val="16"/>
        </w:rPr>
        <w:t>Sprinkle with confectioner’s sugar.</w:t>
      </w:r>
    </w:p>
    <w:p w:rsidR="009513FF" w:rsidRPr="006E1533" w:rsidRDefault="006E1533" w:rsidP="009513FF">
      <w:pPr>
        <w:rPr>
          <w:color w:val="020302"/>
          <w:spacing w:val="16"/>
          <w:sz w:val="20"/>
          <w:szCs w:val="20"/>
        </w:rPr>
      </w:pPr>
      <w:r>
        <w:rPr>
          <w:color w:val="020302"/>
          <w:spacing w:val="16"/>
        </w:rPr>
        <w:br w:type="page"/>
      </w:r>
    </w:p>
    <w:p w:rsidR="001A6347" w:rsidRDefault="001A6347" w:rsidP="001A6347">
      <w:pPr>
        <w:jc w:val="center"/>
        <w:rPr>
          <w:sz w:val="2"/>
        </w:rPr>
      </w:pPr>
    </w:p>
    <w:p w:rsidR="001A6347" w:rsidRPr="003C0C33" w:rsidRDefault="001A6347" w:rsidP="001A6347">
      <w:pPr>
        <w:pStyle w:val="BodyText"/>
        <w:spacing w:before="9"/>
        <w:rPr>
          <w:sz w:val="4"/>
          <w:szCs w:val="4"/>
        </w:rPr>
      </w:pPr>
    </w:p>
    <w:p w:rsidR="001A6347" w:rsidRDefault="00175FCC" w:rsidP="001A6347">
      <w:pPr>
        <w:pStyle w:val="BodyText"/>
        <w:spacing w:line="20" w:lineRule="exact"/>
        <w:ind w:left="95"/>
        <w:rPr>
          <w:sz w:val="2"/>
        </w:rPr>
      </w:pPr>
      <w:r>
        <w:rPr>
          <w:sz w:val="2"/>
        </w:rPr>
      </w:r>
      <w:r>
        <w:rPr>
          <w:sz w:val="2"/>
        </w:rPr>
        <w:pict>
          <v:group id="_x0000_s1117" style="width:7in;height:.5pt;mso-position-horizontal-relative:char;mso-position-vertical-relative:line" coordsize="10080,10">
            <v:line id="_x0000_s1118" style="position:absolute" from="0,5" to="10080,5" strokecolor="#231f20" strokeweight=".5pt"/>
            <w10:anchorlock/>
          </v:group>
        </w:pict>
      </w:r>
    </w:p>
    <w:p w:rsidR="001A6347" w:rsidRPr="00FF14BA" w:rsidRDefault="001A6347" w:rsidP="001A6347">
      <w:pPr>
        <w:jc w:val="center"/>
        <w:rPr>
          <w:spacing w:val="16"/>
          <w:sz w:val="24"/>
          <w:szCs w:val="24"/>
        </w:rPr>
      </w:pPr>
      <w:r>
        <w:rPr>
          <w:sz w:val="2"/>
        </w:rPr>
        <w:t>\</w:t>
      </w:r>
    </w:p>
    <w:p w:rsidR="001A6347" w:rsidRPr="009D29E4" w:rsidRDefault="001A6347" w:rsidP="006B4CDD">
      <w:pPr>
        <w:pStyle w:val="Heading2"/>
        <w:rPr>
          <w:spacing w:val="16"/>
        </w:rPr>
      </w:pPr>
      <w:bookmarkStart w:id="140" w:name="_Toc71024514"/>
      <w:r>
        <w:t>EASY OREO COOKIE ICE CREAM CAKE</w:t>
      </w:r>
      <w:bookmarkEnd w:id="140"/>
    </w:p>
    <w:p w:rsidR="001A6347" w:rsidRPr="003C0C33" w:rsidRDefault="001A6347" w:rsidP="001A6347">
      <w:pPr>
        <w:pStyle w:val="BodyText"/>
        <w:spacing w:before="9"/>
        <w:rPr>
          <w:sz w:val="4"/>
          <w:szCs w:val="4"/>
        </w:rPr>
      </w:pPr>
    </w:p>
    <w:p w:rsidR="001A6347" w:rsidRDefault="00175FCC" w:rsidP="001A6347">
      <w:pPr>
        <w:pStyle w:val="BodyText"/>
        <w:spacing w:line="20" w:lineRule="exact"/>
        <w:ind w:left="95"/>
        <w:rPr>
          <w:sz w:val="2"/>
        </w:rPr>
      </w:pPr>
      <w:r>
        <w:rPr>
          <w:sz w:val="2"/>
        </w:rPr>
      </w:r>
      <w:r>
        <w:rPr>
          <w:sz w:val="2"/>
        </w:rPr>
        <w:pict>
          <v:group id="_x0000_s1115" style="width:7in;height:.5pt;mso-position-horizontal-relative:char;mso-position-vertical-relative:line" coordsize="10080,10">
            <v:line id="_x0000_s1116" style="position:absolute" from="0,5" to="10080,5" strokecolor="#231f20" strokeweight=".5pt"/>
            <w10:anchorlock/>
          </v:group>
        </w:pict>
      </w:r>
    </w:p>
    <w:p w:rsidR="001A6347" w:rsidRDefault="001A6347" w:rsidP="001A6347">
      <w:pPr>
        <w:spacing w:before="40"/>
        <w:jc w:val="center"/>
        <w:rPr>
          <w:spacing w:val="16"/>
          <w:sz w:val="24"/>
          <w:szCs w:val="24"/>
        </w:rPr>
      </w:pPr>
      <w:r w:rsidRPr="003C0C33">
        <w:rPr>
          <w:spacing w:val="16"/>
          <w:sz w:val="24"/>
          <w:szCs w:val="24"/>
        </w:rPr>
        <w:t xml:space="preserve">FROM THE KITCHEN OF </w:t>
      </w:r>
      <w:r>
        <w:rPr>
          <w:spacing w:val="16"/>
          <w:sz w:val="24"/>
          <w:szCs w:val="24"/>
        </w:rPr>
        <w:t>VIVIAN CIAMPI</w:t>
      </w:r>
    </w:p>
    <w:p w:rsidR="001A6347" w:rsidRPr="00A62224" w:rsidRDefault="00A62224" w:rsidP="00A62224">
      <w:pPr>
        <w:pStyle w:val="BodyText"/>
        <w:spacing w:line="276" w:lineRule="auto"/>
        <w:ind w:left="115" w:right="619"/>
        <w:rPr>
          <w:color w:val="020302"/>
          <w:spacing w:val="16"/>
          <w:sz w:val="21"/>
          <w:szCs w:val="21"/>
        </w:rPr>
      </w:pPr>
      <w:r>
        <w:rPr>
          <w:noProof/>
          <w:color w:val="020302"/>
          <w:spacing w:val="16"/>
          <w:sz w:val="21"/>
          <w:szCs w:val="21"/>
        </w:rPr>
        <w:drawing>
          <wp:anchor distT="152400" distB="152400" distL="152400" distR="152400" simplePos="0" relativeHeight="251655168" behindDoc="0" locked="0" layoutInCell="1" allowOverlap="1">
            <wp:simplePos x="0" y="0"/>
            <wp:positionH relativeFrom="page">
              <wp:posOffset>5410200</wp:posOffset>
            </wp:positionH>
            <wp:positionV relativeFrom="page">
              <wp:posOffset>1257300</wp:posOffset>
            </wp:positionV>
            <wp:extent cx="1549400" cy="1568450"/>
            <wp:effectExtent l="19050" t="0" r="0" b="0"/>
            <wp:wrapThrough wrapText="bothSides" distL="152400" distR="152400">
              <wp:wrapPolygon edited="1">
                <wp:start x="0" y="0"/>
                <wp:lineTo x="0" y="0"/>
                <wp:lineTo x="0" y="21600"/>
                <wp:lineTo x="21600" y="21600"/>
                <wp:lineTo x="21600" y="0"/>
                <wp:lineTo x="0" y="0"/>
                <wp:lineTo x="0" y="0"/>
                <wp:lineTo x="0" y="0"/>
              </wp:wrapPolygon>
            </wp:wrapThrough>
            <wp:docPr id="1" name="officeArt object"/>
            <wp:cNvGraphicFramePr/>
            <a:graphic xmlns:a="http://schemas.openxmlformats.org/drawingml/2006/main">
              <a:graphicData uri="http://schemas.openxmlformats.org/drawingml/2006/picture">
                <pic:pic xmlns:pic="http://schemas.openxmlformats.org/drawingml/2006/picture">
                  <pic:nvPicPr>
                    <pic:cNvPr id="1073741825" name="cookies-and-cream-ice-cream-cake-7-500x500.jpg"/>
                    <pic:cNvPicPr/>
                  </pic:nvPicPr>
                  <pic:blipFill rotWithShape="1">
                    <a:blip r:embed="rId15" cstate="print">
                      <a:extLst/>
                    </a:blip>
                    <a:srcRect/>
                    <a:stretch>
                      <a:fillRect/>
                    </a:stretch>
                  </pic:blipFill>
                  <pic:spPr>
                    <a:xfrm>
                      <a:off x="0" y="0"/>
                      <a:ext cx="1549400" cy="1568450"/>
                    </a:xfrm>
                    <a:prstGeom prst="rect">
                      <a:avLst/>
                    </a:prstGeom>
                    <a:noFill/>
                    <a:ln>
                      <a:noFill/>
                    </a:ln>
                    <a:effectLst/>
                    <a:extLst/>
                  </pic:spPr>
                </pic:pic>
              </a:graphicData>
            </a:graphic>
          </wp:anchor>
        </w:drawing>
      </w:r>
    </w:p>
    <w:p w:rsidR="001A6347" w:rsidRDefault="001A6347" w:rsidP="001A6347">
      <w:pPr>
        <w:pStyle w:val="BodyText"/>
        <w:ind w:left="101"/>
        <w:rPr>
          <w:color w:val="020302"/>
        </w:rPr>
      </w:pPr>
      <w:r>
        <w:rPr>
          <w:color w:val="020302"/>
        </w:rPr>
        <w:t xml:space="preserve">INGREDIENTS </w:t>
      </w:r>
    </w:p>
    <w:p w:rsidR="001A6347" w:rsidRPr="00077A6B" w:rsidRDefault="001A6347" w:rsidP="001A6347">
      <w:pPr>
        <w:pStyle w:val="BodyText"/>
        <w:ind w:left="101"/>
        <w:rPr>
          <w:color w:val="020302"/>
        </w:rPr>
      </w:pPr>
    </w:p>
    <w:p w:rsidR="001A6347" w:rsidRPr="001A6347" w:rsidRDefault="00D11CB8" w:rsidP="001A6347">
      <w:pPr>
        <w:pStyle w:val="BodyText"/>
        <w:spacing w:line="444" w:lineRule="auto"/>
        <w:ind w:left="101"/>
        <w:rPr>
          <w:spacing w:val="16"/>
        </w:rPr>
      </w:pPr>
      <w:r>
        <w:rPr>
          <w:spacing w:val="16"/>
        </w:rPr>
        <w:t>1 package Oreo cookies, crushed</w:t>
      </w:r>
      <w:r w:rsidR="001A6347" w:rsidRPr="001A6347">
        <w:rPr>
          <w:spacing w:val="16"/>
        </w:rPr>
        <w:t xml:space="preserve"> (Can be GF)</w:t>
      </w:r>
      <w:r w:rsidR="00831D94" w:rsidRPr="00831D94">
        <w:rPr>
          <w:noProof/>
          <w:color w:val="020302"/>
          <w:spacing w:val="11"/>
        </w:rPr>
        <w:t xml:space="preserve"> </w:t>
      </w:r>
    </w:p>
    <w:p w:rsidR="001A6347" w:rsidRPr="001A6347" w:rsidRDefault="008E6577" w:rsidP="001A6347">
      <w:pPr>
        <w:pStyle w:val="BodyText"/>
        <w:spacing w:line="444" w:lineRule="auto"/>
        <w:ind w:left="101"/>
        <w:rPr>
          <w:spacing w:val="16"/>
        </w:rPr>
      </w:pPr>
      <w:r>
        <w:rPr>
          <w:spacing w:val="16"/>
        </w:rPr>
        <w:t xml:space="preserve">⅓ </w:t>
      </w:r>
      <w:r w:rsidR="001A6347" w:rsidRPr="001A6347">
        <w:rPr>
          <w:spacing w:val="16"/>
        </w:rPr>
        <w:t>cup melted butter</w:t>
      </w:r>
    </w:p>
    <w:p w:rsidR="001A6347" w:rsidRPr="001A6347" w:rsidRDefault="00A9748E" w:rsidP="001A6347">
      <w:pPr>
        <w:pStyle w:val="BodyText"/>
        <w:spacing w:line="444" w:lineRule="auto"/>
        <w:ind w:left="101"/>
        <w:rPr>
          <w:spacing w:val="16"/>
        </w:rPr>
      </w:pPr>
      <w:r>
        <w:rPr>
          <w:spacing w:val="16"/>
        </w:rPr>
        <w:t xml:space="preserve">½ </w:t>
      </w:r>
      <w:r w:rsidR="001A6347" w:rsidRPr="001A6347">
        <w:rPr>
          <w:spacing w:val="16"/>
        </w:rPr>
        <w:t>gallon ice cream (any flavor) - softened</w:t>
      </w:r>
    </w:p>
    <w:p w:rsidR="001A6347" w:rsidRPr="001A6347" w:rsidRDefault="001A6347" w:rsidP="001A6347">
      <w:pPr>
        <w:pStyle w:val="BodyText"/>
        <w:spacing w:line="444" w:lineRule="auto"/>
        <w:ind w:left="101"/>
        <w:rPr>
          <w:spacing w:val="16"/>
        </w:rPr>
      </w:pPr>
      <w:r>
        <w:rPr>
          <w:spacing w:val="16"/>
        </w:rPr>
        <w:t>1 can H</w:t>
      </w:r>
      <w:r w:rsidRPr="001A6347">
        <w:rPr>
          <w:spacing w:val="16"/>
        </w:rPr>
        <w:t>ershey</w:t>
      </w:r>
      <w:r w:rsidR="00E35D11">
        <w:rPr>
          <w:spacing w:val="16"/>
        </w:rPr>
        <w:t>’s</w:t>
      </w:r>
      <w:r w:rsidRPr="001A6347">
        <w:rPr>
          <w:spacing w:val="16"/>
        </w:rPr>
        <w:t xml:space="preserve"> syrup</w:t>
      </w:r>
    </w:p>
    <w:p w:rsidR="001A6347" w:rsidRDefault="00BC6E99" w:rsidP="001A6347">
      <w:pPr>
        <w:pStyle w:val="BodyText"/>
        <w:spacing w:line="444" w:lineRule="auto"/>
        <w:ind w:left="101"/>
        <w:rPr>
          <w:spacing w:val="16"/>
        </w:rPr>
      </w:pPr>
      <w:r>
        <w:rPr>
          <w:spacing w:val="16"/>
        </w:rPr>
        <w:t>1 8-ounce</w:t>
      </w:r>
      <w:r w:rsidR="001A6347" w:rsidRPr="001A6347">
        <w:rPr>
          <w:spacing w:val="16"/>
        </w:rPr>
        <w:t xml:space="preserve"> </w:t>
      </w:r>
      <w:r w:rsidR="00E35D11">
        <w:rPr>
          <w:spacing w:val="16"/>
        </w:rPr>
        <w:t xml:space="preserve">container </w:t>
      </w:r>
      <w:r w:rsidR="00497F3E">
        <w:rPr>
          <w:spacing w:val="16"/>
        </w:rPr>
        <w:t>Cool</w:t>
      </w:r>
      <w:r w:rsidR="001A6347" w:rsidRPr="001A6347">
        <w:rPr>
          <w:spacing w:val="16"/>
        </w:rPr>
        <w:t xml:space="preserve"> </w:t>
      </w:r>
      <w:r w:rsidR="002A4C38">
        <w:rPr>
          <w:spacing w:val="16"/>
        </w:rPr>
        <w:t>Whip</w:t>
      </w:r>
    </w:p>
    <w:p w:rsidR="001A6347" w:rsidRDefault="00175FCC" w:rsidP="001A6347">
      <w:pPr>
        <w:pStyle w:val="BodyText"/>
        <w:spacing w:line="444" w:lineRule="auto"/>
        <w:ind w:left="101"/>
        <w:rPr>
          <w:sz w:val="2"/>
        </w:rPr>
      </w:pPr>
      <w:r>
        <w:rPr>
          <w:sz w:val="2"/>
        </w:rPr>
      </w:r>
      <w:r>
        <w:rPr>
          <w:sz w:val="2"/>
        </w:rPr>
        <w:pict>
          <v:group id="_x0000_s1113" style="width:7in;height:.5pt;mso-position-horizontal-relative:char;mso-position-vertical-relative:line" coordsize="10080,10">
            <v:line id="_x0000_s1114" style="position:absolute" from="0,5" to="10080,5" strokecolor="#231f20" strokeweight=".5pt"/>
            <w10:anchorlock/>
          </v:group>
        </w:pict>
      </w:r>
    </w:p>
    <w:p w:rsidR="001A6347" w:rsidRDefault="001A6347" w:rsidP="001A6347">
      <w:pPr>
        <w:pStyle w:val="BodyText"/>
        <w:spacing w:before="6"/>
        <w:rPr>
          <w:sz w:val="21"/>
        </w:rPr>
      </w:pPr>
    </w:p>
    <w:p w:rsidR="001A6347" w:rsidRPr="00085BD8" w:rsidRDefault="001A6347" w:rsidP="001A6347">
      <w:pPr>
        <w:pStyle w:val="BodyText"/>
        <w:ind w:left="101"/>
        <w:rPr>
          <w:color w:val="020302"/>
        </w:rPr>
      </w:pPr>
      <w:r>
        <w:rPr>
          <w:color w:val="020302"/>
        </w:rPr>
        <w:t xml:space="preserve">INSTRUCTIONS </w:t>
      </w:r>
    </w:p>
    <w:p w:rsidR="001A6347" w:rsidRPr="00A16A7C" w:rsidRDefault="001A6347" w:rsidP="001A6347">
      <w:pPr>
        <w:pStyle w:val="BodyText"/>
        <w:spacing w:before="8"/>
      </w:pPr>
    </w:p>
    <w:p w:rsidR="001A6347" w:rsidRDefault="001A6347" w:rsidP="001A6347">
      <w:pPr>
        <w:pStyle w:val="BodyText"/>
        <w:spacing w:line="276" w:lineRule="auto"/>
        <w:ind w:left="115" w:right="619"/>
        <w:rPr>
          <w:color w:val="020302"/>
          <w:spacing w:val="16"/>
        </w:rPr>
      </w:pPr>
      <w:r w:rsidRPr="001A6347">
        <w:rPr>
          <w:color w:val="020302"/>
          <w:spacing w:val="16"/>
        </w:rPr>
        <w:t xml:space="preserve">Grease 9x13 </w:t>
      </w:r>
      <w:r w:rsidR="00B34EF3">
        <w:rPr>
          <w:color w:val="020302"/>
          <w:spacing w:val="16"/>
        </w:rPr>
        <w:t xml:space="preserve">inch </w:t>
      </w:r>
      <w:r w:rsidRPr="001A6347">
        <w:rPr>
          <w:color w:val="020302"/>
          <w:spacing w:val="16"/>
        </w:rPr>
        <w:t>glass pan</w:t>
      </w:r>
      <w:r w:rsidR="00E35D11">
        <w:rPr>
          <w:color w:val="020302"/>
          <w:spacing w:val="16"/>
        </w:rPr>
        <w:t>.</w:t>
      </w:r>
    </w:p>
    <w:p w:rsidR="001A6347" w:rsidRPr="003410D4" w:rsidRDefault="001A6347" w:rsidP="001A6347">
      <w:pPr>
        <w:pStyle w:val="BodyText"/>
        <w:spacing w:line="276" w:lineRule="auto"/>
        <w:ind w:left="115" w:right="619"/>
        <w:rPr>
          <w:color w:val="020302"/>
          <w:spacing w:val="16"/>
        </w:rPr>
      </w:pPr>
    </w:p>
    <w:p w:rsidR="001A6347" w:rsidRDefault="001A6347" w:rsidP="001A6347">
      <w:pPr>
        <w:pStyle w:val="BodyText"/>
        <w:spacing w:line="276" w:lineRule="auto"/>
        <w:ind w:left="115" w:right="619"/>
        <w:rPr>
          <w:color w:val="020302"/>
          <w:spacing w:val="16"/>
        </w:rPr>
      </w:pPr>
      <w:r w:rsidRPr="001A6347">
        <w:rPr>
          <w:color w:val="020302"/>
          <w:spacing w:val="16"/>
        </w:rPr>
        <w:t xml:space="preserve">Crush Oreos, reserve </w:t>
      </w:r>
      <w:r w:rsidR="00245DFD">
        <w:rPr>
          <w:color w:val="020302"/>
          <w:spacing w:val="16"/>
        </w:rPr>
        <w:t>¼</w:t>
      </w:r>
      <w:r w:rsidRPr="001A6347">
        <w:rPr>
          <w:color w:val="020302"/>
          <w:spacing w:val="16"/>
        </w:rPr>
        <w:t xml:space="preserve"> for topping of cake.  </w:t>
      </w:r>
    </w:p>
    <w:p w:rsidR="001A6347" w:rsidRPr="001A6347" w:rsidRDefault="001A6347" w:rsidP="001A6347">
      <w:pPr>
        <w:pStyle w:val="BodyText"/>
        <w:spacing w:line="276" w:lineRule="auto"/>
        <w:ind w:left="115" w:right="619"/>
        <w:rPr>
          <w:color w:val="020302"/>
          <w:spacing w:val="16"/>
        </w:rPr>
      </w:pPr>
    </w:p>
    <w:p w:rsidR="001A6347" w:rsidRPr="001A6347" w:rsidRDefault="001A6347" w:rsidP="001A6347">
      <w:pPr>
        <w:pStyle w:val="BodyText"/>
        <w:spacing w:line="276" w:lineRule="auto"/>
        <w:ind w:left="115" w:right="619"/>
        <w:rPr>
          <w:color w:val="020302"/>
          <w:spacing w:val="16"/>
        </w:rPr>
      </w:pPr>
      <w:r w:rsidRPr="001A6347">
        <w:rPr>
          <w:color w:val="020302"/>
          <w:spacing w:val="16"/>
        </w:rPr>
        <w:t>Add melted butter to crushed Oreos and spread on bottom of greased 9x13 pan.</w:t>
      </w:r>
    </w:p>
    <w:p w:rsidR="001A6347" w:rsidRPr="001A6347" w:rsidRDefault="001A6347" w:rsidP="001A6347">
      <w:pPr>
        <w:pStyle w:val="BodyText"/>
        <w:spacing w:line="276" w:lineRule="auto"/>
        <w:ind w:left="115" w:right="619"/>
        <w:rPr>
          <w:color w:val="020302"/>
          <w:spacing w:val="16"/>
        </w:rPr>
      </w:pPr>
      <w:r w:rsidRPr="001A6347">
        <w:rPr>
          <w:color w:val="020302"/>
          <w:spacing w:val="16"/>
        </w:rPr>
        <w:t>Layer softened ice cream on top of crust.</w:t>
      </w:r>
    </w:p>
    <w:p w:rsidR="001A6347" w:rsidRPr="001A6347" w:rsidRDefault="001A6347" w:rsidP="001A6347">
      <w:pPr>
        <w:pStyle w:val="BodyText"/>
        <w:spacing w:line="276" w:lineRule="auto"/>
        <w:ind w:left="115" w:right="619"/>
        <w:rPr>
          <w:color w:val="020302"/>
          <w:spacing w:val="16"/>
        </w:rPr>
      </w:pPr>
      <w:r w:rsidRPr="001A6347">
        <w:rPr>
          <w:color w:val="020302"/>
          <w:spacing w:val="16"/>
        </w:rPr>
        <w:t xml:space="preserve">Pour Hershey’s syrup over ice cream and top with </w:t>
      </w:r>
      <w:r w:rsidR="00497F3E">
        <w:rPr>
          <w:color w:val="020302"/>
          <w:spacing w:val="16"/>
        </w:rPr>
        <w:t>Cool</w:t>
      </w:r>
      <w:r w:rsidRPr="001A6347">
        <w:rPr>
          <w:color w:val="020302"/>
          <w:spacing w:val="16"/>
        </w:rPr>
        <w:t xml:space="preserve"> </w:t>
      </w:r>
      <w:r w:rsidR="002A4C38">
        <w:rPr>
          <w:color w:val="020302"/>
          <w:spacing w:val="16"/>
        </w:rPr>
        <w:t>Whip</w:t>
      </w:r>
      <w:r w:rsidRPr="001A6347">
        <w:rPr>
          <w:color w:val="020302"/>
          <w:spacing w:val="16"/>
        </w:rPr>
        <w:t>.</w:t>
      </w:r>
    </w:p>
    <w:p w:rsidR="001A6347" w:rsidRDefault="001A6347" w:rsidP="001A6347">
      <w:pPr>
        <w:pStyle w:val="BodyText"/>
        <w:spacing w:line="276" w:lineRule="auto"/>
        <w:ind w:left="115" w:right="619"/>
        <w:rPr>
          <w:color w:val="020302"/>
          <w:spacing w:val="16"/>
        </w:rPr>
      </w:pPr>
      <w:r w:rsidRPr="001A6347">
        <w:rPr>
          <w:color w:val="020302"/>
          <w:spacing w:val="16"/>
        </w:rPr>
        <w:t xml:space="preserve">Sprinkle with reserved cookies.  </w:t>
      </w:r>
    </w:p>
    <w:p w:rsidR="001A6347" w:rsidRPr="001A6347" w:rsidRDefault="001A6347" w:rsidP="001A6347">
      <w:pPr>
        <w:pStyle w:val="BodyText"/>
        <w:spacing w:line="276" w:lineRule="auto"/>
        <w:ind w:left="115" w:right="619"/>
        <w:rPr>
          <w:color w:val="020302"/>
          <w:spacing w:val="16"/>
        </w:rPr>
      </w:pPr>
    </w:p>
    <w:p w:rsidR="001A6347" w:rsidRPr="001A6347" w:rsidRDefault="001A6347" w:rsidP="001A6347">
      <w:pPr>
        <w:pStyle w:val="BodyText"/>
        <w:spacing w:line="276" w:lineRule="auto"/>
        <w:ind w:left="115" w:right="619"/>
        <w:rPr>
          <w:color w:val="020302"/>
          <w:spacing w:val="16"/>
        </w:rPr>
      </w:pPr>
      <w:r w:rsidRPr="001A6347">
        <w:rPr>
          <w:color w:val="020302"/>
          <w:spacing w:val="16"/>
        </w:rPr>
        <w:t>Cover with foil and freeze.</w:t>
      </w:r>
    </w:p>
    <w:p w:rsidR="001A6347" w:rsidRPr="001A6347" w:rsidRDefault="001A6347" w:rsidP="001A6347">
      <w:pPr>
        <w:pStyle w:val="BodyText"/>
        <w:spacing w:line="276" w:lineRule="auto"/>
        <w:ind w:left="115" w:right="619"/>
        <w:rPr>
          <w:color w:val="020302"/>
          <w:spacing w:val="16"/>
        </w:rPr>
      </w:pPr>
    </w:p>
    <w:p w:rsidR="001A6347" w:rsidRPr="003410D4" w:rsidRDefault="001A6347" w:rsidP="001A6347">
      <w:pPr>
        <w:pStyle w:val="BodyText"/>
        <w:spacing w:line="276" w:lineRule="auto"/>
        <w:ind w:left="115" w:right="619"/>
        <w:rPr>
          <w:color w:val="020302"/>
          <w:spacing w:val="16"/>
        </w:rPr>
      </w:pPr>
      <w:r>
        <w:rPr>
          <w:color w:val="020302"/>
          <w:spacing w:val="16"/>
        </w:rPr>
        <w:t xml:space="preserve">* </w:t>
      </w:r>
      <w:r w:rsidRPr="001A6347">
        <w:rPr>
          <w:color w:val="020302"/>
          <w:spacing w:val="16"/>
        </w:rPr>
        <w:t>You can put extra ice cream if you want or divide into two flavors.  So easy and good!</w:t>
      </w:r>
    </w:p>
    <w:p w:rsidR="001A6347" w:rsidRDefault="001A6347" w:rsidP="001A6347">
      <w:pPr>
        <w:pStyle w:val="BodyText"/>
        <w:spacing w:line="249" w:lineRule="auto"/>
        <w:ind w:right="619"/>
        <w:rPr>
          <w:color w:val="020302"/>
          <w:spacing w:val="11"/>
        </w:rPr>
      </w:pPr>
    </w:p>
    <w:p w:rsidR="002866A0" w:rsidRPr="002866A0" w:rsidRDefault="00831D94" w:rsidP="002866A0">
      <w:pPr>
        <w:rPr>
          <w:color w:val="020302"/>
          <w:spacing w:val="11"/>
          <w:sz w:val="20"/>
          <w:szCs w:val="20"/>
        </w:rPr>
      </w:pPr>
      <w:r>
        <w:rPr>
          <w:color w:val="020302"/>
          <w:spacing w:val="16"/>
        </w:rPr>
        <w:br w:type="page"/>
      </w:r>
    </w:p>
    <w:p w:rsidR="002866A0" w:rsidRPr="003C0C33" w:rsidRDefault="002866A0" w:rsidP="002866A0">
      <w:pPr>
        <w:pStyle w:val="BodyText"/>
        <w:spacing w:before="9"/>
        <w:rPr>
          <w:sz w:val="4"/>
          <w:szCs w:val="4"/>
        </w:rPr>
      </w:pPr>
    </w:p>
    <w:p w:rsidR="002866A0" w:rsidRDefault="00175FCC" w:rsidP="002866A0">
      <w:pPr>
        <w:pStyle w:val="BodyText"/>
        <w:spacing w:line="20" w:lineRule="exact"/>
        <w:ind w:left="95"/>
        <w:rPr>
          <w:sz w:val="2"/>
        </w:rPr>
      </w:pPr>
      <w:r>
        <w:rPr>
          <w:sz w:val="2"/>
        </w:rPr>
      </w:r>
      <w:r>
        <w:rPr>
          <w:sz w:val="2"/>
        </w:rPr>
        <w:pict>
          <v:group id="_x0000_s2025" style="width:7in;height:.5pt;mso-position-horizontal-relative:char;mso-position-vertical-relative:line" coordsize="10080,10">
            <v:line id="_x0000_s2026" style="position:absolute" from="0,5" to="10080,5" strokecolor="#231f20" strokeweight=".5pt"/>
            <w10:anchorlock/>
          </v:group>
        </w:pict>
      </w:r>
    </w:p>
    <w:p w:rsidR="002866A0" w:rsidRPr="00FF14BA" w:rsidRDefault="002866A0" w:rsidP="002866A0">
      <w:pPr>
        <w:jc w:val="center"/>
        <w:rPr>
          <w:spacing w:val="16"/>
          <w:sz w:val="24"/>
          <w:szCs w:val="24"/>
        </w:rPr>
      </w:pPr>
      <w:r>
        <w:rPr>
          <w:sz w:val="2"/>
        </w:rPr>
        <w:t>\</w:t>
      </w:r>
    </w:p>
    <w:p w:rsidR="002866A0" w:rsidRPr="009D29E4" w:rsidRDefault="002866A0" w:rsidP="002866A0">
      <w:pPr>
        <w:pStyle w:val="Heading2"/>
        <w:rPr>
          <w:spacing w:val="16"/>
        </w:rPr>
      </w:pPr>
      <w:bookmarkStart w:id="141" w:name="_Toc71024515"/>
      <w:r>
        <w:t>FRUIT BARS</w:t>
      </w:r>
      <w:bookmarkEnd w:id="141"/>
    </w:p>
    <w:p w:rsidR="002866A0" w:rsidRPr="003C0C33" w:rsidRDefault="002866A0" w:rsidP="002866A0">
      <w:pPr>
        <w:pStyle w:val="BodyText"/>
        <w:spacing w:before="9"/>
        <w:rPr>
          <w:sz w:val="4"/>
          <w:szCs w:val="4"/>
        </w:rPr>
      </w:pPr>
    </w:p>
    <w:p w:rsidR="002866A0" w:rsidRDefault="00175FCC" w:rsidP="002866A0">
      <w:pPr>
        <w:pStyle w:val="BodyText"/>
        <w:spacing w:line="20" w:lineRule="exact"/>
        <w:ind w:left="95"/>
        <w:rPr>
          <w:sz w:val="2"/>
        </w:rPr>
      </w:pPr>
      <w:r>
        <w:rPr>
          <w:sz w:val="2"/>
        </w:rPr>
      </w:r>
      <w:r>
        <w:rPr>
          <w:sz w:val="2"/>
        </w:rPr>
        <w:pict>
          <v:group id="_x0000_s2023" style="width:7in;height:.5pt;mso-position-horizontal-relative:char;mso-position-vertical-relative:line" coordsize="10080,10">
            <v:line id="_x0000_s2024" style="position:absolute" from="0,5" to="10080,5" strokecolor="#231f20" strokeweight=".5pt"/>
            <w10:anchorlock/>
          </v:group>
        </w:pict>
      </w:r>
    </w:p>
    <w:p w:rsidR="002866A0" w:rsidRDefault="002866A0" w:rsidP="002866A0">
      <w:pPr>
        <w:spacing w:before="40"/>
        <w:jc w:val="center"/>
        <w:rPr>
          <w:spacing w:val="16"/>
          <w:sz w:val="24"/>
          <w:szCs w:val="24"/>
        </w:rPr>
      </w:pPr>
      <w:r w:rsidRPr="003C0C33">
        <w:rPr>
          <w:spacing w:val="16"/>
          <w:sz w:val="24"/>
          <w:szCs w:val="24"/>
        </w:rPr>
        <w:t>FROM THE KITCHEN</w:t>
      </w:r>
      <w:r>
        <w:rPr>
          <w:spacing w:val="16"/>
          <w:sz w:val="24"/>
          <w:szCs w:val="24"/>
        </w:rPr>
        <w:t xml:space="preserve"> OF ANGELA KRAUSE</w:t>
      </w:r>
    </w:p>
    <w:p w:rsidR="002866A0" w:rsidRPr="00A62224" w:rsidRDefault="002866A0" w:rsidP="002866A0">
      <w:pPr>
        <w:pStyle w:val="BodyText"/>
        <w:spacing w:line="276" w:lineRule="auto"/>
        <w:ind w:left="115" w:right="619"/>
        <w:rPr>
          <w:color w:val="020302"/>
          <w:spacing w:val="16"/>
          <w:sz w:val="21"/>
          <w:szCs w:val="21"/>
        </w:rPr>
      </w:pPr>
    </w:p>
    <w:p w:rsidR="00BF6DF6" w:rsidRDefault="002866A0" w:rsidP="00BF6DF6">
      <w:pPr>
        <w:pStyle w:val="BodyText"/>
        <w:ind w:left="101"/>
        <w:rPr>
          <w:color w:val="020302"/>
        </w:rPr>
      </w:pPr>
      <w:r>
        <w:rPr>
          <w:color w:val="020302"/>
        </w:rPr>
        <w:t xml:space="preserve">INGREDIENTS </w:t>
      </w:r>
    </w:p>
    <w:p w:rsidR="00BF6DF6" w:rsidRPr="001A6347" w:rsidRDefault="00BF6DF6" w:rsidP="00BF6DF6">
      <w:pPr>
        <w:pStyle w:val="BodyText"/>
        <w:spacing w:line="444" w:lineRule="auto"/>
        <w:ind w:left="101"/>
        <w:rPr>
          <w:spacing w:val="16"/>
        </w:rPr>
      </w:pPr>
    </w:p>
    <w:p w:rsidR="002866A0" w:rsidRPr="002866A0" w:rsidRDefault="002866A0" w:rsidP="002866A0">
      <w:pPr>
        <w:pStyle w:val="BodyText"/>
        <w:spacing w:line="444" w:lineRule="auto"/>
        <w:ind w:left="101"/>
        <w:rPr>
          <w:spacing w:val="16"/>
        </w:rPr>
      </w:pPr>
      <w:r>
        <w:rPr>
          <w:spacing w:val="16"/>
        </w:rPr>
        <w:t>Crumb Mixture:</w:t>
      </w:r>
    </w:p>
    <w:p w:rsidR="002866A0" w:rsidRDefault="002866A0" w:rsidP="002866A0">
      <w:pPr>
        <w:pStyle w:val="BodyText"/>
        <w:spacing w:line="444" w:lineRule="auto"/>
        <w:ind w:left="101"/>
        <w:rPr>
          <w:spacing w:val="16"/>
        </w:rPr>
      </w:pPr>
      <w:r>
        <w:rPr>
          <w:spacing w:val="16"/>
        </w:rPr>
        <w:t>2</w:t>
      </w:r>
      <w:r w:rsidRPr="00967272">
        <w:rPr>
          <w:spacing w:val="16"/>
          <w:sz w:val="4"/>
          <w:szCs w:val="4"/>
        </w:rPr>
        <w:t xml:space="preserve"> </w:t>
      </w:r>
      <w:r w:rsidR="00245DFD">
        <w:rPr>
          <w:spacing w:val="16"/>
        </w:rPr>
        <w:t>¼</w:t>
      </w:r>
      <w:r>
        <w:rPr>
          <w:spacing w:val="16"/>
        </w:rPr>
        <w:t xml:space="preserve"> cups all purpose flour</w:t>
      </w:r>
    </w:p>
    <w:p w:rsidR="002866A0" w:rsidRDefault="002866A0" w:rsidP="002866A0">
      <w:pPr>
        <w:pStyle w:val="BodyText"/>
        <w:spacing w:line="444" w:lineRule="auto"/>
        <w:ind w:left="101"/>
        <w:rPr>
          <w:spacing w:val="16"/>
        </w:rPr>
      </w:pPr>
      <w:r>
        <w:rPr>
          <w:spacing w:val="16"/>
        </w:rPr>
        <w:t>1 cup sugar</w:t>
      </w:r>
    </w:p>
    <w:p w:rsidR="002866A0" w:rsidRDefault="002866A0" w:rsidP="002866A0">
      <w:pPr>
        <w:pStyle w:val="BodyText"/>
        <w:spacing w:line="444" w:lineRule="auto"/>
        <w:ind w:left="101"/>
        <w:rPr>
          <w:spacing w:val="16"/>
        </w:rPr>
      </w:pPr>
      <w:r>
        <w:rPr>
          <w:spacing w:val="16"/>
        </w:rPr>
        <w:t>1 cup diced walnuts</w:t>
      </w:r>
    </w:p>
    <w:p w:rsidR="002866A0" w:rsidRDefault="002866A0" w:rsidP="002866A0">
      <w:pPr>
        <w:pStyle w:val="BodyText"/>
        <w:spacing w:line="444" w:lineRule="auto"/>
        <w:ind w:left="101"/>
        <w:rPr>
          <w:spacing w:val="16"/>
        </w:rPr>
      </w:pPr>
      <w:r>
        <w:rPr>
          <w:spacing w:val="16"/>
        </w:rPr>
        <w:t>1 cup butter, softened in microwave for 30 seconds</w:t>
      </w:r>
    </w:p>
    <w:p w:rsidR="002866A0" w:rsidRDefault="002866A0" w:rsidP="002866A0">
      <w:pPr>
        <w:pStyle w:val="BodyText"/>
        <w:spacing w:line="444" w:lineRule="auto"/>
        <w:ind w:left="101"/>
        <w:rPr>
          <w:spacing w:val="16"/>
        </w:rPr>
      </w:pPr>
      <w:r>
        <w:rPr>
          <w:spacing w:val="16"/>
        </w:rPr>
        <w:t>1 egg</w:t>
      </w:r>
    </w:p>
    <w:p w:rsidR="00BF6DF6" w:rsidRPr="001A6347" w:rsidRDefault="00BF6DF6" w:rsidP="002866A0">
      <w:pPr>
        <w:pStyle w:val="BodyText"/>
        <w:spacing w:line="444" w:lineRule="auto"/>
        <w:ind w:left="101"/>
        <w:rPr>
          <w:spacing w:val="16"/>
        </w:rPr>
      </w:pPr>
    </w:p>
    <w:p w:rsidR="002866A0" w:rsidRDefault="002866A0" w:rsidP="002866A0">
      <w:pPr>
        <w:pStyle w:val="BodyText"/>
        <w:spacing w:line="444" w:lineRule="auto"/>
        <w:ind w:left="101"/>
        <w:rPr>
          <w:spacing w:val="16"/>
        </w:rPr>
      </w:pPr>
      <w:r>
        <w:rPr>
          <w:spacing w:val="16"/>
        </w:rPr>
        <w:t>Filling:</w:t>
      </w:r>
    </w:p>
    <w:p w:rsidR="002866A0" w:rsidRDefault="00BC6E99" w:rsidP="002866A0">
      <w:pPr>
        <w:pStyle w:val="BodyText"/>
        <w:spacing w:line="444" w:lineRule="auto"/>
        <w:ind w:left="101"/>
        <w:rPr>
          <w:spacing w:val="16"/>
        </w:rPr>
      </w:pPr>
      <w:r>
        <w:rPr>
          <w:spacing w:val="16"/>
        </w:rPr>
        <w:t xml:space="preserve">1 10-ounce jar </w:t>
      </w:r>
      <w:r w:rsidR="002866A0">
        <w:rPr>
          <w:spacing w:val="16"/>
        </w:rPr>
        <w:t>any fruit preserve – I use blueberry, strawberry, peach, lemon.</w:t>
      </w:r>
    </w:p>
    <w:p w:rsidR="002866A0" w:rsidRDefault="00175FCC" w:rsidP="002866A0">
      <w:pPr>
        <w:pStyle w:val="BodyText"/>
        <w:spacing w:line="444" w:lineRule="auto"/>
        <w:ind w:left="101"/>
        <w:rPr>
          <w:sz w:val="2"/>
        </w:rPr>
      </w:pPr>
      <w:r>
        <w:rPr>
          <w:sz w:val="2"/>
        </w:rPr>
      </w:r>
      <w:r>
        <w:rPr>
          <w:sz w:val="2"/>
        </w:rPr>
        <w:pict>
          <v:group id="_x0000_s2021" style="width:7in;height:.5pt;mso-position-horizontal-relative:char;mso-position-vertical-relative:line" coordsize="10080,10">
            <v:line id="_x0000_s2022" style="position:absolute" from="0,5" to="10080,5" strokecolor="#231f20" strokeweight=".5pt"/>
            <w10:anchorlock/>
          </v:group>
        </w:pict>
      </w:r>
    </w:p>
    <w:p w:rsidR="002866A0" w:rsidRDefault="002866A0" w:rsidP="002866A0">
      <w:pPr>
        <w:pStyle w:val="BodyText"/>
        <w:spacing w:before="6"/>
        <w:rPr>
          <w:sz w:val="21"/>
        </w:rPr>
      </w:pPr>
    </w:p>
    <w:p w:rsidR="002866A0" w:rsidRPr="00085BD8" w:rsidRDefault="002866A0" w:rsidP="002866A0">
      <w:pPr>
        <w:pStyle w:val="BodyText"/>
        <w:ind w:left="101"/>
        <w:rPr>
          <w:color w:val="020302"/>
        </w:rPr>
      </w:pPr>
      <w:r>
        <w:rPr>
          <w:color w:val="020302"/>
        </w:rPr>
        <w:t xml:space="preserve">INSTRUCTIONS </w:t>
      </w:r>
    </w:p>
    <w:p w:rsidR="002866A0" w:rsidRPr="00A16A7C" w:rsidRDefault="002866A0" w:rsidP="002866A0">
      <w:pPr>
        <w:pStyle w:val="BodyText"/>
        <w:spacing w:before="8"/>
      </w:pPr>
    </w:p>
    <w:p w:rsidR="002866A0" w:rsidRDefault="002866A0" w:rsidP="002866A0">
      <w:pPr>
        <w:pStyle w:val="BodyText"/>
        <w:spacing w:line="276" w:lineRule="auto"/>
        <w:ind w:left="115" w:right="619"/>
        <w:rPr>
          <w:color w:val="020302"/>
          <w:spacing w:val="16"/>
        </w:rPr>
      </w:pPr>
      <w:r w:rsidRPr="001A6347">
        <w:rPr>
          <w:color w:val="020302"/>
          <w:spacing w:val="16"/>
        </w:rPr>
        <w:t xml:space="preserve">Grease </w:t>
      </w:r>
      <w:r>
        <w:rPr>
          <w:color w:val="020302"/>
          <w:spacing w:val="16"/>
        </w:rPr>
        <w:t>8 inch square pan.</w:t>
      </w:r>
    </w:p>
    <w:p w:rsidR="002866A0" w:rsidRDefault="002866A0" w:rsidP="002866A0">
      <w:pPr>
        <w:pStyle w:val="BodyText"/>
        <w:spacing w:line="276" w:lineRule="auto"/>
        <w:ind w:left="115" w:right="619"/>
        <w:rPr>
          <w:color w:val="020302"/>
          <w:spacing w:val="16"/>
        </w:rPr>
      </w:pPr>
    </w:p>
    <w:p w:rsidR="002866A0" w:rsidRDefault="002866A0" w:rsidP="002866A0">
      <w:pPr>
        <w:pStyle w:val="BodyText"/>
        <w:spacing w:line="276" w:lineRule="auto"/>
        <w:ind w:left="115" w:right="619"/>
        <w:rPr>
          <w:color w:val="020302"/>
          <w:spacing w:val="16"/>
        </w:rPr>
      </w:pPr>
      <w:r>
        <w:rPr>
          <w:color w:val="020302"/>
          <w:spacing w:val="16"/>
        </w:rPr>
        <w:t>Combine all ingredients except fruit preserves.</w:t>
      </w:r>
    </w:p>
    <w:p w:rsidR="002866A0" w:rsidRDefault="002866A0" w:rsidP="002866A0">
      <w:pPr>
        <w:pStyle w:val="BodyText"/>
        <w:spacing w:line="276" w:lineRule="auto"/>
        <w:ind w:left="115" w:right="619"/>
        <w:rPr>
          <w:color w:val="020302"/>
          <w:spacing w:val="16"/>
        </w:rPr>
      </w:pPr>
    </w:p>
    <w:p w:rsidR="002866A0" w:rsidRDefault="002866A0" w:rsidP="002866A0">
      <w:pPr>
        <w:pStyle w:val="BodyText"/>
        <w:spacing w:line="276" w:lineRule="auto"/>
        <w:ind w:left="115" w:right="619"/>
        <w:rPr>
          <w:color w:val="020302"/>
          <w:spacing w:val="16"/>
        </w:rPr>
      </w:pPr>
      <w:r>
        <w:rPr>
          <w:color w:val="020302"/>
          <w:spacing w:val="16"/>
        </w:rPr>
        <w:t>Beat at low speed until mixture is crumbly (2 to 3 minutes).</w:t>
      </w:r>
    </w:p>
    <w:p w:rsidR="002866A0" w:rsidRDefault="002866A0" w:rsidP="002866A0">
      <w:pPr>
        <w:pStyle w:val="BodyText"/>
        <w:spacing w:line="276" w:lineRule="auto"/>
        <w:ind w:left="115" w:right="619"/>
        <w:rPr>
          <w:color w:val="020302"/>
          <w:spacing w:val="16"/>
        </w:rPr>
      </w:pPr>
      <w:r>
        <w:rPr>
          <w:color w:val="020302"/>
          <w:spacing w:val="16"/>
        </w:rPr>
        <w:t xml:space="preserve">Reserve </w:t>
      </w:r>
      <w:r w:rsidR="0047343D" w:rsidRPr="00AB5CFA">
        <w:rPr>
          <w:color w:val="020302"/>
          <w:spacing w:val="16"/>
        </w:rPr>
        <w:t>1</w:t>
      </w:r>
      <w:r w:rsidR="0047343D" w:rsidRPr="0047343D">
        <w:rPr>
          <w:color w:val="020302"/>
          <w:spacing w:val="16"/>
          <w:sz w:val="4"/>
          <w:szCs w:val="4"/>
        </w:rPr>
        <w:t xml:space="preserve"> </w:t>
      </w:r>
      <w:r w:rsidR="0047343D">
        <w:rPr>
          <w:color w:val="020302"/>
          <w:spacing w:val="16"/>
        </w:rPr>
        <w:t>½</w:t>
      </w:r>
      <w:r w:rsidR="0047343D" w:rsidRPr="00AB5CFA">
        <w:rPr>
          <w:color w:val="020302"/>
          <w:spacing w:val="16"/>
        </w:rPr>
        <w:t xml:space="preserve"> </w:t>
      </w:r>
      <w:r>
        <w:rPr>
          <w:color w:val="020302"/>
          <w:spacing w:val="16"/>
        </w:rPr>
        <w:t>cups of crumb mixture; set aside.</w:t>
      </w:r>
    </w:p>
    <w:p w:rsidR="002866A0" w:rsidRDefault="002866A0" w:rsidP="002866A0">
      <w:pPr>
        <w:pStyle w:val="BodyText"/>
        <w:spacing w:line="276" w:lineRule="auto"/>
        <w:ind w:left="115" w:right="619"/>
        <w:rPr>
          <w:color w:val="020302"/>
          <w:spacing w:val="16"/>
        </w:rPr>
      </w:pPr>
    </w:p>
    <w:p w:rsidR="002866A0" w:rsidRDefault="002866A0" w:rsidP="002866A0">
      <w:pPr>
        <w:pStyle w:val="BodyText"/>
        <w:spacing w:line="276" w:lineRule="auto"/>
        <w:ind w:left="115" w:right="619"/>
        <w:rPr>
          <w:color w:val="020302"/>
          <w:spacing w:val="16"/>
        </w:rPr>
      </w:pPr>
      <w:r>
        <w:rPr>
          <w:color w:val="020302"/>
          <w:spacing w:val="16"/>
        </w:rPr>
        <w:t xml:space="preserve">Press remaining crumb mixture into greased baking pan. </w:t>
      </w:r>
    </w:p>
    <w:p w:rsidR="002866A0" w:rsidRDefault="002866A0" w:rsidP="002866A0">
      <w:pPr>
        <w:pStyle w:val="BodyText"/>
        <w:spacing w:line="276" w:lineRule="auto"/>
        <w:ind w:left="115" w:right="619"/>
        <w:rPr>
          <w:color w:val="020302"/>
          <w:spacing w:val="16"/>
        </w:rPr>
      </w:pPr>
      <w:r>
        <w:rPr>
          <w:color w:val="020302"/>
          <w:spacing w:val="16"/>
        </w:rPr>
        <w:t xml:space="preserve">Spread fruit preserves to within </w:t>
      </w:r>
      <w:r w:rsidR="00A9748E">
        <w:rPr>
          <w:spacing w:val="16"/>
        </w:rPr>
        <w:t xml:space="preserve">½ </w:t>
      </w:r>
      <w:r>
        <w:rPr>
          <w:color w:val="020302"/>
          <w:spacing w:val="16"/>
        </w:rPr>
        <w:t>inch from edge of unbaked crumb mixture.</w:t>
      </w:r>
    </w:p>
    <w:p w:rsidR="002866A0" w:rsidRDefault="002866A0" w:rsidP="002866A0">
      <w:pPr>
        <w:pStyle w:val="BodyText"/>
        <w:spacing w:line="276" w:lineRule="auto"/>
        <w:ind w:left="115" w:right="619"/>
        <w:rPr>
          <w:color w:val="020302"/>
          <w:spacing w:val="16"/>
        </w:rPr>
      </w:pPr>
      <w:r>
        <w:rPr>
          <w:color w:val="020302"/>
          <w:spacing w:val="16"/>
        </w:rPr>
        <w:t>Crumble remaining crumb mixture over fruit preserves.</w:t>
      </w:r>
    </w:p>
    <w:p w:rsidR="002866A0" w:rsidRDefault="002866A0" w:rsidP="002866A0">
      <w:pPr>
        <w:pStyle w:val="BodyText"/>
        <w:spacing w:line="276" w:lineRule="auto"/>
        <w:ind w:left="115" w:right="619"/>
        <w:rPr>
          <w:color w:val="020302"/>
          <w:spacing w:val="16"/>
        </w:rPr>
      </w:pPr>
    </w:p>
    <w:p w:rsidR="002866A0" w:rsidRDefault="002866A0" w:rsidP="002866A0">
      <w:pPr>
        <w:pStyle w:val="BodyText"/>
        <w:spacing w:line="276" w:lineRule="auto"/>
        <w:ind w:left="115" w:right="619"/>
        <w:rPr>
          <w:color w:val="020302"/>
          <w:spacing w:val="16"/>
        </w:rPr>
      </w:pPr>
      <w:r>
        <w:rPr>
          <w:color w:val="020302"/>
          <w:spacing w:val="16"/>
        </w:rPr>
        <w:t xml:space="preserve">Bake </w:t>
      </w:r>
      <w:r w:rsidR="00543613">
        <w:rPr>
          <w:color w:val="020302"/>
          <w:spacing w:val="16"/>
        </w:rPr>
        <w:t xml:space="preserve">at </w:t>
      </w:r>
      <w:r>
        <w:rPr>
          <w:color w:val="020302"/>
          <w:spacing w:val="16"/>
        </w:rPr>
        <w:t>350</w:t>
      </w:r>
      <w:r w:rsidR="00543613">
        <w:rPr>
          <w:color w:val="020302"/>
          <w:spacing w:val="16"/>
        </w:rPr>
        <w:sym w:font="Symbol" w:char="F0B0"/>
      </w:r>
      <w:r w:rsidR="00543613">
        <w:rPr>
          <w:color w:val="020302"/>
          <w:spacing w:val="16"/>
        </w:rPr>
        <w:t xml:space="preserve"> </w:t>
      </w:r>
      <w:r>
        <w:rPr>
          <w:color w:val="020302"/>
          <w:spacing w:val="16"/>
        </w:rPr>
        <w:t>for 40 to 50 minutes or until lightly browned.</w:t>
      </w:r>
    </w:p>
    <w:p w:rsidR="002866A0" w:rsidRDefault="002866A0" w:rsidP="002866A0">
      <w:pPr>
        <w:pStyle w:val="BodyText"/>
        <w:spacing w:line="276" w:lineRule="auto"/>
        <w:ind w:left="115" w:right="619"/>
        <w:rPr>
          <w:color w:val="020302"/>
          <w:spacing w:val="16"/>
        </w:rPr>
      </w:pPr>
    </w:p>
    <w:p w:rsidR="002866A0" w:rsidRDefault="002866A0" w:rsidP="002866A0">
      <w:pPr>
        <w:pStyle w:val="BodyText"/>
        <w:spacing w:line="276" w:lineRule="auto"/>
        <w:ind w:left="115" w:right="619"/>
        <w:rPr>
          <w:color w:val="020302"/>
          <w:spacing w:val="16"/>
        </w:rPr>
      </w:pPr>
      <w:r>
        <w:rPr>
          <w:color w:val="020302"/>
          <w:spacing w:val="16"/>
        </w:rPr>
        <w:t>Cool completely before cutting into bars.</w:t>
      </w:r>
    </w:p>
    <w:p w:rsidR="002866A0" w:rsidRPr="003410D4" w:rsidRDefault="002866A0" w:rsidP="002866A0">
      <w:pPr>
        <w:pStyle w:val="BodyText"/>
        <w:spacing w:line="276" w:lineRule="auto"/>
        <w:ind w:left="115" w:right="619"/>
        <w:rPr>
          <w:color w:val="020302"/>
          <w:spacing w:val="16"/>
        </w:rPr>
      </w:pPr>
      <w:r>
        <w:rPr>
          <w:color w:val="020302"/>
          <w:spacing w:val="16"/>
        </w:rPr>
        <w:t>Enjoy!!!</w:t>
      </w:r>
    </w:p>
    <w:p w:rsidR="00C045F6" w:rsidRPr="00831D94" w:rsidRDefault="002866A0" w:rsidP="00831D94">
      <w:pPr>
        <w:rPr>
          <w:color w:val="020302"/>
          <w:spacing w:val="16"/>
          <w:sz w:val="20"/>
          <w:szCs w:val="20"/>
        </w:rPr>
      </w:pPr>
      <w:r>
        <w:rPr>
          <w:color w:val="020302"/>
          <w:spacing w:val="16"/>
        </w:rPr>
        <w:br w:type="page"/>
      </w:r>
    </w:p>
    <w:p w:rsidR="00B17D3E" w:rsidRDefault="00B17D3E" w:rsidP="00831D94">
      <w:pPr>
        <w:rPr>
          <w:sz w:val="2"/>
        </w:rPr>
      </w:pPr>
    </w:p>
    <w:p w:rsidR="00B17D3E" w:rsidRPr="003C0C33" w:rsidRDefault="00B17D3E" w:rsidP="00B17D3E">
      <w:pPr>
        <w:pStyle w:val="BodyText"/>
        <w:spacing w:before="9"/>
        <w:rPr>
          <w:sz w:val="4"/>
          <w:szCs w:val="4"/>
        </w:rPr>
      </w:pPr>
    </w:p>
    <w:p w:rsidR="00B17D3E" w:rsidRDefault="00175FCC" w:rsidP="00B17D3E">
      <w:pPr>
        <w:pStyle w:val="BodyText"/>
        <w:spacing w:line="20" w:lineRule="exact"/>
        <w:ind w:left="95"/>
        <w:rPr>
          <w:sz w:val="2"/>
        </w:rPr>
      </w:pPr>
      <w:r>
        <w:rPr>
          <w:sz w:val="2"/>
        </w:rPr>
      </w:r>
      <w:r>
        <w:rPr>
          <w:sz w:val="2"/>
        </w:rPr>
        <w:pict>
          <v:group id="_x0000_s1313" style="width:7in;height:.5pt;mso-position-horizontal-relative:char;mso-position-vertical-relative:line" coordsize="10080,10">
            <v:line id="_x0000_s1314" style="position:absolute" from="0,5" to="10080,5" strokecolor="#231f20" strokeweight=".5pt"/>
            <w10:anchorlock/>
          </v:group>
        </w:pict>
      </w:r>
    </w:p>
    <w:p w:rsidR="00B17D3E" w:rsidRPr="00FF14BA" w:rsidRDefault="00B17D3E" w:rsidP="00B17D3E">
      <w:pPr>
        <w:jc w:val="center"/>
        <w:rPr>
          <w:spacing w:val="16"/>
          <w:sz w:val="24"/>
          <w:szCs w:val="24"/>
        </w:rPr>
      </w:pPr>
      <w:r>
        <w:rPr>
          <w:sz w:val="2"/>
        </w:rPr>
        <w:t>\</w:t>
      </w:r>
    </w:p>
    <w:p w:rsidR="00B17D3E" w:rsidRPr="009D29E4" w:rsidRDefault="00731F9D" w:rsidP="00B17D3E">
      <w:pPr>
        <w:pStyle w:val="Heading2"/>
        <w:rPr>
          <w:spacing w:val="16"/>
        </w:rPr>
      </w:pPr>
      <w:bookmarkStart w:id="142" w:name="_Toc71024516"/>
      <w:r>
        <w:t>GHIRADELLI CHOCOLATE CHIP COOKIES</w:t>
      </w:r>
      <w:bookmarkEnd w:id="142"/>
    </w:p>
    <w:p w:rsidR="00B17D3E" w:rsidRPr="003C0C33" w:rsidRDefault="00B17D3E" w:rsidP="00B17D3E">
      <w:pPr>
        <w:pStyle w:val="BodyText"/>
        <w:spacing w:before="9"/>
        <w:rPr>
          <w:sz w:val="4"/>
          <w:szCs w:val="4"/>
        </w:rPr>
      </w:pPr>
    </w:p>
    <w:p w:rsidR="00B17D3E" w:rsidRDefault="00175FCC" w:rsidP="00B17D3E">
      <w:pPr>
        <w:pStyle w:val="BodyText"/>
        <w:spacing w:line="20" w:lineRule="exact"/>
        <w:ind w:left="95"/>
        <w:rPr>
          <w:sz w:val="2"/>
        </w:rPr>
      </w:pPr>
      <w:r>
        <w:rPr>
          <w:sz w:val="2"/>
        </w:rPr>
      </w:r>
      <w:r>
        <w:rPr>
          <w:sz w:val="2"/>
        </w:rPr>
        <w:pict>
          <v:group id="_x0000_s1311" style="width:7in;height:.5pt;mso-position-horizontal-relative:char;mso-position-vertical-relative:line" coordsize="10080,10">
            <v:line id="_x0000_s1312" style="position:absolute" from="0,5" to="10080,5" strokecolor="#231f20" strokeweight=".5pt"/>
            <w10:anchorlock/>
          </v:group>
        </w:pict>
      </w:r>
    </w:p>
    <w:p w:rsidR="00B17D3E" w:rsidRDefault="00B17D3E" w:rsidP="00B17D3E">
      <w:pPr>
        <w:spacing w:before="40"/>
        <w:jc w:val="center"/>
        <w:rPr>
          <w:spacing w:val="16"/>
          <w:sz w:val="24"/>
          <w:szCs w:val="24"/>
        </w:rPr>
      </w:pPr>
      <w:r w:rsidRPr="003C0C33">
        <w:rPr>
          <w:spacing w:val="16"/>
          <w:sz w:val="24"/>
          <w:szCs w:val="24"/>
        </w:rPr>
        <w:t xml:space="preserve">FROM THE KITCHEN OF </w:t>
      </w:r>
      <w:r>
        <w:rPr>
          <w:spacing w:val="16"/>
          <w:sz w:val="24"/>
          <w:szCs w:val="24"/>
        </w:rPr>
        <w:t>KATHY KIRBY</w:t>
      </w:r>
    </w:p>
    <w:p w:rsidR="00B17D3E" w:rsidRPr="006F6D09" w:rsidRDefault="00B17D3E" w:rsidP="00B17D3E">
      <w:pPr>
        <w:pStyle w:val="BodyText"/>
        <w:spacing w:before="6"/>
        <w:rPr>
          <w:sz w:val="21"/>
          <w:szCs w:val="21"/>
        </w:rPr>
      </w:pPr>
    </w:p>
    <w:p w:rsidR="00B17D3E" w:rsidRDefault="00B17D3E" w:rsidP="00B17D3E">
      <w:pPr>
        <w:pStyle w:val="BodyText"/>
        <w:ind w:left="101"/>
        <w:rPr>
          <w:color w:val="020302"/>
        </w:rPr>
      </w:pPr>
      <w:r>
        <w:rPr>
          <w:color w:val="020302"/>
        </w:rPr>
        <w:t xml:space="preserve">INGREDIENTS </w:t>
      </w:r>
    </w:p>
    <w:p w:rsidR="00B17D3E" w:rsidRPr="00077A6B" w:rsidRDefault="00B17D3E" w:rsidP="00B17D3E">
      <w:pPr>
        <w:pStyle w:val="BodyText"/>
        <w:ind w:left="101"/>
        <w:rPr>
          <w:color w:val="020302"/>
        </w:rPr>
      </w:pPr>
    </w:p>
    <w:p w:rsidR="00731F9D" w:rsidRPr="00731F9D" w:rsidRDefault="00A9748E" w:rsidP="00872306">
      <w:pPr>
        <w:pStyle w:val="BodyText"/>
        <w:spacing w:after="200"/>
        <w:ind w:left="389" w:hanging="288"/>
        <w:rPr>
          <w:spacing w:val="16"/>
        </w:rPr>
      </w:pPr>
      <w:r>
        <w:rPr>
          <w:spacing w:val="16"/>
        </w:rPr>
        <w:t xml:space="preserve">½ </w:t>
      </w:r>
      <w:r w:rsidR="00731F9D">
        <w:rPr>
          <w:spacing w:val="16"/>
        </w:rPr>
        <w:t xml:space="preserve">cup butter (1 stick), </w:t>
      </w:r>
      <w:r w:rsidR="00731F9D" w:rsidRPr="00731F9D">
        <w:rPr>
          <w:spacing w:val="16"/>
        </w:rPr>
        <w:t>softened – either let sit out for a couple of hours</w:t>
      </w:r>
      <w:r w:rsidR="00731F9D">
        <w:rPr>
          <w:spacing w:val="16"/>
        </w:rPr>
        <w:t xml:space="preserve"> or microwave for </w:t>
      </w:r>
      <w:r w:rsidR="00731F9D" w:rsidRPr="00731F9D">
        <w:rPr>
          <w:spacing w:val="16"/>
        </w:rPr>
        <w:t>15 seconds.  You only want to soften it, not melt it.</w:t>
      </w:r>
    </w:p>
    <w:p w:rsidR="00731F9D" w:rsidRPr="00731F9D" w:rsidRDefault="00A9748E" w:rsidP="00872306">
      <w:pPr>
        <w:pStyle w:val="BodyText"/>
        <w:spacing w:after="200"/>
        <w:ind w:left="101"/>
        <w:rPr>
          <w:spacing w:val="16"/>
        </w:rPr>
      </w:pPr>
      <w:r>
        <w:rPr>
          <w:spacing w:val="16"/>
        </w:rPr>
        <w:t xml:space="preserve">½ </w:t>
      </w:r>
      <w:r w:rsidR="00731F9D" w:rsidRPr="00731F9D">
        <w:rPr>
          <w:spacing w:val="16"/>
        </w:rPr>
        <w:t>cup granulated (white) sugar</w:t>
      </w:r>
    </w:p>
    <w:p w:rsidR="00731F9D" w:rsidRPr="00731F9D" w:rsidRDefault="00A9748E" w:rsidP="00872306">
      <w:pPr>
        <w:pStyle w:val="BodyText"/>
        <w:spacing w:after="200"/>
        <w:ind w:left="101"/>
        <w:rPr>
          <w:spacing w:val="16"/>
        </w:rPr>
      </w:pPr>
      <w:r>
        <w:rPr>
          <w:spacing w:val="16"/>
        </w:rPr>
        <w:t xml:space="preserve">¼ </w:t>
      </w:r>
      <w:r w:rsidR="00731F9D" w:rsidRPr="00731F9D">
        <w:rPr>
          <w:spacing w:val="16"/>
        </w:rPr>
        <w:t>cup light brown sugar</w:t>
      </w:r>
    </w:p>
    <w:p w:rsidR="00731F9D" w:rsidRPr="00731F9D" w:rsidRDefault="00731F9D" w:rsidP="00872306">
      <w:pPr>
        <w:pStyle w:val="BodyText"/>
        <w:spacing w:after="200"/>
        <w:ind w:left="101"/>
        <w:rPr>
          <w:spacing w:val="16"/>
        </w:rPr>
      </w:pPr>
      <w:r w:rsidRPr="00731F9D">
        <w:rPr>
          <w:spacing w:val="16"/>
        </w:rPr>
        <w:t>1 teaspoon vanilla</w:t>
      </w:r>
    </w:p>
    <w:p w:rsidR="00B17D3E" w:rsidRDefault="00731F9D" w:rsidP="00872306">
      <w:pPr>
        <w:pStyle w:val="BodyText"/>
        <w:spacing w:after="200"/>
        <w:ind w:left="101"/>
        <w:rPr>
          <w:spacing w:val="16"/>
        </w:rPr>
      </w:pPr>
      <w:r w:rsidRPr="00731F9D">
        <w:rPr>
          <w:spacing w:val="16"/>
        </w:rPr>
        <w:t>1 egg</w:t>
      </w:r>
    </w:p>
    <w:p w:rsidR="00731F9D" w:rsidRPr="00731F9D" w:rsidRDefault="0047343D" w:rsidP="00872306">
      <w:pPr>
        <w:pStyle w:val="BodyText"/>
        <w:spacing w:after="200"/>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731F9D" w:rsidRPr="00731F9D">
        <w:rPr>
          <w:spacing w:val="16"/>
        </w:rPr>
        <w:t>cups flour</w:t>
      </w:r>
    </w:p>
    <w:p w:rsidR="00731F9D" w:rsidRPr="00731F9D" w:rsidRDefault="00A9748E" w:rsidP="00872306">
      <w:pPr>
        <w:pStyle w:val="BodyText"/>
        <w:spacing w:after="200"/>
        <w:ind w:left="101"/>
        <w:rPr>
          <w:spacing w:val="16"/>
        </w:rPr>
      </w:pPr>
      <w:r>
        <w:rPr>
          <w:spacing w:val="16"/>
        </w:rPr>
        <w:t xml:space="preserve">½ </w:t>
      </w:r>
      <w:r w:rsidR="00731F9D">
        <w:rPr>
          <w:spacing w:val="16"/>
        </w:rPr>
        <w:t>teaspoon</w:t>
      </w:r>
      <w:r w:rsidR="00731F9D" w:rsidRPr="00731F9D">
        <w:rPr>
          <w:spacing w:val="16"/>
        </w:rPr>
        <w:t xml:space="preserve"> salt</w:t>
      </w:r>
    </w:p>
    <w:p w:rsidR="00731F9D" w:rsidRPr="00731F9D" w:rsidRDefault="00A9748E" w:rsidP="00872306">
      <w:pPr>
        <w:pStyle w:val="BodyText"/>
        <w:spacing w:after="200"/>
        <w:ind w:left="101"/>
        <w:rPr>
          <w:spacing w:val="16"/>
        </w:rPr>
      </w:pPr>
      <w:r>
        <w:rPr>
          <w:spacing w:val="16"/>
        </w:rPr>
        <w:t xml:space="preserve">½ </w:t>
      </w:r>
      <w:r w:rsidR="00731F9D" w:rsidRPr="00731F9D">
        <w:rPr>
          <w:spacing w:val="16"/>
        </w:rPr>
        <w:t>teaspoon baking powder</w:t>
      </w:r>
    </w:p>
    <w:p w:rsidR="00731F9D" w:rsidRDefault="00731F9D" w:rsidP="00872306">
      <w:pPr>
        <w:pStyle w:val="BodyText"/>
        <w:spacing w:after="200"/>
        <w:ind w:left="101"/>
        <w:rPr>
          <w:spacing w:val="16"/>
        </w:rPr>
      </w:pPr>
      <w:r>
        <w:rPr>
          <w:spacing w:val="16"/>
        </w:rPr>
        <w:t>6-8 ounces</w:t>
      </w:r>
      <w:r w:rsidRPr="00731F9D">
        <w:rPr>
          <w:spacing w:val="16"/>
        </w:rPr>
        <w:t xml:space="preserve"> chocolate chips</w:t>
      </w:r>
    </w:p>
    <w:p w:rsidR="00B17D3E" w:rsidRDefault="00175FCC" w:rsidP="00B17D3E">
      <w:pPr>
        <w:pStyle w:val="BodyText"/>
        <w:spacing w:line="444" w:lineRule="auto"/>
        <w:ind w:left="101"/>
        <w:rPr>
          <w:sz w:val="2"/>
        </w:rPr>
      </w:pPr>
      <w:r>
        <w:rPr>
          <w:sz w:val="2"/>
        </w:rPr>
      </w:r>
      <w:r>
        <w:rPr>
          <w:sz w:val="2"/>
        </w:rPr>
        <w:pict>
          <v:group id="_x0000_s1309" style="width:7in;height:.5pt;mso-position-horizontal-relative:char;mso-position-vertical-relative:line" coordsize="10080,10">
            <v:line id="_x0000_s1310" style="position:absolute" from="0,5" to="10080,5" strokecolor="#231f20" strokeweight=".5pt"/>
            <w10:anchorlock/>
          </v:group>
        </w:pict>
      </w:r>
    </w:p>
    <w:p w:rsidR="00B17D3E" w:rsidRDefault="00B17D3E" w:rsidP="00B17D3E">
      <w:pPr>
        <w:pStyle w:val="BodyText"/>
        <w:spacing w:before="6"/>
        <w:rPr>
          <w:sz w:val="21"/>
        </w:rPr>
      </w:pPr>
    </w:p>
    <w:p w:rsidR="00B17D3E" w:rsidRPr="00085BD8" w:rsidRDefault="00B17D3E" w:rsidP="00B17D3E">
      <w:pPr>
        <w:pStyle w:val="BodyText"/>
        <w:ind w:left="101"/>
        <w:rPr>
          <w:color w:val="020302"/>
        </w:rPr>
      </w:pPr>
      <w:r>
        <w:rPr>
          <w:color w:val="020302"/>
        </w:rPr>
        <w:t xml:space="preserve">INSTRUCTIONS </w:t>
      </w:r>
    </w:p>
    <w:p w:rsidR="00B17D3E" w:rsidRPr="000B245A" w:rsidRDefault="00B17D3E" w:rsidP="00B17D3E">
      <w:pPr>
        <w:pStyle w:val="BodyText"/>
        <w:spacing w:line="249" w:lineRule="auto"/>
        <w:ind w:right="619"/>
        <w:rPr>
          <w:color w:val="020302"/>
          <w:spacing w:val="16"/>
        </w:rPr>
      </w:pPr>
    </w:p>
    <w:p w:rsidR="00731F9D" w:rsidRDefault="00731F9D" w:rsidP="00731F9D">
      <w:pPr>
        <w:pStyle w:val="BodyText"/>
        <w:spacing w:line="276" w:lineRule="auto"/>
        <w:ind w:left="101" w:right="619"/>
        <w:rPr>
          <w:color w:val="020302"/>
          <w:spacing w:val="16"/>
        </w:rPr>
      </w:pPr>
      <w:r w:rsidRPr="00731F9D">
        <w:rPr>
          <w:color w:val="020302"/>
          <w:spacing w:val="16"/>
        </w:rPr>
        <w:t>Preheat oven to 350</w:t>
      </w:r>
      <w:r w:rsidR="00A9748E">
        <w:rPr>
          <w:color w:val="020302"/>
          <w:spacing w:val="16"/>
        </w:rPr>
        <w:sym w:font="Symbol" w:char="F0B0"/>
      </w:r>
      <w:r w:rsidR="00A9748E">
        <w:rPr>
          <w:color w:val="020302"/>
          <w:spacing w:val="16"/>
        </w:rPr>
        <w:t>.</w:t>
      </w:r>
    </w:p>
    <w:p w:rsidR="00831D94" w:rsidRPr="00731F9D" w:rsidRDefault="00831D94" w:rsidP="00731F9D">
      <w:pPr>
        <w:pStyle w:val="BodyText"/>
        <w:spacing w:line="276" w:lineRule="auto"/>
        <w:ind w:left="101" w:right="619"/>
        <w:rPr>
          <w:color w:val="020302"/>
          <w:spacing w:val="16"/>
        </w:rPr>
      </w:pPr>
    </w:p>
    <w:p w:rsidR="00731F9D" w:rsidRPr="00731F9D" w:rsidRDefault="00731F9D" w:rsidP="00731F9D">
      <w:pPr>
        <w:pStyle w:val="BodyText"/>
        <w:spacing w:line="276" w:lineRule="auto"/>
        <w:ind w:left="101" w:right="619"/>
        <w:rPr>
          <w:color w:val="020302"/>
          <w:spacing w:val="16"/>
        </w:rPr>
      </w:pPr>
      <w:r w:rsidRPr="00731F9D">
        <w:rPr>
          <w:color w:val="020302"/>
          <w:spacing w:val="16"/>
        </w:rPr>
        <w:t>Cream (</w:t>
      </w:r>
      <w:r w:rsidR="00872306">
        <w:rPr>
          <w:color w:val="020302"/>
          <w:spacing w:val="16"/>
        </w:rPr>
        <w:t>mix) together these ingredients: butter, granulated sugar, brown sugar, vanilla, egg.</w:t>
      </w:r>
    </w:p>
    <w:p w:rsidR="00731F9D" w:rsidRDefault="008740FD" w:rsidP="00731F9D">
      <w:pPr>
        <w:pStyle w:val="BodyText"/>
        <w:spacing w:line="276" w:lineRule="auto"/>
        <w:ind w:left="101" w:right="619"/>
        <w:rPr>
          <w:color w:val="020302"/>
          <w:spacing w:val="16"/>
        </w:rPr>
      </w:pPr>
      <w:r>
        <w:rPr>
          <w:color w:val="020302"/>
          <w:spacing w:val="16"/>
        </w:rPr>
        <w:t xml:space="preserve">Then add: </w:t>
      </w:r>
      <w:r w:rsidR="00872306">
        <w:rPr>
          <w:color w:val="020302"/>
          <w:spacing w:val="16"/>
        </w:rPr>
        <w:t>flour, salt, baking powder, chocolate chips.</w:t>
      </w:r>
    </w:p>
    <w:p w:rsidR="00831D94" w:rsidRPr="00731F9D" w:rsidRDefault="00831D94" w:rsidP="00731F9D">
      <w:pPr>
        <w:pStyle w:val="BodyText"/>
        <w:spacing w:line="276" w:lineRule="auto"/>
        <w:ind w:left="101" w:right="619"/>
        <w:rPr>
          <w:color w:val="020302"/>
          <w:spacing w:val="16"/>
        </w:rPr>
      </w:pPr>
    </w:p>
    <w:p w:rsidR="00872306" w:rsidRDefault="00731F9D" w:rsidP="00731F9D">
      <w:pPr>
        <w:pStyle w:val="BodyText"/>
        <w:spacing w:line="276" w:lineRule="auto"/>
        <w:ind w:left="101" w:right="619"/>
        <w:rPr>
          <w:color w:val="020302"/>
          <w:spacing w:val="16"/>
        </w:rPr>
      </w:pPr>
      <w:r w:rsidRPr="00731F9D">
        <w:rPr>
          <w:color w:val="020302"/>
          <w:spacing w:val="16"/>
        </w:rPr>
        <w:t>Drop by teaspoon on an aluminu</w:t>
      </w:r>
      <w:r w:rsidR="00872306">
        <w:rPr>
          <w:color w:val="020302"/>
          <w:spacing w:val="16"/>
        </w:rPr>
        <w:t xml:space="preserve">m foil covered cookie sheet. </w:t>
      </w:r>
    </w:p>
    <w:p w:rsidR="00B17D3E" w:rsidRDefault="00731F9D" w:rsidP="00872306">
      <w:pPr>
        <w:pStyle w:val="BodyText"/>
        <w:spacing w:line="276" w:lineRule="auto"/>
        <w:ind w:left="101" w:right="619"/>
        <w:rPr>
          <w:color w:val="020302"/>
          <w:spacing w:val="11"/>
        </w:rPr>
      </w:pPr>
      <w:r w:rsidRPr="00731F9D">
        <w:rPr>
          <w:color w:val="020302"/>
          <w:spacing w:val="16"/>
        </w:rPr>
        <w:t>Cook 8-10 minutes.  Do no</w:t>
      </w:r>
      <w:r>
        <w:rPr>
          <w:color w:val="020302"/>
          <w:spacing w:val="16"/>
        </w:rPr>
        <w:t>t overcook.  Should not be brown</w:t>
      </w:r>
      <w:r w:rsidR="00B17D3E" w:rsidRPr="00B17D3E">
        <w:rPr>
          <w:color w:val="020302"/>
          <w:spacing w:val="16"/>
        </w:rPr>
        <w:t>.</w:t>
      </w:r>
    </w:p>
    <w:p w:rsidR="00B17D3E" w:rsidRPr="00B17D3E" w:rsidRDefault="00B17D3E" w:rsidP="00B17D3E">
      <w:pPr>
        <w:rPr>
          <w:color w:val="020302"/>
          <w:spacing w:val="11"/>
          <w:sz w:val="20"/>
          <w:szCs w:val="20"/>
        </w:rPr>
      </w:pPr>
      <w:r>
        <w:rPr>
          <w:color w:val="020302"/>
          <w:spacing w:val="11"/>
          <w:sz w:val="20"/>
          <w:szCs w:val="20"/>
        </w:rPr>
        <w:br w:type="page"/>
      </w:r>
    </w:p>
    <w:p w:rsidR="00B17D3E" w:rsidRPr="003C0C33" w:rsidRDefault="00B17D3E" w:rsidP="00B17D3E">
      <w:pPr>
        <w:pStyle w:val="BodyText"/>
        <w:spacing w:before="9"/>
        <w:rPr>
          <w:sz w:val="4"/>
          <w:szCs w:val="4"/>
        </w:rPr>
      </w:pPr>
    </w:p>
    <w:p w:rsidR="00B17D3E" w:rsidRDefault="00175FCC" w:rsidP="00B17D3E">
      <w:pPr>
        <w:pStyle w:val="BodyText"/>
        <w:spacing w:line="20" w:lineRule="exact"/>
        <w:ind w:left="95"/>
        <w:rPr>
          <w:sz w:val="2"/>
        </w:rPr>
      </w:pPr>
      <w:r>
        <w:rPr>
          <w:sz w:val="2"/>
        </w:rPr>
      </w:r>
      <w:r>
        <w:rPr>
          <w:sz w:val="2"/>
        </w:rPr>
        <w:pict>
          <v:group id="_x0000_s1301" style="width:7in;height:.5pt;mso-position-horizontal-relative:char;mso-position-vertical-relative:line" coordsize="10080,10">
            <v:line id="_x0000_s1302" style="position:absolute" from="0,5" to="10080,5" strokecolor="#231f20" strokeweight=".5pt"/>
            <w10:anchorlock/>
          </v:group>
        </w:pict>
      </w:r>
    </w:p>
    <w:p w:rsidR="00B17D3E" w:rsidRPr="00FF14BA" w:rsidRDefault="00B17D3E" w:rsidP="00B17D3E">
      <w:pPr>
        <w:jc w:val="center"/>
        <w:rPr>
          <w:spacing w:val="16"/>
          <w:sz w:val="24"/>
          <w:szCs w:val="24"/>
        </w:rPr>
      </w:pPr>
      <w:r>
        <w:rPr>
          <w:sz w:val="2"/>
        </w:rPr>
        <w:t>\</w:t>
      </w:r>
    </w:p>
    <w:p w:rsidR="00B17D3E" w:rsidRPr="009D29E4" w:rsidRDefault="00B17D3E" w:rsidP="00B17D3E">
      <w:pPr>
        <w:pStyle w:val="Heading2"/>
        <w:rPr>
          <w:spacing w:val="16"/>
        </w:rPr>
      </w:pPr>
      <w:bookmarkStart w:id="143" w:name="_Toc71024517"/>
      <w:r>
        <w:t>GRANDMA IRENE’S BANANA BREAD</w:t>
      </w:r>
      <w:bookmarkEnd w:id="143"/>
    </w:p>
    <w:p w:rsidR="00B17D3E" w:rsidRPr="003C0C33" w:rsidRDefault="00B17D3E" w:rsidP="00B17D3E">
      <w:pPr>
        <w:pStyle w:val="BodyText"/>
        <w:spacing w:before="9"/>
        <w:rPr>
          <w:sz w:val="4"/>
          <w:szCs w:val="4"/>
        </w:rPr>
      </w:pPr>
    </w:p>
    <w:p w:rsidR="00B17D3E" w:rsidRDefault="00175FCC" w:rsidP="00B17D3E">
      <w:pPr>
        <w:pStyle w:val="BodyText"/>
        <w:spacing w:line="20" w:lineRule="exact"/>
        <w:ind w:left="95"/>
        <w:rPr>
          <w:sz w:val="2"/>
        </w:rPr>
      </w:pPr>
      <w:r>
        <w:rPr>
          <w:sz w:val="2"/>
        </w:rPr>
      </w:r>
      <w:r>
        <w:rPr>
          <w:sz w:val="2"/>
        </w:rPr>
        <w:pict>
          <v:group id="_x0000_s1299" style="width:7in;height:.5pt;mso-position-horizontal-relative:char;mso-position-vertical-relative:line" coordsize="10080,10">
            <v:line id="_x0000_s1300" style="position:absolute" from="0,5" to="10080,5" strokecolor="#231f20" strokeweight=".5pt"/>
            <w10:anchorlock/>
          </v:group>
        </w:pict>
      </w:r>
    </w:p>
    <w:p w:rsidR="00B17D3E" w:rsidRDefault="00B17D3E" w:rsidP="00B17D3E">
      <w:pPr>
        <w:spacing w:before="40"/>
        <w:jc w:val="center"/>
        <w:rPr>
          <w:spacing w:val="16"/>
          <w:sz w:val="24"/>
          <w:szCs w:val="24"/>
        </w:rPr>
      </w:pPr>
      <w:r w:rsidRPr="003C0C33">
        <w:rPr>
          <w:spacing w:val="16"/>
          <w:sz w:val="24"/>
          <w:szCs w:val="24"/>
        </w:rPr>
        <w:t xml:space="preserve">FROM THE KITCHEN OF </w:t>
      </w:r>
      <w:r>
        <w:rPr>
          <w:spacing w:val="16"/>
          <w:sz w:val="24"/>
          <w:szCs w:val="24"/>
        </w:rPr>
        <w:t>KATHY KIRBY</w:t>
      </w:r>
    </w:p>
    <w:p w:rsidR="00B17D3E" w:rsidRPr="006F6D09" w:rsidRDefault="00B17D3E" w:rsidP="00B17D3E">
      <w:pPr>
        <w:pStyle w:val="BodyText"/>
        <w:spacing w:before="6"/>
        <w:rPr>
          <w:sz w:val="21"/>
          <w:szCs w:val="21"/>
        </w:rPr>
      </w:pPr>
    </w:p>
    <w:p w:rsidR="00B17D3E" w:rsidRDefault="00B17D3E" w:rsidP="00B17D3E">
      <w:pPr>
        <w:pStyle w:val="BodyText"/>
        <w:ind w:left="101"/>
        <w:rPr>
          <w:color w:val="020302"/>
        </w:rPr>
      </w:pPr>
      <w:r>
        <w:rPr>
          <w:color w:val="020302"/>
        </w:rPr>
        <w:t xml:space="preserve">INGREDIENTS </w:t>
      </w:r>
    </w:p>
    <w:p w:rsidR="00B17D3E" w:rsidRPr="00077A6B" w:rsidRDefault="00B17D3E" w:rsidP="00B17D3E">
      <w:pPr>
        <w:pStyle w:val="BodyText"/>
        <w:ind w:left="101"/>
        <w:rPr>
          <w:color w:val="020302"/>
        </w:rPr>
      </w:pPr>
    </w:p>
    <w:p w:rsidR="00B17D3E" w:rsidRPr="00B17D3E" w:rsidRDefault="00B17D3E" w:rsidP="00B17D3E">
      <w:pPr>
        <w:pStyle w:val="BodyText"/>
        <w:spacing w:line="444" w:lineRule="auto"/>
        <w:ind w:left="101"/>
        <w:rPr>
          <w:spacing w:val="16"/>
        </w:rPr>
      </w:pPr>
      <w:r w:rsidRPr="00B17D3E">
        <w:rPr>
          <w:spacing w:val="16"/>
        </w:rPr>
        <w:t>3 cups Bisquick</w:t>
      </w:r>
    </w:p>
    <w:p w:rsidR="00B17D3E" w:rsidRPr="00B17D3E" w:rsidRDefault="008E6577" w:rsidP="00B17D3E">
      <w:pPr>
        <w:pStyle w:val="BodyText"/>
        <w:spacing w:line="444" w:lineRule="auto"/>
        <w:ind w:left="101"/>
        <w:rPr>
          <w:spacing w:val="16"/>
        </w:rPr>
      </w:pPr>
      <w:r>
        <w:rPr>
          <w:spacing w:val="16"/>
        </w:rPr>
        <w:t xml:space="preserve">⅔ </w:t>
      </w:r>
      <w:r w:rsidR="00B17D3E" w:rsidRPr="00B17D3E">
        <w:rPr>
          <w:spacing w:val="16"/>
        </w:rPr>
        <w:t>cup sugar</w:t>
      </w:r>
    </w:p>
    <w:p w:rsidR="00B17D3E" w:rsidRPr="00B17D3E" w:rsidRDefault="00B17D3E" w:rsidP="00B17D3E">
      <w:pPr>
        <w:pStyle w:val="BodyText"/>
        <w:spacing w:line="444" w:lineRule="auto"/>
        <w:ind w:left="101"/>
        <w:rPr>
          <w:spacing w:val="16"/>
        </w:rPr>
      </w:pPr>
      <w:r w:rsidRPr="00B17D3E">
        <w:rPr>
          <w:spacing w:val="16"/>
        </w:rPr>
        <w:t>2 eggs</w:t>
      </w:r>
    </w:p>
    <w:p w:rsidR="00B17D3E" w:rsidRPr="00B17D3E" w:rsidRDefault="00A9748E" w:rsidP="00B17D3E">
      <w:pPr>
        <w:pStyle w:val="BodyText"/>
        <w:spacing w:line="444" w:lineRule="auto"/>
        <w:ind w:left="101"/>
        <w:rPr>
          <w:spacing w:val="16"/>
        </w:rPr>
      </w:pPr>
      <w:r>
        <w:rPr>
          <w:spacing w:val="16"/>
        </w:rPr>
        <w:t xml:space="preserve">½ </w:t>
      </w:r>
      <w:r w:rsidR="00B17D3E" w:rsidRPr="00B17D3E">
        <w:rPr>
          <w:spacing w:val="16"/>
        </w:rPr>
        <w:t>cup milk</w:t>
      </w:r>
    </w:p>
    <w:p w:rsidR="00B17D3E" w:rsidRPr="00B17D3E" w:rsidRDefault="00B17D3E" w:rsidP="00B17D3E">
      <w:pPr>
        <w:pStyle w:val="BodyText"/>
        <w:spacing w:line="444" w:lineRule="auto"/>
        <w:ind w:left="101"/>
        <w:rPr>
          <w:spacing w:val="16"/>
        </w:rPr>
      </w:pPr>
      <w:r w:rsidRPr="00B17D3E">
        <w:rPr>
          <w:spacing w:val="16"/>
        </w:rPr>
        <w:t>1 cup mashed bananas (2 medium sized bananas)</w:t>
      </w:r>
    </w:p>
    <w:p w:rsidR="00B17D3E" w:rsidRDefault="00A9748E" w:rsidP="00B17D3E">
      <w:pPr>
        <w:pStyle w:val="BodyText"/>
        <w:spacing w:line="444" w:lineRule="auto"/>
        <w:ind w:left="101"/>
        <w:rPr>
          <w:spacing w:val="16"/>
        </w:rPr>
      </w:pPr>
      <w:r>
        <w:rPr>
          <w:spacing w:val="16"/>
        </w:rPr>
        <w:t xml:space="preserve">¾ </w:t>
      </w:r>
      <w:r w:rsidR="00B17D3E">
        <w:rPr>
          <w:spacing w:val="16"/>
        </w:rPr>
        <w:t>cup</w:t>
      </w:r>
      <w:r w:rsidR="00B17D3E" w:rsidRPr="00B17D3E">
        <w:rPr>
          <w:spacing w:val="16"/>
        </w:rPr>
        <w:t xml:space="preserve"> nuts (optional)</w:t>
      </w:r>
    </w:p>
    <w:p w:rsidR="00B17D3E" w:rsidRDefault="00175FCC" w:rsidP="00B17D3E">
      <w:pPr>
        <w:pStyle w:val="BodyText"/>
        <w:spacing w:line="444" w:lineRule="auto"/>
        <w:ind w:left="101"/>
        <w:rPr>
          <w:sz w:val="2"/>
        </w:rPr>
      </w:pPr>
      <w:r>
        <w:rPr>
          <w:sz w:val="2"/>
        </w:rPr>
      </w:r>
      <w:r>
        <w:rPr>
          <w:sz w:val="2"/>
        </w:rPr>
        <w:pict>
          <v:group id="_x0000_s1297" style="width:7in;height:.5pt;mso-position-horizontal-relative:char;mso-position-vertical-relative:line" coordsize="10080,10">
            <v:line id="_x0000_s1298" style="position:absolute" from="0,5" to="10080,5" strokecolor="#231f20" strokeweight=".5pt"/>
            <w10:anchorlock/>
          </v:group>
        </w:pict>
      </w:r>
    </w:p>
    <w:p w:rsidR="00B17D3E" w:rsidRDefault="00B17D3E" w:rsidP="00B17D3E">
      <w:pPr>
        <w:pStyle w:val="BodyText"/>
        <w:spacing w:before="6"/>
        <w:rPr>
          <w:sz w:val="21"/>
        </w:rPr>
      </w:pPr>
    </w:p>
    <w:p w:rsidR="00B17D3E" w:rsidRPr="00085BD8" w:rsidRDefault="00B17D3E" w:rsidP="00B17D3E">
      <w:pPr>
        <w:pStyle w:val="BodyText"/>
        <w:ind w:left="101"/>
        <w:rPr>
          <w:color w:val="020302"/>
        </w:rPr>
      </w:pPr>
      <w:r>
        <w:rPr>
          <w:color w:val="020302"/>
        </w:rPr>
        <w:t xml:space="preserve">INSTRUCTIONS </w:t>
      </w:r>
    </w:p>
    <w:p w:rsidR="00B17D3E" w:rsidRPr="000B245A" w:rsidRDefault="00B17D3E" w:rsidP="00B17D3E">
      <w:pPr>
        <w:pStyle w:val="BodyText"/>
        <w:spacing w:line="249" w:lineRule="auto"/>
        <w:ind w:right="619"/>
        <w:rPr>
          <w:color w:val="020302"/>
          <w:spacing w:val="16"/>
        </w:rPr>
      </w:pPr>
    </w:p>
    <w:p w:rsidR="00B17D3E" w:rsidRPr="00B17D3E" w:rsidRDefault="00B17D3E" w:rsidP="00B17D3E">
      <w:pPr>
        <w:pStyle w:val="BodyText"/>
        <w:spacing w:line="276" w:lineRule="auto"/>
        <w:ind w:left="101" w:right="619"/>
        <w:rPr>
          <w:color w:val="020302"/>
          <w:spacing w:val="16"/>
        </w:rPr>
      </w:pPr>
      <w:r w:rsidRPr="00B17D3E">
        <w:rPr>
          <w:color w:val="020302"/>
          <w:spacing w:val="16"/>
        </w:rPr>
        <w:t>Preheat oven to 350</w:t>
      </w:r>
      <w:r w:rsidR="00A9748E">
        <w:rPr>
          <w:color w:val="020302"/>
          <w:spacing w:val="16"/>
        </w:rPr>
        <w:sym w:font="Symbol" w:char="F0B0"/>
      </w:r>
      <w:r w:rsidRPr="00B17D3E">
        <w:rPr>
          <w:color w:val="020302"/>
          <w:spacing w:val="16"/>
        </w:rPr>
        <w:t>.</w:t>
      </w:r>
    </w:p>
    <w:p w:rsidR="00B17D3E" w:rsidRPr="00B17D3E" w:rsidRDefault="00B17D3E" w:rsidP="00B17D3E">
      <w:pPr>
        <w:pStyle w:val="BodyText"/>
        <w:spacing w:line="276" w:lineRule="auto"/>
        <w:ind w:left="101" w:right="619"/>
        <w:rPr>
          <w:color w:val="020302"/>
          <w:spacing w:val="16"/>
        </w:rPr>
      </w:pPr>
      <w:r w:rsidRPr="00B17D3E">
        <w:rPr>
          <w:color w:val="020302"/>
          <w:spacing w:val="16"/>
        </w:rPr>
        <w:t>Grease (with Crisco) and flour 2 loaf pans.</w:t>
      </w:r>
    </w:p>
    <w:p w:rsidR="00B17D3E" w:rsidRPr="00B17D3E" w:rsidRDefault="00B17D3E" w:rsidP="005A5567">
      <w:pPr>
        <w:pStyle w:val="BodyText"/>
        <w:spacing w:line="276" w:lineRule="auto"/>
        <w:ind w:left="101" w:right="144"/>
        <w:rPr>
          <w:color w:val="020302"/>
          <w:spacing w:val="16"/>
        </w:rPr>
      </w:pPr>
      <w:r w:rsidRPr="00B17D3E">
        <w:rPr>
          <w:color w:val="020302"/>
          <w:spacing w:val="16"/>
        </w:rPr>
        <w:t>Beat ingredients on low speed for 30 seconds, then medium speed for 3 minutes, scraping bowl occasionally.</w:t>
      </w:r>
    </w:p>
    <w:p w:rsidR="00B17D3E" w:rsidRPr="00B17D3E" w:rsidRDefault="00B17D3E" w:rsidP="00B17D3E">
      <w:pPr>
        <w:pStyle w:val="BodyText"/>
        <w:spacing w:line="276" w:lineRule="auto"/>
        <w:ind w:left="101" w:right="619"/>
        <w:rPr>
          <w:color w:val="020302"/>
          <w:spacing w:val="16"/>
        </w:rPr>
      </w:pPr>
      <w:r w:rsidRPr="00B17D3E">
        <w:rPr>
          <w:color w:val="020302"/>
          <w:spacing w:val="16"/>
        </w:rPr>
        <w:t>Pour mixture into pans.</w:t>
      </w:r>
    </w:p>
    <w:p w:rsidR="00B17D3E" w:rsidRDefault="00B17D3E" w:rsidP="0024695A">
      <w:pPr>
        <w:pStyle w:val="BodyText"/>
        <w:spacing w:line="276" w:lineRule="auto"/>
        <w:ind w:left="101" w:right="619"/>
        <w:rPr>
          <w:color w:val="020302"/>
          <w:spacing w:val="11"/>
        </w:rPr>
      </w:pPr>
      <w:r w:rsidRPr="00B17D3E">
        <w:rPr>
          <w:color w:val="020302"/>
          <w:spacing w:val="16"/>
        </w:rPr>
        <w:t>Bake for 55-60 minu</w:t>
      </w:r>
      <w:r w:rsidR="006615C4">
        <w:rPr>
          <w:color w:val="020302"/>
          <w:spacing w:val="16"/>
        </w:rPr>
        <w:t xml:space="preserve">tes. Let cool for 10 minutes. </w:t>
      </w:r>
      <w:r w:rsidRPr="00B17D3E">
        <w:rPr>
          <w:color w:val="020302"/>
          <w:spacing w:val="16"/>
        </w:rPr>
        <w:t>Remove from pan.</w:t>
      </w:r>
    </w:p>
    <w:p w:rsidR="008176E9" w:rsidRPr="003C0C33" w:rsidRDefault="00B17D3E" w:rsidP="008176E9">
      <w:pPr>
        <w:pStyle w:val="BodyText"/>
        <w:spacing w:before="9"/>
        <w:rPr>
          <w:sz w:val="4"/>
          <w:szCs w:val="4"/>
        </w:rPr>
      </w:pPr>
      <w:r>
        <w:rPr>
          <w:color w:val="020302"/>
          <w:spacing w:val="11"/>
        </w:rPr>
        <w:br w:type="page"/>
      </w:r>
    </w:p>
    <w:p w:rsidR="006A557C" w:rsidRDefault="006A557C" w:rsidP="006A557C">
      <w:pPr>
        <w:rPr>
          <w:sz w:val="2"/>
        </w:rPr>
      </w:pPr>
      <w:r>
        <w:rPr>
          <w:sz w:val="2"/>
        </w:rPr>
      </w:r>
      <w:r>
        <w:rPr>
          <w:sz w:val="2"/>
        </w:rPr>
        <w:pict>
          <v:group id="_x0000_s37003" style="width:7in;height:.5pt;mso-position-horizontal-relative:char;mso-position-vertical-relative:line" coordsize="10080,10">
            <v:line id="_x0000_s37004" style="position:absolute" from="0,5" to="10080,5" strokecolor="#231f20" strokeweight=".5pt"/>
            <w10:anchorlock/>
          </v:group>
        </w:pict>
      </w:r>
    </w:p>
    <w:p w:rsidR="006A557C" w:rsidRPr="00FF14BA" w:rsidRDefault="006A557C" w:rsidP="006A557C">
      <w:pPr>
        <w:jc w:val="center"/>
        <w:rPr>
          <w:spacing w:val="16"/>
          <w:sz w:val="24"/>
          <w:szCs w:val="24"/>
        </w:rPr>
      </w:pPr>
      <w:r>
        <w:rPr>
          <w:sz w:val="2"/>
        </w:rPr>
        <w:t>\</w:t>
      </w:r>
    </w:p>
    <w:p w:rsidR="006A557C" w:rsidRPr="009D29E4" w:rsidRDefault="006A557C" w:rsidP="006A557C">
      <w:pPr>
        <w:pStyle w:val="Heading2"/>
        <w:rPr>
          <w:spacing w:val="16"/>
        </w:rPr>
      </w:pPr>
      <w:bookmarkStart w:id="144" w:name="_Toc71024518"/>
      <w:r>
        <w:t>GRANDMA’S ROLL-OUT COOKIES</w:t>
      </w:r>
      <w:bookmarkEnd w:id="144"/>
    </w:p>
    <w:p w:rsidR="006A557C" w:rsidRPr="003C0C33" w:rsidRDefault="006A557C" w:rsidP="006A557C">
      <w:pPr>
        <w:pStyle w:val="BodyText"/>
        <w:spacing w:before="9"/>
        <w:rPr>
          <w:sz w:val="4"/>
          <w:szCs w:val="4"/>
        </w:rPr>
      </w:pPr>
    </w:p>
    <w:p w:rsidR="006A557C" w:rsidRDefault="006A557C" w:rsidP="006A557C">
      <w:pPr>
        <w:pStyle w:val="BodyText"/>
        <w:spacing w:line="20" w:lineRule="exact"/>
        <w:ind w:left="95"/>
        <w:rPr>
          <w:sz w:val="2"/>
        </w:rPr>
      </w:pPr>
      <w:r>
        <w:rPr>
          <w:sz w:val="2"/>
        </w:rPr>
      </w:r>
      <w:r>
        <w:rPr>
          <w:sz w:val="2"/>
        </w:rPr>
        <w:pict>
          <v:group id="_x0000_s37001" style="width:7in;height:.5pt;mso-position-horizontal-relative:char;mso-position-vertical-relative:line" coordsize="10080,10">
            <v:line id="_x0000_s37002" style="position:absolute" from="0,5" to="10080,5" strokecolor="#231f20" strokeweight=".5pt"/>
            <w10:anchorlock/>
          </v:group>
        </w:pict>
      </w:r>
    </w:p>
    <w:p w:rsidR="006A557C" w:rsidRPr="006A557C" w:rsidRDefault="006A557C" w:rsidP="006A557C">
      <w:pPr>
        <w:spacing w:before="40"/>
        <w:jc w:val="center"/>
        <w:rPr>
          <w:spacing w:val="16"/>
          <w:sz w:val="24"/>
          <w:szCs w:val="24"/>
        </w:rPr>
      </w:pPr>
      <w:r w:rsidRPr="003C0C33">
        <w:rPr>
          <w:spacing w:val="16"/>
          <w:sz w:val="24"/>
          <w:szCs w:val="24"/>
        </w:rPr>
        <w:t xml:space="preserve">FROM THE KITCHEN OF </w:t>
      </w:r>
      <w:r>
        <w:rPr>
          <w:spacing w:val="16"/>
          <w:sz w:val="24"/>
          <w:szCs w:val="24"/>
        </w:rPr>
        <w:t>MARION HALPIN</w:t>
      </w:r>
    </w:p>
    <w:p w:rsidR="006A557C" w:rsidRDefault="006A557C" w:rsidP="006A557C">
      <w:pPr>
        <w:pStyle w:val="BodyText"/>
        <w:ind w:left="101"/>
        <w:rPr>
          <w:color w:val="020302"/>
          <w:sz w:val="21"/>
          <w:szCs w:val="21"/>
        </w:rPr>
      </w:pPr>
    </w:p>
    <w:p w:rsidR="006A557C" w:rsidRPr="00DC5B53" w:rsidRDefault="006A557C" w:rsidP="006A557C">
      <w:pPr>
        <w:pStyle w:val="BodyText"/>
        <w:ind w:left="101"/>
        <w:rPr>
          <w:color w:val="020302"/>
          <w:sz w:val="21"/>
          <w:szCs w:val="21"/>
        </w:rPr>
      </w:pPr>
    </w:p>
    <w:p w:rsidR="006A557C" w:rsidRPr="00AB5CFA" w:rsidRDefault="006A557C" w:rsidP="006A557C">
      <w:pPr>
        <w:ind w:left="101"/>
        <w:rPr>
          <w:color w:val="020302"/>
          <w:sz w:val="20"/>
          <w:szCs w:val="20"/>
        </w:rPr>
      </w:pPr>
      <w:r w:rsidRPr="00AB5CFA">
        <w:rPr>
          <w:color w:val="020302"/>
          <w:sz w:val="20"/>
          <w:szCs w:val="20"/>
        </w:rPr>
        <w:t xml:space="preserve">INGREDIENTS </w:t>
      </w:r>
    </w:p>
    <w:p w:rsidR="006A557C" w:rsidRPr="00077A6B" w:rsidRDefault="006A557C" w:rsidP="006A557C">
      <w:pPr>
        <w:pStyle w:val="BodyText"/>
        <w:ind w:left="101"/>
        <w:rPr>
          <w:color w:val="020302"/>
        </w:rPr>
      </w:pPr>
    </w:p>
    <w:p w:rsidR="006A557C" w:rsidRDefault="006A557C" w:rsidP="006A557C">
      <w:pPr>
        <w:pStyle w:val="BodyText"/>
        <w:spacing w:line="444" w:lineRule="auto"/>
        <w:ind w:left="101"/>
        <w:rPr>
          <w:spacing w:val="16"/>
        </w:rPr>
      </w:pPr>
      <w:r>
        <w:rPr>
          <w:spacing w:val="16"/>
        </w:rPr>
        <w:t xml:space="preserve">1 cup </w:t>
      </w:r>
      <w:r w:rsidR="00632A66">
        <w:rPr>
          <w:spacing w:val="16"/>
        </w:rPr>
        <w:t>vegetable shortening</w:t>
      </w:r>
    </w:p>
    <w:p w:rsidR="006A557C" w:rsidRDefault="00632A66" w:rsidP="006A557C">
      <w:pPr>
        <w:pStyle w:val="BodyText"/>
        <w:spacing w:line="444" w:lineRule="auto"/>
        <w:ind w:left="101"/>
        <w:rPr>
          <w:spacing w:val="16"/>
        </w:rPr>
      </w:pPr>
      <w:r>
        <w:rPr>
          <w:spacing w:val="16"/>
        </w:rPr>
        <w:t>1 tsp vanilla extract</w:t>
      </w:r>
    </w:p>
    <w:p w:rsidR="006A557C" w:rsidRDefault="00632A66" w:rsidP="006A557C">
      <w:pPr>
        <w:pStyle w:val="BodyText"/>
        <w:spacing w:line="444" w:lineRule="auto"/>
        <w:ind w:left="101"/>
        <w:rPr>
          <w:spacing w:val="16"/>
        </w:rPr>
      </w:pPr>
      <w:r>
        <w:rPr>
          <w:spacing w:val="16"/>
        </w:rPr>
        <w:t>1 tsp lemon extract</w:t>
      </w:r>
    </w:p>
    <w:p w:rsidR="006A557C" w:rsidRDefault="00632A66" w:rsidP="006A557C">
      <w:pPr>
        <w:pStyle w:val="BodyText"/>
        <w:spacing w:line="444" w:lineRule="auto"/>
        <w:ind w:left="101"/>
        <w:rPr>
          <w:spacing w:val="16"/>
        </w:rPr>
      </w:pPr>
      <w:r>
        <w:rPr>
          <w:color w:val="020302"/>
          <w:spacing w:val="16"/>
        </w:rPr>
        <w:t>2 cups sugar</w:t>
      </w:r>
    </w:p>
    <w:p w:rsidR="006A557C" w:rsidRPr="005806AD" w:rsidRDefault="00632A66" w:rsidP="006A557C">
      <w:pPr>
        <w:pStyle w:val="BodyText"/>
        <w:spacing w:line="444" w:lineRule="auto"/>
        <w:ind w:left="101"/>
        <w:rPr>
          <w:spacing w:val="16"/>
        </w:rPr>
      </w:pPr>
      <w:r>
        <w:rPr>
          <w:color w:val="020302"/>
          <w:spacing w:val="16"/>
        </w:rPr>
        <w:t>2 eggs</w:t>
      </w:r>
    </w:p>
    <w:p w:rsidR="006A557C" w:rsidRPr="005806AD" w:rsidRDefault="00632A66" w:rsidP="006A557C">
      <w:pPr>
        <w:pStyle w:val="BodyText"/>
        <w:spacing w:line="444" w:lineRule="auto"/>
        <w:ind w:left="101"/>
        <w:rPr>
          <w:spacing w:val="16"/>
        </w:rPr>
      </w:pPr>
      <w:r>
        <w:rPr>
          <w:spacing w:val="16"/>
        </w:rPr>
        <w:t>1 cup sour cream</w:t>
      </w:r>
    </w:p>
    <w:p w:rsidR="006A557C" w:rsidRPr="005806AD" w:rsidRDefault="00632A66" w:rsidP="006A557C">
      <w:pPr>
        <w:pStyle w:val="BodyText"/>
        <w:spacing w:line="444" w:lineRule="auto"/>
        <w:ind w:left="101"/>
        <w:rPr>
          <w:spacing w:val="16"/>
        </w:rPr>
      </w:pPr>
      <w:r>
        <w:rPr>
          <w:spacing w:val="16"/>
        </w:rPr>
        <w:t>6 cups sifted flour</w:t>
      </w:r>
    </w:p>
    <w:p w:rsidR="006A557C" w:rsidRDefault="00632A66" w:rsidP="006A557C">
      <w:pPr>
        <w:pStyle w:val="BodyText"/>
        <w:spacing w:line="444" w:lineRule="auto"/>
        <w:ind w:left="101"/>
        <w:rPr>
          <w:spacing w:val="16"/>
        </w:rPr>
      </w:pPr>
      <w:r>
        <w:rPr>
          <w:spacing w:val="16"/>
        </w:rPr>
        <w:t>1 tsp salt</w:t>
      </w:r>
    </w:p>
    <w:p w:rsidR="006A557C" w:rsidRDefault="00632A66" w:rsidP="006A557C">
      <w:pPr>
        <w:pStyle w:val="BodyText"/>
        <w:spacing w:line="444" w:lineRule="auto"/>
        <w:ind w:left="101"/>
        <w:rPr>
          <w:spacing w:val="16"/>
        </w:rPr>
      </w:pPr>
      <w:r>
        <w:rPr>
          <w:spacing w:val="16"/>
        </w:rPr>
        <w:t>1 tsp baking soda</w:t>
      </w:r>
    </w:p>
    <w:p w:rsidR="006A557C" w:rsidRDefault="006A557C" w:rsidP="006A557C">
      <w:pPr>
        <w:pStyle w:val="BodyText"/>
        <w:spacing w:line="444" w:lineRule="auto"/>
        <w:ind w:left="101"/>
        <w:rPr>
          <w:sz w:val="2"/>
        </w:rPr>
      </w:pPr>
      <w:r>
        <w:rPr>
          <w:sz w:val="2"/>
        </w:rPr>
      </w:r>
      <w:r>
        <w:rPr>
          <w:sz w:val="2"/>
        </w:rPr>
        <w:pict>
          <v:group id="_x0000_s36999" style="width:7in;height:.5pt;mso-position-horizontal-relative:char;mso-position-vertical-relative:line" coordsize="10080,10">
            <v:line id="_x0000_s37000" style="position:absolute" from="0,5" to="10080,5" strokecolor="#231f20" strokeweight=".5pt"/>
            <w10:anchorlock/>
          </v:group>
        </w:pict>
      </w:r>
    </w:p>
    <w:p w:rsidR="006A557C" w:rsidRDefault="006A557C" w:rsidP="006A557C">
      <w:pPr>
        <w:pStyle w:val="BodyText"/>
        <w:spacing w:before="6"/>
        <w:rPr>
          <w:sz w:val="21"/>
        </w:rPr>
      </w:pPr>
    </w:p>
    <w:p w:rsidR="006A557C" w:rsidRDefault="006A557C" w:rsidP="006A557C">
      <w:pPr>
        <w:pStyle w:val="BodyText"/>
        <w:ind w:left="101"/>
        <w:rPr>
          <w:color w:val="020302"/>
        </w:rPr>
      </w:pPr>
      <w:r>
        <w:rPr>
          <w:color w:val="020302"/>
        </w:rPr>
        <w:t xml:space="preserve">INSTRUCTIONS </w:t>
      </w:r>
    </w:p>
    <w:p w:rsidR="00632A66" w:rsidRPr="00085BD8" w:rsidRDefault="00632A66" w:rsidP="006A557C">
      <w:pPr>
        <w:pStyle w:val="BodyText"/>
        <w:ind w:left="101"/>
        <w:rPr>
          <w:color w:val="020302"/>
        </w:rPr>
      </w:pPr>
      <w:r>
        <w:rPr>
          <w:color w:val="020302"/>
        </w:rPr>
        <w:t>(Times indicated are for Kitchenaid Stand Mixer using flat beater; may need to adjust times for other mixers)</w:t>
      </w:r>
    </w:p>
    <w:p w:rsidR="006A557C" w:rsidRPr="003410D4" w:rsidRDefault="006A557C" w:rsidP="006A557C">
      <w:pPr>
        <w:pStyle w:val="BodyText"/>
        <w:spacing w:line="276" w:lineRule="auto"/>
        <w:ind w:right="619"/>
        <w:rPr>
          <w:color w:val="020302"/>
          <w:spacing w:val="16"/>
        </w:rPr>
      </w:pPr>
    </w:p>
    <w:p w:rsidR="006A557C" w:rsidRDefault="00632A66" w:rsidP="006A557C">
      <w:pPr>
        <w:spacing w:line="276" w:lineRule="auto"/>
        <w:ind w:left="115" w:right="619"/>
        <w:rPr>
          <w:color w:val="020302"/>
          <w:spacing w:val="16"/>
          <w:sz w:val="20"/>
          <w:szCs w:val="20"/>
        </w:rPr>
      </w:pPr>
      <w:r>
        <w:rPr>
          <w:color w:val="020302"/>
          <w:spacing w:val="16"/>
          <w:sz w:val="20"/>
          <w:szCs w:val="20"/>
        </w:rPr>
        <w:t>Cream shortening, vanilla, &amp; lemon extract on Speed 6 for 1-1 ½ minutes or until smooth.</w:t>
      </w:r>
    </w:p>
    <w:p w:rsidR="006A557C" w:rsidRDefault="006A557C" w:rsidP="006A557C">
      <w:pPr>
        <w:spacing w:line="276" w:lineRule="auto"/>
        <w:ind w:left="115" w:right="619"/>
        <w:rPr>
          <w:color w:val="020302"/>
          <w:spacing w:val="16"/>
          <w:sz w:val="20"/>
          <w:szCs w:val="20"/>
        </w:rPr>
      </w:pPr>
    </w:p>
    <w:p w:rsidR="006A557C" w:rsidRDefault="00632A66" w:rsidP="00632A66">
      <w:pPr>
        <w:spacing w:line="276" w:lineRule="auto"/>
        <w:ind w:left="115" w:right="619"/>
        <w:rPr>
          <w:color w:val="020302"/>
          <w:spacing w:val="16"/>
          <w:sz w:val="20"/>
          <w:szCs w:val="20"/>
        </w:rPr>
      </w:pPr>
      <w:r>
        <w:rPr>
          <w:color w:val="020302"/>
          <w:spacing w:val="16"/>
          <w:sz w:val="20"/>
          <w:szCs w:val="20"/>
        </w:rPr>
        <w:t>Gradually add sugar, beat for 1 ½ minutes.</w:t>
      </w:r>
    </w:p>
    <w:p w:rsidR="00632A66" w:rsidRDefault="00632A66" w:rsidP="00632A66">
      <w:pPr>
        <w:spacing w:line="276" w:lineRule="auto"/>
        <w:ind w:left="115" w:right="619"/>
        <w:rPr>
          <w:color w:val="020302"/>
          <w:spacing w:val="16"/>
          <w:sz w:val="20"/>
          <w:szCs w:val="20"/>
        </w:rPr>
      </w:pPr>
    </w:p>
    <w:p w:rsidR="00632A66" w:rsidRDefault="00632A66" w:rsidP="00632A66">
      <w:pPr>
        <w:spacing w:line="276" w:lineRule="auto"/>
        <w:ind w:left="115" w:right="619"/>
        <w:rPr>
          <w:color w:val="020302"/>
          <w:spacing w:val="16"/>
          <w:sz w:val="20"/>
          <w:szCs w:val="20"/>
        </w:rPr>
      </w:pPr>
      <w:r>
        <w:rPr>
          <w:color w:val="020302"/>
          <w:spacing w:val="16"/>
          <w:sz w:val="20"/>
          <w:szCs w:val="20"/>
        </w:rPr>
        <w:t>Add eggs and beat for 30 seconds.</w:t>
      </w:r>
    </w:p>
    <w:p w:rsidR="00632A66" w:rsidRDefault="00632A66" w:rsidP="00632A66">
      <w:pPr>
        <w:spacing w:line="276" w:lineRule="auto"/>
        <w:ind w:left="115" w:right="619"/>
        <w:rPr>
          <w:color w:val="020302"/>
          <w:spacing w:val="16"/>
          <w:sz w:val="20"/>
          <w:szCs w:val="20"/>
        </w:rPr>
      </w:pPr>
    </w:p>
    <w:p w:rsidR="006A557C" w:rsidRDefault="00632A66" w:rsidP="006A557C">
      <w:pPr>
        <w:spacing w:line="276" w:lineRule="auto"/>
        <w:ind w:left="115" w:right="619"/>
        <w:rPr>
          <w:color w:val="020302"/>
          <w:spacing w:val="16"/>
          <w:sz w:val="20"/>
          <w:szCs w:val="20"/>
        </w:rPr>
      </w:pPr>
      <w:r>
        <w:rPr>
          <w:color w:val="020302"/>
          <w:spacing w:val="16"/>
          <w:sz w:val="20"/>
          <w:szCs w:val="20"/>
        </w:rPr>
        <w:t>Stop &amp; scrape the bowl, then add sour cream.</w:t>
      </w:r>
    </w:p>
    <w:p w:rsidR="00632A66" w:rsidRDefault="00632A66" w:rsidP="006A557C">
      <w:pPr>
        <w:spacing w:line="276" w:lineRule="auto"/>
        <w:ind w:left="115" w:right="619"/>
        <w:rPr>
          <w:color w:val="020302"/>
          <w:spacing w:val="16"/>
          <w:sz w:val="20"/>
          <w:szCs w:val="20"/>
        </w:rPr>
      </w:pPr>
    </w:p>
    <w:p w:rsidR="006A557C" w:rsidRDefault="00632A66" w:rsidP="006A557C">
      <w:pPr>
        <w:spacing w:line="276" w:lineRule="auto"/>
        <w:ind w:left="115" w:right="619"/>
        <w:rPr>
          <w:color w:val="020302"/>
          <w:spacing w:val="16"/>
          <w:sz w:val="20"/>
          <w:szCs w:val="20"/>
        </w:rPr>
      </w:pPr>
      <w:r>
        <w:rPr>
          <w:color w:val="020302"/>
          <w:spacing w:val="16"/>
          <w:sz w:val="20"/>
          <w:szCs w:val="20"/>
        </w:rPr>
        <w:t>Turn to Stir Speed, gradually add dry ingredients, and mix for about 1 minute or until well blended.</w:t>
      </w:r>
    </w:p>
    <w:p w:rsidR="006A557C" w:rsidRDefault="006A557C" w:rsidP="006A557C">
      <w:pPr>
        <w:spacing w:line="276" w:lineRule="auto"/>
        <w:ind w:left="115" w:right="619"/>
        <w:rPr>
          <w:color w:val="020302"/>
          <w:spacing w:val="16"/>
          <w:sz w:val="20"/>
          <w:szCs w:val="20"/>
        </w:rPr>
      </w:pPr>
    </w:p>
    <w:p w:rsidR="006A557C" w:rsidRPr="005806AD" w:rsidRDefault="00632A66" w:rsidP="006A557C">
      <w:pPr>
        <w:spacing w:line="276" w:lineRule="auto"/>
        <w:ind w:left="115" w:right="619"/>
        <w:rPr>
          <w:color w:val="020302"/>
          <w:spacing w:val="16"/>
          <w:sz w:val="20"/>
          <w:szCs w:val="20"/>
        </w:rPr>
      </w:pPr>
      <w:r>
        <w:rPr>
          <w:color w:val="020302"/>
          <w:spacing w:val="16"/>
          <w:sz w:val="20"/>
          <w:szCs w:val="20"/>
        </w:rPr>
        <w:t>Divide dough into 2-4 packages, wrap in waxpaper, and refrigerate for several hours or overnight.</w:t>
      </w:r>
    </w:p>
    <w:p w:rsidR="006A557C" w:rsidRPr="005806AD" w:rsidRDefault="006A557C" w:rsidP="006A557C">
      <w:pPr>
        <w:spacing w:line="276" w:lineRule="auto"/>
        <w:ind w:left="115" w:right="619"/>
        <w:rPr>
          <w:color w:val="020302"/>
          <w:spacing w:val="16"/>
          <w:sz w:val="20"/>
          <w:szCs w:val="20"/>
        </w:rPr>
      </w:pPr>
    </w:p>
    <w:p w:rsidR="006A557C" w:rsidRDefault="00632A66" w:rsidP="006A557C">
      <w:pPr>
        <w:spacing w:line="276" w:lineRule="auto"/>
        <w:ind w:left="115" w:right="144"/>
        <w:rPr>
          <w:color w:val="020302"/>
          <w:spacing w:val="16"/>
          <w:sz w:val="20"/>
          <w:szCs w:val="20"/>
        </w:rPr>
      </w:pPr>
      <w:r>
        <w:rPr>
          <w:color w:val="020302"/>
          <w:spacing w:val="16"/>
          <w:sz w:val="20"/>
          <w:szCs w:val="20"/>
        </w:rPr>
        <w:t>Remove package 5-10 minutes before rolling.</w:t>
      </w:r>
    </w:p>
    <w:p w:rsidR="00632A66" w:rsidRDefault="00632A66" w:rsidP="006A557C">
      <w:pPr>
        <w:spacing w:line="276" w:lineRule="auto"/>
        <w:ind w:left="115" w:right="144"/>
        <w:rPr>
          <w:color w:val="020302"/>
          <w:spacing w:val="16"/>
          <w:sz w:val="20"/>
          <w:szCs w:val="20"/>
        </w:rPr>
      </w:pPr>
    </w:p>
    <w:p w:rsidR="00632A66" w:rsidRDefault="00632A66" w:rsidP="006A557C">
      <w:pPr>
        <w:spacing w:line="276" w:lineRule="auto"/>
        <w:ind w:left="115" w:right="144"/>
        <w:rPr>
          <w:color w:val="020302"/>
          <w:spacing w:val="16"/>
          <w:sz w:val="20"/>
          <w:szCs w:val="20"/>
        </w:rPr>
      </w:pPr>
      <w:r>
        <w:rPr>
          <w:color w:val="020302"/>
          <w:spacing w:val="16"/>
          <w:sz w:val="20"/>
          <w:szCs w:val="20"/>
        </w:rPr>
        <w:t>Roll dough to a thickness of 1/8” to 1/4” a</w:t>
      </w:r>
      <w:r w:rsidR="005219DB">
        <w:rPr>
          <w:color w:val="020302"/>
          <w:spacing w:val="16"/>
          <w:sz w:val="20"/>
          <w:szCs w:val="20"/>
        </w:rPr>
        <w:t>s desired (sprinkle flour on dough, table and rolling pin to prevent sticking).</w:t>
      </w:r>
    </w:p>
    <w:p w:rsidR="005219DB" w:rsidRDefault="005219DB" w:rsidP="006A557C">
      <w:pPr>
        <w:spacing w:line="276" w:lineRule="auto"/>
        <w:ind w:left="115" w:right="144"/>
        <w:rPr>
          <w:color w:val="020302"/>
          <w:spacing w:val="16"/>
          <w:sz w:val="20"/>
          <w:szCs w:val="20"/>
        </w:rPr>
      </w:pPr>
    </w:p>
    <w:p w:rsidR="005219DB" w:rsidRDefault="005219DB" w:rsidP="006A557C">
      <w:pPr>
        <w:spacing w:line="276" w:lineRule="auto"/>
        <w:ind w:left="115" w:right="144"/>
        <w:rPr>
          <w:color w:val="020302"/>
          <w:spacing w:val="16"/>
          <w:sz w:val="20"/>
          <w:szCs w:val="20"/>
        </w:rPr>
      </w:pPr>
      <w:r>
        <w:rPr>
          <w:color w:val="020302"/>
          <w:spacing w:val="16"/>
          <w:sz w:val="20"/>
          <w:szCs w:val="20"/>
        </w:rPr>
        <w:t>Use cookie cutters to make desired shapes (at this time you can put sprinkles or colored sugar on cookies before or after baking).</w:t>
      </w:r>
    </w:p>
    <w:p w:rsidR="005219DB" w:rsidRDefault="005219DB" w:rsidP="006A557C">
      <w:pPr>
        <w:spacing w:line="276" w:lineRule="auto"/>
        <w:ind w:left="115" w:right="144"/>
        <w:rPr>
          <w:color w:val="020302"/>
          <w:spacing w:val="16"/>
          <w:sz w:val="20"/>
          <w:szCs w:val="20"/>
        </w:rPr>
      </w:pPr>
    </w:p>
    <w:p w:rsidR="005219DB" w:rsidRDefault="005219DB" w:rsidP="006A557C">
      <w:pPr>
        <w:spacing w:line="276" w:lineRule="auto"/>
        <w:ind w:left="115" w:right="144"/>
        <w:rPr>
          <w:color w:val="020302"/>
          <w:spacing w:val="16"/>
          <w:sz w:val="20"/>
          <w:szCs w:val="20"/>
        </w:rPr>
      </w:pPr>
      <w:r>
        <w:rPr>
          <w:color w:val="020302"/>
          <w:spacing w:val="16"/>
          <w:sz w:val="20"/>
          <w:szCs w:val="20"/>
        </w:rPr>
        <w:t>Bake on cookie sheet in preheated oven at 340 for 8 minutes (adjust temp and/or time as needed based on oven and cookie thickness). Cool cookies on racks before decorating with icing</w:t>
      </w:r>
    </w:p>
    <w:p w:rsidR="005219DB" w:rsidRDefault="005219DB" w:rsidP="006A557C">
      <w:pPr>
        <w:spacing w:line="276" w:lineRule="auto"/>
        <w:ind w:left="115" w:right="144"/>
        <w:rPr>
          <w:color w:val="020302"/>
          <w:spacing w:val="16"/>
          <w:sz w:val="20"/>
          <w:szCs w:val="20"/>
        </w:rPr>
      </w:pPr>
    </w:p>
    <w:p w:rsidR="005219DB" w:rsidRDefault="005219DB" w:rsidP="006A557C">
      <w:pPr>
        <w:spacing w:line="276" w:lineRule="auto"/>
        <w:ind w:left="115" w:right="144"/>
        <w:rPr>
          <w:color w:val="020302"/>
          <w:spacing w:val="16"/>
          <w:sz w:val="20"/>
          <w:szCs w:val="20"/>
        </w:rPr>
      </w:pPr>
      <w:r>
        <w:rPr>
          <w:color w:val="020302"/>
          <w:spacing w:val="16"/>
          <w:sz w:val="20"/>
          <w:szCs w:val="20"/>
        </w:rPr>
        <w:t xml:space="preserve">ICING (will ice about one dozen cookies): Mix 1 cup sifted powdered (confectioner’s) sugar with ¼ tsp vanilla extract and 1 Tbsp milk (add more milk if necessary). Add food coloring to get desired color. Ice cookies and add sprinkles before icing sets up. </w:t>
      </w:r>
    </w:p>
    <w:p w:rsidR="006A557C" w:rsidRDefault="006A557C" w:rsidP="005219DB">
      <w:pPr>
        <w:spacing w:line="276" w:lineRule="auto"/>
        <w:ind w:right="144"/>
        <w:rPr>
          <w:color w:val="020302"/>
          <w:spacing w:val="16"/>
          <w:sz w:val="20"/>
          <w:szCs w:val="20"/>
        </w:rPr>
      </w:pPr>
    </w:p>
    <w:p w:rsidR="006A557C" w:rsidRDefault="006A557C">
      <w:pPr>
        <w:rPr>
          <w:sz w:val="2"/>
        </w:rPr>
      </w:pPr>
    </w:p>
    <w:p w:rsidR="00761E52" w:rsidRDefault="00761E52" w:rsidP="00761E52">
      <w:pPr>
        <w:rPr>
          <w:sz w:val="2"/>
        </w:rPr>
      </w:pPr>
    </w:p>
    <w:p w:rsidR="00761E52" w:rsidRPr="003C0C33" w:rsidRDefault="00761E52" w:rsidP="00761E52">
      <w:pPr>
        <w:pStyle w:val="BodyText"/>
        <w:spacing w:before="9"/>
        <w:rPr>
          <w:sz w:val="4"/>
          <w:szCs w:val="4"/>
        </w:rPr>
      </w:pPr>
    </w:p>
    <w:p w:rsidR="00761E52" w:rsidRDefault="00175FCC" w:rsidP="00761E52">
      <w:pPr>
        <w:pStyle w:val="BodyText"/>
        <w:spacing w:line="20" w:lineRule="exact"/>
        <w:ind w:left="95"/>
        <w:rPr>
          <w:sz w:val="2"/>
        </w:rPr>
      </w:pPr>
      <w:r>
        <w:rPr>
          <w:sz w:val="2"/>
        </w:rPr>
      </w:r>
      <w:r>
        <w:rPr>
          <w:sz w:val="2"/>
        </w:rPr>
        <w:pict>
          <v:group id="_x0000_s1897" style="width:7in;height:.5pt;mso-position-horizontal-relative:char;mso-position-vertical-relative:line" coordsize="10080,10">
            <v:line id="_x0000_s1898" style="position:absolute" from="0,5" to="10080,5" strokecolor="#231f20" strokeweight=".5pt"/>
            <w10:anchorlock/>
          </v:group>
        </w:pict>
      </w:r>
    </w:p>
    <w:p w:rsidR="00761E52" w:rsidRPr="00FF14BA" w:rsidRDefault="00761E52" w:rsidP="00761E52">
      <w:pPr>
        <w:jc w:val="center"/>
        <w:rPr>
          <w:spacing w:val="16"/>
          <w:sz w:val="24"/>
          <w:szCs w:val="24"/>
        </w:rPr>
      </w:pPr>
      <w:r>
        <w:rPr>
          <w:sz w:val="2"/>
        </w:rPr>
        <w:t>\</w:t>
      </w:r>
    </w:p>
    <w:p w:rsidR="00761E52" w:rsidRPr="009D29E4" w:rsidRDefault="00761E52" w:rsidP="00761E52">
      <w:pPr>
        <w:pStyle w:val="Heading2"/>
        <w:rPr>
          <w:spacing w:val="16"/>
        </w:rPr>
      </w:pPr>
      <w:bookmarkStart w:id="145" w:name="_Toc71024519"/>
      <w:r>
        <w:t>GRANDMOTHER’S BREAD</w:t>
      </w:r>
      <w:bookmarkEnd w:id="145"/>
    </w:p>
    <w:p w:rsidR="00761E52" w:rsidRPr="003C0C33" w:rsidRDefault="00761E52" w:rsidP="00761E52">
      <w:pPr>
        <w:pStyle w:val="BodyText"/>
        <w:spacing w:before="9"/>
        <w:rPr>
          <w:sz w:val="4"/>
          <w:szCs w:val="4"/>
        </w:rPr>
      </w:pPr>
    </w:p>
    <w:p w:rsidR="00761E52" w:rsidRDefault="00175FCC" w:rsidP="00761E52">
      <w:pPr>
        <w:pStyle w:val="BodyText"/>
        <w:spacing w:line="20" w:lineRule="exact"/>
        <w:ind w:left="95"/>
        <w:rPr>
          <w:sz w:val="2"/>
        </w:rPr>
      </w:pPr>
      <w:r>
        <w:rPr>
          <w:sz w:val="2"/>
        </w:rPr>
      </w:r>
      <w:r>
        <w:rPr>
          <w:sz w:val="2"/>
        </w:rPr>
        <w:pict>
          <v:group id="_x0000_s1895" style="width:7in;height:.5pt;mso-position-horizontal-relative:char;mso-position-vertical-relative:line" coordsize="10080,10">
            <v:line id="_x0000_s1896" style="position:absolute" from="0,5" to="10080,5" strokecolor="#231f20" strokeweight=".5pt"/>
            <w10:anchorlock/>
          </v:group>
        </w:pict>
      </w:r>
    </w:p>
    <w:p w:rsidR="00761E52" w:rsidRDefault="00761E52" w:rsidP="00761E52">
      <w:pPr>
        <w:spacing w:before="40"/>
        <w:jc w:val="center"/>
        <w:rPr>
          <w:spacing w:val="16"/>
          <w:sz w:val="24"/>
          <w:szCs w:val="24"/>
        </w:rPr>
      </w:pPr>
      <w:r w:rsidRPr="003C0C33">
        <w:rPr>
          <w:spacing w:val="16"/>
          <w:sz w:val="24"/>
          <w:szCs w:val="24"/>
        </w:rPr>
        <w:t xml:space="preserve">FROM THE KITCHEN OF </w:t>
      </w:r>
      <w:r>
        <w:rPr>
          <w:spacing w:val="16"/>
          <w:sz w:val="24"/>
          <w:szCs w:val="24"/>
        </w:rPr>
        <w:t>PATTY KUBICZA</w:t>
      </w:r>
    </w:p>
    <w:p w:rsidR="00761E52" w:rsidRDefault="00761E52" w:rsidP="00761E52">
      <w:pPr>
        <w:spacing w:before="40"/>
        <w:jc w:val="center"/>
        <w:rPr>
          <w:spacing w:val="16"/>
          <w:sz w:val="24"/>
          <w:szCs w:val="24"/>
        </w:rPr>
      </w:pPr>
    </w:p>
    <w:p w:rsidR="00761E52" w:rsidRDefault="00761E52" w:rsidP="00761E52">
      <w:pPr>
        <w:pStyle w:val="BodyText"/>
        <w:ind w:left="101"/>
        <w:rPr>
          <w:color w:val="020302"/>
          <w:sz w:val="21"/>
          <w:szCs w:val="21"/>
        </w:rPr>
      </w:pPr>
      <w:r w:rsidRPr="005806AD">
        <w:rPr>
          <w:color w:val="020302"/>
          <w:spacing w:val="16"/>
        </w:rPr>
        <w:t>Tradition passed down from my grandmother</w:t>
      </w:r>
      <w:r>
        <w:rPr>
          <w:color w:val="020302"/>
          <w:spacing w:val="16"/>
        </w:rPr>
        <w:t>.</w:t>
      </w:r>
    </w:p>
    <w:p w:rsidR="00761E52" w:rsidRDefault="00761E52" w:rsidP="00761E52">
      <w:pPr>
        <w:pStyle w:val="BodyText"/>
        <w:ind w:left="101"/>
        <w:rPr>
          <w:color w:val="020302"/>
          <w:sz w:val="21"/>
          <w:szCs w:val="21"/>
        </w:rPr>
      </w:pPr>
    </w:p>
    <w:p w:rsidR="00761E52" w:rsidRPr="00DC5B53" w:rsidRDefault="00761E52" w:rsidP="00761E52">
      <w:pPr>
        <w:pStyle w:val="BodyText"/>
        <w:ind w:left="101"/>
        <w:rPr>
          <w:color w:val="020302"/>
          <w:sz w:val="21"/>
          <w:szCs w:val="21"/>
        </w:rPr>
      </w:pPr>
    </w:p>
    <w:p w:rsidR="00761E52" w:rsidRPr="00AB5CFA" w:rsidRDefault="00761E52" w:rsidP="00761E52">
      <w:pPr>
        <w:ind w:left="101"/>
        <w:rPr>
          <w:color w:val="020302"/>
          <w:sz w:val="20"/>
          <w:szCs w:val="20"/>
        </w:rPr>
      </w:pPr>
      <w:r w:rsidRPr="00AB5CFA">
        <w:rPr>
          <w:color w:val="020302"/>
          <w:sz w:val="20"/>
          <w:szCs w:val="20"/>
        </w:rPr>
        <w:t xml:space="preserve">INGREDIENTS </w:t>
      </w:r>
    </w:p>
    <w:p w:rsidR="00761E52" w:rsidRPr="00077A6B" w:rsidRDefault="00761E52" w:rsidP="00761E52">
      <w:pPr>
        <w:pStyle w:val="BodyText"/>
        <w:ind w:left="101"/>
        <w:rPr>
          <w:color w:val="020302"/>
        </w:rPr>
      </w:pPr>
    </w:p>
    <w:p w:rsidR="000A6B8E" w:rsidRDefault="000A6B8E" w:rsidP="000A6B8E">
      <w:pPr>
        <w:pStyle w:val="BodyText"/>
        <w:spacing w:line="444" w:lineRule="auto"/>
        <w:ind w:left="101"/>
        <w:rPr>
          <w:spacing w:val="16"/>
        </w:rPr>
      </w:pPr>
      <w:r>
        <w:rPr>
          <w:spacing w:val="16"/>
        </w:rPr>
        <w:t>2 cup milk</w:t>
      </w:r>
    </w:p>
    <w:p w:rsidR="000A6B8E" w:rsidRDefault="000A6B8E" w:rsidP="000A6B8E">
      <w:pPr>
        <w:pStyle w:val="BodyText"/>
        <w:spacing w:line="444" w:lineRule="auto"/>
        <w:ind w:left="101"/>
        <w:rPr>
          <w:spacing w:val="16"/>
        </w:rPr>
      </w:pPr>
      <w:r>
        <w:rPr>
          <w:spacing w:val="16"/>
        </w:rPr>
        <w:t>2 tablespoons</w:t>
      </w:r>
      <w:r w:rsidRPr="005806AD">
        <w:rPr>
          <w:spacing w:val="16"/>
        </w:rPr>
        <w:t xml:space="preserve"> </w:t>
      </w:r>
      <w:r>
        <w:rPr>
          <w:spacing w:val="16"/>
        </w:rPr>
        <w:t>s</w:t>
      </w:r>
      <w:r w:rsidRPr="005806AD">
        <w:rPr>
          <w:spacing w:val="16"/>
        </w:rPr>
        <w:t>hortening</w:t>
      </w:r>
    </w:p>
    <w:p w:rsidR="000A6B8E" w:rsidRDefault="000A6B8E" w:rsidP="000A6B8E">
      <w:pPr>
        <w:pStyle w:val="BodyText"/>
        <w:spacing w:line="444" w:lineRule="auto"/>
        <w:ind w:left="101"/>
        <w:rPr>
          <w:spacing w:val="16"/>
        </w:rPr>
      </w:pPr>
      <w:r>
        <w:rPr>
          <w:spacing w:val="16"/>
        </w:rPr>
        <w:t>2 tablespoons</w:t>
      </w:r>
      <w:r w:rsidRPr="005806AD">
        <w:rPr>
          <w:spacing w:val="16"/>
        </w:rPr>
        <w:t xml:space="preserve"> </w:t>
      </w:r>
      <w:r>
        <w:rPr>
          <w:spacing w:val="16"/>
        </w:rPr>
        <w:t>s</w:t>
      </w:r>
      <w:r w:rsidRPr="005806AD">
        <w:rPr>
          <w:spacing w:val="16"/>
        </w:rPr>
        <w:t>ugar</w:t>
      </w:r>
    </w:p>
    <w:p w:rsidR="000A6B8E" w:rsidRDefault="0047343D" w:rsidP="000A6B8E">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0A6B8E">
        <w:rPr>
          <w:spacing w:val="16"/>
        </w:rPr>
        <w:t>teaspoons salt</w:t>
      </w:r>
    </w:p>
    <w:p w:rsidR="00761E52" w:rsidRPr="005806AD" w:rsidRDefault="0047343D" w:rsidP="00761E52">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761E52" w:rsidRPr="005806AD">
        <w:rPr>
          <w:spacing w:val="16"/>
        </w:rPr>
        <w:t>y</w:t>
      </w:r>
      <w:r w:rsidR="00761E52">
        <w:rPr>
          <w:spacing w:val="16"/>
        </w:rPr>
        <w:t>east</w:t>
      </w:r>
    </w:p>
    <w:p w:rsidR="00761E52" w:rsidRPr="005806AD" w:rsidRDefault="00245DFD" w:rsidP="00761E52">
      <w:pPr>
        <w:pStyle w:val="BodyText"/>
        <w:spacing w:line="444" w:lineRule="auto"/>
        <w:ind w:left="101"/>
        <w:rPr>
          <w:spacing w:val="16"/>
        </w:rPr>
      </w:pPr>
      <w:r>
        <w:rPr>
          <w:spacing w:val="16"/>
        </w:rPr>
        <w:t>¼</w:t>
      </w:r>
      <w:r w:rsidR="00761E52">
        <w:rPr>
          <w:spacing w:val="16"/>
        </w:rPr>
        <w:t xml:space="preserve"> cup lukewarm water</w:t>
      </w:r>
    </w:p>
    <w:p w:rsidR="00761E52" w:rsidRPr="005806AD" w:rsidRDefault="00761E52" w:rsidP="00761E52">
      <w:pPr>
        <w:pStyle w:val="BodyText"/>
        <w:spacing w:line="444" w:lineRule="auto"/>
        <w:ind w:left="101"/>
        <w:rPr>
          <w:spacing w:val="16"/>
        </w:rPr>
      </w:pPr>
      <w:r>
        <w:rPr>
          <w:spacing w:val="16"/>
        </w:rPr>
        <w:t>1 teaspoon sugar</w:t>
      </w:r>
    </w:p>
    <w:p w:rsidR="000A6B8E" w:rsidRDefault="000A6B8E" w:rsidP="000A6B8E">
      <w:pPr>
        <w:pStyle w:val="BodyText"/>
        <w:spacing w:line="444" w:lineRule="auto"/>
        <w:ind w:left="101"/>
        <w:rPr>
          <w:spacing w:val="16"/>
        </w:rPr>
      </w:pPr>
      <w:r w:rsidRPr="005806AD">
        <w:rPr>
          <w:spacing w:val="16"/>
        </w:rPr>
        <w:t xml:space="preserve"> (1 e</w:t>
      </w:r>
      <w:r>
        <w:rPr>
          <w:spacing w:val="16"/>
        </w:rPr>
        <w:t>gg)</w:t>
      </w:r>
    </w:p>
    <w:p w:rsidR="00761E52" w:rsidRDefault="00761E52" w:rsidP="00761E52">
      <w:pPr>
        <w:pStyle w:val="BodyText"/>
        <w:spacing w:line="444" w:lineRule="auto"/>
        <w:ind w:left="101"/>
        <w:rPr>
          <w:spacing w:val="16"/>
        </w:rPr>
      </w:pPr>
      <w:r>
        <w:rPr>
          <w:spacing w:val="16"/>
        </w:rPr>
        <w:t>6 cup</w:t>
      </w:r>
      <w:r w:rsidR="000A6B8E">
        <w:rPr>
          <w:spacing w:val="16"/>
        </w:rPr>
        <w:t>s</w:t>
      </w:r>
      <w:r>
        <w:rPr>
          <w:spacing w:val="16"/>
        </w:rPr>
        <w:t xml:space="preserve"> </w:t>
      </w:r>
      <w:r w:rsidRPr="005806AD">
        <w:rPr>
          <w:spacing w:val="16"/>
        </w:rPr>
        <w:t>flour</w:t>
      </w:r>
    </w:p>
    <w:p w:rsidR="00761E52" w:rsidRDefault="00175FCC" w:rsidP="00761E52">
      <w:pPr>
        <w:pStyle w:val="BodyText"/>
        <w:spacing w:line="444" w:lineRule="auto"/>
        <w:ind w:left="101"/>
        <w:rPr>
          <w:sz w:val="2"/>
        </w:rPr>
      </w:pPr>
      <w:r>
        <w:rPr>
          <w:sz w:val="2"/>
        </w:rPr>
      </w:r>
      <w:r>
        <w:rPr>
          <w:sz w:val="2"/>
        </w:rPr>
        <w:pict>
          <v:group id="_x0000_s1893" style="width:7in;height:.5pt;mso-position-horizontal-relative:char;mso-position-vertical-relative:line" coordsize="10080,10">
            <v:line id="_x0000_s1894" style="position:absolute" from="0,5" to="10080,5" strokecolor="#231f20" strokeweight=".5pt"/>
            <w10:anchorlock/>
          </v:group>
        </w:pict>
      </w:r>
    </w:p>
    <w:p w:rsidR="00761E52" w:rsidRDefault="00761E52" w:rsidP="00761E52">
      <w:pPr>
        <w:pStyle w:val="BodyText"/>
        <w:spacing w:before="6"/>
        <w:rPr>
          <w:sz w:val="21"/>
        </w:rPr>
      </w:pPr>
    </w:p>
    <w:p w:rsidR="00761E52" w:rsidRPr="00085BD8" w:rsidRDefault="00761E52" w:rsidP="00761E52">
      <w:pPr>
        <w:pStyle w:val="BodyText"/>
        <w:ind w:left="101"/>
        <w:rPr>
          <w:color w:val="020302"/>
        </w:rPr>
      </w:pPr>
      <w:r>
        <w:rPr>
          <w:color w:val="020302"/>
        </w:rPr>
        <w:t xml:space="preserve">INSTRUCTIONS </w:t>
      </w:r>
    </w:p>
    <w:p w:rsidR="00761E52" w:rsidRPr="003410D4" w:rsidRDefault="00761E52" w:rsidP="00761E52">
      <w:pPr>
        <w:pStyle w:val="BodyText"/>
        <w:spacing w:line="276" w:lineRule="auto"/>
        <w:ind w:right="619"/>
        <w:rPr>
          <w:color w:val="020302"/>
          <w:spacing w:val="16"/>
        </w:rPr>
      </w:pPr>
    </w:p>
    <w:p w:rsidR="00761E52" w:rsidRDefault="00761E52" w:rsidP="00761E52">
      <w:pPr>
        <w:spacing w:line="276" w:lineRule="auto"/>
        <w:ind w:left="115" w:right="619"/>
        <w:rPr>
          <w:color w:val="020302"/>
          <w:spacing w:val="16"/>
          <w:sz w:val="20"/>
          <w:szCs w:val="20"/>
        </w:rPr>
      </w:pPr>
      <w:r w:rsidRPr="005806AD">
        <w:rPr>
          <w:color w:val="020302"/>
          <w:spacing w:val="16"/>
          <w:sz w:val="20"/>
          <w:szCs w:val="20"/>
        </w:rPr>
        <w:t>In saucepan</w:t>
      </w:r>
      <w:r>
        <w:rPr>
          <w:color w:val="020302"/>
          <w:spacing w:val="16"/>
          <w:sz w:val="20"/>
          <w:szCs w:val="20"/>
        </w:rPr>
        <w:t>,</w:t>
      </w:r>
      <w:r w:rsidRPr="005806AD">
        <w:rPr>
          <w:color w:val="020302"/>
          <w:spacing w:val="16"/>
          <w:sz w:val="20"/>
          <w:szCs w:val="20"/>
        </w:rPr>
        <w:t xml:space="preserve"> put mi</w:t>
      </w:r>
      <w:r>
        <w:rPr>
          <w:color w:val="020302"/>
          <w:spacing w:val="16"/>
          <w:sz w:val="20"/>
          <w:szCs w:val="20"/>
        </w:rPr>
        <w:t>lk, shortening (oleo or butter), 2 tablespoon</w:t>
      </w:r>
      <w:r w:rsidRPr="005806AD">
        <w:rPr>
          <w:color w:val="020302"/>
          <w:spacing w:val="16"/>
          <w:sz w:val="20"/>
          <w:szCs w:val="20"/>
        </w:rPr>
        <w:t xml:space="preserve"> sugar and the salt, scald.  </w:t>
      </w:r>
    </w:p>
    <w:p w:rsidR="00761E52" w:rsidRDefault="00761E52" w:rsidP="00761E52">
      <w:pPr>
        <w:spacing w:line="276" w:lineRule="auto"/>
        <w:ind w:left="115" w:right="619"/>
        <w:rPr>
          <w:color w:val="020302"/>
          <w:spacing w:val="16"/>
          <w:sz w:val="20"/>
          <w:szCs w:val="20"/>
        </w:rPr>
      </w:pPr>
      <w:r w:rsidRPr="005806AD">
        <w:rPr>
          <w:color w:val="020302"/>
          <w:spacing w:val="16"/>
          <w:sz w:val="20"/>
          <w:szCs w:val="20"/>
        </w:rPr>
        <w:t xml:space="preserve">Let cool until lukewarm.  </w:t>
      </w:r>
    </w:p>
    <w:p w:rsidR="00761E52" w:rsidRDefault="00761E52" w:rsidP="00761E52">
      <w:pPr>
        <w:spacing w:line="276" w:lineRule="auto"/>
        <w:ind w:left="115" w:right="619"/>
        <w:rPr>
          <w:color w:val="020302"/>
          <w:spacing w:val="16"/>
          <w:sz w:val="20"/>
          <w:szCs w:val="20"/>
        </w:rPr>
      </w:pPr>
    </w:p>
    <w:p w:rsidR="00761E52" w:rsidRDefault="00761E52" w:rsidP="00761E52">
      <w:pPr>
        <w:spacing w:line="276" w:lineRule="auto"/>
        <w:ind w:left="115" w:right="619"/>
        <w:rPr>
          <w:color w:val="020302"/>
          <w:spacing w:val="16"/>
          <w:sz w:val="20"/>
          <w:szCs w:val="20"/>
        </w:rPr>
      </w:pPr>
      <w:r w:rsidRPr="005806AD">
        <w:rPr>
          <w:color w:val="020302"/>
          <w:spacing w:val="16"/>
          <w:sz w:val="20"/>
          <w:szCs w:val="20"/>
        </w:rPr>
        <w:t xml:space="preserve">In </w:t>
      </w:r>
      <w:r w:rsidR="000A6B8E">
        <w:rPr>
          <w:color w:val="020302"/>
          <w:spacing w:val="16"/>
          <w:sz w:val="20"/>
          <w:szCs w:val="20"/>
        </w:rPr>
        <w:t xml:space="preserve">a </w:t>
      </w:r>
      <w:r w:rsidRPr="005806AD">
        <w:rPr>
          <w:color w:val="020302"/>
          <w:spacing w:val="16"/>
          <w:sz w:val="20"/>
          <w:szCs w:val="20"/>
        </w:rPr>
        <w:t>cup</w:t>
      </w:r>
      <w:r>
        <w:rPr>
          <w:color w:val="020302"/>
          <w:spacing w:val="16"/>
          <w:sz w:val="20"/>
          <w:szCs w:val="20"/>
        </w:rPr>
        <w:t>,</w:t>
      </w:r>
      <w:r w:rsidRPr="005806AD">
        <w:rPr>
          <w:color w:val="020302"/>
          <w:spacing w:val="16"/>
          <w:sz w:val="20"/>
          <w:szCs w:val="20"/>
        </w:rPr>
        <w:t xml:space="preserve"> put yeast with</w:t>
      </w:r>
      <w:r>
        <w:rPr>
          <w:color w:val="020302"/>
          <w:spacing w:val="16"/>
          <w:sz w:val="20"/>
          <w:szCs w:val="20"/>
        </w:rPr>
        <w:t xml:space="preserve"> warm water (not hot) and 1 teaspoon sugar.</w:t>
      </w:r>
    </w:p>
    <w:p w:rsidR="00761E52" w:rsidRDefault="00761E52" w:rsidP="00761E52">
      <w:pPr>
        <w:spacing w:line="276" w:lineRule="auto"/>
        <w:ind w:left="115" w:right="619"/>
        <w:rPr>
          <w:color w:val="020302"/>
          <w:spacing w:val="16"/>
          <w:sz w:val="20"/>
          <w:szCs w:val="20"/>
        </w:rPr>
      </w:pPr>
      <w:r>
        <w:rPr>
          <w:color w:val="020302"/>
          <w:spacing w:val="16"/>
          <w:sz w:val="20"/>
          <w:szCs w:val="20"/>
        </w:rPr>
        <w:t>S</w:t>
      </w:r>
      <w:r w:rsidRPr="005806AD">
        <w:rPr>
          <w:color w:val="020302"/>
          <w:spacing w:val="16"/>
          <w:sz w:val="20"/>
          <w:szCs w:val="20"/>
        </w:rPr>
        <w:t xml:space="preserve">tir together, let stand 5 minutes until bubbly. </w:t>
      </w:r>
    </w:p>
    <w:p w:rsidR="00761E52" w:rsidRDefault="00761E52" w:rsidP="00761E52">
      <w:pPr>
        <w:spacing w:line="276" w:lineRule="auto"/>
        <w:ind w:left="115" w:right="619"/>
        <w:rPr>
          <w:color w:val="020302"/>
          <w:spacing w:val="16"/>
          <w:sz w:val="20"/>
          <w:szCs w:val="20"/>
        </w:rPr>
      </w:pPr>
    </w:p>
    <w:p w:rsidR="00761E52" w:rsidRDefault="00761E52" w:rsidP="00761E52">
      <w:pPr>
        <w:spacing w:line="276" w:lineRule="auto"/>
        <w:ind w:left="115" w:right="619"/>
        <w:rPr>
          <w:color w:val="020302"/>
          <w:spacing w:val="16"/>
          <w:sz w:val="20"/>
          <w:szCs w:val="20"/>
        </w:rPr>
      </w:pPr>
      <w:r w:rsidRPr="005806AD">
        <w:rPr>
          <w:color w:val="020302"/>
          <w:spacing w:val="16"/>
          <w:sz w:val="20"/>
          <w:szCs w:val="20"/>
        </w:rPr>
        <w:t>When milk is cooled</w:t>
      </w:r>
      <w:r w:rsidR="000A6B8E">
        <w:rPr>
          <w:color w:val="020302"/>
          <w:spacing w:val="16"/>
          <w:sz w:val="20"/>
          <w:szCs w:val="20"/>
        </w:rPr>
        <w:t>,</w:t>
      </w:r>
      <w:r w:rsidRPr="005806AD">
        <w:rPr>
          <w:color w:val="020302"/>
          <w:spacing w:val="16"/>
          <w:sz w:val="20"/>
          <w:szCs w:val="20"/>
        </w:rPr>
        <w:t xml:space="preserve"> add diluted yeast and (egg).  </w:t>
      </w:r>
    </w:p>
    <w:p w:rsidR="00761E52" w:rsidRDefault="00761E52" w:rsidP="00761E52">
      <w:pPr>
        <w:spacing w:line="276" w:lineRule="auto"/>
        <w:ind w:left="115" w:right="619"/>
        <w:rPr>
          <w:color w:val="020302"/>
          <w:spacing w:val="16"/>
          <w:sz w:val="20"/>
          <w:szCs w:val="20"/>
        </w:rPr>
      </w:pPr>
      <w:r w:rsidRPr="005806AD">
        <w:rPr>
          <w:color w:val="020302"/>
          <w:spacing w:val="16"/>
          <w:sz w:val="20"/>
          <w:szCs w:val="20"/>
        </w:rPr>
        <w:t xml:space="preserve">Slowly add flour, mix.  </w:t>
      </w:r>
    </w:p>
    <w:p w:rsidR="00761E52" w:rsidRDefault="00761E52" w:rsidP="00761E52">
      <w:pPr>
        <w:spacing w:line="276" w:lineRule="auto"/>
        <w:ind w:left="115" w:right="619"/>
        <w:rPr>
          <w:color w:val="020302"/>
          <w:spacing w:val="16"/>
          <w:sz w:val="20"/>
          <w:szCs w:val="20"/>
        </w:rPr>
      </w:pPr>
      <w:r w:rsidRPr="005806AD">
        <w:rPr>
          <w:color w:val="020302"/>
          <w:spacing w:val="16"/>
          <w:sz w:val="20"/>
          <w:szCs w:val="20"/>
        </w:rPr>
        <w:t>When well mixed</w:t>
      </w:r>
      <w:r>
        <w:rPr>
          <w:color w:val="020302"/>
          <w:spacing w:val="16"/>
          <w:sz w:val="20"/>
          <w:szCs w:val="20"/>
        </w:rPr>
        <w:t>,</w:t>
      </w:r>
      <w:r w:rsidRPr="005806AD">
        <w:rPr>
          <w:color w:val="020302"/>
          <w:spacing w:val="16"/>
          <w:sz w:val="20"/>
          <w:szCs w:val="20"/>
        </w:rPr>
        <w:t xml:space="preserve"> put in bowl and let rise double its size.  </w:t>
      </w:r>
    </w:p>
    <w:p w:rsidR="00761E52" w:rsidRDefault="00761E52" w:rsidP="00761E52">
      <w:pPr>
        <w:spacing w:line="276" w:lineRule="auto"/>
        <w:ind w:left="115" w:right="619"/>
        <w:rPr>
          <w:color w:val="020302"/>
          <w:spacing w:val="16"/>
          <w:sz w:val="20"/>
          <w:szCs w:val="20"/>
        </w:rPr>
      </w:pPr>
    </w:p>
    <w:p w:rsidR="00761E52" w:rsidRDefault="00761E52" w:rsidP="00761E52">
      <w:pPr>
        <w:spacing w:line="276" w:lineRule="auto"/>
        <w:ind w:left="115" w:right="619"/>
        <w:rPr>
          <w:color w:val="020302"/>
          <w:spacing w:val="16"/>
          <w:sz w:val="20"/>
          <w:szCs w:val="20"/>
        </w:rPr>
      </w:pPr>
      <w:r w:rsidRPr="005806AD">
        <w:rPr>
          <w:color w:val="020302"/>
          <w:spacing w:val="16"/>
          <w:sz w:val="20"/>
          <w:szCs w:val="20"/>
        </w:rPr>
        <w:t>When risen</w:t>
      </w:r>
      <w:r>
        <w:rPr>
          <w:color w:val="020302"/>
          <w:spacing w:val="16"/>
          <w:sz w:val="20"/>
          <w:szCs w:val="20"/>
        </w:rPr>
        <w:t>,</w:t>
      </w:r>
      <w:r w:rsidRPr="005806AD">
        <w:rPr>
          <w:color w:val="020302"/>
          <w:spacing w:val="16"/>
          <w:sz w:val="20"/>
          <w:szCs w:val="20"/>
        </w:rPr>
        <w:t xml:space="preserve"> take out of bowl and kneed on flour surface.  </w:t>
      </w:r>
    </w:p>
    <w:p w:rsidR="00761E52" w:rsidRDefault="00761E52" w:rsidP="00761E52">
      <w:pPr>
        <w:spacing w:line="276" w:lineRule="auto"/>
        <w:ind w:left="115" w:right="619"/>
        <w:rPr>
          <w:color w:val="020302"/>
          <w:spacing w:val="16"/>
          <w:sz w:val="20"/>
          <w:szCs w:val="20"/>
        </w:rPr>
      </w:pPr>
      <w:r w:rsidRPr="005806AD">
        <w:rPr>
          <w:color w:val="020302"/>
          <w:spacing w:val="16"/>
          <w:sz w:val="20"/>
          <w:szCs w:val="20"/>
        </w:rPr>
        <w:t xml:space="preserve">Grease and flour bread pans, put dough in them, </w:t>
      </w:r>
      <w:r w:rsidR="00A9748E">
        <w:rPr>
          <w:spacing w:val="16"/>
        </w:rPr>
        <w:t xml:space="preserve">½ </w:t>
      </w:r>
      <w:r w:rsidRPr="005806AD">
        <w:rPr>
          <w:color w:val="020302"/>
          <w:spacing w:val="16"/>
          <w:sz w:val="20"/>
          <w:szCs w:val="20"/>
        </w:rPr>
        <w:t>fill</w:t>
      </w:r>
      <w:r>
        <w:rPr>
          <w:color w:val="020302"/>
          <w:spacing w:val="16"/>
          <w:sz w:val="20"/>
          <w:szCs w:val="20"/>
        </w:rPr>
        <w:t>ed in each pan, let rise to top.</w:t>
      </w:r>
    </w:p>
    <w:p w:rsidR="00761E52" w:rsidRDefault="00761E52" w:rsidP="00761E52">
      <w:pPr>
        <w:spacing w:line="276" w:lineRule="auto"/>
        <w:ind w:left="115" w:right="619"/>
        <w:rPr>
          <w:color w:val="020302"/>
          <w:spacing w:val="16"/>
          <w:sz w:val="20"/>
          <w:szCs w:val="20"/>
        </w:rPr>
      </w:pPr>
      <w:r>
        <w:rPr>
          <w:color w:val="020302"/>
          <w:spacing w:val="16"/>
          <w:sz w:val="20"/>
          <w:szCs w:val="20"/>
        </w:rPr>
        <w:t>B</w:t>
      </w:r>
      <w:r w:rsidRPr="005806AD">
        <w:rPr>
          <w:color w:val="020302"/>
          <w:spacing w:val="16"/>
          <w:sz w:val="20"/>
          <w:szCs w:val="20"/>
        </w:rPr>
        <w:t>rush care</w:t>
      </w:r>
      <w:r>
        <w:rPr>
          <w:color w:val="020302"/>
          <w:spacing w:val="16"/>
          <w:sz w:val="20"/>
          <w:szCs w:val="20"/>
        </w:rPr>
        <w:t xml:space="preserve">fully with egg and about </w:t>
      </w:r>
      <w:r w:rsidR="008E6577">
        <w:rPr>
          <w:spacing w:val="16"/>
        </w:rPr>
        <w:t xml:space="preserve">⅛ </w:t>
      </w:r>
      <w:r>
        <w:rPr>
          <w:color w:val="020302"/>
          <w:spacing w:val="16"/>
          <w:sz w:val="20"/>
          <w:szCs w:val="20"/>
        </w:rPr>
        <w:t>cup</w:t>
      </w:r>
      <w:r w:rsidRPr="005806AD">
        <w:rPr>
          <w:color w:val="020302"/>
          <w:spacing w:val="16"/>
          <w:sz w:val="20"/>
          <w:szCs w:val="20"/>
        </w:rPr>
        <w:t xml:space="preserve"> milk mixed together. </w:t>
      </w:r>
    </w:p>
    <w:p w:rsidR="00761E52" w:rsidRDefault="00761E52" w:rsidP="00761E52">
      <w:pPr>
        <w:spacing w:line="276" w:lineRule="auto"/>
        <w:ind w:left="115" w:right="619"/>
        <w:rPr>
          <w:color w:val="020302"/>
          <w:spacing w:val="16"/>
          <w:sz w:val="20"/>
          <w:szCs w:val="20"/>
        </w:rPr>
      </w:pPr>
      <w:r>
        <w:rPr>
          <w:color w:val="020302"/>
          <w:spacing w:val="16"/>
          <w:sz w:val="20"/>
          <w:szCs w:val="20"/>
        </w:rPr>
        <w:t>Put in over at 350</w:t>
      </w:r>
      <w:r w:rsidR="00A9748E">
        <w:rPr>
          <w:color w:val="020302"/>
          <w:spacing w:val="16"/>
        </w:rPr>
        <w:sym w:font="Symbol" w:char="F0B0"/>
      </w:r>
    </w:p>
    <w:p w:rsidR="00761E52" w:rsidRPr="005806AD" w:rsidRDefault="00761E52" w:rsidP="00761E52">
      <w:pPr>
        <w:spacing w:line="276" w:lineRule="auto"/>
        <w:ind w:left="115" w:right="619"/>
        <w:rPr>
          <w:color w:val="020302"/>
          <w:spacing w:val="16"/>
          <w:sz w:val="20"/>
          <w:szCs w:val="20"/>
        </w:rPr>
      </w:pPr>
      <w:r w:rsidRPr="005806AD">
        <w:rPr>
          <w:color w:val="020302"/>
          <w:spacing w:val="16"/>
          <w:sz w:val="20"/>
          <w:szCs w:val="20"/>
        </w:rPr>
        <w:t>Bake for about 1 hour.</w:t>
      </w:r>
    </w:p>
    <w:p w:rsidR="00761E52" w:rsidRPr="005806AD" w:rsidRDefault="00761E52" w:rsidP="00761E52">
      <w:pPr>
        <w:spacing w:line="276" w:lineRule="auto"/>
        <w:ind w:left="115" w:right="619"/>
        <w:rPr>
          <w:color w:val="020302"/>
          <w:spacing w:val="16"/>
          <w:sz w:val="20"/>
          <w:szCs w:val="20"/>
        </w:rPr>
      </w:pPr>
    </w:p>
    <w:p w:rsidR="00761E52" w:rsidRDefault="00761E52" w:rsidP="00761E52">
      <w:pPr>
        <w:spacing w:line="276" w:lineRule="auto"/>
        <w:ind w:left="115" w:right="619"/>
        <w:rPr>
          <w:color w:val="020302"/>
          <w:spacing w:val="16"/>
          <w:sz w:val="20"/>
          <w:szCs w:val="20"/>
        </w:rPr>
      </w:pPr>
      <w:r w:rsidRPr="005806AD">
        <w:rPr>
          <w:color w:val="020302"/>
          <w:spacing w:val="16"/>
          <w:sz w:val="20"/>
          <w:szCs w:val="20"/>
        </w:rPr>
        <w:t xml:space="preserve">SWEET BREAD </w:t>
      </w:r>
      <w:r>
        <w:rPr>
          <w:color w:val="020302"/>
          <w:spacing w:val="16"/>
          <w:sz w:val="20"/>
          <w:szCs w:val="20"/>
        </w:rPr>
        <w:t>–</w:t>
      </w:r>
      <w:r w:rsidRPr="005806AD">
        <w:rPr>
          <w:color w:val="020302"/>
          <w:spacing w:val="16"/>
          <w:sz w:val="20"/>
          <w:szCs w:val="20"/>
        </w:rPr>
        <w:t xml:space="preserve"> </w:t>
      </w:r>
    </w:p>
    <w:p w:rsidR="00761E52" w:rsidRDefault="00761E52" w:rsidP="005A5567">
      <w:pPr>
        <w:spacing w:line="276" w:lineRule="auto"/>
        <w:ind w:left="115" w:right="144"/>
        <w:rPr>
          <w:color w:val="020302"/>
          <w:spacing w:val="16"/>
          <w:sz w:val="20"/>
          <w:szCs w:val="20"/>
        </w:rPr>
      </w:pPr>
      <w:r w:rsidRPr="005806AD">
        <w:rPr>
          <w:color w:val="020302"/>
          <w:spacing w:val="16"/>
          <w:sz w:val="20"/>
          <w:szCs w:val="20"/>
        </w:rPr>
        <w:t>Same as above except when milk is cooled</w:t>
      </w:r>
      <w:r>
        <w:rPr>
          <w:color w:val="020302"/>
          <w:spacing w:val="16"/>
          <w:sz w:val="20"/>
          <w:szCs w:val="20"/>
        </w:rPr>
        <w:t xml:space="preserve">, add 1 teaspoon vanilla, 2 eggs and </w:t>
      </w:r>
      <w:r w:rsidR="00A9748E">
        <w:rPr>
          <w:spacing w:val="16"/>
        </w:rPr>
        <w:t xml:space="preserve">½ </w:t>
      </w:r>
      <w:r>
        <w:rPr>
          <w:color w:val="020302"/>
          <w:spacing w:val="16"/>
          <w:sz w:val="20"/>
          <w:szCs w:val="20"/>
        </w:rPr>
        <w:t>box of golden r</w:t>
      </w:r>
      <w:r w:rsidRPr="005806AD">
        <w:rPr>
          <w:color w:val="020302"/>
          <w:spacing w:val="16"/>
          <w:sz w:val="20"/>
          <w:szCs w:val="20"/>
        </w:rPr>
        <w:t>aisins, do all this before adding flour.  The Sweet Bread is the traditional bread we make for Easter.</w:t>
      </w:r>
    </w:p>
    <w:p w:rsidR="00956394" w:rsidRDefault="00761E52" w:rsidP="00956394">
      <w:pPr>
        <w:pStyle w:val="BodyText"/>
        <w:spacing w:line="20" w:lineRule="exact"/>
        <w:ind w:left="95"/>
        <w:rPr>
          <w:sz w:val="2"/>
        </w:rPr>
      </w:pPr>
      <w:r>
        <w:rPr>
          <w:color w:val="020302"/>
          <w:spacing w:val="16"/>
        </w:rPr>
        <w:br w:type="page"/>
      </w:r>
      <w:r w:rsidR="00175FCC">
        <w:rPr>
          <w:sz w:val="2"/>
        </w:rPr>
      </w:r>
      <w:r w:rsidR="00175FCC">
        <w:rPr>
          <w:sz w:val="2"/>
        </w:rPr>
        <w:pict>
          <v:group id="_x0000_s1969" style="width:7in;height:.5pt;mso-position-horizontal-relative:char;mso-position-vertical-relative:line" coordsize="10080,10">
            <v:line id="_x0000_s1970" style="position:absolute" from="0,5" to="10080,5" strokecolor="#231f20" strokeweight=".5pt"/>
            <w10:anchorlock/>
          </v:group>
        </w:pict>
      </w:r>
    </w:p>
    <w:p w:rsidR="00956394" w:rsidRPr="00FF14BA" w:rsidRDefault="00956394" w:rsidP="00956394">
      <w:pPr>
        <w:jc w:val="center"/>
        <w:rPr>
          <w:spacing w:val="16"/>
          <w:sz w:val="24"/>
          <w:szCs w:val="24"/>
        </w:rPr>
      </w:pPr>
      <w:r>
        <w:rPr>
          <w:sz w:val="2"/>
        </w:rPr>
        <w:t>\</w:t>
      </w:r>
    </w:p>
    <w:p w:rsidR="00956394" w:rsidRPr="009D29E4" w:rsidRDefault="00956394" w:rsidP="00956394">
      <w:pPr>
        <w:pStyle w:val="Heading2"/>
        <w:rPr>
          <w:spacing w:val="16"/>
        </w:rPr>
      </w:pPr>
      <w:bookmarkStart w:id="146" w:name="_Toc71024520"/>
      <w:r>
        <w:t>HEAVENLY STRAWBERRIES</w:t>
      </w:r>
      <w:bookmarkEnd w:id="146"/>
    </w:p>
    <w:p w:rsidR="00956394" w:rsidRPr="003C0C33" w:rsidRDefault="00956394" w:rsidP="00956394">
      <w:pPr>
        <w:pStyle w:val="BodyText"/>
        <w:spacing w:before="9"/>
        <w:rPr>
          <w:sz w:val="4"/>
          <w:szCs w:val="4"/>
        </w:rPr>
      </w:pPr>
    </w:p>
    <w:p w:rsidR="00956394" w:rsidRDefault="00175FCC" w:rsidP="00956394">
      <w:pPr>
        <w:pStyle w:val="BodyText"/>
        <w:spacing w:line="20" w:lineRule="exact"/>
        <w:ind w:left="95"/>
        <w:rPr>
          <w:sz w:val="2"/>
        </w:rPr>
      </w:pPr>
      <w:r>
        <w:rPr>
          <w:sz w:val="2"/>
        </w:rPr>
      </w:r>
      <w:r>
        <w:rPr>
          <w:sz w:val="2"/>
        </w:rPr>
        <w:pict>
          <v:group id="_x0000_s1967" style="width:7in;height:.5pt;mso-position-horizontal-relative:char;mso-position-vertical-relative:line" coordsize="10080,10">
            <v:line id="_x0000_s1968" style="position:absolute" from="0,5" to="10080,5" strokecolor="#231f20" strokeweight=".5pt"/>
            <w10:anchorlock/>
          </v:group>
        </w:pict>
      </w:r>
    </w:p>
    <w:p w:rsidR="00956394" w:rsidRDefault="00956394" w:rsidP="00956394">
      <w:pPr>
        <w:spacing w:before="40"/>
        <w:jc w:val="center"/>
        <w:rPr>
          <w:spacing w:val="16"/>
          <w:sz w:val="24"/>
          <w:szCs w:val="24"/>
        </w:rPr>
      </w:pPr>
      <w:r w:rsidRPr="003C0C33">
        <w:rPr>
          <w:spacing w:val="16"/>
          <w:sz w:val="24"/>
          <w:szCs w:val="24"/>
        </w:rPr>
        <w:t xml:space="preserve">FROM THE KITCHEN OF </w:t>
      </w:r>
      <w:r>
        <w:rPr>
          <w:spacing w:val="16"/>
          <w:sz w:val="24"/>
          <w:szCs w:val="24"/>
        </w:rPr>
        <w:t>ELAINE KELLER</w:t>
      </w:r>
    </w:p>
    <w:p w:rsidR="00956394" w:rsidRPr="006F6D09" w:rsidRDefault="00956394" w:rsidP="00956394">
      <w:pPr>
        <w:pStyle w:val="BodyText"/>
        <w:spacing w:before="6"/>
        <w:rPr>
          <w:sz w:val="21"/>
          <w:szCs w:val="21"/>
        </w:rPr>
      </w:pPr>
    </w:p>
    <w:p w:rsidR="00956394" w:rsidRDefault="00956394" w:rsidP="00956394">
      <w:pPr>
        <w:pStyle w:val="BodyText"/>
        <w:ind w:left="101"/>
        <w:rPr>
          <w:color w:val="020302"/>
        </w:rPr>
      </w:pPr>
      <w:r>
        <w:rPr>
          <w:color w:val="020302"/>
        </w:rPr>
        <w:t xml:space="preserve">INGREDIENTS </w:t>
      </w:r>
    </w:p>
    <w:p w:rsidR="00956394" w:rsidRPr="00077A6B" w:rsidRDefault="00956394" w:rsidP="00956394">
      <w:pPr>
        <w:pStyle w:val="BodyText"/>
        <w:ind w:left="101"/>
        <w:rPr>
          <w:color w:val="020302"/>
        </w:rPr>
      </w:pPr>
    </w:p>
    <w:p w:rsidR="00956394" w:rsidRPr="00956394" w:rsidRDefault="00956394" w:rsidP="00956394">
      <w:pPr>
        <w:pStyle w:val="BodyText"/>
        <w:spacing w:line="444" w:lineRule="auto"/>
        <w:ind w:left="101"/>
        <w:rPr>
          <w:spacing w:val="16"/>
        </w:rPr>
      </w:pPr>
      <w:r>
        <w:rPr>
          <w:spacing w:val="16"/>
        </w:rPr>
        <w:t xml:space="preserve">1 heaping quart </w:t>
      </w:r>
      <w:r w:rsidRPr="00956394">
        <w:rPr>
          <w:spacing w:val="16"/>
        </w:rPr>
        <w:t>strawberries</w:t>
      </w:r>
    </w:p>
    <w:p w:rsidR="00956394" w:rsidRPr="00956394" w:rsidRDefault="00956394" w:rsidP="00956394">
      <w:pPr>
        <w:pStyle w:val="BodyText"/>
        <w:spacing w:line="444" w:lineRule="auto"/>
        <w:ind w:left="101"/>
        <w:rPr>
          <w:spacing w:val="16"/>
        </w:rPr>
      </w:pPr>
      <w:r>
        <w:rPr>
          <w:spacing w:val="16"/>
        </w:rPr>
        <w:t>2 tablespoons</w:t>
      </w:r>
      <w:r w:rsidRPr="00956394">
        <w:rPr>
          <w:spacing w:val="16"/>
        </w:rPr>
        <w:t xml:space="preserve"> sugar</w:t>
      </w:r>
    </w:p>
    <w:p w:rsidR="00956394" w:rsidRPr="00956394" w:rsidRDefault="0047343D" w:rsidP="00956394">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956394" w:rsidRPr="00956394">
        <w:rPr>
          <w:spacing w:val="16"/>
        </w:rPr>
        <w:t>cup</w:t>
      </w:r>
      <w:r w:rsidR="00A52C15">
        <w:rPr>
          <w:spacing w:val="16"/>
        </w:rPr>
        <w:t>s</w:t>
      </w:r>
      <w:r w:rsidR="00956394" w:rsidRPr="00956394">
        <w:rPr>
          <w:spacing w:val="16"/>
        </w:rPr>
        <w:t xml:space="preserve"> mascarpone</w:t>
      </w:r>
    </w:p>
    <w:p w:rsidR="00956394" w:rsidRPr="00956394" w:rsidRDefault="00956394" w:rsidP="00956394">
      <w:pPr>
        <w:pStyle w:val="BodyText"/>
        <w:spacing w:line="444" w:lineRule="auto"/>
        <w:ind w:left="101"/>
        <w:rPr>
          <w:spacing w:val="16"/>
        </w:rPr>
      </w:pPr>
      <w:r>
        <w:rPr>
          <w:spacing w:val="16"/>
        </w:rPr>
        <w:t>5 tablespoons</w:t>
      </w:r>
      <w:r w:rsidRPr="00956394">
        <w:rPr>
          <w:spacing w:val="16"/>
        </w:rPr>
        <w:t xml:space="preserve"> sweet Marsala wine</w:t>
      </w:r>
    </w:p>
    <w:p w:rsidR="00956394" w:rsidRPr="00956394" w:rsidRDefault="00956394" w:rsidP="00956394">
      <w:pPr>
        <w:pStyle w:val="BodyText"/>
        <w:spacing w:line="444" w:lineRule="auto"/>
        <w:ind w:left="101"/>
        <w:rPr>
          <w:spacing w:val="16"/>
        </w:rPr>
      </w:pPr>
      <w:r>
        <w:rPr>
          <w:spacing w:val="16"/>
        </w:rPr>
        <w:t xml:space="preserve">2 tablespoons goji berry juice </w:t>
      </w:r>
      <w:r w:rsidRPr="00956394">
        <w:rPr>
          <w:spacing w:val="16"/>
        </w:rPr>
        <w:t>(may also use cranberry or pomegranate)</w:t>
      </w:r>
    </w:p>
    <w:p w:rsidR="00956394" w:rsidRPr="00956394" w:rsidRDefault="00A9748E" w:rsidP="00956394">
      <w:pPr>
        <w:pStyle w:val="BodyText"/>
        <w:spacing w:line="444" w:lineRule="auto"/>
        <w:ind w:left="101"/>
        <w:rPr>
          <w:spacing w:val="16"/>
        </w:rPr>
      </w:pPr>
      <w:r>
        <w:rPr>
          <w:spacing w:val="16"/>
        </w:rPr>
        <w:t xml:space="preserve">¼ </w:t>
      </w:r>
      <w:r w:rsidR="00956394" w:rsidRPr="00956394">
        <w:rPr>
          <w:spacing w:val="16"/>
        </w:rPr>
        <w:t>cup sliced almonds</w:t>
      </w:r>
    </w:p>
    <w:p w:rsidR="00956394" w:rsidRDefault="00BC6E99" w:rsidP="00956394">
      <w:pPr>
        <w:pStyle w:val="BodyText"/>
        <w:spacing w:line="444" w:lineRule="auto"/>
        <w:ind w:left="101"/>
        <w:rPr>
          <w:spacing w:val="16"/>
        </w:rPr>
      </w:pPr>
      <w:r>
        <w:rPr>
          <w:spacing w:val="16"/>
        </w:rPr>
        <w:t>6 1-</w:t>
      </w:r>
      <w:r w:rsidR="00956394">
        <w:rPr>
          <w:spacing w:val="16"/>
        </w:rPr>
        <w:t>ounce</w:t>
      </w:r>
      <w:r w:rsidR="00956394" w:rsidRPr="00956394">
        <w:rPr>
          <w:spacing w:val="16"/>
        </w:rPr>
        <w:t xml:space="preserve"> dark chocolate – cut in small pieces </w:t>
      </w:r>
    </w:p>
    <w:p w:rsidR="00956394" w:rsidRDefault="00175FCC" w:rsidP="00956394">
      <w:pPr>
        <w:pStyle w:val="BodyText"/>
        <w:spacing w:line="444" w:lineRule="auto"/>
        <w:ind w:left="101"/>
        <w:rPr>
          <w:sz w:val="2"/>
        </w:rPr>
      </w:pPr>
      <w:r>
        <w:rPr>
          <w:sz w:val="2"/>
        </w:rPr>
      </w:r>
      <w:r>
        <w:rPr>
          <w:sz w:val="2"/>
        </w:rPr>
        <w:pict>
          <v:group id="_x0000_s1965" style="width:7in;height:.5pt;mso-position-horizontal-relative:char;mso-position-vertical-relative:line" coordsize="10080,10">
            <v:line id="_x0000_s1966" style="position:absolute" from="0,5" to="10080,5" strokecolor="#231f20" strokeweight=".5pt"/>
            <w10:anchorlock/>
          </v:group>
        </w:pict>
      </w:r>
    </w:p>
    <w:p w:rsidR="00956394" w:rsidRDefault="00956394" w:rsidP="00956394">
      <w:pPr>
        <w:pStyle w:val="BodyText"/>
        <w:spacing w:before="6"/>
        <w:rPr>
          <w:sz w:val="21"/>
        </w:rPr>
      </w:pPr>
    </w:p>
    <w:p w:rsidR="00956394" w:rsidRPr="00085BD8" w:rsidRDefault="00956394" w:rsidP="00956394">
      <w:pPr>
        <w:pStyle w:val="BodyText"/>
        <w:ind w:left="101"/>
        <w:rPr>
          <w:color w:val="020302"/>
        </w:rPr>
      </w:pPr>
      <w:r>
        <w:rPr>
          <w:color w:val="020302"/>
        </w:rPr>
        <w:t xml:space="preserve">INSTRUCTIONS </w:t>
      </w:r>
    </w:p>
    <w:p w:rsidR="00956394" w:rsidRPr="000B245A" w:rsidRDefault="00956394" w:rsidP="00956394">
      <w:pPr>
        <w:pStyle w:val="BodyText"/>
        <w:spacing w:line="249" w:lineRule="auto"/>
        <w:ind w:right="619"/>
        <w:rPr>
          <w:color w:val="020302"/>
          <w:spacing w:val="16"/>
        </w:rPr>
      </w:pPr>
    </w:p>
    <w:p w:rsidR="00956394" w:rsidRPr="00956394" w:rsidRDefault="00956394" w:rsidP="00956394">
      <w:pPr>
        <w:rPr>
          <w:color w:val="020302"/>
          <w:spacing w:val="16"/>
          <w:sz w:val="20"/>
          <w:szCs w:val="20"/>
        </w:rPr>
      </w:pPr>
      <w:r w:rsidRPr="00956394">
        <w:rPr>
          <w:color w:val="020302"/>
          <w:spacing w:val="16"/>
          <w:sz w:val="20"/>
          <w:szCs w:val="20"/>
        </w:rPr>
        <w:t>Rinse strawberries, hull and drain</w:t>
      </w:r>
      <w:r>
        <w:rPr>
          <w:color w:val="020302"/>
          <w:spacing w:val="16"/>
          <w:sz w:val="20"/>
          <w:szCs w:val="20"/>
        </w:rPr>
        <w:t>.</w:t>
      </w:r>
    </w:p>
    <w:p w:rsidR="00956394" w:rsidRDefault="00956394" w:rsidP="00956394">
      <w:pPr>
        <w:rPr>
          <w:color w:val="020302"/>
          <w:spacing w:val="16"/>
          <w:sz w:val="20"/>
          <w:szCs w:val="20"/>
        </w:rPr>
      </w:pPr>
      <w:r w:rsidRPr="00956394">
        <w:rPr>
          <w:color w:val="020302"/>
          <w:spacing w:val="16"/>
          <w:sz w:val="20"/>
          <w:szCs w:val="20"/>
        </w:rPr>
        <w:t>Place in a bowl with sugar and mash</w:t>
      </w:r>
      <w:r>
        <w:rPr>
          <w:color w:val="020302"/>
          <w:spacing w:val="16"/>
          <w:sz w:val="20"/>
          <w:szCs w:val="20"/>
        </w:rPr>
        <w:t>.</w:t>
      </w:r>
    </w:p>
    <w:p w:rsidR="00956394" w:rsidRPr="00956394" w:rsidRDefault="00956394" w:rsidP="00956394">
      <w:pPr>
        <w:rPr>
          <w:color w:val="020302"/>
          <w:spacing w:val="16"/>
          <w:sz w:val="20"/>
          <w:szCs w:val="20"/>
        </w:rPr>
      </w:pPr>
    </w:p>
    <w:p w:rsidR="00956394" w:rsidRDefault="00956394" w:rsidP="00956394">
      <w:pPr>
        <w:rPr>
          <w:color w:val="020302"/>
          <w:spacing w:val="16"/>
          <w:sz w:val="20"/>
          <w:szCs w:val="20"/>
        </w:rPr>
      </w:pPr>
      <w:r w:rsidRPr="00956394">
        <w:rPr>
          <w:color w:val="020302"/>
          <w:spacing w:val="16"/>
          <w:sz w:val="20"/>
          <w:szCs w:val="20"/>
        </w:rPr>
        <w:t xml:space="preserve">In another bowl mix the mascarpone, Marsala and juice.  </w:t>
      </w:r>
    </w:p>
    <w:p w:rsidR="00956394" w:rsidRPr="00956394" w:rsidRDefault="00956394" w:rsidP="00956394">
      <w:pPr>
        <w:rPr>
          <w:color w:val="020302"/>
          <w:spacing w:val="16"/>
          <w:sz w:val="20"/>
          <w:szCs w:val="20"/>
        </w:rPr>
      </w:pPr>
      <w:r w:rsidRPr="00956394">
        <w:rPr>
          <w:color w:val="020302"/>
          <w:spacing w:val="16"/>
          <w:sz w:val="20"/>
          <w:szCs w:val="20"/>
        </w:rPr>
        <w:t>Whisk until smooth and soft</w:t>
      </w:r>
      <w:r>
        <w:rPr>
          <w:color w:val="020302"/>
          <w:spacing w:val="16"/>
          <w:sz w:val="20"/>
          <w:szCs w:val="20"/>
        </w:rPr>
        <w:t>.</w:t>
      </w:r>
    </w:p>
    <w:p w:rsidR="00956394" w:rsidRPr="00956394" w:rsidRDefault="00956394" w:rsidP="00956394">
      <w:pPr>
        <w:rPr>
          <w:color w:val="020302"/>
          <w:spacing w:val="16"/>
          <w:sz w:val="20"/>
          <w:szCs w:val="20"/>
        </w:rPr>
      </w:pPr>
      <w:r w:rsidRPr="00956394">
        <w:rPr>
          <w:color w:val="020302"/>
          <w:spacing w:val="16"/>
          <w:sz w:val="20"/>
          <w:szCs w:val="20"/>
        </w:rPr>
        <w:t>Add mashed berries, chocolate and almonds</w:t>
      </w:r>
      <w:r>
        <w:rPr>
          <w:color w:val="020302"/>
          <w:spacing w:val="16"/>
          <w:sz w:val="20"/>
          <w:szCs w:val="20"/>
        </w:rPr>
        <w:t>.</w:t>
      </w:r>
    </w:p>
    <w:p w:rsidR="00956394" w:rsidRDefault="00956394" w:rsidP="00956394">
      <w:pPr>
        <w:rPr>
          <w:color w:val="020302"/>
          <w:spacing w:val="16"/>
          <w:sz w:val="20"/>
          <w:szCs w:val="20"/>
        </w:rPr>
      </w:pPr>
      <w:r w:rsidRPr="00956394">
        <w:rPr>
          <w:color w:val="020302"/>
          <w:spacing w:val="16"/>
          <w:sz w:val="20"/>
          <w:szCs w:val="20"/>
        </w:rPr>
        <w:t>Stir until combined</w:t>
      </w:r>
      <w:r>
        <w:rPr>
          <w:color w:val="020302"/>
          <w:spacing w:val="16"/>
          <w:sz w:val="20"/>
          <w:szCs w:val="20"/>
        </w:rPr>
        <w:t>.</w:t>
      </w:r>
    </w:p>
    <w:p w:rsidR="00956394" w:rsidRPr="00956394" w:rsidRDefault="00956394" w:rsidP="00956394">
      <w:pPr>
        <w:rPr>
          <w:color w:val="020302"/>
          <w:spacing w:val="16"/>
          <w:sz w:val="20"/>
          <w:szCs w:val="20"/>
        </w:rPr>
      </w:pPr>
    </w:p>
    <w:p w:rsidR="00956394" w:rsidRPr="00956394" w:rsidRDefault="00956394" w:rsidP="00956394">
      <w:pPr>
        <w:rPr>
          <w:color w:val="020302"/>
          <w:spacing w:val="16"/>
          <w:sz w:val="20"/>
          <w:szCs w:val="20"/>
        </w:rPr>
      </w:pPr>
      <w:r w:rsidRPr="00956394">
        <w:rPr>
          <w:color w:val="020302"/>
          <w:spacing w:val="16"/>
          <w:sz w:val="20"/>
          <w:szCs w:val="20"/>
        </w:rPr>
        <w:t>Spoon in dessert glasses</w:t>
      </w:r>
      <w:r>
        <w:rPr>
          <w:color w:val="020302"/>
          <w:spacing w:val="16"/>
          <w:sz w:val="20"/>
          <w:szCs w:val="20"/>
        </w:rPr>
        <w:t>.</w:t>
      </w:r>
      <w:r w:rsidRPr="00956394">
        <w:rPr>
          <w:color w:val="020302"/>
          <w:spacing w:val="16"/>
          <w:sz w:val="20"/>
          <w:szCs w:val="20"/>
        </w:rPr>
        <w:t xml:space="preserve"> </w:t>
      </w:r>
    </w:p>
    <w:p w:rsidR="00956394" w:rsidRPr="00956394" w:rsidRDefault="00956394" w:rsidP="00956394">
      <w:pPr>
        <w:rPr>
          <w:color w:val="020302"/>
          <w:spacing w:val="16"/>
          <w:sz w:val="20"/>
          <w:szCs w:val="20"/>
        </w:rPr>
      </w:pPr>
      <w:r w:rsidRPr="00956394">
        <w:rPr>
          <w:color w:val="020302"/>
          <w:spacing w:val="16"/>
          <w:sz w:val="20"/>
          <w:szCs w:val="20"/>
        </w:rPr>
        <w:t>Cover with plastic wrap, refrigerate for 2-3 hours or overnight</w:t>
      </w:r>
      <w:r>
        <w:rPr>
          <w:color w:val="020302"/>
          <w:spacing w:val="16"/>
          <w:sz w:val="20"/>
          <w:szCs w:val="20"/>
        </w:rPr>
        <w:t>.</w:t>
      </w:r>
    </w:p>
    <w:p w:rsidR="00956394" w:rsidRPr="00B17D3E" w:rsidRDefault="00956394" w:rsidP="00956394">
      <w:pPr>
        <w:rPr>
          <w:color w:val="020302"/>
          <w:spacing w:val="11"/>
          <w:sz w:val="20"/>
          <w:szCs w:val="20"/>
        </w:rPr>
      </w:pPr>
      <w:r>
        <w:rPr>
          <w:color w:val="020302"/>
          <w:spacing w:val="11"/>
          <w:sz w:val="20"/>
          <w:szCs w:val="20"/>
        </w:rPr>
        <w:br w:type="page"/>
      </w:r>
    </w:p>
    <w:p w:rsidR="00761E52" w:rsidRDefault="00761E52" w:rsidP="00761E52">
      <w:pPr>
        <w:rPr>
          <w:color w:val="020302"/>
          <w:spacing w:val="11"/>
          <w:sz w:val="20"/>
          <w:szCs w:val="20"/>
        </w:rPr>
      </w:pPr>
    </w:p>
    <w:p w:rsidR="008176E9" w:rsidRDefault="00175FCC" w:rsidP="008176E9">
      <w:pPr>
        <w:pStyle w:val="BodyText"/>
        <w:spacing w:line="20" w:lineRule="exact"/>
        <w:ind w:left="95"/>
        <w:rPr>
          <w:sz w:val="2"/>
        </w:rPr>
      </w:pPr>
      <w:r>
        <w:rPr>
          <w:sz w:val="2"/>
        </w:rPr>
      </w:r>
      <w:r>
        <w:rPr>
          <w:sz w:val="2"/>
        </w:rPr>
        <w:pict>
          <v:group id="_x0000_s1421" style="width:7in;height:.5pt;mso-position-horizontal-relative:char;mso-position-vertical-relative:line" coordsize="10080,10">
            <v:line id="_x0000_s1422" style="position:absolute" from="0,5" to="10080,5" strokecolor="#231f20" strokeweight=".5pt"/>
            <w10:anchorlock/>
          </v:group>
        </w:pict>
      </w:r>
    </w:p>
    <w:p w:rsidR="008176E9" w:rsidRPr="00FF14BA" w:rsidRDefault="008176E9" w:rsidP="008176E9">
      <w:pPr>
        <w:jc w:val="center"/>
        <w:rPr>
          <w:spacing w:val="16"/>
          <w:sz w:val="24"/>
          <w:szCs w:val="24"/>
        </w:rPr>
      </w:pPr>
      <w:r>
        <w:rPr>
          <w:sz w:val="2"/>
        </w:rPr>
        <w:t>\</w:t>
      </w:r>
    </w:p>
    <w:p w:rsidR="008176E9" w:rsidRPr="009D29E4" w:rsidRDefault="008176E9" w:rsidP="008176E9">
      <w:pPr>
        <w:pStyle w:val="Heading2"/>
        <w:rPr>
          <w:spacing w:val="16"/>
        </w:rPr>
      </w:pPr>
      <w:bookmarkStart w:id="147" w:name="_Toc71024521"/>
      <w:r>
        <w:t>IRISH SODA BREAD</w:t>
      </w:r>
      <w:bookmarkEnd w:id="147"/>
    </w:p>
    <w:p w:rsidR="008176E9" w:rsidRPr="003C0C33" w:rsidRDefault="008176E9" w:rsidP="008176E9">
      <w:pPr>
        <w:pStyle w:val="BodyText"/>
        <w:spacing w:before="9"/>
        <w:rPr>
          <w:sz w:val="4"/>
          <w:szCs w:val="4"/>
        </w:rPr>
      </w:pPr>
    </w:p>
    <w:p w:rsidR="008176E9" w:rsidRDefault="00175FCC" w:rsidP="008176E9">
      <w:pPr>
        <w:pStyle w:val="BodyText"/>
        <w:spacing w:line="20" w:lineRule="exact"/>
        <w:ind w:left="95"/>
        <w:rPr>
          <w:sz w:val="2"/>
        </w:rPr>
      </w:pPr>
      <w:r>
        <w:rPr>
          <w:sz w:val="2"/>
        </w:rPr>
      </w:r>
      <w:r>
        <w:rPr>
          <w:sz w:val="2"/>
        </w:rPr>
        <w:pict>
          <v:group id="_x0000_s1419" style="width:7in;height:.5pt;mso-position-horizontal-relative:char;mso-position-vertical-relative:line" coordsize="10080,10">
            <v:line id="_x0000_s1420" style="position:absolute" from="0,5" to="10080,5" strokecolor="#231f20" strokeweight=".5pt"/>
            <w10:anchorlock/>
          </v:group>
        </w:pict>
      </w:r>
    </w:p>
    <w:p w:rsidR="008176E9" w:rsidRDefault="008176E9" w:rsidP="008176E9">
      <w:pPr>
        <w:spacing w:before="40"/>
        <w:jc w:val="center"/>
        <w:rPr>
          <w:spacing w:val="16"/>
          <w:sz w:val="24"/>
          <w:szCs w:val="24"/>
        </w:rPr>
      </w:pPr>
      <w:r w:rsidRPr="003C0C33">
        <w:rPr>
          <w:spacing w:val="16"/>
          <w:sz w:val="24"/>
          <w:szCs w:val="24"/>
        </w:rPr>
        <w:t xml:space="preserve">FROM THE KITCHEN OF </w:t>
      </w:r>
      <w:r>
        <w:rPr>
          <w:spacing w:val="16"/>
          <w:sz w:val="24"/>
          <w:szCs w:val="24"/>
        </w:rPr>
        <w:t>GENEVIEVE O’CONNELL</w:t>
      </w:r>
    </w:p>
    <w:p w:rsidR="008176E9" w:rsidRPr="006F6D09" w:rsidRDefault="008176E9" w:rsidP="008176E9">
      <w:pPr>
        <w:pStyle w:val="BodyText"/>
        <w:spacing w:before="6"/>
        <w:rPr>
          <w:sz w:val="21"/>
          <w:szCs w:val="21"/>
        </w:rPr>
      </w:pPr>
    </w:p>
    <w:p w:rsidR="008176E9" w:rsidRDefault="008176E9" w:rsidP="008176E9">
      <w:pPr>
        <w:pStyle w:val="BodyText"/>
        <w:ind w:left="101"/>
        <w:rPr>
          <w:color w:val="020302"/>
        </w:rPr>
      </w:pPr>
      <w:r>
        <w:rPr>
          <w:color w:val="020302"/>
        </w:rPr>
        <w:t xml:space="preserve">INGREDIENTS </w:t>
      </w:r>
    </w:p>
    <w:p w:rsidR="008176E9" w:rsidRPr="00077A6B" w:rsidRDefault="008176E9" w:rsidP="008176E9">
      <w:pPr>
        <w:pStyle w:val="BodyText"/>
        <w:ind w:left="101"/>
        <w:rPr>
          <w:color w:val="020302"/>
        </w:rPr>
      </w:pPr>
    </w:p>
    <w:p w:rsidR="008176E9" w:rsidRPr="008176E9" w:rsidRDefault="008176E9" w:rsidP="008176E9">
      <w:pPr>
        <w:pStyle w:val="BodyText"/>
        <w:spacing w:line="444" w:lineRule="auto"/>
        <w:ind w:left="101"/>
        <w:rPr>
          <w:spacing w:val="16"/>
        </w:rPr>
      </w:pPr>
      <w:r w:rsidRPr="008176E9">
        <w:rPr>
          <w:spacing w:val="16"/>
        </w:rPr>
        <w:t>4 c</w:t>
      </w:r>
      <w:r>
        <w:rPr>
          <w:spacing w:val="16"/>
        </w:rPr>
        <w:t>ups</w:t>
      </w:r>
      <w:r w:rsidRPr="008176E9">
        <w:rPr>
          <w:spacing w:val="16"/>
        </w:rPr>
        <w:t xml:space="preserve"> flour</w:t>
      </w:r>
    </w:p>
    <w:p w:rsidR="008176E9" w:rsidRPr="008176E9" w:rsidRDefault="008176E9" w:rsidP="008176E9">
      <w:pPr>
        <w:pStyle w:val="BodyText"/>
        <w:spacing w:line="444" w:lineRule="auto"/>
        <w:ind w:left="101"/>
        <w:rPr>
          <w:spacing w:val="16"/>
        </w:rPr>
      </w:pPr>
      <w:r>
        <w:rPr>
          <w:spacing w:val="16"/>
        </w:rPr>
        <w:t>1 teaspoon</w:t>
      </w:r>
      <w:r w:rsidRPr="008176E9">
        <w:rPr>
          <w:spacing w:val="16"/>
        </w:rPr>
        <w:t xml:space="preserve"> baking soda</w:t>
      </w:r>
    </w:p>
    <w:p w:rsidR="008176E9" w:rsidRPr="008176E9" w:rsidRDefault="00A9748E" w:rsidP="008176E9">
      <w:pPr>
        <w:pStyle w:val="BodyText"/>
        <w:spacing w:line="444" w:lineRule="auto"/>
        <w:ind w:left="101"/>
        <w:rPr>
          <w:spacing w:val="16"/>
        </w:rPr>
      </w:pPr>
      <w:r>
        <w:rPr>
          <w:spacing w:val="16"/>
        </w:rPr>
        <w:t xml:space="preserve">½ </w:t>
      </w:r>
      <w:r w:rsidR="008176E9">
        <w:rPr>
          <w:spacing w:val="16"/>
        </w:rPr>
        <w:t>teaspoon</w:t>
      </w:r>
      <w:r w:rsidR="008176E9" w:rsidRPr="008176E9">
        <w:rPr>
          <w:spacing w:val="16"/>
        </w:rPr>
        <w:t xml:space="preserve"> baking powder</w:t>
      </w:r>
    </w:p>
    <w:p w:rsidR="008176E9" w:rsidRPr="008176E9" w:rsidRDefault="008176E9" w:rsidP="008176E9">
      <w:pPr>
        <w:pStyle w:val="BodyText"/>
        <w:spacing w:line="444" w:lineRule="auto"/>
        <w:ind w:left="101"/>
        <w:rPr>
          <w:spacing w:val="16"/>
        </w:rPr>
      </w:pPr>
      <w:r>
        <w:rPr>
          <w:spacing w:val="16"/>
        </w:rPr>
        <w:t>2 tablespoons</w:t>
      </w:r>
      <w:r w:rsidRPr="008176E9">
        <w:rPr>
          <w:spacing w:val="16"/>
        </w:rPr>
        <w:t xml:space="preserve"> sugar</w:t>
      </w:r>
    </w:p>
    <w:p w:rsidR="008176E9" w:rsidRDefault="00DE301A" w:rsidP="008176E9">
      <w:pPr>
        <w:pStyle w:val="BodyText"/>
        <w:spacing w:line="444" w:lineRule="auto"/>
        <w:ind w:left="101"/>
        <w:rPr>
          <w:spacing w:val="16"/>
        </w:rPr>
      </w:pPr>
      <w:r>
        <w:rPr>
          <w:spacing w:val="16"/>
        </w:rPr>
        <w:t xml:space="preserve">1 </w:t>
      </w:r>
      <w:r w:rsidR="008176E9" w:rsidRPr="008176E9">
        <w:rPr>
          <w:spacing w:val="16"/>
        </w:rPr>
        <w:t>t</w:t>
      </w:r>
      <w:r w:rsidR="008176E9">
        <w:rPr>
          <w:spacing w:val="16"/>
        </w:rPr>
        <w:t xml:space="preserve">easpoon </w:t>
      </w:r>
      <w:r w:rsidR="008176E9" w:rsidRPr="008176E9">
        <w:rPr>
          <w:spacing w:val="16"/>
        </w:rPr>
        <w:t>salt</w:t>
      </w:r>
    </w:p>
    <w:p w:rsidR="00DE301A" w:rsidRPr="008176E9" w:rsidRDefault="00DE301A" w:rsidP="00DE301A">
      <w:pPr>
        <w:pStyle w:val="BodyText"/>
        <w:spacing w:line="444" w:lineRule="auto"/>
        <w:ind w:left="101"/>
        <w:rPr>
          <w:spacing w:val="16"/>
        </w:rPr>
      </w:pPr>
      <w:r>
        <w:rPr>
          <w:spacing w:val="16"/>
        </w:rPr>
        <w:t>½ stick (4 tablespoon</w:t>
      </w:r>
      <w:r w:rsidRPr="008176E9">
        <w:rPr>
          <w:spacing w:val="16"/>
        </w:rPr>
        <w:t>) butter</w:t>
      </w:r>
    </w:p>
    <w:p w:rsidR="00DE301A" w:rsidRPr="008176E9" w:rsidRDefault="00DE301A" w:rsidP="00DE301A">
      <w:pPr>
        <w:pStyle w:val="BodyText"/>
        <w:spacing w:line="444" w:lineRule="auto"/>
        <w:ind w:left="101"/>
        <w:rPr>
          <w:spacing w:val="16"/>
        </w:rPr>
      </w:pPr>
      <w:r>
        <w:rPr>
          <w:spacing w:val="16"/>
        </w:rPr>
        <w:t>A</w:t>
      </w:r>
      <w:r w:rsidRPr="008176E9">
        <w:rPr>
          <w:spacing w:val="16"/>
        </w:rPr>
        <w:t>ny amount of raisins</w:t>
      </w:r>
    </w:p>
    <w:p w:rsidR="008176E9" w:rsidRPr="008176E9" w:rsidRDefault="008176E9" w:rsidP="008176E9">
      <w:pPr>
        <w:pStyle w:val="BodyText"/>
        <w:spacing w:line="444" w:lineRule="auto"/>
        <w:ind w:left="101"/>
        <w:rPr>
          <w:spacing w:val="16"/>
        </w:rPr>
      </w:pPr>
      <w:r>
        <w:rPr>
          <w:spacing w:val="16"/>
        </w:rPr>
        <w:t>1 tablespoon</w:t>
      </w:r>
      <w:r w:rsidRPr="008176E9">
        <w:rPr>
          <w:spacing w:val="16"/>
        </w:rPr>
        <w:t xml:space="preserve"> caraway seed</w:t>
      </w:r>
    </w:p>
    <w:p w:rsidR="008176E9" w:rsidRDefault="008176E9" w:rsidP="008176E9">
      <w:pPr>
        <w:pStyle w:val="BodyText"/>
        <w:spacing w:line="444" w:lineRule="auto"/>
        <w:ind w:left="101"/>
        <w:rPr>
          <w:spacing w:val="16"/>
        </w:rPr>
      </w:pPr>
      <w:r w:rsidRPr="008176E9">
        <w:rPr>
          <w:spacing w:val="16"/>
        </w:rPr>
        <w:t>2 cups buttermilk</w:t>
      </w:r>
    </w:p>
    <w:p w:rsidR="008176E9" w:rsidRDefault="00175FCC" w:rsidP="008176E9">
      <w:pPr>
        <w:pStyle w:val="BodyText"/>
        <w:spacing w:line="444" w:lineRule="auto"/>
        <w:ind w:left="101"/>
        <w:rPr>
          <w:sz w:val="2"/>
        </w:rPr>
      </w:pPr>
      <w:r>
        <w:rPr>
          <w:sz w:val="2"/>
        </w:rPr>
      </w:r>
      <w:r>
        <w:rPr>
          <w:sz w:val="2"/>
        </w:rPr>
        <w:pict>
          <v:group id="_x0000_s1417" style="width:7in;height:.5pt;mso-position-horizontal-relative:char;mso-position-vertical-relative:line" coordsize="10080,10">
            <v:line id="_x0000_s1418" style="position:absolute" from="0,5" to="10080,5" strokecolor="#231f20" strokeweight=".5pt"/>
            <w10:anchorlock/>
          </v:group>
        </w:pict>
      </w:r>
    </w:p>
    <w:p w:rsidR="008176E9" w:rsidRDefault="008176E9" w:rsidP="008176E9">
      <w:pPr>
        <w:pStyle w:val="BodyText"/>
        <w:spacing w:before="6"/>
        <w:rPr>
          <w:sz w:val="21"/>
        </w:rPr>
      </w:pPr>
    </w:p>
    <w:p w:rsidR="008176E9" w:rsidRPr="00085BD8" w:rsidRDefault="008176E9" w:rsidP="008176E9">
      <w:pPr>
        <w:pStyle w:val="BodyText"/>
        <w:ind w:left="101"/>
        <w:rPr>
          <w:color w:val="020302"/>
        </w:rPr>
      </w:pPr>
      <w:r>
        <w:rPr>
          <w:color w:val="020302"/>
        </w:rPr>
        <w:t xml:space="preserve">INSTRUCTIONS </w:t>
      </w:r>
    </w:p>
    <w:p w:rsidR="008176E9" w:rsidRPr="000B245A" w:rsidRDefault="008176E9" w:rsidP="008176E9">
      <w:pPr>
        <w:pStyle w:val="BodyText"/>
        <w:spacing w:line="249" w:lineRule="auto"/>
        <w:ind w:right="619"/>
        <w:rPr>
          <w:color w:val="020302"/>
          <w:spacing w:val="16"/>
        </w:rPr>
      </w:pPr>
    </w:p>
    <w:p w:rsidR="008176E9" w:rsidRDefault="008176E9" w:rsidP="008176E9">
      <w:pPr>
        <w:pStyle w:val="BodyText"/>
        <w:spacing w:line="276" w:lineRule="auto"/>
        <w:ind w:left="101" w:right="619"/>
        <w:rPr>
          <w:color w:val="020302"/>
          <w:spacing w:val="16"/>
        </w:rPr>
      </w:pPr>
      <w:r w:rsidRPr="008176E9">
        <w:rPr>
          <w:color w:val="020302"/>
          <w:spacing w:val="16"/>
        </w:rPr>
        <w:t xml:space="preserve">Sift dry ingredients over butter. </w:t>
      </w:r>
    </w:p>
    <w:p w:rsidR="008176E9" w:rsidRPr="008176E9" w:rsidRDefault="008176E9" w:rsidP="008176E9">
      <w:pPr>
        <w:pStyle w:val="BodyText"/>
        <w:spacing w:line="276" w:lineRule="auto"/>
        <w:ind w:left="101" w:right="619"/>
        <w:rPr>
          <w:color w:val="020302"/>
          <w:spacing w:val="16"/>
        </w:rPr>
      </w:pPr>
      <w:r w:rsidRPr="008176E9">
        <w:rPr>
          <w:color w:val="020302"/>
          <w:spacing w:val="16"/>
        </w:rPr>
        <w:t>Cut in well with pastry cutter.</w:t>
      </w:r>
    </w:p>
    <w:p w:rsidR="008176E9" w:rsidRPr="008176E9" w:rsidRDefault="008176E9" w:rsidP="008176E9">
      <w:pPr>
        <w:pStyle w:val="BodyText"/>
        <w:spacing w:line="276" w:lineRule="auto"/>
        <w:ind w:left="101" w:right="619"/>
        <w:rPr>
          <w:color w:val="020302"/>
          <w:spacing w:val="16"/>
        </w:rPr>
      </w:pPr>
      <w:r w:rsidRPr="008176E9">
        <w:rPr>
          <w:color w:val="020302"/>
          <w:spacing w:val="16"/>
        </w:rPr>
        <w:t>Add raisins and seeds; mix well.</w:t>
      </w:r>
    </w:p>
    <w:p w:rsidR="008176E9" w:rsidRDefault="008176E9" w:rsidP="008176E9">
      <w:pPr>
        <w:pStyle w:val="BodyText"/>
        <w:spacing w:line="276" w:lineRule="auto"/>
        <w:ind w:left="101" w:right="619"/>
        <w:rPr>
          <w:color w:val="020302"/>
          <w:spacing w:val="16"/>
        </w:rPr>
      </w:pPr>
      <w:r w:rsidRPr="008176E9">
        <w:rPr>
          <w:color w:val="020302"/>
          <w:spacing w:val="16"/>
        </w:rPr>
        <w:t>Add buttermilk; mix well.</w:t>
      </w:r>
    </w:p>
    <w:p w:rsidR="00DE301A" w:rsidRPr="008176E9" w:rsidRDefault="00DE301A" w:rsidP="008176E9">
      <w:pPr>
        <w:pStyle w:val="BodyText"/>
        <w:spacing w:line="276" w:lineRule="auto"/>
        <w:ind w:left="101" w:right="619"/>
        <w:rPr>
          <w:color w:val="020302"/>
          <w:spacing w:val="16"/>
        </w:rPr>
      </w:pPr>
    </w:p>
    <w:p w:rsidR="008176E9" w:rsidRPr="008176E9" w:rsidRDefault="008176E9" w:rsidP="008176E9">
      <w:pPr>
        <w:pStyle w:val="BodyText"/>
        <w:spacing w:line="276" w:lineRule="auto"/>
        <w:ind w:left="101" w:right="619"/>
        <w:rPr>
          <w:color w:val="020302"/>
          <w:spacing w:val="16"/>
        </w:rPr>
      </w:pPr>
      <w:r w:rsidRPr="008176E9">
        <w:rPr>
          <w:color w:val="020302"/>
          <w:spacing w:val="16"/>
        </w:rPr>
        <w:t>Put into greased round cake pan or deep pie tin.</w:t>
      </w:r>
    </w:p>
    <w:p w:rsidR="008176E9" w:rsidRPr="008176E9" w:rsidRDefault="008176E9" w:rsidP="008176E9">
      <w:pPr>
        <w:pStyle w:val="BodyText"/>
        <w:spacing w:line="276" w:lineRule="auto"/>
        <w:ind w:left="101" w:right="619"/>
        <w:rPr>
          <w:color w:val="020302"/>
          <w:spacing w:val="16"/>
        </w:rPr>
      </w:pPr>
      <w:r w:rsidRPr="008176E9">
        <w:rPr>
          <w:color w:val="020302"/>
          <w:spacing w:val="16"/>
        </w:rPr>
        <w:t>The dough is somewhat gooey, not dry like yeast bread.</w:t>
      </w:r>
    </w:p>
    <w:p w:rsidR="008176E9" w:rsidRPr="008176E9" w:rsidRDefault="008176E9" w:rsidP="008176E9">
      <w:pPr>
        <w:pStyle w:val="BodyText"/>
        <w:spacing w:line="276" w:lineRule="auto"/>
        <w:ind w:left="101" w:right="619"/>
        <w:rPr>
          <w:color w:val="020302"/>
          <w:spacing w:val="16"/>
        </w:rPr>
      </w:pPr>
      <w:r w:rsidRPr="008176E9">
        <w:rPr>
          <w:color w:val="020302"/>
          <w:spacing w:val="16"/>
        </w:rPr>
        <w:t xml:space="preserve">Make a cross on the top of the bread, </w:t>
      </w:r>
      <w:r w:rsidR="00A9748E">
        <w:rPr>
          <w:spacing w:val="16"/>
        </w:rPr>
        <w:t xml:space="preserve">½ </w:t>
      </w:r>
      <w:r w:rsidRPr="008176E9">
        <w:rPr>
          <w:color w:val="020302"/>
          <w:spacing w:val="16"/>
        </w:rPr>
        <w:t>inch deep.</w:t>
      </w:r>
    </w:p>
    <w:p w:rsidR="00DE301A" w:rsidRDefault="00DE301A" w:rsidP="008176E9">
      <w:pPr>
        <w:pStyle w:val="BodyText"/>
        <w:spacing w:line="276" w:lineRule="auto"/>
        <w:ind w:left="101" w:right="619"/>
        <w:rPr>
          <w:color w:val="020302"/>
          <w:spacing w:val="16"/>
        </w:rPr>
      </w:pPr>
    </w:p>
    <w:p w:rsidR="008176E9" w:rsidRDefault="008176E9" w:rsidP="008176E9">
      <w:pPr>
        <w:pStyle w:val="BodyText"/>
        <w:spacing w:line="276" w:lineRule="auto"/>
        <w:ind w:left="101" w:right="619"/>
        <w:rPr>
          <w:color w:val="020302"/>
          <w:spacing w:val="16"/>
        </w:rPr>
      </w:pPr>
      <w:r w:rsidRPr="008176E9">
        <w:rPr>
          <w:color w:val="020302"/>
          <w:spacing w:val="16"/>
        </w:rPr>
        <w:t>Bake at 350</w:t>
      </w:r>
      <w:r w:rsidR="00A9748E">
        <w:rPr>
          <w:color w:val="020302"/>
          <w:spacing w:val="16"/>
        </w:rPr>
        <w:sym w:font="Symbol" w:char="F0B0"/>
      </w:r>
      <w:r w:rsidRPr="008176E9">
        <w:rPr>
          <w:color w:val="020302"/>
          <w:spacing w:val="16"/>
        </w:rPr>
        <w:t>, 50-60 minutes, sometimes lo</w:t>
      </w:r>
      <w:r w:rsidR="001E730B">
        <w:rPr>
          <w:color w:val="020302"/>
          <w:spacing w:val="16"/>
        </w:rPr>
        <w:t>nger depending on size of dish.</w:t>
      </w:r>
    </w:p>
    <w:p w:rsidR="008176E9" w:rsidRDefault="008176E9" w:rsidP="0024695A">
      <w:pPr>
        <w:pStyle w:val="BodyText"/>
        <w:spacing w:line="276" w:lineRule="auto"/>
        <w:ind w:left="101" w:right="619"/>
        <w:rPr>
          <w:color w:val="020302"/>
          <w:spacing w:val="11"/>
        </w:rPr>
      </w:pPr>
      <w:r w:rsidRPr="008176E9">
        <w:rPr>
          <w:color w:val="020302"/>
          <w:spacing w:val="16"/>
        </w:rPr>
        <w:t>It is done when skewer inserted into center comes out dry</w:t>
      </w:r>
      <w:r w:rsidR="00CA783A">
        <w:rPr>
          <w:color w:val="020302"/>
          <w:spacing w:val="16"/>
        </w:rPr>
        <w:t>.</w:t>
      </w:r>
    </w:p>
    <w:p w:rsidR="003E0211" w:rsidRDefault="008176E9" w:rsidP="003E0211">
      <w:pPr>
        <w:pStyle w:val="BodyText"/>
        <w:spacing w:line="20" w:lineRule="exact"/>
        <w:ind w:left="95"/>
        <w:rPr>
          <w:sz w:val="2"/>
        </w:rPr>
      </w:pPr>
      <w:r>
        <w:rPr>
          <w:color w:val="020302"/>
          <w:spacing w:val="11"/>
        </w:rPr>
        <w:br w:type="page"/>
      </w:r>
      <w:r w:rsidR="00175FCC">
        <w:rPr>
          <w:sz w:val="2"/>
        </w:rPr>
      </w:r>
      <w:r w:rsidR="00175FCC">
        <w:rPr>
          <w:sz w:val="2"/>
        </w:rPr>
        <w:pict>
          <v:group id="_x0000_s36955" style="width:7in;height:.5pt;mso-position-horizontal-relative:char;mso-position-vertical-relative:line" coordsize="10080,10">
            <v:line id="_x0000_s36956" style="position:absolute" from="0,5" to="10080,5" strokecolor="#231f20" strokeweight=".5pt"/>
            <w10:anchorlock/>
          </v:group>
        </w:pict>
      </w:r>
    </w:p>
    <w:p w:rsidR="003E0211" w:rsidRPr="00FF14BA" w:rsidRDefault="003E0211" w:rsidP="003E0211">
      <w:pPr>
        <w:jc w:val="center"/>
        <w:rPr>
          <w:spacing w:val="16"/>
          <w:sz w:val="24"/>
          <w:szCs w:val="24"/>
        </w:rPr>
      </w:pPr>
      <w:r>
        <w:rPr>
          <w:sz w:val="2"/>
        </w:rPr>
        <w:t>\</w:t>
      </w:r>
    </w:p>
    <w:p w:rsidR="003E0211" w:rsidRPr="009D29E4" w:rsidRDefault="003E0211" w:rsidP="003E0211">
      <w:pPr>
        <w:pStyle w:val="Heading2"/>
        <w:rPr>
          <w:spacing w:val="16"/>
        </w:rPr>
      </w:pPr>
      <w:bookmarkStart w:id="148" w:name="_Toc71024522"/>
      <w:r>
        <w:t>KOOKIE BRITTLE</w:t>
      </w:r>
      <w:bookmarkEnd w:id="148"/>
    </w:p>
    <w:p w:rsidR="003E0211" w:rsidRPr="003C0C33" w:rsidRDefault="003E0211" w:rsidP="003E0211">
      <w:pPr>
        <w:pStyle w:val="BodyText"/>
        <w:spacing w:before="9"/>
        <w:rPr>
          <w:sz w:val="4"/>
          <w:szCs w:val="4"/>
        </w:rPr>
      </w:pPr>
    </w:p>
    <w:p w:rsidR="003E0211" w:rsidRDefault="00175FCC" w:rsidP="003E0211">
      <w:pPr>
        <w:pStyle w:val="BodyText"/>
        <w:spacing w:line="20" w:lineRule="exact"/>
        <w:ind w:left="95"/>
        <w:rPr>
          <w:sz w:val="2"/>
        </w:rPr>
      </w:pPr>
      <w:r>
        <w:rPr>
          <w:sz w:val="2"/>
        </w:rPr>
      </w:r>
      <w:r>
        <w:rPr>
          <w:sz w:val="2"/>
        </w:rPr>
        <w:pict>
          <v:group id="_x0000_s36953" style="width:7in;height:.5pt;mso-position-horizontal-relative:char;mso-position-vertical-relative:line" coordsize="10080,10">
            <v:line id="_x0000_s36954" style="position:absolute" from="0,5" to="10080,5" strokecolor="#231f20" strokeweight=".5pt"/>
            <w10:anchorlock/>
          </v:group>
        </w:pict>
      </w:r>
    </w:p>
    <w:p w:rsidR="003E0211" w:rsidRDefault="003E0211" w:rsidP="003E0211">
      <w:pPr>
        <w:spacing w:before="40"/>
        <w:jc w:val="center"/>
        <w:rPr>
          <w:spacing w:val="16"/>
          <w:sz w:val="24"/>
          <w:szCs w:val="24"/>
        </w:rPr>
      </w:pPr>
      <w:r w:rsidRPr="003C0C33">
        <w:rPr>
          <w:spacing w:val="16"/>
          <w:sz w:val="24"/>
          <w:szCs w:val="24"/>
        </w:rPr>
        <w:t xml:space="preserve">FROM THE KITCHEN OF </w:t>
      </w:r>
      <w:r>
        <w:rPr>
          <w:spacing w:val="16"/>
          <w:sz w:val="24"/>
          <w:szCs w:val="24"/>
        </w:rPr>
        <w:t>PAT PERROTTI</w:t>
      </w:r>
    </w:p>
    <w:p w:rsidR="003E0211" w:rsidRDefault="003E0211" w:rsidP="003E0211">
      <w:pPr>
        <w:spacing w:before="40"/>
        <w:jc w:val="center"/>
        <w:rPr>
          <w:spacing w:val="16"/>
          <w:sz w:val="24"/>
          <w:szCs w:val="24"/>
        </w:rPr>
      </w:pPr>
    </w:p>
    <w:p w:rsidR="003E0211" w:rsidRDefault="003A2B36" w:rsidP="003E0211">
      <w:pPr>
        <w:pStyle w:val="BodyText"/>
        <w:spacing w:line="276" w:lineRule="auto"/>
        <w:ind w:left="101" w:right="619"/>
        <w:rPr>
          <w:color w:val="020302"/>
          <w:spacing w:val="16"/>
        </w:rPr>
      </w:pPr>
      <w:r>
        <w:rPr>
          <w:color w:val="020302"/>
          <w:spacing w:val="16"/>
        </w:rPr>
        <w:t>Makes about 2 pounds of crisp new cookie.</w:t>
      </w:r>
    </w:p>
    <w:p w:rsidR="003E0211" w:rsidRDefault="003E0211" w:rsidP="003E0211">
      <w:pPr>
        <w:pStyle w:val="BodyText"/>
        <w:spacing w:before="6"/>
        <w:rPr>
          <w:sz w:val="21"/>
          <w:szCs w:val="21"/>
        </w:rPr>
      </w:pPr>
    </w:p>
    <w:p w:rsidR="003E0211" w:rsidRPr="006F6D09" w:rsidRDefault="003E0211" w:rsidP="003E0211">
      <w:pPr>
        <w:pStyle w:val="BodyText"/>
        <w:spacing w:before="6"/>
        <w:rPr>
          <w:sz w:val="21"/>
          <w:szCs w:val="21"/>
        </w:rPr>
      </w:pPr>
    </w:p>
    <w:p w:rsidR="003E0211" w:rsidRDefault="003E0211" w:rsidP="003E0211">
      <w:pPr>
        <w:pStyle w:val="BodyText"/>
        <w:ind w:left="101"/>
        <w:rPr>
          <w:color w:val="020302"/>
        </w:rPr>
      </w:pPr>
      <w:r>
        <w:rPr>
          <w:color w:val="020302"/>
        </w:rPr>
        <w:t xml:space="preserve">INGREDIENTS </w:t>
      </w:r>
    </w:p>
    <w:p w:rsidR="003E0211" w:rsidRPr="00077A6B" w:rsidRDefault="003E0211" w:rsidP="003E0211">
      <w:pPr>
        <w:pStyle w:val="BodyText"/>
        <w:ind w:left="101"/>
        <w:rPr>
          <w:color w:val="020302"/>
        </w:rPr>
      </w:pPr>
    </w:p>
    <w:p w:rsidR="003E0211" w:rsidRPr="00004F0E" w:rsidRDefault="003E0211" w:rsidP="003E0211">
      <w:pPr>
        <w:pStyle w:val="BodyText"/>
        <w:spacing w:line="444" w:lineRule="auto"/>
        <w:ind w:firstLine="101"/>
        <w:rPr>
          <w:spacing w:val="16"/>
        </w:rPr>
      </w:pPr>
      <w:r>
        <w:rPr>
          <w:spacing w:val="16"/>
        </w:rPr>
        <w:t>1 cup (2</w:t>
      </w:r>
      <w:r w:rsidRPr="00004F0E">
        <w:rPr>
          <w:spacing w:val="16"/>
        </w:rPr>
        <w:t xml:space="preserve"> stick</w:t>
      </w:r>
      <w:r>
        <w:rPr>
          <w:spacing w:val="16"/>
        </w:rPr>
        <w:t>s)</w:t>
      </w:r>
      <w:r w:rsidRPr="00004F0E">
        <w:rPr>
          <w:spacing w:val="16"/>
        </w:rPr>
        <w:t xml:space="preserve"> </w:t>
      </w:r>
      <w:r>
        <w:rPr>
          <w:spacing w:val="16"/>
        </w:rPr>
        <w:t>margarine</w:t>
      </w:r>
    </w:p>
    <w:p w:rsidR="003E0211" w:rsidRDefault="003E0211" w:rsidP="003E0211">
      <w:pPr>
        <w:pStyle w:val="BodyText"/>
        <w:spacing w:line="444" w:lineRule="auto"/>
        <w:ind w:left="101"/>
        <w:rPr>
          <w:spacing w:val="16"/>
        </w:rPr>
      </w:pPr>
      <w:r>
        <w:rPr>
          <w:spacing w:val="16"/>
        </w:rPr>
        <w:t>1</w:t>
      </w:r>
      <w:r w:rsidRPr="003E0211">
        <w:rPr>
          <w:spacing w:val="16"/>
          <w:sz w:val="4"/>
          <w:szCs w:val="4"/>
        </w:rPr>
        <w:t xml:space="preserve"> </w:t>
      </w:r>
      <w:r>
        <w:rPr>
          <w:spacing w:val="16"/>
        </w:rPr>
        <w:t>½ teaspoons vanilla</w:t>
      </w:r>
    </w:p>
    <w:p w:rsidR="003E0211" w:rsidRDefault="003E0211" w:rsidP="003E0211">
      <w:pPr>
        <w:pStyle w:val="BodyText"/>
        <w:spacing w:line="444" w:lineRule="auto"/>
        <w:ind w:left="101"/>
        <w:rPr>
          <w:spacing w:val="16"/>
        </w:rPr>
      </w:pPr>
      <w:r>
        <w:rPr>
          <w:spacing w:val="16"/>
        </w:rPr>
        <w:t>1 teaspoon salt</w:t>
      </w:r>
    </w:p>
    <w:p w:rsidR="003E0211" w:rsidRDefault="003E0211" w:rsidP="003E0211">
      <w:pPr>
        <w:pStyle w:val="BodyText"/>
        <w:spacing w:line="444" w:lineRule="auto"/>
        <w:ind w:left="101"/>
        <w:rPr>
          <w:spacing w:val="16"/>
        </w:rPr>
      </w:pPr>
      <w:r>
        <w:rPr>
          <w:spacing w:val="16"/>
        </w:rPr>
        <w:t>1 cup sugar</w:t>
      </w:r>
    </w:p>
    <w:p w:rsidR="003E0211" w:rsidRDefault="003E0211" w:rsidP="003E0211">
      <w:pPr>
        <w:pStyle w:val="BodyText"/>
        <w:spacing w:line="444" w:lineRule="auto"/>
        <w:ind w:left="101"/>
        <w:rPr>
          <w:spacing w:val="16"/>
        </w:rPr>
      </w:pPr>
      <w:r>
        <w:rPr>
          <w:spacing w:val="16"/>
        </w:rPr>
        <w:t>2 cups flour</w:t>
      </w:r>
    </w:p>
    <w:p w:rsidR="003E0211" w:rsidRDefault="003E0211" w:rsidP="003E0211">
      <w:pPr>
        <w:pStyle w:val="BodyText"/>
        <w:spacing w:line="444" w:lineRule="auto"/>
        <w:ind w:left="101"/>
        <w:rPr>
          <w:spacing w:val="16"/>
        </w:rPr>
      </w:pPr>
      <w:r>
        <w:rPr>
          <w:spacing w:val="16"/>
        </w:rPr>
        <w:t>1 cup semi-sweet morsels</w:t>
      </w:r>
    </w:p>
    <w:p w:rsidR="003E0211" w:rsidRPr="00004F0E" w:rsidRDefault="003E0211" w:rsidP="003E0211">
      <w:pPr>
        <w:pStyle w:val="BodyText"/>
        <w:spacing w:line="444" w:lineRule="auto"/>
        <w:ind w:left="101"/>
        <w:rPr>
          <w:spacing w:val="16"/>
        </w:rPr>
      </w:pPr>
      <w:r>
        <w:rPr>
          <w:spacing w:val="16"/>
        </w:rPr>
        <w:t>1 cup medium chopped walnuts</w:t>
      </w:r>
    </w:p>
    <w:p w:rsidR="003E0211" w:rsidRDefault="00175FCC" w:rsidP="003E0211">
      <w:pPr>
        <w:pStyle w:val="BodyText"/>
        <w:spacing w:line="444" w:lineRule="auto"/>
        <w:ind w:left="101"/>
        <w:rPr>
          <w:sz w:val="2"/>
        </w:rPr>
      </w:pPr>
      <w:r>
        <w:rPr>
          <w:sz w:val="2"/>
        </w:rPr>
      </w:r>
      <w:r>
        <w:rPr>
          <w:sz w:val="2"/>
        </w:rPr>
        <w:pict>
          <v:group id="_x0000_s36951" style="width:7in;height:.5pt;mso-position-horizontal-relative:char;mso-position-vertical-relative:line" coordsize="10080,10">
            <v:line id="_x0000_s36952" style="position:absolute" from="0,5" to="10080,5" strokecolor="#231f20" strokeweight=".5pt"/>
            <w10:anchorlock/>
          </v:group>
        </w:pict>
      </w:r>
    </w:p>
    <w:p w:rsidR="003E0211" w:rsidRDefault="003E0211" w:rsidP="003E0211">
      <w:pPr>
        <w:pStyle w:val="BodyText"/>
        <w:spacing w:before="6"/>
        <w:rPr>
          <w:sz w:val="21"/>
        </w:rPr>
      </w:pPr>
    </w:p>
    <w:p w:rsidR="003E0211" w:rsidRPr="00004F0E" w:rsidRDefault="003E0211" w:rsidP="003E0211">
      <w:pPr>
        <w:pStyle w:val="BodyText"/>
        <w:ind w:left="101"/>
        <w:rPr>
          <w:color w:val="020302"/>
        </w:rPr>
      </w:pPr>
      <w:r>
        <w:rPr>
          <w:color w:val="020302"/>
        </w:rPr>
        <w:t xml:space="preserve">INSTRUCTIONS </w:t>
      </w:r>
    </w:p>
    <w:p w:rsidR="003E0211" w:rsidRDefault="003E0211" w:rsidP="003E0211">
      <w:pPr>
        <w:pStyle w:val="BodyText"/>
        <w:spacing w:line="276" w:lineRule="auto"/>
        <w:ind w:left="101" w:right="619"/>
        <w:rPr>
          <w:color w:val="020302"/>
          <w:spacing w:val="16"/>
        </w:rPr>
      </w:pPr>
    </w:p>
    <w:p w:rsidR="003E0211" w:rsidRDefault="003E0211" w:rsidP="003A2B36">
      <w:pPr>
        <w:pStyle w:val="BodyText"/>
        <w:spacing w:line="276" w:lineRule="auto"/>
        <w:ind w:left="101" w:right="619"/>
        <w:rPr>
          <w:color w:val="020302"/>
          <w:spacing w:val="16"/>
        </w:rPr>
      </w:pPr>
      <w:r>
        <w:rPr>
          <w:color w:val="020302"/>
          <w:spacing w:val="16"/>
        </w:rPr>
        <w:t>Combine margarine, vanilla and salt.</w:t>
      </w:r>
      <w:r w:rsidR="003A2B36">
        <w:rPr>
          <w:color w:val="020302"/>
          <w:spacing w:val="16"/>
        </w:rPr>
        <w:t xml:space="preserve"> </w:t>
      </w:r>
      <w:r>
        <w:rPr>
          <w:color w:val="020302"/>
          <w:spacing w:val="16"/>
        </w:rPr>
        <w:t>Blend well.</w:t>
      </w:r>
    </w:p>
    <w:p w:rsidR="003E0211" w:rsidRDefault="003E0211" w:rsidP="003E0211">
      <w:pPr>
        <w:pStyle w:val="BodyText"/>
        <w:spacing w:line="276" w:lineRule="auto"/>
        <w:ind w:left="101" w:right="619"/>
        <w:rPr>
          <w:color w:val="020302"/>
          <w:spacing w:val="16"/>
        </w:rPr>
      </w:pPr>
      <w:r>
        <w:rPr>
          <w:color w:val="020302"/>
          <w:spacing w:val="16"/>
        </w:rPr>
        <w:t>Gradually beat in sugar.</w:t>
      </w:r>
    </w:p>
    <w:p w:rsidR="003E0211" w:rsidRDefault="003E0211" w:rsidP="003E0211">
      <w:pPr>
        <w:pStyle w:val="BodyText"/>
        <w:spacing w:line="276" w:lineRule="auto"/>
        <w:ind w:left="101" w:right="619"/>
        <w:rPr>
          <w:color w:val="020302"/>
          <w:spacing w:val="16"/>
        </w:rPr>
      </w:pPr>
      <w:r>
        <w:rPr>
          <w:color w:val="020302"/>
          <w:spacing w:val="16"/>
        </w:rPr>
        <w:t>Blend in flour.</w:t>
      </w:r>
    </w:p>
    <w:p w:rsidR="003E0211" w:rsidRDefault="003E0211" w:rsidP="003E0211">
      <w:pPr>
        <w:pStyle w:val="BodyText"/>
        <w:spacing w:line="276" w:lineRule="auto"/>
        <w:ind w:left="101" w:right="619"/>
        <w:rPr>
          <w:color w:val="020302"/>
          <w:spacing w:val="16"/>
        </w:rPr>
      </w:pPr>
      <w:r>
        <w:rPr>
          <w:color w:val="020302"/>
          <w:spacing w:val="16"/>
        </w:rPr>
        <w:t>Add morsels and ¾ cup walnuts.</w:t>
      </w:r>
    </w:p>
    <w:p w:rsidR="003E0211" w:rsidRDefault="003E0211" w:rsidP="003E0211">
      <w:pPr>
        <w:pStyle w:val="BodyText"/>
        <w:spacing w:line="276" w:lineRule="auto"/>
        <w:ind w:left="101" w:right="619"/>
        <w:rPr>
          <w:color w:val="020302"/>
          <w:spacing w:val="16"/>
        </w:rPr>
      </w:pPr>
    </w:p>
    <w:p w:rsidR="003E0211" w:rsidRDefault="003E0211" w:rsidP="003E0211">
      <w:pPr>
        <w:pStyle w:val="BodyText"/>
        <w:spacing w:line="276" w:lineRule="auto"/>
        <w:ind w:left="101" w:right="619"/>
        <w:rPr>
          <w:color w:val="020302"/>
          <w:spacing w:val="16"/>
        </w:rPr>
      </w:pPr>
      <w:r>
        <w:rPr>
          <w:color w:val="020302"/>
          <w:spacing w:val="16"/>
        </w:rPr>
        <w:t>Press into ungreased 15x10x1 inch pan.</w:t>
      </w:r>
    </w:p>
    <w:p w:rsidR="003E0211" w:rsidRDefault="003E0211" w:rsidP="003E0211">
      <w:pPr>
        <w:pStyle w:val="BodyText"/>
        <w:spacing w:line="276" w:lineRule="auto"/>
        <w:ind w:left="101" w:right="619"/>
        <w:rPr>
          <w:color w:val="020302"/>
          <w:spacing w:val="16"/>
        </w:rPr>
      </w:pPr>
      <w:r>
        <w:rPr>
          <w:color w:val="020302"/>
          <w:spacing w:val="16"/>
        </w:rPr>
        <w:t>Sprinkle remaining walnuts on top and press in lightly.</w:t>
      </w:r>
    </w:p>
    <w:p w:rsidR="003E0211" w:rsidRDefault="003E0211" w:rsidP="003E0211">
      <w:pPr>
        <w:pStyle w:val="BodyText"/>
        <w:spacing w:line="276" w:lineRule="auto"/>
        <w:ind w:left="101" w:right="619"/>
        <w:rPr>
          <w:color w:val="020302"/>
          <w:spacing w:val="16"/>
        </w:rPr>
      </w:pPr>
    </w:p>
    <w:p w:rsidR="003E0211" w:rsidRDefault="003E0211" w:rsidP="003E0211">
      <w:pPr>
        <w:pStyle w:val="BodyText"/>
        <w:spacing w:line="276" w:lineRule="auto"/>
        <w:ind w:left="101" w:right="619"/>
        <w:rPr>
          <w:color w:val="020302"/>
          <w:spacing w:val="16"/>
        </w:rPr>
      </w:pPr>
      <w:r>
        <w:rPr>
          <w:color w:val="020302"/>
          <w:spacing w:val="16"/>
        </w:rPr>
        <w:t>Bake at 37</w:t>
      </w:r>
      <w:r w:rsidR="003A2B36">
        <w:rPr>
          <w:color w:val="020302"/>
          <w:spacing w:val="16"/>
        </w:rPr>
        <w:t>5</w:t>
      </w:r>
      <w:r w:rsidR="003A2B36">
        <w:rPr>
          <w:color w:val="020302"/>
          <w:spacing w:val="16"/>
        </w:rPr>
        <w:sym w:font="Symbol" w:char="F0B0"/>
      </w:r>
      <w:r>
        <w:rPr>
          <w:color w:val="020302"/>
          <w:spacing w:val="16"/>
        </w:rPr>
        <w:t xml:space="preserve"> for about 25 minutes or until light golden brown.</w:t>
      </w:r>
    </w:p>
    <w:p w:rsidR="003E0211" w:rsidRDefault="003E0211" w:rsidP="003E0211">
      <w:pPr>
        <w:pStyle w:val="BodyText"/>
        <w:spacing w:line="276" w:lineRule="auto"/>
        <w:ind w:left="101" w:right="619"/>
        <w:rPr>
          <w:color w:val="020302"/>
          <w:spacing w:val="16"/>
        </w:rPr>
      </w:pPr>
      <w:r>
        <w:rPr>
          <w:color w:val="020302"/>
          <w:spacing w:val="16"/>
        </w:rPr>
        <w:t>Cool, break into irregular pieces.</w:t>
      </w:r>
    </w:p>
    <w:p w:rsidR="00004F0E" w:rsidRPr="003E0211" w:rsidRDefault="003E0211" w:rsidP="003E0211">
      <w:pPr>
        <w:pStyle w:val="BodyText"/>
        <w:spacing w:line="276" w:lineRule="auto"/>
        <w:ind w:right="619"/>
        <w:rPr>
          <w:color w:val="020302"/>
          <w:spacing w:val="16"/>
        </w:rPr>
      </w:pPr>
      <w:r>
        <w:rPr>
          <w:color w:val="020302"/>
          <w:spacing w:val="11"/>
        </w:rPr>
        <w:br w:type="page"/>
      </w:r>
    </w:p>
    <w:p w:rsidR="00004F0E" w:rsidRDefault="00175FCC" w:rsidP="00004F0E">
      <w:pPr>
        <w:pStyle w:val="BodyText"/>
        <w:spacing w:line="20" w:lineRule="exact"/>
        <w:ind w:left="95"/>
        <w:rPr>
          <w:sz w:val="2"/>
        </w:rPr>
      </w:pPr>
      <w:r>
        <w:rPr>
          <w:sz w:val="2"/>
        </w:rPr>
      </w:r>
      <w:r>
        <w:rPr>
          <w:sz w:val="2"/>
        </w:rPr>
        <w:pict>
          <v:group id="_x0000_s36925" style="width:7in;height:.5pt;mso-position-horizontal-relative:char;mso-position-vertical-relative:line" coordsize="10080,10">
            <v:line id="_x0000_s36926" style="position:absolute" from="0,5" to="10080,5" strokecolor="#231f20" strokeweight=".5pt"/>
            <w10:anchorlock/>
          </v:group>
        </w:pict>
      </w:r>
    </w:p>
    <w:p w:rsidR="00004F0E" w:rsidRPr="00FF14BA" w:rsidRDefault="00004F0E" w:rsidP="00004F0E">
      <w:pPr>
        <w:jc w:val="center"/>
        <w:rPr>
          <w:spacing w:val="16"/>
          <w:sz w:val="24"/>
          <w:szCs w:val="24"/>
        </w:rPr>
      </w:pPr>
      <w:r>
        <w:rPr>
          <w:sz w:val="2"/>
        </w:rPr>
        <w:t>\</w:t>
      </w:r>
    </w:p>
    <w:p w:rsidR="00004F0E" w:rsidRPr="009D29E4" w:rsidRDefault="00004F0E" w:rsidP="00004F0E">
      <w:pPr>
        <w:pStyle w:val="Heading2"/>
        <w:rPr>
          <w:spacing w:val="16"/>
        </w:rPr>
      </w:pPr>
      <w:bookmarkStart w:id="149" w:name="_Toc71024523"/>
      <w:r>
        <w:t>LEMON LUST</w:t>
      </w:r>
      <w:bookmarkEnd w:id="149"/>
    </w:p>
    <w:p w:rsidR="00004F0E" w:rsidRPr="003C0C33" w:rsidRDefault="00004F0E" w:rsidP="00004F0E">
      <w:pPr>
        <w:pStyle w:val="BodyText"/>
        <w:spacing w:before="9"/>
        <w:rPr>
          <w:sz w:val="4"/>
          <w:szCs w:val="4"/>
        </w:rPr>
      </w:pPr>
    </w:p>
    <w:p w:rsidR="00004F0E" w:rsidRDefault="00175FCC" w:rsidP="00004F0E">
      <w:pPr>
        <w:pStyle w:val="BodyText"/>
        <w:spacing w:line="20" w:lineRule="exact"/>
        <w:ind w:left="95"/>
        <w:rPr>
          <w:sz w:val="2"/>
        </w:rPr>
      </w:pPr>
      <w:r>
        <w:rPr>
          <w:sz w:val="2"/>
        </w:rPr>
      </w:r>
      <w:r>
        <w:rPr>
          <w:sz w:val="2"/>
        </w:rPr>
        <w:pict>
          <v:group id="_x0000_s36923" style="width:7in;height:.5pt;mso-position-horizontal-relative:char;mso-position-vertical-relative:line" coordsize="10080,10">
            <v:line id="_x0000_s36924" style="position:absolute" from="0,5" to="10080,5" strokecolor="#231f20" strokeweight=".5pt"/>
            <w10:anchorlock/>
          </v:group>
        </w:pict>
      </w:r>
    </w:p>
    <w:p w:rsidR="00004F0E" w:rsidRDefault="00004F0E" w:rsidP="00004F0E">
      <w:pPr>
        <w:spacing w:before="40"/>
        <w:jc w:val="center"/>
        <w:rPr>
          <w:spacing w:val="16"/>
          <w:sz w:val="24"/>
          <w:szCs w:val="24"/>
        </w:rPr>
      </w:pPr>
      <w:r w:rsidRPr="003C0C33">
        <w:rPr>
          <w:spacing w:val="16"/>
          <w:sz w:val="24"/>
          <w:szCs w:val="24"/>
        </w:rPr>
        <w:t xml:space="preserve">FROM THE KITCHEN OF </w:t>
      </w:r>
      <w:r>
        <w:rPr>
          <w:spacing w:val="16"/>
          <w:sz w:val="24"/>
          <w:szCs w:val="24"/>
        </w:rPr>
        <w:t>JOAN ROCZYNSKI</w:t>
      </w:r>
    </w:p>
    <w:p w:rsidR="00004F0E" w:rsidRDefault="00004F0E" w:rsidP="00004F0E">
      <w:pPr>
        <w:spacing w:before="40"/>
        <w:jc w:val="center"/>
        <w:rPr>
          <w:spacing w:val="16"/>
          <w:sz w:val="24"/>
          <w:szCs w:val="24"/>
        </w:rPr>
      </w:pPr>
    </w:p>
    <w:p w:rsidR="00343F62" w:rsidRDefault="00004F0E" w:rsidP="00343F62">
      <w:pPr>
        <w:pStyle w:val="BodyText"/>
        <w:spacing w:line="276" w:lineRule="auto"/>
        <w:ind w:left="101" w:right="619"/>
        <w:rPr>
          <w:color w:val="020302"/>
          <w:spacing w:val="16"/>
        </w:rPr>
      </w:pPr>
      <w:r>
        <w:rPr>
          <w:color w:val="020302"/>
          <w:spacing w:val="16"/>
        </w:rPr>
        <w:t>One of our favorite summer desserts!</w:t>
      </w:r>
      <w:r w:rsidR="00343F62" w:rsidRPr="00343F62">
        <w:rPr>
          <w:color w:val="020302"/>
          <w:spacing w:val="16"/>
        </w:rPr>
        <w:t xml:space="preserve"> </w:t>
      </w:r>
      <w:r w:rsidR="00343F62" w:rsidRPr="00004F0E">
        <w:rPr>
          <w:color w:val="020302"/>
          <w:spacing w:val="16"/>
        </w:rPr>
        <w:t xml:space="preserve">You can also use a </w:t>
      </w:r>
      <w:r w:rsidR="00343F62">
        <w:rPr>
          <w:color w:val="020302"/>
          <w:spacing w:val="16"/>
        </w:rPr>
        <w:t>little bit smaller oblong pan (9x11</w:t>
      </w:r>
      <w:r w:rsidR="00343F62" w:rsidRPr="00004F0E">
        <w:rPr>
          <w:color w:val="020302"/>
          <w:spacing w:val="16"/>
        </w:rPr>
        <w:t>) – it come</w:t>
      </w:r>
      <w:r w:rsidR="00777BFF">
        <w:rPr>
          <w:color w:val="020302"/>
          <w:spacing w:val="16"/>
        </w:rPr>
        <w:t xml:space="preserve">s out higher and looks better. </w:t>
      </w:r>
      <w:r w:rsidR="00343F62" w:rsidRPr="00004F0E">
        <w:rPr>
          <w:color w:val="020302"/>
          <w:spacing w:val="16"/>
        </w:rPr>
        <w:t xml:space="preserve">Make sure you mix pudding with </w:t>
      </w:r>
      <w:r w:rsidR="00343F62" w:rsidRPr="00004F0E">
        <w:rPr>
          <w:spacing w:val="16"/>
        </w:rPr>
        <w:t>2</w:t>
      </w:r>
      <w:r w:rsidR="00343F62" w:rsidRPr="00967272">
        <w:rPr>
          <w:spacing w:val="16"/>
          <w:sz w:val="4"/>
          <w:szCs w:val="4"/>
        </w:rPr>
        <w:t xml:space="preserve"> </w:t>
      </w:r>
      <w:r w:rsidR="00343F62" w:rsidRPr="00004F0E">
        <w:rPr>
          <w:spacing w:val="16"/>
        </w:rPr>
        <w:t xml:space="preserve">½ </w:t>
      </w:r>
      <w:r w:rsidR="00343F62">
        <w:rPr>
          <w:color w:val="020302"/>
          <w:spacing w:val="16"/>
        </w:rPr>
        <w:t>cups cold milk - n</w:t>
      </w:r>
      <w:r w:rsidR="00343F62" w:rsidRPr="00004F0E">
        <w:rPr>
          <w:color w:val="020302"/>
          <w:spacing w:val="16"/>
        </w:rPr>
        <w:t>ot according to the directions on the package.</w:t>
      </w:r>
    </w:p>
    <w:p w:rsidR="00004F0E" w:rsidRPr="004F7612" w:rsidRDefault="00004F0E" w:rsidP="00004F0E">
      <w:pPr>
        <w:pStyle w:val="BodyText"/>
        <w:ind w:left="101"/>
        <w:rPr>
          <w:color w:val="020302"/>
          <w:spacing w:val="16"/>
        </w:rPr>
      </w:pPr>
    </w:p>
    <w:p w:rsidR="00004F0E" w:rsidRPr="006F6D09" w:rsidRDefault="00004F0E" w:rsidP="00004F0E">
      <w:pPr>
        <w:pStyle w:val="BodyText"/>
        <w:spacing w:before="6"/>
        <w:rPr>
          <w:sz w:val="21"/>
          <w:szCs w:val="21"/>
        </w:rPr>
      </w:pPr>
    </w:p>
    <w:p w:rsidR="00004F0E" w:rsidRDefault="00004F0E" w:rsidP="00004F0E">
      <w:pPr>
        <w:pStyle w:val="BodyText"/>
        <w:ind w:left="101"/>
        <w:rPr>
          <w:color w:val="020302"/>
        </w:rPr>
      </w:pPr>
      <w:r>
        <w:rPr>
          <w:color w:val="020302"/>
        </w:rPr>
        <w:t xml:space="preserve">INGREDIENTS </w:t>
      </w:r>
    </w:p>
    <w:p w:rsidR="00004F0E" w:rsidRPr="00077A6B" w:rsidRDefault="00004F0E" w:rsidP="00004F0E">
      <w:pPr>
        <w:pStyle w:val="BodyText"/>
        <w:ind w:left="101"/>
        <w:rPr>
          <w:color w:val="020302"/>
        </w:rPr>
      </w:pPr>
    </w:p>
    <w:p w:rsidR="00004F0E" w:rsidRPr="00004F0E" w:rsidRDefault="00004F0E" w:rsidP="00004F0E">
      <w:pPr>
        <w:pStyle w:val="BodyText"/>
        <w:spacing w:line="444" w:lineRule="auto"/>
        <w:ind w:firstLine="101"/>
        <w:rPr>
          <w:spacing w:val="16"/>
        </w:rPr>
      </w:pPr>
      <w:r w:rsidRPr="00004F0E">
        <w:rPr>
          <w:spacing w:val="16"/>
        </w:rPr>
        <w:t>1 stick butter</w:t>
      </w:r>
    </w:p>
    <w:p w:rsidR="00004F0E" w:rsidRPr="00004F0E" w:rsidRDefault="00004F0E" w:rsidP="00004F0E">
      <w:pPr>
        <w:pStyle w:val="BodyText"/>
        <w:spacing w:line="444" w:lineRule="auto"/>
        <w:ind w:firstLine="101"/>
        <w:rPr>
          <w:spacing w:val="16"/>
        </w:rPr>
      </w:pPr>
      <w:r w:rsidRPr="00004F0E">
        <w:rPr>
          <w:spacing w:val="16"/>
        </w:rPr>
        <w:t>1 cup flour</w:t>
      </w:r>
    </w:p>
    <w:p w:rsidR="00004F0E" w:rsidRPr="00004F0E" w:rsidRDefault="00004F0E" w:rsidP="00004F0E">
      <w:pPr>
        <w:pStyle w:val="BodyText"/>
        <w:spacing w:line="444" w:lineRule="auto"/>
        <w:ind w:firstLine="101"/>
        <w:rPr>
          <w:spacing w:val="16"/>
        </w:rPr>
      </w:pPr>
      <w:r w:rsidRPr="00004F0E">
        <w:rPr>
          <w:spacing w:val="16"/>
        </w:rPr>
        <w:t>½ cup finely chopped nuts</w:t>
      </w:r>
    </w:p>
    <w:p w:rsidR="00004F0E" w:rsidRPr="00004F0E" w:rsidRDefault="00004F0E" w:rsidP="00004F0E">
      <w:pPr>
        <w:pStyle w:val="BodyText"/>
        <w:spacing w:line="444" w:lineRule="auto"/>
        <w:ind w:left="101"/>
        <w:rPr>
          <w:spacing w:val="16"/>
        </w:rPr>
      </w:pPr>
      <w:r>
        <w:rPr>
          <w:spacing w:val="16"/>
        </w:rPr>
        <w:t>8 ounces c</w:t>
      </w:r>
      <w:r w:rsidRPr="00004F0E">
        <w:rPr>
          <w:spacing w:val="16"/>
        </w:rPr>
        <w:t>ream cheese, softened</w:t>
      </w:r>
    </w:p>
    <w:p w:rsidR="00004F0E" w:rsidRPr="00004F0E" w:rsidRDefault="00004F0E" w:rsidP="00004F0E">
      <w:pPr>
        <w:pStyle w:val="BodyText"/>
        <w:spacing w:line="444" w:lineRule="auto"/>
        <w:ind w:left="101"/>
        <w:rPr>
          <w:spacing w:val="16"/>
        </w:rPr>
      </w:pPr>
      <w:r w:rsidRPr="00004F0E">
        <w:rPr>
          <w:spacing w:val="16"/>
        </w:rPr>
        <w:t>1 cup confectioner</w:t>
      </w:r>
      <w:r>
        <w:rPr>
          <w:spacing w:val="16"/>
        </w:rPr>
        <w:t>’</w:t>
      </w:r>
      <w:r w:rsidRPr="00004F0E">
        <w:rPr>
          <w:spacing w:val="16"/>
        </w:rPr>
        <w:t>s sugar</w:t>
      </w:r>
    </w:p>
    <w:p w:rsidR="00004F0E" w:rsidRPr="00004F0E" w:rsidRDefault="00004F0E" w:rsidP="00004F0E">
      <w:pPr>
        <w:pStyle w:val="BodyText"/>
        <w:spacing w:line="444" w:lineRule="auto"/>
        <w:ind w:firstLine="101"/>
        <w:rPr>
          <w:spacing w:val="16"/>
        </w:rPr>
      </w:pPr>
      <w:r w:rsidRPr="00004F0E">
        <w:rPr>
          <w:spacing w:val="16"/>
        </w:rPr>
        <w:t>1 cup whipped topping (purchase large size Cool Whip)</w:t>
      </w:r>
    </w:p>
    <w:p w:rsidR="00004F0E" w:rsidRPr="00004F0E" w:rsidRDefault="00004F0E" w:rsidP="00004F0E">
      <w:pPr>
        <w:pStyle w:val="BodyText"/>
        <w:spacing w:line="444" w:lineRule="auto"/>
        <w:ind w:left="101"/>
        <w:rPr>
          <w:spacing w:val="16"/>
        </w:rPr>
      </w:pPr>
      <w:r>
        <w:rPr>
          <w:spacing w:val="16"/>
        </w:rPr>
        <w:t>2 packages i</w:t>
      </w:r>
      <w:r w:rsidRPr="00004F0E">
        <w:rPr>
          <w:spacing w:val="16"/>
        </w:rPr>
        <w:t>nstant lemon pudding</w:t>
      </w:r>
    </w:p>
    <w:p w:rsidR="00004F0E" w:rsidRPr="00004F0E" w:rsidRDefault="00004F0E" w:rsidP="00004F0E">
      <w:pPr>
        <w:pStyle w:val="BodyText"/>
        <w:spacing w:line="444" w:lineRule="auto"/>
        <w:ind w:left="101"/>
        <w:rPr>
          <w:spacing w:val="16"/>
        </w:rPr>
      </w:pPr>
      <w:r w:rsidRPr="00004F0E">
        <w:rPr>
          <w:spacing w:val="16"/>
        </w:rPr>
        <w:t>2</w:t>
      </w:r>
      <w:r w:rsidRPr="00967272">
        <w:rPr>
          <w:spacing w:val="16"/>
          <w:sz w:val="4"/>
          <w:szCs w:val="4"/>
        </w:rPr>
        <w:t xml:space="preserve"> </w:t>
      </w:r>
      <w:r w:rsidRPr="00004F0E">
        <w:rPr>
          <w:spacing w:val="16"/>
        </w:rPr>
        <w:t>½ cups cold milk</w:t>
      </w:r>
    </w:p>
    <w:p w:rsidR="00004F0E" w:rsidRDefault="00175FCC" w:rsidP="00004F0E">
      <w:pPr>
        <w:pStyle w:val="BodyText"/>
        <w:spacing w:line="444" w:lineRule="auto"/>
        <w:ind w:left="101"/>
        <w:rPr>
          <w:sz w:val="2"/>
        </w:rPr>
      </w:pPr>
      <w:r>
        <w:rPr>
          <w:sz w:val="2"/>
        </w:rPr>
      </w:r>
      <w:r>
        <w:rPr>
          <w:sz w:val="2"/>
        </w:rPr>
        <w:pict>
          <v:group id="_x0000_s36921" style="width:7in;height:.5pt;mso-position-horizontal-relative:char;mso-position-vertical-relative:line" coordsize="10080,10">
            <v:line id="_x0000_s36922" style="position:absolute" from="0,5" to="10080,5" strokecolor="#231f20" strokeweight=".5pt"/>
            <w10:anchorlock/>
          </v:group>
        </w:pict>
      </w:r>
    </w:p>
    <w:p w:rsidR="00004F0E" w:rsidRDefault="00004F0E" w:rsidP="00004F0E">
      <w:pPr>
        <w:pStyle w:val="BodyText"/>
        <w:spacing w:before="6"/>
        <w:rPr>
          <w:sz w:val="21"/>
        </w:rPr>
      </w:pPr>
    </w:p>
    <w:p w:rsidR="00004F0E" w:rsidRPr="00004F0E" w:rsidRDefault="00004F0E" w:rsidP="00004F0E">
      <w:pPr>
        <w:pStyle w:val="BodyText"/>
        <w:ind w:left="101"/>
        <w:rPr>
          <w:color w:val="020302"/>
        </w:rPr>
      </w:pPr>
      <w:r>
        <w:rPr>
          <w:color w:val="020302"/>
        </w:rPr>
        <w:t xml:space="preserve">INSTRUCTIONS </w:t>
      </w:r>
    </w:p>
    <w:p w:rsidR="00004F0E" w:rsidRDefault="00004F0E" w:rsidP="00004F0E">
      <w:pPr>
        <w:pStyle w:val="BodyText"/>
        <w:spacing w:line="276" w:lineRule="auto"/>
        <w:ind w:left="101" w:right="619"/>
        <w:rPr>
          <w:color w:val="020302"/>
          <w:spacing w:val="16"/>
        </w:rPr>
      </w:pPr>
    </w:p>
    <w:p w:rsidR="00004F0E" w:rsidRPr="00004F0E" w:rsidRDefault="00373C21" w:rsidP="00004F0E">
      <w:pPr>
        <w:pStyle w:val="BodyText"/>
        <w:spacing w:line="276" w:lineRule="auto"/>
        <w:ind w:left="101" w:right="619"/>
        <w:rPr>
          <w:color w:val="020302"/>
          <w:spacing w:val="16"/>
        </w:rPr>
      </w:pPr>
      <w:r>
        <w:rPr>
          <w:color w:val="020302"/>
          <w:spacing w:val="16"/>
        </w:rPr>
        <w:t>Blend</w:t>
      </w:r>
      <w:r w:rsidR="00004F0E">
        <w:rPr>
          <w:color w:val="020302"/>
          <w:spacing w:val="16"/>
        </w:rPr>
        <w:t xml:space="preserve"> butter, flour, and nuts.</w:t>
      </w:r>
    </w:p>
    <w:p w:rsidR="00004F0E" w:rsidRPr="00004F0E" w:rsidRDefault="00004F0E" w:rsidP="00004F0E">
      <w:pPr>
        <w:pStyle w:val="BodyText"/>
        <w:spacing w:line="276" w:lineRule="auto"/>
        <w:ind w:left="101" w:right="619"/>
        <w:rPr>
          <w:color w:val="020302"/>
          <w:spacing w:val="16"/>
        </w:rPr>
      </w:pPr>
      <w:r w:rsidRPr="00004F0E">
        <w:rPr>
          <w:color w:val="020302"/>
          <w:spacing w:val="16"/>
        </w:rPr>
        <w:t>P</w:t>
      </w:r>
      <w:r w:rsidR="00967272">
        <w:rPr>
          <w:color w:val="020302"/>
          <w:spacing w:val="16"/>
        </w:rPr>
        <w:t>ress mixture into ungreased 13x 9 inch</w:t>
      </w:r>
      <w:r w:rsidRPr="00004F0E">
        <w:rPr>
          <w:color w:val="020302"/>
          <w:spacing w:val="16"/>
        </w:rPr>
        <w:t xml:space="preserve"> pan and bake for 20-25 minutes</w:t>
      </w:r>
      <w:r>
        <w:rPr>
          <w:color w:val="020302"/>
          <w:spacing w:val="16"/>
        </w:rPr>
        <w:t xml:space="preserve"> </w:t>
      </w:r>
      <w:r w:rsidR="00D11CB8">
        <w:rPr>
          <w:color w:val="020302"/>
          <w:spacing w:val="16"/>
        </w:rPr>
        <w:t>at 350</w:t>
      </w:r>
      <w:r w:rsidR="00D11CB8">
        <w:rPr>
          <w:color w:val="020302"/>
          <w:spacing w:val="16"/>
        </w:rPr>
        <w:sym w:font="Symbol" w:char="F0B0"/>
      </w:r>
      <w:r w:rsidR="00777BFF">
        <w:rPr>
          <w:color w:val="020302"/>
          <w:spacing w:val="16"/>
        </w:rPr>
        <w:t xml:space="preserve">. </w:t>
      </w:r>
      <w:r w:rsidRPr="00004F0E">
        <w:rPr>
          <w:color w:val="020302"/>
          <w:spacing w:val="16"/>
        </w:rPr>
        <w:t>Let cool.</w:t>
      </w:r>
    </w:p>
    <w:p w:rsidR="00004F0E" w:rsidRPr="00004F0E" w:rsidRDefault="00004F0E" w:rsidP="00004F0E">
      <w:pPr>
        <w:pStyle w:val="BodyText"/>
        <w:spacing w:line="276" w:lineRule="auto"/>
        <w:ind w:left="101" w:right="619"/>
        <w:rPr>
          <w:color w:val="020302"/>
          <w:spacing w:val="16"/>
        </w:rPr>
      </w:pPr>
    </w:p>
    <w:p w:rsidR="00004F0E" w:rsidRPr="00004F0E" w:rsidRDefault="00004F0E" w:rsidP="00004F0E">
      <w:pPr>
        <w:pStyle w:val="BodyText"/>
        <w:spacing w:line="276" w:lineRule="auto"/>
        <w:ind w:left="101" w:right="619"/>
        <w:rPr>
          <w:color w:val="020302"/>
          <w:spacing w:val="16"/>
        </w:rPr>
      </w:pPr>
      <w:r>
        <w:rPr>
          <w:color w:val="020302"/>
          <w:spacing w:val="16"/>
        </w:rPr>
        <w:t>Blend cream cheese, confectioner’s sugar and whipped topping.</w:t>
      </w:r>
    </w:p>
    <w:p w:rsidR="00004F0E" w:rsidRPr="00004F0E" w:rsidRDefault="00004F0E" w:rsidP="00004F0E">
      <w:pPr>
        <w:pStyle w:val="BodyText"/>
        <w:spacing w:line="276" w:lineRule="auto"/>
        <w:ind w:left="101" w:right="619"/>
        <w:rPr>
          <w:color w:val="020302"/>
          <w:spacing w:val="16"/>
        </w:rPr>
      </w:pPr>
      <w:r>
        <w:rPr>
          <w:color w:val="020302"/>
          <w:spacing w:val="16"/>
        </w:rPr>
        <w:t>When crust is cool,</w:t>
      </w:r>
      <w:r w:rsidRPr="00004F0E">
        <w:rPr>
          <w:color w:val="020302"/>
          <w:spacing w:val="16"/>
        </w:rPr>
        <w:t xml:space="preserve"> spread above mixture carefully over it.</w:t>
      </w:r>
    </w:p>
    <w:p w:rsidR="00004F0E" w:rsidRPr="00004F0E" w:rsidRDefault="00004F0E" w:rsidP="00004F0E">
      <w:pPr>
        <w:pStyle w:val="BodyText"/>
        <w:spacing w:line="276" w:lineRule="auto"/>
        <w:ind w:left="101" w:right="619"/>
        <w:rPr>
          <w:color w:val="020302"/>
          <w:spacing w:val="16"/>
        </w:rPr>
      </w:pPr>
    </w:p>
    <w:p w:rsidR="00004F0E" w:rsidRPr="00004F0E" w:rsidRDefault="00373C21" w:rsidP="00004F0E">
      <w:pPr>
        <w:pStyle w:val="BodyText"/>
        <w:spacing w:line="276" w:lineRule="auto"/>
        <w:ind w:left="101" w:right="619"/>
        <w:rPr>
          <w:color w:val="020302"/>
          <w:spacing w:val="16"/>
        </w:rPr>
      </w:pPr>
      <w:r>
        <w:rPr>
          <w:color w:val="020302"/>
          <w:spacing w:val="16"/>
        </w:rPr>
        <w:t>Blend together pudding and milk.</w:t>
      </w:r>
    </w:p>
    <w:p w:rsidR="005A5567" w:rsidRDefault="00004F0E" w:rsidP="005A5567">
      <w:pPr>
        <w:pStyle w:val="BodyText"/>
        <w:spacing w:line="276" w:lineRule="auto"/>
        <w:ind w:left="101" w:right="144"/>
        <w:rPr>
          <w:color w:val="020302"/>
          <w:spacing w:val="16"/>
        </w:rPr>
      </w:pPr>
      <w:r w:rsidRPr="00004F0E">
        <w:rPr>
          <w:color w:val="020302"/>
          <w:spacing w:val="16"/>
        </w:rPr>
        <w:t>Spread over cheese filling</w:t>
      </w:r>
      <w:r w:rsidR="005A5567">
        <w:rPr>
          <w:color w:val="020302"/>
          <w:spacing w:val="16"/>
        </w:rPr>
        <w:t>.</w:t>
      </w:r>
    </w:p>
    <w:p w:rsidR="005A5567" w:rsidRDefault="005A5567" w:rsidP="005A5567">
      <w:pPr>
        <w:pStyle w:val="BodyText"/>
        <w:spacing w:line="276" w:lineRule="auto"/>
        <w:ind w:left="101" w:right="144"/>
        <w:rPr>
          <w:color w:val="020302"/>
          <w:spacing w:val="16"/>
        </w:rPr>
      </w:pPr>
    </w:p>
    <w:p w:rsidR="005A5567" w:rsidRDefault="005A5567" w:rsidP="005A5567">
      <w:pPr>
        <w:pStyle w:val="BodyText"/>
        <w:spacing w:line="276" w:lineRule="auto"/>
        <w:ind w:left="101" w:right="144"/>
        <w:rPr>
          <w:color w:val="020302"/>
          <w:spacing w:val="16"/>
        </w:rPr>
      </w:pPr>
      <w:r>
        <w:rPr>
          <w:color w:val="020302"/>
          <w:spacing w:val="16"/>
        </w:rPr>
        <w:t>T</w:t>
      </w:r>
      <w:r w:rsidR="00004F0E" w:rsidRPr="00004F0E">
        <w:rPr>
          <w:color w:val="020302"/>
          <w:spacing w:val="16"/>
        </w:rPr>
        <w:t>op with remaining Cool Whip</w:t>
      </w:r>
      <w:r>
        <w:rPr>
          <w:color w:val="020302"/>
          <w:spacing w:val="16"/>
        </w:rPr>
        <w:t>,</w:t>
      </w:r>
      <w:r w:rsidR="00004F0E" w:rsidRPr="00004F0E">
        <w:rPr>
          <w:color w:val="020302"/>
          <w:spacing w:val="16"/>
        </w:rPr>
        <w:t xml:space="preserve"> and sprinkle </w:t>
      </w:r>
      <w:r w:rsidR="00FC0E8A">
        <w:rPr>
          <w:color w:val="020302"/>
          <w:spacing w:val="16"/>
        </w:rPr>
        <w:t xml:space="preserve">with more finely chopped nuts. </w:t>
      </w:r>
    </w:p>
    <w:p w:rsidR="00004F0E" w:rsidRPr="00004F0E" w:rsidRDefault="00004F0E" w:rsidP="005A5567">
      <w:pPr>
        <w:pStyle w:val="BodyText"/>
        <w:spacing w:line="276" w:lineRule="auto"/>
        <w:ind w:left="101" w:right="144"/>
        <w:rPr>
          <w:color w:val="020302"/>
          <w:spacing w:val="16"/>
        </w:rPr>
      </w:pPr>
      <w:r w:rsidRPr="00004F0E">
        <w:rPr>
          <w:color w:val="020302"/>
          <w:spacing w:val="16"/>
        </w:rPr>
        <w:t>Refrigerate.</w:t>
      </w:r>
    </w:p>
    <w:p w:rsidR="00004F0E" w:rsidRDefault="00004F0E" w:rsidP="00343F62">
      <w:pPr>
        <w:pStyle w:val="BodyText"/>
        <w:spacing w:line="276" w:lineRule="auto"/>
        <w:ind w:right="619"/>
        <w:rPr>
          <w:color w:val="020302"/>
          <w:spacing w:val="16"/>
        </w:rPr>
      </w:pPr>
    </w:p>
    <w:p w:rsidR="000B245A" w:rsidRPr="00004F0E" w:rsidRDefault="00004F0E" w:rsidP="00004F0E">
      <w:pPr>
        <w:pStyle w:val="BodyText"/>
        <w:spacing w:line="276" w:lineRule="auto"/>
        <w:ind w:left="101" w:right="619"/>
        <w:rPr>
          <w:color w:val="020302"/>
          <w:spacing w:val="16"/>
        </w:rPr>
      </w:pPr>
      <w:r w:rsidRPr="008176E9">
        <w:rPr>
          <w:color w:val="020302"/>
          <w:spacing w:val="16"/>
        </w:rPr>
        <w:t xml:space="preserve"> </w:t>
      </w:r>
      <w:r>
        <w:rPr>
          <w:color w:val="020302"/>
          <w:spacing w:val="11"/>
        </w:rPr>
        <w:br w:type="page"/>
      </w:r>
    </w:p>
    <w:p w:rsidR="00C426B2" w:rsidRDefault="00C426B2" w:rsidP="00C426B2">
      <w:pPr>
        <w:jc w:val="center"/>
        <w:rPr>
          <w:sz w:val="2"/>
        </w:rPr>
      </w:pPr>
    </w:p>
    <w:p w:rsidR="00C426B2" w:rsidRPr="003C0C33" w:rsidRDefault="00C426B2" w:rsidP="00C426B2">
      <w:pPr>
        <w:pStyle w:val="BodyText"/>
        <w:spacing w:before="9"/>
        <w:rPr>
          <w:sz w:val="4"/>
          <w:szCs w:val="4"/>
        </w:rPr>
      </w:pPr>
    </w:p>
    <w:p w:rsidR="00C426B2" w:rsidRDefault="00175FCC" w:rsidP="00C426B2">
      <w:pPr>
        <w:pStyle w:val="BodyText"/>
        <w:spacing w:line="20" w:lineRule="exact"/>
        <w:ind w:left="95"/>
        <w:rPr>
          <w:sz w:val="2"/>
        </w:rPr>
      </w:pPr>
      <w:r>
        <w:rPr>
          <w:sz w:val="2"/>
        </w:rPr>
      </w:r>
      <w:r>
        <w:rPr>
          <w:sz w:val="2"/>
        </w:rPr>
        <w:pict>
          <v:group id="_x0000_s1147" style="width:7in;height:.5pt;mso-position-horizontal-relative:char;mso-position-vertical-relative:line" coordsize="10080,10">
            <v:line id="_x0000_s1148" style="position:absolute" from="0,5" to="10080,5" strokecolor="#231f20" strokeweight=".5pt"/>
            <w10:anchorlock/>
          </v:group>
        </w:pict>
      </w:r>
    </w:p>
    <w:p w:rsidR="00C426B2" w:rsidRPr="00FF14BA" w:rsidRDefault="00C426B2" w:rsidP="00C426B2">
      <w:pPr>
        <w:jc w:val="center"/>
        <w:rPr>
          <w:spacing w:val="16"/>
          <w:sz w:val="24"/>
          <w:szCs w:val="24"/>
        </w:rPr>
      </w:pPr>
      <w:r>
        <w:rPr>
          <w:sz w:val="2"/>
        </w:rPr>
        <w:t>\</w:t>
      </w:r>
    </w:p>
    <w:p w:rsidR="00C426B2" w:rsidRPr="009D29E4" w:rsidRDefault="00C426B2" w:rsidP="006B4CDD">
      <w:pPr>
        <w:pStyle w:val="Heading2"/>
        <w:rPr>
          <w:spacing w:val="16"/>
        </w:rPr>
      </w:pPr>
      <w:bookmarkStart w:id="150" w:name="_Toc71024524"/>
      <w:r>
        <w:t>MOLASSES COOKIES</w:t>
      </w:r>
      <w:bookmarkEnd w:id="150"/>
    </w:p>
    <w:p w:rsidR="00C426B2" w:rsidRPr="003C0C33" w:rsidRDefault="00C426B2" w:rsidP="00C426B2">
      <w:pPr>
        <w:pStyle w:val="BodyText"/>
        <w:spacing w:before="9"/>
        <w:rPr>
          <w:sz w:val="4"/>
          <w:szCs w:val="4"/>
        </w:rPr>
      </w:pPr>
    </w:p>
    <w:p w:rsidR="00C426B2" w:rsidRDefault="00175FCC" w:rsidP="00C426B2">
      <w:pPr>
        <w:pStyle w:val="BodyText"/>
        <w:spacing w:line="20" w:lineRule="exact"/>
        <w:ind w:left="95"/>
        <w:rPr>
          <w:sz w:val="2"/>
        </w:rPr>
      </w:pPr>
      <w:r>
        <w:rPr>
          <w:sz w:val="2"/>
        </w:rPr>
      </w:r>
      <w:r>
        <w:rPr>
          <w:sz w:val="2"/>
        </w:rPr>
        <w:pict>
          <v:group id="_x0000_s1145" style="width:7in;height:.5pt;mso-position-horizontal-relative:char;mso-position-vertical-relative:line" coordsize="10080,10">
            <v:line id="_x0000_s1146" style="position:absolute" from="0,5" to="10080,5" strokecolor="#231f20" strokeweight=".5pt"/>
            <w10:anchorlock/>
          </v:group>
        </w:pict>
      </w:r>
    </w:p>
    <w:p w:rsidR="00C426B2" w:rsidRDefault="00C426B2" w:rsidP="00C426B2">
      <w:pPr>
        <w:spacing w:before="40"/>
        <w:jc w:val="center"/>
        <w:rPr>
          <w:spacing w:val="16"/>
          <w:sz w:val="24"/>
          <w:szCs w:val="24"/>
        </w:rPr>
      </w:pPr>
      <w:r w:rsidRPr="003C0C33">
        <w:rPr>
          <w:spacing w:val="16"/>
          <w:sz w:val="24"/>
          <w:szCs w:val="24"/>
        </w:rPr>
        <w:t xml:space="preserve">FROM THE KITCHEN OF </w:t>
      </w:r>
      <w:r>
        <w:rPr>
          <w:spacing w:val="16"/>
          <w:sz w:val="24"/>
          <w:szCs w:val="24"/>
        </w:rPr>
        <w:t>VIVIAN CIAMPI</w:t>
      </w:r>
    </w:p>
    <w:p w:rsidR="00C426B2" w:rsidRPr="006F6D09" w:rsidRDefault="00C426B2" w:rsidP="00C426B2">
      <w:pPr>
        <w:pStyle w:val="BodyText"/>
        <w:spacing w:before="6"/>
        <w:rPr>
          <w:sz w:val="21"/>
          <w:szCs w:val="21"/>
        </w:rPr>
      </w:pPr>
    </w:p>
    <w:p w:rsidR="00C426B2" w:rsidRDefault="00C426B2" w:rsidP="00C426B2">
      <w:pPr>
        <w:pStyle w:val="BodyText"/>
        <w:ind w:left="101"/>
        <w:rPr>
          <w:color w:val="020302"/>
        </w:rPr>
      </w:pPr>
      <w:r>
        <w:rPr>
          <w:color w:val="020302"/>
        </w:rPr>
        <w:t xml:space="preserve">INGREDIENTS </w:t>
      </w:r>
    </w:p>
    <w:p w:rsidR="00C426B2" w:rsidRPr="00077A6B" w:rsidRDefault="00C426B2" w:rsidP="00C426B2">
      <w:pPr>
        <w:pStyle w:val="BodyText"/>
        <w:ind w:left="101"/>
        <w:rPr>
          <w:color w:val="020302"/>
        </w:rPr>
      </w:pPr>
    </w:p>
    <w:p w:rsidR="00C426B2" w:rsidRPr="00C426B2" w:rsidRDefault="008E6577" w:rsidP="00C426B2">
      <w:pPr>
        <w:pStyle w:val="BodyText"/>
        <w:spacing w:line="444" w:lineRule="auto"/>
        <w:ind w:left="101"/>
        <w:rPr>
          <w:spacing w:val="16"/>
        </w:rPr>
      </w:pPr>
      <w:r>
        <w:rPr>
          <w:spacing w:val="16"/>
        </w:rPr>
        <w:t xml:space="preserve">⅔ </w:t>
      </w:r>
      <w:r w:rsidR="00C426B2" w:rsidRPr="00C426B2">
        <w:rPr>
          <w:spacing w:val="16"/>
        </w:rPr>
        <w:t>cup oil</w:t>
      </w:r>
    </w:p>
    <w:p w:rsidR="00C426B2" w:rsidRPr="00C426B2" w:rsidRDefault="008E6577" w:rsidP="00C426B2">
      <w:pPr>
        <w:pStyle w:val="BodyText"/>
        <w:spacing w:line="444" w:lineRule="auto"/>
        <w:ind w:left="101"/>
        <w:rPr>
          <w:spacing w:val="16"/>
        </w:rPr>
      </w:pPr>
      <w:r>
        <w:rPr>
          <w:spacing w:val="16"/>
        </w:rPr>
        <w:t xml:space="preserve">¼ </w:t>
      </w:r>
      <w:r w:rsidR="00C426B2" w:rsidRPr="00C426B2">
        <w:rPr>
          <w:spacing w:val="16"/>
        </w:rPr>
        <w:t>cup molasses</w:t>
      </w:r>
    </w:p>
    <w:p w:rsidR="00C426B2" w:rsidRPr="00C426B2" w:rsidRDefault="00C426B2" w:rsidP="00C426B2">
      <w:pPr>
        <w:pStyle w:val="BodyText"/>
        <w:spacing w:line="444" w:lineRule="auto"/>
        <w:ind w:left="101"/>
        <w:rPr>
          <w:spacing w:val="16"/>
        </w:rPr>
      </w:pPr>
      <w:r w:rsidRPr="00C426B2">
        <w:rPr>
          <w:spacing w:val="16"/>
        </w:rPr>
        <w:t>1 cup white sugar</w:t>
      </w:r>
    </w:p>
    <w:p w:rsidR="00C426B2" w:rsidRPr="00C426B2" w:rsidRDefault="00C426B2" w:rsidP="00C426B2">
      <w:pPr>
        <w:pStyle w:val="BodyText"/>
        <w:spacing w:line="444" w:lineRule="auto"/>
        <w:ind w:left="101"/>
        <w:rPr>
          <w:spacing w:val="16"/>
        </w:rPr>
      </w:pPr>
      <w:r w:rsidRPr="00C426B2">
        <w:rPr>
          <w:spacing w:val="16"/>
        </w:rPr>
        <w:t>1 egg</w:t>
      </w:r>
    </w:p>
    <w:p w:rsidR="00C426B2" w:rsidRPr="00C426B2" w:rsidRDefault="00C426B2" w:rsidP="00C426B2">
      <w:pPr>
        <w:pStyle w:val="BodyText"/>
        <w:spacing w:line="444" w:lineRule="auto"/>
        <w:ind w:left="101"/>
        <w:rPr>
          <w:spacing w:val="16"/>
        </w:rPr>
      </w:pPr>
      <w:r w:rsidRPr="00C426B2">
        <w:rPr>
          <w:spacing w:val="16"/>
        </w:rPr>
        <w:t>2 cups flour (can also substitute with gluten free flour)</w:t>
      </w:r>
    </w:p>
    <w:p w:rsidR="00C426B2" w:rsidRPr="00C426B2" w:rsidRDefault="00C426B2" w:rsidP="00C426B2">
      <w:pPr>
        <w:pStyle w:val="BodyText"/>
        <w:spacing w:line="444" w:lineRule="auto"/>
        <w:ind w:left="101"/>
        <w:rPr>
          <w:spacing w:val="16"/>
        </w:rPr>
      </w:pPr>
      <w:r>
        <w:rPr>
          <w:spacing w:val="16"/>
        </w:rPr>
        <w:t>2 teaspoon baking s</w:t>
      </w:r>
      <w:r w:rsidRPr="00C426B2">
        <w:rPr>
          <w:spacing w:val="16"/>
        </w:rPr>
        <w:t xml:space="preserve">oda </w:t>
      </w:r>
    </w:p>
    <w:p w:rsidR="00C426B2" w:rsidRPr="00C426B2" w:rsidRDefault="00A9748E" w:rsidP="00C426B2">
      <w:pPr>
        <w:pStyle w:val="BodyText"/>
        <w:spacing w:line="444" w:lineRule="auto"/>
        <w:ind w:left="101"/>
        <w:rPr>
          <w:spacing w:val="16"/>
        </w:rPr>
      </w:pPr>
      <w:r>
        <w:rPr>
          <w:spacing w:val="16"/>
        </w:rPr>
        <w:t xml:space="preserve">½ </w:t>
      </w:r>
      <w:r w:rsidR="00C426B2">
        <w:rPr>
          <w:spacing w:val="16"/>
        </w:rPr>
        <w:t>teaspoon</w:t>
      </w:r>
      <w:r w:rsidR="00C426B2" w:rsidRPr="00C426B2">
        <w:rPr>
          <w:spacing w:val="16"/>
        </w:rPr>
        <w:t xml:space="preserve"> cloves</w:t>
      </w:r>
    </w:p>
    <w:p w:rsidR="00C426B2" w:rsidRPr="00C426B2" w:rsidRDefault="00A9748E" w:rsidP="00C426B2">
      <w:pPr>
        <w:pStyle w:val="BodyText"/>
        <w:spacing w:line="444" w:lineRule="auto"/>
        <w:ind w:left="101"/>
        <w:rPr>
          <w:spacing w:val="16"/>
        </w:rPr>
      </w:pPr>
      <w:r>
        <w:rPr>
          <w:spacing w:val="16"/>
        </w:rPr>
        <w:t xml:space="preserve">½ </w:t>
      </w:r>
      <w:r w:rsidR="00C426B2">
        <w:rPr>
          <w:spacing w:val="16"/>
        </w:rPr>
        <w:t>teaspoon</w:t>
      </w:r>
      <w:r w:rsidR="00A575EE">
        <w:rPr>
          <w:spacing w:val="16"/>
        </w:rPr>
        <w:t xml:space="preserve"> </w:t>
      </w:r>
      <w:r w:rsidR="00C426B2" w:rsidRPr="00C426B2">
        <w:rPr>
          <w:spacing w:val="16"/>
        </w:rPr>
        <w:t>ginger</w:t>
      </w:r>
    </w:p>
    <w:p w:rsidR="00C426B2" w:rsidRPr="00C426B2" w:rsidRDefault="0047343D" w:rsidP="00C426B2">
      <w:pPr>
        <w:pStyle w:val="BodyText"/>
        <w:spacing w:line="444" w:lineRule="auto"/>
        <w:ind w:left="101"/>
        <w:rPr>
          <w:spacing w:val="16"/>
        </w:rPr>
      </w:pPr>
      <w:r w:rsidRPr="00AB5CFA">
        <w:rPr>
          <w:color w:val="020302"/>
          <w:spacing w:val="16"/>
        </w:rPr>
        <w:t>1</w:t>
      </w:r>
      <w:r w:rsidRPr="0047343D">
        <w:rPr>
          <w:color w:val="020302"/>
          <w:spacing w:val="16"/>
          <w:sz w:val="4"/>
          <w:szCs w:val="4"/>
        </w:rPr>
        <w:t xml:space="preserve"> </w:t>
      </w:r>
      <w:r>
        <w:rPr>
          <w:color w:val="020302"/>
          <w:spacing w:val="16"/>
        </w:rPr>
        <w:t>½</w:t>
      </w:r>
      <w:r w:rsidRPr="00AB5CFA">
        <w:rPr>
          <w:color w:val="020302"/>
          <w:spacing w:val="16"/>
        </w:rPr>
        <w:t xml:space="preserve"> </w:t>
      </w:r>
      <w:r w:rsidR="00C426B2">
        <w:rPr>
          <w:spacing w:val="16"/>
        </w:rPr>
        <w:t>teaspoon</w:t>
      </w:r>
      <w:r w:rsidR="00D11CB8">
        <w:rPr>
          <w:spacing w:val="16"/>
        </w:rPr>
        <w:t>s</w:t>
      </w:r>
      <w:r w:rsidR="00C426B2">
        <w:rPr>
          <w:spacing w:val="16"/>
        </w:rPr>
        <w:t xml:space="preserve"> c</w:t>
      </w:r>
      <w:r w:rsidR="00C426B2" w:rsidRPr="00C426B2">
        <w:rPr>
          <w:spacing w:val="16"/>
        </w:rPr>
        <w:t>innamon</w:t>
      </w:r>
    </w:p>
    <w:p w:rsidR="00C426B2" w:rsidRDefault="00A9748E" w:rsidP="00C426B2">
      <w:pPr>
        <w:pStyle w:val="BodyText"/>
        <w:spacing w:line="444" w:lineRule="auto"/>
        <w:ind w:left="101"/>
        <w:rPr>
          <w:spacing w:val="16"/>
        </w:rPr>
      </w:pPr>
      <w:r>
        <w:rPr>
          <w:spacing w:val="16"/>
        </w:rPr>
        <w:t xml:space="preserve">½ </w:t>
      </w:r>
      <w:r w:rsidR="00C426B2">
        <w:rPr>
          <w:spacing w:val="16"/>
        </w:rPr>
        <w:t>teaspoon</w:t>
      </w:r>
      <w:r w:rsidR="00C426B2" w:rsidRPr="00C426B2">
        <w:rPr>
          <w:spacing w:val="16"/>
        </w:rPr>
        <w:t xml:space="preserve"> </w:t>
      </w:r>
      <w:r w:rsidR="00C426B2">
        <w:rPr>
          <w:spacing w:val="16"/>
        </w:rPr>
        <w:t>salt</w:t>
      </w:r>
    </w:p>
    <w:p w:rsidR="00C426B2" w:rsidRDefault="00175FCC" w:rsidP="00C426B2">
      <w:pPr>
        <w:pStyle w:val="BodyText"/>
        <w:spacing w:line="444" w:lineRule="auto"/>
        <w:ind w:left="101"/>
        <w:rPr>
          <w:sz w:val="2"/>
        </w:rPr>
      </w:pPr>
      <w:r>
        <w:rPr>
          <w:sz w:val="2"/>
        </w:rPr>
      </w:r>
      <w:r>
        <w:rPr>
          <w:sz w:val="2"/>
        </w:rPr>
        <w:pict>
          <v:group id="_x0000_s1143" style="width:7in;height:.5pt;mso-position-horizontal-relative:char;mso-position-vertical-relative:line" coordsize="10080,10">
            <v:line id="_x0000_s1144" style="position:absolute" from="0,5" to="10080,5" strokecolor="#231f20" strokeweight=".5pt"/>
            <w10:anchorlock/>
          </v:group>
        </w:pict>
      </w:r>
    </w:p>
    <w:p w:rsidR="00C426B2" w:rsidRDefault="00C426B2" w:rsidP="00C426B2">
      <w:pPr>
        <w:pStyle w:val="BodyText"/>
        <w:spacing w:before="6"/>
        <w:rPr>
          <w:sz w:val="21"/>
        </w:rPr>
      </w:pPr>
    </w:p>
    <w:p w:rsidR="00C426B2" w:rsidRPr="00085BD8" w:rsidRDefault="00C426B2" w:rsidP="00C426B2">
      <w:pPr>
        <w:pStyle w:val="BodyText"/>
        <w:ind w:left="101"/>
        <w:rPr>
          <w:color w:val="020302"/>
        </w:rPr>
      </w:pPr>
      <w:r>
        <w:rPr>
          <w:color w:val="020302"/>
        </w:rPr>
        <w:t xml:space="preserve">INSTRUCTIONS </w:t>
      </w:r>
    </w:p>
    <w:p w:rsidR="00C426B2" w:rsidRPr="000B245A" w:rsidRDefault="00C426B2" w:rsidP="00C426B2">
      <w:pPr>
        <w:pStyle w:val="BodyText"/>
        <w:spacing w:line="249" w:lineRule="auto"/>
        <w:ind w:right="619"/>
        <w:rPr>
          <w:color w:val="020302"/>
          <w:spacing w:val="16"/>
        </w:rPr>
      </w:pPr>
    </w:p>
    <w:p w:rsidR="00A575EE" w:rsidRPr="00A575EE" w:rsidRDefault="00A575EE" w:rsidP="00A575EE">
      <w:pPr>
        <w:pStyle w:val="BodyText"/>
        <w:spacing w:line="276" w:lineRule="auto"/>
        <w:ind w:left="101" w:right="619"/>
        <w:rPr>
          <w:color w:val="020302"/>
          <w:spacing w:val="16"/>
        </w:rPr>
      </w:pPr>
      <w:r w:rsidRPr="00A575EE">
        <w:rPr>
          <w:color w:val="020302"/>
          <w:spacing w:val="16"/>
        </w:rPr>
        <w:t xml:space="preserve">Cream 1st 4 ingredients and add dry ingredients. </w:t>
      </w:r>
    </w:p>
    <w:p w:rsidR="00A575EE" w:rsidRPr="00A575EE" w:rsidRDefault="00DD51A6" w:rsidP="00A575EE">
      <w:pPr>
        <w:pStyle w:val="BodyText"/>
        <w:spacing w:line="276" w:lineRule="auto"/>
        <w:ind w:left="101" w:right="619"/>
        <w:rPr>
          <w:color w:val="020302"/>
          <w:spacing w:val="16"/>
        </w:rPr>
      </w:pPr>
      <w:r>
        <w:rPr>
          <w:color w:val="020302"/>
          <w:spacing w:val="16"/>
        </w:rPr>
        <w:t xml:space="preserve">Form into </w:t>
      </w:r>
      <w:r w:rsidR="00A575EE">
        <w:rPr>
          <w:color w:val="020302"/>
          <w:spacing w:val="16"/>
        </w:rPr>
        <w:t>1 inch balls.</w:t>
      </w:r>
    </w:p>
    <w:p w:rsidR="00A575EE" w:rsidRPr="00A575EE" w:rsidRDefault="00A575EE" w:rsidP="00A575EE">
      <w:pPr>
        <w:pStyle w:val="BodyText"/>
        <w:spacing w:line="276" w:lineRule="auto"/>
        <w:ind w:left="101" w:right="619"/>
        <w:rPr>
          <w:color w:val="020302"/>
          <w:spacing w:val="16"/>
        </w:rPr>
      </w:pPr>
      <w:r>
        <w:rPr>
          <w:color w:val="020302"/>
          <w:spacing w:val="16"/>
        </w:rPr>
        <w:t>Roll in sugar.</w:t>
      </w:r>
    </w:p>
    <w:p w:rsidR="00C426B2" w:rsidRDefault="00A575EE" w:rsidP="0024695A">
      <w:pPr>
        <w:pStyle w:val="BodyText"/>
        <w:spacing w:line="276" w:lineRule="auto"/>
        <w:ind w:left="101" w:right="619"/>
        <w:rPr>
          <w:color w:val="020302"/>
          <w:spacing w:val="11"/>
        </w:rPr>
      </w:pPr>
      <w:r w:rsidRPr="00A575EE">
        <w:rPr>
          <w:color w:val="020302"/>
          <w:spacing w:val="16"/>
        </w:rPr>
        <w:t>Bake 12 to 15 min at 350</w:t>
      </w:r>
      <w:r w:rsidR="00A9748E">
        <w:rPr>
          <w:color w:val="020302"/>
          <w:spacing w:val="16"/>
        </w:rPr>
        <w:sym w:font="Symbol" w:char="F0B0"/>
      </w:r>
      <w:r w:rsidRPr="00A575EE">
        <w:rPr>
          <w:color w:val="020302"/>
          <w:spacing w:val="16"/>
        </w:rPr>
        <w:t>.</w:t>
      </w:r>
    </w:p>
    <w:p w:rsidR="00C426B2" w:rsidRPr="000B245A" w:rsidRDefault="00C426B2" w:rsidP="000B245A">
      <w:pPr>
        <w:rPr>
          <w:color w:val="020302"/>
          <w:spacing w:val="11"/>
          <w:sz w:val="20"/>
          <w:szCs w:val="20"/>
        </w:rPr>
      </w:pPr>
      <w:r>
        <w:rPr>
          <w:color w:val="020302"/>
          <w:spacing w:val="11"/>
          <w:sz w:val="20"/>
          <w:szCs w:val="20"/>
        </w:rPr>
        <w:br w:type="page"/>
      </w:r>
    </w:p>
    <w:p w:rsidR="000B245A" w:rsidRDefault="000B245A" w:rsidP="000B245A">
      <w:pPr>
        <w:jc w:val="center"/>
        <w:rPr>
          <w:sz w:val="2"/>
        </w:rPr>
      </w:pPr>
    </w:p>
    <w:p w:rsidR="000B245A" w:rsidRPr="003C0C33" w:rsidRDefault="000B245A" w:rsidP="000B245A">
      <w:pPr>
        <w:pStyle w:val="BodyText"/>
        <w:spacing w:before="9"/>
        <w:rPr>
          <w:sz w:val="4"/>
          <w:szCs w:val="4"/>
        </w:rPr>
      </w:pPr>
    </w:p>
    <w:p w:rsidR="000B245A" w:rsidRDefault="00175FCC" w:rsidP="000B245A">
      <w:pPr>
        <w:pStyle w:val="BodyText"/>
        <w:spacing w:line="20" w:lineRule="exact"/>
        <w:ind w:left="95"/>
        <w:rPr>
          <w:sz w:val="2"/>
        </w:rPr>
      </w:pPr>
      <w:r>
        <w:rPr>
          <w:sz w:val="2"/>
        </w:rPr>
      </w:r>
      <w:r>
        <w:rPr>
          <w:sz w:val="2"/>
        </w:rPr>
        <w:pict>
          <v:group id="_x0000_s1141" style="width:7in;height:.5pt;mso-position-horizontal-relative:char;mso-position-vertical-relative:line" coordsize="10080,10">
            <v:line id="_x0000_s1142" style="position:absolute" from="0,5" to="10080,5" strokecolor="#231f20" strokeweight=".5pt"/>
            <w10:anchorlock/>
          </v:group>
        </w:pict>
      </w:r>
    </w:p>
    <w:p w:rsidR="000B245A" w:rsidRPr="00FF14BA" w:rsidRDefault="000B245A" w:rsidP="000B245A">
      <w:pPr>
        <w:jc w:val="center"/>
        <w:rPr>
          <w:spacing w:val="16"/>
          <w:sz w:val="24"/>
          <w:szCs w:val="24"/>
        </w:rPr>
      </w:pPr>
      <w:r>
        <w:rPr>
          <w:sz w:val="2"/>
        </w:rPr>
        <w:t>\</w:t>
      </w:r>
    </w:p>
    <w:p w:rsidR="000B245A" w:rsidRPr="009D29E4" w:rsidRDefault="000B245A" w:rsidP="006B4CDD">
      <w:pPr>
        <w:pStyle w:val="Heading2"/>
        <w:rPr>
          <w:spacing w:val="16"/>
        </w:rPr>
      </w:pPr>
      <w:bookmarkStart w:id="151" w:name="_Toc71024525"/>
      <w:r>
        <w:t>MRS FIELD’S COOKIES</w:t>
      </w:r>
      <w:bookmarkEnd w:id="151"/>
    </w:p>
    <w:p w:rsidR="000B245A" w:rsidRPr="003C0C33" w:rsidRDefault="000B245A" w:rsidP="000B245A">
      <w:pPr>
        <w:pStyle w:val="BodyText"/>
        <w:spacing w:before="9"/>
        <w:rPr>
          <w:sz w:val="4"/>
          <w:szCs w:val="4"/>
        </w:rPr>
      </w:pPr>
    </w:p>
    <w:p w:rsidR="000B245A" w:rsidRDefault="00175FCC" w:rsidP="000B245A">
      <w:pPr>
        <w:pStyle w:val="BodyText"/>
        <w:spacing w:line="20" w:lineRule="exact"/>
        <w:ind w:left="95"/>
        <w:rPr>
          <w:sz w:val="2"/>
        </w:rPr>
      </w:pPr>
      <w:r>
        <w:rPr>
          <w:sz w:val="2"/>
        </w:rPr>
      </w:r>
      <w:r>
        <w:rPr>
          <w:sz w:val="2"/>
        </w:rPr>
        <w:pict>
          <v:group id="_x0000_s1139" style="width:7in;height:.5pt;mso-position-horizontal-relative:char;mso-position-vertical-relative:line" coordsize="10080,10">
            <v:line id="_x0000_s1140" style="position:absolute" from="0,5" to="10080,5" strokecolor="#231f20" strokeweight=".5pt"/>
            <w10:anchorlock/>
          </v:group>
        </w:pict>
      </w:r>
    </w:p>
    <w:p w:rsidR="000B245A" w:rsidRDefault="000B245A" w:rsidP="000B245A">
      <w:pPr>
        <w:spacing w:before="40"/>
        <w:jc w:val="center"/>
        <w:rPr>
          <w:spacing w:val="16"/>
          <w:sz w:val="24"/>
          <w:szCs w:val="24"/>
        </w:rPr>
      </w:pPr>
      <w:r w:rsidRPr="003C0C33">
        <w:rPr>
          <w:spacing w:val="16"/>
          <w:sz w:val="24"/>
          <w:szCs w:val="24"/>
        </w:rPr>
        <w:t xml:space="preserve">FROM THE KITCHEN OF </w:t>
      </w:r>
      <w:r>
        <w:rPr>
          <w:spacing w:val="16"/>
          <w:sz w:val="24"/>
          <w:szCs w:val="24"/>
        </w:rPr>
        <w:t>VIVIAN CIAMPI</w:t>
      </w:r>
    </w:p>
    <w:p w:rsidR="000B245A" w:rsidRPr="006F6D09" w:rsidRDefault="000B245A" w:rsidP="000B245A">
      <w:pPr>
        <w:pStyle w:val="BodyText"/>
        <w:spacing w:before="6"/>
        <w:rPr>
          <w:sz w:val="21"/>
          <w:szCs w:val="21"/>
        </w:rPr>
      </w:pPr>
      <w:r>
        <w:rPr>
          <w:noProof/>
          <w:sz w:val="21"/>
          <w:szCs w:val="21"/>
        </w:rPr>
        <w:drawing>
          <wp:anchor distT="152400" distB="152400" distL="152400" distR="152400" simplePos="0" relativeHeight="251653120" behindDoc="0" locked="0" layoutInCell="1" allowOverlap="1">
            <wp:simplePos x="0" y="0"/>
            <wp:positionH relativeFrom="page">
              <wp:posOffset>4965700</wp:posOffset>
            </wp:positionH>
            <wp:positionV relativeFrom="page">
              <wp:posOffset>1320800</wp:posOffset>
            </wp:positionV>
            <wp:extent cx="2286000" cy="1784350"/>
            <wp:effectExtent l="19050" t="0" r="0" b="0"/>
            <wp:wrapThrough wrapText="bothSides" distL="152400" distR="152400">
              <wp:wrapPolygon edited="1">
                <wp:start x="0" y="0"/>
                <wp:lineTo x="0" y="0"/>
                <wp:lineTo x="0" y="21600"/>
                <wp:lineTo x="21600" y="21600"/>
                <wp:lineTo x="21600" y="0"/>
                <wp:lineTo x="0" y="0"/>
                <wp:lineTo x="0" y="0"/>
                <wp:lineTo x="0" y="0"/>
              </wp:wrapPolygon>
            </wp:wrapThrough>
            <wp:docPr id="9" name="officeArt object"/>
            <wp:cNvGraphicFramePr/>
            <a:graphic xmlns:a="http://schemas.openxmlformats.org/drawingml/2006/main">
              <a:graphicData uri="http://schemas.openxmlformats.org/drawingml/2006/picture">
                <pic:pic xmlns:pic="http://schemas.openxmlformats.org/drawingml/2006/picture">
                  <pic:nvPicPr>
                    <pic:cNvPr id="1073741825" name="download-6.jpg"/>
                    <pic:cNvPicPr/>
                  </pic:nvPicPr>
                  <pic:blipFill rotWithShape="1">
                    <a:blip r:embed="rId16" cstate="print">
                      <a:extLst/>
                    </a:blip>
                    <a:srcRect/>
                    <a:stretch>
                      <a:fillRect/>
                    </a:stretch>
                  </pic:blipFill>
                  <pic:spPr>
                    <a:xfrm>
                      <a:off x="0" y="0"/>
                      <a:ext cx="2286000" cy="1784350"/>
                    </a:xfrm>
                    <a:prstGeom prst="rect">
                      <a:avLst/>
                    </a:prstGeom>
                    <a:noFill/>
                    <a:ln>
                      <a:noFill/>
                    </a:ln>
                    <a:effectLst/>
                    <a:extLst/>
                  </pic:spPr>
                </pic:pic>
              </a:graphicData>
            </a:graphic>
          </wp:anchor>
        </w:drawing>
      </w:r>
    </w:p>
    <w:p w:rsidR="000B245A" w:rsidRDefault="000B245A" w:rsidP="000B245A">
      <w:pPr>
        <w:pStyle w:val="BodyText"/>
        <w:ind w:left="101"/>
        <w:rPr>
          <w:color w:val="020302"/>
        </w:rPr>
      </w:pPr>
      <w:r>
        <w:rPr>
          <w:color w:val="020302"/>
        </w:rPr>
        <w:t xml:space="preserve">INGREDIENTS </w:t>
      </w:r>
    </w:p>
    <w:p w:rsidR="000B245A" w:rsidRPr="00077A6B" w:rsidRDefault="000B245A" w:rsidP="000B245A">
      <w:pPr>
        <w:pStyle w:val="BodyText"/>
        <w:ind w:left="101"/>
        <w:rPr>
          <w:color w:val="020302"/>
        </w:rPr>
      </w:pPr>
    </w:p>
    <w:p w:rsidR="000B245A" w:rsidRPr="000B245A" w:rsidRDefault="000B245A" w:rsidP="000B245A">
      <w:pPr>
        <w:pStyle w:val="BodyText"/>
        <w:spacing w:line="444" w:lineRule="auto"/>
        <w:ind w:left="101"/>
        <w:rPr>
          <w:spacing w:val="16"/>
        </w:rPr>
      </w:pPr>
      <w:r w:rsidRPr="000B245A">
        <w:rPr>
          <w:spacing w:val="16"/>
        </w:rPr>
        <w:t>1 cup butter</w:t>
      </w:r>
    </w:p>
    <w:p w:rsidR="000B245A" w:rsidRPr="000B245A" w:rsidRDefault="000B245A" w:rsidP="000B245A">
      <w:pPr>
        <w:pStyle w:val="BodyText"/>
        <w:spacing w:line="444" w:lineRule="auto"/>
        <w:ind w:left="101"/>
        <w:rPr>
          <w:spacing w:val="16"/>
        </w:rPr>
      </w:pPr>
      <w:r w:rsidRPr="000B245A">
        <w:rPr>
          <w:spacing w:val="16"/>
        </w:rPr>
        <w:t>1 cup sugar</w:t>
      </w:r>
    </w:p>
    <w:p w:rsidR="000B245A" w:rsidRPr="000B245A" w:rsidRDefault="000B245A" w:rsidP="000B245A">
      <w:pPr>
        <w:pStyle w:val="BodyText"/>
        <w:spacing w:line="444" w:lineRule="auto"/>
        <w:ind w:left="101"/>
        <w:rPr>
          <w:spacing w:val="16"/>
        </w:rPr>
      </w:pPr>
      <w:r w:rsidRPr="000B245A">
        <w:rPr>
          <w:spacing w:val="16"/>
        </w:rPr>
        <w:t>1 cup brown sugar</w:t>
      </w:r>
    </w:p>
    <w:p w:rsidR="000B245A" w:rsidRPr="000B245A" w:rsidRDefault="000B245A" w:rsidP="000B245A">
      <w:pPr>
        <w:pStyle w:val="BodyText"/>
        <w:spacing w:line="444" w:lineRule="auto"/>
        <w:ind w:left="101"/>
        <w:rPr>
          <w:spacing w:val="16"/>
        </w:rPr>
      </w:pPr>
      <w:r w:rsidRPr="000B245A">
        <w:rPr>
          <w:spacing w:val="16"/>
        </w:rPr>
        <w:t>2 eggs</w:t>
      </w:r>
    </w:p>
    <w:p w:rsidR="000B245A" w:rsidRDefault="000B245A" w:rsidP="000B245A">
      <w:pPr>
        <w:pStyle w:val="BodyText"/>
        <w:spacing w:line="444" w:lineRule="auto"/>
        <w:ind w:left="101"/>
        <w:rPr>
          <w:spacing w:val="16"/>
        </w:rPr>
      </w:pPr>
      <w:r>
        <w:rPr>
          <w:spacing w:val="16"/>
        </w:rPr>
        <w:t>1 teaspoon</w:t>
      </w:r>
      <w:r w:rsidRPr="000B245A">
        <w:rPr>
          <w:spacing w:val="16"/>
        </w:rPr>
        <w:t xml:space="preserve"> vanilla</w:t>
      </w:r>
    </w:p>
    <w:p w:rsidR="000B245A" w:rsidRPr="000B245A" w:rsidRDefault="000B245A" w:rsidP="000B245A">
      <w:pPr>
        <w:pStyle w:val="BodyText"/>
        <w:spacing w:line="444" w:lineRule="auto"/>
        <w:ind w:left="101"/>
        <w:rPr>
          <w:spacing w:val="16"/>
        </w:rPr>
      </w:pPr>
      <w:r w:rsidRPr="000B245A">
        <w:rPr>
          <w:spacing w:val="16"/>
        </w:rPr>
        <w:t>2 cups flour (regular or GF)</w:t>
      </w:r>
    </w:p>
    <w:p w:rsidR="000B245A" w:rsidRPr="000B245A" w:rsidRDefault="00967272" w:rsidP="000B245A">
      <w:pPr>
        <w:pStyle w:val="BodyText"/>
        <w:spacing w:line="444" w:lineRule="auto"/>
        <w:ind w:left="101"/>
        <w:rPr>
          <w:spacing w:val="16"/>
        </w:rPr>
      </w:pPr>
      <w:r w:rsidRPr="00004F0E">
        <w:rPr>
          <w:spacing w:val="16"/>
        </w:rPr>
        <w:t>2</w:t>
      </w:r>
      <w:r w:rsidRPr="00967272">
        <w:rPr>
          <w:spacing w:val="16"/>
          <w:sz w:val="4"/>
          <w:szCs w:val="4"/>
        </w:rPr>
        <w:t xml:space="preserve"> </w:t>
      </w:r>
      <w:r w:rsidRPr="00004F0E">
        <w:rPr>
          <w:spacing w:val="16"/>
        </w:rPr>
        <w:t xml:space="preserve">½ </w:t>
      </w:r>
      <w:r w:rsidR="000B245A" w:rsidRPr="000B245A">
        <w:rPr>
          <w:spacing w:val="16"/>
        </w:rPr>
        <w:t>cups oatmeal (measure and then blend)</w:t>
      </w:r>
    </w:p>
    <w:p w:rsidR="000B245A" w:rsidRDefault="000B245A" w:rsidP="000B245A">
      <w:pPr>
        <w:pStyle w:val="BodyText"/>
        <w:spacing w:line="444" w:lineRule="auto"/>
        <w:ind w:left="101"/>
        <w:rPr>
          <w:spacing w:val="16"/>
        </w:rPr>
      </w:pPr>
      <w:r>
        <w:rPr>
          <w:spacing w:val="16"/>
        </w:rPr>
        <w:t>1 teaspoon salt</w:t>
      </w:r>
    </w:p>
    <w:p w:rsidR="000B245A" w:rsidRDefault="000B245A" w:rsidP="000B245A">
      <w:pPr>
        <w:pStyle w:val="BodyText"/>
        <w:spacing w:line="444" w:lineRule="auto"/>
        <w:ind w:left="101"/>
        <w:rPr>
          <w:spacing w:val="16"/>
        </w:rPr>
      </w:pPr>
      <w:r>
        <w:rPr>
          <w:spacing w:val="16"/>
        </w:rPr>
        <w:t>1 teaspoon baking powder</w:t>
      </w:r>
    </w:p>
    <w:p w:rsidR="000B245A" w:rsidRPr="000B245A" w:rsidRDefault="000B245A" w:rsidP="000B245A">
      <w:pPr>
        <w:pStyle w:val="BodyText"/>
        <w:spacing w:line="444" w:lineRule="auto"/>
        <w:ind w:left="101"/>
        <w:rPr>
          <w:spacing w:val="16"/>
        </w:rPr>
      </w:pPr>
      <w:r>
        <w:rPr>
          <w:spacing w:val="16"/>
        </w:rPr>
        <w:t xml:space="preserve">1 teaspoon </w:t>
      </w:r>
      <w:r w:rsidRPr="000B245A">
        <w:rPr>
          <w:spacing w:val="16"/>
        </w:rPr>
        <w:t>baking soda</w:t>
      </w:r>
    </w:p>
    <w:p w:rsidR="000B245A" w:rsidRPr="000B245A" w:rsidRDefault="000B245A" w:rsidP="000B245A">
      <w:pPr>
        <w:pStyle w:val="BodyText"/>
        <w:spacing w:line="444" w:lineRule="auto"/>
        <w:ind w:left="101"/>
        <w:rPr>
          <w:spacing w:val="16"/>
        </w:rPr>
      </w:pPr>
      <w:r w:rsidRPr="000B245A">
        <w:rPr>
          <w:spacing w:val="16"/>
        </w:rPr>
        <w:t>12 ounces chocolate chips</w:t>
      </w:r>
    </w:p>
    <w:p w:rsidR="000B245A" w:rsidRPr="000B245A" w:rsidRDefault="00BC6E99" w:rsidP="000B245A">
      <w:pPr>
        <w:pStyle w:val="BodyText"/>
        <w:spacing w:line="444" w:lineRule="auto"/>
        <w:ind w:left="101"/>
        <w:rPr>
          <w:spacing w:val="16"/>
        </w:rPr>
      </w:pPr>
      <w:r>
        <w:rPr>
          <w:spacing w:val="16"/>
        </w:rPr>
        <w:t>4-</w:t>
      </w:r>
      <w:r w:rsidR="000B245A">
        <w:rPr>
          <w:spacing w:val="16"/>
        </w:rPr>
        <w:t>ounce grated H</w:t>
      </w:r>
      <w:r w:rsidR="000B245A" w:rsidRPr="000B245A">
        <w:rPr>
          <w:spacing w:val="16"/>
        </w:rPr>
        <w:t>ershey bar</w:t>
      </w:r>
    </w:p>
    <w:p w:rsidR="000B245A" w:rsidRDefault="000B245A" w:rsidP="000B245A">
      <w:pPr>
        <w:pStyle w:val="BodyText"/>
        <w:spacing w:line="444" w:lineRule="auto"/>
        <w:ind w:left="101"/>
        <w:rPr>
          <w:spacing w:val="16"/>
        </w:rPr>
      </w:pPr>
      <w:r w:rsidRPr="000B245A">
        <w:rPr>
          <w:spacing w:val="16"/>
        </w:rPr>
        <w:t>1 cup chopped nuts</w:t>
      </w:r>
    </w:p>
    <w:p w:rsidR="000B245A" w:rsidRDefault="00175FCC" w:rsidP="000B245A">
      <w:pPr>
        <w:pStyle w:val="BodyText"/>
        <w:spacing w:line="444" w:lineRule="auto"/>
        <w:ind w:left="101"/>
        <w:rPr>
          <w:sz w:val="2"/>
        </w:rPr>
      </w:pPr>
      <w:r>
        <w:rPr>
          <w:sz w:val="2"/>
        </w:rPr>
      </w:r>
      <w:r>
        <w:rPr>
          <w:sz w:val="2"/>
        </w:rPr>
        <w:pict>
          <v:group id="_x0000_s1137" style="width:7in;height:.5pt;mso-position-horizontal-relative:char;mso-position-vertical-relative:line" coordsize="10080,10">
            <v:line id="_x0000_s1138" style="position:absolute" from="0,5" to="10080,5" strokecolor="#231f20" strokeweight=".5pt"/>
            <w10:anchorlock/>
          </v:group>
        </w:pict>
      </w:r>
    </w:p>
    <w:p w:rsidR="000B245A" w:rsidRDefault="000B245A" w:rsidP="000B245A">
      <w:pPr>
        <w:pStyle w:val="BodyText"/>
        <w:spacing w:before="6"/>
        <w:rPr>
          <w:sz w:val="21"/>
        </w:rPr>
      </w:pPr>
    </w:p>
    <w:p w:rsidR="000B245A" w:rsidRPr="00085BD8" w:rsidRDefault="000B245A" w:rsidP="000B245A">
      <w:pPr>
        <w:pStyle w:val="BodyText"/>
        <w:ind w:left="101"/>
        <w:rPr>
          <w:color w:val="020302"/>
        </w:rPr>
      </w:pPr>
      <w:r>
        <w:rPr>
          <w:color w:val="020302"/>
        </w:rPr>
        <w:t xml:space="preserve">INSTRUCTIONS </w:t>
      </w:r>
    </w:p>
    <w:p w:rsidR="000B245A" w:rsidRPr="000B245A" w:rsidRDefault="000B245A" w:rsidP="000B245A">
      <w:pPr>
        <w:pStyle w:val="BodyText"/>
        <w:spacing w:line="249" w:lineRule="auto"/>
        <w:ind w:right="619"/>
        <w:rPr>
          <w:color w:val="020302"/>
          <w:spacing w:val="16"/>
        </w:rPr>
      </w:pPr>
    </w:p>
    <w:p w:rsidR="000B245A" w:rsidRPr="000B245A" w:rsidRDefault="000B245A" w:rsidP="00A575EE">
      <w:pPr>
        <w:pStyle w:val="BodyText"/>
        <w:spacing w:line="276" w:lineRule="auto"/>
        <w:ind w:left="101" w:right="619"/>
        <w:rPr>
          <w:color w:val="020302"/>
          <w:spacing w:val="16"/>
        </w:rPr>
      </w:pPr>
      <w:r w:rsidRPr="000B245A">
        <w:rPr>
          <w:color w:val="020302"/>
          <w:spacing w:val="16"/>
        </w:rPr>
        <w:t xml:space="preserve">Cream butter, sugar, </w:t>
      </w:r>
      <w:r>
        <w:rPr>
          <w:color w:val="020302"/>
          <w:spacing w:val="16"/>
        </w:rPr>
        <w:t>brown sugar, eggs, and vanilla</w:t>
      </w:r>
      <w:r w:rsidRPr="000B245A">
        <w:rPr>
          <w:color w:val="020302"/>
          <w:spacing w:val="16"/>
        </w:rPr>
        <w:t>.</w:t>
      </w:r>
    </w:p>
    <w:p w:rsidR="000B245A" w:rsidRDefault="000B245A" w:rsidP="00A575EE">
      <w:pPr>
        <w:pStyle w:val="BodyText"/>
        <w:spacing w:line="276" w:lineRule="auto"/>
        <w:ind w:left="101" w:right="619"/>
        <w:rPr>
          <w:color w:val="020302"/>
          <w:spacing w:val="16"/>
        </w:rPr>
      </w:pPr>
      <w:r w:rsidRPr="000B245A">
        <w:rPr>
          <w:color w:val="020302"/>
          <w:spacing w:val="16"/>
        </w:rPr>
        <w:t xml:space="preserve">Add rest of ingredients.  Mix well.  </w:t>
      </w:r>
    </w:p>
    <w:p w:rsidR="000B245A" w:rsidRPr="000B245A" w:rsidRDefault="000B245A" w:rsidP="00A575EE">
      <w:pPr>
        <w:pStyle w:val="BodyText"/>
        <w:spacing w:line="276" w:lineRule="auto"/>
        <w:ind w:left="101" w:right="619"/>
        <w:rPr>
          <w:color w:val="020302"/>
          <w:spacing w:val="16"/>
        </w:rPr>
      </w:pPr>
    </w:p>
    <w:p w:rsidR="000B245A" w:rsidRPr="000B245A" w:rsidRDefault="000B245A" w:rsidP="00A575EE">
      <w:pPr>
        <w:pStyle w:val="BodyText"/>
        <w:spacing w:line="276" w:lineRule="auto"/>
        <w:ind w:left="101" w:right="619"/>
        <w:rPr>
          <w:color w:val="020302"/>
          <w:spacing w:val="16"/>
        </w:rPr>
      </w:pPr>
      <w:r w:rsidRPr="000B245A">
        <w:rPr>
          <w:color w:val="020302"/>
          <w:spacing w:val="16"/>
        </w:rPr>
        <w:t xml:space="preserve">Roll into golf size balls.  </w:t>
      </w:r>
    </w:p>
    <w:p w:rsidR="0024695A" w:rsidRDefault="000B245A" w:rsidP="00A575EE">
      <w:pPr>
        <w:pStyle w:val="BodyText"/>
        <w:spacing w:line="276" w:lineRule="auto"/>
        <w:ind w:left="101" w:right="619"/>
        <w:rPr>
          <w:color w:val="020302"/>
          <w:spacing w:val="16"/>
        </w:rPr>
      </w:pPr>
      <w:r w:rsidRPr="000B245A">
        <w:rPr>
          <w:color w:val="020302"/>
          <w:spacing w:val="16"/>
        </w:rPr>
        <w:t>Bake at 375</w:t>
      </w:r>
      <w:r w:rsidR="00D11CB8">
        <w:rPr>
          <w:color w:val="020302"/>
          <w:spacing w:val="16"/>
        </w:rPr>
        <w:sym w:font="Symbol" w:char="F0B0"/>
      </w:r>
      <w:r w:rsidRPr="000B245A">
        <w:rPr>
          <w:color w:val="020302"/>
          <w:spacing w:val="16"/>
        </w:rPr>
        <w:t xml:space="preserve"> for 12 minutes.</w:t>
      </w:r>
    </w:p>
    <w:p w:rsidR="00AF0527" w:rsidRDefault="0024695A" w:rsidP="00AF0527">
      <w:pPr>
        <w:jc w:val="center"/>
        <w:rPr>
          <w:sz w:val="2"/>
        </w:rPr>
      </w:pPr>
      <w:r>
        <w:rPr>
          <w:color w:val="020302"/>
          <w:spacing w:val="16"/>
        </w:rPr>
        <w:br w:type="page"/>
      </w:r>
    </w:p>
    <w:p w:rsidR="00986B3C" w:rsidRDefault="00986B3C" w:rsidP="00986B3C">
      <w:pPr>
        <w:pStyle w:val="BodyText"/>
        <w:spacing w:line="20" w:lineRule="exact"/>
        <w:ind w:left="95"/>
        <w:rPr>
          <w:sz w:val="2"/>
        </w:rPr>
      </w:pPr>
      <w:r>
        <w:rPr>
          <w:sz w:val="2"/>
        </w:rPr>
      </w:r>
      <w:r>
        <w:rPr>
          <w:sz w:val="2"/>
        </w:rPr>
        <w:pict>
          <v:group id="_x0000_s36981" style="width:7in;height:.5pt;mso-position-horizontal-relative:char;mso-position-vertical-relative:line" coordsize="10080,10">
            <v:line id="_x0000_s36982" style="position:absolute" from="0,5" to="10080,5" strokecolor="#231f20" strokeweight=".5pt"/>
            <w10:anchorlock/>
          </v:group>
        </w:pict>
      </w:r>
    </w:p>
    <w:p w:rsidR="00986B3C" w:rsidRPr="00FF14BA" w:rsidRDefault="00986B3C" w:rsidP="00986B3C">
      <w:pPr>
        <w:jc w:val="center"/>
        <w:rPr>
          <w:spacing w:val="16"/>
          <w:sz w:val="24"/>
          <w:szCs w:val="24"/>
        </w:rPr>
      </w:pPr>
      <w:r>
        <w:rPr>
          <w:sz w:val="2"/>
        </w:rPr>
        <w:t>\</w:t>
      </w:r>
    </w:p>
    <w:p w:rsidR="00986B3C" w:rsidRDefault="00986B3C" w:rsidP="00986B3C">
      <w:pPr>
        <w:pStyle w:val="Heading2"/>
      </w:pPr>
      <w:bookmarkStart w:id="152" w:name="_Toc71024526"/>
      <w:r>
        <w:t>NO BAKE CHOCOLATE CHIP</w:t>
      </w:r>
      <w:bookmarkEnd w:id="152"/>
      <w:r>
        <w:t xml:space="preserve"> </w:t>
      </w:r>
    </w:p>
    <w:p w:rsidR="00986B3C" w:rsidRPr="00986B3C" w:rsidRDefault="00986B3C" w:rsidP="00986B3C">
      <w:pPr>
        <w:pStyle w:val="Heading2"/>
      </w:pPr>
      <w:bookmarkStart w:id="153" w:name="_Toc71024527"/>
      <w:r>
        <w:t>COOKIE DOUGH TRUFFLES</w:t>
      </w:r>
      <w:bookmarkEnd w:id="153"/>
    </w:p>
    <w:p w:rsidR="00986B3C" w:rsidRPr="003C0C33" w:rsidRDefault="00986B3C" w:rsidP="00986B3C">
      <w:pPr>
        <w:pStyle w:val="BodyText"/>
        <w:spacing w:before="9"/>
        <w:rPr>
          <w:sz w:val="4"/>
          <w:szCs w:val="4"/>
        </w:rPr>
      </w:pPr>
    </w:p>
    <w:p w:rsidR="00986B3C" w:rsidRDefault="00986B3C" w:rsidP="00986B3C">
      <w:pPr>
        <w:pStyle w:val="BodyText"/>
        <w:spacing w:line="20" w:lineRule="exact"/>
        <w:ind w:left="95"/>
        <w:rPr>
          <w:sz w:val="2"/>
        </w:rPr>
      </w:pPr>
      <w:r>
        <w:rPr>
          <w:sz w:val="2"/>
        </w:rPr>
      </w:r>
      <w:r>
        <w:rPr>
          <w:sz w:val="2"/>
        </w:rPr>
        <w:pict>
          <v:group id="_x0000_s36979" style="width:7in;height:.5pt;mso-position-horizontal-relative:char;mso-position-vertical-relative:line" coordsize="10080,10">
            <v:line id="_x0000_s36980" style="position:absolute" from="0,5" to="10080,5" strokecolor="#231f20" strokeweight=".5pt"/>
            <w10:anchorlock/>
          </v:group>
        </w:pict>
      </w:r>
    </w:p>
    <w:p w:rsidR="00986B3C" w:rsidRDefault="00986B3C" w:rsidP="00986B3C">
      <w:pPr>
        <w:spacing w:before="40"/>
        <w:jc w:val="center"/>
        <w:rPr>
          <w:spacing w:val="16"/>
          <w:sz w:val="24"/>
          <w:szCs w:val="24"/>
        </w:rPr>
      </w:pPr>
      <w:r w:rsidRPr="003C0C33">
        <w:rPr>
          <w:spacing w:val="16"/>
          <w:sz w:val="24"/>
          <w:szCs w:val="24"/>
        </w:rPr>
        <w:t xml:space="preserve">FROM THE KITCHEN OF </w:t>
      </w:r>
      <w:r>
        <w:rPr>
          <w:spacing w:val="16"/>
          <w:sz w:val="24"/>
          <w:szCs w:val="24"/>
        </w:rPr>
        <w:t>FATHER ROMANS</w:t>
      </w:r>
    </w:p>
    <w:p w:rsidR="00986B3C" w:rsidRPr="006F6D09" w:rsidRDefault="00986B3C" w:rsidP="00986B3C">
      <w:pPr>
        <w:pStyle w:val="BodyText"/>
        <w:spacing w:before="6"/>
        <w:rPr>
          <w:sz w:val="21"/>
          <w:szCs w:val="21"/>
        </w:rPr>
      </w:pPr>
    </w:p>
    <w:p w:rsidR="00986B3C" w:rsidRDefault="00986B3C" w:rsidP="00986B3C">
      <w:pPr>
        <w:pStyle w:val="BodyText"/>
        <w:ind w:left="101"/>
        <w:rPr>
          <w:color w:val="020302"/>
        </w:rPr>
      </w:pPr>
      <w:r>
        <w:rPr>
          <w:color w:val="020302"/>
        </w:rPr>
        <w:t xml:space="preserve">INGREDIENTS </w:t>
      </w:r>
    </w:p>
    <w:p w:rsidR="00986B3C" w:rsidRPr="00077A6B" w:rsidRDefault="00986B3C" w:rsidP="00986B3C">
      <w:pPr>
        <w:pStyle w:val="BodyText"/>
        <w:ind w:left="101"/>
        <w:rPr>
          <w:color w:val="020302"/>
        </w:rPr>
      </w:pPr>
    </w:p>
    <w:p w:rsidR="00986B3C" w:rsidRDefault="00986B3C" w:rsidP="00986B3C">
      <w:pPr>
        <w:pStyle w:val="BodyText"/>
        <w:spacing w:line="444" w:lineRule="auto"/>
        <w:ind w:left="101"/>
        <w:rPr>
          <w:spacing w:val="16"/>
        </w:rPr>
      </w:pPr>
      <w:r>
        <w:rPr>
          <w:spacing w:val="16"/>
        </w:rPr>
        <w:t>1/3 cup softened butter</w:t>
      </w:r>
    </w:p>
    <w:p w:rsidR="00986B3C" w:rsidRDefault="00986B3C" w:rsidP="00986B3C">
      <w:pPr>
        <w:pStyle w:val="BodyText"/>
        <w:spacing w:line="444" w:lineRule="auto"/>
        <w:ind w:left="101"/>
        <w:rPr>
          <w:spacing w:val="16"/>
        </w:rPr>
      </w:pPr>
      <w:r>
        <w:rPr>
          <w:spacing w:val="16"/>
        </w:rPr>
        <w:t>1/3 cup of light brown sugar (may add a smidge more)</w:t>
      </w:r>
    </w:p>
    <w:p w:rsidR="00986B3C" w:rsidRDefault="00986B3C" w:rsidP="00986B3C">
      <w:pPr>
        <w:pStyle w:val="BodyText"/>
        <w:spacing w:line="444" w:lineRule="auto"/>
        <w:ind w:left="101"/>
        <w:rPr>
          <w:spacing w:val="16"/>
        </w:rPr>
      </w:pPr>
      <w:r>
        <w:rPr>
          <w:spacing w:val="16"/>
        </w:rPr>
        <w:t>3 teaspoons of pure vanilla extract</w:t>
      </w:r>
    </w:p>
    <w:p w:rsidR="00986B3C" w:rsidRDefault="00986B3C" w:rsidP="00986B3C">
      <w:pPr>
        <w:pStyle w:val="BodyText"/>
        <w:spacing w:line="444" w:lineRule="auto"/>
        <w:ind w:left="101"/>
        <w:rPr>
          <w:spacing w:val="16"/>
        </w:rPr>
      </w:pPr>
      <w:r>
        <w:rPr>
          <w:spacing w:val="16"/>
        </w:rPr>
        <w:t>1 cup of all-purpose flour</w:t>
      </w:r>
    </w:p>
    <w:p w:rsidR="00986B3C" w:rsidRDefault="00986B3C" w:rsidP="00986B3C">
      <w:pPr>
        <w:pStyle w:val="BodyText"/>
        <w:spacing w:line="444" w:lineRule="auto"/>
        <w:ind w:left="101"/>
        <w:rPr>
          <w:spacing w:val="16"/>
        </w:rPr>
      </w:pPr>
      <w:r>
        <w:rPr>
          <w:spacing w:val="16"/>
        </w:rPr>
        <w:t>1 cup of milk chocolate chips</w:t>
      </w:r>
    </w:p>
    <w:p w:rsidR="00986B3C" w:rsidRDefault="00986B3C" w:rsidP="00986B3C">
      <w:pPr>
        <w:pStyle w:val="BodyText"/>
        <w:spacing w:line="444" w:lineRule="auto"/>
        <w:ind w:left="101"/>
        <w:rPr>
          <w:spacing w:val="16"/>
        </w:rPr>
      </w:pPr>
      <w:r>
        <w:rPr>
          <w:spacing w:val="16"/>
        </w:rPr>
        <w:t>1 cup of sweet chocolate chips (for dipping)</w:t>
      </w:r>
    </w:p>
    <w:p w:rsidR="00986B3C" w:rsidRPr="000B245A" w:rsidRDefault="00986B3C" w:rsidP="00986B3C">
      <w:pPr>
        <w:pStyle w:val="BodyText"/>
        <w:spacing w:line="444" w:lineRule="auto"/>
        <w:ind w:left="101"/>
        <w:rPr>
          <w:spacing w:val="16"/>
        </w:rPr>
      </w:pPr>
      <w:r>
        <w:rPr>
          <w:spacing w:val="16"/>
        </w:rPr>
        <w:t>1 cup of white chocolate chips (for dipping)</w:t>
      </w:r>
    </w:p>
    <w:p w:rsidR="00986B3C" w:rsidRDefault="00986B3C" w:rsidP="00986B3C">
      <w:pPr>
        <w:pStyle w:val="BodyText"/>
        <w:spacing w:line="444" w:lineRule="auto"/>
        <w:ind w:left="101"/>
        <w:rPr>
          <w:sz w:val="2"/>
        </w:rPr>
      </w:pPr>
      <w:r>
        <w:rPr>
          <w:sz w:val="2"/>
        </w:rPr>
      </w:r>
      <w:r>
        <w:rPr>
          <w:sz w:val="2"/>
        </w:rPr>
        <w:pict>
          <v:group id="_x0000_s36977" style="width:7in;height:.5pt;mso-position-horizontal-relative:char;mso-position-vertical-relative:line" coordsize="10080,10">
            <v:line id="_x0000_s36978" style="position:absolute" from="0,5" to="10080,5" strokecolor="#231f20" strokeweight=".5pt"/>
            <w10:anchorlock/>
          </v:group>
        </w:pict>
      </w:r>
    </w:p>
    <w:p w:rsidR="00986B3C" w:rsidRDefault="00986B3C" w:rsidP="00986B3C">
      <w:pPr>
        <w:pStyle w:val="BodyText"/>
        <w:spacing w:before="6"/>
        <w:rPr>
          <w:sz w:val="21"/>
        </w:rPr>
      </w:pPr>
    </w:p>
    <w:p w:rsidR="00986B3C" w:rsidRPr="00085BD8" w:rsidRDefault="00986B3C" w:rsidP="00986B3C">
      <w:pPr>
        <w:pStyle w:val="BodyText"/>
        <w:ind w:left="101"/>
        <w:rPr>
          <w:color w:val="020302"/>
        </w:rPr>
      </w:pPr>
      <w:r>
        <w:rPr>
          <w:color w:val="020302"/>
        </w:rPr>
        <w:t xml:space="preserve">INSTRUCTIONS </w:t>
      </w:r>
    </w:p>
    <w:p w:rsidR="00986B3C" w:rsidRPr="000B245A" w:rsidRDefault="00986B3C" w:rsidP="00986B3C">
      <w:pPr>
        <w:pStyle w:val="BodyText"/>
        <w:spacing w:line="249" w:lineRule="auto"/>
        <w:ind w:right="619"/>
        <w:rPr>
          <w:color w:val="020302"/>
          <w:spacing w:val="16"/>
        </w:rPr>
      </w:pPr>
    </w:p>
    <w:p w:rsidR="00986B3C" w:rsidRDefault="00986B3C" w:rsidP="00986B3C">
      <w:pPr>
        <w:pStyle w:val="BodyText"/>
        <w:spacing w:line="276" w:lineRule="auto"/>
        <w:ind w:left="101" w:right="619"/>
        <w:rPr>
          <w:color w:val="020302"/>
          <w:spacing w:val="16"/>
        </w:rPr>
      </w:pPr>
      <w:r>
        <w:rPr>
          <w:color w:val="020302"/>
          <w:spacing w:val="16"/>
        </w:rPr>
        <w:t>Line a baking sheet with wax paper.</w:t>
      </w:r>
    </w:p>
    <w:p w:rsidR="00986B3C" w:rsidRDefault="00986B3C" w:rsidP="00986B3C">
      <w:pPr>
        <w:pStyle w:val="BodyText"/>
        <w:spacing w:line="276" w:lineRule="auto"/>
        <w:ind w:left="101" w:right="619"/>
        <w:rPr>
          <w:color w:val="020302"/>
          <w:spacing w:val="16"/>
        </w:rPr>
      </w:pPr>
    </w:p>
    <w:p w:rsidR="00986B3C" w:rsidRDefault="00986B3C" w:rsidP="00986B3C">
      <w:pPr>
        <w:pStyle w:val="BodyText"/>
        <w:spacing w:line="276" w:lineRule="auto"/>
        <w:ind w:left="101" w:right="619"/>
        <w:rPr>
          <w:color w:val="020302"/>
          <w:spacing w:val="16"/>
        </w:rPr>
      </w:pPr>
      <w:r>
        <w:rPr>
          <w:color w:val="020302"/>
          <w:spacing w:val="16"/>
        </w:rPr>
        <w:t>In a mixing bowl, add butter, brown sugar, vanilla extract, and flour. Mix until combined, then st</w:t>
      </w:r>
      <w:r w:rsidR="0018783B">
        <w:rPr>
          <w:color w:val="020302"/>
          <w:spacing w:val="16"/>
        </w:rPr>
        <w:t>ir in the milk chocolate chips.</w:t>
      </w:r>
    </w:p>
    <w:p w:rsidR="00986B3C" w:rsidRDefault="00986B3C" w:rsidP="00986B3C">
      <w:pPr>
        <w:pStyle w:val="BodyText"/>
        <w:spacing w:line="276" w:lineRule="auto"/>
        <w:ind w:left="101" w:right="619"/>
        <w:rPr>
          <w:color w:val="020302"/>
          <w:spacing w:val="16"/>
        </w:rPr>
      </w:pPr>
    </w:p>
    <w:p w:rsidR="00986B3C" w:rsidRDefault="0018783B" w:rsidP="00986B3C">
      <w:pPr>
        <w:pStyle w:val="BodyText"/>
        <w:spacing w:line="276" w:lineRule="auto"/>
        <w:ind w:left="101" w:right="619"/>
        <w:rPr>
          <w:color w:val="020302"/>
          <w:spacing w:val="16"/>
        </w:rPr>
      </w:pPr>
      <w:r>
        <w:rPr>
          <w:color w:val="020302"/>
          <w:spacing w:val="16"/>
        </w:rPr>
        <w:t>Make one-inch balls with the dough and place on the baking sheet. Freeze for about 30-40 minutes.</w:t>
      </w:r>
    </w:p>
    <w:p w:rsidR="00986B3C" w:rsidRDefault="00986B3C" w:rsidP="00986B3C">
      <w:pPr>
        <w:pStyle w:val="BodyText"/>
        <w:spacing w:line="276" w:lineRule="auto"/>
        <w:ind w:left="101" w:right="619"/>
        <w:rPr>
          <w:color w:val="020302"/>
          <w:spacing w:val="16"/>
        </w:rPr>
      </w:pPr>
    </w:p>
    <w:p w:rsidR="0018783B" w:rsidRDefault="0018783B" w:rsidP="0018783B">
      <w:pPr>
        <w:pStyle w:val="BodyText"/>
        <w:spacing w:line="276" w:lineRule="auto"/>
        <w:ind w:left="101" w:right="619"/>
        <w:rPr>
          <w:color w:val="020302"/>
          <w:spacing w:val="16"/>
        </w:rPr>
      </w:pPr>
      <w:r>
        <w:rPr>
          <w:color w:val="020302"/>
          <w:spacing w:val="16"/>
        </w:rPr>
        <w:t>When the cookie dough is firm, melt the desired sweet or white chocolate in the microwave at half power. I usually do one first and the other next (sweet then white). Dip the cookie dough balls in the chocolate to get them covered either with a toothpick or with a small edge of the fork.</w:t>
      </w:r>
    </w:p>
    <w:p w:rsidR="0018783B" w:rsidRDefault="0018783B" w:rsidP="0018783B">
      <w:pPr>
        <w:pStyle w:val="BodyText"/>
        <w:spacing w:line="276" w:lineRule="auto"/>
        <w:ind w:left="101" w:right="619"/>
        <w:rPr>
          <w:color w:val="020302"/>
          <w:spacing w:val="16"/>
        </w:rPr>
      </w:pPr>
    </w:p>
    <w:p w:rsidR="0018783B" w:rsidRDefault="0018783B" w:rsidP="0018783B">
      <w:pPr>
        <w:pStyle w:val="BodyText"/>
        <w:spacing w:line="276" w:lineRule="auto"/>
        <w:ind w:left="101" w:right="619"/>
        <w:rPr>
          <w:color w:val="020302"/>
          <w:spacing w:val="16"/>
        </w:rPr>
      </w:pPr>
      <w:r>
        <w:rPr>
          <w:color w:val="020302"/>
          <w:spacing w:val="16"/>
        </w:rPr>
        <w:t>Place back on the baking sheet. When complete with covering all of them, then place the baking sheet back in the freezer until the outer layer of chocolate has hardened.</w:t>
      </w:r>
    </w:p>
    <w:p w:rsidR="0018783B" w:rsidRDefault="0018783B" w:rsidP="0018783B">
      <w:pPr>
        <w:pStyle w:val="BodyText"/>
        <w:spacing w:line="276" w:lineRule="auto"/>
        <w:ind w:left="101" w:right="619"/>
        <w:rPr>
          <w:color w:val="020302"/>
          <w:spacing w:val="16"/>
        </w:rPr>
      </w:pPr>
    </w:p>
    <w:p w:rsidR="00986B3C" w:rsidRDefault="0018783B" w:rsidP="0018783B">
      <w:pPr>
        <w:pStyle w:val="BodyText"/>
        <w:spacing w:line="276" w:lineRule="auto"/>
        <w:ind w:left="101" w:right="619"/>
        <w:rPr>
          <w:color w:val="020302"/>
          <w:spacing w:val="16"/>
        </w:rPr>
      </w:pPr>
      <w:r>
        <w:rPr>
          <w:color w:val="020302"/>
          <w:spacing w:val="16"/>
        </w:rPr>
        <w:t>Store in the fridge and enjoy!</w:t>
      </w:r>
      <w:r w:rsidR="00986B3C">
        <w:rPr>
          <w:color w:val="020302"/>
          <w:spacing w:val="16"/>
        </w:rPr>
        <w:br w:type="page"/>
      </w:r>
    </w:p>
    <w:p w:rsidR="00986B3C" w:rsidRDefault="00986B3C">
      <w:pPr>
        <w:rPr>
          <w:sz w:val="4"/>
          <w:szCs w:val="4"/>
        </w:rPr>
      </w:pPr>
    </w:p>
    <w:p w:rsidR="00AF0527" w:rsidRPr="003C0C33" w:rsidRDefault="00AF0527" w:rsidP="00AF0527">
      <w:pPr>
        <w:pStyle w:val="BodyText"/>
        <w:spacing w:before="9"/>
        <w:rPr>
          <w:sz w:val="4"/>
          <w:szCs w:val="4"/>
        </w:rPr>
      </w:pPr>
    </w:p>
    <w:p w:rsidR="00AF0527" w:rsidRDefault="00175FCC" w:rsidP="00AF0527">
      <w:pPr>
        <w:pStyle w:val="BodyText"/>
        <w:spacing w:line="20" w:lineRule="exact"/>
        <w:ind w:left="95"/>
        <w:rPr>
          <w:sz w:val="2"/>
        </w:rPr>
      </w:pPr>
      <w:r>
        <w:rPr>
          <w:sz w:val="2"/>
        </w:rPr>
      </w:r>
      <w:r>
        <w:rPr>
          <w:sz w:val="2"/>
        </w:rPr>
        <w:pict>
          <v:group id="_x0000_s36931" style="width:7in;height:.5pt;mso-position-horizontal-relative:char;mso-position-vertical-relative:line" coordsize="10080,10">
            <v:line id="_x0000_s36932" style="position:absolute" from="0,5" to="10080,5" strokecolor="#231f20" strokeweight=".5pt"/>
            <w10:anchorlock/>
          </v:group>
        </w:pict>
      </w:r>
    </w:p>
    <w:p w:rsidR="00AF0527" w:rsidRPr="00FF14BA" w:rsidRDefault="00AF0527" w:rsidP="00AF0527">
      <w:pPr>
        <w:jc w:val="center"/>
        <w:rPr>
          <w:spacing w:val="16"/>
          <w:sz w:val="24"/>
          <w:szCs w:val="24"/>
        </w:rPr>
      </w:pPr>
      <w:r>
        <w:rPr>
          <w:sz w:val="2"/>
        </w:rPr>
        <w:t>\</w:t>
      </w:r>
    </w:p>
    <w:p w:rsidR="00AF0527" w:rsidRPr="009D29E4" w:rsidRDefault="00AF0527" w:rsidP="00AF0527">
      <w:pPr>
        <w:pStyle w:val="Heading2"/>
        <w:rPr>
          <w:spacing w:val="16"/>
        </w:rPr>
      </w:pPr>
      <w:bookmarkStart w:id="154" w:name="_Toc71024528"/>
      <w:r>
        <w:t>MY SKINNY CELEBRATION CAKE</w:t>
      </w:r>
      <w:bookmarkEnd w:id="154"/>
    </w:p>
    <w:p w:rsidR="00AF0527" w:rsidRPr="003C0C33" w:rsidRDefault="00AF0527" w:rsidP="00AF0527">
      <w:pPr>
        <w:pStyle w:val="BodyText"/>
        <w:spacing w:before="9"/>
        <w:rPr>
          <w:sz w:val="4"/>
          <w:szCs w:val="4"/>
        </w:rPr>
      </w:pPr>
    </w:p>
    <w:p w:rsidR="00AF0527" w:rsidRDefault="00175FCC" w:rsidP="00AF0527">
      <w:pPr>
        <w:pStyle w:val="BodyText"/>
        <w:spacing w:line="20" w:lineRule="exact"/>
        <w:ind w:left="95"/>
        <w:rPr>
          <w:sz w:val="2"/>
        </w:rPr>
      </w:pPr>
      <w:r>
        <w:rPr>
          <w:sz w:val="2"/>
        </w:rPr>
      </w:r>
      <w:r>
        <w:rPr>
          <w:sz w:val="2"/>
        </w:rPr>
        <w:pict>
          <v:group id="_x0000_s36929" style="width:7in;height:.5pt;mso-position-horizontal-relative:char;mso-position-vertical-relative:line" coordsize="10080,10">
            <v:line id="_x0000_s36930" style="position:absolute" from="0,5" to="10080,5" strokecolor="#231f20" strokeweight=".5pt"/>
            <w10:anchorlock/>
          </v:group>
        </w:pict>
      </w:r>
    </w:p>
    <w:p w:rsidR="00AF0527" w:rsidRDefault="00AF0527" w:rsidP="00AF0527">
      <w:pPr>
        <w:spacing w:before="40"/>
        <w:jc w:val="center"/>
        <w:rPr>
          <w:spacing w:val="16"/>
          <w:sz w:val="24"/>
          <w:szCs w:val="24"/>
        </w:rPr>
      </w:pPr>
      <w:r w:rsidRPr="003C0C33">
        <w:rPr>
          <w:spacing w:val="16"/>
          <w:sz w:val="24"/>
          <w:szCs w:val="24"/>
        </w:rPr>
        <w:t xml:space="preserve">FROM THE KITCHEN OF </w:t>
      </w:r>
      <w:r w:rsidR="003C1744">
        <w:rPr>
          <w:spacing w:val="16"/>
          <w:sz w:val="24"/>
          <w:szCs w:val="24"/>
        </w:rPr>
        <w:t>MARY ANN</w:t>
      </w:r>
      <w:r w:rsidR="001A56AD">
        <w:rPr>
          <w:spacing w:val="16"/>
          <w:sz w:val="24"/>
          <w:szCs w:val="24"/>
        </w:rPr>
        <w:t xml:space="preserve"> </w:t>
      </w:r>
      <w:r>
        <w:rPr>
          <w:spacing w:val="16"/>
          <w:sz w:val="24"/>
          <w:szCs w:val="24"/>
        </w:rPr>
        <w:t>O’BYRNE</w:t>
      </w:r>
    </w:p>
    <w:p w:rsidR="00AF0527" w:rsidRPr="006F6D09" w:rsidRDefault="00AF0527" w:rsidP="00AF0527">
      <w:pPr>
        <w:pStyle w:val="BodyText"/>
        <w:spacing w:before="6"/>
        <w:rPr>
          <w:sz w:val="21"/>
          <w:szCs w:val="21"/>
        </w:rPr>
      </w:pPr>
    </w:p>
    <w:p w:rsidR="00AF0527" w:rsidRDefault="00AF0527" w:rsidP="00AF0527">
      <w:pPr>
        <w:pStyle w:val="BodyText"/>
        <w:ind w:left="101"/>
        <w:rPr>
          <w:color w:val="020302"/>
        </w:rPr>
      </w:pPr>
      <w:r>
        <w:rPr>
          <w:color w:val="020302"/>
        </w:rPr>
        <w:t xml:space="preserve">INGREDIENTS </w:t>
      </w:r>
    </w:p>
    <w:p w:rsidR="00AF0527" w:rsidRPr="00077A6B" w:rsidRDefault="00AF0527" w:rsidP="00AF0527">
      <w:pPr>
        <w:pStyle w:val="BodyText"/>
        <w:ind w:left="101"/>
        <w:rPr>
          <w:color w:val="020302"/>
        </w:rPr>
      </w:pPr>
    </w:p>
    <w:p w:rsidR="00AF0527" w:rsidRDefault="00AF0527" w:rsidP="00AF0527">
      <w:pPr>
        <w:pStyle w:val="BodyText"/>
        <w:spacing w:line="444" w:lineRule="auto"/>
        <w:ind w:left="101"/>
        <w:rPr>
          <w:spacing w:val="16"/>
        </w:rPr>
      </w:pPr>
      <w:r>
        <w:rPr>
          <w:spacing w:val="16"/>
        </w:rPr>
        <w:t>4 tablespoons butter or Smart Balance original spread</w:t>
      </w:r>
    </w:p>
    <w:p w:rsidR="00AF0527" w:rsidRDefault="00AF0527" w:rsidP="00AF0527">
      <w:pPr>
        <w:pStyle w:val="BodyText"/>
        <w:spacing w:line="444" w:lineRule="auto"/>
        <w:ind w:left="101"/>
        <w:rPr>
          <w:spacing w:val="16"/>
        </w:rPr>
      </w:pPr>
      <w:r>
        <w:rPr>
          <w:spacing w:val="16"/>
        </w:rPr>
        <w:t>1 package yellow or devil’s food cake mix</w:t>
      </w:r>
    </w:p>
    <w:p w:rsidR="00AF0527" w:rsidRDefault="00AF0527" w:rsidP="00AF0527">
      <w:pPr>
        <w:pStyle w:val="BodyText"/>
        <w:spacing w:line="444" w:lineRule="auto"/>
        <w:ind w:left="101"/>
        <w:rPr>
          <w:spacing w:val="16"/>
        </w:rPr>
      </w:pPr>
      <w:r>
        <w:rPr>
          <w:spacing w:val="16"/>
        </w:rPr>
        <w:t>½ cup canola oil</w:t>
      </w:r>
    </w:p>
    <w:p w:rsidR="00AF0527" w:rsidRDefault="00AF0527" w:rsidP="00AF0527">
      <w:pPr>
        <w:pStyle w:val="BodyText"/>
        <w:spacing w:line="444" w:lineRule="auto"/>
        <w:ind w:left="101"/>
        <w:rPr>
          <w:spacing w:val="16"/>
        </w:rPr>
      </w:pPr>
      <w:r>
        <w:rPr>
          <w:spacing w:val="16"/>
        </w:rPr>
        <w:t>1 package French vanilla or any chocolate instant pudding</w:t>
      </w:r>
    </w:p>
    <w:p w:rsidR="00AF0527" w:rsidRDefault="00AF0527" w:rsidP="00AF0527">
      <w:pPr>
        <w:pStyle w:val="BodyText"/>
        <w:spacing w:line="444" w:lineRule="auto"/>
        <w:ind w:left="101"/>
        <w:rPr>
          <w:spacing w:val="16"/>
        </w:rPr>
      </w:pPr>
      <w:r>
        <w:rPr>
          <w:spacing w:val="16"/>
        </w:rPr>
        <w:t>4 nips Bailey’s (any flavor)</w:t>
      </w:r>
    </w:p>
    <w:p w:rsidR="00AF0527" w:rsidRDefault="00AF0527" w:rsidP="00AF0527">
      <w:pPr>
        <w:pStyle w:val="BodyText"/>
        <w:spacing w:line="444" w:lineRule="auto"/>
        <w:ind w:left="101"/>
        <w:rPr>
          <w:spacing w:val="16"/>
        </w:rPr>
      </w:pPr>
      <w:r>
        <w:rPr>
          <w:spacing w:val="16"/>
        </w:rPr>
        <w:t>¾ cup skim milk</w:t>
      </w:r>
    </w:p>
    <w:p w:rsidR="00AF0527" w:rsidRPr="000B245A" w:rsidRDefault="00AF0527" w:rsidP="00213359">
      <w:pPr>
        <w:pStyle w:val="BodyText"/>
        <w:spacing w:line="444" w:lineRule="auto"/>
        <w:ind w:left="101"/>
        <w:rPr>
          <w:spacing w:val="16"/>
        </w:rPr>
      </w:pPr>
      <w:r>
        <w:rPr>
          <w:spacing w:val="16"/>
        </w:rPr>
        <w:t>4 egg whites</w:t>
      </w:r>
    </w:p>
    <w:p w:rsidR="00AF0527" w:rsidRDefault="00175FCC" w:rsidP="00AF0527">
      <w:pPr>
        <w:pStyle w:val="BodyText"/>
        <w:spacing w:line="444" w:lineRule="auto"/>
        <w:ind w:left="101"/>
        <w:rPr>
          <w:sz w:val="2"/>
        </w:rPr>
      </w:pPr>
      <w:r>
        <w:rPr>
          <w:sz w:val="2"/>
        </w:rPr>
      </w:r>
      <w:r>
        <w:rPr>
          <w:sz w:val="2"/>
        </w:rPr>
        <w:pict>
          <v:group id="_x0000_s36927" style="width:7in;height:.5pt;mso-position-horizontal-relative:char;mso-position-vertical-relative:line" coordsize="10080,10">
            <v:line id="_x0000_s36928" style="position:absolute" from="0,5" to="10080,5" strokecolor="#231f20" strokeweight=".5pt"/>
            <w10:anchorlock/>
          </v:group>
        </w:pict>
      </w:r>
    </w:p>
    <w:p w:rsidR="00AF0527" w:rsidRDefault="00AF0527" w:rsidP="00AF0527">
      <w:pPr>
        <w:pStyle w:val="BodyText"/>
        <w:spacing w:before="6"/>
        <w:rPr>
          <w:sz w:val="21"/>
        </w:rPr>
      </w:pPr>
    </w:p>
    <w:p w:rsidR="00AF0527" w:rsidRPr="00085BD8" w:rsidRDefault="00AF0527" w:rsidP="00AF0527">
      <w:pPr>
        <w:pStyle w:val="BodyText"/>
        <w:ind w:left="101"/>
        <w:rPr>
          <w:color w:val="020302"/>
        </w:rPr>
      </w:pPr>
      <w:r>
        <w:rPr>
          <w:color w:val="020302"/>
        </w:rPr>
        <w:t xml:space="preserve">INSTRUCTIONS </w:t>
      </w:r>
    </w:p>
    <w:p w:rsidR="00AF0527" w:rsidRPr="000B245A" w:rsidRDefault="00AF0527" w:rsidP="00AF0527">
      <w:pPr>
        <w:pStyle w:val="BodyText"/>
        <w:spacing w:line="249" w:lineRule="auto"/>
        <w:ind w:right="619"/>
        <w:rPr>
          <w:color w:val="020302"/>
          <w:spacing w:val="16"/>
        </w:rPr>
      </w:pPr>
    </w:p>
    <w:p w:rsidR="00AF0527" w:rsidRDefault="00AF0527" w:rsidP="00AF0527">
      <w:pPr>
        <w:pStyle w:val="BodyText"/>
        <w:spacing w:line="276" w:lineRule="auto"/>
        <w:ind w:left="101" w:right="619"/>
        <w:rPr>
          <w:color w:val="020302"/>
          <w:spacing w:val="16"/>
        </w:rPr>
      </w:pPr>
      <w:r>
        <w:rPr>
          <w:color w:val="020302"/>
          <w:spacing w:val="16"/>
        </w:rPr>
        <w:t xml:space="preserve">Grease and flour 13x9x2 </w:t>
      </w:r>
      <w:r w:rsidR="00B34EF3">
        <w:rPr>
          <w:color w:val="020302"/>
          <w:spacing w:val="16"/>
        </w:rPr>
        <w:t xml:space="preserve">inch </w:t>
      </w:r>
      <w:r>
        <w:rPr>
          <w:color w:val="020302"/>
          <w:spacing w:val="16"/>
        </w:rPr>
        <w:t>pan.</w:t>
      </w:r>
    </w:p>
    <w:p w:rsidR="00AF0527" w:rsidRDefault="00AF0527" w:rsidP="00AF0527">
      <w:pPr>
        <w:pStyle w:val="BodyText"/>
        <w:spacing w:line="276" w:lineRule="auto"/>
        <w:ind w:left="101" w:right="619"/>
        <w:rPr>
          <w:color w:val="020302"/>
          <w:spacing w:val="16"/>
        </w:rPr>
      </w:pPr>
    </w:p>
    <w:p w:rsidR="00AF0527" w:rsidRDefault="00AF0527" w:rsidP="00AF0527">
      <w:pPr>
        <w:pStyle w:val="BodyText"/>
        <w:spacing w:line="276" w:lineRule="auto"/>
        <w:ind w:left="101" w:right="619"/>
        <w:rPr>
          <w:color w:val="020302"/>
          <w:spacing w:val="16"/>
        </w:rPr>
      </w:pPr>
      <w:r>
        <w:rPr>
          <w:color w:val="020302"/>
          <w:spacing w:val="16"/>
        </w:rPr>
        <w:t>Cream butter into dry cake mix.</w:t>
      </w:r>
    </w:p>
    <w:p w:rsidR="00AF0527" w:rsidRDefault="00AF0527" w:rsidP="00AF0527">
      <w:pPr>
        <w:pStyle w:val="BodyText"/>
        <w:spacing w:line="276" w:lineRule="auto"/>
        <w:ind w:left="101" w:right="619"/>
        <w:rPr>
          <w:color w:val="020302"/>
          <w:spacing w:val="16"/>
        </w:rPr>
      </w:pPr>
      <w:r>
        <w:rPr>
          <w:color w:val="020302"/>
          <w:spacing w:val="16"/>
        </w:rPr>
        <w:t>Then add oil, pudding, Bailey’s, milk, egg whites and vanilla.</w:t>
      </w:r>
    </w:p>
    <w:p w:rsidR="00AF0527" w:rsidRDefault="00AF0527" w:rsidP="00AF0527">
      <w:pPr>
        <w:pStyle w:val="BodyText"/>
        <w:spacing w:line="276" w:lineRule="auto"/>
        <w:ind w:left="101" w:right="619"/>
        <w:rPr>
          <w:color w:val="020302"/>
          <w:spacing w:val="16"/>
        </w:rPr>
      </w:pPr>
    </w:p>
    <w:p w:rsidR="00AF0527" w:rsidRDefault="00AF0527" w:rsidP="00AF0527">
      <w:pPr>
        <w:pStyle w:val="BodyText"/>
        <w:spacing w:line="276" w:lineRule="auto"/>
        <w:ind w:left="101" w:right="619"/>
        <w:rPr>
          <w:color w:val="020302"/>
          <w:spacing w:val="16"/>
        </w:rPr>
      </w:pPr>
      <w:r>
        <w:rPr>
          <w:color w:val="020302"/>
          <w:spacing w:val="16"/>
        </w:rPr>
        <w:t>Bake at 350</w:t>
      </w:r>
      <w:r w:rsidR="00D11CB8">
        <w:rPr>
          <w:color w:val="020302"/>
          <w:spacing w:val="16"/>
        </w:rPr>
        <w:sym w:font="Symbol" w:char="F0B0"/>
      </w:r>
      <w:r>
        <w:rPr>
          <w:color w:val="020302"/>
          <w:spacing w:val="16"/>
        </w:rPr>
        <w:t xml:space="preserve"> for 30 minutes.</w:t>
      </w:r>
    </w:p>
    <w:p w:rsidR="00AF0527" w:rsidRDefault="00AF0527" w:rsidP="00AF0527">
      <w:pPr>
        <w:pStyle w:val="BodyText"/>
        <w:spacing w:line="276" w:lineRule="auto"/>
        <w:ind w:left="101" w:right="619"/>
        <w:rPr>
          <w:color w:val="020302"/>
          <w:spacing w:val="16"/>
        </w:rPr>
      </w:pPr>
      <w:r>
        <w:rPr>
          <w:color w:val="020302"/>
          <w:spacing w:val="16"/>
        </w:rPr>
        <w:t>Check center with t</w:t>
      </w:r>
      <w:r w:rsidR="00575F1C">
        <w:rPr>
          <w:color w:val="020302"/>
          <w:spacing w:val="16"/>
        </w:rPr>
        <w:t>oothpick for donen</w:t>
      </w:r>
      <w:r>
        <w:rPr>
          <w:color w:val="020302"/>
          <w:spacing w:val="16"/>
        </w:rPr>
        <w:t>ess.</w:t>
      </w:r>
    </w:p>
    <w:p w:rsidR="00AF0527" w:rsidRDefault="00AF0527" w:rsidP="00AF0527">
      <w:pPr>
        <w:pStyle w:val="BodyText"/>
        <w:spacing w:line="276" w:lineRule="auto"/>
        <w:ind w:left="101" w:right="619"/>
        <w:rPr>
          <w:color w:val="020302"/>
          <w:spacing w:val="16"/>
        </w:rPr>
      </w:pPr>
      <w:r>
        <w:rPr>
          <w:color w:val="020302"/>
          <w:spacing w:val="16"/>
        </w:rPr>
        <w:t>Cool on wire rack 20 minutes.</w:t>
      </w:r>
    </w:p>
    <w:p w:rsidR="00AF0527" w:rsidRDefault="00AF0527" w:rsidP="00AF0527">
      <w:pPr>
        <w:pStyle w:val="BodyText"/>
        <w:spacing w:line="276" w:lineRule="auto"/>
        <w:ind w:left="101" w:right="619"/>
        <w:rPr>
          <w:color w:val="020302"/>
          <w:spacing w:val="16"/>
        </w:rPr>
      </w:pPr>
    </w:p>
    <w:p w:rsidR="00AF0527" w:rsidRDefault="00AF0527" w:rsidP="00AF0527">
      <w:pPr>
        <w:pStyle w:val="BodyText"/>
        <w:spacing w:line="276" w:lineRule="auto"/>
        <w:ind w:left="101" w:right="619"/>
        <w:rPr>
          <w:color w:val="020302"/>
          <w:spacing w:val="16"/>
        </w:rPr>
      </w:pPr>
      <w:r>
        <w:rPr>
          <w:color w:val="020302"/>
          <w:spacing w:val="16"/>
        </w:rPr>
        <w:t>You can add any topping – Cool Whip or ice cream.</w:t>
      </w:r>
    </w:p>
    <w:p w:rsidR="0024695A" w:rsidRDefault="00AF0527">
      <w:pPr>
        <w:rPr>
          <w:color w:val="020302"/>
          <w:spacing w:val="16"/>
          <w:sz w:val="20"/>
          <w:szCs w:val="20"/>
        </w:rPr>
      </w:pPr>
      <w:r>
        <w:rPr>
          <w:color w:val="020302"/>
          <w:spacing w:val="16"/>
        </w:rPr>
        <w:br w:type="page"/>
      </w:r>
    </w:p>
    <w:p w:rsidR="004F7612" w:rsidRDefault="004F7612" w:rsidP="0024695A">
      <w:pPr>
        <w:rPr>
          <w:sz w:val="2"/>
        </w:rPr>
      </w:pPr>
    </w:p>
    <w:p w:rsidR="004F7612" w:rsidRPr="003C0C33" w:rsidRDefault="004F7612" w:rsidP="004F7612">
      <w:pPr>
        <w:pStyle w:val="BodyText"/>
        <w:spacing w:before="9"/>
        <w:rPr>
          <w:sz w:val="4"/>
          <w:szCs w:val="4"/>
        </w:rPr>
      </w:pPr>
    </w:p>
    <w:p w:rsidR="004F7612" w:rsidRDefault="00175FCC" w:rsidP="004F7612">
      <w:pPr>
        <w:pStyle w:val="BodyText"/>
        <w:spacing w:line="20" w:lineRule="exact"/>
        <w:ind w:left="95"/>
        <w:rPr>
          <w:sz w:val="2"/>
        </w:rPr>
      </w:pPr>
      <w:r>
        <w:rPr>
          <w:sz w:val="2"/>
        </w:rPr>
      </w:r>
      <w:r>
        <w:rPr>
          <w:sz w:val="2"/>
        </w:rPr>
        <w:pict>
          <v:group id="_x0000_s1439" style="width:7in;height:.5pt;mso-position-horizontal-relative:char;mso-position-vertical-relative:line" coordsize="10080,10">
            <v:line id="_x0000_s1440" style="position:absolute" from="0,5" to="10080,5" strokecolor="#231f20" strokeweight=".5pt"/>
            <w10:anchorlock/>
          </v:group>
        </w:pict>
      </w:r>
    </w:p>
    <w:p w:rsidR="004F7612" w:rsidRPr="00FF14BA" w:rsidRDefault="004F7612" w:rsidP="004F7612">
      <w:pPr>
        <w:jc w:val="center"/>
        <w:rPr>
          <w:spacing w:val="16"/>
          <w:sz w:val="24"/>
          <w:szCs w:val="24"/>
        </w:rPr>
      </w:pPr>
      <w:r>
        <w:rPr>
          <w:sz w:val="2"/>
        </w:rPr>
        <w:t>\</w:t>
      </w:r>
    </w:p>
    <w:p w:rsidR="004F7612" w:rsidRPr="009D29E4" w:rsidRDefault="004F7612" w:rsidP="004F7612">
      <w:pPr>
        <w:pStyle w:val="Heading2"/>
        <w:rPr>
          <w:spacing w:val="16"/>
        </w:rPr>
      </w:pPr>
      <w:bookmarkStart w:id="155" w:name="_Toc71024529"/>
      <w:r>
        <w:t>OREO BROWNIE CUPCAKES</w:t>
      </w:r>
      <w:bookmarkEnd w:id="155"/>
    </w:p>
    <w:p w:rsidR="004F7612" w:rsidRPr="003C0C33" w:rsidRDefault="004F7612" w:rsidP="004F7612">
      <w:pPr>
        <w:pStyle w:val="BodyText"/>
        <w:spacing w:before="9"/>
        <w:rPr>
          <w:sz w:val="4"/>
          <w:szCs w:val="4"/>
        </w:rPr>
      </w:pPr>
    </w:p>
    <w:p w:rsidR="004F7612" w:rsidRDefault="00175FCC" w:rsidP="004F7612">
      <w:pPr>
        <w:pStyle w:val="BodyText"/>
        <w:spacing w:line="20" w:lineRule="exact"/>
        <w:ind w:left="95"/>
        <w:rPr>
          <w:sz w:val="2"/>
        </w:rPr>
      </w:pPr>
      <w:r>
        <w:rPr>
          <w:sz w:val="2"/>
        </w:rPr>
      </w:r>
      <w:r>
        <w:rPr>
          <w:sz w:val="2"/>
        </w:rPr>
        <w:pict>
          <v:group id="_x0000_s1437" style="width:7in;height:.5pt;mso-position-horizontal-relative:char;mso-position-vertical-relative:line" coordsize="10080,10">
            <v:line id="_x0000_s1438" style="position:absolute" from="0,5" to="10080,5" strokecolor="#231f20" strokeweight=".5pt"/>
            <w10:anchorlock/>
          </v:group>
        </w:pict>
      </w:r>
    </w:p>
    <w:p w:rsidR="004F7612" w:rsidRDefault="004F7612" w:rsidP="004F7612">
      <w:pPr>
        <w:spacing w:before="40"/>
        <w:jc w:val="center"/>
        <w:rPr>
          <w:spacing w:val="16"/>
          <w:sz w:val="24"/>
          <w:szCs w:val="24"/>
        </w:rPr>
      </w:pPr>
      <w:r w:rsidRPr="003C0C33">
        <w:rPr>
          <w:spacing w:val="16"/>
          <w:sz w:val="24"/>
          <w:szCs w:val="24"/>
        </w:rPr>
        <w:t xml:space="preserve">FROM THE KITCHEN OF </w:t>
      </w:r>
      <w:r>
        <w:rPr>
          <w:spacing w:val="16"/>
          <w:sz w:val="24"/>
          <w:szCs w:val="24"/>
        </w:rPr>
        <w:t>SANDY WALSH</w:t>
      </w:r>
    </w:p>
    <w:p w:rsidR="004F7612" w:rsidRDefault="004F7612" w:rsidP="004F7612">
      <w:pPr>
        <w:spacing w:before="40"/>
        <w:jc w:val="center"/>
        <w:rPr>
          <w:spacing w:val="16"/>
          <w:sz w:val="24"/>
          <w:szCs w:val="24"/>
        </w:rPr>
      </w:pPr>
    </w:p>
    <w:p w:rsidR="004F7612" w:rsidRPr="004F7612" w:rsidRDefault="004F7612" w:rsidP="004F7612">
      <w:pPr>
        <w:pStyle w:val="BodyText"/>
        <w:ind w:left="101"/>
        <w:rPr>
          <w:color w:val="020302"/>
          <w:spacing w:val="16"/>
        </w:rPr>
      </w:pPr>
      <w:r>
        <w:rPr>
          <w:color w:val="020302"/>
          <w:spacing w:val="16"/>
        </w:rPr>
        <w:t>Makes 12 cupcakes.</w:t>
      </w:r>
    </w:p>
    <w:p w:rsidR="004F7612" w:rsidRPr="00DC5B53" w:rsidRDefault="004F7612" w:rsidP="004F7612">
      <w:pPr>
        <w:pStyle w:val="BodyText"/>
        <w:spacing w:line="276" w:lineRule="auto"/>
        <w:ind w:left="115" w:right="619"/>
        <w:rPr>
          <w:color w:val="020302"/>
          <w:spacing w:val="16"/>
          <w:sz w:val="21"/>
          <w:szCs w:val="21"/>
        </w:rPr>
      </w:pPr>
    </w:p>
    <w:p w:rsidR="004F7612" w:rsidRPr="006F6D09" w:rsidRDefault="004F7612" w:rsidP="004F7612">
      <w:pPr>
        <w:pStyle w:val="BodyText"/>
        <w:spacing w:before="6"/>
        <w:rPr>
          <w:sz w:val="21"/>
          <w:szCs w:val="21"/>
        </w:rPr>
      </w:pPr>
    </w:p>
    <w:p w:rsidR="004F7612" w:rsidRDefault="004F7612" w:rsidP="004F7612">
      <w:pPr>
        <w:pStyle w:val="BodyText"/>
        <w:ind w:left="101"/>
        <w:rPr>
          <w:color w:val="020302"/>
        </w:rPr>
      </w:pPr>
      <w:r>
        <w:rPr>
          <w:color w:val="020302"/>
        </w:rPr>
        <w:t xml:space="preserve">INGREDIENTS </w:t>
      </w:r>
    </w:p>
    <w:p w:rsidR="004F7612" w:rsidRPr="00077A6B" w:rsidRDefault="004F7612" w:rsidP="004F7612">
      <w:pPr>
        <w:pStyle w:val="BodyText"/>
        <w:ind w:left="101"/>
        <w:rPr>
          <w:color w:val="020302"/>
        </w:rPr>
      </w:pPr>
    </w:p>
    <w:p w:rsidR="004F7612" w:rsidRPr="004F7612" w:rsidRDefault="002A31DE" w:rsidP="004F7612">
      <w:pPr>
        <w:pStyle w:val="BodyText"/>
        <w:spacing w:line="444" w:lineRule="auto"/>
        <w:ind w:left="101"/>
        <w:rPr>
          <w:spacing w:val="16"/>
        </w:rPr>
      </w:pPr>
      <w:r>
        <w:rPr>
          <w:spacing w:val="16"/>
        </w:rPr>
        <w:t>1 18-ounce box</w:t>
      </w:r>
      <w:r w:rsidR="004F7612" w:rsidRPr="004F7612">
        <w:rPr>
          <w:spacing w:val="16"/>
        </w:rPr>
        <w:t xml:space="preserve"> brownie mix + ingredients listed on the box</w:t>
      </w:r>
    </w:p>
    <w:p w:rsidR="004F7612" w:rsidRPr="004F7612" w:rsidRDefault="004F7612" w:rsidP="004F7612">
      <w:pPr>
        <w:pStyle w:val="BodyText"/>
        <w:spacing w:line="444" w:lineRule="auto"/>
        <w:ind w:left="101"/>
        <w:rPr>
          <w:spacing w:val="16"/>
        </w:rPr>
      </w:pPr>
      <w:r w:rsidRPr="004F7612">
        <w:rPr>
          <w:spacing w:val="16"/>
        </w:rPr>
        <w:t>20 Oreo cookies</w:t>
      </w:r>
    </w:p>
    <w:p w:rsidR="004F7612" w:rsidRDefault="002A31DE" w:rsidP="004F7612">
      <w:pPr>
        <w:pStyle w:val="BodyText"/>
        <w:spacing w:line="444" w:lineRule="auto"/>
        <w:ind w:left="101"/>
        <w:rPr>
          <w:spacing w:val="16"/>
        </w:rPr>
      </w:pPr>
      <w:r>
        <w:rPr>
          <w:spacing w:val="16"/>
        </w:rPr>
        <w:t xml:space="preserve">1 can </w:t>
      </w:r>
      <w:r w:rsidR="004F7612" w:rsidRPr="004F7612">
        <w:rPr>
          <w:spacing w:val="16"/>
        </w:rPr>
        <w:t xml:space="preserve">frosting </w:t>
      </w:r>
    </w:p>
    <w:p w:rsidR="004F7612" w:rsidRDefault="00175FCC" w:rsidP="004F7612">
      <w:pPr>
        <w:pStyle w:val="BodyText"/>
        <w:spacing w:line="444" w:lineRule="auto"/>
        <w:ind w:left="101"/>
        <w:rPr>
          <w:sz w:val="2"/>
        </w:rPr>
      </w:pPr>
      <w:r>
        <w:rPr>
          <w:sz w:val="2"/>
        </w:rPr>
      </w:r>
      <w:r>
        <w:rPr>
          <w:sz w:val="2"/>
        </w:rPr>
        <w:pict>
          <v:group id="_x0000_s1435" style="width:7in;height:.5pt;mso-position-horizontal-relative:char;mso-position-vertical-relative:line" coordsize="10080,10">
            <v:line id="_x0000_s1436" style="position:absolute" from="0,5" to="10080,5" strokecolor="#231f20" strokeweight=".5pt"/>
            <w10:anchorlock/>
          </v:group>
        </w:pict>
      </w:r>
    </w:p>
    <w:p w:rsidR="004F7612" w:rsidRDefault="004F7612" w:rsidP="004F7612">
      <w:pPr>
        <w:pStyle w:val="BodyText"/>
        <w:spacing w:before="6"/>
        <w:rPr>
          <w:sz w:val="21"/>
        </w:rPr>
      </w:pPr>
    </w:p>
    <w:p w:rsidR="004F7612" w:rsidRPr="00085BD8" w:rsidRDefault="004F7612" w:rsidP="004F7612">
      <w:pPr>
        <w:pStyle w:val="BodyText"/>
        <w:ind w:left="101"/>
        <w:rPr>
          <w:color w:val="020302"/>
        </w:rPr>
      </w:pPr>
      <w:r>
        <w:rPr>
          <w:color w:val="020302"/>
        </w:rPr>
        <w:t xml:space="preserve">INSTRUCTIONS </w:t>
      </w:r>
    </w:p>
    <w:p w:rsidR="004F7612" w:rsidRPr="000B245A" w:rsidRDefault="004F7612" w:rsidP="004F7612">
      <w:pPr>
        <w:pStyle w:val="BodyText"/>
        <w:spacing w:line="249" w:lineRule="auto"/>
        <w:ind w:right="619"/>
        <w:rPr>
          <w:color w:val="020302"/>
          <w:spacing w:val="16"/>
        </w:rPr>
      </w:pPr>
    </w:p>
    <w:p w:rsidR="004F7612" w:rsidRDefault="004F7612" w:rsidP="004F7612">
      <w:pPr>
        <w:pStyle w:val="BodyText"/>
        <w:spacing w:line="276" w:lineRule="auto"/>
        <w:ind w:left="115" w:right="619"/>
        <w:rPr>
          <w:color w:val="020302"/>
          <w:spacing w:val="16"/>
        </w:rPr>
      </w:pPr>
      <w:r w:rsidRPr="004F7612">
        <w:rPr>
          <w:color w:val="020302"/>
          <w:spacing w:val="16"/>
        </w:rPr>
        <w:t>Preheat the oven to 325</w:t>
      </w:r>
      <w:r w:rsidR="00A9748E">
        <w:rPr>
          <w:color w:val="020302"/>
          <w:spacing w:val="16"/>
        </w:rPr>
        <w:sym w:font="Symbol" w:char="F0B0"/>
      </w:r>
      <w:r w:rsidR="00A9748E">
        <w:rPr>
          <w:color w:val="020302"/>
          <w:spacing w:val="16"/>
        </w:rPr>
        <w:t>.</w:t>
      </w:r>
    </w:p>
    <w:p w:rsidR="004F7612" w:rsidRPr="004F7612" w:rsidRDefault="004F7612" w:rsidP="004F7612">
      <w:pPr>
        <w:pStyle w:val="BodyText"/>
        <w:spacing w:line="276" w:lineRule="auto"/>
        <w:ind w:left="115" w:right="619"/>
        <w:rPr>
          <w:color w:val="020302"/>
          <w:spacing w:val="16"/>
        </w:rPr>
      </w:pPr>
    </w:p>
    <w:p w:rsidR="004F7612" w:rsidRPr="004F7612" w:rsidRDefault="004F7612" w:rsidP="004F7612">
      <w:pPr>
        <w:pStyle w:val="BodyText"/>
        <w:spacing w:line="276" w:lineRule="auto"/>
        <w:ind w:left="115" w:right="619"/>
        <w:rPr>
          <w:color w:val="020302"/>
          <w:spacing w:val="16"/>
        </w:rPr>
      </w:pPr>
      <w:r w:rsidRPr="004F7612">
        <w:rPr>
          <w:color w:val="020302"/>
          <w:spacing w:val="16"/>
        </w:rPr>
        <w:t>Spray a 12 cupcake pan with non-stick spray or use cupcake liners</w:t>
      </w:r>
      <w:r>
        <w:rPr>
          <w:color w:val="020302"/>
          <w:spacing w:val="16"/>
        </w:rPr>
        <w:t>.</w:t>
      </w:r>
    </w:p>
    <w:p w:rsidR="004F7612" w:rsidRPr="004F7612" w:rsidRDefault="004F7612" w:rsidP="004F7612">
      <w:pPr>
        <w:pStyle w:val="BodyText"/>
        <w:spacing w:line="276" w:lineRule="auto"/>
        <w:ind w:left="115" w:right="619"/>
        <w:rPr>
          <w:color w:val="020302"/>
          <w:spacing w:val="16"/>
        </w:rPr>
      </w:pPr>
      <w:r w:rsidRPr="004F7612">
        <w:rPr>
          <w:color w:val="020302"/>
          <w:spacing w:val="16"/>
        </w:rPr>
        <w:t>Place 1 Oreo in the bottom of each cupcake pan</w:t>
      </w:r>
      <w:r>
        <w:rPr>
          <w:color w:val="020302"/>
          <w:spacing w:val="16"/>
        </w:rPr>
        <w:t>.</w:t>
      </w:r>
    </w:p>
    <w:p w:rsidR="002A31DE" w:rsidRDefault="002A31DE" w:rsidP="004F7612">
      <w:pPr>
        <w:pStyle w:val="BodyText"/>
        <w:spacing w:line="276" w:lineRule="auto"/>
        <w:ind w:left="115" w:right="619"/>
        <w:rPr>
          <w:color w:val="020302"/>
          <w:spacing w:val="16"/>
        </w:rPr>
      </w:pPr>
    </w:p>
    <w:p w:rsidR="004F7612" w:rsidRPr="004F7612" w:rsidRDefault="004F7612" w:rsidP="004F7612">
      <w:pPr>
        <w:pStyle w:val="BodyText"/>
        <w:spacing w:line="276" w:lineRule="auto"/>
        <w:ind w:left="115" w:right="619"/>
        <w:rPr>
          <w:color w:val="020302"/>
          <w:spacing w:val="16"/>
        </w:rPr>
      </w:pPr>
      <w:r w:rsidRPr="004F7612">
        <w:rPr>
          <w:color w:val="020302"/>
          <w:spacing w:val="16"/>
        </w:rPr>
        <w:t>Prepare the brownie mix according to the directions on the box</w:t>
      </w:r>
      <w:r>
        <w:rPr>
          <w:color w:val="020302"/>
          <w:spacing w:val="16"/>
        </w:rPr>
        <w:t>.</w:t>
      </w:r>
    </w:p>
    <w:p w:rsidR="004F7612" w:rsidRPr="004F7612" w:rsidRDefault="004F7612" w:rsidP="004F7612">
      <w:pPr>
        <w:pStyle w:val="BodyText"/>
        <w:spacing w:line="276" w:lineRule="auto"/>
        <w:ind w:left="115" w:right="619"/>
        <w:rPr>
          <w:color w:val="020302"/>
          <w:spacing w:val="16"/>
        </w:rPr>
      </w:pPr>
      <w:r w:rsidRPr="004F7612">
        <w:rPr>
          <w:color w:val="020302"/>
          <w:spacing w:val="16"/>
        </w:rPr>
        <w:t>Chop 5 Oreos (finely but not too small) and fold into the brownie batter</w:t>
      </w:r>
      <w:r>
        <w:rPr>
          <w:color w:val="020302"/>
          <w:spacing w:val="16"/>
        </w:rPr>
        <w:t>.</w:t>
      </w:r>
    </w:p>
    <w:p w:rsidR="004F7612" w:rsidRPr="004F7612" w:rsidRDefault="004F7612" w:rsidP="004F7612">
      <w:pPr>
        <w:pStyle w:val="BodyText"/>
        <w:spacing w:line="276" w:lineRule="auto"/>
        <w:ind w:left="115" w:right="619"/>
        <w:rPr>
          <w:color w:val="020302"/>
          <w:spacing w:val="16"/>
        </w:rPr>
      </w:pPr>
      <w:r>
        <w:rPr>
          <w:color w:val="020302"/>
          <w:spacing w:val="16"/>
        </w:rPr>
        <w:t>Use a large cookie scoop (3 tablespoons</w:t>
      </w:r>
      <w:r w:rsidRPr="004F7612">
        <w:rPr>
          <w:color w:val="020302"/>
          <w:spacing w:val="16"/>
        </w:rPr>
        <w:t>) and put the batter into the cupcake pan</w:t>
      </w:r>
      <w:r>
        <w:rPr>
          <w:color w:val="020302"/>
          <w:spacing w:val="16"/>
        </w:rPr>
        <w:t>.</w:t>
      </w:r>
    </w:p>
    <w:p w:rsidR="004F7612" w:rsidRPr="004F7612" w:rsidRDefault="004F7612" w:rsidP="004F7612">
      <w:pPr>
        <w:pStyle w:val="BodyText"/>
        <w:spacing w:line="276" w:lineRule="auto"/>
        <w:ind w:left="115" w:right="619"/>
        <w:rPr>
          <w:color w:val="020302"/>
          <w:spacing w:val="16"/>
        </w:rPr>
      </w:pPr>
      <w:r w:rsidRPr="004F7612">
        <w:rPr>
          <w:color w:val="020302"/>
          <w:spacing w:val="16"/>
        </w:rPr>
        <w:t>Bake for 30 minutes</w:t>
      </w:r>
    </w:p>
    <w:p w:rsidR="002A31DE" w:rsidRDefault="002A31DE" w:rsidP="004F7612">
      <w:pPr>
        <w:pStyle w:val="BodyText"/>
        <w:spacing w:line="276" w:lineRule="auto"/>
        <w:ind w:left="115" w:right="619"/>
        <w:rPr>
          <w:color w:val="020302"/>
          <w:spacing w:val="16"/>
        </w:rPr>
      </w:pPr>
    </w:p>
    <w:p w:rsidR="004F7612" w:rsidRPr="004F7612" w:rsidRDefault="004F7612" w:rsidP="004F7612">
      <w:pPr>
        <w:pStyle w:val="BodyText"/>
        <w:spacing w:line="276" w:lineRule="auto"/>
        <w:ind w:left="115" w:right="619"/>
        <w:rPr>
          <w:color w:val="020302"/>
          <w:spacing w:val="16"/>
        </w:rPr>
      </w:pPr>
      <w:r w:rsidRPr="004F7612">
        <w:rPr>
          <w:color w:val="020302"/>
          <w:spacing w:val="16"/>
        </w:rPr>
        <w:t>Remove the cupcake pan and allow to cool</w:t>
      </w:r>
      <w:r>
        <w:rPr>
          <w:color w:val="020302"/>
          <w:spacing w:val="16"/>
        </w:rPr>
        <w:t>.</w:t>
      </w:r>
    </w:p>
    <w:p w:rsidR="004F7612" w:rsidRPr="004F7612" w:rsidRDefault="004F7612" w:rsidP="004F7612">
      <w:pPr>
        <w:pStyle w:val="BodyText"/>
        <w:spacing w:line="276" w:lineRule="auto"/>
        <w:ind w:left="115" w:right="619"/>
        <w:rPr>
          <w:color w:val="020302"/>
          <w:spacing w:val="16"/>
        </w:rPr>
      </w:pPr>
      <w:r w:rsidRPr="004F7612">
        <w:rPr>
          <w:color w:val="020302"/>
          <w:spacing w:val="16"/>
        </w:rPr>
        <w:t>Chop remaining 3 Oreos coarsely</w:t>
      </w:r>
      <w:r>
        <w:rPr>
          <w:color w:val="020302"/>
          <w:spacing w:val="16"/>
        </w:rPr>
        <w:t>.</w:t>
      </w:r>
    </w:p>
    <w:p w:rsidR="00E95E7D" w:rsidRDefault="004F7612" w:rsidP="004F7612">
      <w:pPr>
        <w:pStyle w:val="BodyText"/>
        <w:spacing w:line="276" w:lineRule="auto"/>
        <w:ind w:left="115" w:right="619"/>
        <w:rPr>
          <w:color w:val="020302"/>
          <w:spacing w:val="16"/>
        </w:rPr>
      </w:pPr>
      <w:r w:rsidRPr="004F7612">
        <w:rPr>
          <w:color w:val="020302"/>
          <w:spacing w:val="16"/>
        </w:rPr>
        <w:t>Frost the cupcakes and sprinkle on top of the frosting</w:t>
      </w:r>
      <w:r>
        <w:rPr>
          <w:color w:val="020302"/>
          <w:spacing w:val="16"/>
        </w:rPr>
        <w:t>.</w:t>
      </w:r>
    </w:p>
    <w:p w:rsidR="00205784" w:rsidRPr="00E95E7D" w:rsidRDefault="0024695A" w:rsidP="00205784">
      <w:pPr>
        <w:rPr>
          <w:color w:val="020302"/>
          <w:spacing w:val="16"/>
          <w:sz w:val="20"/>
          <w:szCs w:val="20"/>
        </w:rPr>
      </w:pPr>
      <w:r>
        <w:rPr>
          <w:color w:val="020302"/>
          <w:spacing w:val="16"/>
        </w:rPr>
        <w:br w:type="page"/>
      </w:r>
    </w:p>
    <w:p w:rsidR="00E95E7D" w:rsidRDefault="00E95E7D" w:rsidP="00E95E7D">
      <w:pPr>
        <w:rPr>
          <w:sz w:val="2"/>
        </w:rPr>
      </w:pPr>
    </w:p>
    <w:p w:rsidR="00E95E7D" w:rsidRPr="003C0C33" w:rsidRDefault="00E95E7D" w:rsidP="00E95E7D">
      <w:pPr>
        <w:pStyle w:val="BodyText"/>
        <w:spacing w:before="9"/>
        <w:rPr>
          <w:sz w:val="4"/>
          <w:szCs w:val="4"/>
        </w:rPr>
      </w:pPr>
    </w:p>
    <w:p w:rsidR="00E95E7D" w:rsidRDefault="00175FCC" w:rsidP="00E95E7D">
      <w:pPr>
        <w:pStyle w:val="BodyText"/>
        <w:spacing w:line="20" w:lineRule="exact"/>
        <w:ind w:left="95"/>
        <w:rPr>
          <w:sz w:val="2"/>
        </w:rPr>
      </w:pPr>
      <w:r>
        <w:rPr>
          <w:sz w:val="2"/>
        </w:rPr>
      </w:r>
      <w:r>
        <w:rPr>
          <w:sz w:val="2"/>
        </w:rPr>
        <w:pict>
          <v:group id="_x0000_s36967" style="width:7in;height:.5pt;mso-position-horizontal-relative:char;mso-position-vertical-relative:line" coordsize="10080,10">
            <v:line id="_x0000_s36968" style="position:absolute" from="0,5" to="10080,5" strokecolor="#231f20" strokeweight=".5pt"/>
            <w10:anchorlock/>
          </v:group>
        </w:pict>
      </w:r>
    </w:p>
    <w:p w:rsidR="00E95E7D" w:rsidRPr="00FF14BA" w:rsidRDefault="00E95E7D" w:rsidP="00E95E7D">
      <w:pPr>
        <w:jc w:val="center"/>
        <w:rPr>
          <w:spacing w:val="16"/>
          <w:sz w:val="24"/>
          <w:szCs w:val="24"/>
        </w:rPr>
      </w:pPr>
      <w:r>
        <w:rPr>
          <w:sz w:val="2"/>
        </w:rPr>
        <w:t>\</w:t>
      </w:r>
    </w:p>
    <w:p w:rsidR="00E95E7D" w:rsidRPr="009D29E4" w:rsidRDefault="00E95E7D" w:rsidP="00E95E7D">
      <w:pPr>
        <w:pStyle w:val="Heading2"/>
        <w:rPr>
          <w:spacing w:val="16"/>
        </w:rPr>
      </w:pPr>
      <w:bookmarkStart w:id="156" w:name="_Toc71024530"/>
      <w:r>
        <w:t>PIGNOLI COOKIES</w:t>
      </w:r>
      <w:bookmarkEnd w:id="156"/>
    </w:p>
    <w:p w:rsidR="00E95E7D" w:rsidRPr="003C0C33" w:rsidRDefault="00E95E7D" w:rsidP="00E95E7D">
      <w:pPr>
        <w:pStyle w:val="BodyText"/>
        <w:spacing w:before="9"/>
        <w:rPr>
          <w:sz w:val="4"/>
          <w:szCs w:val="4"/>
        </w:rPr>
      </w:pPr>
    </w:p>
    <w:p w:rsidR="00E95E7D" w:rsidRDefault="00175FCC" w:rsidP="00E95E7D">
      <w:pPr>
        <w:pStyle w:val="BodyText"/>
        <w:spacing w:line="20" w:lineRule="exact"/>
        <w:ind w:left="95"/>
        <w:rPr>
          <w:sz w:val="2"/>
        </w:rPr>
      </w:pPr>
      <w:r>
        <w:rPr>
          <w:sz w:val="2"/>
        </w:rPr>
      </w:r>
      <w:r>
        <w:rPr>
          <w:sz w:val="2"/>
        </w:rPr>
        <w:pict>
          <v:group id="_x0000_s36965" style="width:7in;height:.5pt;mso-position-horizontal-relative:char;mso-position-vertical-relative:line" coordsize="10080,10">
            <v:line id="_x0000_s36966" style="position:absolute" from="0,5" to="10080,5" strokecolor="#231f20" strokeweight=".5pt"/>
            <w10:anchorlock/>
          </v:group>
        </w:pict>
      </w:r>
    </w:p>
    <w:p w:rsidR="00E95E7D" w:rsidRDefault="00E95E7D" w:rsidP="00E95E7D">
      <w:pPr>
        <w:spacing w:before="40"/>
        <w:jc w:val="center"/>
        <w:rPr>
          <w:spacing w:val="16"/>
          <w:sz w:val="24"/>
          <w:szCs w:val="24"/>
        </w:rPr>
      </w:pPr>
      <w:r w:rsidRPr="003C0C33">
        <w:rPr>
          <w:spacing w:val="16"/>
          <w:sz w:val="24"/>
          <w:szCs w:val="24"/>
        </w:rPr>
        <w:t xml:space="preserve">FROM THE KITCHEN OF </w:t>
      </w:r>
      <w:r>
        <w:rPr>
          <w:spacing w:val="16"/>
          <w:sz w:val="24"/>
          <w:szCs w:val="24"/>
        </w:rPr>
        <w:t>PAT PERROTTI</w:t>
      </w:r>
    </w:p>
    <w:p w:rsidR="00E95E7D" w:rsidRDefault="00E95E7D" w:rsidP="00E95E7D">
      <w:pPr>
        <w:spacing w:before="40"/>
        <w:jc w:val="center"/>
        <w:rPr>
          <w:spacing w:val="16"/>
          <w:sz w:val="24"/>
          <w:szCs w:val="24"/>
        </w:rPr>
      </w:pPr>
    </w:p>
    <w:p w:rsidR="00E95E7D" w:rsidRPr="004F7612" w:rsidRDefault="00D95AE9" w:rsidP="00E95E7D">
      <w:pPr>
        <w:pStyle w:val="BodyText"/>
        <w:ind w:left="101"/>
        <w:rPr>
          <w:color w:val="020302"/>
          <w:spacing w:val="16"/>
        </w:rPr>
      </w:pPr>
      <w:r>
        <w:rPr>
          <w:color w:val="020302"/>
          <w:spacing w:val="16"/>
        </w:rPr>
        <w:t xml:space="preserve">There is no flour in this recipe. </w:t>
      </w:r>
      <w:r w:rsidR="00E95E7D">
        <w:rPr>
          <w:color w:val="020302"/>
          <w:spacing w:val="16"/>
        </w:rPr>
        <w:t>Makes about 30 cookies.</w:t>
      </w:r>
    </w:p>
    <w:p w:rsidR="00E95E7D" w:rsidRPr="00DC5B53" w:rsidRDefault="00E95E7D" w:rsidP="00E95E7D">
      <w:pPr>
        <w:pStyle w:val="BodyText"/>
        <w:spacing w:line="276" w:lineRule="auto"/>
        <w:ind w:left="115" w:right="619"/>
        <w:rPr>
          <w:color w:val="020302"/>
          <w:spacing w:val="16"/>
          <w:sz w:val="21"/>
          <w:szCs w:val="21"/>
        </w:rPr>
      </w:pPr>
    </w:p>
    <w:p w:rsidR="00E95E7D" w:rsidRPr="006F6D09" w:rsidRDefault="00E95E7D" w:rsidP="00E95E7D">
      <w:pPr>
        <w:pStyle w:val="BodyText"/>
        <w:spacing w:before="6"/>
        <w:rPr>
          <w:sz w:val="21"/>
          <w:szCs w:val="21"/>
        </w:rPr>
      </w:pPr>
    </w:p>
    <w:p w:rsidR="00E95E7D" w:rsidRDefault="00E95E7D" w:rsidP="00E95E7D">
      <w:pPr>
        <w:pStyle w:val="BodyText"/>
        <w:ind w:left="101"/>
        <w:rPr>
          <w:color w:val="020302"/>
        </w:rPr>
      </w:pPr>
      <w:r>
        <w:rPr>
          <w:color w:val="020302"/>
        </w:rPr>
        <w:t xml:space="preserve">INGREDIENTS </w:t>
      </w:r>
    </w:p>
    <w:p w:rsidR="00E95E7D" w:rsidRPr="00077A6B" w:rsidRDefault="00E95E7D" w:rsidP="00E95E7D">
      <w:pPr>
        <w:pStyle w:val="BodyText"/>
        <w:ind w:left="101"/>
        <w:rPr>
          <w:color w:val="020302"/>
        </w:rPr>
      </w:pPr>
    </w:p>
    <w:p w:rsidR="00E95E7D" w:rsidRDefault="00E95E7D" w:rsidP="00E95E7D">
      <w:pPr>
        <w:pStyle w:val="BodyText"/>
        <w:spacing w:line="444" w:lineRule="auto"/>
        <w:ind w:left="101"/>
        <w:rPr>
          <w:spacing w:val="16"/>
        </w:rPr>
      </w:pPr>
      <w:r>
        <w:rPr>
          <w:spacing w:val="16"/>
        </w:rPr>
        <w:t>8 ounces almond paste</w:t>
      </w:r>
    </w:p>
    <w:p w:rsidR="00E95E7D" w:rsidRDefault="00E95E7D" w:rsidP="00E95E7D">
      <w:pPr>
        <w:pStyle w:val="BodyText"/>
        <w:spacing w:line="444" w:lineRule="auto"/>
        <w:ind w:left="101"/>
        <w:rPr>
          <w:spacing w:val="16"/>
        </w:rPr>
      </w:pPr>
      <w:r>
        <w:rPr>
          <w:spacing w:val="16"/>
        </w:rPr>
        <w:t>2 large egg whites, plus 1 if necessary</w:t>
      </w:r>
    </w:p>
    <w:p w:rsidR="00E95E7D" w:rsidRDefault="00E95E7D" w:rsidP="00E95E7D">
      <w:pPr>
        <w:pStyle w:val="BodyText"/>
        <w:spacing w:line="444" w:lineRule="auto"/>
        <w:ind w:left="101"/>
        <w:rPr>
          <w:spacing w:val="16"/>
        </w:rPr>
      </w:pPr>
      <w:r>
        <w:rPr>
          <w:spacing w:val="16"/>
        </w:rPr>
        <w:t>1 cup confectioner’s sugar</w:t>
      </w:r>
    </w:p>
    <w:p w:rsidR="00E95E7D" w:rsidRDefault="00E95E7D" w:rsidP="00E95E7D">
      <w:pPr>
        <w:pStyle w:val="BodyText"/>
        <w:spacing w:line="444" w:lineRule="auto"/>
        <w:ind w:left="101"/>
        <w:rPr>
          <w:spacing w:val="16"/>
        </w:rPr>
      </w:pPr>
      <w:r>
        <w:rPr>
          <w:spacing w:val="16"/>
        </w:rPr>
        <w:t>2 cups pignoli nuts</w:t>
      </w:r>
    </w:p>
    <w:p w:rsidR="00E95E7D" w:rsidRDefault="00175FCC" w:rsidP="00E95E7D">
      <w:pPr>
        <w:pStyle w:val="BodyText"/>
        <w:spacing w:line="444" w:lineRule="auto"/>
        <w:ind w:left="101"/>
        <w:rPr>
          <w:sz w:val="2"/>
        </w:rPr>
      </w:pPr>
      <w:r>
        <w:rPr>
          <w:sz w:val="2"/>
        </w:rPr>
      </w:r>
      <w:r>
        <w:rPr>
          <w:sz w:val="2"/>
        </w:rPr>
        <w:pict>
          <v:group id="_x0000_s36963" style="width:7in;height:.5pt;mso-position-horizontal-relative:char;mso-position-vertical-relative:line" coordsize="10080,10">
            <v:line id="_x0000_s36964" style="position:absolute" from="0,5" to="10080,5" strokecolor="#231f20" strokeweight=".5pt"/>
            <w10:anchorlock/>
          </v:group>
        </w:pict>
      </w:r>
    </w:p>
    <w:p w:rsidR="00E95E7D" w:rsidRDefault="00E95E7D" w:rsidP="00E95E7D">
      <w:pPr>
        <w:pStyle w:val="BodyText"/>
        <w:spacing w:before="6"/>
        <w:rPr>
          <w:sz w:val="21"/>
        </w:rPr>
      </w:pPr>
    </w:p>
    <w:p w:rsidR="00E95E7D" w:rsidRPr="00085BD8" w:rsidRDefault="00E95E7D" w:rsidP="00E95E7D">
      <w:pPr>
        <w:pStyle w:val="BodyText"/>
        <w:ind w:left="101"/>
        <w:rPr>
          <w:color w:val="020302"/>
        </w:rPr>
      </w:pPr>
      <w:r>
        <w:rPr>
          <w:color w:val="020302"/>
        </w:rPr>
        <w:t xml:space="preserve">INSTRUCTIONS </w:t>
      </w:r>
    </w:p>
    <w:p w:rsidR="00E95E7D" w:rsidRPr="000B245A" w:rsidRDefault="00E95E7D" w:rsidP="00E95E7D">
      <w:pPr>
        <w:pStyle w:val="BodyText"/>
        <w:spacing w:line="249" w:lineRule="auto"/>
        <w:ind w:right="619"/>
        <w:rPr>
          <w:color w:val="020302"/>
          <w:spacing w:val="16"/>
        </w:rPr>
      </w:pPr>
    </w:p>
    <w:p w:rsidR="00E95E7D" w:rsidRDefault="00D95AE9" w:rsidP="00E95E7D">
      <w:pPr>
        <w:pStyle w:val="BodyText"/>
        <w:spacing w:line="276" w:lineRule="auto"/>
        <w:ind w:left="115" w:right="619"/>
        <w:rPr>
          <w:color w:val="020302"/>
          <w:spacing w:val="16"/>
        </w:rPr>
      </w:pPr>
      <w:r>
        <w:rPr>
          <w:color w:val="020302"/>
          <w:spacing w:val="16"/>
        </w:rPr>
        <w:t>Preheat the oven to 350</w:t>
      </w:r>
      <w:r w:rsidR="00E95E7D">
        <w:rPr>
          <w:color w:val="020302"/>
          <w:spacing w:val="16"/>
        </w:rPr>
        <w:sym w:font="Symbol" w:char="F0B0"/>
      </w:r>
      <w:r w:rsidR="00E95E7D">
        <w:rPr>
          <w:color w:val="020302"/>
          <w:spacing w:val="16"/>
        </w:rPr>
        <w:t>.</w:t>
      </w:r>
    </w:p>
    <w:p w:rsidR="00E95E7D" w:rsidRPr="004F7612" w:rsidRDefault="00E95E7D" w:rsidP="00E95E7D">
      <w:pPr>
        <w:pStyle w:val="BodyText"/>
        <w:spacing w:line="276" w:lineRule="auto"/>
        <w:ind w:left="115" w:right="619"/>
        <w:rPr>
          <w:color w:val="020302"/>
          <w:spacing w:val="16"/>
        </w:rPr>
      </w:pPr>
    </w:p>
    <w:p w:rsidR="00E95E7D" w:rsidRDefault="00D95AE9" w:rsidP="00E95E7D">
      <w:pPr>
        <w:pStyle w:val="BodyText"/>
        <w:spacing w:line="276" w:lineRule="auto"/>
        <w:ind w:left="115" w:right="619"/>
        <w:rPr>
          <w:color w:val="020302"/>
          <w:spacing w:val="16"/>
        </w:rPr>
      </w:pPr>
      <w:r>
        <w:rPr>
          <w:color w:val="020302"/>
          <w:spacing w:val="16"/>
        </w:rPr>
        <w:t>Generously butter large baking sheet. (I use parchment paper.)</w:t>
      </w:r>
    </w:p>
    <w:p w:rsidR="00D95AE9" w:rsidRDefault="00D95AE9" w:rsidP="00E95E7D">
      <w:pPr>
        <w:pStyle w:val="BodyText"/>
        <w:spacing w:line="276" w:lineRule="auto"/>
        <w:ind w:left="115" w:right="619"/>
        <w:rPr>
          <w:color w:val="020302"/>
          <w:spacing w:val="16"/>
        </w:rPr>
      </w:pPr>
    </w:p>
    <w:p w:rsidR="00D95AE9" w:rsidRDefault="00D95AE9" w:rsidP="00E95E7D">
      <w:pPr>
        <w:pStyle w:val="BodyText"/>
        <w:spacing w:line="276" w:lineRule="auto"/>
        <w:ind w:left="115" w:right="619"/>
        <w:rPr>
          <w:color w:val="020302"/>
          <w:spacing w:val="16"/>
        </w:rPr>
      </w:pPr>
      <w:r>
        <w:rPr>
          <w:color w:val="020302"/>
          <w:spacing w:val="16"/>
        </w:rPr>
        <w:t>Crumble paste into large bowl.</w:t>
      </w:r>
    </w:p>
    <w:p w:rsidR="00D95AE9" w:rsidRDefault="00D95AE9" w:rsidP="00E95E7D">
      <w:pPr>
        <w:pStyle w:val="BodyText"/>
        <w:spacing w:line="276" w:lineRule="auto"/>
        <w:ind w:left="115" w:right="619"/>
        <w:rPr>
          <w:color w:val="020302"/>
          <w:spacing w:val="16"/>
        </w:rPr>
      </w:pPr>
      <w:r>
        <w:rPr>
          <w:color w:val="020302"/>
          <w:spacing w:val="16"/>
        </w:rPr>
        <w:t>Beat in 2 egg whites and confectioner’s sugar until smooth.</w:t>
      </w:r>
    </w:p>
    <w:p w:rsidR="00D95AE9" w:rsidRDefault="00D95AE9" w:rsidP="00E95E7D">
      <w:pPr>
        <w:pStyle w:val="BodyText"/>
        <w:spacing w:line="276" w:lineRule="auto"/>
        <w:ind w:left="115" w:right="619"/>
        <w:rPr>
          <w:color w:val="020302"/>
          <w:spacing w:val="16"/>
        </w:rPr>
      </w:pPr>
      <w:r>
        <w:rPr>
          <w:color w:val="020302"/>
          <w:spacing w:val="16"/>
        </w:rPr>
        <w:t>Batter should be smooth, very soft and sticky. If not, add extra egg white and 1 tablespoon sugar.</w:t>
      </w:r>
    </w:p>
    <w:p w:rsidR="00D95AE9" w:rsidRDefault="00D95AE9" w:rsidP="00E95E7D">
      <w:pPr>
        <w:pStyle w:val="BodyText"/>
        <w:spacing w:line="276" w:lineRule="auto"/>
        <w:ind w:left="115" w:right="619"/>
        <w:rPr>
          <w:color w:val="020302"/>
          <w:spacing w:val="16"/>
        </w:rPr>
      </w:pPr>
    </w:p>
    <w:p w:rsidR="00D95AE9" w:rsidRDefault="00D95AE9" w:rsidP="00E95E7D">
      <w:pPr>
        <w:pStyle w:val="BodyText"/>
        <w:spacing w:line="276" w:lineRule="auto"/>
        <w:ind w:left="115" w:right="619"/>
        <w:rPr>
          <w:color w:val="020302"/>
          <w:spacing w:val="16"/>
        </w:rPr>
      </w:pPr>
      <w:r>
        <w:rPr>
          <w:color w:val="020302"/>
          <w:spacing w:val="16"/>
        </w:rPr>
        <w:t>Place nuts in a small bowl.</w:t>
      </w:r>
    </w:p>
    <w:p w:rsidR="00D95AE9" w:rsidRDefault="00D95AE9" w:rsidP="00E95E7D">
      <w:pPr>
        <w:pStyle w:val="BodyText"/>
        <w:spacing w:line="276" w:lineRule="auto"/>
        <w:ind w:left="115" w:right="619"/>
        <w:rPr>
          <w:color w:val="020302"/>
          <w:spacing w:val="16"/>
        </w:rPr>
      </w:pPr>
      <w:r>
        <w:rPr>
          <w:color w:val="020302"/>
          <w:spacing w:val="16"/>
        </w:rPr>
        <w:t>Drop scant tablespoon of batter into nuts.</w:t>
      </w:r>
    </w:p>
    <w:p w:rsidR="00D95AE9" w:rsidRDefault="00D95AE9" w:rsidP="00D95AE9">
      <w:pPr>
        <w:pStyle w:val="BodyText"/>
        <w:spacing w:line="276" w:lineRule="auto"/>
        <w:ind w:left="115" w:right="619"/>
        <w:rPr>
          <w:color w:val="020302"/>
          <w:spacing w:val="16"/>
        </w:rPr>
      </w:pPr>
      <w:r>
        <w:rPr>
          <w:color w:val="020302"/>
          <w:spacing w:val="16"/>
        </w:rPr>
        <w:t>Roll into a ball, coating cookie with nuts.</w:t>
      </w:r>
    </w:p>
    <w:p w:rsidR="00D95AE9" w:rsidRDefault="00D95AE9" w:rsidP="00E95E7D">
      <w:pPr>
        <w:pStyle w:val="BodyText"/>
        <w:spacing w:line="276" w:lineRule="auto"/>
        <w:ind w:left="115" w:right="619"/>
        <w:rPr>
          <w:color w:val="020302"/>
          <w:spacing w:val="16"/>
        </w:rPr>
      </w:pPr>
      <w:r>
        <w:rPr>
          <w:color w:val="020302"/>
          <w:spacing w:val="16"/>
        </w:rPr>
        <w:t>Place on greased sheet, 1 inch apart.</w:t>
      </w:r>
    </w:p>
    <w:p w:rsidR="00D95AE9" w:rsidRDefault="00D95AE9" w:rsidP="00E95E7D">
      <w:pPr>
        <w:pStyle w:val="BodyText"/>
        <w:spacing w:line="276" w:lineRule="auto"/>
        <w:ind w:left="115" w:right="619"/>
        <w:rPr>
          <w:color w:val="020302"/>
          <w:spacing w:val="16"/>
        </w:rPr>
      </w:pPr>
      <w:r>
        <w:rPr>
          <w:color w:val="020302"/>
          <w:spacing w:val="16"/>
        </w:rPr>
        <w:t>Do the same with the remaining batter.</w:t>
      </w:r>
    </w:p>
    <w:p w:rsidR="00D95AE9" w:rsidRPr="004F7612" w:rsidRDefault="00D95AE9" w:rsidP="00E95E7D">
      <w:pPr>
        <w:pStyle w:val="BodyText"/>
        <w:spacing w:line="276" w:lineRule="auto"/>
        <w:ind w:left="115" w:right="619"/>
        <w:rPr>
          <w:color w:val="020302"/>
          <w:spacing w:val="16"/>
        </w:rPr>
      </w:pPr>
    </w:p>
    <w:p w:rsidR="00E95E7D" w:rsidRDefault="00D95AE9" w:rsidP="00E95E7D">
      <w:pPr>
        <w:pStyle w:val="BodyText"/>
        <w:spacing w:line="276" w:lineRule="auto"/>
        <w:ind w:left="115" w:right="619"/>
        <w:rPr>
          <w:color w:val="020302"/>
          <w:spacing w:val="16"/>
        </w:rPr>
      </w:pPr>
      <w:r>
        <w:rPr>
          <w:color w:val="020302"/>
          <w:spacing w:val="16"/>
        </w:rPr>
        <w:t>Bake 18 to 20 minutes, or until lightly browned.</w:t>
      </w:r>
    </w:p>
    <w:p w:rsidR="00D95AE9" w:rsidRDefault="00D95AE9" w:rsidP="00E95E7D">
      <w:pPr>
        <w:pStyle w:val="BodyText"/>
        <w:spacing w:line="276" w:lineRule="auto"/>
        <w:ind w:left="115" w:right="619"/>
        <w:rPr>
          <w:color w:val="020302"/>
          <w:spacing w:val="16"/>
        </w:rPr>
      </w:pPr>
      <w:r>
        <w:rPr>
          <w:color w:val="020302"/>
          <w:spacing w:val="16"/>
        </w:rPr>
        <w:t>Let cool 2 minutes on pan, then to rack.</w:t>
      </w:r>
    </w:p>
    <w:p w:rsidR="00D95AE9" w:rsidRDefault="00D95AE9" w:rsidP="00E95E7D">
      <w:pPr>
        <w:pStyle w:val="BodyText"/>
        <w:spacing w:line="276" w:lineRule="auto"/>
        <w:ind w:left="115" w:right="619"/>
        <w:rPr>
          <w:color w:val="020302"/>
          <w:spacing w:val="16"/>
        </w:rPr>
      </w:pPr>
    </w:p>
    <w:p w:rsidR="00D95AE9" w:rsidRDefault="00D95AE9" w:rsidP="00D95AE9">
      <w:pPr>
        <w:pStyle w:val="BodyText"/>
        <w:spacing w:line="276" w:lineRule="auto"/>
        <w:ind w:left="115" w:right="619"/>
        <w:rPr>
          <w:color w:val="020302"/>
          <w:spacing w:val="16"/>
        </w:rPr>
      </w:pPr>
      <w:r>
        <w:rPr>
          <w:color w:val="020302"/>
          <w:spacing w:val="16"/>
        </w:rPr>
        <w:t>Dust with confectioner’s sugar.</w:t>
      </w:r>
    </w:p>
    <w:p w:rsidR="00D95AE9" w:rsidRDefault="00D95AE9" w:rsidP="00E95E7D">
      <w:pPr>
        <w:pStyle w:val="BodyText"/>
        <w:spacing w:line="276" w:lineRule="auto"/>
        <w:ind w:left="115" w:right="619"/>
        <w:rPr>
          <w:color w:val="020302"/>
          <w:spacing w:val="16"/>
        </w:rPr>
      </w:pPr>
      <w:r>
        <w:rPr>
          <w:color w:val="020302"/>
          <w:spacing w:val="16"/>
        </w:rPr>
        <w:t>Store in airtight container.</w:t>
      </w:r>
    </w:p>
    <w:p w:rsidR="00E95E7D" w:rsidRPr="00E95E7D" w:rsidRDefault="00E95E7D" w:rsidP="00E95E7D">
      <w:pPr>
        <w:rPr>
          <w:color w:val="020302"/>
          <w:spacing w:val="16"/>
          <w:sz w:val="20"/>
          <w:szCs w:val="20"/>
        </w:rPr>
      </w:pPr>
      <w:r>
        <w:rPr>
          <w:color w:val="020302"/>
          <w:spacing w:val="16"/>
        </w:rPr>
        <w:br w:type="page"/>
      </w:r>
    </w:p>
    <w:p w:rsidR="00205784" w:rsidRPr="003C0C33" w:rsidRDefault="00205784" w:rsidP="00205784">
      <w:pPr>
        <w:pStyle w:val="BodyText"/>
        <w:spacing w:before="9"/>
        <w:rPr>
          <w:sz w:val="4"/>
          <w:szCs w:val="4"/>
        </w:rPr>
      </w:pPr>
    </w:p>
    <w:p w:rsidR="00205784" w:rsidRDefault="00175FCC" w:rsidP="00205784">
      <w:pPr>
        <w:pStyle w:val="BodyText"/>
        <w:spacing w:line="20" w:lineRule="exact"/>
        <w:ind w:left="95"/>
        <w:rPr>
          <w:sz w:val="2"/>
        </w:rPr>
      </w:pPr>
      <w:r>
        <w:rPr>
          <w:sz w:val="2"/>
        </w:rPr>
      </w:r>
      <w:r>
        <w:rPr>
          <w:sz w:val="2"/>
        </w:rPr>
        <w:pict>
          <v:group id="_x0000_s1813" style="width:7in;height:.5pt;mso-position-horizontal-relative:char;mso-position-vertical-relative:line" coordsize="10080,10">
            <v:line id="_x0000_s1814" style="position:absolute" from="0,5" to="10080,5" strokecolor="#231f20" strokeweight=".5pt"/>
            <w10:anchorlock/>
          </v:group>
        </w:pict>
      </w:r>
    </w:p>
    <w:p w:rsidR="00205784" w:rsidRPr="00FF14BA" w:rsidRDefault="00205784" w:rsidP="00205784">
      <w:pPr>
        <w:jc w:val="center"/>
        <w:rPr>
          <w:spacing w:val="16"/>
          <w:sz w:val="24"/>
          <w:szCs w:val="24"/>
        </w:rPr>
      </w:pPr>
      <w:r>
        <w:rPr>
          <w:sz w:val="2"/>
        </w:rPr>
        <w:t>\</w:t>
      </w:r>
    </w:p>
    <w:p w:rsidR="00205784" w:rsidRPr="009D29E4" w:rsidRDefault="00205784" w:rsidP="00205784">
      <w:pPr>
        <w:pStyle w:val="Heading2"/>
        <w:rPr>
          <w:spacing w:val="16"/>
        </w:rPr>
      </w:pPr>
      <w:bookmarkStart w:id="157" w:name="_Toc71024531"/>
      <w:r>
        <w:t>SPONGE CAKE</w:t>
      </w:r>
      <w:bookmarkEnd w:id="157"/>
    </w:p>
    <w:p w:rsidR="00205784" w:rsidRPr="003C0C33" w:rsidRDefault="00205784" w:rsidP="00205784">
      <w:pPr>
        <w:pStyle w:val="BodyText"/>
        <w:spacing w:before="9"/>
        <w:rPr>
          <w:sz w:val="4"/>
          <w:szCs w:val="4"/>
        </w:rPr>
      </w:pPr>
    </w:p>
    <w:p w:rsidR="00205784" w:rsidRDefault="00175FCC" w:rsidP="00205784">
      <w:pPr>
        <w:pStyle w:val="BodyText"/>
        <w:spacing w:line="20" w:lineRule="exact"/>
        <w:ind w:left="95"/>
        <w:rPr>
          <w:sz w:val="2"/>
        </w:rPr>
      </w:pPr>
      <w:r>
        <w:rPr>
          <w:sz w:val="2"/>
        </w:rPr>
      </w:r>
      <w:r>
        <w:rPr>
          <w:sz w:val="2"/>
        </w:rPr>
        <w:pict>
          <v:group id="_x0000_s1811" style="width:7in;height:.5pt;mso-position-horizontal-relative:char;mso-position-vertical-relative:line" coordsize="10080,10">
            <v:line id="_x0000_s1812" style="position:absolute" from="0,5" to="10080,5" strokecolor="#231f20" strokeweight=".5pt"/>
            <w10:anchorlock/>
          </v:group>
        </w:pict>
      </w:r>
    </w:p>
    <w:p w:rsidR="00205784" w:rsidRDefault="00205784" w:rsidP="00205784">
      <w:pPr>
        <w:spacing w:before="40"/>
        <w:jc w:val="center"/>
        <w:rPr>
          <w:spacing w:val="16"/>
          <w:sz w:val="24"/>
          <w:szCs w:val="24"/>
        </w:rPr>
      </w:pPr>
      <w:r w:rsidRPr="003C0C33">
        <w:rPr>
          <w:spacing w:val="16"/>
          <w:sz w:val="24"/>
          <w:szCs w:val="24"/>
        </w:rPr>
        <w:t xml:space="preserve">FROM THE KITCHEN OF </w:t>
      </w:r>
      <w:r>
        <w:rPr>
          <w:spacing w:val="16"/>
          <w:sz w:val="24"/>
          <w:szCs w:val="24"/>
        </w:rPr>
        <w:t>MARY ANN RICCIUTI</w:t>
      </w:r>
    </w:p>
    <w:p w:rsidR="00205784" w:rsidRDefault="00205784" w:rsidP="00205784">
      <w:pPr>
        <w:spacing w:before="40"/>
        <w:jc w:val="center"/>
        <w:rPr>
          <w:spacing w:val="16"/>
          <w:sz w:val="24"/>
          <w:szCs w:val="24"/>
        </w:rPr>
      </w:pPr>
    </w:p>
    <w:p w:rsidR="00205784" w:rsidRPr="004F7612" w:rsidRDefault="00205784" w:rsidP="00205784">
      <w:pPr>
        <w:pStyle w:val="BodyText"/>
        <w:ind w:left="101"/>
        <w:rPr>
          <w:color w:val="020302"/>
          <w:spacing w:val="16"/>
        </w:rPr>
      </w:pPr>
      <w:r>
        <w:rPr>
          <w:color w:val="020302"/>
          <w:spacing w:val="16"/>
        </w:rPr>
        <w:t>Makes 12 cupcakes.</w:t>
      </w:r>
    </w:p>
    <w:p w:rsidR="00205784" w:rsidRPr="00DC5B53" w:rsidRDefault="00205784" w:rsidP="00205784">
      <w:pPr>
        <w:pStyle w:val="BodyText"/>
        <w:spacing w:line="276" w:lineRule="auto"/>
        <w:ind w:left="115" w:right="619"/>
        <w:rPr>
          <w:color w:val="020302"/>
          <w:spacing w:val="16"/>
          <w:sz w:val="21"/>
          <w:szCs w:val="21"/>
        </w:rPr>
      </w:pPr>
    </w:p>
    <w:p w:rsidR="00205784" w:rsidRPr="006F6D09" w:rsidRDefault="00205784" w:rsidP="00205784">
      <w:pPr>
        <w:pStyle w:val="BodyText"/>
        <w:spacing w:before="6"/>
        <w:rPr>
          <w:sz w:val="21"/>
          <w:szCs w:val="21"/>
        </w:rPr>
      </w:pPr>
    </w:p>
    <w:p w:rsidR="00205784" w:rsidRDefault="00205784" w:rsidP="00205784">
      <w:pPr>
        <w:pStyle w:val="BodyText"/>
        <w:ind w:left="101"/>
        <w:rPr>
          <w:color w:val="020302"/>
        </w:rPr>
      </w:pPr>
      <w:r>
        <w:rPr>
          <w:color w:val="020302"/>
        </w:rPr>
        <w:t xml:space="preserve">INGREDIENTS </w:t>
      </w:r>
    </w:p>
    <w:p w:rsidR="00205784" w:rsidRPr="00077A6B" w:rsidRDefault="00205784" w:rsidP="00205784">
      <w:pPr>
        <w:pStyle w:val="BodyText"/>
        <w:ind w:left="101"/>
        <w:rPr>
          <w:color w:val="020302"/>
        </w:rPr>
      </w:pPr>
    </w:p>
    <w:p w:rsidR="0075084D" w:rsidRPr="00205784" w:rsidRDefault="0075084D" w:rsidP="0075084D">
      <w:pPr>
        <w:pStyle w:val="BodyText"/>
        <w:spacing w:line="444" w:lineRule="auto"/>
        <w:ind w:left="101"/>
        <w:rPr>
          <w:spacing w:val="16"/>
        </w:rPr>
      </w:pPr>
      <w:r>
        <w:rPr>
          <w:spacing w:val="16"/>
        </w:rPr>
        <w:t xml:space="preserve">6 eggs, </w:t>
      </w:r>
      <w:r w:rsidRPr="00205784">
        <w:rPr>
          <w:spacing w:val="16"/>
        </w:rPr>
        <w:t>whites separated from yolks</w:t>
      </w:r>
    </w:p>
    <w:p w:rsidR="00205784" w:rsidRPr="00205784" w:rsidRDefault="00205784" w:rsidP="00205784">
      <w:pPr>
        <w:pStyle w:val="BodyText"/>
        <w:spacing w:line="444" w:lineRule="auto"/>
        <w:ind w:left="101"/>
        <w:rPr>
          <w:spacing w:val="16"/>
        </w:rPr>
      </w:pPr>
      <w:r>
        <w:rPr>
          <w:spacing w:val="16"/>
        </w:rPr>
        <w:t>1</w:t>
      </w:r>
      <w:r w:rsidRPr="00205784">
        <w:rPr>
          <w:spacing w:val="16"/>
        </w:rPr>
        <w:t xml:space="preserve"> cup granulated sugar</w:t>
      </w:r>
      <w:r>
        <w:rPr>
          <w:spacing w:val="16"/>
        </w:rPr>
        <w:t>,</w:t>
      </w:r>
      <w:r w:rsidRPr="00205784">
        <w:rPr>
          <w:spacing w:val="16"/>
        </w:rPr>
        <w:t xml:space="preserve"> sifted</w:t>
      </w:r>
    </w:p>
    <w:p w:rsidR="00205784" w:rsidRDefault="008E6577" w:rsidP="00205784">
      <w:pPr>
        <w:pStyle w:val="BodyText"/>
        <w:spacing w:line="444" w:lineRule="auto"/>
        <w:ind w:left="101"/>
        <w:rPr>
          <w:spacing w:val="16"/>
        </w:rPr>
      </w:pPr>
      <w:r>
        <w:rPr>
          <w:spacing w:val="16"/>
        </w:rPr>
        <w:t xml:space="preserve">⅓ </w:t>
      </w:r>
      <w:r w:rsidR="00205784" w:rsidRPr="00205784">
        <w:rPr>
          <w:spacing w:val="16"/>
        </w:rPr>
        <w:t>cup fresh orange juice</w:t>
      </w:r>
    </w:p>
    <w:p w:rsidR="0075084D" w:rsidRPr="00205784" w:rsidRDefault="0075084D" w:rsidP="0075084D">
      <w:pPr>
        <w:pStyle w:val="BodyText"/>
        <w:spacing w:line="444" w:lineRule="auto"/>
        <w:ind w:left="101"/>
        <w:rPr>
          <w:spacing w:val="16"/>
        </w:rPr>
      </w:pPr>
      <w:r>
        <w:rPr>
          <w:spacing w:val="16"/>
        </w:rPr>
        <w:t>1cup all purpose flour, sifted 3</w:t>
      </w:r>
      <w:r w:rsidRPr="00205784">
        <w:rPr>
          <w:spacing w:val="16"/>
        </w:rPr>
        <w:t xml:space="preserve"> times</w:t>
      </w:r>
    </w:p>
    <w:p w:rsidR="0075084D" w:rsidRPr="00205784" w:rsidRDefault="0075084D" w:rsidP="0075084D">
      <w:pPr>
        <w:pStyle w:val="BodyText"/>
        <w:spacing w:line="444" w:lineRule="auto"/>
        <w:ind w:left="101"/>
        <w:rPr>
          <w:spacing w:val="16"/>
        </w:rPr>
      </w:pPr>
      <w:r>
        <w:rPr>
          <w:spacing w:val="16"/>
        </w:rPr>
        <w:t>1</w:t>
      </w:r>
      <w:r w:rsidRPr="00205784">
        <w:rPr>
          <w:spacing w:val="16"/>
        </w:rPr>
        <w:t>teaspoon baking powder</w:t>
      </w:r>
    </w:p>
    <w:p w:rsidR="00205784" w:rsidRDefault="00205784" w:rsidP="00205784">
      <w:pPr>
        <w:pStyle w:val="BodyText"/>
        <w:spacing w:line="444" w:lineRule="auto"/>
        <w:ind w:left="101"/>
        <w:rPr>
          <w:spacing w:val="16"/>
        </w:rPr>
      </w:pPr>
      <w:r>
        <w:rPr>
          <w:spacing w:val="16"/>
        </w:rPr>
        <w:t>1</w:t>
      </w:r>
      <w:r w:rsidRPr="00205784">
        <w:rPr>
          <w:spacing w:val="16"/>
        </w:rPr>
        <w:t xml:space="preserve"> teaspoon pure vanilla</w:t>
      </w:r>
      <w:r w:rsidRPr="004F7612">
        <w:rPr>
          <w:spacing w:val="16"/>
        </w:rPr>
        <w:t xml:space="preserve"> </w:t>
      </w:r>
    </w:p>
    <w:p w:rsidR="00205784" w:rsidRDefault="00175FCC" w:rsidP="00205784">
      <w:pPr>
        <w:pStyle w:val="BodyText"/>
        <w:spacing w:line="444" w:lineRule="auto"/>
        <w:ind w:left="101"/>
        <w:rPr>
          <w:sz w:val="2"/>
        </w:rPr>
      </w:pPr>
      <w:r>
        <w:rPr>
          <w:sz w:val="2"/>
        </w:rPr>
      </w:r>
      <w:r>
        <w:rPr>
          <w:sz w:val="2"/>
        </w:rPr>
        <w:pict>
          <v:group id="_x0000_s1809" style="width:7in;height:.5pt;mso-position-horizontal-relative:char;mso-position-vertical-relative:line" coordsize="10080,10">
            <v:line id="_x0000_s1810" style="position:absolute" from="0,5" to="10080,5" strokecolor="#231f20" strokeweight=".5pt"/>
            <w10:anchorlock/>
          </v:group>
        </w:pict>
      </w:r>
    </w:p>
    <w:p w:rsidR="00205784" w:rsidRDefault="00205784" w:rsidP="00205784">
      <w:pPr>
        <w:pStyle w:val="BodyText"/>
        <w:spacing w:before="6"/>
        <w:rPr>
          <w:sz w:val="21"/>
        </w:rPr>
      </w:pPr>
    </w:p>
    <w:p w:rsidR="00205784" w:rsidRPr="00085BD8" w:rsidRDefault="00205784" w:rsidP="00205784">
      <w:pPr>
        <w:pStyle w:val="BodyText"/>
        <w:ind w:left="101"/>
        <w:rPr>
          <w:color w:val="020302"/>
        </w:rPr>
      </w:pPr>
      <w:r>
        <w:rPr>
          <w:color w:val="020302"/>
        </w:rPr>
        <w:t xml:space="preserve">INSTRUCTIONS </w:t>
      </w:r>
    </w:p>
    <w:p w:rsidR="00205784" w:rsidRPr="00205784" w:rsidRDefault="00205784" w:rsidP="00205784">
      <w:pPr>
        <w:pStyle w:val="BodyText"/>
        <w:spacing w:line="276" w:lineRule="auto"/>
        <w:ind w:right="619"/>
        <w:rPr>
          <w:color w:val="020302"/>
          <w:spacing w:val="16"/>
        </w:rPr>
      </w:pPr>
    </w:p>
    <w:p w:rsidR="00205784" w:rsidRPr="00205784" w:rsidRDefault="00205784" w:rsidP="00205784">
      <w:pPr>
        <w:pStyle w:val="BodyText"/>
        <w:spacing w:line="276" w:lineRule="auto"/>
        <w:ind w:left="115" w:right="619"/>
        <w:rPr>
          <w:color w:val="020302"/>
          <w:spacing w:val="16"/>
        </w:rPr>
      </w:pPr>
      <w:r w:rsidRPr="00205784">
        <w:rPr>
          <w:color w:val="020302"/>
          <w:spacing w:val="16"/>
        </w:rPr>
        <w:t xml:space="preserve">Beat egg whites until stiff peaks. Gradually add </w:t>
      </w:r>
      <w:r w:rsidR="00A9748E">
        <w:rPr>
          <w:spacing w:val="16"/>
        </w:rPr>
        <w:t xml:space="preserve">½ </w:t>
      </w:r>
      <w:r w:rsidRPr="00205784">
        <w:rPr>
          <w:color w:val="020302"/>
          <w:spacing w:val="16"/>
        </w:rPr>
        <w:t>cup sugar</w:t>
      </w:r>
      <w:r>
        <w:rPr>
          <w:color w:val="020302"/>
          <w:spacing w:val="16"/>
        </w:rPr>
        <w:t>.</w:t>
      </w:r>
    </w:p>
    <w:p w:rsidR="00205784" w:rsidRDefault="00205784" w:rsidP="00205784">
      <w:pPr>
        <w:pStyle w:val="BodyText"/>
        <w:spacing w:line="276" w:lineRule="auto"/>
        <w:ind w:left="115" w:right="619"/>
        <w:rPr>
          <w:color w:val="020302"/>
          <w:spacing w:val="16"/>
        </w:rPr>
      </w:pPr>
      <w:r w:rsidRPr="00205784">
        <w:rPr>
          <w:color w:val="020302"/>
          <w:spacing w:val="16"/>
        </w:rPr>
        <w:t>Beat</w:t>
      </w:r>
      <w:r>
        <w:rPr>
          <w:color w:val="020302"/>
          <w:spacing w:val="16"/>
        </w:rPr>
        <w:t xml:space="preserve"> egg yolks until lemon yellow, </w:t>
      </w:r>
      <w:r w:rsidRPr="00205784">
        <w:rPr>
          <w:color w:val="020302"/>
          <w:spacing w:val="16"/>
        </w:rPr>
        <w:t xml:space="preserve">add </w:t>
      </w:r>
      <w:r w:rsidR="00A9748E">
        <w:rPr>
          <w:spacing w:val="16"/>
        </w:rPr>
        <w:t xml:space="preserve">½ </w:t>
      </w:r>
      <w:r w:rsidRPr="00205784">
        <w:rPr>
          <w:color w:val="020302"/>
          <w:spacing w:val="16"/>
        </w:rPr>
        <w:t>cup sugar and orange juice alternately</w:t>
      </w:r>
      <w:r>
        <w:rPr>
          <w:color w:val="020302"/>
          <w:spacing w:val="16"/>
        </w:rPr>
        <w:t>.</w:t>
      </w:r>
    </w:p>
    <w:p w:rsidR="00205784" w:rsidRPr="00205784" w:rsidRDefault="00205784" w:rsidP="00205784">
      <w:pPr>
        <w:pStyle w:val="BodyText"/>
        <w:spacing w:line="276" w:lineRule="auto"/>
        <w:ind w:left="115" w:right="619"/>
        <w:rPr>
          <w:color w:val="020302"/>
          <w:spacing w:val="16"/>
        </w:rPr>
      </w:pPr>
    </w:p>
    <w:p w:rsidR="00205784" w:rsidRPr="00205784" w:rsidRDefault="00205784" w:rsidP="00205784">
      <w:pPr>
        <w:pStyle w:val="BodyText"/>
        <w:spacing w:line="276" w:lineRule="auto"/>
        <w:ind w:left="115" w:right="619"/>
        <w:rPr>
          <w:color w:val="020302"/>
          <w:spacing w:val="16"/>
        </w:rPr>
      </w:pPr>
      <w:r w:rsidRPr="00205784">
        <w:rPr>
          <w:color w:val="020302"/>
          <w:spacing w:val="16"/>
        </w:rPr>
        <w:t>Whisk flour and baking powder together</w:t>
      </w:r>
      <w:r>
        <w:rPr>
          <w:color w:val="020302"/>
          <w:spacing w:val="16"/>
        </w:rPr>
        <w:t>.</w:t>
      </w:r>
    </w:p>
    <w:p w:rsidR="00205784" w:rsidRPr="00205784" w:rsidRDefault="00205784" w:rsidP="00205784">
      <w:pPr>
        <w:pStyle w:val="BodyText"/>
        <w:spacing w:line="276" w:lineRule="auto"/>
        <w:ind w:left="115" w:right="619"/>
        <w:rPr>
          <w:color w:val="020302"/>
          <w:spacing w:val="16"/>
        </w:rPr>
      </w:pPr>
      <w:r w:rsidRPr="00205784">
        <w:rPr>
          <w:color w:val="020302"/>
          <w:spacing w:val="16"/>
        </w:rPr>
        <w:t>Lightly add flour mixture folding into egg yolk mixture</w:t>
      </w:r>
      <w:r>
        <w:rPr>
          <w:color w:val="020302"/>
          <w:spacing w:val="16"/>
        </w:rPr>
        <w:t>.</w:t>
      </w:r>
    </w:p>
    <w:p w:rsidR="00205784" w:rsidRPr="00205784" w:rsidRDefault="00205784" w:rsidP="00205784">
      <w:pPr>
        <w:pStyle w:val="BodyText"/>
        <w:spacing w:line="276" w:lineRule="auto"/>
        <w:ind w:left="115" w:right="619"/>
        <w:rPr>
          <w:color w:val="020302"/>
          <w:spacing w:val="16"/>
        </w:rPr>
      </w:pPr>
      <w:r w:rsidRPr="00205784">
        <w:rPr>
          <w:color w:val="020302"/>
          <w:spacing w:val="16"/>
        </w:rPr>
        <w:t>Fold egg white mixture into egg mixture</w:t>
      </w:r>
      <w:r>
        <w:rPr>
          <w:color w:val="020302"/>
          <w:spacing w:val="16"/>
        </w:rPr>
        <w:t>.</w:t>
      </w:r>
    </w:p>
    <w:p w:rsidR="00205784" w:rsidRPr="00205784" w:rsidRDefault="00205784" w:rsidP="00205784">
      <w:pPr>
        <w:pStyle w:val="BodyText"/>
        <w:spacing w:line="276" w:lineRule="auto"/>
        <w:ind w:left="115" w:right="619"/>
        <w:rPr>
          <w:color w:val="020302"/>
          <w:spacing w:val="16"/>
        </w:rPr>
      </w:pPr>
      <w:r w:rsidRPr="00205784">
        <w:rPr>
          <w:color w:val="020302"/>
          <w:spacing w:val="16"/>
        </w:rPr>
        <w:t>Stir in vanilla</w:t>
      </w:r>
      <w:r>
        <w:rPr>
          <w:color w:val="020302"/>
          <w:spacing w:val="16"/>
        </w:rPr>
        <w:t>.</w:t>
      </w:r>
    </w:p>
    <w:p w:rsidR="00205784" w:rsidRPr="00205784" w:rsidRDefault="00205784" w:rsidP="00205784">
      <w:pPr>
        <w:pStyle w:val="BodyText"/>
        <w:spacing w:line="276" w:lineRule="auto"/>
        <w:ind w:left="115" w:right="619"/>
        <w:rPr>
          <w:color w:val="020302"/>
          <w:spacing w:val="16"/>
        </w:rPr>
      </w:pPr>
    </w:p>
    <w:p w:rsidR="00205784" w:rsidRPr="00205784" w:rsidRDefault="00205784" w:rsidP="00205784">
      <w:pPr>
        <w:pStyle w:val="BodyText"/>
        <w:spacing w:line="276" w:lineRule="auto"/>
        <w:ind w:left="115" w:right="619"/>
        <w:rPr>
          <w:color w:val="020302"/>
          <w:spacing w:val="16"/>
        </w:rPr>
      </w:pPr>
      <w:r w:rsidRPr="00205784">
        <w:rPr>
          <w:color w:val="020302"/>
          <w:spacing w:val="16"/>
        </w:rPr>
        <w:t xml:space="preserve">Pour into </w:t>
      </w:r>
      <w:r>
        <w:rPr>
          <w:color w:val="020302"/>
          <w:spacing w:val="16"/>
        </w:rPr>
        <w:t xml:space="preserve">10 inch tube </w:t>
      </w:r>
      <w:r w:rsidRPr="00205784">
        <w:rPr>
          <w:color w:val="020302"/>
          <w:spacing w:val="16"/>
        </w:rPr>
        <w:t>baking pan</w:t>
      </w:r>
      <w:r>
        <w:rPr>
          <w:color w:val="020302"/>
          <w:spacing w:val="16"/>
        </w:rPr>
        <w:t>.</w:t>
      </w:r>
    </w:p>
    <w:p w:rsidR="00205784" w:rsidRPr="00205784" w:rsidRDefault="00205784" w:rsidP="00205784">
      <w:pPr>
        <w:pStyle w:val="BodyText"/>
        <w:spacing w:line="276" w:lineRule="auto"/>
        <w:ind w:left="115" w:right="619"/>
        <w:rPr>
          <w:color w:val="020302"/>
          <w:spacing w:val="16"/>
        </w:rPr>
      </w:pPr>
    </w:p>
    <w:p w:rsidR="00205784" w:rsidRDefault="00205784" w:rsidP="00205784">
      <w:pPr>
        <w:pStyle w:val="BodyText"/>
        <w:spacing w:line="276" w:lineRule="auto"/>
        <w:ind w:left="115" w:right="619"/>
        <w:rPr>
          <w:color w:val="020302"/>
          <w:spacing w:val="16"/>
        </w:rPr>
      </w:pPr>
      <w:r w:rsidRPr="00205784">
        <w:rPr>
          <w:color w:val="020302"/>
          <w:spacing w:val="16"/>
        </w:rPr>
        <w:t>Bake in preheated oven at 325</w:t>
      </w:r>
      <w:r w:rsidR="00A9748E">
        <w:rPr>
          <w:color w:val="020302"/>
          <w:spacing w:val="16"/>
        </w:rPr>
        <w:sym w:font="Symbol" w:char="F0B0"/>
      </w:r>
      <w:r>
        <w:rPr>
          <w:color w:val="020302"/>
          <w:spacing w:val="16"/>
        </w:rPr>
        <w:t>.</w:t>
      </w:r>
    </w:p>
    <w:p w:rsidR="009534C9" w:rsidRPr="00BF6DF6" w:rsidRDefault="00C045F6" w:rsidP="00BF6DF6">
      <w:pPr>
        <w:rPr>
          <w:color w:val="020302"/>
          <w:spacing w:val="16"/>
          <w:sz w:val="20"/>
          <w:szCs w:val="20"/>
        </w:rPr>
      </w:pPr>
      <w:r>
        <w:rPr>
          <w:sz w:val="2"/>
        </w:rPr>
        <w:t>\</w:t>
      </w:r>
    </w:p>
    <w:sectPr w:rsidR="009534C9" w:rsidRPr="00BF6DF6" w:rsidSect="00503418">
      <w:footerReference w:type="default" r:id="rId17"/>
      <w:footerReference w:type="first" r:id="rId18"/>
      <w:type w:val="continuous"/>
      <w:pgSz w:w="12240" w:h="15840" w:code="1"/>
      <w:pgMar w:top="720" w:right="936" w:bottom="432" w:left="979" w:header="288" w:footer="288"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04C1" w:rsidRDefault="00AA04C1" w:rsidP="002C2B0F">
      <w:r>
        <w:separator/>
      </w:r>
    </w:p>
  </w:endnote>
  <w:endnote w:type="continuationSeparator" w:id="0">
    <w:p w:rsidR="00AA04C1" w:rsidRDefault="00AA04C1" w:rsidP="002C2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38D02EB-E734-4AB3-A00E-7AEDD2BB35CB}"/>
  </w:font>
  <w:font w:name="Tahoma">
    <w:panose1 w:val="020B0604030504040204"/>
    <w:charset w:val="00"/>
    <w:family w:val="swiss"/>
    <w:pitch w:val="variable"/>
    <w:sig w:usb0="E1002EFF" w:usb1="C000605B" w:usb2="00000029" w:usb3="00000000" w:csb0="000101FF" w:csb1="00000000"/>
    <w:embedRegular r:id="rId2" w:fontKey="{EDBDFC44-576A-4FA3-B65E-F1C42A5C5A3A}"/>
  </w:font>
  <w:font w:name="Cambria">
    <w:panose1 w:val="02040503050406030204"/>
    <w:charset w:val="00"/>
    <w:family w:val="roman"/>
    <w:pitch w:val="variable"/>
    <w:sig w:usb0="E00006FF" w:usb1="420024FF" w:usb2="02000000" w:usb3="00000000" w:csb0="0000019F" w:csb1="00000000"/>
    <w:embedRegular r:id="rId3" w:fontKey="{A7545338-E53F-469A-9BF4-B274320358B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04C1" w:rsidRDefault="00AA04C1" w:rsidP="00077A6B">
    <w:pPr>
      <w:pStyle w:val="Footer"/>
      <w:ind w:left="720"/>
      <w:jc w:val="center"/>
      <w:rPr>
        <w:sz w:val="16"/>
        <w:szCs w:val="16"/>
      </w:rPr>
    </w:pPr>
  </w:p>
  <w:p w:rsidR="00AA04C1" w:rsidRPr="00D83346" w:rsidRDefault="00AA04C1" w:rsidP="006F6D09">
    <w:pPr>
      <w:pStyle w:val="BodyText"/>
      <w:spacing w:line="249" w:lineRule="auto"/>
      <w:ind w:right="619"/>
      <w:rPr>
        <w:color w:val="020302"/>
        <w:spacing w:val="11"/>
      </w:rPr>
    </w:pPr>
    <w:r>
      <w:rPr>
        <w:sz w:val="2"/>
      </w:rPr>
    </w:r>
    <w:r>
      <w:rPr>
        <w:sz w:val="2"/>
      </w:rPr>
      <w:pict>
        <v:group id="_x0000_s9231" style="width:7in;height:.5pt;mso-position-horizontal-relative:char;mso-position-vertical-relative:line" coordsize="10080,10">
          <v:line id="_x0000_s9232" style="position:absolute" from="0,5" to="10080,5" strokecolor="#231f20" strokeweight=".5pt"/>
          <w10:anchorlock/>
        </v:group>
      </w:pict>
    </w:r>
  </w:p>
  <w:p w:rsidR="00AA04C1" w:rsidRDefault="00AA04C1" w:rsidP="006F6D09">
    <w:pPr>
      <w:jc w:val="center"/>
      <w:rPr>
        <w:sz w:val="2"/>
      </w:rPr>
    </w:pPr>
  </w:p>
  <w:p w:rsidR="00AA04C1" w:rsidRDefault="00AA04C1" w:rsidP="00077A6B">
    <w:pPr>
      <w:pStyle w:val="Footer"/>
      <w:ind w:left="720"/>
      <w:jc w:val="center"/>
      <w:rPr>
        <w:sz w:val="16"/>
        <w:szCs w:val="16"/>
      </w:rPr>
    </w:pPr>
  </w:p>
  <w:p w:rsidR="00AA04C1" w:rsidRPr="00077A6B" w:rsidRDefault="00AA04C1" w:rsidP="00077A6B">
    <w:pPr>
      <w:pStyle w:val="Footer"/>
      <w:ind w:left="720"/>
      <w:jc w:val="center"/>
      <w:rPr>
        <w:sz w:val="16"/>
        <w:szCs w:val="16"/>
      </w:rPr>
    </w:pPr>
    <w:r w:rsidRPr="00077A6B">
      <w:rPr>
        <w:sz w:val="16"/>
        <w:szCs w:val="16"/>
      </w:rPr>
      <w:fldChar w:fldCharType="begin"/>
    </w:r>
    <w:r w:rsidRPr="00077A6B">
      <w:rPr>
        <w:sz w:val="16"/>
        <w:szCs w:val="16"/>
      </w:rPr>
      <w:instrText xml:space="preserve"> PAGE   \* MERGEFORMAT </w:instrText>
    </w:r>
    <w:r w:rsidRPr="00077A6B">
      <w:rPr>
        <w:sz w:val="16"/>
        <w:szCs w:val="16"/>
      </w:rPr>
      <w:fldChar w:fldCharType="separate"/>
    </w:r>
    <w:r w:rsidR="00AA5B0B">
      <w:rPr>
        <w:noProof/>
        <w:sz w:val="16"/>
        <w:szCs w:val="16"/>
      </w:rPr>
      <w:t>131</w:t>
    </w:r>
    <w:r w:rsidRPr="00077A6B">
      <w:rP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04C1" w:rsidRDefault="00AA04C1">
    <w:pPr>
      <w:pStyle w:val="Footer"/>
    </w:pPr>
  </w:p>
  <w:p w:rsidR="00AA04C1" w:rsidRDefault="00AA04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04C1" w:rsidRDefault="00AA04C1" w:rsidP="002C2B0F">
      <w:r>
        <w:separator/>
      </w:r>
    </w:p>
  </w:footnote>
  <w:footnote w:type="continuationSeparator" w:id="0">
    <w:p w:rsidR="00AA04C1" w:rsidRDefault="00AA04C1" w:rsidP="002C2B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8218AB"/>
    <w:multiLevelType w:val="hybridMultilevel"/>
    <w:tmpl w:val="5DCCE6AE"/>
    <w:lvl w:ilvl="0" w:tplc="A4A6EFAC">
      <w:start w:val="6"/>
      <w:numFmt w:val="bullet"/>
      <w:lvlText w:val=""/>
      <w:lvlJc w:val="left"/>
      <w:pPr>
        <w:ind w:left="461" w:hanging="360"/>
      </w:pPr>
      <w:rPr>
        <w:rFonts w:ascii="Symbol" w:eastAsia="Times New Roman" w:hAnsi="Symbol" w:cs="Times New Roman"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1" w15:restartNumberingAfterBreak="0">
    <w:nsid w:val="359B41B5"/>
    <w:multiLevelType w:val="hybridMultilevel"/>
    <w:tmpl w:val="9C10C328"/>
    <w:lvl w:ilvl="0" w:tplc="FCA84B14">
      <w:numFmt w:val="bullet"/>
      <w:lvlText w:val="•"/>
      <w:lvlJc w:val="left"/>
      <w:pPr>
        <w:ind w:left="725" w:hanging="624"/>
      </w:pPr>
      <w:rPr>
        <w:rFonts w:ascii="Times New Roman" w:eastAsia="Times New Roman" w:hAnsi="Times New Roman" w:cs="Times New Roman"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2" w15:restartNumberingAfterBreak="0">
    <w:nsid w:val="6A4C3DB0"/>
    <w:multiLevelType w:val="hybridMultilevel"/>
    <w:tmpl w:val="9B28EE6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defaultTabStop w:val="720"/>
  <w:drawingGridHorizontalSpacing w:val="110"/>
  <w:displayHorizontalDrawingGridEvery w:val="2"/>
  <w:characterSpacingControl w:val="doNotCompress"/>
  <w:hdrShapeDefaults>
    <o:shapedefaults v:ext="edit" spidmax="37023"/>
    <o:shapelayout v:ext="edit">
      <o:idmap v:ext="edit" data="9"/>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NjIxMLUwNDYBQmNLAyUdpeDU4uLM/DyQAsNaALQblI8sAAAA"/>
  </w:docVars>
  <w:rsids>
    <w:rsidRoot w:val="00474270"/>
    <w:rsid w:val="0000088B"/>
    <w:rsid w:val="00004F0E"/>
    <w:rsid w:val="000142F8"/>
    <w:rsid w:val="0001567A"/>
    <w:rsid w:val="00016645"/>
    <w:rsid w:val="00024855"/>
    <w:rsid w:val="000262B4"/>
    <w:rsid w:val="00026927"/>
    <w:rsid w:val="0003101F"/>
    <w:rsid w:val="00041FAB"/>
    <w:rsid w:val="00042AEF"/>
    <w:rsid w:val="00046EA6"/>
    <w:rsid w:val="000517AF"/>
    <w:rsid w:val="00054286"/>
    <w:rsid w:val="00056709"/>
    <w:rsid w:val="00057EE8"/>
    <w:rsid w:val="000633F2"/>
    <w:rsid w:val="00071567"/>
    <w:rsid w:val="0007488B"/>
    <w:rsid w:val="00074E07"/>
    <w:rsid w:val="00077A6B"/>
    <w:rsid w:val="00082512"/>
    <w:rsid w:val="00085BD8"/>
    <w:rsid w:val="00096A24"/>
    <w:rsid w:val="000A6B8E"/>
    <w:rsid w:val="000A770D"/>
    <w:rsid w:val="000B241E"/>
    <w:rsid w:val="000B245A"/>
    <w:rsid w:val="000C6576"/>
    <w:rsid w:val="000D6CD7"/>
    <w:rsid w:val="000F2221"/>
    <w:rsid w:val="000F65CE"/>
    <w:rsid w:val="00102D55"/>
    <w:rsid w:val="00105120"/>
    <w:rsid w:val="00123EB5"/>
    <w:rsid w:val="00130153"/>
    <w:rsid w:val="00131749"/>
    <w:rsid w:val="00142FE6"/>
    <w:rsid w:val="00143559"/>
    <w:rsid w:val="001544A0"/>
    <w:rsid w:val="00164C00"/>
    <w:rsid w:val="00164D5A"/>
    <w:rsid w:val="001665FE"/>
    <w:rsid w:val="00170547"/>
    <w:rsid w:val="00172D75"/>
    <w:rsid w:val="00175FCC"/>
    <w:rsid w:val="0017618D"/>
    <w:rsid w:val="00183122"/>
    <w:rsid w:val="00184393"/>
    <w:rsid w:val="001866F3"/>
    <w:rsid w:val="0018783B"/>
    <w:rsid w:val="00196F04"/>
    <w:rsid w:val="001A0445"/>
    <w:rsid w:val="001A56AD"/>
    <w:rsid w:val="001A6347"/>
    <w:rsid w:val="001B691B"/>
    <w:rsid w:val="001C16E2"/>
    <w:rsid w:val="001C1BFA"/>
    <w:rsid w:val="001C30F6"/>
    <w:rsid w:val="001D297F"/>
    <w:rsid w:val="001D5CA2"/>
    <w:rsid w:val="001D78A4"/>
    <w:rsid w:val="001D7A92"/>
    <w:rsid w:val="001E3395"/>
    <w:rsid w:val="001E730B"/>
    <w:rsid w:val="001F488D"/>
    <w:rsid w:val="00202D8D"/>
    <w:rsid w:val="002048F6"/>
    <w:rsid w:val="002053A8"/>
    <w:rsid w:val="00205784"/>
    <w:rsid w:val="00206CE2"/>
    <w:rsid w:val="00213359"/>
    <w:rsid w:val="00225A84"/>
    <w:rsid w:val="002419CC"/>
    <w:rsid w:val="00244A71"/>
    <w:rsid w:val="002455C0"/>
    <w:rsid w:val="00245DFD"/>
    <w:rsid w:val="0024695A"/>
    <w:rsid w:val="00253A1C"/>
    <w:rsid w:val="002564ED"/>
    <w:rsid w:val="002574A7"/>
    <w:rsid w:val="00265581"/>
    <w:rsid w:val="00274008"/>
    <w:rsid w:val="0027437A"/>
    <w:rsid w:val="002812B5"/>
    <w:rsid w:val="0028282C"/>
    <w:rsid w:val="002866A0"/>
    <w:rsid w:val="0028686E"/>
    <w:rsid w:val="00294DB8"/>
    <w:rsid w:val="00296F2C"/>
    <w:rsid w:val="00296F72"/>
    <w:rsid w:val="002A31DE"/>
    <w:rsid w:val="002A32BA"/>
    <w:rsid w:val="002A4C38"/>
    <w:rsid w:val="002A56B1"/>
    <w:rsid w:val="002B01AC"/>
    <w:rsid w:val="002B4C0A"/>
    <w:rsid w:val="002C2B0F"/>
    <w:rsid w:val="002C3628"/>
    <w:rsid w:val="002C44A7"/>
    <w:rsid w:val="002C590F"/>
    <w:rsid w:val="002E50D3"/>
    <w:rsid w:val="002E6488"/>
    <w:rsid w:val="002E773B"/>
    <w:rsid w:val="002F1FCE"/>
    <w:rsid w:val="002F2135"/>
    <w:rsid w:val="00311340"/>
    <w:rsid w:val="003113B9"/>
    <w:rsid w:val="00316A3B"/>
    <w:rsid w:val="00327D5E"/>
    <w:rsid w:val="00330CB9"/>
    <w:rsid w:val="00343F62"/>
    <w:rsid w:val="0034437F"/>
    <w:rsid w:val="00347A13"/>
    <w:rsid w:val="00354469"/>
    <w:rsid w:val="0036486B"/>
    <w:rsid w:val="00373C21"/>
    <w:rsid w:val="003855DC"/>
    <w:rsid w:val="003871BD"/>
    <w:rsid w:val="003871D7"/>
    <w:rsid w:val="00392BE0"/>
    <w:rsid w:val="00395B60"/>
    <w:rsid w:val="00395CE9"/>
    <w:rsid w:val="003A2B36"/>
    <w:rsid w:val="003A31D7"/>
    <w:rsid w:val="003B6FC5"/>
    <w:rsid w:val="003B76D5"/>
    <w:rsid w:val="003C0C33"/>
    <w:rsid w:val="003C1744"/>
    <w:rsid w:val="003C33C2"/>
    <w:rsid w:val="003D3A1B"/>
    <w:rsid w:val="003D3FA4"/>
    <w:rsid w:val="003E0211"/>
    <w:rsid w:val="003F7865"/>
    <w:rsid w:val="0040543E"/>
    <w:rsid w:val="0041106E"/>
    <w:rsid w:val="004173AC"/>
    <w:rsid w:val="0042715E"/>
    <w:rsid w:val="0043423F"/>
    <w:rsid w:val="00445516"/>
    <w:rsid w:val="00457CAC"/>
    <w:rsid w:val="004661E7"/>
    <w:rsid w:val="00470F27"/>
    <w:rsid w:val="0047343D"/>
    <w:rsid w:val="00474270"/>
    <w:rsid w:val="004908E6"/>
    <w:rsid w:val="00494F87"/>
    <w:rsid w:val="00497F3E"/>
    <w:rsid w:val="004A5A64"/>
    <w:rsid w:val="004A60A1"/>
    <w:rsid w:val="004B03C5"/>
    <w:rsid w:val="004C23B9"/>
    <w:rsid w:val="004C30E6"/>
    <w:rsid w:val="004C32AA"/>
    <w:rsid w:val="004C6041"/>
    <w:rsid w:val="004C6314"/>
    <w:rsid w:val="004E16BA"/>
    <w:rsid w:val="004E65E9"/>
    <w:rsid w:val="004F7612"/>
    <w:rsid w:val="00503418"/>
    <w:rsid w:val="0051307A"/>
    <w:rsid w:val="005139B4"/>
    <w:rsid w:val="005219DB"/>
    <w:rsid w:val="0052354C"/>
    <w:rsid w:val="00530BC1"/>
    <w:rsid w:val="00536A0D"/>
    <w:rsid w:val="00543613"/>
    <w:rsid w:val="00546B5D"/>
    <w:rsid w:val="005547E1"/>
    <w:rsid w:val="00560262"/>
    <w:rsid w:val="00560A47"/>
    <w:rsid w:val="0056455B"/>
    <w:rsid w:val="00567DC3"/>
    <w:rsid w:val="00571026"/>
    <w:rsid w:val="00574FC0"/>
    <w:rsid w:val="00575F1C"/>
    <w:rsid w:val="005806AD"/>
    <w:rsid w:val="005810EB"/>
    <w:rsid w:val="00581296"/>
    <w:rsid w:val="00582543"/>
    <w:rsid w:val="00590171"/>
    <w:rsid w:val="00591211"/>
    <w:rsid w:val="00591DE9"/>
    <w:rsid w:val="00596F81"/>
    <w:rsid w:val="005A5567"/>
    <w:rsid w:val="005A6C3E"/>
    <w:rsid w:val="005B30C7"/>
    <w:rsid w:val="005D2018"/>
    <w:rsid w:val="005D4093"/>
    <w:rsid w:val="005E68B2"/>
    <w:rsid w:val="005E6D2C"/>
    <w:rsid w:val="005F32D9"/>
    <w:rsid w:val="005F36C6"/>
    <w:rsid w:val="005F5D0E"/>
    <w:rsid w:val="006049EB"/>
    <w:rsid w:val="00617CCB"/>
    <w:rsid w:val="006213F5"/>
    <w:rsid w:val="00632A66"/>
    <w:rsid w:val="00634C68"/>
    <w:rsid w:val="00640515"/>
    <w:rsid w:val="00641854"/>
    <w:rsid w:val="00645D9C"/>
    <w:rsid w:val="0064646C"/>
    <w:rsid w:val="0065520B"/>
    <w:rsid w:val="00657557"/>
    <w:rsid w:val="00657778"/>
    <w:rsid w:val="006615C4"/>
    <w:rsid w:val="00662ED8"/>
    <w:rsid w:val="0067398E"/>
    <w:rsid w:val="00674256"/>
    <w:rsid w:val="00686D93"/>
    <w:rsid w:val="0068776A"/>
    <w:rsid w:val="00695F41"/>
    <w:rsid w:val="00696904"/>
    <w:rsid w:val="006A33E9"/>
    <w:rsid w:val="006A557C"/>
    <w:rsid w:val="006B4CDD"/>
    <w:rsid w:val="006C2FED"/>
    <w:rsid w:val="006D29FE"/>
    <w:rsid w:val="006D6173"/>
    <w:rsid w:val="006D7D20"/>
    <w:rsid w:val="006E1533"/>
    <w:rsid w:val="006E28F6"/>
    <w:rsid w:val="006E3677"/>
    <w:rsid w:val="006F0F1A"/>
    <w:rsid w:val="006F57B8"/>
    <w:rsid w:val="006F6D09"/>
    <w:rsid w:val="007001A0"/>
    <w:rsid w:val="007132C7"/>
    <w:rsid w:val="00715B23"/>
    <w:rsid w:val="00717B90"/>
    <w:rsid w:val="00731F9D"/>
    <w:rsid w:val="00733E18"/>
    <w:rsid w:val="0074129E"/>
    <w:rsid w:val="0074304F"/>
    <w:rsid w:val="00743AB6"/>
    <w:rsid w:val="0075084D"/>
    <w:rsid w:val="00751881"/>
    <w:rsid w:val="007536A7"/>
    <w:rsid w:val="00754EE9"/>
    <w:rsid w:val="00757643"/>
    <w:rsid w:val="00761E52"/>
    <w:rsid w:val="00772C86"/>
    <w:rsid w:val="00773F80"/>
    <w:rsid w:val="007748A9"/>
    <w:rsid w:val="00777BFF"/>
    <w:rsid w:val="0078142A"/>
    <w:rsid w:val="00781632"/>
    <w:rsid w:val="00781E74"/>
    <w:rsid w:val="00785C08"/>
    <w:rsid w:val="0078610E"/>
    <w:rsid w:val="007B4C1C"/>
    <w:rsid w:val="007B5DE5"/>
    <w:rsid w:val="007D454A"/>
    <w:rsid w:val="007D5E94"/>
    <w:rsid w:val="007D741A"/>
    <w:rsid w:val="007E32A2"/>
    <w:rsid w:val="007F17AC"/>
    <w:rsid w:val="00800D11"/>
    <w:rsid w:val="00805A50"/>
    <w:rsid w:val="00805A54"/>
    <w:rsid w:val="008074BC"/>
    <w:rsid w:val="0081086D"/>
    <w:rsid w:val="00812123"/>
    <w:rsid w:val="008176E9"/>
    <w:rsid w:val="00817C2A"/>
    <w:rsid w:val="00823896"/>
    <w:rsid w:val="00823DDA"/>
    <w:rsid w:val="00830032"/>
    <w:rsid w:val="0083051B"/>
    <w:rsid w:val="00831D94"/>
    <w:rsid w:val="008448CD"/>
    <w:rsid w:val="00854D4D"/>
    <w:rsid w:val="00865B6C"/>
    <w:rsid w:val="00867092"/>
    <w:rsid w:val="00870A27"/>
    <w:rsid w:val="00872306"/>
    <w:rsid w:val="008740FD"/>
    <w:rsid w:val="0088323B"/>
    <w:rsid w:val="00893EDC"/>
    <w:rsid w:val="008A1F29"/>
    <w:rsid w:val="008B5D29"/>
    <w:rsid w:val="008D094F"/>
    <w:rsid w:val="008D3BE0"/>
    <w:rsid w:val="008D4CA7"/>
    <w:rsid w:val="008D6EBA"/>
    <w:rsid w:val="008D7307"/>
    <w:rsid w:val="008E2673"/>
    <w:rsid w:val="008E52A1"/>
    <w:rsid w:val="008E5BD7"/>
    <w:rsid w:val="008E6577"/>
    <w:rsid w:val="009075DB"/>
    <w:rsid w:val="00910F8D"/>
    <w:rsid w:val="00911D6E"/>
    <w:rsid w:val="00913162"/>
    <w:rsid w:val="00913ECD"/>
    <w:rsid w:val="00925E74"/>
    <w:rsid w:val="009344B7"/>
    <w:rsid w:val="00941783"/>
    <w:rsid w:val="009513FF"/>
    <w:rsid w:val="009534C9"/>
    <w:rsid w:val="00956394"/>
    <w:rsid w:val="0096065C"/>
    <w:rsid w:val="00967272"/>
    <w:rsid w:val="00967528"/>
    <w:rsid w:val="00971733"/>
    <w:rsid w:val="009867B2"/>
    <w:rsid w:val="00986B3C"/>
    <w:rsid w:val="009B10C7"/>
    <w:rsid w:val="009D0360"/>
    <w:rsid w:val="009D0FC3"/>
    <w:rsid w:val="009D29E4"/>
    <w:rsid w:val="009D2DFA"/>
    <w:rsid w:val="009D458A"/>
    <w:rsid w:val="009E345B"/>
    <w:rsid w:val="00A0080A"/>
    <w:rsid w:val="00A1390C"/>
    <w:rsid w:val="00A13E10"/>
    <w:rsid w:val="00A16A7C"/>
    <w:rsid w:val="00A30D11"/>
    <w:rsid w:val="00A31124"/>
    <w:rsid w:val="00A372BF"/>
    <w:rsid w:val="00A40CA7"/>
    <w:rsid w:val="00A43297"/>
    <w:rsid w:val="00A448D7"/>
    <w:rsid w:val="00A46B66"/>
    <w:rsid w:val="00A50C88"/>
    <w:rsid w:val="00A52C15"/>
    <w:rsid w:val="00A5637A"/>
    <w:rsid w:val="00A575EE"/>
    <w:rsid w:val="00A57EC0"/>
    <w:rsid w:val="00A60DE3"/>
    <w:rsid w:val="00A62224"/>
    <w:rsid w:val="00A755C9"/>
    <w:rsid w:val="00A81E3E"/>
    <w:rsid w:val="00A87EF4"/>
    <w:rsid w:val="00A944CE"/>
    <w:rsid w:val="00A9657E"/>
    <w:rsid w:val="00A9748E"/>
    <w:rsid w:val="00AA04C1"/>
    <w:rsid w:val="00AA3A0F"/>
    <w:rsid w:val="00AA3CC3"/>
    <w:rsid w:val="00AA5B0B"/>
    <w:rsid w:val="00AB5CFA"/>
    <w:rsid w:val="00AC115D"/>
    <w:rsid w:val="00AC46A3"/>
    <w:rsid w:val="00AC4AEF"/>
    <w:rsid w:val="00AE1F6A"/>
    <w:rsid w:val="00AE36EB"/>
    <w:rsid w:val="00AF0527"/>
    <w:rsid w:val="00AF524B"/>
    <w:rsid w:val="00AF7279"/>
    <w:rsid w:val="00B060CC"/>
    <w:rsid w:val="00B07EDD"/>
    <w:rsid w:val="00B17D3E"/>
    <w:rsid w:val="00B231DC"/>
    <w:rsid w:val="00B255BB"/>
    <w:rsid w:val="00B319CD"/>
    <w:rsid w:val="00B34EF3"/>
    <w:rsid w:val="00B35A5A"/>
    <w:rsid w:val="00B42F87"/>
    <w:rsid w:val="00B4382D"/>
    <w:rsid w:val="00B5066B"/>
    <w:rsid w:val="00B54980"/>
    <w:rsid w:val="00B55EDB"/>
    <w:rsid w:val="00B67878"/>
    <w:rsid w:val="00B75346"/>
    <w:rsid w:val="00B83A79"/>
    <w:rsid w:val="00B8422B"/>
    <w:rsid w:val="00BA050F"/>
    <w:rsid w:val="00BB0D1C"/>
    <w:rsid w:val="00BB3CB7"/>
    <w:rsid w:val="00BC6E99"/>
    <w:rsid w:val="00BD2E13"/>
    <w:rsid w:val="00BD3F9C"/>
    <w:rsid w:val="00BE2822"/>
    <w:rsid w:val="00BF1736"/>
    <w:rsid w:val="00BF2C62"/>
    <w:rsid w:val="00BF6DF6"/>
    <w:rsid w:val="00C025AB"/>
    <w:rsid w:val="00C045F6"/>
    <w:rsid w:val="00C12540"/>
    <w:rsid w:val="00C240D0"/>
    <w:rsid w:val="00C268A5"/>
    <w:rsid w:val="00C41D52"/>
    <w:rsid w:val="00C426B2"/>
    <w:rsid w:val="00C6257C"/>
    <w:rsid w:val="00C6281A"/>
    <w:rsid w:val="00C65719"/>
    <w:rsid w:val="00C74D66"/>
    <w:rsid w:val="00CA1CA5"/>
    <w:rsid w:val="00CA2A30"/>
    <w:rsid w:val="00CA4844"/>
    <w:rsid w:val="00CA783A"/>
    <w:rsid w:val="00CB13BE"/>
    <w:rsid w:val="00CC0D13"/>
    <w:rsid w:val="00CC2DA3"/>
    <w:rsid w:val="00CC70AB"/>
    <w:rsid w:val="00CC720D"/>
    <w:rsid w:val="00CD56A4"/>
    <w:rsid w:val="00CE1195"/>
    <w:rsid w:val="00CE1D35"/>
    <w:rsid w:val="00CE6B40"/>
    <w:rsid w:val="00CF361D"/>
    <w:rsid w:val="00CF397F"/>
    <w:rsid w:val="00D04380"/>
    <w:rsid w:val="00D11CB8"/>
    <w:rsid w:val="00D121B0"/>
    <w:rsid w:val="00D155FE"/>
    <w:rsid w:val="00D1798F"/>
    <w:rsid w:val="00D26C28"/>
    <w:rsid w:val="00D3692C"/>
    <w:rsid w:val="00D37844"/>
    <w:rsid w:val="00D40348"/>
    <w:rsid w:val="00D4743E"/>
    <w:rsid w:val="00D52173"/>
    <w:rsid w:val="00D60F7E"/>
    <w:rsid w:val="00D61F82"/>
    <w:rsid w:val="00D64490"/>
    <w:rsid w:val="00D64F5E"/>
    <w:rsid w:val="00D829DC"/>
    <w:rsid w:val="00D83346"/>
    <w:rsid w:val="00D95AE9"/>
    <w:rsid w:val="00DA396D"/>
    <w:rsid w:val="00DA3D8C"/>
    <w:rsid w:val="00DA6A15"/>
    <w:rsid w:val="00DB1192"/>
    <w:rsid w:val="00DB17F5"/>
    <w:rsid w:val="00DB26F1"/>
    <w:rsid w:val="00DC5B53"/>
    <w:rsid w:val="00DD18D7"/>
    <w:rsid w:val="00DD51A6"/>
    <w:rsid w:val="00DE1585"/>
    <w:rsid w:val="00DE16DE"/>
    <w:rsid w:val="00DE301A"/>
    <w:rsid w:val="00DE38E1"/>
    <w:rsid w:val="00DE56A0"/>
    <w:rsid w:val="00DF19F4"/>
    <w:rsid w:val="00DF5F87"/>
    <w:rsid w:val="00E26529"/>
    <w:rsid w:val="00E27481"/>
    <w:rsid w:val="00E35D11"/>
    <w:rsid w:val="00E37D92"/>
    <w:rsid w:val="00E41A5C"/>
    <w:rsid w:val="00E45B11"/>
    <w:rsid w:val="00E45BC0"/>
    <w:rsid w:val="00E51712"/>
    <w:rsid w:val="00E52F0D"/>
    <w:rsid w:val="00E54EF0"/>
    <w:rsid w:val="00E62BE0"/>
    <w:rsid w:val="00E66F05"/>
    <w:rsid w:val="00E8109F"/>
    <w:rsid w:val="00E90852"/>
    <w:rsid w:val="00E951DF"/>
    <w:rsid w:val="00E95E7D"/>
    <w:rsid w:val="00EA1AF2"/>
    <w:rsid w:val="00EA5E87"/>
    <w:rsid w:val="00EB1215"/>
    <w:rsid w:val="00EB1671"/>
    <w:rsid w:val="00EB5C8E"/>
    <w:rsid w:val="00EC4125"/>
    <w:rsid w:val="00EC7A10"/>
    <w:rsid w:val="00ED2A64"/>
    <w:rsid w:val="00EE131F"/>
    <w:rsid w:val="00EE33CC"/>
    <w:rsid w:val="00F0160E"/>
    <w:rsid w:val="00F1511D"/>
    <w:rsid w:val="00F16072"/>
    <w:rsid w:val="00F24DED"/>
    <w:rsid w:val="00F252C7"/>
    <w:rsid w:val="00F30AF2"/>
    <w:rsid w:val="00F30CF0"/>
    <w:rsid w:val="00F53A6A"/>
    <w:rsid w:val="00F53B10"/>
    <w:rsid w:val="00F56ACE"/>
    <w:rsid w:val="00F60D7B"/>
    <w:rsid w:val="00F61D15"/>
    <w:rsid w:val="00F84F35"/>
    <w:rsid w:val="00F86415"/>
    <w:rsid w:val="00F873FB"/>
    <w:rsid w:val="00F94A34"/>
    <w:rsid w:val="00F96AEC"/>
    <w:rsid w:val="00F96F56"/>
    <w:rsid w:val="00FA05A0"/>
    <w:rsid w:val="00FB19EB"/>
    <w:rsid w:val="00FB3129"/>
    <w:rsid w:val="00FC0E8A"/>
    <w:rsid w:val="00FC2E18"/>
    <w:rsid w:val="00FD01F5"/>
    <w:rsid w:val="00FD1E3B"/>
    <w:rsid w:val="00FD25A7"/>
    <w:rsid w:val="00FE14AB"/>
    <w:rsid w:val="00FE459E"/>
    <w:rsid w:val="00FE4654"/>
    <w:rsid w:val="00FE7B28"/>
    <w:rsid w:val="00FF14BA"/>
    <w:rsid w:val="00FF2C82"/>
    <w:rsid w:val="00FF3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7023"/>
    <o:shapelayout v:ext="edit">
      <o:idmap v:ext="edit" data="1,36"/>
    </o:shapelayout>
  </w:shapeDefaults>
  <w:decimalSymbol w:val="."/>
  <w:listSeparator w:val=","/>
  <w15:docId w15:val="{6FD09C06-FBE1-429A-B57A-B0AD2DBE8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6BA"/>
    <w:rPr>
      <w:rFonts w:ascii="Times New Roman" w:eastAsia="Times New Roman" w:hAnsi="Times New Roman" w:cs="Times New Roman"/>
    </w:rPr>
  </w:style>
  <w:style w:type="paragraph" w:styleId="Heading1">
    <w:name w:val="heading 1"/>
    <w:basedOn w:val="Normal"/>
    <w:link w:val="Heading1Char"/>
    <w:uiPriority w:val="9"/>
    <w:qFormat/>
    <w:rsid w:val="00757643"/>
    <w:pPr>
      <w:spacing w:before="40"/>
      <w:jc w:val="center"/>
      <w:outlineLvl w:val="0"/>
    </w:pPr>
    <w:rPr>
      <w:sz w:val="60"/>
      <w:szCs w:val="60"/>
    </w:rPr>
  </w:style>
  <w:style w:type="paragraph" w:styleId="Heading2">
    <w:name w:val="heading 2"/>
    <w:basedOn w:val="Normal"/>
    <w:next w:val="Normal"/>
    <w:link w:val="Heading2Char"/>
    <w:uiPriority w:val="9"/>
    <w:unhideWhenUsed/>
    <w:qFormat/>
    <w:rsid w:val="006B4CDD"/>
    <w:pPr>
      <w:spacing w:before="40"/>
      <w:jc w:val="center"/>
      <w:outlineLvl w:val="1"/>
    </w:pPr>
    <w:rPr>
      <w:color w:val="231F20"/>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643"/>
    <w:rPr>
      <w:rFonts w:ascii="Times New Roman" w:eastAsia="Times New Roman" w:hAnsi="Times New Roman" w:cs="Times New Roman"/>
      <w:sz w:val="60"/>
      <w:szCs w:val="60"/>
    </w:rPr>
  </w:style>
  <w:style w:type="character" w:customStyle="1" w:styleId="Heading2Char">
    <w:name w:val="Heading 2 Char"/>
    <w:basedOn w:val="DefaultParagraphFont"/>
    <w:link w:val="Heading2"/>
    <w:uiPriority w:val="9"/>
    <w:rsid w:val="006B4CDD"/>
    <w:rPr>
      <w:rFonts w:ascii="Times New Roman" w:eastAsia="Times New Roman" w:hAnsi="Times New Roman" w:cs="Times New Roman"/>
      <w:color w:val="231F20"/>
      <w:sz w:val="44"/>
      <w:szCs w:val="44"/>
    </w:rPr>
  </w:style>
  <w:style w:type="paragraph" w:styleId="BodyText">
    <w:name w:val="Body Text"/>
    <w:basedOn w:val="Normal"/>
    <w:link w:val="BodyTextChar"/>
    <w:uiPriority w:val="1"/>
    <w:qFormat/>
    <w:rsid w:val="004E16BA"/>
    <w:rPr>
      <w:sz w:val="20"/>
      <w:szCs w:val="20"/>
    </w:rPr>
  </w:style>
  <w:style w:type="character" w:customStyle="1" w:styleId="BodyTextChar">
    <w:name w:val="Body Text Char"/>
    <w:basedOn w:val="DefaultParagraphFont"/>
    <w:link w:val="BodyText"/>
    <w:uiPriority w:val="1"/>
    <w:rsid w:val="009534C9"/>
    <w:rPr>
      <w:rFonts w:ascii="Times New Roman" w:eastAsia="Times New Roman" w:hAnsi="Times New Roman" w:cs="Times New Roman"/>
      <w:sz w:val="20"/>
      <w:szCs w:val="20"/>
    </w:rPr>
  </w:style>
  <w:style w:type="paragraph" w:styleId="ListParagraph">
    <w:name w:val="List Paragraph"/>
    <w:basedOn w:val="Normal"/>
    <w:uiPriority w:val="1"/>
    <w:qFormat/>
    <w:rsid w:val="004E16BA"/>
  </w:style>
  <w:style w:type="paragraph" w:customStyle="1" w:styleId="TableParagraph">
    <w:name w:val="Table Paragraph"/>
    <w:basedOn w:val="Normal"/>
    <w:uiPriority w:val="1"/>
    <w:qFormat/>
    <w:rsid w:val="004E16BA"/>
  </w:style>
  <w:style w:type="paragraph" w:styleId="Header">
    <w:name w:val="header"/>
    <w:basedOn w:val="Normal"/>
    <w:link w:val="HeaderChar"/>
    <w:uiPriority w:val="99"/>
    <w:unhideWhenUsed/>
    <w:rsid w:val="002C2B0F"/>
    <w:pPr>
      <w:tabs>
        <w:tab w:val="center" w:pos="4680"/>
        <w:tab w:val="right" w:pos="9360"/>
      </w:tabs>
    </w:pPr>
  </w:style>
  <w:style w:type="character" w:customStyle="1" w:styleId="HeaderChar">
    <w:name w:val="Header Char"/>
    <w:basedOn w:val="DefaultParagraphFont"/>
    <w:link w:val="Header"/>
    <w:uiPriority w:val="99"/>
    <w:rsid w:val="002C2B0F"/>
    <w:rPr>
      <w:rFonts w:ascii="Times New Roman" w:eastAsia="Times New Roman" w:hAnsi="Times New Roman" w:cs="Times New Roman"/>
    </w:rPr>
  </w:style>
  <w:style w:type="paragraph" w:styleId="Footer">
    <w:name w:val="footer"/>
    <w:basedOn w:val="Normal"/>
    <w:link w:val="FooterChar"/>
    <w:uiPriority w:val="99"/>
    <w:unhideWhenUsed/>
    <w:rsid w:val="002C2B0F"/>
    <w:pPr>
      <w:tabs>
        <w:tab w:val="center" w:pos="4680"/>
        <w:tab w:val="right" w:pos="9360"/>
      </w:tabs>
    </w:pPr>
  </w:style>
  <w:style w:type="character" w:customStyle="1" w:styleId="FooterChar">
    <w:name w:val="Footer Char"/>
    <w:basedOn w:val="DefaultParagraphFont"/>
    <w:link w:val="Footer"/>
    <w:uiPriority w:val="99"/>
    <w:rsid w:val="002C2B0F"/>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D83346"/>
    <w:rPr>
      <w:rFonts w:ascii="Tahoma" w:hAnsi="Tahoma" w:cs="Tahoma"/>
      <w:sz w:val="16"/>
      <w:szCs w:val="16"/>
    </w:rPr>
  </w:style>
  <w:style w:type="character" w:customStyle="1" w:styleId="BalloonTextChar">
    <w:name w:val="Balloon Text Char"/>
    <w:basedOn w:val="DefaultParagraphFont"/>
    <w:link w:val="BalloonText"/>
    <w:uiPriority w:val="99"/>
    <w:semiHidden/>
    <w:rsid w:val="00D83346"/>
    <w:rPr>
      <w:rFonts w:ascii="Tahoma" w:eastAsia="Times New Roman" w:hAnsi="Tahoma" w:cs="Tahoma"/>
      <w:sz w:val="16"/>
      <w:szCs w:val="16"/>
    </w:rPr>
  </w:style>
  <w:style w:type="paragraph" w:styleId="NoSpacing">
    <w:name w:val="No Spacing"/>
    <w:link w:val="NoSpacingChar"/>
    <w:uiPriority w:val="1"/>
    <w:qFormat/>
    <w:rsid w:val="00077A6B"/>
    <w:pPr>
      <w:widowControl/>
      <w:autoSpaceDE/>
      <w:autoSpaceDN/>
    </w:pPr>
    <w:rPr>
      <w:rFonts w:eastAsiaTheme="minorEastAsia"/>
    </w:rPr>
  </w:style>
  <w:style w:type="character" w:customStyle="1" w:styleId="NoSpacingChar">
    <w:name w:val="No Spacing Char"/>
    <w:basedOn w:val="DefaultParagraphFont"/>
    <w:link w:val="NoSpacing"/>
    <w:uiPriority w:val="1"/>
    <w:rsid w:val="00077A6B"/>
    <w:rPr>
      <w:rFonts w:eastAsiaTheme="minorEastAsia"/>
    </w:rPr>
  </w:style>
  <w:style w:type="paragraph" w:styleId="TOCHeading">
    <w:name w:val="TOC Heading"/>
    <w:basedOn w:val="Heading1"/>
    <w:next w:val="Normal"/>
    <w:uiPriority w:val="39"/>
    <w:unhideWhenUsed/>
    <w:qFormat/>
    <w:rsid w:val="00503418"/>
  </w:style>
  <w:style w:type="paragraph" w:styleId="TOC1">
    <w:name w:val="toc 1"/>
    <w:basedOn w:val="Normal"/>
    <w:next w:val="Normal"/>
    <w:autoRedefine/>
    <w:uiPriority w:val="39"/>
    <w:unhideWhenUsed/>
    <w:qFormat/>
    <w:rsid w:val="0096065C"/>
    <w:pPr>
      <w:spacing w:after="100"/>
    </w:pPr>
  </w:style>
  <w:style w:type="character" w:styleId="Hyperlink">
    <w:name w:val="Hyperlink"/>
    <w:basedOn w:val="DefaultParagraphFont"/>
    <w:uiPriority w:val="99"/>
    <w:unhideWhenUsed/>
    <w:rsid w:val="0096065C"/>
    <w:rPr>
      <w:color w:val="0000FF" w:themeColor="hyperlink"/>
      <w:u w:val="single"/>
    </w:rPr>
  </w:style>
  <w:style w:type="paragraph" w:styleId="TOC2">
    <w:name w:val="toc 2"/>
    <w:basedOn w:val="Normal"/>
    <w:next w:val="Normal"/>
    <w:autoRedefine/>
    <w:uiPriority w:val="39"/>
    <w:unhideWhenUsed/>
    <w:qFormat/>
    <w:rsid w:val="0096065C"/>
    <w:pPr>
      <w:widowControl/>
      <w:autoSpaceDE/>
      <w:autoSpaceDN/>
      <w:spacing w:after="100" w:line="276" w:lineRule="auto"/>
      <w:ind w:left="220"/>
    </w:pPr>
    <w:rPr>
      <w:rFonts w:asciiTheme="minorHAnsi" w:eastAsiaTheme="minorEastAsia" w:hAnsiTheme="minorHAnsi" w:cstheme="minorBidi"/>
    </w:rPr>
  </w:style>
  <w:style w:type="paragraph" w:styleId="TOC3">
    <w:name w:val="toc 3"/>
    <w:basedOn w:val="Normal"/>
    <w:next w:val="Normal"/>
    <w:autoRedefine/>
    <w:uiPriority w:val="39"/>
    <w:unhideWhenUsed/>
    <w:qFormat/>
    <w:rsid w:val="0096065C"/>
    <w:pPr>
      <w:widowControl/>
      <w:autoSpaceDE/>
      <w:autoSpaceDN/>
      <w:spacing w:after="100" w:line="276" w:lineRule="auto"/>
      <w:ind w:left="440"/>
    </w:pPr>
    <w:rPr>
      <w:rFonts w:asciiTheme="minorHAnsi" w:eastAsiaTheme="minorEastAsia" w:hAnsiTheme="minorHAnsi" w:cstheme="minorBidi"/>
    </w:rPr>
  </w:style>
  <w:style w:type="paragraph" w:styleId="Title">
    <w:name w:val="Title"/>
    <w:basedOn w:val="Normal"/>
    <w:next w:val="Normal"/>
    <w:link w:val="TitleChar"/>
    <w:uiPriority w:val="10"/>
    <w:qFormat/>
    <w:rsid w:val="0050341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03418"/>
    <w:rPr>
      <w:rFonts w:asciiTheme="majorHAnsi" w:eastAsiaTheme="majorEastAsia" w:hAnsiTheme="majorHAnsi" w:cstheme="majorBidi"/>
      <w:color w:val="17365D" w:themeColor="text2" w:themeShade="BF"/>
      <w:spacing w:val="5"/>
      <w:kern w:val="28"/>
      <w:sz w:val="52"/>
      <w:szCs w:val="52"/>
    </w:rPr>
  </w:style>
  <w:style w:type="character" w:styleId="PlaceholderText">
    <w:name w:val="Placeholder Text"/>
    <w:basedOn w:val="DefaultParagraphFont"/>
    <w:uiPriority w:val="99"/>
    <w:semiHidden/>
    <w:rsid w:val="004173AC"/>
    <w:rPr>
      <w:color w:val="808080"/>
    </w:rPr>
  </w:style>
  <w:style w:type="table" w:styleId="TableGrid">
    <w:name w:val="Table Grid"/>
    <w:basedOn w:val="TableNormal"/>
    <w:uiPriority w:val="39"/>
    <w:rsid w:val="00C625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DE16DE"/>
    <w:pPr>
      <w:widowControl/>
      <w:autoSpaceDE/>
      <w:autoSpaceDN/>
      <w:spacing w:after="100" w:line="276"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DE16DE"/>
    <w:pPr>
      <w:widowControl/>
      <w:autoSpaceDE/>
      <w:autoSpaceDN/>
      <w:spacing w:after="100" w:line="276"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DE16DE"/>
    <w:pPr>
      <w:widowControl/>
      <w:autoSpaceDE/>
      <w:autoSpaceDN/>
      <w:spacing w:after="100" w:line="276"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DE16DE"/>
    <w:pPr>
      <w:widowControl/>
      <w:autoSpaceDE/>
      <w:autoSpaceDN/>
      <w:spacing w:after="100" w:line="276"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DE16DE"/>
    <w:pPr>
      <w:widowControl/>
      <w:autoSpaceDE/>
      <w:autoSpaceDN/>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DE16DE"/>
    <w:pPr>
      <w:widowControl/>
      <w:autoSpaceDE/>
      <w:autoSpaceDN/>
      <w:spacing w:after="100" w:line="276" w:lineRule="auto"/>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5953653">
      <w:bodyDiv w:val="1"/>
      <w:marLeft w:val="0"/>
      <w:marRight w:val="0"/>
      <w:marTop w:val="0"/>
      <w:marBottom w:val="0"/>
      <w:divBdr>
        <w:top w:val="none" w:sz="0" w:space="0" w:color="auto"/>
        <w:left w:val="none" w:sz="0" w:space="0" w:color="auto"/>
        <w:bottom w:val="none" w:sz="0" w:space="0" w:color="auto"/>
        <w:right w:val="none" w:sz="0" w:space="0" w:color="auto"/>
      </w:divBdr>
      <w:divsChild>
        <w:div w:id="1341466259">
          <w:marLeft w:val="0"/>
          <w:marRight w:val="0"/>
          <w:marTop w:val="0"/>
          <w:marBottom w:val="0"/>
          <w:divBdr>
            <w:top w:val="none" w:sz="0" w:space="0" w:color="auto"/>
            <w:left w:val="none" w:sz="0" w:space="0" w:color="auto"/>
            <w:bottom w:val="none" w:sz="0" w:space="0" w:color="auto"/>
            <w:right w:val="none" w:sz="0" w:space="0" w:color="auto"/>
          </w:divBdr>
        </w:div>
        <w:div w:id="1976638768">
          <w:marLeft w:val="0"/>
          <w:marRight w:val="0"/>
          <w:marTop w:val="0"/>
          <w:marBottom w:val="0"/>
          <w:divBdr>
            <w:top w:val="none" w:sz="0" w:space="0" w:color="auto"/>
            <w:left w:val="none" w:sz="0" w:space="0" w:color="auto"/>
            <w:bottom w:val="none" w:sz="0" w:space="0" w:color="auto"/>
            <w:right w:val="none" w:sz="0" w:space="0" w:color="auto"/>
          </w:divBdr>
        </w:div>
        <w:div w:id="1078550821">
          <w:marLeft w:val="0"/>
          <w:marRight w:val="0"/>
          <w:marTop w:val="0"/>
          <w:marBottom w:val="0"/>
          <w:divBdr>
            <w:top w:val="none" w:sz="0" w:space="0" w:color="auto"/>
            <w:left w:val="none" w:sz="0" w:space="0" w:color="auto"/>
            <w:bottom w:val="none" w:sz="0" w:space="0" w:color="auto"/>
            <w:right w:val="none" w:sz="0" w:space="0" w:color="auto"/>
          </w:divBdr>
        </w:div>
        <w:div w:id="1569267451">
          <w:marLeft w:val="0"/>
          <w:marRight w:val="0"/>
          <w:marTop w:val="0"/>
          <w:marBottom w:val="0"/>
          <w:divBdr>
            <w:top w:val="none" w:sz="0" w:space="0" w:color="auto"/>
            <w:left w:val="none" w:sz="0" w:space="0" w:color="auto"/>
            <w:bottom w:val="none" w:sz="0" w:space="0" w:color="auto"/>
            <w:right w:val="none" w:sz="0" w:space="0" w:color="auto"/>
          </w:divBdr>
        </w:div>
        <w:div w:id="316765508">
          <w:marLeft w:val="0"/>
          <w:marRight w:val="0"/>
          <w:marTop w:val="0"/>
          <w:marBottom w:val="0"/>
          <w:divBdr>
            <w:top w:val="none" w:sz="0" w:space="0" w:color="auto"/>
            <w:left w:val="none" w:sz="0" w:space="0" w:color="auto"/>
            <w:bottom w:val="none" w:sz="0" w:space="0" w:color="auto"/>
            <w:right w:val="none" w:sz="0" w:space="0" w:color="auto"/>
          </w:divBdr>
        </w:div>
        <w:div w:id="1274825493">
          <w:marLeft w:val="0"/>
          <w:marRight w:val="0"/>
          <w:marTop w:val="0"/>
          <w:marBottom w:val="0"/>
          <w:divBdr>
            <w:top w:val="none" w:sz="0" w:space="0" w:color="auto"/>
            <w:left w:val="none" w:sz="0" w:space="0" w:color="auto"/>
            <w:bottom w:val="none" w:sz="0" w:space="0" w:color="auto"/>
            <w:right w:val="none" w:sz="0" w:space="0" w:color="auto"/>
          </w:divBdr>
        </w:div>
        <w:div w:id="212009622">
          <w:marLeft w:val="0"/>
          <w:marRight w:val="0"/>
          <w:marTop w:val="0"/>
          <w:marBottom w:val="0"/>
          <w:divBdr>
            <w:top w:val="none" w:sz="0" w:space="0" w:color="auto"/>
            <w:left w:val="none" w:sz="0" w:space="0" w:color="auto"/>
            <w:bottom w:val="none" w:sz="0" w:space="0" w:color="auto"/>
            <w:right w:val="none" w:sz="0" w:space="0" w:color="auto"/>
          </w:divBdr>
        </w:div>
        <w:div w:id="1332684721">
          <w:marLeft w:val="0"/>
          <w:marRight w:val="0"/>
          <w:marTop w:val="0"/>
          <w:marBottom w:val="0"/>
          <w:divBdr>
            <w:top w:val="none" w:sz="0" w:space="0" w:color="auto"/>
            <w:left w:val="none" w:sz="0" w:space="0" w:color="auto"/>
            <w:bottom w:val="none" w:sz="0" w:space="0" w:color="auto"/>
            <w:right w:val="none" w:sz="0" w:space="0" w:color="auto"/>
          </w:divBdr>
        </w:div>
        <w:div w:id="1330450835">
          <w:marLeft w:val="0"/>
          <w:marRight w:val="0"/>
          <w:marTop w:val="0"/>
          <w:marBottom w:val="0"/>
          <w:divBdr>
            <w:top w:val="none" w:sz="0" w:space="0" w:color="auto"/>
            <w:left w:val="none" w:sz="0" w:space="0" w:color="auto"/>
            <w:bottom w:val="none" w:sz="0" w:space="0" w:color="auto"/>
            <w:right w:val="none" w:sz="0" w:space="0" w:color="auto"/>
          </w:divBdr>
        </w:div>
        <w:div w:id="1266770380">
          <w:marLeft w:val="0"/>
          <w:marRight w:val="0"/>
          <w:marTop w:val="0"/>
          <w:marBottom w:val="0"/>
          <w:divBdr>
            <w:top w:val="none" w:sz="0" w:space="0" w:color="auto"/>
            <w:left w:val="none" w:sz="0" w:space="0" w:color="auto"/>
            <w:bottom w:val="none" w:sz="0" w:space="0" w:color="auto"/>
            <w:right w:val="none" w:sz="0" w:space="0" w:color="auto"/>
          </w:divBdr>
        </w:div>
        <w:div w:id="1816332993">
          <w:marLeft w:val="0"/>
          <w:marRight w:val="0"/>
          <w:marTop w:val="0"/>
          <w:marBottom w:val="0"/>
          <w:divBdr>
            <w:top w:val="none" w:sz="0" w:space="0" w:color="auto"/>
            <w:left w:val="none" w:sz="0" w:space="0" w:color="auto"/>
            <w:bottom w:val="none" w:sz="0" w:space="0" w:color="auto"/>
            <w:right w:val="none" w:sz="0" w:space="0" w:color="auto"/>
          </w:divBdr>
        </w:div>
      </w:divsChild>
    </w:div>
    <w:div w:id="894580836">
      <w:bodyDiv w:val="1"/>
      <w:marLeft w:val="0"/>
      <w:marRight w:val="0"/>
      <w:marTop w:val="0"/>
      <w:marBottom w:val="0"/>
      <w:divBdr>
        <w:top w:val="none" w:sz="0" w:space="0" w:color="auto"/>
        <w:left w:val="none" w:sz="0" w:space="0" w:color="auto"/>
        <w:bottom w:val="none" w:sz="0" w:space="0" w:color="auto"/>
        <w:right w:val="none" w:sz="0" w:space="0" w:color="auto"/>
      </w:divBdr>
      <w:divsChild>
        <w:div w:id="2023318323">
          <w:marLeft w:val="0"/>
          <w:marRight w:val="0"/>
          <w:marTop w:val="0"/>
          <w:marBottom w:val="0"/>
          <w:divBdr>
            <w:top w:val="none" w:sz="0" w:space="0" w:color="auto"/>
            <w:left w:val="none" w:sz="0" w:space="0" w:color="auto"/>
            <w:bottom w:val="none" w:sz="0" w:space="0" w:color="auto"/>
            <w:right w:val="none" w:sz="0" w:space="0" w:color="auto"/>
          </w:divBdr>
          <w:divsChild>
            <w:div w:id="354186635">
              <w:marLeft w:val="0"/>
              <w:marRight w:val="0"/>
              <w:marTop w:val="0"/>
              <w:marBottom w:val="0"/>
              <w:divBdr>
                <w:top w:val="none" w:sz="0" w:space="0" w:color="auto"/>
                <w:left w:val="none" w:sz="0" w:space="0" w:color="auto"/>
                <w:bottom w:val="none" w:sz="0" w:space="0" w:color="auto"/>
                <w:right w:val="none" w:sz="0" w:space="0" w:color="auto"/>
              </w:divBdr>
              <w:divsChild>
                <w:div w:id="9536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030422">
      <w:bodyDiv w:val="1"/>
      <w:marLeft w:val="0"/>
      <w:marRight w:val="0"/>
      <w:marTop w:val="0"/>
      <w:marBottom w:val="0"/>
      <w:divBdr>
        <w:top w:val="none" w:sz="0" w:space="0" w:color="auto"/>
        <w:left w:val="none" w:sz="0" w:space="0" w:color="auto"/>
        <w:bottom w:val="none" w:sz="0" w:space="0" w:color="auto"/>
        <w:right w:val="none" w:sz="0" w:space="0" w:color="auto"/>
      </w:divBdr>
    </w:div>
    <w:div w:id="1746947970">
      <w:bodyDiv w:val="1"/>
      <w:marLeft w:val="0"/>
      <w:marRight w:val="0"/>
      <w:marTop w:val="0"/>
      <w:marBottom w:val="0"/>
      <w:divBdr>
        <w:top w:val="none" w:sz="0" w:space="0" w:color="auto"/>
        <w:left w:val="none" w:sz="0" w:space="0" w:color="auto"/>
        <w:bottom w:val="none" w:sz="0" w:space="0" w:color="auto"/>
        <w:right w:val="none" w:sz="0" w:space="0" w:color="auto"/>
      </w:divBdr>
      <w:divsChild>
        <w:div w:id="1675111705">
          <w:marLeft w:val="0"/>
          <w:marRight w:val="0"/>
          <w:marTop w:val="0"/>
          <w:marBottom w:val="0"/>
          <w:divBdr>
            <w:top w:val="none" w:sz="0" w:space="0" w:color="auto"/>
            <w:left w:val="none" w:sz="0" w:space="0" w:color="auto"/>
            <w:bottom w:val="none" w:sz="0" w:space="0" w:color="auto"/>
            <w:right w:val="none" w:sz="0" w:space="0" w:color="auto"/>
          </w:divBdr>
        </w:div>
        <w:div w:id="670454672">
          <w:marLeft w:val="0"/>
          <w:marRight w:val="0"/>
          <w:marTop w:val="0"/>
          <w:marBottom w:val="0"/>
          <w:divBdr>
            <w:top w:val="none" w:sz="0" w:space="0" w:color="auto"/>
            <w:left w:val="none" w:sz="0" w:space="0" w:color="auto"/>
            <w:bottom w:val="none" w:sz="0" w:space="0" w:color="auto"/>
            <w:right w:val="none" w:sz="0" w:space="0" w:color="auto"/>
          </w:divBdr>
        </w:div>
        <w:div w:id="1315984556">
          <w:marLeft w:val="0"/>
          <w:marRight w:val="0"/>
          <w:marTop w:val="0"/>
          <w:marBottom w:val="0"/>
          <w:divBdr>
            <w:top w:val="none" w:sz="0" w:space="0" w:color="auto"/>
            <w:left w:val="none" w:sz="0" w:space="0" w:color="auto"/>
            <w:bottom w:val="none" w:sz="0" w:space="0" w:color="auto"/>
            <w:right w:val="none" w:sz="0" w:space="0" w:color="auto"/>
          </w:divBdr>
        </w:div>
        <w:div w:id="1829318741">
          <w:marLeft w:val="0"/>
          <w:marRight w:val="0"/>
          <w:marTop w:val="0"/>
          <w:marBottom w:val="0"/>
          <w:divBdr>
            <w:top w:val="none" w:sz="0" w:space="0" w:color="auto"/>
            <w:left w:val="none" w:sz="0" w:space="0" w:color="auto"/>
            <w:bottom w:val="none" w:sz="0" w:space="0" w:color="auto"/>
            <w:right w:val="none" w:sz="0" w:space="0" w:color="auto"/>
          </w:divBdr>
        </w:div>
        <w:div w:id="966474681">
          <w:marLeft w:val="0"/>
          <w:marRight w:val="0"/>
          <w:marTop w:val="0"/>
          <w:marBottom w:val="0"/>
          <w:divBdr>
            <w:top w:val="none" w:sz="0" w:space="0" w:color="auto"/>
            <w:left w:val="none" w:sz="0" w:space="0" w:color="auto"/>
            <w:bottom w:val="none" w:sz="0" w:space="0" w:color="auto"/>
            <w:right w:val="none" w:sz="0" w:space="0" w:color="auto"/>
          </w:divBdr>
        </w:div>
        <w:div w:id="881786891">
          <w:marLeft w:val="0"/>
          <w:marRight w:val="0"/>
          <w:marTop w:val="0"/>
          <w:marBottom w:val="0"/>
          <w:divBdr>
            <w:top w:val="none" w:sz="0" w:space="0" w:color="auto"/>
            <w:left w:val="none" w:sz="0" w:space="0" w:color="auto"/>
            <w:bottom w:val="none" w:sz="0" w:space="0" w:color="auto"/>
            <w:right w:val="none" w:sz="0" w:space="0" w:color="auto"/>
          </w:divBdr>
        </w:div>
        <w:div w:id="722215731">
          <w:marLeft w:val="0"/>
          <w:marRight w:val="0"/>
          <w:marTop w:val="0"/>
          <w:marBottom w:val="0"/>
          <w:divBdr>
            <w:top w:val="none" w:sz="0" w:space="0" w:color="auto"/>
            <w:left w:val="none" w:sz="0" w:space="0" w:color="auto"/>
            <w:bottom w:val="none" w:sz="0" w:space="0" w:color="auto"/>
            <w:right w:val="none" w:sz="0" w:space="0" w:color="auto"/>
          </w:divBdr>
        </w:div>
      </w:divsChild>
    </w:div>
    <w:div w:id="2023504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1BDF16-36E4-4262-8230-913251A63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57</Pages>
  <Words>21748</Words>
  <Characters>123969</Characters>
  <Application>Microsoft Office Word</Application>
  <DocSecurity>0</DocSecurity>
  <Lines>1033</Lines>
  <Paragraphs>290</Paragraphs>
  <ScaleCrop>false</ScaleCrop>
  <HeadingPairs>
    <vt:vector size="2" baseType="variant">
      <vt:variant>
        <vt:lpstr>Title</vt:lpstr>
      </vt:variant>
      <vt:variant>
        <vt:i4>1</vt:i4>
      </vt:variant>
    </vt:vector>
  </HeadingPairs>
  <TitlesOfParts>
    <vt:vector size="1" baseType="lpstr">
      <vt:lpstr>RECIPES_MODERN FARMHOUSE</vt:lpstr>
    </vt:vector>
  </TitlesOfParts>
  <Company/>
  <LinksUpToDate>false</LinksUpToDate>
  <CharactersWithSpaces>145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IPES_MODERN FARMHOUSE</dc:title>
  <dc:creator>acridlin</dc:creator>
  <cp:lastModifiedBy>Victoria Clarizio</cp:lastModifiedBy>
  <cp:revision>5</cp:revision>
  <cp:lastPrinted>2021-02-17T19:07:00Z</cp:lastPrinted>
  <dcterms:created xsi:type="dcterms:W3CDTF">2021-02-20T21:49:00Z</dcterms:created>
  <dcterms:modified xsi:type="dcterms:W3CDTF">2021-05-0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6T00:00:00Z</vt:filetime>
  </property>
  <property fmtid="{D5CDD505-2E9C-101B-9397-08002B2CF9AE}" pid="3" name="Creator">
    <vt:lpwstr>Adobe InDesign CS5.5 (7.5.3)</vt:lpwstr>
  </property>
  <property fmtid="{D5CDD505-2E9C-101B-9397-08002B2CF9AE}" pid="4" name="LastSaved">
    <vt:filetime>2020-04-26T00:00:00Z</vt:filetime>
  </property>
</Properties>
</file>